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ụ</w:t>
      </w:r>
      <w:r>
        <w:t xml:space="preserve"> </w:t>
      </w:r>
      <w:r>
        <w:t xml:space="preserve">D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ụ-dạ"/>
      <w:bookmarkEnd w:id="21"/>
      <w:r>
        <w:t xml:space="preserve">Dụ Dạ</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trùng sinh, chủ thụ, hắc bang, sát thủ, cường cường, yêu nghiệt nữ vương thụ x trung khuyển đế vương công, 1×1, HEEditor + Beta: MoonLight, PrinTrong giới sát thủ thì hắn gọi Lãnh Dạ, cũng là đệ nhất sát thủ.</w:t>
            </w:r>
            <w:r>
              <w:br w:type="textWrapping"/>
            </w:r>
          </w:p>
        </w:tc>
      </w:tr>
    </w:tbl>
    <w:p>
      <w:pPr>
        <w:pStyle w:val="Compact"/>
      </w:pPr>
      <w:r>
        <w:br w:type="textWrapping"/>
      </w:r>
      <w:r>
        <w:br w:type="textWrapping"/>
      </w:r>
      <w:r>
        <w:rPr>
          <w:i/>
        </w:rPr>
        <w:t xml:space="preserve">Đọc và tải ebook truyện tại: http://truyenclub.com/du-da</w:t>
      </w:r>
      <w:r>
        <w:br w:type="textWrapping"/>
      </w:r>
    </w:p>
    <w:p>
      <w:pPr>
        <w:pStyle w:val="BodyText"/>
      </w:pPr>
      <w:r>
        <w:br w:type="textWrapping"/>
      </w:r>
      <w:r>
        <w:br w:type="textWrapping"/>
      </w:r>
    </w:p>
    <w:p>
      <w:pPr>
        <w:pStyle w:val="Heading2"/>
      </w:pPr>
      <w:bookmarkStart w:id="22" w:name="quyển-1---chương-1"/>
      <w:bookmarkEnd w:id="22"/>
      <w:r>
        <w:t xml:space="preserve">1. Quyển 1 - Chương 1</w:t>
      </w:r>
    </w:p>
    <w:p>
      <w:pPr>
        <w:pStyle w:val="Compact"/>
      </w:pPr>
      <w:r>
        <w:br w:type="textWrapping"/>
      </w:r>
      <w:r>
        <w:br w:type="textWrapping"/>
      </w:r>
      <w:r>
        <w:t xml:space="preserve">Lãnh Dạ mở to mắt.</w:t>
      </w:r>
    </w:p>
    <w:p>
      <w:pPr>
        <w:pStyle w:val="BodyText"/>
      </w:pPr>
      <w:r>
        <w:t xml:space="preserve">Đầu tiên ánh vào mi mắt là trần nhà màu trắng, ở trung tâm treo một chiếc đèn theo phong cách Châu Âu phục cổ, xuống chút nữa trên tường đối diện treo một bức tranh kết cấu và sắc điệu được cực kỳ chú ý, vừa nhìn là biết nó cực kỳ quý giá. Chỉ là tất cả đối với hắn mà nói đều hoàn toàn xa lạ.</w:t>
      </w:r>
    </w:p>
    <w:p>
      <w:pPr>
        <w:pStyle w:val="BodyText"/>
      </w:pPr>
      <w:r>
        <w:t xml:space="preserve">Lãnh Dạ ngồi dậy, chăn lụa tơ tằm mềm mại rơi từ trước ngực tới bên hông, lộ ra l*ng ngực trần trụi, màu da trắng nõn, mặt trên rải đầy hôn ngân màu đỏ sậm cực kỳ bắt mắt.</w:t>
      </w:r>
    </w:p>
    <w:p>
      <w:pPr>
        <w:pStyle w:val="BodyText"/>
      </w:pPr>
      <w:r>
        <w:t xml:space="preserve">Toàn thân không có sức lực, đầu cũng hơi choáng. Lãnh Dạ một tay đỡ trán, tinh thần có chút hoảng hốt.</w:t>
      </w:r>
    </w:p>
    <w:p>
      <w:pPr>
        <w:pStyle w:val="BodyText"/>
      </w:pPr>
      <w:r>
        <w:t xml:space="preserve">Đây là đâu? Mình tại sao lại ở chỗ này?</w:t>
      </w:r>
    </w:p>
    <w:p>
      <w:pPr>
        <w:pStyle w:val="BodyText"/>
      </w:pPr>
      <w:r>
        <w:t xml:space="preserve">Trong đầu một mảnh hỗn loạn, Lãnh Dạ định thần suy nghĩ, hồi tưởng chuyện đã xảy ra.</w:t>
      </w:r>
    </w:p>
    <w:p>
      <w:pPr>
        <w:pStyle w:val="BodyText"/>
      </w:pPr>
      <w:r>
        <w:t xml:space="preserve">Hắn nhớ rõ bản thân trước đó đang ở Italia chấp hành nhiệm vụ ám sát. Ấn tượng sau cùng là chính mình bị đối phương tập kích, bắn trúng mất đi ý thức, sau đó đã ở nơi này. Chẳng lẽ được người nào cứu?</w:t>
      </w:r>
    </w:p>
    <w:p>
      <w:pPr>
        <w:pStyle w:val="BodyText"/>
      </w:pPr>
      <w:r>
        <w:t xml:space="preserve">Xốc chăn lên, Lãnh Dạ xoay người xuống giường.</w:t>
      </w:r>
    </w:p>
    <w:p>
      <w:pPr>
        <w:pStyle w:val="BodyText"/>
      </w:pPr>
      <w:r>
        <w:t xml:space="preserve">Trên sàn trải thảm tối màu, Lãnh Dạ đi chân trần đứng trên thảm. Cảm giác choáng váng đầu quá mãnh liệt, thân thể hắn lảo đảo một cái, vội vàng đỡ lấy đầu giường bên cạnh. Vừa đỡ liền thấy được bàn tay mình: màu da trắng nõn, ngón tay thon dài, khớp xương rõ ràng tựa như bàn tay của nghệ sĩ đàn dương cầm.</w:t>
      </w:r>
    </w:p>
    <w:p>
      <w:pPr>
        <w:pStyle w:val="BodyText"/>
      </w:pPr>
      <w:r>
        <w:t xml:space="preserve">Hắn nhất thời sửng sốt, đây căn bản không phải tay mình! Hắn làm sát thủ mười mấy năm, luôn luôn rèn luyện các loại súng và cách đấu thuật, ngón tay hẳn là thô dài có lực hơn nữa lòng bàn tay phủ đầy vết chai. Nhưng trước mắt bàn tay này quả thực nhẵn nhụi như gốm sứ, một vết sẹo đều không có, càng miễn bàn đến vết chai.</w:t>
      </w:r>
    </w:p>
    <w:p>
      <w:pPr>
        <w:pStyle w:val="BodyText"/>
      </w:pPr>
      <w:r>
        <w:t xml:space="preserve">Đây rốt cuộc là chuyện gì xảy ra?</w:t>
      </w:r>
    </w:p>
    <w:p>
      <w:pPr>
        <w:pStyle w:val="BodyText"/>
      </w:pPr>
      <w:r>
        <w:t xml:space="preserve">Sờ mặt mình, Lãnh Dạ càng ngày càng cảm thấy không thích hợp, vội vàng đi tới trước gương, vừa nhìn thấy gương mặt người trong gương nhất thời khiếp sợ hít sâu một cái.</w:t>
      </w:r>
    </w:p>
    <w:p>
      <w:pPr>
        <w:pStyle w:val="BodyText"/>
      </w:pPr>
      <w:r>
        <w:t xml:space="preserve">Trong gương xuất hiện một người trẻ tuổi khoảng 17, 18 tuổi. Ngũ quan như dùng bút mực tàu vẽ lên, đường cong lưu sướng mà tinh xảo, đậm nét cổ điển, lông mi dài mảnh, con ngươi đen láy thâm thúy, liếc mắt một cái phảng phất như bị hút hồn. Thân hình mảnh khảnh, khóe môi hơi hơi giơ lên, bình thường mặt không chút thay đổi cũng như là đang thản nhiên mỉm cười.</w:t>
      </w:r>
    </w:p>
    <w:p>
      <w:pPr>
        <w:pStyle w:val="BodyText"/>
      </w:pPr>
      <w:r>
        <w:t xml:space="preserve">Diện mạo này cũng quá…</w:t>
      </w:r>
    </w:p>
    <w:p>
      <w:pPr>
        <w:pStyle w:val="BodyText"/>
      </w:pPr>
      <w:r>
        <w:t xml:space="preserve">Lãnh Dạ bởi vì nhìn thấy khuôn mặt người trong gương mà rõ ràng sửng sốt, lập tức ý thức được người này chính là bản thân mình hiện tại.</w:t>
      </w:r>
    </w:p>
    <w:p>
      <w:pPr>
        <w:pStyle w:val="BodyText"/>
      </w:pPr>
      <w:r>
        <w:t xml:space="preserve">Dùng sức nhéo hai má, xác nhận chính mình không phải đang nằm mơ, hắn bắt đầu tự hỏi tất cả tiền căn hậu quả.</w:t>
      </w:r>
    </w:p>
    <w:p>
      <w:pPr>
        <w:pStyle w:val="BodyText"/>
      </w:pPr>
      <w:r>
        <w:t xml:space="preserve">Chính mình trước đó bị tay súng bắn tỉa bắn trúng trái tim, khẳng định là phải chết không thể nghi ngờ, mà người trong gương hoàn toàn không phải chính mình. Lãnh Dạ cũng hoàn toàn không biết người này.</w:t>
      </w:r>
    </w:p>
    <w:p>
      <w:pPr>
        <w:pStyle w:val="BodyText"/>
      </w:pPr>
      <w:r>
        <w:t xml:space="preserve">Chẳng lẽ …chính mình sống lại?</w:t>
      </w:r>
    </w:p>
    <w:p>
      <w:pPr>
        <w:pStyle w:val="BodyText"/>
      </w:pPr>
      <w:r>
        <w:t xml:space="preserve">Nghĩ đến đây Lãnh Dạ nhất thời hít một ngụm khí lạnh. Hắn vẫn luôn kiên định ủng hộ thuyết vô thần không tin quỷ quái, thần linh gì đó, mà hiện tại…</w:t>
      </w:r>
    </w:p>
    <w:p>
      <w:pPr>
        <w:pStyle w:val="BodyText"/>
      </w:pPr>
      <w:r>
        <w:t xml:space="preserve">Nhìn người trong gương mi mục như họa, tín ngưỡng của hắn bắt đầu dao động.</w:t>
      </w:r>
    </w:p>
    <w:p>
      <w:pPr>
        <w:pStyle w:val="BodyText"/>
      </w:pPr>
      <w:r>
        <w:t xml:space="preserve">…</w:t>
      </w:r>
    </w:p>
    <w:p>
      <w:pPr>
        <w:pStyle w:val="BodyText"/>
      </w:pPr>
      <w:r>
        <w:t xml:space="preserve">Chú thích:</w:t>
      </w:r>
    </w:p>
    <w:p>
      <w:pPr>
        <w:pStyle w:val="BodyText"/>
      </w:pPr>
      <w:r>
        <w:t xml:space="preserve">Phục cổ: thiết kế theo khuynh hướng thời cổ</w:t>
      </w:r>
    </w:p>
    <w:p>
      <w:pPr>
        <w:pStyle w:val="BodyText"/>
      </w:pPr>
      <w:r>
        <w:t xml:space="preserve">Lưu sướng: lưu loát, rõ ràng</w:t>
      </w:r>
    </w:p>
    <w:p>
      <w:pPr>
        <w:pStyle w:val="BodyText"/>
      </w:pPr>
      <w:r>
        <w:t xml:space="preserve">Tiền căn hậu quả: nguyên nhân ngày trước sinh ra kết quả ngày nay</w:t>
      </w:r>
    </w:p>
    <w:p>
      <w:pPr>
        <w:pStyle w:val="Compact"/>
      </w:pPr>
      <w:r>
        <w:t xml:space="preserve">Mi mục như họa: gương mặt như được vẽ lên</w:t>
      </w:r>
      <w:r>
        <w:br w:type="textWrapping"/>
      </w:r>
      <w:r>
        <w:br w:type="textWrapping"/>
      </w:r>
    </w:p>
    <w:p>
      <w:pPr>
        <w:pStyle w:val="Heading2"/>
      </w:pPr>
      <w:bookmarkStart w:id="23" w:name="quyển-1---chương-2"/>
      <w:bookmarkEnd w:id="23"/>
      <w:r>
        <w:t xml:space="preserve">2. Quyển 1 - Chương 2</w:t>
      </w:r>
    </w:p>
    <w:p>
      <w:pPr>
        <w:pStyle w:val="Compact"/>
      </w:pPr>
      <w:r>
        <w:br w:type="textWrapping"/>
      </w:r>
      <w:r>
        <w:br w:type="textWrapping"/>
      </w:r>
      <w:r>
        <w:t xml:space="preserve">P/S: mình biết là nhiều bạn không quen đọc hiện đại văn mà xưng Ta – Ngươi nhưng vì là phần cãi nhau giữa người yêu cũ của “Lãnh Dạ” với Lãnh Dạ nên mình không biết xưng hô thế nào để phù hợp cả. Thân!</w:t>
      </w:r>
    </w:p>
    <w:p>
      <w:pPr>
        <w:pStyle w:val="BodyText"/>
      </w:pPr>
      <w:r>
        <w:t xml:space="preserve">Sau khi tỉnh táo lại, Lãnh Dạ bắt đầu xem kĩ bản thân hiện tại.</w:t>
      </w:r>
    </w:p>
    <w:p>
      <w:pPr>
        <w:pStyle w:val="BodyText"/>
      </w:pPr>
      <w:r>
        <w:t xml:space="preserve">Người trong gương trần như nhộng, eo lưng tinh tế nhưng lại không đến mức gầy yếu, cũng nhìn ra được từng có một chút rèn luyện.</w:t>
      </w:r>
    </w:p>
    <w:p>
      <w:pPr>
        <w:pStyle w:val="BodyText"/>
      </w:pPr>
      <w:r>
        <w:t xml:space="preserve">Bụng bằng phẳng, xuống chút nữa là hai đôi chân thon dài, lòng bàn chân hơi lún vào trong thảm mềm mại, mắt cá chân tiêm gầy hữu lực, mơ hồ có thể thấy được mạch máu màu xanh nhạt, da thịt trắng nõn và tấm thảm tối màu hình thành đối lập rõ rệt.</w:t>
      </w:r>
    </w:p>
    <w:p>
      <w:pPr>
        <w:pStyle w:val="BodyText"/>
      </w:pPr>
      <w:r>
        <w:t xml:space="preserve">Thân thể này rõ ràng còn đang phát dục, thuộc về thân thể thiếu niên bình thường, nhưng so ra chất lượng tốt hơn.</w:t>
      </w:r>
    </w:p>
    <w:p>
      <w:pPr>
        <w:pStyle w:val="BodyText"/>
      </w:pPr>
      <w:r>
        <w:t xml:space="preserve">Nhưng là, hấp dẫn Lãnh Dạ không phải thân thể này, mà là phủ đầy trên thân thể dày đặc dấu hôn, theo cần cổ đi xuống, trải từ l*ng ngực lan tràn đến đùi, kể cả trong đùi đều có, thậm chí còn có mấy dấu răng kề bên bộ vị bí ẩn giữa hai chân, nhìn thôi cũng khiến cho người ta suy nghĩ miên man, dùng ngón chân nghĩ đều biết trước đó phát sinh chuyện gì.</w:t>
      </w:r>
    </w:p>
    <w:p>
      <w:pPr>
        <w:pStyle w:val="BodyText"/>
      </w:pPr>
      <w:r>
        <w:t xml:space="preserve">Xem ra đứa nhỏ này còn rất phóng đãng. Nhưng Lãnh Dạ vẫn là lần đầu tiên nhìn thấy hôn ngân khoa trương như vậy, không thể tưởng tượng được loại nữ nhân nào có thể hung tàn như vậy…</w:t>
      </w:r>
    </w:p>
    <w:p>
      <w:pPr>
        <w:pStyle w:val="BodyText"/>
      </w:pPr>
      <w:r>
        <w:t xml:space="preserve">Cửa sổ mở ra, tầm nhìn bên ngoài rộng rãi, ánh nắng bên ngoài cửa sổ chiếu vào, trên mặt đất ánh lên vệt sáng lốm đốm, làn gió nhẹ thổi qua, bức màn trắng muốt theo gió chớp lên.</w:t>
      </w:r>
    </w:p>
    <w:p>
      <w:pPr>
        <w:pStyle w:val="BodyText"/>
      </w:pPr>
      <w:r>
        <w:t xml:space="preserve">Có chút lạnh.</w:t>
      </w:r>
    </w:p>
    <w:p>
      <w:pPr>
        <w:pStyle w:val="BodyText"/>
      </w:pPr>
      <w:r>
        <w:t xml:space="preserve">Hắn đóng cửa sổ, tùy tay lấy áo sơ mi trên đầu giường mặc vào.</w:t>
      </w:r>
    </w:p>
    <w:p>
      <w:pPr>
        <w:pStyle w:val="BodyText"/>
      </w:pPr>
      <w:r>
        <w:t xml:space="preserve">Áo sơ mi hơi rộng, rõ ràng không phải của hắn, sau khi mặc vào dài quá nửa người hắn, gần như đến đầu gối, ống tay áo cũng dài quá cánh tay hắn, mặc vào quả thực giống như là mặc váy.</w:t>
      </w:r>
    </w:p>
    <w:p>
      <w:pPr>
        <w:pStyle w:val="BodyText"/>
      </w:pPr>
      <w:r>
        <w:t xml:space="preserve">Lãnh Dạ nhíu mày, trong gương bản thân nhìn qua cũng không lùn, dáng người của chủ nhân áo sơ mi này nhất định cực kỳ cao lớn.</w:t>
      </w:r>
    </w:p>
    <w:p>
      <w:pPr>
        <w:pStyle w:val="BodyText"/>
      </w:pPr>
      <w:r>
        <w:t xml:space="preserve">Trên bàn có một phong thư, trong thư là một thiệp mời kết hôn.</w:t>
      </w:r>
    </w:p>
    <w:p>
      <w:pPr>
        <w:pStyle w:val="BodyText"/>
      </w:pPr>
      <w:r>
        <w:t xml:space="preserve">[ To Văn Hạo Kiệt thân mến:</w:t>
      </w:r>
    </w:p>
    <w:p>
      <w:pPr>
        <w:pStyle w:val="BodyText"/>
      </w:pPr>
      <w:r>
        <w:t xml:space="preserve">Ngày 7/4/2012, Vương Tuấn Nam cùng Vu Tiêu Tiêu tổ chức hôn lễ, xin mời tới chia vui cùng chúng tôi.]</w:t>
      </w:r>
    </w:p>
    <w:p>
      <w:pPr>
        <w:pStyle w:val="BodyText"/>
      </w:pPr>
      <w:r>
        <w:t xml:space="preserve">Xem ra chủ nhân của thân thể này tên là Văn Hạo Kiệt. Hạo Kiệt Hạo kiếp, thật đúng là tên hay, Lãnh Dạ châm chọc nghĩ.</w:t>
      </w:r>
    </w:p>
    <w:p>
      <w:pPr>
        <w:pStyle w:val="BodyText"/>
      </w:pPr>
      <w:r>
        <w:t xml:space="preserve">Bên cạnh thiệp mời là một khung ảnh, bên trong khung ảnh là Văn Hạo Kiệt cùng một nam nhân dáng người cao lớn hẳn là chủ nhân của áo sơ mi Lãnh Dạ đang mặc, nam nhân cực kỳ tuấn tú,Văn Hạo Kiệt so với hắn thấp gần một cái đầu, một bộ tư thế chim nhỏ nép vào người, hai người thực thân mật ôm nhau, hơn nữa không phải thân mật bình thường, Văn Hạo Kiệt cười rất ngọt ngào, bộ dáng kia ai nhìn cũng nghĩ là một đôi tình nhân đang trong thời kỳ cuồng nhiệt.</w:t>
      </w:r>
    </w:p>
    <w:p>
      <w:pPr>
        <w:pStyle w:val="BodyText"/>
      </w:pPr>
      <w:r>
        <w:t xml:space="preserve">Lãnh Dạ mí mắt vừa giật, có một loại cảm giác cực kỳ không tốt.</w:t>
      </w:r>
    </w:p>
    <w:p>
      <w:pPr>
        <w:pStyle w:val="BodyText"/>
      </w:pPr>
      <w:r>
        <w:t xml:space="preserve">Nguyên lai là gay.</w:t>
      </w:r>
    </w:p>
    <w:p>
      <w:pPr>
        <w:pStyle w:val="BodyText"/>
      </w:pPr>
      <w:r>
        <w:t xml:space="preserve">Như vậy hôn ngân này không phải nữ nhân làm ra mà là nam nhân…</w:t>
      </w:r>
    </w:p>
    <w:p>
      <w:pPr>
        <w:pStyle w:val="BodyText"/>
      </w:pPr>
      <w:r>
        <w:t xml:space="preserve">Vừa nghĩ đến chính mình thân thể này trước đó không lâu mới bị một người nam nhân cao lớn đặt dưới thân, Lãnh Dạ lập tức toàn thân nổi da gà.</w:t>
      </w:r>
    </w:p>
    <w:p>
      <w:pPr>
        <w:pStyle w:val="BodyText"/>
      </w:pPr>
      <w:r>
        <w:t xml:space="preserve">Thảm dưới tủ đầu giường rơi xuống một lọ thuốc, viên thuốc rải rác khắp nơi, Lãnh Dạ nhặt lên xem nhãn ngoài.</w:t>
      </w:r>
    </w:p>
    <w:p>
      <w:pPr>
        <w:pStyle w:val="BodyText"/>
      </w:pPr>
      <w:r>
        <w:t xml:space="preserve">Thuốc ngủ.</w:t>
      </w:r>
    </w:p>
    <w:p>
      <w:pPr>
        <w:pStyle w:val="BodyText"/>
      </w:pPr>
      <w:r>
        <w:t xml:space="preserve">Tầm mắt dừng ở lọ thuốc, Lãnh Dạ dường như có thể hiểu được chính mình vì sao sống lại: bạn trai kết hôn, cô dâu cũng là nữ, mỹ thiếu niên mất hết can đảm nhất thời luẩn quẩn trong lòng uống thuốc ngủ phí hoài bản thân, hồn phách rời khỏi thân thể, sau đó bị Lãnh Dạ chiếm mất.</w:t>
      </w:r>
    </w:p>
    <w:p>
      <w:pPr>
        <w:pStyle w:val="BodyText"/>
      </w:pPr>
      <w:r>
        <w:t xml:space="preserve">Thật sự là một người vừa đáng thương lại đáng buồn.</w:t>
      </w:r>
    </w:p>
    <w:p>
      <w:pPr>
        <w:pStyle w:val="BodyText"/>
      </w:pPr>
      <w:r>
        <w:t xml:space="preserve">Trên mặt hiện lên một chút khinh thường cười lạnh, Lãnh Dạ chán ghét đem lọ thuốc ném vào thùng rác, bởi vì vẻ ngoài mà đối với Văn Hạo Kiệt có chút ấn tượng tốt nháy mắt tan thành mây khói.</w:t>
      </w:r>
    </w:p>
    <w:p>
      <w:pPr>
        <w:pStyle w:val="BodyText"/>
      </w:pPr>
      <w:r>
        <w:t xml:space="preserve">Hắn chán ghét kẻ yếu, nhất là người tâm lý yếu đuối.</w:t>
      </w:r>
    </w:p>
    <w:p>
      <w:pPr>
        <w:pStyle w:val="BodyText"/>
      </w:pPr>
      <w:r>
        <w:t xml:space="preserve">Đúng lúc này, tiếng chuông cửa vang lên, giống đòi mạng vang không ngừng.</w:t>
      </w:r>
    </w:p>
    <w:p>
      <w:pPr>
        <w:pStyle w:val="BodyText"/>
      </w:pPr>
      <w:r>
        <w:t xml:space="preserve">Lãnh Dạ còn chưa mặc quần, nhưng bởi vì bị làm cho phiền lòng cũng lười mặc, trực tiếp đi mở cửa, dù sao áo sơ mi đủ dài để che khuất.</w:t>
      </w:r>
    </w:p>
    <w:p>
      <w:pPr>
        <w:pStyle w:val="BodyText"/>
      </w:pPr>
      <w:r>
        <w:t xml:space="preserve">Mở cửa ra, một người đàn ông cao lớn đứng ở cửa, Lãnh Dạ phải hơi hơi ngẩng đầu mới có thể cùng hắn đối diện, gương mặt nam nhân có chút quen thuộc, đúng là người đàn ông trong ảnh.</w:t>
      </w:r>
    </w:p>
    <w:p>
      <w:pPr>
        <w:pStyle w:val="BodyText"/>
      </w:pPr>
      <w:r>
        <w:t xml:space="preserve">Nhìn thấy Lãnh Dạ mặc như vậy, nam nhân nguyên bản biểu tình lạnh lùng nhất thời trở nên cực kỳ khó coi.</w:t>
      </w:r>
    </w:p>
    <w:p>
      <w:pPr>
        <w:pStyle w:val="BodyText"/>
      </w:pPr>
      <w:r>
        <w:t xml:space="preserve">” Có chuyện gì?” Lãnh Dạ không kiên nhẫn hỏi.</w:t>
      </w:r>
    </w:p>
    <w:p>
      <w:pPr>
        <w:pStyle w:val="BodyText"/>
      </w:pPr>
      <w:r>
        <w:t xml:space="preserve">Nam nhân không trả lời, mà là trực tiếp giơ tay lên, hung hăng đánh một cái tát: ” Tiện nhân!”</w:t>
      </w:r>
    </w:p>
    <w:p>
      <w:pPr>
        <w:pStyle w:val="BodyText"/>
      </w:pPr>
      <w:r>
        <w:t xml:space="preserve">…</w:t>
      </w:r>
    </w:p>
    <w:p>
      <w:pPr>
        <w:pStyle w:val="BodyText"/>
      </w:pPr>
      <w:r>
        <w:t xml:space="preserve">Chú thích:</w:t>
      </w:r>
    </w:p>
    <w:p>
      <w:pPr>
        <w:pStyle w:val="Compact"/>
      </w:pPr>
      <w:r>
        <w:t xml:space="preserve">Tiêm gầy hữu lực: mảnh khảnh nhưng có lực</w:t>
      </w:r>
      <w:r>
        <w:br w:type="textWrapping"/>
      </w:r>
      <w:r>
        <w:br w:type="textWrapping"/>
      </w:r>
    </w:p>
    <w:p>
      <w:pPr>
        <w:pStyle w:val="Heading2"/>
      </w:pPr>
      <w:bookmarkStart w:id="24" w:name="quyển-1---chương-3"/>
      <w:bookmarkEnd w:id="24"/>
      <w:r>
        <w:t xml:space="preserve">3. Quyển 1 - Chương 3</w:t>
      </w:r>
    </w:p>
    <w:p>
      <w:pPr>
        <w:pStyle w:val="Compact"/>
      </w:pPr>
      <w:r>
        <w:br w:type="textWrapping"/>
      </w:r>
      <w:r>
        <w:br w:type="textWrapping"/>
      </w:r>
      <w:r>
        <w:t xml:space="preserve">Lãnh Dạ kiếp trước là sát thủ, tốc độ phản ứng so người thường nhanh hơn rất nhiều, nhưng tình huống ngoài ý muốn xảy ra liên tiếp khiến hắn có chút phân thần, không kịp trốn tránh vì thế cứng rắn nhận một cái tát này.</w:t>
      </w:r>
    </w:p>
    <w:p>
      <w:pPr>
        <w:pStyle w:val="BodyText"/>
      </w:pPr>
      <w:r>
        <w:t xml:space="preserve">Tiếng bàn tay đánh xuống thanh thúy mà chói tai, hai má Lãnh Dạ bị đánh có chút chết lặng, miệng phảng phất có vị rỉ sắt.</w:t>
      </w:r>
    </w:p>
    <w:p>
      <w:pPr>
        <w:pStyle w:val="BodyText"/>
      </w:pPr>
      <w:r>
        <w:t xml:space="preserve">Nam nhân thực tức giận chỉ vào mũi Lãnh Dạ bắt đầu mắng: ” Ta biết người không phải thứ tốt, nhưng không biết ngươi lại tiện như vậy, cư nhiên dám phá hôn lễ của ta? Ngươi đem ảnh chụp này gửi cho ta là có ý gì? Còn gọi điện cho ta nói muốn tự sát, haha, cho ngươi một trăm lá gan ngươi cũng không dám! Vì lừa ta đến đây còn mặc như vậy, muốn câu dẫn ta sao? Đáng tiếc thân thể ngươi ta đã sớm chơi chán, đưa đến trước mặt ta ta đều lười liếc mắt một cái, cũng không soi gương nhìn xem, bộ dáng hiện tại của ngươi có bao nhiêu tiện!”</w:t>
      </w:r>
    </w:p>
    <w:p>
      <w:pPr>
        <w:pStyle w:val="BodyText"/>
      </w:pPr>
      <w:r>
        <w:t xml:space="preserve">Lãnh Dạ mắt lạnh nghe xong hắn cuồng loạn chửi bới, biểu tình không thay đổi. Nếu là chính mình trước kia, có người dám đối hắn như vậy, hắn đã sớm đem người nọ chặt làm tám khối ném vào trong sông cho cá ăn.</w:t>
      </w:r>
    </w:p>
    <w:p>
      <w:pPr>
        <w:pStyle w:val="BodyText"/>
      </w:pPr>
      <w:r>
        <w:t xml:space="preserve">Nhưng là hiện tại, tình huống giống như phim truyền hình cẩu huyết lúc 8h ngược lại gợi lên hứng thú của hắn.</w:t>
      </w:r>
    </w:p>
    <w:p>
      <w:pPr>
        <w:pStyle w:val="BodyText"/>
      </w:pPr>
      <w:r>
        <w:t xml:space="preserve">Ngu ngốc phụ lòng nam PK khổ tình tiểu bạch thỏ?</w:t>
      </w:r>
    </w:p>
    <w:p>
      <w:pPr>
        <w:pStyle w:val="BodyText"/>
      </w:pPr>
      <w:r>
        <w:t xml:space="preserve">Thú vị…</w:t>
      </w:r>
    </w:p>
    <w:p>
      <w:pPr>
        <w:pStyle w:val="BodyText"/>
      </w:pPr>
      <w:r>
        <w:t xml:space="preserve">Không bằng chơi trước đã.</w:t>
      </w:r>
    </w:p>
    <w:p>
      <w:pPr>
        <w:pStyle w:val="BodyText"/>
      </w:pPr>
      <w:r>
        <w:t xml:space="preserve">Lãnh Dạ như cười như không hỏi: “Ảnh chụp gì?”</w:t>
      </w:r>
    </w:p>
    <w:p>
      <w:pPr>
        <w:pStyle w:val="BodyText"/>
      </w:pPr>
      <w:r>
        <w:t xml:space="preserve">“Giả không biết? Không phải là chính là ảnh chụp ngươi và ta chụp chung, ngươi còn không biết xấu hổ đưa cho người khác xem!”. Nói tới đây biểu tình của nam nhân có vẻ trốn tránh.</w:t>
      </w:r>
    </w:p>
    <w:p>
      <w:pPr>
        <w:pStyle w:val="BodyText"/>
      </w:pPr>
      <w:r>
        <w:t xml:space="preserve">Xem ra là cái gọi là diễm chiếu</w:t>
      </w:r>
    </w:p>
    <w:p>
      <w:pPr>
        <w:pStyle w:val="BodyText"/>
      </w:pPr>
      <w:r>
        <w:t xml:space="preserve">“Ngươi làm sao biết là ta gửi?”</w:t>
      </w:r>
    </w:p>
    <w:p>
      <w:pPr>
        <w:pStyle w:val="BodyText"/>
      </w:pPr>
      <w:r>
        <w:t xml:space="preserve">“Ngươi còn dám nói dối?” Nam nhân giận không thể kiềm chế: “Có thể làm ra loại chuyện này trừ ngươi ra còn có ai? Còn tự mình gửi tới hộp thư của Tiêu Tiêu, biết địa chỉ của cô ấy chỉ có ngươi.”</w:t>
      </w:r>
    </w:p>
    <w:p>
      <w:pPr>
        <w:pStyle w:val="BodyText"/>
      </w:pPr>
      <w:r>
        <w:t xml:space="preserve">Lãnh Dạ đột nhiên cảm thấy Văn Hạo Kiệt thật sự đáng thương, như vậy thủ đoạn vô oan đại khái chỉ có não tàn cẩu huyết phim kịch nam chính mới có thể tin tưởng, nam nhân này lại có thể tin không nghi ngờ, thực sự là không thể bình luận thêm.</w:t>
      </w:r>
    </w:p>
    <w:p>
      <w:pPr>
        <w:pStyle w:val="BodyText"/>
      </w:pPr>
      <w:r>
        <w:t xml:space="preserve">Thức nhân không rõ a…</w:t>
      </w:r>
    </w:p>
    <w:p>
      <w:pPr>
        <w:pStyle w:val="BodyText"/>
      </w:pPr>
      <w:r>
        <w:t xml:space="preserve">Lãnh Dạ lại hỏi: “Nhà cô dâu rất giàu có?”</w:t>
      </w:r>
    </w:p>
    <w:p>
      <w:pPr>
        <w:pStyle w:val="BodyText"/>
      </w:pPr>
      <w:r>
        <w:t xml:space="preserve">“Chuyện này liên quan gì đến ngươi?” mặt của nam nhân lập tức tối đi, rõ ràng bị nói trúng điểm yếu.</w:t>
      </w:r>
    </w:p>
    <w:p>
      <w:pPr>
        <w:pStyle w:val="BodyText"/>
      </w:pPr>
      <w:r>
        <w:t xml:space="preserve">xem ra, thật đúng là cẩu huyết.</w:t>
      </w:r>
    </w:p>
    <w:p>
      <w:pPr>
        <w:pStyle w:val="BodyText"/>
      </w:pPr>
      <w:r>
        <w:t xml:space="preserve">Lãnh Dạ khóe môi giơ lên: “Làm con rể ở nhờ cảm giác thế nào, đã sửa họ chưa? ”</w:t>
      </w:r>
    </w:p>
    <w:p>
      <w:pPr>
        <w:pStyle w:val="BodyText"/>
      </w:pPr>
      <w:r>
        <w:t xml:space="preserve">“Ngươi!” nam nhân mặt đỏ bừng lên, gân xanh ở huyệt thái dương giật giật, xem ra bị tức giận không nhẹ, miệng quát to: “Tiện nhân!”. Hắn dường như chỉ biết mắng hai chữ này.</w:t>
      </w:r>
    </w:p>
    <w:p>
      <w:pPr>
        <w:pStyle w:val="BodyText"/>
      </w:pPr>
      <w:r>
        <w:t xml:space="preserve">Mắt thấy bàn tay của nam nhân vừa muốn đánh xuống, Lãnh Dạ cười lạnh mọt cái, hơi hơi nghiêng đầu, dễ dàng né tránh.</w:t>
      </w:r>
    </w:p>
    <w:p>
      <w:pPr>
        <w:pStyle w:val="BodyText"/>
      </w:pPr>
      <w:r>
        <w:t xml:space="preserve">Lãnh Dạ nhìn hắn, bỗng nhiên nở nụ cười sáng lạn sặc sỡ lóa mắt đến mức để người không thể rời tầm mắt.</w:t>
      </w:r>
    </w:p>
    <w:p>
      <w:pPr>
        <w:pStyle w:val="BodyText"/>
      </w:pPr>
      <w:r>
        <w:t xml:space="preserve">Nam nhân nhất thời nhìn phát ngốc.</w:t>
      </w:r>
    </w:p>
    <w:p>
      <w:pPr>
        <w:pStyle w:val="BodyText"/>
      </w:pPr>
      <w:r>
        <w:t xml:space="preserve">Ngay sau đó, quyền đầu của Lãnh Dạ đã hung hăng đấm trúng bụng hắn, chỉ một quyền, nam nhân thân thể cao lớn đã ầm ầm ngã xuống đất.</w:t>
      </w:r>
    </w:p>
    <w:p>
      <w:pPr>
        <w:pStyle w:val="BodyText"/>
      </w:pPr>
      <w:r>
        <w:t xml:space="preserve">Nhìn nam nhân thống khổ rên rỉ trên mặt đất, trên mặt Lãnh Dạ hiện lên tươi cười lạnh lùng.</w:t>
      </w:r>
    </w:p>
    <w:p>
      <w:pPr>
        <w:pStyle w:val="BodyText"/>
      </w:pPr>
      <w:r>
        <w:t xml:space="preserve">So với chính mình trước kia, hiện tại khối thân thể này thực sự quá yếu, sức lực cũng cực kỳ nhỏ, nhưng là Lãnh Dạ làm sát thủ mười mấy năm cũng không phải để không, liền bởi vì thân thể gầy yếu, đối phó một người bình thường cũng chỉ cần động động ngón út, thân thể yếu hại nơi nào hắn biết rất rõ ràng, có hàng trăm loại phương pháp ở trong vài giây khiến cho nam nhân thống khổ chết đi.</w:t>
      </w:r>
    </w:p>
    <w:p>
      <w:pPr>
        <w:pStyle w:val="BodyText"/>
      </w:pPr>
      <w:r>
        <w:t xml:space="preserve">Nhưng mà Lãnh Dạ cũng không tính toán nhanh như vậy đã ra tay kết thúc.</w:t>
      </w:r>
    </w:p>
    <w:p>
      <w:pPr>
        <w:pStyle w:val="BodyText"/>
      </w:pPr>
      <w:r>
        <w:t xml:space="preserve">Hắn tính toán chơi đùa trước.</w:t>
      </w:r>
    </w:p>
    <w:p>
      <w:pPr>
        <w:pStyle w:val="BodyText"/>
      </w:pPr>
      <w:r>
        <w:t xml:space="preserve">…</w:t>
      </w:r>
    </w:p>
    <w:p>
      <w:pPr>
        <w:pStyle w:val="BodyText"/>
      </w:pPr>
      <w:r>
        <w:t xml:space="preserve">Chú thích:</w:t>
      </w:r>
    </w:p>
    <w:p>
      <w:pPr>
        <w:pStyle w:val="Compact"/>
      </w:pPr>
      <w:r>
        <w:t xml:space="preserve">Diễm chiếu: ảnh 18+</w:t>
      </w:r>
      <w:r>
        <w:br w:type="textWrapping"/>
      </w:r>
      <w:r>
        <w:br w:type="textWrapping"/>
      </w:r>
    </w:p>
    <w:p>
      <w:pPr>
        <w:pStyle w:val="Heading2"/>
      </w:pPr>
      <w:bookmarkStart w:id="25" w:name="quyển-1---chương-4"/>
      <w:bookmarkEnd w:id="25"/>
      <w:r>
        <w:t xml:space="preserve">4. Quyển 1 - Chương 4</w:t>
      </w:r>
    </w:p>
    <w:p>
      <w:pPr>
        <w:pStyle w:val="Compact"/>
      </w:pPr>
      <w:r>
        <w:br w:type="textWrapping"/>
      </w:r>
      <w:r>
        <w:br w:type="textWrapping"/>
      </w:r>
      <w:r>
        <w:t xml:space="preserve">“Ngươi dám đánh ta?” Nam nhân ôm bụng trừng mắt khó tin nhìn Lãnh Dạ, biểu cảm trên mặt bởi vì thống khổ mà trở nên vặn vẹo.</w:t>
      </w:r>
    </w:p>
    <w:p>
      <w:pPr>
        <w:pStyle w:val="BodyText"/>
      </w:pPr>
      <w:r>
        <w:t xml:space="preserve">“Ta nghĩ ngươi thích chơi SM” Lãnh Dạ châm chọc nói.</w:t>
      </w:r>
    </w:p>
    <w:p>
      <w:pPr>
        <w:pStyle w:val="BodyText"/>
      </w:pPr>
      <w:r>
        <w:t xml:space="preserve">“Hỗn…Khốn kiếp! Tí nữa đợi ta xử lý ngươi như thế nào, khụ khụ khụ! ”</w:t>
      </w:r>
    </w:p>
    <w:p>
      <w:pPr>
        <w:pStyle w:val="BodyText"/>
      </w:pPr>
      <w:r>
        <w:t xml:space="preserve">Nam nhân thống khổ ho khan, đứt quãng uy hiếp lại không có khí thế gì, nhìn qua có chút đáng cười.</w:t>
      </w:r>
    </w:p>
    <w:p>
      <w:pPr>
        <w:pStyle w:val="BodyText"/>
      </w:pPr>
      <w:r>
        <w:t xml:space="preserve">” Ha?” Lãnh Dạ khiêu mi, có hứng thú hỏi: “Ngươi tính xử lý ta như thế nào?”</w:t>
      </w:r>
    </w:p>
    <w:p>
      <w:pPr>
        <w:pStyle w:val="BodyText"/>
      </w:pPr>
      <w:r>
        <w:t xml:space="preserve">“Ta sẽ không bỏ qua cho ngươi đâu!”</w:t>
      </w:r>
    </w:p>
    <w:p>
      <w:pPr>
        <w:pStyle w:val="BodyText"/>
      </w:pPr>
      <w:r>
        <w:t xml:space="preserve">“Ha?” Lãnh Dạ cười lạnh, nhìn nam nhân vẻ mặt thống khổ tựa như nhìn con kiến bé nhỏ không đáng kể.</w:t>
      </w:r>
    </w:p>
    <w:p>
      <w:pPr>
        <w:pStyle w:val="BodyText"/>
      </w:pPr>
      <w:r>
        <w:t xml:space="preserve">Nam nhân bị ánh mắt hắn chọc giận, hung tợn mắng: “Tiện nhân!”.</w:t>
      </w:r>
    </w:p>
    <w:p>
      <w:pPr>
        <w:pStyle w:val="BodyText"/>
      </w:pPr>
      <w:r>
        <w:t xml:space="preserve">Theo từ vừa nãy tới bây giờ, người này giống như cũng chỉ biết mắng hai chữ này, Lãnh Dạ cũng không bị chọc giận, ngược lại cảm thấy đáng cười.</w:t>
      </w:r>
    </w:p>
    <w:p>
      <w:pPr>
        <w:pStyle w:val="BodyText"/>
      </w:pPr>
      <w:r>
        <w:t xml:space="preserve">Lãnh Dạ nâng chân lên đạp trên hạ thân của nam nhân.</w:t>
      </w:r>
    </w:p>
    <w:p>
      <w:pPr>
        <w:pStyle w:val="BodyText"/>
      </w:pPr>
      <w:r>
        <w:t xml:space="preserve">Thân thể nam nhân nháy mắt cứng nhắc: “Ngươi muốn làm gì?”</w:t>
      </w:r>
    </w:p>
    <w:p>
      <w:pPr>
        <w:pStyle w:val="BodyText"/>
      </w:pPr>
      <w:r>
        <w:t xml:space="preserve">“Chơi ngươi”. Lãnh Dạ lời ít ý nhiều nói.</w:t>
      </w:r>
    </w:p>
    <w:p>
      <w:pPr>
        <w:pStyle w:val="BodyText"/>
      </w:pPr>
      <w:r>
        <w:t xml:space="preserve">Mệnh căn bị người khác đạp dưới chân, là nam nhân đều sẽ bị dọa, nam nhân mặt đầy khẩn trương nói: ” Ngươi đừng làm chuyện điên rồ”</w:t>
      </w:r>
    </w:p>
    <w:p>
      <w:pPr>
        <w:pStyle w:val="BodyText"/>
      </w:pPr>
      <w:r>
        <w:t xml:space="preserve">“Cái gì là việc điên rồ?” Lãnh Dạ cười cực kỳ yêu mị, giật giật bàn chân, ở khố hạ nam nhân nhẹ nhàng xoa nhẹ vài cái: “Là như thế này sao.” Lại tăng thêm vài phần khí lực, chậm rãi nghiền nghiền: “Hay là như vậy?”</w:t>
      </w:r>
    </w:p>
    <w:p>
      <w:pPr>
        <w:pStyle w:val="BodyText"/>
      </w:pPr>
      <w:r>
        <w:t xml:space="preserve">“A!” Khoái cảm khác thường từ bộ hạ truyền tới, nam nhân nhịn không được hừ một tiếng.</w:t>
      </w:r>
    </w:p>
    <w:p>
      <w:pPr>
        <w:pStyle w:val="BodyText"/>
      </w:pPr>
      <w:r>
        <w:t xml:space="preserve">Lãnh Dạ trên cao nhìn xuống thấy hắn cố nén biểu cảm vui thích, lại tăng thêm động tác, ngón chân lướt qua khố quần nam nhân.Quần hắn chất liệuu rất tốt bóng loáng mà mềm mại, hầu như không có một chút lực cản.</w:t>
      </w:r>
    </w:p>
    <w:p>
      <w:pPr>
        <w:pStyle w:val="BodyText"/>
      </w:pPr>
      <w:r>
        <w:t xml:space="preserve">“Bỏ chân ra!” Trên mặt nam nhân biểu hiện một chút khuất nhục lấy tay muôn đẩy chân Lãnh Dạ ra.</w:t>
      </w:r>
    </w:p>
    <w:p>
      <w:pPr>
        <w:pStyle w:val="BodyText"/>
      </w:pPr>
      <w:r>
        <w:t xml:space="preserve">Lãnh Dạ hung hăng giẫm một cước xuống.</w:t>
      </w:r>
    </w:p>
    <w:p>
      <w:pPr>
        <w:pStyle w:val="BodyText"/>
      </w:pPr>
      <w:r>
        <w:t xml:space="preserve">Nam nhân lập tức kêu thảm thiết.</w:t>
      </w:r>
    </w:p>
    <w:p>
      <w:pPr>
        <w:pStyle w:val="BodyText"/>
      </w:pPr>
      <w:r>
        <w:t xml:space="preserve">Lãnh Dạ mắt lạnh nhìn gương mặt hắn vặn vẹo, lạnh lùng nói: “Lại động ta liền trực tiếp biến ngươi thành thái giám.”</w:t>
      </w:r>
    </w:p>
    <w:p>
      <w:pPr>
        <w:pStyle w:val="BodyText"/>
      </w:pPr>
      <w:r>
        <w:t xml:space="preserve">Khóe mắt nam nhân trào ra nước mắt, thống khổ nói không ra lời: “A, ngươi điên rồi…”</w:t>
      </w:r>
    </w:p>
    <w:p>
      <w:pPr>
        <w:pStyle w:val="BodyText"/>
      </w:pPr>
      <w:r>
        <w:t xml:space="preserve">Lãnh Dạ mỉm cười không nhanh không chậm nghiền đạp khố quần nam nhân.</w:t>
      </w:r>
    </w:p>
    <w:p>
      <w:pPr>
        <w:pStyle w:val="BodyText"/>
      </w:pPr>
      <w:r>
        <w:t xml:space="preserve">Khoái cảm và đau nhức luân phiên mà đến, nam nhân cả người run rẩy, “thứ đó” không khống chế được mà ngẩng đầu, điều này làm cho hắn cảm thấy vô cùng khiếp sợ và nhục nhã, cố gắng muốn dùng lý trí đè nén xuống, ngược lại cảm giác lại càng mãnh liệt, Lãnh Dạ trên cao nhìn xuống như một đế vương cao cao tại thượng. Người đã từng là người yêu lúc này giống như hoàn toàn biến thành một người khác, lãnh huyết mà cao ngạo, biểu cảm khinh thường khiến hắn cảm thấy cực kỳ khuất nhục, nhưng không cách nào kháng cự lại khoái ý mãnh liệt đến.</w:t>
      </w:r>
    </w:p>
    <w:p>
      <w:pPr>
        <w:pStyle w:val="BodyText"/>
      </w:pPr>
      <w:r>
        <w:t xml:space="preserve">Cảm giác càng ngày càng mãnh liệt, hai tay nam nhân bắt lấy khung cửa, trên mu bàn tay hiện lên gân xanh.</w:t>
      </w:r>
    </w:p>
    <w:p>
      <w:pPr>
        <w:pStyle w:val="BodyText"/>
      </w:pPr>
      <w:r>
        <w:t xml:space="preserve">“A, xin…xin ngươi, mau dừng lại…”Nam nhân bắt đầu hô hấp dồn dập, l*ng ngực phập phồng kịch liệt, trên trán tràn đầy mồ hôi.</w:t>
      </w:r>
    </w:p>
    <w:p>
      <w:pPr>
        <w:pStyle w:val="BodyText"/>
      </w:pPr>
      <w:r>
        <w:t xml:space="preserve">Lãnh Dạ tự nhiên sẽ không hạ thủ lưu tình với hắn.</w:t>
      </w:r>
    </w:p>
    <w:p>
      <w:pPr>
        <w:pStyle w:val="BodyText"/>
      </w:pPr>
      <w:r>
        <w:t xml:space="preserve">“Ngô…A! Khụ…không chịu nổi, giết ta đi…” Nam nhân đã bắt đầu nói năng lộn xộn.</w:t>
      </w:r>
    </w:p>
    <w:p>
      <w:pPr>
        <w:pStyle w:val="BodyText"/>
      </w:pPr>
      <w:r>
        <w:t xml:space="preserve">Bởi sự trêu chọc của Lãnh Dạ nam nhân rất nhanh liền đạt tới cao trào, vô lực nằm trên mặt đất thở phì phò, ánh mắt tan rã, tựa như một con cá chết.</w:t>
      </w:r>
    </w:p>
    <w:p>
      <w:pPr>
        <w:pStyle w:val="BodyText"/>
      </w:pPr>
      <w:r>
        <w:t xml:space="preserve">Lãnh Dạ một chân đạp lên l*ng ngực, cúi đầu nhìn hắn: “Hiện tại nói xem ai rốt cục mới là tiện nhân? ”</w:t>
      </w:r>
    </w:p>
    <w:p>
      <w:pPr>
        <w:pStyle w:val="BodyText"/>
      </w:pPr>
      <w:r>
        <w:t xml:space="preserve">Ánh mắt của nam nhân dường như muốn phun ra lửa: ” Văn Hạo Kiệt ta muốn giết ngươi!”</w:t>
      </w:r>
    </w:p>
    <w:p>
      <w:pPr>
        <w:pStyle w:val="BodyText"/>
      </w:pPr>
      <w:r>
        <w:t xml:space="preserve">“Ta không phải là Văn Hạo Kiệt, ta tên là Lãnh Dạ.”</w:t>
      </w:r>
    </w:p>
    <w:p>
      <w:pPr>
        <w:pStyle w:val="BodyText"/>
      </w:pPr>
      <w:r>
        <w:t xml:space="preserve">Lời nói lạnh lùng truyền từ trên xuống, đối diện với đôi mắt đen thâm thúy như mực, trong lòng nam nhân đột nhiên sinh ra sự sợ hãi khó hiểu.</w:t>
      </w:r>
    </w:p>
    <w:p>
      <w:pPr>
        <w:pStyle w:val="Compact"/>
      </w:pPr>
      <w:r>
        <w:t xml:space="preserve">…</w:t>
      </w:r>
      <w:r>
        <w:br w:type="textWrapping"/>
      </w:r>
      <w:r>
        <w:br w:type="textWrapping"/>
      </w:r>
    </w:p>
    <w:p>
      <w:pPr>
        <w:pStyle w:val="Heading2"/>
      </w:pPr>
      <w:bookmarkStart w:id="26" w:name="quyển-1---chương-5"/>
      <w:bookmarkEnd w:id="26"/>
      <w:r>
        <w:t xml:space="preserve">5. Quyển 1 - Chương 5</w:t>
      </w:r>
    </w:p>
    <w:p>
      <w:pPr>
        <w:pStyle w:val="Compact"/>
      </w:pPr>
      <w:r>
        <w:br w:type="textWrapping"/>
      </w:r>
      <w:r>
        <w:br w:type="textWrapping"/>
      </w:r>
      <w:r>
        <w:t xml:space="preserve">Nam nhân giãy giụa đứng dậy bị Lãnh Dạ giẫm trở về.</w:t>
      </w:r>
    </w:p>
    <w:p>
      <w:pPr>
        <w:pStyle w:val="BodyText"/>
      </w:pPr>
      <w:r>
        <w:t xml:space="preserve">Nam nhân phẫn nộ: “Buông!”</w:t>
      </w:r>
    </w:p>
    <w:p>
      <w:pPr>
        <w:pStyle w:val="BodyText"/>
      </w:pPr>
      <w:r>
        <w:t xml:space="preserve">“Rốt cuộc ai mới là tiện nhân?” Lãnh Dạ lại hỏi.</w:t>
      </w:r>
    </w:p>
    <w:p>
      <w:pPr>
        <w:pStyle w:val="BodyText"/>
      </w:pPr>
      <w:r>
        <w:t xml:space="preserve">“Cút ngay!” Nam nhân vươn tay muốn đẩy chân Lãnh Dạ ra.</w:t>
      </w:r>
    </w:p>
    <w:p>
      <w:pPr>
        <w:pStyle w:val="BodyText"/>
      </w:pPr>
      <w:r>
        <w:t xml:space="preserve">Lãnh Dạ nâng chân lên, nhẹ nhàng dùng lực, nam nhân liền kêu thảm ngã xuống.</w:t>
      </w:r>
    </w:p>
    <w:p>
      <w:pPr>
        <w:pStyle w:val="BodyText"/>
      </w:pPr>
      <w:r>
        <w:t xml:space="preserve">Chống lại ánh mắt nam nhân vừa sợ vừa giận, Lãnh Dạ nói: “Nhắc nhở ngươi một lần, người dám cùng ta đối nghịch đều không có kết cục tốt”</w:t>
      </w:r>
    </w:p>
    <w:p>
      <w:pPr>
        <w:pStyle w:val="BodyText"/>
      </w:pPr>
      <w:r>
        <w:t xml:space="preserve">“Ngươi rốt cuộc muốn thế nào?” Nam nhân bắt đầu phát điên.</w:t>
      </w:r>
    </w:p>
    <w:p>
      <w:pPr>
        <w:pStyle w:val="BodyText"/>
      </w:pPr>
      <w:r>
        <w:t xml:space="preserve">“Không được tốt lắm, tiếp tục chơi ngươi mà thôi.” Lãnh Dạ đem chân di vào khố hạ hắn, lại tiếp tục nghiền áp.</w:t>
      </w:r>
    </w:p>
    <w:p>
      <w:pPr>
        <w:pStyle w:val="BodyText"/>
      </w:pPr>
      <w:r>
        <w:t xml:space="preserve">Nam nhân nhất thời cả người cứng nhắc.</w:t>
      </w:r>
    </w:p>
    <w:p>
      <w:pPr>
        <w:pStyle w:val="BodyText"/>
      </w:pPr>
      <w:r>
        <w:t xml:space="preserve">“Đừng như vậy Hạo Kiệt, ta sai rồi còn không được sao?” Nam nhân thực sự không chịu nổi bắt đầu hạ thấp cái giá.</w:t>
      </w:r>
    </w:p>
    <w:p>
      <w:pPr>
        <w:pStyle w:val="BodyText"/>
      </w:pPr>
      <w:r>
        <w:t xml:space="preserve">Lãnh dạ lại chỉ lạnh lùng mỉm cười.</w:t>
      </w:r>
    </w:p>
    <w:p>
      <w:pPr>
        <w:pStyle w:val="BodyText"/>
      </w:pPr>
      <w:r>
        <w:t xml:space="preserve">Ở dưới sự tra tấn của Lãnh Dạ, nam nhân đầu tiên là phản kháng, nhưng mỗi lần lại bị Lãnh Dạ không chút tốn sức đạp về, sau đó bắt đầu cầu xin tha thứ, Lãnh Dạ lại chỉ cười lạnh không nói, thủy chung không có ý tứ bỏ qua cho hắn.</w:t>
      </w:r>
    </w:p>
    <w:p>
      <w:pPr>
        <w:pStyle w:val="BodyText"/>
      </w:pPr>
      <w:r>
        <w:t xml:space="preserve">Cửa phòng mở ra, nửa thân thể của nam nhân ngã ra ngoài hành lang, Lãnh Dạ đứng ở cửa.</w:t>
      </w:r>
    </w:p>
    <w:p>
      <w:pPr>
        <w:pStyle w:val="BodyText"/>
      </w:pPr>
      <w:r>
        <w:t xml:space="preserve">Không quá lâu có người đi qua.</w:t>
      </w:r>
    </w:p>
    <w:p>
      <w:pPr>
        <w:pStyle w:val="BodyText"/>
      </w:pPr>
      <w:r>
        <w:t xml:space="preserve">Đối phương là một nam một nữ nhìn đến cảnh tượng đó lập tức hóa đá.</w:t>
      </w:r>
    </w:p>
    <w:p>
      <w:pPr>
        <w:pStyle w:val="BodyText"/>
      </w:pPr>
      <w:r>
        <w:t xml:space="preserve">Chỉ thấy một thiếu niên tuyệt sắc toàn thân chỉ mặc một chiếc áo sơ mi, nửa che đậy lộ ra xương quai xanh cùng với một mảnh nhỏ l*ng ngực, đi chân trần đạp lên hạ thân của một nam tử dáng người khôi ngô, không ngừng nghiền áp, nam nhân bị giẫm lên thì sắc mặt đỏ bừng, miệng phát ra tiếng rên rỉ khó giữ.</w:t>
      </w:r>
    </w:p>
    <w:p>
      <w:pPr>
        <w:pStyle w:val="BodyText"/>
      </w:pPr>
      <w:r>
        <w:t xml:space="preserve">Thấy có người đi qua nam nhân vội vàng im miệng, cố gắng không để chính mình phát ra âm thanh, sắc mặt bởi vì xấu hổ đỏ lên.</w:t>
      </w:r>
    </w:p>
    <w:p>
      <w:pPr>
        <w:pStyle w:val="BodyText"/>
      </w:pPr>
      <w:r>
        <w:t xml:space="preserve">Lãnh Dạ đối với đôi nam nữ khẽ cười một cái.</w:t>
      </w:r>
    </w:p>
    <w:p>
      <w:pPr>
        <w:pStyle w:val="BodyText"/>
      </w:pPr>
      <w:r>
        <w:t xml:space="preserve">Nụ cười này, khiến cho hai người kia xem phát ngốc.</w:t>
      </w:r>
    </w:p>
    <w:p>
      <w:pPr>
        <w:pStyle w:val="BodyText"/>
      </w:pPr>
      <w:r>
        <w:t xml:space="preserve">“Như thế nào, xem diễn đủ chưa?” Lãnh Dạ như cười như không hỏi.</w:t>
      </w:r>
    </w:p>
    <w:p>
      <w:pPr>
        <w:pStyle w:val="BodyText"/>
      </w:pPr>
      <w:r>
        <w:t xml:space="preserve">Lúc này hai người nới phục hồi lại tinh thần, vội vàng né tránh tầm mắt: “Xin lỗi, làm phiền hai người.” Nói xong liền chạy chối chết. Nhưng là đi đến góc khuất hai người lại vụng trộm quay đầu liếc nhìn Lãnh Dạ một cái.</w:t>
      </w:r>
    </w:p>
    <w:p>
      <w:pPr>
        <w:pStyle w:val="BodyText"/>
      </w:pPr>
      <w:r>
        <w:t xml:space="preserve">Bản thân bị nhục nhã còn bị người khác nhìn thấy, nam nhân rốt cuộc tan vỡ, giọng nói mang theo nức nở hỏi Lãnh dạ:” Ngươi rốt cuộc muốn thế nào?”</w:t>
      </w:r>
    </w:p>
    <w:p>
      <w:pPr>
        <w:pStyle w:val="BodyText"/>
      </w:pPr>
      <w:r>
        <w:t xml:space="preserve">Lãnh Dạ lạnh lùng hỏi: “Rốt cuộc ai là tiện nhân?”</w:t>
      </w:r>
    </w:p>
    <w:p>
      <w:pPr>
        <w:pStyle w:val="BodyText"/>
      </w:pPr>
      <w:r>
        <w:t xml:space="preserve">” Là ta! Ta là tiện nhân được không, ta là thế giới đệ nhất tiện nhân!” Nam nhân mang theo khóc nức nở rít gào nói.</w:t>
      </w:r>
    </w:p>
    <w:p>
      <w:pPr>
        <w:pStyle w:val="BodyText"/>
      </w:pPr>
      <w:r>
        <w:t xml:space="preserve">Lãnh Dạ thực vừa lòng câu trả lời này.</w:t>
      </w:r>
    </w:p>
    <w:p>
      <w:pPr>
        <w:pStyle w:val="BodyText"/>
      </w:pPr>
      <w:r>
        <w:t xml:space="preserve">Ở dưới chân Lãnh Dạ nam nhân lại đạt tới cao trào, thoát lực thở phì phò, ánh mắt mê ly, không có khí lực để giãy giụa.</w:t>
      </w:r>
    </w:p>
    <w:p>
      <w:pPr>
        <w:pStyle w:val="BodyText"/>
      </w:pPr>
      <w:r>
        <w:t xml:space="preserve">Lãnh Dạ thu chân lại, rốt cuộc lười liếc hắn một cái, trở lại phòng, ở tù quần áo tìm quần áo thích hợp để thay.</w:t>
      </w:r>
    </w:p>
    <w:p>
      <w:pPr>
        <w:pStyle w:val="BodyText"/>
      </w:pPr>
      <w:r>
        <w:t xml:space="preserve">Đổi xong quần áo Lãnh Dạ rời đi. Bước qua nam nhân cũng không thèm liếc mắt một cái, dưới chân giống như chỉ là một đống rác rưởi hình người.</w:t>
      </w:r>
    </w:p>
    <w:p>
      <w:pPr>
        <w:pStyle w:val="BodyText"/>
      </w:pPr>
      <w:r>
        <w:t xml:space="preserve">Nam nhân gian nan bò từ dưới đất lên nhìn bóng dáng Lãnh Dạ dần dần đi qua, trăm tư không thể giải, chỉ cách một ngày mà thôi, thiếu niên này dường như hoàn toàn thay đổi, tuyệt tình cao ngạo đến mức khiến trái tim người ta băng giá. Tuy rằng là cùng khuôn mặt, nhưng lúc này lại đột nhiên tỏa ra một loại hấp dẫn để người không thể bỏ qua, trước đó hắn cảm thấy thiếu niên này rất đẹp mà thôi, nhưng không có nội hàm, hoàn toàn là một cái gối thêu hoa, chơi không được bao lâu sẽ chán, hiện tại cá tính đột nhiên đại biến đã có một loại lực hấp dẫn không nhỏ.</w:t>
      </w:r>
    </w:p>
    <w:p>
      <w:pPr>
        <w:pStyle w:val="BodyText"/>
      </w:pPr>
      <w:r>
        <w:t xml:space="preserve">Nam nhân nhắm mắt lại, trong lòng đột nhiên trở nên chống trơn.</w:t>
      </w:r>
    </w:p>
    <w:p>
      <w:pPr>
        <w:pStyle w:val="BodyText"/>
      </w:pPr>
      <w:r>
        <w:t xml:space="preserve">Tuy rằng bị chỉnh thực thảm, nhưng hắn bắt đầu hối hận quyết định của mình, nhưng là đã chậm hết thảy, tất cả đã không thể cứu vãn.</w:t>
      </w:r>
    </w:p>
    <w:p>
      <w:pPr>
        <w:pStyle w:val="Compact"/>
      </w:pPr>
      <w:r>
        <w:t xml:space="preserve">…</w:t>
      </w:r>
      <w:r>
        <w:br w:type="textWrapping"/>
      </w:r>
      <w:r>
        <w:br w:type="textWrapping"/>
      </w:r>
    </w:p>
    <w:p>
      <w:pPr>
        <w:pStyle w:val="Heading2"/>
      </w:pPr>
      <w:bookmarkStart w:id="27" w:name="quyển-1---chương-6"/>
      <w:bookmarkEnd w:id="27"/>
      <w:r>
        <w:t xml:space="preserve">6. Quyển 1 - Chương 6</w:t>
      </w:r>
    </w:p>
    <w:p>
      <w:pPr>
        <w:pStyle w:val="Compact"/>
      </w:pPr>
      <w:r>
        <w:br w:type="textWrapping"/>
      </w:r>
      <w:r>
        <w:br w:type="textWrapping"/>
      </w:r>
      <w:r>
        <w:t xml:space="preserve">Lãnh Dạ bắt đầu hưởng thụ cảm giác trở thành một người khác.</w:t>
      </w:r>
    </w:p>
    <w:p>
      <w:pPr>
        <w:pStyle w:val="BodyText"/>
      </w:pPr>
      <w:r>
        <w:t xml:space="preserve">Kiếp trước, hắn rất sớm trở thành một sát thủ, sinh hoạt cơ bản bị các loại âm mưu kế hoạch lấp kín, cơ hồ không có chút sinh hoạt cá nhân nào.</w:t>
      </w:r>
    </w:p>
    <w:p>
      <w:pPr>
        <w:pStyle w:val="BodyText"/>
      </w:pPr>
      <w:r>
        <w:t xml:space="preserve">Từng nhìn thấy cái chết nhiều lần, mình lại trực tiếp chết một lần, Lãnh Dạ đương nhiên có nhiều cảm xúc, hắn tính toán dùng cơ thể hiện tại để bắt đầu một cuộc sống sinh hoạt mới, thầm nghĩ sẽ có mục đích sống, không hề giống như trước kia, chỉ là một cỗ máy lãnh huyết giết người.</w:t>
      </w:r>
    </w:p>
    <w:p>
      <w:pPr>
        <w:pStyle w:val="BodyText"/>
      </w:pPr>
      <w:r>
        <w:t xml:space="preserve">Hai tay đút vào túi tiền quần bò, Lãnh Dạ đi dạo không mục đích trên đường.</w:t>
      </w:r>
    </w:p>
    <w:p>
      <w:pPr>
        <w:pStyle w:val="BodyText"/>
      </w:pPr>
      <w:r>
        <w:t xml:space="preserve">Không ít người đi qua hắn đều đánh mắt liếc hắn một cái,đại bộ phận trong mắt những người đó đều mang theo kinh diễm.</w:t>
      </w:r>
    </w:p>
    <w:p>
      <w:pPr>
        <w:pStyle w:val="BodyText"/>
      </w:pPr>
      <w:r>
        <w:t xml:space="preserve">Lãnh Dạ không khỏi nhíu mày, ngoại hình kiếp trước của hắn cũng không tệ, nhưng chỉ là thuận mắt mà thôi, sẽ không đặc biệt hấp dẫn sự chú ý của người khác, hiện tại lại phảng phất thành sắt nam châm bình thường, tuy rằng cũng không có gì không thoải mái, nhưng Lãnh Dạ vẫn vào quán trang phục ven đường mua mũi lưỡi trai với mắt kính, che khuất gương mặt của mình.</w:t>
      </w:r>
    </w:p>
    <w:p>
      <w:pPr>
        <w:pStyle w:val="BodyText"/>
      </w:pPr>
      <w:r>
        <w:t xml:space="preserve">Hắn hiện tại ở chính là G thị, là một thành thị rất phồn hoa, thực trùng hợp trước kia nhà hắn cũng ở nơi này, hắn tính toán về nhà trước đã.</w:t>
      </w:r>
    </w:p>
    <w:p>
      <w:pPr>
        <w:pStyle w:val="BodyText"/>
      </w:pPr>
      <w:r>
        <w:t xml:space="preserve">Nhà hắn ở tại khu nhà trung tâm cao cấp, cách nơi này cũng không xa, đi đường không tới nửa giờ đồng hồ.</w:t>
      </w:r>
    </w:p>
    <w:p>
      <w:pPr>
        <w:pStyle w:val="BodyText"/>
      </w:pPr>
      <w:r>
        <w:t xml:space="preserve">Đứng ở cửa nhà, Lãnh Dạ mới nhớ tới mình không có chìa khóa, nhưng đối với hắn cũng không phải vấn đề gì, làm sát thủ nhiều năm, hắn đã sớm học cách phá khóa, một ít tủ sắt khóa với hắn cũng không là gì, tuy rằng không phải dân chuyên nghiệp, nhưng chỉ không quá phức tạp thì đối với hắn cũng chỉ như là một bữa ăn sáng.</w:t>
      </w:r>
    </w:p>
    <w:p>
      <w:pPr>
        <w:pStyle w:val="BodyText"/>
      </w:pPr>
      <w:r>
        <w:t xml:space="preserve">Cửa được mở ra, nhìn đến cảnh tượng căn phòng quen thuộc, nội tâm Lãnh Dạ nảy lên một trận cảm xúc khó hiểu, tuy rằng nơi này là nhà hắn, nhưng lúc này hắn đã là một người khác.</w:t>
      </w:r>
    </w:p>
    <w:p>
      <w:pPr>
        <w:pStyle w:val="BodyText"/>
      </w:pPr>
      <w:r>
        <w:t xml:space="preserve">Lãnh Dạ vào nhà, đóng cửa lại.</w:t>
      </w:r>
    </w:p>
    <w:p>
      <w:pPr>
        <w:pStyle w:val="BodyText"/>
      </w:pPr>
      <w:r>
        <w:t xml:space="preserve">Không biết vì nguyên nhân gì, thời gian hắn sống lại so với thời gian tử vong cũng cách đây mấy tháng, nhưng trong nhà vẫn sạch sẽ, đồ vật không có chút bụi, phảng phất như có người đã dọn dẹp qua, nhưng địa điểm nhà hắn chỉ có hắn biết, hắn cũng không có thân nhân hay bằng hữu Lãnh Dạ cảm thấy có điểm kỳ quái, chẳng lẽ nơi này có người xa lạ vào ở, nhưng vì sao lại giúp hắn quét tước, vệ sinh nhà? Này cũng quá vô lý đi, hơn nữa đối với một sát thủ mà nói, này tuyệt đối không phải là việc tốt gì.</w:t>
      </w:r>
    </w:p>
    <w:p>
      <w:pPr>
        <w:pStyle w:val="BodyText"/>
      </w:pPr>
      <w:r>
        <w:t xml:space="preserve">Bất quá mặc kệ như thế nào, có thể về nhà mới là tốt nhất.</w:t>
      </w:r>
    </w:p>
    <w:p>
      <w:pPr>
        <w:pStyle w:val="BodyText"/>
      </w:pPr>
      <w:r>
        <w:t xml:space="preserve">Buổi tối, Lãnh Dạ tắm rửa xong, từ trong phòng tắm đi ra.</w:t>
      </w:r>
    </w:p>
    <w:p>
      <w:pPr>
        <w:pStyle w:val="BodyText"/>
      </w:pPr>
      <w:r>
        <w:t xml:space="preserve">Mới vừa đi đến phòng khách, cửa phòng đột nhiên truyền đến một chút động tĩnh, tựa như có người mở cửa.</w:t>
      </w:r>
    </w:p>
    <w:p>
      <w:pPr>
        <w:pStyle w:val="BodyText"/>
      </w:pPr>
      <w:r>
        <w:t xml:space="preserve">Lãnh Dạ nhất thời cảnh giác đứng lên, trốn ra mặt sau sô pha.</w:t>
      </w:r>
    </w:p>
    <w:p>
      <w:pPr>
        <w:pStyle w:val="BodyText"/>
      </w:pPr>
      <w:r>
        <w:t xml:space="preserve">Cửa mở ra, có người đi đến.</w:t>
      </w:r>
    </w:p>
    <w:p>
      <w:pPr>
        <w:pStyle w:val="BodyText"/>
      </w:pPr>
      <w:r>
        <w:t xml:space="preserve">Lãnh Dạ ló đầu ra, cẩn thận nhìn qua phương hướng cửa trước, hắn vốn tưởng là khách không mời mà đến, lại không nghĩ rằng người tới lại là người ngoài dự kiến của hắn.</w:t>
      </w:r>
    </w:p>
    <w:p>
      <w:pPr>
        <w:pStyle w:val="BodyText"/>
      </w:pPr>
      <w:r>
        <w:t xml:space="preserve">Người đến là một nam nhân trẻ tuổi, một thân y phục màu đen thường ngày, dáng người cao gầy, tỉ lệ rất tốt, đường cong khuôn mặt như được tạc lên, biểu cảm lạnh lùng khiến khí chất cả người hắn có vẻ rất lạnh tuấn, con mắt thâm thúy.</w:t>
      </w:r>
    </w:p>
    <w:p>
      <w:pPr>
        <w:pStyle w:val="BodyText"/>
      </w:pPr>
      <w:r>
        <w:t xml:space="preserve">Xem qua ngoại hình, nam nhân giống như một người mẫu nam trên sàn catwalk, chỉ là Lãnh Dạ biết rõ con người có gương mặt đẹp đẽ này không lương thiện như vẻ ngoài.</w:t>
      </w:r>
    </w:p>
    <w:p>
      <w:pPr>
        <w:pStyle w:val="BodyText"/>
      </w:pPr>
      <w:r>
        <w:t xml:space="preserve">Viêm Phi.</w:t>
      </w:r>
    </w:p>
    <w:p>
      <w:pPr>
        <w:pStyle w:val="BodyText"/>
      </w:pPr>
      <w:r>
        <w:t xml:space="preserve">Trước kia Lãnh Dạ làm tại tổ chức sát thủ của hắn, đã biết hắn là một trong mười hắc đạo đại nhân vật.</w:t>
      </w:r>
    </w:p>
    <w:p>
      <w:pPr>
        <w:pStyle w:val="BodyText"/>
      </w:pPr>
      <w:r>
        <w:t xml:space="preserve">Chẳng qua, hắn đến nơi đây làm gì?</w:t>
      </w:r>
    </w:p>
    <w:p>
      <w:pPr>
        <w:pStyle w:val="BodyText"/>
      </w:pPr>
      <w:r>
        <w:t xml:space="preserve">Lãnh Dạ cảm thấy có điểm kỳ quái, hắn cùng Viêm Phi cũng không có tới lui gì, trước kia tại tổ chức cũng không có tiếp xúc gì, chính mình chết hẳn toàn bộ tổ chức đều đã biết, chẳng lẽ Viêm Phi vì thế mà đến? Còn không chỉ một lần? Chỉ là nghĩ tới trường hợp kia Lãnh Dạ liền nổi một thân đầy da gà, này cũng quá quỷ dị đi.</w:t>
      </w:r>
    </w:p>
    <w:p>
      <w:pPr>
        <w:pStyle w:val="BodyText"/>
      </w:pPr>
      <w:r>
        <w:t xml:space="preserve">Viêm Phi vừa vào liền biết trong phòng có người, tầm mắt quét xung quanh phòng một lượt, lạnh lùng mở miệng: “Xuất hiện đi, không cần trốn”</w:t>
      </w:r>
    </w:p>
    <w:p>
      <w:pPr>
        <w:pStyle w:val="BodyText"/>
      </w:pPr>
      <w:r>
        <w:t xml:space="preserve">Lãnh Dạ đứng lên, từ phía sau sô pha đi ra.</w:t>
      </w:r>
    </w:p>
    <w:p>
      <w:pPr>
        <w:pStyle w:val="BodyText"/>
      </w:pPr>
      <w:r>
        <w:t xml:space="preserve">Nhìn thấy Lãnh Dạ, Viêm Phi nhất thời sửng sốt, trong mắt chợt lóe lên một tia kinh ngạc, bất quá rất nhanh sau đó liền tiêu thất.</w:t>
      </w:r>
    </w:p>
    <w:p>
      <w:pPr>
        <w:pStyle w:val="BodyText"/>
      </w:pPr>
      <w:r>
        <w:t xml:space="preserve">Lãnh Dạ lúc này trần như nhộng. Bởi vì hình thể thay đổi, quần áo trước kia của hắn cũng không thể mặc được, hắn rời khỏi nhà Văn Hạo Kiệt mà không mang theo bộ quần áo nào, vì thế không có gì để mặc cả, dù gì cũng không có người khác, lại không nghĩ tới có người tìm tới cửa, lại là lão đại trước kia.</w:t>
      </w:r>
    </w:p>
    <w:p>
      <w:pPr>
        <w:pStyle w:val="BodyText"/>
      </w:pPr>
      <w:r>
        <w:t xml:space="preserve">Đây được xem là vận đào hoa sao? Nam nhân một người lại một người đến, còn chuyên chọn thời điểm mình không mặc quần áo mà đến. Lãnh Dạ châm chọc nghĩ.</w:t>
      </w:r>
    </w:p>
    <w:p>
      <w:pPr>
        <w:pStyle w:val="Compact"/>
      </w:pPr>
      <w:r>
        <w:t xml:space="preserve">…</w:t>
      </w:r>
      <w:r>
        <w:br w:type="textWrapping"/>
      </w:r>
      <w:r>
        <w:br w:type="textWrapping"/>
      </w:r>
    </w:p>
    <w:p>
      <w:pPr>
        <w:pStyle w:val="Heading2"/>
      </w:pPr>
      <w:bookmarkStart w:id="28" w:name="quyển-1---chương-7"/>
      <w:bookmarkEnd w:id="28"/>
      <w:r>
        <w:t xml:space="preserve">7. Quyển 1 - Chương 7</w:t>
      </w:r>
    </w:p>
    <w:p>
      <w:pPr>
        <w:pStyle w:val="Compact"/>
      </w:pPr>
      <w:r>
        <w:br w:type="textWrapping"/>
      </w:r>
      <w:r>
        <w:br w:type="textWrapping"/>
      </w:r>
      <w:r>
        <w:t xml:space="preserve">“Cậu là ai?” Viêm Phi hỏi Lãnh Dạ.</w:t>
      </w:r>
    </w:p>
    <w:p>
      <w:pPr>
        <w:pStyle w:val="BodyText"/>
      </w:pPr>
      <w:r>
        <w:t xml:space="preserve">“Lãnh Dạ.” Lãnh Dạ có vô số giả danh, tại tổ chức trước kia dùng là một trong đó, chân chính tên hắn là Lãnh Dạ, trước trừ chính hắn ra bên ngoài không có bất luận kẻ nào biết, bất quá hắn hiện tại không tính toán lại ẩn tàng.</w:t>
      </w:r>
    </w:p>
    <w:p>
      <w:pPr>
        <w:pStyle w:val="BodyText"/>
      </w:pPr>
      <w:r>
        <w:t xml:space="preserve">“Cậu ở trong này làm gì?” Viêm Phi lại hỏi.</w:t>
      </w:r>
    </w:p>
    <w:p>
      <w:pPr>
        <w:pStyle w:val="BodyText"/>
      </w:pPr>
      <w:r>
        <w:t xml:space="preserve">“Tôi ở nơi này.”</w:t>
      </w:r>
    </w:p>
    <w:p>
      <w:pPr>
        <w:pStyle w:val="BodyText"/>
      </w:pPr>
      <w:r>
        <w:t xml:space="preserve">“Cậu với chủ nhân trước kia của ngôi nhà này có quan hệ gì?”</w:t>
      </w:r>
    </w:p>
    <w:p>
      <w:pPr>
        <w:pStyle w:val="BodyText"/>
      </w:pPr>
      <w:r>
        <w:t xml:space="preserve">“Quan hệ rất thân mật” Đây là tra hộ khẩu sao? Lãnh Dạ cảm giác thực khó chịu, vì thế bắt đầu đánh Thái Cực.</w:t>
      </w:r>
    </w:p>
    <w:p>
      <w:pPr>
        <w:pStyle w:val="BodyText"/>
      </w:pPr>
      <w:r>
        <w:t xml:space="preserve">Câu trả lời của Lãnh Dạ khiến Viêm Phi hơi hơi nhăn lại mi, rõ ràng không quá vừa lòng, nhưng Lãnh Dạ không có cho y có cơ hội tiếp tục hỏi, hỏi ngược lại:“Vậy anh là ai?”</w:t>
      </w:r>
    </w:p>
    <w:p>
      <w:pPr>
        <w:pStyle w:val="BodyText"/>
      </w:pPr>
      <w:r>
        <w:t xml:space="preserve">“Cậu không cần thiết phải biết.”</w:t>
      </w:r>
    </w:p>
    <w:p>
      <w:pPr>
        <w:pStyle w:val="BodyText"/>
      </w:pPr>
      <w:r>
        <w:t xml:space="preserve">“Anh và chủ nhân trước đây của ngôi nhà này có quan hệ gì?” Lãnh Dạ đem vấn đề vừa rồi Viêm Phi hỏi hỏi trở lại.</w:t>
      </w:r>
    </w:p>
    <w:p>
      <w:pPr>
        <w:pStyle w:val="BodyText"/>
      </w:pPr>
      <w:r>
        <w:t xml:space="preserve">Viêm Phi rõ ràng không thích bị người khác hỏi như vậy, vì thế lạnh lùng nói:“Lập tức rời khỏi nơi này.”</w:t>
      </w:r>
    </w:p>
    <w:p>
      <w:pPr>
        <w:pStyle w:val="BodyText"/>
      </w:pPr>
      <w:r>
        <w:t xml:space="preserve">“Vì cái gì?” Lãnh Dạ nhướng mi.</w:t>
      </w:r>
    </w:p>
    <w:p>
      <w:pPr>
        <w:pStyle w:val="BodyText"/>
      </w:pPr>
      <w:r>
        <w:t xml:space="preserve">Ánh mắt Viêm Phi lập tức lạnh xuống, vừa rồi y mới nhìn đến Lãnh Dạ có điểm kinh ngạc, bởi vì không nghĩ tới xông tới cư nhiên là một tuyệt sắc thiếu niên, nhưng là thái độ thiếu niên lúc này khiến hắn cảm thấy phi thường không thoải mái, đổi tại bình thường Viêm Phi đã sớm trực tiếp đưa người này xuống địa ngục rồi, nhưng lần này y nhịn xuống.</w:t>
      </w:r>
    </w:p>
    <w:p>
      <w:pPr>
        <w:pStyle w:val="BodyText"/>
      </w:pPr>
      <w:r>
        <w:t xml:space="preserve">Y không muốn ở trong này giết người, bởi vì nơi này là nhà của người kia.</w:t>
      </w:r>
    </w:p>
    <w:p>
      <w:pPr>
        <w:pStyle w:val="BodyText"/>
      </w:pPr>
      <w:r>
        <w:t xml:space="preserve">Viêm Phi không đáp lại, chỉ là lạnh lùng nhìn Lãnh Dạ.</w:t>
      </w:r>
    </w:p>
    <w:p>
      <w:pPr>
        <w:pStyle w:val="BodyText"/>
      </w:pPr>
      <w:r>
        <w:t xml:space="preserve">Khí thế Viêm Phi rất cường đại, nếu là người bình thường bị hắn nhìn chằm chằm như vậy đã sớm bị dọa đến hai chân nhũn ra, nhưng Lãnh Dạ lại khác, hắn luôn luôn không sợ trời không sợ đất, liền coi đối phương là đại ma đầu giết người không chớp mắt giống nhau.</w:t>
      </w:r>
    </w:p>
    <w:p>
      <w:pPr>
        <w:pStyle w:val="BodyText"/>
      </w:pPr>
      <w:r>
        <w:t xml:space="preserve">Nhún vai, Lãnh Dạ trở về phòng mặc quần áo, tuy hắn cũng không quá để ý, nhưng cả người trần truồng đứng trước một nam nhân khác cảm giác có chút là lạ.</w:t>
      </w:r>
    </w:p>
    <w:p>
      <w:pPr>
        <w:pStyle w:val="BodyText"/>
      </w:pPr>
      <w:r>
        <w:t xml:space="preserve">Lãnh Dạ hoàn toàn không đem Viêm Phi vào trong mắt, điều này làm cho Viêm Phi cảm thấy ngoài ý muốn, lấy địa vị hiện tại của y, bất luận kẻ nào đều phải đối ý kiêng kị ba phần, chưa từng có người dám đối ý như vậy, ý nghĩ chính mình sẽ tức giận, nhưng trên thực tế lại không có, thiếu niên tên Lãnh Dạ này thực đặc biệt, tuy rằng trưởng thành là một bộ dáng tiểu bạch thỏ, tính cách lại ngoài dự đoán mọi người mạnh mẽ.</w:t>
      </w:r>
    </w:p>
    <w:p>
      <w:pPr>
        <w:pStyle w:val="BodyText"/>
      </w:pPr>
      <w:r>
        <w:t xml:space="preserve">Lãnh Dạ từ tủ quần áo lấy ra vài bộ quần áo, tùy tiện chọn một bộ mặc vào, hắn kiếp trước cũng không phải phi thường cao, nhưng là miễn cưỡng qua 1m8, lấy hình thể hiện tại của hắn vẫn là quá lớn, Lãnh Dạ đổi vài bộ đều cảm thấy không hợp người, vì thế rõ ràng chỉ mặc lên người một kiện áo tắm, toàn bộ quần áo không thích hợp đều ném xuống đất.</w:t>
      </w:r>
    </w:p>
    <w:p>
      <w:pPr>
        <w:pStyle w:val="BodyText"/>
      </w:pPr>
      <w:r>
        <w:t xml:space="preserve">Xem ra tất yếu ngày mai phải đi mua quần áo mới rồi ……</w:t>
      </w:r>
    </w:p>
    <w:p>
      <w:pPr>
        <w:pStyle w:val="BodyText"/>
      </w:pPr>
      <w:r>
        <w:t xml:space="preserve">Viêm Phi nhìn hành động của Lãnh Dạ, lông mi càng nhíu càng chặt.</w:t>
      </w:r>
    </w:p>
    <w:p>
      <w:pPr>
        <w:pStyle w:val="BodyText"/>
      </w:pPr>
      <w:r>
        <w:t xml:space="preserve">Tuy rằng tiểu tử này thân thể thực đẹp mắt, nhưng như vậy tùy ý đối đãi với đồ của người kia khiến y thực không thoải mái.</w:t>
      </w:r>
    </w:p>
    <w:p>
      <w:pPr>
        <w:pStyle w:val="BodyText"/>
      </w:pPr>
      <w:r>
        <w:t xml:space="preserve">“Dừng lại.” Viêm Phi nói.</w:t>
      </w:r>
    </w:p>
    <w:p>
      <w:pPr>
        <w:pStyle w:val="BodyText"/>
      </w:pPr>
      <w:r>
        <w:t xml:space="preserve">“Hửm?” Lãnh Dạ chọn mi.</w:t>
      </w:r>
    </w:p>
    <w:p>
      <w:pPr>
        <w:pStyle w:val="BodyText"/>
      </w:pPr>
      <w:r>
        <w:t xml:space="preserve">“Đem quần áo nhặt hết lên.”</w:t>
      </w:r>
    </w:p>
    <w:p>
      <w:pPr>
        <w:pStyle w:val="BodyText"/>
      </w:pPr>
      <w:r>
        <w:t xml:space="preserve">Lãnh Dạ tự nhiên sẽ không nghe theo mệnh lệnh của y:“Vô dụng! Rác rưởi mà thôi, sớm nên ném đi.”</w:t>
      </w:r>
    </w:p>
    <w:p>
      <w:pPr>
        <w:pStyle w:val="BodyText"/>
      </w:pPr>
      <w:r>
        <w:t xml:space="preserve">Viêm Phi ánh mắt lạnh xuống, đi đến trước mặt Lãnh Dạ, thân thủ bắt lấy cổ hắn.</w:t>
      </w:r>
    </w:p>
    <w:p>
      <w:pPr>
        <w:pStyle w:val="BodyText"/>
      </w:pPr>
      <w:r>
        <w:t xml:space="preserve">Lãnh Dạ không tránh né, trên thực tế hắn căn bản trốn không được, Viêm Phi động tác quá nhanh, thân thể Lãnh Dạ hiện tại hoàn toàn theo không kịp tốc độ y.</w:t>
      </w:r>
    </w:p>
    <w:p>
      <w:pPr>
        <w:pStyle w:val="BodyText"/>
      </w:pPr>
      <w:r>
        <w:t xml:space="preserve">Viêm Phi bóp chặt cổ, niết Lãnh Dạ cơ hồ không thể hô hấp, nhưng lại không ngừng gia tăng khí lực, rõ ràng là đã muốn giết hắn, Lãnh Dạ cũng là không khẩn trương hoảng hốt, Viêm Phi ánh mắt tuy lạnh, nhưng trong mắt cũng không có quá nhiều sát khí, sẽ không hạ ngoan thủ. Bất quá, Lãnh Dạ là người cá tính, đương nhiên sẽ không đợi y buông tay, Lãnh Dạ thấy phía sau là giường, vì thế hắn cố ý ngã đổ ra đằng sau thuận tiện kéo theo Viêm Phi cùng nhau đổ xuống.</w:t>
      </w:r>
    </w:p>
    <w:p>
      <w:pPr>
        <w:pStyle w:val="BodyText"/>
      </w:pPr>
      <w:r>
        <w:t xml:space="preserve">Hai người ngã lên trên giường, phát ra động tĩnh không nhỏ, giường lớn không chịu nổi phát ra tiếng chi nha.</w:t>
      </w:r>
    </w:p>
    <w:p>
      <w:pPr>
        <w:pStyle w:val="BodyText"/>
      </w:pPr>
      <w:r>
        <w:t xml:space="preserve">Viêm Phi buông tay ra..</w:t>
      </w:r>
    </w:p>
    <w:p>
      <w:pPr>
        <w:pStyle w:val="BodyText"/>
      </w:pPr>
      <w:r>
        <w:t xml:space="preserve">Lãnh Dạ sờ sờ phần cổ bị siết, trong mắt chợt lóe lên tức giận muốn giết người, cười lạnh nói:“Như thế nào, không giết tôi?”</w:t>
      </w:r>
    </w:p>
    <w:p>
      <w:pPr>
        <w:pStyle w:val="BodyText"/>
      </w:pPr>
      <w:r>
        <w:t xml:space="preserve">“Cho cậu một cảnh cáo mà thôi.”</w:t>
      </w:r>
    </w:p>
    <w:p>
      <w:pPr>
        <w:pStyle w:val="BodyText"/>
      </w:pPr>
      <w:r>
        <w:t xml:space="preserve">“Anh xác định muốn làm chỉ là cảnh cáo?” Lãnh Dạ nhìn thoáng qua dưới thân, ngữ khí đột nhiên trở nên thập phần biếng nhác:“Vẫn là…… Anh muốn làm căn bản là việc khác đi?”</w:t>
      </w:r>
    </w:p>
    <w:p>
      <w:pPr>
        <w:pStyle w:val="BodyText"/>
      </w:pPr>
      <w:r>
        <w:t xml:space="preserve">Viêm Phi đột nhiên sửng sốt, theo tầm mắt hắn đi.</w:t>
      </w:r>
    </w:p>
    <w:p>
      <w:pPr>
        <w:pStyle w:val="BodyText"/>
      </w:pPr>
      <w:r>
        <w:t xml:space="preserve">Trải qua ép buộc vừa rồi, dây lưng áo tắm của Lãnh Dạ đã muốn tuột ra, ngay trước mặt hoàn toàn rộng mở, mà Viêm Phi lại vừa lúc đặt hắn ở dưới thân, nửa người dưới hai người chặt chẽ dán lại cùng nhau.</w:t>
      </w:r>
    </w:p>
    <w:p>
      <w:pPr>
        <w:pStyle w:val="BodyText"/>
      </w:pPr>
      <w:r>
        <w:t xml:space="preserve">Tư thế ái muội, khoảng cách ái muội.</w:t>
      </w:r>
    </w:p>
    <w:p>
      <w:pPr>
        <w:pStyle w:val="BodyText"/>
      </w:pPr>
      <w:r>
        <w:t xml:space="preserve">Lãnh Dạ đưa khuỷu tay chống tại trên giường, nửa ngồi dậy, áo tắm rộng thùng thình trượt từ trên vai xuống, lộ ra xương quai xanh xinh đẹp.</w:t>
      </w:r>
    </w:p>
    <w:p>
      <w:pPr>
        <w:pStyle w:val="BodyText"/>
      </w:pPr>
      <w:r>
        <w:t xml:space="preserve">Nhìn hắn bộ dáng nửa che, Viêm Phi ánh mắt dần dần trở nên u ám.</w:t>
      </w:r>
    </w:p>
    <w:p>
      <w:pPr>
        <w:pStyle w:val="Compact"/>
      </w:pPr>
      <w:r>
        <w:t xml:space="preserve">…</w:t>
      </w:r>
      <w:r>
        <w:br w:type="textWrapping"/>
      </w:r>
      <w:r>
        <w:br w:type="textWrapping"/>
      </w:r>
    </w:p>
    <w:p>
      <w:pPr>
        <w:pStyle w:val="Heading2"/>
      </w:pPr>
      <w:bookmarkStart w:id="29" w:name="quyển-1---chương-8"/>
      <w:bookmarkEnd w:id="29"/>
      <w:r>
        <w:t xml:space="preserve">8. Quyển 1 - Chương 8</w:t>
      </w:r>
    </w:p>
    <w:p>
      <w:pPr>
        <w:pStyle w:val="Compact"/>
      </w:pPr>
      <w:r>
        <w:br w:type="textWrapping"/>
      </w:r>
      <w:r>
        <w:br w:type="textWrapping"/>
      </w:r>
      <w:r>
        <w:t xml:space="preserve">Lãnh Dạ nhìn ánh mắt Viêm Phi, mặt hai người càng ngày càng gần.</w:t>
      </w:r>
    </w:p>
    <w:p>
      <w:pPr>
        <w:pStyle w:val="BodyText"/>
      </w:pPr>
      <w:r>
        <w:t xml:space="preserve">Viêm Phi chọn mi:“Cậu đây là đang câu dẫn tôi?”</w:t>
      </w:r>
    </w:p>
    <w:p>
      <w:pPr>
        <w:pStyle w:val="BodyText"/>
      </w:pPr>
      <w:r>
        <w:t xml:space="preserve">Lãnh Dạ nói:“Nhưng mà hiện tại là anh ở trên người tôi, tôi như thế nào câu dẫn anh đây?”</w:t>
      </w:r>
    </w:p>
    <w:p>
      <w:pPr>
        <w:pStyle w:val="BodyText"/>
      </w:pPr>
      <w:r>
        <w:t xml:space="preserve">Viêm Phi cười như không cười:“Cậu như vậy không sợ tôi tiếp tục bóp cổ cậu?”</w:t>
      </w:r>
    </w:p>
    <w:p>
      <w:pPr>
        <w:pStyle w:val="BodyText"/>
      </w:pPr>
      <w:r>
        <w:t xml:space="preserve">Lãnh Dạ cầm khẩu súng chạm vào khố hạ của y, khóe môi câu ra một độ cong câu tâm động phách:“Liền xem khẩu súng có lợi hại hơn không?.”</w:t>
      </w:r>
    </w:p>
    <w:p>
      <w:pPr>
        <w:pStyle w:val="BodyText"/>
      </w:pPr>
      <w:r>
        <w:t xml:space="preserve">Nơi yếu hại bị họng súng chạm vào, Viêm Phi nhất thời sửng sốt, giờ mới biết được khẩu súng mình giấu bên hông không biết lúc nào bị lấy đi, mà y lại hoàn toàn không cảm thấy gì!</w:t>
      </w:r>
    </w:p>
    <w:p>
      <w:pPr>
        <w:pStyle w:val="BodyText"/>
      </w:pPr>
      <w:r>
        <w:t xml:space="preserve">Lãnh Dạ thu hồi tươi cười mị hoặc trên mặt, đem Viêm Phi đẩy từ trên người ra, sau đó trái lại ngồi ở trên người y.</w:t>
      </w:r>
    </w:p>
    <w:p>
      <w:pPr>
        <w:pStyle w:val="BodyText"/>
      </w:pPr>
      <w:r>
        <w:t xml:space="preserve">Viêm Phi nhìn hắn.</w:t>
      </w:r>
    </w:p>
    <w:p>
      <w:pPr>
        <w:pStyle w:val="BodyText"/>
      </w:pPr>
      <w:r>
        <w:t xml:space="preserve">Lãnh Dạ ngồi ở trên người Viêm Phi, thưởng thức súng trong tay, mà họng súng thủy chung để tại khố hạ Viêm Phi.</w:t>
      </w:r>
    </w:p>
    <w:p>
      <w:pPr>
        <w:pStyle w:val="BodyText"/>
      </w:pPr>
      <w:r>
        <w:t xml:space="preserve">Viêm Phi nói:“Cậu đang chơi với lửa.”</w:t>
      </w:r>
    </w:p>
    <w:p>
      <w:pPr>
        <w:pStyle w:val="BodyText"/>
      </w:pPr>
      <w:r>
        <w:t xml:space="preserve">Lãnh Dạ nhướng mày:“Tôi là đang nghịch súng.”</w:t>
      </w:r>
    </w:p>
    <w:p>
      <w:pPr>
        <w:pStyle w:val="BodyText"/>
      </w:pPr>
      <w:r>
        <w:t xml:space="preserve">Viêm Phi nửa nằm ở trên giường, nhìn Lãnh Dạ cưỡi trên người mình, ánh mắt nghiền ngẫm. Thiếu niên này ba lần bảy lượt khiến y ngoài ý muốn, gợi lên hứng thú của y.</w:t>
      </w:r>
    </w:p>
    <w:p>
      <w:pPr>
        <w:pStyle w:val="BodyText"/>
      </w:pPr>
      <w:r>
        <w:t xml:space="preserve">Tuy rằng diện mạo hoàn toàn khác, nhưng cùng với người kia có một loại khí chất rất giống…</w:t>
      </w:r>
    </w:p>
    <w:p>
      <w:pPr>
        <w:pStyle w:val="BodyText"/>
      </w:pPr>
      <w:r>
        <w:t xml:space="preserve">Bị Viêm Phi nhìn chằm chằm như vậy, Lãnh Dạ mới chú ý tới áo tắm của mình vẫn đang rộng mở, vì thế một tay mượn sức khép lại, nhưng chính là chút động tác này một chút tác dụng đều không có, nên những gì xem không nên xem Viêm Phi vẫn thu hết vào đáy mắt, ngược lại cảm giác nửa che nửa đậy còn thêm vài phần dụ hoặc.</w:t>
      </w:r>
    </w:p>
    <w:p>
      <w:pPr>
        <w:pStyle w:val="BodyText"/>
      </w:pPr>
      <w:r>
        <w:t xml:space="preserve">Viêm Phi nói:“Cậu không phải đối thủ của tôi.”</w:t>
      </w:r>
    </w:p>
    <w:p>
      <w:pPr>
        <w:pStyle w:val="BodyText"/>
      </w:pPr>
      <w:r>
        <w:t xml:space="preserve">Lãnh Dạ tự nhiên biết điểm này, nhưng đối phó với đối thủ cường đại, phương pháp tốt nhất chính là chế trụ điểm yếu hại của đối phương, Lãnh Dạ am hiểu sâu điểm này, súng cầm trong tay nhẹ nhàng cọ vào khố hạ Viêm Phi, nhắc nhở y không cần hành động thiếu suy nghĩ:“Kia cũng không hẳn, súng của anh còn trên tay tôi đây.”</w:t>
      </w:r>
    </w:p>
    <w:p>
      <w:pPr>
        <w:pStyle w:val="BodyText"/>
      </w:pPr>
      <w:r>
        <w:t xml:space="preserve">Viêm Phi nhướn mi:“Nghĩ như vậy có thể dọa tôi?”</w:t>
      </w:r>
    </w:p>
    <w:p>
      <w:pPr>
        <w:pStyle w:val="BodyText"/>
      </w:pPr>
      <w:r>
        <w:t xml:space="preserve">Lãnh Dạ trừng mắt nhìn:“Anh không phải đã muốn bị dọa rồi sao?”</w:t>
      </w:r>
    </w:p>
    <w:p>
      <w:pPr>
        <w:pStyle w:val="BodyText"/>
      </w:pPr>
      <w:r>
        <w:t xml:space="preserve">Viêm Phi cũng không tức giận, chỉ là nhìn hắn, sau một lúc lâu mới nói một câu:“Cậu cùng hắn thật sự rất giống nhau.”</w:t>
      </w:r>
    </w:p>
    <w:p>
      <w:pPr>
        <w:pStyle w:val="BodyText"/>
      </w:pPr>
      <w:r>
        <w:t xml:space="preserve">Viêm Phi ánh mắt rất sâu trầm, bất cứ một nữ nhân nào nếu như bị y dùng tầm mắt này nhìn chằm chằm như vậy, chỉ sợ sớm bị mê hoặc tới thần hồn điên đảo, nhưng Lãnh Dạ rất lãnh tĩnh, hắn không mê phương diện kia, hơn nữa Viêm Phi tuy rằng nhìn là hắn, nhưng tựa hồ là xuyên thấu qua hắn đang nhìn một người khác.</w:t>
      </w:r>
    </w:p>
    <w:p>
      <w:pPr>
        <w:pStyle w:val="BodyText"/>
      </w:pPr>
      <w:r>
        <w:t xml:space="preserve">“Giống ai?” Lãnh Dạ hỏi.</w:t>
      </w:r>
    </w:p>
    <w:p>
      <w:pPr>
        <w:pStyle w:val="BodyText"/>
      </w:pPr>
      <w:r>
        <w:t xml:space="preserve">“Ngân Hồ.”</w:t>
      </w:r>
    </w:p>
    <w:p>
      <w:pPr>
        <w:pStyle w:val="BodyText"/>
      </w:pPr>
      <w:r>
        <w:t xml:space="preserve">Nghe thấy hai chữ này, Lãnh Dạ trầm mặc.</w:t>
      </w:r>
    </w:p>
    <w:p>
      <w:pPr>
        <w:pStyle w:val="BodyText"/>
      </w:pPr>
      <w:r>
        <w:t xml:space="preserve">Ngân Hồ là danh hiệu trước kia ở tổ chức của Lãnh Dạ, bởi vì hắn trước kia làm nhiệm vụ thường dùng thủ pháp chính là các loại ngụy trang cùng quỷ kế, giảo hoạt tựa như hồ ly, cho nên chiếm được một danh hiệu như vậy, hắn thực thích, vì thế liền lấy làm danh hiệu của mình.</w:t>
      </w:r>
    </w:p>
    <w:p>
      <w:pPr>
        <w:pStyle w:val="BodyText"/>
      </w:pPr>
      <w:r>
        <w:t xml:space="preserve">“Vì cái gì có cảm giác tôi giống hắn?”</w:t>
      </w:r>
    </w:p>
    <w:p>
      <w:pPr>
        <w:pStyle w:val="BodyText"/>
      </w:pPr>
      <w:r>
        <w:t xml:space="preserve">“Vẻ mặt, cử chỉ.” Viêm Phi nhìn hắn:“Còn có cả khí chất.”</w:t>
      </w:r>
    </w:p>
    <w:p>
      <w:pPr>
        <w:pStyle w:val="BodyText"/>
      </w:pPr>
      <w:r>
        <w:t xml:space="preserve">Lãnh Dạ kinh ngạc vì Viêm Phi hiểu biết chính mình, rõ ràng hai người trước kia cũng không có quá nhiều lui tới. Ở tổ chức Viêm Phi vẫn thần long kiến thủ bất kiến vĩ, Lãnh Dạ có đôi khi mấy tháng đều khó được nhìn thấy mặt y một cái, ngay cả cá tính người này ra sao hắn cũng không biết, duy nhất một chút tin tức vẫn là theo trong miệng đồng bạn biết được, chỉ biết y là một người lạnh lùng vô tình, hiện tại xem ra, tựa hồ không quá đáng tin……</w:t>
      </w:r>
    </w:p>
    <w:p>
      <w:pPr>
        <w:pStyle w:val="BodyText"/>
      </w:pPr>
      <w:r>
        <w:t xml:space="preserve">“Hắn đã chết rồi.” Lãnh Dạ nói.</w:t>
      </w:r>
    </w:p>
    <w:p>
      <w:pPr>
        <w:pStyle w:val="BodyText"/>
      </w:pPr>
      <w:r>
        <w:t xml:space="preserve">“Tôi biết.” Viêm Phi ánh mắt trở nên có điểm ảm đạm. Người kia xương cốt đã sớm hoả táng, tang lễ là do y sai thủ hạ xử lý.</w:t>
      </w:r>
    </w:p>
    <w:p>
      <w:pPr>
        <w:pStyle w:val="BodyText"/>
      </w:pPr>
      <w:r>
        <w:t xml:space="preserve">Cảm xúc của y biến hóa bị Lãnh Dạ xem trong mắt, trong đầu chợt lóe một ý tưởng vớ vẩn.</w:t>
      </w:r>
    </w:p>
    <w:p>
      <w:pPr>
        <w:pStyle w:val="BodyText"/>
      </w:pPr>
      <w:r>
        <w:t xml:space="preserve">Chẳng lẽ Viêm Phi thầm mến hắn?</w:t>
      </w:r>
    </w:p>
    <w:p>
      <w:pPr>
        <w:pStyle w:val="BodyText"/>
      </w:pPr>
      <w:r>
        <w:t xml:space="preserve">Xem ra Viêm Phi hẳn là không phải lần đầu tiên xuất hiện ở trong này, Lãnh Dạ cùng y không thân chẳng quen, loại này hành vi này thấy thế nào cũng đột ngột, nếu nói Viêm Phi thầm mến hắn….</w:t>
      </w:r>
    </w:p>
    <w:p>
      <w:pPr>
        <w:pStyle w:val="BodyText"/>
      </w:pPr>
      <w:r>
        <w:t xml:space="preserve">Viêm Phi ánh mắt rất nhanh khôi phục như thường, hỏi Lãnh Dạ:“Cậu cùng Ngân Hồ có quan hệ gì?”</w:t>
      </w:r>
    </w:p>
    <w:p>
      <w:pPr>
        <w:pStyle w:val="BodyText"/>
      </w:pPr>
      <w:r>
        <w:t xml:space="preserve">Lãnh Dạ nói:“Hắn là anh tôi.”</w:t>
      </w:r>
    </w:p>
    <w:p>
      <w:pPr>
        <w:pStyle w:val="BodyText"/>
      </w:pPr>
      <w:r>
        <w:t xml:space="preserve">Viêm Phi có chút kinh ngạc:“Tôi còn nghĩ hắn không có người thân.”</w:t>
      </w:r>
    </w:p>
    <w:p>
      <w:pPr>
        <w:pStyle w:val="BodyText"/>
      </w:pPr>
      <w:r>
        <w:t xml:space="preserve">“Anh cũng không biết nhiều hơn đi.”</w:t>
      </w:r>
    </w:p>
    <w:p>
      <w:pPr>
        <w:pStyle w:val="BodyText"/>
      </w:pPr>
      <w:r>
        <w:t xml:space="preserve">Sát thủ trong tổ chức cũng không quá thân mật, mỗi người đều có công việc khác nhau, nhưng tổ chức bên trên vẫn điều tra gốc gác mỗi người, Lãnh Dạ không có người thân, người nhà của hắn trước kia đã bị kẻ thù giết sạch rồi, nếu không có cha lúc ấy che chở cho hắn, hắn cũng sẽ không có hiện tại, Lãnh Dạ sở dĩ trở thành sát thủ, thứ nhất là vì không còn đường đi, thứ hai chính là để báo thù.</w:t>
      </w:r>
    </w:p>
    <w:p>
      <w:pPr>
        <w:pStyle w:val="BodyText"/>
      </w:pPr>
      <w:r>
        <w:t xml:space="preserve">Đối với câu trả lời của Lãnh Dạ, Viêm Phi nửa tin nửa ngờ, nhưng cuối cùng vẫn là tin: thiếu niên trước mắt này ngoại trừ vẻ ngoài ra, các phương diện khác cùng người ấy như từ một khuôn mẫu đúc ra.</w:t>
      </w:r>
    </w:p>
    <w:p>
      <w:pPr>
        <w:pStyle w:val="BodyText"/>
      </w:pPr>
      <w:r>
        <w:t xml:space="preserve">Sau khi đã biết “thân phận” Lãnh Dạ, Viêm Phi buông xuống phòng bị:“Nếu hiểu lầm đã được giải trừ, súng của tôi có thể trả cho tôi đi”</w:t>
      </w:r>
    </w:p>
    <w:p>
      <w:pPr>
        <w:pStyle w:val="BodyText"/>
      </w:pPr>
      <w:r>
        <w:t xml:space="preserve">Lãnh Dạ chọn mi nói:“Tôi như thế nào biết anh sẽ không nhân cơ hội giết tôi?”</w:t>
      </w:r>
    </w:p>
    <w:p>
      <w:pPr>
        <w:pStyle w:val="BodyText"/>
      </w:pPr>
      <w:r>
        <w:t xml:space="preserve">“Giết cậu? Đương nhiên sẽ không.” Tầm mắt Viêm Phi nhìn từ khuôn mặt hắn lướt tới trên người, khóe môi khẽ nhếch:“Bất quá, hiện tại tôi cũng không nghĩ sẽ buông tha cho cậu.”</w:t>
      </w:r>
    </w:p>
    <w:p>
      <w:pPr>
        <w:pStyle w:val="BodyText"/>
      </w:pPr>
      <w:r>
        <w:t xml:space="preserve">“Vậy anh muốn thế nào?”</w:t>
      </w:r>
    </w:p>
    <w:p>
      <w:pPr>
        <w:pStyle w:val="BodyText"/>
      </w:pPr>
      <w:r>
        <w:t xml:space="preserve">“Thượng cậu.”</w:t>
      </w:r>
    </w:p>
    <w:p>
      <w:pPr>
        <w:pStyle w:val="BodyText"/>
      </w:pPr>
      <w:r>
        <w:t xml:space="preserve">Chú thích:</w:t>
      </w:r>
    </w:p>
    <w:p>
      <w:pPr>
        <w:pStyle w:val="Compact"/>
      </w:pPr>
      <w:r>
        <w:t xml:space="preserve">Thần long kiến thủ bất kiến vĩ: rồng thần thấy đầu không thấy đuôi, ám chỉ sự bí ẩn ( theo Phong My)</w:t>
      </w:r>
      <w:r>
        <w:br w:type="textWrapping"/>
      </w:r>
      <w:r>
        <w:br w:type="textWrapping"/>
      </w:r>
    </w:p>
    <w:p>
      <w:pPr>
        <w:pStyle w:val="Heading2"/>
      </w:pPr>
      <w:bookmarkStart w:id="30" w:name="quyển-1---chương-9"/>
      <w:bookmarkEnd w:id="30"/>
      <w:r>
        <w:t xml:space="preserve">9. Quyển 1 - Chương 9</w:t>
      </w:r>
    </w:p>
    <w:p>
      <w:pPr>
        <w:pStyle w:val="Compact"/>
      </w:pPr>
      <w:r>
        <w:br w:type="textWrapping"/>
      </w:r>
      <w:r>
        <w:br w:type="textWrapping"/>
      </w:r>
      <w:r>
        <w:t xml:space="preserve">Viêm Phi nói trực tiếp khiến Lãnh Dạ có chút ngoài ý muốn, bình tĩnh nhìn Viêm Phi một cái, Lãnh Dạ khóe môi dần dần giơ lên.</w:t>
      </w:r>
    </w:p>
    <w:p>
      <w:pPr>
        <w:pStyle w:val="BodyText"/>
      </w:pPr>
      <w:r>
        <w:t xml:space="preserve">“Nghĩ muốn thượng tôi?”</w:t>
      </w:r>
    </w:p>
    <w:p>
      <w:pPr>
        <w:pStyle w:val="BodyText"/>
      </w:pPr>
      <w:r>
        <w:t xml:space="preserve">Viêm Phi cười mà không nói.</w:t>
      </w:r>
    </w:p>
    <w:p>
      <w:pPr>
        <w:pStyle w:val="BodyText"/>
      </w:pPr>
      <w:r>
        <w:t xml:space="preserve">Hai người đối diện nhau, Lãnh Dạ trên mặt tươi cười càng ngày càng rõ ràng, ánh mắt lại càng ngày càng không tốt.</w:t>
      </w:r>
    </w:p>
    <w:p>
      <w:pPr>
        <w:pStyle w:val="BodyText"/>
      </w:pPr>
      <w:r>
        <w:t xml:space="preserve">Lãnh Dạ cúi đầu, nhìn thoáng qua súng trong tay, sau đó lại xem mặt Viêm Phi một hồi, họng súng theo hắn đứng vững từ đũng quần chậm rãi đi xuống. Vỏ súng băng lãnh ma sát với vải dệt mềm mại, phát ra âm thanh sát sát, dị thường tình sắc.</w:t>
      </w:r>
    </w:p>
    <w:p>
      <w:pPr>
        <w:pStyle w:val="BodyText"/>
      </w:pPr>
      <w:r>
        <w:t xml:space="preserve">Sau đó……</w:t>
      </w:r>
    </w:p>
    <w:p>
      <w:pPr>
        <w:pStyle w:val="BodyText"/>
      </w:pPr>
      <w:r>
        <w:t xml:space="preserve">Lãnh Dạ trực tiếp bóp xuống cò súng.</w:t>
      </w:r>
    </w:p>
    <w:p>
      <w:pPr>
        <w:pStyle w:val="BodyText"/>
      </w:pPr>
      <w:r>
        <w:t xml:space="preserve">“Bang bang bang bang bang bang!” Tiếng súng chói tai quanh quẩn trong phòng, Lãnh Dạ bắn hết toàn bộ đạn trong băng, ánh mắt vẫn chưa hạ xuống. Viên đạn rất sát khố hạ của Viêm Phi, toàn bộ bắn vào nệm dưới thân y.</w:t>
      </w:r>
    </w:p>
    <w:p>
      <w:pPr>
        <w:pStyle w:val="BodyText"/>
      </w:pPr>
      <w:r>
        <w:t xml:space="preserve">Loại tình huống này, bất cứ nam nhân nào đều sẽ đã bị kinh hách, nhưng Viêm Phi coi như bình tĩnh, chỉ là sắc mặt hơi chút cương rồi hạ, rất nhanh liền khôi phục bình thường, nhưng đối với Lãnh Dạ mà nói, có thể khiến nam nhân này lộ ra loại biểu tình vừa rồi, hắn đã thực vừa lòng.</w:t>
      </w:r>
    </w:p>
    <w:p>
      <w:pPr>
        <w:pStyle w:val="BodyText"/>
      </w:pPr>
      <w:r>
        <w:t xml:space="preserve">Lãnh Dạ thu hồi súng, lấy ngón tay lau lau rồi rồi hạ họng, nhướn mi nói:“Anh cái kia ngoạn ý không sai, nhưng tôi càng thích thế này.”</w:t>
      </w:r>
    </w:p>
    <w:p>
      <w:pPr>
        <w:pStyle w:val="BodyText"/>
      </w:pPr>
      <w:r>
        <w:t xml:space="preserve">Lãnh Dạ ngữ khí rõ ràng là châm chọc, hắn vốn tưởng rằng Viêm Phi sẽ tức giận, nhưng Viêm Phi cuối cùng lại nở nụ cười:“Cậu cùng anh cậu tính cách thật đúng là giống nhau như đúc.”</w:t>
      </w:r>
    </w:p>
    <w:p>
      <w:pPr>
        <w:pStyle w:val="BodyText"/>
      </w:pPr>
      <w:r>
        <w:t xml:space="preserve">“Anh thực hiểu biết hắn?” Lãnh Dạ chọn mi.</w:t>
      </w:r>
    </w:p>
    <w:p>
      <w:pPr>
        <w:pStyle w:val="BodyText"/>
      </w:pPr>
      <w:r>
        <w:t xml:space="preserve">“Đương nhiên.”</w:t>
      </w:r>
    </w:p>
    <w:p>
      <w:pPr>
        <w:pStyle w:val="BodyText"/>
      </w:pPr>
      <w:r>
        <w:t xml:space="preserve">“Vì cái gì, anh thầm mến hắn sao?” Lãnh Dạ thử thăm dò hỏi.</w:t>
      </w:r>
    </w:p>
    <w:p>
      <w:pPr>
        <w:pStyle w:val="BodyText"/>
      </w:pPr>
      <w:r>
        <w:t xml:space="preserve">Viêm Phi nhưng không có trả lời, xoay người xuống giường.</w:t>
      </w:r>
    </w:p>
    <w:p>
      <w:pPr>
        <w:pStyle w:val="BodyText"/>
      </w:pPr>
      <w:r>
        <w:t xml:space="preserve">Lãnh Dạ nhìn chăm chú vào động tác của y.</w:t>
      </w:r>
    </w:p>
    <w:p>
      <w:pPr>
        <w:pStyle w:val="BodyText"/>
      </w:pPr>
      <w:r>
        <w:t xml:space="preserve">Sửa sang lại vạt áo, Viêm Phi đối Lãnh Dạ nói:“Cậu đã là em hắn, nơi này hiện tại liền thuộc về cậu.”</w:t>
      </w:r>
    </w:p>
    <w:p>
      <w:pPr>
        <w:pStyle w:val="BodyText"/>
      </w:pPr>
      <w:r>
        <w:t xml:space="preserve">Lãnh Dạ âm thầm cười khinh bỉ, này không quá vô nghĩa sao, đây vốn chính là nhà hắn.</w:t>
      </w:r>
    </w:p>
    <w:p>
      <w:pPr>
        <w:pStyle w:val="BodyText"/>
      </w:pPr>
      <w:r>
        <w:t xml:space="preserve">“Có gì phiền toái, có thể tới tìm tôi..”</w:t>
      </w:r>
    </w:p>
    <w:p>
      <w:pPr>
        <w:pStyle w:val="BodyText"/>
      </w:pPr>
      <w:r>
        <w:t xml:space="preserve">Lãnh Dạ cười như không cười.</w:t>
      </w:r>
    </w:p>
    <w:p>
      <w:pPr>
        <w:pStyle w:val="BodyText"/>
      </w:pPr>
      <w:r>
        <w:t xml:space="preserve">Viêm Phi sau khi nói xong rời đi, nhưng khi đi tới cửa lại xoay người đi trở về, thân thủ khép lại áo tắm rộng mở trên người Lãnh Dạ, che lấp cảnh xuân lộ ra.</w:t>
      </w:r>
    </w:p>
    <w:p>
      <w:pPr>
        <w:pStyle w:val="BodyText"/>
      </w:pPr>
      <w:r>
        <w:t xml:space="preserve">Lãnh Dạ chọn mi.</w:t>
      </w:r>
    </w:p>
    <w:p>
      <w:pPr>
        <w:pStyle w:val="BodyText"/>
      </w:pPr>
      <w:r>
        <w:t xml:space="preserve">“Trước mặt người khác đừng tùy tiện như vậy.” Viêm Phi nói.</w:t>
      </w:r>
    </w:p>
    <w:p>
      <w:pPr>
        <w:pStyle w:val="BodyText"/>
      </w:pPr>
      <w:r>
        <w:t xml:space="preserve">“Anh có ý kiến?”</w:t>
      </w:r>
    </w:p>
    <w:p>
      <w:pPr>
        <w:pStyle w:val="BodyText"/>
      </w:pPr>
      <w:r>
        <w:t xml:space="preserve">“Đương nhiên.”</w:t>
      </w:r>
    </w:p>
    <w:p>
      <w:pPr>
        <w:pStyle w:val="BodyText"/>
      </w:pPr>
      <w:r>
        <w:t xml:space="preserve">“Nhưng anh không nên xen vào.” Lãnh Dạ câu thần, tươi cười biếng nhác mà lạnh lùng.</w:t>
      </w:r>
    </w:p>
    <w:p>
      <w:pPr>
        <w:pStyle w:val="BodyText"/>
      </w:pPr>
      <w:r>
        <w:t xml:space="preserve">Viêm Phi vậy mà không tức giận, mà là nhẹ nhàng nắm lấy cằm Lãnh Dạ, nhìn hắn:“Tôi đương nhiên quản được.”</w:t>
      </w:r>
    </w:p>
    <w:p>
      <w:pPr>
        <w:pStyle w:val="BodyText"/>
      </w:pPr>
      <w:r>
        <w:t xml:space="preserve">Ngữ khí rất nhẹ, lại có chút bá đạo.</w:t>
      </w:r>
    </w:p>
    <w:p>
      <w:pPr>
        <w:pStyle w:val="BodyText"/>
      </w:pPr>
      <w:r>
        <w:t xml:space="preserve">Lãnh Dạ không có phản kháng, chỉ là nghiền ngẫm cười cười.</w:t>
      </w:r>
    </w:p>
    <w:p>
      <w:pPr>
        <w:pStyle w:val="BodyText"/>
      </w:pPr>
      <w:r>
        <w:t xml:space="preserve">Hai người mặt dựa vào là rất gần, nhìn chăm chú lẫn nhau, ánh mắt một cường thế một tùy ý.</w:t>
      </w:r>
    </w:p>
    <w:p>
      <w:pPr>
        <w:pStyle w:val="BodyText"/>
      </w:pPr>
      <w:r>
        <w:t xml:space="preserve">Một lát sau, Viêm Phi buông Lãnh Dạ ra, xoay người rời đi.</w:t>
      </w:r>
    </w:p>
    <w:p>
      <w:pPr>
        <w:pStyle w:val="BodyText"/>
      </w:pPr>
      <w:r>
        <w:t xml:space="preserve">Nhìn bóng dáng y rời đi, Lãnh Dạ sờ sờ cằm, nơi đó phảng phất còn lưu lại độ ấm ngón tay của nam nhân.</w:t>
      </w:r>
    </w:p>
    <w:p>
      <w:pPr>
        <w:pStyle w:val="BodyText"/>
      </w:pPr>
      <w:r>
        <w:t xml:space="preserve">Trên cửa chính.</w:t>
      </w:r>
    </w:p>
    <w:p>
      <w:pPr>
        <w:pStyle w:val="BodyText"/>
      </w:pPr>
      <w:r>
        <w:t xml:space="preserve">Lãnh Dạ đứng lên, đi đến trước tủ quần áo, mở ra cửa tủ quần áo, cầm quần áo vứt sang hai bên, sau đó mở ra tủ kín bên trong. Tủ bên trong đầy vũ khí, từ súng lục đến súng máy rồi đến súng ngắm cái gì cần có đều có. Lãnh Dạ lấy ra bên cạnh là súng ngắm, mở ra bên trong lấy linh kiện, động tác thành thạo bắt đầu lắp ráp, trang bị súng đầy đủ liền đi ra phía cửa sổ.</w:t>
      </w:r>
    </w:p>
    <w:p>
      <w:pPr>
        <w:pStyle w:val="BodyText"/>
      </w:pPr>
      <w:r>
        <w:t xml:space="preserve">Một lát sau, Viêm Phi theo cửa chính đi ra.</w:t>
      </w:r>
    </w:p>
    <w:p>
      <w:pPr>
        <w:pStyle w:val="BodyText"/>
      </w:pPr>
      <w:r>
        <w:t xml:space="preserve">Lãnh Dạ một mắt nhìn chằm chằm nhắm vào ống ngắm, đem chuẩn tâm nhắm ngay Viêm Phi, đưa tay chỉ đặt trên cò súng, sau đó chậm rãi đè xuống……</w:t>
      </w:r>
    </w:p>
    <w:p>
      <w:pPr>
        <w:pStyle w:val="BodyText"/>
      </w:pPr>
      <w:r>
        <w:t xml:space="preserve">Đúng lúc này, Viêm Phi đột nhiên dừng cước bộ, sau đó xoay người, ngẩng đầu nhìn hướng Lãnh Dạ tại tầng trệt.</w:t>
      </w:r>
    </w:p>
    <w:p>
      <w:pPr>
        <w:pStyle w:val="BodyText"/>
      </w:pPr>
      <w:r>
        <w:t xml:space="preserve">Lãnh Dạ động tác dừng lại.</w:t>
      </w:r>
    </w:p>
    <w:p>
      <w:pPr>
        <w:pStyle w:val="BodyText"/>
      </w:pPr>
      <w:r>
        <w:t xml:space="preserve">Bị phát hiện?</w:t>
      </w:r>
    </w:p>
    <w:p>
      <w:pPr>
        <w:pStyle w:val="BodyText"/>
      </w:pPr>
      <w:r>
        <w:t xml:space="preserve">Lãnh Dạ có điểm ngoài ý muốn, hắn tập kích không có trang bị tia hồng ngoại, Viêm Phi không lý do gì có thể phát hiện.</w:t>
      </w:r>
    </w:p>
    <w:p>
      <w:pPr>
        <w:pStyle w:val="BodyText"/>
      </w:pPr>
      <w:r>
        <w:t xml:space="preserve">Viêm Phi nhìn chằm chằm hướng cửa sổ Lãnh Dạ trong chốc lát, bên ngoài ánh sáng rất hôn ám, cho dù có nhắm vào khí Lãnh Dạ cũng vô pháp thấy rõ mặt y, nhưng Lãnh Dạ lại có thể cảm giác được biểu tình lúc này của y.</w:t>
      </w:r>
    </w:p>
    <w:p>
      <w:pPr>
        <w:pStyle w:val="BodyText"/>
      </w:pPr>
      <w:r>
        <w:t xml:space="preserve">Y đang cười.</w:t>
      </w:r>
    </w:p>
    <w:p>
      <w:pPr>
        <w:pStyle w:val="BodyText"/>
      </w:pPr>
      <w:r>
        <w:t xml:space="preserve">Lãnh Dạ xoa xoa mi tâm, do dự một lát, cuối cùng buông ra ngón tay, tay bóp được một nửa cò súng lại buông ra.</w:t>
      </w:r>
    </w:p>
    <w:p>
      <w:pPr>
        <w:pStyle w:val="BodyText"/>
      </w:pPr>
      <w:r>
        <w:t xml:space="preserve">Haiz, lần sau giết tiếp là được rồi.</w:t>
      </w:r>
    </w:p>
    <w:p>
      <w:pPr>
        <w:pStyle w:val="BodyText"/>
      </w:pPr>
      <w:r>
        <w:t xml:space="preserve">Ngoài ngôi nhà.</w:t>
      </w:r>
    </w:p>
    <w:p>
      <w:pPr>
        <w:pStyle w:val="BodyText"/>
      </w:pPr>
      <w:r>
        <w:t xml:space="preserve">Viêm Phi cơ hồ là vừa đi ra ngoài ngôi nhà liền cảm giác được sát ý của Lãnh Dạ, cách nhà xa còn cảm thấy cường liệt, vừa nhấc đầu liền thấy được thân ảnh mơ hồ của Lãnh Dạ tại cửa sổ, liền đoán được hắn muốn làm gì.</w:t>
      </w:r>
    </w:p>
    <w:p>
      <w:pPr>
        <w:pStyle w:val="BodyText"/>
      </w:pPr>
      <w:r>
        <w:t xml:space="preserve">Muốn giết mình sao? Này tính cách bạo phát thật giống người kia như đúc…</w:t>
      </w:r>
    </w:p>
    <w:p>
      <w:pPr>
        <w:pStyle w:val="BodyText"/>
      </w:pPr>
      <w:r>
        <w:t xml:space="preserve">Tuy rằng chỉ là gặp mặt một lần, nhưng Lãnh Dạ cho Viêm Phi từ kinh hỉ này tới kinh hỉ khác. Trên mặt hiện lên một tia hứng thú nồng đậm, Viêm Phi nhẹ giọng nói:“Lãnh Dạ, cậu rốt cuộc là ai đây?”</w:t>
      </w:r>
    </w:p>
    <w:p>
      <w:pPr>
        <w:pStyle w:val="Compact"/>
      </w:pPr>
      <w:r>
        <w:t xml:space="preserve">…</w:t>
      </w:r>
      <w:r>
        <w:br w:type="textWrapping"/>
      </w:r>
      <w:r>
        <w:br w:type="textWrapping"/>
      </w:r>
    </w:p>
    <w:p>
      <w:pPr>
        <w:pStyle w:val="Heading2"/>
      </w:pPr>
      <w:bookmarkStart w:id="31" w:name="quyển-1---chương-10"/>
      <w:bookmarkEnd w:id="31"/>
      <w:r>
        <w:t xml:space="preserve">10. Quyển 1 - Chương 10</w:t>
      </w:r>
    </w:p>
    <w:p>
      <w:pPr>
        <w:pStyle w:val="Compact"/>
      </w:pPr>
      <w:r>
        <w:br w:type="textWrapping"/>
      </w:r>
      <w:r>
        <w:br w:type="textWrapping"/>
      </w:r>
      <w:r>
        <w:t xml:space="preserve">Lãnh Dạ bắt đầu thích ứng thân phận mới, tuy rằng không phải là sát thủ, nhưng hắn lại rất hưởng thụ cuộc sống sinh hoạt hiện tại, hắn kỳ thật còn rất nhớ tổ chức trước kia, nhưng là chỉ là ngẫm lại mà thôi, cũng không vội vã trở về, hắn nghĩ trước thả lỏng một đoạn thời gian, qua một đoạn thời gian nữa sẽ nghĩ về kế hoạch tiếp theo.</w:t>
      </w:r>
    </w:p>
    <w:p>
      <w:pPr>
        <w:pStyle w:val="BodyText"/>
      </w:pPr>
      <w:r>
        <w:t xml:space="preserve">Bởi vì hình thể thay đổi, trong nhà quần áo cũng không mặc được lại, Lãnh Dạ rõ ràng đem toàn bộ quần áo trong tủ quần áo ném xuống, sau đó đến khu mua sắm mua một đống quần áo mới.</w:t>
      </w:r>
    </w:p>
    <w:p>
      <w:pPr>
        <w:pStyle w:val="BodyText"/>
      </w:pPr>
      <w:r>
        <w:t xml:space="preserve">Bộ dáng Lãnh Dạ đi tới nơi nào cũng thực chói mắt, tại cửa hàng bán quần áo hấp dẫn vô số ánh mắt, Lãnh Dạ thân hình lại tốt, trời sinh là ma nơ canh mặc quần áo, mặc cái gì đều đẹp hết, tùy tiện thử mấy bộ mà nhân viên cửa hàng ba hoa chích chòe giới thiệu, tuy rằng lời nói khen ngợi của nhân viên cửa hàng đối với khách hàng nào cũng nói, nhưng đối với Lãnh Dạ lại cảm thán từ nội tâm.</w:t>
      </w:r>
    </w:p>
    <w:p>
      <w:pPr>
        <w:pStyle w:val="BodyText"/>
      </w:pPr>
      <w:r>
        <w:t xml:space="preserve">Mua quần áo xong, tiền trên người Lãnh Dạ cũng không còn mấy. Bởi vì thân phận sát thủ đặc thù, tài chính lưu động của hắn tất yếu phải giữ bí mật, cho nên toàn bộ số tiền sở hữu của hắn đều gửi ở ngân hàng Thụy Sỹ Zurich, cấp bậc an toàn với an ninh tối cao, nếu muốn mở tài khoản, không chỉ cần có mật mã, mà còn có đồng tử, vân tay, cả ba điều kiện trên Lãnh Dạ hiện tại đều không phù hợp, cho nên tiền gửi ngân hàng cũng trở thành phế thải, tài chính hiện tại của hắn quá nghèo nàn. Nhưng Lãnh Dạ không cần, hắn chết đều đã trải qua, cũng không có gì xem không ra, hơn nữa nếu muốn kiếm tiền, hắn liền có phương pháp.</w:t>
      </w:r>
    </w:p>
    <w:p>
      <w:pPr>
        <w:pStyle w:val="BodyText"/>
      </w:pPr>
      <w:r>
        <w:t xml:space="preserve">Mua xong quần áo, Lãnh Dạ đi quán cà phê bên cạnh, chọn một vị trí ở cạnh cửa sổ ngồi xuống, gọi một ly cappuccino, sau đó một bên uống cappuccino, một bên thưởng thức phong cảnh đường phố ngoài cửa sổ.</w:t>
      </w:r>
    </w:p>
    <w:p>
      <w:pPr>
        <w:pStyle w:val="BodyText"/>
      </w:pPr>
      <w:r>
        <w:t xml:space="preserve">Ánh sáng mặt trời ngoài cửa sổ rơi trên mặt hắn, hắn cả người cảm thấy thích ý mà nhàn nhã.</w:t>
      </w:r>
    </w:p>
    <w:p>
      <w:pPr>
        <w:pStyle w:val="BodyText"/>
      </w:pPr>
      <w:r>
        <w:t xml:space="preserve">Có người mang ra máy ảnh, màn ảnh nhắm ngay vào hắn.</w:t>
      </w:r>
    </w:p>
    <w:p>
      <w:pPr>
        <w:pStyle w:val="BodyText"/>
      </w:pPr>
      <w:r>
        <w:t xml:space="preserve">Lãnh Dạ nhíu mày.</w:t>
      </w:r>
    </w:p>
    <w:p>
      <w:pPr>
        <w:pStyle w:val="BodyText"/>
      </w:pPr>
      <w:r>
        <w:t xml:space="preserve">Người chụp là một nam nhân trẻ tuổi, mang mũ lưỡi trai cùng một chiếc kính lớn, che lấp gần như cả khuôn mặt, thoạt nhìn thần thần bí bí, theo Lãnh Dạ từ cửa hàng quần áo tới đây, Lãnh Dạ lúc ấy tưởng biến thái theo dõi nên vẫn mặc kệ, nhưng người này hiện tại hành động cũng không quá phô trương đi.</w:t>
      </w:r>
    </w:p>
    <w:p>
      <w:pPr>
        <w:pStyle w:val="BodyText"/>
      </w:pPr>
      <w:r>
        <w:t xml:space="preserve">Chụp xong vài cái ảnh, nam nhân lập tức hướng Lãnh Dạ đi đến, ngồi xuống phía đối diện hắn</w:t>
      </w:r>
    </w:p>
    <w:p>
      <w:pPr>
        <w:pStyle w:val="BodyText"/>
      </w:pPr>
      <w:r>
        <w:t xml:space="preserve">Lông mi Lãnh Dạ nhất thời nhăn lại, người này có ý tứ gì?</w:t>
      </w:r>
    </w:p>
    <w:p>
      <w:pPr>
        <w:pStyle w:val="BodyText"/>
      </w:pPr>
      <w:r>
        <w:t xml:space="preserve">Buông cà phê trong tay xuống, Lãnh Dạ lạnh lùng nhìn về phía mặt nam nhân, chờ hắn giải thích ý đồ tới đây.</w:t>
      </w:r>
    </w:p>
    <w:p>
      <w:pPr>
        <w:pStyle w:val="BodyText"/>
      </w:pPr>
      <w:r>
        <w:t xml:space="preserve">Nam nhân tháo mắt kính xuống, đối Lãnh Dạ mỉm cười:“Chào cậu”</w:t>
      </w:r>
    </w:p>
    <w:p>
      <w:pPr>
        <w:pStyle w:val="BodyText"/>
      </w:pPr>
      <w:r>
        <w:t xml:space="preserve">Tuy rằng bộ dạng có điểm khả nghi, nhưng bộ dáng nam nhân cũng không tới nỗi nào, khuôn mặt tuấn tú, cười rộ lên thực dương quang.</w:t>
      </w:r>
    </w:p>
    <w:p>
      <w:pPr>
        <w:pStyle w:val="BodyText"/>
      </w:pPr>
      <w:r>
        <w:t xml:space="preserve">Lãnh Dạ hỏi:“Có việc gì sao?”</w:t>
      </w:r>
    </w:p>
    <w:p>
      <w:pPr>
        <w:pStyle w:val="BodyText"/>
      </w:pPr>
      <w:r>
        <w:t xml:space="preserve">Nam nhân lấy danh thiếp từ túi tiền ra, đưa tới trước mặt hắn:“Tôi là người đại diện của một công ty người mẫu.”</w:t>
      </w:r>
    </w:p>
    <w:p>
      <w:pPr>
        <w:pStyle w:val="BodyText"/>
      </w:pPr>
      <w:r>
        <w:t xml:space="preserve">Công ty người mẫu? Lãnh Dạ nhìn thoáng danh thiếp, mặt trên viết [Công ty người mẫu Trung Quốc Starlight ], tựa hồ rất có lai lịch.</w:t>
      </w:r>
    </w:p>
    <w:p>
      <w:pPr>
        <w:pStyle w:val="BodyText"/>
      </w:pPr>
      <w:r>
        <w:t xml:space="preserve">Lãnh Dạ có chút ngoài ý muốn, hắn vẫn cảm thấy chính mình cùng việc này không có gì liên quan tới nhau cả.</w:t>
      </w:r>
    </w:p>
    <w:p>
      <w:pPr>
        <w:pStyle w:val="BodyText"/>
      </w:pPr>
      <w:r>
        <w:t xml:space="preserve">Thấy phản ứng bình thản của Lãnh Dạ, nam nhân tiếp tục nói:“Vừa rồi tại cửa hàng tôi vừa liếc mắt một cái liền chú ý tới cậu, điều kiện ngoại hình của cậu rất tốt, khí chất cũng rất được, tuyệt đối rất có tiền đồ”</w:t>
      </w:r>
    </w:p>
    <w:p>
      <w:pPr>
        <w:pStyle w:val="BodyText"/>
      </w:pPr>
      <w:r>
        <w:t xml:space="preserve">Lãnh Dạ phản ứng đầu tiên chính là cự tuyệt, nhưng suy nghĩ lại, chính mình trước kia cả đời làm sát thủ, vẫn chưa làm qua công việc khác, thử xem xem cũng không sao.</w:t>
      </w:r>
    </w:p>
    <w:p>
      <w:pPr>
        <w:pStyle w:val="BodyText"/>
      </w:pPr>
      <w:r>
        <w:t xml:space="preserve">Lãnh Dạ thu hồi danh thiếp.</w:t>
      </w:r>
    </w:p>
    <w:p>
      <w:pPr>
        <w:pStyle w:val="BodyText"/>
      </w:pPr>
      <w:r>
        <w:t xml:space="preserve">Hành động này cũng như là đáp ứng rồi, nam nhân nhất thời vui sướng:“Nếu cậu không có gì muốn hỏi nữa, ngày mai có thể đến công ty chúng tôi phỏng vấn, địa chỉ trên danh thiếp có.”</w:t>
      </w:r>
    </w:p>
    <w:p>
      <w:pPr>
        <w:pStyle w:val="BodyText"/>
      </w:pPr>
      <w:r>
        <w:t xml:space="preserve">“Được.”</w:t>
      </w:r>
    </w:p>
    <w:p>
      <w:pPr>
        <w:pStyle w:val="BodyText"/>
      </w:pPr>
      <w:r>
        <w:t xml:space="preserve">Nam nhân vỗ nhẹ vào đầu:“Đúng rồi, quên chưa giới thiệu, tôi gọi là Lăng Quang Thần.”</w:t>
      </w:r>
    </w:p>
    <w:p>
      <w:pPr>
        <w:pStyle w:val="BodyText"/>
      </w:pPr>
      <w:r>
        <w:t xml:space="preserve">Lãnh Dạ uống một ngụm cappuccino, thản nhiên nói:“Tôi biết.” Trên danh thiếp kí tên chính là tên này.</w:t>
      </w:r>
    </w:p>
    <w:p>
      <w:pPr>
        <w:pStyle w:val="BodyText"/>
      </w:pPr>
      <w:r>
        <w:t xml:space="preserve">“Vậy cậu tên là……?”</w:t>
      </w:r>
    </w:p>
    <w:p>
      <w:pPr>
        <w:pStyle w:val="BodyText"/>
      </w:pPr>
      <w:r>
        <w:t xml:space="preserve">“Lãnh Dạ.”</w:t>
      </w:r>
    </w:p>
    <w:p>
      <w:pPr>
        <w:pStyle w:val="BodyText"/>
      </w:pPr>
      <w:r>
        <w:t xml:space="preserve">“Lãnh Dạ……” Nam nhân lập lại một lần tên này, sau đó nhếch miệng nở nụ cười, lộ ra một hàm răng trắng xinh đẹp:“Thật sự là một cái tên rất hay, tôi sẽ nhớ kỹ.”</w:t>
      </w:r>
    </w:p>
    <w:p>
      <w:pPr>
        <w:pStyle w:val="BodyText"/>
      </w:pPr>
      <w:r>
        <w:t xml:space="preserve">Nhìn nụ cười sáng lạn của nam nhân, Lãnh Dạ đột nhiên cảm thấy người này cũng không đến nỗi làm người ta chán ghét</w:t>
      </w:r>
    </w:p>
    <w:p>
      <w:pPr>
        <w:pStyle w:val="BodyText"/>
      </w:pPr>
      <w:r>
        <w:t xml:space="preserve">Lăng Quang Thần đi rồi, Lãnh Dạ lại nhìn thoáng qua danh thiếp. Tuy rằng cảm thấy chính mình làm người mẫu thực không đáng tin, nhưng cảm giác rất mới mẻ, trước kia hắn làm sát thủ không thể khiến cho người khác chú ý, giờ làm người mẫu, tự nhiên thành nhân vật công chúng, đến lúc đó tất yếu nhận được vô số ánh mắt, hoàn toàn khác với cảm giác trước kia.</w:t>
      </w:r>
    </w:p>
    <w:p>
      <w:pPr>
        <w:pStyle w:val="BodyText"/>
      </w:pPr>
      <w:r>
        <w:t xml:space="preserve">…</w:t>
      </w:r>
    </w:p>
    <w:p>
      <w:pPr>
        <w:pStyle w:val="BodyText"/>
      </w:pPr>
      <w:r>
        <w:t xml:space="preserve">Chú thích:</w:t>
      </w:r>
    </w:p>
    <w:p>
      <w:pPr>
        <w:pStyle w:val="Compact"/>
      </w:pPr>
      <w:r>
        <w:t xml:space="preserve">Dương quang: Thuộc dạng tính tình phóng khoáng, năng nổ, tự tin, dồi dào năng lượng sống, luôn lạc quan yêu đời.</w:t>
      </w:r>
      <w:r>
        <w:br w:type="textWrapping"/>
      </w:r>
      <w:r>
        <w:br w:type="textWrapping"/>
      </w:r>
    </w:p>
    <w:p>
      <w:pPr>
        <w:pStyle w:val="Heading2"/>
      </w:pPr>
      <w:bookmarkStart w:id="32" w:name="quyển-1---chương-11"/>
      <w:bookmarkEnd w:id="32"/>
      <w:r>
        <w:t xml:space="preserve">11. Quyển 1 - Chương 11</w:t>
      </w:r>
    </w:p>
    <w:p>
      <w:pPr>
        <w:pStyle w:val="Compact"/>
      </w:pPr>
      <w:r>
        <w:br w:type="textWrapping"/>
      </w:r>
      <w:r>
        <w:br w:type="textWrapping"/>
      </w:r>
      <w:r>
        <w:t xml:space="preserve">Ngày hôm sau, Lãnh Dạ theo địa chỉ trên danh thiếp tới công ty người mẫu kia.</w:t>
      </w:r>
    </w:p>
    <w:p>
      <w:pPr>
        <w:pStyle w:val="BodyText"/>
      </w:pPr>
      <w:r>
        <w:t xml:space="preserve">Công ty so với tưởng tượng của hắn còn lớn hơn nhiều, là một tòa nhà lớn, sau này hắn mới biết được đây là công ty người mẫu hàng đầu cả nước.</w:t>
      </w:r>
    </w:p>
    <w:p>
      <w:pPr>
        <w:pStyle w:val="BodyText"/>
      </w:pPr>
      <w:r>
        <w:t xml:space="preserve">Đi vào trong công ty, hắn ở lầu một đại sảnh nhìn một lượt, sau đó đi đến khu tiếp tân, nhân viên tiếp tân từ khi hắn đi vào luôn chú ý tới hắn, thấy hắn đến gần, lập tức mỉm cười hỏi:“Vị tiên sinh này, xin hỏi có chuyện gì sao?”</w:t>
      </w:r>
    </w:p>
    <w:p>
      <w:pPr>
        <w:pStyle w:val="BodyText"/>
      </w:pPr>
      <w:r>
        <w:t xml:space="preserve">“Xin hỏi phỏng vấn ở nơi nào?” Lãnh Dạ hỏi.</w:t>
      </w:r>
    </w:p>
    <w:p>
      <w:pPr>
        <w:pStyle w:val="BodyText"/>
      </w:pPr>
      <w:r>
        <w:t xml:space="preserve">“Tầng mười, đi thang máy là được, trên bảng có ghi rõ.”</w:t>
      </w:r>
    </w:p>
    <w:p>
      <w:pPr>
        <w:pStyle w:val="BodyText"/>
      </w:pPr>
      <w:r>
        <w:t xml:space="preserve">“Cám ơn.”</w:t>
      </w:r>
    </w:p>
    <w:p>
      <w:pPr>
        <w:pStyle w:val="BodyText"/>
      </w:pPr>
      <w:r>
        <w:t xml:space="preserve">Lãnh Dạ đi vào thang máy, vừa ấn đóng cửa lại, liền có một thanh âm không xa truyền đến.</w:t>
      </w:r>
    </w:p>
    <w:p>
      <w:pPr>
        <w:pStyle w:val="BodyText"/>
      </w:pPr>
      <w:r>
        <w:t xml:space="preserve">“Chờ một chút.”</w:t>
      </w:r>
    </w:p>
    <w:p>
      <w:pPr>
        <w:pStyle w:val="BodyText"/>
      </w:pPr>
      <w:r>
        <w:t xml:space="preserve">Lãnh Dạ vì thế liền ấn mở cửa, nguyên bản cửa khép lại lại mở ra.</w:t>
      </w:r>
    </w:p>
    <w:p>
      <w:pPr>
        <w:pStyle w:val="BodyText"/>
      </w:pPr>
      <w:r>
        <w:t xml:space="preserve">Người vừa rồi nói vội vã vào thang máy, đối Lãnh Dạ nói một tiếng cảm ơn.</w:t>
      </w:r>
    </w:p>
    <w:p>
      <w:pPr>
        <w:pStyle w:val="BodyText"/>
      </w:pPr>
      <w:r>
        <w:t xml:space="preserve">Lãnh Dạ liếc mắt nhìn người nọ một cái, đối phương là một nam nhân trẻ tuổi, nhưng lại để một mái tóc dài ngang vai, tuy không quá xinh đẹp,nhưng lại có vài phần mị hoặc, nam nhân diện mạo không tới nỗi nào, dáng người cũng rất cao, là một người đi đến nơi nào sẽ thu hút ánh mắt người khác.</w:t>
      </w:r>
    </w:p>
    <w:p>
      <w:pPr>
        <w:pStyle w:val="BodyText"/>
      </w:pPr>
      <w:r>
        <w:t xml:space="preserve">Chú ý tới tầm mắt Lãnh Dạ, đối phương cũng nhìn lại đây, đối hắn mỉm cười:“Cậu nhìn thật lạ mặt, là người mẫu mới tới?”</w:t>
      </w:r>
    </w:p>
    <w:p>
      <w:pPr>
        <w:pStyle w:val="BodyText"/>
      </w:pPr>
      <w:r>
        <w:t xml:space="preserve">“Tôi tới đây để phỏng vấn.”</w:t>
      </w:r>
    </w:p>
    <w:p>
      <w:pPr>
        <w:pStyle w:val="BodyText"/>
      </w:pPr>
      <w:r>
        <w:t xml:space="preserve">“Phải không? Điều kiện ngoại hình cậu rất tốt, hẳn là sẽ thông qua.”</w:t>
      </w:r>
    </w:p>
    <w:p>
      <w:pPr>
        <w:pStyle w:val="BodyText"/>
      </w:pPr>
      <w:r>
        <w:t xml:space="preserve">Nam nhân tươi cười thực thân mật, làm người khác cảm thấy thực thoải mái, Lãnh Dạ cũng gợi lên tươi cười.</w:t>
      </w:r>
    </w:p>
    <w:p>
      <w:pPr>
        <w:pStyle w:val="BodyText"/>
      </w:pPr>
      <w:r>
        <w:t xml:space="preserve">Khi nói chuyện, tầng mười đã đến, Lãnh Dạ đi ra thang máy.</w:t>
      </w:r>
    </w:p>
    <w:p>
      <w:pPr>
        <w:pStyle w:val="BodyText"/>
      </w:pPr>
      <w:r>
        <w:t xml:space="preserve">Phòng thứ nhất là phòng phỏng vấn, Lãnh Dạ đi tới cửa, nâng tay định gõ cửa, cửa liền đột ngột mở ra, một nam hài cũng tuổi hắn nổi giận đùng đùng đi đi ra, nhìn đến Lãnh Dạ sắc mặt nhất thời trở nên càng khó coi, hung tợn trừng mắt nhìn hắn liếc mắt một cái sau liền trực tiếp xông ra ngoài.</w:t>
      </w:r>
    </w:p>
    <w:p>
      <w:pPr>
        <w:pStyle w:val="BodyText"/>
      </w:pPr>
      <w:r>
        <w:t xml:space="preserve">Lãnh Dạ thiếu chút nữa bị đụng vào, vì thế ghé mắt nhìn thoáng qua nam hài có điểm lỗ mãng kia.</w:t>
      </w:r>
    </w:p>
    <w:p>
      <w:pPr>
        <w:pStyle w:val="BodyText"/>
      </w:pPr>
      <w:r>
        <w:t xml:space="preserve">Hẳn là bị cự tuyệt đi, thật sự là thiếu kiên nhẫn.</w:t>
      </w:r>
    </w:p>
    <w:p>
      <w:pPr>
        <w:pStyle w:val="BodyText"/>
      </w:pPr>
      <w:r>
        <w:t xml:space="preserve">Lãnh Dạ vừa đi vào gian phòng, một thanh âm quen thuộc liền vang lên: “Cậu rốt cục cũng đến.”</w:t>
      </w:r>
    </w:p>
    <w:p>
      <w:pPr>
        <w:pStyle w:val="BodyText"/>
      </w:pPr>
      <w:r>
        <w:t xml:space="preserve">Lãnh Dạ nhìn về phía người nói chuyện kia, đối phương một thân tây trang tùy ý, đầu đội đỉnh đầu bối lôi mạo, trên mặt còn đeo một chiếc kính đen, tươi cười thực sáng lạn. Lãnh Dạ nhìn hắn, qua vài giây mới nhớ đến hắn là Lăng Quang Thần, Lăng Quang Thần lúc này ăn mặc cùng ngày hôm qua khác quá xa, Lãnh Dạ thiếu chút nữa không nhận ra.</w:t>
      </w:r>
    </w:p>
    <w:p>
      <w:pPr>
        <w:pStyle w:val="BodyText"/>
      </w:pPr>
      <w:r>
        <w:t xml:space="preserve">Lãnh Dạ cho Lăng Quang Thần một cái mỉm cười.</w:t>
      </w:r>
    </w:p>
    <w:p>
      <w:pPr>
        <w:pStyle w:val="BodyText"/>
      </w:pPr>
      <w:r>
        <w:t xml:space="preserve">“Tôi vẫn chờ cậu đây.” Lăng Quang Thần cười nói, sau đó chuyển hướng ngồi ở bàn phòng vấn, đầy mặt hưng phấn hỏi:“Thế nào? Đây là tôi ngày hôm qua trên đường đụng tới, điều kiện rất tuyệt đi?”</w:t>
      </w:r>
    </w:p>
    <w:p>
      <w:pPr>
        <w:pStyle w:val="BodyText"/>
      </w:pPr>
      <w:r>
        <w:t xml:space="preserve">Người phỏng vấn cao thấp đánh giá Lãnh Dạ liếc mắt một cái, trong mắt có kinh diễm:“Rất được, nhưng có hơi thấp.”</w:t>
      </w:r>
    </w:p>
    <w:p>
      <w:pPr>
        <w:pStyle w:val="BodyText"/>
      </w:pPr>
      <w:r>
        <w:t xml:space="preserve">“Này không thành vấn đề, hắn hiện tại tuổi còn nhỏ, hẳn là còn có thể trưởng thành cao hơn nữa.”</w:t>
      </w:r>
    </w:p>
    <w:p>
      <w:pPr>
        <w:pStyle w:val="BodyText"/>
      </w:pPr>
      <w:r>
        <w:t xml:space="preserve">“Cũng đúng.” Phỏng vấn quan gật gật đầu, sau đó đối Lãnh Dạ nói:“ Đem sơ lược lý lịch lấy đến đây.”</w:t>
      </w:r>
    </w:p>
    <w:p>
      <w:pPr>
        <w:pStyle w:val="BodyText"/>
      </w:pPr>
      <w:r>
        <w:t xml:space="preserve">“Cái gì sợ lược lý lịch?” Lãnh Dạ đầy mặt mờ mịt.</w:t>
      </w:r>
    </w:p>
    <w:p>
      <w:pPr>
        <w:pStyle w:val="BodyText"/>
      </w:pPr>
      <w:r>
        <w:t xml:space="preserve">Hắn mờ mịt hoàn toàn là đúng, hắn thường lăn lộn ở các nơi khác nhau, có đôi khi vì tiếp cận mục tiêu ám sát không thể không ngụy thành các loại người chức nghiệp khác nhau, đương nhiên sẽ hiểu đó là gì, nhưng hắn bây giờ còn không có thân phận chứng minh, cũng không hiểu biết quá khứ Văn Hạo Kiệt.</w:t>
      </w:r>
    </w:p>
    <w:p>
      <w:pPr>
        <w:pStyle w:val="BodyText"/>
      </w:pPr>
      <w:r>
        <w:t xml:space="preserve">Nghe thấy vậy, Lăng Quang Thần cùng người đều sửng sốt, Lăng Quang Thần lập tức cười ha ha đứng lên, người phỏng vấn cũng buồn cười.</w:t>
      </w:r>
    </w:p>
    <w:p>
      <w:pPr>
        <w:pStyle w:val="BodyText"/>
      </w:pPr>
      <w:r>
        <w:t xml:space="preserve">Lăng Quang Thần đi tới vỗ vào bả vai Lãnh Hạ:“Xem ra cậu thật đúng là còn non a, cư nhiên cái này cũng không biết, nhưng không có việc gì, dù sao công ty chúng tôi đã muốn cậu, lý lịch sơ lược cái gì về sau hãy nói, cậu trước tới nơi chụp ảnh chụp thử đi.”</w:t>
      </w:r>
    </w:p>
    <w:p>
      <w:pPr>
        <w:pStyle w:val="BodyText"/>
      </w:pPr>
      <w:r>
        <w:t xml:space="preserve">Chú thích:</w:t>
      </w:r>
    </w:p>
    <w:p>
      <w:pPr>
        <w:pStyle w:val="Compact"/>
      </w:pPr>
      <w:r>
        <w:t xml:space="preserve">Đầu đội đỉnh đầu bối lôi mạo: câu này bạn nào biết dịch giúp mình được không</w:t>
      </w:r>
      <w:r>
        <w:br w:type="textWrapping"/>
      </w:r>
      <w:r>
        <w:br w:type="textWrapping"/>
      </w:r>
    </w:p>
    <w:p>
      <w:pPr>
        <w:pStyle w:val="Heading2"/>
      </w:pPr>
      <w:bookmarkStart w:id="33" w:name="quyển-1---chương-12"/>
      <w:bookmarkEnd w:id="33"/>
      <w:r>
        <w:t xml:space="preserve">12. Quyển 1 - Chương 12</w:t>
      </w:r>
    </w:p>
    <w:p>
      <w:pPr>
        <w:pStyle w:val="Compact"/>
      </w:pPr>
      <w:r>
        <w:br w:type="textWrapping"/>
      </w:r>
      <w:r>
        <w:br w:type="textWrapping"/>
      </w:r>
      <w:r>
        <w:t xml:space="preserve">Nói là thử kính, kỳ thật chính là quay chụp một album ảnh. Phải làm người mẫu, cảm xúc trước màn ảnh là thập phần trọng yếu, một người mẫu nếu ngoại hình phát triển, nhưng không biết tạo cảm xúc phù hợp ống kính, vậy rất khó trọng dụng, người mới thử kính đều phải chụp trước một album ảnh, sau đó công ty sẽ dựa vào đó xem người mới có dùng được không.</w:t>
      </w:r>
    </w:p>
    <w:p>
      <w:pPr>
        <w:pStyle w:val="BodyText"/>
      </w:pPr>
      <w:r>
        <w:t xml:space="preserve">Tinh anh trong công ty nhiếp ảnh rất nhiều, sẽ có nhiếp ảnh gia chuyên nghiệp chụp cho người mới. Có lẽ là lo lắng Lãnh Dạ sẽ khẩn trương, trong thang máy Lăng Quang Thần không ngừng an ủi Lãnh Dạ, khiến Lãnh Dạ cảm thấy có điểm buồn cười, hắn kiếp trước cái gì còn chưa chưa thấy qua? Một buổi thử kính nho nhỏ mà thôi, căn bản không làm khó được hắn, nhưng Lăng Quang Thần cũng là tốt, Lãnh Dạ liền chưa nói cái gì.</w:t>
      </w:r>
    </w:p>
    <w:p>
      <w:pPr>
        <w:pStyle w:val="BodyText"/>
      </w:pPr>
      <w:r>
        <w:t xml:space="preserve">Phòng nhiếp ảnh tại tầng mười hai, bên trong có rất nhiều người, Lãnh Dạ không phải người duy nhất tới phỏng vấn, phía trước còn có vài người đang xếp hàng..</w:t>
      </w:r>
    </w:p>
    <w:p>
      <w:pPr>
        <w:pStyle w:val="BodyText"/>
      </w:pPr>
      <w:r>
        <w:t xml:space="preserve">Lăng Quang Thần cùng Lãnh Dạ đang nghỉ ngơi tại khu ngồi xuống, nhìn những người đó chụp ảnh.</w:t>
      </w:r>
    </w:p>
    <w:p>
      <w:pPr>
        <w:pStyle w:val="BodyText"/>
      </w:pPr>
      <w:r>
        <w:t xml:space="preserve">Người mới không có nhiều kinh nghiệm, phần lớn có điểm câu nệ, mặc kệ thế nào cảm giác cũng không đổi, có chút là biểu tình, có chút là tư thế, nhiếp ảnh gia không thể không tìm mọi cách sửa cho đúng, có quá mức ngu ngốc, mặc kệ nhiếp ảnh gia như thế nào điều chỉnh đều không đạt được yêu cầu, vị nhiếp ảnh gia bắt đầu chửi ầm lên, nhiếp ảnh gia tính tình rõ ràng không tốt lắm, vì thế những người sau liền càng thêm nơm nớp lo sợ.</w:t>
      </w:r>
    </w:p>
    <w:p>
      <w:pPr>
        <w:pStyle w:val="BodyText"/>
      </w:pPr>
      <w:r>
        <w:t xml:space="preserve">Lãnh Dạ không những không khẩn trương, ngược lại cảm thấy thú vị, chỉ là chụp mấy tấm ảnh mà thôi, những người này không khỏi cũng quá mức cứng ngắc đi.</w:t>
      </w:r>
    </w:p>
    <w:p>
      <w:pPr>
        <w:pStyle w:val="BodyText"/>
      </w:pPr>
      <w:r>
        <w:t xml:space="preserve">Đến phiên Lãnh Dạ chụp, người tạo hình cho hắn chọn một bộ trang phục phong cách England, mặt trên là áo sơ mi màu trắng, bên ngoài là một chiếc áo lông màu đen không có tay áo, phía dưới là một chiếc quần dài màu vàng, còn có đỉnh đầu bối lôi mạo, phi thường theo phong cách ăn mặc England, ưu nhã mà tùy ý, thực thích hợp khí chất Lãnh Dạ.</w:t>
      </w:r>
    </w:p>
    <w:p>
      <w:pPr>
        <w:pStyle w:val="BodyText"/>
      </w:pPr>
      <w:r>
        <w:t xml:space="preserve">So với những người mới chụp trước, Lãnh Dạ đối mặt với màn ảnh tự nhiên hơn nhiều, tuy rằng tư thế cũng không chuyên nghiệp, nhưng một chút cũng không cứng ngắc.</w:t>
      </w:r>
    </w:p>
    <w:p>
      <w:pPr>
        <w:pStyle w:val="BodyText"/>
      </w:pPr>
      <w:r>
        <w:t xml:space="preserve">Lãnh Dạ vào màn ảnh không tồi, cơ hồ nhiếp ảnh gia không tốn chút công sức liền chụp xong.</w:t>
      </w:r>
    </w:p>
    <w:p>
      <w:pPr>
        <w:pStyle w:val="BodyText"/>
      </w:pPr>
      <w:r>
        <w:t xml:space="preserve">“Thực không tồi, nhiếp ảnh gia này luôn luôn thực khó tính, nhưng đối với cậu một chút cũng không cáu gắt.” Lãnh Dạ đi xuống dưới, Lăng Quang Thần liền đối với hắn giơ ngón tay cái lên, sau đó hỏi:“Cảm giác thế nào?”</w:t>
      </w:r>
    </w:p>
    <w:p>
      <w:pPr>
        <w:pStyle w:val="BodyText"/>
      </w:pPr>
      <w:r>
        <w:t xml:space="preserve">Lãnh Dạ cười cười:“Cũng không tệ lắm, rất mới mẻ.”</w:t>
      </w:r>
    </w:p>
    <w:p>
      <w:pPr>
        <w:pStyle w:val="BodyText"/>
      </w:pPr>
      <w:r>
        <w:t xml:space="preserve">“Cậu thật sự thực thích hợp làm người mẫu.”</w:t>
      </w:r>
    </w:p>
    <w:p>
      <w:pPr>
        <w:pStyle w:val="BodyText"/>
      </w:pPr>
      <w:r>
        <w:t xml:space="preserve">Lãnh Dạ đến phòng thay đồ đổi lại quần áo, nhưng thực không khéo, phòng thay đồ đều bị chiếm đầy, vì thế đành phải ở bên ngoài thay, sự việc này đối với người mẫu cũng thường phát sinh, đại bộ phận người mẫu đều là trực tiếp ra sau sân khấu thay quần áo, cho nên nơi đẹp nhất không phải sàn catwalk mà chính là sau sân khấu, vì ở sau khán đài, cảnh xuân vô hạn.</w:t>
      </w:r>
    </w:p>
    <w:p>
      <w:pPr>
        <w:pStyle w:val="BodyText"/>
      </w:pPr>
      <w:r>
        <w:t xml:space="preserve">Lãnh Dạ cởi áo lông, sau đó tùy tay cởi caravat, hắn kỳ thật thực chán ghét mang thứ này, cảm giác thực trói buộc, vì thế động tác có điểm thô lỗ.</w:t>
      </w:r>
    </w:p>
    <w:p>
      <w:pPr>
        <w:pStyle w:val="BodyText"/>
      </w:pPr>
      <w:r>
        <w:t xml:space="preserve">Này một màn vừa mới bị nhiếp ảnh gia thấy được, trước mắt chính mình, hắn vốn chuẩn bị chụp ảnh người tiếp theo, nhưng lập tức cải biến chủ ý, tính toán thay Lãnh Dạ chụp một bộ ảnh nữa.</w:t>
      </w:r>
    </w:p>
    <w:p>
      <w:pPr>
        <w:pStyle w:val="BodyText"/>
      </w:pPr>
      <w:r>
        <w:t xml:space="preserve">Nhiếp ảnh gia vì thế kêu Lãnh Dạ trở về nơi chụp ảnh, những người mới khác đều nhìn với ánh mắt hâm mộ, trên mặt Lăng Quang Thần cố nén hưng phấn.</w:t>
      </w:r>
    </w:p>
    <w:p>
      <w:pPr>
        <w:pStyle w:val="BodyText"/>
      </w:pPr>
      <w:r>
        <w:t xml:space="preserve">Mọi khi, nhiếp ảnh gia rất ít khi làm ra loại sự tình này, đặc biệt đối với người mới, hiện tại đối Lãnh Dạ như vậy ưu ái, về sau hắn sẽ có khởi đầu tốt đẹp, ánh mắt nhiếp ảnh gia luôn rất tốt.</w:t>
      </w:r>
    </w:p>
    <w:p>
      <w:pPr>
        <w:pStyle w:val="BodyText"/>
      </w:pPr>
      <w:r>
        <w:t xml:space="preserve">Tuy rằng đối việc này hoàn toàn không hiểu biết, nhưng xem sắc mặt những người khác Lãnh Dạ đại khái cũng đoán được một chút tình huống.</w:t>
      </w:r>
    </w:p>
    <w:p>
      <w:pPr>
        <w:pStyle w:val="BodyText"/>
      </w:pPr>
      <w:r>
        <w:t xml:space="preserve">Lăng Quang Thần vỗ nhẹ vào bờ vai của hắn, cổ vũ hắn:“Cố lên a.”</w:t>
      </w:r>
    </w:p>
    <w:p>
      <w:pPr>
        <w:pStyle w:val="BodyText"/>
      </w:pPr>
      <w:r>
        <w:t xml:space="preserve">Phong cách lần chụp thứ hai do nhiếp ảnh gia quyết định, nhiếp ảnh gia quyết định chụp thành phong cách cuồng dã, tuy rằng diện mạo Lãnh Dạ làm cho người ta có cảm giác là một mỹ thiếu niên ngoan, nhưng vừa rồi một màn lúc xả caravat kia lại để người kinh diễm, cái loại này khí chất cuồng dã cùng với khuôn mặt hồn nhiên, phối hợp như vậy diện mạo không chút nào đột ngột, phi thường đặc biệt.</w:t>
      </w:r>
    </w:p>
    <w:p>
      <w:pPr>
        <w:pStyle w:val="BodyText"/>
      </w:pPr>
      <w:r>
        <w:t xml:space="preserve">Lãnh Dạ không có thay quần áo, liền lấy quần áo vừa rồi ra chụp, chỉ là cởi mũ cùng kiện áo lông kia mà thôi.</w:t>
      </w:r>
    </w:p>
    <w:p>
      <w:pPr>
        <w:pStyle w:val="BodyText"/>
      </w:pPr>
      <w:r>
        <w:t xml:space="preserve">Lãnh Dạ chọn xong tư thế, nhiếp ảnh gia nhìn thoáng qua sau đó nhíu nhíu mày, đột nhiên kêu dừng, sau đó gọi nữ trợ thủ của mình tiến lên, cùng nàng thấp giọng nói chút gì đó. Nữ trợ thủ gật gật đầu, nhìn thoáng qua Lãnh Dạ bên này, sau đó từ trong túi của mình lấy son môi tô lên môi.</w:t>
      </w:r>
    </w:p>
    <w:p>
      <w:pPr>
        <w:pStyle w:val="BodyText"/>
      </w:pPr>
      <w:r>
        <w:t xml:space="preserve">Tạo hình gia bắt đầu tạo hình cho Lãnh Dạ một lần nữa, đầu tiên là đem hai khỏa cúc áo sơ mi trên cùng cởi bỏ, sau đó văng lên một chút nước trên tóc Lãnh Dạ, ướt nhẹp sau đó vò tán loạn. Nữ trợ thủ tô son môi tốt, liền đi đến trước mặt Lãnh Dạ, nắm lấy mặt hắn, trên gương mặt hắn hôn xuống.</w:t>
      </w:r>
    </w:p>
    <w:p>
      <w:pPr>
        <w:pStyle w:val="BodyText"/>
      </w:pPr>
      <w:r>
        <w:t xml:space="preserve">Này hành động có chút đột ngột, Lãnh Dạ cảm thấy ngoài ý muốn, nhưng trên mặt không biểu hiện ra ngoài, trên mặt những người khác lại không giữ được biểu cảm bình tĩnh.</w:t>
      </w:r>
    </w:p>
    <w:p>
      <w:pPr>
        <w:pStyle w:val="Compact"/>
      </w:pPr>
      <w:r>
        <w:t xml:space="preserve">…</w:t>
      </w:r>
      <w:r>
        <w:br w:type="textWrapping"/>
      </w:r>
      <w:r>
        <w:br w:type="textWrapping"/>
      </w:r>
    </w:p>
    <w:p>
      <w:pPr>
        <w:pStyle w:val="Heading2"/>
      </w:pPr>
      <w:bookmarkStart w:id="34" w:name="quyển-1---chương-13"/>
      <w:bookmarkEnd w:id="34"/>
      <w:r>
        <w:t xml:space="preserve">13. Quyển 1 - Chương 13</w:t>
      </w:r>
    </w:p>
    <w:p>
      <w:pPr>
        <w:pStyle w:val="Compact"/>
      </w:pPr>
      <w:r>
        <w:br w:type="textWrapping"/>
      </w:r>
      <w:r>
        <w:br w:type="textWrapping"/>
      </w:r>
      <w:r>
        <w:t xml:space="preserve">Trên mặt Lãnh Dạ hôn hai cái, in lại dấu ấn tiên nhiễm xong, nữ trợ lý lại tiếp tục gỡ cổ áo Lãnh Dạ xuống, trên xương quai xanh của hắn hôn xuống.</w:t>
      </w:r>
    </w:p>
    <w:p>
      <w:pPr>
        <w:pStyle w:val="BodyText"/>
      </w:pPr>
      <w:r>
        <w:t xml:space="preserve">Lãnh Dạ không thích cùng người xa lạ có động tay động chân, nữ trợ lý này hành động có chút quá mức, Lãnh Dạ nhíu nhíu mày. Tuy rằng hành động lớn mật, nhưng biểu tình trên mặt nữ trợ thủ rất thản nhiên, tựa hồ chỉ chuyên chú công tác, Lãnh Dạ khởi điểm cảm thấy không thích ứng, nhưng rất nhanh liền bình tĩnh.</w:t>
      </w:r>
    </w:p>
    <w:p>
      <w:pPr>
        <w:pStyle w:val="BodyText"/>
      </w:pPr>
      <w:r>
        <w:t xml:space="preserve">Tại xương quai xanh Lãnh Dạ in xuống một ấn cuối cùng, nữ trợ lý đứng thẳng dậy, đứng sang một bên, dùng khăn tay lau môi vừa bôi son.</w:t>
      </w:r>
    </w:p>
    <w:p>
      <w:pPr>
        <w:pStyle w:val="BodyText"/>
      </w:pPr>
      <w:r>
        <w:t xml:space="preserve">Nhiếp ảnh gia liếc mắt nhìn Lãnh Dạ một cái, vừa lòng gật gật đầu.</w:t>
      </w:r>
    </w:p>
    <w:p>
      <w:pPr>
        <w:pStyle w:val="BodyText"/>
      </w:pPr>
      <w:r>
        <w:t xml:space="preserve">Quay chụp tiếp tục tiến hành.</w:t>
      </w:r>
    </w:p>
    <w:p>
      <w:pPr>
        <w:pStyle w:val="BodyText"/>
      </w:pPr>
      <w:r>
        <w:t xml:space="preserve">Cùng vừa rồi phong cách tươi mát hoàn toàn khác nhau, lần chụp thứ hai này Lãnh Dạ theo phong cách gợi cảm, nhưng Lãnh Dạ khống chế rất tốt, nhiếp ảnh gia không cần tốn nước miếng, chỉ cần có chút nêu lên, Lãnh Dạ liền có thể lập tức hiểu được ý hắn, bằng biểu hiện trạng thái hoàn mỹ của hắn, nhiếp ảnh gia rất tán thưởng.</w:t>
      </w:r>
    </w:p>
    <w:p>
      <w:pPr>
        <w:pStyle w:val="BodyText"/>
      </w:pPr>
      <w:r>
        <w:t xml:space="preserve">Theo chỉ đạo của nhiếp ảnh gia, Lãnh Dạ khi thì đầy mặt tùy ý xả caravat Khi thì ánh mắt mê ly nhìn màn ảnh, đầy mặt tươi cười mị hoặc Khi thì cuồng dã, khi thì dụ hoặc, biểu tình cùng tư thế đều thập phần đúng chỗ. Buổi chụp ảnh gần tới lúc kết thúc, cúc áo hắn cởi càng ngày càng thấp, quần áo cũng thấp càng ngày càng lợi hại, đơn bạc vải dệt dán trên da thịt, biến thành nửa che nửa đậy nửa trong suốt, vài cái ấn son môi vừa nãy đều thấy được.</w:t>
      </w:r>
    </w:p>
    <w:p>
      <w:pPr>
        <w:pStyle w:val="BodyText"/>
      </w:pPr>
      <w:r>
        <w:t xml:space="preserve">Người mới khác nhìn có chút dại ra, Lăng Quang Thần tựa hồ cũng có chút kinh ngạc, vẫn không có nói nữa.</w:t>
      </w:r>
    </w:p>
    <w:p>
      <w:pPr>
        <w:pStyle w:val="BodyText"/>
      </w:pPr>
      <w:r>
        <w:t xml:space="preserve">Buổi chụp hoàn tất, tuy rằng kết quả qua vài ngày sẽ được công bố, nhưng Lãnh Dạ không hề nghi ngờ là sẽ trúng tuyển.</w:t>
      </w:r>
    </w:p>
    <w:p>
      <w:pPr>
        <w:pStyle w:val="BodyText"/>
      </w:pPr>
      <w:r>
        <w:t xml:space="preserve">Lãnh Dạ thay quần áo của chính mình, cùng Lăng Quang Thần đến quán cà phê bên trong công ty uống cà phê.</w:t>
      </w:r>
    </w:p>
    <w:p>
      <w:pPr>
        <w:pStyle w:val="BodyText"/>
      </w:pPr>
      <w:r>
        <w:t xml:space="preserve">Quán cà phê nhạc nhẹ, bởi vì là bên trong công ty, nên tương đối ít người, thực im lặng, không khí rất được, hai người ngồi ở góc cạnh cửa sổ, bên ngoài là cảnh đường phố phồn hoa.</w:t>
      </w:r>
    </w:p>
    <w:p>
      <w:pPr>
        <w:pStyle w:val="BodyText"/>
      </w:pPr>
      <w:r>
        <w:t xml:space="preserve">Uống cà phê, Lăng Quang Thần có điểm hoài nghi hỏi Lãnh Dạ:“Cậu trước kia thật sự chưa từng có kinh nghiệm làm người mẫu?”</w:t>
      </w:r>
    </w:p>
    <w:p>
      <w:pPr>
        <w:pStyle w:val="BodyText"/>
      </w:pPr>
      <w:r>
        <w:t xml:space="preserve">“Không có.”</w:t>
      </w:r>
    </w:p>
    <w:p>
      <w:pPr>
        <w:pStyle w:val="BodyText"/>
      </w:pPr>
      <w:r>
        <w:t xml:space="preserve">Lăng Quang Thần nhún vai:“Cậu trước màn ảnh thật sự rất tuyệt, trừ Lê Hân ra tôi chưa thấy ai được như vậy.”</w:t>
      </w:r>
    </w:p>
    <w:p>
      <w:pPr>
        <w:pStyle w:val="BodyText"/>
      </w:pPr>
      <w:r>
        <w:t xml:space="preserve">“Lê Hân là ai?”</w:t>
      </w:r>
    </w:p>
    <w:p>
      <w:pPr>
        <w:pStyle w:val="BodyText"/>
      </w:pPr>
      <w:r>
        <w:t xml:space="preserve">“Là đầu bài của công ty chúng tôi, gần đây đỏ tới phát tím.”</w:t>
      </w:r>
    </w:p>
    <w:p>
      <w:pPr>
        <w:pStyle w:val="BodyText"/>
      </w:pPr>
      <w:r>
        <w:t xml:space="preserve">Lãnh Dạ đối với điều này không có hứng thú.</w:t>
      </w:r>
    </w:p>
    <w:p>
      <w:pPr>
        <w:pStyle w:val="BodyText"/>
      </w:pPr>
      <w:r>
        <w:t xml:space="preserve">Lăng Quang Thần một tay chống má, nhìn hắn:“Cậu điều kiện không tồi, cũng có thiên phú, trời sinh chính là làm người mẫu, chỉ cần bồi dưỡng tốt, làm tốt có thể thay thế hắn làm đầu bài đi.”</w:t>
      </w:r>
    </w:p>
    <w:p>
      <w:pPr>
        <w:pStyle w:val="BodyText"/>
      </w:pPr>
      <w:r>
        <w:t xml:space="preserve">“Có lẽ đi.” Lãnh Dạ thản nhiên nói.</w:t>
      </w:r>
    </w:p>
    <w:p>
      <w:pPr>
        <w:pStyle w:val="BodyText"/>
      </w:pPr>
      <w:r>
        <w:t xml:space="preserve">Lăng Quang Thần tự tin cười nói:“Cậu cứ đi theo tôi đi, tôi nhất định sẽ đưa cậu tới một vị trí tốt.” Tuy rằng tươi cười trên mặt thực tùy ý, nhưng ngữ khí hắn thực chân thành. Lăng Quang Thần hiện tại đã là người đại diện của Lãnh Dạ, Lãnh Dạ về sau công tác hết thảy đều do hắn giải quyết.</w:t>
      </w:r>
    </w:p>
    <w:p>
      <w:pPr>
        <w:pStyle w:val="BodyText"/>
      </w:pPr>
      <w:r>
        <w:t xml:space="preserve">Lãnh Dạ mỉm cười.</w:t>
      </w:r>
    </w:p>
    <w:p>
      <w:pPr>
        <w:pStyle w:val="BodyText"/>
      </w:pPr>
      <w:r>
        <w:t xml:space="preserve">Nói chuyện một lúc, Lăng Quang Thần nhìn thoáng qua cửa chính, hạ giọng nói:“Lê Hân đến đây.”</w:t>
      </w:r>
    </w:p>
    <w:p>
      <w:pPr>
        <w:pStyle w:val="BodyText"/>
      </w:pPr>
      <w:r>
        <w:t xml:space="preserve">Lãnh Dạ cũng nhìn qua cửa chính, chỉ thấy một mỹ nam tóc dài đi đến, đúng là người Lãnh Dạ gặp trong thang máy sáng nay.</w:t>
      </w:r>
    </w:p>
    <w:p>
      <w:pPr>
        <w:pStyle w:val="BodyText"/>
      </w:pPr>
      <w:r>
        <w:t xml:space="preserve">Hóa ra là hắn.</w:t>
      </w:r>
    </w:p>
    <w:p>
      <w:pPr>
        <w:pStyle w:val="BodyText"/>
      </w:pPr>
      <w:r>
        <w:t xml:space="preserve">Hai người nhìn Lê Hân, Lê Hân cũng thấy được bọn họ, vì thế hướng bọn họ mỉm cười.</w:t>
      </w:r>
    </w:p>
    <w:p>
      <w:pPr>
        <w:pStyle w:val="BodyText"/>
      </w:pPr>
      <w:r>
        <w:t xml:space="preserve">Lê Hân lập tức đi đến trước mặt bọn họ, hỏi Lãnh Dạ:“Phỏng vấn thế nào?”</w:t>
      </w:r>
    </w:p>
    <w:p>
      <w:pPr>
        <w:pStyle w:val="BodyText"/>
      </w:pPr>
      <w:r>
        <w:t xml:space="preserve">“Cũng không tệ lắm.” Lãnh Dạ cười trả lời. Tuy rằng chỉ có gặp mặt một lần, nhưng hắn đối Lê Hân ấn tượng phi thường tốt.</w:t>
      </w:r>
    </w:p>
    <w:p>
      <w:pPr>
        <w:pStyle w:val="BodyText"/>
      </w:pPr>
      <w:r>
        <w:t xml:space="preserve">“Các cậu biết nhau?” Lăng Quang Thần có điểm kinh ngạc.</w:t>
      </w:r>
    </w:p>
    <w:p>
      <w:pPr>
        <w:pStyle w:val="BodyText"/>
      </w:pPr>
      <w:r>
        <w:t xml:space="preserve">“Trước kia gặp qua một lần.” Lê Hân đáp, sau đó nửa nói đùa đối Lãnh Dạ nói:“Xem Tiểu Thần dạng này, cậu hẳn là thông qua đi? Chúng ta đây chính là sư huynh đệ, về sau có cái gì không hiểu, có thể tới hỏi tôi.”</w:t>
      </w:r>
    </w:p>
    <w:p>
      <w:pPr>
        <w:pStyle w:val="BodyText"/>
      </w:pPr>
      <w:r>
        <w:t xml:space="preserve">“Ừm.”</w:t>
      </w:r>
    </w:p>
    <w:p>
      <w:pPr>
        <w:pStyle w:val="BodyText"/>
      </w:pPr>
      <w:r>
        <w:t xml:space="preserve">Lê Hân cười nói:“Cứ như vậy, tôi còn có việc, liền không quấy rầy hai người.”</w:t>
      </w:r>
    </w:p>
    <w:p>
      <w:pPr>
        <w:pStyle w:val="BodyText"/>
      </w:pPr>
      <w:r>
        <w:t xml:space="preserve">Lê Hân đi một lúc, Lăng Quang Thần nhìn bóng dáng hắn đầy khinh miệt nói một câu:“Hừm! Dối trá.”</w:t>
      </w:r>
    </w:p>
    <w:p>
      <w:pPr>
        <w:pStyle w:val="BodyText"/>
      </w:pPr>
      <w:r>
        <w:t xml:space="preserve">Thái độ của hắn khiến Lãnh Dạ có chút ngoài ý muốn:“Anh cũng hắn có xích mích?”</w:t>
      </w:r>
    </w:p>
    <w:p>
      <w:pPr>
        <w:pStyle w:val="BodyText"/>
      </w:pPr>
      <w:r>
        <w:t xml:space="preserve">“Đương nhiên.” Lăng Quang Thần không chút nào che dấu đối Lê Hân chán ghét:“Này hắn chính là một kẻ ngụy quân tử, luôn giả bộ là một kẻ lương thiện, hiền lành, bên trong thì không biết có bao nhiêu âm hiểm, giả dối.”</w:t>
      </w:r>
    </w:p>
    <w:p>
      <w:pPr>
        <w:pStyle w:val="BodyText"/>
      </w:pPr>
      <w:r>
        <w:t xml:space="preserve">Lăng Quang Thần đột nhiên biến đổi sắc mặt, Lãnh Dạ cũng không có hỏi cái gì, chỉ là uống một ngụm cà phê, sau đó nếu có chút đăm chiêu nhìn bộ dáng nghiến răng nghiến lợi của hắn.</w:t>
      </w:r>
    </w:p>
    <w:p>
      <w:pPr>
        <w:pStyle w:val="Compact"/>
      </w:pPr>
      <w:r>
        <w:t xml:space="preserve">…</w:t>
      </w:r>
      <w:r>
        <w:br w:type="textWrapping"/>
      </w:r>
      <w:r>
        <w:br w:type="textWrapping"/>
      </w:r>
    </w:p>
    <w:p>
      <w:pPr>
        <w:pStyle w:val="Heading2"/>
      </w:pPr>
      <w:bookmarkStart w:id="35" w:name="quyển-1---chương-14"/>
      <w:bookmarkEnd w:id="35"/>
      <w:r>
        <w:t xml:space="preserve">14. Quyển 1 - Chương 14</w:t>
      </w:r>
    </w:p>
    <w:p>
      <w:pPr>
        <w:pStyle w:val="Compact"/>
      </w:pPr>
      <w:r>
        <w:br w:type="textWrapping"/>
      </w:r>
      <w:r>
        <w:br w:type="textWrapping"/>
      </w:r>
      <w:r>
        <w:t xml:space="preserve">Ảnh chụp qua vài ngày mới có, Lăng Quang Thần xem xong trước tiên liền đưa cho Lãnh Dạ.</w:t>
      </w:r>
    </w:p>
    <w:p>
      <w:pPr>
        <w:pStyle w:val="BodyText"/>
      </w:pPr>
      <w:r>
        <w:t xml:space="preserve">Lãnh Dạ hai ngày nay đều đến công ty, nhưng không có bắt đầu khóa huấn luyện người mới, người mới trong khóa huấn luyện đều phải ký hợp đồng, Lãnh Dạ hiện tại không có bất cứ chứng minh thư, lại không nghĩ dùng giấy chứng nhận của Văn Hạo Kiệt trước kia, tại lấy giấy chứng nhận cũng chỉ giải quyết được việc trước mắt, cho nên có điểm phiền toái, nhưng hắn hiện tại làm nhân viên công ty, Lăng Quang Thần rất trọng dụng Lãnh Dạ, thời thời khắc khắc đều đem hắn bên người, làm hắn quen thuộc với mọi tình huống trước mắt.</w:t>
      </w:r>
    </w:p>
    <w:p>
      <w:pPr>
        <w:pStyle w:val="BodyText"/>
      </w:pPr>
      <w:r>
        <w:t xml:space="preserve">Buổi tối, Lãnh Dạ mang theo ảnh chụp về nhà.</w:t>
      </w:r>
    </w:p>
    <w:p>
      <w:pPr>
        <w:pStyle w:val="BodyText"/>
      </w:pPr>
      <w:r>
        <w:t xml:space="preserve">Vừa mở cửa ra, liền nhìn thấy Viêm Phi đang ngồi ở trên ghế sô pha, nhàn nhã uống rượu vang.</w:t>
      </w:r>
    </w:p>
    <w:p>
      <w:pPr>
        <w:pStyle w:val="BodyText"/>
      </w:pPr>
      <w:r>
        <w:t xml:space="preserve">“Đã trở lại?” Viêm Phi nói.</w:t>
      </w:r>
    </w:p>
    <w:p>
      <w:pPr>
        <w:pStyle w:val="BodyText"/>
      </w:pPr>
      <w:r>
        <w:t xml:space="preserve">“Sao anh lại tới đây?” Lãnh Dạ kỳ quái hỏi.</w:t>
      </w:r>
    </w:p>
    <w:p>
      <w:pPr>
        <w:pStyle w:val="BodyText"/>
      </w:pPr>
      <w:r>
        <w:t xml:space="preserve">“Như thế nào, không chào đón?”</w:t>
      </w:r>
    </w:p>
    <w:p>
      <w:pPr>
        <w:pStyle w:val="BodyText"/>
      </w:pPr>
      <w:r>
        <w:t xml:space="preserve">“Tôi nhớ rõ anh đã nói nơi này đã là của tôi” Lãnh Dạ cười như không cười nói.</w:t>
      </w:r>
    </w:p>
    <w:p>
      <w:pPr>
        <w:pStyle w:val="BodyText"/>
      </w:pPr>
      <w:r>
        <w:t xml:space="preserve">Viêm Phi nói:“Đúng vậy a, nhưng tôi chưa nói về sau sẽ không quay lại đây a.”</w:t>
      </w:r>
    </w:p>
    <w:p>
      <w:pPr>
        <w:pStyle w:val="BodyText"/>
      </w:pPr>
      <w:r>
        <w:t xml:space="preserve">“Có gì sao?”</w:t>
      </w:r>
    </w:p>
    <w:p>
      <w:pPr>
        <w:pStyle w:val="BodyText"/>
      </w:pPr>
      <w:r>
        <w:t xml:space="preserve">“Đến xem cậu mà thôi.”</w:t>
      </w:r>
    </w:p>
    <w:p>
      <w:pPr>
        <w:pStyle w:val="BodyText"/>
      </w:pPr>
      <w:r>
        <w:t xml:space="preserve">“Tôi còn thật sự là thụ sủng nhược kinh đây.” Lãnh Dạ nhún vai, đặt mông cũng ngồi ở trên sô pha, sau đó tùy tay đem gói to ảnh chụp ném trên bàn trà.</w:t>
      </w:r>
    </w:p>
    <w:p>
      <w:pPr>
        <w:pStyle w:val="BodyText"/>
      </w:pPr>
      <w:r>
        <w:t xml:space="preserve">“Mấy ngày nay đang làm cái gì?” Viêm Phi liếc nhìn gói to kia một cái.</w:t>
      </w:r>
    </w:p>
    <w:p>
      <w:pPr>
        <w:pStyle w:val="BodyText"/>
      </w:pPr>
      <w:r>
        <w:t xml:space="preserve">“Không có gì.” Liên quan gì tới anh.</w:t>
      </w:r>
    </w:p>
    <w:p>
      <w:pPr>
        <w:pStyle w:val="BodyText"/>
      </w:pPr>
      <w:r>
        <w:t xml:space="preserve">“Cậu rất chán ghét tôi?.” Lãnh Dạ thái độ lãnh đạm, Viêm Phi cũng không tức giận.</w:t>
      </w:r>
    </w:p>
    <w:p>
      <w:pPr>
        <w:pStyle w:val="BodyText"/>
      </w:pPr>
      <w:r>
        <w:t xml:space="preserve">Lãnh Dạ có điểm hoài nghi người này thích bị ngược, khóe môi nhướng lên:“Chán ghét thế nào không thể nói rõ.”</w:t>
      </w:r>
    </w:p>
    <w:p>
      <w:pPr>
        <w:pStyle w:val="BodyText"/>
      </w:pPr>
      <w:r>
        <w:t xml:space="preserve">“Nga? Đó là như thế nào?”</w:t>
      </w:r>
    </w:p>
    <w:p>
      <w:pPr>
        <w:pStyle w:val="BodyText"/>
      </w:pPr>
      <w:r>
        <w:t xml:space="preserve">“Phiền.” Lãnh Dạ trả lời lời ít mà ý nhiều.</w:t>
      </w:r>
    </w:p>
    <w:p>
      <w:pPr>
        <w:pStyle w:val="BodyText"/>
      </w:pPr>
      <w:r>
        <w:t xml:space="preserve">Viêm Phi nhíu mày, trên mặt như trước không có bất cứ tức giận, một lát sau mới nói:“Cậu là người đầu tiên dám nói vậy với tôi.”</w:t>
      </w:r>
    </w:p>
    <w:p>
      <w:pPr>
        <w:pStyle w:val="BodyText"/>
      </w:pPr>
      <w:r>
        <w:t xml:space="preserve">“Vậy anh tính toán xử lý tôi như thế nào?” Lãnh Dạ nửa nói đùa nói:“Là giết tôi đây, hay là chém tôi? Đường đường một lão đại của tổ chức sát thủ, hẳn là sẽ không khó xử lý một thiếu niên trói gà không chặt đi?”</w:t>
      </w:r>
    </w:p>
    <w:p>
      <w:pPr>
        <w:pStyle w:val="BodyText"/>
      </w:pPr>
      <w:r>
        <w:t xml:space="preserve">“Này có thể không chừng.” Viêm Phi cười nói, sau đó đứng dậy đến tủ rượu quỹ cầm một lọ thủy tinh đi ra:“Hồng tửu?”</w:t>
      </w:r>
    </w:p>
    <w:p>
      <w:pPr>
        <w:pStyle w:val="BodyText"/>
      </w:pPr>
      <w:r>
        <w:t xml:space="preserve">“Ân.”</w:t>
      </w:r>
    </w:p>
    <w:p>
      <w:pPr>
        <w:pStyle w:val="BodyText"/>
      </w:pPr>
      <w:r>
        <w:t xml:space="preserve">Viêm Phi rót một ly hồng tửu, đưa tới trước mặt Lãnh Dạ.</w:t>
      </w:r>
    </w:p>
    <w:p>
      <w:pPr>
        <w:pStyle w:val="BodyText"/>
      </w:pPr>
      <w:r>
        <w:t xml:space="preserve">Lãnh Dạ tiếp nhận chén rượu, uống một ngụm.</w:t>
      </w:r>
    </w:p>
    <w:p>
      <w:pPr>
        <w:pStyle w:val="BodyText"/>
      </w:pPr>
      <w:r>
        <w:t xml:space="preserve">Lãnh Dạ thích uống hồng tửu, trong nhà có tủ rượu chuyên môn, cất chứa rất nhiều hồng tửu trân quý, tuy rằng hình thức sinh hoạt vẫn rất đơn giản, nhưng hắn là người biết hưởng thụ.</w:t>
      </w:r>
    </w:p>
    <w:p>
      <w:pPr>
        <w:pStyle w:val="BodyText"/>
      </w:pPr>
      <w:r>
        <w:t xml:space="preserve">Viêm Phi nói:“Nhìn không ra cậu thực biết hưởng thụ.”</w:t>
      </w:r>
    </w:p>
    <w:p>
      <w:pPr>
        <w:pStyle w:val="BodyText"/>
      </w:pPr>
      <w:r>
        <w:t xml:space="preserve">“Bằng không anh cảm thấy tôi là dạng người gì?”</w:t>
      </w:r>
    </w:p>
    <w:p>
      <w:pPr>
        <w:pStyle w:val="BodyText"/>
      </w:pPr>
      <w:r>
        <w:t xml:space="preserve">“Người trưởng thành sớm.” Viêm Phi nói.</w:t>
      </w:r>
    </w:p>
    <w:p>
      <w:pPr>
        <w:pStyle w:val="BodyText"/>
      </w:pPr>
      <w:r>
        <w:t xml:space="preserve">“Tôi so với anh già hơn.” Lãnh Dạ thản nhiên nói.</w:t>
      </w:r>
    </w:p>
    <w:p>
      <w:pPr>
        <w:pStyle w:val="BodyText"/>
      </w:pPr>
      <w:r>
        <w:t xml:space="preserve">Lãnh Dạ nói là thật, kiếp trước Lãnh Dạ hơn mười tuổi đã vào tổ chức sát thủ, khi đó Viêm Phi còn ở nước ngoài đọc sách, mười năm sau mới về nước tiếp nhận, Lãnh Dạ là do một tay phụ thân Viêm Phi bồi dưỡng mà ra, là hắn coi trọng sát thủ nhất. Lãnh Dạ không biết tuổi Viêm Phi, nhưng hắn khẳng định so Viêm Phi lớn hơn một chút, tuy rằng hiện tại trọng sinh đến một thiếu niên mười bảy mười tám tuổi, nhưng trong lòng Lãnh Dạ vẫn không cam chịu chính mình bấy nhiêu tuổi.</w:t>
      </w:r>
    </w:p>
    <w:p>
      <w:pPr>
        <w:pStyle w:val="BodyText"/>
      </w:pPr>
      <w:r>
        <w:t xml:space="preserve">Viêm Phi chọn mi:“So với tôi già hơn? Này tôi nhìn không ra.”</w:t>
      </w:r>
    </w:p>
    <w:p>
      <w:pPr>
        <w:pStyle w:val="BodyText"/>
      </w:pPr>
      <w:r>
        <w:t xml:space="preserve">Lãnh Dạ chỉ là cười mà không nói.</w:t>
      </w:r>
    </w:p>
    <w:p>
      <w:pPr>
        <w:pStyle w:val="BodyText"/>
      </w:pPr>
      <w:r>
        <w:t xml:space="preserve">Hai người không mặn không nhạt hàn huyên trong chốc lát, Lãnh Dạ trở về phòng tắm rửa.</w:t>
      </w:r>
    </w:p>
    <w:p>
      <w:pPr>
        <w:pStyle w:val="BodyText"/>
      </w:pPr>
      <w:r>
        <w:t xml:space="preserve">Viêm Phi một mình ngồi ở phòng khách, tầm mắt rơi xuống gói to Lãnh Dạ mang về trên mặt bàn, túi được mở ra, bên trong ảnh chụp trượt một chút đi ra.</w:t>
      </w:r>
    </w:p>
    <w:p>
      <w:pPr>
        <w:pStyle w:val="BodyText"/>
      </w:pPr>
      <w:r>
        <w:t xml:space="preserve">Viêm Phi cầm lấy gói to, đem ảnh chụp đem ra.</w:t>
      </w:r>
    </w:p>
    <w:p>
      <w:pPr>
        <w:pStyle w:val="BodyText"/>
      </w:pPr>
      <w:r>
        <w:t xml:space="preserve">Ảnh thứ nhất là Lãnh Dạ mặt đối diện với màn ảnh, mị đôi mắt, lông mi thật dài che kín đôi mắt, tóc rũ xuống, hiện ra vài giọt nước, trên mặt có hai dấu ấn tiên diễm, xương quai xanh tại chiếc áo hơi rộng mở nửa ẩn nửa hiện, dấu ấn ở xương quai xanh càng khiến người ta chú ý.</w:t>
      </w:r>
    </w:p>
    <w:p>
      <w:pPr>
        <w:pStyle w:val="BodyText"/>
      </w:pPr>
      <w:r>
        <w:t xml:space="preserve">Nhìn thấy ảnh chụp như vậy, Viêm Phi có chút kinh ngạc, sau đó tiếp tục xem tiếp.</w:t>
      </w:r>
    </w:p>
    <w:p>
      <w:pPr>
        <w:pStyle w:val="BodyText"/>
      </w:pPr>
      <w:r>
        <w:t xml:space="preserve">Tấm thứ hai Lãnh Dạ nhìn màn ảnh, đem tay phải lùi xuống dưới, môi hơi hơi mở ra, gương mặt còn mang theo vài giọt nước, tư thái tùy ý mà cuồng dã, trong ánh mắt có vài phần tà mị, cực vì câu nhân.</w:t>
      </w:r>
    </w:p>
    <w:p>
      <w:pPr>
        <w:pStyle w:val="BodyText"/>
      </w:pPr>
      <w:r>
        <w:t xml:space="preserve">Tấm thứ ba……</w:t>
      </w:r>
    </w:p>
    <w:p>
      <w:pPr>
        <w:pStyle w:val="BodyText"/>
      </w:pPr>
      <w:r>
        <w:t xml:space="preserve">Tấm thứ tư……</w:t>
      </w:r>
    </w:p>
    <w:p>
      <w:pPr>
        <w:pStyle w:val="BodyText"/>
      </w:pPr>
      <w:r>
        <w:t xml:space="preserve">Viêm Phi thưởng thức từng bức ảnh, không thể không nói, trình độ nhiếp ảnh gia rất cao, đem khí chất yêu nghiệt cùng biếng nhác trên người Lãnh Dạ khắc họa vô cùng sắc sảo, dụ hoặc mà không tình sắc, gợi cảm đến tận xương tủy</w:t>
      </w:r>
    </w:p>
    <w:p>
      <w:pPr>
        <w:pStyle w:val="Compact"/>
      </w:pPr>
      <w:r>
        <w:t xml:space="preserve">…</w:t>
      </w:r>
      <w:r>
        <w:br w:type="textWrapping"/>
      </w:r>
      <w:r>
        <w:br w:type="textWrapping"/>
      </w:r>
    </w:p>
    <w:p>
      <w:pPr>
        <w:pStyle w:val="Heading2"/>
      </w:pPr>
      <w:bookmarkStart w:id="36" w:name="quyển-1---chương-15"/>
      <w:bookmarkEnd w:id="36"/>
      <w:r>
        <w:t xml:space="preserve">15. Quyển 1 - Chương 15</w:t>
      </w:r>
    </w:p>
    <w:p>
      <w:pPr>
        <w:pStyle w:val="Compact"/>
      </w:pPr>
      <w:r>
        <w:br w:type="textWrapping"/>
      </w:r>
      <w:r>
        <w:br w:type="textWrapping"/>
      </w:r>
      <w:r>
        <w:t xml:space="preserve">Lãnh Dạ từ nhà tắm đi ra, liền thấy biểu tình thưởng thức ảnh chụp của mình trên mặt Viêm Phi, vì thế liền tựa trên khung cửa, biểu tình nghiền ngẫm theo dõi y.</w:t>
      </w:r>
    </w:p>
    <w:p>
      <w:pPr>
        <w:pStyle w:val="BodyText"/>
      </w:pPr>
      <w:r>
        <w:t xml:space="preserve">Một lát sau Viêm Phi mới nhận ra tầm mắt của hắn, vừa ngẩng đầu liền thấy biểu tình cười như không cười của Lãnh Dạ.</w:t>
      </w:r>
    </w:p>
    <w:p>
      <w:pPr>
        <w:pStyle w:val="BodyText"/>
      </w:pPr>
      <w:r>
        <w:t xml:space="preserve">Lãng Dạ nghiền ngẫm hỏi:” Anh thực thích ảnh chụp của tôi?”</w:t>
      </w:r>
    </w:p>
    <w:p>
      <w:pPr>
        <w:pStyle w:val="BodyText"/>
      </w:pPr>
      <w:r>
        <w:t xml:space="preserve">“Là rất thích, chụp rất đẹp”</w:t>
      </w:r>
    </w:p>
    <w:p>
      <w:pPr>
        <w:pStyle w:val="BodyText"/>
      </w:pPr>
      <w:r>
        <w:t xml:space="preserve">Lãnh Dạ đi đến phía y, ngồi xuống cạnh y.</w:t>
      </w:r>
    </w:p>
    <w:p>
      <w:pPr>
        <w:pStyle w:val="BodyText"/>
      </w:pPr>
      <w:r>
        <w:t xml:space="preserve">Viêm Phi đem ảnh chụp thả lại trên bàn.</w:t>
      </w:r>
    </w:p>
    <w:p>
      <w:pPr>
        <w:pStyle w:val="BodyText"/>
      </w:pPr>
      <w:r>
        <w:t xml:space="preserve">Lãnh Dạ tự lấy cho mình một ly rượu, sau đó tùy ý đặt một chân lên chân kia, áo tắm liền theo đùi mở rộng ra, hắn vừa tắm rửa xong, toàn thân cao thấp đều còn chút nước.</w:t>
      </w:r>
    </w:p>
    <w:p>
      <w:pPr>
        <w:pStyle w:val="BodyText"/>
      </w:pPr>
      <w:r>
        <w:t xml:space="preserve">Tâm tình Viêm Phi tựa hồ không tồi:”Ảnh chụp thực chuyên nghiệp, cậu vào công ty điện ảnh?”</w:t>
      </w:r>
    </w:p>
    <w:p>
      <w:pPr>
        <w:pStyle w:val="BodyText"/>
      </w:pPr>
      <w:r>
        <w:t xml:space="preserve">“Công ty người mẫu”</w:t>
      </w:r>
    </w:p>
    <w:p>
      <w:pPr>
        <w:pStyle w:val="BodyText"/>
      </w:pPr>
      <w:r>
        <w:t xml:space="preserve">“Người mẫu? Lấy thân hình nhỏ bé của cậu sao?” Viêm Phi có điểm ngoài ý muốn.</w:t>
      </w:r>
    </w:p>
    <w:p>
      <w:pPr>
        <w:pStyle w:val="BodyText"/>
      </w:pPr>
      <w:r>
        <w:t xml:space="preserve">“Thân hình nhỏ bé?” Lãnh Dạ chọn mi.</w:t>
      </w:r>
    </w:p>
    <w:p>
      <w:pPr>
        <w:pStyle w:val="BodyText"/>
      </w:pPr>
      <w:r>
        <w:t xml:space="preserve">Tuy rằng sau khi trọng sinh cơ thể mới của hắn có nhỏ đi,nhưng với thân hình này thì vẫn đủ qua điều kiện xét tuyển công ty người mẫu, so sánh với người thường coi như cao gầy, dù so với Viêm Phi hắn có điểm nhỏ gầy, nhưng trực tiếp bị nói như vậy, hắn trong lòng cảm thấy thực khó chịu, phi thường khó chịu.</w:t>
      </w:r>
    </w:p>
    <w:p>
      <w:pPr>
        <w:pStyle w:val="BodyText"/>
      </w:pPr>
      <w:r>
        <w:t xml:space="preserve">Lãnh Dạ nói:“Nếu tôi nhớ không lầm, vừa rồi xem ảnh chụp của người mẫu nhỏ gầy tôi đây Viêm đại thiếu gia có chút mê mẩn nhỉ?”</w:t>
      </w:r>
    </w:p>
    <w:p>
      <w:pPr>
        <w:pStyle w:val="BodyText"/>
      </w:pPr>
      <w:r>
        <w:t xml:space="preserve">“Tôi lại chưa nói tôi không thích a.” Viêm Phi nói.</w:t>
      </w:r>
    </w:p>
    <w:p>
      <w:pPr>
        <w:pStyle w:val="BodyText"/>
      </w:pPr>
      <w:r>
        <w:t xml:space="preserve">Lãnh Dạ trào phúng nói:“Kia kế tiếp anh chẳng phải là đối với ảnh chụp của tôi mà tự xử sao?”</w:t>
      </w:r>
    </w:p>
    <w:p>
      <w:pPr>
        <w:pStyle w:val="BodyText"/>
      </w:pPr>
      <w:r>
        <w:t xml:space="preserve">Đối với châm chọc từ Lãnh Dạ, Viêm Phi một chút cũng không để ý, ngược lại cũng theo đó mà vui đùa:” Không sai”</w:t>
      </w:r>
    </w:p>
    <w:p>
      <w:pPr>
        <w:pStyle w:val="BodyText"/>
      </w:pPr>
      <w:r>
        <w:t xml:space="preserve">Lãnh Dạ uống một ngụm rượu, đột nhiên lại gần y, ghé vào lỗ tai y nói:“Vậy tự xửcho tôi xem.”</w:t>
      </w:r>
    </w:p>
    <w:p>
      <w:pPr>
        <w:pStyle w:val="BodyText"/>
      </w:pPr>
      <w:r>
        <w:t xml:space="preserve">Ngữ khí rất nhẹ, nhẹ đến mức như là thở dốc..</w:t>
      </w:r>
    </w:p>
    <w:p>
      <w:pPr>
        <w:pStyle w:val="BodyText"/>
      </w:pPr>
      <w:r>
        <w:t xml:space="preserve">Viêm Phi đầu tiên sửng sốt, quay đầu, có điểm kinh ngạc nhìn về phía hắn.</w:t>
      </w:r>
    </w:p>
    <w:p>
      <w:pPr>
        <w:pStyle w:val="BodyText"/>
      </w:pPr>
      <w:r>
        <w:t xml:space="preserve">Lãnh Dạ ngả thân mình, cả người cơ hồ dán trên thân thể Viêm Phi, tư thế như vậy khiến hai người mặt dựa vào là rất gần, Lãnh Dạ trong mắt mang theo vài phần tà ác, ý tứ khiêu khích hàm xúc mười phần.</w:t>
      </w:r>
    </w:p>
    <w:p>
      <w:pPr>
        <w:pStyle w:val="BodyText"/>
      </w:pPr>
      <w:r>
        <w:t xml:space="preserve">Viêm Phi tránh hắn một lát, khóe môi bắt đầu giơ lên, sau đó thật sự đưa tay xuống đũng quần mình…</w:t>
      </w:r>
    </w:p>
    <w:p>
      <w:pPr>
        <w:pStyle w:val="BodyText"/>
      </w:pPr>
      <w:r>
        <w:t xml:space="preserve">“Kéo khóa quần ra, vói tay vào đi” Lãnh Dạ nhẹ giọng nói, càng như là mệnh lệnh.</w:t>
      </w:r>
    </w:p>
    <w:p>
      <w:pPr>
        <w:pStyle w:val="BodyText"/>
      </w:pPr>
      <w:r>
        <w:t xml:space="preserve">Viêm Phi làm theo.</w:t>
      </w:r>
    </w:p>
    <w:p>
      <w:pPr>
        <w:pStyle w:val="BodyText"/>
      </w:pPr>
      <w:r>
        <w:t xml:space="preserve">Tiếc khóa được kéo ra vang lên, đôi chút âm thanh phát ra từ hai người có chút ái muội, tầm mắt hai người tại không trung giằng co cùng một chỗ.</w:t>
      </w:r>
    </w:p>
    <w:p>
      <w:pPr>
        <w:pStyle w:val="BodyText"/>
      </w:pPr>
      <w:r>
        <w:t xml:space="preserve">Viêm Phi tiếng hít thở trở lên dần dần trở nên ồ ồ.</w:t>
      </w:r>
    </w:p>
    <w:p>
      <w:pPr>
        <w:pStyle w:val="BodyText"/>
      </w:pPr>
      <w:r>
        <w:t xml:space="preserve">“Động tác mau một chút……”</w:t>
      </w:r>
    </w:p>
    <w:p>
      <w:pPr>
        <w:pStyle w:val="BodyText"/>
      </w:pPr>
      <w:r>
        <w:t xml:space="preserve">Lãnh Dạ “Chỉ huy” động tác Viêm Phi, sau đó ngồi trở lại tại chỗ, tựa vào sô pha, một bên uống rượu, một bên miễn cưỡng nhìn Viêm Phi làm từng động tác mà thời kỳ thiếu niên sẽ làm.</w:t>
      </w:r>
    </w:p>
    <w:p>
      <w:pPr>
        <w:pStyle w:val="BodyText"/>
      </w:pPr>
      <w:r>
        <w:t xml:space="preserve">Viêm Phi dõi theo hắn, ánh mắt cực nóng, kia biểu hiện thực gợi cảm.</w:t>
      </w:r>
    </w:p>
    <w:p>
      <w:pPr>
        <w:pStyle w:val="BodyText"/>
      </w:pPr>
      <w:r>
        <w:t xml:space="preserve">Uống hết ngụm rượu cuối cùng, Lãnh Dạ đem chén rượu thả lại trên bàn, sau đó đứng dậy.</w:t>
      </w:r>
    </w:p>
    <w:p>
      <w:pPr>
        <w:pStyle w:val="BodyText"/>
      </w:pPr>
      <w:r>
        <w:t xml:space="preserve">Viêm Phi hỏi:“Cậu muốn đi đâu?”</w:t>
      </w:r>
    </w:p>
    <w:p>
      <w:pPr>
        <w:pStyle w:val="BodyText"/>
      </w:pPr>
      <w:r>
        <w:t xml:space="preserve">“Ngủ.”</w:t>
      </w:r>
    </w:p>
    <w:p>
      <w:pPr>
        <w:pStyle w:val="BodyText"/>
      </w:pPr>
      <w:r>
        <w:t xml:space="preserve">“Hả?” Viêm Phi hỏi nhìn hắn.</w:t>
      </w:r>
    </w:p>
    <w:p>
      <w:pPr>
        <w:pStyle w:val="BodyText"/>
      </w:pPr>
      <w:r>
        <w:t xml:space="preserve">Lãnh Dạ nhìn xuống hạ thân hắn một cái:“Nga, thiếu chút nữa đã quên anh còn đang tự xử, xin hãy</w:t>
      </w:r>
    </w:p>
    <w:p>
      <w:pPr>
        <w:pStyle w:val="BodyText"/>
      </w:pPr>
      <w:r>
        <w:t xml:space="preserve">tiếp tục.”</w:t>
      </w:r>
    </w:p>
    <w:p>
      <w:pPr>
        <w:pStyle w:val="BodyText"/>
      </w:pPr>
      <w:r>
        <w:t xml:space="preserve">Viêm Phi chọn mi, lập tức mới ý thức được chính mình bị đùa giỡn.</w:t>
      </w:r>
    </w:p>
    <w:p>
      <w:pPr>
        <w:pStyle w:val="BodyText"/>
      </w:pPr>
      <w:r>
        <w:t xml:space="preserve">Lãnh Dạ nhịn không được cười ha ha đứng lên.</w:t>
      </w:r>
    </w:p>
    <w:p>
      <w:pPr>
        <w:pStyle w:val="BodyText"/>
      </w:pPr>
      <w:r>
        <w:t xml:space="preserve">Viêm Phi hơi hơi nhíu nhíu mày.</w:t>
      </w:r>
    </w:p>
    <w:p>
      <w:pPr>
        <w:pStyle w:val="BodyText"/>
      </w:pPr>
      <w:r>
        <w:t xml:space="preserve">Lãnh Dạ cười trở về phòng, thực vừa lòng thành quả của chính mình, vừa rồi nháo như vậy, bất cứ một nam nhân bình thường nào phỏng chừng đều chịu không nổi đi, không thành liệt dương thì cũng thành bóng ma tâm lý, tưởng tượng tới hình ảnh đó của Boss hắc đạo liền không nhịn được cười, thật sự là rất sung sướng.</w:t>
      </w:r>
    </w:p>
    <w:p>
      <w:pPr>
        <w:pStyle w:val="BodyText"/>
      </w:pPr>
      <w:r>
        <w:t xml:space="preserve">Nhìn bóng dáng Lãnh Dạ, Viêm Phi ánh mắt hơi hơi mị lên.</w:t>
      </w:r>
    </w:p>
    <w:p>
      <w:pPr>
        <w:pStyle w:val="BodyText"/>
      </w:pPr>
      <w:r>
        <w:t xml:space="preserve">Đây là lần đầu tiên hắn bị trêu cợt như vậy, còn triệt để trêu cợt như vậy, hắn lại một chút cũng không cảm thấy tức giận. Nam hài này không phải yêu nghiệt bình thường, Viêm Phi càng ngày càng hắn hấp dẫn.</w:t>
      </w:r>
    </w:p>
    <w:p>
      <w:pPr>
        <w:pStyle w:val="BodyText"/>
      </w:pPr>
      <w:r>
        <w:t xml:space="preserve">Có ý tứ.</w:t>
      </w:r>
    </w:p>
    <w:p>
      <w:pPr>
        <w:pStyle w:val="Compact"/>
      </w:pPr>
      <w:r>
        <w:t xml:space="preserve">…</w:t>
      </w:r>
      <w:r>
        <w:br w:type="textWrapping"/>
      </w:r>
      <w:r>
        <w:br w:type="textWrapping"/>
      </w:r>
    </w:p>
    <w:p>
      <w:pPr>
        <w:pStyle w:val="Heading2"/>
      </w:pPr>
      <w:bookmarkStart w:id="37" w:name="quyển-1---chương-16"/>
      <w:bookmarkEnd w:id="37"/>
      <w:r>
        <w:t xml:space="preserve">16. Quyển 1 - Chương 16</w:t>
      </w:r>
    </w:p>
    <w:p>
      <w:pPr>
        <w:pStyle w:val="Compact"/>
      </w:pPr>
      <w:r>
        <w:br w:type="textWrapping"/>
      </w:r>
      <w:r>
        <w:br w:type="textWrapping"/>
      </w:r>
      <w:r>
        <w:t xml:space="preserve">Lãnh Dạ trở về phòng, tùy tay cởi áo tắm, thay áo ngủ.</w:t>
      </w:r>
    </w:p>
    <w:p>
      <w:pPr>
        <w:pStyle w:val="BodyText"/>
      </w:pPr>
      <w:r>
        <w:t xml:space="preserve">Viêm Phi đi theo phía sau hắn, thấy một màn như vậy liền bắt đầu vui vẻ thưởng thức thân thể hắn, cũng không biết có phải hay không cố ý, Lãnh Dạ ngay trước mặt Viêm Phi không e dè, tựa hồ tuyệt không để ý bị xem qua.</w:t>
      </w:r>
    </w:p>
    <w:p>
      <w:pPr>
        <w:pStyle w:val="BodyText"/>
      </w:pPr>
      <w:r>
        <w:t xml:space="preserve">Thay áo ngủ xong, Lãnh Dạ lên giường, Viêm Phi cũng đi theo đi đi lên.</w:t>
      </w:r>
    </w:p>
    <w:p>
      <w:pPr>
        <w:pStyle w:val="BodyText"/>
      </w:pPr>
      <w:r>
        <w:t xml:space="preserve">Lãnh Dạ nhíu mày:“Anh làm gì vậy?”</w:t>
      </w:r>
    </w:p>
    <w:p>
      <w:pPr>
        <w:pStyle w:val="BodyText"/>
      </w:pPr>
      <w:r>
        <w:t xml:space="preserve">“Ngủ.”</w:t>
      </w:r>
    </w:p>
    <w:p>
      <w:pPr>
        <w:pStyle w:val="BodyText"/>
      </w:pPr>
      <w:r>
        <w:t xml:space="preserve">“Đây là giường của tôi.”</w:t>
      </w:r>
    </w:p>
    <w:p>
      <w:pPr>
        <w:pStyle w:val="BodyText"/>
      </w:pPr>
      <w:r>
        <w:t xml:space="preserve">“Tôi biết.”</w:t>
      </w:r>
    </w:p>
    <w:p>
      <w:pPr>
        <w:pStyle w:val="BodyText"/>
      </w:pPr>
      <w:r>
        <w:t xml:space="preserve">Lãnh Dạ hai tay ôm cánh tay:“Anh sẽ không cho rằng tôi sẽ cùng một người xa lạ ngủ cùng nhau đi?”</w:t>
      </w:r>
    </w:p>
    <w:p>
      <w:pPr>
        <w:pStyle w:val="BodyText"/>
      </w:pPr>
      <w:r>
        <w:t xml:space="preserve">“Tôi là người xa lạ?” Viêm Phi chọn mi.</w:t>
      </w:r>
    </w:p>
    <w:p>
      <w:pPr>
        <w:pStyle w:val="BodyText"/>
      </w:pPr>
      <w:r>
        <w:t xml:space="preserve">“Bằng không anh cho anh là ai?” Lãnh Dạ ngoài cười nhưng trong không cười.</w:t>
      </w:r>
    </w:p>
    <w:p>
      <w:pPr>
        <w:pStyle w:val="BodyText"/>
      </w:pPr>
      <w:r>
        <w:t xml:space="preserve">Viêm Phi cười có ý tứ hàm xúc:“Chúng ta đều đã biết nhau, nói người xa lạ như thế nào cũng không thể nào đi.”</w:t>
      </w:r>
    </w:p>
    <w:p>
      <w:pPr>
        <w:pStyle w:val="BodyText"/>
      </w:pPr>
      <w:r>
        <w:t xml:space="preserve">“Theo ý tôi đến chính là như vậy.” Lãnh Dạ âm lãnh cười cười:“Còn có, tướng ngủ của tôi không tốt, nếu không cẩn thận làm thương đến anh……”</w:t>
      </w:r>
    </w:p>
    <w:p>
      <w:pPr>
        <w:pStyle w:val="BodyText"/>
      </w:pPr>
      <w:r>
        <w:t xml:space="preserve">“Tôi không ngại.”</w:t>
      </w:r>
    </w:p>
    <w:p>
      <w:pPr>
        <w:pStyle w:val="BodyText"/>
      </w:pPr>
      <w:r>
        <w:t xml:space="preserve">Lãnh Dạ không phản đối, hắn không biết nguyên lai nam nhân này cư nhiên một mặt vô lại như vậy, thật sự là mở rộng tầm mắt.</w:t>
      </w:r>
    </w:p>
    <w:p>
      <w:pPr>
        <w:pStyle w:val="BodyText"/>
      </w:pPr>
      <w:r>
        <w:t xml:space="preserve">Cởi áo khoác ra, Viêm Phi xốc chăn lên, nằm xuống bên người Lãnh Dạ.</w:t>
      </w:r>
    </w:p>
    <w:p>
      <w:pPr>
        <w:pStyle w:val="BodyText"/>
      </w:pPr>
      <w:r>
        <w:t xml:space="preserve">Lãnh Dạ cái gì cũng chưa nói, nhưng kiên nhẫn của hắn đã muốn biến sạch, hắn không phải thích xé rách da mặt người này, nhưng hắn là người không thích thỏa hiệp, Viêm Phi này đã khiêu chiến kiên nhẫn của hắn, chỉ cần dám làm ra một chút hành động gây rối, vậy đừng trách hắn không khách khí, xuất phát từ thói quen nghề nghiệp, phía dưới gối đầu Lãnh Dạ ẩn dấu một khẩu súng, trong ngăn kéo cũng có dao, nếu Viêm Phi dám quá trớn hắn sẽ cho y một phát lên Tây Thiên.</w:t>
      </w:r>
    </w:p>
    <w:p>
      <w:pPr>
        <w:pStyle w:val="BodyText"/>
      </w:pPr>
      <w:r>
        <w:t xml:space="preserve">Nhưng Viêm Phi thực quy củ, cũng không có làm ra hành vi gây rối nào.</w:t>
      </w:r>
    </w:p>
    <w:p>
      <w:pPr>
        <w:pStyle w:val="BodyText"/>
      </w:pPr>
      <w:r>
        <w:t xml:space="preserve">Lãnh Dạ liền mặc kệ.</w:t>
      </w:r>
    </w:p>
    <w:p>
      <w:pPr>
        <w:pStyle w:val="BodyText"/>
      </w:pPr>
      <w:r>
        <w:t xml:space="preserve">Trong phòng lâm vào bóng tối, Lãnh Dạ nhắm mắt lại.</w:t>
      </w:r>
    </w:p>
    <w:p>
      <w:pPr>
        <w:pStyle w:val="BodyText"/>
      </w:pPr>
      <w:r>
        <w:t xml:space="preserve">Một lát sau, bên kia Viêm Phi truyền tới một ít âm thanh ma xát.</w:t>
      </w:r>
    </w:p>
    <w:p>
      <w:pPr>
        <w:pStyle w:val="BodyText"/>
      </w:pPr>
      <w:r>
        <w:t xml:space="preserve">Lãnh Dạ vốn định không nhìn, nhưng Viêm Phi bên kia lại thủy chung không an tĩnh lại, vì thế đột nhiên ý thức được cái gì đó, hắn liền phía kia nhìn qua.</w:t>
      </w:r>
    </w:p>
    <w:p>
      <w:pPr>
        <w:pStyle w:val="BodyText"/>
      </w:pPr>
      <w:r>
        <w:t xml:space="preserve">Viêm Phi cũng đang nhìn hắn, ánh mắt trong bóng đêm phiếm u u quang, Lãnh Dạ nương ngọn đèn mỏng manh ngoài cửa sổ thấy được Viêm Phi đang làm sự tình kia, tay y lên xuống theo quy luật.</w:t>
      </w:r>
    </w:p>
    <w:p>
      <w:pPr>
        <w:pStyle w:val="BodyText"/>
      </w:pPr>
      <w:r>
        <w:t xml:space="preserve">Quả nhiên……</w:t>
      </w:r>
    </w:p>
    <w:p>
      <w:pPr>
        <w:pStyle w:val="BodyText"/>
      </w:pPr>
      <w:r>
        <w:t xml:space="preserve">Lãnh Dạ đầy mặt hắc tuyến, Viêm Phi rõ ràng trực tiếp nhích lại gần.</w:t>
      </w:r>
    </w:p>
    <w:p>
      <w:pPr>
        <w:pStyle w:val="BodyText"/>
      </w:pPr>
      <w:r>
        <w:t xml:space="preserve">Hơi thở cực nóng phun tại cần cổ, thân thể Viêm Phi giống như tên của y vậy nóng như lửa, cách áo ngủ vẫn có thể nhận thấy cảm giác.</w:t>
      </w:r>
    </w:p>
    <w:p>
      <w:pPr>
        <w:pStyle w:val="BodyText"/>
      </w:pPr>
      <w:r>
        <w:t xml:space="preserve">“Anh chán sống rồi?”</w:t>
      </w:r>
    </w:p>
    <w:p>
      <w:pPr>
        <w:pStyle w:val="BodyText"/>
      </w:pPr>
      <w:r>
        <w:t xml:space="preserve">“Đừng nhúc nhích.” Viêm Phi thanh âm rất thấp trầm, âm cuối bởi vì ồ ồ hô hấp mà có điểm không xong, tràn ngập khí tức t**h d*c.</w:t>
      </w:r>
    </w:p>
    <w:p>
      <w:pPr>
        <w:pStyle w:val="BodyText"/>
      </w:pPr>
      <w:r>
        <w:t xml:space="preserve">Lãnh Dạ tự nhiên sẽ không nghe theo y, đưa tay luồn xuống gối tìm súng, Viêm Phi đã nhận ra động tác của hắn, thanh âm bình tĩnh nói:“Đừng khảo nghiệm kiên nhẫn của tôi.”</w:t>
      </w:r>
    </w:p>
    <w:p>
      <w:pPr>
        <w:pStyle w:val="BodyText"/>
      </w:pPr>
      <w:r>
        <w:t xml:space="preserve">“Những lời này do tôi nói mới đúng.”</w:t>
      </w:r>
    </w:p>
    <w:p>
      <w:pPr>
        <w:pStyle w:val="BodyText"/>
      </w:pPr>
      <w:r>
        <w:t xml:space="preserve">“Cậu tức giận.”</w:t>
      </w:r>
    </w:p>
    <w:p>
      <w:pPr>
        <w:pStyle w:val="BodyText"/>
      </w:pPr>
      <w:r>
        <w:t xml:space="preserve">Lãnh Dạ lườm t:“Bên ngoài nhiều nữ nhân như vậy, lấy gia thế của anh, muốn tìm một người để giải quyết cũng không có vấn đề gì.”</w:t>
      </w:r>
    </w:p>
    <w:p>
      <w:pPr>
        <w:pStyle w:val="BodyText"/>
      </w:pPr>
      <w:r>
        <w:t xml:space="preserve">“Tôi lại càng thích nam nhân hơn.”</w:t>
      </w:r>
    </w:p>
    <w:p>
      <w:pPr>
        <w:pStyle w:val="BodyText"/>
      </w:pPr>
      <w:r>
        <w:t xml:space="preserve">“Bên ngoài nam nhân còn nhiều mà, lấy gia thế của anh, muốn tìm một người để giải quyết cũng không có vấn đề gì.”</w:t>
      </w:r>
    </w:p>
    <w:p>
      <w:pPr>
        <w:pStyle w:val="BodyText"/>
      </w:pPr>
      <w:r>
        <w:t xml:space="preserve">Viêm Phi bị chọc cười, đem mặt dụi vào cần cổ Lãnh Dạ, trên tay động tác cũng không có chút giảm bớt.</w:t>
      </w:r>
    </w:p>
    <w:p>
      <w:pPr>
        <w:pStyle w:val="BodyText"/>
      </w:pPr>
      <w:r>
        <w:t xml:space="preserve">Thân thể hai người dán lại thật gần, nhất cử nhất động của y Lãnh Dạ đều có thể cảm giác được rõ ràng, Viêm Phi đem tay trống không kia ôm lấy lưng Lãnh Dạ, hô hấp cực nóng của y làm da thịt Lãnh Dạ có chút đau đớn, nhưng cũng may Viêm Phi cũng chỉ là “Tự làm” mà thôi, không có ý tứ tiến thêm một bước nữa, hơn phân nửa Lãnh Dạ cũng không muốn cùng người khác đấu.</w:t>
      </w:r>
    </w:p>
    <w:p>
      <w:pPr>
        <w:pStyle w:val="BodyText"/>
      </w:pPr>
      <w:r>
        <w:t xml:space="preserve">Viêm Phi ngầm cười đến nội thương, kỳ thật y như vậy chỉ là muốn nhìn một chút bộ dáng quẫn bách của Lãnh Dạ, vừa rồi Lãnh Dạ đùa y, y hiện tại đương nhiên cũng muốn đùa lại.</w:t>
      </w:r>
    </w:p>
    <w:p>
      <w:pPr>
        <w:pStyle w:val="BodyText"/>
      </w:pPr>
      <w:r>
        <w:t xml:space="preserve">Lãnh Dạ thực im lặng, tựa hồ thỏa hiệp, nhìn tới biểu tình hiện tại của Lãnh Dạ, tâm tình Viêm Phi liền phát hỏa, trải qua một đoạn thời gian, liền cảm giác có điểm không thích hợp, lấy tính cách của hắn, không có khả năng vẫn chịu đựng.</w:t>
      </w:r>
    </w:p>
    <w:p>
      <w:pPr>
        <w:pStyle w:val="BodyText"/>
      </w:pPr>
      <w:r>
        <w:t xml:space="preserve">Viêm Phi dừng lại động tác, sau đó đứng dậy liếc mắt nhìn Lãnh Dạ một cái.</w:t>
      </w:r>
    </w:p>
    <w:p>
      <w:pPr>
        <w:pStyle w:val="BodyText"/>
      </w:pPr>
      <w:r>
        <w:t xml:space="preserve">Lãnh Dạ đã ngủ mất……</w:t>
      </w:r>
    </w:p>
    <w:p>
      <w:pPr>
        <w:pStyle w:val="BodyText"/>
      </w:pPr>
      <w:r>
        <w:t xml:space="preserve">Viêm Phi trầm mặc.</w:t>
      </w:r>
    </w:p>
    <w:p>
      <w:pPr>
        <w:pStyle w:val="BodyText"/>
      </w:pPr>
      <w:r>
        <w:t xml:space="preserve">Dưới tình huống như vậy Lãnh Dạ cư nhiên có thể ngủ, Viêm Phi thật sự là ăn xong hắn. Nhưng không thể trách Lãnh Dạ, hắn mấy ngày nay vẫn bề bộn nhiều việc, thường xuyên đến khuya mới về tới nhà, ngày hôm sau vừa sáng sớm đến công ty đưa tin, giấc ngủ nghiêm trọng không đủ.</w:t>
      </w:r>
    </w:p>
    <w:p>
      <w:pPr>
        <w:pStyle w:val="BodyText"/>
      </w:pPr>
      <w:r>
        <w:t xml:space="preserve">Nguyên bản không khí ái muội tan thành mây khói, Viêm Phi khóe mắt giật giật..</w:t>
      </w:r>
    </w:p>
    <w:p>
      <w:pPr>
        <w:pStyle w:val="Compact"/>
      </w:pPr>
      <w:r>
        <w:t xml:space="preserve">Cuối cùng, Viêm Phi nhẹ nhàng đem Lãnh Dạ ôm vào trong lòng, không quá lâu sau cũng nặng nề ngủ.</w:t>
      </w:r>
      <w:r>
        <w:br w:type="textWrapping"/>
      </w:r>
      <w:r>
        <w:br w:type="textWrapping"/>
      </w:r>
    </w:p>
    <w:p>
      <w:pPr>
        <w:pStyle w:val="Heading2"/>
      </w:pPr>
      <w:bookmarkStart w:id="38" w:name="quyển-1---chương-17"/>
      <w:bookmarkEnd w:id="38"/>
      <w:r>
        <w:t xml:space="preserve">17. Quyển 1 - Chương 17</w:t>
      </w:r>
    </w:p>
    <w:p>
      <w:pPr>
        <w:pStyle w:val="Compact"/>
      </w:pPr>
      <w:r>
        <w:br w:type="textWrapping"/>
      </w:r>
      <w:r>
        <w:br w:type="textWrapping"/>
      </w:r>
      <w:r>
        <w:t xml:space="preserve">Buổi sáng ngày hôm sau, Lãnh Dạ trợn mắt nhìn khuôn mặt Viêm Phi ngay trước mắt, khiến Lãnh Dạ có loại d*c v*ng muốn đấm vào khuôn mặt kia một đấm, xuống chút nữa vừa thấy, nửa thân dưới Viêm Phi cơ hồ đều dán lên người hắn, một bàn tay còn ôm trên lưng hắn.</w:t>
      </w:r>
    </w:p>
    <w:p>
      <w:pPr>
        <w:pStyle w:val="BodyText"/>
      </w:pPr>
      <w:r>
        <w:t xml:space="preserve">Lãnh Dạ một phen đẩy Viêm Phi ra.</w:t>
      </w:r>
    </w:p>
    <w:p>
      <w:pPr>
        <w:pStyle w:val="BodyText"/>
      </w:pPr>
      <w:r>
        <w:t xml:space="preserve">Bị đẩy như vậy, Viêm Phi cũng tỉnh lại, sau đó mỉm cười đối Lãnh Dạ nói:“Sớm.”</w:t>
      </w:r>
    </w:p>
    <w:p>
      <w:pPr>
        <w:pStyle w:val="BodyText"/>
      </w:pPr>
      <w:r>
        <w:t xml:space="preserve">“Sớm cái mặt anh.” Lãnh Dạ lười cho y sắc mặt hòa nhã, xoay người xuống giường, đi vào toilet.</w:t>
      </w:r>
    </w:p>
    <w:p>
      <w:pPr>
        <w:pStyle w:val="BodyText"/>
      </w:pPr>
      <w:r>
        <w:t xml:space="preserve">Viêm Phi nằm nghiêng ở trên giường, một tay chống hai má, miễn cưỡng nhìn bóng dáng hắn.</w:t>
      </w:r>
    </w:p>
    <w:p>
      <w:pPr>
        <w:pStyle w:val="BodyText"/>
      </w:pPr>
      <w:r>
        <w:t xml:space="preserve">Thời gian còn sớm, lúc này mặt trời mới lên, ánh nắng sáng sớm từ cửa sổ rọi vào, thật ấm áp.</w:t>
      </w:r>
    </w:p>
    <w:p>
      <w:pPr>
        <w:pStyle w:val="BodyText"/>
      </w:pPr>
      <w:r>
        <w:t xml:space="preserve">Viêm Phi cũng xuống giường, mặc vào quần dài, đi đến phía trước cửa sổ, mở ra cửa sổ.</w:t>
      </w:r>
    </w:p>
    <w:p>
      <w:pPr>
        <w:pStyle w:val="BodyText"/>
      </w:pPr>
      <w:r>
        <w:t xml:space="preserve">Hơi lạnh sáng sớm tiến vào, Viêm Phi nhìn một hồi phong cảnh ngoài cửa sổ, sau đó đi vào phòng bếp.</w:t>
      </w:r>
    </w:p>
    <w:p>
      <w:pPr>
        <w:pStyle w:val="BodyText"/>
      </w:pPr>
      <w:r>
        <w:t xml:space="preserve">Lãnh Dạ rửa mặt xong từ nhà vệ sinh đi ra, không thấy Viêm Phi đâu, tại nhà bếp truyền đến tiếng vang đinh đinh đang đang, sau đó một mùi hương bay ra.</w:t>
      </w:r>
    </w:p>
    <w:p>
      <w:pPr>
        <w:pStyle w:val="BodyText"/>
      </w:pPr>
      <w:r>
        <w:t xml:space="preserve">Lãnh Dạ cảm thấy có điểm kỳ quái, đi đến cửa phòng bếp, phát hiện Viêm Phi trần người trên bưng một đĩa trứng ốp lết, động tác rất thuần thục, bất quá rất có điểm khoe khoang dáng người.</w:t>
      </w:r>
    </w:p>
    <w:p>
      <w:pPr>
        <w:pStyle w:val="BodyText"/>
      </w:pPr>
      <w:r>
        <w:t xml:space="preserve">Xem cảnh này, Lãnh Dạ còn tưởng rằng đang chụp quảng cáo:phòng bếp sạch sẽ, dáng người chuẩn mực, ánh sáng đầy đủ, điều kiện quay chụp ở đây cần có đều có, toàn bộ hình ảnh dùng bốn chữ có thể khái quát: Tú sắc khả cơm.</w:t>
      </w:r>
    </w:p>
    <w:p>
      <w:pPr>
        <w:pStyle w:val="BodyText"/>
      </w:pPr>
      <w:r>
        <w:t xml:space="preserve">Lãnh Dạ không biết Viêm Phi cư nhiên biết nấu nướng, Viêm Phi cho hắn cảm giác vẫn chính là đại thiếu gia mười ngón không dính vào bếp, mặc cho ai cũng vô pháp tưởng tượng một hắc đạo đại nhân vật tại nhà bếp lại có bộ dáng này đi?</w:t>
      </w:r>
    </w:p>
    <w:p>
      <w:pPr>
        <w:pStyle w:val="BodyText"/>
      </w:pPr>
      <w:r>
        <w:t xml:space="preserve">“Như thế nào, đói bụng?” Nghe được tiếng bước chân, Viêm Phi hồi đầu nhìn Lãnh Dạ liếc mắt một cái.</w:t>
      </w:r>
    </w:p>
    <w:p>
      <w:pPr>
        <w:pStyle w:val="BodyText"/>
      </w:pPr>
      <w:r>
        <w:t xml:space="preserve">“Không có.” Lãnh Dạ tựa trên khung cửa, nghiền ngẫm nói:“Nguyên lai anh cũng sẽ tiến vào phòng bếp.”</w:t>
      </w:r>
    </w:p>
    <w:p>
      <w:pPr>
        <w:pStyle w:val="BodyText"/>
      </w:pPr>
      <w:r>
        <w:t xml:space="preserve">Viêm Phi nói:“Ngày trước ở nước ngoài chỉ có mình tôi, cho nên đều quen tự mình làm.”</w:t>
      </w:r>
    </w:p>
    <w:p>
      <w:pPr>
        <w:pStyle w:val="BodyText"/>
      </w:pPr>
      <w:r>
        <w:t xml:space="preserve">Điểm này cùng Lãnh Dạ có chút giống, Lãnh Dạ vẫn là độc thân, sự tình gì đều là chính mình tự làm.</w:t>
      </w:r>
    </w:p>
    <w:p>
      <w:pPr>
        <w:pStyle w:val="BodyText"/>
      </w:pPr>
      <w:r>
        <w:t xml:space="preserve">Bữa sáng rất đơn giản, trứng ốp lết, sữa cùng bánh mỳ nướng, hương vị mê người khiến Lãnh Dạ chấn động, hắn không có thói quen ăn bữa sáng, luôn không thức dậy trước giờ ăn sáng, ngẫu nhiên ăn một lần cảm giác cũng không tệ lắm.</w:t>
      </w:r>
    </w:p>
    <w:p>
      <w:pPr>
        <w:pStyle w:val="BodyText"/>
      </w:pPr>
      <w:r>
        <w:t xml:space="preserve">Viêm Phi rửa mặt xong rồi mặc quần áo vào rồi cũng đến bàn ăn ngồi xuống, hai người mặt đối mặt ngồi, có chút cảm giác như một bữa sáng tình nhân.</w:t>
      </w:r>
    </w:p>
    <w:p>
      <w:pPr>
        <w:pStyle w:val="BodyText"/>
      </w:pPr>
      <w:r>
        <w:t xml:space="preserve">“Hương vị thế nào?” Viêm Phi hỏi.</w:t>
      </w:r>
    </w:p>
    <w:p>
      <w:pPr>
        <w:pStyle w:val="BodyText"/>
      </w:pPr>
      <w:r>
        <w:t xml:space="preserve">“Khó ăn.”</w:t>
      </w:r>
    </w:p>
    <w:p>
      <w:pPr>
        <w:pStyle w:val="BodyText"/>
      </w:pPr>
      <w:r>
        <w:t xml:space="preserve">Viêm Phi khóe môi giơ lên, bộ dáng Lãnh Dạ khẩu thị tâm phi khiến y cảm thấy thực khả ái.</w:t>
      </w:r>
    </w:p>
    <w:p>
      <w:pPr>
        <w:pStyle w:val="BodyText"/>
      </w:pPr>
      <w:r>
        <w:t xml:space="preserve">……</w:t>
      </w:r>
    </w:p>
    <w:p>
      <w:pPr>
        <w:pStyle w:val="BodyText"/>
      </w:pPr>
      <w:r>
        <w:t xml:space="preserve">Ăn xong bữa sáng, Lãnh Dạ đi lấy chứng minh thư mới, dùng đương nhiên là tên hắn, ý nghĩ này có nghĩa là hắn và Văn Hạo Kiệt không có chút liên quan gì tới nhau, Văn Hạo Kiệt đã chết, thế giới hiện tại này chỉ có Lãnh Dạ.</w:t>
      </w:r>
    </w:p>
    <w:p>
      <w:pPr>
        <w:pStyle w:val="BodyText"/>
      </w:pPr>
      <w:r>
        <w:t xml:space="preserve">Sau đó Lãnh Dạ cùng công ty chính thức ký hợp đồng.</w:t>
      </w:r>
    </w:p>
    <w:p>
      <w:pPr>
        <w:pStyle w:val="BodyText"/>
      </w:pPr>
      <w:r>
        <w:t xml:space="preserve">Hợp đồng của người mới thực hà khắc, cơ hồ xem như khế ước bán mình không nói, còn bị công ty áp bức các loại, rất nhiều điều khoản không bình đẳng, Lãnh Dạ nhìn đến hợp đồng thẳng nhíu mày. Lăng Quang Thần giải thích nói hiện tại kinh tế công ty đều như vậy, bởi vì công ty sợ hãi người mới sau khi được nổi tiếng sẽ đến công ty khác làm, điều người khác làm đương nhiên hắn sẽ không làm, hợp đồng này vẫn là Lăng Quang Thần cùng công ty thương lượng qua lần nữa để thả lỏng điều kiện.</w:t>
      </w:r>
    </w:p>
    <w:p>
      <w:pPr>
        <w:pStyle w:val="BodyText"/>
      </w:pPr>
      <w:r>
        <w:t xml:space="preserve">Suy xét qua đi, Lãnh Dạ cuối cùng vẫn là ký hợp đồng đó, sau đó bắt đầu khóa huấn luyện người mới, thời gian là ba tháng.</w:t>
      </w:r>
    </w:p>
    <w:p>
      <w:pPr>
        <w:pStyle w:val="BodyText"/>
      </w:pPr>
      <w:r>
        <w:t xml:space="preserve">Chú thích:</w:t>
      </w:r>
    </w:p>
    <w:p>
      <w:pPr>
        <w:pStyle w:val="Compact"/>
      </w:pPr>
      <w:r>
        <w:t xml:space="preserve">Tú sắc khả cơm: ý nghĩa câu này có thể hiểu như là người đẹp tới nỗi như mỹ vị khiến người ta chảy nước miếng, hận không thể nuốt vào trong bụng. ( theo Quỳnh Như Cô Nương)</w:t>
      </w:r>
      <w:r>
        <w:br w:type="textWrapping"/>
      </w:r>
      <w:r>
        <w:br w:type="textWrapping"/>
      </w:r>
    </w:p>
    <w:p>
      <w:pPr>
        <w:pStyle w:val="Heading2"/>
      </w:pPr>
      <w:bookmarkStart w:id="39" w:name="quyển-1---chương-18"/>
      <w:bookmarkEnd w:id="39"/>
      <w:r>
        <w:t xml:space="preserve">18. Quyển 1 - Chương 18</w:t>
      </w:r>
    </w:p>
    <w:p>
      <w:pPr>
        <w:pStyle w:val="Compact"/>
      </w:pPr>
      <w:r>
        <w:br w:type="textWrapping"/>
      </w:r>
      <w:r>
        <w:br w:type="textWrapping"/>
      </w:r>
      <w:r>
        <w:t xml:space="preserve">Vừa tới phòng huấn luyện người mới của công ty trong đầu Lãnh Dạ liền hiện lên tám chữ: Soái ca thành đàn, mỹ nữ như mây. Tố chất để được chọn rất cao, không biết đã dùng thủ đoạn gì để trà trộn vào, đại bộ phận đều là muốn bộ dáng nào có bộ dáng đó, đến dáng người gầy yếu cũng có. Người mẫu tại giới giải trí tồn tại cũng không quá nổi, nhưng rất nhiều ngôi sao nổi tiếng đều từ làm người mẫu mà đi ra, khi đã có tiếng tại giới người mẫu đều chuyển sang làm diễn viên ca sĩ, còn có một bộ phận có tố chất cao còn lấn sang cả thị trường quốc tế, nhưng phi thường ít, còn lại đều là những quả bóng xịt hơi, nếu không có phú thương, nhà giàu bao dưỡng thì cũng dần dần biến mất khỏi tầm mắt công chúng.</w:t>
      </w:r>
    </w:p>
    <w:p>
      <w:pPr>
        <w:pStyle w:val="BodyText"/>
      </w:pPr>
      <w:r>
        <w:t xml:space="preserve">Lãnh Dạ huấn luyện so với những người khác chậm vài ngày, hắn tiến vào phòng huấn luyện, không nghĩ khiến quá nhiều người chú ý.</w:t>
      </w:r>
    </w:p>
    <w:p>
      <w:pPr>
        <w:pStyle w:val="BodyText"/>
      </w:pPr>
      <w:r>
        <w:t xml:space="preserve">“Văn Hạo Kiệt?”</w:t>
      </w:r>
    </w:p>
    <w:p>
      <w:pPr>
        <w:pStyle w:val="BodyText"/>
      </w:pPr>
      <w:r>
        <w:t xml:space="preserve">Vừa đi vào đã nghe được có người kêu tên này, Lãnh Dạ theo phương hướng thanh âm truyền đến nhìn qua.</w:t>
      </w:r>
    </w:p>
    <w:p>
      <w:pPr>
        <w:pStyle w:val="BodyText"/>
      </w:pPr>
      <w:r>
        <w:t xml:space="preserve">Người gọi hắn là một nam hài không sai biệt tuổi hắn lắm, bề ngoài rất xinh đẹp, bất quá có điểm không giống nam nhân, cũng chính là theo câu tục ngữ nam sinh nữ tướng.</w:t>
      </w:r>
    </w:p>
    <w:p>
      <w:pPr>
        <w:pStyle w:val="BodyText"/>
      </w:pPr>
      <w:r>
        <w:t xml:space="preserve">Nhìn đến Lãnh Dạ, nam hài đầy mặt kinh ngạc, sau đó biểu tình trở nên có điểm nghiền ngẫm:“Nguyên lai thật là cậu a, Văn Hạo Kiệt, tôi còn nghĩ là tôi nhìn lầm rồi.”</w:t>
      </w:r>
    </w:p>
    <w:p>
      <w:pPr>
        <w:pStyle w:val="BodyText"/>
      </w:pPr>
      <w:r>
        <w:t xml:space="preserve">Lãnh Dạ nói:“Xin lỗi, cậu nhận sai người.”</w:t>
      </w:r>
    </w:p>
    <w:p>
      <w:pPr>
        <w:pStyle w:val="BodyText"/>
      </w:pPr>
      <w:r>
        <w:t xml:space="preserve">“Cậu cũng đừng lừa dối tôi, khuôn mặt cậu biến tro tôi cũng nhận ra được.” Nam hài nói đùa Lãnh Dạ, cười nói:“Tôi là Lôi Tử Hàm, cậu hẳn là còn nhớ rõ tôi đi? Đã lâu không gặp cậu, từ ngày cậu cùng Vương Tuấn Nam cùng một chỗ sau đó tôi cũng không gặp cậu quá.” Nam hài vừa nói, một bên đưa tay khoát lên trên vai Lãnh Dạ, tư thái rất là thân mật.</w:t>
      </w:r>
    </w:p>
    <w:p>
      <w:pPr>
        <w:pStyle w:val="BodyText"/>
      </w:pPr>
      <w:r>
        <w:t xml:space="preserve">Vương Tuấn Nam chính là bạn trai Văn Hạo Kiệt, Lãnh Dạ vừa trọng sinh đã ngược chết tên ngu ngốc kia.</w:t>
      </w:r>
    </w:p>
    <w:p>
      <w:pPr>
        <w:pStyle w:val="BodyText"/>
      </w:pPr>
      <w:r>
        <w:t xml:space="preserve">Lãnh Dạ đánh mắt nhìn thoáng qua Lôi Tử Hàm đang khoát lên trên vai chính mình, bất động thanh sắc xê dịch thân thể, đem bả vai từ trong tay hắn hút ra.</w:t>
      </w:r>
    </w:p>
    <w:p>
      <w:pPr>
        <w:pStyle w:val="BodyText"/>
      </w:pPr>
      <w:r>
        <w:t xml:space="preserve">Lôi Tử Hàm tựa hồ không nhận thấy được hắn cố ý xa cách, còn lải nhải nói xong:“Nghe nói Vương Tuấn Nam trước đó đã kết hôn, lấy con gái tổng giám đốc tập đoàn Vu thị, chuyện này cậu hẳn là biết đi? Cậu cùng hắn bây giờ vẫn ở cùng một chỗ sao?”</w:t>
      </w:r>
    </w:p>
    <w:p>
      <w:pPr>
        <w:pStyle w:val="BodyText"/>
      </w:pPr>
      <w:r>
        <w:t xml:space="preserve">Lôi Tử Hàm đề tài chuyển thực đột ngột, tuy rằng đầy mặt đụng tới người quen biểu tình vui sướng, nhưng những lời này hắn nói Lãnh Dạ lại thấy được ý cười trào phúng khi người gặp họa.</w:t>
      </w:r>
    </w:p>
    <w:p>
      <w:pPr>
        <w:pStyle w:val="BodyText"/>
      </w:pPr>
      <w:r>
        <w:t xml:space="preserve">Lãnh Dạ âm thầm cười lạnh, tuy rằng không biết vì cái gì, Lôi Tử Hàm đối hắn rõ ràng có địch ý, vừa gặp mặt liền nói về đoạn quá khứ của Văn Hạo Kiệt, cố ý động tới vết sẹo, bất quá Văn Hạo Kiệt là Văn Hạo Kiệt, Lãnh Dạ là Lãnh Dạ, quá khứ của Văn Hạo Kiệt cùng Lãnh Dạ không có bất cứ quan hệ, này lời nói đương nhiên không liên quan đến hắn.</w:t>
      </w:r>
    </w:p>
    <w:p>
      <w:pPr>
        <w:pStyle w:val="BodyText"/>
      </w:pPr>
      <w:r>
        <w:t xml:space="preserve">Không muốn cùng người này dây dưa thêm nữa, Lãnh Dạ thản nhiên nói:“Cậu nhận nhầm người rồi, tôi gọi là Lãnh Dạ, không biết người nào tên Văn Hạo Kiệt.”</w:t>
      </w:r>
    </w:p>
    <w:p>
      <w:pPr>
        <w:pStyle w:val="BodyText"/>
      </w:pPr>
      <w:r>
        <w:t xml:space="preserve">Lôi Tử Hàm nhăn mi lại, không phải không thấy biểu tình xấu hổ trên mặt Lãnh Dạ nên bất mãn, mà là bởi vì hắn luôn nói mình là người khác.</w:t>
      </w:r>
    </w:p>
    <w:p>
      <w:pPr>
        <w:pStyle w:val="BodyText"/>
      </w:pPr>
      <w:r>
        <w:t xml:space="preserve">Đúng lúc này, thầy giáo hướng dẫn vừa đi vào, khiến nhóm người mẫu nhóm.</w:t>
      </w:r>
    </w:p>
    <w:p>
      <w:pPr>
        <w:pStyle w:val="BodyText"/>
      </w:pPr>
      <w:r>
        <w:t xml:space="preserve">Lôi Tử Hàm vốn đang muốn nói cái gì, đành phải dừng lại, tránh châm chọc một câu:“Cứ giả dối đi, kẻ đáng thương.”</w:t>
      </w:r>
    </w:p>
    <w:p>
      <w:pPr>
        <w:pStyle w:val="BodyText"/>
      </w:pPr>
      <w:r>
        <w:t xml:space="preserve">Thanh âm rất nhỏ, nhưng Lãnh Dạ vẫn nghe thấy, bất quá cũng chỉ là cười trừ. Này Lôi Tử Hàm trong mắt hắn chỉ như ruồi bọ, không đáng quan tâm.</w:t>
      </w:r>
    </w:p>
    <w:p>
      <w:pPr>
        <w:pStyle w:val="BodyText"/>
      </w:pPr>
      <w:r>
        <w:t xml:space="preserve">……</w:t>
      </w:r>
    </w:p>
    <w:p>
      <w:pPr>
        <w:pStyle w:val="BodyText"/>
      </w:pPr>
      <w:r>
        <w:t xml:space="preserve">Mặc dù khóa huấn luyện người mới tương đối ngắn, nhưng diện tích phòng tập rất lớn, công ty tuyển người mới cũng coi trọng chất lượng, cho nên hoàn toàn đủ dùng.</w:t>
      </w:r>
    </w:p>
    <w:p>
      <w:pPr>
        <w:pStyle w:val="BodyText"/>
      </w:pPr>
      <w:r>
        <w:t xml:space="preserve">Đạo sư có hai người, một bên là phụ trách nam, một người khác phụ trách nữ.</w:t>
      </w:r>
    </w:p>
    <w:p>
      <w:pPr>
        <w:pStyle w:val="BodyText"/>
      </w:pPr>
      <w:r>
        <w:t xml:space="preserve">Phụ trách nam là một nam nhân tên là Adam, còn lại, diện mạo cùng cử chỉ đều có điểm âm như, bất quá không phải thực nghiêm trọng, không có đạt tới trình độ khiến người ta phản cảm.</w:t>
      </w:r>
    </w:p>
    <w:p>
      <w:pPr>
        <w:pStyle w:val="BodyText"/>
      </w:pPr>
      <w:r>
        <w:t xml:space="preserve">Lãnh Dạ lúc trước được Lăng Quang Thần cho biết tin tức về Adam, Adam là một người nghiêm túc, lấy tác phong nghiêm khắc mà nổi tiếng, không thích người cao ngạo, nhìn như không tốt lắm nhưng lúc kỳ thật là một người cũng không tệ lắm, cá tính chính trực, đối với công tác rất chú trọng, bồi dưỡng không ít người mới xuất sắc, đáng nói nhất chính là Lê Hân đều do một mình hắn đưa lên.</w:t>
      </w:r>
    </w:p>
    <w:p>
      <w:pPr>
        <w:pStyle w:val="BodyText"/>
      </w:pPr>
      <w:r>
        <w:t xml:space="preserve">Adam đứng ở trước mặt những người mới, tầm mắt đảo qua bọn họ:“Tôi biết các người tới nơi này đều là vì nổi danh, nhưng đây là một cuộc cạnh tranh thực kịch liệt, không phải bất luận kẻ nào đều có thể thành công, người mẫu không chỉ có ngoại hình điều kiện xuất sắc, còn phải vững chắc những điều cơ bản, tôi chủ yếu phụ trách những thứ cơ bản này, cố gắng nhất vẫn là các người, các ngươi chính mình cố gắng.”</w:t>
      </w:r>
    </w:p>
    <w:p>
      <w:pPr>
        <w:pStyle w:val="BodyText"/>
      </w:pPr>
      <w:r>
        <w:t xml:space="preserve">Lời nói này khiến không ít người biểu tình kích động, bọn họ phần lớn đều thực trẻ tuổi, có nhiều ước mơ, ai cũng muốn mình sẽ trở thành một người nổi tiếng.</w:t>
      </w:r>
    </w:p>
    <w:p>
      <w:pPr>
        <w:pStyle w:val="Compact"/>
      </w:pPr>
      <w:r>
        <w:t xml:space="preserve">…</w:t>
      </w:r>
      <w:r>
        <w:br w:type="textWrapping"/>
      </w:r>
      <w:r>
        <w:br w:type="textWrapping"/>
      </w:r>
    </w:p>
    <w:p>
      <w:pPr>
        <w:pStyle w:val="Heading2"/>
      </w:pPr>
      <w:bookmarkStart w:id="40" w:name="quyển-1---chương-19"/>
      <w:bookmarkEnd w:id="40"/>
      <w:r>
        <w:t xml:space="preserve">19. Quyển 1 - Chương 19</w:t>
      </w:r>
    </w:p>
    <w:p>
      <w:pPr>
        <w:pStyle w:val="Compact"/>
      </w:pPr>
      <w:r>
        <w:br w:type="textWrapping"/>
      </w:r>
      <w:r>
        <w:br w:type="textWrapping"/>
      </w:r>
      <w:r>
        <w:t xml:space="preserve">Huấn luyện người mới cũng không phức tạp, chính là đắp nặn hình thể cùng điệu bộ khi diễn, người mẫu quan trọng nhất chính là dáng người, công ty cũng gửi tới giáo viên dạy thể hình, chỉ đạo người mới tập thể hình.</w:t>
      </w:r>
    </w:p>
    <w:p>
      <w:pPr>
        <w:pStyle w:val="BodyText"/>
      </w:pPr>
      <w:r>
        <w:t xml:space="preserve">Lãnh Dạ kiếp trước thích vận động, nhưng cũng không tiến tới phòng tập thể hình, hắn thích leo núi cùng luyện tập các loại đấu thuật, vẫn cảm thấy này đó mới xem như chân chính tập thể hình, nhưng hiện tại là công ty yêu cầu, hắn không thể không tuân theo, mặc dù có điểm bài xích, nhưng tập luyên theo giáo viện thể hình, dáng người Lãnh Dạ trở nên càng ngày càng tốt, không gầy yếu như trước, đường cong cũng trở nên càng nhanh trí, toàn thân không có một chút thịt dư thừa nào.</w:t>
      </w:r>
    </w:p>
    <w:p>
      <w:pPr>
        <w:pStyle w:val="BodyText"/>
      </w:pPr>
      <w:r>
        <w:t xml:space="preserve">Mỗi lần huấn luyện công ty vẫn thực chú ý, lấy ra một nhóm có tiềm lực, Lãnh Dạ chính là một trong số đó, đây là Lăng Quang Thần chính mồm nói cho hắn biết, Lãnh Dạ lúc chụp thử kính được nhiếp ảnh gia tán thưởng, sau Lăng Quang Thần đem ảnh chụp đưa đến công ty cao tầng trên, này phía trên cũng phi thường vừa lòng, tính toán trọng điểm bồi dưỡng hắn.</w:t>
      </w:r>
    </w:p>
    <w:p>
      <w:pPr>
        <w:pStyle w:val="BodyText"/>
      </w:pPr>
      <w:r>
        <w:t xml:space="preserve">Này trọng điểm bồi dưỡng người mới có chín, nam chiếm bốn. Trừ bỏ Lãnh Dạ ra, Lôi Tử Hàm cũng trúng cử, hai người chính thức thành đối thủ cạnh tranh.</w:t>
      </w:r>
    </w:p>
    <w:p>
      <w:pPr>
        <w:pStyle w:val="BodyText"/>
      </w:pPr>
      <w:r>
        <w:t xml:space="preserve">Adam đối người mới trọng điểm nghiêm khắc hơn nhiều so với những người khác, chỉ cần động tác có một chút không đúng hắn sẽ không lưu tình chút nào trước mặt phê bình, có đôi khi thậm chí còn chửi ầm lên, bất quá Lãnh Dạ là ngoại lệ, hắn so ra được Adam yêu thích hơn, nhất là hắn là người biết điều, cũng không sẽ đem cảm xúc treo trên mặt, hắn thực thông minh, mặc kệ Adam nói cái gì hắn đều có thể rất nhanh lĩnh hội, cho nên Adam thực thưởng thức hắn.</w:t>
      </w:r>
    </w:p>
    <w:p>
      <w:pPr>
        <w:pStyle w:val="BodyText"/>
      </w:pPr>
      <w:r>
        <w:t xml:space="preserve">Ba người mới trọng điểm khác còn có điểm đáng thương, thường xuyên bị mắng đến cẩu huyết lâm đầu. Bọn họ đều thực trẻ tuổi, hơn nữa ngoại hình xuất sắc, khó tránh khỏi sẽ có một chút cao ngạo, đối phê bình cũng không nhận, có đôi khi bị mắng chịu không nổi thậm chí còn cãi lại, kết quả chính là bị mắng thảm hại hơn, so sánh phương diện này, họ so với Lãnh Dạ hai đời này không phải đối thủ.</w:t>
      </w:r>
    </w:p>
    <w:p>
      <w:pPr>
        <w:pStyle w:val="BodyText"/>
      </w:pPr>
      <w:r>
        <w:t xml:space="preserve">Tình huống như vậy, kết quả chính là Adam thường xuyên lấy Lãnh Dạ làm mẫu cho những người khác, số lần nhiều dẫn tới Lãnh Dạ dần dần thành ngoại tộc, tuy rằng hắn vẫn muốn bảo trì khiêm tốn, nhưng vẫn là thành đinh cho mọi người chỉ trích, những người mới khác đều hợp lại xa lánh hắn.</w:t>
      </w:r>
    </w:p>
    <w:p>
      <w:pPr>
        <w:pStyle w:val="BodyText"/>
      </w:pPr>
      <w:r>
        <w:t xml:space="preserve">Đối với việc này Lãnh Dạ cảm thấy bất đắc dĩ, bất quá cũng không gọi là gì cả, chỉ cần những người đó đừng giáp mặt tìm hắn phiền toái là được.</w:t>
      </w:r>
    </w:p>
    <w:p>
      <w:pPr>
        <w:pStyle w:val="BodyText"/>
      </w:pPr>
      <w:r>
        <w:t xml:space="preserve">……</w:t>
      </w:r>
    </w:p>
    <w:p>
      <w:pPr>
        <w:pStyle w:val="BodyText"/>
      </w:pPr>
      <w:r>
        <w:t xml:space="preserve">Huấn luyện bắt đầu không bao lâu đã xảy ra một đại sự, một người mới tại nhà hàng công ty ăn xong cơm trưa xong đột nhiên hít thở không thông, hơn nữa không hề dự liệu, hô hấp nhân tạo hoàn toàn không hiệu quả, mọi người bó tay, đợi xe cứu thương đến đã lâm vào sâu hôn mê, sau đó bệnh viện điều tra rằng người đó bị dị ứng dẫn tới choáng váng: Người nọ thể chất đặc thù, từ nhỏ liền đối bơ lạc sinh mẫn cảm, mà hắn vẫn cũng đặc biệt chú ý, tuyệt đối không dính bất cứ loại bơ lạc nào, nhưng đồ ăn của hắn bị phát hiện có bơ lạc bên trong..</w:t>
      </w:r>
    </w:p>
    <w:p>
      <w:pPr>
        <w:pStyle w:val="BodyText"/>
      </w:pPr>
      <w:r>
        <w:t xml:space="preserve">Chuyện này tại công ty sóng to gió lớn, này đã muốn xem như có ý định mưu sát, tính chất thực ác liệt, phía bên trên công ty quyết định điều tra vụ này, nhưng thủy chung không có tra ra hung thủ, sự kiện cuối cùng cũng liền không hiểu rõ chân tướng, mà người mới đáng thương kia vẫn nằm trong viện, không còn có tỉnh lại, thành người thực vật.</w:t>
      </w:r>
    </w:p>
    <w:p>
      <w:pPr>
        <w:pStyle w:val="BodyText"/>
      </w:pPr>
      <w:r>
        <w:t xml:space="preserve">Chuyện này cũng để lại trong nhóm người mới một bóng ma tâm lý, ai cũng nghĩ có người độc ác nào đó cạnh tranh. Làm hại người mới trọng điểm thứ nhất, không có hắn tỷ lệ được chọn sẽ cao hơn.</w:t>
      </w:r>
    </w:p>
    <w:p>
      <w:pPr>
        <w:pStyle w:val="BodyText"/>
      </w:pPr>
      <w:r>
        <w:t xml:space="preserve">Lãnh Dạ đối việc này có chút kinh ngạc, không dự đoán được loại cạnh tranh nhỏ nhặt này cũng sẽ có người độc ác như vậy.</w:t>
      </w:r>
    </w:p>
    <w:p>
      <w:pPr>
        <w:pStyle w:val="BodyText"/>
      </w:pPr>
      <w:r>
        <w:t xml:space="preserve">Sự tình dần dần bình ổn, nhưng không quá vài ngày, Lãnh Dạ cũng bị ám toán: Có người trên giày của hắn đặt đinh vào.</w:t>
      </w:r>
    </w:p>
    <w:p>
      <w:pPr>
        <w:pStyle w:val="BodyText"/>
      </w:pPr>
      <w:r>
        <w:t xml:space="preserve">Này thủ pháp xem như cũ, nhưng vẫn thực hưởng thụ, Lãnh Dạ thiếu chút nữa liền trúng chiêu, hắn đổi giày liền nghe được bên trong có tiếng vang, vì thế liền đem giày hướng mặt đất gõ vài cái, hắn vốn tưởng rằng là đá nhỏ, kết quả lại đổ ra một đống đinh rỉ cùng lưỡi dao, nếu cho chân đi vào, liền tính không bị thương cũng bị uốn ván.</w:t>
      </w:r>
    </w:p>
    <w:p>
      <w:pPr>
        <w:pStyle w:val="BodyText"/>
      </w:pPr>
      <w:r>
        <w:t xml:space="preserve">Chuyện này Lãnh Dạ không có để lộ ra, làm bộ chuyện gì cũng chưa phát sinh qua, ngầm điều tra những người tình nghi, nhưng sau đó lại cũng không có cùng loại sự tình xảy ra, hắn không có bất cứ manh mối nào, cũng chỉ đành từ bỏ.</w:t>
      </w:r>
    </w:p>
    <w:p>
      <w:pPr>
        <w:pStyle w:val="Compact"/>
      </w:pPr>
      <w:r>
        <w:t xml:space="preserve">Bất quá sau việc này Lãnh Dạ đề cao cảnh giác, đối những người khác đều để tâm. Hắn có điểm hoài niệm làm sát thủ ngày trước, tuy rằng thường xuyên bất cứ lúc nào cũng có thể chết, nhưng ít ra không cần giống bây giờ lục đục với nhau.</w:t>
      </w:r>
      <w:r>
        <w:br w:type="textWrapping"/>
      </w:r>
      <w:r>
        <w:br w:type="textWrapping"/>
      </w:r>
    </w:p>
    <w:p>
      <w:pPr>
        <w:pStyle w:val="Heading2"/>
      </w:pPr>
      <w:bookmarkStart w:id="41" w:name="quyển-1---chương-20"/>
      <w:bookmarkEnd w:id="41"/>
      <w:r>
        <w:t xml:space="preserve">20. Quyển 1 - Chương 20</w:t>
      </w:r>
    </w:p>
    <w:p>
      <w:pPr>
        <w:pStyle w:val="Compact"/>
      </w:pPr>
      <w:r>
        <w:br w:type="textWrapping"/>
      </w:r>
      <w:r>
        <w:br w:type="textWrapping"/>
      </w:r>
      <w:r>
        <w:t xml:space="preserve">Buổi tối thứ bảy có một buổi tiệc tạp chí được tổ chức, bởi vì mời tới nhà thiết kế nổi danh quốc tế, nên tiệc này phi thường lớn.</w:t>
      </w:r>
    </w:p>
    <w:p>
      <w:pPr>
        <w:pStyle w:val="BodyText"/>
      </w:pPr>
      <w:r>
        <w:t xml:space="preserve">Đây là một sân khấu hoành tráng, mặc kệ là ngôi sao vẫn là người mẫu đều sẽ hãnh diện, nhất là người mẫu, mặc kệ nổi danh vẫn là không có tiếng tăm gì đều sẽ tìm chân chen vào, tiêu điểm tiệc tối là nhà thiết kế kia, nếu có thể được hắn thưởng thức, cơ hội nổi tiếng hội đều cao hơn rất nhiều, vận khí tốt còn có khả năng được tiến quân vào thị trường quốc tế, đây là điều mà không ít người mẫu tha thiết ước mơ.</w:t>
      </w:r>
    </w:p>
    <w:p>
      <w:pPr>
        <w:pStyle w:val="BodyText"/>
      </w:pPr>
      <w:r>
        <w:t xml:space="preserve">Cơ hội tốt như vậy công ty đương nhiên cũng sẽ không buông tha, những người mẫu nổi danh đều tham dự.</w:t>
      </w:r>
    </w:p>
    <w:p>
      <w:pPr>
        <w:pStyle w:val="BodyText"/>
      </w:pPr>
      <w:r>
        <w:t xml:space="preserve">Lãnh Dạ cũng được tham gia, công ty cũng nhân cơ hội này đưa người mới trọng điểm ra giới thiệu.</w:t>
      </w:r>
    </w:p>
    <w:p>
      <w:pPr>
        <w:pStyle w:val="BodyText"/>
      </w:pPr>
      <w:r>
        <w:t xml:space="preserve">Lăng Quang Thần phi thường coi trọng tiệc tối này, sau khi nhận được tin tức này mà bắt đầu chuẩn bị, hắn là người đại diện thời gian cũng không lâu, nhưng khứu giác linh mẫn, hắn biết nếu Lãnh Dạ tại tràng tiệc tối này khiến cho truyền thông chú ý, kia hắn về sau sẽ thuận lợi rất nhiều.</w:t>
      </w:r>
    </w:p>
    <w:p>
      <w:pPr>
        <w:pStyle w:val="BodyText"/>
      </w:pPr>
      <w:r>
        <w:t xml:space="preserve">Nếu muốn làm cho người ta lưu lại ấn tượng tốt, tạo hình là khẳng định cần không ít công phu, Lãnh Dạ diện mạo cùng khí chất không nói, nhưng bởi vì tuổi nên có chút nhỏ, áp nhiều cũng không được, thời nay hình tượng trưởng thành đang nổi, Lăng Quang Thần mời một tạo hình gia cùng hắn quan hệ tốt, tính toán thay đổi hình tượng Lãnh Dạ thành thục một chút.</w:t>
      </w:r>
    </w:p>
    <w:p>
      <w:pPr>
        <w:pStyle w:val="BodyText"/>
      </w:pPr>
      <w:r>
        <w:t xml:space="preserve">Tạo hình sư tên là Amanda, đã làm tạo hình gia mười mấy năm, là một nhà tạo hình chạm tay cũng có thể bỏng, rất nhiều ngôi sao cùng người mẫu đã làm tạo hình ở hắn, trong giới danh tiếng rất tốt.</w:t>
      </w:r>
    </w:p>
    <w:p>
      <w:pPr>
        <w:pStyle w:val="BodyText"/>
      </w:pPr>
      <w:r>
        <w:t xml:space="preserve">Lăng Quang Thần giúp bọn hắn quen nhau.</w:t>
      </w:r>
    </w:p>
    <w:p>
      <w:pPr>
        <w:pStyle w:val="BodyText"/>
      </w:pPr>
      <w:r>
        <w:t xml:space="preserve">Lãnh Dạ đối Amanda ấn tượng đầu tiên đó là rất có mị lực nữ nhân, tuy rằng chưa nói tới xinh đẹp, nhưng rất có khí chất, trên mặt mang theo thản nhiên mỉm cười, ăn mặc cũng thập phần chú ý, một đầu tóc quăn nhuộm thành màu rượu vang, một thân váy ngắn màu đen bó sát người, còn có một đôi giày cao gót màu hồng cao mười phân, là cái loại liếc mắt một cái có thể bắt lấy ánh mắt nữ nhân.</w:t>
      </w:r>
    </w:p>
    <w:p>
      <w:pPr>
        <w:pStyle w:val="BodyText"/>
      </w:pPr>
      <w:r>
        <w:t xml:space="preserve">“Chào cô.” Lãnh Dạ mỉm cười vươn tay.</w:t>
      </w:r>
    </w:p>
    <w:p>
      <w:pPr>
        <w:pStyle w:val="BodyText"/>
      </w:pPr>
      <w:r>
        <w:t xml:space="preserve">“Chào cậu.”Amanda cầm tay hắn, sau đó buông ra:“Luôn luôn nghe Tiểu Thần nói cậu bộ dạng có bao nhiêu đáng xem, hiện tại rốt cục cũng được chiêm ngưỡng.”</w:t>
      </w:r>
    </w:p>
    <w:p>
      <w:pPr>
        <w:pStyle w:val="BodyText"/>
      </w:pPr>
      <w:r>
        <w:t xml:space="preserve">“Cảm thấy thất vọng?” Lãnh Dạ nửa đùa nói.</w:t>
      </w:r>
    </w:p>
    <w:p>
      <w:pPr>
        <w:pStyle w:val="BodyText"/>
      </w:pPr>
      <w:r>
        <w:t xml:space="preserve">“Như thế nào được? So với tôi trong tưởng tượng còn hấp dẫn hơn.”Amanda cười khẽ trừng mắt nhìn:“Tôi thân là nữ nhân đều cảm thấy có điểm ghen tị.”</w:t>
      </w:r>
    </w:p>
    <w:p>
      <w:pPr>
        <w:pStyle w:val="BodyText"/>
      </w:pPr>
      <w:r>
        <w:t xml:space="preserve">Hai người vừa gặp đã như quen, Lãnh Dạ vốn tưởng rằng tạo hình gia như vậy ít nhiều sẽ có điểm cao ngạo, nhưng qua một phen đối thoại lại thấy nàng một chút cũng không như vậy, cá tính thực thân thiện.</w:t>
      </w:r>
    </w:p>
    <w:p>
      <w:pPr>
        <w:pStyle w:val="BodyText"/>
      </w:pPr>
      <w:r>
        <w:t xml:space="preserve">Amanda quay đầu đối Lăng Quang Thần nói:“Anh như thế nào không giới thiệu chúng tôi sớm hơn, thật sự là rất hợp nhau.”</w:t>
      </w:r>
    </w:p>
    <w:p>
      <w:pPr>
        <w:pStyle w:val="BodyText"/>
      </w:pPr>
      <w:r>
        <w:t xml:space="preserve">Lăng Quang Thần nhún vai.</w:t>
      </w:r>
    </w:p>
    <w:p>
      <w:pPr>
        <w:pStyle w:val="BodyText"/>
      </w:pPr>
      <w:r>
        <w:t xml:space="preserve">Cải tạo bước đầu tiên chính là đổi kiểu tóc, Lãnh Dạ trọng sinh sau vẫn không cắt tóc, đều đã dài qua lỗ tai cũng mắt, thoạt nhìn có điểm loạn,Amanda dẫn hắn vào một cửa hàng cắt tóc tại khu trung tâm, chủ cửa hàng cùng Amanda là người quen, vì thế đối Lãnh Dạ cũng đặc biệt để bụng, an bài thợ cắt tóc tốt nhất cho hắn.</w:t>
      </w:r>
    </w:p>
    <w:p>
      <w:pPr>
        <w:pStyle w:val="BodyText"/>
      </w:pPr>
      <w:r>
        <w:t xml:space="preserve">Thợ cắt tóc cho Lãnh Dạ một kiểu tóc hoàn toàn mới, nhìn kiểu tóc mới của mình trong gương, Lãnh Dạ thập phần vừa lòng, so trước kia cảm giác thuận mắt hơn.</w:t>
      </w:r>
    </w:p>
    <w:p>
      <w:pPr>
        <w:pStyle w:val="BodyText"/>
      </w:pPr>
      <w:r>
        <w:t xml:space="preserve">Không ít thần tượng nam tinh bình thường đều sẽ lưu trữ tóc rất dài rất dầy, một khi lưu tóc ngắn sẽ trở nên giống người qua đường, trên mạng có câu, dám lộ cái trán soái ca mới là thật soái ca, Lãnh Dạ diện mạo là hình tượng thần tượng, tuy cắt một đầu tóc ngắn nhưng hắn không vì nguyên nhân này mà trở nên bình thường, ngược lại có vẻ lên tinh thần rất nhiều, thợ cắt tóc nói hắn mặt rất tốt, cắt kiểu nào cũng thực đẹp</w:t>
      </w:r>
    </w:p>
    <w:p>
      <w:pPr>
        <w:pStyle w:val="BodyText"/>
      </w:pPr>
      <w:r>
        <w:t xml:space="preserve">Sau khi cắt tóc liền đi chọn trang phục, bữa tiệc thời thượng không nghiêm khắc trong trang phục, chú trọng là cảm giác thời thượng, Amanda cố ý chọn cho Lãnh Dạ một bộ tây trang gucci màu đen, thoạt nhìn càng thành thục một ít, bất quá nàng trên tây trang hơi chút cải tạo, trở nên càng tùy ý một ít, thoạt nhìn không quá nghiêm túc.</w:t>
      </w:r>
    </w:p>
    <w:p>
      <w:pPr>
        <w:pStyle w:val="Compact"/>
      </w:pPr>
      <w:r>
        <w:t xml:space="preserve">Thay tây trang xong Lãnh Dạ cả người rực rỡ hẳn lên, Lăng Quang Thần đối tạo hình mới của hắn khen không dứt miệng, Amanda nói đùa nếu Lãnh Dạ không phải còn rất tuổi trẻ, nàng liền trực tiếp yêu hắn.</w:t>
      </w:r>
      <w:r>
        <w:br w:type="textWrapping"/>
      </w:r>
      <w:r>
        <w:br w:type="textWrapping"/>
      </w:r>
    </w:p>
    <w:p>
      <w:pPr>
        <w:pStyle w:val="Heading2"/>
      </w:pPr>
      <w:bookmarkStart w:id="42" w:name="quyển-1---chương-21"/>
      <w:bookmarkEnd w:id="42"/>
      <w:r>
        <w:t xml:space="preserve">21. Quyển 1 - Chương 21</w:t>
      </w:r>
    </w:p>
    <w:p>
      <w:pPr>
        <w:pStyle w:val="Compact"/>
      </w:pPr>
      <w:r>
        <w:br w:type="textWrapping"/>
      </w:r>
      <w:r>
        <w:br w:type="textWrapping"/>
      </w:r>
      <w:r>
        <w:t xml:space="preserve">Ba người đều có ngoại hình xuất sắc, đi ở trên đường cái thực đáng chú ý, có mấy tiểu nữ sinh lầm đem Lãnh Dạ nhận sai thành một ngôi sao, tiến lên xin kí tên, Lãnh Dạ mỉm cười giải thích các nàng nhận sai người, vài tiểu nữ sinh bị hắn tươi cười mê thất điên bát đảo, không vì nguyên nhân nhận sai mà thất vọng, ngược lại thỉnh hắn chụp chụp ảnh chung.</w:t>
      </w:r>
    </w:p>
    <w:p>
      <w:pPr>
        <w:pStyle w:val="BodyText"/>
      </w:pPr>
      <w:r>
        <w:t xml:space="preserve">Lãnh Dạ không có cự tuyệt, rất hào phóng đáp ứng rồi, vài tiểu nữ sinh vây quanh bên người Lãnh Dạ, đầy mặt hưng phấn.</w:t>
      </w:r>
    </w:p>
    <w:p>
      <w:pPr>
        <w:pStyle w:val="BodyText"/>
      </w:pPr>
      <w:r>
        <w:t xml:space="preserve">Cuồng nhiệt hâm mộ đi xong, Lăng Quang Thần trêu chọc Lãnh Dạ:“Xem ra cậu số đỏ, còn chưa xuất đạo đã có người tìm tới kí tên rồi.”</w:t>
      </w:r>
    </w:p>
    <w:p>
      <w:pPr>
        <w:pStyle w:val="BodyText"/>
      </w:pPr>
      <w:r>
        <w:t xml:space="preserve">Lãnh Dạ câu thần:“Nói không chừng còn không có hồng liền trực tiếp xì hơi.”</w:t>
      </w:r>
    </w:p>
    <w:p>
      <w:pPr>
        <w:pStyle w:val="BodyText"/>
      </w:pPr>
      <w:r>
        <w:t xml:space="preserve">Lăng Quang Thần cười ha ha:“Như vậy tôi liền phải ăn không khí, tôi tin cậy ở cậu để được ăn cơm a, tiên sinh miệng quạ đen.”</w:t>
      </w:r>
    </w:p>
    <w:p>
      <w:pPr>
        <w:pStyle w:val="BodyText"/>
      </w:pPr>
      <w:r>
        <w:t xml:space="preserve">Hai người trêu đùa lẫn nhau, một bên Amanda đột nhiên chen vào nói:“Lãnh Dạ rất hồng.”</w:t>
      </w:r>
    </w:p>
    <w:p>
      <w:pPr>
        <w:pStyle w:val="BodyText"/>
      </w:pPr>
      <w:r>
        <w:t xml:space="preserve">Lãnh Dạ cùng Lăng Quang Thần đồng thời nhìn về phía Amanda, vốn tưởng rằng nàng cũng nói đùa, nhưng biểu tình của nàng thực chân thành.</w:t>
      </w:r>
    </w:p>
    <w:p>
      <w:pPr>
        <w:pStyle w:val="BodyText"/>
      </w:pPr>
      <w:r>
        <w:t xml:space="preserve">Lăng Quang Thần sửng sốt, Lãnh Dạ thản nhiên cười nói:“Có lẽ đi.”</w:t>
      </w:r>
    </w:p>
    <w:p>
      <w:pPr>
        <w:pStyle w:val="BodyText"/>
      </w:pPr>
      <w:r>
        <w:t xml:space="preserve">Ngữ khí khiêm tốn, nhưng trong ánh mắt lại tràn ngập tự tin, Lăng Quang Thần thích cá tính này của hắn, không cuồng vọng, nhưng là sẽ không vì muốn có hảo cảm mà làm ra vẻ, thực chân thật.</w:t>
      </w:r>
    </w:p>
    <w:p>
      <w:pPr>
        <w:pStyle w:val="BodyText"/>
      </w:pPr>
      <w:r>
        <w:t xml:space="preserve">Tuy rằng tương lai là một chặng đường dài, nhưng Lăng Quang Thần cảm thấy trước mắt Lãnh Dạ chính là một viên ngọc sẽ tỏa sáng, hắn không chút nghi ngờ.</w:t>
      </w:r>
    </w:p>
    <w:p>
      <w:pPr>
        <w:pStyle w:val="BodyText"/>
      </w:pPr>
      <w:r>
        <w:t xml:space="preserve">……</w:t>
      </w:r>
    </w:p>
    <w:p>
      <w:pPr>
        <w:pStyle w:val="BodyText"/>
      </w:pPr>
      <w:r>
        <w:t xml:space="preserve">Đến hôm cử hành tiệc tối, công ty quyết định người mới do người nổi tiếng dẫn theo, Lăng Quang Thần muốn cho Chu Tước mang Lãnh Dạ, Chu Tước là người mẫu nữ hiện tại rất nổi tiếng vì ở bên Mỹ gặp vận may, nếu cho nàng đi cùng Lãnh Dạ, kia sự chú ý lên Lãnh Dạ khẳng định cũng sẽ càng nhiều, hơn nữa một nam một nữ phối hợp là tối thích hợp, nếu là cùng giới sẽ tranh giành sự nổi bật của nhau, cũng chính là cái gọi là đồng tính tướng xích.</w:t>
      </w:r>
    </w:p>
    <w:p>
      <w:pPr>
        <w:pStyle w:val="BodyText"/>
      </w:pPr>
      <w:r>
        <w:t xml:space="preserve">Cuối cùng kết quả là Lê Hân mang Lãnh Dạ, mà Chu Tước bị phân phối cho Lôi Tử Hàm.</w:t>
      </w:r>
    </w:p>
    <w:p>
      <w:pPr>
        <w:pStyle w:val="BodyText"/>
      </w:pPr>
      <w:r>
        <w:t xml:space="preserve">Lăng Quang Thần bị kết quả này tức tới chết, theo phòng họp đi ra liền vẫn xanh mặt, nhìn thấy Lãnh Dạ liền bạo phát, vẫn oán giận công ty căn bản không suy xét người mẫu thân của mình, chỉ là căn cứ người đại diện mà loạn phân phối, rõ ràng Lãnh Dạ cùng Chu Tước khí chất so sánh xứng đôi, hai người đều có đậm khí chất cổ điển, khoát lên cùng nhau tối thích hợp, Lăng Quang Thần phía trước còn cùng phía trên thảo luận qua, nhưng phía trên vẫn cho kết quả như vậy.</w:t>
      </w:r>
    </w:p>
    <w:p>
      <w:pPr>
        <w:pStyle w:val="BodyText"/>
      </w:pPr>
      <w:r>
        <w:t xml:space="preserve">Phụ trách Lôi Tử Hàm là người đại diện triệu tỉ trong công ty, thường xuyên sẽ vì người mẫu dưới trướng mình mà chèn ép người mẫu của người khác, thường cướp việc tốt của người khác, những người bị khi dễ chỉ là giận mà không dám nói gì,triệu tỉ cùng phía trên công ty quan hệ không tồi, hơn nữa còn giữ một phần cổ phần công ty, quyền lực rất lớn, đắc tội của nàng hậu quả thực nghiêm trọng.</w:t>
      </w:r>
    </w:p>
    <w:p>
      <w:pPr>
        <w:pStyle w:val="BodyText"/>
      </w:pPr>
      <w:r>
        <w:t xml:space="preserve">Lãnh Dạ đối này không sao cả, ngược lại trấn an Lăng Quang Thần, hắn biết Lăng Quang Thần sở dĩ như thế phẫn nộ nguyên nhân kỳ thật không chỉ là bị lấy mất tài nguyên, mà là bởi vì dẫn hắn là Lê Hân, Lăng Quang Thần đối Lê Hân có thể nói là căm thù đến tận xương tuỷ, tuy rằng không biết vì cái gì, nhưng cùng Lê Hân tiếp xúc qua vài lần Lãnh Dạ kỳ thật cảm thấy người này nghĩ không sai.</w:t>
      </w:r>
    </w:p>
    <w:p>
      <w:pPr>
        <w:pStyle w:val="BodyText"/>
      </w:pPr>
      <w:r>
        <w:t xml:space="preserve">Trước một giờ tiệc tối bắt đầu, đoàn xe của công ty tiến tới bữa tiệc.</w:t>
      </w:r>
    </w:p>
    <w:p>
      <w:pPr>
        <w:pStyle w:val="BodyText"/>
      </w:pPr>
      <w:r>
        <w:t xml:space="preserve">Đêm đó công ty xuất trướng nhiều người nhất, vừa xuất hiện trên thảm đỏ là người mà truyền thông hay nhắc tới Tiểu Cao, rào chắn bên ngoài những tiếng thét chói tai vang lên.</w:t>
      </w:r>
    </w:p>
    <w:p>
      <w:pPr>
        <w:pStyle w:val="BodyText"/>
      </w:pPr>
      <w:r>
        <w:t xml:space="preserve">Lê Hân tương đối nổi tiếng, không ít người xin chữ ký hắn, hắn đều lễ phép đáp ứng, trên mặt thủy chung mang theo mỉm cười mê người. Hắn gần nhất bắt đầu tiến quân vào diễn xuất, liên tiếp diễn vài bộ, bởi vì bề ngoài xuất sắc cùng khí chất nên rất nhanh liền nổi tiếng, hơn nữa hành động xuất sắc, được một tạp chí bình chọn là người mới xuất sắc nhất năm nay.</w:t>
      </w:r>
    </w:p>
    <w:p>
      <w:pPr>
        <w:pStyle w:val="BodyText"/>
      </w:pPr>
      <w:r>
        <w:t xml:space="preserve">Lãnh Dạ đi ở đội ngũ ở giữa, bởi vì là người mới rõ ràng có điểm thụ lãnh, cơ hồ không màn ảnh nào đối với hắn, nhưng hắn thủy chung mỉm cười, ngẫu nhiên có màn ảnh nhắm ngay hắn hắn còn có thể lễ phép huy phất tay, thái độ đắn đo vừa đúng. Hắn không thua Lê Hân diện mạo cùng khí chất, thảm đỏ đi đến phần sau khi chụp hắn phóng viên dần dần nhiều hơn, vài người mới khác còn không khả quan, nhưng dù sao cũng là lần đầu tiên trải qua loại sự tình này, khó tránh khỏi sẽ có chút khẩn trương, biểu tình cử chỉ không thể tự nhiên như Lãnh Dạ được, nhất là Lôi Tử Hàm, theo không kịp nhịp độ Chu Tước, còn luôn giẫm lên làn váy của nàng, làm Chu Tước nghiêng đầu trừng mắt nhìn hắn vài lần.</w:t>
      </w:r>
    </w:p>
    <w:p>
      <w:pPr>
        <w:pStyle w:val="Compact"/>
      </w:pPr>
      <w:r>
        <w:t xml:space="preserve">……</w:t>
      </w:r>
      <w:r>
        <w:br w:type="textWrapping"/>
      </w:r>
      <w:r>
        <w:br w:type="textWrapping"/>
      </w:r>
    </w:p>
    <w:p>
      <w:pPr>
        <w:pStyle w:val="Heading2"/>
      </w:pPr>
      <w:bookmarkStart w:id="43" w:name="quyển-1---chương-22"/>
      <w:bookmarkEnd w:id="43"/>
      <w:r>
        <w:t xml:space="preserve">22. Quyển 1 - Chương 22</w:t>
      </w:r>
    </w:p>
    <w:p>
      <w:pPr>
        <w:pStyle w:val="Compact"/>
      </w:pPr>
      <w:r>
        <w:br w:type="textWrapping"/>
      </w:r>
      <w:r>
        <w:br w:type="textWrapping"/>
      </w:r>
      <w:r>
        <w:t xml:space="preserve">Sau khi kết thúc đi trên thảm đó chính là thời gian phỏng vấn, đoàn người đứng ở trước bữa tiệc, mỉm cười đối mặt với truyền thông, bày ra các loại ưu nhã, mưu sát vô số Phỉ Lâm(?).</w:t>
      </w:r>
    </w:p>
    <w:p>
      <w:pPr>
        <w:pStyle w:val="BodyText"/>
      </w:pPr>
      <w:r>
        <w:t xml:space="preserve">Lãnh Dạ đứng ở bên cạnh Lê Hân, bên kia là Lôi Tử Hàm, hai người tuy rằng đứng chung một chỗ, nhưng hoàn toàn không trao đổi gì. Từ lần gặp mặt trước, trong nhóm hắn cũng không bao giờ trò chuyện cùng, Lôi Tử Hàm cá tính có chút cao ngạo, mỗi lần đối mặt Lãnh Dạ luôn biểu hiện coi như thân mật, nhưng trong mắt luôn có ý khinh miệt thản nhiên, mà Lãnh Dạ không thích loại người cứ che che lấp lấp như vậy, hắn không đáng để Lãnh Dạ cho một cái liếc mắt, cho nên hai người đều coi đối phương như không khí, người chung quanh đều biết quan hệ bọn họ không tốt.</w:t>
      </w:r>
    </w:p>
    <w:p>
      <w:pPr>
        <w:pStyle w:val="BodyText"/>
      </w:pPr>
      <w:r>
        <w:t xml:space="preserve">Các phóng viên phỏng vấn tiêu điểm đều đặt ở trên người những người mẫu nổi tiếng, Lê Hân cùng Chu Tước thu hút nhiều chú ý nhất, Lãnh Dạ bọn họ là người mới nên bị lơ sang một bên.</w:t>
      </w:r>
    </w:p>
    <w:p>
      <w:pPr>
        <w:pStyle w:val="BodyText"/>
      </w:pPr>
      <w:r>
        <w:t xml:space="preserve">Các phóng viên hỏi Lê Hân cùng Chu Tước một đống chuyện xấu của họ gần đây, hai người đều thực thông minh đánh Thái Cực, bọn họ đã lăn lộn thời gian rất lâu, đã sớm biết cái gì mới là tốt nhất để đối phó đối phương, đối chuyện xấu cùng bát quái, thái độ càng mơ hồ lại càng có thể gợi nên khẩu vị đại chúng, tin tức có thể càng hot càng tốt, nói trắng ra hiệu quả sẽ không suy giảm. Các phóng viên hỏi nửa ngày cũng chưa không từ miệng hai người một chút tính chất nội dung câu chuyện, rơi vào đường cùng đành phải đem tiêu điểm chuyển qua người mới bọn họ bên cạnh.</w:t>
      </w:r>
    </w:p>
    <w:p>
      <w:pPr>
        <w:pStyle w:val="BodyText"/>
      </w:pPr>
      <w:r>
        <w:t xml:space="preserve">“Xin hỏi vị này soái ca tên gọi là gì?” Một phóng viên trẻ tuổi đeo kính đen hỏi Lãnh Dạ.</w:t>
      </w:r>
    </w:p>
    <w:p>
      <w:pPr>
        <w:pStyle w:val="BodyText"/>
      </w:pPr>
      <w:r>
        <w:t xml:space="preserve">“Lãnh Dạ.” Lãnh Dạ mỉm cười trả lời.</w:t>
      </w:r>
    </w:p>
    <w:p>
      <w:pPr>
        <w:pStyle w:val="BodyText"/>
      </w:pPr>
      <w:r>
        <w:t xml:space="preserve">“Bên cạnh vị này là?”</w:t>
      </w:r>
    </w:p>
    <w:p>
      <w:pPr>
        <w:pStyle w:val="BodyText"/>
      </w:pPr>
      <w:r>
        <w:t xml:space="preserve">Lôi Tử Hàm vẫn thực vắng vẻ, biểu tình đã muốn có chút không kiên nhẫn, vừa được chú ý trên mặt lập tức liền lộ ra tươi cười sáng lạn:“Tôi gọi là Lôi Tử Hàm.”</w:t>
      </w:r>
    </w:p>
    <w:p>
      <w:pPr>
        <w:pStyle w:val="BodyText"/>
      </w:pPr>
      <w:r>
        <w:t xml:space="preserve">“Nghe nói các vị là đối tượng trọng điểm công ty bồi dưỡng?”</w:t>
      </w:r>
    </w:p>
    <w:p>
      <w:pPr>
        <w:pStyle w:val="BodyText"/>
      </w:pPr>
      <w:r>
        <w:t xml:space="preserve">“Đúng vậy.” Phóng viên rõ ràng hỏi vấn đề này với Lãnh Dạ, Lãnh Dạ vừa định trả lời, nhưng Lôi Tử Hàm chen trước miệng hắn.</w:t>
      </w:r>
    </w:p>
    <w:p>
      <w:pPr>
        <w:pStyle w:val="BodyText"/>
      </w:pPr>
      <w:r>
        <w:t xml:space="preserve">Phóng viên khứu giác thực linh mẫn, theo không khí ngửi được từ hai người họ có chút bài xích nhau, vì thế bắt đầu lấy bát quái.</w:t>
      </w:r>
    </w:p>
    <w:p>
      <w:pPr>
        <w:pStyle w:val="BodyText"/>
      </w:pPr>
      <w:r>
        <w:t xml:space="preserve">“Hai vị quen nhau sao?”</w:t>
      </w:r>
    </w:p>
    <w:p>
      <w:pPr>
        <w:pStyle w:val="BodyText"/>
      </w:pPr>
      <w:r>
        <w:t xml:space="preserve">“Đương nhiên, chúng tôi xem như quen biết đã lâu.”</w:t>
      </w:r>
    </w:p>
    <w:p>
      <w:pPr>
        <w:pStyle w:val="BodyText"/>
      </w:pPr>
      <w:r>
        <w:t xml:space="preserve">Lôi Tử Hàm lại đoạt lời nói của Lãnh Dạ, nhưng lại giả bộ như không cố ý, điều này làm cho Lãnh Dạ cảm thấy không thoải mái, không biết hắn lại nghĩ ra âm mưu gì nữa.</w:t>
      </w:r>
    </w:p>
    <w:p>
      <w:pPr>
        <w:pStyle w:val="BodyText"/>
      </w:pPr>
      <w:r>
        <w:t xml:space="preserve">“Quen biết đã lâu là như thế nào? Thanh mai trúc mã? Hay là bạn học?”</w:t>
      </w:r>
    </w:p>
    <w:p>
      <w:pPr>
        <w:pStyle w:val="BodyText"/>
      </w:pPr>
      <w:r>
        <w:t xml:space="preserve">Vừa dứt lời, Lôi Tử Hàm liền lập tức đáp:“Bạn trai trước kia của hắn là đàn anh của tôi.”</w:t>
      </w:r>
    </w:p>
    <w:p>
      <w:pPr>
        <w:pStyle w:val="BodyText"/>
      </w:pPr>
      <w:r>
        <w:t xml:space="preserve">Phóng viên đầu tiên sửng sốt, xác định chính mình không có nghe sai, kinh ngạc nhìn về phía Lãnh Dạ:“Bạn trai? Là thật sao?.”</w:t>
      </w:r>
    </w:p>
    <w:p>
      <w:pPr>
        <w:pStyle w:val="BodyText"/>
      </w:pPr>
      <w:r>
        <w:t xml:space="preserve">Lãnh Dạ không dự đoán được Lôi Tử Hàm cư nhiên dám nói việc này, quá khứ của Văn Hạo Kiệt đối với Lãnh Dạ mà nói là đoạn lịch sử đen tối, chiêu này củaLôi Tử Hàm đúng là đủ ngoan đủ âm.</w:t>
      </w:r>
    </w:p>
    <w:p>
      <w:pPr>
        <w:pStyle w:val="BodyText"/>
      </w:pPr>
      <w:r>
        <w:t xml:space="preserve">Một bên Lê Hân cũng nghe đến, nhất thời nhăn lại mi.</w:t>
      </w:r>
    </w:p>
    <w:p>
      <w:pPr>
        <w:pStyle w:val="BodyText"/>
      </w:pPr>
      <w:r>
        <w:t xml:space="preserve">Lãnh Dạ sắc mặt không đổi, cười nói:“Này nha, kỳ thật bạn trai tôi là người ở đây.” Dừng một chút, hắn quay đầu nhìn về phía bên người Lê Hân:“Chính là vị bên cạnh tôi đây”</w:t>
      </w:r>
    </w:p>
    <w:p>
      <w:pPr>
        <w:pStyle w:val="BodyText"/>
      </w:pPr>
      <w:r>
        <w:t xml:space="preserve">Phóng viên nhất thời đầy mặt biểu tình chấn kinh, sau đó khó có thể tin nhìn về phía Lê Hân.</w:t>
      </w:r>
    </w:p>
    <w:p>
      <w:pPr>
        <w:pStyle w:val="BodyText"/>
      </w:pPr>
      <w:r>
        <w:t xml:space="preserve">Lê Hân thập phần phối hợp ôm bả vai Lãnh Dạ, thân mật cùng hắn tựa vào cùng nhau, đối với màn ảnh trừng mắt nhìn:“Vị này là tiểu sư đệ vừa mới tiến vào công ty,tôi liền đối hắn nhất kiến chung tình, gần nhất rốt cục đem hắn bắt vào tay.”</w:t>
      </w:r>
    </w:p>
    <w:p>
      <w:pPr>
        <w:pStyle w:val="BodyText"/>
      </w:pPr>
      <w:r>
        <w:t xml:space="preserve">Hai người cử chỉ tuy rằng thân mật, nhưng biểu tình thoải mái, rõ ràng chỉ là đang nói đùa, phóng viên có chút thất vọng, vốn tưởng rằng chính mình sẽ có cái tin giật gân, kết quả cũng là chỉ vui vẻ một hồi, nhưng hai cái soái ca bán hủ cũng là cử chỉ đẹp mắt,vì thế không cam lòng đem màn ảnh nhắm ngay bọn họ chụp mấy tấm, không ít phóng viên khác cũng bị hấp dẫn lại đây, ánh chớp đèn lóe không ngừng.</w:t>
      </w:r>
    </w:p>
    <w:p>
      <w:pPr>
        <w:pStyle w:val="BodyText"/>
      </w:pPr>
      <w:r>
        <w:t xml:space="preserve">Lãnh Dạ phản kích rất được, còn bởi vậy mà tạo được chú ý, một bên Lôi Tử Hàm hoàn toàn bị không được nhìn tới, sắc mặt có điểm khó coi, sau khi phỏng vấn kết thúc, Lãnh Dạ cho hắn một nụ cười mê người, tươi cười trong lời ngầm là: Muốn tìm tôi gây phiền toái? Cậu còn chưa đủ tư cách.</w:t>
      </w:r>
    </w:p>
    <w:p>
      <w:pPr>
        <w:pStyle w:val="BodyText"/>
      </w:pPr>
      <w:r>
        <w:t xml:space="preserve">Lôi Tử Hàm sắc mặt đều cương.</w:t>
      </w:r>
    </w:p>
    <w:p>
      <w:pPr>
        <w:pStyle w:val="Compact"/>
      </w:pPr>
      <w:r>
        <w:t xml:space="preserve">..</w:t>
      </w:r>
      <w:r>
        <w:br w:type="textWrapping"/>
      </w:r>
      <w:r>
        <w:br w:type="textWrapping"/>
      </w:r>
    </w:p>
    <w:p>
      <w:pPr>
        <w:pStyle w:val="Heading2"/>
      </w:pPr>
      <w:bookmarkStart w:id="44" w:name="quyển-1---chương-23"/>
      <w:bookmarkEnd w:id="44"/>
      <w:r>
        <w:t xml:space="preserve">23. Quyển 1 - Chương 23</w:t>
      </w:r>
    </w:p>
    <w:p>
      <w:pPr>
        <w:pStyle w:val="Compact"/>
      </w:pPr>
      <w:r>
        <w:br w:type="textWrapping"/>
      </w:r>
      <w:r>
        <w:br w:type="textWrapping"/>
      </w:r>
      <w:r>
        <w:t xml:space="preserve">Rời khỏi thảm đỏ xong, Lãnh Dạ nói khẽ với Lê Hân:“Cám ơn.”</w:t>
      </w:r>
    </w:p>
    <w:p>
      <w:pPr>
        <w:pStyle w:val="BodyText"/>
      </w:pPr>
      <w:r>
        <w:t xml:space="preserve">Hắn vừa rồi cái khó ló cái khôn, lấy Lê Hân đi để dời đi tầm mắt, nếu Lê Hân không phối hợp lời nói hắn thì hắn thảm rồi, cũng may Lê Hân còn phúc hậu, không có cho hắn xấu mặt..</w:t>
      </w:r>
    </w:p>
    <w:p>
      <w:pPr>
        <w:pStyle w:val="BodyText"/>
      </w:pPr>
      <w:r>
        <w:t xml:space="preserve">Lê Hân cười cười:“Cũng không có gì, người mới vì cạnh tranh mà lục đục với nhau không ít, cậu vừa rồi cái gì cũng không nói, tôi cũng sẽ giúp cậu giải vây, nhưng không thể không nói, cậu vừa rồi ứng đối thật không tồi, rất nhiều người lăn lộn nhiều năm cũng không ứng phó được nhanh như vậy.”</w:t>
      </w:r>
    </w:p>
    <w:p>
      <w:pPr>
        <w:pStyle w:val="BodyText"/>
      </w:pPr>
      <w:r>
        <w:t xml:space="preserve">“Nhất thời nghĩ đến mà thôi.”</w:t>
      </w:r>
    </w:p>
    <w:p>
      <w:pPr>
        <w:pStyle w:val="BodyText"/>
      </w:pPr>
      <w:r>
        <w:t xml:space="preserve">“Đúng rồi, Tiểu Thần nhất định trước mặt cậu nói xấu tôi rất nhiều đi?” Lê Hân cười hỏi.</w:t>
      </w:r>
    </w:p>
    <w:p>
      <w:pPr>
        <w:pStyle w:val="BodyText"/>
      </w:pPr>
      <w:r>
        <w:t xml:space="preserve">“Ừm. Hai người từng có xích mích?” Lãnh Dạ có chút tò mò..</w:t>
      </w:r>
    </w:p>
    <w:p>
      <w:pPr>
        <w:pStyle w:val="BodyText"/>
      </w:pPr>
      <w:r>
        <w:t xml:space="preserve">“Chuyện này không thể nói rõ ràng, kỳ thật tại trường học trước kia phát sinh một chút việc, thay nhau mà thôi.”</w:t>
      </w:r>
    </w:p>
    <w:p>
      <w:pPr>
        <w:pStyle w:val="BodyText"/>
      </w:pPr>
      <w:r>
        <w:t xml:space="preserve">Lê Hân biểu tình có điểm khó có thể nắm lấy, Lãnh Dạ không có hỏi lại đi xuống, trong lòng âm thầm nghĩ, có thể khiến Lăng Quang Thần đối hắn hận đến cái loại tình trạng này, hẳn là xem như thâm cừu đại hận đi.</w:t>
      </w:r>
    </w:p>
    <w:p>
      <w:pPr>
        <w:pStyle w:val="BodyText"/>
      </w:pPr>
      <w:r>
        <w:t xml:space="preserve">Hai người nói không bao lâu, Lăng Quang Thần liền đi lại đây.</w:t>
      </w:r>
    </w:p>
    <w:p>
      <w:pPr>
        <w:pStyle w:val="BodyText"/>
      </w:pPr>
      <w:r>
        <w:t xml:space="preserve">Lê Hân cười đến đáng ăn đòn:“Tiểu Thần.”</w:t>
      </w:r>
    </w:p>
    <w:p>
      <w:pPr>
        <w:pStyle w:val="BodyText"/>
      </w:pPr>
      <w:r>
        <w:t xml:space="preserve">Lăng Quang Thần lãnh đạm đối hắn gật đầu một cái, lôi kéo Lãnh Dạ tránh ra, sau đó khẩn trương hỏi:“Thế nào? Hắn không đối với cậu như vậy đi?”</w:t>
      </w:r>
    </w:p>
    <w:p>
      <w:pPr>
        <w:pStyle w:val="BodyText"/>
      </w:pPr>
      <w:r>
        <w:t xml:space="preserve">Lãnh Dạ buồn cười:“Anh lo lắng quá rồi, hắn không đối tôi thế nào, còn giúp tôi một đại ân.”</w:t>
      </w:r>
    </w:p>
    <w:p>
      <w:pPr>
        <w:pStyle w:val="BodyText"/>
      </w:pPr>
      <w:r>
        <w:t xml:space="preserve">Lăng Quang Thần mày mặt nhăn gắt gao:“Không phải tôi lo lắng quá, hắn là người vốn có vấn đề, cậu đừng vì khuôn mặt hắn mà nghĩ vậy, ngày nào đó bị hắn đâm cũng không biết.”</w:t>
      </w:r>
    </w:p>
    <w:p>
      <w:pPr>
        <w:pStyle w:val="BodyText"/>
      </w:pPr>
      <w:r>
        <w:t xml:space="preserve">Lãnh Dạ chỉ là cười cười, cái gì cũng không nói..</w:t>
      </w:r>
    </w:p>
    <w:p>
      <w:pPr>
        <w:pStyle w:val="BodyText"/>
      </w:pPr>
      <w:r>
        <w:t xml:space="preserve">……</w:t>
      </w:r>
    </w:p>
    <w:p>
      <w:pPr>
        <w:pStyle w:val="BodyText"/>
      </w:pPr>
      <w:r>
        <w:t xml:space="preserve">Thảm đỏ qua đi là một tiết mục biểu diễn, Lãnh Dạ là người mẫu đầu tiên biểu diễn, công ty rất coi trọng người mới để bồi dưỡng, mở đầu biểu diễn này không cho người mẫu nổi tiếng đi ra, mà là đem cơ hội nhường cho Lãnh Dạ là người mới</w:t>
      </w:r>
    </w:p>
    <w:p>
      <w:pPr>
        <w:pStyle w:val="BodyText"/>
      </w:pPr>
      <w:r>
        <w:t xml:space="preserve">Lăng Quang Thần mang Lãnh Dạ đến hậu trường làm tạo hình.</w:t>
      </w:r>
    </w:p>
    <w:p>
      <w:pPr>
        <w:pStyle w:val="BodyText"/>
      </w:pPr>
      <w:r>
        <w:t xml:space="preserve">Tạo hình gia của Lãnh Dạ là Amanda, tuy rằng công ty có tạo hình gia của mình, nhưng Amanda vì Lãnh Dạ mà bỏ công tác tới đây, khiến Lãnh Dạ rất là cảm động.</w:t>
      </w:r>
    </w:p>
    <w:p>
      <w:pPr>
        <w:pStyle w:val="BodyText"/>
      </w:pPr>
      <w:r>
        <w:t xml:space="preserve">Biểu diễn bắt đầu.</w:t>
      </w:r>
    </w:p>
    <w:p>
      <w:pPr>
        <w:pStyle w:val="BodyText"/>
      </w:pPr>
      <w:r>
        <w:t xml:space="preserve">Tham gia biểu diễn này chủ yếu là người của công ty, có mấy người đến từ nước ngoài, nhưng dùng chính vẫn là người mới.</w:t>
      </w:r>
    </w:p>
    <w:p>
      <w:pPr>
        <w:pStyle w:val="BodyText"/>
      </w:pPr>
      <w:r>
        <w:t xml:space="preserve">Cùng với nhạc điện tử thời thượng, Lãnh Dạ bắt đầu.</w:t>
      </w:r>
    </w:p>
    <w:p>
      <w:pPr>
        <w:pStyle w:val="BodyText"/>
      </w:pPr>
      <w:r>
        <w:t xml:space="preserve">Nửa người trên của hắn mặc một chiếc áo chữ V cùng một chiếc áo khoác da báo màu đen, nửa người dưới mặc một chiếc quần bò sát đen cùng một đôi giày cũng màu đen, cả người từ trên xuống dưới đều là màu đen, còn đưa hắn vẽ tương đương như yêu nghiệt hun khói trang, theo như lời Amanda nói, màu đen rất thích hợp nhan sắc hắn, tạo hình như vậy hiệu quả thực xuất sắc, đứng ở trên sàn catwalk biểu tình Lãnh Dạ lạnh lùng, cả người thoạt nhìn thần bí mà ưu nhã, có điểm khí chất quỷ hút máu, phi thường hấp dẫn ánh mắt người khác.</w:t>
      </w:r>
    </w:p>
    <w:p>
      <w:pPr>
        <w:pStyle w:val="BodyText"/>
      </w:pPr>
      <w:r>
        <w:t xml:space="preserve">Lãnh Dạ lần đầu tiên đi tú thực xuất sắc, tuy rằng vẫn là lược hiển ngây ngô, nhưng biểu tình động tác đều rất có khí tràng.</w:t>
      </w:r>
    </w:p>
    <w:p>
      <w:pPr>
        <w:pStyle w:val="BodyText"/>
      </w:pPr>
      <w:r>
        <w:t xml:space="preserve">Đi đến đoạn vòng trên sàn catwalk, Lãnh Dạ liếc mắt một về chỗ ngồi của Lăng Quang Thần, Amanda đan chéo hai tay thành hình chữ thập, Lăng Quang Thần hưng phấn nắm chặt hai đấm.</w:t>
      </w:r>
    </w:p>
    <w:p>
      <w:pPr>
        <w:pStyle w:val="BodyText"/>
      </w:pPr>
      <w:r>
        <w:t xml:space="preserve">Lãnh Dạ khóe môi hơi hơi dâng lên, chẳng qua tầm mắt đảo chỗ ngồi phía sau bọn họ.</w:t>
      </w:r>
    </w:p>
    <w:p>
      <w:pPr>
        <w:pStyle w:val="BodyText"/>
      </w:pPr>
      <w:r>
        <w:t xml:space="preserve">Chỉ thấy một nam nhân trẻ tuổi ăn mặc phong cách ngồi phía sau bọn họ, bình tĩnh theo dõi hắn, cho hắn một nụ cười chết người không đền mạng, chính là người đã biến mất vài ngày nay – Viêm Phi.</w:t>
      </w:r>
    </w:p>
    <w:p>
      <w:pPr>
        <w:pStyle w:val="BodyText"/>
      </w:pPr>
      <w:r>
        <w:t xml:space="preserve">Lãnh Dạ bất động thanh sắc thu hồi tầm mắt, thầm nghĩ người này đến nơi đây làm gì? Viêm Phi cũng không phải người có hứng thú với việc này, hơn nữa Lãnh Dạ cũng không để lộ tin tức về tiệc tối bất này.</w:t>
      </w:r>
    </w:p>
    <w:p>
      <w:pPr>
        <w:pStyle w:val="BodyText"/>
      </w:pPr>
      <w:r>
        <w:t xml:space="preserve">Có điểm khả nghi.</w:t>
      </w:r>
    </w:p>
    <w:p>
      <w:pPr>
        <w:pStyle w:val="BodyText"/>
      </w:pPr>
      <w:r>
        <w:t xml:space="preserve">Biểu diễn sau khi kết thúc, Lãnh Dạ chân trước vừa trở lại hậu trường Viêm Phi sau lưng liền vào được.</w:t>
      </w:r>
    </w:p>
    <w:p>
      <w:pPr>
        <w:pStyle w:val="BodyText"/>
      </w:pPr>
      <w:r>
        <w:t xml:space="preserve">“Biểu diễn thực phấn khích.” Viêm Phi đi đến bên cạnh Lãnh Dạ.</w:t>
      </w:r>
    </w:p>
    <w:p>
      <w:pPr>
        <w:pStyle w:val="BodyText"/>
      </w:pPr>
      <w:r>
        <w:t xml:space="preserve">“Cám ơn.” Lãnh Dạ thản nhiên nói.</w:t>
      </w:r>
    </w:p>
    <w:p>
      <w:pPr>
        <w:pStyle w:val="BodyText"/>
      </w:pPr>
      <w:r>
        <w:t xml:space="preserve">“Không hiếu kì tôi như thế nào xuất hiện ở trong này?”</w:t>
      </w:r>
    </w:p>
    <w:p>
      <w:pPr>
        <w:pStyle w:val="BodyText"/>
      </w:pPr>
      <w:r>
        <w:t xml:space="preserve">Lãnh Dạ đương nhiên hiếu kì, bất quá trên mặt không biểu hiện ra ngoài:“Cũng sẽ không là vì tôi đi?”</w:t>
      </w:r>
    </w:p>
    <w:p>
      <w:pPr>
        <w:pStyle w:val="BodyText"/>
      </w:pPr>
      <w:r>
        <w:t xml:space="preserve">Viêm Phi câu thần:“Nếu tôi nói vậy, cậu sẽ bị cảm động sao?”</w:t>
      </w:r>
    </w:p>
    <w:p>
      <w:pPr>
        <w:pStyle w:val="BodyText"/>
      </w:pPr>
      <w:r>
        <w:t xml:space="preserve">“Sẽ không.” Lãnh Dạ không chút nghĩ ngợi đáp.</w:t>
      </w:r>
    </w:p>
    <w:p>
      <w:pPr>
        <w:pStyle w:val="BodyText"/>
      </w:pPr>
      <w:r>
        <w:t xml:space="preserve">Viêm Phi cũng không để ý:“Tôi biết cậu sẽ nói như vậy.”</w:t>
      </w:r>
    </w:p>
    <w:p>
      <w:pPr>
        <w:pStyle w:val="BodyText"/>
      </w:pPr>
      <w:r>
        <w:t xml:space="preserve">“Anh có ý kiến?”</w:t>
      </w:r>
    </w:p>
    <w:p>
      <w:pPr>
        <w:pStyle w:val="BodyText"/>
      </w:pPr>
      <w:r>
        <w:t xml:space="preserve">“Đương nhiên, cảm thấy cậu càng khả ái.”</w:t>
      </w:r>
    </w:p>
    <w:p>
      <w:pPr>
        <w:pStyle w:val="BodyText"/>
      </w:pPr>
      <w:r>
        <w:t xml:space="preserve">“……”</w:t>
      </w:r>
    </w:p>
    <w:p>
      <w:pPr>
        <w:pStyle w:val="BodyText"/>
      </w:pPr>
      <w:r>
        <w:t xml:space="preserve">Lãnh Dạ đột nhiên cảm thấy nam nhân này thật bỉ ổi.</w:t>
      </w:r>
    </w:p>
    <w:p>
      <w:pPr>
        <w:pStyle w:val="Compact"/>
      </w:pPr>
      <w:r>
        <w:t xml:space="preserve">…</w:t>
      </w:r>
      <w:r>
        <w:br w:type="textWrapping"/>
      </w:r>
      <w:r>
        <w:br w:type="textWrapping"/>
      </w:r>
    </w:p>
    <w:p>
      <w:pPr>
        <w:pStyle w:val="Heading2"/>
      </w:pPr>
      <w:bookmarkStart w:id="45" w:name="quyển-1---chương-24"/>
      <w:bookmarkEnd w:id="45"/>
      <w:r>
        <w:t xml:space="preserve">24. Quyển 1 - Chương 24</w:t>
      </w:r>
    </w:p>
    <w:p>
      <w:pPr>
        <w:pStyle w:val="Compact"/>
      </w:pPr>
      <w:r>
        <w:br w:type="textWrapping"/>
      </w:r>
      <w:r>
        <w:br w:type="textWrapping"/>
      </w:r>
      <w:r>
        <w:t xml:space="preserve">Tiệc tối thời thượng kết thúc có một tiệc rượu, tại một khách sạn phụ cận cử hành.</w:t>
      </w:r>
    </w:p>
    <w:p>
      <w:pPr>
        <w:pStyle w:val="BodyText"/>
      </w:pPr>
      <w:r>
        <w:t xml:space="preserve">Tiệc rượu là tư nhân tổ chức, không có thiệp không được vào, chỉ những người được mời mới được vào, phóng viên không cho phép tiến vào. Tham gia tiệc rượu đa số là những người nổi tiếng trong giới giải trí, tuấn nam mỹ nữ tập hợp, còn có một ít công tử giàu có thuộc xã hội thượng lưu, tương đối náo nhiệt.</w:t>
      </w:r>
    </w:p>
    <w:p>
      <w:pPr>
        <w:pStyle w:val="BodyText"/>
      </w:pPr>
      <w:r>
        <w:t xml:space="preserve">Lãnh Dạ kiếp trước rất ít tham gia trường hợp như vậy, hắn không quá thích cùng những người phức tạp lui tới, nếu công ty không bắt buộc tất cả mọi người phải có mặt thì hắn sớm đã về nhà, hắn đứng ở trong góc, bưng một chén rượu nhìn những người khác mang bộ mặt dối trá khen tặng lẫn nhau.</w:t>
      </w:r>
    </w:p>
    <w:p>
      <w:pPr>
        <w:pStyle w:val="BodyText"/>
      </w:pPr>
      <w:r>
        <w:t xml:space="preserve">Đó là một vòng lẩn quẩn phù hoa, tiền tài cùng quyền lực bao trùm hết thảy phía trên, mọi người tới lui đều vì hai điều này.</w:t>
      </w:r>
    </w:p>
    <w:p>
      <w:pPr>
        <w:pStyle w:val="BodyText"/>
      </w:pPr>
      <w:r>
        <w:t xml:space="preserve">So với việc Lãnh Dạ chán đến chết, Lăng Quang Thần cùng Amanda lại rất bận rộn, Amanda là một nữ nhân mị lực, lại giỏi về giao tiếp, cho nên rất được hoan nghênh, nam nhân một người tiếp một người tiến đến, nhưng đều là những người giàu có, mà Lăng Quang Thần bận rộn cùng bạn tốt ôn chuyện, hắn tiến vào giới cũng không lâu, nhưng quen biết rất nhiều người, vòng giao tiếp rất rộng.</w:t>
      </w:r>
    </w:p>
    <w:p>
      <w:pPr>
        <w:pStyle w:val="BodyText"/>
      </w:pPr>
      <w:r>
        <w:t xml:space="preserve">Vừa chạm mặt không bao lâu, Lãnh Dạ liền thấy Viêm Phi xuyên qua đám người đi tới phía hắn.</w:t>
      </w:r>
    </w:p>
    <w:p>
      <w:pPr>
        <w:pStyle w:val="BodyText"/>
      </w:pPr>
      <w:r>
        <w:t xml:space="preserve">Viêm Phi đã đổi một thân tây trang màu trắng, tóc vuốt sáng bóng, thoạt nhìn so ngày thường càng thành thục một ít, nhưng vẫn tuấn mỹ bức người như trước</w:t>
      </w:r>
    </w:p>
    <w:p>
      <w:pPr>
        <w:pStyle w:val="BodyText"/>
      </w:pPr>
      <w:r>
        <w:t xml:space="preserve">Viêm Phi đi đến trước mặt Lãnh Dạ, cười nói:“Như thế nào một mình cậu ở trong này uống rượu giải sầu?”</w:t>
      </w:r>
    </w:p>
    <w:p>
      <w:pPr>
        <w:pStyle w:val="BodyText"/>
      </w:pPr>
      <w:r>
        <w:t xml:space="preserve">“Không thích cùng người xa lạ lui tới mà thôi.”</w:t>
      </w:r>
    </w:p>
    <w:p>
      <w:pPr>
        <w:pStyle w:val="BodyText"/>
      </w:pPr>
      <w:r>
        <w:t xml:space="preserve">“Không nghĩ tới cậu còn có thể luống cuống.” Viêm Phi trêu chọc nói.</w:t>
      </w:r>
    </w:p>
    <w:p>
      <w:pPr>
        <w:pStyle w:val="BodyText"/>
      </w:pPr>
      <w:r>
        <w:t xml:space="preserve">Lãnh Dạ uống một ngụm rượu, tựa tiếu phi tiếu:“Nếu thật sự luống cuống, tôi liền sẽ không xuất hiện ở trong này.”</w:t>
      </w:r>
    </w:p>
    <w:p>
      <w:pPr>
        <w:pStyle w:val="BodyText"/>
      </w:pPr>
      <w:r>
        <w:t xml:space="preserve">Viêm Phi lấy chén rượu của hắn, cũng uống một ngụm:“Nếu đều đã đến đây, vậy vui vẻ đi, dù sao tiệc rượu cũng không nhanh sẽ chấm dứt, cậu một người trốn ở chỗ này uống rượu giải sầu cũng rất nhàm chán, không bằng chúng ta làm bạn thế nào?”</w:t>
      </w:r>
    </w:p>
    <w:p>
      <w:pPr>
        <w:pStyle w:val="BodyText"/>
      </w:pPr>
      <w:r>
        <w:t xml:space="preserve">“Anh không mang bạn gái theo?”</w:t>
      </w:r>
    </w:p>
    <w:p>
      <w:pPr>
        <w:pStyle w:val="BodyText"/>
      </w:pPr>
      <w:r>
        <w:t xml:space="preserve">Viêm Phi hỏi lại:“Cậu cũng đâu có mang?”</w:t>
      </w:r>
    </w:p>
    <w:p>
      <w:pPr>
        <w:pStyle w:val="BodyText"/>
      </w:pPr>
      <w:r>
        <w:t xml:space="preserve">Lãnh Dạ nhíu mày.</w:t>
      </w:r>
    </w:p>
    <w:p>
      <w:pPr>
        <w:pStyle w:val="BodyText"/>
      </w:pPr>
      <w:r>
        <w:t xml:space="preserve">Đúng lúc này, âm nhạc vang lên, một đôi nam nữ dắt nhau đến giữa sân khấu, ôm nhau mà nhảy.</w:t>
      </w:r>
    </w:p>
    <w:p>
      <w:pPr>
        <w:pStyle w:val="BodyText"/>
      </w:pPr>
      <w:r>
        <w:t xml:space="preserve">Viêm Phi hướng Lãnh Dạ vươn tay.</w:t>
      </w:r>
    </w:p>
    <w:p>
      <w:pPr>
        <w:pStyle w:val="BodyText"/>
      </w:pPr>
      <w:r>
        <w:t xml:space="preserve">Lãnh Dạ chọn mi:“Đây là mời tôi khiêu vũ?”</w:t>
      </w:r>
    </w:p>
    <w:p>
      <w:pPr>
        <w:pStyle w:val="BodyText"/>
      </w:pPr>
      <w:r>
        <w:t xml:space="preserve">Viêm Phi mỉm cười nhìn hắn:“Có hay không hãnh diện?”</w:t>
      </w:r>
    </w:p>
    <w:p>
      <w:pPr>
        <w:pStyle w:val="BodyText"/>
      </w:pPr>
      <w:r>
        <w:t xml:space="preserve">Lãnh Dạ nhìn thoáng qua tay y, sau đó nhìn ánh mắt y, trên mặt Viêm Phi mang theo tươi cười nhợt nhạt, tư thái thực Thân Sĩ, đứng ở trước mặt y nếu là những người khác phỏng chừng sớm bị mê tới thất điên bát đảo, bất quá Lãnh Dạ là Lãnh Dạ, mị lực của Viêm Phi đối hắn không có lực sát thương, nhiều lắm chỉ là cảm thấy đẹp mắt mà thôi.</w:t>
      </w:r>
    </w:p>
    <w:p>
      <w:pPr>
        <w:pStyle w:val="BodyText"/>
      </w:pPr>
      <w:r>
        <w:t xml:space="preserve">Lãnh Dạ đi về phía trước một bước.</w:t>
      </w:r>
    </w:p>
    <w:p>
      <w:pPr>
        <w:pStyle w:val="BodyText"/>
      </w:pPr>
      <w:r>
        <w:t xml:space="preserve">Viêm Phi còn tưởng rằng hắn đáp ứng rồi, trên mặt tiếu ý gia tăng, đang chuẩn bị đi tiếp tay hắn, Lãnh Dạ lại lập tức đi qua người y, đối Amanda sau phía y vươn tay:“Nể mặt tồi nhảy một điệu chứ?”</w:t>
      </w:r>
    </w:p>
    <w:p>
      <w:pPr>
        <w:pStyle w:val="BodyText"/>
      </w:pPr>
      <w:r>
        <w:t xml:space="preserve">Viêm Phi tay vươn giữa không trung, tươi cười trên mặt nhất thời cương lại.</w:t>
      </w:r>
    </w:p>
    <w:p>
      <w:pPr>
        <w:pStyle w:val="BodyText"/>
      </w:pPr>
      <w:r>
        <w:t xml:space="preserve">Amanda đang bị một nam nhân mặt dày dây dưa, đang lo không thể thoát thân, Lãnh Dạ mời nàng chính là cọng cỏ cứu mạng, vì thế vui vẻ đáp ứng.</w:t>
      </w:r>
    </w:p>
    <w:p>
      <w:pPr>
        <w:pStyle w:val="BodyText"/>
      </w:pPr>
      <w:r>
        <w:t xml:space="preserve">Hai người đi vào sân nhảy, nhảy điệu Waltz.</w:t>
      </w:r>
    </w:p>
    <w:p>
      <w:pPr>
        <w:pStyle w:val="BodyText"/>
      </w:pPr>
      <w:r>
        <w:t xml:space="preserve">Lúc xoay người, Lãnh Dạ nhìn thoáng qua Viêm Phi đứng một bên.</w:t>
      </w:r>
    </w:p>
    <w:p>
      <w:pPr>
        <w:pStyle w:val="BodyText"/>
      </w:pPr>
      <w:r>
        <w:t xml:space="preserve">Viêm Phi cũng đang nhìn hắn, trên mặt như trước mang theo tiếu ý, chẳng qua ánh mắt có điểm thô bạo.</w:t>
      </w:r>
    </w:p>
    <w:p>
      <w:pPr>
        <w:pStyle w:val="BodyText"/>
      </w:pPr>
      <w:r>
        <w:t xml:space="preserve">Lãnh Dạ nhất thời tâm tình rất tốt.</w:t>
      </w:r>
    </w:p>
    <w:p>
      <w:pPr>
        <w:pStyle w:val="BodyText"/>
      </w:pPr>
      <w:r>
        <w:t xml:space="preserve">“Cậu đừng đem tôi thành lá chắn đi.”Amanda nhỏ giọng đối Lãnh Dạ nói.</w:t>
      </w:r>
    </w:p>
    <w:p>
      <w:pPr>
        <w:pStyle w:val="BodyText"/>
      </w:pPr>
      <w:r>
        <w:t xml:space="preserve">“Sao lại nói vậy?”</w:t>
      </w:r>
    </w:p>
    <w:p>
      <w:pPr>
        <w:pStyle w:val="BodyText"/>
      </w:pPr>
      <w:r>
        <w:t xml:space="preserve">“Thiếu gia à, soái ca vừa rồi cùng cậu nói chuyện hiện giờ đang dùng ánh mắt hận không thể giết tôi đây.”Amanda cũng cùng Viêm Phi bên kia nhìn thoáng qua, cố nín cười.</w:t>
      </w:r>
    </w:p>
    <w:p>
      <w:pPr>
        <w:pStyle w:val="BodyText"/>
      </w:pPr>
      <w:r>
        <w:t xml:space="preserve">“Không nhìn hắn là được.”</w:t>
      </w:r>
    </w:p>
    <w:p>
      <w:pPr>
        <w:pStyle w:val="BodyText"/>
      </w:pPr>
      <w:r>
        <w:t xml:space="preserve">“Tôi sợ sẽ bị đuổi giết.”Amanda nhún vai, sau đó đầy mặt ái muội tươi cười:“Các cậu có quan hệ gì vậy?”</w:t>
      </w:r>
    </w:p>
    <w:p>
      <w:pPr>
        <w:pStyle w:val="BodyText"/>
      </w:pPr>
      <w:r>
        <w:t xml:space="preserve">“Không quan hệ.”</w:t>
      </w:r>
    </w:p>
    <w:p>
      <w:pPr>
        <w:pStyle w:val="BodyText"/>
      </w:pPr>
      <w:r>
        <w:t xml:space="preserve">“Thật sự?”Amanda rõ ràng không tin, đầy mặt biểu tình bát quái.</w:t>
      </w:r>
    </w:p>
    <w:p>
      <w:pPr>
        <w:pStyle w:val="BodyText"/>
      </w:pPr>
      <w:r>
        <w:t xml:space="preserve">“Cô thực hưng phấn?” Lãnh Dạ cảm thấy kỳ quái.</w:t>
      </w:r>
    </w:p>
    <w:p>
      <w:pPr>
        <w:pStyle w:val="BodyText"/>
      </w:pPr>
      <w:r>
        <w:t xml:space="preserve">“Đương nhiên.”Amanda thần bí hề hề cười, sau đó ngữ điệu không sợ hãi vang lên:“Tôi thích hai nam nhân cùng một chỗ.”</w:t>
      </w:r>
    </w:p>
    <w:p>
      <w:pPr>
        <w:pStyle w:val="Compact"/>
      </w:pPr>
      <w:r>
        <w:t xml:space="preserve">Lãnh Dạ khóe môi nhất thời hạ xuống</w:t>
      </w:r>
      <w:r>
        <w:br w:type="textWrapping"/>
      </w:r>
      <w:r>
        <w:br w:type="textWrapping"/>
      </w:r>
    </w:p>
    <w:p>
      <w:pPr>
        <w:pStyle w:val="Heading2"/>
      </w:pPr>
      <w:bookmarkStart w:id="46" w:name="quyển-1---chương-25"/>
      <w:bookmarkEnd w:id="46"/>
      <w:r>
        <w:t xml:space="preserve">25. Quyển 1 - Chương 25</w:t>
      </w:r>
    </w:p>
    <w:p>
      <w:pPr>
        <w:pStyle w:val="Compact"/>
      </w:pPr>
      <w:r>
        <w:br w:type="textWrapping"/>
      </w:r>
      <w:r>
        <w:br w:type="textWrapping"/>
      </w:r>
      <w:r>
        <w:t xml:space="preserve">Một khúc nhảy kết thúc Lãnh Dạ cùng Amanda từ sân nhảy đi ra.</w:t>
      </w:r>
    </w:p>
    <w:p>
      <w:pPr>
        <w:pStyle w:val="BodyText"/>
      </w:pPr>
      <w:r>
        <w:t xml:space="preserve">Viêm Phi trong tay cầm chén rượu vừa rồi của Lãnh Dạ, mặt mang mỉm cười nhìn bọn họ đi trở về.</w:t>
      </w:r>
    </w:p>
    <w:p>
      <w:pPr>
        <w:pStyle w:val="BodyText"/>
      </w:pPr>
      <w:r>
        <w:t xml:space="preserve">Chống lại tầm mắt của y, Amanda trừng lớn ánh mắt đối Lãnh Dạ làm biểu tình tôi rất sợ đó, sau đó lòng bàn chân trốn sang bên kia cùng Lăng Quang Thần.</w:t>
      </w:r>
    </w:p>
    <w:p>
      <w:pPr>
        <w:pStyle w:val="BodyText"/>
      </w:pPr>
      <w:r>
        <w:t xml:space="preserve">“Như thế nào một người ở trong này uống rượu giải sầu?” Lãnh Dạ từ trong tay người phục vụ lấy một ly rượu, sau đó trêu chọc Viêm Phi.</w:t>
      </w:r>
    </w:p>
    <w:p>
      <w:pPr>
        <w:pStyle w:val="BodyText"/>
      </w:pPr>
      <w:r>
        <w:t xml:space="preserve">“Nơi nào là tiệc rượu? Thưởng thức mỹ nhân khiêu vũ vẫn là hưởng thụ tuyệt nhất, tôi vui vẻ còn không kịp.”</w:t>
      </w:r>
    </w:p>
    <w:p>
      <w:pPr>
        <w:pStyle w:val="BodyText"/>
      </w:pPr>
      <w:r>
        <w:t xml:space="preserve">“Nhưng biểu tình của anh cũng không phải là nói như vậy.”</w:t>
      </w:r>
    </w:p>
    <w:p>
      <w:pPr>
        <w:pStyle w:val="BodyText"/>
      </w:pPr>
      <w:r>
        <w:t xml:space="preserve">“Cậu có thể nhìn ra suy nghĩ gì từ tôi?” Viêm Phi biểu tình đầy mặt hứng thú:“Không bằng nói ra nghe một chút.”</w:t>
      </w:r>
    </w:p>
    <w:p>
      <w:pPr>
        <w:pStyle w:val="BodyText"/>
      </w:pPr>
      <w:r>
        <w:t xml:space="preserve">“Anh tưởng tượng người cùng tôi khiêu vũ vừa rồi chính là mình.”</w:t>
      </w:r>
    </w:p>
    <w:p>
      <w:pPr>
        <w:pStyle w:val="BodyText"/>
      </w:pPr>
      <w:r>
        <w:t xml:space="preserve">“Không đúng.”</w:t>
      </w:r>
    </w:p>
    <w:p>
      <w:pPr>
        <w:pStyle w:val="BodyText"/>
      </w:pPr>
      <w:r>
        <w:t xml:space="preserve">“Nga?” Lãnh Dạ chọn mi.</w:t>
      </w:r>
    </w:p>
    <w:p>
      <w:pPr>
        <w:pStyle w:val="BodyText"/>
      </w:pPr>
      <w:r>
        <w:t xml:space="preserve">“Tôi suy nghĩ, nếu tôi đem cậu đặt trên giường hảo hảo yêu thương, biểu tình trên mặt cậu còn có thể trấn định như vậy sao?”</w:t>
      </w:r>
    </w:p>
    <w:p>
      <w:pPr>
        <w:pStyle w:val="BodyText"/>
      </w:pPr>
      <w:r>
        <w:t xml:space="preserve">Viêm Phi đầy mặt biểu tình tà ác, nhìn chằm chằm Lãnh Dạ đang bộ dáng sẵn sàng giết y, Lãnh Dạ uống một ngụm rượu:“Chỉ sợ vĩnh viễn không có một ngày như vậy.”</w:t>
      </w:r>
    </w:p>
    <w:p>
      <w:pPr>
        <w:pStyle w:val="BodyText"/>
      </w:pPr>
      <w:r>
        <w:t xml:space="preserve">“Cậu thực sự cho rằng như vậy?” Viêm Phi cười hỏi lại.</w:t>
      </w:r>
    </w:p>
    <w:p>
      <w:pPr>
        <w:pStyle w:val="BodyText"/>
      </w:pPr>
      <w:r>
        <w:t xml:space="preserve">“Đương nhiên.”</w:t>
      </w:r>
    </w:p>
    <w:p>
      <w:pPr>
        <w:pStyle w:val="BodyText"/>
      </w:pPr>
      <w:r>
        <w:t xml:space="preserve">“Không bằng chúng ta đánh cuộc.”</w:t>
      </w:r>
    </w:p>
    <w:p>
      <w:pPr>
        <w:pStyle w:val="BodyText"/>
      </w:pPr>
      <w:r>
        <w:t xml:space="preserve">“Cược cái gì?”</w:t>
      </w:r>
    </w:p>
    <w:p>
      <w:pPr>
        <w:pStyle w:val="BodyText"/>
      </w:pPr>
      <w:r>
        <w:t xml:space="preserve">“Nếu tôi trong một tháng có thể đẩy cậu trên giường cậu liền thành tình nhân của tôi được không?”</w:t>
      </w:r>
    </w:p>
    <w:p>
      <w:pPr>
        <w:pStyle w:val="BodyText"/>
      </w:pPr>
      <w:r>
        <w:t xml:space="preserve">Lãnh Dạ theo dõi hắn:“Viêm đại thiếu gia cũng thật sẽ nói chuyện cười, nếu anh trong mười ngày dùng thủ đoạn nào đó bắt tôi lên giường, hoặc cho tôi uống thuốc mê, này ván cược này chẳng phải coi như anh thắng?”</w:t>
      </w:r>
    </w:p>
    <w:p>
      <w:pPr>
        <w:pStyle w:val="BodyText"/>
      </w:pPr>
      <w:r>
        <w:t xml:space="preserve">“Tôi sẽ không làm việc như vậy.”</w:t>
      </w:r>
    </w:p>
    <w:p>
      <w:pPr>
        <w:pStyle w:val="BodyText"/>
      </w:pPr>
      <w:r>
        <w:t xml:space="preserve">“Này nha, chỉ sợ anh vĩnh viễn cũng sẽ không thắng.”</w:t>
      </w:r>
    </w:p>
    <w:p>
      <w:pPr>
        <w:pStyle w:val="BodyText"/>
      </w:pPr>
      <w:r>
        <w:t xml:space="preserve">“Không thử như thế nào biết? Hay là cậu sợ hãi thất bại, cho nên mới không dám đáp ứng?”</w:t>
      </w:r>
    </w:p>
    <w:p>
      <w:pPr>
        <w:pStyle w:val="BodyText"/>
      </w:pPr>
      <w:r>
        <w:t xml:space="preserve">Phép khích tướng quen thuộc từ miệng y ra, Lãnh Dạ khóe miệng hạ xuống, bất quá không tính toán cự tuyệt. Đối với một trăm phần trăm sẽ không thua đánh cuộc, hắn không lý do gì không phụng bồi.</w:t>
      </w:r>
    </w:p>
    <w:p>
      <w:pPr>
        <w:pStyle w:val="BodyText"/>
      </w:pPr>
      <w:r>
        <w:t xml:space="preserve">“Được, tôi đáp ứng.” Lãnh Dạ nói.</w:t>
      </w:r>
    </w:p>
    <w:p>
      <w:pPr>
        <w:pStyle w:val="BodyText"/>
      </w:pPr>
      <w:r>
        <w:t xml:space="preserve">Viêm Phi cười “Coi như quyết định rồi.”</w:t>
      </w:r>
    </w:p>
    <w:p>
      <w:pPr>
        <w:pStyle w:val="BodyText"/>
      </w:pPr>
      <w:r>
        <w:t xml:space="preserve">Lãnh Dạ đánh gãy lời hắn:“Bất quá tôi có điều kiện.”</w:t>
      </w:r>
    </w:p>
    <w:p>
      <w:pPr>
        <w:pStyle w:val="BodyText"/>
      </w:pPr>
      <w:r>
        <w:t xml:space="preserve">“Điều kiện gì.”</w:t>
      </w:r>
    </w:p>
    <w:p>
      <w:pPr>
        <w:pStyle w:val="BodyText"/>
      </w:pPr>
      <w:r>
        <w:t xml:space="preserve">“Nếu tôi thắng, anh liền làm người của tôi, thế nào?”</w:t>
      </w:r>
    </w:p>
    <w:p>
      <w:pPr>
        <w:pStyle w:val="BodyText"/>
      </w:pPr>
      <w:r>
        <w:t xml:space="preserve">“Làm người của cậu?” Viêm Phi cao thấp đánh giá hắn một cái, sau đó nhịn không được cười ha ha:“Lấy cơ thể nhỏ bé của cậu, chẳng lẽ còn nghĩ thượng tôi?”</w:t>
      </w:r>
    </w:p>
    <w:p>
      <w:pPr>
        <w:pStyle w:val="BodyText"/>
      </w:pPr>
      <w:r>
        <w:t xml:space="preserve">Lãnh Dạ âm thầm khinh bỉ tư tưởng ngựa đực của y, cái gì đều có thể nghĩ đến phương diện kia đi:“Anh suy nghĩ nhiều quá, tôi nói lời này là vô cùng đứng đắn, không nghĩ có người nghĩ sang ý tứ khác.”</w:t>
      </w:r>
    </w:p>
    <w:p>
      <w:pPr>
        <w:pStyle w:val="BodyText"/>
      </w:pPr>
      <w:r>
        <w:t xml:space="preserve">“Ví dụ như?” Viêm Phi có hưng trí hỏi.</w:t>
      </w:r>
    </w:p>
    <w:p>
      <w:pPr>
        <w:pStyle w:val="BodyText"/>
      </w:pPr>
      <w:r>
        <w:t xml:space="preserve">Lãnh Dạ mị mị nhãn tình, ưu nhã như một con báo:“Làm người hầu của tôi. Không biết sai sử một lão đại hắc đạo sẽ có cảm giác thế nào đây?”</w:t>
      </w:r>
    </w:p>
    <w:p>
      <w:pPr>
        <w:pStyle w:val="BodyText"/>
      </w:pPr>
      <w:r>
        <w:t xml:space="preserve">Viêm Phi trên mặt tiếu ý không mất, chỉ là ánh mắt trở nên có điểm khó có thể nắm lấy, đổi làm là những người khác đối hắn nói như vậy, Viêm Phi sẽ làm hắn hối hận khi sống trên đời này, bất quá Lãnh Dạ nói lời này lại làm Viêm Phi cảm thấy nhiệt huyết sôi trào, ngữ khí biếng nhác như vậy có bao nhiêu động lòng, hắn thực sự càng ngày càng thích cá tính của Lãnh Dạ</w:t>
      </w:r>
    </w:p>
    <w:p>
      <w:pPr>
        <w:pStyle w:val="BodyText"/>
      </w:pPr>
      <w:r>
        <w:t xml:space="preserve">Viêm Phi không có tiếp tục đề tài này nữa, mà là đối Lãnh Dạ vươn tay:“Cùng nhau nhảy một điệu đi.”</w:t>
      </w:r>
    </w:p>
    <w:p>
      <w:pPr>
        <w:pStyle w:val="Compact"/>
      </w:pPr>
      <w:r>
        <w:t xml:space="preserve">Lãnh Dạ lần này không có cự tuyệt, thập phần sảng khoái đáp ứng, nâng tay khoát lên lòng bàn tay y, Viêm Phi nắm tay hắn, tác phong nhanh nhẹn mang hắn đi vào sân nhảy.</w:t>
      </w:r>
      <w:r>
        <w:br w:type="textWrapping"/>
      </w:r>
      <w:r>
        <w:br w:type="textWrapping"/>
      </w:r>
    </w:p>
    <w:p>
      <w:pPr>
        <w:pStyle w:val="Heading2"/>
      </w:pPr>
      <w:bookmarkStart w:id="47" w:name="quyển-1---chương-26"/>
      <w:bookmarkEnd w:id="47"/>
      <w:r>
        <w:t xml:space="preserve">26. Quyển 1 - Chương 26</w:t>
      </w:r>
    </w:p>
    <w:p>
      <w:pPr>
        <w:pStyle w:val="Compact"/>
      </w:pPr>
      <w:r>
        <w:br w:type="textWrapping"/>
      </w:r>
      <w:r>
        <w:br w:type="textWrapping"/>
      </w:r>
      <w:r>
        <w:t xml:space="preserve">Hai nam nhân cùng khiêu vũ trong một sân khấu đều là nam với nữ này có chút đặc biệt, vì thế lúc hai người tiến vào sân nhảy liền hấp dẫn không ít sự chú ý của mọi người, bất quá hai người đều có ngoại hình xuất sắc, một cương một nhu, một đen một trắng, thực xứng đôi, nhìn thực đẹp mắt, cho nên đại bộ phận người nhìn bọn họ trong mắt đều là mang theo thưởng thức.</w:t>
      </w:r>
    </w:p>
    <w:p>
      <w:pPr>
        <w:pStyle w:val="BodyText"/>
      </w:pPr>
      <w:r>
        <w:t xml:space="preserve">Viêm Phi một tay ôm eo Lãnh Dạ:“Mọi người đều đang nhìn chúng ta.”</w:t>
      </w:r>
    </w:p>
    <w:p>
      <w:pPr>
        <w:pStyle w:val="BodyText"/>
      </w:pPr>
      <w:r>
        <w:t xml:space="preserve">Lãnh Dạ nói:“Này không phải là hy vọng của anh sao ?”</w:t>
      </w:r>
    </w:p>
    <w:p>
      <w:pPr>
        <w:pStyle w:val="BodyText"/>
      </w:pPr>
      <w:r>
        <w:t xml:space="preserve">Viêm Phi tay từ eo hắn trượt xuống:“Tôi hy vọng kỳ thật càng nhiều.”</w:t>
      </w:r>
    </w:p>
    <w:p>
      <w:pPr>
        <w:pStyle w:val="BodyText"/>
      </w:pPr>
      <w:r>
        <w:t xml:space="preserve">Trước mặt mọi người mà tay Viêm Phi dám làm hành động xấu như vậy, Lãnh Dạ nhíu mày, hai nam nhân khiêu vũ vốn có điểm đột ngột, lại bị lời nói sỗ sàng như vậy dù có nhảy vào Hoàng Hà rửa cũng không sạch, hắn cũng không muốn mọi người nghĩ hắn là một tiểu bạch kiểm đi câu dẫn nam nhân giàu có.</w:t>
      </w:r>
    </w:p>
    <w:p>
      <w:pPr>
        <w:pStyle w:val="BodyText"/>
      </w:pPr>
      <w:r>
        <w:t xml:space="preserve">Lãnh Dạ mặt không chút thay đổi:“Đem móng vuốt của anh ở mông tôi bỏ ra.”</w:t>
      </w:r>
    </w:p>
    <w:p>
      <w:pPr>
        <w:pStyle w:val="BodyText"/>
      </w:pPr>
      <w:r>
        <w:t xml:space="preserve">“Sợ cái gì, dù sao cũng không có ai nói gì.” Viêm Phi cười tủm tỉm nói.</w:t>
      </w:r>
    </w:p>
    <w:p>
      <w:pPr>
        <w:pStyle w:val="BodyText"/>
      </w:pPr>
      <w:r>
        <w:t xml:space="preserve">Này rõ ràng là cố ý, Lãnh Dạ nhất thời có một phen xúc động, bất quá nếu tùy tiện trở mặt chỉ sợ sẽ khiến sự chú ý lớn hơn, chỉ sợ đến lúc đó lời đồn đãi càng bay đầy trời.</w:t>
      </w:r>
    </w:p>
    <w:p>
      <w:pPr>
        <w:pStyle w:val="BodyText"/>
      </w:pPr>
      <w:r>
        <w:t xml:space="preserve">Lãnh Dạ âm thầm nở một nụ cười, đặt một tay sau lưng Viêm Phi dần dần rời xuống, đi vào điểm yếu của hắn dừng lại, sau đó nhẹ nhàng ấn xuống.</w:t>
      </w:r>
    </w:p>
    <w:p>
      <w:pPr>
        <w:pStyle w:val="BodyText"/>
      </w:pPr>
      <w:r>
        <w:t xml:space="preserve">Viêm Phi đã nhận ra động tác của hắn, ánh mắt tối xuống:“Muốn giết tôi?”</w:t>
      </w:r>
    </w:p>
    <w:p>
      <w:pPr>
        <w:pStyle w:val="BodyText"/>
      </w:pPr>
      <w:r>
        <w:t xml:space="preserve">Lãnh Dạ nói:“Chỉ cần dùng sức ấn đi xuống, anh sẽ bởi vì ‘Bệnh tim tái phát’ mà chết, ngay cả pháp y cũng rất khó nhìn ra, anh cũng là người quản lí sát thủ, hẳn là thực hiểu biết không phải sao?”</w:t>
      </w:r>
    </w:p>
    <w:p>
      <w:pPr>
        <w:pStyle w:val="BodyText"/>
      </w:pPr>
      <w:r>
        <w:t xml:space="preserve">“Cậu cư nhiên biết, thật làm người khác giật mình.” Viêm Phi nghiền ngẫm nhìn hắn, bất động thanh sắc đem vuốt sói từ mông Lãnh Dạ trở về.</w:t>
      </w:r>
    </w:p>
    <w:p>
      <w:pPr>
        <w:pStyle w:val="BodyText"/>
      </w:pPr>
      <w:r>
        <w:t xml:space="preserve">“Có thể cho anh giật mình còn nhiều nữa.” Lãnh Dạ ngữ khí biếng nhác, nhưng trong mắt lại phiếm ra hàn quang, bổ sung nói:“Nếu anh vẫn như vậy không tuân thủ quy củ.”</w:t>
      </w:r>
    </w:p>
    <w:p>
      <w:pPr>
        <w:pStyle w:val="BodyText"/>
      </w:pPr>
      <w:r>
        <w:t xml:space="preserve">“Đối với cậu như vậy bảo vật, để người khác nắm giữ rất khó a”</w:t>
      </w:r>
    </w:p>
    <w:p>
      <w:pPr>
        <w:pStyle w:val="BodyText"/>
      </w:pPr>
      <w:r>
        <w:t xml:space="preserve">Lãnh Dạ cười lạnh:“Vậy thử xem xem.”</w:t>
      </w:r>
    </w:p>
    <w:p>
      <w:pPr>
        <w:pStyle w:val="BodyText"/>
      </w:pPr>
      <w:r>
        <w:t xml:space="preserve">Viêm Phi cái gì cũng không nói, đột nhiên dùng sức ôm sát eo hắn, khiến hai người thân thể dán lại càng nhanh, hành động quá phận bá đạo khiến Lãnh Dạ nhíu mày.</w:t>
      </w:r>
    </w:p>
    <w:p>
      <w:pPr>
        <w:pStyle w:val="BodyText"/>
      </w:pPr>
      <w:r>
        <w:t xml:space="preserve">Những người xung quanh nhìn vào, hai người đầy mặt ưu nhã tươi cười, tựa hồ nói chuyện với nhau thật vui, trên thực tế lại hoàn toàn không phải như vậy, hai người đều là người cá tính cường ngạnh, ai cũng sẽ không chịu thua, Viêm Phi lại trước mặt nhiều người lớn mật đùa giỡn Lãnh Dạ, mà Lãnh Dạ lại dùng đủ mọi thủ đoạn khiến y phải quy củ.</w:t>
      </w:r>
    </w:p>
    <w:p>
      <w:pPr>
        <w:pStyle w:val="BodyText"/>
      </w:pPr>
      <w:r>
        <w:t xml:space="preserve">Mặc dù không ngừng âm thầm giao chiến, nhưng hai người không có bất cứ không thoải mái nào, ngược lại đều có điểm trầm mê vô hình bên trong.</w:t>
      </w:r>
    </w:p>
    <w:p>
      <w:pPr>
        <w:pStyle w:val="BodyText"/>
      </w:pPr>
      <w:r>
        <w:t xml:space="preserve">Nhạc khúc cuối cùng hạ xuống, hai người khiêu vũ xong.</w:t>
      </w:r>
    </w:p>
    <w:p>
      <w:pPr>
        <w:pStyle w:val="BodyText"/>
      </w:pPr>
      <w:r>
        <w:t xml:space="preserve">Lãnh Dạ muốn kết thúc, nhưng Viêm Phi không có ý tứ dừng lại, vẫn như cũ ôm eo hắn.</w:t>
      </w:r>
    </w:p>
    <w:p>
      <w:pPr>
        <w:pStyle w:val="BodyText"/>
      </w:pPr>
      <w:r>
        <w:t xml:space="preserve">Lãnh Dạ bị hắn ôm lâu có điểm thở không nổi:“Dùng loại này phương pháp bắt buộc người khác tiếp tục không biết là có điểm thô lỗ?”</w:t>
      </w:r>
    </w:p>
    <w:p>
      <w:pPr>
        <w:pStyle w:val="BodyText"/>
      </w:pPr>
      <w:r>
        <w:t xml:space="preserve">Viêm Phi trong mắt chợt lóe một tia giảo hoạt:“Theo tôi khiêu vũ một đoạn nữa đi”</w:t>
      </w:r>
    </w:p>
    <w:p>
      <w:pPr>
        <w:pStyle w:val="Compact"/>
      </w:pPr>
      <w:r>
        <w:t xml:space="preserve">“Không nghĩ tới anh là người đam mê khiêu vũ.” Lãnh Dạ trào phúng nói, bất quá không tức giận. Trừ bỏ có điểm lưu manh ra, Viêm Phi kỳ thật là một bạn nhảy tốt.</w:t>
      </w:r>
      <w:r>
        <w:br w:type="textWrapping"/>
      </w:r>
      <w:r>
        <w:br w:type="textWrapping"/>
      </w:r>
    </w:p>
    <w:p>
      <w:pPr>
        <w:pStyle w:val="Heading2"/>
      </w:pPr>
      <w:bookmarkStart w:id="48" w:name="quyển-1---chương-27"/>
      <w:bookmarkEnd w:id="48"/>
      <w:r>
        <w:t xml:space="preserve">27. Quyển 1 - Chương 27</w:t>
      </w:r>
    </w:p>
    <w:p>
      <w:pPr>
        <w:pStyle w:val="Compact"/>
      </w:pPr>
      <w:r>
        <w:br w:type="textWrapping"/>
      </w:r>
      <w:r>
        <w:br w:type="textWrapping"/>
      </w:r>
      <w:r>
        <w:t xml:space="preserve">Tiệc rượu rất nhanh liền tới hồi kết thúc, rốt cục Lăng Quang Thần cũng mang Lãnh Dạ tới gặp thiết kế gia kia. Lãnh Dạ nghĩ rằng thiết kế sư là người phương Tây, nhưng lúc thấy mặt lại là một người thuần châu Á.</w:t>
      </w:r>
    </w:p>
    <w:p>
      <w:pPr>
        <w:pStyle w:val="BodyText"/>
      </w:pPr>
      <w:r>
        <w:t xml:space="preserve">Thiết kế sư tên là Đỗ Trình, là một Hoa kiều, xem tuổi đại khái cũng hai mươi mấy tuổi, thực trẻ tuổi, cũng tại thị trường quốc tế nhận được nhiều tiếng tăm, những năm gần đây trở thành một trong những thiết kế sư hàng đầu, hắn thiết kế tác phẩm dung hợp từ phong cách Phương Đông cùng Phương Tây rất hoàn mỹ.</w:t>
      </w:r>
    </w:p>
    <w:p>
      <w:pPr>
        <w:pStyle w:val="BodyText"/>
      </w:pPr>
      <w:r>
        <w:t xml:space="preserve">Tuy rằng tiếng tăm rất lớn, nhưng Đỗ Trình lại không kiêu ngạo, là một người Thân Sĩ đầy mình, tuy rằng Lãnh Dạ chỉ là một người mới, nhưng Đỗ Trình một chút đều không có ý khinh thị hắn, thập phần lễ phép cùng hắn nói chuyện với nhau.</w:t>
      </w:r>
    </w:p>
    <w:p>
      <w:pPr>
        <w:pStyle w:val="BodyText"/>
      </w:pPr>
      <w:r>
        <w:t xml:space="preserve">Đỗ Trình khích lệ Lãnh Dạ:“Cậu đêm nay biểu diễn thực phấn khích, một chút cũng không như là người mới.”</w:t>
      </w:r>
    </w:p>
    <w:p>
      <w:pPr>
        <w:pStyle w:val="BodyText"/>
      </w:pPr>
      <w:r>
        <w:t xml:space="preserve">“Cám ơn.” Lãnh Dạ mỉm cười nói:“Quần áo đêm nay anh thiết kế cũng rất hoàn mỹ, tôi rất thích.”</w:t>
      </w:r>
    </w:p>
    <w:p>
      <w:pPr>
        <w:pStyle w:val="BodyText"/>
      </w:pPr>
      <w:r>
        <w:t xml:space="preserve">Đối mặt với thiết kế sư nổi tiếng, Lãnh Dạ thái độ không kiêu ngạo không siểm nịnh, khen tặng chừng mực vừa đúng, Đỗ Trình thực thích cá tính hắn như vậy, vì thế đối hắn thái độ trở nên thân cận một ít.</w:t>
      </w:r>
    </w:p>
    <w:p>
      <w:pPr>
        <w:pStyle w:val="BodyText"/>
      </w:pPr>
      <w:r>
        <w:t xml:space="preserve">Đỗ Trình đánh giá Lãnh Dạ:“Cậu trên sân khấu so với hiện tại khác nhau rất nhiều.”</w:t>
      </w:r>
    </w:p>
    <w:p>
      <w:pPr>
        <w:pStyle w:val="BodyText"/>
      </w:pPr>
      <w:r>
        <w:t xml:space="preserve">“Kia là đương nhiên, trên sân khấu phải biểu diễn mặt tốt nhất của mình.”</w:t>
      </w:r>
    </w:p>
    <w:p>
      <w:pPr>
        <w:pStyle w:val="BodyText"/>
      </w:pPr>
      <w:r>
        <w:t xml:space="preserve">“Cậu trên sân khấu thực hoàn mỹ, trong hiện thực cũng đồng dạng hoàn mỹ, vừa rồi tại thời điểm khiêu vũ khiến tôi không rời tầm mắt.” Đỗ Trình đây là tán thưởng phát ra từ nội tâm, không có một chút giả dối nào.</w:t>
      </w:r>
    </w:p>
    <w:p>
      <w:pPr>
        <w:pStyle w:val="BodyText"/>
      </w:pPr>
      <w:r>
        <w:t xml:space="preserve">“Khích lệ như vậy khiến tôi có chút thụ sủng nhược kinh a.” Lãnh Dạ nửa nói đùa nói:“Tôi vì đêm nay mà ngủ cũng không yên.”</w:t>
      </w:r>
    </w:p>
    <w:p>
      <w:pPr>
        <w:pStyle w:val="BodyText"/>
      </w:pPr>
      <w:r>
        <w:t xml:space="preserve">“Cậu thật thú vị.” Đỗ Trình buồn cười.</w:t>
      </w:r>
    </w:p>
    <w:p>
      <w:pPr>
        <w:pStyle w:val="BodyText"/>
      </w:pPr>
      <w:r>
        <w:t xml:space="preserve">Hai người cá tính rất hợp, rất nhanh liền hiểu biết, Đỗ Trình thậm chí cho Lãnh Dạ số điện thoại cá nhân của hắn, Lãnh Dạ ngôn hành cử chỉ đều thập phần nho nhã nên nam nhân rất có hảo cảm, Viêm Phi làm cho người ta cảm giác tuy rằng cũng phi thường Thân Sĩ, nhưng hoàn toàn là giả vờ, tầng ngụy trang chỉ kém Viêm Phi mấy phần.</w:t>
      </w:r>
    </w:p>
    <w:p>
      <w:pPr>
        <w:pStyle w:val="BodyText"/>
      </w:pPr>
      <w:r>
        <w:t xml:space="preserve">Chấm dứt trò chuyện, tiệc tối đã đến hồi kết thúc.</w:t>
      </w:r>
    </w:p>
    <w:p>
      <w:pPr>
        <w:pStyle w:val="BodyText"/>
      </w:pPr>
      <w:r>
        <w:t xml:space="preserve">Lăng Quang Thần còn có tham gia hội nghị công ty, đã muốn đi trước.</w:t>
      </w:r>
    </w:p>
    <w:p>
      <w:pPr>
        <w:pStyle w:val="BodyText"/>
      </w:pPr>
      <w:r>
        <w:t xml:space="preserve">Lãnh Dạ mới từ bên người Đỗ Trình tránh ra, Lôi Tử Hàm liền bưng một chén rượu đi tới, mỉm cười mở miệng:“Lãnh Dạ.”</w:t>
      </w:r>
    </w:p>
    <w:p>
      <w:pPr>
        <w:pStyle w:val="BodyText"/>
      </w:pPr>
      <w:r>
        <w:t xml:space="preserve">Hắn hiện tại đã muốn không gọi hắn Văn Hạo Kiệt, tuy rằng hắn thủy chung cho rằng Lãnh Dạ chính là Văn Hạo Kiệt, nhưng Lãnh Dạ vẫn phủ định, hắn cũng không có biện pháp.</w:t>
      </w:r>
    </w:p>
    <w:p>
      <w:pPr>
        <w:pStyle w:val="BodyText"/>
      </w:pPr>
      <w:r>
        <w:t xml:space="preserve">“Có việc?” Lãnh Dạ nhìn hắn một cái, Lôi Tử Hàm bình thường sẽ không chủ động quan tâm hắn, trừ phi là công tác.</w:t>
      </w:r>
    </w:p>
    <w:p>
      <w:pPr>
        <w:pStyle w:val="BodyText"/>
      </w:pPr>
      <w:r>
        <w:t xml:space="preserve">“Cậu biết Đỗ Trình?”</w:t>
      </w:r>
    </w:p>
    <w:p>
      <w:pPr>
        <w:pStyle w:val="BodyText"/>
      </w:pPr>
      <w:r>
        <w:t xml:space="preserve">“Vừa quen.”</w:t>
      </w:r>
    </w:p>
    <w:p>
      <w:pPr>
        <w:pStyle w:val="BodyText"/>
      </w:pPr>
      <w:r>
        <w:t xml:space="preserve">“Như thế nào cảm giác hai người như rất quen thuộc? Không bằng đem tôi cũng giới thiệu cho hắn biết đi.” Lôi Tử Hàm bắt đầu ngỏ ý. Hắn phía trước lúc trước cũng qua chỗ Đỗ Trình bắt chuyện, nhưng miễn cưỡng nói nói mấy câu sau đó Đỗ Trình tìm lấy cớ ly khai, Lôi Tử Hàm đêm nay xuất hiện ở trong này mục đích chính là muốn quen biết Đỗ Trình, nhưng kết quả cũng không như ý.</w:t>
      </w:r>
    </w:p>
    <w:p>
      <w:pPr>
        <w:pStyle w:val="BodyText"/>
      </w:pPr>
      <w:r>
        <w:t xml:space="preserve">Lúc trước trước mặt phóng viên bị Lôi Tử Hàm tính kế, Lãnh Dạ với hắn sớm nảy sinh chán ghét, không vui nói:“Không rảnh.”</w:t>
      </w:r>
    </w:p>
    <w:p>
      <w:pPr>
        <w:pStyle w:val="BodyText"/>
      </w:pPr>
      <w:r>
        <w:t xml:space="preserve">Bị từ chối không nể mặt như thế, tươi cười trên mặt Lôi Tử Hàm cứng đờ, hắn nghiêm mặt tránh ra, sau đó cùng người mẫu bên cạnh oán giận nói:“Thiết!Không biết kiêu ngạo cái gì, cả tối đã câu dẫn được hai nam nhân”</w:t>
      </w:r>
    </w:p>
    <w:p>
      <w:pPr>
        <w:pStyle w:val="BodyText"/>
      </w:pPr>
      <w:r>
        <w:t xml:space="preserve">Hắn nói rất lớn, là cố ý nói cho Lãnh Dạ nghe, bất quá Lãnh Dạ hoàn toàn không để ở trong lòng, chỉ là không cho là đúng cười cười.</w:t>
      </w:r>
    </w:p>
    <w:p>
      <w:pPr>
        <w:pStyle w:val="Compact"/>
      </w:pPr>
      <w:r>
        <w:t xml:space="preserve">……</w:t>
      </w:r>
      <w:r>
        <w:br w:type="textWrapping"/>
      </w:r>
      <w:r>
        <w:br w:type="textWrapping"/>
      </w:r>
    </w:p>
    <w:p>
      <w:pPr>
        <w:pStyle w:val="Heading2"/>
      </w:pPr>
      <w:bookmarkStart w:id="49" w:name="quyển-1---chương-28"/>
      <w:bookmarkEnd w:id="49"/>
      <w:r>
        <w:t xml:space="preserve">28. Quyển 1 - Chương 28</w:t>
      </w:r>
    </w:p>
    <w:p>
      <w:pPr>
        <w:pStyle w:val="Compact"/>
      </w:pPr>
      <w:r>
        <w:br w:type="textWrapping"/>
      </w:r>
      <w:r>
        <w:br w:type="textWrapping"/>
      </w:r>
      <w:r>
        <w:t xml:space="preserve">Lãnh Dạ lên xe Viêm Phi về nhà, vốn hắn tưởng chính mình lái xe, bất quá Viêm Phi cũng rất kiên trì, Lãnh Dạ biết y là không có ý tốt, nhưng cũng không chỉ ra.</w:t>
      </w:r>
    </w:p>
    <w:p>
      <w:pPr>
        <w:pStyle w:val="BodyText"/>
      </w:pPr>
      <w:r>
        <w:t xml:space="preserve">Viêm Phi thập phần Thân Sĩ giúp Lãnh Dạ mở cửa xe, mời hắn ngồi xuống ghế phó lái.</w:t>
      </w:r>
    </w:p>
    <w:p>
      <w:pPr>
        <w:pStyle w:val="BodyText"/>
      </w:pPr>
      <w:r>
        <w:t xml:space="preserve">Trên xe.</w:t>
      </w:r>
    </w:p>
    <w:p>
      <w:pPr>
        <w:pStyle w:val="BodyText"/>
      </w:pPr>
      <w:r>
        <w:t xml:space="preserve">Viêm Phi một bên lái xe, một bên hỏi Lãnh Dạ:“Cậu cùng thiết kế sư kia chơi thực thân?”</w:t>
      </w:r>
    </w:p>
    <w:p>
      <w:pPr>
        <w:pStyle w:val="BodyText"/>
      </w:pPr>
      <w:r>
        <w:t xml:space="preserve">“Đúng vậy, anh ghen tị?” Lãnh Dạ nghiền ngẫm hỏi.</w:t>
      </w:r>
    </w:p>
    <w:p>
      <w:pPr>
        <w:pStyle w:val="BodyText"/>
      </w:pPr>
      <w:r>
        <w:t xml:space="preserve">Viêm Phi thành thạo đánh tay lái, tà liếc hắn một cái:“Cậu cảm thấy tôi giống người sẽ ăn bậy giấm chua sao?”</w:t>
      </w:r>
    </w:p>
    <w:p>
      <w:pPr>
        <w:pStyle w:val="BodyText"/>
      </w:pPr>
      <w:r>
        <w:t xml:space="preserve">“Giống.” Lãnh Dạ trả lời không có bất cứ do dự.</w:t>
      </w:r>
    </w:p>
    <w:p>
      <w:pPr>
        <w:pStyle w:val="BodyText"/>
      </w:pPr>
      <w:r>
        <w:t xml:space="preserve">“……”</w:t>
      </w:r>
    </w:p>
    <w:p>
      <w:pPr>
        <w:pStyle w:val="BodyText"/>
      </w:pPr>
      <w:r>
        <w:t xml:space="preserve">Dừng một lúc, Viêm Phi nở nụ cười:“Cậu không thể tôi bớt lo a.”</w:t>
      </w:r>
    </w:p>
    <w:p>
      <w:pPr>
        <w:pStyle w:val="BodyText"/>
      </w:pPr>
      <w:r>
        <w:t xml:space="preserve">Lãnh Dạ nói:“Anh đừng có hiểu lầm, tuy rằng đã định đánh cuộc, nhưng tôi hiện tại cùng anh một chút quan hệ đều không có, liền tính tôi cùng người khác lên giường anh cũng không được xen vào.”</w:t>
      </w:r>
    </w:p>
    <w:p>
      <w:pPr>
        <w:pStyle w:val="BodyText"/>
      </w:pPr>
      <w:r>
        <w:t xml:space="preserve">“Cùng người khác lên giường giường?” Viêm Phi mị mị nhãn tình:“Tôi muốn ai có thể lên giường cùng cậu, hay là cậu hiến thân.”</w:t>
      </w:r>
    </w:p>
    <w:p>
      <w:pPr>
        <w:pStyle w:val="BodyText"/>
      </w:pPr>
      <w:r>
        <w:t xml:space="preserve">Lãnh Dạ cười nhạo:“Dù sao không phải anh”</w:t>
      </w:r>
    </w:p>
    <w:p>
      <w:pPr>
        <w:pStyle w:val="BodyText"/>
      </w:pPr>
      <w:r>
        <w:t xml:space="preserve">Viêm Phi đột nhiên phanh xe lại, nguyên bản xe thể thao đang chạy nhanh bỗng dưng dừng lại, theo quán tính khiến Lãnh Dạ cả người đổ về phía trước, lại bị dây an toàn kéo trở về.</w:t>
      </w:r>
    </w:p>
    <w:p>
      <w:pPr>
        <w:pStyle w:val="BodyText"/>
      </w:pPr>
      <w:r>
        <w:t xml:space="preserve">Lãnh Dạ nhíu mày nhìn Viêm Phi liếc mắt một cái:“Anh phát thần kinh cái gì?”</w:t>
      </w:r>
    </w:p>
    <w:p>
      <w:pPr>
        <w:pStyle w:val="BodyText"/>
      </w:pPr>
      <w:r>
        <w:t xml:space="preserve">Viêm Phi buông ra tay lái, cái gì cũng chưa nói, chỉ là im lặng theo dõi hắn, kia ánh mắt trong ánh đèn trong xe u ám tựa như một con sói nhìn chằm chằm con mồi.</w:t>
      </w:r>
    </w:p>
    <w:p>
      <w:pPr>
        <w:pStyle w:val="BodyText"/>
      </w:pPr>
      <w:r>
        <w:t xml:space="preserve">Lãnh Dạ bị ánh mắt hắn nhìn tới sợ hãi, bất quá trên mặt như trước một bộ bình tĩnh:“Anh rốt cuộc muốn làm gì?”</w:t>
      </w:r>
    </w:p>
    <w:p>
      <w:pPr>
        <w:pStyle w:val="BodyText"/>
      </w:pPr>
      <w:r>
        <w:t xml:space="preserve">Viêm Phi trầm giọng nói:“Tôi không cho phép cậu cùng người khác lên giường.”</w:t>
      </w:r>
    </w:p>
    <w:p>
      <w:pPr>
        <w:pStyle w:val="BodyText"/>
      </w:pPr>
      <w:r>
        <w:t xml:space="preserve">Lãnh Dạ tựa tiếu phi tiếu nói:“Tôi cùng ai lên giường liên quan gì tới anh.”</w:t>
      </w:r>
    </w:p>
    <w:p>
      <w:pPr>
        <w:pStyle w:val="BodyText"/>
      </w:pPr>
      <w:r>
        <w:t xml:space="preserve">Viêm Phi thái độ khác thường, ánh mắt phi thường nghiêm túc, nhìn chằm chằm Lãnh Dạ trong chốc lát sau cả người ép qua phía hắn..</w:t>
      </w:r>
    </w:p>
    <w:p>
      <w:pPr>
        <w:pStyle w:val="BodyText"/>
      </w:pPr>
      <w:r>
        <w:t xml:space="preserve">Nhìn Viêm Phi dựa vào là càng ngày càng, Lãnh Dạ cố nén tức giận:“Đừng nói cho tôi biết anh muốn làm trên xe.”</w:t>
      </w:r>
    </w:p>
    <w:p>
      <w:pPr>
        <w:pStyle w:val="BodyText"/>
      </w:pPr>
      <w:r>
        <w:t xml:space="preserve">Viêm Phi trong mắt phiếm u u quang:“Tôi đương nhiên nghĩ vậy.”</w:t>
      </w:r>
    </w:p>
    <w:p>
      <w:pPr>
        <w:pStyle w:val="BodyText"/>
      </w:pPr>
      <w:r>
        <w:t xml:space="preserve">Lãnh Dạ nói:“Nhưng tôi không nghĩ.”</w:t>
      </w:r>
    </w:p>
    <w:p>
      <w:pPr>
        <w:pStyle w:val="BodyText"/>
      </w:pPr>
      <w:r>
        <w:t xml:space="preserve">Vừa dứt lời, Viêm Phi liền trực tiếp ngăn chặn cái miệng của hắn…… Dùng miệng mình.</w:t>
      </w:r>
    </w:p>
    <w:p>
      <w:pPr>
        <w:pStyle w:val="BodyText"/>
      </w:pPr>
      <w:r>
        <w:t xml:space="preserve">Lãnh Dạ này vẫn là lần đầu tiên cùng nam nhân hôn môi, nhưng lại là bị cường hôn, Viêm Phi hôn thật sự bá đạo, đầu lưỡi trực tiếp mở khớp hàm hắn, nhảy vào miệng hắn tàn sát bừa bãi, Lãnh Dạ tuy rằng không tình nguyện, nhưng không có đẩy hắn ra, bởi vì hắn cảm thấy sẽ khiến chính mình thoạt nhìn giống nữ nhân, hắn cũng không tưởng bị vây trong thế bị động, cho nên cường thế hôn trở về, hai người miệng lưỡi kịch liệt dây dưa, ai cũng không chịu yếu thế.</w:t>
      </w:r>
    </w:p>
    <w:p>
      <w:pPr>
        <w:pStyle w:val="BodyText"/>
      </w:pPr>
      <w:r>
        <w:t xml:space="preserve">Tiếng hít thở ồ ồ của hai người lan tràn trong xe, âm thanh ái muội vang lên, cảm giác phá lệ tình sắc.</w:t>
      </w:r>
    </w:p>
    <w:p>
      <w:pPr>
        <w:pStyle w:val="BodyText"/>
      </w:pPr>
      <w:r>
        <w:t xml:space="preserve">Viêm Phi hai tay đặt trên vai Lãnh Dạ, nửa người trên cơ hồ toàn bộ đặt ở trên người Lãnh Dạ, Lãnh Dạ phía sau lưng dính sát vào cửa xe, đầu bị đặt ở trên cửa thủy tinh, không thể động đậy.</w:t>
      </w:r>
    </w:p>
    <w:p>
      <w:pPr>
        <w:pStyle w:val="BodyText"/>
      </w:pPr>
      <w:r>
        <w:t xml:space="preserve">So khí lực, Lãnh Dạ hoàn toàn không phải đối thủ Viêm Phi, bất quá Lãnh Dạ toàn bộ lực chú ý đều đặt ở hôn môi, cũng không nhàn rỗi bận tâm cái khác.</w:t>
      </w:r>
    </w:p>
    <w:p>
      <w:pPr>
        <w:pStyle w:val="BodyText"/>
      </w:pPr>
      <w:r>
        <w:t xml:space="preserve">Này hôn liên tục một thời gian, ước chừng có vài phút.</w:t>
      </w:r>
    </w:p>
    <w:p>
      <w:pPr>
        <w:pStyle w:val="BodyText"/>
      </w:pPr>
      <w:r>
        <w:t xml:space="preserve">Lãnh Dạ dồn dập thở phì phò, Viêm Phi cũng không tốt hơn, môi hai người bởi vì quá mức dùng sức ma sát mà có điểm sưng đỏ.</w:t>
      </w:r>
    </w:p>
    <w:p>
      <w:pPr>
        <w:pStyle w:val="BodyText"/>
      </w:pPr>
      <w:r>
        <w:t xml:space="preserve">“Không nghĩ tới kĩ thuật hôn của cậu cư nhiên tốt như vậy.” Viêm Phi xoa xoa môi.</w:t>
      </w:r>
    </w:p>
    <w:p>
      <w:pPr>
        <w:pStyle w:val="BodyText"/>
      </w:pPr>
      <w:r>
        <w:t xml:space="preserve">“Cũng được.”</w:t>
      </w:r>
    </w:p>
    <w:p>
      <w:pPr>
        <w:pStyle w:val="BodyText"/>
      </w:pPr>
      <w:r>
        <w:t xml:space="preserve">Trải qua vừa rồi ép buộc, Lãnh Dạ hiện tại bộ dáng có điểm chật vật, tóc tán loạn, áo bị ngăn, ánh mắt cũng có chút hơi hơi ướt át, nhưng hắn lại thủy chung vẫn duy trì bộ dáng tư thái, ngửa đầu nhìn Viêm Phi, bộ dáng biếng nhác khiến Viêm Phi toàn thân máu đều sôi trào.</w:t>
      </w:r>
    </w:p>
    <w:p>
      <w:pPr>
        <w:pStyle w:val="Compact"/>
      </w:pPr>
      <w:r>
        <w:t xml:space="preserve">Sao có thể yêu nghiệt như vậy chứ? Thực khiến người ta điên cuồng.</w:t>
      </w:r>
      <w:r>
        <w:br w:type="textWrapping"/>
      </w:r>
      <w:r>
        <w:br w:type="textWrapping"/>
      </w:r>
    </w:p>
    <w:p>
      <w:pPr>
        <w:pStyle w:val="Heading2"/>
      </w:pPr>
      <w:bookmarkStart w:id="50" w:name="quyển-1---chương-29"/>
      <w:bookmarkEnd w:id="50"/>
      <w:r>
        <w:t xml:space="preserve">29. Quyển 1 - Chương 29</w:t>
      </w:r>
    </w:p>
    <w:p>
      <w:pPr>
        <w:pStyle w:val="Compact"/>
      </w:pPr>
      <w:r>
        <w:br w:type="textWrapping"/>
      </w:r>
      <w:r>
        <w:br w:type="textWrapping"/>
      </w:r>
      <w:r>
        <w:t xml:space="preserve">Viêm Phi ánh mắt nhìn chằm chằm Lãnh Dạ phảng phất như hận không thể một ngụm đem hắn nuốt vào, Lãnh Dạ nhìn ánh mắt y:“Tôi nhớ rõ anh đã nói sẽ không ép buộc.”</w:t>
      </w:r>
    </w:p>
    <w:p>
      <w:pPr>
        <w:pStyle w:val="BodyText"/>
      </w:pPr>
      <w:r>
        <w:t xml:space="preserve">Viêm Phi cười vô lại:“Tôi có đang ép buộc sao?”</w:t>
      </w:r>
    </w:p>
    <w:p>
      <w:pPr>
        <w:pStyle w:val="BodyText"/>
      </w:pPr>
      <w:r>
        <w:t xml:space="preserve">“Anh nên nhớ nếu vi phạm điều kiện thì đánh cuộc sẽ kết thúc.”</w:t>
      </w:r>
    </w:p>
    <w:p>
      <w:pPr>
        <w:pStyle w:val="BodyText"/>
      </w:pPr>
      <w:r>
        <w:t xml:space="preserve">“Đáng chết.” Lãnh Dạ trấn định khiến Viêm Phi cảm thấy phát điên, thấp giọng mắng một câu:“Cậu như thế nào có thể lãnh tĩnh như thế.”</w:t>
      </w:r>
    </w:p>
    <w:p>
      <w:pPr>
        <w:pStyle w:val="BodyText"/>
      </w:pPr>
      <w:r>
        <w:t xml:space="preserve">“Bởi vì tôi là Lãnh Dạ.”</w:t>
      </w:r>
    </w:p>
    <w:p>
      <w:pPr>
        <w:pStyle w:val="BodyText"/>
      </w:pPr>
      <w:r>
        <w:t xml:space="preserve">Viêm Phi theo dõi hắn:“Cậu thật sự là yêu nghiệt.”</w:t>
      </w:r>
    </w:p>
    <w:p>
      <w:pPr>
        <w:pStyle w:val="BodyText"/>
      </w:pPr>
      <w:r>
        <w:t xml:space="preserve">Lãnh Dạ nói:“Đa tạ khích lệ.”</w:t>
      </w:r>
    </w:p>
    <w:p>
      <w:pPr>
        <w:pStyle w:val="BodyText"/>
      </w:pPr>
      <w:r>
        <w:t xml:space="preserve">Hai người hô hấp dần dần bình ổn, Lãnh Dạ cúi đầu nhìn thoáng qua tay y vẫn đặt trên vai mình:“Có thể buông đi?”</w:t>
      </w:r>
    </w:p>
    <w:p>
      <w:pPr>
        <w:pStyle w:val="BodyText"/>
      </w:pPr>
      <w:r>
        <w:t xml:space="preserve">“Không.”</w:t>
      </w:r>
    </w:p>
    <w:p>
      <w:pPr>
        <w:pStyle w:val="BodyText"/>
      </w:pPr>
      <w:r>
        <w:t xml:space="preserve">Lãnh Dạ chọn mi.</w:t>
      </w:r>
    </w:p>
    <w:p>
      <w:pPr>
        <w:pStyle w:val="BodyText"/>
      </w:pPr>
      <w:r>
        <w:t xml:space="preserve">Viêm Phi nói:“Trừ phi cậu đáp ứng với tôi không qua lại với nam nhân khác.”</w:t>
      </w:r>
    </w:p>
    <w:p>
      <w:pPr>
        <w:pStyle w:val="BodyText"/>
      </w:pPr>
      <w:r>
        <w:t xml:space="preserve">Này yêu cầu thật sự theo khuôn mẫu cũ, Lãnh Dạ cảm thấy có điểm buồn cười, bất quá vẫn là hồi đáp:“Này đương nhiên.” Tôi là một thẳng nam, không có việc gì chạy tới qua lại với nam nhân khác làm gì? Lãnh Dạ nghĩ.</w:t>
      </w:r>
    </w:p>
    <w:p>
      <w:pPr>
        <w:pStyle w:val="BodyText"/>
      </w:pPr>
      <w:r>
        <w:t xml:space="preserve">Viêm Phi đại khái cũng đoán được suy nghĩ trong lòng hắn trong lòng:“Cũng không cho qua lại với bất cứ nữ nhân nào.”</w:t>
      </w:r>
    </w:p>
    <w:p>
      <w:pPr>
        <w:pStyle w:val="BodyText"/>
      </w:pPr>
      <w:r>
        <w:t xml:space="preserve">Lãnh Dạ mị mị nhãn tình:“Anh đây là muốn tôi cấm dục?”</w:t>
      </w:r>
    </w:p>
    <w:p>
      <w:pPr>
        <w:pStyle w:val="BodyText"/>
      </w:pPr>
      <w:r>
        <w:t xml:space="preserve">“Đương nhiên không phải.” Viêm Phi cười có điểm tà ác:“Nếu không chịu nổi, có thể tới tìm tôi hỗ trợ giải quyết, tôi thập phần vui mừng.”</w:t>
      </w:r>
    </w:p>
    <w:p>
      <w:pPr>
        <w:pStyle w:val="BodyText"/>
      </w:pPr>
      <w:r>
        <w:t xml:space="preserve">“Thật sự chú ý xấu, tôi…… Không…… Đáp…… Ứng.” Cuối cùng bốn chữ Lãnh Dạ kéo dài ngữ khí.</w:t>
      </w:r>
    </w:p>
    <w:p>
      <w:pPr>
        <w:pStyle w:val="BodyText"/>
      </w:pPr>
      <w:r>
        <w:t xml:space="preserve">“Thật không.” Viêm Phi nói:“Tôi sẽ giết sạch bất cứ nam nhân nữ nhân nào dám can đảm tiếp cận cậu.”</w:t>
      </w:r>
    </w:p>
    <w:p>
      <w:pPr>
        <w:pStyle w:val="BodyText"/>
      </w:pPr>
      <w:r>
        <w:t xml:space="preserve">“Này tính là uy hiếp?”</w:t>
      </w:r>
    </w:p>
    <w:p>
      <w:pPr>
        <w:pStyle w:val="BodyText"/>
      </w:pPr>
      <w:r>
        <w:t xml:space="preserve">“Chỉ là vì bảo hộ quan hệ hữu nghị giữa chúng ta thôi.”</w:t>
      </w:r>
    </w:p>
    <w:p>
      <w:pPr>
        <w:pStyle w:val="BodyText"/>
      </w:pPr>
      <w:r>
        <w:t xml:space="preserve">“Tôi đây cũng cho anh một cái quan hệ hữu nghị, nếu anh giết bất cứ nam nữ nào tôi qua lại, tôi sẽ giết lại thủ hạ của anh, được không?” Lãnh Dạ buông mắt, lông mi thật dài trước mắt, nhìn từ góc độ này xuống phi thường mê người.</w:t>
      </w:r>
    </w:p>
    <w:p>
      <w:pPr>
        <w:pStyle w:val="BodyText"/>
      </w:pPr>
      <w:r>
        <w:t xml:space="preserve">“Thủ hạ của tôi đều là thân kinh bách chiến, cậu cảm thấy cậu có thể giết được bọn họ?” Viêm Phi vui vẻ.</w:t>
      </w:r>
    </w:p>
    <w:p>
      <w:pPr>
        <w:pStyle w:val="BodyText"/>
      </w:pPr>
      <w:r>
        <w:t xml:space="preserve">“Không ngại thử xem xem.” Lãnh Dạ lời nói tự tin mà băng lãnh. Hắn kiếp trước là một trong mười sát thủ có tiếng, tại tập đoàn của Viêm Phi xứng danh No.1, tuy rằng hiện tại trọng sinh trên thân thể nhược của thiếu niên, nhưng kỹ thuật trước kia một chút cũng không giảm, đấu trực tiếp có lẽ hắn sẽ không thắng, nhưng bắn súng cùng ám khí hắn vẫn nhớ rõ, hơn nữa hai loại này hắn tối am hiểu, liền tính chỉ cần cho hắn một chiếc đũa hắn đều có thể dễ dàng xử lý thủ hạ nào đó của Viêm Phi.</w:t>
      </w:r>
    </w:p>
    <w:p>
      <w:pPr>
        <w:pStyle w:val="BodyText"/>
      </w:pPr>
      <w:r>
        <w:t xml:space="preserve">Viêm Phi nhìn biểu tình Lãnh Dạ, biết hắn không phải nói đùa, bất quá hắn đối Lãnh Dạ thân thủ vẫn là có điểm hoài nghi:“Cậu đã lợi hại như vậy, không bằng đến chỗ tôi làm sát thủ thế nào?”</w:t>
      </w:r>
    </w:p>
    <w:p>
      <w:pPr>
        <w:pStyle w:val="BodyText"/>
      </w:pPr>
      <w:r>
        <w:t xml:space="preserve">“Anh nghĩ tôi một người mẫu chạy tới làm sát thủ?” Lãnh Dạ chế nhạo hắn.</w:t>
      </w:r>
    </w:p>
    <w:p>
      <w:pPr>
        <w:pStyle w:val="BodyText"/>
      </w:pPr>
      <w:r>
        <w:t xml:space="preserve">Viêm Phi nói:“Cậu là em trai Ngân Hồ, đừng nói cho tôi là cậu không biết hắn phi thường am hiểu dịch dung cùng hoá trang đi?”</w:t>
      </w:r>
    </w:p>
    <w:p>
      <w:pPr>
        <w:pStyle w:val="BodyText"/>
      </w:pPr>
      <w:r>
        <w:t xml:space="preserve">Này Lãnh Dạ tự nhiên rất rõ ràng, hắn kỳ thật có điểm động tâm, tuy rằng thích cảm giác làm người mẫu, nhưng vẫn hoài niệm ngày trước làm sát thủ, thích nhất cảm giác hưng phấn khi giết mục tiêu, khiến hắn huyết mạch sôi trào.</w:t>
      </w:r>
    </w:p>
    <w:p>
      <w:pPr>
        <w:pStyle w:val="BodyText"/>
      </w:pPr>
      <w:r>
        <w:t xml:space="preserve">Suy xét trong chốc lát, Lãnh Dạ gật đầu:“Được, tôi đáp ứng.”</w:t>
      </w:r>
    </w:p>
    <w:p>
      <w:pPr>
        <w:pStyle w:val="Compact"/>
      </w:pPr>
      <w:r>
        <w:t xml:space="preserve">“Rất tốt.” Viêm Phi đã biết hắn sẽ không cự tuyệt, vừa lòng nói.</w:t>
      </w:r>
      <w:r>
        <w:br w:type="textWrapping"/>
      </w:r>
      <w:r>
        <w:br w:type="textWrapping"/>
      </w:r>
    </w:p>
    <w:p>
      <w:pPr>
        <w:pStyle w:val="Heading2"/>
      </w:pPr>
      <w:bookmarkStart w:id="51" w:name="quyển-1---chương-30"/>
      <w:bookmarkEnd w:id="51"/>
      <w:r>
        <w:t xml:space="preserve">30. Quyển 1 - Chương 30</w:t>
      </w:r>
    </w:p>
    <w:p>
      <w:pPr>
        <w:pStyle w:val="Compact"/>
      </w:pPr>
      <w:r>
        <w:br w:type="textWrapping"/>
      </w:r>
      <w:r>
        <w:br w:type="textWrapping"/>
      </w:r>
      <w:r>
        <w:t xml:space="preserve">Viêm Phi tại G thị đồng thời kinh doanh hai công ty, một là tập đoàn sát thủ, đây là “sản nghiệp gia tộc” Một cái khác là công ty hợp pháp,chuyên sản xuất sản phẩm công nghệ cao, trừ bỏ mặt ngoài sản xuất hàng hợp pháp, còn lại là bí mật sản xuất những vũ khí cho tập đoàn sát thủ. Tập đoàn sát thủ là một công ty kín, rất ít người biết tới.</w:t>
      </w:r>
    </w:p>
    <w:p>
      <w:pPr>
        <w:pStyle w:val="BodyText"/>
      </w:pPr>
      <w:r>
        <w:t xml:space="preserve">Ngày hôm sau, Viêm Phi mang Lãnh Dạ tới công ty y một chuyến</w:t>
      </w:r>
    </w:p>
    <w:p>
      <w:pPr>
        <w:pStyle w:val="BodyText"/>
      </w:pPr>
      <w:r>
        <w:t xml:space="preserve">Đứng ở cửa công ty, Lãnh Dạ ngẩng đầu nhìn tấm biển quen thuộc, trong lòng có điểm cảm thán.</w:t>
      </w:r>
    </w:p>
    <w:p>
      <w:pPr>
        <w:pStyle w:val="BodyText"/>
      </w:pPr>
      <w:r>
        <w:t xml:space="preserve">Công ty vẫn giữ bộ dáng đó, mà hắn cũng đã là một người khác.</w:t>
      </w:r>
    </w:p>
    <w:p>
      <w:pPr>
        <w:pStyle w:val="BodyText"/>
      </w:pPr>
      <w:r>
        <w:t xml:space="preserve">Hai người đi vào công ty, dọc theo đường đi không hề thiếu nhân viên cùng Viêm Phi chào hỏi, thuận tiện liếc mắt một cái nhìn Lãnh Dạ bên cạnh y, đối với nam tử mỹ mạo thần bí cảm thấy rất hứng thú.</w:t>
      </w:r>
    </w:p>
    <w:p>
      <w:pPr>
        <w:pStyle w:val="BodyText"/>
      </w:pPr>
      <w:r>
        <w:t xml:space="preserve">Văn phòng Viêm Phi tại tầng cao nhất, không có mệnh lệnh của hắn bất luận kẻ nào đều không được phép tự tiện tiến vào. Văn phòng thực rộng rãi, bố trí gọn gàng mà ưu nhã, tầm nhìn rất rộng lớn.</w:t>
      </w:r>
    </w:p>
    <w:p>
      <w:pPr>
        <w:pStyle w:val="BodyText"/>
      </w:pPr>
      <w:r>
        <w:t xml:space="preserve">Viêm Phi đi đến bàn công tác, mở ra máy tính, điều ra một file bí mật, nhập mật mã.</w:t>
      </w:r>
    </w:p>
    <w:p>
      <w:pPr>
        <w:pStyle w:val="BodyText"/>
      </w:pPr>
      <w:r>
        <w:t xml:space="preserve">Ngay sau đó, cùng với thanh âm oanh oanh, một bên vách tường chậm rãi mở ra, lộ ra mật thất bên trong, đây là tổng bộ tập đoàn sát thủ.</w:t>
      </w:r>
    </w:p>
    <w:p>
      <w:pPr>
        <w:pStyle w:val="BodyText"/>
      </w:pPr>
      <w:r>
        <w:t xml:space="preserve">Quy mô công ty sát thủ rất lớn, sát thủ bên người có khoảng mười người, phân bố ở khắp nơi trên thế giới, nhóm sát thủ rất ít khi tới tổng bộ công ty báo cáo, trừ phi có cuộc họp quan trọng. Huấn luyện sát thủ đều ở nước ngoài, liên lạc cũng là qua ddiejn thoại:bí thư của Viêm Phi đem tư liệu của mục tiêu truyền cho sát thủ, sau khi sát thủ hoàn thành nhiệm vụ tiền thưởng sẽ được gửi vào tài khoản ngân hàng của họ ở nước ngoài, trình tự rất rõ ràng.</w:t>
      </w:r>
    </w:p>
    <w:p>
      <w:pPr>
        <w:pStyle w:val="BodyText"/>
      </w:pPr>
      <w:r>
        <w:t xml:space="preserve">Hai người đi vào mật thất.</w:t>
      </w:r>
    </w:p>
    <w:p>
      <w:pPr>
        <w:pStyle w:val="BodyText"/>
      </w:pPr>
      <w:r>
        <w:t xml:space="preserve">Mật thất không lớn, bên trong là các loại sản phẩm công nghệ cao, theo mặt bàn từ máy tính đến hình chiếu lập thể cái gì cần có đều có, đối diện cửa chỉnh chỉnh một mặt trên tường đều là màn hình máy tính, một nhóm nam nhân đeo tai nghe ngồi trước màn hình, đây là quản lý máy tính, bên cạnh trên tường còn là các loại thiết bị công nghệ cao.</w:t>
      </w:r>
    </w:p>
    <w:p>
      <w:pPr>
        <w:pStyle w:val="BodyText"/>
      </w:pPr>
      <w:r>
        <w:t xml:space="preserve">“Thế nào?” Viêm Phi tự hào hướng Lãnh Dạ triển lãm căn cứ sát thủ của mình.</w:t>
      </w:r>
    </w:p>
    <w:p>
      <w:pPr>
        <w:pStyle w:val="BodyText"/>
      </w:pPr>
      <w:r>
        <w:t xml:space="preserve">“Còn nữa đi.” Lãnh Dạ thản nhiên nói.</w:t>
      </w:r>
    </w:p>
    <w:p>
      <w:pPr>
        <w:pStyle w:val="BodyText"/>
      </w:pPr>
      <w:r>
        <w:t xml:space="preserve">Viêm Phi đối thái độ bình tĩnh của hắn có điểm ngoài ý muốn:“Nhìn cậu như thế nào một chút cũng không cảm thấy kinh ngạc?”</w:t>
      </w:r>
    </w:p>
    <w:p>
      <w:pPr>
        <w:pStyle w:val="BodyText"/>
      </w:pPr>
      <w:r>
        <w:t xml:space="preserve">Lãnh Dạ ghé mắt liếc nhìn y:“Tôi giống cái loại người dễ dàng ngạc nhiên sao?”</w:t>
      </w:r>
    </w:p>
    <w:p>
      <w:pPr>
        <w:pStyle w:val="BodyText"/>
      </w:pPr>
      <w:r>
        <w:t xml:space="preserve">Viêm Phi nói đùa:“Cậu như vậy thực tổn thương lòng tự trọng của tôi a.”</w:t>
      </w:r>
    </w:p>
    <w:p>
      <w:pPr>
        <w:pStyle w:val="BodyText"/>
      </w:pPr>
      <w:r>
        <w:t xml:space="preserve">Lãnh Dạ nói:“Cầu còn không được.”</w:t>
      </w:r>
    </w:p>
    <w:p>
      <w:pPr>
        <w:pStyle w:val="BodyText"/>
      </w:pPr>
      <w:r>
        <w:t xml:space="preserve">“Liếc mắt đưa tình” Qua đi, Viêm Phi kêu một nam tử đeo tai nghe:“A Hoa.”</w:t>
      </w:r>
    </w:p>
    <w:p>
      <w:pPr>
        <w:pStyle w:val="BodyText"/>
      </w:pPr>
      <w:r>
        <w:t xml:space="preserve">Nam tử bỏ tai nghe xuống, quay đầu lại:“Viêm tổng.”</w:t>
      </w:r>
    </w:p>
    <w:p>
      <w:pPr>
        <w:pStyle w:val="BodyText"/>
      </w:pPr>
      <w:r>
        <w:t xml:space="preserve">Nam tử tên là Bùi Hướng Hoa, là thủ hạ đắc lực của Viêm Phi, xuất thân hacker, tối am hiểu xâm nhập hệ thống định vị.</w:t>
      </w:r>
    </w:p>
    <w:p>
      <w:pPr>
        <w:pStyle w:val="BodyText"/>
      </w:pPr>
      <w:r>
        <w:t xml:space="preserve">Viêm Phi hướng Bùi Hướng Hoa giới thiệu Lãnh Dạ:“Đây là Lãnh Dạ, sát thủ tôi mới chiêu mộ.”</w:t>
      </w:r>
    </w:p>
    <w:p>
      <w:pPr>
        <w:pStyle w:val="BodyText"/>
      </w:pPr>
      <w:r>
        <w:t xml:space="preserve">Bùi Hướng Hoa đánh giá Lãnh Dạ liếc mắt một cái, ánh mắt có chút cổ quái, tựa hồ không quá tin tưởng lấy bề ngoài của hắn có thể làm sát thủ.</w:t>
      </w:r>
    </w:p>
    <w:p>
      <w:pPr>
        <w:pStyle w:val="BodyText"/>
      </w:pPr>
      <w:r>
        <w:t xml:space="preserve">“Chào anh.” Lãnh Dạ nhìn ra ý nghĩ của hắn, bất quá cũng không để ý, cùng hắn cười chào hỏi.</w:t>
      </w:r>
    </w:p>
    <w:p>
      <w:pPr>
        <w:pStyle w:val="BodyText"/>
      </w:pPr>
      <w:r>
        <w:t xml:space="preserve">“Chào cậu.” Bùi Hướng Hoa lấy lại tinh thần, mới phát hiện chính mình biểu hiện không quá lễ phép, cũng vội vàng cười trả lời.</w:t>
      </w:r>
    </w:p>
    <w:p>
      <w:pPr>
        <w:pStyle w:val="BodyText"/>
      </w:pPr>
      <w:r>
        <w:t xml:space="preserve">Viêm Phi nói:“A Hoa là lão đại nơi này, phụ trách nhận cùng xử lý tin tức.”</w:t>
      </w:r>
    </w:p>
    <w:p>
      <w:pPr>
        <w:pStyle w:val="BodyText"/>
      </w:pPr>
      <w:r>
        <w:t xml:space="preserve">Lãnh Dạ gật gật đầu, này hắn kỳ thật rất rõ ràng, hắn kiếp trước cùng Bùi Hướng Hoa còn hay nói chuyện cùng nhau, Bùi Hướng Hoa xem như là một trong số bằng hữu ít ỏi của hắn, Lãnh Dạ vẫn thực thưởng thức năng lực Bùi Hướng Hoa, Bùi Hướng Hoa cũng thực thưởng thức cá tính sát thủ của Lãnh Dạ. Bùi Hướng Hoa tuổi không lớn, là một chính tông trạch nam, mang một gọng kính màu đen, thoạt nhìn càng giống học sinh, ngày thường luôn là một thân quần áo rộng thùng thình, ai cũng không biết một người có điểm lôi thôi lếch thếch, cười rộ lên dương quang khả ái này sẽ là một hacker nổi danh toàn cầu.</w:t>
      </w:r>
    </w:p>
    <w:p>
      <w:pPr>
        <w:pStyle w:val="BodyText"/>
      </w:pPr>
      <w:r>
        <w:t xml:space="preserve">Chương 31 Quyển 1</w:t>
      </w:r>
    </w:p>
    <w:p>
      <w:pPr>
        <w:pStyle w:val="BodyText"/>
      </w:pPr>
      <w:r>
        <w:t xml:space="preserve">Hàn huyên trong chốc lát, Viêm Phi nhận từ bí thư mấy chén cà phê.</w:t>
      </w:r>
    </w:p>
    <w:p>
      <w:pPr>
        <w:pStyle w:val="BodyText"/>
      </w:pPr>
      <w:r>
        <w:t xml:space="preserve">Bí thư tên là Nghê Huyên, tuy rằng là mộ trong số các văn danh tự, nhưng là một nữ nhân tóc vàng da trắng, nói được một ngụm lưu loát tiếng Trung. Nghê Huyên là cô nhi được phụ thân Viêm Phi nuôi dưỡng, trước kia cũng là sát thủ, nhưng vài năm trước thứ thất bại nhiệm vụ làm bản thân bị trọng thương, không thể tiếp tục tiến hoạt động, vì thế liền xuất ngũ, chuyển thành văn chức, làm bí thư của Viêm Phi.</w:t>
      </w:r>
    </w:p>
    <w:p>
      <w:pPr>
        <w:pStyle w:val="BodyText"/>
      </w:pPr>
      <w:r>
        <w:t xml:space="preserve">Đang uống cà phê, Bùi Hướng Hoa nhận được một bưu kiện của khách.</w:t>
      </w:r>
    </w:p>
    <w:p>
      <w:pPr>
        <w:pStyle w:val="BodyText"/>
      </w:pPr>
      <w:r>
        <w:t xml:space="preserve">Bùi Hướng Hoa mở ra phong bưu kiện, nhìn thoáng qua:“Giao dịch mới.”</w:t>
      </w:r>
    </w:p>
    <w:p>
      <w:pPr>
        <w:pStyle w:val="BodyText"/>
      </w:pPr>
      <w:r>
        <w:t xml:space="preserve">“Mục tiêu là ai?” Viêm Phi hỏi.</w:t>
      </w:r>
    </w:p>
    <w:p>
      <w:pPr>
        <w:pStyle w:val="BodyText"/>
      </w:pPr>
      <w:r>
        <w:t xml:space="preserve">“Lý Thiên Hữu, là một người giàu có.”</w:t>
      </w:r>
    </w:p>
    <w:p>
      <w:pPr>
        <w:pStyle w:val="BodyText"/>
      </w:pPr>
      <w:r>
        <w:t xml:space="preserve">Viêm Phi trầm tư trong chốc lát:“Vậy để A Phi đi chấp hành đi, hắn cách này nơi này gần nhất.”</w:t>
      </w:r>
    </w:p>
    <w:p>
      <w:pPr>
        <w:pStyle w:val="BodyText"/>
      </w:pPr>
      <w:r>
        <w:t xml:space="preserve">Viêm Phi vừa dứt lời, Lãnh Dạ liền mở miệng:“Để tôi đi đi.”</w:t>
      </w:r>
    </w:p>
    <w:p>
      <w:pPr>
        <w:pStyle w:val="BodyText"/>
      </w:pPr>
      <w:r>
        <w:t xml:space="preserve">Viêm Phi cùng Bùi Hướng Hoa đồng thời nhìn về phía hắn, Viêm Phi cơ hồ là tưởng cũng không tưởng liền lập tức cự tuyệt:“Cậu vừa mới gia nhập, chưa nhận được bất cứ huấn luyện nào, rất nguy hiểm.”</w:t>
      </w:r>
    </w:p>
    <w:p>
      <w:pPr>
        <w:pStyle w:val="BodyText"/>
      </w:pPr>
      <w:r>
        <w:t xml:space="preserve">Lãnh Dạ nói:“Anh tôi đã dạy tôi rất nhiều tri thức, không cần tham gia bất cứ huấn luyện nào.”</w:t>
      </w:r>
    </w:p>
    <w:p>
      <w:pPr>
        <w:pStyle w:val="BodyText"/>
      </w:pPr>
      <w:r>
        <w:t xml:space="preserve">Viêm Phi vẫn là có điểm do dự, nhưng nhìn ánh mắt Lãnh Dạ, cuối cùng vẫn là đáp ứng, việc này khiến Bùi Hướng Hoa cùng Nghê Huyên cảm thấy ngoài ý muốn, từ sau khi Ngân hồ chết do một nhiệm y liền vẫn đều thực cẩn thận, không có trăm phần trăm nắm chắc tuyệt đối sẽ không gật đầu, lần này lại nhẹ như vậy đồng ý, thật sự có điểm khác thường.</w:t>
      </w:r>
    </w:p>
    <w:p>
      <w:pPr>
        <w:pStyle w:val="BodyText"/>
      </w:pPr>
      <w:r>
        <w:t xml:space="preserve">Y thị cách nơi này không xa, chỉ cách vài giờ đi xe, Viêm Phi lái xe mang Lãnh Dạ cùng nhau đi trước.</w:t>
      </w:r>
    </w:p>
    <w:p>
      <w:pPr>
        <w:pStyle w:val="BodyText"/>
      </w:pPr>
      <w:r>
        <w:t xml:space="preserve">Viêm Phi thủy chung không yên lòng với Lãnh Dạ, từ khi lên xe ánh mắt liền không rời, Lãnh Dạ khởi điểm cảm thấy kỳ quái, sau mới bừng tỉnh đại ngộ, Viêm Phi đây là lo lắng hắn dẫm phải vết đổ của “”Anh trai hắn”. Lãnh Dạ lần đó nhiệm vụ sở dĩ thất bại là vì tiến hành quá gấp gáp, không có điều tra rõ ràng tư liệu mục tiêu, kết quả không biết tình huống bại lộ, lọt vào mai phục, Viêm Phi đối việc này luôn nhận trách nhiệm thật lớn, bởi vì nhiệm vụ lần đó do y tự mình chỉ huy, lại phạm vào khinh địch.</w:t>
      </w:r>
    </w:p>
    <w:p>
      <w:pPr>
        <w:pStyle w:val="BodyText"/>
      </w:pPr>
      <w:r>
        <w:t xml:space="preserve">Xem ra Viêm Phi vẫn còn tự trách……</w:t>
      </w:r>
    </w:p>
    <w:p>
      <w:pPr>
        <w:pStyle w:val="BodyText"/>
      </w:pPr>
      <w:r>
        <w:t xml:space="preserve">Lãnh Dạ nhìn biểu tình nghiêm túc của Viêm Phi Viêm Phi, âm thầm nghĩ.</w:t>
      </w:r>
    </w:p>
    <w:p>
      <w:pPr>
        <w:pStyle w:val="BodyText"/>
      </w:pPr>
      <w:r>
        <w:t xml:space="preserve">Dọc theo đường đi, Viêm Phi lời nói rất ít, hai người đại bộ phận thời gian đều bị vây trong trạng thái trầm mặc……</w:t>
      </w:r>
    </w:p>
    <w:p>
      <w:pPr>
        <w:pStyle w:val="BodyText"/>
      </w:pPr>
      <w:r>
        <w:t xml:space="preserve">Hai người tới Y thị.</w:t>
      </w:r>
    </w:p>
    <w:p>
      <w:pPr>
        <w:pStyle w:val="BodyText"/>
      </w:pPr>
      <w:r>
        <w:t xml:space="preserve">Bùi Hướng Hoa trước đó đã điều tra rõ ràng bối cảnh Lý Thiên Hữu, Lý Thiên Hữu năm nay ba mươi lăm tuổi, chỉ sau một đêm phất nhanh, là một điển hình nhà giàu mới nổi, hắc bạch lưỡng đạo đều rất có thế lực, cá tính cuồng vọng, bất luận kẻ nào cũng không xem vào trong mắt, hơn nữa lại công khai là song tính luyến, bất quá hắn đối nam nhân cùng nữ nhân đều đam mê, thích nam hài tuổi trẻ xinh đẹp nam cùng nữ nhân gợi cảm mạnh mẽ, có sở thích SM.</w:t>
      </w:r>
    </w:p>
    <w:p>
      <w:pPr>
        <w:pStyle w:val="BodyText"/>
      </w:pPr>
      <w:r>
        <w:t xml:space="preserve">Xem xong tư liệu, Lãnh Dạ cảm thấy mục tiêu cơ bản có điều kiện hợp với bản thân hắn, phiền toái khi tiếp cận đều giảm đi, phỏng chừng chỉ cần hắn có thể khiến cho Lý Thiên Hữu chú ý, đối phương sẽ tự động tìm tới cửa.</w:t>
      </w:r>
    </w:p>
    <w:p>
      <w:pPr>
        <w:pStyle w:val="BodyText"/>
      </w:pPr>
      <w:r>
        <w:t xml:space="preserve">Xe tại khu trung tâm khách sạn Hilton dừng lại, Lý Thiên Hữu đêm nay sẽ ở nơi này.</w:t>
      </w:r>
    </w:p>
    <w:p>
      <w:pPr>
        <w:pStyle w:val="Compact"/>
      </w:pPr>
      <w:r>
        <w:t xml:space="preserve">Nhìn logo bên ngoài khách sạn, Lãnh Dạ thực hưng phấn, đây là nơi thực hiện nhiềm vụ thứ nhất sau khi hắn trọng sinh, hắn toàn thân máu đều sôi trào.</w:t>
      </w:r>
      <w:r>
        <w:br w:type="textWrapping"/>
      </w:r>
      <w:r>
        <w:br w:type="textWrapping"/>
      </w:r>
    </w:p>
    <w:p>
      <w:pPr>
        <w:pStyle w:val="Heading2"/>
      </w:pPr>
      <w:bookmarkStart w:id="52" w:name="quyển-1---chương-32"/>
      <w:bookmarkEnd w:id="52"/>
      <w:r>
        <w:t xml:space="preserve">31. Quyển 1 - Chương 32</w:t>
      </w:r>
    </w:p>
    <w:p>
      <w:pPr>
        <w:pStyle w:val="Compact"/>
      </w:pPr>
      <w:r>
        <w:br w:type="textWrapping"/>
      </w:r>
      <w:r>
        <w:br w:type="textWrapping"/>
      </w:r>
      <w:r>
        <w:t xml:space="preserve">Viêm Phi đem tài liệu hóa trang cho Lãnh Dạ. Tài liệu là y từ nước ngoài mua về, đựng trong bình thủy tinh, là một lọ chất lỏng, khi tiếp cận da mặt, có thể căn cứ màu da có thể điều chỉnh, tiếp xúc đến không khí sau một hồi sẽ đọng lại, cuối cùng biến thành cùng người có làn da giống nhau, mắt thường cơ hồ nhìn không ra khác nhau.</w:t>
      </w:r>
    </w:p>
    <w:p>
      <w:pPr>
        <w:pStyle w:val="BodyText"/>
      </w:pPr>
      <w:r>
        <w:t xml:space="preserve">Lãnh Dạ lấy kính bắt đầu dịch dung, hắn phương diện này là cao thủ, nháy mắt công phu có thể hoàn toàn đem chính mình tạo thành một người khác.</w:t>
      </w:r>
    </w:p>
    <w:p>
      <w:pPr>
        <w:pStyle w:val="BodyText"/>
      </w:pPr>
      <w:r>
        <w:t xml:space="preserve">Viêm Phi nhìn Lãnh Dạ dung mạo có chút thay đổi, trên mặt biểu tình thủy chung thản nhiên, không biết suy nghĩ cái gì.</w:t>
      </w:r>
    </w:p>
    <w:p>
      <w:pPr>
        <w:pStyle w:val="BodyText"/>
      </w:pPr>
      <w:r>
        <w:t xml:space="preserve">Dịch dung hoàn thành.</w:t>
      </w:r>
    </w:p>
    <w:p>
      <w:pPr>
        <w:pStyle w:val="BodyText"/>
      </w:pPr>
      <w:r>
        <w:t xml:space="preserve">Lãnh Dạ lần này xem như so sánh bảo thủ, dung mạo không có đổi quá nhiều, chỉ hơi chút cải biến, ngũ quan cũng không quá thay đổi, nhưng cả người khí chất hoàn toàn thay đổi, đã không có biếng nhác cùng yêu nghiệt, toàn bộ là bộ dáng nam sinh vườn trường ngoan ngoãn, hoàn toàn là loai hình yêu thích của Lý Thiên Hữu, hơn nữa mặc cho ai cũng sẽ không đem khuôn mặt trước mặt này cùng Lãnh Dạ trước kia liên hệ cùng một chỗ.</w:t>
      </w:r>
    </w:p>
    <w:p>
      <w:pPr>
        <w:pStyle w:val="BodyText"/>
      </w:pPr>
      <w:r>
        <w:t xml:space="preserve">Lãnh Dạ thực vừa lòng thành quả của chính mình, tuy rằng thật lâu không dịch dung qua, nhưng thủ pháp của hắn một chút cũng không thay đổi.</w:t>
      </w:r>
    </w:p>
    <w:p>
      <w:pPr>
        <w:pStyle w:val="BodyText"/>
      </w:pPr>
      <w:r>
        <w:t xml:space="preserve">Lãnh Dạ mở cửa xe, chuẩn bị xuống xe.</w:t>
      </w:r>
    </w:p>
    <w:p>
      <w:pPr>
        <w:pStyle w:val="BodyText"/>
      </w:pPr>
      <w:r>
        <w:t xml:space="preserve">“Này này.” Viêm Phi gọi lại hắn.</w:t>
      </w:r>
    </w:p>
    <w:p>
      <w:pPr>
        <w:pStyle w:val="BodyText"/>
      </w:pPr>
      <w:r>
        <w:t xml:space="preserve">“Còn có chuyện gì?” Lãnh Dạ còn tưởng rằng y đổi ý.</w:t>
      </w:r>
    </w:p>
    <w:p>
      <w:pPr>
        <w:pStyle w:val="BodyText"/>
      </w:pPr>
      <w:r>
        <w:t xml:space="preserve">Viêm Phi xuất ra một dụng cụ lén:“Đem này đeo vào.”</w:t>
      </w:r>
    </w:p>
    <w:p>
      <w:pPr>
        <w:pStyle w:val="BodyText"/>
      </w:pPr>
      <w:r>
        <w:t xml:space="preserve">“Nghe trộm?” Lãnh Dạ tựa tiếu phi tiếu nhìn hắn:“Anh liền như vậy không tin tôi?”</w:t>
      </w:r>
    </w:p>
    <w:p>
      <w:pPr>
        <w:pStyle w:val="BodyText"/>
      </w:pPr>
      <w:r>
        <w:t xml:space="preserve">Viêm Phi cũng không cự tuyệt:“Để ngừa vạn nhất.”</w:t>
      </w:r>
    </w:p>
    <w:p>
      <w:pPr>
        <w:pStyle w:val="BodyText"/>
      </w:pPr>
      <w:r>
        <w:t xml:space="preserve">Lãnh Dạ tiếp nhận máy nghe trộm, nhét vào lỗ tai:“Như vậy được rồi đi.”</w:t>
      </w:r>
    </w:p>
    <w:p>
      <w:pPr>
        <w:pStyle w:val="BodyText"/>
      </w:pPr>
      <w:r>
        <w:t xml:space="preserve">“Ân, có tình huống gì không ổn liền rời đi.”</w:t>
      </w:r>
    </w:p>
    <w:p>
      <w:pPr>
        <w:pStyle w:val="BodyText"/>
      </w:pPr>
      <w:r>
        <w:t xml:space="preserve">“Biết.”</w:t>
      </w:r>
    </w:p>
    <w:p>
      <w:pPr>
        <w:pStyle w:val="BodyText"/>
      </w:pPr>
      <w:r>
        <w:t xml:space="preserve">Lãnh Dạ xuống xe, đi vào khách sạn, tầm mắt tại khách sạn tuần tra một vòng xong rồi đi đến tiếp tân:“Xin hỏi nơi này có một vị khách nhân tên Lý Thiên Hữu khách nhân phải không?”</w:t>
      </w:r>
    </w:p>
    <w:p>
      <w:pPr>
        <w:pStyle w:val="BodyText"/>
      </w:pPr>
      <w:r>
        <w:t xml:space="preserve">Tiểu thư tiếp tân ngẩng đầu:“Hắn mới vừa đi, chắc sắp trở về.”</w:t>
      </w:r>
    </w:p>
    <w:p>
      <w:pPr>
        <w:pStyle w:val="BodyText"/>
      </w:pPr>
      <w:r>
        <w:t xml:space="preserve">Tuy rằng đầy mặt tươi cười, nhưng nàng xem Lãnh Dạ trong ánh mắt mang theo vài phần khinh thường, rõ ràng thực hiểu biết tác phong Lý Thiên Hữu, đem Lãnh Dạ cho rằng hắn là đồ chơi.</w:t>
      </w:r>
    </w:p>
    <w:p>
      <w:pPr>
        <w:pStyle w:val="BodyText"/>
      </w:pPr>
      <w:r>
        <w:t xml:space="preserve">Lãnh Dạ gật đầu:“Cám ơn, tôi đây ở chỗ kia đợi hắn”</w:t>
      </w:r>
    </w:p>
    <w:p>
      <w:pPr>
        <w:pStyle w:val="BodyText"/>
      </w:pPr>
      <w:r>
        <w:t xml:space="preserve">Lãnh Dạ đến bên khu nghỉ ngơi ngồi xuống, gọi một ly nước trái cây, sau đó lẳng lặng chờ đợi.</w:t>
      </w:r>
    </w:p>
    <w:p>
      <w:pPr>
        <w:pStyle w:val="BodyText"/>
      </w:pPr>
      <w:r>
        <w:t xml:space="preserve">Hơn mười phút qua đi, mục tiêu rốt cục xuất hiện.</w:t>
      </w:r>
    </w:p>
    <w:p>
      <w:pPr>
        <w:pStyle w:val="BodyText"/>
      </w:pPr>
      <w:r>
        <w:t xml:space="preserve">Lý Thiên Hữu dáng người rất cao, một thân tây trang bên người, tóc chỉnh tề, thoạt nhìn ngược lại là bộ dáng bình thường, bất quá cũng là điển hình mặt người dạ thú, ác tích loang lổ.</w:t>
      </w:r>
    </w:p>
    <w:p>
      <w:pPr>
        <w:pStyle w:val="BodyText"/>
      </w:pPr>
      <w:r>
        <w:t xml:space="preserve">Lãnh Dạ bất động thanh sắc nhìn Lý Thiên Hữu đến gần, sau đó đứng lên, cầm nước trái cây theo phía hắn đi qua.</w:t>
      </w:r>
    </w:p>
    <w:p>
      <w:pPr>
        <w:pStyle w:val="BodyText"/>
      </w:pPr>
      <w:r>
        <w:t xml:space="preserve">Hai người sắp đến gần nhau, Lãnh Dạ làm bộ vấp té chân, lảo đảo, nước trái cây trong tay toàn bộ hất về phía Lý Thiên Hữu.</w:t>
      </w:r>
    </w:p>
    <w:p>
      <w:pPr>
        <w:pStyle w:val="BodyText"/>
      </w:pPr>
      <w:r>
        <w:t xml:space="preserve">“Kháo! Mày làm gì?” Lý Thiên Hữu tránh không kịp, bị hất ướt hết một thân, nhất thời giận dữ.</w:t>
      </w:r>
    </w:p>
    <w:p>
      <w:pPr>
        <w:pStyle w:val="BodyText"/>
      </w:pPr>
      <w:r>
        <w:t xml:space="preserve">“Thực xin lỗi, tôi không phải cố ý.” Lãnh Dạ chân tay luống cuống đứng ở nơi đó.</w:t>
      </w:r>
    </w:p>
    <w:p>
      <w:pPr>
        <w:pStyle w:val="BodyText"/>
      </w:pPr>
      <w:r>
        <w:t xml:space="preserve">Lý Thiên Hữu nắm chặt quyền, thiếu chút nữa ra tay, bất quá nhìn đến diện mạo Lãnh Dạ trước mặt.</w:t>
      </w:r>
    </w:p>
    <w:p>
      <w:pPr>
        <w:pStyle w:val="BodyText"/>
      </w:pPr>
      <w:r>
        <w:t xml:space="preserve">Lãnh Dạ nhìn thoáng qua tây trang bị bẩn của Lý Thiên Hữu, ngẩng đầu thật cẩn thận n liếc mắt nhìn Lý Thiên Hữu:“Thật sự thực xin lỗi, tôi có thể giúp anh tẩy.”</w:t>
      </w:r>
    </w:p>
    <w:p>
      <w:pPr>
        <w:pStyle w:val="BodyText"/>
      </w:pPr>
      <w:r>
        <w:t xml:space="preserve">Nhìn nam hài giống một chú cừu non trước mặt, Lý Thiên Hữu đầy mặt tà ý:“Tẩy? Này tây trang là chuyên môn làm theo yêu cầu, mấy vạn khối một bộ, còn không phải nhân dân tệ, là Mĩ kim nga, em cho rằng chỉ tẩy là có thể sao?”</w:t>
      </w:r>
    </w:p>
    <w:p>
      <w:pPr>
        <w:pStyle w:val="BodyText"/>
      </w:pPr>
      <w:r>
        <w:t xml:space="preserve">Lãnh Dạ cắn môi dưới:“Kia làm sao bây giờ?”</w:t>
      </w:r>
    </w:p>
    <w:p>
      <w:pPr>
        <w:pStyle w:val="BodyText"/>
      </w:pPr>
      <w:r>
        <w:t xml:space="preserve">Hắn buông mắt, che dấu âm lãnh trong mắt.</w:t>
      </w:r>
    </w:p>
    <w:p>
      <w:pPr>
        <w:pStyle w:val="BodyText"/>
      </w:pPr>
      <w:r>
        <w:t xml:space="preserve">Mắc câu ……</w:t>
      </w:r>
    </w:p>
    <w:p>
      <w:pPr>
        <w:pStyle w:val="Compact"/>
      </w:pPr>
      <w:r>
        <w:t xml:space="preserve">Cùng thời gian, ngoài khách sạn, ngồi ở trong xe Viêm Phi nghe trộm đối thoại của bọn họ, giơ lên khóe môi: Người này, thật đúng là có thể diễn. Y cơ hồ có thể tưởng tượng Lãnh Dạ bộ dáng hiện tại, co quắp, hoảng sợ, để người khác nhìn vào chỉ có d*c v*ng đẩy ngã.</w:t>
      </w:r>
      <w:r>
        <w:br w:type="textWrapping"/>
      </w:r>
      <w:r>
        <w:br w:type="textWrapping"/>
      </w:r>
    </w:p>
    <w:p>
      <w:pPr>
        <w:pStyle w:val="Heading2"/>
      </w:pPr>
      <w:bookmarkStart w:id="53" w:name="quyển-1---chương-33"/>
      <w:bookmarkEnd w:id="53"/>
      <w:r>
        <w:t xml:space="preserve">32. Quyển 1 - Chương 33</w:t>
      </w:r>
    </w:p>
    <w:p>
      <w:pPr>
        <w:pStyle w:val="Compact"/>
      </w:pPr>
      <w:r>
        <w:br w:type="textWrapping"/>
      </w:r>
      <w:r>
        <w:br w:type="textWrapping"/>
      </w:r>
      <w:r>
        <w:t xml:space="preserve">Lý Thiên Hữu tốc độ mắc câu so với tưởng tượng trong đầu Lãnh Dạ nhanh hơn nhiều, Lãnh Dạ vừa mới bắt đầu còn có điểm lo lắng phương pháp cũ như vậy có thể hay không bị nhìn thấu, nhưng tên này chỉ số thông minh hiển nhiên không được tốt lắm, cư nhiên không sinh ra một chút nghi ngờ.</w:t>
      </w:r>
    </w:p>
    <w:p>
      <w:pPr>
        <w:pStyle w:val="BodyText"/>
      </w:pPr>
      <w:r>
        <w:t xml:space="preserve">Việc khó nhất đã xong, sự tình kế tiếp tiến triển liền giống như tiểu thuyết cẩu huyết nào đó, nghĩ đến tên như Lý Thiên Hữu sẽ lợi dụng cưỡng bức Lãnh Dạ, Lãnh Dạ cũng biểu hiện giống thiếu niên sợ sệt, không có bất cứ phản kháng.</w:t>
      </w:r>
    </w:p>
    <w:p>
      <w:pPr>
        <w:pStyle w:val="BodyText"/>
      </w:pPr>
      <w:r>
        <w:t xml:space="preserve">Lý Thiên Hữu đem Lãnh Dạ đưa đến phòng chính mình.</w:t>
      </w:r>
    </w:p>
    <w:p>
      <w:pPr>
        <w:pStyle w:val="BodyText"/>
      </w:pPr>
      <w:r>
        <w:t xml:space="preserve">Lãnh Dạ tiến vào phòng, Lý Thiên Hữu liền đuổi bảo tiêu đi, sau đó đóng cửa lại.</w:t>
      </w:r>
    </w:p>
    <w:p>
      <w:pPr>
        <w:pStyle w:val="BodyText"/>
      </w:pPr>
      <w:r>
        <w:t xml:space="preserve">Lý Thiên Hữu ngồi ở trên sô pha, vỗ vỗ vị trí bên người, khiến hắn cũng ngồi xuống.</w:t>
      </w:r>
    </w:p>
    <w:p>
      <w:pPr>
        <w:pStyle w:val="BodyText"/>
      </w:pPr>
      <w:r>
        <w:t xml:space="preserve">Lãnh Dạ câu nệ ngồi ở bên người hắn, không dám thở lớn.</w:t>
      </w:r>
    </w:p>
    <w:p>
      <w:pPr>
        <w:pStyle w:val="BodyText"/>
      </w:pPr>
      <w:r>
        <w:t xml:space="preserve">Lý Thiên Hữu nhìn con mồi phấn nộn trước mặt, cố nén d*c v*ng:“Em biết rõ tôi mang em lên đây làm gì đi.”</w:t>
      </w:r>
    </w:p>
    <w:p>
      <w:pPr>
        <w:pStyle w:val="BodyText"/>
      </w:pPr>
      <w:r>
        <w:t xml:space="preserve">Lãnh Dạ gật đầu.</w:t>
      </w:r>
    </w:p>
    <w:p>
      <w:pPr>
        <w:pStyle w:val="BodyText"/>
      </w:pPr>
      <w:r>
        <w:t xml:space="preserve">Lý Thiên Hữu đánh ta vang:“Thông minh, tôi đây liền tính toán rõ ràng, chỉ cần em chơi với tôi một đêm, tiền tẩy tây trang liền xóa bỏ, thế nào?”</w:t>
      </w:r>
    </w:p>
    <w:p>
      <w:pPr>
        <w:pStyle w:val="BodyText"/>
      </w:pPr>
      <w:r>
        <w:t xml:space="preserve">Lãnh Dạ vùi đầu , giọng nhỏ nhẹ đáp:“Được.”</w:t>
      </w:r>
    </w:p>
    <w:p>
      <w:pPr>
        <w:pStyle w:val="BodyText"/>
      </w:pPr>
      <w:r>
        <w:t xml:space="preserve">Lý Thiên Hữu đứng dậy, bắt đầu cởi quần áo, thẳng đến khi trần như nhộng đứng ở trước mặt Lãnh Dạ, hắn so trong tưởng tượng Lãnh Dạ cũng cường tráng, xem đường cong hẳn là luyện qua thuật phòng thân, thoạt nhìn không dễ đối phó.</w:t>
      </w:r>
    </w:p>
    <w:p>
      <w:pPr>
        <w:pStyle w:val="BodyText"/>
      </w:pPr>
      <w:r>
        <w:t xml:space="preserve">Lãnh Dạ cũng bắt đầu cởi quần áo.</w:t>
      </w:r>
    </w:p>
    <w:p>
      <w:pPr>
        <w:pStyle w:val="BodyText"/>
      </w:pPr>
      <w:r>
        <w:t xml:space="preserve">Nhìn hắn dần dần lộ ra thân hình trắng nõn, Lý Thiên Hữu hô hấp càng ngày càng ồ ồ, ánh mắt theo dõi như một con sói đang đói.</w:t>
      </w:r>
    </w:p>
    <w:p>
      <w:pPr>
        <w:pStyle w:val="BodyText"/>
      </w:pPr>
      <w:r>
        <w:t xml:space="preserve">Lãnh Dạ còn tưởng rằng Lý Thiên Hữu sẽ trực tiếp nhảy lại đây, chính sẽ hợp ý hắn, bởi vì đây là thời cơ tốt để động thủ, bất quá Lý Thiên Hữu lại đột nhiên xoay người đi đến đầu giường, mở ra ngăn kéo, theo bên trong lấy ra một đống “Món đồ chơi”, ném tới trước mặt Lãnh Dạ.</w:t>
      </w:r>
    </w:p>
    <w:p>
      <w:pPr>
        <w:pStyle w:val="BodyText"/>
      </w:pPr>
      <w:r>
        <w:t xml:space="preserve">“Biết SM chứ?”</w:t>
      </w:r>
    </w:p>
    <w:p>
      <w:pPr>
        <w:pStyle w:val="BodyText"/>
      </w:pPr>
      <w:r>
        <w:t xml:space="preserve">Lãnh Dạ gật đầu. Đương nhiên, bất quá dám cùng hắn ngoạn chưa có người nào dám đâu.</w:t>
      </w:r>
    </w:p>
    <w:p>
      <w:pPr>
        <w:pStyle w:val="BodyText"/>
      </w:pPr>
      <w:r>
        <w:t xml:space="preserve">“Rất tốt, vậy không cần tôi dạy cho em nữa.”</w:t>
      </w:r>
    </w:p>
    <w:p>
      <w:pPr>
        <w:pStyle w:val="BodyText"/>
      </w:pPr>
      <w:r>
        <w:t xml:space="preserve">Lý Thiên Hữu thay trang phục da, sau đó ghé vào trước mặt Lãnh Dạ:“Dùng roi đánh tôi.”</w:t>
      </w:r>
    </w:p>
    <w:p>
      <w:pPr>
        <w:pStyle w:val="BodyText"/>
      </w:pPr>
      <w:r>
        <w:t xml:space="preserve">Này hành động thật sự là ngoài dự đoán mọi người, Lãnh Dạ sửng sốt, hiểu được ý tứ của hắn nhất thời khóe miệng run rẩy.</w:t>
      </w:r>
    </w:p>
    <w:p>
      <w:pPr>
        <w:pStyle w:val="BodyText"/>
      </w:pPr>
      <w:r>
        <w:t xml:space="preserve">Tuy rằng tư liệu viết rõ hắn có loại này đam mê, nhưng Lãnh Dạ như thế nào cũng không nghĩ đến hắn là người thích bị ngược. Nhìn như vậy một nam nhân khôi ngô quỳ dưới chân mình cầu quật, Lãnh Dạ cảm thấy thật đúng là đau đầu.</w:t>
      </w:r>
    </w:p>
    <w:p>
      <w:pPr>
        <w:pStyle w:val="BodyText"/>
      </w:pPr>
      <w:r>
        <w:t xml:space="preserve">Bất quá, nói như vậy, nhiệm vụ cũng liền càng đơn giản.</w:t>
      </w:r>
    </w:p>
    <w:p>
      <w:pPr>
        <w:pStyle w:val="BodyText"/>
      </w:pPr>
      <w:r>
        <w:t xml:space="preserve">Lãnh Dạ cầm lấy roi da, đứng lên, một cước đạp Lý Thiên Hữu, sau đó hung hăng vung roi đi xuống.</w:t>
      </w:r>
    </w:p>
    <w:p>
      <w:pPr>
        <w:pStyle w:val="BodyText"/>
      </w:pPr>
      <w:r>
        <w:t xml:space="preserve">Lý Thiên Hữu thực vừa lòng thô bạo của hắn, biểu tình thống khổ cùng kho*i c*m khiến khuôn mặt hắn trở nên vặn vẹo.</w:t>
      </w:r>
    </w:p>
    <w:p>
      <w:pPr>
        <w:pStyle w:val="BodyText"/>
      </w:pPr>
      <w:r>
        <w:t xml:space="preserve">Lãnh Dạ đem chân đạp trên lưng hắn, trên cao nhìn xuống vùng rồi, hết rồi này tới rồi khác, phía sau lưng Lý Thiên Hữu dần dần phủ đầy hống ấn.</w:t>
      </w:r>
    </w:p>
    <w:p>
      <w:pPr>
        <w:pStyle w:val="BodyText"/>
      </w:pPr>
      <w:r>
        <w:t xml:space="preserve">Lý Thiên Hữu bắt đầu tru lên, thanh âm đâm vào màng tai Lãnh Dạ đau nhức, Lãnh Dạ nhíu nhíu mày, sau đó ngừng lại.</w:t>
      </w:r>
    </w:p>
    <w:p>
      <w:pPr>
        <w:pStyle w:val="BodyText"/>
      </w:pPr>
      <w:r>
        <w:t xml:space="preserve">Lý Thiên Hữu đang cao hứng, bất mãn quay đầu lại nhìn về phía hắn:“Như thế nào ngừng?”</w:t>
      </w:r>
    </w:p>
    <w:p>
      <w:pPr>
        <w:pStyle w:val="BodyText"/>
      </w:pPr>
      <w:r>
        <w:t xml:space="preserve">Lãnh Dạ ngồi xổm xuống thân mình, một bàn tay xoa hai má hắn, tay kia thì tại cần cổ hắn bồi hồi, động tác rất nhẹ, giống như lông ngỗng nhẹ nhàng lướt qua.</w:t>
      </w:r>
    </w:p>
    <w:p>
      <w:pPr>
        <w:pStyle w:val="BodyText"/>
      </w:pPr>
      <w:r>
        <w:t xml:space="preserve">Lý Thiên Hữu vì thế nhắm hai mắt lại, đầy mặt biểu tình tiêu hồn.</w:t>
      </w:r>
    </w:p>
    <w:p>
      <w:pPr>
        <w:pStyle w:val="BodyText"/>
      </w:pPr>
      <w:r>
        <w:t xml:space="preserve">Chính là hiện tại.</w:t>
      </w:r>
    </w:p>
    <w:p>
      <w:pPr>
        <w:pStyle w:val="BodyText"/>
      </w:pPr>
      <w:r>
        <w:t xml:space="preserve">Lãnh Dạ nhẹ vỗ về hai má hắn rồi đến cằm, tay khác chuyển tới ót hắn, dùng sức chế trụ, hai tay súc sức chân triều hoàn toàn tương phản phương hướng xoay đi.</w:t>
      </w:r>
    </w:p>
    <w:p>
      <w:pPr>
        <w:pStyle w:val="Compact"/>
      </w:pPr>
      <w:r>
        <w:t xml:space="preserve">Sau đó, chỉ nghe răng rắc một tiếng, bị vặn gãy cổ Lý Thiên Hữu liền không còn có bất cứ tiếng động, cả người đều nhuyễn xuống.</w:t>
      </w:r>
      <w:r>
        <w:br w:type="textWrapping"/>
      </w:r>
      <w:r>
        <w:br w:type="textWrapping"/>
      </w:r>
    </w:p>
    <w:p>
      <w:pPr>
        <w:pStyle w:val="Heading2"/>
      </w:pPr>
      <w:bookmarkStart w:id="54" w:name="quyển-1---chương-34"/>
      <w:bookmarkEnd w:id="54"/>
      <w:r>
        <w:t xml:space="preserve">33. Quyển 1 - Chương 34</w:t>
      </w:r>
    </w:p>
    <w:p>
      <w:pPr>
        <w:pStyle w:val="Compact"/>
      </w:pPr>
      <w:r>
        <w:br w:type="textWrapping"/>
      </w:r>
      <w:r>
        <w:br w:type="textWrapping"/>
      </w:r>
      <w:r>
        <w:t xml:space="preserve">Lãnh Dạ buông tay ra, Lý Thiên Hữu đầu liền vô lực theo tay hắn hạ xuống, Lãnh Dạ đứng lên, xem cũng không liếc mắt một cái nam nhân đã không hề gây tiếng động.</w:t>
      </w:r>
    </w:p>
    <w:p>
      <w:pPr>
        <w:pStyle w:val="BodyText"/>
      </w:pPr>
      <w:r>
        <w:t xml:space="preserve">Lãnh Dạ mặc quần áo, sửa sang lại đầu tóc có chút hỗn độn, sau đó đến buồng vệ sinh rửa tay.</w:t>
      </w:r>
    </w:p>
    <w:p>
      <w:pPr>
        <w:pStyle w:val="BodyText"/>
      </w:pPr>
      <w:r>
        <w:t xml:space="preserve">Ngoài cửa, bảo tiêu Lý Thiên Hữu tựa hồ đã nhận ra không thích hợp, bắt đầu gõ cửa.</w:t>
      </w:r>
    </w:p>
    <w:p>
      <w:pPr>
        <w:pStyle w:val="BodyText"/>
      </w:pPr>
      <w:r>
        <w:t xml:space="preserve">Lãnh Dạ trở lại phòng, đi đến phía trước cửa sổ.</w:t>
      </w:r>
    </w:p>
    <w:p>
      <w:pPr>
        <w:pStyle w:val="BodyText"/>
      </w:pPr>
      <w:r>
        <w:t xml:space="preserve">Ngoài cửa sổ là cảnh đêm sáng lạn của Y thị, các loại sắc thái chiếu sáng nửa bầu trời.</w:t>
      </w:r>
    </w:p>
    <w:p>
      <w:pPr>
        <w:pStyle w:val="BodyText"/>
      </w:pPr>
      <w:r>
        <w:t xml:space="preserve">Tiếng đập cửa càng ngày càng nặng, Lãnh Dạ đối bên này mắt điếc tai ngơ, mở ra cửa sổ, gió lạnh nhất thời tiến vào, làm bay tóc Lãnh Dạ.</w:t>
      </w:r>
    </w:p>
    <w:p>
      <w:pPr>
        <w:pStyle w:val="BodyText"/>
      </w:pPr>
      <w:r>
        <w:t xml:space="preserve">Lãnh Dạ vén lên ống quần, cột một dây vào góc tường, dùng đỉnh hấp thụ cột một bên vách tường, sau đó vượt qua ban công.</w:t>
      </w:r>
    </w:p>
    <w:p>
      <w:pPr>
        <w:pStyle w:val="BodyText"/>
      </w:pPr>
      <w:r>
        <w:t xml:space="preserve">Đúng lúc này, bảo tiêu Lý Thiên Hữu bảo tiêu đã mở ra cửa, vọt tiến vào, liếc mắt một cái liền thấy được nằm trên mặt đất là Lý Thiên Hữu, nhất thời sắc mặt đại biến, lập tức lấy ra súng, nhắm ngay Lãnh Dạ.</w:t>
      </w:r>
    </w:p>
    <w:p>
      <w:pPr>
        <w:pStyle w:val="BodyText"/>
      </w:pPr>
      <w:r>
        <w:t xml:space="preserve">Lãnh Dạ hồi đầu nhìn bọn họ liếc mắt một cái, sau đó theo ban công nhảy xuống.</w:t>
      </w:r>
    </w:p>
    <w:p>
      <w:pPr>
        <w:pStyle w:val="BodyText"/>
      </w:pPr>
      <w:r>
        <w:t xml:space="preserve">Bọn bảo tiêu nổ súng chậm một bước, không có nổ đến, vội vàng vọt tới ban công, nhìn xuống.</w:t>
      </w:r>
    </w:p>
    <w:p>
      <w:pPr>
        <w:pStyle w:val="BodyText"/>
      </w:pPr>
      <w:r>
        <w:t xml:space="preserve">Lãnh Dạ tại không trung cấp bay xuống, vài giây sau vững vàng rơi xuống đất, ấn ấn chốt mở, dây thừng liền nháy mắt toàn bộ thu hồi, đứng ở ban công bọn bảo tiêu trơ mắt nhìn này một màn này, lại cái gì cũng không thể làm, lúc thời điểm lao xuống dưới, Lãnh Dạ đã sớm không thấy bóng dáng.</w:t>
      </w:r>
    </w:p>
    <w:p>
      <w:pPr>
        <w:pStyle w:val="BodyText"/>
      </w:pPr>
      <w:r>
        <w:t xml:space="preserve">Lãnh Dạ thu hồi dây thừng, từ bóng đêm đi ra, ẩn vào trong đám người.</w:t>
      </w:r>
    </w:p>
    <w:p>
      <w:pPr>
        <w:pStyle w:val="BodyText"/>
      </w:pPr>
      <w:r>
        <w:t xml:space="preserve">Trên đường cái người đến người đi, nhưng cơ hồ không ai chú ý tới vừa rồi đã xảy ra chuyện gì, duy nhất một người chứng kiến là một tiểu hài tử bị mẫu thân ôm vào lòng, lăng lăng nhìn Lãnh Dạ, kem cũng quên ăn..</w:t>
      </w:r>
    </w:p>
    <w:p>
      <w:pPr>
        <w:pStyle w:val="BodyText"/>
      </w:pPr>
      <w:r>
        <w:t xml:space="preserve">Lãnh Dạ đối hắn cười cười.</w:t>
      </w:r>
    </w:p>
    <w:p>
      <w:pPr>
        <w:pStyle w:val="BodyText"/>
      </w:pPr>
      <w:r>
        <w:t xml:space="preserve">Tiểu hài tử nhẹ buông tay, kem ly trong tay chảy xuống, thế này mới phục hồi tinh thần lại, hắn nhìn thoáng qua kem ly ngã trên mặt đất, lại nhìn thoáng qua tay rỗng tuếch, nước mắt lập tức tuôn ra.</w:t>
      </w:r>
    </w:p>
    <w:p>
      <w:pPr>
        <w:pStyle w:val="BodyText"/>
      </w:pPr>
      <w:r>
        <w:t xml:space="preserve">Lãnh Dạ trở lại trong xe.</w:t>
      </w:r>
    </w:p>
    <w:p>
      <w:pPr>
        <w:pStyle w:val="BodyText"/>
      </w:pPr>
      <w:r>
        <w:t xml:space="preserve">Viêm Phi từ lúc hắn lên xe liền nhìn chằm chằm vào hắn:“Nhiệm vụ hoàn thành thế nào?”</w:t>
      </w:r>
    </w:p>
    <w:p>
      <w:pPr>
        <w:pStyle w:val="BodyText"/>
      </w:pPr>
      <w:r>
        <w:t xml:space="preserve">Lãnh Dạ thản nhiên nói:“Cũng không tệ lắm.”</w:t>
      </w:r>
    </w:p>
    <w:p>
      <w:pPr>
        <w:pStyle w:val="BodyText"/>
      </w:pPr>
      <w:r>
        <w:t xml:space="preserve">“Quá trình giống như rất hương diễm?”</w:t>
      </w:r>
    </w:p>
    <w:p>
      <w:pPr>
        <w:pStyle w:val="BodyText"/>
      </w:pPr>
      <w:r>
        <w:t xml:space="preserve">Lãnh Dạ nhìn biểu tình trên mặt hắn tựa tiếu phi tiếu, gợi lên môi: “Anh đang ghen tị?”</w:t>
      </w:r>
    </w:p>
    <w:p>
      <w:pPr>
        <w:pStyle w:val="BodyText"/>
      </w:pPr>
      <w:r>
        <w:t xml:space="preserve">Viêm Phi nói:“Tôi chỉ là không biết cậu còn có thể chơi SM.”</w:t>
      </w:r>
    </w:p>
    <w:p>
      <w:pPr>
        <w:pStyle w:val="BodyText"/>
      </w:pPr>
      <w:r>
        <w:t xml:space="preserve">Lúc Lãnh Dạ quật Lý Thiên Hữu, tiếng Lý Thiên Hữu tru lên từ máy nghe trộm tràn ngập toàn bộ thùng xe, tuy rằng không thể thấy tận mắt, nhưng Viêm Phi cơ hồ cũng có thể tưởng tượng tình hình ngay lúc đó, sau đó không hiểu có phản ứng: Lãnh Dạ ngay lúc đó bộ dáng nhất định gợi cảm đến cực điểm.</w:t>
      </w:r>
    </w:p>
    <w:p>
      <w:pPr>
        <w:pStyle w:val="BodyText"/>
      </w:pPr>
      <w:r>
        <w:t xml:space="preserve">Lãnh Dạ nói:“Nếu anh thích, tôi với anh cũng có thể chơi.”</w:t>
      </w:r>
    </w:p>
    <w:p>
      <w:pPr>
        <w:pStyle w:val="BodyText"/>
      </w:pPr>
      <w:r>
        <w:t xml:space="preserve">Viêm Phi nheo lại ánh mắt:“Thật sự?”</w:t>
      </w:r>
    </w:p>
    <w:p>
      <w:pPr>
        <w:pStyle w:val="BodyText"/>
      </w:pPr>
      <w:r>
        <w:t xml:space="preserve">“Tôi luôn luôn nói chuyện giữ lời.” Lãnh Dạ nói đùa:“Tôi nhất định sẽ chơi anh đến chết đi sống lại.”</w:t>
      </w:r>
    </w:p>
    <w:p>
      <w:pPr>
        <w:pStyle w:val="BodyText"/>
      </w:pPr>
      <w:r>
        <w:t xml:space="preserve">“Kia vẫn là miễn đi.” Viêm Phi nhún vai:“Tôi cũng có đam mê bị ngược.”</w:t>
      </w:r>
    </w:p>
    <w:p>
      <w:pPr>
        <w:pStyle w:val="BodyText"/>
      </w:pPr>
      <w:r>
        <w:t xml:space="preserve">Lãnh Dạ chọn mi:“Tôi còn nghĩ đến anh thích.”</w:t>
      </w:r>
    </w:p>
    <w:p>
      <w:pPr>
        <w:pStyle w:val="BodyText"/>
      </w:pPr>
      <w:r>
        <w:t xml:space="preserve">“Là thực thích a, bất quá tôi thích là đem cậu buộc trên giường, sau đó làm những việc tôi nghĩ” Chỉ là ngẫm lại trường hợp kia Viêm Phi liền cảm thấy hưng phấn.</w:t>
      </w:r>
    </w:p>
    <w:p>
      <w:pPr>
        <w:pStyle w:val="BodyText"/>
      </w:pPr>
      <w:r>
        <w:t xml:space="preserve">“Đổi lại cũng được a.” Lãnh Dạ nói.</w:t>
      </w:r>
    </w:p>
    <w:p>
      <w:pPr>
        <w:pStyle w:val="BodyText"/>
      </w:pPr>
      <w:r>
        <w:t xml:space="preserve">“Đem tôi buộc vào, sau đó cậu ngồi trên người tôi hầu hạ? Này cũng không tồi.” Viêm Phi tầm mắt du tẩu trên người Lãnh Dạ, biểu tình thực tà ác.</w:t>
      </w:r>
    </w:p>
    <w:p>
      <w:pPr>
        <w:pStyle w:val="BodyText"/>
      </w:pPr>
      <w:r>
        <w:t xml:space="preserve">Lãnh Dạ lại chỉ có ý tứ hàm xúc cười cười, trầm mặc không nói.</w:t>
      </w:r>
    </w:p>
    <w:p>
      <w:pPr>
        <w:pStyle w:val="BodyText"/>
      </w:pPr>
      <w:r>
        <w:t xml:space="preserve">Hai người đối thoại càng ngày càng hạn chế cấp, cho nên như vậy đình chỉ.</w:t>
      </w:r>
    </w:p>
    <w:p>
      <w:pPr>
        <w:pStyle w:val="Compact"/>
      </w:pPr>
      <w:r>
        <w:t xml:space="preserve">Cách đó không xa, tiếng xe cảnh sát truyền đến, Viêm Phi hạ chân ga, xe chậm rãi khởi động, như bình thường rời đi trong đêm.</w:t>
      </w:r>
      <w:r>
        <w:br w:type="textWrapping"/>
      </w:r>
      <w:r>
        <w:br w:type="textWrapping"/>
      </w:r>
    </w:p>
    <w:p>
      <w:pPr>
        <w:pStyle w:val="Heading2"/>
      </w:pPr>
      <w:bookmarkStart w:id="55" w:name="quyển-1---chương-35"/>
      <w:bookmarkEnd w:id="55"/>
      <w:r>
        <w:t xml:space="preserve">34. Quyển 1 - Chương 35</w:t>
      </w:r>
    </w:p>
    <w:p>
      <w:pPr>
        <w:pStyle w:val="Compact"/>
      </w:pPr>
      <w:r>
        <w:br w:type="textWrapping"/>
      </w:r>
      <w:r>
        <w:br w:type="textWrapping"/>
      </w:r>
      <w:r>
        <w:t xml:space="preserve">Viêm Phi không có trực tiếp về nhà, mà dừng lại ở một nhà hàng phương Tây.</w:t>
      </w:r>
    </w:p>
    <w:p>
      <w:pPr>
        <w:pStyle w:val="BodyText"/>
      </w:pPr>
      <w:r>
        <w:t xml:space="preserve">“Anh muốn ăn cơm Tây sao?” Lãnh Dạ nhìn thoáng phòng ăn trong nhà hàng, nhìn qua đã biết rất xa xỉ.</w:t>
      </w:r>
    </w:p>
    <w:p>
      <w:pPr>
        <w:pStyle w:val="BodyText"/>
      </w:pPr>
      <w:r>
        <w:t xml:space="preserve">Viêm Phi tắt xe, sau đó lấy chìa khóa xe ra:“Chúc mừng cậu hoàn thành nhiệm vụ đầu tiên.”</w:t>
      </w:r>
    </w:p>
    <w:p>
      <w:pPr>
        <w:pStyle w:val="BodyText"/>
      </w:pPr>
      <w:r>
        <w:t xml:space="preserve">Lãnh Dạ nói:“Tôi không có tiền.”</w:t>
      </w:r>
    </w:p>
    <w:p>
      <w:pPr>
        <w:pStyle w:val="BodyText"/>
      </w:pPr>
      <w:r>
        <w:t xml:space="preserve">Viêm Phi mở cửa xe, trong mắt mang theo tiếu ý:“Tôi mời khách, cậu vừa rồi hoàn thành nhiệm vụ cũng sẽ được trả thù lao.”</w:t>
      </w:r>
    </w:p>
    <w:p>
      <w:pPr>
        <w:pStyle w:val="BodyText"/>
      </w:pPr>
      <w:r>
        <w:t xml:space="preserve">Viêm Phi xuống xe, đến bên cửa xe Lãnh Dạ, thập phần Thân Sĩ giúp hắn mở cửa xe.</w:t>
      </w:r>
    </w:p>
    <w:p>
      <w:pPr>
        <w:pStyle w:val="BodyText"/>
      </w:pPr>
      <w:r>
        <w:t xml:space="preserve">“Cám ơn.” Lãnh Dạ nói.</w:t>
      </w:r>
    </w:p>
    <w:p>
      <w:pPr>
        <w:pStyle w:val="BodyText"/>
      </w:pPr>
      <w:r>
        <w:t xml:space="preserve">Hai người đi vào phòng ăn trong nhà hàng.</w:t>
      </w:r>
    </w:p>
    <w:p>
      <w:pPr>
        <w:pStyle w:val="BodyText"/>
      </w:pPr>
      <w:r>
        <w:t xml:space="preserve">Lúc này đã là đêm khuya, phòng ăn trong nhà hàng cũng không nhiều khách, thực im lặng, Viêm Phi đã sớm đặt vị trí tốt, phục vụ dẫn bọn họ tới chỗ đã đặt.</w:t>
      </w:r>
    </w:p>
    <w:p>
      <w:pPr>
        <w:pStyle w:val="BodyText"/>
      </w:pPr>
      <w:r>
        <w:t xml:space="preserve">Vị trí bọn họ bên cửa sổ, bên ngoài là phong cảnh đêm khuya, Lãnh Dạ nhìn nến trên bàn, khóe mắt trừu trừu. Cái này cũng quá giống một bữa ăn tình nhân đi. Lại nhìn Viêm Phi, mặt đầy tươi cười vừa lòng, rõ ràng là đã sớm dự mưu tốt lắm.</w:t>
      </w:r>
    </w:p>
    <w:p>
      <w:pPr>
        <w:pStyle w:val="BodyText"/>
      </w:pPr>
      <w:r>
        <w:t xml:space="preserve">Hai người mặt đối mặt ngồi xuống.</w:t>
      </w:r>
    </w:p>
    <w:p>
      <w:pPr>
        <w:pStyle w:val="BodyText"/>
      </w:pPr>
      <w:r>
        <w:t xml:space="preserve">“Thích không?” Viêm Phi khuỷu tay đặt trên bàn, mười ngón giao nhau, đặt cằm lên, không e dè nhìn Lãnh Dạ.</w:t>
      </w:r>
    </w:p>
    <w:p>
      <w:pPr>
        <w:pStyle w:val="BodyText"/>
      </w:pPr>
      <w:r>
        <w:t xml:space="preserve">“Anh không bằng nói với mọi người xung quanh nói chúng ta là một đôi.” Lãnh Dạ có điểm hối hận khi tới đây.</w:t>
      </w:r>
    </w:p>
    <w:p>
      <w:pPr>
        <w:pStyle w:val="BodyText"/>
      </w:pPr>
      <w:r>
        <w:t xml:space="preserve">“Cậu thật sự cho là vậy?” Viêm Phi trên mặt tiếu ý gia tăng.</w:t>
      </w:r>
    </w:p>
    <w:p>
      <w:pPr>
        <w:pStyle w:val="BodyText"/>
      </w:pPr>
      <w:r>
        <w:t xml:space="preserve">“Người chung quanh đều đang nhìn chúng ta.”</w:t>
      </w:r>
    </w:p>
    <w:p>
      <w:pPr>
        <w:pStyle w:val="BodyText"/>
      </w:pPr>
      <w:r>
        <w:t xml:space="preserve">“Lấy cá tính của cậu, tôi không tin ánh mắt mọi người sẽ liên quan tới cảm xúc của cậu.”</w:t>
      </w:r>
    </w:p>
    <w:p>
      <w:pPr>
        <w:pStyle w:val="BodyText"/>
      </w:pPr>
      <w:r>
        <w:t xml:space="preserve">Lãnh Dạ nói:“Đương nhiên. Chẳng qua tôi không thích bị trở thành đồng tính luyến ái, nhất là cùng với anh.”</w:t>
      </w:r>
    </w:p>
    <w:p>
      <w:pPr>
        <w:pStyle w:val="BodyText"/>
      </w:pPr>
      <w:r>
        <w:t xml:space="preserve">Viêm Phi chọn mi:“Cậu thực sự nghĩ mình là thẳng?”</w:t>
      </w:r>
    </w:p>
    <w:p>
      <w:pPr>
        <w:pStyle w:val="BodyText"/>
      </w:pPr>
      <w:r>
        <w:t xml:space="preserve">“Đương nhiên không hoài nghi rồi.”</w:t>
      </w:r>
    </w:p>
    <w:p>
      <w:pPr>
        <w:pStyle w:val="BodyText"/>
      </w:pPr>
      <w:r>
        <w:t xml:space="preserve">Khi nói chuyện, người bán hàng bắt đầu mang đồ ăn lên.</w:t>
      </w:r>
    </w:p>
    <w:p>
      <w:pPr>
        <w:pStyle w:val="BodyText"/>
      </w:pPr>
      <w:r>
        <w:t xml:space="preserve">Đồ ăn hai người giống nhau, cách thức tiêu chuẩn có canh, hào nướng cùng gan ngỗng beefsteak, hình dáng không tồi, hương vị cũng làm người thèm ăn.</w:t>
      </w:r>
    </w:p>
    <w:p>
      <w:pPr>
        <w:pStyle w:val="BodyText"/>
      </w:pPr>
      <w:r>
        <w:t xml:space="preserve">Dọn xong đồ ăn, người bán hàng lại châm ngọn nến, sau đó mới rời đi.</w:t>
      </w:r>
    </w:p>
    <w:p>
      <w:pPr>
        <w:pStyle w:val="BodyText"/>
      </w:pPr>
      <w:r>
        <w:t xml:space="preserve">Bữa tối chính thức bắt đầu.</w:t>
      </w:r>
    </w:p>
    <w:p>
      <w:pPr>
        <w:pStyle w:val="BodyText"/>
      </w:pPr>
      <w:r>
        <w:t xml:space="preserve">Người chung quanh ánh mắt vì thế liền trở nên càng ái muội, bất quá phần lớn đều là thiện ý, có cái gì có thể so sánh hình ảnh hai nam nhân diện mạo xuất sắc ngồi ăn cùng nhau đây? Đầu năm nay tính sớm không là vấn đề.</w:t>
      </w:r>
    </w:p>
    <w:p>
      <w:pPr>
        <w:pStyle w:val="BodyText"/>
      </w:pPr>
      <w:r>
        <w:t xml:space="preserve">Lãnh Dạ ăn một ngụm con hào.</w:t>
      </w:r>
    </w:p>
    <w:p>
      <w:pPr>
        <w:pStyle w:val="BodyText"/>
      </w:pPr>
      <w:r>
        <w:t xml:space="preserve">“Hương vị thế nào?”</w:t>
      </w:r>
    </w:p>
    <w:p>
      <w:pPr>
        <w:pStyle w:val="BodyText"/>
      </w:pPr>
      <w:r>
        <w:t xml:space="preserve">“Không tồi.”</w:t>
      </w:r>
    </w:p>
    <w:p>
      <w:pPr>
        <w:pStyle w:val="BodyText"/>
      </w:pPr>
      <w:r>
        <w:t xml:space="preserve">“Món hào tại nhà hàng này rất nổi danh.”</w:t>
      </w:r>
    </w:p>
    <w:p>
      <w:pPr>
        <w:pStyle w:val="BodyText"/>
      </w:pPr>
      <w:r>
        <w:t xml:space="preserve">Cách ngọn nến, Viêm Phi hình dáng có điểm mông lung, liếc mắt một cái rất có khí chất vương tử, chỉ là câu nói tiếp theo của vương tử làm Lãnh Dạ muốn đấm y một cú.“Nghe nói hiệu quả thôi tình cũng rất tốt.”</w:t>
      </w:r>
    </w:p>
    <w:p>
      <w:pPr>
        <w:pStyle w:val="BodyText"/>
      </w:pPr>
      <w:r>
        <w:t xml:space="preserve">Lãnh Dạ nhíu nhíu mày:“Ăn cơm đừng nói này đó.”</w:t>
      </w:r>
    </w:p>
    <w:p>
      <w:pPr>
        <w:pStyle w:val="BodyText"/>
      </w:pPr>
      <w:r>
        <w:t xml:space="preserve">“Thực sắc tính dã.” Viêm Phi cười đến đáng giận:“Cậu vẫn cảm thấy chính mình là thẳng, không bằng cùng tôi làm một lần, nếu không có cảm giác, vậy cậu chính là thẳng, nếu có cảm giác, vậy cậu không phải thẳng nam.”</w:t>
      </w:r>
    </w:p>
    <w:p>
      <w:pPr>
        <w:pStyle w:val="BodyText"/>
      </w:pPr>
      <w:r>
        <w:t xml:space="preserve">Lãnh Dạ buông dao nĩa, ngoài cười nhưng trong không cười nhìn hắn.</w:t>
      </w:r>
    </w:p>
    <w:p>
      <w:pPr>
        <w:pStyle w:val="Compact"/>
      </w:pPr>
      <w:r>
        <w:t xml:space="preserve">“Đề nghị này thế nào?” Viêm Phi tâm tư rõ ràng không có đặt ở đồ ăn trước mặt, đề tài lại nhớ tới tính hướng Lãnh Dạ.</w:t>
      </w:r>
      <w:r>
        <w:br w:type="textWrapping"/>
      </w:r>
      <w:r>
        <w:br w:type="textWrapping"/>
      </w:r>
    </w:p>
    <w:p>
      <w:pPr>
        <w:pStyle w:val="Heading2"/>
      </w:pPr>
      <w:bookmarkStart w:id="56" w:name="quyển-1---chương-36"/>
      <w:bookmarkEnd w:id="56"/>
      <w:r>
        <w:t xml:space="preserve">35. Quyển 1 - Chương 36</w:t>
      </w:r>
    </w:p>
    <w:p>
      <w:pPr>
        <w:pStyle w:val="Compact"/>
      </w:pPr>
      <w:r>
        <w:br w:type="textWrapping"/>
      </w:r>
      <w:r>
        <w:br w:type="textWrapping"/>
      </w:r>
      <w:r>
        <w:t xml:space="preserve">Viêm Phi trăm phương nghìn kế đem Lãnh Dạ lên giường, Lãnh Dạ đương nhiên sẽ không như ý y muốn:“Một tháng đánh cuộc vừa mới bắt đầu thôi, anh liền như vậy sợ hãi thất bại?”</w:t>
      </w:r>
    </w:p>
    <w:p>
      <w:pPr>
        <w:pStyle w:val="BodyText"/>
      </w:pPr>
      <w:r>
        <w:t xml:space="preserve">Viêm Phi nói:“Sớm một chút không phải càng tốt sao?”</w:t>
      </w:r>
    </w:p>
    <w:p>
      <w:pPr>
        <w:pStyle w:val="BodyText"/>
      </w:pPr>
      <w:r>
        <w:t xml:space="preserve">Lãnh Dạ cười nói:“Đáng tiếc anh phải thất vọng rồi, tôi có tìm nam nhân lên giường, cũng không phải anh.”</w:t>
      </w:r>
    </w:p>
    <w:p>
      <w:pPr>
        <w:pStyle w:val="BodyText"/>
      </w:pPr>
      <w:r>
        <w:t xml:space="preserve">“Chẳng lẽ có người so với tôi còn tốt hơn sao?” Viêm Phi nghĩ nghĩ:“Đừng nói cho tôi biết là người đại diện của cậu.”</w:t>
      </w:r>
    </w:p>
    <w:p>
      <w:pPr>
        <w:pStyle w:val="BodyText"/>
      </w:pPr>
      <w:r>
        <w:t xml:space="preserve">Lãnh Dạ cầm lấy chén rượu trước mặt, lung lay rượu trong ly, sau đó nói:“Hắn thực không tồi a, vừa đẹp trai vừa đáng yêu.”</w:t>
      </w:r>
    </w:p>
    <w:p>
      <w:pPr>
        <w:pStyle w:val="BodyText"/>
      </w:pPr>
      <w:r>
        <w:t xml:space="preserve">Viêm Phi nhìn chằm chằm Lãnh Dạ, tựa hồ suy nghĩ của hắn là thật hay đùa, chẳng qua Lãnh Dạ trên mặt thủy chung đều chỉ có biếng nhác tươi cười, không có lộ ra một chút tin tức.</w:t>
      </w:r>
    </w:p>
    <w:p>
      <w:pPr>
        <w:pStyle w:val="BodyText"/>
      </w:pPr>
      <w:r>
        <w:t xml:space="preserve">“Cậu hẳn còn nhớ lời nói trước kia tôi nói rồi đi.” Viêm Phi nheo lại ánh mắt.</w:t>
      </w:r>
    </w:p>
    <w:p>
      <w:pPr>
        <w:pStyle w:val="BodyText"/>
      </w:pPr>
      <w:r>
        <w:t xml:space="preserve">Lãnh Dạ cảm thấy buồn cười:“Anh sẽ không tính toán ra tay với hắn đấy chứ?.”</w:t>
      </w:r>
    </w:p>
    <w:p>
      <w:pPr>
        <w:pStyle w:val="BodyText"/>
      </w:pPr>
      <w:r>
        <w:t xml:space="preserve">“Nếu đó là tất yếu.”</w:t>
      </w:r>
    </w:p>
    <w:p>
      <w:pPr>
        <w:pStyle w:val="BodyText"/>
      </w:pPr>
      <w:r>
        <w:t xml:space="preserve">“Đường đường một lão đại tập đoàn sát thủ, khí lượng cư nhiên nhỏ như vậy.”</w:t>
      </w:r>
    </w:p>
    <w:p>
      <w:pPr>
        <w:pStyle w:val="BodyText"/>
      </w:pPr>
      <w:r>
        <w:t xml:space="preserve">“Tùy cậu nói thế nào cũng được.” Viêm Phi cũng không để ý, bản chất bá đạo triển lộ không bỏ sót.</w:t>
      </w:r>
    </w:p>
    <w:p>
      <w:pPr>
        <w:pStyle w:val="BodyText"/>
      </w:pPr>
      <w:r>
        <w:t xml:space="preserve">“Vậy yêu cầu kia của anh, đừng hy vọng tôi sẽ đáp ứng.” Lãnh Dạ rõ ràng cùng hắn làm rõ:“Trước đó thuyết minh, nếu anh động tới bất cứ ai bên cạnh tôi, tôi sẽ hoàn trả lại.”</w:t>
      </w:r>
    </w:p>
    <w:p>
      <w:pPr>
        <w:pStyle w:val="BodyText"/>
      </w:pPr>
      <w:r>
        <w:t xml:space="preserve">Viêm Phi đối này cảm thấy hứng thú:“Như thế nào hoàn trả?”</w:t>
      </w:r>
    </w:p>
    <w:p>
      <w:pPr>
        <w:pStyle w:val="BodyText"/>
      </w:pPr>
      <w:r>
        <w:t xml:space="preserve">“Anh giết Lăng Quang Thần, tôi đây sẽ giết Nghê Huyên cùng Bùi Hướng Hoa, một mạng đổi hai người, thực công bình.”</w:t>
      </w:r>
    </w:p>
    <w:p>
      <w:pPr>
        <w:pStyle w:val="BodyText"/>
      </w:pPr>
      <w:r>
        <w:t xml:space="preserve">Tục ngữ nói đánh rắn đánh giập đầu, đối phó Viêm Phi người như thế, sẽ đánh đúng tử huyệt của y, Viêm Phi không phải người lương thiện, y còn trẻ như vậy đã ngồi được vị trí này cho thấy y là một người tâm ngoan thủ lạt, Lãnh Dạ nghe nói qua rất nhiều về tin tức về y, tuyệt tình được nhắc tới nhiều nhất, nhưng dù có tuyệt tình thì cũng sẽ có điểm yếu, Nghê Huyên cùng Bùi Hướng Hoa chính là điểm yếu của Viêm Phi, tuy rằng lấy mệnh bằng hữu là không phúc hậu, nhưng đây là phương pháp tốt nhất để đối phó với Viêm Phi.</w:t>
      </w:r>
    </w:p>
    <w:p>
      <w:pPr>
        <w:pStyle w:val="BodyText"/>
      </w:pPr>
      <w:r>
        <w:t xml:space="preserve">Viêm Phi nói:“Tôi đây sẽ giết nữ tạo hình gia bên cạnh cậu.”</w:t>
      </w:r>
    </w:p>
    <w:p>
      <w:pPr>
        <w:pStyle w:val="BodyText"/>
      </w:pPr>
      <w:r>
        <w:t xml:space="preserve">Lãnh Dạ nhún vai:“Cứ việc động thủ, bất quá tôi đã để ý vài người, anh để ý thế nào cũng không nhiều bằng tôi được, dù sao tôi cũng lời”</w:t>
      </w:r>
    </w:p>
    <w:p>
      <w:pPr>
        <w:pStyle w:val="BodyText"/>
      </w:pPr>
      <w:r>
        <w:t xml:space="preserve">Hai người đều là mặt mang mỉm cười, người không rõ tình huống còn nghĩ rằng họ nói chuyện thực vui vẻ, ai cũng không biết bọn họ kỳ thật đang dùng ngôn ngữ đem người bên cạnh người kia giết tới máu chảy thành sông, thú vị tới cực điểm.</w:t>
      </w:r>
    </w:p>
    <w:p>
      <w:pPr>
        <w:pStyle w:val="BodyText"/>
      </w:pPr>
      <w:r>
        <w:t xml:space="preserve">Một phen giằng co xong, Viêm Phi thái độ rốt cục lơi lỏng chút, có chút buồn rầu nhăn lại mi:“Cậu như vậy khiến tôi thật mất mặt a, tốt xấu cũng làm làm bộ dáng, cho tôi một chút tôn nghiêm chứ.”</w:t>
      </w:r>
    </w:p>
    <w:p>
      <w:pPr>
        <w:pStyle w:val="BodyText"/>
      </w:pPr>
      <w:r>
        <w:t xml:space="preserve">Lãnh Dạ nâng mi nhìn hắn:“Như thế nào, mạnh bạo bất thành, lại bắt đầu đến nhuyễn?”</w:t>
      </w:r>
    </w:p>
    <w:p>
      <w:pPr>
        <w:pStyle w:val="BodyText"/>
      </w:pPr>
      <w:r>
        <w:t xml:space="preserve">Viêm Phi hai tay ôm cánh tay:“Vậy cậu thì sao?”</w:t>
      </w:r>
    </w:p>
    <w:p>
      <w:pPr>
        <w:pStyle w:val="BodyText"/>
      </w:pPr>
      <w:r>
        <w:t xml:space="preserve">Lãnh Dạ nói:“Tôi cứng mềm không ăn.”</w:t>
      </w:r>
    </w:p>
    <w:p>
      <w:pPr>
        <w:pStyle w:val="BodyText"/>
      </w:pPr>
      <w:r>
        <w:t xml:space="preserve">Viêm Phi nhịn không được cười ha ha đứng lên, rước lấy chung quanh không ít ánh mắt bất mãn của người xung quanh, hắn lại một chút cũng không để ý, đối Lãnh Dạ nói:“Cậu thật sự là rất có ý tứ, bảo tôi như thế nào có thể không thích cậu đây.”</w:t>
      </w:r>
    </w:p>
    <w:p>
      <w:pPr>
        <w:pStyle w:val="Compact"/>
      </w:pPr>
      <w:r>
        <w:t xml:space="preserve">Lãnh Dạ trầm mặc nhìn hắn cười to, sau đó ưu nhã uống một ngụm rượu……</w:t>
      </w:r>
      <w:r>
        <w:br w:type="textWrapping"/>
      </w:r>
      <w:r>
        <w:br w:type="textWrapping"/>
      </w:r>
    </w:p>
    <w:p>
      <w:pPr>
        <w:pStyle w:val="Heading2"/>
      </w:pPr>
      <w:bookmarkStart w:id="57" w:name="quyển-1---chương-37"/>
      <w:bookmarkEnd w:id="57"/>
      <w:r>
        <w:t xml:space="preserve">36. Quyển 1 - Chương 37</w:t>
      </w:r>
    </w:p>
    <w:p>
      <w:pPr>
        <w:pStyle w:val="Compact"/>
      </w:pPr>
      <w:r>
        <w:br w:type="textWrapping"/>
      </w:r>
      <w:r>
        <w:br w:type="textWrapping"/>
      </w:r>
      <w:r>
        <w:t xml:space="preserve">Rời đi phòng ăn trong nhà hàng thời gian đã muốn khuya, Lãnh Dạ tính toán trực tiếp về nhà.</w:t>
      </w:r>
    </w:p>
    <w:p>
      <w:pPr>
        <w:pStyle w:val="BodyText"/>
      </w:pPr>
      <w:r>
        <w:t xml:space="preserve">Viêm Phi lái xe đưa hắn về.</w:t>
      </w:r>
    </w:p>
    <w:p>
      <w:pPr>
        <w:pStyle w:val="BodyText"/>
      </w:pPr>
      <w:r>
        <w:t xml:space="preserve">Dọc theo đường đi, hai người nói nhiều hơn trước rất nhiều,, tuy rằng đại bộ phận thời điểm đều đấu võ mồm, nhưng ai cũng không để ở trong lòng, hai người đấu võ mồm tuy dùng từ ngữ hung tàn, nhưng bản chất kỳ thật đều rất ngây thơ, bất quá hai người cũng chưa nhận thấy được, càng đấu tới bất diệc nhạc hồ.</w:t>
      </w:r>
    </w:p>
    <w:p>
      <w:pPr>
        <w:pStyle w:val="BodyText"/>
      </w:pPr>
      <w:r>
        <w:t xml:space="preserve">Viêm Phi dừng xe trước cửa nhà Lãnh Dạ.</w:t>
      </w:r>
    </w:p>
    <w:p>
      <w:pPr>
        <w:pStyle w:val="BodyText"/>
      </w:pPr>
      <w:r>
        <w:t xml:space="preserve">Lãnh Dạ cùng Viêm Phi nói lời từ biệt,nói y nên về nhà sớm một chút, nhưng thực ra lời ngầm chính là y mau sớm cút nhanh đi, Viêm Phi lại dày mặt như không nghe hiểu, cố ý muốn đưa Lãnh Dạ tới của nhà, Lãnh Dạ biết y lại muốn tìm cớ để ở lại một đêm ở nhà mình, đương nhiên sẽ không khiến y như ý, bất quá trên mặt không có biểu hiện ra ngoài, chỉ là không rõ ý tứ hàm xúc cười cười.</w:t>
      </w:r>
    </w:p>
    <w:p>
      <w:pPr>
        <w:pStyle w:val="BodyText"/>
      </w:pPr>
      <w:r>
        <w:t xml:space="preserve">Hai người lên lầu, mãi cho đến khi tới của nhà Lãnh Dạ.</w:t>
      </w:r>
    </w:p>
    <w:p>
      <w:pPr>
        <w:pStyle w:val="BodyText"/>
      </w:pPr>
      <w:r>
        <w:t xml:space="preserve">Lãnh Dạ mở khóa, vào nhà, sau đó thừa dịp Viêm Phi chưa kịp vào nhà liền đóng nhanh cửa lại.</w:t>
      </w:r>
    </w:p>
    <w:p>
      <w:pPr>
        <w:pStyle w:val="BodyText"/>
      </w:pPr>
      <w:r>
        <w:t xml:space="preserve">Viêm Phi thiếu chút nữa bị đập mặt vào cửa, không nói gì đứng ở cửa, trừng mắt với cửa đóng chặt trước mặt.</w:t>
      </w:r>
    </w:p>
    <w:p>
      <w:pPr>
        <w:pStyle w:val="BodyText"/>
      </w:pPr>
      <w:r>
        <w:t xml:space="preserve">Y lúc này có loại xúc động muốn đạp vỡ cái cửa này, nhưng vẫn nhịn xuống, cuối cùng chỉ gõ cửa.</w:t>
      </w:r>
    </w:p>
    <w:p>
      <w:pPr>
        <w:pStyle w:val="BodyText"/>
      </w:pPr>
      <w:r>
        <w:t xml:space="preserve">“Ai đấy?” Thanh âm Lãnh Dạ truyền từ không khí tới.</w:t>
      </w:r>
    </w:p>
    <w:p>
      <w:pPr>
        <w:pStyle w:val="BodyText"/>
      </w:pPr>
      <w:r>
        <w:t xml:space="preserve">“Mở cửa cho tôi vào đi.” Viêm Phi hít sâu một hơi, cố gắng khiến thanh âm chính mình bình tĩnh một ít.</w:t>
      </w:r>
    </w:p>
    <w:p>
      <w:pPr>
        <w:pStyle w:val="BodyText"/>
      </w:pPr>
      <w:r>
        <w:t xml:space="preserve">“Thời gian đã khuya rồi, anh nên về nhà đi. Đi thong thả không tiễn.” Lãnh Dạ ngữ khí thập phần khiếm biển.</w:t>
      </w:r>
    </w:p>
    <w:p>
      <w:pPr>
        <w:pStyle w:val="BodyText"/>
      </w:pPr>
      <w:r>
        <w:t xml:space="preserve">“Đừng nháo.”</w:t>
      </w:r>
    </w:p>
    <w:p>
      <w:pPr>
        <w:pStyle w:val="BodyText"/>
      </w:pPr>
      <w:r>
        <w:t xml:space="preserve">“Tái kiến.” Đây là câu cuối của Lãnh Dạ.</w:t>
      </w:r>
    </w:p>
    <w:p>
      <w:pPr>
        <w:pStyle w:val="BodyText"/>
      </w:pPr>
      <w:r>
        <w:t xml:space="preserve">Viêm Phi đứng trước cửa, đi cũng không được, ở lại cũng không xong, cuối cùng đầy mặt hắc tuyến ly khai.</w:t>
      </w:r>
    </w:p>
    <w:p>
      <w:pPr>
        <w:pStyle w:val="BodyText"/>
      </w:pPr>
      <w:r>
        <w:t xml:space="preserve">Dám như thế không cho hắn một chút mặt mũi, Lãnh Dạ là người đầu tiên, cho tới bây giờ cũng là duy nhất……</w:t>
      </w:r>
    </w:p>
    <w:p>
      <w:pPr>
        <w:pStyle w:val="BodyText"/>
      </w:pPr>
      <w:r>
        <w:t xml:space="preserve">Mà phòng trong, bởi vì trêu cợt Viêm Phi một phen, Lãnh Dạ tâm tình vô cùng thư sướng.</w:t>
      </w:r>
    </w:p>
    <w:p>
      <w:pPr>
        <w:pStyle w:val="BodyText"/>
      </w:pPr>
      <w:r>
        <w:t xml:space="preserve">……</w:t>
      </w:r>
    </w:p>
    <w:p>
      <w:pPr>
        <w:pStyle w:val="BodyText"/>
      </w:pPr>
      <w:r>
        <w:t xml:space="preserve">Ngày nghỉ kết thúc, Lãnh Dạ tới công ty làm việc..</w:t>
      </w:r>
    </w:p>
    <w:p>
      <w:pPr>
        <w:pStyle w:val="BodyText"/>
      </w:pPr>
      <w:r>
        <w:t xml:space="preserve">Vài ngày không cùng Lăng Quang Thần liên hệ, Lãnh Dạ vừa tới đã cho hắn một tin tức tốt, bởi vì lần biểu diễn lần trước gây xôn xao, công ty quyết định sẽ làm ngắn lại khóa huấn luyện của hắn, tuần sau hắn sẽ chính thức trở thành người mẫu mới của công ty, Lãnh Dạ đối việc này thực sự vui vẻ, bởi vì việc này có ý nghĩa hắn không cần những người khác trong khóa huấn luyện lục đục với nhau nữa.</w:t>
      </w:r>
    </w:p>
    <w:p>
      <w:pPr>
        <w:pStyle w:val="BodyText"/>
      </w:pPr>
      <w:r>
        <w:t xml:space="preserve">Mặt khác mấy ngày Lãnh Dạ không có mặt công ty lớn đã xảy ra biến động, vài cổ đông bị đá ra khỏi công ty, nghe nói vì cổ phần trong tay công ty đã được chuyển nhượng cho một vị thần bí nào đó, nên hiện tại cổ phần công ty nhiều nhất đang ở trong tay người đó, thuận lý thành chương tiến nhập vào công ty, chức vị đã định.</w:t>
      </w:r>
    </w:p>
    <w:p>
      <w:pPr>
        <w:pStyle w:val="BodyText"/>
      </w:pPr>
      <w:r>
        <w:t xml:space="preserve">Lãnh Dạ đối này đó bát quái không có hứng thú, vì thế chỉ là cười, chỉ là Lăng Quang Thần tham gia hội nghị công ty xong, hưng trí vội vàng chạy tới nói cho hắn biết cổ đông kia họ Viêm, Lãnh Dạ lại cũng bình tĩnh không nổi nữa.</w:t>
      </w:r>
    </w:p>
    <w:p>
      <w:pPr>
        <w:pStyle w:val="BodyText"/>
      </w:pPr>
      <w:r>
        <w:t xml:space="preserve">Tuy rằng tên cổ đông mới không có công bố, nhưng vừa nghe nói người nọ họ Viêm hắn đã có dự cảm không tốt rồi.</w:t>
      </w:r>
    </w:p>
    <w:p>
      <w:pPr>
        <w:pStyle w:val="BodyText"/>
      </w:pPr>
      <w:r>
        <w:t xml:space="preserve">Hai ngày sau, Viêm Phi nghênh ngang đi vào cửa công ty.</w:t>
      </w:r>
    </w:p>
    <w:p>
      <w:pPr>
        <w:pStyle w:val="Compact"/>
      </w:pPr>
      <w:r>
        <w:t xml:space="preserve">…</w:t>
      </w:r>
      <w:r>
        <w:br w:type="textWrapping"/>
      </w:r>
      <w:r>
        <w:br w:type="textWrapping"/>
      </w:r>
    </w:p>
    <w:p>
      <w:pPr>
        <w:pStyle w:val="Heading2"/>
      </w:pPr>
      <w:bookmarkStart w:id="58" w:name="quyển-1---chương-38"/>
      <w:bookmarkEnd w:id="58"/>
      <w:r>
        <w:t xml:space="preserve">37. Quyển 1 - Chương 38</w:t>
      </w:r>
    </w:p>
    <w:p>
      <w:pPr>
        <w:pStyle w:val="Compact"/>
      </w:pPr>
      <w:r>
        <w:br w:type="textWrapping"/>
      </w:r>
      <w:r>
        <w:br w:type="textWrapping"/>
      </w:r>
      <w:r>
        <w:t xml:space="preserve">Cổ đông mới đến, tin tức này rất nhanh truyền khắp công ty, thành đề tài đứng đầu, Viêm Phi tựa hồ còn ngại không đủ, ăn mặc kêu một tác phong nhanh nhẹn, vừa xuất hiện liền bắt được tâm vô số nhân viên nữ cùng nam.</w:t>
      </w:r>
    </w:p>
    <w:p>
      <w:pPr>
        <w:pStyle w:val="BodyText"/>
      </w:pPr>
      <w:r>
        <w:t xml:space="preserve">Lãnh Dạ bắt đầu nghe được bao nhiêu chuyện về cổ đông mới có bao nhiêu đẹp trai dáng người có bao nhiêu tốt, lỗ tai đều nhanh sinh kiển, nhất là tại thời điểm uống cà phê, vì thế hắn trốn vào phòng tập thể hình, mang tai nghe chạy bộ. Nhạc Rock kịch liệt giúp hắn cản hết mọi thanh âm xung quanh, hắn cuối cùng cảm thấy toàn bộ thế giới thanh tịnh.</w:t>
      </w:r>
    </w:p>
    <w:p>
      <w:pPr>
        <w:pStyle w:val="BodyText"/>
      </w:pPr>
      <w:r>
        <w:t xml:space="preserve">Hơn nửa giờ chạy, Lãnh Dạ toàn thân đều ra mồ hôi, hắn dùng khăn mặt xoa xoa mặt, sau đó lại chạy bộ tiếp..</w:t>
      </w:r>
    </w:p>
    <w:p>
      <w:pPr>
        <w:pStyle w:val="BodyText"/>
      </w:pPr>
      <w:r>
        <w:t xml:space="preserve">Quay người lại, liền thấy Viêm Phi đang đứng phía sau hắn, dựa vào một giá chạy khác bên cạnh hắn, nhìn hắn, Lãnh Dạ quay người lại, Viêm Phi liền cười khoát lên áo hắn:”Xin chào!”</w:t>
      </w:r>
    </w:p>
    <w:p>
      <w:pPr>
        <w:pStyle w:val="BodyText"/>
      </w:pPr>
      <w:r>
        <w:t xml:space="preserve">Lãnh Dạ nhíu mày:”Anh đứng trong đây bao lâu rồi?”</w:t>
      </w:r>
    </w:p>
    <w:p>
      <w:pPr>
        <w:pStyle w:val="BodyText"/>
      </w:pPr>
      <w:r>
        <w:t xml:space="preserve">“Vừa tới.” Viêm Phi đứng thẳng thân thể, hướng hắn đi tới:“Tốt xấu gì đây cũng là lần đầu tiên tôi tới công ty, cậu thế nào cũng phải hoan nghênh tôi? Cậu thế mà lại trốn vào phòng tập thể thao.”</w:t>
      </w:r>
    </w:p>
    <w:p>
      <w:pPr>
        <w:pStyle w:val="BodyText"/>
      </w:pPr>
      <w:r>
        <w:t xml:space="preserve">“Anh có nhiều người hoan nghênh như vậy, đâu cần tới tôi nữa.” Lãnh Dạ mới chạy bộ xong, hô hấp có chút dồn dập.</w:t>
      </w:r>
    </w:p>
    <w:p>
      <w:pPr>
        <w:pStyle w:val="BodyText"/>
      </w:pPr>
      <w:r>
        <w:t xml:space="preserve">“Cậu không biết tôi vào công ty này là vì cậu sao.”</w:t>
      </w:r>
    </w:p>
    <w:p>
      <w:pPr>
        <w:pStyle w:val="BodyText"/>
      </w:pPr>
      <w:r>
        <w:t xml:space="preserve">“Tôi đây thật sự là thụ sủng nhược kinh.” Lãnh Dạ ngữ điệu trêu chọc hỏi:“Tôi nên xưng hô với anh như thế nào đây? Viêm đại thiếu gia.”</w:t>
      </w:r>
    </w:p>
    <w:p>
      <w:pPr>
        <w:pStyle w:val="BodyText"/>
      </w:pPr>
      <w:r>
        <w:t xml:space="preserve">“Kêu thân ái là được.”</w:t>
      </w:r>
    </w:p>
    <w:p>
      <w:pPr>
        <w:pStyle w:val="BodyText"/>
      </w:pPr>
      <w:r>
        <w:t xml:space="preserve">Lãnh Dạ bị lời nói ghê tởm thiếu chút nữa nổi da gà:“Xưng hô buồn nôn này vẫn là để lại cho người khác đi.”</w:t>
      </w:r>
    </w:p>
    <w:p>
      <w:pPr>
        <w:pStyle w:val="BodyText"/>
      </w:pPr>
      <w:r>
        <w:t xml:space="preserve">Viêm Phi cười lên:“Như thế nào, không thích?”</w:t>
      </w:r>
    </w:p>
    <w:p>
      <w:pPr>
        <w:pStyle w:val="BodyText"/>
      </w:pPr>
      <w:r>
        <w:t xml:space="preserve">Lãnh Dạ cho y một ánh mắt khinh bỉ.</w:t>
      </w:r>
    </w:p>
    <w:p>
      <w:pPr>
        <w:pStyle w:val="BodyText"/>
      </w:pPr>
      <w:r>
        <w:t xml:space="preserve">Lãnh Dạ đem khăn mặt đặt ở một bên ghế, cầm lấy chai nước, ngửa đầu uống một ngụm.</w:t>
      </w:r>
    </w:p>
    <w:p>
      <w:pPr>
        <w:pStyle w:val="BodyText"/>
      </w:pPr>
      <w:r>
        <w:t xml:space="preserve">Toàn thân hắn đều còn mồ hôi, áo mỏng đơn bạc đã nhanh bị xuyên thấm, kề sát ở trên người, uống nước theo khóe miệng có rơi ra vài giọt nước, cùng với mồ hôi, theo cần cổ thon dài chạy vào áo……</w:t>
      </w:r>
    </w:p>
    <w:p>
      <w:pPr>
        <w:pStyle w:val="BodyText"/>
      </w:pPr>
      <w:r>
        <w:t xml:space="preserve">Viêm Phi cảm thấy hình ảnh này thật sự quá sức gợi cảm, nhìn quen bộ dáng ưu nhã của Lãnh Dạ, ngẫu nhiên nhìn thấy một mặt cuồng dã của hắn, cái loại cảm giác mới mẻ này khiến hạ phúc của Viêm Phi có điểm chướng đau.</w:t>
      </w:r>
    </w:p>
    <w:p>
      <w:pPr>
        <w:pStyle w:val="BodyText"/>
      </w:pPr>
      <w:r>
        <w:t xml:space="preserve">Viêm Phi cảm thấy chính mình thật có điểm tẩu hỏa nhập ma.</w:t>
      </w:r>
    </w:p>
    <w:p>
      <w:pPr>
        <w:pStyle w:val="BodyText"/>
      </w:pPr>
      <w:r>
        <w:t xml:space="preserve">Lãnh Dạ buông chai nước, nâng tay lấy khăn xoa xoa khóe miệng, thấy Viêm Phi ánh mắt như lửa nóng nhìn mình chằm chằm.</w:t>
      </w:r>
    </w:p>
    <w:p>
      <w:pPr>
        <w:pStyle w:val="BodyText"/>
      </w:pPr>
      <w:r>
        <w:t xml:space="preserve">Viêm Phi đi đến trước mặt Lãnh Dạ, thẳng đến khi mũi hai người chạm nhau, hai người đối diện, ánh mắt tại không gian trầm mặc ngừng va chạm, tư thế làm cho bọn họ mặt dựa vào rất gần, hai người hô hấp cực nóng dây dưa cùng một chỗ.</w:t>
      </w:r>
    </w:p>
    <w:p>
      <w:pPr>
        <w:pStyle w:val="BodyText"/>
      </w:pPr>
      <w:r>
        <w:t xml:space="preserve">Nhìn Viêm Phi càng ngày càng gần, Lãnh Dạ rốt cục mở miệng:“Nơi này sẽ có người vào.”</w:t>
      </w:r>
    </w:p>
    <w:p>
      <w:pPr>
        <w:pStyle w:val="BodyText"/>
      </w:pPr>
      <w:r>
        <w:t xml:space="preserve">“Cậu sợhãi?” Viêm Phi nói.</w:t>
      </w:r>
    </w:p>
    <w:p>
      <w:pPr>
        <w:pStyle w:val="BodyText"/>
      </w:pPr>
      <w:r>
        <w:t xml:space="preserve">“Sợ hãi? Đương nhiên không.”</w:t>
      </w:r>
    </w:p>
    <w:p>
      <w:pPr>
        <w:pStyle w:val="BodyText"/>
      </w:pPr>
      <w:r>
        <w:t xml:space="preserve">“Tôi không tin.” Viêm Phi thanh âm càng ngày càng trầm thấp.</w:t>
      </w:r>
    </w:p>
    <w:p>
      <w:pPr>
        <w:pStyle w:val="BodyText"/>
      </w:pPr>
      <w:r>
        <w:t xml:space="preserve">Lãnh Dạ chọn mi.</w:t>
      </w:r>
    </w:p>
    <w:p>
      <w:pPr>
        <w:pStyle w:val="BodyText"/>
      </w:pPr>
      <w:r>
        <w:t xml:space="preserve">Viêm Phi mặt tiếp tục đi xuống, hai người môi rốt cục đụng cùng nhau.</w:t>
      </w:r>
    </w:p>
    <w:p>
      <w:pPr>
        <w:pStyle w:val="BodyText"/>
      </w:pPr>
      <w:r>
        <w:t xml:space="preserve">Sau đó, đó là lửa nóng miệng lưỡi dây dưa.</w:t>
      </w:r>
    </w:p>
    <w:p>
      <w:pPr>
        <w:pStyle w:val="BodyText"/>
      </w:pPr>
      <w:r>
        <w:t xml:space="preserve">Viêm Phi hôn rất cao siêu, hôn đến Lãnh Dạ toàn thân xương cốt đều nhũn, bất quá hắn không phải loại hình bị động, tự nhiên sẽ không cho Viêm Phi muốn làm gì thì làm.</w:t>
      </w:r>
    </w:p>
    <w:p>
      <w:pPr>
        <w:pStyle w:val="Compact"/>
      </w:pPr>
      <w:r>
        <w:t xml:space="preserve">Loại trạng thái này rất nguy hiểm, Lãnh Dạ lại hoàn toàn không nghĩ ra, ngược lại có điểm trầm mê ở trong đó ……</w:t>
      </w:r>
      <w:r>
        <w:br w:type="textWrapping"/>
      </w:r>
      <w:r>
        <w:br w:type="textWrapping"/>
      </w:r>
    </w:p>
    <w:p>
      <w:pPr>
        <w:pStyle w:val="Heading2"/>
      </w:pPr>
      <w:bookmarkStart w:id="59" w:name="quyển-1---chương-39"/>
      <w:bookmarkEnd w:id="59"/>
      <w:r>
        <w:t xml:space="preserve">38. Quyển 1 - Chương 39</w:t>
      </w:r>
    </w:p>
    <w:p>
      <w:pPr>
        <w:pStyle w:val="Compact"/>
      </w:pPr>
      <w:r>
        <w:br w:type="textWrapping"/>
      </w:r>
      <w:r>
        <w:br w:type="textWrapping"/>
      </w:r>
      <w:r>
        <w:t xml:space="preserve">Hôn liên tục một thời gian rất dài, hai người đều đã muốn thở hồng hộc, Lãnh Dạ lượng hô hấp đương nhiên không lớn hơn được Viêm Phi, hơn nữa vừa trải qua thời gian dài chạy bộ, cơ hồ đã thở không nổi nữa, thiếu dưỡng khí làm đầu hắn có điểm choáng váng, khí lực trên người cũng không như bình thường, Viêm Phi lại hôn còn thâm nhập đầu lưỡi vào.</w:t>
      </w:r>
    </w:p>
    <w:p>
      <w:pPr>
        <w:pStyle w:val="BodyText"/>
      </w:pPr>
      <w:r>
        <w:t xml:space="preserve">Lãnh Dạ đầu lưỡi bắt đầu trở nên chết lặng……</w:t>
      </w:r>
    </w:p>
    <w:p>
      <w:pPr>
        <w:pStyle w:val="BodyText"/>
      </w:pPr>
      <w:r>
        <w:t xml:space="preserve">Hỗn đản này, chẳng lẽ muốn đem mình hôn tới ngất xỉu đi mới bằng lòng bỏ qua?</w:t>
      </w:r>
    </w:p>
    <w:p>
      <w:pPr>
        <w:pStyle w:val="BodyText"/>
      </w:pPr>
      <w:r>
        <w:t xml:space="preserve">Nụ hôn hung tàn bỗng bị một tiếng bước chân truyền tới đánh gãy, Lãnh Dạ mượn cơ hội đẩy ra Viêm Phi, nhìn về phía người tới.</w:t>
      </w:r>
    </w:p>
    <w:p>
      <w:pPr>
        <w:pStyle w:val="BodyText"/>
      </w:pPr>
      <w:r>
        <w:t xml:space="preserve">Lôi Tử Hàm.</w:t>
      </w:r>
    </w:p>
    <w:p>
      <w:pPr>
        <w:pStyle w:val="BodyText"/>
      </w:pPr>
      <w:r>
        <w:t xml:space="preserve">Phòng tập thể hình của công ty không chỉ có một gian duy nhất, gian của bọn họ là một gian khuất trong phòng, ngày thường người tới tương đối ít, nhất là giai đoạn này, cơ hồ không có người tiến vào, cho nên Lãnh Dạ vừa rồi cùng Viêm Phi hôn môi cũng thực yên tâm, lại không nghĩ rằng vận khí chính mình lại không tốt như vậy, bị trực tiếp đánh lên không nói, đối phương lại là người không có hảo ý với hắn Lôi Tử Hàm……</w:t>
      </w:r>
    </w:p>
    <w:p>
      <w:pPr>
        <w:pStyle w:val="BodyText"/>
      </w:pPr>
      <w:r>
        <w:t xml:space="preserve">Lãnh Dạ lấy khăn tay lau đi đôi môi ướt át, sửa sang lại quần áo có điểm hỗn loạn..</w:t>
      </w:r>
    </w:p>
    <w:p>
      <w:pPr>
        <w:pStyle w:val="BodyText"/>
      </w:pPr>
      <w:r>
        <w:t xml:space="preserve">Hắn hô hấp có điểm dồn dập, môi bởi vì vừa rồi hôn có điểm sưng đỏ, hơn nữa ánh mắt còn hơi ướt át, bộ dáng này làm Viêm Phi ý loạn tình mê.</w:t>
      </w:r>
    </w:p>
    <w:p>
      <w:pPr>
        <w:pStyle w:val="BodyText"/>
      </w:pPr>
      <w:r>
        <w:t xml:space="preserve">Lôi Tử Hàm có chút sững sờ, chống lại ánh mặt lạnh lùng của Lãnh Dạ mới phục hồi tinh thần, thu thập biểu tình cứng ngắc trên mặt, cứng ngắc cho ra một khuôn mặt tươi cười:“Xin lỗi, tôi không nghĩ có người ở chỗ này.”</w:t>
      </w:r>
    </w:p>
    <w:p>
      <w:pPr>
        <w:pStyle w:val="BodyText"/>
      </w:pPr>
      <w:r>
        <w:t xml:space="preserve">Lời nói lễ phép như thế đương nhiên không phải nói với Lãnh Dạ, Lôi Tử Hàm không cần Lãnh Dạ, nhưng sợ hãi đắc tội Viêm Phi cổ đông lớn mới này,hắn là là một người tâm kế, tuy rằng thủ pháp còn thấp.</w:t>
      </w:r>
    </w:p>
    <w:p>
      <w:pPr>
        <w:pStyle w:val="BodyText"/>
      </w:pPr>
      <w:r>
        <w:t xml:space="preserve">Lãnh Dạ hô hấp dồn dập dần dần bình phục xuống, thản nhiên nói:“Không quan hệ, dù sao tôi cũng đang muốn đi.”</w:t>
      </w:r>
    </w:p>
    <w:p>
      <w:pPr>
        <w:pStyle w:val="BodyText"/>
      </w:pPr>
      <w:r>
        <w:t xml:space="preserve">Viêm Phi nhăn lại mi, y vừa rồi đang cao hứng, vốn tưởng thừa dịp Lãnh Dạ bị hôn đến mơ mơ màng màng sẽ ăn động tay động chân, nhưng hiện tại hoàn toàn bị hủy, Viêm Phi thực bất mãn, tầm mắt lạnh lùng quét về phía Lôi Tử Hàm.</w:t>
      </w:r>
    </w:p>
    <w:p>
      <w:pPr>
        <w:pStyle w:val="BodyText"/>
      </w:pPr>
      <w:r>
        <w:t xml:space="preserve">Ánh mắt đủ đủ sắc bén, Lôi Tử Hàm nhất thời rùng mình, vội vàng tìm cớ ly khai:“Tôi còn có việc, không quấy rầy hai người nữa, hẹn gặp lại.”</w:t>
      </w:r>
    </w:p>
    <w:p>
      <w:pPr>
        <w:pStyle w:val="BodyText"/>
      </w:pPr>
      <w:r>
        <w:t xml:space="preserve">Dứt lời, liền trốn đi.</w:t>
      </w:r>
    </w:p>
    <w:p>
      <w:pPr>
        <w:pStyle w:val="BodyText"/>
      </w:pPr>
      <w:r>
        <w:t xml:space="preserve">Lãnh Dạ cùng Viêm Phi liếc mắt nhìn nhau một cái.</w:t>
      </w:r>
    </w:p>
    <w:p>
      <w:pPr>
        <w:pStyle w:val="BodyText"/>
      </w:pPr>
      <w:r>
        <w:t xml:space="preserve">Viêm Phi ánh mắt rất nhiệt tình, rõ ràng còn muốn tiếp tục việc vừa rồi bị đánh gãy, Lãnh Dạ nhếch mắt nhìn y:“Tôi đi trước.”</w:t>
      </w:r>
    </w:p>
    <w:p>
      <w:pPr>
        <w:pStyle w:val="BodyText"/>
      </w:pPr>
      <w:r>
        <w:t xml:space="preserve">Viêm Phi đã biết hắn sẽ nói như vậy, âm thầm tốn hơi thừa lời: Người này, không thể thuận theo mình một lần sao?</w:t>
      </w:r>
    </w:p>
    <w:p>
      <w:pPr>
        <w:pStyle w:val="BodyText"/>
      </w:pPr>
      <w:r>
        <w:t xml:space="preserve">Nhìn bóng dáng Lãnh Dạ rời đi, Viêm Phi lại cúi đầu nhìn thoáng qua hạ thân đã muốn phản ứng của mình, khóe mắt trừu trừu.</w:t>
      </w:r>
    </w:p>
    <w:p>
      <w:pPr>
        <w:pStyle w:val="BodyText"/>
      </w:pPr>
      <w:r>
        <w:t xml:space="preserve">……</w:t>
      </w:r>
    </w:p>
    <w:p>
      <w:pPr>
        <w:pStyle w:val="BodyText"/>
      </w:pPr>
      <w:r>
        <w:t xml:space="preserve">Lãnh Dạ rời khỏi phòng tập thể hình không bao lâu sau lại đụng phải Lôi Tử Hàm, Lôi Tử Hàm nhìn hắn bằng ánh mắt thực phức tạp, Lãnh Dạ đối hắn giơ lên khóe môi, lãnh đạm đi qua người hắn.</w:t>
      </w:r>
    </w:p>
    <w:p>
      <w:pPr>
        <w:pStyle w:val="BodyText"/>
      </w:pPr>
      <w:r>
        <w:t xml:space="preserve">“Cậu không sợ tôi đem chuyện vừa rồi nói ra sao?”Thanh âm Lôi Tử Hàm từ phía sau Lãnh Dạ truyền tới.</w:t>
      </w:r>
    </w:p>
    <w:p>
      <w:pPr>
        <w:pStyle w:val="BodyText"/>
      </w:pPr>
      <w:r>
        <w:t xml:space="preserve">Lãnh Dạ dừng lại cước bộ, xoay người.</w:t>
      </w:r>
    </w:p>
    <w:p>
      <w:pPr>
        <w:pStyle w:val="BodyText"/>
      </w:pPr>
      <w:r>
        <w:t xml:space="preserve">Lôi Tử Hàm trên mặt biểu tình không thân thiện.</w:t>
      </w:r>
    </w:p>
    <w:p>
      <w:pPr>
        <w:pStyle w:val="BodyText"/>
      </w:pPr>
      <w:r>
        <w:t xml:space="preserve">Lãnh Dạ bình tĩnh nhìn hắn vài giây, sau đó nói:“Nói thì như thế nào?”</w:t>
      </w:r>
    </w:p>
    <w:p>
      <w:pPr>
        <w:pStyle w:val="BodyText"/>
      </w:pPr>
      <w:r>
        <w:t xml:space="preserve">Lôi Tử Hàm vốn định hù dọa hắn, lại không nghĩ rằng hắn lại không thèm quan tâm, điều này làm cho Lôi Tử Hàm có điểm thẹn quá thành giận, bắt đầu nói bậy bạ, không suy nghĩ:“Thật ghê tởm!”</w:t>
      </w:r>
    </w:p>
    <w:p>
      <w:pPr>
        <w:pStyle w:val="BodyText"/>
      </w:pPr>
      <w:r>
        <w:t xml:space="preserve">Lãnh Dạ câu thần:”Cậu ghen tị?”</w:t>
      </w:r>
    </w:p>
    <w:p>
      <w:pPr>
        <w:pStyle w:val="BodyText"/>
      </w:pPr>
      <w:r>
        <w:t xml:space="preserve">Lôi Tử Hàm căm giận nói:“Ai thèm ghen tị với loại người như cậu? Đừng tưởng rằng bò lên giường của cổ đông lớn nhất thì có thể nổi tiếng.”</w:t>
      </w:r>
    </w:p>
    <w:p>
      <w:pPr>
        <w:pStyle w:val="BodyText"/>
      </w:pPr>
      <w:r>
        <w:t xml:space="preserve">“Tôi dùng phương pháp gì thì liên quan gì tới cậu?” Lãnh Dạ nở nụ cười, ngữ khí như trước ưu nhã.</w:t>
      </w:r>
    </w:p>
    <w:p>
      <w:pPr>
        <w:pStyle w:val="BodyText"/>
      </w:pPr>
      <w:r>
        <w:t xml:space="preserve">Lôi Tử Hàm bị hắn nói tới không còn lời nào để nói, mặt đỏ tai hồng bộ dáng này khiến Lãnh Dạ cảm thấy có điểm đáng cười, đối với loại như tên hề nhảy nhót này hắn không có một chút hứng thú nào.</w:t>
      </w:r>
    </w:p>
    <w:p>
      <w:pPr>
        <w:pStyle w:val="BodyText"/>
      </w:pPr>
      <w:r>
        <w:t xml:space="preserve">Lãnh Dạ xoay người rời đi, Lôi Tử Hàm há miệng thở dốc, tựa hồ còn muốn nói gì đó, nhưng nhịn xuống, cuối cùng Lãnh Dạ liếc mắt một cái, cũng tránh ra.</w:t>
      </w:r>
    </w:p>
    <w:p>
      <w:pPr>
        <w:pStyle w:val="Compact"/>
      </w:pPr>
      <w:r>
        <w:t xml:space="preserve">……</w:t>
      </w:r>
      <w:r>
        <w:br w:type="textWrapping"/>
      </w:r>
      <w:r>
        <w:br w:type="textWrapping"/>
      </w:r>
    </w:p>
    <w:p>
      <w:pPr>
        <w:pStyle w:val="Heading2"/>
      </w:pPr>
      <w:bookmarkStart w:id="60" w:name="quyển-1---chương-40"/>
      <w:bookmarkEnd w:id="60"/>
      <w:r>
        <w:t xml:space="preserve">39. Quyển 1 - Chương 40</w:t>
      </w:r>
    </w:p>
    <w:p>
      <w:pPr>
        <w:pStyle w:val="Compact"/>
      </w:pPr>
      <w:r>
        <w:br w:type="textWrapping"/>
      </w:r>
      <w:r>
        <w:br w:type="textWrapping"/>
      </w:r>
      <w:r>
        <w:t xml:space="preserve">Chức vị Viêm Phi rất nhanh được định, phó giám đốc, Viem Phi tuy làm chức vị này nhưng không có tính toán sẽ làm việc gì cả, y không có một chút hứng thú nào với giới giải trí cả, y tiến vào đây chủ yếu là để gây rối Lãnh Dạ, hơn nữa không chút nào tị hiềm, luôn ôm đủ loại lấy cớ tìm đến Lãnh Dạ, còn chuyên môn chọn thời điểm nhiều người, vô cùng cao điệu.</w:t>
      </w:r>
    </w:p>
    <w:p>
      <w:pPr>
        <w:pStyle w:val="BodyText"/>
      </w:pPr>
      <w:r>
        <w:t xml:space="preserve">Rất nhanh, bên trong công ty bắt đầu lan truyền chuyện xấu về hắn, từ đầu còn tốt, càng về sau càng không chịu nổi.</w:t>
      </w:r>
    </w:p>
    <w:p>
      <w:pPr>
        <w:pStyle w:val="BodyText"/>
      </w:pPr>
      <w:r>
        <w:t xml:space="preserve">Lãnh Dạ biết Lôi Tử Hàm nhất định ở trong đó thêm mắm thêm muối, bởi vì có đại bộ phận đồn đãi hoàn toàn là chửi bới hắn, nói hắn có bao nhiêu phóng đãng, vì nổi tiếng không tiếc hết thảy, Lãnh Dạ đối việc này không sao cả, chỉ cần những người đó đừng trước mặt hắn nói là được.</w:t>
      </w:r>
    </w:p>
    <w:p>
      <w:pPr>
        <w:pStyle w:val="BodyText"/>
      </w:pPr>
      <w:r>
        <w:t xml:space="preserve">……</w:t>
      </w:r>
    </w:p>
    <w:p>
      <w:pPr>
        <w:pStyle w:val="BodyText"/>
      </w:pPr>
      <w:r>
        <w:t xml:space="preserve">Viêm Phi rất xứng là một người theo đuổi tốt, thậm chí có thể nói thực săn sóc, tỷ như chiều nào cũng đưa Lãnh Dạ về nhà, nhưng Lãnh Dạ một lần cũng chưa đáp ứng, nhà hắn cách công ty không xa, cũng chỉ hơn mười phút lộ trình, càng quan trọng hơn là nếu hắn lên xe của Viêm Phi thì sẽ trở thành tiểu bạch kiểm thực sự trong lời đồn đãi, hắn không quan tâm tới đồn đãi không có nghĩa hắn muốn nó trở thành sự thật.</w:t>
      </w:r>
    </w:p>
    <w:p>
      <w:pPr>
        <w:pStyle w:val="BodyText"/>
      </w:pPr>
      <w:r>
        <w:t xml:space="preserve">Viêm Phi biết băn khoăn của hắn, cho nên cũng không bắt buộc hắn, nhưng mỗi lần tan tầm vẫn hỏi hắn một lần.</w:t>
      </w:r>
    </w:p>
    <w:p>
      <w:pPr>
        <w:pStyle w:val="BodyText"/>
      </w:pPr>
      <w:r>
        <w:t xml:space="preserve">Vẫn như mọi khi, Lãnh Dạ cự tuyệt lời mời của Viêm Phi, đi bộ về nhà.</w:t>
      </w:r>
    </w:p>
    <w:p>
      <w:pPr>
        <w:pStyle w:val="BodyText"/>
      </w:pPr>
      <w:r>
        <w:t xml:space="preserve">Đi chưa được mấy bước, một chiếc xe thể thao xa hoa dừng trước mặt hắn, bản số lượng có hạn mới nhất, phi thường phong cách.</w:t>
      </w:r>
    </w:p>
    <w:p>
      <w:pPr>
        <w:pStyle w:val="BodyText"/>
      </w:pPr>
      <w:r>
        <w:t xml:space="preserve">Lãnh Dạ dừng lại cước bộ, cửa sổ xe dần dần hạ xuống, một nam nhân trẻ tuổi cười chào hỏi hắn.</w:t>
      </w:r>
    </w:p>
    <w:p>
      <w:pPr>
        <w:pStyle w:val="BodyText"/>
      </w:pPr>
      <w:r>
        <w:t xml:space="preserve">Lãnh Dạ cảm thấy gương mặt này có chút quen thuộc, nhưng nhất thời không nhớ tới, đành phải cũng lễ phép cười cười.</w:t>
      </w:r>
    </w:p>
    <w:p>
      <w:pPr>
        <w:pStyle w:val="BodyText"/>
      </w:pPr>
      <w:r>
        <w:t xml:space="preserve">Nam nhân nói:“Xin chào, tôi lần đầu tiên đến đây đã gặp cậu rồi.”</w:t>
      </w:r>
    </w:p>
    <w:p>
      <w:pPr>
        <w:pStyle w:val="BodyText"/>
      </w:pPr>
      <w:r>
        <w:t xml:space="preserve">Nhìn khuôn mặt tươi cười của hắn, Lãnh Dạ mới nhớ tên nam nhân này – Đỗ Trình, thiết kế gia đã nói chuyện với hắn thập phần vui vẻ ở buổi tiệc tối.</w:t>
      </w:r>
    </w:p>
    <w:p>
      <w:pPr>
        <w:pStyle w:val="BodyText"/>
      </w:pPr>
      <w:r>
        <w:t xml:space="preserve">Lãnh Dạ cười nói:“Thật trùng hợp.”</w:t>
      </w:r>
    </w:p>
    <w:p>
      <w:pPr>
        <w:pStyle w:val="BodyText"/>
      </w:pPr>
      <w:r>
        <w:t xml:space="preserve">Đỗ Trình đề nghị:“Cậu có rảnh không? Cùng tôi đi uống một ly cà phê”</w:t>
      </w:r>
    </w:p>
    <w:p>
      <w:pPr>
        <w:pStyle w:val="BodyText"/>
      </w:pPr>
      <w:r>
        <w:t xml:space="preserve">Lãnh Dạ có điểm do dự, cuối cùng vẫn là gật gật đầu, hắn đối với nam nhân nho nhã này ấn tượng không tồi.</w:t>
      </w:r>
    </w:p>
    <w:p>
      <w:pPr>
        <w:pStyle w:val="BodyText"/>
      </w:pPr>
      <w:r>
        <w:t xml:space="preserve">“Vậy lên xe đi, tôi biết có một quán cà phê, hương vị không tồi.”</w:t>
      </w:r>
    </w:p>
    <w:p>
      <w:pPr>
        <w:pStyle w:val="BodyText"/>
      </w:pPr>
      <w:r>
        <w:t xml:space="preserve">Lãnh Dạ đi đến cửa xe bên kia, lơ đãng phát hiện xe Viêm Phi còn chưa rời đi, cách đó quá xa, Lãnh Dạ nhìn được biểu tình Viêm Phi trên xe, nhưng hắn biết tuyệt đối sẽ không tốt đâu..</w:t>
      </w:r>
    </w:p>
    <w:p>
      <w:pPr>
        <w:pStyle w:val="BodyText"/>
      </w:pPr>
      <w:r>
        <w:t xml:space="preserve">Lãnh Dạ không nói gì nhìn trời.</w:t>
      </w:r>
    </w:p>
    <w:p>
      <w:pPr>
        <w:pStyle w:val="BodyText"/>
      </w:pPr>
      <w:r>
        <w:t xml:space="preserve">“Làm sao vậy?” Đỗ Trình hỏi.</w:t>
      </w:r>
    </w:p>
    <w:p>
      <w:pPr>
        <w:pStyle w:val="BodyText"/>
      </w:pPr>
      <w:r>
        <w:t xml:space="preserve">“Không có gì.” Lãnh Dạ cười cười, mở cửa xe.</w:t>
      </w:r>
    </w:p>
    <w:p>
      <w:pPr>
        <w:pStyle w:val="BodyText"/>
      </w:pPr>
      <w:r>
        <w:t xml:space="preserve">Quán cà phê cách nơi này không xa, vài phút liền tới, Đỗ Trình thưởng thức không tồi, quán cà phê trang hoàng rất khác biệt, có cảm giác kết hợp Trung Tây, không khí được cách điệu rất tốt.</w:t>
      </w:r>
    </w:p>
    <w:p>
      <w:pPr>
        <w:pStyle w:val="BodyText"/>
      </w:pPr>
      <w:r>
        <w:t xml:space="preserve">Hai người ngồi ở vị trí gần cửa sổ.</w:t>
      </w:r>
    </w:p>
    <w:p>
      <w:pPr>
        <w:pStyle w:val="BodyText"/>
      </w:pPr>
      <w:r>
        <w:t xml:space="preserve">Lãnh Dạ nói:“Tôi tưởng anh muốn tới Anh quốc.”</w:t>
      </w:r>
    </w:p>
    <w:p>
      <w:pPr>
        <w:pStyle w:val="BodyText"/>
      </w:pPr>
      <w:r>
        <w:t xml:space="preserve">“Trung Quốc là cố hương của tôi, tính toán ở lại đây một đoạn thời gian đã.” Đỗ Trình đem hai khối đường bỏ vào cốc cà phê, dùng thìa nhẹ nhàng quấy:“Tháng sau tôi có một buổi biểu diễn nên tính toán khi kết thúc sẽ rời đi.”</w:t>
      </w:r>
    </w:p>
    <w:p>
      <w:pPr>
        <w:pStyle w:val="BodyText"/>
      </w:pPr>
      <w:r>
        <w:t xml:space="preserve">“Vẫn còn sớm.”</w:t>
      </w:r>
    </w:p>
    <w:p>
      <w:pPr>
        <w:pStyle w:val="BodyText"/>
      </w:pPr>
      <w:r>
        <w:t xml:space="preserve">“Đúng vậy, cho nên có thời gian liền cùng tôi đi uống cà phê đi.” Đỗ Trình nửa nói đùa:“Tôi ở trong nước không có nhiều bạn, rất cô đơn.”</w:t>
      </w:r>
    </w:p>
    <w:p>
      <w:pPr>
        <w:pStyle w:val="BodyText"/>
      </w:pPr>
      <w:r>
        <w:t xml:space="preserve">“Đương nhiên có thể.” Lãnh Dạ cười nói.</w:t>
      </w:r>
    </w:p>
    <w:p>
      <w:pPr>
        <w:pStyle w:val="BodyText"/>
      </w:pPr>
      <w:r>
        <w:t xml:space="preserve">Thời gian nói chuyện trôi qua cực nhanh, uống hết một ngụm cà phê, Lãnh Dạ nhìn thoáng qua sắc trời:“Thời gian không còn sớm, tôi nên trở về nhà.”</w:t>
      </w:r>
    </w:p>
    <w:p>
      <w:pPr>
        <w:pStyle w:val="BodyText"/>
      </w:pPr>
      <w:r>
        <w:t xml:space="preserve">Đỗ Trình gật đầu:“Đúng là không còn sớm nữa.”</w:t>
      </w:r>
    </w:p>
    <w:p>
      <w:pPr>
        <w:pStyle w:val="Compact"/>
      </w:pPr>
      <w:r>
        <w:t xml:space="preserve">Hai người đi ra quán cà phê, Đỗ Trình nhẹ tay khoát lên vai Lãnh Dạ, Lãnh Dạ chú ý tới, nhưng cũng không phản cảm, Đỗ Trình hành động thực tự nhiên, như là bạn thân lâu năm vậy.</w:t>
      </w:r>
      <w:r>
        <w:br w:type="textWrapping"/>
      </w:r>
      <w:r>
        <w:br w:type="textWrapping"/>
      </w:r>
    </w:p>
    <w:p>
      <w:pPr>
        <w:pStyle w:val="Heading2"/>
      </w:pPr>
      <w:bookmarkStart w:id="61" w:name="quyển-1---chương-41"/>
      <w:bookmarkEnd w:id="61"/>
      <w:r>
        <w:t xml:space="preserve">40. Quyển 1 - Chương 41</w:t>
      </w:r>
    </w:p>
    <w:p>
      <w:pPr>
        <w:pStyle w:val="Compact"/>
      </w:pPr>
      <w:r>
        <w:br w:type="textWrapping"/>
      </w:r>
      <w:r>
        <w:br w:type="textWrapping"/>
      </w:r>
      <w:r>
        <w:t xml:space="preserve">Lãnh Dạ cùng Đỗ Trình tại cửa quán cà phê cáo biệt sau đó tách ra, Đỗ Trình vốn định đưa Lãnh Dạ về nhà, bất quá Lãnh Dạ cự tuyệt.</w:t>
      </w:r>
    </w:p>
    <w:p>
      <w:pPr>
        <w:pStyle w:val="BodyText"/>
      </w:pPr>
      <w:r>
        <w:t xml:space="preserve">Lúc này đã là ban đêm, G thị thực nổi danh là Bất Dạ Thành, thành phố lên đèn, rất mê người.</w:t>
      </w:r>
    </w:p>
    <w:p>
      <w:pPr>
        <w:pStyle w:val="BodyText"/>
      </w:pPr>
      <w:r>
        <w:t xml:space="preserve">Đi chưa được mấy bước, liền phát hiện có xe ở sau người đi theo.</w:t>
      </w:r>
    </w:p>
    <w:p>
      <w:pPr>
        <w:pStyle w:val="BodyText"/>
      </w:pPr>
      <w:r>
        <w:t xml:space="preserve">Lãnh Dạ không cần xem cũng biết đó là ai, vì thế xoay người đi đến trước xe, gõ vào cửa kính thủy tinh.</w:t>
      </w:r>
    </w:p>
    <w:p>
      <w:pPr>
        <w:pStyle w:val="BodyText"/>
      </w:pPr>
      <w:r>
        <w:t xml:space="preserve">Cửa kính xe hạ xuống, lộ ra mặt Viêm Phi, chỉ là biểu tình có điểm thối.</w:t>
      </w:r>
    </w:p>
    <w:p>
      <w:pPr>
        <w:pStyle w:val="BodyText"/>
      </w:pPr>
      <w:r>
        <w:t xml:space="preserve">Lãnh Dạ tức giận hỏi:“Anh không phải cứ đi theo tôi đấy chứ?”</w:t>
      </w:r>
    </w:p>
    <w:p>
      <w:pPr>
        <w:pStyle w:val="BodyText"/>
      </w:pPr>
      <w:r>
        <w:t xml:space="preserve">Viêm Phi nghiêm mặt:“Trùng hợp mà thôi.”</w:t>
      </w:r>
    </w:p>
    <w:p>
      <w:pPr>
        <w:pStyle w:val="BodyText"/>
      </w:pPr>
      <w:r>
        <w:t xml:space="preserve">“Thật sự?” Lãnh Dạ đương nhiên không tin.</w:t>
      </w:r>
    </w:p>
    <w:p>
      <w:pPr>
        <w:pStyle w:val="BodyText"/>
      </w:pPr>
      <w:r>
        <w:t xml:space="preserve">“Đương nhiên.”</w:t>
      </w:r>
    </w:p>
    <w:p>
      <w:pPr>
        <w:pStyle w:val="BodyText"/>
      </w:pPr>
      <w:r>
        <w:t xml:space="preserve">“Vậy được rồi, tôi về nhà, tái kiến.” Lãnh Dạ nhún vai, xoay người rời đi.</w:t>
      </w:r>
    </w:p>
    <w:p>
      <w:pPr>
        <w:pStyle w:val="BodyText"/>
      </w:pPr>
      <w:r>
        <w:t xml:space="preserve">Viêm Phi bắt lấy cổ tay hắn.</w:t>
      </w:r>
    </w:p>
    <w:p>
      <w:pPr>
        <w:pStyle w:val="BodyText"/>
      </w:pPr>
      <w:r>
        <w:t xml:space="preserve">Lãnh Dạ cúi đầu nhìn thoáng qua chỗ tay bị y cầm kia, nhướng mi.</w:t>
      </w:r>
    </w:p>
    <w:p>
      <w:pPr>
        <w:pStyle w:val="BodyText"/>
      </w:pPr>
      <w:r>
        <w:t xml:space="preserve">“Lên xe.” Viêm Phi trầm giọng nói.</w:t>
      </w:r>
    </w:p>
    <w:p>
      <w:pPr>
        <w:pStyle w:val="BodyText"/>
      </w:pPr>
      <w:r>
        <w:t xml:space="preserve">Lãnh Dạ không thích bị người khác ra lệnh như vậy, nhưng bây giờ lại không có chút cảm giác không vui nào, Viêm Phi rõ ràng ghen tị, Lãnh Dạ cảm thấy bộ dáng y ghen rất đáng xem.</w:t>
      </w:r>
    </w:p>
    <w:p>
      <w:pPr>
        <w:pStyle w:val="BodyText"/>
      </w:pPr>
      <w:r>
        <w:t xml:space="preserve">Vì thế Lãnh Dạ lên xe.</w:t>
      </w:r>
    </w:p>
    <w:p>
      <w:pPr>
        <w:pStyle w:val="BodyText"/>
      </w:pPr>
      <w:r>
        <w:t xml:space="preserve">Xe khởi động, trên đường vững vàng chạy, nhưng không phải phương hướng về nhà Lãnh Dạ.</w:t>
      </w:r>
    </w:p>
    <w:p>
      <w:pPr>
        <w:pStyle w:val="BodyText"/>
      </w:pPr>
      <w:r>
        <w:t xml:space="preserve">“Anh đây là muốn dẫn tôi đi nơi nào?” Lãnh Dạ tựa tiếu phi tiếu hỏi.</w:t>
      </w:r>
    </w:p>
    <w:p>
      <w:pPr>
        <w:pStyle w:val="BodyText"/>
      </w:pPr>
      <w:r>
        <w:t xml:space="preserve">“Nhà tôi.”</w:t>
      </w:r>
    </w:p>
    <w:p>
      <w:pPr>
        <w:pStyle w:val="BodyText"/>
      </w:pPr>
      <w:r>
        <w:t xml:space="preserve">Lãnh Dạ chưa từng tới nhà Viêm Phi, thậm chí ngay cả nhà y ở nơi nào cũng không biết, tuy rằng không biết dụng ý của y, nhưng Lãnh Dạ rất tò mò.</w:t>
      </w:r>
    </w:p>
    <w:p>
      <w:pPr>
        <w:pStyle w:val="BodyText"/>
      </w:pPr>
      <w:r>
        <w:t xml:space="preserve">Hai người dọc theo đường đi cũng chưa nói chuyện, Viêm Phi mặt vẫn không chút thay đổi, thậm chí từ lúc lên xe vẫn chưa liếc mắt nhìn Lãnh Dạ một cái, Lãnh Dạ thường thường quay đầu nhìn về phía Viêm Phi, càng ngày càng muốn cười: Nam nhân này thật sự ngây thơ khả ái.</w:t>
      </w:r>
    </w:p>
    <w:p>
      <w:pPr>
        <w:pStyle w:val="BodyText"/>
      </w:pPr>
      <w:r>
        <w:t xml:space="preserve">Lãnh Dạ vì thế liền nhìn chằm chằm vào Viêm Phi.</w:t>
      </w:r>
    </w:p>
    <w:p>
      <w:pPr>
        <w:pStyle w:val="BodyText"/>
      </w:pPr>
      <w:r>
        <w:t xml:space="preserve">Viêm Phi coi hắn như không tồn tại, nhưng dần dần có điểm chịu không nổi, vì thế quay đầu, nhíu mày nhìn về phía Lãnh Dạ:“Làm gì cứ nhìn tôi vậy?”</w:t>
      </w:r>
    </w:p>
    <w:p>
      <w:pPr>
        <w:pStyle w:val="BodyText"/>
      </w:pPr>
      <w:r>
        <w:t xml:space="preserve">Lãnh Dạ miễn cưỡng tựa vào cửa xe:“Tôi đang suy nghĩ anh sẽ giận dỗi tới khi nào.”</w:t>
      </w:r>
    </w:p>
    <w:p>
      <w:pPr>
        <w:pStyle w:val="BodyText"/>
      </w:pPr>
      <w:r>
        <w:t xml:space="preserve">“Giận dỗi cái gì?”</w:t>
      </w:r>
    </w:p>
    <w:p>
      <w:pPr>
        <w:pStyle w:val="BodyText"/>
      </w:pPr>
      <w:r>
        <w:t xml:space="preserve">“Giận vì ghen.”</w:t>
      </w:r>
    </w:p>
    <w:p>
      <w:pPr>
        <w:pStyle w:val="BodyText"/>
      </w:pPr>
      <w:r>
        <w:t xml:space="preserve">Viêm Phi nhăn lại lông mi.</w:t>
      </w:r>
    </w:p>
    <w:p>
      <w:pPr>
        <w:pStyle w:val="BodyText"/>
      </w:pPr>
      <w:r>
        <w:t xml:space="preserve">Lãnh Dạ nói:“Anh vẫn là cười rộ lên càng đẹp mắt.”</w:t>
      </w:r>
    </w:p>
    <w:p>
      <w:pPr>
        <w:pStyle w:val="BodyText"/>
      </w:pPr>
      <w:r>
        <w:t xml:space="preserve">Viêm Phi đầy mặt hắc tuyến, lười quan tâm hắn, quay đầu tiếp tục lái xe, chẳng qua một lát sau khóe môi lại hơi hơi cong lên.</w:t>
      </w:r>
    </w:p>
    <w:p>
      <w:pPr>
        <w:pStyle w:val="BodyText"/>
      </w:pPr>
      <w:r>
        <w:t xml:space="preserve">……</w:t>
      </w:r>
    </w:p>
    <w:p>
      <w:pPr>
        <w:pStyle w:val="BodyText"/>
      </w:pPr>
      <w:r>
        <w:t xml:space="preserve">Sau khi nhìn thấy biệt thự của Viêm Phi, Lãnh Dạ phản ứng đầu tiên chính là Viêm Phi quả nhiên rất có tiền, trong ấn tượng của hắn loại biệt thự này chỉ những nhà nào giàu có lắm mới mua được, giá trị chế tạo nhìn ra cũng phải mấy chục triệu.</w:t>
      </w:r>
    </w:p>
    <w:p>
      <w:pPr>
        <w:pStyle w:val="BodyText"/>
      </w:pPr>
      <w:r>
        <w:t xml:space="preserve">Đem xe dừng ở hoa viên cạnh gara, Viêm Phi mang Lãnh Dạ vào nhà.</w:t>
      </w:r>
    </w:p>
    <w:p>
      <w:pPr>
        <w:pStyle w:val="BodyText"/>
      </w:pPr>
      <w:r>
        <w:t xml:space="preserve">Biệt thự bên trong trang hoàng rất đơn giản, phù hợp với tính cách Viêm Phi, y là người rất có phẩm vị, tại mọi phương diện.</w:t>
      </w:r>
    </w:p>
    <w:p>
      <w:pPr>
        <w:pStyle w:val="BodyText"/>
      </w:pPr>
      <w:r>
        <w:t xml:space="preserve">Có người hầu trong phòng khách quét tước, Viêm Phi mang theo Lãnh Dạ lên lầu, đi đến hành lang lầu hai đến tận phòng bên trong.</w:t>
      </w:r>
    </w:p>
    <w:p>
      <w:pPr>
        <w:pStyle w:val="BodyText"/>
      </w:pPr>
      <w:r>
        <w:t xml:space="preserve">Viêm Phi đẩy cửa ra, ánh vào mi mắt là một giá sách lớn, chiếm lấy một mặt tường nhỏ, bên trên có ghi tên.</w:t>
      </w:r>
    </w:p>
    <w:p>
      <w:pPr>
        <w:pStyle w:val="BodyText"/>
      </w:pPr>
      <w:r>
        <w:t xml:space="preserve">Là thư phòng.</w:t>
      </w:r>
    </w:p>
    <w:p>
      <w:pPr>
        <w:pStyle w:val="BodyText"/>
      </w:pPr>
      <w:r>
        <w:t xml:space="preserve">Hai người đi vào thư phòng, Lãnh Dạ đánh giá chung quanh, sau đó từ giá sách tiện tay lấy một cuốn sách, nói:“Không nghĩ tới anh còn có thể đọc sách, đam mê không tồi.”</w:t>
      </w:r>
    </w:p>
    <w:p>
      <w:pPr>
        <w:pStyle w:val="BodyText"/>
      </w:pPr>
      <w:r>
        <w:t xml:space="preserve">Viêm Phi chọn mi hỏi:“Thực ngoài ý muốn?”</w:t>
      </w:r>
    </w:p>
    <w:p>
      <w:pPr>
        <w:pStyle w:val="BodyText"/>
      </w:pPr>
      <w:r>
        <w:t xml:space="preserve">“Có chút.”</w:t>
      </w:r>
    </w:p>
    <w:p>
      <w:pPr>
        <w:pStyle w:val="BodyText"/>
      </w:pPr>
      <w:r>
        <w:t xml:space="preserve">“Vậy cậu cảm thấy tôi bình thường thích làm gì?”</w:t>
      </w:r>
    </w:p>
    <w:p>
      <w:pPr>
        <w:pStyle w:val="BodyText"/>
      </w:pPr>
      <w:r>
        <w:t xml:space="preserve">“Chơi nữ nhân.” Chống lại ánh mắt hơi bất mãn của Viêm Phi, Lãnh Dạ nhếch nhếch mi mắt:“Không đúng, thiếu chút nữa đã quên anh thích nam nhân.”</w:t>
      </w:r>
    </w:p>
    <w:p>
      <w:pPr>
        <w:pStyle w:val="BodyText"/>
      </w:pPr>
      <w:r>
        <w:t xml:space="preserve">“Chỉ có cậu mới khiến tôi chịu không nổi thôi”</w:t>
      </w:r>
    </w:p>
    <w:p>
      <w:pPr>
        <w:pStyle w:val="BodyText"/>
      </w:pPr>
      <w:r>
        <w:t xml:space="preserve">Lãnh Dạ chỉ là cười mà không nói, sau đó nói sang chuyện khác:“Anh dẫn tôi tới không phải chỉ tham quan thư phòng của anh đi?”</w:t>
      </w:r>
    </w:p>
    <w:p>
      <w:pPr>
        <w:pStyle w:val="BodyText"/>
      </w:pPr>
      <w:r>
        <w:t xml:space="preserve">“Đương nhiên không phải.” Viêm Phi cũng đi đến giá sách, đưa tay tìm trong giá sách một khoảng không, ấn vào một cái nút sau giá sách.</w:t>
      </w:r>
    </w:p>
    <w:p>
      <w:pPr>
        <w:pStyle w:val="BodyText"/>
      </w:pPr>
      <w:r>
        <w:t xml:space="preserve">Giá sách chậm rãi dời ra, bên trong là một mật thất.</w:t>
      </w:r>
    </w:p>
    <w:p>
      <w:pPr>
        <w:pStyle w:val="BodyText"/>
      </w:pPr>
      <w:r>
        <w:t xml:space="preserve">Lãnh Dạ phát hiện Viêm Phi tựa hồ đặc biệt thích làm mật thất, tỷ như ở tổng bộ công ty, cũng tỷ như hiện tại.</w:t>
      </w:r>
    </w:p>
    <w:p>
      <w:pPr>
        <w:pStyle w:val="BodyText"/>
      </w:pPr>
      <w:r>
        <w:t xml:space="preserve">Mật thất kỳ thật chính là một kho vũ khí, từ súng ống tới các loại vũ khí khác, thậm chí còn có một ít vũ khí công nghệ cao hình thù kỳ quái, ví dụ như súng mà Lãnh Dạ lấy từ y.</w:t>
      </w:r>
    </w:p>
    <w:p>
      <w:pPr>
        <w:pStyle w:val="BodyText"/>
      </w:pPr>
      <w:r>
        <w:t xml:space="preserve">“Rất đồ sộ.” Viêm Phi cảm thán:“Nguyên lai thư phòng chỉ là ngụy trang mà thôi.”</w:t>
      </w:r>
    </w:p>
    <w:p>
      <w:pPr>
        <w:pStyle w:val="BodyText"/>
      </w:pPr>
      <w:r>
        <w:t xml:space="preserve">“Tồn kho mà thôi.” Viêm Phi thản nhiên nói.</w:t>
      </w:r>
    </w:p>
    <w:p>
      <w:pPr>
        <w:pStyle w:val="BodyText"/>
      </w:pPr>
      <w:r>
        <w:t xml:space="preserve">Tuy rằng là công ty sát thủ, nhưng hắn đồng thời cũng giao thiệp với hắc đạo, nên kho vũ khí này cũng không là gì cả.</w:t>
      </w:r>
    </w:p>
    <w:p>
      <w:pPr>
        <w:pStyle w:val="BodyText"/>
      </w:pPr>
      <w:r>
        <w:t xml:space="preserve">Lãnh Dạ từ trên tường lấy một cái súng ngắm SVD, đường kính 7.62, cầm ở trong tay nặng trịch, rất có khuynh hướng cảm xúc.</w:t>
      </w:r>
    </w:p>
    <w:p>
      <w:pPr>
        <w:pStyle w:val="BodyText"/>
      </w:pPr>
      <w:r>
        <w:t xml:space="preserve">“Thích sao?” Viêm Phi hỏi.</w:t>
      </w:r>
    </w:p>
    <w:p>
      <w:pPr>
        <w:pStyle w:val="BodyText"/>
      </w:pPr>
      <w:r>
        <w:t xml:space="preserve">“Đương nhiên.”</w:t>
      </w:r>
    </w:p>
    <w:p>
      <w:pPr>
        <w:pStyle w:val="BodyText"/>
      </w:pPr>
      <w:r>
        <w:t xml:space="preserve">Súng ngắm là loại hình hắn yêu nhất, hơn xa các loại súng ống khác, hắn xem thư kích như một môn nghệ thuật, bởi vì không cần bất cứ gần gũi xung đột có thể giết chết mục tiêu, kiếp trước làm sát thủ hắn đứng thứ 3 thế giới về tư kích, bách phát bách trúng, chưa từng thất thủ qua.</w:t>
      </w:r>
    </w:p>
    <w:p>
      <w:pPr>
        <w:pStyle w:val="BodyText"/>
      </w:pPr>
      <w:r>
        <w:t xml:space="preserve">Viêm Phi sờ sờ cằm:“Chưa từng thấy cậu hưng phấn như vậy.”</w:t>
      </w:r>
    </w:p>
    <w:p>
      <w:pPr>
        <w:pStyle w:val="BodyText"/>
      </w:pPr>
      <w:r>
        <w:t xml:space="preserve">Lãnh Dạ cười:“Bởi vì chưa phải thời điểm thôi.”</w:t>
      </w:r>
    </w:p>
    <w:p>
      <w:pPr>
        <w:pStyle w:val="BodyText"/>
      </w:pPr>
      <w:r>
        <w:t xml:space="preserve">Hắn là tên cuồng súng ống, đứng ở một gian phòng toàn súng ống hắn không thể hưng phấn sao.</w:t>
      </w:r>
    </w:p>
    <w:p>
      <w:pPr>
        <w:pStyle w:val="BodyText"/>
      </w:pPr>
      <w:r>
        <w:t xml:space="preserve">Lời nói của Lãnh Da khiến Viêm Phi sửng sốt, sau đó mới phản ứng là Lãnh Dạ nói đùa, Lãnh Dạ ưu nhã mà cũng có loại vui đùa này, xem ra thật sự là hưng phấn quá.</w:t>
      </w:r>
    </w:p>
    <w:p>
      <w:pPr>
        <w:pStyle w:val="BodyText"/>
      </w:pPr>
      <w:r>
        <w:t xml:space="preserve">Viêm Phi gợi lên khóe môi:“Tôi cho cậu vũ khí, cậu sẽ vui sao?”</w:t>
      </w:r>
    </w:p>
    <w:p>
      <w:pPr>
        <w:pStyle w:val="BodyText"/>
      </w:pPr>
      <w:r>
        <w:t xml:space="preserve">Lãnh Dạ đem họng nhắm ngay Viêm Phi, mắt đơn nhìn qua kính ngắm hướng về phía y:“Đương nhiên có thể, chỉ cần anh đem phòng vũ khí này tặng cho tôi.”</w:t>
      </w:r>
    </w:p>
    <w:p>
      <w:pPr>
        <w:pStyle w:val="BodyText"/>
      </w:pPr>
      <w:r>
        <w:t xml:space="preserve">Viêm Phi không chút nghĩ ngợi đáp:“Được.”</w:t>
      </w:r>
    </w:p>
    <w:p>
      <w:pPr>
        <w:pStyle w:val="BodyText"/>
      </w:pPr>
      <w:r>
        <w:t xml:space="preserve">Lãnh Dạ hạ cò súng, sau đó buông súng, mị mị nhãn tình:“Thật sự?”</w:t>
      </w:r>
    </w:p>
    <w:p>
      <w:pPr>
        <w:pStyle w:val="BodyText"/>
      </w:pPr>
      <w:r>
        <w:t xml:space="preserve">“Thật sự. Như vậy, có thể cho tôi cậu sao?” Viêm Phi theo dõi ánh mắt hắn có điểm tà ác.</w:t>
      </w:r>
    </w:p>
    <w:p>
      <w:pPr>
        <w:pStyle w:val="BodyText"/>
      </w:pPr>
      <w:r>
        <w:t xml:space="preserve">Lãnh Dạ cười cười, lời ngầm là anh muốn thử xem thử.</w:t>
      </w:r>
    </w:p>
    <w:p>
      <w:pPr>
        <w:pStyle w:val="BodyText"/>
      </w:pPr>
      <w:r>
        <w:t xml:space="preserve">Viêm Phi đã biết hắn sẽ như vậy, cũng không cảm thấy thất vọng, chỉ là cười nhún vai.</w:t>
      </w:r>
    </w:p>
    <w:p>
      <w:pPr>
        <w:pStyle w:val="BodyText"/>
      </w:pPr>
      <w:r>
        <w:t xml:space="preserve">Hạn chế cấp đối thoại như vậy chấm dứt.</w:t>
      </w:r>
    </w:p>
    <w:p>
      <w:pPr>
        <w:pStyle w:val="BodyText"/>
      </w:pPr>
      <w:r>
        <w:t xml:space="preserve">Lãnh Dạ cầm súng trong tay thả lại tại chỗ, sau đó chú ý tới trong góc tường có thứ gì đó, mặt trên cái một khối băng gạc.</w:t>
      </w:r>
    </w:p>
    <w:p>
      <w:pPr>
        <w:pStyle w:val="BodyText"/>
      </w:pPr>
      <w:r>
        <w:t xml:space="preserve">“Đó là cái gì?” Lãnh Dạ nhìn qua bên đó hất cằm..</w:t>
      </w:r>
    </w:p>
    <w:p>
      <w:pPr>
        <w:pStyle w:val="BodyText"/>
      </w:pPr>
      <w:r>
        <w:t xml:space="preserve">Viêm Phi thần bí hề hề cười cười:“Đây là nguyên nhân tôi mang cậu tới đây.”</w:t>
      </w:r>
    </w:p>
    <w:p>
      <w:pPr>
        <w:pStyle w:val="BodyText"/>
      </w:pPr>
      <w:r>
        <w:t xml:space="preserve">Nói xong, Viêm Phi đi qua đi xốc lên băng gạc.</w:t>
      </w:r>
    </w:p>
    <w:p>
      <w:pPr>
        <w:pStyle w:val="Compact"/>
      </w:pPr>
      <w:r>
        <w:t xml:space="preserve">Băng gạc bị lột ra hiện ra một con thú, tựa hồ bị trọng thương, thân thể quấn quít lấy thật dày băng vải, vô lực quỳ rạp trên mặt đất, bất quá ánh mắt như trước lợi hại, tràn ngập thú tính hàn mang.</w:t>
      </w:r>
      <w:r>
        <w:br w:type="textWrapping"/>
      </w:r>
      <w:r>
        <w:br w:type="textWrapping"/>
      </w:r>
    </w:p>
    <w:p>
      <w:pPr>
        <w:pStyle w:val="Heading2"/>
      </w:pPr>
      <w:bookmarkStart w:id="62" w:name="quyển-1---chương-42"/>
      <w:bookmarkEnd w:id="62"/>
      <w:r>
        <w:t xml:space="preserve">41. Quyển 1 - Chương 42</w:t>
      </w:r>
    </w:p>
    <w:p>
      <w:pPr>
        <w:pStyle w:val="Compact"/>
      </w:pPr>
      <w:r>
        <w:br w:type="textWrapping"/>
      </w:r>
      <w:r>
        <w:br w:type="textWrapping"/>
      </w:r>
      <w:r>
        <w:t xml:space="preserve">“Sói Bắc Cực, bằng hữu tại Canada săn thú phát hiện được, rất được đi?” Viêm Phi đối Lãnh Dạ giới thiệu nói.</w:t>
      </w:r>
    </w:p>
    <w:p>
      <w:pPr>
        <w:pStyle w:val="BodyText"/>
      </w:pPr>
      <w:r>
        <w:t xml:space="preserve">Lãnh Dạ đi đến trước con thú, đánh giá con sói kia, một thân bộ lông trắng tinh, tứ chi rắn chắc hữu lực, tuy rằng thoạt nhìn một bộ thà sống không bằng chết, nhưng ánh mắt sắc bén rất có uy lực.</w:t>
      </w:r>
    </w:p>
    <w:p>
      <w:pPr>
        <w:pStyle w:val="BodyText"/>
      </w:pPr>
      <w:r>
        <w:t xml:space="preserve">Lãnh Dạ gật đầu:“Không tồi.”</w:t>
      </w:r>
    </w:p>
    <w:p>
      <w:pPr>
        <w:pStyle w:val="BodyText"/>
      </w:pPr>
      <w:r>
        <w:t xml:space="preserve">Viêm Phi cười nói:“Tôi biết cậu sẽ thích, tặng cho cậu.”</w:t>
      </w:r>
    </w:p>
    <w:p>
      <w:pPr>
        <w:pStyle w:val="BodyText"/>
      </w:pPr>
      <w:r>
        <w:t xml:space="preserve">“Anh chắc chắn nó có thể sống qua đêm nay?” Lãnh Dạ có điểm hoài nghi.</w:t>
      </w:r>
    </w:p>
    <w:p>
      <w:pPr>
        <w:pStyle w:val="BodyText"/>
      </w:pPr>
      <w:r>
        <w:t xml:space="preserve">“Đương nhiên, đừng xem nhẹ sinh mệnh của nó. Nó lúc ấy bụng trúng vài súng, thương đến nội tạng, vừa về nước chuyên gia cho rằng nó đã chết rồi, nhưng vẫn là còn sống, tốc độ khôi phục cũng rất nhanh, không dùng được bao lâu có thể vui vẻ.” Viêm Phi nói.</w:t>
      </w:r>
    </w:p>
    <w:p>
      <w:pPr>
        <w:pStyle w:val="BodyText"/>
      </w:pPr>
      <w:r>
        <w:t xml:space="preserve">Lãnh Dạ nhìn hắn một cái, tầm mắt lại nhớ tới vết thương trên người con sói, hắn ngồi xổm xuống, mở ra lông thú.</w:t>
      </w:r>
    </w:p>
    <w:p>
      <w:pPr>
        <w:pStyle w:val="BodyText"/>
      </w:pPr>
      <w:r>
        <w:t xml:space="preserve">Viêm Phi nói:“Cẩn thận một chút, nó dã tính rất mạnh, đối nhân loại có địch ý, trước kia thiếu chút nữa đem một thú y cắn thành tàn phế.”</w:t>
      </w:r>
    </w:p>
    <w:p>
      <w:pPr>
        <w:pStyle w:val="BodyText"/>
      </w:pPr>
      <w:r>
        <w:t xml:space="preserve">Lãnh Dạ lại không lo lắng, hắn trước kia cũng không phải chưa thấy qua mãnh thú, còn sợ hãi gì một con sói.</w:t>
      </w:r>
    </w:p>
    <w:p>
      <w:pPr>
        <w:pStyle w:val="BodyText"/>
      </w:pPr>
      <w:r>
        <w:t xml:space="preserve">Ánh mắt bạch lang nhìn Lãnh Dạ mở ra lưng phía sau cửa trở nên càng thêm lãnh lệ, gắt gao trừng mắt Lãnh Dạ, Lãnh Dạ cùng nó nhìn nhau một lát, sau đó đối Viêm Phi nói:“Con sói này tôi nhận.”</w:t>
      </w:r>
    </w:p>
    <w:p>
      <w:pPr>
        <w:pStyle w:val="BodyText"/>
      </w:pPr>
      <w:r>
        <w:t xml:space="preserve">Viêm Phi đã biết hắn sẽ không cự tuyệt. Theo một phương diện nào đó họ cũng như đồng loại, cá tính thanh lãnh, tràn ngập dã tính, rất khó bị phục tùng.</w:t>
      </w:r>
    </w:p>
    <w:p>
      <w:pPr>
        <w:pStyle w:val="BodyText"/>
      </w:pPr>
      <w:r>
        <w:t xml:space="preserve">Lãnh Dạ cùng Viêm Phi nói chuyện có chút phân thần, bạch lang bắt lấy thời cơ, nâng lên móng vuốt theo phía hắn đánh tới, mục tiêu là tay hắn.</w:t>
      </w:r>
    </w:p>
    <w:p>
      <w:pPr>
        <w:pStyle w:val="BodyText"/>
      </w:pPr>
      <w:r>
        <w:t xml:space="preserve">“Cẩn thận!” Viêm Phi nhắc nhở Lãnh Dạ.</w:t>
      </w:r>
    </w:p>
    <w:p>
      <w:pPr>
        <w:pStyle w:val="BodyText"/>
      </w:pPr>
      <w:r>
        <w:t xml:space="preserve">Lãnh Dạ vội vàng đưa tay dời đi, bất quá vẫn là chậm, móng vuốt bạch lang xẹt qua mu bàn tay hắn, mang đến một trận đau đớn, lập tức có máu tràn ra.</w:t>
      </w:r>
    </w:p>
    <w:p>
      <w:pPr>
        <w:pStyle w:val="BodyText"/>
      </w:pPr>
      <w:r>
        <w:t xml:space="preserve">Móng vuốt bạch lang thực lợi hại, tuy rằng chỉ là nhẹ nhàng xẹt qua tay hắn, hoàn hảo hắn vừa rồi phản ứng mau, nếu không sớm đã da tróc thịt bong.</w:t>
      </w:r>
    </w:p>
    <w:p>
      <w:pPr>
        <w:pStyle w:val="BodyText"/>
      </w:pPr>
      <w:r>
        <w:t xml:space="preserve">Viêm Phi bắt lấy tay hắn, sắc mặt không tốt lắm:“Tôi gọi thầy thuốc đến giúp cậu xử lý.”</w:t>
      </w:r>
    </w:p>
    <w:p>
      <w:pPr>
        <w:pStyle w:val="BodyText"/>
      </w:pPr>
      <w:r>
        <w:t xml:space="preserve">Lãnh Dạ nhìn thoáng qua vết thương trên tay mình, thản nhiên nói:“Không có gì , một chút thương nhỏ mà thôi.”</w:t>
      </w:r>
    </w:p>
    <w:p>
      <w:pPr>
        <w:pStyle w:val="BodyText"/>
      </w:pPr>
      <w:r>
        <w:t xml:space="preserve">Hắn rút tay về, li*m li*m miệng vết thương đang chảy máu, mày cũng không nhăn lại.</w:t>
      </w:r>
    </w:p>
    <w:p>
      <w:pPr>
        <w:pStyle w:val="BodyText"/>
      </w:pPr>
      <w:r>
        <w:t xml:space="preserve">Không biết là ngửi mùi máu tươi hay vì động tác hắn li*m miệng vết thương kích thích, nguyên bản tinh thần có điểm yên lặng bạch lang lại tinh thần lên, hướng Lãnh Dạ nhe răng, phát ra âm thanh rít gào, bộ dáng hung ác như bất cứ lúc nào cũng có thể nhảy qua.</w:t>
      </w:r>
    </w:p>
    <w:p>
      <w:pPr>
        <w:pStyle w:val="BodyText"/>
      </w:pPr>
      <w:r>
        <w:t xml:space="preserve">Viêm Phi nhăn lại mi.</w:t>
      </w:r>
    </w:p>
    <w:p>
      <w:pPr>
        <w:pStyle w:val="BodyText"/>
      </w:pPr>
      <w:r>
        <w:t xml:space="preserve">Lãnh Dạ trong mắt tiếu ý lại dần dần gia tăng.</w:t>
      </w:r>
    </w:p>
    <w:p>
      <w:pPr>
        <w:pStyle w:val="BodyText"/>
      </w:pPr>
      <w:r>
        <w:t xml:space="preserve">Hắn càng ngày càng thích con sói này.</w:t>
      </w:r>
    </w:p>
    <w:p>
      <w:pPr>
        <w:pStyle w:val="BodyText"/>
      </w:pPr>
      <w:r>
        <w:t xml:space="preserve">Viêm Phi quan sát con thú, không để ý Lãnh Dạ ý đang được thầy thuốc chữa trị, thầy thuốc xử lý tốt miệng vết thương cho hắn, sau đó quấn cho hắn băng vải.</w:t>
      </w:r>
    </w:p>
    <w:p>
      <w:pPr>
        <w:pStyle w:val="Compact"/>
      </w:pPr>
      <w:r>
        <w:t xml:space="preserve">Lãnh Dạ miệng vết thương cũng không sau, như vậy có điểm chuyện bé xé ra to, bất quá Lãnh Dạ cũng chưa nói cái gì, Viêm Phi quan tâm khiến hắn có điểm cảm động.</w:t>
      </w:r>
      <w:r>
        <w:br w:type="textWrapping"/>
      </w:r>
      <w:r>
        <w:br w:type="textWrapping"/>
      </w:r>
    </w:p>
    <w:p>
      <w:pPr>
        <w:pStyle w:val="Heading2"/>
      </w:pPr>
      <w:bookmarkStart w:id="63" w:name="quyển-1---chương-43"/>
      <w:bookmarkEnd w:id="63"/>
      <w:r>
        <w:t xml:space="preserve">42. Quyển 1 - Chương 43</w:t>
      </w:r>
    </w:p>
    <w:p>
      <w:pPr>
        <w:pStyle w:val="Compact"/>
      </w:pPr>
      <w:r>
        <w:br w:type="textWrapping"/>
      </w:r>
      <w:r>
        <w:br w:type="textWrapping"/>
      </w:r>
      <w:r>
        <w:t xml:space="preserve">Bạch lang ngày hôm sau liền đến ở trong nhà Lãnh Dạ, tuy rằng nó còn chưa hoàn toàn khôi phục, nhưng đã không có nhiều trở ngại, chỉ cần cách đoạn thời gian gọi thú ý tới nhìn qua nó là được.</w:t>
      </w:r>
    </w:p>
    <w:p>
      <w:pPr>
        <w:pStyle w:val="BodyText"/>
      </w:pPr>
      <w:r>
        <w:t xml:space="preserve">Vừa đến nhà, Lãnh Dạ liền mở ra cửa chính, sau đó thối lui đến một bên.</w:t>
      </w:r>
    </w:p>
    <w:p>
      <w:pPr>
        <w:pStyle w:val="BodyText"/>
      </w:pPr>
      <w:r>
        <w:t xml:space="preserve">hành vi này có chút nguy hiểm, bất quá Lãnh Dạ một chút cũng không lo lắng, trải qua giáo huấn ngày hôm qua, hắn hiện tại cảnh giác rất nhiều, huống chi bạch lang hiện tại suy yếu như vậy, dù có dùng toàn lực cũng không phải đối thủ của hắn, Lãnh Dạ thực tự tin chính mình có thể khiến bạch lang phục tùng mình trước khi nó hồi phục.</w:t>
      </w:r>
    </w:p>
    <w:p>
      <w:pPr>
        <w:pStyle w:val="BodyText"/>
      </w:pPr>
      <w:r>
        <w:t xml:space="preserve">Bạch lang ngay từ đầu không chịu đi ra, lui ở trong l*ng cảnh giác trừng mắt Lãnh Dạ, thẳng đến khi xác định không có nguy hiểm mới thật cẩn thận đi ra khỏi l*ng sắt.</w:t>
      </w:r>
    </w:p>
    <w:p>
      <w:pPr>
        <w:pStyle w:val="BodyText"/>
      </w:pPr>
      <w:r>
        <w:t xml:space="preserve">Tuy rằng đối Lãnh Dạ có mang địch ý rất mạnh, nhưng bạch lang không có tùy tiện công kích Lãnh Dạ, mà là thối lui đến góc phòng khách, tìm vị trí thoải mái nằm xuống.</w:t>
      </w:r>
    </w:p>
    <w:p>
      <w:pPr>
        <w:pStyle w:val="BodyText"/>
      </w:pPr>
      <w:r>
        <w:t xml:space="preserve">Lãnh Dạ thực vừa lòng biểu hiện của nó, từ trong tủ lạnh lấy ra một khối thịt bò rồi để trước mặt nó.</w:t>
      </w:r>
    </w:p>
    <w:p>
      <w:pPr>
        <w:pStyle w:val="BodyText"/>
      </w:pPr>
      <w:r>
        <w:t xml:space="preserve">Bạch lang cao ngạo tựa hồ khinh thường, xem cũng chưa liếc mắt một cái.</w:t>
      </w:r>
    </w:p>
    <w:p>
      <w:pPr>
        <w:pStyle w:val="BodyText"/>
      </w:pPr>
      <w:r>
        <w:t xml:space="preserve">Lãnh Dạ cũng không để ý, đem thịt bò đặt ở nơi đó xong cũng không xen vào nó nữa, làm việc của chính mình.</w:t>
      </w:r>
    </w:p>
    <w:p>
      <w:pPr>
        <w:pStyle w:val="BodyText"/>
      </w:pPr>
      <w:r>
        <w:t xml:space="preserve">Lãnh Dạ quay người lại, bạch lang liền nâng lên mí mắt, lạnh lùng theo dõi bóng dáng của hắn, sau đó quan sát nhất cử nhất động của hắn.</w:t>
      </w:r>
    </w:p>
    <w:p>
      <w:pPr>
        <w:pStyle w:val="BodyText"/>
      </w:pPr>
      <w:r>
        <w:t xml:space="preserve">Lãnh Dạ ngồi ở trên sô pha, mở ra điện thoại.</w:t>
      </w:r>
    </w:p>
    <w:p>
      <w:pPr>
        <w:pStyle w:val="BodyText"/>
      </w:pPr>
      <w:r>
        <w:t xml:space="preserve">Hắn biết bạch lang nhìn chằm chằm mình, nhưng làm bộ như không thấy.</w:t>
      </w:r>
    </w:p>
    <w:p>
      <w:pPr>
        <w:pStyle w:val="BodyText"/>
      </w:pPr>
      <w:r>
        <w:t xml:space="preserve">Nhìn xong một hồi tin tức, Lãnh Dạ trở về phòng, ngủ trưa trong chốc lát, lại đi ngoài, thịt bò đặt lúc trước đã không thấy, bạch lang ăn no nê nằm rạp trên mặt đất, miễn cưỡng lim dim ngủ gật.</w:t>
      </w:r>
    </w:p>
    <w:p>
      <w:pPr>
        <w:pStyle w:val="BodyText"/>
      </w:pPr>
      <w:r>
        <w:t xml:space="preserve">Lãnh Dạ khóe môi giơ lên.</w:t>
      </w:r>
    </w:p>
    <w:p>
      <w:pPr>
        <w:pStyle w:val="BodyText"/>
      </w:pPr>
      <w:r>
        <w:t xml:space="preserve">Bạch lang cứ như vậy trong nhà Lãnh Dạ ngốc một thời gian, nó tính tình thực kiêu ngạo, thủy chung không cho Lãnh Dạ một khuôn mặt hòa nhã, Lãnh Dạ biết nó không ăn thực vật hắn cho. Bất quá lạnh lùng vẫn lạnh lùng, bạch lang rốt cuộc không công kích Lãnh Dạ, chỉ là không nhìn sự tồn tại hắn, Lãnh Dạ không để ý tới sự tồn tại của nó nhưng nó vẫn một mực chăm chú nhìn bóng dáng hắn, mà Lãnh Dạ trừ bỏ cho nó ăn cũng không cố ý quấy rầy nó, một người một lang cứ như vậy thành lập một mối quan hệ kỳ lạ.</w:t>
      </w:r>
    </w:p>
    <w:p>
      <w:pPr>
        <w:pStyle w:val="BodyText"/>
      </w:pPr>
      <w:r>
        <w:t xml:space="preserve">……</w:t>
      </w:r>
    </w:p>
    <w:p>
      <w:pPr>
        <w:pStyle w:val="BodyText"/>
      </w:pPr>
      <w:r>
        <w:t xml:space="preserve">Sau khi trở thành người mẫu chính thức, Lãnh Dạ công tác dần dần nhiều lên, tuy rằng lấy sự nổi tiếng của hắn hiện tại cũng không có nhiều công tác lớn gì, đều là một ít buổi chụp hình nhỏ linh tinh, nhưng hắn như trước hoàn thành thực xuất sắc, Lăng Quang Thần cũng thực cố gắng giúp hắn tranh thủ cơ hội thật tốt, Lãnh Dạ sự nghiệp rất nhanh liền đi vào quỹ đạo, danh khí cũng dần dần lớn lên.</w:t>
      </w:r>
    </w:p>
    <w:p>
      <w:pPr>
        <w:pStyle w:val="BodyText"/>
      </w:pPr>
      <w:r>
        <w:t xml:space="preserve">Cùng lúc đó, Lôi Tử Hàm cũng theo khóa huấn luyện thuận lợi tốt nghiệp, người đại diện là một nữ nhân đầy quyền lực trong công ty, khởi điểm so với các tân nhân khác đều cao hơn, vừa tốt nghiệp đã bắt đầu biểu diễn tại các buổi diễn lớn, hợp tác đều là thiết kế gia có chút danh tiếng, dáng người cùng diện mạo hắn cũng không tồi, hơn nữa lại được quảng bá rất nhiều, rất nhanh liền nổi tiếng.</w:t>
      </w:r>
    </w:p>
    <w:p>
      <w:pPr>
        <w:pStyle w:val="BodyText"/>
      </w:pPr>
      <w:r>
        <w:t xml:space="preserve">Lãnh Dạ có tố chất cao trong đám tân nhân, cạnh tranh thực kịch liệt, Lãnh Dạ không có giống như mọi người nghĩ rất nhanh nổi tiếng, mà là vững vàng đi lên.</w:t>
      </w:r>
    </w:p>
    <w:p>
      <w:pPr>
        <w:pStyle w:val="BodyText"/>
      </w:pPr>
      <w:r>
        <w:t xml:space="preserve">Bất quá hắn cùng Lăng Quang Thần một chút cũng không sốt ruột, một lần là nổi tiếng tuy rằng rất tốt đẹp, nhưng nổi tiếng quá nhanh sẽ càng dễ bão hòa, loại này ví dụ nhiều lắm, không thiếu người có bề ngoài xuất sắc, khí chất không bão hòa càng trọng yếu hơn.</w:t>
      </w:r>
    </w:p>
    <w:p>
      <w:pPr>
        <w:pStyle w:val="Compact"/>
      </w:pPr>
      <w:r>
        <w:t xml:space="preserve">Một thời gian sau, Lăng Quang Thần muốn Lãnh Dạ tranh thủ đến một cuộc chụp ảnh, thiết kế sư nổi tiếng thế giới muốn xuất quân vào nước, tính toán tìm vài tân nhân mới trong nước để chụp ảnh, đó là một cơ hội tuyệt hảo, nếu Lãnh Dạ thắng được, danh khí tất nhiên sẽ lên như diều gặp gió, hơn nữa có khả năng trở thành người phát ngôn.</w:t>
      </w:r>
      <w:r>
        <w:br w:type="textWrapping"/>
      </w:r>
      <w:r>
        <w:br w:type="textWrapping"/>
      </w:r>
    </w:p>
    <w:p>
      <w:pPr>
        <w:pStyle w:val="Heading2"/>
      </w:pPr>
      <w:bookmarkStart w:id="64" w:name="quyển-1---chương-44"/>
      <w:bookmarkEnd w:id="64"/>
      <w:r>
        <w:t xml:space="preserve">43. Quyển 1 - Chương 44</w:t>
      </w:r>
    </w:p>
    <w:p>
      <w:pPr>
        <w:pStyle w:val="Compact"/>
      </w:pPr>
      <w:r>
        <w:br w:type="textWrapping"/>
      </w:r>
      <w:r>
        <w:br w:type="textWrapping"/>
      </w:r>
      <w:r>
        <w:t xml:space="preserve">Vào hôm thử ảnh, Lãnh Dạ cùng Lăng Quang Thần rất sớm đã đến hiện trường.</w:t>
      </w:r>
    </w:p>
    <w:p>
      <w:pPr>
        <w:pStyle w:val="BodyText"/>
      </w:pPr>
      <w:r>
        <w:t xml:space="preserve">Tham gia thử kính còn có mười mấy người mẫu khác, phân thuộc các công ty khác nhau, bởi vì lần này là thiết kế gia nổi danh thế giới, nên người mẫu tố chất đều rất cao, nhiếp ảnh sư phân biệt giúp bọn hắn quay chụp một tổ ảnh chụp, cuối cùng kết quả do thiết kế sư cùng công ty phục trang sẽ quyết định ai thắng.</w:t>
      </w:r>
    </w:p>
    <w:p>
      <w:pPr>
        <w:pStyle w:val="BodyText"/>
      </w:pPr>
      <w:r>
        <w:t xml:space="preserve">“Cạnh tranh thực kịch liệt a.” Lãnh Dạ đối Lăng Quang Thần nói.</w:t>
      </w:r>
    </w:p>
    <w:p>
      <w:pPr>
        <w:pStyle w:val="BodyText"/>
      </w:pPr>
      <w:r>
        <w:t xml:space="preserve">“Không cần lo lắng, tôi tin tưởng cậu.” Lăng Quang Thần cho hắn an ủi.</w:t>
      </w:r>
    </w:p>
    <w:p>
      <w:pPr>
        <w:pStyle w:val="BodyText"/>
      </w:pPr>
      <w:r>
        <w:t xml:space="preserve">Lãnh Dạ đương nhiên không lo lắng, hắn không phải quá để ý tới kết quả, hơn nữa hắn đối chính mình có tin tưởng.</w:t>
      </w:r>
    </w:p>
    <w:p>
      <w:pPr>
        <w:pStyle w:val="BodyText"/>
      </w:pPr>
      <w:r>
        <w:t xml:space="preserve">Những người mẫu khác đang âm thầm quan sát đến đối thủ, đánh giá phần thắng của chính mình, sau đó Lăng Quang Thần phát hiện, Lãnh Dạ đã bị chú ý nhiều nhất.</w:t>
      </w:r>
    </w:p>
    <w:p>
      <w:pPr>
        <w:pStyle w:val="BodyText"/>
      </w:pPr>
      <w:r>
        <w:t xml:space="preserve">Lăng Quang Thần đối việc này có điểm hưng phấn, hạ giọng đối Lãnh Dạ nói:“Xem ra không ít người cảm thấy cậu có tính uy hiếp đâu, đây là hiện tượng tốt.”</w:t>
      </w:r>
    </w:p>
    <w:p>
      <w:pPr>
        <w:pStyle w:val="BodyText"/>
      </w:pPr>
      <w:r>
        <w:t xml:space="preserve">Lãnh Dạ cười cười, kỳ thật hắn cũng chú ý tới.</w:t>
      </w:r>
    </w:p>
    <w:p>
      <w:pPr>
        <w:pStyle w:val="BodyText"/>
      </w:pPr>
      <w:r>
        <w:t xml:space="preserve">Thử kính bắt đầu.</w:t>
      </w:r>
    </w:p>
    <w:p>
      <w:pPr>
        <w:pStyle w:val="BodyText"/>
      </w:pPr>
      <w:r>
        <w:t xml:space="preserve">Trình tự chụp ảnh đã sớm được chuẩn bị tốt, Lãnh Dạ đứng thứ ba từ dưới lên, hắn cùng Lăng Quang Thần đứng ở dưới đài, quan sát người mẫu chụp ảnh.</w:t>
      </w:r>
    </w:p>
    <w:p>
      <w:pPr>
        <w:pStyle w:val="BodyText"/>
      </w:pPr>
      <w:r>
        <w:t xml:space="preserve">Người mẫu tham gia phần lớn đều có chút tư lịch, cùng buổi thử kính tân nhân lần trước Lãnh Dạ tham gia hoàn toàn khác nhau, đối chụp ảnh thành thạo mà tự tin,không cần chụp ảnh gia thuyết minh cũng đem mình tạo thành ảnh chụp đẹp nhất cho nên quay chụp tiến độ rất nhanh, không quá lâu đã hết một nửa.</w:t>
      </w:r>
    </w:p>
    <w:p>
      <w:pPr>
        <w:pStyle w:val="BodyText"/>
      </w:pPr>
      <w:r>
        <w:t xml:space="preserve">Lãnh Dạ nhìn thoáng qua đồng hồ báo thức, thế mà mới qua một giờ.</w:t>
      </w:r>
    </w:p>
    <w:p>
      <w:pPr>
        <w:pStyle w:val="BodyText"/>
      </w:pPr>
      <w:r>
        <w:t xml:space="preserve">Xem ra lần này có thể kết thúc công việc trước, thật không biết nên vui hay buồn đây.</w:t>
      </w:r>
    </w:p>
    <w:p>
      <w:pPr>
        <w:pStyle w:val="BodyText"/>
      </w:pPr>
      <w:r>
        <w:t xml:space="preserve">Rất nhanh đến phiên Lãnh Dạ, nhiếp ảnh gia lại đi tiếp một nhân vật đặc thù, vì vậy mà buổi chụp tạm dừng một chút.</w:t>
      </w:r>
    </w:p>
    <w:p>
      <w:pPr>
        <w:pStyle w:val="BodyText"/>
      </w:pPr>
      <w:r>
        <w:t xml:space="preserve">Lãnh Dạ nhìn thoáng qua người mới tới, nhất thời có điểm ngoài ý muốn.</w:t>
      </w:r>
    </w:p>
    <w:p>
      <w:pPr>
        <w:pStyle w:val="BodyText"/>
      </w:pPr>
      <w:r>
        <w:t xml:space="preserve">Đỗ Trình.</w:t>
      </w:r>
    </w:p>
    <w:p>
      <w:pPr>
        <w:pStyle w:val="BodyText"/>
      </w:pPr>
      <w:r>
        <w:t xml:space="preserve">Đỗ Trình cũng liếc mắt một cái liền thấy được Lãnh Dạ, cười hướng hắn phất phất tay, sau đó đi tới chỗ hắn.</w:t>
      </w:r>
    </w:p>
    <w:p>
      <w:pPr>
        <w:pStyle w:val="BodyText"/>
      </w:pPr>
      <w:r>
        <w:t xml:space="preserve">Đỗ Trình đi đến bên người Lãnh Dạ, ngồi bên cạnh Lãnh Dạ là một người mẫu khác, Đỗ Trình liền lễ phép mời người mẫu có thể ra chỗ khác ngồi không, vị người mẫu này đã sớm phát hiện ra Đỗ Trình, đối phương cư nhiên cùng mình chủ động đáp lời, đã muốn ngất xỉu, thí điên thí điên liền làm theo.</w:t>
      </w:r>
    </w:p>
    <w:p>
      <w:pPr>
        <w:pStyle w:val="BodyText"/>
      </w:pPr>
      <w:r>
        <w:t xml:space="preserve">“Cám ơn.” Đỗ Trình mỉm cười đối hắn nói.</w:t>
      </w:r>
    </w:p>
    <w:p>
      <w:pPr>
        <w:pStyle w:val="BodyText"/>
      </w:pPr>
      <w:r>
        <w:t xml:space="preserve">“Không, không cần……” Đối phương đã muốn mau nói năng lộn xộn.</w:t>
      </w:r>
    </w:p>
    <w:p>
      <w:pPr>
        <w:pStyle w:val="BodyText"/>
      </w:pPr>
      <w:r>
        <w:t xml:space="preserve">Nhìn vị người mẫu hưng phấn nói chân tay luống cuống, Lãnh Dạ rốt cục biết Đỗ Trình có bao nhiêu nổi tiếng.</w:t>
      </w:r>
    </w:p>
    <w:p>
      <w:pPr>
        <w:pStyle w:val="BodyText"/>
      </w:pPr>
      <w:r>
        <w:t xml:space="preserve">“Anh như thế nào tới đây?” Lãnh Dạ hỏi Đỗ Trình.</w:t>
      </w:r>
    </w:p>
    <w:p>
      <w:pPr>
        <w:pStyle w:val="BodyText"/>
      </w:pPr>
      <w:r>
        <w:t xml:space="preserve">Đỗ Trình nói:“Tôi là thiết kế gia hợp tác với công ty này, lần này tiến quân Trung Quốc thị trường quần áo phần lớn là tôi thiết kế.”</w:t>
      </w:r>
    </w:p>
    <w:p>
      <w:pPr>
        <w:pStyle w:val="BodyText"/>
      </w:pPr>
      <w:r>
        <w:t xml:space="preserve">Lãnh Dạ nửa đùa nói:“Chúng ta đây thật đúng là hữu duyên a, sớm biết rằng lần này thiết kế sư là anh, tôi liền sớm một chút liên hệ anh đi cửa sau.”</w:t>
      </w:r>
    </w:p>
    <w:p>
      <w:pPr>
        <w:pStyle w:val="BodyText"/>
      </w:pPr>
      <w:r>
        <w:t xml:space="preserve">Đỗ Trình buồn cười:“Chúng ta lần này chủ yếu lấy phong cách thần tượng, diện mạo là tuyển người mẫu đệ nhất tiêu chuẩn, cho nên cậu trúng cử cơ hội rất lớn.”</w:t>
      </w:r>
    </w:p>
    <w:p>
      <w:pPr>
        <w:pStyle w:val="BodyText"/>
      </w:pPr>
      <w:r>
        <w:t xml:space="preserve">Lãnh Dạ chọn mi:“Anh đây là gián tiếp khen diện mạo tôi sao? Thực khiến ta thụ sủng nhược kinh.”</w:t>
      </w:r>
    </w:p>
    <w:p>
      <w:pPr>
        <w:pStyle w:val="BodyText"/>
      </w:pPr>
      <w:r>
        <w:t xml:space="preserve">“Tôi với với người mĩ lệ sẽ không keo kiệt lời khen.”</w:t>
      </w:r>
    </w:p>
    <w:p>
      <w:pPr>
        <w:pStyle w:val="BodyText"/>
      </w:pPr>
      <w:r>
        <w:t xml:space="preserve">Hai người nói chuyện với nhau thập phần khoái trá, một bên Lăng Quang Thần có chút ngoài ý muốn:“Nguyên lai hai người quen biết nhau.”</w:t>
      </w:r>
    </w:p>
    <w:p>
      <w:pPr>
        <w:pStyle w:val="BodyText"/>
      </w:pPr>
      <w:r>
        <w:t xml:space="preserve">Đỗ Trình nói:“Đương nhiên, Tiểu Dạ là bằng hữu đầu tiên của tôi tại đây”</w:t>
      </w:r>
    </w:p>
    <w:p>
      <w:pPr>
        <w:pStyle w:val="BodyText"/>
      </w:pPr>
      <w:r>
        <w:t xml:space="preserve">“Như vậy a.” Lăng Quang Thần hướng Đỗ Trình vươn tay:“Thật cao hứng hai người có thể chơi thân, tôi gọi là Lăng Quang Thần, là người đại diện của Tiểu Dạ, lần trước tại tiệc rượu đã gặp qua.”</w:t>
      </w:r>
    </w:p>
    <w:p>
      <w:pPr>
        <w:pStyle w:val="Compact"/>
      </w:pPr>
      <w:r>
        <w:t xml:space="preserve">Đỗ Trình cầm tay hắn, cười nói:“Tôi còn nhớ rõ anh.”</w:t>
      </w:r>
      <w:r>
        <w:br w:type="textWrapping"/>
      </w:r>
      <w:r>
        <w:br w:type="textWrapping"/>
      </w:r>
    </w:p>
    <w:p>
      <w:pPr>
        <w:pStyle w:val="Heading2"/>
      </w:pPr>
      <w:bookmarkStart w:id="65" w:name="quyển-1---chương-45"/>
      <w:bookmarkEnd w:id="65"/>
      <w:r>
        <w:t xml:space="preserve">44. Quyển 1 - Chương 45</w:t>
      </w:r>
    </w:p>
    <w:p>
      <w:pPr>
        <w:pStyle w:val="Compact"/>
      </w:pPr>
      <w:r>
        <w:br w:type="textWrapping"/>
      </w:r>
      <w:r>
        <w:br w:type="textWrapping"/>
      </w:r>
      <w:r>
        <w:t xml:space="preserve">Nói chuyện một lúc, rất nhanh sẽ đến phiên Lãnh Dạ, Lãnh Dạ chuẩn bị tốt tạo hình liền lên sân khấu chụp ảnh.</w:t>
      </w:r>
    </w:p>
    <w:p>
      <w:pPr>
        <w:pStyle w:val="BodyText"/>
      </w:pPr>
      <w:r>
        <w:t xml:space="preserve">Hắn mặc một thân tây trang màu xám, cần cổ vây quanh một chiếc khăn quàng cổ màu lam, trên mặt còn đeo một chiếc kính gọng đen, tạo hình tràn ngập dáng vẻ thư sinh, mới vừa đi ra khiến cho Đỗ Trình cảm thấy trước mắt sáng lên. Mặt hắn có chút nhỏ, mang kính đen có vẻ đặc biệt đẹp, người khác nhìn thấy có xúc động muốn niết mặt hắn một cái, cùng với khí chất lười biếng hằng ngày khác rất nhiều.</w:t>
      </w:r>
    </w:p>
    <w:p>
      <w:pPr>
        <w:pStyle w:val="BodyText"/>
      </w:pPr>
      <w:r>
        <w:t xml:space="preserve">Trợ thủ nhiếp ảnh gia kéo ngọn đèn lui sang một bên, nhiếp ảnh sư khiến Lãnh Dạ tạo hình xong, bắt đầu quay chụp.</w:t>
      </w:r>
    </w:p>
    <w:p>
      <w:pPr>
        <w:pStyle w:val="BodyText"/>
      </w:pPr>
      <w:r>
        <w:t xml:space="preserve">Lãnh Dạ trước đó đã trải qua nhiều lần quay chụp, cho nên đối việc này vô cùng thuần thục, chụp thực lưu sướng, rất nhanh liền hoàn thành.</w:t>
      </w:r>
    </w:p>
    <w:p>
      <w:pPr>
        <w:pStyle w:val="BodyText"/>
      </w:pPr>
      <w:r>
        <w:t xml:space="preserve">Đỗ Trình cùng Lăng Quang Thần ở một bên thưởng thức, toàn bộ quá trình không thiếu người mẫu đến gần Đỗ Trình, bất quá đều bị hắn lễ phép đuổi đi, vì thế những người mẫu nhìn về phía Lãnh Dạ ánh mắt liền càng thêm vi diệu. Thiết kế sư bình thường sẽ không xuất hiện tại buổi chụp hình, ai nấy đều thấy được đến Đỗ Trình vì Lãnh Dạ mà đến, vì thế không ít người bắt đầu đoán quan hệ giữa hai người họ, vòng lẩn quẩn lớn nhất nhất chính là Gay, về tính hướng Đỗ Trình trước kia đã không có ít lời đồn, nhưng vẫn không có tin tức xác thực, bất quá có thể xác định là Đỗ Trình không phải gay thì cũng là song tính luyến.</w:t>
      </w:r>
    </w:p>
    <w:p>
      <w:pPr>
        <w:pStyle w:val="BodyText"/>
      </w:pPr>
      <w:r>
        <w:t xml:space="preserve">Trên đài Lãnh Dạ tràn ngập tự tin, tuy rằng khuôn mặt như họa, nhưng khí tràng lại ngoài dự đoán mọi người cường tráng, nhiếp ảnh sư tựa hồ thực thích loại cảm giác này của hắn, quay chụp hoàn thành xong liền nói một câu:“Perfect!”</w:t>
      </w:r>
    </w:p>
    <w:p>
      <w:pPr>
        <w:pStyle w:val="BodyText"/>
      </w:pPr>
      <w:r>
        <w:t xml:space="preserve">Hoàn thành quay chụp xong, Lãnh Dạ đổi quần áo của mình, trở lại bên người Lăng Quang Thần cùng Đỗ Trình.</w:t>
      </w:r>
    </w:p>
    <w:p>
      <w:pPr>
        <w:pStyle w:val="BodyText"/>
      </w:pPr>
      <w:r>
        <w:t xml:space="preserve">“Thế nào?” Lãnh Dạ hỏi.</w:t>
      </w:r>
    </w:p>
    <w:p>
      <w:pPr>
        <w:pStyle w:val="BodyText"/>
      </w:pPr>
      <w:r>
        <w:t xml:space="preserve">“Phi thường xuất sắc.”</w:t>
      </w:r>
    </w:p>
    <w:p>
      <w:pPr>
        <w:pStyle w:val="BodyText"/>
      </w:pPr>
      <w:r>
        <w:t xml:space="preserve">“Quá tuyệt vời!”</w:t>
      </w:r>
    </w:p>
    <w:p>
      <w:pPr>
        <w:pStyle w:val="BodyText"/>
      </w:pPr>
      <w:r>
        <w:t xml:space="preserve">Lăng Quang Thần cùng Đỗ Trình đồng thời mở miệng, lập tức nhìn nhau cười.</w:t>
      </w:r>
    </w:p>
    <w:p>
      <w:pPr>
        <w:pStyle w:val="BodyText"/>
      </w:pPr>
      <w:r>
        <w:t xml:space="preserve">Đỗ Trình lập tức nói:“Quyết định không chỉ có một người, tôi không chắc cậu sẽ được chọn, nhưng nếu là tôi tôi sẽ tuyển cậu.”</w:t>
      </w:r>
    </w:p>
    <w:p>
      <w:pPr>
        <w:pStyle w:val="BodyText"/>
      </w:pPr>
      <w:r>
        <w:t xml:space="preserve">“Tôi đây có phải hay không nên trước tiên nói tiếng cám ơn?” Lãnh Dạ cười ha ha.</w:t>
      </w:r>
    </w:p>
    <w:p>
      <w:pPr>
        <w:pStyle w:val="BodyText"/>
      </w:pPr>
      <w:r>
        <w:t xml:space="preserve">Quay chụp chấm dứt, ba người cùng đi uống cà phê.</w:t>
      </w:r>
    </w:p>
    <w:p>
      <w:pPr>
        <w:pStyle w:val="BodyText"/>
      </w:pPr>
      <w:r>
        <w:t xml:space="preserve">Trong lúc đó, Lãnh Dạ nhận thấy được cách bọn họ không xa có người trốn sau một bức tượng nhìn bọn họ, vì thế nhíu nhíu mày.</w:t>
      </w:r>
    </w:p>
    <w:p>
      <w:pPr>
        <w:pStyle w:val="BodyText"/>
      </w:pPr>
      <w:r>
        <w:t xml:space="preserve">“Giống như có người chụp lén chúng ta.” Lãnh Dạ nói.</w:t>
      </w:r>
    </w:p>
    <w:p>
      <w:pPr>
        <w:pStyle w:val="BodyText"/>
      </w:pPr>
      <w:r>
        <w:t xml:space="preserve">“Hẳn là paparazi đi.” Đỗ Trình tựa hồ sớm đã thấy nhưng không thể trách:“Từ khi tôi về nước thường xuyên có paparazi đi theo tôi, bỏ cũng không được.”</w:t>
      </w:r>
    </w:p>
    <w:p>
      <w:pPr>
        <w:pStyle w:val="BodyText"/>
      </w:pPr>
      <w:r>
        <w:t xml:space="preserve">Lăng Quang Thần đứng dậy:“Tôi đi đuổi bọn họ.”</w:t>
      </w:r>
    </w:p>
    <w:p>
      <w:pPr>
        <w:pStyle w:val="BodyText"/>
      </w:pPr>
      <w:r>
        <w:t xml:space="preserve">Đỗ Trình không tán thành lắc lắc đầu:“Hay là thôi đi, bọn họ đã quen như vậy, nói cũng vô dụng, hơn nữa đắc tội bọn họ, làm không tốt họ lại viết loạn.”</w:t>
      </w:r>
    </w:p>
    <w:p>
      <w:pPr>
        <w:pStyle w:val="BodyText"/>
      </w:pPr>
      <w:r>
        <w:t xml:space="preserve">Nhận thấy được bọn họ đã phát hiện chính mình, cẩu tử kia rõ ràng cũng không che lấp nữa, đem máy ảnh đứng lên, bộ dáng có chút kiêu ngạo.</w:t>
      </w:r>
    </w:p>
    <w:p>
      <w:pPr>
        <w:pStyle w:val="BodyText"/>
      </w:pPr>
      <w:r>
        <w:t xml:space="preserve">Lăng Quang Thần là một người nóng tính, đối việc này rốt cuộc nhịn không nổi nữa, hắn nghiêm mặt đi qua chỗ cẩu tử kia.</w:t>
      </w:r>
    </w:p>
    <w:p>
      <w:pPr>
        <w:pStyle w:val="Compact"/>
      </w:pPr>
      <w:r>
        <w:t xml:space="preserve">Hai người ngay từ đầu còn tại hảo hảo nói chuyện, tựa hồ là bất mãn Lăng Quang Thần cố ý ngăn lại màn ảnh của mình, kia cẩu tử liền đẩy Lăng Quang Thần một phen, đẩy liền chọc giận Lăng Quang Thần, lời nói qua lại hai người liền động thủ.</w:t>
      </w:r>
      <w:r>
        <w:br w:type="textWrapping"/>
      </w:r>
      <w:r>
        <w:br w:type="textWrapping"/>
      </w:r>
    </w:p>
    <w:p>
      <w:pPr>
        <w:pStyle w:val="Heading2"/>
      </w:pPr>
      <w:bookmarkStart w:id="66" w:name="quyển-1---chương-46"/>
      <w:bookmarkEnd w:id="66"/>
      <w:r>
        <w:t xml:space="preserve">45. Quyển 1 - Chương 46</w:t>
      </w:r>
    </w:p>
    <w:p>
      <w:pPr>
        <w:pStyle w:val="Compact"/>
      </w:pPr>
      <w:r>
        <w:br w:type="textWrapping"/>
      </w:r>
      <w:r>
        <w:br w:type="textWrapping"/>
      </w:r>
      <w:r>
        <w:t xml:space="preserve">Happy Birthday MoonLight</w:t>
      </w:r>
    </w:p>
    <w:p>
      <w:pPr>
        <w:pStyle w:val="BodyText"/>
      </w:pPr>
      <w:r>
        <w:t xml:space="preserve">Lăng Quang Thần cùng phóng viên kia xung đột rất nhanh liền hấp dẫn các khách nhân khác chú ý, hai người đánh rất hung dữ, nhân viên cửa hàng vội vàng lại đây khuyên can, khách hàng bên cạnh đưa bọn họ tách ra.</w:t>
      </w:r>
    </w:p>
    <w:p>
      <w:pPr>
        <w:pStyle w:val="BodyText"/>
      </w:pPr>
      <w:r>
        <w:t xml:space="preserve">Lăng Quang Thần đẩy người khuyên can ra, cái gì cũng không nói, phóng viên kia cũng không buông tha cho y, còn uy hiếp nói sẽ cho hắn lên báo, Lăng Quang Thần vốn định như vậy bỏ qua, vừa nghe lời này liền rốt cuộc nhịn không được, nghiêm mặt hướng hắn đi qua.</w:t>
      </w:r>
    </w:p>
    <w:p>
      <w:pPr>
        <w:pStyle w:val="BodyText"/>
      </w:pPr>
      <w:r>
        <w:t xml:space="preserve">Người khuyên can thấy tình huống không đúng, vội vàng ngăn giữa bọn họ.</w:t>
      </w:r>
    </w:p>
    <w:p>
      <w:pPr>
        <w:pStyle w:val="BodyText"/>
      </w:pPr>
      <w:r>
        <w:t xml:space="preserve">Lãnh Dạ đi về phía trước một bước, bị Đỗ Trình ngăn lại, không tán thành đối hắn lắc lắc đầu:“Cậu hiện tại xem như nhân vật công chúng, loại sự tình này không nên xen vào, bằng không về sau sẽ rửa không sạch chỗ bẩn này.”</w:t>
      </w:r>
    </w:p>
    <w:p>
      <w:pPr>
        <w:pStyle w:val="BodyText"/>
      </w:pPr>
      <w:r>
        <w:t xml:space="preserve">Đỗ Trình thực lý trí, nói cũng đúng, Lãnh Dạ kỳ thật rất rõ ràng điểm này, còn không ngu ngốc đến nỗi động thủ trước mặt mọi người, muốn cho phóng viên kia câm miệng, hắn có nhiều biện pháp, bất quá hiện tại bị Đỗ Trình chú ý, hắn cũng chỉ có thể kiềm chế.</w:t>
      </w:r>
    </w:p>
    <w:p>
      <w:pPr>
        <w:pStyle w:val="BodyText"/>
      </w:pPr>
      <w:r>
        <w:t xml:space="preserve">Lăng Quang Thần nắm chặt quyền đầu, lạnh lùng nhìn chằm chằm phóng viên kia.</w:t>
      </w:r>
    </w:p>
    <w:p>
      <w:pPr>
        <w:pStyle w:val="BodyText"/>
      </w:pPr>
      <w:r>
        <w:t xml:space="preserve">Phóng viên thấy thế, thức thời ngậm miệng, Lăng Quang Thần phát hỏa bộ dáng thực dọa người, hình thể cũng so với hắn cao lớn không chỉ một vòng, hắn không phải là đối thủ của Lăng Quang Thần.</w:t>
      </w:r>
    </w:p>
    <w:p>
      <w:pPr>
        <w:pStyle w:val="BodyText"/>
      </w:pPr>
      <w:r>
        <w:t xml:space="preserve">Tuy rằng không cam tâm tình nguyện, phóng viên kia cuối cùng vẫn là xám xịt ly khai, quán cà phê cũng khôi phục bình tĩnh.</w:t>
      </w:r>
    </w:p>
    <w:p>
      <w:pPr>
        <w:pStyle w:val="BodyText"/>
      </w:pPr>
      <w:r>
        <w:t xml:space="preserve">Lăng Quang Thần về chỗ cũ.</w:t>
      </w:r>
    </w:p>
    <w:p>
      <w:pPr>
        <w:pStyle w:val="BodyText"/>
      </w:pPr>
      <w:r>
        <w:t xml:space="preserve">Đỗ Trình an ủi hắn:“Làm nhân vật công chúng thường xuyên đụng tới loại sự tình này, về sau Tiểu Dạ nổi danh cũng sẽ có cẩu tử đi theo hai người. Nghệ nhân không có quá nhiều riêng tư i, nhất cử nhất động đều sẽ bại lộ trong tầm mắt công chúng, chỉ có chút sai lầm sẽ bị phóng đại, làm không tốt còn có thể nghiêm trọng ảnh hưởng tới hình tượng trong mắt công chúng, cho nên phải nhịn.”</w:t>
      </w:r>
    </w:p>
    <w:p>
      <w:pPr>
        <w:pStyle w:val="BodyText"/>
      </w:pPr>
      <w:r>
        <w:t xml:space="preserve">Lăng Quang Thần có chút uể oải gật gật đầu:“Tôi đã biết.”</w:t>
      </w:r>
    </w:p>
    <w:p>
      <w:pPr>
        <w:pStyle w:val="BodyText"/>
      </w:pPr>
      <w:r>
        <w:t xml:space="preserve">Hắn là người đại diện chưa lâu, cho nên có điểm thiếu kiên nhẫn, Đỗ Trình một phen nói khiến hắn triệt để bình tĩnh trở lại, cũng ý thức được chính mình xúc động, có chút hối hận.</w:t>
      </w:r>
    </w:p>
    <w:p>
      <w:pPr>
        <w:pStyle w:val="BodyText"/>
      </w:pPr>
      <w:r>
        <w:t xml:space="preserve">Lãnh Dạ không nói gì vỗ vỗ bờ vai của hắn.</w:t>
      </w:r>
    </w:p>
    <w:p>
      <w:pPr>
        <w:pStyle w:val="BodyText"/>
      </w:pPr>
      <w:r>
        <w:t xml:space="preserve">……</w:t>
      </w:r>
    </w:p>
    <w:p>
      <w:pPr>
        <w:pStyle w:val="BodyText"/>
      </w:pPr>
      <w:r>
        <w:t xml:space="preserve">Chuyện này ngày hôm sau liền lên báo, hơn nữa nội dung phi thường thái quá, tiêu đề đó là Đỗ Trình cùng người mẫu không biết tên hẹn hò, giữa những hàng chữ đều là ám chỉ Lãnh Dạ vì nổi tiếng mà thông đồng Đỗ Trình, chưa nổi danh đã bắt đầu đùa giỡn đại bài. Đỗ Trình tại quốc nội rất có lực ảnh hưởng, cho nên độ dài bài báo này rất dài, là trang nhất, tên chụp ảnh còn rất biết cách chụp, làm cho ảnh chụp càng thêm mờ ám.</w:t>
      </w:r>
    </w:p>
    <w:p>
      <w:pPr>
        <w:pStyle w:val="BodyText"/>
      </w:pPr>
      <w:r>
        <w:t xml:space="preserve">Lãnh Dạ nhìn đến bài báo liền nhíu nhíu mày, Lăng Quang Thần có chút bất đắc dĩ, bọn họ trước kia chưa trải qua loại sự tình này, hiện tại mới phát hiện tạp chí bát quái đổi trắng thay đen có bao nhiêu phóng đại.</w:t>
      </w:r>
    </w:p>
    <w:p>
      <w:pPr>
        <w:pStyle w:val="BodyText"/>
      </w:pPr>
      <w:r>
        <w:t xml:space="preserve">Cùng ngày hôm đó, Lăng Quang Thần liền bị kêu vào phòng giám đốc,hình tượng của Lãnh Dạ không tồi, vậy mà mới ra đã có scandal làm giám đốc rất tức giận.</w:t>
      </w:r>
    </w:p>
    <w:p>
      <w:pPr>
        <w:pStyle w:val="BodyText"/>
      </w:pPr>
      <w:r>
        <w:t xml:space="preserve">Từ phòng giám đốc đi ra Lăng Quang Thần kéo kéo tóc, vừa rồi nghe giáo huấn khiến hắn có chút uể oải.</w:t>
      </w:r>
    </w:p>
    <w:p>
      <w:pPr>
        <w:pStyle w:val="BodyText"/>
      </w:pPr>
      <w:r>
        <w:t xml:space="preserve">Mới vừa đi ra văn phòng không bao lâu, hắn liền trên hành lang đụng phải Lê Hân.</w:t>
      </w:r>
    </w:p>
    <w:p>
      <w:pPr>
        <w:pStyle w:val="BodyText"/>
      </w:pPr>
      <w:r>
        <w:t xml:space="preserve">“Như thế nào, bị mắng?” Lê Hân mỉm cười hỏi.</w:t>
      </w:r>
    </w:p>
    <w:p>
      <w:pPr>
        <w:pStyle w:val="BodyText"/>
      </w:pPr>
      <w:r>
        <w:t xml:space="preserve">“Tránh xa tôi một chút.” Lăng Quang Thần vẫn nhìn hắn không vừa mắt, bình thường còn nguyện ý làm bộ thân mật, hiện tại tâm tình xấu tới cực điểm, cũng lười làm có lệ..</w:t>
      </w:r>
    </w:p>
    <w:p>
      <w:pPr>
        <w:pStyle w:val="BodyText"/>
      </w:pPr>
      <w:r>
        <w:t xml:space="preserve">“Hung dữ thật.” Lê Hân đem hai tay ôm trước ngực:“Tôi chỉ là quan tâm cậu thôi a.”</w:t>
      </w:r>
    </w:p>
    <w:p>
      <w:pPr>
        <w:pStyle w:val="BodyText"/>
      </w:pPr>
      <w:r>
        <w:t xml:space="preserve">“Cút!” Lăng Quang Thần trừng mắt nhìn hắn một cái, chỉ mong hắn cút đi.</w:t>
      </w:r>
    </w:p>
    <w:p>
      <w:pPr>
        <w:pStyle w:val="Compact"/>
      </w:pPr>
      <w:r>
        <w:t xml:space="preserve">Lê Hân trên mặt tươi cười không biến, tại thời điểm Lăng Quang Thần đi qua hắn đột nhiên bắt lấy cổ tay hắn..</w:t>
      </w:r>
      <w:r>
        <w:br w:type="textWrapping"/>
      </w:r>
      <w:r>
        <w:br w:type="textWrapping"/>
      </w:r>
    </w:p>
    <w:p>
      <w:pPr>
        <w:pStyle w:val="Heading2"/>
      </w:pPr>
      <w:bookmarkStart w:id="67" w:name="quyển-1---chương-47"/>
      <w:bookmarkEnd w:id="67"/>
      <w:r>
        <w:t xml:space="preserve">46. Quyển 1 - Chương 47</w:t>
      </w:r>
    </w:p>
    <w:p>
      <w:pPr>
        <w:pStyle w:val="Compact"/>
      </w:pPr>
      <w:r>
        <w:br w:type="textWrapping"/>
      </w:r>
      <w:r>
        <w:br w:type="textWrapping"/>
      </w:r>
      <w:r>
        <w:t xml:space="preserve">Lăng Quang Thần kinh ngạc quay đầu lại, sau đó theo bản năng muốn bỏ tay Lê Hân ra, Lê Hân lực đạo lại tăng kinh người..</w:t>
      </w:r>
    </w:p>
    <w:p>
      <w:pPr>
        <w:pStyle w:val="BodyText"/>
      </w:pPr>
      <w:r>
        <w:t xml:space="preserve">“Anh làm gì?” Lăng Quang Thần cả giận nói.</w:t>
      </w:r>
    </w:p>
    <w:p>
      <w:pPr>
        <w:pStyle w:val="BodyText"/>
      </w:pPr>
      <w:r>
        <w:t xml:space="preserve">Lê Hân nhìn hắn:“Sự kiện kia đã qua lâu như vậy, em lại rối rắm đến bây giờ.”</w:t>
      </w:r>
    </w:p>
    <w:p>
      <w:pPr>
        <w:pStyle w:val="BodyText"/>
      </w:pPr>
      <w:r>
        <w:t xml:space="preserve">Phảng phất bị chạm trúng chỗ đau, sắc mặt trở nên càng thêm khó coi:“Anh còn có mặt mũi nói!”</w:t>
      </w:r>
    </w:p>
    <w:p>
      <w:pPr>
        <w:pStyle w:val="BodyText"/>
      </w:pPr>
      <w:r>
        <w:t xml:space="preserve">“Chỉ là một nụ hôn mà thôi, có cái gì khó mà nói.” So sánh với Lăng Quang Thần hổn hển, Lê Hân lại có vẻ thập phần bình tĩnh.</w:t>
      </w:r>
    </w:p>
    <w:p>
      <w:pPr>
        <w:pStyle w:val="BodyText"/>
      </w:pPr>
      <w:r>
        <w:t xml:space="preserve">“Chỉ là một nụ hôn?” Lăng Quang Thần giận dữ cười:“Học trưởng tối tôn kính bằng lòng làm bằng hữu của tôi nguyên nhân chỉ là đối tôi có tà niệm, anh có biết rõ ngay lúc đó tôi có bao nhiêu khiếp sợ sao? Nếu ngày đó thái độ tôi yếu đuối một chút, anh còn không phải liền đưa tôi lên giường?”</w:t>
      </w:r>
    </w:p>
    <w:p>
      <w:pPr>
        <w:pStyle w:val="BodyText"/>
      </w:pPr>
      <w:r>
        <w:t xml:space="preserve">“Tôi từ trước tới nay chưa từng che giấu, chỉ vì em quá trì độn mà thôi.”</w:t>
      </w:r>
    </w:p>
    <w:p>
      <w:pPr>
        <w:pStyle w:val="BodyText"/>
      </w:pPr>
      <w:r>
        <w:t xml:space="preserve">“Khốn kiếp!” Lăng Quang Thần oán hận mắng một câu, dùng sức bỏ tay Lê Hân ra, liền đấm một quyền về hướng hắn.</w:t>
      </w:r>
    </w:p>
    <w:p>
      <w:pPr>
        <w:pStyle w:val="BodyText"/>
      </w:pPr>
      <w:r>
        <w:t xml:space="preserve">Lê Hân nghiêng đầu đi, dễ dàng né tránh công kích của hắn, sau đó bắt lấy hai tay của hắn, đặt ở trên tường, cả người đè ép lên.</w:t>
      </w:r>
    </w:p>
    <w:p>
      <w:pPr>
        <w:pStyle w:val="BodyText"/>
      </w:pPr>
      <w:r>
        <w:t xml:space="preserve">“Anh muốn làm gì? Buông!” Tư thế ái muội như vậy khiến Lăng Quang Thần sắc mặt đại biến.</w:t>
      </w:r>
    </w:p>
    <w:p>
      <w:pPr>
        <w:pStyle w:val="BodyText"/>
      </w:pPr>
      <w:r>
        <w:t xml:space="preserve">“Tôi chờ đủ rồi, không nghĩ sẽ chờ thêm nữa.” Lê Hân trên mặt thủy chung mang theo ưu nhã mỉm cười, ánh mắt lại phi thường cường thế.</w:t>
      </w:r>
    </w:p>
    <w:p>
      <w:pPr>
        <w:pStyle w:val="BodyText"/>
      </w:pPr>
      <w:r>
        <w:t xml:space="preserve">“Cút ngay!” Lăng Quang Thần không ngừng giãy dụa, lại không hề có tác dụng, Lê Hân tuy rằng thuộc về thân hình thon gầy, nhưng khí lực lại lớn đến dọa người, Lăng Quang Thần hoàn toàn không phải đối thủ của hắn.</w:t>
      </w:r>
    </w:p>
    <w:p>
      <w:pPr>
        <w:pStyle w:val="BodyText"/>
      </w:pPr>
      <w:r>
        <w:t xml:space="preserve">Lê Hân cả người đều đặt trên người Lăng Quang Thần, Lăng Quang Thần hai tay bị đặt ở trên đầu, phía sau là vách tường cứng rắn, loại tư thái này khiến hắn cảm thấy có chút xấu hổ. Nhìn Lăng Quang Thần mặt vừa sơ vừa giận, mặt Lê Hân hướng hắn càng ngày càng gần.</w:t>
      </w:r>
    </w:p>
    <w:p>
      <w:pPr>
        <w:pStyle w:val="BodyText"/>
      </w:pPr>
      <w:r>
        <w:t xml:space="preserve">Lăng Quang Thần trừng lớn ánh mắt.</w:t>
      </w:r>
    </w:p>
    <w:p>
      <w:pPr>
        <w:pStyle w:val="BodyText"/>
      </w:pPr>
      <w:r>
        <w:t xml:space="preserve">Loại tư thái ày rõ ràng là cường hôn……</w:t>
      </w:r>
    </w:p>
    <w:p>
      <w:pPr>
        <w:pStyle w:val="BodyText"/>
      </w:pPr>
      <w:r>
        <w:t xml:space="preserve">Hai người mặt càng lúc càng gần, Lăng Quang Thần quay đầu đi, vội vàng kêu lên:“Cứu!”</w:t>
      </w:r>
    </w:p>
    <w:p>
      <w:pPr>
        <w:pStyle w:val="BodyText"/>
      </w:pPr>
      <w:r>
        <w:t xml:space="preserve">Lê Hân lại như không nghe thấy.</w:t>
      </w:r>
    </w:p>
    <w:p>
      <w:pPr>
        <w:pStyle w:val="BodyText"/>
      </w:pPr>
      <w:r>
        <w:t xml:space="preserve">Môi bị bắt giữ trụ, Lăng Quang Thần còn chống cự đã bị khiêu mở khớp hàm.</w:t>
      </w:r>
    </w:p>
    <w:p>
      <w:pPr>
        <w:pStyle w:val="BodyText"/>
      </w:pPr>
      <w:r>
        <w:t xml:space="preserve">Tình cảm áp bức lâu ngày nháy mắt bạo phát đi ra, Lê Hân hôn thật sự hung mãnh, Lăng Quang Thần cơ hồ đều không thể hô hấp.</w:t>
      </w:r>
    </w:p>
    <w:p>
      <w:pPr>
        <w:pStyle w:val="BodyText"/>
      </w:pPr>
      <w:r>
        <w:t xml:space="preserve">“Ô!” Lăng Quang Thần liều mạng giãy dụa, đổi lấy là Lê Hân càng thêm hung mãnh tiến công.</w:t>
      </w:r>
    </w:p>
    <w:p>
      <w:pPr>
        <w:pStyle w:val="BodyText"/>
      </w:pPr>
      <w:r>
        <w:t xml:space="preserve">Khoang miệng mẫn cảm bị không ngừng đụng vào, Lăng Quang Thần phía sau lưng có điểm run lên, hai chân cũng có chút như nhũn ra.</w:t>
      </w:r>
    </w:p>
    <w:p>
      <w:pPr>
        <w:pStyle w:val="BodyText"/>
      </w:pPr>
      <w:r>
        <w:t xml:space="preserve">Lăng Quang Thần mất đi khí lực phản kháng, Lê Hân rõ ràng một tay đưa tay hắn đặt lên đỉnh đầu, tay kia thì ôm eo hắn, dùng sức buộc chặt, nửa người dưới hai người liền dính chặt vào nhau.</w:t>
      </w:r>
    </w:p>
    <w:p>
      <w:pPr>
        <w:pStyle w:val="BodyText"/>
      </w:pPr>
      <w:r>
        <w:t xml:space="preserve">Tại thời điểm Lăng Quang Thần suýt ngất xỉu vì thiếu dưỡng khí, Lê Hân rốt cục buông hắn ra.</w:t>
      </w:r>
    </w:p>
    <w:p>
      <w:pPr>
        <w:pStyle w:val="BodyText"/>
      </w:pPr>
      <w:r>
        <w:t xml:space="preserve">Rốt cục có thể tự do hô hấp, Lăng Quang Thần từng ngụm từng ngụm thở phì phò, sau đó oán hận trừng mắt Lê Hân:“Anh phát điên cái gì?”</w:t>
      </w:r>
    </w:p>
    <w:p>
      <w:pPr>
        <w:pStyle w:val="BodyText"/>
      </w:pPr>
      <w:r>
        <w:t xml:space="preserve">Lê Hân gợi lên khóe môi:“Tôi thích em.”</w:t>
      </w:r>
    </w:p>
    <w:p>
      <w:pPr>
        <w:pStyle w:val="BodyText"/>
      </w:pPr>
      <w:r>
        <w:t xml:space="preserve">Một phen thổ lộ lại đổi lấy Lăng Quang Thần chửi ầm lên:“Tên biến thái! Tránh xa tôi một chút!”</w:t>
      </w:r>
    </w:p>
    <w:p>
      <w:pPr>
        <w:pStyle w:val="BodyText"/>
      </w:pPr>
      <w:r>
        <w:t xml:space="preserve">“Miệng bẩn quá, xem ra là vừa mới ‘Tẩy’ không sạch sẽ.” Lê Hân lắc lắc đầu, lại hôn lại đây.</w:t>
      </w:r>
    </w:p>
    <w:p>
      <w:pPr>
        <w:pStyle w:val="BodyText"/>
      </w:pPr>
      <w:r>
        <w:t xml:space="preserve">Lăng Quang Thần vừa nói tới nhuyễn liền bị cường hôn, nhất thời muốn chết, hắn hiện tại đã là toàn thân vô lực, chỉ có mặc Lê Hân xâm lược..</w:t>
      </w:r>
    </w:p>
    <w:p>
      <w:pPr>
        <w:pStyle w:val="BodyText"/>
      </w:pPr>
      <w:r>
        <w:t xml:space="preserve">Một nụ hôn lại chấm dứt, Lăng Quang Thần đã không còn khí lực để nói.</w:t>
      </w:r>
    </w:p>
    <w:p>
      <w:pPr>
        <w:pStyle w:val="BodyText"/>
      </w:pPr>
      <w:r>
        <w:t xml:space="preserve">“Thế nào? Hiện tại ngoan một chút đi.”</w:t>
      </w:r>
    </w:p>
    <w:p>
      <w:pPr>
        <w:pStyle w:val="BodyText"/>
      </w:pPr>
      <w:r>
        <w:t xml:space="preserve">“Đi…… chết đi.” Lăng Quang Thần ngữ khí đã muốn có chút nửa chết nửa sống.</w:t>
      </w:r>
    </w:p>
    <w:p>
      <w:pPr>
        <w:pStyle w:val="BodyText"/>
      </w:pPr>
      <w:r>
        <w:t xml:space="preserve">“Xem ra vẫn là không đủ, vậy lại đến một lần nữa.”</w:t>
      </w:r>
    </w:p>
    <w:p>
      <w:pPr>
        <w:pStyle w:val="BodyText"/>
      </w:pPr>
      <w:r>
        <w:t xml:space="preserve">“Không cần! ngô…… Ngô……” Thanh âm kháng nghị lại bị đổ trở lại..</w:t>
      </w:r>
    </w:p>
    <w:p>
      <w:pPr>
        <w:pStyle w:val="BodyText"/>
      </w:pPr>
      <w:r>
        <w:t xml:space="preserve">Chương 48 Quyển 1</w:t>
      </w:r>
    </w:p>
    <w:p>
      <w:pPr>
        <w:pStyle w:val="BodyText"/>
      </w:pPr>
      <w:r>
        <w:t xml:space="preserve">Lăng Quang Thần trở lại bên người Lãnh Dạ, Lãnh Dạ cảm thấy hắn có điểm không thích hợp, vì thế nhìn hắn nhiều hơn.</w:t>
      </w:r>
    </w:p>
    <w:p>
      <w:pPr>
        <w:pStyle w:val="BodyText"/>
      </w:pPr>
      <w:r>
        <w:t xml:space="preserve">Lăng Quang Thần hỏi:“Làm sao vậy? Sao lại nhìn tôi?”</w:t>
      </w:r>
    </w:p>
    <w:p>
      <w:pPr>
        <w:pStyle w:val="BodyText"/>
      </w:pPr>
      <w:r>
        <w:t xml:space="preserve">“Môi của anh có chút sưng.”</w:t>
      </w:r>
    </w:p>
    <w:p>
      <w:pPr>
        <w:pStyle w:val="BodyText"/>
      </w:pPr>
      <w:r>
        <w:t xml:space="preserve">Lăng Quang Thần sửng sốt, sau đó mặt lập tức đỏ:“Vừa ăn lẩu, hạt tiêu nóng quá.”</w:t>
      </w:r>
    </w:p>
    <w:p>
      <w:pPr>
        <w:pStyle w:val="BodyText"/>
      </w:pPr>
      <w:r>
        <w:t xml:space="preserve">Lãnh Dạ cảm thấy có điểm kỳ quái:“Bây giờ còn chưa tới thời gian ăn chưa.” Hơn nữa hiện tại cũng không mùa ăn lẩu đi……</w:t>
      </w:r>
    </w:p>
    <w:p>
      <w:pPr>
        <w:pStyle w:val="BodyText"/>
      </w:pPr>
      <w:r>
        <w:t xml:space="preserve">Lăng Quang Thần ánh mắt trốn tránh, ấp úng nói:“Tôi có điểm đói bụng, cho nên ăn trước.”</w:t>
      </w:r>
    </w:p>
    <w:p>
      <w:pPr>
        <w:pStyle w:val="BodyText"/>
      </w:pPr>
      <w:r>
        <w:t xml:space="preserve">Hắn thần thái rất kỳ quái, không dám nhìn thẳng ánh mắt Lãnh Dạ, Lãnh Dạ đầu tiên là cảm thấy không hiểu ra sao, sau đó giật mình, môi câu lên:“Nguyên lai như vậy.”</w:t>
      </w:r>
    </w:p>
    <w:p>
      <w:pPr>
        <w:pStyle w:val="BodyText"/>
      </w:pPr>
      <w:r>
        <w:t xml:space="preserve">Lăng Quang Thần còn tưởng rằng hắn nhìn ra cái gì, có điểm hoảng sợ hỏi:“Cái gì?”</w:t>
      </w:r>
    </w:p>
    <w:p>
      <w:pPr>
        <w:pStyle w:val="BodyText"/>
      </w:pPr>
      <w:r>
        <w:t xml:space="preserve">“Vụng trộm gặp bạn gái?”</w:t>
      </w:r>
    </w:p>
    <w:p>
      <w:pPr>
        <w:pStyle w:val="BodyText"/>
      </w:pPr>
      <w:r>
        <w:t xml:space="preserve">“Không có.” Lăng Quang Thần lắc lắc đầu.</w:t>
      </w:r>
    </w:p>
    <w:p>
      <w:pPr>
        <w:pStyle w:val="BodyText"/>
      </w:pPr>
      <w:r>
        <w:t xml:space="preserve">“Che dấu chính là giải thích.” Lãnh Dạ khó được bắt đầu tò mò:“Nói cho tôi biết nàng là ai, tôi biết sao?”</w:t>
      </w:r>
    </w:p>
    <w:p>
      <w:pPr>
        <w:pStyle w:val="BodyText"/>
      </w:pPr>
      <w:r>
        <w:t xml:space="preserve">“Cậu suy nghĩ nhiều rồi.” Lăng Quang Thần cầu xin tha thứ.</w:t>
      </w:r>
    </w:p>
    <w:p>
      <w:pPr>
        <w:pStyle w:val="BodyText"/>
      </w:pPr>
      <w:r>
        <w:t xml:space="preserve">Lãnh Dạ còn cho là hắn thẹn thùng, vì thế không có hỏi nữa, Lăng Quang Thần trạng thái có chút dao động, rõ ràng tâm tình không phải rất tốt.</w:t>
      </w:r>
    </w:p>
    <w:p>
      <w:pPr>
        <w:pStyle w:val="BodyText"/>
      </w:pPr>
      <w:r>
        <w:t xml:space="preserve">Đại khái là bị giám đốc mắng tìm bạn gái cầu an ủi đi, xem ra bạn gái là người trong công ty.</w:t>
      </w:r>
    </w:p>
    <w:p>
      <w:pPr>
        <w:pStyle w:val="BodyText"/>
      </w:pPr>
      <w:r>
        <w:t xml:space="preserve">Lãnh Dạ sáng tỏ cười cười.</w:t>
      </w:r>
    </w:p>
    <w:p>
      <w:pPr>
        <w:pStyle w:val="BodyText"/>
      </w:pPr>
      <w:r>
        <w:t xml:space="preserve">Lăng Quang Thần biết Lãnh Dạ không phải loại người thích tìm tòi nghiên cứu riêng tư của người khác, hắn có chết cũng sẽ không nói, nếu như bị người nào biết hắn vừa rồi bị Lê Hân cường hôn đến ngất xỉu, còn bị bắt buộc kết giao, hắn liền tình nguyện đi tìm chết.</w:t>
      </w:r>
    </w:p>
    <w:p>
      <w:pPr>
        <w:pStyle w:val="BodyText"/>
      </w:pPr>
      <w:r>
        <w:t xml:space="preserve">Nhớ tới tình cảnh lúc đó, Lăng Quang Thần cắn chặt răng, ở trong lòng âm thầm đem Lê Hân mắng cẩu huyết lâm đầu.</w:t>
      </w:r>
    </w:p>
    <w:p>
      <w:pPr>
        <w:pStyle w:val="BodyText"/>
      </w:pPr>
      <w:r>
        <w:t xml:space="preserve">Cùng thời gian, Lê Hân tâm tình cực tốt ngáp một cái</w:t>
      </w:r>
    </w:p>
    <w:p>
      <w:pPr>
        <w:pStyle w:val="BodyText"/>
      </w:pPr>
      <w:r>
        <w:t xml:space="preserve">……</w:t>
      </w:r>
    </w:p>
    <w:p>
      <w:pPr>
        <w:pStyle w:val="BodyText"/>
      </w:pPr>
      <w:r>
        <w:t xml:space="preserve">Lăng Quang Thần chân trước mới từ chỗ Lê Hân né ra, Lãnh Dạ bên này Viêm Phi lại tìm tới.</w:t>
      </w:r>
    </w:p>
    <w:p>
      <w:pPr>
        <w:pStyle w:val="BodyText"/>
      </w:pPr>
      <w:r>
        <w:t xml:space="preserve">Bởi vì hiện tại công ty nhiều việc, cho nên Viêm Phi vẫn kiềm chế, Lãnh Dạ gặp Viêm Phi tại cửa công ty.</w:t>
      </w:r>
    </w:p>
    <w:p>
      <w:pPr>
        <w:pStyle w:val="BodyText"/>
      </w:pPr>
      <w:r>
        <w:t xml:space="preserve">Lãnh Dạ bình thường sẽ không lên xe Viêm Phi, bất quá lần này ngoại lệ, vừa thấy đến đứng ở cửa công ty còn chưa nói gì đã lên xe, Viêm Phi cá tính rất khó nắm, cũng không như lẽ thường ra bài, Lãnh Dạ cũng không nghĩ hắn động kinh bỗng dưng chạy đến trước cửa công ty.</w:t>
      </w:r>
    </w:p>
    <w:p>
      <w:pPr>
        <w:pStyle w:val="BodyText"/>
      </w:pPr>
      <w:r>
        <w:t xml:space="preserve">Ngồi ở ghế phó lái, Lãnh Dạ quay đầu nhìn Viêm Phi một cái, phát hiện Viêm Phi cư nhiên không có một chút dấu hiệu tức giận nào.</w:t>
      </w:r>
    </w:p>
    <w:p>
      <w:pPr>
        <w:pStyle w:val="BodyText"/>
      </w:pPr>
      <w:r>
        <w:t xml:space="preserve">Sao lại thế này?</w:t>
      </w:r>
    </w:p>
    <w:p>
      <w:pPr>
        <w:pStyle w:val="BodyText"/>
      </w:pPr>
      <w:r>
        <w:t xml:space="preserve">Lãnh Dạ cảm thấy ngoài ý muốn, hắn vẫn nghĩ Viêm Phi là một cái bình dấm chua, lần này chuyện xấu lớn như vậy y cư nhiên không có một chút phản ứng?</w:t>
      </w:r>
    </w:p>
    <w:p>
      <w:pPr>
        <w:pStyle w:val="BodyText"/>
      </w:pPr>
      <w:r>
        <w:t xml:space="preserve">“Anh không tức giận?” Lãnh Dạ nghi hoặc hỏi.</w:t>
      </w:r>
    </w:p>
    <w:p>
      <w:pPr>
        <w:pStyle w:val="BodyText"/>
      </w:pPr>
      <w:r>
        <w:t xml:space="preserve">“Tức giận cái gì?” Viêm Phi hỏi lại.</w:t>
      </w:r>
    </w:p>
    <w:p>
      <w:pPr>
        <w:pStyle w:val="BodyText"/>
      </w:pPr>
      <w:r>
        <w:t xml:space="preserve">“Không cần tôi nói sáng tỏ đi.”</w:t>
      </w:r>
    </w:p>
    <w:p>
      <w:pPr>
        <w:pStyle w:val="BodyText"/>
      </w:pPr>
      <w:r>
        <w:t xml:space="preserve">“Cậu cảm thấy thế nào?” Viêm Phi tựa tiếu phi tiếu nhìn hắn:“Buổi sáng nhìn thấy bài báo kia tôi liền nghĩ đến việc ném cậu lên giường hảo hảo dạy dỗ một phen.”</w:t>
      </w:r>
    </w:p>
    <w:p>
      <w:pPr>
        <w:pStyle w:val="BodyText"/>
      </w:pPr>
      <w:r>
        <w:t xml:space="preserve">Lãnh Dạ chọn mi:“Hiện tại thì sao?”</w:t>
      </w:r>
    </w:p>
    <w:p>
      <w:pPr>
        <w:pStyle w:val="BodyText"/>
      </w:pPr>
      <w:r>
        <w:t xml:space="preserve">“Hiện tại cũng có, bất quá so với giáo huấn, tôi càng muốn làm việc khác hơn.”</w:t>
      </w:r>
    </w:p>
    <w:p>
      <w:pPr>
        <w:pStyle w:val="BodyText"/>
      </w:pPr>
      <w:r>
        <w:t xml:space="preserve">“Tỷ như?”</w:t>
      </w:r>
    </w:p>
    <w:p>
      <w:pPr>
        <w:pStyle w:val="Compact"/>
      </w:pPr>
      <w:r>
        <w:t xml:space="preserve">Viêm Phi lại chỉ là cười cười, sau đó đạp chân ga.</w:t>
      </w:r>
      <w:r>
        <w:br w:type="textWrapping"/>
      </w:r>
      <w:r>
        <w:br w:type="textWrapping"/>
      </w:r>
    </w:p>
    <w:p>
      <w:pPr>
        <w:pStyle w:val="Heading2"/>
      </w:pPr>
      <w:bookmarkStart w:id="68" w:name="quyển-1---chương-48"/>
      <w:bookmarkEnd w:id="68"/>
      <w:r>
        <w:t xml:space="preserve">47. Quyển 1 - Chương 48</w:t>
      </w:r>
    </w:p>
    <w:p>
      <w:pPr>
        <w:pStyle w:val="Compact"/>
      </w:pPr>
      <w:r>
        <w:br w:type="textWrapping"/>
      </w:r>
      <w:r>
        <w:br w:type="textWrapping"/>
      </w:r>
      <w:r>
        <w:t xml:space="preserve">Lăng Quang Thần trở lại bên người Lãnh Dạ, Lãnh Dạ cảm thấy hắn có điểm không thích hợp, vì thế nhìn hắn nhiều hơn.</w:t>
      </w:r>
    </w:p>
    <w:p>
      <w:pPr>
        <w:pStyle w:val="BodyText"/>
      </w:pPr>
      <w:r>
        <w:t xml:space="preserve">Lăng Quang Thần hỏi:“Làm sao vậy? Sao lại nhìn tôi?”</w:t>
      </w:r>
    </w:p>
    <w:p>
      <w:pPr>
        <w:pStyle w:val="BodyText"/>
      </w:pPr>
      <w:r>
        <w:t xml:space="preserve">“Môi của anh có chút sưng.”</w:t>
      </w:r>
    </w:p>
    <w:p>
      <w:pPr>
        <w:pStyle w:val="BodyText"/>
      </w:pPr>
      <w:r>
        <w:t xml:space="preserve">Lăng Quang Thần sửng sốt, sau đó mặt lập tức đỏ:“Vừa ăn lẩu, hạt tiêu nóng quá.”</w:t>
      </w:r>
    </w:p>
    <w:p>
      <w:pPr>
        <w:pStyle w:val="BodyText"/>
      </w:pPr>
      <w:r>
        <w:t xml:space="preserve">Lãnh Dạ cảm thấy có điểm kỳ quái:“Bây giờ còn chưa tới thời gian ăn chưa.” Hơn nữa hiện tại cũng không mùa ăn lẩu đi……</w:t>
      </w:r>
    </w:p>
    <w:p>
      <w:pPr>
        <w:pStyle w:val="BodyText"/>
      </w:pPr>
      <w:r>
        <w:t xml:space="preserve">Lăng Quang Thần ánh mắt trốn tránh, ấp úng nói:“Tôi có điểm đói bụng, cho nên ăn trước.”</w:t>
      </w:r>
    </w:p>
    <w:p>
      <w:pPr>
        <w:pStyle w:val="BodyText"/>
      </w:pPr>
      <w:r>
        <w:t xml:space="preserve">Hắn thần thái rất kỳ quái, không dám nhìn thẳng ánh mắt Lãnh Dạ, Lãnh Dạ đầu tiên là cảm thấy không hiểu ra sao, sau đó giật mình, môi câu lên:“Nguyên lai như vậy.”</w:t>
      </w:r>
    </w:p>
    <w:p>
      <w:pPr>
        <w:pStyle w:val="BodyText"/>
      </w:pPr>
      <w:r>
        <w:t xml:space="preserve">Lăng Quang Thần còn tưởng rằng hắn nhìn ra cái gì, có điểm hoảng sợ hỏi:“Cái gì?”</w:t>
      </w:r>
    </w:p>
    <w:p>
      <w:pPr>
        <w:pStyle w:val="BodyText"/>
      </w:pPr>
      <w:r>
        <w:t xml:space="preserve">“Vụng trộm gặp bạn gái?”</w:t>
      </w:r>
    </w:p>
    <w:p>
      <w:pPr>
        <w:pStyle w:val="BodyText"/>
      </w:pPr>
      <w:r>
        <w:t xml:space="preserve">“Không có.” Lăng Quang Thần lắc lắc đầu.</w:t>
      </w:r>
    </w:p>
    <w:p>
      <w:pPr>
        <w:pStyle w:val="BodyText"/>
      </w:pPr>
      <w:r>
        <w:t xml:space="preserve">“Che dấu chính là giải thích.” Lãnh Dạ khó được bắt đầu tò mò:“Nói cho tôi biết nàng là ai, tôi biết sao?”</w:t>
      </w:r>
    </w:p>
    <w:p>
      <w:pPr>
        <w:pStyle w:val="BodyText"/>
      </w:pPr>
      <w:r>
        <w:t xml:space="preserve">“Cậu suy nghĩ nhiều rồi.” Lăng Quang Thần cầu xin tha thứ.</w:t>
      </w:r>
    </w:p>
    <w:p>
      <w:pPr>
        <w:pStyle w:val="BodyText"/>
      </w:pPr>
      <w:r>
        <w:t xml:space="preserve">Lãnh Dạ còn cho là hắn thẹn thùng, vì thế không có hỏi nữa, Lăng Quang Thần trạng thái có chút dao động, rõ ràng tâm tình không phải rất tốt.</w:t>
      </w:r>
    </w:p>
    <w:p>
      <w:pPr>
        <w:pStyle w:val="BodyText"/>
      </w:pPr>
      <w:r>
        <w:t xml:space="preserve">Đại khái là bị giám đốc mắng tìm bạn gái cầu an ủi đi, xem ra bạn gái là người trong công ty.</w:t>
      </w:r>
    </w:p>
    <w:p>
      <w:pPr>
        <w:pStyle w:val="BodyText"/>
      </w:pPr>
      <w:r>
        <w:t xml:space="preserve">Lãnh Dạ sáng tỏ cười cười.</w:t>
      </w:r>
    </w:p>
    <w:p>
      <w:pPr>
        <w:pStyle w:val="BodyText"/>
      </w:pPr>
      <w:r>
        <w:t xml:space="preserve">Lăng Quang Thần biết Lãnh Dạ không phải loại người thích tìm tòi nghiên cứu riêng tư của người khác, hắn có chết cũng sẽ không nói, nếu như bị người nào biết hắn vừa rồi bị Lê Hân cường hôn đến ngất xỉu, còn bị bắt buộc kết giao, hắn liền tình nguyện đi tìm chết.</w:t>
      </w:r>
    </w:p>
    <w:p>
      <w:pPr>
        <w:pStyle w:val="BodyText"/>
      </w:pPr>
      <w:r>
        <w:t xml:space="preserve">Nhớ tới tình cảnh lúc đó, Lăng Quang Thần cắn chặt răng, ở trong lòng âm thầm đem Lê Hân mắng cẩu huyết lâm đầu.</w:t>
      </w:r>
    </w:p>
    <w:p>
      <w:pPr>
        <w:pStyle w:val="BodyText"/>
      </w:pPr>
      <w:r>
        <w:t xml:space="preserve">Cùng thời gian, Lê Hân tâm tình cực tốt ngáp một cái</w:t>
      </w:r>
    </w:p>
    <w:p>
      <w:pPr>
        <w:pStyle w:val="BodyText"/>
      </w:pPr>
      <w:r>
        <w:t xml:space="preserve">……</w:t>
      </w:r>
    </w:p>
    <w:p>
      <w:pPr>
        <w:pStyle w:val="BodyText"/>
      </w:pPr>
      <w:r>
        <w:t xml:space="preserve">Lăng Quang Thần chân trước mới từ chỗ Lê Hân né ra, Lãnh Dạ bên này Viêm Phi lại tìm tới.</w:t>
      </w:r>
    </w:p>
    <w:p>
      <w:pPr>
        <w:pStyle w:val="BodyText"/>
      </w:pPr>
      <w:r>
        <w:t xml:space="preserve">Bởi vì hiện tại công ty nhiều việc, cho nên Viêm Phi vẫn kiềm chế, Lãnh Dạ gặp Viêm Phi tại cửa công ty.</w:t>
      </w:r>
    </w:p>
    <w:p>
      <w:pPr>
        <w:pStyle w:val="BodyText"/>
      </w:pPr>
      <w:r>
        <w:t xml:space="preserve">Lãnh Dạ bình thường sẽ không lên xe Viêm Phi, bất quá lần này ngoại lệ, vừa thấy đến đứng ở cửa công ty còn chưa nói gì đã lên xe, Viêm Phi cá tính rất khó nắm, cũng không như lẽ thường ra bài, Lãnh Dạ cũng không nghĩ hắn động kinh bỗng dưng chạy đến trước cửa công ty.</w:t>
      </w:r>
    </w:p>
    <w:p>
      <w:pPr>
        <w:pStyle w:val="BodyText"/>
      </w:pPr>
      <w:r>
        <w:t xml:space="preserve">Ngồi ở ghế phó lái, Lãnh Dạ quay đầu nhìn Viêm Phi một cái, phát hiện Viêm Phi cư nhiên không có một chút dấu hiệu tức giận nào.</w:t>
      </w:r>
    </w:p>
    <w:p>
      <w:pPr>
        <w:pStyle w:val="BodyText"/>
      </w:pPr>
      <w:r>
        <w:t xml:space="preserve">Sao lại thế này?</w:t>
      </w:r>
    </w:p>
    <w:p>
      <w:pPr>
        <w:pStyle w:val="BodyText"/>
      </w:pPr>
      <w:r>
        <w:t xml:space="preserve">Lãnh Dạ cảm thấy ngoài ý muốn, hắn vẫn nghĩ Viêm Phi là một cái bình dấm chua, lần này chuyện xấu lớn như vậy y cư nhiên không có một chút phản ứng?</w:t>
      </w:r>
    </w:p>
    <w:p>
      <w:pPr>
        <w:pStyle w:val="BodyText"/>
      </w:pPr>
      <w:r>
        <w:t xml:space="preserve">“Anh không tức giận?” Lãnh Dạ nghi hoặc hỏi.</w:t>
      </w:r>
    </w:p>
    <w:p>
      <w:pPr>
        <w:pStyle w:val="BodyText"/>
      </w:pPr>
      <w:r>
        <w:t xml:space="preserve">“Tức giận cái gì?” Viêm Phi hỏi lại.</w:t>
      </w:r>
    </w:p>
    <w:p>
      <w:pPr>
        <w:pStyle w:val="BodyText"/>
      </w:pPr>
      <w:r>
        <w:t xml:space="preserve">“Không cần tôi nói sáng tỏ đi.”</w:t>
      </w:r>
    </w:p>
    <w:p>
      <w:pPr>
        <w:pStyle w:val="BodyText"/>
      </w:pPr>
      <w:r>
        <w:t xml:space="preserve">“Cậu cảm thấy thế nào?” Viêm Phi tựa tiếu phi tiếu nhìn hắn:“Buổi sáng nhìn thấy bài báo kia tôi liền nghĩ đến việc ném cậu lên giường hảo hảo dạy dỗ một phen.”</w:t>
      </w:r>
    </w:p>
    <w:p>
      <w:pPr>
        <w:pStyle w:val="BodyText"/>
      </w:pPr>
      <w:r>
        <w:t xml:space="preserve">Lãnh Dạ chọn mi:“Hiện tại thì sao?”</w:t>
      </w:r>
    </w:p>
    <w:p>
      <w:pPr>
        <w:pStyle w:val="BodyText"/>
      </w:pPr>
      <w:r>
        <w:t xml:space="preserve">“Hiện tại cũng có, bất quá so với giáo huấn, tôi càng muốn làm việc khác hơn.”</w:t>
      </w:r>
    </w:p>
    <w:p>
      <w:pPr>
        <w:pStyle w:val="BodyText"/>
      </w:pPr>
      <w:r>
        <w:t xml:space="preserve">“Tỷ như?”</w:t>
      </w:r>
    </w:p>
    <w:p>
      <w:pPr>
        <w:pStyle w:val="Compact"/>
      </w:pPr>
      <w:r>
        <w:t xml:space="preserve">Viêm Phi lại chỉ là cười cười, sau đó đạp chân ga.</w:t>
      </w:r>
      <w:r>
        <w:br w:type="textWrapping"/>
      </w:r>
      <w:r>
        <w:br w:type="textWrapping"/>
      </w:r>
    </w:p>
    <w:p>
      <w:pPr>
        <w:pStyle w:val="Heading2"/>
      </w:pPr>
      <w:bookmarkStart w:id="69" w:name="quyển-1---chương-49"/>
      <w:bookmarkEnd w:id="69"/>
      <w:r>
        <w:t xml:space="preserve">48. Quyển 1 - Chương 49</w:t>
      </w:r>
    </w:p>
    <w:p>
      <w:pPr>
        <w:pStyle w:val="Compact"/>
      </w:pPr>
      <w:r>
        <w:br w:type="textWrapping"/>
      </w:r>
      <w:r>
        <w:br w:type="textWrapping"/>
      </w:r>
      <w:r>
        <w:t xml:space="preserve">Ở trên xe, Lãnh Dạ luôn luôn đoán Viêm Phi kế tiếp sẽ làm cái gì, Viêm Phi tâm tình tựa hồ không tồi, khiến Lãnh Dạ cảm thấy có chút mạc danh kỳ diệu, cho nên hoàn toàn không có chút rõ ràng.</w:t>
      </w:r>
    </w:p>
    <w:p>
      <w:pPr>
        <w:pStyle w:val="BodyText"/>
      </w:pPr>
      <w:r>
        <w:t xml:space="preserve">Xe cuối cùng dừng ở cửa công ty của Viêm Phi.</w:t>
      </w:r>
    </w:p>
    <w:p>
      <w:pPr>
        <w:pStyle w:val="BodyText"/>
      </w:pPr>
      <w:r>
        <w:t xml:space="preserve">“Xuống xe đi.” Viêm Phi nói.</w:t>
      </w:r>
    </w:p>
    <w:p>
      <w:pPr>
        <w:pStyle w:val="BodyText"/>
      </w:pPr>
      <w:r>
        <w:t xml:space="preserve">Lãnh Dạ nhíu mày, mở cửa xe.</w:t>
      </w:r>
    </w:p>
    <w:p>
      <w:pPr>
        <w:pStyle w:val="BodyText"/>
      </w:pPr>
      <w:r>
        <w:t xml:space="preserve">Hai người lập tức tiến vào công ty, lúc này đã là thời gian tan tầm, công ty không còn có mấy người, Lãnh Dạ hỏi Viêm Phi:“Mang tôi tới đây làm gì?”</w:t>
      </w:r>
    </w:p>
    <w:p>
      <w:pPr>
        <w:pStyle w:val="BodyText"/>
      </w:pPr>
      <w:r>
        <w:t xml:space="preserve">“Có nhiệm vụ mới”</w:t>
      </w:r>
    </w:p>
    <w:p>
      <w:pPr>
        <w:pStyle w:val="BodyText"/>
      </w:pPr>
      <w:r>
        <w:t xml:space="preserve">“Nga.” Lãnh Dạ sửng sốt, không nghĩ tới Viêm Phi nói muốn làm là việc này, nhưng nhiệm vụ đầu tiên của hắn cũng cách đây rất nhiều ngày rồi, cũng nên có nhiệm vụ tiếp theo chứ.</w:t>
      </w:r>
    </w:p>
    <w:p>
      <w:pPr>
        <w:pStyle w:val="BodyText"/>
      </w:pPr>
      <w:r>
        <w:t xml:space="preserve">Nhiệm vụ lần này cùng nhiệm vụ lần trước cùng loại, khó khăn vẫn như cũ không lớn, Bùi Hướng Hoa đối Lãnh Dạ giới thiệu đại khái về tin tức của mục tiêu, sau đó đem tư liệu truyền đến điện thoại của hắn.</w:t>
      </w:r>
    </w:p>
    <w:p>
      <w:pPr>
        <w:pStyle w:val="BodyText"/>
      </w:pPr>
      <w:r>
        <w:t xml:space="preserve">Sau đó, Viêm Phi mang theo Lãnh Dạ đi đến chỗ mục tiêu.</w:t>
      </w:r>
    </w:p>
    <w:p>
      <w:pPr>
        <w:pStyle w:val="BodyText"/>
      </w:pPr>
      <w:r>
        <w:t xml:space="preserve">Lãnh Dạ kỳ thật không muốn Viêm Phi đi cùng, tuy rằng là xuất phát từ hảo tâm, nhưng Viêm Phi như vậy sẽ làm Lãnh Dạ cảm thấy như có người bảo hộ mình, tuy rằng hắn bây giờ còn xem như “Tân nhân”, nhưng còn không có yếu ớt đến loại tình trạng này, bất quá Viêm Phi không có cho Lãnh Dạ cự tuyệt, hắn tuy rằng đại bộ phận thời điểm đối Lãnh Dạ đều thực dung túng, nhưng một khi đề cập đến an nguy của Lãnh Dạ lại trở nên đặc biệt cố chấp.</w:t>
      </w:r>
    </w:p>
    <w:p>
      <w:pPr>
        <w:pStyle w:val="BodyText"/>
      </w:pPr>
      <w:r>
        <w:t xml:space="preserve">Mục tiêu lần này là một người ngoại quốc, bởi vì làm ăn bẩn nên bị đuổi giết, tuy rằng bối cảnh không quá lớn nhưng người này bên người luôn dẫn theo mười mấy bảo tiêu, một bước cũng không rời canh giữ ở bên người.</w:t>
      </w:r>
    </w:p>
    <w:p>
      <w:pPr>
        <w:pStyle w:val="BodyText"/>
      </w:pPr>
      <w:r>
        <w:t xml:space="preserve">Dưới loại tình huống này, Lãnh Dạ căn bản là không thể tiếp cận mục tiêu, mười mấy bảo tiêu đều là lính đánh thuê xuất ngũ, cảnh giác cùng thân thủ không phải bảo tiêu bình thường có thể so sánh, thành công lẻn vào nhưng cũng khó để đi ra.</w:t>
      </w:r>
    </w:p>
    <w:p>
      <w:pPr>
        <w:pStyle w:val="BodyText"/>
      </w:pPr>
      <w:r>
        <w:t xml:space="preserve">Lãnh Dạ tính toán sẽ bắn từ xa.</w:t>
      </w:r>
    </w:p>
    <w:p>
      <w:pPr>
        <w:pStyle w:val="BodyText"/>
      </w:pPr>
      <w:r>
        <w:t xml:space="preserve">Một phen dịch dung xong, Lãnh Dạ trang bị súng ngắm rồi xuống xe, quan sát địa hình, sau đó vào khách sạn đối diện với khách sạn mục tiêu ở.</w:t>
      </w:r>
    </w:p>
    <w:p>
      <w:pPr>
        <w:pStyle w:val="BodyText"/>
      </w:pPr>
      <w:r>
        <w:t xml:space="preserve">Hai khách sạn cách có điểm xa, nhưng cũng may phương hướng đối diện, trung gian cũng không có bất cứ vật kiến trúc nào ngăn trở, thị giác tuyệt hảo.</w:t>
      </w:r>
    </w:p>
    <w:p>
      <w:pPr>
        <w:pStyle w:val="BodyText"/>
      </w:pPr>
      <w:r>
        <w:t xml:space="preserve">Tuyển hảo tốt nhất là độ cao tầng trệt, Lãnh Dạ đi đến hành lang tìm một góc chết.</w:t>
      </w:r>
    </w:p>
    <w:p>
      <w:pPr>
        <w:pStyle w:val="BodyText"/>
      </w:pPr>
      <w:r>
        <w:t xml:space="preserve">Một lát sau, có một phục vụ sinh đi qua.</w:t>
      </w:r>
    </w:p>
    <w:p>
      <w:pPr>
        <w:pStyle w:val="BodyText"/>
      </w:pPr>
      <w:r>
        <w:t xml:space="preserve">Lãnh Dạ làm bộ lạc đường, đang hỏi liền đánh hôn mê kia phục vụ sinh, sau đó cởi trang phục, nhanh chóng thay, phục vụ sinh đáng thương bị Lãnh Dạ cho vào xe đẩy đẩy đi.</w:t>
      </w:r>
    </w:p>
    <w:p>
      <w:pPr>
        <w:pStyle w:val="BodyText"/>
      </w:pPr>
      <w:r>
        <w:t xml:space="preserve">Lãnh Dạ đẩy xe tới một căn phòng có tầm nhìn tốt nhất, đè chuông cửa.</w:t>
      </w:r>
    </w:p>
    <w:p>
      <w:pPr>
        <w:pStyle w:val="BodyText"/>
      </w:pPr>
      <w:r>
        <w:t xml:space="preserve">Mở cửa là nam nhân.</w:t>
      </w:r>
    </w:p>
    <w:p>
      <w:pPr>
        <w:pStyle w:val="BodyText"/>
      </w:pPr>
      <w:r>
        <w:t xml:space="preserve">“Qúy khách có gì cần phục vụ không.” Lãnh Dạ mỉm cười nói.</w:t>
      </w:r>
    </w:p>
    <w:p>
      <w:pPr>
        <w:pStyle w:val="BodyText"/>
      </w:pPr>
      <w:r>
        <w:t xml:space="preserve">Nam nhân nhíu nhíu mày:“Kỳ quái, tôi không kêu phục vụ mà.”</w:t>
      </w:r>
    </w:p>
    <w:p>
      <w:pPr>
        <w:pStyle w:val="BodyText"/>
      </w:pPr>
      <w:r>
        <w:t xml:space="preserve">“Nhưng tôi nhớ là phòng này mà.” Lãnh Dạ nhìn thoáng qua số phòng trên cửa, làm bộ nghi hoặc:“Nơi này là xxxx người truyền đạt đúng vậy a.”</w:t>
      </w:r>
    </w:p>
    <w:p>
      <w:pPr>
        <w:pStyle w:val="BodyText"/>
      </w:pPr>
      <w:r>
        <w:t xml:space="preserve">Nam nhân tính toán đuổi Lãnh Dạ đi ra ngoài, Lãnh Dạ thấy thế rõ ràng trực tiếp đem xe đẩy vào.</w:t>
      </w:r>
    </w:p>
    <w:p>
      <w:pPr>
        <w:pStyle w:val="BodyText"/>
      </w:pPr>
      <w:r>
        <w:t xml:space="preserve">Nam nhân nhất thời có chút bị chọc giận, vừa định chửi ầm lên, đúng lúc cánh tay của phục vụ sinh vừa rồi bị rơi ra ngoài, nam nhân chấn động, sau đó hoảng sợ nhìn về phía Lãnh Dạ.</w:t>
      </w:r>
    </w:p>
    <w:p>
      <w:pPr>
        <w:pStyle w:val="Compact"/>
      </w:pPr>
      <w:r>
        <w:t xml:space="preserve">Sự việc ngoài ý muốn khiến Lãnh Dạ nhăn lại mi, nếu nam nhân kêu một tiếng, khẳng định sẽ kinh động bảo vệ, nhiệm vụ này của hắn liền tính ngâm nước nóng.</w:t>
      </w:r>
      <w:r>
        <w:br w:type="textWrapping"/>
      </w:r>
      <w:r>
        <w:br w:type="textWrapping"/>
      </w:r>
    </w:p>
    <w:p>
      <w:pPr>
        <w:pStyle w:val="Heading2"/>
      </w:pPr>
      <w:bookmarkStart w:id="70" w:name="quyển-1---chương-50"/>
      <w:bookmarkEnd w:id="70"/>
      <w:r>
        <w:t xml:space="preserve">49. Quyển 1 - Chương 50</w:t>
      </w:r>
    </w:p>
    <w:p>
      <w:pPr>
        <w:pStyle w:val="Compact"/>
      </w:pPr>
      <w:r>
        <w:br w:type="textWrapping"/>
      </w:r>
      <w:r>
        <w:br w:type="textWrapping"/>
      </w:r>
      <w:r>
        <w:t xml:space="preserve">Nam nhân cảnh giác lui về phía sau một bước, há miệng thở dốc, tựa hồ nghĩ kêu cứu, Lãnh Dạ trước khi hắn phát ra âm thanh liền đánh hôn mê hắn, sau đó đóng cửa lại.</w:t>
      </w:r>
    </w:p>
    <w:p>
      <w:pPr>
        <w:pStyle w:val="BodyText"/>
      </w:pPr>
      <w:r>
        <w:t xml:space="preserve">Lãnh Dạ đi đến phía trước cửa sổ, dùng kính viễn vọng quan sát vị trí của mục tiêu, bên kia bị một bức màn che mất, bảo tiêu của mục tiêu hẳn có nhiều tri thức, kéo bức màn vì sợ Lãnh Dạ dùng súng ngắm tỉa.</w:t>
      </w:r>
    </w:p>
    <w:p>
      <w:pPr>
        <w:pStyle w:val="BodyText"/>
      </w:pPr>
      <w:r>
        <w:t xml:space="preserve">Lãnh Dạ buông kính viễn vọng, sau đó giơ lên khóe môi, nghĩ rằng dạng này có thể ngăn cản hắn, quả thực đáng cười.</w:t>
      </w:r>
    </w:p>
    <w:p>
      <w:pPr>
        <w:pStyle w:val="BodyText"/>
      </w:pPr>
      <w:r>
        <w:t xml:space="preserve">Từ chiếc xe đẩy lấy ra, Lãnh Dạ thuần thục lắp ráp tốt súng ngắm, sau đó ngắm chuẩn ống ngắm tia tử ngoại, bất cứ thân thể nhân loại nào phát ra nhiệt lượng đều hiện lên hình ảnh, cho nên mục tiêu có che giấu tài tình thế nào cũng không trốn được.</w:t>
      </w:r>
    </w:p>
    <w:p>
      <w:pPr>
        <w:pStyle w:val="BodyText"/>
      </w:pPr>
      <w:r>
        <w:t xml:space="preserve">Lãnh Dạ mở ra cửa sổ, đem súng đặt tại hàng rào, sau đó quỳ rạp trên mặt đất.</w:t>
      </w:r>
    </w:p>
    <w:p>
      <w:pPr>
        <w:pStyle w:val="BodyText"/>
      </w:pPr>
      <w:r>
        <w:t xml:space="preserve">Điều chỉnh tốt vị trí, Lãnh Dạ mắt đơn nhìn chằm chằm vào kính ngắm, đem chuẩn tâm nhắm ngay mục tiêu.</w:t>
      </w:r>
    </w:p>
    <w:p>
      <w:pPr>
        <w:pStyle w:val="BodyText"/>
      </w:pPr>
      <w:r>
        <w:t xml:space="preserve">Mục tiêu trong phòng không ngừng đi lại, tựa hồ có điểm lo âu, Lãnh Dạ kiên nhẫn cùng đợi, ngay lúc mục tiêu đi đến vị trí cửa sổ liền bắn.</w:t>
      </w:r>
    </w:p>
    <w:p>
      <w:pPr>
        <w:pStyle w:val="BodyText"/>
      </w:pPr>
      <w:r>
        <w:t xml:space="preserve">Viên đạn theo họng lao ra, cắt qua bóng đêm thẳng hướng mục tiêu bay đi.</w:t>
      </w:r>
    </w:p>
    <w:p>
      <w:pPr>
        <w:pStyle w:val="BodyText"/>
      </w:pPr>
      <w:r>
        <w:t xml:space="preserve">Một phát trúng..</w:t>
      </w:r>
    </w:p>
    <w:p>
      <w:pPr>
        <w:pStyle w:val="BodyText"/>
      </w:pPr>
      <w:r>
        <w:t xml:space="preserve">Lãnh Dạ thấy hình ảnh mục tiêu dần dần ngã xuống, khóe môi câu ra một nụ cười thắng lợi, sau đó đứng dậy, thu hồi súng ngắm.</w:t>
      </w:r>
    </w:p>
    <w:p>
      <w:pPr>
        <w:pStyle w:val="BodyText"/>
      </w:pPr>
      <w:r>
        <w:t xml:space="preserve">Bên kia bảo tiêu phát hiện cố chủ bị giết, mở ra cửa sổ nhìn xung quanh, sau đó phát hiện Lãnh Dạ, bất quá khoảng cách xa như vậy, bọn họ động tác có mau nữa, Lãnh Dạ cũng sớm đã an toàn thoát thân, cho nên Lãnh Dạ rất ung dung.</w:t>
      </w:r>
    </w:p>
    <w:p>
      <w:pPr>
        <w:pStyle w:val="BodyText"/>
      </w:pPr>
      <w:r>
        <w:t xml:space="preserve">Đem súng ngắm và các linh kiện bỏ ra, thả lại trong rương, Lãnh Dạ tính toán rời đi.</w:t>
      </w:r>
    </w:p>
    <w:p>
      <w:pPr>
        <w:pStyle w:val="BodyText"/>
      </w:pPr>
      <w:r>
        <w:t xml:space="preserve">Chỉ là vừa mới đứng dậy, liền nhận thấy được phía sau có người, mạnh xoay người, hắn không biết khi nào đã xuất hiện một nữ nhân trẻ tuổi. Nhìn nữ nhân hoảng sợ Lãnh Dạ phản ứng đầu tiên chính là đánh choáng nàng, chẳng qua nữ nhân trong tay cầm côn điện, hơn nữa đã đặt trên cổ Lãnh Dạ, Lãnh Dạ còn không kịp động thủ đã bị dòng điện cường đại đánh hôn mê.</w:t>
      </w:r>
    </w:p>
    <w:p>
      <w:pPr>
        <w:pStyle w:val="BodyText"/>
      </w:pPr>
      <w:r>
        <w:t xml:space="preserve">Tại thời điểm mất đi ý thức, Lãnh Dạ ở trong lòng phun ra một câu mắng, hắn rõ ràng điều tra qua, gian phòng này chỉ có một nam nhân, như thế nào lại nhiều ra một nữ nhân?</w:t>
      </w:r>
    </w:p>
    <w:p>
      <w:pPr>
        <w:pStyle w:val="BodyText"/>
      </w:pPr>
      <w:r>
        <w:t xml:space="preserve">……</w:t>
      </w:r>
    </w:p>
    <w:p>
      <w:pPr>
        <w:pStyle w:val="BodyText"/>
      </w:pPr>
      <w:r>
        <w:t xml:space="preserve">Lãnh Dạ mơ mơ màng màng mê man thật lâu, hắn đã mơ một giấc mộng dài, hắn mơ thấy chính mình về tới kiếp trước, lại quá cường điệu sinh sau sinh hoạt, tại trong mộng mọi người đều biết Lãnh Dạ, nhưng không ai còn nhớ rõ Ngân Hồ, Ngân Hồ tựa hồ triệt để biến mất tại thế giới này.</w:t>
      </w:r>
    </w:p>
    <w:p>
      <w:pPr>
        <w:pStyle w:val="BodyText"/>
      </w:pPr>
      <w:r>
        <w:t xml:space="preserve">Mơ như vậy khiến Lãnh Dạ cảm giác thực tuyệt vọng, lại bất lực, hắn vẫn nghĩ đến chính mình ý niệm rất cường đại, lại không nghĩ rằng trong mộng phát hiện mình lại có một mặt yếu ớt như vậy.</w:t>
      </w:r>
    </w:p>
    <w:p>
      <w:pPr>
        <w:pStyle w:val="BodyText"/>
      </w:pPr>
      <w:r>
        <w:t xml:space="preserve">Mộng cảnh cuối cùng biến thành mộng xuân, Lãnh Dạ cùng Viêm Phi lên giường, Viêm Phi rất lợi hại, đem hắn biến thành tiêu hồn thực cốt……</w:t>
      </w:r>
    </w:p>
    <w:p>
      <w:pPr>
        <w:pStyle w:val="BodyText"/>
      </w:pPr>
      <w:r>
        <w:t xml:space="preserve">Đang đạt tới cao trào, Lãnh Dạ tỉnh lại.</w:t>
      </w:r>
    </w:p>
    <w:p>
      <w:pPr>
        <w:pStyle w:val="BodyText"/>
      </w:pPr>
      <w:r>
        <w:t xml:space="preserve">Mở to mắt, Lãnh Dạ phát hiện Viêm Phi đang ngồi ở bên giường, nhìn hắn ánh mắt có điểm thất thần.</w:t>
      </w:r>
    </w:p>
    <w:p>
      <w:pPr>
        <w:pStyle w:val="BodyText"/>
      </w:pPr>
      <w:r>
        <w:t xml:space="preserve">“Làm sao vậy?” Lãnh Dạ nhíu nhíu mày, gian nan ngồi dậy, sau đó cảm giác một trận thiên toàn địa chuyển.</w:t>
      </w:r>
    </w:p>
    <w:p>
      <w:pPr>
        <w:pStyle w:val="BodyText"/>
      </w:pPr>
      <w:r>
        <w:t xml:space="preserve">Lãnh Dạ thân thể có chút không xong, Viêm Phi đỡ lấy hắn:“Cẩn thận một chút, cậu bị giật tới hôn mê.”</w:t>
      </w:r>
    </w:p>
    <w:p>
      <w:pPr>
        <w:pStyle w:val="BodyText"/>
      </w:pPr>
      <w:r>
        <w:t xml:space="preserve">Lãnh Dạ đỡ lấy cái trán, thần trí có chút mơ hồ, hắn nhắm mắt lại, hơi chút thanh tỉnh, hắn hồi tưởng chuyện đã xảy ra, sau đó phát hiện nửa người dưới mình có chút nóng, kết hợp giấc mơ vừa rồi, hắn lập tức phản ứng là có chuyện gì..</w:t>
      </w:r>
    </w:p>
    <w:p>
      <w:pPr>
        <w:pStyle w:val="Compact"/>
      </w:pPr>
      <w:r>
        <w:t xml:space="preserve">Chính mình cư nhiên mộng xuân ……</w:t>
      </w:r>
      <w:r>
        <w:br w:type="textWrapping"/>
      </w:r>
      <w:r>
        <w:br w:type="textWrapping"/>
      </w:r>
    </w:p>
    <w:p>
      <w:pPr>
        <w:pStyle w:val="Heading2"/>
      </w:pPr>
      <w:bookmarkStart w:id="71" w:name="quyển-1---chương-51"/>
      <w:bookmarkEnd w:id="71"/>
      <w:r>
        <w:t xml:space="preserve">50. Quyển 1 - Chương 51</w:t>
      </w:r>
    </w:p>
    <w:p>
      <w:pPr>
        <w:pStyle w:val="Compact"/>
      </w:pPr>
      <w:r>
        <w:br w:type="textWrapping"/>
      </w:r>
      <w:r>
        <w:br w:type="textWrapping"/>
      </w:r>
      <w:r>
        <w:t xml:space="preserve">Nửa người dưới ẩm ướt dính dính khiến Lãnh Dạ cảm giác thực không thoải mái, hắn lần trước mộng xuân đã là mười mấy năm trước, tuổi trẻ khí thịnh thanh thiếu niên luôn dễ dàng sinh ra xúc động, tuy rằng trọng sinh xong hắn lại lần nữa về tới thời kỳ trưởng thành, nhưng dù sao đã trải qua một lần, biết như thế nào ứng phó, hắn hiện tại vẫn là trạng thái cấm dục, ngẫu nhiên có thời điểm chính mình động thủ giải quyết, nhưng rất ít rất ít, nhưng lại đều là làm qua loa.</w:t>
      </w:r>
    </w:p>
    <w:p>
      <w:pPr>
        <w:pStyle w:val="BodyText"/>
      </w:pPr>
      <w:r>
        <w:t xml:space="preserve">Viêm Phi tựa hồ cũng đã nhận ra tình cảnh của hắn, vì thế nhếch nhếch khóe môi.</w:t>
      </w:r>
    </w:p>
    <w:p>
      <w:pPr>
        <w:pStyle w:val="BodyText"/>
      </w:pPr>
      <w:r>
        <w:t xml:space="preserve">Hai người đều lâm vào trầm mặc quỷ dị.</w:t>
      </w:r>
    </w:p>
    <w:p>
      <w:pPr>
        <w:pStyle w:val="BodyText"/>
      </w:pPr>
      <w:r>
        <w:t xml:space="preserve">Chống lại tươi cười sáng tỏ của Viêm Phi, Lãnh Dạ mở miệng nói:“Tôi muốn đổi quần.” Nếu song phương ngươi biết ta biết, vậy không tất yếu che dấu, bằng không sẽ càng xấu hổ.</w:t>
      </w:r>
    </w:p>
    <w:p>
      <w:pPr>
        <w:pStyle w:val="BodyText"/>
      </w:pPr>
      <w:r>
        <w:t xml:space="preserve">Viêm Phi gật gật đầu.</w:t>
      </w:r>
    </w:p>
    <w:p>
      <w:pPr>
        <w:pStyle w:val="BodyText"/>
      </w:pPr>
      <w:r>
        <w:t xml:space="preserve">Lãnh Dạ xốc lên chăn, xoay người xuống giường.</w:t>
      </w:r>
    </w:p>
    <w:p>
      <w:pPr>
        <w:pStyle w:val="BodyText"/>
      </w:pPr>
      <w:r>
        <w:t xml:space="preserve">Hắn toàn thân không có khí lực, thiếu chút nữa không đứng vững, Viêm Phi vội vàng đỡ lấy hắn, sau đó đem hắn ấn trên giường:“Cậu vẫn là trước nghỉ ngơi đi, tôi đi giúp cậu lấy.”</w:t>
      </w:r>
    </w:p>
    <w:p>
      <w:pPr>
        <w:pStyle w:val="BodyText"/>
      </w:pPr>
      <w:r>
        <w:t xml:space="preserve">Lãnh Dạ trầm mặc nhìn Viêm Phi đi đến tủ quần áo, giúp chính mình chọn một chiếc quần lót sạch sẽ, sau đó đưa tới trước mặt hắn.</w:t>
      </w:r>
    </w:p>
    <w:p>
      <w:pPr>
        <w:pStyle w:val="BodyText"/>
      </w:pPr>
      <w:r>
        <w:t xml:space="preserve">Nhìn quần áo của mình bị Viêm Phi cầm trong tay, Lãnh Dạ đột nhiên sinh ra một loại cảm giác kỳ quái, theo lý thuyết hai nam nhân làm loại sự tình này thực bình thường, nhưng Lãnh Dạ lại cảm thấy có điểm khó tiếp thu.</w:t>
      </w:r>
    </w:p>
    <w:p>
      <w:pPr>
        <w:pStyle w:val="BodyText"/>
      </w:pPr>
      <w:r>
        <w:t xml:space="preserve">Lãnh Dạ tiếp nhận quần lót, sau đó cởi quần dài.</w:t>
      </w:r>
    </w:p>
    <w:p>
      <w:pPr>
        <w:pStyle w:val="BodyText"/>
      </w:pPr>
      <w:r>
        <w:t xml:space="preserve">Vừa định cởi quần lót đã dơ, Lãnh Dạ đột nhiên phát hiện Viêm Phi vẫn nhìn mình.</w:t>
      </w:r>
    </w:p>
    <w:p>
      <w:pPr>
        <w:pStyle w:val="BodyText"/>
      </w:pPr>
      <w:r>
        <w:t xml:space="preserve">Cảm giác kỳ quái lại nổi lên, Lãnh Dạ dừng lại động tác, đem quần đã muốn xả đến háng lại kéo trở về, hắn đã sớm đối Viêm Phi mắt điếc tai ngơ nhưng lần này lại có một loại cảm giác khác lúc trước.</w:t>
      </w:r>
    </w:p>
    <w:p>
      <w:pPr>
        <w:pStyle w:val="BodyText"/>
      </w:pPr>
      <w:r>
        <w:t xml:space="preserve">“Làm sao vậy?” Viêm Phi hỏi.</w:t>
      </w:r>
    </w:p>
    <w:p>
      <w:pPr>
        <w:pStyle w:val="BodyText"/>
      </w:pPr>
      <w:r>
        <w:t xml:space="preserve">Lãnh Dạ nói:“Tôi tắm rửa trước đã.”</w:t>
      </w:r>
    </w:p>
    <w:p>
      <w:pPr>
        <w:pStyle w:val="BodyText"/>
      </w:pPr>
      <w:r>
        <w:t xml:space="preserve">“Tôi đỡ cậu tới nhà tắm.” Viêm Phi nói.</w:t>
      </w:r>
    </w:p>
    <w:p>
      <w:pPr>
        <w:pStyle w:val="BodyText"/>
      </w:pPr>
      <w:r>
        <w:t xml:space="preserve">“Không cần.” Lãnh Dạ lắc đầu, đẩy hắn ra tự mình đi.</w:t>
      </w:r>
    </w:p>
    <w:p>
      <w:pPr>
        <w:pStyle w:val="BodyText"/>
      </w:pPr>
      <w:r>
        <w:t xml:space="preserve">Lãnh Dạ lại đứng lên, sau đó hướng phòng tắm đi qua, cước bộ có chút chậm nhưng vẫn còn có thể đi ổn, lực sát thương của côn điện kia thật đúng là lợi hại, khiến hắn thương nặng như vậy.</w:t>
      </w:r>
    </w:p>
    <w:p>
      <w:pPr>
        <w:pStyle w:val="BodyText"/>
      </w:pPr>
      <w:r>
        <w:t xml:space="preserve">Viêm Phi có chút đăm chiêu theo dõi bóng dáng hắn.</w:t>
      </w:r>
    </w:p>
    <w:p>
      <w:pPr>
        <w:pStyle w:val="BodyText"/>
      </w:pPr>
      <w:r>
        <w:t xml:space="preserve">Lãnh Dạ đi vào phòng tắm, đóng cửa lại.</w:t>
      </w:r>
    </w:p>
    <w:p>
      <w:pPr>
        <w:pStyle w:val="BodyText"/>
      </w:pPr>
      <w:r>
        <w:t xml:space="preserve">Cởi áo, hắn mới phát hiện cần cổ chính mình có quấn băng gạc, phỏng chừng là bị điện giật bỏng, Lãnh Dạ xé mở băng gạc, xem xét một cái miệng vết thương, hoàn hảo không phải thực nghiêm trọng, vì thế yên tâm.</w:t>
      </w:r>
    </w:p>
    <w:p>
      <w:pPr>
        <w:pStyle w:val="BodyText"/>
      </w:pPr>
      <w:r>
        <w:t xml:space="preserve">Đem băng gạc một lần nữa quấn tốt, Lãnh Dạ mở ra khóa nước, sau đó tiến vào bồn tắm lớn.</w:t>
      </w:r>
    </w:p>
    <w:p>
      <w:pPr>
        <w:pStyle w:val="BodyText"/>
      </w:pPr>
      <w:r>
        <w:t xml:space="preserve">Dòng nước ấm áp dần dần tràn qua thân thể, Lãnh Dạ thế này mới phát hiện chính mình toàn thân đều nóng lên, cũng không phải tại phát sốt, mà là trong lòng vẫn có một ngọn lửa vô hình nào đó.</w:t>
      </w:r>
    </w:p>
    <w:p>
      <w:pPr>
        <w:pStyle w:val="BodyText"/>
      </w:pPr>
      <w:r>
        <w:t xml:space="preserve">Dục hỏa.</w:t>
      </w:r>
    </w:p>
    <w:p>
      <w:pPr>
        <w:pStyle w:val="BodyText"/>
      </w:pPr>
      <w:r>
        <w:t xml:space="preserve">Hạ thân trong nước dần dần ngẩng đầu.</w:t>
      </w:r>
    </w:p>
    <w:p>
      <w:pPr>
        <w:pStyle w:val="BodyText"/>
      </w:pPr>
      <w:r>
        <w:t xml:space="preserve">Nếu là bình thường, loại tình huống này Lãnh Dạ bình thường đều tự động thủ giải quyết, bất quá hiện tại hắn hoàn toàn không có tâm tình đó, hắn nhíu nhíu mày, tắt đi nước ấm.</w:t>
      </w:r>
    </w:p>
    <w:p>
      <w:pPr>
        <w:pStyle w:val="BodyText"/>
      </w:pPr>
      <w:r>
        <w:t xml:space="preserve">Nguyên bản nước nóng lại biến lạnh, Lãnh Dạ nhắm mắt lại, cảm giác cổ xúc động kia dần dần bị đè ép đi xuống.</w:t>
      </w:r>
    </w:p>
    <w:p>
      <w:pPr>
        <w:pStyle w:val="BodyText"/>
      </w:pPr>
      <w:r>
        <w:t xml:space="preserve">Nước lạnh quả nhiên là tốt nhất “Dập tắt lửa tình”.</w:t>
      </w:r>
    </w:p>
    <w:p>
      <w:pPr>
        <w:pStyle w:val="BodyText"/>
      </w:pPr>
      <w:r>
        <w:t xml:space="preserve">Lãnh Dạ thở dài một hơi, tựa vào bồn tắm lớn bên cạnh, bình tĩnh nhìn trần nhà.</w:t>
      </w:r>
    </w:p>
    <w:p>
      <w:pPr>
        <w:pStyle w:val="Compact"/>
      </w:pPr>
      <w:r>
        <w:t xml:space="preserve">Xem ra chính mình gần đây có chút áp lực ……</w:t>
      </w:r>
      <w:r>
        <w:br w:type="textWrapping"/>
      </w:r>
      <w:r>
        <w:br w:type="textWrapping"/>
      </w:r>
    </w:p>
    <w:p>
      <w:pPr>
        <w:pStyle w:val="Heading2"/>
      </w:pPr>
      <w:bookmarkStart w:id="72" w:name="quyển-1---chương-52"/>
      <w:bookmarkEnd w:id="72"/>
      <w:r>
        <w:t xml:space="preserve">51. Quyển 1 - Chương 52</w:t>
      </w:r>
    </w:p>
    <w:p>
      <w:pPr>
        <w:pStyle w:val="Compact"/>
      </w:pPr>
      <w:r>
        <w:br w:type="textWrapping"/>
      </w:r>
      <w:r>
        <w:br w:type="textWrapping"/>
      </w:r>
      <w:r>
        <w:t xml:space="preserve">Theo trong phòng tắm đi ra, Lãnh Dạ phát hiện Viêm Phi đã nằm ở trên giường, Lãnh Dạ một bên dùng khăn mặt sát tóc vừa đi đến trước giường:“Tôi nên ngủ.”</w:t>
      </w:r>
    </w:p>
    <w:p>
      <w:pPr>
        <w:pStyle w:val="BodyText"/>
      </w:pPr>
      <w:r>
        <w:t xml:space="preserve">Viêm Phi cười nói:“Cùng nhau ngủ.”</w:t>
      </w:r>
    </w:p>
    <w:p>
      <w:pPr>
        <w:pStyle w:val="BodyText"/>
      </w:pPr>
      <w:r>
        <w:t xml:space="preserve">“Đi ra ngoài.” Lãnh Dạ hồi tưởng mộng xuân vừa qua, không lưu tình chút nào hạ lệnh đuổi khách.</w:t>
      </w:r>
    </w:p>
    <w:p>
      <w:pPr>
        <w:pStyle w:val="BodyText"/>
      </w:pPr>
      <w:r>
        <w:t xml:space="preserve">Viêm Phi theo dõi hắn, trên mặt tươi cười:“Nếu tôi nói không.”</w:t>
      </w:r>
    </w:p>
    <w:p>
      <w:pPr>
        <w:pStyle w:val="BodyText"/>
      </w:pPr>
      <w:r>
        <w:t xml:space="preserve">Lãnh Dạ biểu tình không hề có chút độ ấm, đi đến tủ đầu giường, từ bên trong lấy ra một khẩu súng lục, nhắm ngay Viêm Phi, lặp lại nói:“Đi ra ngoài.”</w:t>
      </w:r>
    </w:p>
    <w:p>
      <w:pPr>
        <w:pStyle w:val="BodyText"/>
      </w:pPr>
      <w:r>
        <w:t xml:space="preserve">Lúc này Lãnh Dạ đã không bộ dáng ưu nhã như hằng ngày nữa, giống như bị chọc giận, Viêm Phi vẫn là lần đầu tiên nhìn thấy hắn như vậy.</w:t>
      </w:r>
    </w:p>
    <w:p>
      <w:pPr>
        <w:pStyle w:val="BodyText"/>
      </w:pPr>
      <w:r>
        <w:t xml:space="preserve">“Cậu sẽ không nổ súng.” Viêm Phi nói.</w:t>
      </w:r>
    </w:p>
    <w:p>
      <w:pPr>
        <w:pStyle w:val="BodyText"/>
      </w:pPr>
      <w:r>
        <w:t xml:space="preserve">Lãnh Dạ lạnh lùng nói:“Không cần khảo nghiệm sự kiên nhẫn của tôi.”</w:t>
      </w:r>
    </w:p>
    <w:p>
      <w:pPr>
        <w:pStyle w:val="BodyText"/>
      </w:pPr>
      <w:r>
        <w:t xml:space="preserve">Viêm Phi đối hắn giơ giơ lên khóe môi.</w:t>
      </w:r>
    </w:p>
    <w:p>
      <w:pPr>
        <w:pStyle w:val="BodyText"/>
      </w:pPr>
      <w:r>
        <w:t xml:space="preserve">Tuy rằng Lãnh Dạ biểu tình thực bình tĩnh, nhưng Viêm Phi lại nhận ra hắn trong lòng hỗn loạn, gợi lên hứng thú của Viêm Phi.</w:t>
      </w:r>
    </w:p>
    <w:p>
      <w:pPr>
        <w:pStyle w:val="BodyText"/>
      </w:pPr>
      <w:r>
        <w:t xml:space="preserve">Hai người lâm vào giằng co, Lãnh Dạ mị mị nhãn tình, bóp cò súng.</w:t>
      </w:r>
    </w:p>
    <w:p>
      <w:pPr>
        <w:pStyle w:val="BodyText"/>
      </w:pPr>
      <w:r>
        <w:t xml:space="preserve">Tiếng súng vang lên, viên đạn theo họng bắn ra, lấy khoảng cách mỏng manh bay qua má Viêm Phi, sau đó bắn trúng bình thủy tinh sau y, cùng với tiếng vang thanh thúy thủy tinh cùng bọt nước nhất thời văng khắp nơi.</w:t>
      </w:r>
    </w:p>
    <w:p>
      <w:pPr>
        <w:pStyle w:val="BodyText"/>
      </w:pPr>
      <w:r>
        <w:t xml:space="preserve">Viêm Phi sắc mặt không biến, thân thủ sờ sờ chỗ mặt bị đạn bắn qua, vẫn còn cảm giác nóng rát.</w:t>
      </w:r>
    </w:p>
    <w:p>
      <w:pPr>
        <w:pStyle w:val="BodyText"/>
      </w:pPr>
      <w:r>
        <w:t xml:space="preserve">Điều này làm cho hắn có chút thú huyết sôi trào.</w:t>
      </w:r>
    </w:p>
    <w:p>
      <w:pPr>
        <w:pStyle w:val="BodyText"/>
      </w:pPr>
      <w:r>
        <w:t xml:space="preserve">“Bắn không tồi.” Viêm Phi cười nói.</w:t>
      </w:r>
    </w:p>
    <w:p>
      <w:pPr>
        <w:pStyle w:val="BodyText"/>
      </w:pPr>
      <w:r>
        <w:t xml:space="preserve">Lãnh Dạ trầm mặc không nói, đi về phía trước một bước, đi đến trước mặt Viêm Phi, đem họng súng đặt trên mặt y.</w:t>
      </w:r>
    </w:p>
    <w:p>
      <w:pPr>
        <w:pStyle w:val="BodyText"/>
      </w:pPr>
      <w:r>
        <w:t xml:space="preserve">Vừa bắn xong, họng còn hơi nóng.</w:t>
      </w:r>
    </w:p>
    <w:p>
      <w:pPr>
        <w:pStyle w:val="BodyText"/>
      </w:pPr>
      <w:r>
        <w:t xml:space="preserve">“Lần này sẽ không bắn trật.” Lãnh Dạ nói.</w:t>
      </w:r>
    </w:p>
    <w:p>
      <w:pPr>
        <w:pStyle w:val="BodyText"/>
      </w:pPr>
      <w:r>
        <w:t xml:space="preserve">“Tôi biết.” Viêm Phi ngửa đầu, nhìn Lãnh Dạ, trên mặt tươi cười gia tăng:“Tôi biết cậu bắn súng rất giỏi.”</w:t>
      </w:r>
    </w:p>
    <w:p>
      <w:pPr>
        <w:pStyle w:val="BodyText"/>
      </w:pPr>
      <w:r>
        <w:t xml:space="preserve">“Vậy đi ra ngoài.”</w:t>
      </w:r>
    </w:p>
    <w:p>
      <w:pPr>
        <w:pStyle w:val="BodyText"/>
      </w:pPr>
      <w:r>
        <w:t xml:space="preserve">“Không.” Viêm Phi không chút nghĩ ngợi lại cự tuyệt.</w:t>
      </w:r>
    </w:p>
    <w:p>
      <w:pPr>
        <w:pStyle w:val="BodyText"/>
      </w:pPr>
      <w:r>
        <w:t xml:space="preserve">Lãnh Dạ ánh mắt lạnh lùng.</w:t>
      </w:r>
    </w:p>
    <w:p>
      <w:pPr>
        <w:pStyle w:val="BodyText"/>
      </w:pPr>
      <w:r>
        <w:t xml:space="preserve">Viêm Phi chắc chắc hắn sẽ không nổ súng, cho nên không chút nào lo lắng, hai người ánh mắt tại không trung cường thế va chạm, một băng lãnh, một cực nóng.</w:t>
      </w:r>
    </w:p>
    <w:p>
      <w:pPr>
        <w:pStyle w:val="BodyText"/>
      </w:pPr>
      <w:r>
        <w:t xml:space="preserve">Viêm Phi đột nhiên hé miệng, dùng đầu lưỡi chậm rãi li*m họng súng, một cỗ khói thuốc súng truyền đến chóp mũi, hắn thích loại hương vị này, nhất là dưới tình huống như vậy, t**h d*c mê người.</w:t>
      </w:r>
    </w:p>
    <w:p>
      <w:pPr>
        <w:pStyle w:val="BodyText"/>
      </w:pPr>
      <w:r>
        <w:t xml:space="preserve">Lãnh Dạ sửng sốt.</w:t>
      </w:r>
    </w:p>
    <w:p>
      <w:pPr>
        <w:pStyle w:val="BodyText"/>
      </w:pPr>
      <w:r>
        <w:t xml:space="preserve">Viêm Phi theo dõi hắn, đầu lưỡi theo họng chậm rãi lộng đến thân súng, sau đó li*m đến trên tay Lãnh Dạ, lưu lại vết thủy ngân.</w:t>
      </w:r>
    </w:p>
    <w:p>
      <w:pPr>
        <w:pStyle w:val="BodyText"/>
      </w:pPr>
      <w:r>
        <w:t xml:space="preserve">Lãnh Dạ phản ứng đầu tiên chính bỏ súng ra, nhưng vẫn không hề động đạn.</w:t>
      </w:r>
    </w:p>
    <w:p>
      <w:pPr>
        <w:pStyle w:val="BodyText"/>
      </w:pPr>
      <w:r>
        <w:t xml:space="preserve">Viêm Phi ánh mắt tràn ngập tính xâm lược, tràn ngập thú tính, tựa như một con gấu phát tình.</w:t>
      </w:r>
    </w:p>
    <w:p>
      <w:pPr>
        <w:pStyle w:val="BodyText"/>
      </w:pPr>
      <w:r>
        <w:t xml:space="preserve">Lãnh Dạ cảm giác chính mình đang bị y dùng ánh mắt cường x.</w:t>
      </w:r>
    </w:p>
    <w:p>
      <w:pPr>
        <w:pStyle w:val="BodyText"/>
      </w:pPr>
      <w:r>
        <w:t xml:space="preserve">Hắn nghĩ chính mình sẽ cảm thấy phản cảm, trên thực tế lại một chút đều không có, độ ấm đầu lưỡi Viêm Phi ngược lại khiến thân hắn nóng lên, d*c v*ng thật vất vả dùng nước lạnh tán đi lại nổi lên.</w:t>
      </w:r>
    </w:p>
    <w:p>
      <w:pPr>
        <w:pStyle w:val="BodyText"/>
      </w:pPr>
      <w:r>
        <w:t xml:space="preserve">Đáng chết.</w:t>
      </w:r>
    </w:p>
    <w:p>
      <w:pPr>
        <w:pStyle w:val="BodyText"/>
      </w:pPr>
      <w:r>
        <w:t xml:space="preserve">Viêm Phi dùng ánh mắt gợi cảm nhìn chằm chằm Lãnh Dạ, sau đó mạnh mẽ ôm eo hắn, kéo gần khoảng cách hai người.</w:t>
      </w:r>
    </w:p>
    <w:p>
      <w:pPr>
        <w:pStyle w:val="BodyText"/>
      </w:pPr>
      <w:r>
        <w:t xml:space="preserve">Lãnh Dạ hô hấp tăng thêm.</w:t>
      </w:r>
    </w:p>
    <w:p>
      <w:pPr>
        <w:pStyle w:val="BodyText"/>
      </w:pPr>
      <w:r>
        <w:t xml:space="preserve">“Buông.” Hắn nói.</w:t>
      </w:r>
    </w:p>
    <w:p>
      <w:pPr>
        <w:pStyle w:val="BodyText"/>
      </w:pPr>
      <w:r>
        <w:t xml:space="preserve">“Thân thể của cậu không nói như vậy.” Thâm âm trầm thấp của Viêm Phi lúc này gợi cảm đến tột đỉnh.</w:t>
      </w:r>
    </w:p>
    <w:p>
      <w:pPr>
        <w:pStyle w:val="BodyText"/>
      </w:pPr>
      <w:r>
        <w:t xml:space="preserve">Lãnh Dạ đem hai tay khoát lên trên vai Viêm Phi, dây lưng áo tắm buộc hờ trên hông, bán che đậy lộ ra một mảng nhỏ l*ng ngực.</w:t>
      </w:r>
    </w:p>
    <w:p>
      <w:pPr>
        <w:pStyle w:val="BodyText"/>
      </w:pPr>
      <w:r>
        <w:t xml:space="preserve">Viêm Phi ngồi ở trên giường, Lãnh Dạ đứng giữa hai chân y, Viêm Phi cúi đầu, dùng miệng để cởi dây lưng trên áo tắm Lãnh Dạ, sau đó hôn lên bụng hắn.</w:t>
      </w:r>
    </w:p>
    <w:p>
      <w:pPr>
        <w:pStyle w:val="BodyText"/>
      </w:pPr>
      <w:r>
        <w:t xml:space="preserve">Lãnh Dạ bắt lấy tóc Viêm Phi, mười ngón sáp nhập vào mái tóc mềm mại của y.</w:t>
      </w:r>
    </w:p>
    <w:p>
      <w:pPr>
        <w:pStyle w:val="BodyText"/>
      </w:pPr>
      <w:r>
        <w:t xml:space="preserve">Viêm Phi môi cực nóng, khiến bụng Lãnh Dạ căng thẳng.</w:t>
      </w:r>
    </w:p>
    <w:p>
      <w:pPr>
        <w:pStyle w:val="Compact"/>
      </w:pPr>
      <w:r>
        <w:t xml:space="preserve">Lãnh Dạ chìm đăm vào d*c v*ng ……</w:t>
      </w:r>
      <w:r>
        <w:br w:type="textWrapping"/>
      </w:r>
      <w:r>
        <w:br w:type="textWrapping"/>
      </w:r>
    </w:p>
    <w:p>
      <w:pPr>
        <w:pStyle w:val="Heading2"/>
      </w:pPr>
      <w:bookmarkStart w:id="73" w:name="quyển-1---chương-53"/>
      <w:bookmarkEnd w:id="73"/>
      <w:r>
        <w:t xml:space="preserve">52. Quyển 1 - Chương 53</w:t>
      </w:r>
    </w:p>
    <w:p>
      <w:pPr>
        <w:pStyle w:val="Compact"/>
      </w:pPr>
      <w:r>
        <w:br w:type="textWrapping"/>
      </w:r>
      <w:r>
        <w:br w:type="textWrapping"/>
      </w:r>
      <w:r>
        <w:t xml:space="preserve">Viêm Phi hôn bụng Lãnh Dạ, đầu lưỡi tại rốn hắn di chuyển xung quanh, sau đó chậm rãi một chút một chút đi xuống……</w:t>
      </w:r>
    </w:p>
    <w:p>
      <w:pPr>
        <w:pStyle w:val="BodyText"/>
      </w:pPr>
      <w:r>
        <w:t xml:space="preserve">Khoái cảm đánh úp khiến thân thể Lãnh Dạ nhất thời run lên.</w:t>
      </w:r>
    </w:p>
    <w:p>
      <w:pPr>
        <w:pStyle w:val="BodyText"/>
      </w:pPr>
      <w:r>
        <w:t xml:space="preserve">Lãnh Dạ vô ý thức ngẩng đầu lên, lộ ra đường cong chiếc cằm xinh đẹp, sau đó thở dài một hơi.</w:t>
      </w:r>
    </w:p>
    <w:p>
      <w:pPr>
        <w:pStyle w:val="BodyText"/>
      </w:pPr>
      <w:r>
        <w:t xml:space="preserve">Viêm Phi hầu hạ khiến Lãnh Dạ phi thường thoải mái, Lãnh Dạ nhẹ nhàng nhéo tóc của y, đầu ngón chân vô ý thức co rút nhanh cùng một chỗ.</w:t>
      </w:r>
    </w:p>
    <w:p>
      <w:pPr>
        <w:pStyle w:val="BodyText"/>
      </w:pPr>
      <w:r>
        <w:t xml:space="preserve">Sau một lúc lâu, Viêm Phi chậm rãi đứng lên, đầu lưỡi theo bụng Lãnh Dạ đi lên trên, tốc độ rất chậm, để lại trên người từng vệt thủy ngân.</w:t>
      </w:r>
    </w:p>
    <w:p>
      <w:pPr>
        <w:pStyle w:val="BodyText"/>
      </w:pPr>
      <w:r>
        <w:t xml:space="preserve">Toàn cơ thể đứng thẳng lên, Viêm Phi một tay nắm cằm Lãnh Dạ, sau đó hôn lên.</w:t>
      </w:r>
    </w:p>
    <w:p>
      <w:pPr>
        <w:pStyle w:val="BodyText"/>
      </w:pPr>
      <w:r>
        <w:t xml:space="preserve">Lãnh Dạ không cam lòng yếu thế hôn trở về.</w:t>
      </w:r>
    </w:p>
    <w:p>
      <w:pPr>
        <w:pStyle w:val="BodyText"/>
      </w:pPr>
      <w:r>
        <w:t xml:space="preserve">Viêm Phi một bên hôn hắn một bên cởi bỏ cúc áo, sau đó đem Lãnh Dạ áp đảo trên giường.</w:t>
      </w:r>
    </w:p>
    <w:p>
      <w:pPr>
        <w:pStyle w:val="BodyText"/>
      </w:pPr>
      <w:r>
        <w:t xml:space="preserve">Viêm Phi dáng người vẫn bá đạo, thon gầy mà rắn chắc, giống PS không có bất cứ tì vết, hoàn mỹ khiến Lãnh Dạ có điểm ghen tị, Lãnh Dạ hai tay ôm lưng Viêm Phi.</w:t>
      </w:r>
    </w:p>
    <w:p>
      <w:pPr>
        <w:pStyle w:val="BodyText"/>
      </w:pPr>
      <w:r>
        <w:t xml:space="preserve">Hai người nửa người trên không hề ngăn trở kề sát cùng một chỗ, có thể cảm giác được da thịt như lửa nóng của nhau.</w:t>
      </w:r>
    </w:p>
    <w:p>
      <w:pPr>
        <w:pStyle w:val="BodyText"/>
      </w:pPr>
      <w:r>
        <w:t xml:space="preserve">Viêm Phi chế trụ thủ đoạn của Lãnh Dạ, nâng lên một chân Lãnh Dạ lên.</w:t>
      </w:r>
    </w:p>
    <w:p>
      <w:pPr>
        <w:pStyle w:val="BodyText"/>
      </w:pPr>
      <w:r>
        <w:t xml:space="preserve">Lãnh Dạ tránh để Viêm Phi ràng buộc, đem người đẩy ra, sau đó ngồi ở trên người y.</w:t>
      </w:r>
    </w:p>
    <w:p>
      <w:pPr>
        <w:pStyle w:val="BodyText"/>
      </w:pPr>
      <w:r>
        <w:t xml:space="preserve">Viêm Phi đem khuỷu tay trên người hạ xuống, nửa nâng lên thân thể, nhìn Lãnh Dạ, ánh mắt nghiền ngẫm:“Em thích loại tư thế này?”</w:t>
      </w:r>
    </w:p>
    <w:p>
      <w:pPr>
        <w:pStyle w:val="BodyText"/>
      </w:pPr>
      <w:r>
        <w:t xml:space="preserve">“Đương nhiên.” Lãnh Dạ hai tay chống trước ngực y, loan hạ eo, thẳng đến hai người chóp mũi đều nhanh đụng tới cùng nhau, sau đó trầm giọng nói:“Nếu anh nghĩ rằng tôi sẽ để anh đùa nghịch thì sai rồi.”</w:t>
      </w:r>
    </w:p>
    <w:p>
      <w:pPr>
        <w:pStyle w:val="BodyText"/>
      </w:pPr>
      <w:r>
        <w:t xml:space="preserve">Lãnh Dạ trên mặt mang theo tiếu ý, ba phần dụ hoặc yêu nghiệt, khiến Viêm Phi nhìn xem có điểm thất thần, hạ phúc nhất thời trướng đến khó chịu:“Thật không? Tôi thực chờ mong em sẽ làm như thế nào, nhưng để tôi nói trước, tôi chỉ làm TOP.”</w:t>
      </w:r>
    </w:p>
    <w:p>
      <w:pPr>
        <w:pStyle w:val="BodyText"/>
      </w:pPr>
      <w:r>
        <w:t xml:space="preserve">Lãnh Dạ kéo khóa quần y ra:“Cho anh làm TOP thì như thế nào? Anh đêm nay chỉ là công cụ tiết dục”</w:t>
      </w:r>
    </w:p>
    <w:p>
      <w:pPr>
        <w:pStyle w:val="BodyText"/>
      </w:pPr>
      <w:r>
        <w:t xml:space="preserve">Viêm Phi nhíu mày.</w:t>
      </w:r>
    </w:p>
    <w:p>
      <w:pPr>
        <w:pStyle w:val="BodyText"/>
      </w:pPr>
      <w:r>
        <w:t xml:space="preserve">Loại lời nói này vẫn là lần đầu tiên có người dám đối Viêm Phi nói, hắn nghĩ đến chính mình sẽ sinh khí, lại một chút đều không có, Lãnh Dạ cuồng vọng kiêu ngạo ngược lại khiến hắn toàn thân máu càng thêm sôi trào, hơn nữa Lãnh Dạ chỉ có thể làm BOTTOM, rất thích hợp với ý của Viêm Phi, Viêm Phi từ trước đến nay đều chỉ làm top, đây là nguyên tắc của y.</w:t>
      </w:r>
    </w:p>
    <w:p>
      <w:pPr>
        <w:pStyle w:val="BodyText"/>
      </w:pPr>
      <w:r>
        <w:t xml:space="preserve">“Vậy hãy hưởng dụng tốt đi, tôi sẽ thỏa mãn em, chủ nhân của ta.” Viêm Phi nâng lên một tay của hắn rồi hôn lên mu bàn tay.</w:t>
      </w:r>
    </w:p>
    <w:p>
      <w:pPr>
        <w:pStyle w:val="BodyText"/>
      </w:pPr>
      <w:r>
        <w:t xml:space="preserve">Lãnh Dạ cho y một nụ cười mê người, sau đó cởi áo tắm trên người, ném ra ngoài, điều chỉnh vị trí tốt sau đó nhắm Viêm Phi ngồi xuống……</w:t>
      </w:r>
    </w:p>
    <w:p>
      <w:pPr>
        <w:pStyle w:val="BodyText"/>
      </w:pPr>
      <w:r>
        <w:t xml:space="preserve">Viêm Phi thân thể giãn ra, cảm giác chính mình phảng phất vào Thiên Đường, Lãnh Dạ tư vị so với hắn trong tưởng tượng hoàn hảo hơn nhiều.</w:t>
      </w:r>
    </w:p>
    <w:p>
      <w:pPr>
        <w:pStyle w:val="BodyText"/>
      </w:pPr>
      <w:r>
        <w:t xml:space="preserve">……</w:t>
      </w:r>
    </w:p>
    <w:p>
      <w:pPr>
        <w:pStyle w:val="BodyText"/>
      </w:pPr>
      <w:r>
        <w:t xml:space="preserve">Giường lớn đình chỉ lay động, hai người dừng động tác.</w:t>
      </w:r>
    </w:p>
    <w:p>
      <w:pPr>
        <w:pStyle w:val="BodyText"/>
      </w:pPr>
      <w:r>
        <w:t xml:space="preserve">Lãnh Dạ ghé vào trên người Viêm Phi, hai người đều hơi thở phì phò, đầy người đều là mồ hôi, tại ánh đèn nhu hòa còn nhìn thấy hạ thân có thủy quang.</w:t>
      </w:r>
    </w:p>
    <w:p>
      <w:pPr>
        <w:pStyle w:val="BodyText"/>
      </w:pPr>
      <w:r>
        <w:t xml:space="preserve">Viêm Phi đem hai tay gối lên sau đầu, nhìn Lãnh Dạ ghé vào ngực mình:“Cảm giác thế nào? Kỹ thuật của tôi không tồi chứ.”</w:t>
      </w:r>
    </w:p>
    <w:p>
      <w:pPr>
        <w:pStyle w:val="BodyText"/>
      </w:pPr>
      <w:r>
        <w:t xml:space="preserve">Lãnh Dạ ngẩng đầu lên, đem cằm để trước ngực Viêm Phi, cũng nhìn y:“Lực ở eo không tồi.”</w:t>
      </w:r>
    </w:p>
    <w:p>
      <w:pPr>
        <w:pStyle w:val="BodyText"/>
      </w:pPr>
      <w:r>
        <w:t xml:space="preserve">“Cứ như vậy?” Viêm Phi chọn mi, đối với đánh giá bình thản của hắn rất bất mãn</w:t>
      </w:r>
    </w:p>
    <w:p>
      <w:pPr>
        <w:pStyle w:val="BodyText"/>
      </w:pPr>
      <w:r>
        <w:t xml:space="preserve">Lãnh Dạ giơ giơ lên khóe môi, trên thực tế Viêm Phi thật đúng là lợi hại, nhưng Lãnh Dạ sẽ không nói ra nếu không người này sẽ lên mặt.</w:t>
      </w:r>
    </w:p>
    <w:p>
      <w:pPr>
        <w:pStyle w:val="BodyText"/>
      </w:pPr>
      <w:r>
        <w:t xml:space="preserve">Mồ hôi trên người Lãnh Dạ chảy tới trên người Viêm Phi, hỗn hợp cùng một chỗ chảy xuống giường. Vừa rồi làm quá nhiều lần, ga giường đều bị mồ hôi họ làm ướt, mặt nhăn thành một đoàn.</w:t>
      </w:r>
    </w:p>
    <w:p>
      <w:pPr>
        <w:pStyle w:val="BodyText"/>
      </w:pPr>
      <w:r>
        <w:t xml:space="preserve">Nghỉ ngơi một lát, hai người hô hấp dần dần khôi phục bình tĩnh.</w:t>
      </w:r>
    </w:p>
    <w:p>
      <w:pPr>
        <w:pStyle w:val="BodyText"/>
      </w:pPr>
      <w:r>
        <w:t xml:space="preserve">Lãnh Dạ xoay người từ trên người Viêm Phi trượt xuống.</w:t>
      </w:r>
    </w:p>
    <w:p>
      <w:pPr>
        <w:pStyle w:val="BodyText"/>
      </w:pPr>
      <w:r>
        <w:t xml:space="preserve">Eo có điểm đau.</w:t>
      </w:r>
    </w:p>
    <w:p>
      <w:pPr>
        <w:pStyle w:val="BodyText"/>
      </w:pPr>
      <w:r>
        <w:t xml:space="preserve">Trên người dính dính, Lãnh Dạ muốn đi tắm rửa một cái, bất quá vừa rồi đã làm quá nhiều, hắn hiện tại toàn thân vô lực, vì thế nằm không nhúc nhích, Viêm Phi cũngnhư vậy.</w:t>
      </w:r>
    </w:p>
    <w:p>
      <w:pPr>
        <w:pStyle w:val="BodyText"/>
      </w:pPr>
      <w:r>
        <w:t xml:space="preserve">Cần cổ miệng vết thương có điểm ẩn ẩn đau đớn, Lãnh Dạ nâng tay sờ sờ.</w:t>
      </w:r>
    </w:p>
    <w:p>
      <w:pPr>
        <w:pStyle w:val="BodyText"/>
      </w:pPr>
      <w:r>
        <w:t xml:space="preserve">Viêm Phi chú ý tới:“Như thế nào, không thoải mái?”</w:t>
      </w:r>
    </w:p>
    <w:p>
      <w:pPr>
        <w:pStyle w:val="BodyText"/>
      </w:pPr>
      <w:r>
        <w:t xml:space="preserve">“Có điểm đau.”</w:t>
      </w:r>
    </w:p>
    <w:p>
      <w:pPr>
        <w:pStyle w:val="BodyText"/>
      </w:pPr>
      <w:r>
        <w:t xml:space="preserve">“Đại khái là bị mồ hôi thấm đến, tôi giúp em đổi băng gạc khác.”</w:t>
      </w:r>
    </w:p>
    <w:p>
      <w:pPr>
        <w:pStyle w:val="BodyText"/>
      </w:pPr>
      <w:r>
        <w:t xml:space="preserve">Lãnh Dạ gật gật đầu.</w:t>
      </w:r>
    </w:p>
    <w:p>
      <w:pPr>
        <w:pStyle w:val="BodyText"/>
      </w:pPr>
      <w:r>
        <w:t xml:space="preserve">Viêm Phi xuống giường, từ tủ quần áo lấy ra hộp cứu thương, sau đó giúp Lãnh Dạ bôi thuốc rồi dán lại băng gạc.</w:t>
      </w:r>
    </w:p>
    <w:p>
      <w:pPr>
        <w:pStyle w:val="BodyText"/>
      </w:pPr>
      <w:r>
        <w:t xml:space="preserve">Lãnh Dạ nhìn động tác ôn nhu của Viêm Phi đột nhiên hỏi:“Anh lúc ấy như thế nào cứu tôi ra?” Lấy tình huống lúc đó, nữ nhân bỗng dưng xuất hiện kia hẳn sẽ gọi bảo vệ, huống chi bảo tiêu của mục tiêu cũng đang chạy tới, Viêm Phi tốc độ có nhanh đi nữa cũng không đủ thời gian.</w:t>
      </w:r>
    </w:p>
    <w:p>
      <w:pPr>
        <w:pStyle w:val="BodyText"/>
      </w:pPr>
      <w:r>
        <w:t xml:space="preserve">“Tôi bảo A Hoa đem hệ thống thang máy khách sạn làm hỏng, đánh hôn mê nữ nhân kia, sau đó mang theo em chạy theo cầu thang phòng cháy.”</w:t>
      </w:r>
    </w:p>
    <w:p>
      <w:pPr>
        <w:pStyle w:val="BodyText"/>
      </w:pPr>
      <w:r>
        <w:t xml:space="preserve">Lãnh Dạ trầm mặc. Nói như công lớn nhất là Bùi Hướng Hoa, quả nhiên là trạch nam giỏi giang……</w:t>
      </w:r>
    </w:p>
    <w:p>
      <w:pPr>
        <w:pStyle w:val="BodyText"/>
      </w:pPr>
      <w:r>
        <w:t xml:space="preserve">Băng gạc đổi xong, Viêm Phi dọn hộp thuốc:“Em xâm nhập phòng kia xác thực chỉ có nam nhân kia vào ở, nữ nhân kia chính là người tình của hắn, không có bất cứ thông tin ghi lại, em xông vào thời điểm nàng bị dấu đi, cho nên em mới không phát hiện.”</w:t>
      </w:r>
    </w:p>
    <w:p>
      <w:pPr>
        <w:pStyle w:val="BodyText"/>
      </w:pPr>
      <w:r>
        <w:t xml:space="preserve">Lãnh Dạ nói:“Là tôi sơ suất.”</w:t>
      </w:r>
    </w:p>
    <w:p>
      <w:pPr>
        <w:pStyle w:val="BodyText"/>
      </w:pPr>
      <w:r>
        <w:t xml:space="preserve">Hoặc là nói là hưng phấn quá, đã không chú ý cảnh giác ……</w:t>
      </w:r>
    </w:p>
    <w:p>
      <w:pPr>
        <w:pStyle w:val="BodyText"/>
      </w:pPr>
      <w:r>
        <w:t xml:space="preserve">Lãnh Dạ ôm đầu..</w:t>
      </w:r>
    </w:p>
    <w:p>
      <w:pPr>
        <w:pStyle w:val="BodyText"/>
      </w:pPr>
      <w:r>
        <w:t xml:space="preserve">Viêm Phi giơ lên khóe môi, cho hắn một nụ cười trấn an, cái gì cũng không nói.</w:t>
      </w:r>
    </w:p>
    <w:p>
      <w:pPr>
        <w:pStyle w:val="BodyText"/>
      </w:pPr>
      <w:r>
        <w:t xml:space="preserve">Viêm Phi trở lại trên giường, đem gối đầu lót, sau đó tựa vào đầu giường nửa ngồi dậy, Lãnh Dạ đem đầu gối lên người hắn.</w:t>
      </w:r>
    </w:p>
    <w:p>
      <w:pPr>
        <w:pStyle w:val="BodyText"/>
      </w:pPr>
      <w:r>
        <w:t xml:space="preserve">Trong phòng khí tức nam tính vẫn dày đặc như cũ, đó là hương vị thuộc về nam nhân.</w:t>
      </w:r>
    </w:p>
    <w:p>
      <w:pPr>
        <w:pStyle w:val="BodyText"/>
      </w:pPr>
      <w:r>
        <w:t xml:space="preserve">Viêm Phi châm điếu thuốc..</w:t>
      </w:r>
    </w:p>
    <w:p>
      <w:pPr>
        <w:pStyle w:val="BodyText"/>
      </w:pPr>
      <w:r>
        <w:t xml:space="preserve">Lãnh Dạ không biết y còn hút thuốc, vì thế nhìn y.</w:t>
      </w:r>
    </w:p>
    <w:p>
      <w:pPr>
        <w:pStyle w:val="BodyText"/>
      </w:pPr>
      <w:r>
        <w:t xml:space="preserve">Bộ dáng Viêm Phi hút thuốc rất có phong vị nam nhân, làn khói theo miệng hắn chậm rãi tràn ra, sau đó tại không trung tản ra, Viêm Phi mặt trong sương khói trở nên có điểm mê ly.</w:t>
      </w:r>
    </w:p>
    <w:p>
      <w:pPr>
        <w:pStyle w:val="BodyText"/>
      </w:pPr>
      <w:r>
        <w:t xml:space="preserve">Chống lại tầm mắt Lãnh Dạ, Viêm Phi cười cười, sau đó hướng mặt hắn thổi một hơi.</w:t>
      </w:r>
    </w:p>
    <w:p>
      <w:pPr>
        <w:pStyle w:val="BodyText"/>
      </w:pPr>
      <w:r>
        <w:t xml:space="preserve">Lãnh Dạ phất tay phiến làn khói biến mất, thản nhiên nói:“Cẩn thận ung thư phổi.”</w:t>
      </w:r>
    </w:p>
    <w:p>
      <w:pPr>
        <w:pStyle w:val="BodyText"/>
      </w:pPr>
      <w:r>
        <w:t xml:space="preserve">Viêm Phi cười nói:“Tôi rất ít khi hút.”</w:t>
      </w:r>
    </w:p>
    <w:p>
      <w:pPr>
        <w:pStyle w:val="BodyText"/>
      </w:pPr>
      <w:r>
        <w:t xml:space="preserve">Lãnh Dạ bộ dáng nghiêm trang khiến Viêm Phi muốn trêu đùa, hút một ngụm, sau đó hướng Lãnh Dạ cúi đầu, thẳng đến môi hai người chạm nhau mới dừng lại.</w:t>
      </w:r>
    </w:p>
    <w:p>
      <w:pPr>
        <w:pStyle w:val="BodyText"/>
      </w:pPr>
      <w:r>
        <w:t xml:space="preserve">Viêm Phi môi khẽ mở, vài làn khói hướng môi Lãnh Dạ tràn qua, Lãnh Dạ không có biểu hiện bài xích, mà là cũng hơi hơi hé miệng, nhẹ nhàng nuốt vào làn khói.</w:t>
      </w:r>
    </w:p>
    <w:p>
      <w:pPr>
        <w:pStyle w:val="BodyText"/>
      </w:pPr>
      <w:r>
        <w:t xml:space="preserve">Từng đợt từng đợt làn khói tràn ngập, tại không gian của hai người lưu luyến.</w:t>
      </w:r>
    </w:p>
    <w:p>
      <w:pPr>
        <w:pStyle w:val="Compact"/>
      </w:pPr>
      <w:r>
        <w:t xml:space="preserve">……</w:t>
      </w:r>
      <w:r>
        <w:br w:type="textWrapping"/>
      </w:r>
      <w:r>
        <w:br w:type="textWrapping"/>
      </w:r>
    </w:p>
    <w:p>
      <w:pPr>
        <w:pStyle w:val="Heading2"/>
      </w:pPr>
      <w:bookmarkStart w:id="74" w:name="quyển-1---chương-54"/>
      <w:bookmarkEnd w:id="74"/>
      <w:r>
        <w:t xml:space="preserve">53. Quyển 1 - Chương 54</w:t>
      </w:r>
    </w:p>
    <w:p>
      <w:pPr>
        <w:pStyle w:val="Compact"/>
      </w:pPr>
      <w:r>
        <w:br w:type="textWrapping"/>
      </w:r>
      <w:r>
        <w:br w:type="textWrapping"/>
      </w:r>
      <w:r>
        <w:t xml:space="preserve">Không gian khói thuốc rất nhanh liền tán đi.</w:t>
      </w:r>
    </w:p>
    <w:p>
      <w:pPr>
        <w:pStyle w:val="BodyText"/>
      </w:pPr>
      <w:r>
        <w:t xml:space="preserve">Viêm Phi phun ra hơi khói cuối cùng, đưa tay vứt đầu thuốc vào thùng rác.</w:t>
      </w:r>
    </w:p>
    <w:p>
      <w:pPr>
        <w:pStyle w:val="BodyText"/>
      </w:pPr>
      <w:r>
        <w:t xml:space="preserve">Viêm Phi khẽ ngẩng đầu lên, nhìn ánh mắt Lãnh Dạ biếng nhác, Lãnh Dạ môi có điểm hơi hơi ướt át, hơi hơi mở ra bộ dáng thực mê người, khiến Viêm Phi có loại xúc động cắn một ngụm.</w:t>
      </w:r>
    </w:p>
    <w:p>
      <w:pPr>
        <w:pStyle w:val="BodyText"/>
      </w:pPr>
      <w:r>
        <w:t xml:space="preserve">Sau đó hắn thật sự cắn, nhẹ nhàng hấp trụ môi dưới Lãnh Dạ, dùng răng nanh nhẹ nhàng ma sát..</w:t>
      </w:r>
    </w:p>
    <w:p>
      <w:pPr>
        <w:pStyle w:val="BodyText"/>
      </w:pPr>
      <w:r>
        <w:t xml:space="preserve">Tư vị thật tốt, Viêm Phi say mê nghĩ..</w:t>
      </w:r>
    </w:p>
    <w:p>
      <w:pPr>
        <w:pStyle w:val="BodyText"/>
      </w:pPr>
      <w:r>
        <w:t xml:space="preserve">Tuy rằng hoan ái lúc trước đã hút cạn thể lực của hai người, nhưng Viêm Phi lại bị khơi mào t**h d*c.</w:t>
      </w:r>
    </w:p>
    <w:p>
      <w:pPr>
        <w:pStyle w:val="BodyText"/>
      </w:pPr>
      <w:r>
        <w:t xml:space="preserve">Viêm Phi hàm trụ môi Lãnh Dạ, nguyên bản khẽ cắn dần dần biến thành hôn môi.</w:t>
      </w:r>
    </w:p>
    <w:p>
      <w:pPr>
        <w:pStyle w:val="BodyText"/>
      </w:pPr>
      <w:r>
        <w:t xml:space="preserve">Lãnh Dạ mặc cho hắn hôn, thẳng đến Viêm Phi tay không an phận xoa eo hắn, sau đó chậm rãi đi đến phía sau vừa bị khai phá nghiêm trọng của hắn.</w:t>
      </w:r>
    </w:p>
    <w:p>
      <w:pPr>
        <w:pStyle w:val="BodyText"/>
      </w:pPr>
      <w:r>
        <w:t xml:space="preserve">“Đủ rồi” Lãnh Dạ một phen chụp lấy tay Viêm Phi.</w:t>
      </w:r>
    </w:p>
    <w:p>
      <w:pPr>
        <w:pStyle w:val="BodyText"/>
      </w:pPr>
      <w:r>
        <w:t xml:space="preserve">“Còn không có đủ.” Viêm Phi cười xấu xa.</w:t>
      </w:r>
    </w:p>
    <w:p>
      <w:pPr>
        <w:pStyle w:val="BodyText"/>
      </w:pPr>
      <w:r>
        <w:t xml:space="preserve">Lãnh Dạ đẩy hắn ra, từ trên người hắn đứng lên, khinh thường nhìn hắn một cái:”Anh là ngựa đực sao.”</w:t>
      </w:r>
    </w:p>
    <w:p>
      <w:pPr>
        <w:pStyle w:val="BodyText"/>
      </w:pPr>
      <w:r>
        <w:t xml:space="preserve">Viêm Phi sờ sờ cằm:“Trước mặt em vĩnh viễn là vậy.”</w:t>
      </w:r>
    </w:p>
    <w:p>
      <w:pPr>
        <w:pStyle w:val="BodyText"/>
      </w:pPr>
      <w:r>
        <w:t xml:space="preserve">“Miệt mài quá độ cẩn thận già sớm.” Lãnh Dạ xoay người xuống giường, hướng phòng tắm đi.</w:t>
      </w:r>
    </w:p>
    <w:p>
      <w:pPr>
        <w:pStyle w:val="BodyText"/>
      </w:pPr>
      <w:r>
        <w:t xml:space="preserve">“Em suy nghĩ nhiều quá, tôi thân thể rất tốt.” Viêm Phi cười xấu xa, cũng xuống giường, đi theo Lãnh Dạ.</w:t>
      </w:r>
    </w:p>
    <w:p>
      <w:pPr>
        <w:pStyle w:val="BodyText"/>
      </w:pPr>
      <w:r>
        <w:t xml:space="preserve">Hai người đều là trần như nhộng, Lãnh Dạ trên người phủ đầy hôn ngân của Viêm Phi, khêu gợi phải chết, nhất là từ phía sau xem qua.</w:t>
      </w:r>
    </w:p>
    <w:p>
      <w:pPr>
        <w:pStyle w:val="BodyText"/>
      </w:pPr>
      <w:r>
        <w:t xml:space="preserve">Lãnh Dạ đi vào phòng tắm, sau đó trước mặt Viêm Phi “Oành” một tiếng đóng lại cửa phòng tắm, Viêm Phi thiếu chút nữa bị ván cửa đụng vào mũi, vội vàng lui về phía sau một bước.</w:t>
      </w:r>
    </w:p>
    <w:p>
      <w:pPr>
        <w:pStyle w:val="BodyText"/>
      </w:pPr>
      <w:r>
        <w:t xml:space="preserve">“Cho tôi vào đi, chúng ta cùng nhau tắm.” Viêm Phi phi thường bình tĩnh gõ cửa.</w:t>
      </w:r>
    </w:p>
    <w:p>
      <w:pPr>
        <w:pStyle w:val="BodyText"/>
      </w:pPr>
      <w:r>
        <w:t xml:space="preserve">“Cút.” Lãnh Dạ ưu nhã phun ra từ này..</w:t>
      </w:r>
    </w:p>
    <w:p>
      <w:pPr>
        <w:pStyle w:val="BodyText"/>
      </w:pPr>
      <w:r>
        <w:t xml:space="preserve">Viêm Phi cũng không sinh khí, tựa vào ván cửa nói:“Chính em tẩy không sạch sẽ, em vừa rồi bị tôi làm còn khí lực nữa sao.”</w:t>
      </w:r>
    </w:p>
    <w:p>
      <w:pPr>
        <w:pStyle w:val="BodyText"/>
      </w:pPr>
      <w:r>
        <w:t xml:space="preserve">Trong phòng tắm thực im lặng, chỉ còn lại tiếng nước, Lãnh Dạ không có trả lời, phỏng chừng là lười để ý đến y.</w:t>
      </w:r>
    </w:p>
    <w:p>
      <w:pPr>
        <w:pStyle w:val="BodyText"/>
      </w:pPr>
      <w:r>
        <w:t xml:space="preserve">Viêm Phi nghĩ tới bộ dáng Lãnh Dạ ngâm mình ở bồn tắm lớn, sau đó cưỡng chế d*c v*ng mãnh liệt, trở lại trên giường, tùy tay cầm lấy một quyển tạp chí.</w:t>
      </w:r>
    </w:p>
    <w:p>
      <w:pPr>
        <w:pStyle w:val="BodyText"/>
      </w:pPr>
      <w:r>
        <w:t xml:space="preserve">Đó là một quyển thời thượng tạp chí, Lãnh Dạ gần đây đang bồi bổ kiến thức,điểm ấy theo phong cách phối hợp quần áo của hắn dạo này tăng lên.</w:t>
      </w:r>
    </w:p>
    <w:p>
      <w:pPr>
        <w:pStyle w:val="BodyText"/>
      </w:pPr>
      <w:r>
        <w:t xml:space="preserve">Lãnh Dạ tắm rửa xong- theo trong phòng tắm đi ra, sau đó nhặt lên áo tắm vừa bị hắn ném đi, mặc vào.</w:t>
      </w:r>
    </w:p>
    <w:p>
      <w:pPr>
        <w:pStyle w:val="BodyText"/>
      </w:pPr>
      <w:r>
        <w:t xml:space="preserve">Viêm Phi ngẩng đầu, mỉm cười thưởng thức một màn mỹ nam mặc quần áo.</w:t>
      </w:r>
    </w:p>
    <w:p>
      <w:pPr>
        <w:pStyle w:val="BodyText"/>
      </w:pPr>
      <w:r>
        <w:t xml:space="preserve">Lãnh Dạ buộc dây lưng áo tắm, tùy tay nhu nhu một chút tóc, ra khỏi phòng.</w:t>
      </w:r>
    </w:p>
    <w:p>
      <w:pPr>
        <w:pStyle w:val="BodyText"/>
      </w:pPr>
      <w:r>
        <w:t xml:space="preserve">Bạch lang đang ghé vào góc phòng khách ngủ, Lãnh Dạ đi ra lập tức mở mắt, nhìn chằm chằm Lãnh Dạ, ánh mắt lam sắc từ một nơi bí mật gần đó phiếm u u quang.</w:t>
      </w:r>
    </w:p>
    <w:p>
      <w:pPr>
        <w:pStyle w:val="BodyText"/>
      </w:pPr>
      <w:r>
        <w:t xml:space="preserve">Lãnh Dạ rót một chén nước, nhìn nó liếc mắt một cái, sau đó đi đến tủ lạnh, lấy ra một khối thịt bò ném tới trước mặt nó.</w:t>
      </w:r>
    </w:p>
    <w:p>
      <w:pPr>
        <w:pStyle w:val="BodyText"/>
      </w:pPr>
      <w:r>
        <w:t xml:space="preserve">Bạch lang ngửa đầu nhìn khối thịt bò kia một cái, do dự một chút, cúi đầu bắt đầu ăn.</w:t>
      </w:r>
    </w:p>
    <w:p>
      <w:pPr>
        <w:pStyle w:val="BodyText"/>
      </w:pPr>
      <w:r>
        <w:t xml:space="preserve">Đây là lần đầu tiên trước mặt Lãnh Dạ nó ăn cái gì, trải qua mấy ngày tu dưỡng, vết thương của bạch lang đã cơ bản khỏi hẳn, hơn nữa đối Lãnh Dạ địch ý cũng càng ngày càng thấp, tuy rằng như trước không thế nào hữu hảo, nhưng lang là loài vật lãnh đạm, có thể làm đến loại trình độ này đã thực không tồi.</w:t>
      </w:r>
    </w:p>
    <w:p>
      <w:pPr>
        <w:pStyle w:val="BodyText"/>
      </w:pPr>
      <w:r>
        <w:t xml:space="preserve">Lãnh Dạ khóe môi hơi hơi câu lên, sau đó nhìn bộ dáng bạch lang ăn.</w:t>
      </w:r>
    </w:p>
    <w:p>
      <w:pPr>
        <w:pStyle w:val="BodyText"/>
      </w:pPr>
      <w:r>
        <w:t xml:space="preserve">Cùng với các đồng loại khác không giống nhau, dáng ăn của bạch lang thập phần ưu nhã, hay nói đúng hơn là thân sĩ.</w:t>
      </w:r>
    </w:p>
    <w:p>
      <w:pPr>
        <w:pStyle w:val="BodyText"/>
      </w:pPr>
      <w:r>
        <w:t xml:space="preserve">Thân Sĩ…… Hai chữ trong đầu chợt lóe mà qua, Lãnh Dạ lúc này quyết định cho bạch lang cái tên này.</w:t>
      </w:r>
    </w:p>
    <w:p>
      <w:pPr>
        <w:pStyle w:val="BodyText"/>
      </w:pPr>
      <w:r>
        <w:t xml:space="preserve">Lãnh Dạ đối bạch lang nói:“Mày về sau kêu là Thân Sĩ đi.”</w:t>
      </w:r>
    </w:p>
    <w:p>
      <w:pPr>
        <w:pStyle w:val="BodyText"/>
      </w:pPr>
      <w:r>
        <w:t xml:space="preserve">Đang chuyên tâm ăn bạch lang ngẩng đầu, lãnh đạm phiêu hắn liếc mắt một cái, sau đó vùi đầu tiếp tục ăn, rõ ràng đối tên mới không có hứng thú.</w:t>
      </w:r>
    </w:p>
    <w:p>
      <w:pPr>
        <w:pStyle w:val="BodyText"/>
      </w:pPr>
      <w:r>
        <w:t xml:space="preserve">Lãnh Dạ sờ sờ đầu của nó.</w:t>
      </w:r>
    </w:p>
    <w:p>
      <w:pPr>
        <w:pStyle w:val="BodyText"/>
      </w:pPr>
      <w:r>
        <w:t xml:space="preserve">Hắn đây là thử tính, vốn tưởng rằng nó sẽ tức giận, nhưng không có.</w:t>
      </w:r>
    </w:p>
    <w:p>
      <w:pPr>
        <w:pStyle w:val="BodyText"/>
      </w:pPr>
      <w:r>
        <w:t xml:space="preserve">Lãnh Dạ thực vui vẻ, vì thế sờ soạng vài cái.</w:t>
      </w:r>
    </w:p>
    <w:p>
      <w:pPr>
        <w:pStyle w:val="BodyText"/>
      </w:pPr>
      <w:r>
        <w:t xml:space="preserve">Thân Sĩ bộ lông không tồi, trơn bóng hơn nữa không có bất cứ tạp sắc, xúc cảm rất tốt.</w:t>
      </w:r>
    </w:p>
    <w:p>
      <w:pPr>
        <w:pStyle w:val="BodyText"/>
      </w:pPr>
      <w:r>
        <w:t xml:space="preserve">Lãnh Dạ sờ có điểm nghiện, Thân Sĩ rốt cục không thể nhịn được nữa ngẩng đầu lên, đối Lãnh Dạ cảnh cáo thử nhe răng.</w:t>
      </w:r>
    </w:p>
    <w:p>
      <w:pPr>
        <w:pStyle w:val="BodyText"/>
      </w:pPr>
      <w:r>
        <w:t xml:space="preserve">Lãnh Dạ cười tủm tỉm thu hồi tay.</w:t>
      </w:r>
    </w:p>
    <w:p>
      <w:pPr>
        <w:pStyle w:val="BodyText"/>
      </w:pPr>
      <w:r>
        <w:t xml:space="preserve">“Xem ra hai người ở chung không tồi nha, tôi còn lo lắng nó ở trong này ngốc không ngừng đâu.” Viêm Phi thanh âm theo phía sau truyền đến.</w:t>
      </w:r>
    </w:p>
    <w:p>
      <w:pPr>
        <w:pStyle w:val="BodyText"/>
      </w:pPr>
      <w:r>
        <w:t xml:space="preserve">“Đó là đương nhiên.” Lãnh Dạ đứng lên, xoay người, Viêm Phi dựa vào cửa phòng, toàn thân chỉ khoác một chiếc khăn tắm, không chút nào keo kiệt triển lộ dáng người chính mình.</w:t>
      </w:r>
    </w:p>
    <w:p>
      <w:pPr>
        <w:pStyle w:val="BodyText"/>
      </w:pPr>
      <w:r>
        <w:t xml:space="preserve">Hắn vừa tắm rửa xong, toàn thân vẫn còn nước.</w:t>
      </w:r>
    </w:p>
    <w:p>
      <w:pPr>
        <w:pStyle w:val="BodyText"/>
      </w:pPr>
      <w:r>
        <w:t xml:space="preserve">Lãnh Dạ bỏ qua Viêm Phi, trở lại phòng.</w:t>
      </w:r>
    </w:p>
    <w:p>
      <w:pPr>
        <w:pStyle w:val="BodyText"/>
      </w:pPr>
      <w:r>
        <w:t xml:space="preserve">Viêm Phi nhìn Thân Sĩ liếc mắt một cái, sau đó cũng trở về phòng.</w:t>
      </w:r>
    </w:p>
    <w:p>
      <w:pPr>
        <w:pStyle w:val="BodyText"/>
      </w:pPr>
      <w:r>
        <w:t xml:space="preserve">Viêm Phi đóng cửa lại, đi đến phía sau Lãnh Dạ, đem hắn ôm vào trong lòng, sau đó đem mặt chôn ở cần cổ hắn.</w:t>
      </w:r>
    </w:p>
    <w:p>
      <w:pPr>
        <w:pStyle w:val="BodyText"/>
      </w:pPr>
      <w:r>
        <w:t xml:space="preserve">Vừa tắm rửa xong, Lãnh Dạ trên người còn có mùi hương thản nhiên của sữa tắm, mùi vị bạc hà mà Viêm Phi cực thích.</w:t>
      </w:r>
    </w:p>
    <w:p>
      <w:pPr>
        <w:pStyle w:val="BodyText"/>
      </w:pPr>
      <w:r>
        <w:t xml:space="preserve">Lúc này Viêm Phi giống như một con cún dán trên người Lãnh Dạ không chịu xuống dưới, mái tóc mềm mại làm cần cổ Lãnh Dạ có điểm ngứa.</w:t>
      </w:r>
    </w:p>
    <w:p>
      <w:pPr>
        <w:pStyle w:val="BodyText"/>
      </w:pPr>
      <w:r>
        <w:t xml:space="preserve">Lãnh Dạ nói:“Đi ngủ thôi.”</w:t>
      </w:r>
    </w:p>
    <w:p>
      <w:pPr>
        <w:pStyle w:val="BodyText"/>
      </w:pPr>
      <w:r>
        <w:t xml:space="preserve">Viêm Phi cười nói:“Tôi hiện tại không buồn ngủ”</w:t>
      </w:r>
    </w:p>
    <w:p>
      <w:pPr>
        <w:pStyle w:val="BodyText"/>
      </w:pPr>
      <w:r>
        <w:t xml:space="preserve">“Đã khuya rồi.”</w:t>
      </w:r>
    </w:p>
    <w:p>
      <w:pPr>
        <w:pStyle w:val="BodyText"/>
      </w:pPr>
      <w:r>
        <w:t xml:space="preserve">“hay chúng ta chơi thêm chốc lát.” Viêm Phi thủy chung không buông tay ra, bắt đầu xấu lắm.</w:t>
      </w:r>
    </w:p>
    <w:p>
      <w:pPr>
        <w:pStyle w:val="BodyText"/>
      </w:pPr>
      <w:r>
        <w:t xml:space="preserve">Lãnh Dạ không nói gì nhìn trời, bất quá cũng không đẩy ra Viêm Phi, trên thực tế hắn cảm thấy Viêm Phi như vậy còn rất khả ái, cho tới nay Lãnh Dạ cũng không thích cùng người khác có quá nhiều tứ chi tiếp xúc, Viêm Phi là người đầu tiên không khiến hắn cảm thấy bài xích, ngược lại còn có điểm trầm mê, thói quen thật sự là đáng sợ.</w:t>
      </w:r>
    </w:p>
    <w:p>
      <w:pPr>
        <w:pStyle w:val="BodyText"/>
      </w:pPr>
      <w:r>
        <w:t xml:space="preserve">Viêm Phi nói:“Tôi rất thích em.”</w:t>
      </w:r>
    </w:p>
    <w:p>
      <w:pPr>
        <w:pStyle w:val="BodyText"/>
      </w:pPr>
      <w:r>
        <w:t xml:space="preserve">Lời nói thổ lộ khiến Lãnh Dạ nhăn lại lông mi:“Buồn nôn chết.”</w:t>
      </w:r>
    </w:p>
    <w:p>
      <w:pPr>
        <w:pStyle w:val="BodyText"/>
      </w:pPr>
      <w:r>
        <w:t xml:space="preserve">Viêm Phi gợi lên khóe môi:“Em không thích?”</w:t>
      </w:r>
    </w:p>
    <w:p>
      <w:pPr>
        <w:pStyle w:val="BodyText"/>
      </w:pPr>
      <w:r>
        <w:t xml:space="preserve">“Rất rất thích.”</w:t>
      </w:r>
    </w:p>
    <w:p>
      <w:pPr>
        <w:pStyle w:val="BodyText"/>
      </w:pPr>
      <w:r>
        <w:t xml:space="preserve">Viêm Phi trên mặt tiếu ý gia tăng, ôm eo Lãnh Dạ:“Vậy em cũng chỉ có thể từ từ quen đi, em hiện tại là người của tôi, tình nhân nói loại này không phải thực bình thường sao.”</w:t>
      </w:r>
    </w:p>
    <w:p>
      <w:pPr>
        <w:pStyle w:val="BodyText"/>
      </w:pPr>
      <w:r>
        <w:t xml:space="preserve">“Tình nhân anh cái mặt.” Lãnh Dạ cố giữ lại móng vuốt Viêm Phi, ước hẹn kia từ một tháng trước hắn gần như đã quên.</w:t>
      </w:r>
    </w:p>
    <w:p>
      <w:pPr>
        <w:pStyle w:val="BodyText"/>
      </w:pPr>
      <w:r>
        <w:t xml:space="preserve">Lãnh Dạ nói:“Lời anh nói trước kia coi như bỏ đi.”</w:t>
      </w:r>
    </w:p>
    <w:p>
      <w:pPr>
        <w:pStyle w:val="BodyText"/>
      </w:pPr>
      <w:r>
        <w:t xml:space="preserve">“Tôi nói chuyện luôn luôn giữ lời.”</w:t>
      </w:r>
    </w:p>
    <w:p>
      <w:pPr>
        <w:pStyle w:val="BodyText"/>
      </w:pPr>
      <w:r>
        <w:t xml:space="preserve">“Vậy là tốt rồi.” Lãnh Dạ hồi đầu nhìn hắn một cái:“Một tháng kỳ hạn đã đến, anh thua.”</w:t>
      </w:r>
    </w:p>
    <w:p>
      <w:pPr>
        <w:pStyle w:val="BodyText"/>
      </w:pPr>
      <w:r>
        <w:t xml:space="preserve">Viêm Phi sửng sốt, sau đó cười khổ:“Tôi nghĩ em đã quên.”</w:t>
      </w:r>
    </w:p>
    <w:p>
      <w:pPr>
        <w:pStyle w:val="BodyText"/>
      </w:pPr>
      <w:r>
        <w:t xml:space="preserve">“Anh đương nhiên ước gì tôi quên, anh cũng đừng quên, người thua phải làm nô lệ một tháng.”</w:t>
      </w:r>
    </w:p>
    <w:p>
      <w:pPr>
        <w:pStyle w:val="BodyText"/>
      </w:pPr>
      <w:r>
        <w:t xml:space="preserve">Viêm Phi buông Lãnh Dạ ra, sau đó nhìn trời:“Một ngày.”</w:t>
      </w:r>
    </w:p>
    <w:p>
      <w:pPr>
        <w:pStyle w:val="BodyText"/>
      </w:pPr>
      <w:r>
        <w:t xml:space="preserve">Lãnh Dạ hỏi:“Cái gì một ngày?”</w:t>
      </w:r>
    </w:p>
    <w:p>
      <w:pPr>
        <w:pStyle w:val="BodyText"/>
      </w:pPr>
      <w:r>
        <w:t xml:space="preserve">Viêm Phi đáp:“Tôi sẽ làm nô lệ mổ ngày.”</w:t>
      </w:r>
    </w:p>
    <w:p>
      <w:pPr>
        <w:pStyle w:val="BodyText"/>
      </w:pPr>
      <w:r>
        <w:t xml:space="preserve">Lãnh Dạ tựa tiếu phi tiếu:“Chúng ta lúc ấy cũng không phải là nói như vậy.”</w:t>
      </w:r>
    </w:p>
    <w:p>
      <w:pPr>
        <w:pStyle w:val="BodyText"/>
      </w:pPr>
      <w:r>
        <w:t xml:space="preserve">Viêm Phi nói:“Một tháng đã qua vài ngày, này đánh cuộc đã sớm quá thời hạn, cho nên một ngày là kết quả tốt nhất.”</w:t>
      </w:r>
    </w:p>
    <w:p>
      <w:pPr>
        <w:pStyle w:val="BodyText"/>
      </w:pPr>
      <w:r>
        <w:t xml:space="preserve">Lãnh Dạ khinh bỉ hắn:“Nói như vậy, tôi còn phải khen anh?”</w:t>
      </w:r>
    </w:p>
    <w:p>
      <w:pPr>
        <w:pStyle w:val="BodyText"/>
      </w:pPr>
      <w:r>
        <w:t xml:space="preserve">“Đương nhiên.” Viêm Phi cười đáng giận.</w:t>
      </w:r>
    </w:p>
    <w:p>
      <w:pPr>
        <w:pStyle w:val="BodyText"/>
      </w:pPr>
      <w:r>
        <w:t xml:space="preserve">Đường đường một hắc bang lão đại cư nhiên xấu lắm, Lãnh Dạ cảm thấy có điểm buồn cười, bất quá hắn cũng không trông cậy vào Viêm Phi sẽ thành thành thật thật nghe lời, liền tính chỉ có một ngày kia cũng coi như không tồi.</w:t>
      </w:r>
    </w:p>
    <w:p>
      <w:pPr>
        <w:pStyle w:val="BodyText"/>
      </w:pPr>
      <w:r>
        <w:t xml:space="preserve">Lãnh Dạ nói:“Một ngày liền một ngày.”</w:t>
      </w:r>
    </w:p>
    <w:p>
      <w:pPr>
        <w:pStyle w:val="BodyText"/>
      </w:pPr>
      <w:r>
        <w:t xml:space="preserve">Viêm Phi quỳ một gối xuống ở trước mặt hắn, tay phải nắm tay, đặt ở ngực trái, dùng lễ nghi kỵ sĩ:“Vậy thì hãy hưởng thụ đi, chủ nhân của ta.”</w:t>
      </w:r>
    </w:p>
    <w:p>
      <w:pPr>
        <w:pStyle w:val="BodyText"/>
      </w:pPr>
      <w:r>
        <w:t xml:space="preserve">Lãnh Dạ trên cao nhìn xuống Viêm Phi, người này làm còn làm cái dạng này.</w:t>
      </w:r>
    </w:p>
    <w:p>
      <w:pPr>
        <w:pStyle w:val="BodyText"/>
      </w:pPr>
      <w:r>
        <w:t xml:space="preserve">Lãnh Dạ nâng lên chân, đạp trên vai Viêm Phi, thoáng dùng sức, Viêm Phi theo ý tứ của hắn chậm rãi nằm xuống.</w:t>
      </w:r>
    </w:p>
    <w:p>
      <w:pPr>
        <w:pStyle w:val="BodyText"/>
      </w:pPr>
      <w:r>
        <w:t xml:space="preserve">Viêm Phi mỉm cười nhìn Lãnh Dạ.</w:t>
      </w:r>
    </w:p>
    <w:p>
      <w:pPr>
        <w:pStyle w:val="BodyText"/>
      </w:pPr>
      <w:r>
        <w:t xml:space="preserve">Lãnh Dạ đan chân đạp trên l*ng ngực Viêm Phi, sau đó chậm rãi đi xuống, đến khăn tắm bên cạnh khi dừng lại.</w:t>
      </w:r>
    </w:p>
    <w:p>
      <w:pPr>
        <w:pStyle w:val="BodyText"/>
      </w:pPr>
      <w:r>
        <w:t xml:space="preserve">Lúc này Lãnh Dạ tựa như một đế vương cao cao tại thượng, khiêu khích nô lệ, tư thái như vậy khiến Viêm Phi lại thú huyết sôi trào lên.</w:t>
      </w:r>
    </w:p>
    <w:p>
      <w:pPr>
        <w:pStyle w:val="BodyText"/>
      </w:pPr>
      <w:r>
        <w:t xml:space="preserve">Hai người tầm mắt tại không trung vô hình giao quấn quít lấy.</w:t>
      </w:r>
    </w:p>
    <w:p>
      <w:pPr>
        <w:pStyle w:val="BodyText"/>
      </w:pPr>
      <w:r>
        <w:t xml:space="preserve">Viêm Phi nghĩ đến Lãnh Dạ muốn đi bước tiếp theo, Lãnh Dạ thu hồi chân, trở lại trên giường:“Eo tôi có chút đau, giúp tôi mát xoa đi.”</w:t>
      </w:r>
    </w:p>
    <w:p>
      <w:pPr>
        <w:pStyle w:val="BodyText"/>
      </w:pPr>
      <w:r>
        <w:t xml:space="preserve">Viêm Phi nhất thời đầy mặt hắc tuyến, người này thật đúng là đem chính mình thành nô lệ mà sai sử a.</w:t>
      </w:r>
    </w:p>
    <w:p>
      <w:pPr>
        <w:pStyle w:val="BodyText"/>
      </w:pPr>
      <w:r>
        <w:t xml:space="preserve">Bất quá bất mãn vẫn bất mãn, Viêm Phi cuối cùng ngoan ngoãn nghe theo mệnh lệnh, y theo ngăn kéo lấy ra thuốc xoa bóp, sau đó ngồi ở trên người Lãnh Dạ, bắt đầu giúp hắn bôi thuốc.</w:t>
      </w:r>
    </w:p>
    <w:p>
      <w:pPr>
        <w:pStyle w:val="BodyText"/>
      </w:pPr>
      <w:r>
        <w:t xml:space="preserve">Viêm Phi kỹ thuật ngoài dự đoán mọi người rất tốt, Lãnh Dạ rất nhanh toàn thân đều thả lỏng.</w:t>
      </w:r>
    </w:p>
    <w:p>
      <w:pPr>
        <w:pStyle w:val="BodyText"/>
      </w:pPr>
      <w:r>
        <w:t xml:space="preserve">Viêm Phi bàn tay tấm lưng của Lãnh Dạ chuyển động, lực đạo cùng tốc độ nắm giữ vừa đúng, Lãnh Dạ phía sau lưng da thịt bởi vì thuốc bôi mà trở nên sáng bóng, thoạt nhìn càng thêm trắng nõn, nhất là áo tắm nửa che nửa đậy bên dưới, quả thực mê người khiến người ta phạm tội.</w:t>
      </w:r>
    </w:p>
    <w:p>
      <w:pPr>
        <w:pStyle w:val="BodyText"/>
      </w:pPr>
      <w:r>
        <w:t xml:space="preserve">Viêm Phi vì thế động thủ nhéo nhéo, ân, xúc cảm không tồi có co dãn, vì thế y lại niết nhiều vài cái.</w:t>
      </w:r>
    </w:p>
    <w:p>
      <w:pPr>
        <w:pStyle w:val="BodyText"/>
      </w:pPr>
      <w:r>
        <w:t xml:space="preserve">Lãnh Dạ không có phản ứng, hẳn đã ngủ.</w:t>
      </w:r>
    </w:p>
    <w:p>
      <w:pPr>
        <w:pStyle w:val="BodyText"/>
      </w:pPr>
      <w:r>
        <w:t xml:space="preserve">Xem ra thật là mệt rồi.</w:t>
      </w:r>
    </w:p>
    <w:p>
      <w:pPr>
        <w:pStyle w:val="BodyText"/>
      </w:pPr>
      <w:r>
        <w:t xml:space="preserve">Viêm Phi trong lòng nơi nào đó bỗng dưng mềm mại xuống, dừng lại động tác, cẩn thận giúp Lãnh Dạ xoay người, sau đó đưa hắn ôm vào trong lòng, tắt đèn đi..</w:t>
      </w:r>
    </w:p>
    <w:p>
      <w:pPr>
        <w:pStyle w:val="BodyText"/>
      </w:pPr>
      <w:r>
        <w:t xml:space="preserve">Toàn bộ phòng nhất thời tối, Lãnh Dạ tại Viêm Phi trong lòng mơ mơ màng màng từ chối sau đó xoay người đặt ở trên người Viêm Phi i, đầu gối lên trước ngực y, Viêm Phi trên người thực ấm áp, dùng để làm đệm người cũng không tồi.</w:t>
      </w:r>
    </w:p>
    <w:p>
      <w:pPr>
        <w:pStyle w:val="BodyText"/>
      </w:pPr>
      <w:r>
        <w:t xml:space="preserve">Viêm Phi cười khổ, hai người trên người cũng chưa mặc quần áo, tư thế như vậy đối với hắn chính là dày vò.</w:t>
      </w:r>
    </w:p>
    <w:p>
      <w:pPr>
        <w:pStyle w:val="BodyText"/>
      </w:pPr>
      <w:r>
        <w:t xml:space="preserve">Bất quá, nếu Lãnh Dạ thích như vậy, vậy đành phải nhịn một chút, Viêm Phi cắn chặt răng, cố gắng khiến hạ phúc cực nóng hạ nhiệt độ, sau đó ôm Lãnh Dạ cũng nặng nề ngủ.</w:t>
      </w:r>
    </w:p>
    <w:p>
      <w:pPr>
        <w:pStyle w:val="Compact"/>
      </w:pPr>
      <w:r>
        <w:t xml:space="preserve">……</w:t>
      </w:r>
      <w:r>
        <w:br w:type="textWrapping"/>
      </w:r>
      <w:r>
        <w:br w:type="textWrapping"/>
      </w:r>
    </w:p>
    <w:p>
      <w:pPr>
        <w:pStyle w:val="Heading2"/>
      </w:pPr>
      <w:bookmarkStart w:id="75" w:name="quyển-1---chương-55"/>
      <w:bookmarkEnd w:id="75"/>
      <w:r>
        <w:t xml:space="preserve">54. Quyển 1 - Chương 55</w:t>
      </w:r>
    </w:p>
    <w:p>
      <w:pPr>
        <w:pStyle w:val="Compact"/>
      </w:pPr>
      <w:r>
        <w:br w:type="textWrapping"/>
      </w:r>
      <w:r>
        <w:br w:type="textWrapping"/>
      </w:r>
      <w:r>
        <w:t xml:space="preserve">Viêm Phi đáp ứng làm nô lệ Lãnh Dạ một ngày, chuyện tốt như vậy Lãnh Dạ đương nhiên sẽ không dễ dàng buông tha, vì thế ngày hôm sau buổi sáng liền bắt đầu, Lãnh Dạ không chút khách khí sai sử Viêm Phi.</w:t>
      </w:r>
    </w:p>
    <w:p>
      <w:pPr>
        <w:pStyle w:val="BodyText"/>
      </w:pPr>
      <w:r>
        <w:t xml:space="preserve">Viêm Phi ngược lại ngoài dự đoán mọi người nghe lời, mặc kệ Lãnh Dạ muốn hắn làm cái gì đều không dị nghị gì cả.</w:t>
      </w:r>
    </w:p>
    <w:p>
      <w:pPr>
        <w:pStyle w:val="BodyText"/>
      </w:pPr>
      <w:r>
        <w:t xml:space="preserve">Tỷ như bữa sáng, tỷ như cà phê, Viêm Phi đều là trực tiếp đưa đến bên giường cho Lãnh Dạ, sau đó đứng ở bên giường nhìn Lãnh Dạ hưởng dụng, Lãnh Dạ toàn thân bủn rủn, không muốn nhúc nhích, Viêm Phi liền giúp hắn mát xa một lần, ngay cả quần áo đều là Viêm Phi tự tay giúp Lãnh Dạ mặc, từ trong quần đến tất đều là y làm, làm người hầu thập phần hoàn mỹ.</w:t>
      </w:r>
    </w:p>
    <w:p>
      <w:pPr>
        <w:pStyle w:val="BodyText"/>
      </w:pPr>
      <w:r>
        <w:t xml:space="preserve">Lãnh Dạ thực vừa lòng với sự hầu hạ của y, cho nên tâm tình phi thường tốt.</w:t>
      </w:r>
    </w:p>
    <w:p>
      <w:pPr>
        <w:pStyle w:val="BodyText"/>
      </w:pPr>
      <w:r>
        <w:t xml:space="preserve">Sau đó Lãnh Dạ cùng Viêm Phi đi ra ngoài dạo phố.</w:t>
      </w:r>
    </w:p>
    <w:p>
      <w:pPr>
        <w:pStyle w:val="BodyText"/>
      </w:pPr>
      <w:r>
        <w:t xml:space="preserve">Hai người đi trước mua quần áo. Hiện tại đã là đầu thu, thời tiết bắt đầu chuyển lạnh, Lãnh Dạ nên vì chính mình chuẩn bị trang phục.</w:t>
      </w:r>
    </w:p>
    <w:p>
      <w:pPr>
        <w:pStyle w:val="BodyText"/>
      </w:pPr>
      <w:r>
        <w:t xml:space="preserve">Viêm Phi mang theo Lãnh Dạ vào một nhà hàng chuyên bán trang phục.</w:t>
      </w:r>
    </w:p>
    <w:p>
      <w:pPr>
        <w:pStyle w:val="BodyText"/>
      </w:pPr>
      <w:r>
        <w:t xml:space="preserve">Hai người tại trong cửa hàng đi dạo một vòng, Lãnh Dạ tự chọn quần áo cho chính mình. Trải qua khoảng thời gian tiên nhiễm, hắn hiện tại ăn mặc thưởng thức đề cao không ít, không hề giống như trước kia tùy tiện, Viêm Phi đi theo phía sau hắn, Lãnh Dạ mỗi lần lựa chọn quần áo sẽ trực tiếp đưa tới trong tay y, Viêm Phi trên tay cùng trong lòng rất nhanh liền treo đầy quần áo, như vậy rất có điểm khôi hài, hấp dẫn không ít ánh mắt.</w:t>
      </w:r>
    </w:p>
    <w:p>
      <w:pPr>
        <w:pStyle w:val="BodyText"/>
      </w:pPr>
      <w:r>
        <w:t xml:space="preserve">Trạng thái bọn họ như vậy có điểm quỷ dị, nhất là Viêm Phi, trên mặt tràn ngập “Cao soái phú” Ba chữ, lại không hề câu oán hận đảm đương làm nhân vật giá áo, có thể nói cực phẩm Thân Sĩ.</w:t>
      </w:r>
    </w:p>
    <w:p>
      <w:pPr>
        <w:pStyle w:val="BodyText"/>
      </w:pPr>
      <w:r>
        <w:t xml:space="preserve">Đổi lại là trước kia, đối mặt trường hợp như vậy Lãnh Dạ sẽ cảm thấy không thoải mái, bất quá hiện tại sẽ không, về phần Viêm Phi, Lãnh Dạ cảm thấy y hoàn toàn sẽ không biết hai chữ kia viết thế nào.</w:t>
      </w:r>
    </w:p>
    <w:p>
      <w:pPr>
        <w:pStyle w:val="BodyText"/>
      </w:pPr>
      <w:r>
        <w:t xml:space="preserve">Lãnh Dạ cầm một bộ quần áo đi vào phòng thay đồ.</w:t>
      </w:r>
    </w:p>
    <w:p>
      <w:pPr>
        <w:pStyle w:val="BodyText"/>
      </w:pPr>
      <w:r>
        <w:t xml:space="preserve">Đang muốn đóng cửa, Viêm Phi liền tiến vào.</w:t>
      </w:r>
    </w:p>
    <w:p>
      <w:pPr>
        <w:pStyle w:val="BodyText"/>
      </w:pPr>
      <w:r>
        <w:t xml:space="preserve">“Anh muốn làm gì?” Lãnh Dạ tựa tiếu phi tiếu hỏi.</w:t>
      </w:r>
    </w:p>
    <w:p>
      <w:pPr>
        <w:pStyle w:val="BodyText"/>
      </w:pPr>
      <w:r>
        <w:t xml:space="preserve">Viêm Phi cười nói:“Hầu hạ em thay quần áo a, chủ nhân của tôi.”</w:t>
      </w:r>
    </w:p>
    <w:p>
      <w:pPr>
        <w:pStyle w:val="BodyText"/>
      </w:pPr>
      <w:r>
        <w:t xml:space="preserve">“Tôi có thể tự mặc.”</w:t>
      </w:r>
    </w:p>
    <w:p>
      <w:pPr>
        <w:pStyle w:val="BodyText"/>
      </w:pPr>
      <w:r>
        <w:t xml:space="preserve">“Nhưng là, đây là bổn phận của tôi.” Viêm Phi nói lời này khi ngữ khí thật đúng là giống nô lệ trung thành và tận tâm.</w:t>
      </w:r>
    </w:p>
    <w:p>
      <w:pPr>
        <w:pStyle w:val="BodyText"/>
      </w:pPr>
      <w:r>
        <w:t xml:space="preserve">“Bổn phận của anh chính là ngoan ngoãn nghe lời tôi nói, bằng không buổi tối cho anh ngủ sàn.”</w:t>
      </w:r>
    </w:p>
    <w:p>
      <w:pPr>
        <w:pStyle w:val="BodyText"/>
      </w:pPr>
      <w:r>
        <w:t xml:space="preserve">“Khiến tôi ngủ sàn, em bỏ được sao?” Viêm Phi chọn mi.</w:t>
      </w:r>
    </w:p>
    <w:p>
      <w:pPr>
        <w:pStyle w:val="BodyText"/>
      </w:pPr>
      <w:r>
        <w:t xml:space="preserve">“Anh nói xem?” Lãnh Dạ cười lạnh.</w:t>
      </w:r>
    </w:p>
    <w:p>
      <w:pPr>
        <w:pStyle w:val="BodyText"/>
      </w:pPr>
      <w:r>
        <w:t xml:space="preserve">“Em lãnh đạm như vậy tôi thực thương tâm, rõ ràng tối hôm qua chúng ta còn kích tình như vậy.”</w:t>
      </w:r>
    </w:p>
    <w:p>
      <w:pPr>
        <w:pStyle w:val="BodyText"/>
      </w:pPr>
      <w:r>
        <w:t xml:space="preserve">Hai người không coi ai ra gì đấu miệng, cách đấy có hai nhân viên cửa hàng nghe được đối thoại của bọn họ, một đỏ mặt, một người thì ánh mắt quỷ dị phát sáng.</w:t>
      </w:r>
    </w:p>
    <w:p>
      <w:pPr>
        <w:pStyle w:val="BodyText"/>
      </w:pPr>
      <w:r>
        <w:t xml:space="preserve">Tuy rằng Viêm Phi thực kiên trì, nhưng Lãnh Dạ vẫn không khách khí đem Viêm Phi đuổi ra ngoài.</w:t>
      </w:r>
    </w:p>
    <w:p>
      <w:pPr>
        <w:pStyle w:val="BodyText"/>
      </w:pPr>
      <w:r>
        <w:t xml:space="preserve">Mua đồ xong, Lãnh Dạ đi tính tiền, Viêm Phi muốn trả tiền giúp hắn, bất quá bị hắn cự tuyệt, hắn còn không cần đến tiền của Viêm Phi. Bất quá Lãnh Dạ hiện tại tiền lương không tính là cao, mua loại xa xỉ phẩm này có điểm cố hết sức, bất quá hắn gần đây danh khí dần dần đi lên, bắt đầu có truyền thông chú ý hắn, mấy ngày hôm trước Lăng Quang Thần còn phát hiện một trang web có lấy ảnh chụp của hắn, xem lượng bình luận cũng không tồi, làm nghệ nhân thì không nên tiếc tiền mua mấy cái này, nhiều lúc mình mặc còn có paparazi nào đó chụp được, biết đâu sẽ được công chúng khen ngợi vì biết cách ăn mặc chứ.</w:t>
      </w:r>
    </w:p>
    <w:p>
      <w:pPr>
        <w:pStyle w:val="BodyText"/>
      </w:pPr>
      <w:r>
        <w:t xml:space="preserve">Mua xong quần áo, hai người đi tới một nhà hàng phụ cận ăn cơm trưa.</w:t>
      </w:r>
    </w:p>
    <w:p>
      <w:pPr>
        <w:pStyle w:val="BodyText"/>
      </w:pPr>
      <w:r>
        <w:t xml:space="preserve">Khi đồ ăn đặt lên bàn, Viêm Phi gắp một miếng đồ ăn, đưa tới bên miệng Lãnh Dạ.</w:t>
      </w:r>
    </w:p>
    <w:p>
      <w:pPr>
        <w:pStyle w:val="BodyText"/>
      </w:pPr>
      <w:r>
        <w:t xml:space="preserve">“Anh đây là muốn uy tôi ăn?” Lãnh Dạ chọn mi.</w:t>
      </w:r>
    </w:p>
    <w:p>
      <w:pPr>
        <w:pStyle w:val="BodyText"/>
      </w:pPr>
      <w:r>
        <w:t xml:space="preserve">“Đương nhiên.” Viêm Phi cười nói.</w:t>
      </w:r>
    </w:p>
    <w:p>
      <w:pPr>
        <w:pStyle w:val="BodyText"/>
      </w:pPr>
      <w:r>
        <w:t xml:space="preserve">Lãnh Dạ mặc kệ hắn, nhưng là Viêm Phi cố ý uy hắn ăn, Lãnh Dạ bị hắn biến thành có điểm phiền, vì thế liền cho y uy một ngụm.</w:t>
      </w:r>
    </w:p>
    <w:p>
      <w:pPr>
        <w:pStyle w:val="BodyText"/>
      </w:pPr>
      <w:r>
        <w:t xml:space="preserve">“Ăn ngon sao?” Viêm Phi hỏi.</w:t>
      </w:r>
    </w:p>
    <w:p>
      <w:pPr>
        <w:pStyle w:val="BodyText"/>
      </w:pPr>
      <w:r>
        <w:t xml:space="preserve">Lãnh Dạ gật gật đầu.</w:t>
      </w:r>
    </w:p>
    <w:p>
      <w:pPr>
        <w:pStyle w:val="BodyText"/>
      </w:pPr>
      <w:r>
        <w:t xml:space="preserve">Viêm Phi vì thế lại uy hắn mấy miếng nữa, sau đó đột nhiên đứng lên, loan hạ eo, mặt hướng Lãnh Dạ đè ép, đầu lưỡi tại khóe môi hắn nhẹ nhàng li*m:“Khóe môi em có hạt cơm.”</w:t>
      </w:r>
    </w:p>
    <w:p>
      <w:pPr>
        <w:pStyle w:val="BodyText"/>
      </w:pPr>
      <w:r>
        <w:t xml:space="preserve">Lãnh Dạ dùng ngón tay cái xoa xoa nơi bị Viêm Phi li*m đến, sau đó phát hiện người chung quanh đều đang nhìn bọn họ……</w:t>
      </w:r>
    </w:p>
    <w:p>
      <w:pPr>
        <w:pStyle w:val="BodyText"/>
      </w:pPr>
      <w:r>
        <w:t xml:space="preserve">Viêm Phi trên mặt mang theo gian kế đạt được cười, rõ ràng là sớm có dự mưu.</w:t>
      </w:r>
    </w:p>
    <w:p>
      <w:pPr>
        <w:pStyle w:val="BodyText"/>
      </w:pPr>
      <w:r>
        <w:t xml:space="preserve">Lãnh Dạ cho y một nụ cười âm lãnh,cơm nước xong hai người liền tới một cửa hàng bán chậu hoa.</w:t>
      </w:r>
    </w:p>
    <w:p>
      <w:pPr>
        <w:pStyle w:val="BodyText"/>
      </w:pPr>
      <w:r>
        <w:t xml:space="preserve">Chậu hoa tự nhiên do Viêm Phi ôm, chậu hoa rất lớn, sức nặng cũng không nhẹ, ngay cả Viêm Phi thể lực tốt, thời gian dài ôm cũng ăn không tiêu, Lãnh Dạ lại cố tình rất có “Hưng trí”, luôn luôn tại cửa hàng đi dạo, không có ý tứ dời đi.</w:t>
      </w:r>
    </w:p>
    <w:p>
      <w:pPr>
        <w:pStyle w:val="BodyText"/>
      </w:pPr>
      <w:r>
        <w:t xml:space="preserve">Viêm Phi trên trán bắt đầu toát ra một tầng mồ hôi, dần dần có chút chống đỡ không nổi, vì thế hỏi Lãnh Dạ:“Cũng nên trở về đi? Chúng ta đi dạo cũng lâu rồi.”</w:t>
      </w:r>
    </w:p>
    <w:p>
      <w:pPr>
        <w:pStyle w:val="BodyText"/>
      </w:pPr>
      <w:r>
        <w:t xml:space="preserve">Lãnh Dạ lại nói:“Anh không biết là nơi này không khí không tồi sao? Làm gì vội vã muốn về?”</w:t>
      </w:r>
    </w:p>
    <w:p>
      <w:pPr>
        <w:pStyle w:val="BodyText"/>
      </w:pPr>
      <w:r>
        <w:t xml:space="preserve">Viêm Phi khóe mắt nhất thời trừu vài cái.</w:t>
      </w:r>
    </w:p>
    <w:p>
      <w:pPr>
        <w:pStyle w:val="BodyText"/>
      </w:pPr>
      <w:r>
        <w:t xml:space="preserve">Hắn biết Lãnh Dạ là cố ý, vì trả thù hắn vừa rồi tại lúc ăn cơm đùa giỡn, nhưng với thân phận “Nô lệ” hiện tại, Viêm Phi cũng chỉ có thể yên lặng nhẫn.</w:t>
      </w:r>
    </w:p>
    <w:p>
      <w:pPr>
        <w:pStyle w:val="BodyText"/>
      </w:pPr>
      <w:r>
        <w:t xml:space="preserve">Kế tiếp vài giờ Lãnh Dạ chèn ép Viêm Phi, Viêm Phi bị biến thành khổ không nói nổi, thiếu chút nữa liền có ý định chạy trốn.</w:t>
      </w:r>
    </w:p>
    <w:p>
      <w:pPr>
        <w:pStyle w:val="BodyText"/>
      </w:pPr>
      <w:r>
        <w:t xml:space="preserve">Bất quá để bồi thường, vào lúc ban đêm Lãnh Dạ cho Viêm Phi đại hôi lang ăn đến nghiện</w:t>
      </w:r>
    </w:p>
    <w:p>
      <w:pPr>
        <w:pStyle w:val="BodyText"/>
      </w:pPr>
      <w:r>
        <w:t xml:space="preserve">……</w:t>
      </w:r>
    </w:p>
    <w:p>
      <w:pPr>
        <w:pStyle w:val="BodyText"/>
      </w:pPr>
      <w:r>
        <w:t xml:space="preserve">Kết quả buổi chụp ảnh mấy ngày sau có, liền như lời của Đỗ Trình vậy, Lãnh Dạ không những được chọn, mà còn được làm người đại diên.</w:t>
      </w:r>
    </w:p>
    <w:p>
      <w:pPr>
        <w:pStyle w:val="BodyText"/>
      </w:pPr>
      <w:r>
        <w:t xml:space="preserve">Đối với kết quả này, Lăng Quang Thần hưng phấn thiếu chút nữa nhảy dựng lên. Sau khi làm người phát ngôn, Lãnh Dạ rất nhanh sẽ nổi tiếng vì có rất nhiều quảng cáo trên các thành thị.</w:t>
      </w:r>
    </w:p>
    <w:p>
      <w:pPr>
        <w:pStyle w:val="BodyText"/>
      </w:pPr>
      <w:r>
        <w:t xml:space="preserve">Tại thời điểm Lãnh Dạ chuẩn bị ký hợp đồng thì xảy ra một sự kiện, giám đốc công ty không biết bị cái gì muốn thay thế Lãnh Dạ bằng một người mẫu khác, nguyên nhân là người mẫu này so Lãnh Dạ nổi tiếng hơn. Lăng Quang Thần lúc ấy nhận được tin tức xong thiếu chút nữa nổi điên, không để ý nguy hiểm trực tiếp vọt vào phòng giám đốc nói một trận lý lẽ.</w:t>
      </w:r>
    </w:p>
    <w:p>
      <w:pPr>
        <w:pStyle w:val="BodyText"/>
      </w:pPr>
      <w:r>
        <w:t xml:space="preserve">Người mẫu kia dày mặt đi phỏng vấn, nhưng chưa đi đến cửa công ty đã bị đuổi ra, công ty đối phương rất nghiêm khắc, trực tiếp phát bưu kiện đến công ty hắn, nói nếu công ty hắn muốn đổi người mẫu của họ, bọn họ sẽ chọn người mẫu từ công ty khác.</w:t>
      </w:r>
    </w:p>
    <w:p>
      <w:pPr>
        <w:pStyle w:val="BodyText"/>
      </w:pPr>
      <w:r>
        <w:t xml:space="preserve">Cuối cùng giám đốc phải thỏa hiệp,người phát ngôn vẫn về tay Lãnh Dạ.</w:t>
      </w:r>
    </w:p>
    <w:p>
      <w:pPr>
        <w:pStyle w:val="Compact"/>
      </w:pPr>
      <w:r>
        <w:t xml:space="preserve">Sau đó không lâu, Lăng Quang Thần nghe được tin tức, người mẫu kia là nam sủng của giám đốc, truyền thuyết toàn là nữ nhân lên giường giám đốc mà bây giờ chuyển sang cả nam nhân……</w:t>
      </w:r>
      <w:r>
        <w:br w:type="textWrapping"/>
      </w:r>
      <w:r>
        <w:br w:type="textWrapping"/>
      </w:r>
    </w:p>
    <w:p>
      <w:pPr>
        <w:pStyle w:val="Heading2"/>
      </w:pPr>
      <w:bookmarkStart w:id="76" w:name="quyển-1---chương-56"/>
      <w:bookmarkEnd w:id="76"/>
      <w:r>
        <w:t xml:space="preserve">55. Quyển 1 - Chương 56</w:t>
      </w:r>
    </w:p>
    <w:p>
      <w:pPr>
        <w:pStyle w:val="Compact"/>
      </w:pPr>
      <w:r>
        <w:br w:type="textWrapping"/>
      </w:r>
      <w:r>
        <w:br w:type="textWrapping"/>
      </w:r>
      <w:r>
        <w:t xml:space="preserve">Sự kiện kia dần dần lắng xuống, bất quá chuyện này bên trong công ty lại được phản ứng rất nhiệt liệt, bởi vì hắn vẫn duy trì được danh người phát ngôn mà nhẹ nhàng thở ra, cũng có chút đỏ mắt với vận khí của hắn mà nói bậy sau lưng hắn, hơn nữa nói rất khó nghe, tin đồn nào Lãnh Dạ ít hay nhiều cũng nghe một chút, nhưng hắn chính là nghe một tai ra một tai.</w:t>
      </w:r>
    </w:p>
    <w:p>
      <w:pPr>
        <w:pStyle w:val="BodyText"/>
      </w:pPr>
      <w:r>
        <w:t xml:space="preserve">Lãnh Dạ đem tinh lực đều đặt trên danh người phát ngôn kia, tên hãng hắn ký hợp đồng là F&amp;C, phong cách lấy bình thản làm chủ, chủ yếu đánh vào thị trường người trẻ tuổi, Lãnh Dạ cùng vài người mẫu được chọn khác của F&amp;C bắt đầu tuyên truyền, treo tại các khu trung tâm mua sắm, phi thường xôn xao, lượng tiêu thụ cũng là từng bước bay lên, tuy rằng tiến quân Trung Quốc thời gian không quá lớn, nhưng F&amp;C đã có chỗ đứng vững chắc trong thị trường cạnh tranh khốc liệt.</w:t>
      </w:r>
    </w:p>
    <w:p>
      <w:pPr>
        <w:pStyle w:val="BodyText"/>
      </w:pPr>
      <w:r>
        <w:t xml:space="preserve">Trang phục phẩm bài nổi danh, mang đến không chỉ lượng tiêu thụ lớn, người mẫu làm cho F&amp;C cũng rất nhanh trở lên nổi tiếng. Lãnh Dạ lại tiếp tục đóng quảng cáo cho F&amp;C để truyền bá trên truyền hình cả nước, tuy rằng người mẫu bị chú ý luôn luôn không bằng diễn viên cùng ca sĩ, nhưng Lãnh Dạ ngoại hình rất phát triển, cho nên người chú ý hắn càng ngày càng nhiều, Lãnh Dạ chỉ bằng mấy cái quảng cáo đã bắt đầu có fan, những fan này điên cuồng thu thập thông tin về hắn, thậm chí còn giúp hắn thành lập một blog cho người hâm mộ hắn.</w:t>
      </w:r>
    </w:p>
    <w:p>
      <w:pPr>
        <w:pStyle w:val="BodyText"/>
      </w:pPr>
      <w:r>
        <w:t xml:space="preserve">Lãnh Dạ từ Lăng Quang Thần giới thiệu biết đến blog hâm mộ đó, cảm thấy rất vui, hắn lần đầu tiên phát hiện nguyên lai nổi danh cảm giác so với trong tưởng tượng của hắn còn tốt hơn. Hắn hiện tại xuất môn đã bắt đầu có người tìm hắn kí tên, phố chụp bị truyền đến trên mạng tần suất cũng càng ngày càng cao, Lăng Quang Thần thực chú ý tin tức bát quái trên mạng, vô luận trang nào cũng xem, Lãnh Dạ trước mắt nổi lên rất không tồi.</w:t>
      </w:r>
    </w:p>
    <w:p>
      <w:pPr>
        <w:pStyle w:val="BodyText"/>
      </w:pPr>
      <w:r>
        <w:t xml:space="preserve">Một hôm, thư kí của giám đốc tìm đến Lãnh Dạ, bảo hắn đến văn phòng giám đốc.</w:t>
      </w:r>
    </w:p>
    <w:p>
      <w:pPr>
        <w:pStyle w:val="BodyText"/>
      </w:pPr>
      <w:r>
        <w:t xml:space="preserve">Lãnh Dạ cảm thấy có điểm kỳ quái, nếu tổng tài muốn tìm hắn nói, có thể cho gọi điện cho Lăng Quang Thần để nhắn lại, nhưng vị thư kí này lại cố tình chọn thời điểm không có Lăng Quang Thần để tìm hắn.</w:t>
      </w:r>
    </w:p>
    <w:p>
      <w:pPr>
        <w:pStyle w:val="BodyText"/>
      </w:pPr>
      <w:r>
        <w:t xml:space="preserve">Lãnh Dạ đi theo thư kí đi lên văn phòng giám đốc.Thư kí là một mỹ nhân tuổi trẻ, bất quá tại đã làm trong công ty này cũng phải người tầm thường, nghe nói là cùng giám đốc có quan hệ họ hàng. Giám đốc tên là Vương Hạo Thiên, là một hoa hoa công tử, đổi tình nhân so thay quần áo còn nhanh hơn, hơn nữa trước kia chỉ ngoạn nữ nhân, hiện tại biến thành song tính luyến, nam nhân đều không buông tha.</w:t>
      </w:r>
    </w:p>
    <w:p>
      <w:pPr>
        <w:pStyle w:val="BodyText"/>
      </w:pPr>
      <w:r>
        <w:t xml:space="preserve">Đứng ở trong thang máy, Lãnh Dạ nhìn vị thư kí kia một cái.</w:t>
      </w:r>
    </w:p>
    <w:p>
      <w:pPr>
        <w:pStyle w:val="BodyText"/>
      </w:pPr>
      <w:r>
        <w:t xml:space="preserve">Nhận thấy được tầm mắt Lãnh Dạ thư kí quay đầu, liếc mắt một cái.</w:t>
      </w:r>
    </w:p>
    <w:p>
      <w:pPr>
        <w:pStyle w:val="BodyText"/>
      </w:pPr>
      <w:r>
        <w:t xml:space="preserve">Trong thang máy chỉ có hai người, đối với nữ nhân quá lãnh đạm là không lễ phép, Lãnh Dạ vì thế chủ động khơi mào đề tài:“Xin hỏi Vương tổng tìm tôi có chuyện gì?”</w:t>
      </w:r>
    </w:p>
    <w:p>
      <w:pPr>
        <w:pStyle w:val="BodyText"/>
      </w:pPr>
      <w:r>
        <w:t xml:space="preserve">“Đến lúc đó cậu sẽ biết.”</w:t>
      </w:r>
    </w:p>
    <w:p>
      <w:pPr>
        <w:pStyle w:val="BodyText"/>
      </w:pPr>
      <w:r>
        <w:t xml:space="preserve">Thư kí trả lời rất lãnh đạm, hơn nữa thủy chung mặt không chút thay đổi, không biết vì cái gì, Lãnh Dạ cảm thấy nàng đối mình có địch ý.</w:t>
      </w:r>
    </w:p>
    <w:p>
      <w:pPr>
        <w:pStyle w:val="BodyText"/>
      </w:pPr>
      <w:r>
        <w:t xml:space="preserve">Là ảo giác sao……</w:t>
      </w:r>
    </w:p>
    <w:p>
      <w:pPr>
        <w:pStyle w:val="BodyText"/>
      </w:pPr>
      <w:r>
        <w:t xml:space="preserve">Không khí có điểm cương, Lãnh Dạ đánh mất đối thoại ý niệm trong đầu, nhìn cửa thang máy.</w:t>
      </w:r>
    </w:p>
    <w:p>
      <w:pPr>
        <w:pStyle w:val="BodyText"/>
      </w:pPr>
      <w:r>
        <w:t xml:space="preserve">Văn phòng giám đốc tại tầng cao nhất, nhân viên bình thường bình thường sẽ không đi lên, văn phòng Viêm Phi cũng ở tầng này, nhưng Lãnh Dạ từ trước đến nay không có tới.</w:t>
      </w:r>
    </w:p>
    <w:p>
      <w:pPr>
        <w:pStyle w:val="BodyText"/>
      </w:pPr>
      <w:r>
        <w:t xml:space="preserve">Thư kí đem Lãnh Dạ đưa tới cửa phòng giám đốc, gõ gõ cửa:“Vương tổng, tôi đem Lãnh Dạ tới rồi.”</w:t>
      </w:r>
    </w:p>
    <w:p>
      <w:pPr>
        <w:pStyle w:val="BodyText"/>
      </w:pPr>
      <w:r>
        <w:t xml:space="preserve">“Ân, cho cậu ấy vào đây.”</w:t>
      </w:r>
    </w:p>
    <w:p>
      <w:pPr>
        <w:pStyle w:val="BodyText"/>
      </w:pPr>
      <w:r>
        <w:t xml:space="preserve">Lãnh Dạ đi vào văn phòng, Vương Hạo Thiên đang ngồi ở ghế làm việc, nhìn hắn xong giơ lên khóe môi, đối hắn vẫy vẫy tay:“Lại đây.”</w:t>
      </w:r>
    </w:p>
    <w:p>
      <w:pPr>
        <w:pStyle w:val="BodyText"/>
      </w:pPr>
      <w:r>
        <w:t xml:space="preserve">Vương Hạo Thiên năm nay ba mươi lăm tuổi, sinh ra trong một gia đình giàu có, bởi vì cha mẹ hắn có gen tốt, hắn sinh ra là một túi da, nhưng bởi vì trường kỳ trầm mê tửu sắc, tướng mạo thoạt nhìn có điểm miệt mài quá độ sớm già cùng tiều tụy, Lãnh Dạ thực không thích.</w:t>
      </w:r>
    </w:p>
    <w:p>
      <w:pPr>
        <w:pStyle w:val="BodyText"/>
      </w:pPr>
      <w:r>
        <w:t xml:space="preserve">Lãnh Dạ đi qua, tại sô pha ngồi xuống, trên mặt tươi cười lễ phép, hỏi:“Xin hỏi Vương tổng tìm tôi có chuyện gì sao?”</w:t>
      </w:r>
    </w:p>
    <w:p>
      <w:pPr>
        <w:pStyle w:val="BodyText"/>
      </w:pPr>
      <w:r>
        <w:t xml:space="preserve">“Tự nhiên là chuyện tốt” Vương Hạo Thiên đứng lên, đi đến trước mặt Lãnh Dạ.</w:t>
      </w:r>
    </w:p>
    <w:p>
      <w:pPr>
        <w:pStyle w:val="BodyText"/>
      </w:pPr>
      <w:r>
        <w:t xml:space="preserve">Thư kí giúp hai người rót cà phê xong liền lui ra.</w:t>
      </w:r>
    </w:p>
    <w:p>
      <w:pPr>
        <w:pStyle w:val="BodyText"/>
      </w:pPr>
      <w:r>
        <w:t xml:space="preserve">Lãnh Dạ dùng khóe mắt dư quang nhìn nàng rời đi, sau đó có chút đăm chiêu hạ mắt.</w:t>
      </w:r>
    </w:p>
    <w:p>
      <w:pPr>
        <w:pStyle w:val="BodyText"/>
      </w:pPr>
      <w:r>
        <w:t xml:space="preserve">Vương Hạo Thiên tại bên người Lãnh Dạ bên người, dựa vào rất gần, hơn nữa một tay khoát lên lưng ghế phía sau hắn, tư thế này cùng ôm hắn không sai biệt lắm, Lãnh Dạ biểu tình không biến, ở trong lòng cười lạnh.</w:t>
      </w:r>
    </w:p>
    <w:p>
      <w:pPr>
        <w:pStyle w:val="BodyText"/>
      </w:pPr>
      <w:r>
        <w:t xml:space="preserve">Từ lúc tiến vào hắn đã biết đại khái sẽ phát sinh chuyện gì, lúc trước hắn nghe nói Vương Hạo Thiên đã bỏ vị nam sủng kia, hiện nay đang tìm con mồi mới, chẳng qua Lãnh Dạ như thế nào cũng không nghĩ tới nam sủng mới kia lại là mình, người phía trên công ty vẫn thường ra tay với người trong công ty mình, Lãnh Dạ tại vòng luẩn quẩn cũng ngốc một đoạn thời gian, quy tắc ngầm vẫn là hiểu biết một ít, vẫn lạnh nhạt đáp lại, bất quá một khi đề cập đến chính hắn thì sẽ bất đồng.</w:t>
      </w:r>
    </w:p>
    <w:p>
      <w:pPr>
        <w:pStyle w:val="BodyText"/>
      </w:pPr>
      <w:r>
        <w:t xml:space="preserve">Vương Hạo Thiên nhìn Lãnh Dạ, ánh mắt thập phần rõ ràng, khoát lên lưng ghế dựa sau đó tay chậm rãi lên vai Lãnh Dạ.</w:t>
      </w:r>
    </w:p>
    <w:p>
      <w:pPr>
        <w:pStyle w:val="BodyText"/>
      </w:pPr>
      <w:r>
        <w:t xml:space="preserve">Lãnh Dạ trong mắt bỗng dưng chợt lóe một đạo hàn quang.</w:t>
      </w:r>
    </w:p>
    <w:p>
      <w:pPr>
        <w:pStyle w:val="BodyText"/>
      </w:pPr>
      <w:r>
        <w:t xml:space="preserve">“Cậu gần đây phát triển không tồi, những tân nhân trọng điểm có cậu cùng Lôi Tử Hàm phát triển tốt nhất.”</w:t>
      </w:r>
    </w:p>
    <w:p>
      <w:pPr>
        <w:pStyle w:val="BodyText"/>
      </w:pPr>
      <w:r>
        <w:t xml:space="preserve">“Đa tạ khích lệ.” Lãnh Dạ thản nhiên nói.</w:t>
      </w:r>
    </w:p>
    <w:p>
      <w:pPr>
        <w:pStyle w:val="BodyText"/>
      </w:pPr>
      <w:r>
        <w:t xml:space="preserve">“Bất quá còn chưa đủ, tôi vẫn hy vọng công ty có thể nuôi dưỡng ra Lê Hân thứ hai, nhưng vẫn không tìm được người có tư chất giống hắn, hiện tại rốt cục tìm được rồi.” Vương Hạo Thiên nhìn chằm chằm mặt Lãnh Dạ, tay khoát lên vai hắn bắt đầu không an phận đi xuống:“Tôi có thể cho cậu càng hồng, trở thành như Lê Hân siêu cấp siêu sao.”</w:t>
      </w:r>
    </w:p>
    <w:p>
      <w:pPr>
        <w:pStyle w:val="BodyText"/>
      </w:pPr>
      <w:r>
        <w:t xml:space="preserve">Lãnh Dạ đã sớm đoán được hắn sẽ nói như vậy, ở trong lòng cười lạnh, nếu ở trước mặt hắn một nam nhân chưa trải sự đời chỉ sợ đã sớm không chịu nổi dụ hoặc trực tiếp hiến thân.</w:t>
      </w:r>
    </w:p>
    <w:p>
      <w:pPr>
        <w:pStyle w:val="BodyText"/>
      </w:pPr>
      <w:r>
        <w:t xml:space="preserve">“Điều kiện là?” Lãnh Dạ biết rõ còn cố hỏi.</w:t>
      </w:r>
    </w:p>
    <w:p>
      <w:pPr>
        <w:pStyle w:val="BodyText"/>
      </w:pPr>
      <w:r>
        <w:t xml:space="preserve">“Làm người của tôi, tôi sẽ đem tài nguyên tốt nhất của công ty cho cậu.”</w:t>
      </w:r>
    </w:p>
    <w:p>
      <w:pPr>
        <w:pStyle w:val="BodyText"/>
      </w:pPr>
      <w:r>
        <w:t xml:space="preserve">Hứa hẹn cực kỳ dụ hoặc, Vương Thiên Hữu nói thực chân thành, tay hắn đã chạm tới chân Lãnh Dạ, bất quá Lãnh Dạ rất rõ ràng, tại vòng lẩn quẩn này lời hứa hẹn này cũng như không khí mà thôi, trước kia cũng có một người mẫu nhờ vào lời hứa hẹn này mà quan hệ da thịt với Vương Thiên Hữu để được đi buổi diễn, nhưng sau đó cũng bị Vương Quang Thần vứt bỏ không một lời hỏi thăm, một thời gian sau cũng biến mất trong tâm trí mọi người.</w:t>
      </w:r>
    </w:p>
    <w:p>
      <w:pPr>
        <w:pStyle w:val="BodyText"/>
      </w:pPr>
      <w:r>
        <w:t xml:space="preserve">“Điều kiện rất tốt.” Lãnh Dạ nói.</w:t>
      </w:r>
    </w:p>
    <w:p>
      <w:pPr>
        <w:pStyle w:val="BodyText"/>
      </w:pPr>
      <w:r>
        <w:t xml:space="preserve">“Cậu đáp ứng?” Vương Hạo Thiên trên mặt tiếu ý gia tăng.</w:t>
      </w:r>
    </w:p>
    <w:p>
      <w:pPr>
        <w:pStyle w:val="BodyText"/>
      </w:pPr>
      <w:r>
        <w:t xml:space="preserve">Tay hắn đã muốn đưa đến trên lưng Lãnh Dạ, Lãnh Dạ cưỡng chế xúc động muốn cho hắn một đấm, đứng lên:“Không.”</w:t>
      </w:r>
    </w:p>
    <w:p>
      <w:pPr>
        <w:pStyle w:val="BodyText"/>
      </w:pPr>
      <w:r>
        <w:t xml:space="preserve">Vương Hạo Thiên trên mặt tươi cười cứng đờ, tựa hồ hoàn toàn không dự đoán được Lãnh Dạ sẽ cự tuyệt, không cam lòng hỏi:“Điều kiện của tôi không đủ tốt sao?”</w:t>
      </w:r>
    </w:p>
    <w:p>
      <w:pPr>
        <w:pStyle w:val="BodyText"/>
      </w:pPr>
      <w:r>
        <w:t xml:space="preserve">Lãnh Dạ lại chỉ cười cười, tươi cười có chút hương vị trêu chọc, lấy tay của gã ra:“Nếu Vương tổng không có gì muốn nói nữa, tôi phải đi đây, tạm biệt.”</w:t>
      </w:r>
    </w:p>
    <w:p>
      <w:pPr>
        <w:pStyle w:val="BodyText"/>
      </w:pPr>
      <w:r>
        <w:t xml:space="preserve">Vương Hạo Thiên nhìn Lãnh Dạ rời đi, sắc mặt hung ác nham hiểm.</w:t>
      </w:r>
    </w:p>
    <w:p>
      <w:pPr>
        <w:pStyle w:val="BodyText"/>
      </w:pPr>
      <w:r>
        <w:t xml:space="preserve">Lãnh Dạ đi tới cửa, đem cửa mở ra, lại phát hiện của mở không được, hắn thử vài lần cũng không làm gì được.</w:t>
      </w:r>
    </w:p>
    <w:p>
      <w:pPr>
        <w:pStyle w:val="BodyText"/>
      </w:pPr>
      <w:r>
        <w:t xml:space="preserve">Bị khóa trái ……</w:t>
      </w:r>
    </w:p>
    <w:p>
      <w:pPr>
        <w:pStyle w:val="BodyText"/>
      </w:pPr>
      <w:r>
        <w:t xml:space="preserve">“Vô dụng, tiểu Đình sợ có người sẽ quấy rầy chúng ta, cho nên khóa trái.”</w:t>
      </w:r>
    </w:p>
    <w:p>
      <w:pPr>
        <w:pStyle w:val="BodyText"/>
      </w:pPr>
      <w:r>
        <w:t xml:space="preserve">Thanh âm Vương Hạo Thiên từ phía sau truyền đến, Lãnh Dạ xoay người, Vương Hạo Thiên đã muốn đứng lên, hướng hắn đi tới, trên mặt một lần nữa tươi cười, chỉ là trở nên có chút thô bạo.</w:t>
      </w:r>
    </w:p>
    <w:p>
      <w:pPr>
        <w:pStyle w:val="BodyText"/>
      </w:pPr>
      <w:r>
        <w:t xml:space="preserve">Lãnh Dạ nhếch nhếch mép:“Vương tổng hiện tại muốn làm gì tôi đây?”</w:t>
      </w:r>
    </w:p>
    <w:p>
      <w:pPr>
        <w:pStyle w:val="BodyText"/>
      </w:pPr>
      <w:r>
        <w:t xml:space="preserve">“Tôi nghĩ cậu hẳn là rất rõ ràng. Tại vòng luẩn quẩn này có một số việc khó có thể tránh khỏi, phản kháng cũng giống nhau, còn không bằng ngoan ngoãn thuận theo, còn có thể tốt một chút.” Vương Hạo Thiên vừa nói chuyện, một bên cởi áo khoác:“Tôi thích người biết nghe lời.”</w:t>
      </w:r>
    </w:p>
    <w:p>
      <w:pPr>
        <w:pStyle w:val="BodyText"/>
      </w:pPr>
      <w:r>
        <w:t xml:space="preserve">Đây là muốn bắt ép sao……</w:t>
      </w:r>
    </w:p>
    <w:p>
      <w:pPr>
        <w:pStyle w:val="BodyText"/>
      </w:pPr>
      <w:r>
        <w:t xml:space="preserve">Lãnh Dạ cười lạnh, hắn không phải người hung dữ, nếu không có chạm đến mấu chốt của hắn thì hắn có thể coi như cái gì cũng chưa phát sinh, nhưng Vương Hạo Thiên đây là thật sự chọc giận hắn.</w:t>
      </w:r>
    </w:p>
    <w:p>
      <w:pPr>
        <w:pStyle w:val="BodyText"/>
      </w:pPr>
      <w:r>
        <w:t xml:space="preserve">Chỉ cần nam nhân cuồng vọng này dám động đến hắn, hắn sẽ cho gã thấy hối hận vì sống trên thế giới này.</w:t>
      </w:r>
    </w:p>
    <w:p>
      <w:pPr>
        <w:pStyle w:val="BodyText"/>
      </w:pPr>
      <w:r>
        <w:t xml:space="preserve">Vương Hạo Thiên chạy tới trước mặt Lãnh Dạ, hướng tới mặt Lãnh Dạ……</w:t>
      </w:r>
    </w:p>
    <w:p>
      <w:pPr>
        <w:pStyle w:val="BodyText"/>
      </w:pPr>
      <w:r>
        <w:t xml:space="preserve">Lãnh Dạ trên người sát khí bắt đầu mãnh liệt đứng lên.</w:t>
      </w:r>
    </w:p>
    <w:p>
      <w:pPr>
        <w:pStyle w:val="BodyText"/>
      </w:pPr>
      <w:r>
        <w:t xml:space="preserve">Lãnh Dạ quyết định xử lý Vương Hạo Thiên, bên ngoài vang lên tiếng đập cửa.</w:t>
      </w:r>
    </w:p>
    <w:p>
      <w:pPr>
        <w:pStyle w:val="BodyText"/>
      </w:pPr>
      <w:r>
        <w:t xml:space="preserve">“Ai?” Vương Hạo Thiên nhăn lại mi, không kiên nhẫn hỏi, bởi vì việc tốt bị quấy rầy mà có chút sinh khí.</w:t>
      </w:r>
    </w:p>
    <w:p>
      <w:pPr>
        <w:pStyle w:val="BodyText"/>
      </w:pPr>
      <w:r>
        <w:t xml:space="preserve">“Là tôi, Viêm Phi.”</w:t>
      </w:r>
    </w:p>
    <w:p>
      <w:pPr>
        <w:pStyle w:val="BodyText"/>
      </w:pPr>
      <w:r>
        <w:t xml:space="preserve">Nghe được thanh âm Viêm Phi, Lãnh Dạ nắm chặt quyền rồi buông ra. Xem ra không cần hắn ra tay,“Cứu tinh” đã đến.</w:t>
      </w:r>
    </w:p>
    <w:p>
      <w:pPr>
        <w:pStyle w:val="BodyText"/>
      </w:pPr>
      <w:r>
        <w:t xml:space="preserve">Vương Hạo Thiên tính toán tìm vài cái cớ đuổi Viêm Phi:“Tôi hiện tại có việc, Viêm phó tổng có chuyện gì tối nay nói sau.”</w:t>
      </w:r>
    </w:p>
    <w:p>
      <w:pPr>
        <w:pStyle w:val="BodyText"/>
      </w:pPr>
      <w:r>
        <w:t xml:space="preserve">“Thực xin lỗi, không thể được.” Viêm Phi ngữ khí bình thản, nhưng thái độ rất mạnh mẽ cứng rắn.</w:t>
      </w:r>
    </w:p>
    <w:p>
      <w:pPr>
        <w:pStyle w:val="BodyText"/>
      </w:pPr>
      <w:r>
        <w:t xml:space="preserve">Vương Hạo Thiên ánh mắt lạnh lùng, nhìn bộ dáng kia của gã Lãnh Dạ còn tưởng rằng gã sẽ chửi ầm lên, bất quá Vương Hạo Thiên cắn chặt răng cuối cùng vẫn là nhịn xuống, cố gắng dùng ngữ khí bình tĩnh nói:“Vậy được rồi, anh chờ một chút.”</w:t>
      </w:r>
    </w:p>
    <w:p>
      <w:pPr>
        <w:pStyle w:val="BodyText"/>
      </w:pPr>
      <w:r>
        <w:t xml:space="preserve">Nam nhân cuồng vọng cư nhiên liền như vậy thỏa hiệp, khiến Lãnh Dạ có điểm ngoài ý muốn.</w:t>
      </w:r>
    </w:p>
    <w:p>
      <w:pPr>
        <w:pStyle w:val="BodyText"/>
      </w:pPr>
      <w:r>
        <w:t xml:space="preserve">Xem ra quyền lực của Viêm Phi so với tưởng tượng của hắn còn lớn hơn……</w:t>
      </w:r>
    </w:p>
    <w:p>
      <w:pPr>
        <w:pStyle w:val="BodyText"/>
      </w:pPr>
      <w:r>
        <w:t xml:space="preserve">Vương Hạo Thiên theo ngăn kéo lấy ra chìa khóa, Lãnh Dạ hướng bên cạnh một bước để hắn mở cửa, Vương Hạo Thiên rõ ràng nghẹn nhất, biểu tình táo bón khiến Lãnh Dạ nhìn cảm thấy có điểm khôi hài.</w:t>
      </w:r>
    </w:p>
    <w:p>
      <w:pPr>
        <w:pStyle w:val="BodyText"/>
      </w:pPr>
      <w:r>
        <w:t xml:space="preserve">Cửa mở ra.</w:t>
      </w:r>
    </w:p>
    <w:p>
      <w:pPr>
        <w:pStyle w:val="Compact"/>
      </w:pPr>
      <w:r>
        <w:t xml:space="preserve">Viêm Phi đi vào văn phòng, nhìn Lãnh Dạ liếc mắt một cái, thấy hắn hoàn hảo không tổn hao gì sau tựa hồ nhẹ nhàng thở ra.</w:t>
      </w:r>
      <w:r>
        <w:br w:type="textWrapping"/>
      </w:r>
      <w:r>
        <w:br w:type="textWrapping"/>
      </w:r>
    </w:p>
    <w:p>
      <w:pPr>
        <w:pStyle w:val="Heading2"/>
      </w:pPr>
      <w:bookmarkStart w:id="77" w:name="quyển-1---chương-57"/>
      <w:bookmarkEnd w:id="77"/>
      <w:r>
        <w:t xml:space="preserve">56. Quyển 1 - Chương 57</w:t>
      </w:r>
    </w:p>
    <w:p>
      <w:pPr>
        <w:pStyle w:val="Compact"/>
      </w:pPr>
      <w:r>
        <w:br w:type="textWrapping"/>
      </w:r>
      <w:r>
        <w:br w:type="textWrapping"/>
      </w:r>
      <w:r>
        <w:t xml:space="preserve">Vương Thiên Hữu nhìn Viêm Phi đi đến bên người Lãnh Dạ, trên mặt hắn tuy rằng đeo mỉm cười, nhưng ánh mắt cũng không tính là thân mật:“Xin hỏi Viêm phó tổng vội vã tìm tôi có chuyện gì?”</w:t>
      </w:r>
    </w:p>
    <w:p>
      <w:pPr>
        <w:pStyle w:val="BodyText"/>
      </w:pPr>
      <w:r>
        <w:t xml:space="preserve">Viêm Phi cười cười:“Kỳ thật tôi tìm không phải anh, là Lãnh Dạ.”</w:t>
      </w:r>
    </w:p>
    <w:p>
      <w:pPr>
        <w:pStyle w:val="BodyText"/>
      </w:pPr>
      <w:r>
        <w:t xml:space="preserve">Vương Thiên Hữu tầm mắt tại Viêm Phi cùng Lãnh Dạ dao động, sau đó mị mị nhãn tình:“Nhưng là tôi có việc nói với cậu ấy.”</w:t>
      </w:r>
    </w:p>
    <w:p>
      <w:pPr>
        <w:pStyle w:val="BodyText"/>
      </w:pPr>
      <w:r>
        <w:t xml:space="preserve">Viêm Phi thân thủ nắm ở cổ Lãnh Dạ, sau đó đưa hắn ôm vào trong lòng, tư thái phảng phất tuyên cáo lãnh địa của mình:“Vương tổng có chuyện gì có thể tìm người đại diện của hắn, làm gì mệt nhọc tự mình tìm hắn nói? Lãnh Dạ công tác cùng nhật trình an bài toàn bộ do Lăng Quang Thần quyết định, Lãnh Dạ chỉ là người mẫu nhỏ, không quyết định được gì cả.”</w:t>
      </w:r>
    </w:p>
    <w:p>
      <w:pPr>
        <w:pStyle w:val="BodyText"/>
      </w:pPr>
      <w:r>
        <w:t xml:space="preserve">Lời này Viêm Phi ở mặt ngoài đem Lãnh Dạ bỡn cợt không có gì khác, thực tế lại cảnh cáo Vương Thiên Hữu cách Lãnh Dạ xa một chút, Vương Thiên Hữu đương nhiên nghe được biểu tình nhất thời lạnh xuống.</w:t>
      </w:r>
    </w:p>
    <w:p>
      <w:pPr>
        <w:pStyle w:val="BodyText"/>
      </w:pPr>
      <w:r>
        <w:t xml:space="preserve">Viêm Phi sau khi nói xong liền không nói gì nữa, Vương Thiên Hữu nghiêm mặt, rõ ràng là cố nén lửa giận.</w:t>
      </w:r>
    </w:p>
    <w:p>
      <w:pPr>
        <w:pStyle w:val="BodyText"/>
      </w:pPr>
      <w:r>
        <w:t xml:space="preserve">Không khí có điểm cứng ngắc, có mùi khói thuốc súng.</w:t>
      </w:r>
    </w:p>
    <w:p>
      <w:pPr>
        <w:pStyle w:val="BodyText"/>
      </w:pPr>
      <w:r>
        <w:t xml:space="preserve">“Xem lời đồn đãi là sự thật.” Vương Thiên Hữu ngoài dự đoán mọi người, Viêm Phi nghĩ đến hắn sẽ phát tác, nhưng đợi một hồi lâu đối phương đều chỉ là trầm mặc đáp lại, khiến Viêm Phi cảm thấy có điểm không vui, tại thời điểm hắn tính toán mang theo Lãnh Dạ rời đi, Vương Thiên Hữu nói ra lời này.</w:t>
      </w:r>
    </w:p>
    <w:p>
      <w:pPr>
        <w:pStyle w:val="BodyText"/>
      </w:pPr>
      <w:r>
        <w:t xml:space="preserve">“Cái gì đồn đãi?” Viêm Phi hỏi.</w:t>
      </w:r>
    </w:p>
    <w:p>
      <w:pPr>
        <w:pStyle w:val="BodyText"/>
      </w:pPr>
      <w:r>
        <w:t xml:space="preserve">“Không cần giả bộ, toàn công ty đều biết anh bao dưỡng Lãnh Dạ.” Vương Thiên Hữu nói thực trực tiếp.</w:t>
      </w:r>
    </w:p>
    <w:p>
      <w:pPr>
        <w:pStyle w:val="BodyText"/>
      </w:pPr>
      <w:r>
        <w:t xml:space="preserve">“Cái gọi là đồn đãi chính là thật giả khó phân biệt, toàn công ty có người nhiều như vậy, mỗi ngày truyền ra nhiều lời đồn đãi, chẳng lẽ Vương tổng đều sẽ tin tưởng?” Viêm Phi cười ha ha.</w:t>
      </w:r>
    </w:p>
    <w:p>
      <w:pPr>
        <w:pStyle w:val="BodyText"/>
      </w:pPr>
      <w:r>
        <w:t xml:space="preserve">“Như vậy hai người quan hệ gì cũng không có?” Vừa rồi Viêm Phi xem Lãnh Dạ bằng ánh mắt khẩn trương Vương Thiên Hữu tất cả đều xem tại trong mắt, nói không quan hệ quỷ mới tin.</w:t>
      </w:r>
    </w:p>
    <w:p>
      <w:pPr>
        <w:pStyle w:val="BodyText"/>
      </w:pPr>
      <w:r>
        <w:t xml:space="preserve">“Đương nhiên không phải.” Viêm Phi nói.</w:t>
      </w:r>
    </w:p>
    <w:p>
      <w:pPr>
        <w:pStyle w:val="BodyText"/>
      </w:pPr>
      <w:r>
        <w:t xml:space="preserve">“Kia không bằng nói ra nghe một chút, hai người rốt cuộc có quan hệ gì.” Vương Thiên Hữu ngữ khí nghiền ngẫm.</w:t>
      </w:r>
    </w:p>
    <w:p>
      <w:pPr>
        <w:pStyle w:val="BodyText"/>
      </w:pPr>
      <w:r>
        <w:t xml:space="preserve">Viêm Phi cúi đầu nhìn Lãnh Dạ trong lòng, một lát sau mới chậm rãi mở miệng:“Hắn là vợ của tôi.”</w:t>
      </w:r>
    </w:p>
    <w:p>
      <w:pPr>
        <w:pStyle w:val="BodyText"/>
      </w:pPr>
      <w:r>
        <w:t xml:space="preserve">Vương Thiên Hữu sửng sốt.</w:t>
      </w:r>
    </w:p>
    <w:p>
      <w:pPr>
        <w:pStyle w:val="BodyText"/>
      </w:pPr>
      <w:r>
        <w:t xml:space="preserve">Lãnh Dạ khóe mắt run rẩy.</w:t>
      </w:r>
    </w:p>
    <w:p>
      <w:pPr>
        <w:pStyle w:val="BodyText"/>
      </w:pPr>
      <w:r>
        <w:t xml:space="preserve">Hắn nói lời này trên mặt mang theo tiếu ý, nhưng ánh mắt lại cực kì lợi hại, giốngnhư sư tử bảo hộ chủ quyền của mình, quanh thân phát ra khí thế cường đại khiến Vương Thiên Hữu đánh rùng mình, trong lúc nhất thời cái gì cũng nói không được.</w:t>
      </w:r>
    </w:p>
    <w:p>
      <w:pPr>
        <w:pStyle w:val="BodyText"/>
      </w:pPr>
      <w:r>
        <w:t xml:space="preserve">Qua một hồi lâu, Vương Thiên Hữu mới miễn cưỡng xả ra một nụ cười:“Nếu như vậy, Lãnh Dạ liền về đi.</w:t>
      </w:r>
    </w:p>
    <w:p>
      <w:pPr>
        <w:pStyle w:val="BodyText"/>
      </w:pPr>
      <w:r>
        <w:t xml:space="preserve">Viêm Phi nói:“Về sau Vương tổng sẽ không một mình tìm hắn ‘Nói chuyện’ đi?”</w:t>
      </w:r>
    </w:p>
    <w:p>
      <w:pPr>
        <w:pStyle w:val="BodyText"/>
      </w:pPr>
      <w:r>
        <w:t xml:space="preserve">“Đương nhiên, tôi chỉ là quan tâm hắn mà thôi.”</w:t>
      </w:r>
    </w:p>
    <w:p>
      <w:pPr>
        <w:pStyle w:val="BodyText"/>
      </w:pPr>
      <w:r>
        <w:t xml:space="preserve">“Vương tổng có thể đem tới những người khác, Lãnh Dạ do tôi chiếu cố thì tốt rồi.”</w:t>
      </w:r>
    </w:p>
    <w:p>
      <w:pPr>
        <w:pStyle w:val="BodyText"/>
      </w:pPr>
      <w:r>
        <w:t xml:space="preserve">“Được, đương nhiên rồi.” Vương Thiên Hữu nguyên bản kiêu ngạo bị áp chế đi không ít. Viêm Phi tuy rằng mới tiến công ty không bao lâu, nhưng thế lực phát triển rất nhanh, tuy rằng chỉ là phó tổng, nhưng đã có thể cùng Vương Thiên Hữu cùng ngồi cùng ăn, Vương Thiên Hữu không dám cùng hắn xé rách da mặt.</w:t>
      </w:r>
    </w:p>
    <w:p>
      <w:pPr>
        <w:pStyle w:val="BodyText"/>
      </w:pPr>
      <w:r>
        <w:t xml:space="preserve">Vừa đi ra văn phòng, Lãnh Dạ liền mở móng vuốt sói Viêm Phi ôm trên cổ, tựa tiếu phi tiếu nhìn hắn:“Anh vừa rồi nói ai là vợ anh?”</w:t>
      </w:r>
    </w:p>
    <w:p>
      <w:pPr>
        <w:pStyle w:val="BodyText"/>
      </w:pPr>
      <w:r>
        <w:t xml:space="preserve">“Em a.” Viêm Phi không chút nghĩ ngợi trả lời, sau đó nhìn thấy Lãnh Dạ bão nổi liền thu lại nụ cười xấu xa trên mặt, nghiêm trang nói:“Tôi vừa rồi nếu không nói như vậy, hắn về sau phỏng chừng còn có thể quấn quít lấy em.”</w:t>
      </w:r>
    </w:p>
    <w:p>
      <w:pPr>
        <w:pStyle w:val="BodyText"/>
      </w:pPr>
      <w:r>
        <w:t xml:space="preserve">Lãnh Dạ biết Viêm Phi lời này nói kỳ thật đúng vậy, Vương Thiên Hữu tuy rằng là một cái bao cỏ, nhưng dù sao cũng là lão bản hiện tại của hắn, muốn tìm hắn phiền toái cũng chỉ động được tới ngón út của gã, trước kia có nghệ nhân không muốn bị Vương Thiên Hữu đùa bỡn mà trực tiếp không còn đường đi, Viêm Phi hiện tại là người duy nhất có thể cùng Vương Thiên Hữu chống lại, có Viêm Phi Vương Thiên Hữu không dám coi thường tìm hắn phiền toái.</w:t>
      </w:r>
    </w:p>
    <w:p>
      <w:pPr>
        <w:pStyle w:val="BodyText"/>
      </w:pPr>
      <w:r>
        <w:t xml:space="preserve">Lãnh Dạ nói:“Nếu anh vừa rồi xuất hiện chậm một chút nữa, hắn hiện tại đã xuống địa ngục.”</w:t>
      </w:r>
    </w:p>
    <w:p>
      <w:pPr>
        <w:pStyle w:val="BodyText"/>
      </w:pPr>
      <w:r>
        <w:t xml:space="preserve">“Tôi biết, cho nên nhận được tin tức xong liền lập tức chạy lại đây.”</w:t>
      </w:r>
    </w:p>
    <w:p>
      <w:pPr>
        <w:pStyle w:val="BodyText"/>
      </w:pPr>
      <w:r>
        <w:t xml:space="preserve">“Ai nói cho anh biết?”</w:t>
      </w:r>
    </w:p>
    <w:p>
      <w:pPr>
        <w:pStyle w:val="BodyText"/>
      </w:pPr>
      <w:r>
        <w:t xml:space="preserve">“Người đại diện của em. Hắn biết em bị thư kí của Vương Thiên Hữu mang đi liền lập tức gọi điện thoại cho tôi nói em có khả năng đã xảy ra chuyện, xem ra vẫn rất quan tâm tới em a.”</w:t>
      </w:r>
    </w:p>
    <w:p>
      <w:pPr>
        <w:pStyle w:val="BodyText"/>
      </w:pPr>
      <w:r>
        <w:t xml:space="preserve">“Kia đương nhiên.” Lãnh Dạ giơ giơ lên khóe môi. Không nghĩ tới Lăng Quang Thần bình thường thoạt nhìn tùy tiện, trực giác ngược lại sâu sắc.</w:t>
      </w:r>
    </w:p>
    <w:p>
      <w:pPr>
        <w:pStyle w:val="BodyText"/>
      </w:pPr>
      <w:r>
        <w:t xml:space="preserve">“Bất quá cứu em vẫn là tôi, em cũng nên báo đáp đi?” Viêm Phi thực khó chịu chính mình nhắc tới Lăng Quang Thần Lãnh Dạ trên mặt liền lộ ra cái loại ấm áp tiếu ý, vì thế ghen tuông quá.</w:t>
      </w:r>
    </w:p>
    <w:p>
      <w:pPr>
        <w:pStyle w:val="BodyText"/>
      </w:pPr>
      <w:r>
        <w:t xml:space="preserve">“Anh muốn tôi báo đáp như thế nào?” Lãnh Dạ nhìn y một cái.</w:t>
      </w:r>
    </w:p>
    <w:p>
      <w:pPr>
        <w:pStyle w:val="BodyText"/>
      </w:pPr>
      <w:r>
        <w:t xml:space="preserve">“Tôi không cần nhiều lắm, một nụ hôn là đủ rồi.” Viêm Phi một tay chống đỡ tường, đem Lãnh Dạ vây quanh, tiêu chuẩn tư thế đại hôi lang đùa giỡn tiểu bạch thỏ.</w:t>
      </w:r>
    </w:p>
    <w:p>
      <w:pPr>
        <w:pStyle w:val="BodyText"/>
      </w:pPr>
      <w:r>
        <w:t xml:space="preserve">Lãnh Dạ nói:“Người anh cứu là Vương Thiên Hữu, muốn hôn thì đi tìm gã đi.”</w:t>
      </w:r>
    </w:p>
    <w:p>
      <w:pPr>
        <w:pStyle w:val="BodyText"/>
      </w:pPr>
      <w:r>
        <w:t xml:space="preserve">Viêm Phi có chút thất vọng:“Em thật lãnh huyết.”</w:t>
      </w:r>
    </w:p>
    <w:p>
      <w:pPr>
        <w:pStyle w:val="BodyText"/>
      </w:pPr>
      <w:r>
        <w:t xml:space="preserve">Lãnh Dạ nói:“Đa tạ khích lệ.”</w:t>
      </w:r>
    </w:p>
    <w:p>
      <w:pPr>
        <w:pStyle w:val="BodyText"/>
      </w:pPr>
      <w:r>
        <w:t xml:space="preserve">Viêm Phi ai oán, trong mắt lại trào ra tiếu ý.</w:t>
      </w:r>
    </w:p>
    <w:p>
      <w:pPr>
        <w:pStyle w:val="BodyText"/>
      </w:pPr>
      <w:r>
        <w:t xml:space="preserve">Trở lại bên người Lăng Quang Thần, Lăng Quang Thần đem Lãnh Dạ từ trên xuống dưới kiểm tra, xác định hắn không có việc gì mới nhẹ nhàng thở ra.</w:t>
      </w:r>
    </w:p>
    <w:p>
      <w:pPr>
        <w:pStyle w:val="BodyText"/>
      </w:pPr>
      <w:r>
        <w:t xml:space="preserve">Lãnh Dạ trêu chọc hắn:“Tôi cũng không phải nữ, anh như vậy khẩn trương là sao?”</w:t>
      </w:r>
    </w:p>
    <w:p>
      <w:pPr>
        <w:pStyle w:val="BodyText"/>
      </w:pPr>
      <w:r>
        <w:t xml:space="preserve">Lăng Quang Thần lắc đầu:“Này nam so nữ càng nguy hiểm.”</w:t>
      </w:r>
    </w:p>
    <w:p>
      <w:pPr>
        <w:pStyle w:val="BodyText"/>
      </w:pPr>
      <w:r>
        <w:t xml:space="preserve">Lãnh Dạ cười:“Anh làm sao mà biết được rõ ràng như vậy, chẳng lẽ cũng trải qua?”</w:t>
      </w:r>
    </w:p>
    <w:p>
      <w:pPr>
        <w:pStyle w:val="BodyText"/>
      </w:pPr>
      <w:r>
        <w:t xml:space="preserve">Lăng Quang Thần sắc mặt cương lên, lập tức cười khổ mà nói:“Chỉ là thấy hơn mà thôi.”</w:t>
      </w:r>
    </w:p>
    <w:p>
      <w:pPr>
        <w:pStyle w:val="BodyText"/>
      </w:pPr>
      <w:r>
        <w:t xml:space="preserve">Lãnh Dạ nguyên bản chỉ là nói đùa mà thôi, lại không nghĩ rằng Lăng Quang Thần cũng lộ ra biểu tình như vậy, hắn cảm thấy Lăng Quang Thần trước kia đã phát sinh chuyện gì, không sao lại mẫn cảm với việc này như vậy..</w:t>
      </w:r>
    </w:p>
    <w:p>
      <w:pPr>
        <w:pStyle w:val="Compact"/>
      </w:pPr>
      <w:r>
        <w:t xml:space="preserve">Trên thực tế, nỗi đau của Lăng Quang Thần là Lê Hân, gần đây Lê Hân luôn tìm biện pháp thân cận hắn, hơn nữa đều bắt buộc, Lê Hân trước mắt công chúng thập phần hoàn mỹ, nhưng ở trước mặt hắn lại đem bản chất lưu manh biểu hiện vô cùng nhuần nhuyễn, động một chút liền cường hôn, nếu không phải hắn liều chết chống cự, hắn chỉ sợ đã sớm bị cường x vô số lần, thế cho nên nghĩ tới Lê Hân Lăng Quang Thần liền cảm thấy mông ẩn ẩn đau.</w:t>
      </w:r>
      <w:r>
        <w:br w:type="textWrapping"/>
      </w:r>
      <w:r>
        <w:br w:type="textWrapping"/>
      </w:r>
    </w:p>
    <w:p>
      <w:pPr>
        <w:pStyle w:val="Heading2"/>
      </w:pPr>
      <w:bookmarkStart w:id="78" w:name="quyển-1---chương-58"/>
      <w:bookmarkEnd w:id="78"/>
      <w:r>
        <w:t xml:space="preserve">57. Quyển 1 - Chương 58</w:t>
      </w:r>
    </w:p>
    <w:p>
      <w:pPr>
        <w:pStyle w:val="Compact"/>
      </w:pPr>
      <w:r>
        <w:br w:type="textWrapping"/>
      </w:r>
      <w:r>
        <w:br w:type="textWrapping"/>
      </w:r>
      <w:r>
        <w:t xml:space="preserve">Hai ngày sau, Lãnh Dạ nhận được điện thoại của Đỗ Trình.</w:t>
      </w:r>
    </w:p>
    <w:p>
      <w:pPr>
        <w:pStyle w:val="BodyText"/>
      </w:pPr>
      <w:r>
        <w:t xml:space="preserve">Đỗ Trình mấy ngày này luôn luôn vội vàng chuẩn bị cho buổi diễn của mình vẫn không cùng Lãnh Dạ liên hệ, Lãnh Dạ cũng không đi quấy rầy hắn, hai người có một đoạn thời gian không liên hệ qua, trước hai ngày buổi diễn của Đỗ Trình cử hành, Lãnh Dạ lúc ấy đang tiến hành một nhiệm vụ ám sát, cho nên không đi tham gia được nhưng hắn nhìn tin tức giải trí đưa tin nói buổi diễn thực thành công, trong giới khen ngợi không ngừng.</w:t>
      </w:r>
    </w:p>
    <w:p>
      <w:pPr>
        <w:pStyle w:val="BodyText"/>
      </w:pPr>
      <w:r>
        <w:t xml:space="preserve">Điện thoại qua, Đỗ Trình nói:“Tôi hai ngày nữa phải về Anh quốc, cậu hai ngày có việc không? Chúng ta đi chơi.”</w:t>
      </w:r>
    </w:p>
    <w:p>
      <w:pPr>
        <w:pStyle w:val="BodyText"/>
      </w:pPr>
      <w:r>
        <w:t xml:space="preserve">“Được.” Lãnh Dạ không chút nghĩ ngợi đáp ứng:” Anh định thời gian đi.”</w:t>
      </w:r>
    </w:p>
    <w:p>
      <w:pPr>
        <w:pStyle w:val="BodyText"/>
      </w:pPr>
      <w:r>
        <w:t xml:space="preserve">“Vậy buổi tối ngày maiđi,xx quán bar.”</w:t>
      </w:r>
    </w:p>
    <w:p>
      <w:pPr>
        <w:pStyle w:val="BodyText"/>
      </w:pPr>
      <w:r>
        <w:t xml:space="preserve">“Được.”</w:t>
      </w:r>
    </w:p>
    <w:p>
      <w:pPr>
        <w:pStyle w:val="BodyText"/>
      </w:pPr>
      <w:r>
        <w:t xml:space="preserve">“Đến lúc đó gặp.”</w:t>
      </w:r>
    </w:p>
    <w:p>
      <w:pPr>
        <w:pStyle w:val="BodyText"/>
      </w:pPr>
      <w:r>
        <w:t xml:space="preserve">Vào ban đêm, Lãnh Dạ đúng giờ đến quán bar Đỗ Trình nói.</w:t>
      </w:r>
    </w:p>
    <w:p>
      <w:pPr>
        <w:pStyle w:val="BodyText"/>
      </w:pPr>
      <w:r>
        <w:t xml:space="preserve">Quán bar vị trí có điểm hoang vu, Lãnh Dạ nhìn thoáng qua biển của quán bar, sau đó đi đi vào.</w:t>
      </w:r>
    </w:p>
    <w:p>
      <w:pPr>
        <w:pStyle w:val="BodyText"/>
      </w:pPr>
      <w:r>
        <w:t xml:space="preserve">Bên cạnh có hai yêu dã nam nhân ăn mặc theo dõi hắn, ánh mắt thực rõ ràng, Lãnh Dạ nhíu nhíu mày, làm bộ không có nhìn đến.</w:t>
      </w:r>
    </w:p>
    <w:p>
      <w:pPr>
        <w:pStyle w:val="BodyText"/>
      </w:pPr>
      <w:r>
        <w:t xml:space="preserve">Quán bar không khí rất tốt, tuy rằng ngọn đèn ảm đạm, nhưng sẽ không để người ta cảm thấy tàn, nhac jazz vang lên, Norah Jones trầm thấp biếng nhác tràn khắp quán bar, tràn ngập tiểu tư hương vị.</w:t>
      </w:r>
    </w:p>
    <w:p>
      <w:pPr>
        <w:pStyle w:val="BodyText"/>
      </w:pPr>
      <w:r>
        <w:t xml:space="preserve">Lãnh Dạ tầm mắt tại quán bar tuần tra, liếc mắt một cái liền thấy được cách đó không xa đang chính mình phất tay Đỗ Trình.</w:t>
      </w:r>
    </w:p>
    <w:p>
      <w:pPr>
        <w:pStyle w:val="BodyText"/>
      </w:pPr>
      <w:r>
        <w:t xml:space="preserve">Lãnh Dạ trên mặt phiếm ra tiếu ý, hướng hắn đi qua.</w:t>
      </w:r>
    </w:p>
    <w:p>
      <w:pPr>
        <w:pStyle w:val="BodyText"/>
      </w:pPr>
      <w:r>
        <w:t xml:space="preserve">“Anh đã tới bao lâu rồi?” Lãnh Dạ ngồi xuống đối diện Đỗ Trình đối diện.</w:t>
      </w:r>
    </w:p>
    <w:p>
      <w:pPr>
        <w:pStyle w:val="BodyText"/>
      </w:pPr>
      <w:r>
        <w:t xml:space="preserve">“Vừa tới.”</w:t>
      </w:r>
    </w:p>
    <w:p>
      <w:pPr>
        <w:pStyle w:val="BodyText"/>
      </w:pPr>
      <w:r>
        <w:t xml:space="preserve">“Tôi còn nghĩ anh đến lâu rồi.”</w:t>
      </w:r>
    </w:p>
    <w:p>
      <w:pPr>
        <w:pStyle w:val="BodyText"/>
      </w:pPr>
      <w:r>
        <w:t xml:space="preserve">“Như thế nào? Tôi vẫn thích muộn.” Đỗ Trình cười nói.</w:t>
      </w:r>
    </w:p>
    <w:p>
      <w:pPr>
        <w:pStyle w:val="BodyText"/>
      </w:pPr>
      <w:r>
        <w:t xml:space="preserve">“Nhưng anh hôm nay đến sớm.” Lãnh Dạ cười nói:”Xem ra mặt mũi tôi rất lớn”</w:t>
      </w:r>
    </w:p>
    <w:p>
      <w:pPr>
        <w:pStyle w:val="BodyText"/>
      </w:pPr>
      <w:r>
        <w:t xml:space="preserve">“Kỳ thật là vì cậu.”</w:t>
      </w:r>
    </w:p>
    <w:p>
      <w:pPr>
        <w:pStyle w:val="BodyText"/>
      </w:pPr>
      <w:r>
        <w:t xml:space="preserve">Đỗ Trình nói lời này tuy rằng mặt mang tươi cười, nhưng ánh mắt lại trở nên thực chân thành, Lãnh Dạ sửng sốt sau đó làm bộ không có nghe ra ý tứ của hắn, bất động thanh sắc chuyển hướng đề tài:“Như thế nào như vội vã trở về Anh quốc?”</w:t>
      </w:r>
    </w:p>
    <w:p>
      <w:pPr>
        <w:pStyle w:val="BodyText"/>
      </w:pPr>
      <w:r>
        <w:t xml:space="preserve">Đỗ Trình nói:“Tôi ở trong này ngốc lâu lắm, công ty bắt đàu hối tôi về, sắp tới kỳ hạn kết thúc rồi”</w:t>
      </w:r>
    </w:p>
    <w:p>
      <w:pPr>
        <w:pStyle w:val="BodyText"/>
      </w:pPr>
      <w:r>
        <w:t xml:space="preserve">“Chúc anh thuận buồm xuôi gió.”</w:t>
      </w:r>
    </w:p>
    <w:p>
      <w:pPr>
        <w:pStyle w:val="BodyText"/>
      </w:pPr>
      <w:r>
        <w:t xml:space="preserve">“Cậu lúc ấy có thể tới tiễn tôi sao?” Đỗ Trình đầy mặt chờ mong nhìn hắn.</w:t>
      </w:r>
    </w:p>
    <w:p>
      <w:pPr>
        <w:pStyle w:val="BodyText"/>
      </w:pPr>
      <w:r>
        <w:t xml:space="preserve">“Chỉ sợ không được, tôi sắp có buổi diễn, không thể phân thân được.”</w:t>
      </w:r>
    </w:p>
    <w:p>
      <w:pPr>
        <w:pStyle w:val="BodyText"/>
      </w:pPr>
      <w:r>
        <w:t xml:space="preserve">Đỗ Trình có điểm thất vọng:“Như vậy a.”</w:t>
      </w:r>
    </w:p>
    <w:p>
      <w:pPr>
        <w:pStyle w:val="BodyText"/>
      </w:pPr>
      <w:r>
        <w:t xml:space="preserve">“Xin lỗi.”</w:t>
      </w:r>
    </w:p>
    <w:p>
      <w:pPr>
        <w:pStyle w:val="BodyText"/>
      </w:pPr>
      <w:r>
        <w:t xml:space="preserve">“Kỳ thật cũng không có gì, hiện tại internet phát triển,chúng ta có thể thường liên hệ.” Đỗ Trình cười nói:“Hơn nữa tôi về sau công tác chuyển hướng Á châu, cho nên khả năng sẽ thường xuyên trở về.”</w:t>
      </w:r>
    </w:p>
    <w:p>
      <w:pPr>
        <w:pStyle w:val="BodyText"/>
      </w:pPr>
      <w:r>
        <w:t xml:space="preserve">“Thực không tồi.” Lãnh Dạ nói:“Á châu hiện tại đang nhanh chóng quật khởi, về sau thị trường srx càng lúc càng lớn.”</w:t>
      </w:r>
    </w:p>
    <w:p>
      <w:pPr>
        <w:pStyle w:val="BodyText"/>
      </w:pPr>
      <w:r>
        <w:t xml:space="preserve">Đỗ Trình gật đầu:“Đúng vậy.”</w:t>
      </w:r>
    </w:p>
    <w:p>
      <w:pPr>
        <w:pStyle w:val="BodyText"/>
      </w:pPr>
      <w:r>
        <w:t xml:space="preserve">Đỗ Trình gọi phục vụ sinh, gọi hai ly rượu Cocktail.</w:t>
      </w:r>
    </w:p>
    <w:p>
      <w:pPr>
        <w:pStyle w:val="BodyText"/>
      </w:pPr>
      <w:r>
        <w:t xml:space="preserve">Đang chờ đợi mang rượu lên, Lãnh Dạ quan sát chung quanh.</w:t>
      </w:r>
    </w:p>
    <w:p>
      <w:pPr>
        <w:pStyle w:val="BodyText"/>
      </w:pPr>
      <w:r>
        <w:t xml:space="preserve">Quán bar trên cơ bản đều là nam nhân, hơn nữa đại bộ phận đều là một chọi một, còn có ăn mặc đặc biệt trung tính hóa, phi thường quỷ dị.</w:t>
      </w:r>
    </w:p>
    <w:p>
      <w:pPr>
        <w:pStyle w:val="BodyText"/>
      </w:pPr>
      <w:r>
        <w:t xml:space="preserve">Tầm mắt vừa chuyển, hắn phát hiện cách vách có hai nam nhân đang hôn môi, như keo như sơn, mà người chung quanh lại phảng phất như thói quen, xem cũng chưa xem.</w:t>
      </w:r>
    </w:p>
    <w:p>
      <w:pPr>
        <w:pStyle w:val="BodyText"/>
      </w:pPr>
      <w:r>
        <w:t xml:space="preserve">Lãnh Dạ thế này mới ý thức được đây là gay bar.</w:t>
      </w:r>
    </w:p>
    <w:p>
      <w:pPr>
        <w:pStyle w:val="BodyText"/>
      </w:pPr>
      <w:r>
        <w:t xml:space="preserve">Đỗ Trình gọi mình đến gay bar làm gì? Lãnh Dạ nhíu nhíu mày.</w:t>
      </w:r>
    </w:p>
    <w:p>
      <w:pPr>
        <w:pStyle w:val="BodyText"/>
      </w:pPr>
      <w:r>
        <w:t xml:space="preserve">Lại nhìn Đỗ Trình, biểu tình thập phần tự nhiên, không có chút khác thường, Lãnh Dạ nhớ tới tin đưa về hắn, xem ra Đỗ Trình là đồng tính luyến là sự thật.</w:t>
      </w:r>
    </w:p>
    <w:p>
      <w:pPr>
        <w:pStyle w:val="BodyText"/>
      </w:pPr>
      <w:r>
        <w:t xml:space="preserve">Lãnh Dạ hồi tưởng ánh mắt trước kia của Đỗ Trình, càng nghĩ càng không thích hợp, bất quá trên mặt không biểu hiện ra ngoài.</w:t>
      </w:r>
    </w:p>
    <w:p>
      <w:pPr>
        <w:pStyle w:val="BodyText"/>
      </w:pPr>
      <w:r>
        <w:t xml:space="preserve">“Anh thường xuyên tới nơi này?” Lãnh Dạ thử thăm dò hỏi Đỗ Trình.</w:t>
      </w:r>
    </w:p>
    <w:p>
      <w:pPr>
        <w:pStyle w:val="BodyText"/>
      </w:pPr>
      <w:r>
        <w:t xml:space="preserve">“Đúng vậy, tôi thích không khí nơi này.”</w:t>
      </w:r>
    </w:p>
    <w:p>
      <w:pPr>
        <w:pStyle w:val="BodyText"/>
      </w:pPr>
      <w:r>
        <w:t xml:space="preserve">“Tôi rất ít đến quán bar.”</w:t>
      </w:r>
    </w:p>
    <w:p>
      <w:pPr>
        <w:pStyle w:val="BodyText"/>
      </w:pPr>
      <w:r>
        <w:t xml:space="preserve">“Đã nhìn ra, cậu tuy rằng thực trẻ tuổi, nhưng sinh hoạt thói quen tựa như người trung niên vậy.” Đỗ Trình trêu chọc nói.</w:t>
      </w:r>
    </w:p>
    <w:p>
      <w:pPr>
        <w:pStyle w:val="BodyText"/>
      </w:pPr>
      <w:r>
        <w:t xml:space="preserve">“Tôi chính là người trung niên, chỉ là thoạt nhìn tuổi trẻ thôi” Lãnh Dạ nói đùa nói.</w:t>
      </w:r>
    </w:p>
    <w:p>
      <w:pPr>
        <w:pStyle w:val="BodyText"/>
      </w:pPr>
      <w:r>
        <w:t xml:space="preserve">Đỗ Trình nở nụ cười:“Có người trung niên nào xinh đẹp như vậy sao? Tôi không biết đó”</w:t>
      </w:r>
    </w:p>
    <w:p>
      <w:pPr>
        <w:pStyle w:val="BodyText"/>
      </w:pPr>
      <w:r>
        <w:t xml:space="preserve">Lãnh Dạ cũng cười:“Thiên hạ không gì không thể.”</w:t>
      </w:r>
    </w:p>
    <w:p>
      <w:pPr>
        <w:pStyle w:val="BodyText"/>
      </w:pPr>
      <w:r>
        <w:t xml:space="preserve">Nói chuyện một lúc, rượu của hai người được mang lên, hai người một bên uống một bên nói chuyện với nhau, Đỗ Trình là một người rất có mị lực, cùng hắn một chỗ cũng rất dễ dàng bị cảm xúc lây nhiễm, hơn nữa hắn cũng không có làm ra cái gì vượt quá hành động, Lãnh Dạ trước đó còn có sở băn khoăn, nhưng rất nhanh liền để qua sau đầu.</w:t>
      </w:r>
    </w:p>
    <w:p>
      <w:pPr>
        <w:pStyle w:val="BodyText"/>
      </w:pPr>
      <w:r>
        <w:t xml:space="preserve">Trong lúc này có mấy người lại đây cùng bọn họ đến gần, bất quá đều bị Đỗ Trình lễ phép đuổi đi, sau có người nhận ra Đỗ Trình, tìm hắn kí tên, đều bị hắn nhất nhất từ chối, sau đó thỉnh bọn họ không cần quấy rầy chính mình cùng Lãnh Dạ, Đỗ Trình cá tính rất tốt, nhưng không phải lạm người tốt, Lãnh Dạ thực thích điểm này của hắn.</w:t>
      </w:r>
    </w:p>
    <w:p>
      <w:pPr>
        <w:pStyle w:val="BodyText"/>
      </w:pPr>
      <w:r>
        <w:t xml:space="preserve">Rượu quá ba tuần, hai người đều có điểm say, nhất là Đỗ Trình, một ly tiếp một ly rượu, khiến Lãnh Dạ cảm thấy hắn là đang nghiện.</w:t>
      </w:r>
    </w:p>
    <w:p>
      <w:pPr>
        <w:pStyle w:val="BodyText"/>
      </w:pPr>
      <w:r>
        <w:t xml:space="preserve">Lãnh Dạ nhìn thoáng qua đồng hồ:“Đã khuya rồi, nên trở về nhà.”</w:t>
      </w:r>
    </w:p>
    <w:p>
      <w:pPr>
        <w:pStyle w:val="BodyText"/>
      </w:pPr>
      <w:r>
        <w:t xml:space="preserve">Đỗ Trình buông chén rượu, gật gật đầu:“Ân.”</w:t>
      </w:r>
    </w:p>
    <w:p>
      <w:pPr>
        <w:pStyle w:val="BodyText"/>
      </w:pPr>
      <w:r>
        <w:t xml:space="preserve">Lãnh Dạ đứng dậy, Đỗ Trình lại đột nhiên bắt được tay hắn.</w:t>
      </w:r>
    </w:p>
    <w:p>
      <w:pPr>
        <w:pStyle w:val="BodyText"/>
      </w:pPr>
      <w:r>
        <w:t xml:space="preserve">Này hành động có điểm đột ngột, Lãnh Dạ kỳ quái hỏi:“Làm sao vậy?”</w:t>
      </w:r>
    </w:p>
    <w:p>
      <w:pPr>
        <w:pStyle w:val="BodyText"/>
      </w:pPr>
      <w:r>
        <w:t xml:space="preserve">Đỗ Trình lại chỉ là nhìn hắn, không nói lời nào.</w:t>
      </w:r>
    </w:p>
    <w:p>
      <w:pPr>
        <w:pStyle w:val="BodyText"/>
      </w:pPr>
      <w:r>
        <w:t xml:space="preserve">Ánh măt hắn thật chân thành, nhưng biểu tình có điểm mê mang, Lãnh Dạ cảm thấy hắn say, nhưng lại cảm thấy hắn tựa hồ không có say, Lãnh Dạ giật giật tay, muốn rút tay Đỗ Trình ra, Đỗ Trình lại nắm quá chặt, thủy chung không chịu buông ra.</w:t>
      </w:r>
    </w:p>
    <w:p>
      <w:pPr>
        <w:pStyle w:val="BodyText"/>
      </w:pPr>
      <w:r>
        <w:t xml:space="preserve">Không khí trở nên có chút kỳ quái.</w:t>
      </w:r>
    </w:p>
    <w:p>
      <w:pPr>
        <w:pStyle w:val="BodyText"/>
      </w:pPr>
      <w:r>
        <w:t xml:space="preserve">“Anh rốt cuộc làm sao vậy?” Lãnh Dạ nhíu mày nói.</w:t>
      </w:r>
    </w:p>
    <w:p>
      <w:pPr>
        <w:pStyle w:val="BodyText"/>
      </w:pPr>
      <w:r>
        <w:t xml:space="preserve">“Tôi thích cậu”</w:t>
      </w:r>
    </w:p>
    <w:p>
      <w:pPr>
        <w:pStyle w:val="BodyText"/>
      </w:pPr>
      <w:r>
        <w:t xml:space="preserve">Lãnh Dạ:“……”</w:t>
      </w:r>
    </w:p>
    <w:p>
      <w:pPr>
        <w:pStyle w:val="BodyText"/>
      </w:pPr>
      <w:r>
        <w:t xml:space="preserve">“Lần đầu tiên thấy cậu tôi đã thích cậu, trước đây tôi đã ám chỉ vài lần, nhưng cậu không có bất cứ phản ứng gì. Trước kia tôi vẫn không liên hệ với cậu, nghĩ rằng không nghĩ một đoạn thời gian có thể khiến loại cảm giác này làm nhạt, nhưng kết quả lại tương phản, tôi ngược lại càng ngày càng thích ngươi.”</w:t>
      </w:r>
    </w:p>
    <w:p>
      <w:pPr>
        <w:pStyle w:val="BodyText"/>
      </w:pPr>
      <w:r>
        <w:t xml:space="preserve">“Anh suy nghĩ nhiều.”</w:t>
      </w:r>
    </w:p>
    <w:p>
      <w:pPr>
        <w:pStyle w:val="BodyText"/>
      </w:pPr>
      <w:r>
        <w:t xml:space="preserve">Đỗ Trình thổ lộ khiến Lãnh Dạ có chút trở tay không kịp, trong lúc nhất thời không biết nên nói cái gì, hắn có thể thản nhiên ứng phó Viêm Phi, nhưng Đỗ Trình như vậy chân thành tha thiết thổ lộ hắn ngược lại có điểm thừa nhận không được.</w:t>
      </w:r>
    </w:p>
    <w:p>
      <w:pPr>
        <w:pStyle w:val="BodyText"/>
      </w:pPr>
      <w:r>
        <w:t xml:space="preserve">Đỗ Trình lắc đầu:“Không, tôi nghĩ rất rõ ràng, tôi thích cậu, tôi hy vọng cậu có thể chấp nhận tôi”</w:t>
      </w:r>
    </w:p>
    <w:p>
      <w:pPr>
        <w:pStyle w:val="BodyText"/>
      </w:pPr>
      <w:r>
        <w:t xml:space="preserve">“Này, chỉ sợ không thể……”</w:t>
      </w:r>
    </w:p>
    <w:p>
      <w:pPr>
        <w:pStyle w:val="BodyText"/>
      </w:pPr>
      <w:r>
        <w:t xml:space="preserve">“Vì cái gì?” Say rượu xong Đỗ Trình như thay đổi thành người khác, đã không như trước kia thâm trầm, trở nên mẫn cảm mà yếu ớt:“Tôi biết cậu đối tôi cũng có cảm giác.”</w:t>
      </w:r>
    </w:p>
    <w:p>
      <w:pPr>
        <w:pStyle w:val="BodyText"/>
      </w:pPr>
      <w:r>
        <w:t xml:space="preserve">“Kia chỉ là cảm giác bằng hữu.”</w:t>
      </w:r>
    </w:p>
    <w:p>
      <w:pPr>
        <w:pStyle w:val="BodyText"/>
      </w:pPr>
      <w:r>
        <w:t xml:space="preserve">Lãnh Dạ có chút bất đắc dĩ, hắn sớm nên nhận thấy được Đỗ Trình chọn nơi này là có dự mưu.</w:t>
      </w:r>
    </w:p>
    <w:p>
      <w:pPr>
        <w:pStyle w:val="BodyText"/>
      </w:pPr>
      <w:r>
        <w:t xml:space="preserve">Đỗ Trình cũng đứng lên, tính cách ôn hòa lúc này cư nhiên khiến Lãnh Dạ cảm thấy có điểm áp bách, hắn nhìn Lãnh Dạ:“Cậu thật sự đối tôi không có một chút cảm giác thích sao?”</w:t>
      </w:r>
    </w:p>
    <w:p>
      <w:pPr>
        <w:pStyle w:val="BodyText"/>
      </w:pPr>
      <w:r>
        <w:t xml:space="preserve">“Xin lỗi.”</w:t>
      </w:r>
    </w:p>
    <w:p>
      <w:pPr>
        <w:pStyle w:val="BodyText"/>
      </w:pPr>
      <w:r>
        <w:t xml:space="preserve">Đỗ Trình sắc mặt tại ngọn đèn quán bar chiếu rọi có điểm tái nhợt, Lãnh Dạ cũng không nhẫn tâm nhìn mặt hắn.</w:t>
      </w:r>
    </w:p>
    <w:p>
      <w:pPr>
        <w:pStyle w:val="BodyText"/>
      </w:pPr>
      <w:r>
        <w:t xml:space="preserve">Người chung quanh đều chú ý tới bên này, vì thế phân phân nhìn về phía bên này.</w:t>
      </w:r>
    </w:p>
    <w:p>
      <w:pPr>
        <w:pStyle w:val="BodyText"/>
      </w:pPr>
      <w:r>
        <w:t xml:space="preserve">Lãnh Dạ chán ghét bị người vây xem, nhất là dưới tình huống như vậy, hắn lấy sức rút tay mình từ tay Đỗ Trình, sau đó tính toán rời đi.</w:t>
      </w:r>
    </w:p>
    <w:p>
      <w:pPr>
        <w:pStyle w:val="BodyText"/>
      </w:pPr>
      <w:r>
        <w:t xml:space="preserve">Đúng lúc này, Đỗ Trình đột nhiên ôm lấy mặt hắn, trực tiếp hôn hắn.</w:t>
      </w:r>
    </w:p>
    <w:p>
      <w:pPr>
        <w:pStyle w:val="BodyText"/>
      </w:pPr>
      <w:r>
        <w:t xml:space="preserve">Đột nhiên cường hôn khiến Lãnh Dạ có chút trở tay không kịp, trong lúc nhất thời đã quên phản kháng, Đỗ Trình chế trụ cánh tay hắn, cường ngạnh giam hắn lại, Lãnh Dạ ngửi được mùi rượu nồng đặc trên người Đỗ Trình.</w:t>
      </w:r>
    </w:p>
    <w:p>
      <w:pPr>
        <w:pStyle w:val="BodyText"/>
      </w:pPr>
      <w:r>
        <w:t xml:space="preserve">Nguyên bản quán bar vốn im lặng lúc này trở nên lặng ngắt như tờ, tất cả mọi người trong quán nhìn về phía bên này.</w:t>
      </w:r>
    </w:p>
    <w:p>
      <w:pPr>
        <w:pStyle w:val="BodyText"/>
      </w:pPr>
      <w:r>
        <w:t xml:space="preserve">Đỗ Trình hôn lấy môi Lãnh Dạ, ý đồ dùng đầu lưỡi phá tan khớp hàm, phục hồi tinh thần lại Lãnh Dạ ánh mắt trở nên lạnh lùng, dùng sức đẩy hắn ra, bị cường hôn nhục nhã làm hắn cực kỳ phẫn nộ, hung hăng trên mặt hắn đấm một quyền.</w:t>
      </w:r>
    </w:p>
    <w:p>
      <w:pPr>
        <w:pStyle w:val="BodyText"/>
      </w:pPr>
      <w:r>
        <w:t xml:space="preserve">Đỗ Trình bị đánh đầu nghiêng qua một bên, mặt giấu ở trong bóng đêm, Lãnh Dạ nhìn không thấy vẻ mặt của hắn, nhưng có thể cảm nhận được trên người hắn phát ra cỗ khí tức ưu thương, nhưng không đủ để bình ổn sự phẫn nộ của hắn.</w:t>
      </w:r>
    </w:p>
    <w:p>
      <w:pPr>
        <w:pStyle w:val="BodyText"/>
      </w:pPr>
      <w:r>
        <w:t xml:space="preserve">Lãnh Dạ lấy tay dùng sức xoa xoa môi, ngữ khí băng lãnh nói:“Về sau cách tôi xa một chút.”</w:t>
      </w:r>
    </w:p>
    <w:p>
      <w:pPr>
        <w:pStyle w:val="BodyText"/>
      </w:pPr>
      <w:r>
        <w:t xml:space="preserve">Dứt lời, xoay người rời đi.</w:t>
      </w:r>
    </w:p>
    <w:p>
      <w:pPr>
        <w:pStyle w:val="BodyText"/>
      </w:pPr>
      <w:r>
        <w:t xml:space="preserve">Đỗ Trình u u nhìn Lãnh Dạ rời đi, người chung quanh đồng tình nhìn hắn, còn có người cổ vũ hắn đuổi theo đi, nhưng Đỗ Trình lại chỉ đứng ở tại chỗ, một lát sau cuối cùng trở lại chỗ ngồi.</w:t>
      </w:r>
    </w:p>
    <w:p>
      <w:pPr>
        <w:pStyle w:val="BodyText"/>
      </w:pPr>
      <w:r>
        <w:t xml:space="preserve">Phục vụ sinh bưng tới cho hắn bưng một chén rượu:“Chủ của chúng tôi miễn phí mời anh.”</w:t>
      </w:r>
    </w:p>
    <w:p>
      <w:pPr>
        <w:pStyle w:val="BodyText"/>
      </w:pPr>
      <w:r>
        <w:t xml:space="preserve">Đỗ Trình đầu cũng không nâng lên chỉ là thấp giọng nói:“Cám ơn.”</w:t>
      </w:r>
    </w:p>
    <w:p>
      <w:pPr>
        <w:pStyle w:val="BodyText"/>
      </w:pPr>
      <w:r>
        <w:t xml:space="preserve">Ngữ khí thực bình thản, nghe không ra bất cứ cảm xúc, nhưng phục vụ sinh lại thấy đượcthê lương, để người tâm sinh thương hại.</w:t>
      </w:r>
    </w:p>
    <w:p>
      <w:pPr>
        <w:pStyle w:val="Compact"/>
      </w:pPr>
      <w:r>
        <w:t xml:space="preserve">Đó là một cố sự, hắn nghĩ.</w:t>
      </w:r>
      <w:r>
        <w:br w:type="textWrapping"/>
      </w:r>
      <w:r>
        <w:br w:type="textWrapping"/>
      </w:r>
    </w:p>
    <w:p>
      <w:pPr>
        <w:pStyle w:val="Heading2"/>
      </w:pPr>
      <w:bookmarkStart w:id="79" w:name="quyển-1---chương-59"/>
      <w:bookmarkEnd w:id="79"/>
      <w:r>
        <w:t xml:space="preserve">58. Quyển 1 - Chương 59</w:t>
      </w:r>
    </w:p>
    <w:p>
      <w:pPr>
        <w:pStyle w:val="Compact"/>
      </w:pPr>
      <w:r>
        <w:br w:type="textWrapping"/>
      </w:r>
      <w:r>
        <w:br w:type="textWrapping"/>
      </w:r>
      <w:r>
        <w:t xml:space="preserve">Lãnh Dạ sau khi rời quán bar, trực tiếp lái xe về nhà.</w:t>
      </w:r>
    </w:p>
    <w:p>
      <w:pPr>
        <w:pStyle w:val="BodyText"/>
      </w:pPr>
      <w:r>
        <w:t xml:space="preserve">Dọc theo đường đi hắn đều nghiêm mặt, hắn nguyên bản đem Đỗ Trình trở thành bằng hữu để thổ lộ tình cảm, vẫn thẳng thắn thành khẩn đối đãi, lại không nghĩ rằng đối phương lại có ý nghĩ khác, còn làm ra hành động khác người như vậy. Tuy rằng biết Đỗ Trình như thế nguyên nhân lớn là do say khướt, nhưng Lãnh Dạ vẫn là cảm thấy sinh khí, không phải vì mặt mũi của mình bị ném đi, mà tình cảm hữu nghị có tạp chất mà cảm thấy phẫn nộ, hắn thực để ý bằng hữu, Đỗ Trình là một trong ba bằng hữu mà hắn kết giao sau khi trọng sinh, lại không nghĩ rằng nhanh như vậy liền kết thúc.</w:t>
      </w:r>
    </w:p>
    <w:p>
      <w:pPr>
        <w:pStyle w:val="BodyText"/>
      </w:pPr>
      <w:r>
        <w:t xml:space="preserve">Xe tới trước cửa nhà Lãnh Dạ thì dừng lại, lửa giận đã bình ổn không ít, hắn ngẩng đầu nhìn liếc mắt tầng trệt nhà mình một cái, cửa có mở, đại khái là Viêm Phi lại tới đây.</w:t>
      </w:r>
    </w:p>
    <w:p>
      <w:pPr>
        <w:pStyle w:val="BodyText"/>
      </w:pPr>
      <w:r>
        <w:t xml:space="preserve">Vừa mở cửa ra, nhạc cổ điển nghênh diện mà đến, tuy rằng luôn luôn tại hắc đạo lăn lộn, nhưng Viêm Phi lại ngoài ý muốn tại phương diện nghệ thuật có thưởng thức không tồi, hắn thích nhạc cổ điển, nghe nói còn kéo dương cầm rất tốt, nếu không phải lão tử phản đối, hắn hiện tại khả năng đã là một người chỉ huy dàn nhạc dương cầm, Lãnh Dạ từ trước đến nay không có nghe đến hắn đàn dương cầm, bất quá ngẫu nhiên có thể nhìn đến hắn họa họa.</w:t>
      </w:r>
    </w:p>
    <w:p>
      <w:pPr>
        <w:pStyle w:val="BodyText"/>
      </w:pPr>
      <w:r>
        <w:t xml:space="preserve">Lãnh Dạ vào nhà, đổi giày, sau đó cởi áo khoác.</w:t>
      </w:r>
    </w:p>
    <w:p>
      <w:pPr>
        <w:pStyle w:val="BodyText"/>
      </w:pPr>
      <w:r>
        <w:t xml:space="preserve">Thân Sĩ ngồi ở sân thượng, ngửa đầu nhìn trăng tròn ở chân trời, ánh trăng sáng rọi lên người nó,lông nó tuyết trắng càng nổi bật như được một lớp sương trắng bao quanh.</w:t>
      </w:r>
    </w:p>
    <w:p>
      <w:pPr>
        <w:pStyle w:val="BodyText"/>
      </w:pPr>
      <w:r>
        <w:t xml:space="preserve">Lãnh Dạ bình thường về nhà có thói quen chính là uy nó, bất quá lúc này không hề có tâm tình, hơn nữa phỏng chừng Viêm Phi đã uy qua, trong khoảng thời gian này Thân Sĩ phát triển không ít, chính là bị hai người thay nhau cho nó ăn..</w:t>
      </w:r>
    </w:p>
    <w:p>
      <w:pPr>
        <w:pStyle w:val="BodyText"/>
      </w:pPr>
      <w:r>
        <w:t xml:space="preserve">Lãnh Dạ lập tức đi vào phòng.</w:t>
      </w:r>
    </w:p>
    <w:p>
      <w:pPr>
        <w:pStyle w:val="BodyText"/>
      </w:pPr>
      <w:r>
        <w:t xml:space="preserve">Nghe được tiếng bước chân, Thân Sĩ quay đầu nhìn Lãnh Dạ liếc mắt một cái, tựa hồ có chút nghi hoặc hắn đêm nay lãnh đạm, bất quá cũng chỉ là ngắn ngủn vài giây, rất nhanh nó lại lần nữa đem lực chú ý phóng tới chân trời ngắm ánh trăng kia.</w:t>
      </w:r>
    </w:p>
    <w:p>
      <w:pPr>
        <w:pStyle w:val="BodyText"/>
      </w:pPr>
      <w:r>
        <w:t xml:space="preserve">“Đã trở về?” Viêm Phi vừa tắm rửa xong, trên người chỉ mặc áo tắm, ngồi ở sô pha đọc sách.</w:t>
      </w:r>
    </w:p>
    <w:p>
      <w:pPr>
        <w:pStyle w:val="BodyText"/>
      </w:pPr>
      <w:r>
        <w:t xml:space="preserve">“Ân.” Lãnh Dạ thản nhiên trả lời.</w:t>
      </w:r>
    </w:p>
    <w:p>
      <w:pPr>
        <w:pStyle w:val="BodyText"/>
      </w:pPr>
      <w:r>
        <w:t xml:space="preserve">“Ai chọc giận em? Sắc mặt khó coi như vậy.” Viêm Phi buông sách</w:t>
      </w:r>
    </w:p>
    <w:p>
      <w:pPr>
        <w:pStyle w:val="BodyText"/>
      </w:pPr>
      <w:r>
        <w:t xml:space="preserve">“Không có gì.” Lãnh Dạ lắc lắc đầu, đi vào phòng tắm.</w:t>
      </w:r>
    </w:p>
    <w:p>
      <w:pPr>
        <w:pStyle w:val="BodyText"/>
      </w:pPr>
      <w:r>
        <w:t xml:space="preserve">Viêm Phi cũng theo vào nhưng Lãnh Dạ lại đóng cửa lại, đưa hắn ngăn ở ngoài cửa.</w:t>
      </w:r>
    </w:p>
    <w:p>
      <w:pPr>
        <w:pStyle w:val="BodyText"/>
      </w:pPr>
      <w:r>
        <w:t xml:space="preserve">Viêm Phi nhẹ nhàng gõ gõ cửa, hỏi:“Em rốt cuộc làm sao vậy?”</w:t>
      </w:r>
    </w:p>
    <w:p>
      <w:pPr>
        <w:pStyle w:val="BodyText"/>
      </w:pPr>
      <w:r>
        <w:t xml:space="preserve">Bên trong thực im lặng, chỉ có tiếng nước.</w:t>
      </w:r>
    </w:p>
    <w:p>
      <w:pPr>
        <w:pStyle w:val="BodyText"/>
      </w:pPr>
      <w:r>
        <w:t xml:space="preserve">Viêm Phi biết tính tình hắn, hắn không muốn nói cũng không thể buộc hắn, cho nên bất đắc dĩ nhún vai.</w:t>
      </w:r>
    </w:p>
    <w:p>
      <w:pPr>
        <w:pStyle w:val="BodyText"/>
      </w:pPr>
      <w:r>
        <w:t xml:space="preserve">Liền lúc Viêm Phi chuẩn bị tránh ra, thanh âm Lãnh Dạ từ trong phòng tắm truyền ra:“Không có gì.”</w:t>
      </w:r>
    </w:p>
    <w:p>
      <w:pPr>
        <w:pStyle w:val="BodyText"/>
      </w:pPr>
      <w:r>
        <w:t xml:space="preserve">Ngữ khí thực bình thản, không mang theo bất cứ cảm xúc.</w:t>
      </w:r>
    </w:p>
    <w:p>
      <w:pPr>
        <w:pStyle w:val="BodyText"/>
      </w:pPr>
      <w:r>
        <w:t xml:space="preserve">Viêm Phi nhăn lại mi, đêm nay Lãnh Dạ có điểm kỳ quái, hắn có điểm lo lắng.</w:t>
      </w:r>
    </w:p>
    <w:p>
      <w:pPr>
        <w:pStyle w:val="BodyText"/>
      </w:pPr>
      <w:r>
        <w:t xml:space="preserve">Lãnh Dạ từ trong phòng tắm đi ra, thủy chung mặt không chút thay đổi, thoạt nhìn cảm xúc có điểm lạ.</w:t>
      </w:r>
    </w:p>
    <w:p>
      <w:pPr>
        <w:pStyle w:val="BodyText"/>
      </w:pPr>
      <w:r>
        <w:t xml:space="preserve">Đại khái là đã bị cái gì suy sụp đi……</w:t>
      </w:r>
    </w:p>
    <w:p>
      <w:pPr>
        <w:pStyle w:val="BodyText"/>
      </w:pPr>
      <w:r>
        <w:t xml:space="preserve">Viêm Phi vẫn là lần đầu tiên nhìn thấy Lãnh Dạ như vậy, nhất thời có chút tò mò, không biết vị nào có thể khiến Lãnh Dạ luôn luôn lãnh tình biến thành như vậy.</w:t>
      </w:r>
    </w:p>
    <w:p>
      <w:pPr>
        <w:pStyle w:val="BodyText"/>
      </w:pPr>
      <w:r>
        <w:t xml:space="preserve">Lãnh Dạ đến thư phòng luyện súng.</w:t>
      </w:r>
    </w:p>
    <w:p>
      <w:pPr>
        <w:pStyle w:val="BodyText"/>
      </w:pPr>
      <w:r>
        <w:t xml:space="preserve">Thư phòng là Viêm Phi đề nghị làm cho, hủy đi vách tường giữa hai khách phòng xác nhập thành một phòng lớn, bất quá cuối cùng làm được không chỉ là thư phòng, còn thành phòng luyện súng.</w:t>
      </w:r>
    </w:p>
    <w:p>
      <w:pPr>
        <w:pStyle w:val="BodyText"/>
      </w:pPr>
      <w:r>
        <w:t xml:space="preserve">Lãnh Dạ tâm tình không tốt thích bắn súng, Viêm Phi đối thói quen này của hắn là lại yêu vừa hận, Lãnh Dạ bắn cái loại này chuyên chú mà lãnh lệ ánh mắt gợi cảm đến cực điểm, mỗi khi hấp dẫn đến Viêm Phi tầm mắt không thể rời, nhưng đồng thời vừa đề phòng Lãnh Dạ khi nào thì bắn súng về phía y, kia đã mất nhiều hơn được.</w:t>
      </w:r>
    </w:p>
    <w:p>
      <w:pPr>
        <w:pStyle w:val="BodyText"/>
      </w:pPr>
      <w:r>
        <w:t xml:space="preserve">Viêm Phi cùng Lãnh Dạ luyện một đêm bắn súng, trong lúc Lãnh Dạ cơ hồ một câu cũng chưa nói, Viêm Phi đứng ở bên người Lãnh Dạ, nhìn ánh mắt hắn không nháy một cái bắn một loại băng đạn, khóe môi hơi hơi giơ lên. Lãnh Dạ đây là lần đầu tiên ở trước mặt hắn biểu hiện ra một mặt chân thật như vậyt, ngày thường Lãnh Dạ luôn là đem mình bao lại một tầng bảo hộ rất dày, Viêm Phi nhìn không tới tình cảm chân thật hắn, càng không thể chạm đến nội tâm của hắn.</w:t>
      </w:r>
    </w:p>
    <w:p>
      <w:pPr>
        <w:pStyle w:val="BodyText"/>
      </w:pPr>
      <w:r>
        <w:t xml:space="preserve">Đây không phải đại biểu, Lãnh Dạ nguyện ý đối chính mình mở rộng cửa lòng chứ? Viêm Phi thầm nghĩ. Này đối quan hệ của bọn họ, tiến bộ rất lớn.</w:t>
      </w:r>
    </w:p>
    <w:p>
      <w:pPr>
        <w:pStyle w:val="BodyText"/>
      </w:pPr>
      <w:r>
        <w:t xml:space="preserve">Qua một lúc thất thần, Lãnh Dạ đã bắn xong băng đạn, buông súng, đối Viêm Phi nói:“Đi ngủ đi.”</w:t>
      </w:r>
    </w:p>
    <w:p>
      <w:pPr>
        <w:pStyle w:val="BodyText"/>
      </w:pPr>
      <w:r>
        <w:t xml:space="preserve">Viêm Phi tự nhiên là cầu còn không được:“Được.”</w:t>
      </w:r>
    </w:p>
    <w:p>
      <w:pPr>
        <w:pStyle w:val="BodyText"/>
      </w:pPr>
      <w:r>
        <w:t xml:space="preserve">Trên sàn toàn là vỏ đạn, phát tiết qua đi Lãnh Dạ tâm tình tựa hồ biến tốt không ít, Viêm Phi đi ở phía sau hắn, trên mặt mang theo sung sướng tiếu ý.</w:t>
      </w:r>
    </w:p>
    <w:p>
      <w:pPr>
        <w:pStyle w:val="BodyText"/>
      </w:pPr>
      <w:r>
        <w:t xml:space="preserve">……</w:t>
      </w:r>
    </w:p>
    <w:p>
      <w:pPr>
        <w:pStyle w:val="BodyText"/>
      </w:pPr>
      <w:r>
        <w:t xml:space="preserve">Đỗ Trình đi ngày đó, gọi điên cho Lãnh Dạ.</w:t>
      </w:r>
    </w:p>
    <w:p>
      <w:pPr>
        <w:pStyle w:val="BodyText"/>
      </w:pPr>
      <w:r>
        <w:t xml:space="preserve">Lãnh Dạ nhìn đến số điện thoại của Đỗ Trình liền trực tiếp cắt đứt, nhưng Đỗ Trình bám riết không tha lại gọi tiếp, điện thoại vẫn vang không ngừng, Lãnh Dạ phiền lòng, vì thế đành phải tiếp.</w:t>
      </w:r>
    </w:p>
    <w:p>
      <w:pPr>
        <w:pStyle w:val="BodyText"/>
      </w:pPr>
      <w:r>
        <w:t xml:space="preserve">“Có chuyện gì?” Lãnh Dạ hỏi.</w:t>
      </w:r>
    </w:p>
    <w:p>
      <w:pPr>
        <w:pStyle w:val="BodyText"/>
      </w:pPr>
      <w:r>
        <w:t xml:space="preserve">“Tiểu Dạ, ngày đó tôi thực xin lỗi.”</w:t>
      </w:r>
    </w:p>
    <w:p>
      <w:pPr>
        <w:pStyle w:val="BodyText"/>
      </w:pPr>
      <w:r>
        <w:t xml:space="preserve">“Ân.”</w:t>
      </w:r>
    </w:p>
    <w:p>
      <w:pPr>
        <w:pStyle w:val="BodyText"/>
      </w:pPr>
      <w:r>
        <w:t xml:space="preserve">“Nhưng tôi nói những lời này là thật, tôi là thật sự thực thích cậu, vẫn không có biện pháp nói ra cho nên uống chút rượu lấy thêm can đảm.” Đỗ Trình dừng một chút, lại tiếp tục nói:“Cường hôn cậu không phải cố ý, đó là tại tôi say khướt, tôi biết cậu còn sinh khí, cũng không trông cậy vào cậu tha thứ, lần này gọi điện thoại cho cậu là để nói lời tạm biệt……”</w:t>
      </w:r>
    </w:p>
    <w:p>
      <w:pPr>
        <w:pStyle w:val="BodyText"/>
      </w:pPr>
      <w:r>
        <w:t xml:space="preserve">Đỗ Trình đứt quãng nói một đống lớn, nhưng vẫn không có nghe thấy hồi âm bên này của Lãnh Dạ vì thế thử thăm dò hỏi:“Tiểu Dạ, cậu còn ở đấy không?”</w:t>
      </w:r>
    </w:p>
    <w:p>
      <w:pPr>
        <w:pStyle w:val="BodyText"/>
      </w:pPr>
      <w:r>
        <w:t xml:space="preserve">“Em ấy đang pha cà phê.”</w:t>
      </w:r>
    </w:p>
    <w:p>
      <w:pPr>
        <w:pStyle w:val="BodyText"/>
      </w:pPr>
      <w:r>
        <w:t xml:space="preserve">“Anh là?” Nghe được câu trả lời là thanh âm người khác, bên kia điện thoại Đỗ Trình nhất thời sửng sốt.</w:t>
      </w:r>
    </w:p>
    <w:p>
      <w:pPr>
        <w:pStyle w:val="Compact"/>
      </w:pPr>
      <w:r>
        <w:t xml:space="preserve">Viêm Phi cầm ống nghe, biếng nhác tựa trước bàn, trên mặt là tiếu ý nghiền ngẫm, một lát sau mới trả lời:“Tôi là nam nhân của em ấy.”</w:t>
      </w:r>
      <w:r>
        <w:br w:type="textWrapping"/>
      </w:r>
      <w:r>
        <w:br w:type="textWrapping"/>
      </w:r>
    </w:p>
    <w:p>
      <w:pPr>
        <w:pStyle w:val="Heading2"/>
      </w:pPr>
      <w:bookmarkStart w:id="80" w:name="quyển-1---chương-60"/>
      <w:bookmarkEnd w:id="80"/>
      <w:r>
        <w:t xml:space="preserve">59. Quyển 1 - Chương 60</w:t>
      </w:r>
    </w:p>
    <w:p>
      <w:pPr>
        <w:pStyle w:val="Compact"/>
      </w:pPr>
      <w:r>
        <w:br w:type="textWrapping"/>
      </w:r>
      <w:r>
        <w:br w:type="textWrapping"/>
      </w:r>
      <w:r>
        <w:t xml:space="preserve">Viêm Phi sau khi nói xong, điện thoại im lặng một đoạn thời gian rất dài.</w:t>
      </w:r>
    </w:p>
    <w:p>
      <w:pPr>
        <w:pStyle w:val="BodyText"/>
      </w:pPr>
      <w:r>
        <w:t xml:space="preserve">Viêm Phi cũng kiên nhẫn chờ, nhìn chằm chằm đồng hồ treo tường.</w:t>
      </w:r>
    </w:p>
    <w:p>
      <w:pPr>
        <w:pStyle w:val="BodyText"/>
      </w:pPr>
      <w:r>
        <w:t xml:space="preserve">Gần mười phút sau, Đỗ Trình mới u u mở miệng, ngữ khí là thất bại:“Khó trách hắn đối với tôi lại bài xích như vậy.”</w:t>
      </w:r>
    </w:p>
    <w:p>
      <w:pPr>
        <w:pStyle w:val="BodyText"/>
      </w:pPr>
      <w:r>
        <w:t xml:space="preserve">Viêm Phi nói:“Này không phải vấn đề của cậu, em ấy đối ai đều như vậy.”</w:t>
      </w:r>
    </w:p>
    <w:p>
      <w:pPr>
        <w:pStyle w:val="BodyText"/>
      </w:pPr>
      <w:r>
        <w:t xml:space="preserve">“Nhưng hắn nhận anh.”</w:t>
      </w:r>
    </w:p>
    <w:p>
      <w:pPr>
        <w:pStyle w:val="BodyText"/>
      </w:pPr>
      <w:r>
        <w:t xml:space="preserve">“Còn không có.” Đối với Đỗ Trình là tình địch, Viêm Phi nhưng không có bất cứ nguy cơ nào, cũng không có nói dối để đả kích hắn, mà là nói lời thật.</w:t>
      </w:r>
    </w:p>
    <w:p>
      <w:pPr>
        <w:pStyle w:val="BodyText"/>
      </w:pPr>
      <w:r>
        <w:t xml:space="preserve">“Kia…… Tôi còn có cơ hội?” Đỗ Trình trong giọng nói để lộ ra một tia hy vọng.</w:t>
      </w:r>
    </w:p>
    <w:p>
      <w:pPr>
        <w:pStyle w:val="BodyText"/>
      </w:pPr>
      <w:r>
        <w:t xml:space="preserve">“Không có.” Viêm Phi không chút nghĩ ngợi liền phủ định.</w:t>
      </w:r>
    </w:p>
    <w:p>
      <w:pPr>
        <w:pStyle w:val="BodyText"/>
      </w:pPr>
      <w:r>
        <w:t xml:space="preserve">“Vì cái gì?”</w:t>
      </w:r>
    </w:p>
    <w:p>
      <w:pPr>
        <w:pStyle w:val="BodyText"/>
      </w:pPr>
      <w:r>
        <w:t xml:space="preserve">“Bởi vì em ấy là của tôi.” Viêm Phi khóe môi giơ lên, trong giọng nói tràn đầy tự tin bá đạo:“Đời này kiếp này đều sẽ chỉ là của tôi”</w:t>
      </w:r>
    </w:p>
    <w:p>
      <w:pPr>
        <w:pStyle w:val="BodyText"/>
      </w:pPr>
      <w:r>
        <w:t xml:space="preserve">Đỗ Trình trầm mặc.</w:t>
      </w:r>
    </w:p>
    <w:p>
      <w:pPr>
        <w:pStyle w:val="BodyText"/>
      </w:pPr>
      <w:r>
        <w:t xml:space="preserve">Khi nói chuyện, Lãnh Dạ đã bưng cà phê từ bếp đi ra.</w:t>
      </w:r>
    </w:p>
    <w:p>
      <w:pPr>
        <w:pStyle w:val="BodyText"/>
      </w:pPr>
      <w:r>
        <w:t xml:space="preserve">Viêm Phi nhìn hắn một cái, sau đó đối Đỗ Trình nói:“Tiểu Dạ đi ra, muốn tôi đem microphone đưa cho em ấy sao?”</w:t>
      </w:r>
    </w:p>
    <w:p>
      <w:pPr>
        <w:pStyle w:val="BodyText"/>
      </w:pPr>
      <w:r>
        <w:t xml:space="preserve">“Không cần.” Đỗ Trình nói, ngữ khí đã muốn lãnh đạm như băng:“Đã đến giờ lên máy bay, thay tôi hướng Tiểu Dạ nói tiếng tái kiến.”</w:t>
      </w:r>
    </w:p>
    <w:p>
      <w:pPr>
        <w:pStyle w:val="BodyText"/>
      </w:pPr>
      <w:r>
        <w:t xml:space="preserve">“Được.”</w:t>
      </w:r>
    </w:p>
    <w:p>
      <w:pPr>
        <w:pStyle w:val="BodyText"/>
      </w:pPr>
      <w:r>
        <w:t xml:space="preserve">Sau đó, Đỗ Trình cắt đứt điện thoại.</w:t>
      </w:r>
    </w:p>
    <w:p>
      <w:pPr>
        <w:pStyle w:val="BodyText"/>
      </w:pPr>
      <w:r>
        <w:t xml:space="preserve">Viêm Phi đem microphone thả lại tại chỗ, đối Lãnh Dạ nói:“Người nọ nói tôi nói em nói tiếng tái kiến.”</w:t>
      </w:r>
    </w:p>
    <w:p>
      <w:pPr>
        <w:pStyle w:val="BodyText"/>
      </w:pPr>
      <w:r>
        <w:t xml:space="preserve">“Ân.” Lãnh Dạ thản nhiên gật gật đầu, đem cà phê đặt lên bàn.</w:t>
      </w:r>
    </w:p>
    <w:p>
      <w:pPr>
        <w:pStyle w:val="BodyText"/>
      </w:pPr>
      <w:r>
        <w:t xml:space="preserve">Vừa rồi Đỗ Trình ngay từ đầu âm sự hắn liền không bỏ tai nghe xuống, vì thế đem ống nghe đặt lên bàn đi phê cà phê, Viêm Phi từ trong phòng đi ra còn tưởng rằng hắn đã quên nghe điện thoại, đang muốn đem ống nghe thả lại tại chỗ liền loáng thoáng nghe được thanh âm Đỗ Trình, vì thế liền trình diễn một màn vừa rồi.</w:t>
      </w:r>
    </w:p>
    <w:p>
      <w:pPr>
        <w:pStyle w:val="BodyText"/>
      </w:pPr>
      <w:r>
        <w:t xml:space="preserve">Viêm Phi đoán Lãnh Dạ mấy ngày hôm trước khác thường đại khái nam nhân vừa rồi có liên quan, nhưng Lãnh Dạ biểu tình thản nhiên, rõ ràng không nghĩ thảo luận chuyện này, vì thế Viêm Phi cũng chưa nói cái gì, hắn biết Lãnh Dạ không phải cái loại người thay đổi thất thường, cho nên thực yên tâm.</w:t>
      </w:r>
    </w:p>
    <w:p>
      <w:pPr>
        <w:pStyle w:val="BodyText"/>
      </w:pPr>
      <w:r>
        <w:t xml:space="preserve">……</w:t>
      </w:r>
    </w:p>
    <w:p>
      <w:pPr>
        <w:pStyle w:val="BodyText"/>
      </w:pPr>
      <w:r>
        <w:t xml:space="preserve">So với việc Lãnh Dạ, Lăng Quang Thần mấy ngày nay không có ngày nào thái bình.</w:t>
      </w:r>
    </w:p>
    <w:p>
      <w:pPr>
        <w:pStyle w:val="BodyText"/>
      </w:pPr>
      <w:r>
        <w:t xml:space="preserve">Lãnh Dạ mấy ngày nay không có công tác gì, cho nên Lăng Quang Thần cũng đi nghỉ ngơi, hắn chuẩn bị thừa dịp mấy ngày nghỉ hảo hảo bồi bổ, chẳng qua vào nửa đêm, một đám hung thần áo đen xông vào nhà của hắn, không nói hai lời đã đem hắn lên trực thăng, Lăng Quang Thần mới đầu còn tưởng rằng chính mình bị bắt cóc, bị dọa đến ngất xỉu, sau đó hắn phát hiện Lê Hân đã ở trên phi cơ.</w:t>
      </w:r>
    </w:p>
    <w:p>
      <w:pPr>
        <w:pStyle w:val="BodyText"/>
      </w:pPr>
      <w:r>
        <w:t xml:space="preserve">“Anh như thế nào lại ở chỗ này?” Lăng Quang Thần kinh ngạc nhìn Lê Hân:“Chẳng lẽ anh cũng bị bắt cóc?”</w:t>
      </w:r>
    </w:p>
    <w:p>
      <w:pPr>
        <w:pStyle w:val="BodyText"/>
      </w:pPr>
      <w:r>
        <w:t xml:space="preserve">“Bắt cóc?” Lê Hân nhíu mày:“Như thế nào có khả năng? Tôi là đi nghỉ phép.”</w:t>
      </w:r>
    </w:p>
    <w:p>
      <w:pPr>
        <w:pStyle w:val="BodyText"/>
      </w:pPr>
      <w:r>
        <w:t xml:space="preserve">“A?”</w:t>
      </w:r>
    </w:p>
    <w:p>
      <w:pPr>
        <w:pStyle w:val="BodyText"/>
      </w:pPr>
      <w:r>
        <w:t xml:space="preserve">“Anh cùng tôi cùng nhau a.” Lăng Quang Thần không rõ ràng trạng huống bộ dáng khiến Lê Hân cảm thấy có điểm khả ái.</w:t>
      </w:r>
    </w:p>
    <w:p>
      <w:pPr>
        <w:pStyle w:val="BodyText"/>
      </w:pPr>
      <w:r>
        <w:t xml:space="preserve">Lăng Quang Thần nhìn đám c khách không mời mà đến:“Kia bọn họ là……”</w:t>
      </w:r>
    </w:p>
    <w:p>
      <w:pPr>
        <w:pStyle w:val="BodyText"/>
      </w:pPr>
      <w:r>
        <w:t xml:space="preserve">“Bảo tiêu của tôi.”</w:t>
      </w:r>
    </w:p>
    <w:p>
      <w:pPr>
        <w:pStyle w:val="BodyText"/>
      </w:pPr>
      <w:r>
        <w:t xml:space="preserve">Lê Hân trả lời khiến Lăng Quang Thần đầy mặt hắc tuyến, đám kia khách không mời mà đến một đám đều là ăn mặc tây trang cùng kính đen, thuần một sắc mặt không một chút cảm xúc, còn đều là dáng người cơ bắp, thoạt nhìn nơi nào giống bảo tiêu? Nói là hắc bang đả thủ càng thích hợp.</w:t>
      </w:r>
    </w:p>
    <w:p>
      <w:pPr>
        <w:pStyle w:val="BodyText"/>
      </w:pPr>
      <w:r>
        <w:t xml:space="preserve">Chú ý tới Lăng Quang Thần đánh giá chính mình, đám bảo tiêu kia khốc khốc đối Lăng Quang Thần gật gật đầu.</w:t>
      </w:r>
    </w:p>
    <w:p>
      <w:pPr>
        <w:pStyle w:val="BodyText"/>
      </w:pPr>
      <w:r>
        <w:t xml:space="preserve">Lăng Quang Thần khóe miệng một trận run rẩy.</w:t>
      </w:r>
    </w:p>
    <w:p>
      <w:pPr>
        <w:pStyle w:val="BodyText"/>
      </w:pPr>
      <w:r>
        <w:t xml:space="preserve">Rốt cục hiểu rõ tình huống, Lăng Quang Thần lập tức nổi trận lôi đình, chỉ vào mũi Lê Hân:“Nghỉ phép thì anh nghỉ một mình đi, sao đến tôi cũng mang đi?”</w:t>
      </w:r>
    </w:p>
    <w:p>
      <w:pPr>
        <w:pStyle w:val="BodyText"/>
      </w:pPr>
      <w:r>
        <w:t xml:space="preserve">Lê Hân nói:“Một người rất tịch mịch.”</w:t>
      </w:r>
    </w:p>
    <w:p>
      <w:pPr>
        <w:pStyle w:val="BodyText"/>
      </w:pPr>
      <w:r>
        <w:t xml:space="preserve">“Anh tịch mịch liên quan tới tôi sao!” Lăng Quang Thần cưỡng chế xúc động đấm y một quyền:“Anh như thế này là bắt cóc!”</w:t>
      </w:r>
    </w:p>
    <w:p>
      <w:pPr>
        <w:pStyle w:val="BodyText"/>
      </w:pPr>
      <w:r>
        <w:t xml:space="preserve">Lê Hân lắc lắc đầu:“Bắt cóc từ này không thể loạn dùng, nói sau…… Liền tính tôi bắt cóc em em có năng lực gì sao?”</w:t>
      </w:r>
    </w:p>
    <w:p>
      <w:pPr>
        <w:pStyle w:val="BodyText"/>
      </w:pPr>
      <w:r>
        <w:t xml:space="preserve">Mặc dù nói đến lời nói vô lại như vậy, Lê Hân như trước ưu nhã không chê vào đâu được, liền giống như hắn tại màn ảnh sắm vai này nhân vật hoàn mỹ.</w:t>
      </w:r>
    </w:p>
    <w:p>
      <w:pPr>
        <w:pStyle w:val="BodyText"/>
      </w:pPr>
      <w:r>
        <w:t xml:space="preserve">Lăng Quang Thần đều nhanh hộc máu.</w:t>
      </w:r>
    </w:p>
    <w:p>
      <w:pPr>
        <w:pStyle w:val="BodyText"/>
      </w:pPr>
      <w:r>
        <w:t xml:space="preserve">Lê Hân hai tay ôm cánh tay, kiều chân bắt chéo, kia tươi cười nhìn Lăng Quang Thần.</w:t>
      </w:r>
    </w:p>
    <w:p>
      <w:pPr>
        <w:pStyle w:val="BodyText"/>
      </w:pPr>
      <w:r>
        <w:t xml:space="preserve">“Đi tìm chết đi!” Thật sự nuốt không nổi, Lăng Quang Thần chém ra quyền đầu, hung hăng hướng trên mặt Lê Hân đấm qua.</w:t>
      </w:r>
    </w:p>
    <w:p>
      <w:pPr>
        <w:pStyle w:val="BodyText"/>
      </w:pPr>
      <w:r>
        <w:t xml:space="preserve">Bảo tiêu của Lê Hân ngăn lại Lăng Quang Thần, bị Lê Hân dùng ánh mắt khuyên ngăn, Lê Hân quay đầu đi, dễ dàng tránh thoát công kích của Lăng Quang Thần, sau đó nâng tay chế trụ tay cổ tay hắn, nhẹ nhàng vặn, Lăng Quang Thần liền theo lực đạo Lê Hân ngã vào lòng y.</w:t>
      </w:r>
    </w:p>
    <w:p>
      <w:pPr>
        <w:pStyle w:val="BodyText"/>
      </w:pPr>
      <w:r>
        <w:t xml:space="preserve">“Buông!” Lăng Quang Thần hoàn toàn bị ngăn chặn, không thể động đậy, mặt đỏ lên giãy dụa.</w:t>
      </w:r>
    </w:p>
    <w:p>
      <w:pPr>
        <w:pStyle w:val="BodyText"/>
      </w:pPr>
      <w:r>
        <w:t xml:space="preserve">“Em không phải muốn cùng tôi tỷ thí sao?” Lê Hân một bàn tay đem tay Lăng Quang Thần đặt ở phía sau hắn, tay kia thì không chút khách khí ôm eo hắn, sau đó tựa vào bên tai hắn nhẹ giọng nói:“Bất quá đừng quên tôi biết đánh nhau.”</w:t>
      </w:r>
    </w:p>
    <w:p>
      <w:pPr>
        <w:pStyle w:val="BodyText"/>
      </w:pPr>
      <w:r>
        <w:t xml:space="preserve">“Ai muốn cùng anh so! buông! anh tên hỗn đản này!” Lăng Quang Thần cả giận nói.</w:t>
      </w:r>
    </w:p>
    <w:p>
      <w:pPr>
        <w:pStyle w:val="BodyText"/>
      </w:pPr>
      <w:r>
        <w:t xml:space="preserve">Lê Hân chọn mi.</w:t>
      </w:r>
    </w:p>
    <w:p>
      <w:pPr>
        <w:pStyle w:val="BodyText"/>
      </w:pPr>
      <w:r>
        <w:t xml:space="preserve">“Súc sinh!”</w:t>
      </w:r>
    </w:p>
    <w:p>
      <w:pPr>
        <w:pStyle w:val="BodyText"/>
      </w:pPr>
      <w:r>
        <w:t xml:space="preserve">“……”</w:t>
      </w:r>
    </w:p>
    <w:p>
      <w:pPr>
        <w:pStyle w:val="BodyText"/>
      </w:pPr>
      <w:r>
        <w:t xml:space="preserve">“Cầm thú!”</w:t>
      </w:r>
    </w:p>
    <w:p>
      <w:pPr>
        <w:pStyle w:val="BodyText"/>
      </w:pPr>
      <w:r>
        <w:t xml:space="preserve">“……”</w:t>
      </w:r>
    </w:p>
    <w:p>
      <w:pPr>
        <w:pStyle w:val="BodyText"/>
      </w:pPr>
      <w:r>
        <w:t xml:space="preserve">“Ngựa đực tùy chỗ phát tình!”</w:t>
      </w:r>
    </w:p>
    <w:p>
      <w:pPr>
        <w:pStyle w:val="BodyText"/>
      </w:pPr>
      <w:r>
        <w:t xml:space="preserve">“……”</w:t>
      </w:r>
    </w:p>
    <w:p>
      <w:pPr>
        <w:pStyle w:val="BodyText"/>
      </w:pPr>
      <w:r>
        <w:t xml:space="preserve">“Thối không biết xấu hổ!”</w:t>
      </w:r>
    </w:p>
    <w:p>
      <w:pPr>
        <w:pStyle w:val="BodyText"/>
      </w:pPr>
      <w:r>
        <w:t xml:space="preserve">Lăng Quang Thần hổn hển đem những lời nói cho là thích hợp đều phun ra nói vào Lê Hân , Lê Hân im lặng nghe, chân mày cau lại.</w:t>
      </w:r>
    </w:p>
    <w:p>
      <w:pPr>
        <w:pStyle w:val="BodyText"/>
      </w:pPr>
      <w:r>
        <w:t xml:space="preserve">Lê Hân rốt cục mở miệng:“Không cho nói thô tục.”</w:t>
      </w:r>
    </w:p>
    <w:p>
      <w:pPr>
        <w:pStyle w:val="BodyText"/>
      </w:pPr>
      <w:r>
        <w:t xml:space="preserve">Lăng Quang Thần vốn đang chửi hăng, bị nói như vậy, đã sớm mất đi lý trí, làm sao nghe y nói? Càng mắng càng hăng say, đến sau liên quốc mắng đều đi ra, Lê Hân phản ứng coi như bình tĩnh, ngược lại bảo tiêu bên người y khóe mắt đều hơi hơi run rẩy.</w:t>
      </w:r>
    </w:p>
    <w:p>
      <w:pPr>
        <w:pStyle w:val="BodyText"/>
      </w:pPr>
      <w:r>
        <w:t xml:space="preserve">Lăng Quang Thần không chịu dừng lại, Lê Hân bị chửi có điểm phiền, rõ ràng lấy hôn để giam lại..</w:t>
      </w:r>
    </w:p>
    <w:p>
      <w:pPr>
        <w:pStyle w:val="BodyText"/>
      </w:pPr>
      <w:r>
        <w:t xml:space="preserve">Hai người môi tiếp xúc, toàn bộ thế giới rốt cục im lặng ……</w:t>
      </w:r>
    </w:p>
    <w:p>
      <w:pPr>
        <w:pStyle w:val="BodyText"/>
      </w:pPr>
      <w:r>
        <w:t xml:space="preserve">Bọn bảo tiêu đồng thời thở dài một hơi, đối Lê Hân bằng ánh mắt cảm kích.</w:t>
      </w:r>
    </w:p>
    <w:p>
      <w:pPr>
        <w:pStyle w:val="BodyText"/>
      </w:pPr>
      <w:r>
        <w:t xml:space="preserve">Lăng Quang Thần khởi điểm liều mạng giãy dụa, nhưng rất nhanh đã bị kĩ thuật hôn của Lê Hân biến thành toàn thân tê dại, không còn có khí lực giãy dụa.</w:t>
      </w:r>
    </w:p>
    <w:p>
      <w:pPr>
        <w:pStyle w:val="BodyText"/>
      </w:pPr>
      <w:r>
        <w:t xml:space="preserve">Lê Hân mở khớp hàm Lăng Quang Thần, đầu lưỡi vọt vào công thành đoạt đất, Lăng Quang Thần ngồi phịch ở trong lòng Lê Hân, l*ng ngực bởi vì thiếu dưỡng mà kịch liệt phập phồng.</w:t>
      </w:r>
    </w:p>
    <w:p>
      <w:pPr>
        <w:pStyle w:val="Compact"/>
      </w:pPr>
      <w:r>
        <w:t xml:space="preserve">Hai người miệng lưỡi kịch liệt dây dưa, âm thanh ái muội bị tiếng phi cơ cản mất……</w:t>
      </w:r>
      <w:r>
        <w:br w:type="textWrapping"/>
      </w:r>
      <w:r>
        <w:br w:type="textWrapping"/>
      </w:r>
    </w:p>
    <w:p>
      <w:pPr>
        <w:pStyle w:val="Heading2"/>
      </w:pPr>
      <w:bookmarkStart w:id="81" w:name="quyển-1---chương-61"/>
      <w:bookmarkEnd w:id="81"/>
      <w:r>
        <w:t xml:space="preserve">60. Quyển 1 - Chương 61</w:t>
      </w:r>
    </w:p>
    <w:p>
      <w:pPr>
        <w:pStyle w:val="Compact"/>
      </w:pPr>
      <w:r>
        <w:br w:type="textWrapping"/>
      </w:r>
      <w:r>
        <w:br w:type="textWrapping"/>
      </w:r>
      <w:r>
        <w:t xml:space="preserve">Lăng Quang Thần bị Lê Hân gần như là bắt cóc đưa tới hải đảo, hải đảo còn trong trạng thái khai phá cho nên du khách rất ít, nhưng phong cảnh thực không tồi, Lăng Quang Thần một bụng oán khí sau khi trực thăng hạ cánh nháy mắt tiêu một nửa.</w:t>
      </w:r>
    </w:p>
    <w:p>
      <w:pPr>
        <w:pStyle w:val="BodyText"/>
      </w:pPr>
      <w:r>
        <w:t xml:space="preserve">Cách đó không xa là bờ biển, Lăng Quang Thần đi đến bờ cát thưởng thức hải cảnh mỹ lệ.</w:t>
      </w:r>
    </w:p>
    <w:p>
      <w:pPr>
        <w:pStyle w:val="BodyText"/>
      </w:pPr>
      <w:r>
        <w:t xml:space="preserve">“Thế nào, thích không?” Lê Hân đi đến phía sau hắn.</w:t>
      </w:r>
    </w:p>
    <w:p>
      <w:pPr>
        <w:pStyle w:val="BodyText"/>
      </w:pPr>
      <w:r>
        <w:t xml:space="preserve">“Rất đẹp.” Gió biển thổi rối loạn tóc Lăng Quang Thần, hắn hồi đầu nhìn Lê Hân liếc mắt một cái:“Nếu không có anh liền hoàn mỹ.”</w:t>
      </w:r>
    </w:p>
    <w:p>
      <w:pPr>
        <w:pStyle w:val="BodyText"/>
      </w:pPr>
      <w:r>
        <w:t xml:space="preserve">Hắn nói như vậy Lê Hân cũng không sinh khí, thân thủ ôm eo hắn đem cằm để trên vai hắn:“Nếu không có tôi em ngươi hiện tại cũng sẽ không ở trong này.”</w:t>
      </w:r>
    </w:p>
    <w:p>
      <w:pPr>
        <w:pStyle w:val="BodyText"/>
      </w:pPr>
      <w:r>
        <w:t xml:space="preserve">Lê Hân hình thể cùng Lăng Quang Thần không sai biệt lắm, nhưng cao hơn một chút, độ cao như vậy vừa lúc thích hợp ôm.</w:t>
      </w:r>
    </w:p>
    <w:p>
      <w:pPr>
        <w:pStyle w:val="BodyText"/>
      </w:pPr>
      <w:r>
        <w:t xml:space="preserve">Lăng Quang Thần mắt trợn trắng:“Tôi tình nguyện ở nhà ngủ cũng không muốn tới nơi này.”</w:t>
      </w:r>
    </w:p>
    <w:p>
      <w:pPr>
        <w:pStyle w:val="BodyText"/>
      </w:pPr>
      <w:r>
        <w:t xml:space="preserve">“Thật không?” Lê Hân biết hắn khẩu thị tâm phi, bất quá cũng không có chọc thủng hắn, chỉ là cười nói:“Bất quá nếu đến đây, vậy hãy hưởng thụ tốt đi.”</w:t>
      </w:r>
    </w:p>
    <w:p>
      <w:pPr>
        <w:pStyle w:val="BodyText"/>
      </w:pPr>
      <w:r>
        <w:t xml:space="preserve">Lê Hân giữa sườn núi có một đống biệt thự.</w:t>
      </w:r>
    </w:p>
    <w:p>
      <w:pPr>
        <w:pStyle w:val="BodyText"/>
      </w:pPr>
      <w:r>
        <w:t xml:space="preserve">Lăng Quang Thần nhìn đến đống biệt thự kia phản ứng đầu tiên chính là hoài nghi tài sản của Lê Hân, Lê Hân tuy rằng thực hồng, nhưng là hai năm gần đây, thời gian ngắn vậy y cũng không thể nào mua được nhiều biệt thự như vậy, huống chi là tại hòn đảo vẫn đang khai phá này.</w:t>
      </w:r>
    </w:p>
    <w:p>
      <w:pPr>
        <w:pStyle w:val="BodyText"/>
      </w:pPr>
      <w:r>
        <w:t xml:space="preserve">Tựa hồ là nhìn ra nghi vấn của hắn, Lê Hân nói:“Đây quà bố tôi tặng cho tôi.”</w:t>
      </w:r>
    </w:p>
    <w:p>
      <w:pPr>
        <w:pStyle w:val="BodyText"/>
      </w:pPr>
      <w:r>
        <w:t xml:space="preserve">Lăng Quang Thần sáng tỏ.</w:t>
      </w:r>
    </w:p>
    <w:p>
      <w:pPr>
        <w:pStyle w:val="BodyText"/>
      </w:pPr>
      <w:r>
        <w:t xml:space="preserve">Hắn trước đây có nghe về thân thế của Lê Hân, Lê Hân là điển hình phú nhị đại, bố rất nổi danh, Lê Hân trước kia học kiến trúc cùng tài chính, vốn là sẽ kế thừa sản nghiệp của cha hắn lại gia nhập giới giải trí, vì thế phụ tử hai người cái nhau một trận, thiếu chút nữa còn bởi vậy đoạn tuyệt quan hệ, hiện tại tuy rằng quan hệ đã có chuyển biến tốt, nhưng cha Lê Hân thủy chung rất thống hận thân phận nghệ nhân của y.</w:t>
      </w:r>
    </w:p>
    <w:p>
      <w:pPr>
        <w:pStyle w:val="BodyText"/>
      </w:pPr>
      <w:r>
        <w:t xml:space="preserve">Lăng Quang Thần đối Lê Hân chán ghét cảm giảm bớt một ít, Lê Hân tuy rằng gia thế không tồi, nhưng cũng không lấy đến tuyên truyền, thậm chí là không hề đề cập tới, có thể đi đến hôm nay một bước hoàn toàn là dựa vào thực lực của chính mình.</w:t>
      </w:r>
    </w:p>
    <w:p>
      <w:pPr>
        <w:pStyle w:val="BodyText"/>
      </w:pPr>
      <w:r>
        <w:t xml:space="preserve">Buổi tối.</w:t>
      </w:r>
    </w:p>
    <w:p>
      <w:pPr>
        <w:pStyle w:val="BodyText"/>
      </w:pPr>
      <w:r>
        <w:t xml:space="preserve">Lăng Quang Thần tại bể bơi trước biệt thự bơi lội.</w:t>
      </w:r>
    </w:p>
    <w:p>
      <w:pPr>
        <w:pStyle w:val="BodyText"/>
      </w:pPr>
      <w:r>
        <w:t xml:space="preserve">Lê Hân mang hai ly rượu đi ra.</w:t>
      </w:r>
    </w:p>
    <w:p>
      <w:pPr>
        <w:pStyle w:val="BodyText"/>
      </w:pPr>
      <w:r>
        <w:t xml:space="preserve">Lăng Quang Thần bơi tới bên bờ, cánh tay khoát lên bên cạnh bể bơi, hai tay đem tóc ướt sũng triệt đến sau đầu, ngửa đầu nhìn hắn một cái.</w:t>
      </w:r>
    </w:p>
    <w:p>
      <w:pPr>
        <w:pStyle w:val="BodyText"/>
      </w:pPr>
      <w:r>
        <w:t xml:space="preserve">Lê Hân trên người chỉ mặc một cái quần bơi, dáng người tiêu chuẩn người mẫu khiến Lăng Quang Thần thực ghen tị, tuy rằng Lê Hân hiện tại đã hoàn toàn từ người mẫu chuyển sang làm diễn viên, nhưng hắn dáng người vẫn bảo dưỡng rất khá.</w:t>
      </w:r>
    </w:p>
    <w:p>
      <w:pPr>
        <w:pStyle w:val="BodyText"/>
      </w:pPr>
      <w:r>
        <w:t xml:space="preserve">Nhìn chằm chằm cơ bụng sáu múi xinh đẹp kia Lăng Quang Thần thập phần âm u tưởng tượng ciw bụng kia biến thành bụng bia.</w:t>
      </w:r>
    </w:p>
    <w:p>
      <w:pPr>
        <w:pStyle w:val="BodyText"/>
      </w:pPr>
      <w:r>
        <w:t xml:space="preserve">“Như thế nào, xem ngốc?” Lê Hân cười nói.</w:t>
      </w:r>
    </w:p>
    <w:p>
      <w:pPr>
        <w:pStyle w:val="BodyText"/>
      </w:pPr>
      <w:r>
        <w:t xml:space="preserve">Lăng Quang Thần cho hắn một bạch nhãn, một cuốn, lại nhớ tới vẫn ở trong nước.</w:t>
      </w:r>
    </w:p>
    <w:p>
      <w:pPr>
        <w:pStyle w:val="BodyText"/>
      </w:pPr>
      <w:r>
        <w:t xml:space="preserve">“Bơi không tồi” Lê Hân khích lệ nói.</w:t>
      </w:r>
    </w:p>
    <w:p>
      <w:pPr>
        <w:pStyle w:val="BodyText"/>
      </w:pPr>
      <w:r>
        <w:t xml:space="preserve">“Ở đại học tôi tham gia đội bơi lội.”</w:t>
      </w:r>
    </w:p>
    <w:p>
      <w:pPr>
        <w:pStyle w:val="BodyText"/>
      </w:pPr>
      <w:r>
        <w:t xml:space="preserve">“Tôi biết.” Nói xong, Lê Hân lấy một tư thế xinh đẹp nhảy vào trong nước, bơi tới bên người hắn:“Tôi cũng vậy.”</w:t>
      </w:r>
    </w:p>
    <w:p>
      <w:pPr>
        <w:pStyle w:val="BodyText"/>
      </w:pPr>
      <w:r>
        <w:t xml:space="preserve">Lăng Quang Thần nghiêng mặt đi, dùng cánh tay ngăn lại bọt nước:“Tôi như thế nào không biết?”</w:t>
      </w:r>
    </w:p>
    <w:p>
      <w:pPr>
        <w:pStyle w:val="BodyText"/>
      </w:pPr>
      <w:r>
        <w:t xml:space="preserve">Lê Hân nói:“Khi đó em còn học trung học, tôi vào độ bơi lội năm nhất, năm hai lui ra.”</w:t>
      </w:r>
    </w:p>
    <w:p>
      <w:pPr>
        <w:pStyle w:val="BodyText"/>
      </w:pPr>
      <w:r>
        <w:t xml:space="preserve">“Nguyên lai như vậy.”</w:t>
      </w:r>
    </w:p>
    <w:p>
      <w:pPr>
        <w:pStyle w:val="BodyText"/>
      </w:pPr>
      <w:r>
        <w:t xml:space="preserve">Lê Hân so Lăng Quang Thần hơn hai cấp, Lê Hân năm ba khi Lăng Quang Thần mới nhập học, Lê Hân lúc ấy là nhân vật phong vân trong trường học, gia thế thành tích tướng mạo đều phi thường tốt, là điển hình cao soái phú, Lăng Quang Thần là từ nông thôn thi được đi, lúc ấy chính là cái gì cũng không hiểu cho nên mới vừa vào học đối Lê Hân vô cùng sùng bái, bất quá không biết Lê Hân còn có một đoạn quá khứ như vậy.</w:t>
      </w:r>
    </w:p>
    <w:p>
      <w:pPr>
        <w:pStyle w:val="BodyText"/>
      </w:pPr>
      <w:r>
        <w:t xml:space="preserve">Nhớ lại chuyện cũ, Lăng Quang Thần đột nhiên có điểm hoài niệm ngày đó.</w:t>
      </w:r>
    </w:p>
    <w:p>
      <w:pPr>
        <w:pStyle w:val="BodyText"/>
      </w:pPr>
      <w:r>
        <w:t xml:space="preserve">Khi đó Lê Hân vừa ưu nhã lại nho nhã lễ độ, liền đối với hắn loại nông thôn đến cũng không có bất cứ khinh thị, đem hắn trở thành huynh đệ giống nhau đối đãi.</w:t>
      </w:r>
    </w:p>
    <w:p>
      <w:pPr>
        <w:pStyle w:val="BodyText"/>
      </w:pPr>
      <w:r>
        <w:t xml:space="preserve">Nhưng là hiện tại……</w:t>
      </w:r>
    </w:p>
    <w:p>
      <w:pPr>
        <w:pStyle w:val="BodyText"/>
      </w:pPr>
      <w:r>
        <w:t xml:space="preserve">Nghĩ tới trước kia Lê Hân đối chính mình cường hôn, Lăng Quang Thần liền một trận đau cúc.</w:t>
      </w:r>
    </w:p>
    <w:p>
      <w:pPr>
        <w:pStyle w:val="BodyText"/>
      </w:pPr>
      <w:r>
        <w:t xml:space="preserve">Chân tướng vĩnh viễn là tàn nhẫn, ai cũng sẽ không nghĩ đến, như vậy một thân sĩ tình nhân trong mắt đại chúng sẽ là một kẻ lưu manh kiêm sắc lang đi.</w:t>
      </w:r>
    </w:p>
    <w:p>
      <w:pPr>
        <w:pStyle w:val="BodyText"/>
      </w:pPr>
      <w:r>
        <w:t xml:space="preserve">“Không bằng chúng ta so xem ai lợi hại hơn đi.” Lăng Quang Thần nói.</w:t>
      </w:r>
    </w:p>
    <w:p>
      <w:pPr>
        <w:pStyle w:val="BodyText"/>
      </w:pPr>
      <w:r>
        <w:t xml:space="preserve">“Trên giường?” Lê Hân chọn mi.</w:t>
      </w:r>
    </w:p>
    <w:p>
      <w:pPr>
        <w:pStyle w:val="BodyText"/>
      </w:pPr>
      <w:r>
        <w:t xml:space="preserve">“Giường cái mặt anh.” Lăng Quang Thần đầy mặt hắc tuyến:“Là so kĩ thuật bơi.”</w:t>
      </w:r>
    </w:p>
    <w:p>
      <w:pPr>
        <w:pStyle w:val="BodyText"/>
      </w:pPr>
      <w:r>
        <w:t xml:space="preserve">“Tôi đây khẳng định so em giỏi hơn”</w:t>
      </w:r>
    </w:p>
    <w:p>
      <w:pPr>
        <w:pStyle w:val="BodyText"/>
      </w:pPr>
      <w:r>
        <w:t xml:space="preserve">“Thật không?” Lăng Quang Thần cho hắn một ngón giữa:“Tôi mới không tin.”</w:t>
      </w:r>
    </w:p>
    <w:p>
      <w:pPr>
        <w:pStyle w:val="BodyText"/>
      </w:pPr>
      <w:r>
        <w:t xml:space="preserve">Dứt lời, một trận quay cuồng trong nước, hướng bờ bên kia bơi qua.</w:t>
      </w:r>
    </w:p>
    <w:p>
      <w:pPr>
        <w:pStyle w:val="BodyText"/>
      </w:pPr>
      <w:r>
        <w:t xml:space="preserve">Nhìn bộ dáng hắn cố gắng bơi lội, Lê Hân khóe môi giơ lên, sau đó đuổi theo.</w:t>
      </w:r>
    </w:p>
    <w:p>
      <w:pPr>
        <w:pStyle w:val="BodyText"/>
      </w:pPr>
      <w:r>
        <w:t xml:space="preserve">Một lúc sau, Lê Hân so Lăng Quang Thần tới trước, Lăng Quang Thần từ trong nước đi ra, Lê Hân đã tựa vào bên bờ nghỉ ngơi.</w:t>
      </w:r>
    </w:p>
    <w:p>
      <w:pPr>
        <w:pStyle w:val="BodyText"/>
      </w:pPr>
      <w:r>
        <w:t xml:space="preserve">“Anh như thế nào nhanh như vậy?” Lăng Quang Thần có chút khó chịu.</w:t>
      </w:r>
    </w:p>
    <w:p>
      <w:pPr>
        <w:pStyle w:val="BodyText"/>
      </w:pPr>
      <w:r>
        <w:t xml:space="preserve">“Kia đương nhiên.”</w:t>
      </w:r>
    </w:p>
    <w:p>
      <w:pPr>
        <w:pStyle w:val="BodyText"/>
      </w:pPr>
      <w:r>
        <w:t xml:space="preserve">Lăng Quang Thần không cam lòng:“Vậy so một lần nữa đi.”</w:t>
      </w:r>
    </w:p>
    <w:p>
      <w:pPr>
        <w:pStyle w:val="BodyText"/>
      </w:pPr>
      <w:r>
        <w:t xml:space="preserve">“So bao nhiêu lần đều giống nhau, em thắng không được tôi”</w:t>
      </w:r>
    </w:p>
    <w:p>
      <w:pPr>
        <w:pStyle w:val="BodyText"/>
      </w:pPr>
      <w:r>
        <w:t xml:space="preserve">“Nói bậy!” Lăng Quang Thần tốn hơi thừa lời, tuy rằng miệng nói như vậy, nhưng hắn biết Lê Hân nói là nói thật, cho nên lại càng không thích.</w:t>
      </w:r>
    </w:p>
    <w:p>
      <w:pPr>
        <w:pStyle w:val="BodyText"/>
      </w:pPr>
      <w:r>
        <w:t xml:space="preserve">Lê Hân ôm eo hắn, đưa hắn ôm vào nhập trong lòng, hai người thân thể gần như trần trụi trong nước dính sát vào nhau cùng một chỗ.</w:t>
      </w:r>
    </w:p>
    <w:p>
      <w:pPr>
        <w:pStyle w:val="BodyText"/>
      </w:pPr>
      <w:r>
        <w:t xml:space="preserve">Bao gồm nơi đó……</w:t>
      </w:r>
    </w:p>
    <w:p>
      <w:pPr>
        <w:pStyle w:val="BodyText"/>
      </w:pPr>
      <w:r>
        <w:t xml:space="preserve">Khoảng cách nhue vậy khiến Lăng Quang Thần cảm thấy có điểm nguy hiểm, vì thế đẩy Lê Hân ra.</w:t>
      </w:r>
    </w:p>
    <w:p>
      <w:pPr>
        <w:pStyle w:val="BodyText"/>
      </w:pPr>
      <w:r>
        <w:t xml:space="preserve">Nhưng là Lê Hân ôm thật sự chặt khiến Lăng Quang Thần không tránh ra.</w:t>
      </w:r>
    </w:p>
    <w:p>
      <w:pPr>
        <w:pStyle w:val="BodyText"/>
      </w:pPr>
      <w:r>
        <w:t xml:space="preserve">“Tôi mệt mỏi, muốn ngủ.” Lăng Quang Thần tìm cớ để rời đi.</w:t>
      </w:r>
    </w:p>
    <w:p>
      <w:pPr>
        <w:pStyle w:val="BodyText"/>
      </w:pPr>
      <w:r>
        <w:t xml:space="preserve">“Nhưng là tôi như cũ thực hưng phấn.” Lê Hân thanh âm càng ngày càng trầm, hai chữ cuối cùng nhấn thật mạnh.</w:t>
      </w:r>
    </w:p>
    <w:p>
      <w:pPr>
        <w:pStyle w:val="BodyText"/>
      </w:pPr>
      <w:r>
        <w:t xml:space="preserve">Lăng Quang Thần cảm thấy không ổn.</w:t>
      </w:r>
    </w:p>
    <w:p>
      <w:pPr>
        <w:pStyle w:val="BodyText"/>
      </w:pPr>
      <w:r>
        <w:t xml:space="preserve">Lê Hân đưa hắn áp đến trên vách đá bể bơi, ghé vào lỗ tai hắn nhẹ giọng nói:“Bơi lội khiến lực eo thực dẻo dai, nhất là am hiểu môn bơi bướm, em không nghĩ thử xem sao?”</w:t>
      </w:r>
    </w:p>
    <w:p>
      <w:pPr>
        <w:pStyle w:val="Compact"/>
      </w:pPr>
      <w:r>
        <w:t xml:space="preserve">……</w:t>
      </w:r>
      <w:r>
        <w:br w:type="textWrapping"/>
      </w:r>
      <w:r>
        <w:br w:type="textWrapping"/>
      </w:r>
    </w:p>
    <w:p>
      <w:pPr>
        <w:pStyle w:val="Heading2"/>
      </w:pPr>
      <w:bookmarkStart w:id="82" w:name="quyển-1---chương-62"/>
      <w:bookmarkEnd w:id="82"/>
      <w:r>
        <w:t xml:space="preserve">61. Quyển 1 - Chương 62</w:t>
      </w:r>
    </w:p>
    <w:p>
      <w:pPr>
        <w:pStyle w:val="Compact"/>
      </w:pPr>
      <w:r>
        <w:br w:type="textWrapping"/>
      </w:r>
      <w:r>
        <w:br w:type="textWrapping"/>
      </w:r>
      <w:r>
        <w:t xml:space="preserve">“Em không nghĩ thử xem sao?” Lê Hân kéo lại hắn một lần, tay ôm eo Lăng Quang Thần buộc chặt vài phần, Lăng Quang Thần rất nhanh bị ôm tới suyễn.</w:t>
      </w:r>
    </w:p>
    <w:p>
      <w:pPr>
        <w:pStyle w:val="BodyText"/>
      </w:pPr>
      <w:r>
        <w:t xml:space="preserve">“Buông.” Lăng Quang Thần phí công kháng nghị.</w:t>
      </w:r>
    </w:p>
    <w:p>
      <w:pPr>
        <w:pStyle w:val="BodyText"/>
      </w:pPr>
      <w:r>
        <w:t xml:space="preserve">“Tôi sẽ buông ra em ra, bất quá không phải hiện tại.” Lê Hân nắm cằm hắn, Lăng Quang Thần môi hơi hơi mở ra, ướt át mà phong phú, vô cùng mê người.</w:t>
      </w:r>
    </w:p>
    <w:p>
      <w:pPr>
        <w:pStyle w:val="BodyText"/>
      </w:pPr>
      <w:r>
        <w:t xml:space="preserve">Lê Hân cúi đầu, đầu lưỡi tại cánh hoa hắn nhẹ nhàng li*m qua.</w:t>
      </w:r>
    </w:p>
    <w:p>
      <w:pPr>
        <w:pStyle w:val="BodyText"/>
      </w:pPr>
      <w:r>
        <w:t xml:space="preserve">Lăng Quang Thần theo bản năng muốn quay đầu đi, Lê Hân ngón tay lại giống kìm sắt rất hữu lực, khiến hắn không thể động đậy.</w:t>
      </w:r>
    </w:p>
    <w:p>
      <w:pPr>
        <w:pStyle w:val="BodyText"/>
      </w:pPr>
      <w:r>
        <w:t xml:space="preserve">“Đừng như vậy……”</w:t>
      </w:r>
    </w:p>
    <w:p>
      <w:pPr>
        <w:pStyle w:val="BodyText"/>
      </w:pPr>
      <w:r>
        <w:t xml:space="preserve">“Đừng loại nào, ân?” Lê Hân nói xong, tựa đầu trước ngực Lăng Quang Thần, môi nhẹ nhàng hàm trụ thứ lọi ra trước ngực hắn, dùng đầu lưỡi sát một chút:“Là đừng như vậy?” Dừng một chút, một tay ôm eo Lăng Quang Thần tay kia trong nước chậm rãi đi xuống, thẳng đến khi tới lớp quần bơi bên dưới, lấy ngón tay cách quần bơi đơn bạc nhẹ nhàng ấn xuống một chỗ lõm sau đó tiếp tục nói:“Vẫn là đừng như vậy?”</w:t>
      </w:r>
    </w:p>
    <w:p>
      <w:pPr>
        <w:pStyle w:val="BodyText"/>
      </w:pPr>
      <w:r>
        <w:t xml:space="preserve">“Ngô……” Lăng Quang Thần chỉ cảm thấy hai chân mềm nhũn, nhưng cố gắng không kêu rên ra tiếng.</w:t>
      </w:r>
    </w:p>
    <w:p>
      <w:pPr>
        <w:pStyle w:val="BodyText"/>
      </w:pPr>
      <w:r>
        <w:t xml:space="preserve">“Thân thể thực mẫn cảm” Lê Hân hướng bên tai Lăng Quang Thần nhẹ nhàng thổi hơi.</w:t>
      </w:r>
    </w:p>
    <w:p>
      <w:pPr>
        <w:pStyle w:val="BodyText"/>
      </w:pPr>
      <w:r>
        <w:t xml:space="preserve">Lăng Quang Thần đỏ mặt:“Hỗn, khốn kiếp!”</w:t>
      </w:r>
    </w:p>
    <w:p>
      <w:pPr>
        <w:pStyle w:val="BodyText"/>
      </w:pPr>
      <w:r>
        <w:t xml:space="preserve">Nói xong, giơ lên quyền đánh hướng mặt Lê Hân, chẳng qua hắn hiện tại toàn thân vô lực, kia một quyền phiêu phiêu, giống như đánh vào bông vậy, Lê Hân xem hoàn toàn là một bộ dục cầu bất mãn.</w:t>
      </w:r>
    </w:p>
    <w:p>
      <w:pPr>
        <w:pStyle w:val="BodyText"/>
      </w:pPr>
      <w:r>
        <w:t xml:space="preserve">“Thật đáng yêu.” Lê Hân nói.</w:t>
      </w:r>
    </w:p>
    <w:p>
      <w:pPr>
        <w:pStyle w:val="BodyText"/>
      </w:pPr>
      <w:r>
        <w:t xml:space="preserve">Hình dung như vậy đối Lăng Quang Thần mà nói là vô cùng nhục nhã, hắn cắn chặt răng, nâng lên chân, đem đầu gối hung hăng thướng giữa hai chân Lê Hân đánh tới.</w:t>
      </w:r>
    </w:p>
    <w:p>
      <w:pPr>
        <w:pStyle w:val="BodyText"/>
      </w:pPr>
      <w:r>
        <w:t xml:space="preserve">Lê Hân đã nhận ra, tại lúc Lăng Quang Thần vừa có động tác liền thuận thế đem hai chân hắn ôm bên eo, vì thế Lăng Quang Thần nguyên bản là động tác tự vệ lập tức liền biến thành thỉnh quân hưởng dụng.</w:t>
      </w:r>
    </w:p>
    <w:p>
      <w:pPr>
        <w:pStyle w:val="BodyText"/>
      </w:pPr>
      <w:r>
        <w:t xml:space="preserve">Lăng Quang Thần khóc không ra nước mắt.</w:t>
      </w:r>
    </w:p>
    <w:p>
      <w:pPr>
        <w:pStyle w:val="BodyText"/>
      </w:pPr>
      <w:r>
        <w:t xml:space="preserve">Hắn cảm giác được thứ giữa hai chân Lê Hân nóng rực, rõ ràng đã muốn vận sức chờ phát động.</w:t>
      </w:r>
    </w:p>
    <w:p>
      <w:pPr>
        <w:pStyle w:val="BodyText"/>
      </w:pPr>
      <w:r>
        <w:t xml:space="preserve">“Buông, cầu amh.” Lăng Quang Thần thực không cốt khí cầu xin.</w:t>
      </w:r>
    </w:p>
    <w:p>
      <w:pPr>
        <w:pStyle w:val="BodyText"/>
      </w:pPr>
      <w:r>
        <w:t xml:space="preserve">“Nói cho tôi biết lý do.”</w:t>
      </w:r>
    </w:p>
    <w:p>
      <w:pPr>
        <w:pStyle w:val="BodyText"/>
      </w:pPr>
      <w:r>
        <w:t xml:space="preserve">“Bởi vì anh là Đại Minh tinh, Đại Minh tinh sẽ không làm việc vô sỉ như vậy ”</w:t>
      </w:r>
    </w:p>
    <w:p>
      <w:pPr>
        <w:pStyle w:val="BodyText"/>
      </w:pPr>
      <w:r>
        <w:t xml:space="preserve">“Em chẳng lẽ không biết ngôi sao càng nổi thì càng thâm sao” Lê Hân một bên hôn cổ Lăng Quang Thần, một bên mơ hồ không rõ nói.</w:t>
      </w:r>
    </w:p>
    <w:p>
      <w:pPr>
        <w:pStyle w:val="BodyText"/>
      </w:pPr>
      <w:r>
        <w:t xml:space="preserve">“Anh là học trưởng của tôi, niệm tình trước kia buông tha tôi đi.”</w:t>
      </w:r>
    </w:p>
    <w:p>
      <w:pPr>
        <w:pStyle w:val="BodyText"/>
      </w:pPr>
      <w:r>
        <w:t xml:space="preserve">“Học trưởng cũng là có yêu caaif sinh lý.” Lê Hân chọn mi, không hề có ý tứ dừng lại.</w:t>
      </w:r>
    </w:p>
    <w:p>
      <w:pPr>
        <w:pStyle w:val="BodyText"/>
      </w:pPr>
      <w:r>
        <w:t xml:space="preserve">“Anh là người tốt, người tốt sẽ không Bá Vương ngạnh thượng cung như vậy.” Lăng Quang Thần đã muốn hoàn toàn đem tiết tháo vứt đến sau đầu, bắt đầu loạn vuốt mông ngựa.</w:t>
      </w:r>
    </w:p>
    <w:p>
      <w:pPr>
        <w:pStyle w:val="BodyText"/>
      </w:pPr>
      <w:r>
        <w:t xml:space="preserve">Lê Hân hướng qua thân thểLăng Quang Thần, đưa hắn đặt ngay trên vách đá của bể bơi, thứ cực nóng đặt phía sau lưng hắn.</w:t>
      </w:r>
    </w:p>
    <w:p>
      <w:pPr>
        <w:pStyle w:val="BodyText"/>
      </w:pPr>
      <w:r>
        <w:t xml:space="preserve">Lăng Quang Thần hai tay bám bên bờ sàn, đã sắp tuyệt vọng, Lê Hân môi theo phía sau lưng hắn chậm rãi đi xuống……</w:t>
      </w:r>
    </w:p>
    <w:p>
      <w:pPr>
        <w:pStyle w:val="BodyText"/>
      </w:pPr>
      <w:r>
        <w:t xml:space="preserve">Xem ra là tránh không khỏi.</w:t>
      </w:r>
    </w:p>
    <w:p>
      <w:pPr>
        <w:pStyle w:val="BodyText"/>
      </w:pPr>
      <w:r>
        <w:t xml:space="preserve">Tính coi như bị chó cắn một ngụm đi, một nam nhi bị bạo cúc tính là gì, mặc quần sau lại là một hảo hán. Lăng Quang Thần một bên tốn hơi thừa lời một bên oán hận nghĩ.</w:t>
      </w:r>
    </w:p>
    <w:p>
      <w:pPr>
        <w:pStyle w:val="BodyText"/>
      </w:pPr>
      <w:r>
        <w:t xml:space="preserve">Lê Hân môi vẫn đi xuống, đã muốn đi vào bẻn hôngLăng Quang Thần.</w:t>
      </w:r>
    </w:p>
    <w:p>
      <w:pPr>
        <w:pStyle w:val="BodyText"/>
      </w:pPr>
      <w:r>
        <w:t xml:space="preserve">“Anh làm nhanh lên!” Lăng Quang Thần hung hăng nói:“Lão tử không chịu nổi amh như vậy ép buộc!”</w:t>
      </w:r>
    </w:p>
    <w:p>
      <w:pPr>
        <w:pStyle w:val="BodyText"/>
      </w:pPr>
      <w:r>
        <w:t xml:space="preserve">“Ân.” Lê Hân hàm hồ đáp lời.</w:t>
      </w:r>
    </w:p>
    <w:p>
      <w:pPr>
        <w:pStyle w:val="BodyText"/>
      </w:pPr>
      <w:r>
        <w:t xml:space="preserve">“Ông nội nhà anh!” Lăng Quang Thần chửi ầm lên.</w:t>
      </w:r>
    </w:p>
    <w:p>
      <w:pPr>
        <w:pStyle w:val="BodyText"/>
      </w:pPr>
      <w:r>
        <w:t xml:space="preserve">“……”</w:t>
      </w:r>
    </w:p>
    <w:p>
      <w:pPr>
        <w:pStyle w:val="BodyText"/>
      </w:pPr>
      <w:r>
        <w:t xml:space="preserve">“Cha nhà anh!”</w:t>
      </w:r>
    </w:p>
    <w:p>
      <w:pPr>
        <w:pStyle w:val="BodyText"/>
      </w:pPr>
      <w:r>
        <w:t xml:space="preserve">“……”</w:t>
      </w:r>
    </w:p>
    <w:p>
      <w:pPr>
        <w:pStyle w:val="BodyText"/>
      </w:pPr>
      <w:r>
        <w:t xml:space="preserve">“Chị nhà anh!”</w:t>
      </w:r>
    </w:p>
    <w:p>
      <w:pPr>
        <w:pStyle w:val="BodyText"/>
      </w:pPr>
      <w:r>
        <w:t xml:space="preserve">Mắt thấy Lăng Quang Thần muốn đem thành viên trong gia phả chửi một lượt, ngón tay Lê Hân ở phía sau hắn hung hăng ấn xuống, cảnh cáo hắn an tĩnh lại.</w:t>
      </w:r>
    </w:p>
    <w:p>
      <w:pPr>
        <w:pStyle w:val="BodyText"/>
      </w:pPr>
      <w:r>
        <w:t xml:space="preserve">Lăng Quang Thần thực không cốt khí câm miệng.</w:t>
      </w:r>
    </w:p>
    <w:p>
      <w:pPr>
        <w:pStyle w:val="BodyText"/>
      </w:pPr>
      <w:r>
        <w:t xml:space="preserve">Toàn bộ thế giới thanh tịnh.</w:t>
      </w:r>
    </w:p>
    <w:p>
      <w:pPr>
        <w:pStyle w:val="BodyText"/>
      </w:pPr>
      <w:r>
        <w:t xml:space="preserve">Lê Hân đầu đã muốn tiến vào trong nước, Lăng Quang Thần quần bơi bị xả đến đầu gối.</w:t>
      </w:r>
    </w:p>
    <w:p>
      <w:pPr>
        <w:pStyle w:val="BodyText"/>
      </w:pPr>
      <w:r>
        <w:t xml:space="preserve">“Ngô……” Lăng Quang Thần dùng sức nhắm mắt lại, chờ đợi sự lăng nhục kế tiếp.</w:t>
      </w:r>
    </w:p>
    <w:p>
      <w:pPr>
        <w:pStyle w:val="BodyText"/>
      </w:pPr>
      <w:r>
        <w:t xml:space="preserve">Chẳng qua Lê Hân lại chậm chạp không hề có động tác gì, Lăng Quang Thần nghi hoặc mở to mắt, hướng phía sau nhìn thoáng qua.</w:t>
      </w:r>
    </w:p>
    <w:p>
      <w:pPr>
        <w:pStyle w:val="BodyText"/>
      </w:pPr>
      <w:r>
        <w:t xml:space="preserve">Lê Hân vẫn còn dưới nước.</w:t>
      </w:r>
    </w:p>
    <w:p>
      <w:pPr>
        <w:pStyle w:val="BodyText"/>
      </w:pPr>
      <w:r>
        <w:t xml:space="preserve">Sẽ không là bị chết đuối đi? Lăng Quang Thần thập phần âm u nghĩ, vừa định qua xem xem đến tột cùng như thế nào, Lê Hân lại đột nhiên từ trong nước chui ra.</w:t>
      </w:r>
    </w:p>
    <w:p>
      <w:pPr>
        <w:pStyle w:val="BodyText"/>
      </w:pPr>
      <w:r>
        <w:t xml:space="preserve">Lăng Quang Thần bị hoảng sợ:“Anh như thế nào……”</w:t>
      </w:r>
    </w:p>
    <w:p>
      <w:pPr>
        <w:pStyle w:val="BodyText"/>
      </w:pPr>
      <w:r>
        <w:t xml:space="preserve">Nói còn chưa xong, liền bị Lê Hân ôm lấy, vì thế kêu lên sợ hãi:“Oa!”</w:t>
      </w:r>
    </w:p>
    <w:p>
      <w:pPr>
        <w:pStyle w:val="BodyText"/>
      </w:pPr>
      <w:r>
        <w:t xml:space="preserve">Lê Hân ôm Lăng Quang Thần ra khỏi bể bơi, Lăng Quang Thần bị chấn kinh theo bản năng dùng hai tay ôm cổ Lê Hân.</w:t>
      </w:r>
    </w:p>
    <w:p>
      <w:pPr>
        <w:pStyle w:val="BodyText"/>
      </w:pPr>
      <w:r>
        <w:t xml:space="preserve">Lê Hân đem hắn phóng tới trên cỏ.</w:t>
      </w:r>
    </w:p>
    <w:p>
      <w:pPr>
        <w:pStyle w:val="BodyText"/>
      </w:pPr>
      <w:r>
        <w:t xml:space="preserve">Lăng Quang Thần cả giận nói:“Anh rốt cuộc muốn làm gì?” Này không phải muốn tra tấn sao……</w:t>
      </w:r>
    </w:p>
    <w:p>
      <w:pPr>
        <w:pStyle w:val="BodyText"/>
      </w:pPr>
      <w:r>
        <w:t xml:space="preserve">Lê Hân quỳ gối giữa hai chân hắn, hai tay ôm lấy đầu hắn trên cao nhìn xuống:“Tôi biết em hiện tại thực sợ hãi.”</w:t>
      </w:r>
    </w:p>
    <w:p>
      <w:pPr>
        <w:pStyle w:val="BodyText"/>
      </w:pPr>
      <w:r>
        <w:t xml:space="preserve">“Anh vũ nhục tôi, tôi mới không sợ hãi đâu!” Tuy rằng nói như vậy, nhưng ánh mắt Lăng Quang Thần lại bán đứng hắn.</w:t>
      </w:r>
    </w:p>
    <w:p>
      <w:pPr>
        <w:pStyle w:val="BodyText"/>
      </w:pPr>
      <w:r>
        <w:t xml:space="preserve">“Tôi không muốn em hận tôi cả đời, cho nên nếu em không gật đầu đồng ý tôi sẽ không bắt buộc em”</w:t>
      </w:r>
    </w:p>
    <w:p>
      <w:pPr>
        <w:pStyle w:val="BodyText"/>
      </w:pPr>
      <w:r>
        <w:t xml:space="preserve">A? Thái độ Lê Hân đột nhiê thay đổi một trăm tám mươi độ, Lăng Quang Thần mạc danh kỳ diệu, trong lúc nhất thời không biết nên nói cái gì mới tốt, chỉ là lăng lăng nhìn y.</w:t>
      </w:r>
    </w:p>
    <w:p>
      <w:pPr>
        <w:pStyle w:val="BodyText"/>
      </w:pPr>
      <w:r>
        <w:t xml:space="preserve">Lê Hân đặc biệt thích bộ dáng ngó ngơ của hắn, trên mặt hắn vỗ nhẹ nhẹ.</w:t>
      </w:r>
    </w:p>
    <w:p>
      <w:pPr>
        <w:pStyle w:val="BodyText"/>
      </w:pPr>
      <w:r>
        <w:t xml:space="preserve">Lăng Quang Thần rốt cục lấy lại tinh thần, thử thăm dò hỏi:“Này ý tứ có phải hay không chính là sẽ không bạo tôi…… Ách, Bá Vương ngạnh thượng cung?”</w:t>
      </w:r>
    </w:p>
    <w:p>
      <w:pPr>
        <w:pStyle w:val="BodyText"/>
      </w:pPr>
      <w:r>
        <w:t xml:space="preserve">Lê Hân gợi lên khóe môi:“Nếu em hy vọng như vậy, tôi đây đương nhiên có thể.”</w:t>
      </w:r>
    </w:p>
    <w:p>
      <w:pPr>
        <w:pStyle w:val="BodyText"/>
      </w:pPr>
      <w:r>
        <w:t xml:space="preserve">“Không cần!” Lăng Quang Thần dùng sức lắc đầu.</w:t>
      </w:r>
    </w:p>
    <w:p>
      <w:pPr>
        <w:pStyle w:val="BodyText"/>
      </w:pPr>
      <w:r>
        <w:t xml:space="preserve">Lê Hân nhún vai:“Vậy được rồi, tổn thất là ở em.”</w:t>
      </w:r>
    </w:p>
    <w:p>
      <w:pPr>
        <w:pStyle w:val="BodyText"/>
      </w:pPr>
      <w:r>
        <w:t xml:space="preserve">Lăng Quang Thần như lâm đại xá, làm bộ đứng dậy, muốn đẩy y ra, Lê Hân lại không chút sứt mẻ ở nơi đó.</w:t>
      </w:r>
    </w:p>
    <w:p>
      <w:pPr>
        <w:pStyle w:val="BodyText"/>
      </w:pPr>
      <w:r>
        <w:t xml:space="preserve">“Làm sao vậy? Anh không phải đã nói sẽ không bắt buộc tôi sao? Chẳng lẽ đổi ý?” Lăng Quang Thần cảnh giác nhìn y.</w:t>
      </w:r>
    </w:p>
    <w:p>
      <w:pPr>
        <w:pStyle w:val="BodyText"/>
      </w:pPr>
      <w:r>
        <w:t xml:space="preserve">Lê Hân nói:“Tôi nói không cường bách em, nhưng chưa nói qua sẽ không đối với em làm chuyện khác.”</w:t>
      </w:r>
    </w:p>
    <w:p>
      <w:pPr>
        <w:pStyle w:val="BodyText"/>
      </w:pPr>
      <w:r>
        <w:t xml:space="preserve">“Chuyện gì khác?”</w:t>
      </w:r>
    </w:p>
    <w:p>
      <w:pPr>
        <w:pStyle w:val="BodyText"/>
      </w:pPr>
      <w:r>
        <w:t xml:space="preserve">Lê Hân cúi đầu, hôn l*ng ngực hắn, sau đó chậm rãi đi xuống:“Em đã cấm dục thật lâu đi?”</w:t>
      </w:r>
    </w:p>
    <w:p>
      <w:pPr>
        <w:pStyle w:val="BodyText"/>
      </w:pPr>
      <w:r>
        <w:t xml:space="preserve">“Ai nói, tôi gần nhất mới làm!”</w:t>
      </w:r>
    </w:p>
    <w:p>
      <w:pPr>
        <w:pStyle w:val="BodyText"/>
      </w:pPr>
      <w:r>
        <w:t xml:space="preserve">“Dùng tay phải của mình?” Lê Hân không lưu tình chút nào thổ tào hắn.</w:t>
      </w:r>
    </w:p>
    <w:p>
      <w:pPr>
        <w:pStyle w:val="BodyText"/>
      </w:pPr>
      <w:r>
        <w:t xml:space="preserve">Lăng Quang Thần mặt đỏ lên, trong lúc nhất thời không có lời nào để nói.</w:t>
      </w:r>
    </w:p>
    <w:p>
      <w:pPr>
        <w:pStyle w:val="BodyText"/>
      </w:pPr>
      <w:r>
        <w:t xml:space="preserve">“Emhảo hảo hưởng thụ đi.” Đây là lời nói trước khi Lê Hân hàm trụ lấy thứ kia của hắn.</w:t>
      </w:r>
    </w:p>
    <w:p>
      <w:pPr>
        <w:pStyle w:val="BodyText"/>
      </w:pPr>
      <w:r>
        <w:t xml:space="preserve">“Ngô……” Lăng Quang Thần toàn thân chợt buộc chặt, cảm giác chính mình rơi vào Thiên Đường, theo bản năng đi bắt lấy mặt cỏ dưới thân, trong tay tràn đầy cỏ xanh.</w:t>
      </w:r>
    </w:p>
    <w:p>
      <w:pPr>
        <w:pStyle w:val="BodyText"/>
      </w:pPr>
      <w:r>
        <w:t xml:space="preserve">……</w:t>
      </w:r>
    </w:p>
    <w:p>
      <w:pPr>
        <w:pStyle w:val="BodyText"/>
      </w:pPr>
      <w:r>
        <w:t xml:space="preserve">Lăng Quang Thần cùng Lê Hân tại hải đảo ngẩn ngơ một tuần, Lê Hân tuy rằng lưu manh, nhưng thực chiếu cố hắn, bỏ hành động một chút liền động tay đông chân để người chán ghét bên ngoài, các phương diện khác đều không tồi, ở chung mấy ngày nay, Lăng Quang Thần đối hắn ấn tượng đổi mới không ít.</w:t>
      </w:r>
    </w:p>
    <w:p>
      <w:pPr>
        <w:pStyle w:val="BodyText"/>
      </w:pPr>
      <w:r>
        <w:t xml:space="preserve">Lăng Quang Thần thích hải đảo này, không có suy nghĩ rời đi, thẳng đến khi nhận được điện thoại của Lãnh Dạ.</w:t>
      </w:r>
    </w:p>
    <w:p>
      <w:pPr>
        <w:pStyle w:val="BodyText"/>
      </w:pPr>
      <w:r>
        <w:t xml:space="preserve">Quá hai ngày Lãnh Dạ sẽ có buổi diễn lớn, muốn Lăng Quang Thần trở về.</w:t>
      </w:r>
    </w:p>
    <w:p>
      <w:pPr>
        <w:pStyle w:val="BodyText"/>
      </w:pPr>
      <w:r>
        <w:t xml:space="preserve">Lần này buổi biểu diễn rất quan trọng, là buổi biểu diễn lớn nhất năm nay, toàn bộ quá trình đều chiếu trực tiếp, hơn nữa tối trọng yếu một chút là Lãnh Dạ phải làm người mẫu mở màn.</w:t>
      </w:r>
    </w:p>
    <w:p>
      <w:pPr>
        <w:pStyle w:val="BodyText"/>
      </w:pPr>
      <w:r>
        <w:t xml:space="preserve">Lăng Quang Thần nghe thấy tin tức này thiếu chút nữa hưng phấn nhảy dựng lên, buổi diễn này có bao nhiêu trọng yếu hắn tự nhiên rất rõ ràng, hắn nguyên bản không nghĩ tới Lãnh Dạ tham gia, nhưng hiện tại Lãnh Dạ không chỉ tham gia, còn là người mẫu mở màn, một buổi diễn tối trọng yếu ở phần mở màn và kết thúc, tuy rằng kết thúc mới đáng chú ý nhất nhưng Lãnh Dạ làm một người xuất đạo còn không đến một năm lại có thể đạt được vị trí như vậy đã là phá lệ.</w:t>
      </w:r>
    </w:p>
    <w:p>
      <w:pPr>
        <w:pStyle w:val="BodyText"/>
      </w:pPr>
      <w:r>
        <w:t xml:space="preserve">Vì thế Lăng Quang Thần cùng Lê Hân suốt đêm chạy về G thị, bắt đầu vì buổi diễn làm chuẩn bị.</w:t>
      </w:r>
    </w:p>
    <w:p>
      <w:pPr>
        <w:pStyle w:val="BodyText"/>
      </w:pPr>
      <w:r>
        <w:t xml:space="preserve">Công tác vẫn là do Amanda và Lãnh Dạ làm tham mưu.</w:t>
      </w:r>
    </w:p>
    <w:p>
      <w:pPr>
        <w:pStyle w:val="BodyText"/>
      </w:pPr>
      <w:r>
        <w:t xml:space="preserve">Thiết kế gia của buổi diễn này là Lý Uy, mấy năm gần đây có thể xem như là thiết kế gia hàng đầu cả nước, cũng là nhà thiết kế có một thị trường trang phục xa xỉ ở châu Á, hắn đã công khai mình là gay, tính cách có điểm ngạo mạn, thường thường xuất cuồng ngôn, bất quá hắn có cái kia tư bản. Hắn đặc điểm lớn nhất là không thích người mẫu nổi tiếng mà là thích tân nhân, hắn ánh mắt thực độc, trên cơ bản tân nhân có thể bị hắn coi trọng mười phần sẽ nổi tiếng. Lãnh Dạ hiện tại xem như rất nổi tiếng, nhưng buổi diễn này thành công, hắn sẽ càng nổi tiếng hơn.</w:t>
      </w:r>
    </w:p>
    <w:p>
      <w:pPr>
        <w:pStyle w:val="BodyText"/>
      </w:pPr>
      <w:r>
        <w:t xml:space="preserve">Bọn họ ba người trong thời gian hai ngày tìm tư liệu về Lý Uy, nghiên cứu sở thích cùng phong cách của hắn, Lý Uy thích khí chất mị hoặc cùng trương dương, mà cả hai điểm ấy Lãnh Dạ hoàn toàn phù hợp, hơn nữa trên người hắn có một cỗ khí chất độc đáo băng lãnh, xem như là ưu thế của hắn, bọn họ ba người bên trong có kinh nghiệm nhất là Amanda, tuy rằng chỉ là tạo hình sư, nhưng tại tạo hình của hắn cô có rất nhiều ý kiến hay, Lãnh Dạ biểu diễn từ động tác, thậm chí độ conh khóe môi nàng đều đưa ra ý kiến, cố gắng đến lúc đó biểu hiện ra trạng thái tốt nhất.</w:t>
      </w:r>
    </w:p>
    <w:p>
      <w:pPr>
        <w:pStyle w:val="BodyText"/>
      </w:pPr>
      <w:r>
        <w:t xml:space="preserve">……</w:t>
      </w:r>
    </w:p>
    <w:p>
      <w:pPr>
        <w:pStyle w:val="BodyText"/>
      </w:pPr>
      <w:r>
        <w:t xml:space="preserve">[ mini tiểu kịch trường ]</w:t>
      </w:r>
    </w:p>
    <w:p>
      <w:pPr>
        <w:pStyle w:val="BodyText"/>
      </w:pPr>
      <w:r>
        <w:t xml:space="preserve">Lê Hân: Bảo bối hôn hôn</w:t>
      </w:r>
    </w:p>
    <w:p>
      <w:pPr>
        <w:pStyle w:val="BodyText"/>
      </w:pPr>
      <w:r>
        <w:t xml:space="preserve">Lăng Quang Thần: Lăn![ đấm xuống một quyền ]</w:t>
      </w:r>
    </w:p>
    <w:p>
      <w:pPr>
        <w:pStyle w:val="BodyText"/>
      </w:pPr>
      <w:r>
        <w:t xml:space="preserve">Lê Hân: Được rồi, không thân mật phía trên thì thân mật bên dưới đi.</w:t>
      </w:r>
    </w:p>
    <w:p>
      <w:pPr>
        <w:pStyle w:val="Compact"/>
      </w:pPr>
      <w:r>
        <w:t xml:space="preserve">Lăng Quang Thần: Đại lưu manh T^T</w:t>
      </w:r>
      <w:r>
        <w:br w:type="textWrapping"/>
      </w:r>
      <w:r>
        <w:br w:type="textWrapping"/>
      </w:r>
    </w:p>
    <w:p>
      <w:pPr>
        <w:pStyle w:val="Heading2"/>
      </w:pPr>
      <w:bookmarkStart w:id="83" w:name="quyển-1---chương-63"/>
      <w:bookmarkEnd w:id="83"/>
      <w:r>
        <w:t xml:space="preserve">62. Quyển 1 - Chương 63</w:t>
      </w:r>
    </w:p>
    <w:p>
      <w:pPr>
        <w:pStyle w:val="Compact"/>
      </w:pPr>
      <w:r>
        <w:br w:type="textWrapping"/>
      </w:r>
      <w:r>
        <w:br w:type="textWrapping"/>
      </w:r>
      <w:r>
        <w:t xml:space="preserve">Ngay tại lúc Lãnh Dạ dốc toàn lực chuẩn bị cho buổi diễn kia, đột nhiên xuất hiện một việc“Ngoài ý muốn”.</w:t>
      </w:r>
    </w:p>
    <w:p>
      <w:pPr>
        <w:pStyle w:val="BodyText"/>
      </w:pPr>
      <w:r>
        <w:t xml:space="preserve">Vì đem hình thể đắp nặn đến trạng thái tốt nhất, Lãnh Dạ mấy ngày này đi tập thể hình thực thường xuyên, ngay trước mội ngày buổi diễn bắt đầu, Lãnh Dạ giống như mọi lần tới phòng tập thể hình, vừa mở ra túi đồ, một phiếm hàn quang đột nhiên bắn ra, thẳng hướng mặt hắn bay lại đây, Lãnh Dạ theo bản năng tránh đi, sau đó nâng lên cánh tay ngăn cản.</w:t>
      </w:r>
    </w:p>
    <w:p>
      <w:pPr>
        <w:pStyle w:val="BodyText"/>
      </w:pPr>
      <w:r>
        <w:t xml:space="preserve">Vật thể không rõ theo cánh tay hắn xẹt qua, sau đó rơi xuống, phát ra tiếng vang thanh thúy.</w:t>
      </w:r>
    </w:p>
    <w:p>
      <w:pPr>
        <w:pStyle w:val="BodyText"/>
      </w:pPr>
      <w:r>
        <w:t xml:space="preserve">Một trận đau đớn theo cánh tay truyền đến, cánh tay Lãnh Dạ lúc này máu chảy ra.</w:t>
      </w:r>
    </w:p>
    <w:p>
      <w:pPr>
        <w:pStyle w:val="BodyText"/>
      </w:pPr>
      <w:r>
        <w:t xml:space="preserve">Lãnh Dạ nhíu nhíu mày, nhìn thoáng qua vật thể không rõ kia. Là một phen dao hoa quả bị dỡ mất chuôi đao.</w:t>
      </w:r>
    </w:p>
    <w:p>
      <w:pPr>
        <w:pStyle w:val="BodyText"/>
      </w:pPr>
      <w:r>
        <w:t xml:space="preserve">Lãnh Dạ bên này ngoài ý muốn rất nhanh khiến cho mọi người chung quanh chú ý, có người kinh hô:“Lãnh Dạ bị thương!”</w:t>
      </w:r>
    </w:p>
    <w:p>
      <w:pPr>
        <w:pStyle w:val="BodyText"/>
      </w:pPr>
      <w:r>
        <w:t xml:space="preserve">Tất cả mọi người nhìn về phía bên này, Lãnh Dạ ngược lại rất lãnh tĩnh, đè lại miệng vết thương, bình tĩnh đối mọi người nói:“Mau tìm thầy thuốc lại đây.”</w:t>
      </w:r>
    </w:p>
    <w:p>
      <w:pPr>
        <w:pStyle w:val="BodyText"/>
      </w:pPr>
      <w:r>
        <w:t xml:space="preserve">Nói xong, lấy ống tay áo ý đồ giúp chính mình cầm máu, nhưng miệng vết thương quá sâu, hắn bất lực.</w:t>
      </w:r>
    </w:p>
    <w:p>
      <w:pPr>
        <w:pStyle w:val="BodyText"/>
      </w:pPr>
      <w:r>
        <w:t xml:space="preserve">Lãnh Dạ dùng toàn lực đè lại miệng vết thương, sau đó nhìn túi đựng đồ kia một cái.</w:t>
      </w:r>
    </w:p>
    <w:p>
      <w:pPr>
        <w:pStyle w:val="BodyText"/>
      </w:pPr>
      <w:r>
        <w:t xml:space="preserve">Bên trong có cơ quan nhỏ, thiết kế thực tinh xảo, bất luận kẻ nào chỉ cần vừa mở ra lưỡi dao sẽ bắn đến.</w:t>
      </w:r>
    </w:p>
    <w:p>
      <w:pPr>
        <w:pStyle w:val="BodyText"/>
      </w:pPr>
      <w:r>
        <w:t xml:space="preserve">Xem ra có người muốn đưa mình vào chỗ chết……</w:t>
      </w:r>
    </w:p>
    <w:p>
      <w:pPr>
        <w:pStyle w:val="BodyText"/>
      </w:pPr>
      <w:r>
        <w:t xml:space="preserve">Lãnh Dạ sắc mặt không biến, tầm mắt tại chung quanh tuần tra một vòng.</w:t>
      </w:r>
    </w:p>
    <w:p>
      <w:pPr>
        <w:pStyle w:val="BodyText"/>
      </w:pPr>
      <w:r>
        <w:t xml:space="preserve">Chung quanh người vây xem rất nhiều, hắn biết hung thủ tám phần ở bên trong, mặc dù có khả năng bị phát hiện, nhưng người như thế bình thường đều sẽ mạo hiểm đứng ở hiện trường, tận mắt nhìn chiến quả của mình.</w:t>
      </w:r>
    </w:p>
    <w:p>
      <w:pPr>
        <w:pStyle w:val="BodyText"/>
      </w:pPr>
      <w:r>
        <w:t xml:space="preserve">Đám người bên ngoài có một nam nhân lạ mặt, ngay khi tiếp xúc đến tầm mắt Lãnh Dạ ánh mắt liền trốn tránh.</w:t>
      </w:r>
    </w:p>
    <w:p>
      <w:pPr>
        <w:pStyle w:val="BodyText"/>
      </w:pPr>
      <w:r>
        <w:t xml:space="preserve">Chính là người này.</w:t>
      </w:r>
    </w:p>
    <w:p>
      <w:pPr>
        <w:pStyle w:val="BodyText"/>
      </w:pPr>
      <w:r>
        <w:t xml:space="preserve">Nam nhân tựa hồ ý thức được mình bị phát hiện, thần sắc vội vàng ly khai.</w:t>
      </w:r>
    </w:p>
    <w:p>
      <w:pPr>
        <w:pStyle w:val="BodyText"/>
      </w:pPr>
      <w:r>
        <w:t xml:space="preserve">Lãnh Dạ nhìn bóng dáng hắn lạnh lùng mị mị nhãn tình.</w:t>
      </w:r>
    </w:p>
    <w:p>
      <w:pPr>
        <w:pStyle w:val="BodyText"/>
      </w:pPr>
      <w:r>
        <w:t xml:space="preserve">Lãnh Dạ mất máu rất nhiều, không lâu sau sắc mặt liền trở nên tái nhợt, cũng may công ty tại từng phòng tập thể hình đều trang bị thầy thuốc tư nhân, thầy thuốc đến trước khi Lãnh Dạ bởi vì mất máu quá nhiều mà ngất đi, đơn giản giúp hắn xử lý miệng vết thương, rốt cục ngừng chảy máu.</w:t>
      </w:r>
    </w:p>
    <w:p>
      <w:pPr>
        <w:pStyle w:val="BodyText"/>
      </w:pPr>
      <w:r>
        <w:t xml:space="preserve">Một lúc sau, xe cứu thương cũng chạy đến.</w:t>
      </w:r>
    </w:p>
    <w:p>
      <w:pPr>
        <w:pStyle w:val="BodyText"/>
      </w:pPr>
      <w:r>
        <w:t xml:space="preserve">Thầy thuốc nâng cáng đi, cho Lãnh Dạ lên cáng, bất quá bị Lãnh Dạ cự tuyệt, hắn bị thương cũng không nghiêm trọng, còn không cần phải nâng đi.</w:t>
      </w:r>
    </w:p>
    <w:p>
      <w:pPr>
        <w:pStyle w:val="BodyText"/>
      </w:pPr>
      <w:r>
        <w:t xml:space="preserve">Lãnh Dạ kiên trì đi tiếp, trên đường, nhận được tin tức Lăng Quang Thần cùng Viêm Phi chạy lại đây.</w:t>
      </w:r>
    </w:p>
    <w:p>
      <w:pPr>
        <w:pStyle w:val="BodyText"/>
      </w:pPr>
      <w:r>
        <w:t xml:space="preserve">Bọn họ đã biết đại khái tình huống, cho nên sắc mặt không tốt chút nào, nhất là Viêm Phi, tuy rằng biểu tình không có nhiều biến hóa, nhưng trong mắt sát ý tràn ngập, Lãnh Dạ vẫn là lần đầu tiên nhìn thấy ánh mắt hắn lạnh như thế.</w:t>
      </w:r>
    </w:p>
    <w:p>
      <w:pPr>
        <w:pStyle w:val="BodyText"/>
      </w:pPr>
      <w:r>
        <w:t xml:space="preserve">Lãnh Dạ lên xe cứu thương, đồng hành còn có Lăng Quang Thần cùng Viêm Phi.</w:t>
      </w:r>
    </w:p>
    <w:p>
      <w:pPr>
        <w:pStyle w:val="BodyText"/>
      </w:pPr>
      <w:r>
        <w:t xml:space="preserve">Miệng vết thương của Lãnh Dạ thật sự lớn nhưng không phải rất sâu, suy xét đến chức nghiệp người mẫu của Lãnh Dạ, bác sỹ không có cho hắn dùng châm, mà là lựa chọn dùng nhựa cao su, như vậy lưu lại vết sẹo sẽ không rõ ràng.</w:t>
      </w:r>
    </w:p>
    <w:p>
      <w:pPr>
        <w:pStyle w:val="BodyText"/>
      </w:pPr>
      <w:r>
        <w:t xml:space="preserve">Xử lý xong miệng vết thương bác sỹ lại truyền máu cho Lãnh Dạ, sắc mặt Lãnh Dạ tái nhợt trở nên hồng nhuận rất nhiều, bởi vì mất máu quá nhiều mà sinh ra choáng váng đầu cũng đã biến mất, tựa vào trên giường bệnh nghỉ ngơi.</w:t>
      </w:r>
    </w:p>
    <w:p>
      <w:pPr>
        <w:pStyle w:val="BodyText"/>
      </w:pPr>
      <w:r>
        <w:t xml:space="preserve">Sau đó Amanda cũng lại đây, vừa xuất hiện liền hấp tấp hỏi:“Rốt cuộc là chuyện gì xảy ra?” Tính tình tốt như nàng, lúc này cũng thiếu chút bạo tẩu, bất quá càng nhiều là đau lòng.</w:t>
      </w:r>
    </w:p>
    <w:p>
      <w:pPr>
        <w:pStyle w:val="BodyText"/>
      </w:pPr>
      <w:r>
        <w:t xml:space="preserve">“Bị người ám toán.” Lãnh Dạ cười khổ. Ngày mai chính là diễn, hắn lại lọt vào ám toán, ngốc tử cũng biết là chuyện gì xảy ra.</w:t>
      </w:r>
    </w:p>
    <w:p>
      <w:pPr>
        <w:pStyle w:val="BodyText"/>
      </w:pPr>
      <w:r>
        <w:t xml:space="preserve">“Khốn kiếp!” Lăng Quang Thần nắm chặt quyền, phẫn nộ nói:“Rốt cuộc là súc sinh nào làm?”</w:t>
      </w:r>
    </w:p>
    <w:p>
      <w:pPr>
        <w:pStyle w:val="BodyText"/>
      </w:pPr>
      <w:r>
        <w:t xml:space="preserve">“Tôi sẽ điều tra ra người nọ là ai.” Vẫn trầm mặc Viêm Phi lạnh lùng mở miệng.</w:t>
      </w:r>
    </w:p>
    <w:p>
      <w:pPr>
        <w:pStyle w:val="BodyText"/>
      </w:pPr>
      <w:r>
        <w:t xml:space="preserve">“Không cần, chuyện này tôi muốn tự mình giải quyết.” Lãnh Dạ thản nhiên nói.</w:t>
      </w:r>
    </w:p>
    <w:p>
      <w:pPr>
        <w:pStyle w:val="BodyText"/>
      </w:pPr>
      <w:r>
        <w:t xml:space="preserve">“Nhưng là……” Lăng Quang Thần muốn nói lại thôi.</w:t>
      </w:r>
    </w:p>
    <w:p>
      <w:pPr>
        <w:pStyle w:val="BodyText"/>
      </w:pPr>
      <w:r>
        <w:t xml:space="preserve">Viêm Phi do dự một chút, gật gật đầu:“Ân, như vậy cũng tốt.” Hắn luôn luôn tôn trọng quyết định của Lãnh Dạ, nếu Lãnh Dạ muốn tự mình giải quyết, hắn liền sẽ không giúp Lãnh Dạ cường xuất đầu.</w:t>
      </w:r>
    </w:p>
    <w:p>
      <w:pPr>
        <w:pStyle w:val="BodyText"/>
      </w:pPr>
      <w:r>
        <w:t xml:space="preserve">Lăng Quang Thần nhìn Viêm Phi liếc mắt một cái, sau đó lại nhìn về phía Lãnh Dạ, có chút đăm chiêu trầm mặc.</w:t>
      </w:r>
    </w:p>
    <w:p>
      <w:pPr>
        <w:pStyle w:val="BodyText"/>
      </w:pPr>
      <w:r>
        <w:t xml:space="preserve">Lãnh Dạ biểu tình thực bình tĩnh, nhưng chỉ là yên tĩnh trước cơn bão, Viêm Phi cùng Lăng Quang Thần đều nhận ra đây là bình tĩnh trước tức giận mãnh liệt. Lãnh Dạ tiến vào công ty xong không ít người nhằm vào hắn, cũng có một ít ngầm ở sau lưng, nhưng hắn cũng chưa để ý tới, nhưng lần này đã vượt qua mấu chốt của hắn.</w:t>
      </w:r>
    </w:p>
    <w:p>
      <w:pPr>
        <w:pStyle w:val="BodyText"/>
      </w:pPr>
      <w:r>
        <w:t xml:space="preserve">……</w:t>
      </w:r>
    </w:p>
    <w:p>
      <w:pPr>
        <w:pStyle w:val="BodyText"/>
      </w:pPr>
      <w:r>
        <w:t xml:space="preserve">Lãnh Dạ tại bệnh viện ngốc một ngày, ngày hôm sau buổi sáng ra viện.</w:t>
      </w:r>
    </w:p>
    <w:p>
      <w:pPr>
        <w:pStyle w:val="BodyText"/>
      </w:pPr>
      <w:r>
        <w:t xml:space="preserve">Lăng Quang Thần cùng chủ sự buổi diễn kia nói qua xác định Lãnh Dạ có thể đi thế này mới yên tâm.</w:t>
      </w:r>
    </w:p>
    <w:p>
      <w:pPr>
        <w:pStyle w:val="BodyText"/>
      </w:pPr>
      <w:r>
        <w:t xml:space="preserve">Buổi tối, buổi diễn.</w:t>
      </w:r>
    </w:p>
    <w:p>
      <w:pPr>
        <w:pStyle w:val="BodyText"/>
      </w:pPr>
      <w:r>
        <w:t xml:space="preserve">Buổi diễn này được vạn phần chú mục, đêm đó truyền thông trình diện truyền vượt xa dự đoán, đến xem xem biểu diễn có không ít người nổi tiếng, Lê Hân cũng là một trong số đo, có thể nói là tinh quang loá mắt.</w:t>
      </w:r>
    </w:p>
    <w:p>
      <w:pPr>
        <w:pStyle w:val="BodyText"/>
      </w:pPr>
      <w:r>
        <w:t xml:space="preserve">Lãnh Dạ ở phía sau khán đài làm tạo hình.</w:t>
      </w:r>
    </w:p>
    <w:p>
      <w:pPr>
        <w:pStyle w:val="BodyText"/>
      </w:pPr>
      <w:r>
        <w:t xml:space="preserve">Vết thương trên cánh tay còn ẩn ẩn làm đau, cho nên hắn rất cẩn thận, cánh tay quấn quít băng vải là một vấn đề, Lăng Quang Thần tại cùng nhà thiết kế nói qua, đem áo ngắn tay của hắn đều đổi thành tay dài.</w:t>
      </w:r>
    </w:p>
    <w:p>
      <w:pPr>
        <w:pStyle w:val="BodyText"/>
      </w:pPr>
      <w:r>
        <w:t xml:space="preserve">Buổi diễn bắt đầu.</w:t>
      </w:r>
    </w:p>
    <w:p>
      <w:pPr>
        <w:pStyle w:val="BodyText"/>
      </w:pPr>
      <w:r>
        <w:t xml:space="preserve">Cùng với âm nhạc thời thượng Lãnh Dạ xuất trướng.</w:t>
      </w:r>
    </w:p>
    <w:p>
      <w:pPr>
        <w:pStyle w:val="BodyText"/>
      </w:pPr>
      <w:r>
        <w:t xml:space="preserve">Người mẫu mở màn rất trọng yếu, nếu diễn không tốt thì thực bi kịch. Đây buổi diễn lớn nhất từ khi Lãnh Dạ hành nghề tới nay, nếu thất bại đối với hắn về sau sẽ rất đả kích, bất quá Lãnh Dạ đi rất tốt, trang phục cùng tạo hình đều thập phần hoàn mỹ, hơn nữa sở hữu khí chất băng lãnh, mới vừa đi liền chặt chẽ hấp dẫn tầm mắt mọi người, hắn thập phần thành thạo đi, ánh mắt cùng động tác đều đắn đo thập phần hoàn mỹ, thuần thục hoàn toàn không giống tân nhân.</w:t>
      </w:r>
    </w:p>
    <w:p>
      <w:pPr>
        <w:pStyle w:val="BodyText"/>
      </w:pPr>
      <w:r>
        <w:t xml:space="preserve">“Tiểu Dạ tố chất tâm lý rất tốt” Dưới đài Amanda nghiêng đầu nhỏ giọng nói với Lăng Quang Thần ngồi đối diện.</w:t>
      </w:r>
    </w:p>
    <w:p>
      <w:pPr>
        <w:pStyle w:val="BodyText"/>
      </w:pPr>
      <w:r>
        <w:t xml:space="preserve">“Kia đương nhiên.” Lăng Quang Thần thực tự hào.</w:t>
      </w:r>
    </w:p>
    <w:p>
      <w:pPr>
        <w:pStyle w:val="BodyText"/>
      </w:pPr>
      <w:r>
        <w:t xml:space="preserve">“Xem ra vị trí của tôi trong công ty đang bị uy hiếp.” Âm thanh Lê Hân vang lên bên tai Lăng Quang Thần.</w:t>
      </w:r>
    </w:p>
    <w:p>
      <w:pPr>
        <w:pStyle w:val="BodyText"/>
      </w:pPr>
      <w:r>
        <w:t xml:space="preserve">Lăng Quang Thần hoảng sợ, mạnh quay đầu:“Anh như thế nào chạy đến đây?”</w:t>
      </w:r>
    </w:p>
    <w:p>
      <w:pPr>
        <w:pStyle w:val="BodyText"/>
      </w:pPr>
      <w:r>
        <w:t xml:space="preserve">Lê Hân cười:“Đổi vị trí mà thôi.”</w:t>
      </w:r>
    </w:p>
    <w:p>
      <w:pPr>
        <w:pStyle w:val="BodyText"/>
      </w:pPr>
      <w:r>
        <w:t xml:space="preserve">Lăng Quang Thần bất đắc dĩ:”Anh không thể cách tôi xa một chút sao, không sợ bị người khác nhìn ra quan hệ của chúng ta?”</w:t>
      </w:r>
    </w:p>
    <w:p>
      <w:pPr>
        <w:pStyle w:val="BodyText"/>
      </w:pPr>
      <w:r>
        <w:t xml:space="preserve">Lê Hân chọn mi:“Quan hệ gì?”</w:t>
      </w:r>
    </w:p>
    <w:p>
      <w:pPr>
        <w:pStyle w:val="BodyText"/>
      </w:pPr>
      <w:r>
        <w:t xml:space="preserve">Lăng Quang Thần mặt đỏ lên, vội vàng sửa miệng:“Quan hệ gì cũng không có.”</w:t>
      </w:r>
    </w:p>
    <w:p>
      <w:pPr>
        <w:pStyle w:val="BodyText"/>
      </w:pPr>
      <w:r>
        <w:t xml:space="preserve">“Ân?” Lê Hân đặc biệt thích bộ dáng mặt hắn đỏ lên, vì thế cố ý đùa hắn:“Nhưng em vừa mới nói chúng ta có quan hệ, tôi nghe được rất rõ ràng”</w:t>
      </w:r>
    </w:p>
    <w:p>
      <w:pPr>
        <w:pStyle w:val="BodyText"/>
      </w:pPr>
      <w:r>
        <w:t xml:space="preserve">Lăng Quang Thần có chút thẹn quá thành giận, trừng mắt nói sang chuyện khác:“Tiểu Dạ nhà tôi hà khẳng định sẽ nổi tiếng, anh cứ chờ đi.”</w:t>
      </w:r>
    </w:p>
    <w:p>
      <w:pPr>
        <w:pStyle w:val="BodyText"/>
      </w:pPr>
      <w:r>
        <w:t xml:space="preserve">“Tiểu Dạ nhà tôi?” Ngồi ở hàng khác Viêm Phi nghe được đối thoại của bọn họ, quay đầu, tựa tiếu phi tiếu nhìn hắn.</w:t>
      </w:r>
    </w:p>
    <w:p>
      <w:pPr>
        <w:pStyle w:val="BodyText"/>
      </w:pPr>
      <w:r>
        <w:t xml:space="preserve">Chung quanh độ ấm lập tức lạnh tới cực điểm.</w:t>
      </w:r>
    </w:p>
    <w:p>
      <w:pPr>
        <w:pStyle w:val="BodyText"/>
      </w:pPr>
      <w:r>
        <w:t xml:space="preserve">Lăng Quang Thần đánh rùng mình, sau đó thực không cốt khí sửa miệng:“Là Tiểu Dạ nhà ngài, Viêm phó tổng.”</w:t>
      </w:r>
    </w:p>
    <w:p>
      <w:pPr>
        <w:pStyle w:val="BodyText"/>
      </w:pPr>
      <w:r>
        <w:t xml:space="preserve">Viêm Phi mỉm cười theo dõi hắn, một lát mới quay đầu lại.</w:t>
      </w:r>
    </w:p>
    <w:p>
      <w:pPr>
        <w:pStyle w:val="BodyText"/>
      </w:pPr>
      <w:r>
        <w:t xml:space="preserve">Lăng Quang Thần trên trán đã muốn tràn đầy mồ hôi.</w:t>
      </w:r>
    </w:p>
    <w:p>
      <w:pPr>
        <w:pStyle w:val="BodyText"/>
      </w:pPr>
      <w:r>
        <w:t xml:space="preserve">Tuy rằng Viêm Phi ngày thường làm cho người ta cảm giác tác phong nhanh nhẹn, nhưng Lăng Quang Thần luôn đối hắn có loại cảm giác sợ hãi không hiểu, nhất là vừa rồi khi Viêm Phi theo dõi hắn, hắn tựa như bị hạ chú không thể động đậy.</w:t>
      </w:r>
    </w:p>
    <w:p>
      <w:pPr>
        <w:pStyle w:val="BodyText"/>
      </w:pPr>
      <w:r>
        <w:t xml:space="preserve">Thật đáng sợ……</w:t>
      </w:r>
    </w:p>
    <w:p>
      <w:pPr>
        <w:pStyle w:val="BodyText"/>
      </w:pPr>
      <w:r>
        <w:t xml:space="preserve">Lăng Quang Thần thở dài một hơi, sau đó dùng mu bàn tay xoa xoa mồ hôi trên trán.</w:t>
      </w:r>
    </w:p>
    <w:p>
      <w:pPr>
        <w:pStyle w:val="BodyText"/>
      </w:pPr>
      <w:r>
        <w:t xml:space="preserve">Amanda ở bên cạnh che miệng cười trộm, Lê Hân thì đăm chiêu nhìn bóng dáng Viêm Phi.</w:t>
      </w:r>
    </w:p>
    <w:p>
      <w:pPr>
        <w:pStyle w:val="BodyText"/>
      </w:pPr>
      <w:r>
        <w:t xml:space="preserve">Biểu diễn thuận lợi tiến hành, Lãnh Dạ biểu hiện xuất sắc, trang phục cuối cùng của hắn theo phong cách Gothic, liếc mắt một cái nhìn như là áo Vu sư, trang phục dùng hắc sắc làm nền tảng, mặt trên là hoa văn màu vàng, miêu tả ra cảnh tượng của nhóm Đọa Thiên Sứ, Lãnh Dạ trang dung cũng thập phần lớn mật, có chút khoa trương hun khói trang cùng tóc chỉnh tề đến sau đầu đại bối lại, trên cổ còn mang dây truyền mang hình dạng thập tự giá, tựa như hắc vu sư thế kỷ trung cổ cùng quỷ hút máu kết hợp thể, hắc ám mà hoa lệ.</w:t>
      </w:r>
    </w:p>
    <w:p>
      <w:pPr>
        <w:pStyle w:val="BodyText"/>
      </w:pPr>
      <w:r>
        <w:t xml:space="preserve">Lý Uy thiết kế phong cách vẫn là lớn mật, bộ trang phục Lãnh Dạ đêm nay Lãnh Dạ mặc hoàn khác, tràn ngập khí tức tôn giáo, vốn là tính toán dùng để kết thúc, nhưng Lý Uy nhìn đến Lãnh Dạ biểu diễn đêm nay lâm thời quyết định đổi cho Lãnh Dạ, bởi vì cảm thấy hắn có khí chất càng phù hợp, Lý Uy ánh mắt xác thực độc, nếu nói Lãnh Dạ trước đó iểu hiện là lời nói, lúc này là hoàn toàn kinh diễm.</w:t>
      </w:r>
    </w:p>
    <w:p>
      <w:pPr>
        <w:pStyle w:val="BodyText"/>
      </w:pPr>
      <w:r>
        <w:t xml:space="preserve">Đứng ở trước đài, Lãnh Dạ tầm mắt chậm rãi đảo qua toàn trường, khóe môi hơi hơi ôm lấy, ánh mắt có điểm ngạo mạn, tươi cười thần bí bên trong mang theo vài phần tà ác.</w:t>
      </w:r>
    </w:p>
    <w:p>
      <w:pPr>
        <w:pStyle w:val="BodyText"/>
      </w:pPr>
      <w:r>
        <w:t xml:space="preserve">Mọi người chú ý đều bị hắn hấp dẫn, các phóng viên điên cuồng bấm máy.</w:t>
      </w:r>
    </w:p>
    <w:p>
      <w:pPr>
        <w:pStyle w:val="BodyText"/>
      </w:pPr>
      <w:r>
        <w:t xml:space="preserve">Viêm Phi híp mắt, gắt gao nhìn chằm chằm Lãnh Dạ, trong đầu chợt lóe ý niệm đem hắn đặt trên giường sau đó điên cuồng l*m t*̀nh.</w:t>
      </w:r>
    </w:p>
    <w:p>
      <w:pPr>
        <w:pStyle w:val="BodyText"/>
      </w:pPr>
      <w:r>
        <w:t xml:space="preserve">Thực con mẹ nó gợi cảm.</w:t>
      </w:r>
    </w:p>
    <w:p>
      <w:pPr>
        <w:pStyle w:val="BodyText"/>
      </w:pPr>
      <w:r>
        <w:t xml:space="preserve">Amanda cùng Lăng Quang Thần kích động phát chết, bởi vì bọn họ biết, chỉ bằng buổi diễn đêm nay Lãnh Dạ đã trực tiếp bước vào hàng ngũ người mẫu.</w:t>
      </w:r>
    </w:p>
    <w:p>
      <w:pPr>
        <w:pStyle w:val="BodyText"/>
      </w:pPr>
      <w:r>
        <w:t xml:space="preserve">Mà Lê Hân đang vì Lãnh Dạ cao hứng đồng thời cũng thật sâu cảm giác được uy hiếp từ hắn.</w:t>
      </w:r>
    </w:p>
    <w:p>
      <w:pPr>
        <w:pStyle w:val="Compact"/>
      </w:pPr>
      <w:r>
        <w:t xml:space="preserve">……</w:t>
      </w:r>
      <w:r>
        <w:br w:type="textWrapping"/>
      </w:r>
      <w:r>
        <w:br w:type="textWrapping"/>
      </w:r>
    </w:p>
    <w:p>
      <w:pPr>
        <w:pStyle w:val="Heading2"/>
      </w:pPr>
      <w:bookmarkStart w:id="84" w:name="quyển-1---chương-64"/>
      <w:bookmarkEnd w:id="84"/>
      <w:r>
        <w:t xml:space="preserve">63. Quyển 1 - Chương 64</w:t>
      </w:r>
    </w:p>
    <w:p>
      <w:pPr>
        <w:pStyle w:val="Compact"/>
      </w:pPr>
      <w:r>
        <w:br w:type="textWrapping"/>
      </w:r>
      <w:r>
        <w:br w:type="textWrapping"/>
      </w:r>
      <w:r>
        <w:t xml:space="preserve">Sau khi người mẫu cuối đi xong, thiết kế sư Lý Uy dẫn dắt người mẫu trở lại trên đài chào cảm ơn.</w:t>
      </w:r>
    </w:p>
    <w:p>
      <w:pPr>
        <w:pStyle w:val="BodyText"/>
      </w:pPr>
      <w:r>
        <w:t xml:space="preserve">Công tác cường độ cao khiến đại bộ phận người mẫu đều có điểm mệt, Lãnh Dạ cũng vậy, thể lực hắn kỳ thật không kém, nhưng ngày hôm qua bị thương khiến hắn nguyên khí đại thương, tuy rằng sau đó truyền máu, nhưng không khiến hắn hoàn toàn khôi phục lại. Đứng ở trong đám người, hắn cảm thấy có điểm choáng váng đầu,miệng vết thương đã ẩn ẩn đau, phỏng chừng là thay quần áo bị nứt ra rồi. Người mẫu ở dau đài so trên đài bận rộn hơn rất nhiều, đi xong một vòng lại phải đổi quần áo cùng tạo hình, Lãnh Dạ vì tiết kiệm thời gian mặc quần áo phải giành giật từng giây, căn bản không có tinh lực bận tâm vết thương.</w:t>
      </w:r>
    </w:p>
    <w:p>
      <w:pPr>
        <w:pStyle w:val="BodyText"/>
      </w:pPr>
      <w:r>
        <w:t xml:space="preserve">Tuy rằng trạng thái không phải rất tốt, nhưng Lãnh Dạ không có biểu hiện ra ngoài, ngọn đèn cùng hoá trang che dấu sắc mặt có điểm tái nhợt, trên mặt hắn thủy chung mang theo ưu nhã tươi cười, hắn cùng vị người mẫu cuối cùng kia phân biệt đứng ở bên người Lý Uy, lúc này tối chú ý hai vị người mẫu, chung quanh ngọn đèn ám xuống dưới, tập trung đánh vào trên đài, truyền thông bấm máy láo liên không ngừng, dưới đài vỗ tay cũng là kéo dài không thôi.</w:t>
      </w:r>
    </w:p>
    <w:p>
      <w:pPr>
        <w:pStyle w:val="BodyText"/>
      </w:pPr>
      <w:r>
        <w:t xml:space="preserve">Không hề nghi ngờ đây là buổi diễn gần như hoàn mỹ.</w:t>
      </w:r>
    </w:p>
    <w:p>
      <w:pPr>
        <w:pStyle w:val="BodyText"/>
      </w:pPr>
      <w:r>
        <w:t xml:space="preserve">Sau khi kết thúc buổi diễn là mở tiệc.</w:t>
      </w:r>
    </w:p>
    <w:p>
      <w:pPr>
        <w:pStyle w:val="BodyText"/>
      </w:pPr>
      <w:r>
        <w:t xml:space="preserve">Người mẫu đều sẽ tham gia, Lãnh Dạ tuy có thương trong người, nhưng không thể rời đi, hắn tư lịch còn thấp, nếu không tham gia lời nói thực dễ dàng bị người khác nói này nọ, hắn cũng không nghĩ không duyên cớ bị người khác nói cao ngạo.</w:t>
      </w:r>
    </w:p>
    <w:p>
      <w:pPr>
        <w:pStyle w:val="BodyText"/>
      </w:pPr>
      <w:r>
        <w:t xml:space="preserve">Không chỉ Lãnh Dạ, Viêm Phi cùng Lăng Quang Thần bọn họ cũng tham gia, vài hảo hữu bưng Champagne, chúc mừng Lãnh Dạ đêm nay biểu hiện xuất sắc.</w:t>
      </w:r>
    </w:p>
    <w:p>
      <w:pPr>
        <w:pStyle w:val="BodyText"/>
      </w:pPr>
      <w:r>
        <w:t xml:space="preserve">“Tiểu Dạ, cậu thật sự là thần may mắn của tôi.” Lăng Quang Thần không thể nghi ngờ là vui vẻ, hắn nắm cổ Lãnh Dạ. cười ha hả nói:“Tôi thật sự là rất may mắn, cậu có tiềm lực như vậy, sẽ chờ lấy hoa hồng. Bất quá cậu cũng thực may mắn, có thể bị người đại diện như tôi phát hiện, hắc hắc.” Vài chén rượu uống xong, hắn có điểm đắc ý vênh váo.</w:t>
      </w:r>
    </w:p>
    <w:p>
      <w:pPr>
        <w:pStyle w:val="BodyText"/>
      </w:pPr>
      <w:r>
        <w:t xml:space="preserve">“Thôi đi, nếu không đánh dấu Tiểu Dạ, anh hiện tại phỏng chừng cái quần cũng không có mà mặc.”Amanda trêu chọc hắn.</w:t>
      </w:r>
    </w:p>
    <w:p>
      <w:pPr>
        <w:pStyle w:val="BodyText"/>
      </w:pPr>
      <w:r>
        <w:t xml:space="preserve">“Ách……” Mạnh miệng bị chọc thủng, Lăng Quang Thần ngượng ngùng gãi gãi đầu.</w:t>
      </w:r>
    </w:p>
    <w:p>
      <w:pPr>
        <w:pStyle w:val="BodyText"/>
      </w:pPr>
      <w:r>
        <w:t xml:space="preserve">Trước Lãnh Dạ hắn ký quá vài tân nhân, tố chất kỳ thật cũng không tồi, nhưng bởi vì đủ loại nguyên nhân cũng chưa hồng được, Lãnh Dạ xuất hiện đánh vỡ tình cảnh xấu hổ của hắn.</w:t>
      </w:r>
    </w:p>
    <w:p>
      <w:pPr>
        <w:pStyle w:val="BodyText"/>
      </w:pPr>
      <w:r>
        <w:t xml:space="preserve">Lãnh Dạ vỗ vỗ bả vai Lăng Quang Thần, cười an ủi hắn:”Anh là người đại diện tốt nhất.”</w:t>
      </w:r>
    </w:p>
    <w:p>
      <w:pPr>
        <w:pStyle w:val="BodyText"/>
      </w:pPr>
      <w:r>
        <w:t xml:space="preserve">“Tiểu Dạ, cậu đối tôi thật tốt.“Lời nói Lãnh Dạ khiến Lăng Quang Thần thực cảm động, nương vài phần cảm giác say muốn hôn hai má hắn:“Đến, để tôi hôn một cái.”</w:t>
      </w:r>
    </w:p>
    <w:p>
      <w:pPr>
        <w:pStyle w:val="BodyText"/>
      </w:pPr>
      <w:r>
        <w:t xml:space="preserve">Lãnh Dạ cười né tránh, Lăng Quang Thần cũng không buông tha, đối hắn mân mê bạch tuộc miệng:“Yêu yêu……”</w:t>
      </w:r>
    </w:p>
    <w:p>
      <w:pPr>
        <w:pStyle w:val="BodyText"/>
      </w:pPr>
      <w:r>
        <w:t xml:space="preserve">“Khụ khụ.” Một bên Viêm Phi làm bộ ho khan.</w:t>
      </w:r>
    </w:p>
    <w:p>
      <w:pPr>
        <w:pStyle w:val="BodyText"/>
      </w:pPr>
      <w:r>
        <w:t xml:space="preserve">Nghe được thanh âm Viêm Phi, Lăng Quang Thần theo bản năng mới hướng hắn xem qua, Viêm Phi mỉm cười nhìn Lăng Quang Thần, trong ánh mắt lời ngầm là: Cậu cứ thử làm gì Tiểu Dạ nhà tôi thử xem</w:t>
      </w:r>
    </w:p>
    <w:p>
      <w:pPr>
        <w:pStyle w:val="BodyText"/>
      </w:pPr>
      <w:r>
        <w:t xml:space="preserve">Lăng Quang Thần sợ Viêm Phi, cảm giác say lúc này tỉnh một nửa, vội vàng từ trên người Lãnh Dạ văng ra, trốn bên người Lê Hân.</w:t>
      </w:r>
    </w:p>
    <w:p>
      <w:pPr>
        <w:pStyle w:val="BodyText"/>
      </w:pPr>
      <w:r>
        <w:t xml:space="preserve">Lê Hân tự nhiên mà ôm Lăng Quang Thần cùng Viêm Phi trao đổi hiểu lòng mà tươi cười.</w:t>
      </w:r>
    </w:p>
    <w:p>
      <w:pPr>
        <w:pStyle w:val="BodyText"/>
      </w:pPr>
      <w:r>
        <w:t xml:space="preserve">……</w:t>
      </w:r>
    </w:p>
    <w:p>
      <w:pPr>
        <w:pStyle w:val="BodyText"/>
      </w:pPr>
      <w:r>
        <w:t xml:space="preserve">Nháo một hồi, bên kia truyền đến rối loạn hấp dẫn bọn họ chú ý.</w:t>
      </w:r>
    </w:p>
    <w:p>
      <w:pPr>
        <w:pStyle w:val="BodyText"/>
      </w:pPr>
      <w:r>
        <w:t xml:space="preserve">Lý Uy vào bàn, hắn vừa xuất hiện liền hấp dẫn khách chú ý, tham gia bữa tiệc trừ người mẫu biểu diễn và đối tác, đại bộ phận đều là nhân vật nổi tiếng, Lý Uy tại xã hội thượng lưu rất có lực ảnh hưởng, nhất là những người thời thượng, cơ hồ đều thực sùng bái hắn.</w:t>
      </w:r>
    </w:p>
    <w:p>
      <w:pPr>
        <w:pStyle w:val="BodyText"/>
      </w:pPr>
      <w:r>
        <w:t xml:space="preserve">Là người mẫu có lợi nhất đêm nay, Lãnh Dạ tự nhiên lên tiếng tiếp đón.</w:t>
      </w:r>
    </w:p>
    <w:p>
      <w:pPr>
        <w:pStyle w:val="BodyText"/>
      </w:pPr>
      <w:r>
        <w:t xml:space="preserve">Bưng Champagne, Lãnh Dạ xuyên qua đám người, hướng Lý Uy đi.</w:t>
      </w:r>
    </w:p>
    <w:p>
      <w:pPr>
        <w:pStyle w:val="BodyText"/>
      </w:pPr>
      <w:r>
        <w:t xml:space="preserve">Muốn cùng Lý Uy bắt chuyện rất nhiều, bất quá Lý Uy chú ý tới Lãnh Dạ, vì thế đuổi đi những người khác.</w:t>
      </w:r>
    </w:p>
    <w:p>
      <w:pPr>
        <w:pStyle w:val="BodyText"/>
      </w:pPr>
      <w:r>
        <w:t xml:space="preserve">Hắn đối Lãnh Dạ cảm thấy hứng thú.</w:t>
      </w:r>
    </w:p>
    <w:p>
      <w:pPr>
        <w:pStyle w:val="BodyText"/>
      </w:pPr>
      <w:r>
        <w:t xml:space="preserve">Đi đến trước mắt Lý Uy, Lãnh Dạ mỉm cười mở miệng:“Lý tiên sinh, đêm nay thực thành công, chúc mừng.”</w:t>
      </w:r>
    </w:p>
    <w:p>
      <w:pPr>
        <w:pStyle w:val="BodyText"/>
      </w:pPr>
      <w:r>
        <w:t xml:space="preserve">“Này cùng các mọi người biểu hiện xuất sắc.” Hắn cùng Lãnh Dạ đụng ly, uống một ngụm Champagne sau tiếp tục nói:“Cậu đêm nay biểu hiện phi thường xuất sắc.”</w:t>
      </w:r>
    </w:p>
    <w:p>
      <w:pPr>
        <w:pStyle w:val="BodyText"/>
      </w:pPr>
      <w:r>
        <w:t xml:space="preserve">“Cám ơn.” Lãnh Dạ cười nói.</w:t>
      </w:r>
    </w:p>
    <w:p>
      <w:pPr>
        <w:pStyle w:val="BodyText"/>
      </w:pPr>
      <w:r>
        <w:t xml:space="preserve">Lý Uy năm nay hơn ba mươi tuổi, xuất đạo không bao lâu liền công khai, bất quá hắn thực hoa tâm, tình nhân luôn luôn đổi, hơn nữa khẩu vị thực tạp, các loại hình đều có, từ mĩ thiếu niên đến cơ nhục mãnh nam, chỉ cần có thể vào mắt hắn đều ai đến cũng không cự tuyệt, hắn cũng có một tình nhân là một nam diễn GV Nhật Bản rất nổi danh, bất quá hai người quan hệ chỉ giằng co một tháng liền chia tay.</w:t>
      </w:r>
    </w:p>
    <w:p>
      <w:pPr>
        <w:pStyle w:val="BodyText"/>
      </w:pPr>
      <w:r>
        <w:t xml:space="preserve">“Tôi thực xem trọng cậu, lấy tư chất của cậu khẳng định có thể nổi tiếng, hiện tại còn kém một chút thôi.”</w:t>
      </w:r>
    </w:p>
    <w:p>
      <w:pPr>
        <w:pStyle w:val="BodyText"/>
      </w:pPr>
      <w:r>
        <w:t xml:space="preserve">“Cảm ơn lời nói của ngài.”</w:t>
      </w:r>
    </w:p>
    <w:p>
      <w:pPr>
        <w:pStyle w:val="BodyText"/>
      </w:pPr>
      <w:r>
        <w:t xml:space="preserve">Hai người nói chuyện với nhau trong chốc lát, Lý Uy đối Lãnh Dạ nói:“Biệt thự của tôi tại phụ cận, sau khi yến hội kết thúc có thể đến uống một ly cà phê với tôi chứ.”</w:t>
      </w:r>
    </w:p>
    <w:p>
      <w:pPr>
        <w:pStyle w:val="BodyText"/>
      </w:pPr>
      <w:r>
        <w:t xml:space="preserve">Lời nói của hắn thực hàm súc, nhưng ẩn hàm một tầng ý tứ thực rõ ràng.</w:t>
      </w:r>
    </w:p>
    <w:p>
      <w:pPr>
        <w:pStyle w:val="BodyText"/>
      </w:pPr>
      <w:r>
        <w:t xml:space="preserve">Lãnh Dạ sửng sốt, sau đó lễ phép cự tuyệt nói:“Này chỉ sợ không được, tôi buổi tối còn có việc, cho nên không rảnh, cho nên thực xin lỗi.”</w:t>
      </w:r>
    </w:p>
    <w:p>
      <w:pPr>
        <w:pStyle w:val="BodyText"/>
      </w:pPr>
      <w:r>
        <w:t xml:space="preserve">“Cậu xác định?” Lý Uy chọn mi.</w:t>
      </w:r>
    </w:p>
    <w:p>
      <w:pPr>
        <w:pStyle w:val="BodyText"/>
      </w:pPr>
      <w:r>
        <w:t xml:space="preserve">Làm thiết kế sư, Lý Uy bên người không thiếu người mẫu chủ động hiến thân, cự tuyệt lời mời của hắn tuy rằng cũng không thiếu, nhưng giống Lãnh Dạ như vậy cự tuyệt không chút nghĩ ngợi thật đúng là không nhiều lắm.</w:t>
      </w:r>
    </w:p>
    <w:p>
      <w:pPr>
        <w:pStyle w:val="BodyText"/>
      </w:pPr>
      <w:r>
        <w:t xml:space="preserve">Lãnh Dạ vừa định mở miệng, một bàn tay đột nhiên khoát lên bờ vai của hắn, Lãnh Dạ quay đầu liếc mắt một cái, là Viêm Phi.</w:t>
      </w:r>
    </w:p>
    <w:p>
      <w:pPr>
        <w:pStyle w:val="BodyText"/>
      </w:pPr>
      <w:r>
        <w:t xml:space="preserve">“Vị này là?” Lý Uy nhìn Viêm Phi.</w:t>
      </w:r>
    </w:p>
    <w:p>
      <w:pPr>
        <w:pStyle w:val="BodyText"/>
      </w:pPr>
      <w:r>
        <w:t xml:space="preserve">Viêm Phi mỉm cười hướng hắn vươn tay:“Tôi gọi là Viêm Phi, là phó tổng tài công ty, cũng là bằng hữu của Lãnh Dạ.”</w:t>
      </w:r>
    </w:p>
    <w:p>
      <w:pPr>
        <w:pStyle w:val="BodyText"/>
      </w:pPr>
      <w:r>
        <w:t xml:space="preserve">Lý Uy nắm trụ tay hắn, tầm mắt tại hắn cùng Lãnh Dạ, rất nhanh liền hiểu được cái gì, sáng tỏ cười cười:“Nguyên lai như vậy.”</w:t>
      </w:r>
    </w:p>
    <w:p>
      <w:pPr>
        <w:pStyle w:val="BodyText"/>
      </w:pPr>
      <w:r>
        <w:t xml:space="preserve">Viêm Phi kéo gần lại khoảng cách với Lãnh Dạ, hai người thập phần ăn ý tựa vào cùng nhau.</w:t>
      </w:r>
    </w:p>
    <w:p>
      <w:pPr>
        <w:pStyle w:val="BodyText"/>
      </w:pPr>
      <w:r>
        <w:t xml:space="preserve">Lý Uy nhún vai, có chút tiếc nuối đối Lãnh Dạ nói:“Xem ra đêm nay không thể mời cậu đến nhà tôi làm khách.”</w:t>
      </w:r>
    </w:p>
    <w:p>
      <w:pPr>
        <w:pStyle w:val="BodyText"/>
      </w:pPr>
      <w:r>
        <w:t xml:space="preserve">“Tin tưởng ngài sẽ tìm được người khác thích hợp.” Viêm Phi nói.</w:t>
      </w:r>
    </w:p>
    <w:p>
      <w:pPr>
        <w:pStyle w:val="BodyText"/>
      </w:pPr>
      <w:r>
        <w:t xml:space="preserve">“Đương nhiên.”</w:t>
      </w:r>
    </w:p>
    <w:p>
      <w:pPr>
        <w:pStyle w:val="BodyText"/>
      </w:pPr>
      <w:r>
        <w:t xml:space="preserve">“Hai người rất xứng đôi.” Lý Uy nói.</w:t>
      </w:r>
    </w:p>
    <w:p>
      <w:pPr>
        <w:pStyle w:val="BodyText"/>
      </w:pPr>
      <w:r>
        <w:t xml:space="preserve">“Cám ơn.” Viêm Phi nói.</w:t>
      </w:r>
    </w:p>
    <w:p>
      <w:pPr>
        <w:pStyle w:val="BodyText"/>
      </w:pPr>
      <w:r>
        <w:t xml:space="preserve">Lý Uy tuy rằng thực tùy tiện, nhưng biết hắn cùng Viêm Phi quan hệ ngoài dự đoán mọi người không có dây dưa Lãnh Dạ, mà là thập phần rộng lượng ca ngợi bọn họ, Lãnh Dạ đột nhiên nhớ tới Đỗ Trình, đồng dạng là thiết kế sư, đồng dạng đào tạo sâu tại hải ngoại, nhưng hai người đã có tính cách bất đồng hoàn toàn, Đỗ Trình nội liễm mà ổn trọng, là điển hình người khiêm tốn, mà Lý Uy đem phonh cách phương Tây tùy tính, tuy rằng cùng gương mặt Đông Phương nhưng trong khung hoàn toàn là một tay ăn chơi phương Tây.</w:t>
      </w:r>
    </w:p>
    <w:p>
      <w:pPr>
        <w:pStyle w:val="BodyText"/>
      </w:pPr>
      <w:r>
        <w:t xml:space="preserve">Chấm dứt nói chuyện với nhau xong, Lý Uy đối Lãnh Dạ lại phát ra mời:“Cậu hiện tại có lẽ không rảnh, bất quá nếu ngày nào đó có, có thể tới tìm tôi, tôi tùy thời hoan nghênh ngươi, điện thoại cùng địa chỉ của tôi thực dễ dàng tra được.”</w:t>
      </w:r>
    </w:p>
    <w:p>
      <w:pPr>
        <w:pStyle w:val="BodyText"/>
      </w:pPr>
      <w:r>
        <w:t xml:space="preserve">Lãnh Dạ gật đầu nói:“Được.”</w:t>
      </w:r>
    </w:p>
    <w:p>
      <w:pPr>
        <w:pStyle w:val="BodyText"/>
      </w:pPr>
      <w:r>
        <w:t xml:space="preserve">Viêm Phi còn lại là mỉm cười nhìn Lý Uy:“Chỉ sợ hắn vĩnh viễn không có không.”</w:t>
      </w:r>
    </w:p>
    <w:p>
      <w:pPr>
        <w:pStyle w:val="BodyText"/>
      </w:pPr>
      <w:r>
        <w:t xml:space="preserve">Lý Uy câu thần:“Thế sự khó liệu.”</w:t>
      </w:r>
    </w:p>
    <w:p>
      <w:pPr>
        <w:pStyle w:val="BodyText"/>
      </w:pPr>
      <w:r>
        <w:t xml:space="preserve">Hai người tầm mắt tại vô hình giao chiến, tuy rằng không có ác ý nhưng ánh lửa bắn ra bốn phía, khiến Lãnh Dạ cảm thấy thực bất đắc dĩ. Chẳng qua hai người mới vừa đi không bao lâu liền phát hiện Lý Uy đã cùng một người mẫu khác nói chuyện, hoàn toàn đem Lãnh Dạ quên ở sau đầu, hoa tâm trình độ làm người ta giận sôi.</w:t>
      </w:r>
    </w:p>
    <w:p>
      <w:pPr>
        <w:pStyle w:val="BodyText"/>
      </w:pPr>
      <w:r>
        <w:t xml:space="preserve">Viêm Phi đối việc này âm thầm trầm trồ khen ngợi, Lãnh Dạ khóe miệng hơi hơi run rẩy vài cái, hắn đột nhiên cảm thấy vòng lẩn quẩn này quá loạn……</w:t>
      </w:r>
    </w:p>
    <w:p>
      <w:pPr>
        <w:pStyle w:val="BodyText"/>
      </w:pPr>
      <w:r>
        <w:t xml:space="preserve">……</w:t>
      </w:r>
    </w:p>
    <w:p>
      <w:pPr>
        <w:pStyle w:val="BodyText"/>
      </w:pPr>
      <w:r>
        <w:t xml:space="preserve">Yến hội kết thúc đã là đêm khuya, Lãnh Dạ lên xe Viêm Phi xe, Lăng Quang Thần cùng Amanda lên xe Lê Hân, đoàn người tại cửa lớn cáo biệt.</w:t>
      </w:r>
    </w:p>
    <w:p>
      <w:pPr>
        <w:pStyle w:val="BodyText"/>
      </w:pPr>
      <w:r>
        <w:t xml:space="preserve">Lãnh Dạ mệt chết đi, vừa lên xe liền nhắm mắt lại nghỉ ngơi, Viêm Phi không có đánh nhiễu hắn, dọc theo đường đi đều không có nói chuyện, Lãnh Dạ ngủ trong chốc lát sau tỉnh lại, sau đó phát hiện xe chính chạy tại một ngã tư xa lạ.</w:t>
      </w:r>
    </w:p>
    <w:p>
      <w:pPr>
        <w:pStyle w:val="BodyText"/>
      </w:pPr>
      <w:r>
        <w:t xml:space="preserve">“Anh đây là muốn đi đâu?” Lãnh Dạ có chút kỳ quái hỏi.</w:t>
      </w:r>
    </w:p>
    <w:p>
      <w:pPr>
        <w:pStyle w:val="BodyText"/>
      </w:pPr>
      <w:r>
        <w:t xml:space="preserve">“Bệnh viện.” Viêm Phi từ kính nhìn hắn một cái.</w:t>
      </w:r>
    </w:p>
    <w:p>
      <w:pPr>
        <w:pStyle w:val="BodyText"/>
      </w:pPr>
      <w:r>
        <w:t xml:space="preserve">“Anhkhông thoải mái?”</w:t>
      </w:r>
    </w:p>
    <w:p>
      <w:pPr>
        <w:pStyle w:val="BodyText"/>
      </w:pPr>
      <w:r>
        <w:t xml:space="preserve">“Em ngủ hồ đồ rồi à, miệng vết thương trên tay không phải nứt ra rồi sao, phải xử lý thôi.”</w:t>
      </w:r>
    </w:p>
    <w:p>
      <w:pPr>
        <w:pStyle w:val="BodyText"/>
      </w:pPr>
      <w:r>
        <w:t xml:space="preserve">Lãnh Dạ thế này mới tỉnh táo lại:“Anh như thế nào biết?” Hắn trước đó rõ ràng không biểu hiện ra bất cứ gì không thích hợp, cũng không nói cho quá bất luận kẻ nào.</w:t>
      </w:r>
    </w:p>
    <w:p>
      <w:pPr>
        <w:pStyle w:val="BodyText"/>
      </w:pPr>
      <w:r>
        <w:t xml:space="preserve">Viêm Phi nói:“Em vẫn hay dùng tay phải, lúc lấy cái ly lại dùng là tay trái.”</w:t>
      </w:r>
    </w:p>
    <w:p>
      <w:pPr>
        <w:pStyle w:val="BodyText"/>
      </w:pPr>
      <w:r>
        <w:t xml:space="preserve">Lãnh Dạ thụ thương là tay phải, cho nên vẫn đều tránh cho sử dụng tay phải, không nghĩ tới Viêm Phi cư nhiên cẩn thận như vậy, chi tiết này đều chú ý tới.</w:t>
      </w:r>
    </w:p>
    <w:p>
      <w:pPr>
        <w:pStyle w:val="BodyText"/>
      </w:pPr>
      <w:r>
        <w:t xml:space="preserve">Lãnh Dạ vén ống tay áo, nguyên bản băng vải trắng noãn đã muốn chảy ra ẩn ẩn vết máu, trước đó đau lâu lắm, hắn hiện tại cảm giác đã muốn chết lặng, nếu Viêm Phi không nhắc tới, hắn đã nhanh quên.</w:t>
      </w:r>
    </w:p>
    <w:p>
      <w:pPr>
        <w:pStyle w:val="BodyText"/>
      </w:pPr>
      <w:r>
        <w:t xml:space="preserve">Viêm Phi nói:“Nếu cảm thấy mệt vậy ngủ tiếp đi, đến bệnh viện tôi gọi em dậy”</w:t>
      </w:r>
    </w:p>
    <w:p>
      <w:pPr>
        <w:pStyle w:val="BodyText"/>
      </w:pPr>
      <w:r>
        <w:t xml:space="preserve">“Ân.” Lãnh Dạ gật gật đầu, nhìn nam nhân đang lái xe kia, khóe môi nhẹ nhàng giơ lên. Hắn vẫn cảm thấy Viêm Phi là một dã tính nam nhân, lại không nghĩ tới còn có một mặt nhẵn nhụi như vậy.</w:t>
      </w:r>
    </w:p>
    <w:p>
      <w:pPr>
        <w:pStyle w:val="Compact"/>
      </w:pPr>
      <w:r>
        <w:t xml:space="preserve">……</w:t>
      </w:r>
      <w:r>
        <w:br w:type="textWrapping"/>
      </w:r>
      <w:r>
        <w:br w:type="textWrapping"/>
      </w:r>
    </w:p>
    <w:p>
      <w:pPr>
        <w:pStyle w:val="Heading2"/>
      </w:pPr>
      <w:bookmarkStart w:id="85" w:name="quyển-1---chương-65"/>
      <w:bookmarkEnd w:id="85"/>
      <w:r>
        <w:t xml:space="preserve">64. Quyển 1 - Chương 65</w:t>
      </w:r>
    </w:p>
    <w:p>
      <w:pPr>
        <w:pStyle w:val="Compact"/>
      </w:pPr>
      <w:r>
        <w:br w:type="textWrapping"/>
      </w:r>
      <w:r>
        <w:br w:type="textWrapping"/>
      </w:r>
      <w:r>
        <w:t xml:space="preserve">Lãnh Dạ miệng vết thương tuy rằng ra không ít máu nhưng vỡ ra tình huống cũng không tính nghiêm trọng, bác sỹ giúp hắn một lần nữa xử lý, quấn lại băng vải là có thể.</w:t>
      </w:r>
    </w:p>
    <w:p>
      <w:pPr>
        <w:pStyle w:val="BodyText"/>
      </w:pPr>
      <w:r>
        <w:t xml:space="preserve">Xử lý tốt vết thương xong, hai người rời đi.</w:t>
      </w:r>
    </w:p>
    <w:p>
      <w:pPr>
        <w:pStyle w:val="BodyText"/>
      </w:pPr>
      <w:r>
        <w:t xml:space="preserve">Ban đêm bệnh viện thực im lặng, hành lang quanh quẩn tiếng bước chân của bọn họ, Lãnh Dạ hoạt động cánh tay, bởi vì tiêm thuốc tê nên tay hắn hiện tại thực không linh hoạt, hơn nữa sử dụng được lực.</w:t>
      </w:r>
    </w:p>
    <w:p>
      <w:pPr>
        <w:pStyle w:val="BodyText"/>
      </w:pPr>
      <w:r>
        <w:t xml:space="preserve">“Cảm thấy khó chịu?” Viêm Phi hỏi.</w:t>
      </w:r>
    </w:p>
    <w:p>
      <w:pPr>
        <w:pStyle w:val="BodyText"/>
      </w:pPr>
      <w:r>
        <w:t xml:space="preserve">“Hoàn hảo, chính là băng vải giống như quấn thật chặt.”</w:t>
      </w:r>
    </w:p>
    <w:p>
      <w:pPr>
        <w:pStyle w:val="BodyText"/>
      </w:pPr>
      <w:r>
        <w:t xml:space="preserve">“Như vậy sẽ không dễ dàng đem miệng vết thương đánh văng ra, em đúng là, biết rõ chính mình có thương tích còn không chú ý.”</w:t>
      </w:r>
    </w:p>
    <w:p>
      <w:pPr>
        <w:pStyle w:val="BodyText"/>
      </w:pPr>
      <w:r>
        <w:t xml:space="preserve">Lãnh Dạ cười khổ.</w:t>
      </w:r>
    </w:p>
    <w:p>
      <w:pPr>
        <w:pStyle w:val="BodyText"/>
      </w:pPr>
      <w:r>
        <w:t xml:space="preserve">Rời khỏi bệnh viện, Lãnh Dạ đi vào một buồng vệ sinh.</w:t>
      </w:r>
    </w:p>
    <w:p>
      <w:pPr>
        <w:pStyle w:val="BodyText"/>
      </w:pPr>
      <w:r>
        <w:t xml:space="preserve">Viêm Phi cũng theo vào:“Muốn tôi giúp em không?”</w:t>
      </w:r>
    </w:p>
    <w:p>
      <w:pPr>
        <w:pStyle w:val="BodyText"/>
      </w:pPr>
      <w:r>
        <w:t xml:space="preserve">Lãnh Dạ nhíu mày:“Tôi chỉ là thụ thương mà thôi, cũng không phải biến thành tàn phế.”</w:t>
      </w:r>
    </w:p>
    <w:p>
      <w:pPr>
        <w:pStyle w:val="BodyText"/>
      </w:pPr>
      <w:r>
        <w:t xml:space="preserve">Viêm Phi nhún vai, chán đến chết tựa vào cửa, nhìn hắn ngốc dùng một bàn tay cởi dây lưng, cảm thấy khả ái vừa buồn cười.</w:t>
      </w:r>
    </w:p>
    <w:p>
      <w:pPr>
        <w:pStyle w:val="BodyText"/>
      </w:pPr>
      <w:r>
        <w:t xml:space="preserve">Sau đó Lãnh Dạ đến rửa tay.</w:t>
      </w:r>
    </w:p>
    <w:p>
      <w:pPr>
        <w:pStyle w:val="BodyText"/>
      </w:pPr>
      <w:r>
        <w:t xml:space="preserve">Hắn nhìn thoáng qua chính mình trong gương, khuôn mặt có chút tiều tụy, dưới mắt thậm chí có quầng thâm, sau khi bị thương bác sỹ dặn dò hắn phải nghỉ ngơi nhiều, mà hắn vẫn làm công tác cường độ cao.</w:t>
      </w:r>
    </w:p>
    <w:p>
      <w:pPr>
        <w:pStyle w:val="BodyText"/>
      </w:pPr>
      <w:r>
        <w:t xml:space="preserve">Lãnh Dạ dùng nước lạnh rửa một phen mặt.</w:t>
      </w:r>
    </w:p>
    <w:p>
      <w:pPr>
        <w:pStyle w:val="BodyText"/>
      </w:pPr>
      <w:r>
        <w:t xml:space="preserve">“Cẩn thận một chút, đừng đem băng vải lộng ướt.” Viêm Phi nhắc nhở hắn.</w:t>
      </w:r>
    </w:p>
    <w:p>
      <w:pPr>
        <w:pStyle w:val="BodyText"/>
      </w:pPr>
      <w:r>
        <w:t xml:space="preserve">Rửa xong mặt Lãnh Dạ cảm giác thanh tỉnh rất nhiều, hắn ngẩng đầu, tùy tay đem tóc hất ra sau đầu.</w:t>
      </w:r>
    </w:p>
    <w:p>
      <w:pPr>
        <w:pStyle w:val="BodyText"/>
      </w:pPr>
      <w:r>
        <w:t xml:space="preserve">Tùy ý động tác, lại khiến Viêm Phi cảm thấy thực gợi cảm.</w:t>
      </w:r>
    </w:p>
    <w:p>
      <w:pPr>
        <w:pStyle w:val="BodyText"/>
      </w:pPr>
      <w:r>
        <w:t xml:space="preserve">“Đi thôi.” Lãnh Dạ nói.</w:t>
      </w:r>
    </w:p>
    <w:p>
      <w:pPr>
        <w:pStyle w:val="BodyText"/>
      </w:pPr>
      <w:r>
        <w:t xml:space="preserve">“Ân.” Viêm Phi thuận miệng đáp lời, Lãnh Dạ xoay người, lại phát hiện y đứng tại chỗ vẫn không nhúc nhích.</w:t>
      </w:r>
    </w:p>
    <w:p>
      <w:pPr>
        <w:pStyle w:val="BodyText"/>
      </w:pPr>
      <w:r>
        <w:t xml:space="preserve">“Làm sao vậy?” Lãnh Dạ kỳ quái hỏi.</w:t>
      </w:r>
    </w:p>
    <w:p>
      <w:pPr>
        <w:pStyle w:val="BodyText"/>
      </w:pPr>
      <w:r>
        <w:t xml:space="preserve">Viêm Phi không đáp lại, chỉ là nhìn hắn, sau đó thân thủ vuốt ve hai má hắn.</w:t>
      </w:r>
    </w:p>
    <w:p>
      <w:pPr>
        <w:pStyle w:val="BodyText"/>
      </w:pPr>
      <w:r>
        <w:t xml:space="preserve">Lãnh Dạ phản ứng đầu tiên chính là tránh đi, nhưng Viêm Phi bàn tay thực ấm áp, Lãnh Dạ do dự một chút, không có bất cứ động tác nào.</w:t>
      </w:r>
    </w:p>
    <w:p>
      <w:pPr>
        <w:pStyle w:val="BodyText"/>
      </w:pPr>
      <w:r>
        <w:t xml:space="preserve">Viêm Phi đến gần một bước, mặt hướng hắn đè ép lại đây.</w:t>
      </w:r>
    </w:p>
    <w:p>
      <w:pPr>
        <w:pStyle w:val="BodyText"/>
      </w:pPr>
      <w:r>
        <w:t xml:space="preserve">Hai người môi đụng vào cùng nhau, Viêm Phi không có giống thường cuồng dã tiến công, mà là mềm nhẹ nghiền cắn hắn, đầu lưỡi tại hắn cánh môi Lãnh Dạ nhẹ nhàng sát quá.</w:t>
      </w:r>
    </w:p>
    <w:p>
      <w:pPr>
        <w:pStyle w:val="BodyText"/>
      </w:pPr>
      <w:r>
        <w:t xml:space="preserve">Lãnh Dạ jôn trở về, hai người hôn thật sự đầu nhập nhưng cũng không tính kịch liệt.</w:t>
      </w:r>
    </w:p>
    <w:p>
      <w:pPr>
        <w:pStyle w:val="BodyText"/>
      </w:pPr>
      <w:r>
        <w:t xml:space="preserve">Một nụ hôn chấm dứt, Viêm Phi buông ra Lãnh Dạ:“Về nhà đi.”</w:t>
      </w:r>
    </w:p>
    <w:p>
      <w:pPr>
        <w:pStyle w:val="BodyText"/>
      </w:pPr>
      <w:r>
        <w:t xml:space="preserve">Lãnh Dạ chọn mi:“Cứ như vậy?”</w:t>
      </w:r>
    </w:p>
    <w:p>
      <w:pPr>
        <w:pStyle w:val="BodyText"/>
      </w:pPr>
      <w:r>
        <w:t xml:space="preserve">Viêm Phi cười xấu xa nói:“Chẳng lẽ em còn muốn tiếp tục đi xuống?”</w:t>
      </w:r>
    </w:p>
    <w:p>
      <w:pPr>
        <w:pStyle w:val="BodyText"/>
      </w:pPr>
      <w:r>
        <w:t xml:space="preserve">Lãnh Dạ lại chỉ có ý tứ hàm xúc cười cười, kia ánh mắt rõ ràng là cam chịu.</w:t>
      </w:r>
    </w:p>
    <w:p>
      <w:pPr>
        <w:pStyle w:val="BodyText"/>
      </w:pPr>
      <w:r>
        <w:t xml:space="preserve">Viêm Phi nhìn chằm chằm Lãnh Dạ, nguy hiểm mị mị nhãn tình.</w:t>
      </w:r>
    </w:p>
    <w:p>
      <w:pPr>
        <w:pStyle w:val="BodyText"/>
      </w:pPr>
      <w:r>
        <w:t xml:space="preserve">Hai người kích tình đến đột nhiên mà mãnh liệt, như là núi lửa áp lực hồi lâu, nháy mắt bạo phát đi ra, mặc dù ở nơi này làm bị phát hiện nguy hiểm, bất quá lúc này đã là nửa đêm, phỏng chừng cũng không có người đến. Lãnh Dạ ngồi ở bồn rửa tay, Viêm Phi động tác nhanh nhẹn cởi bỏ quần áo hai người, đem mặt chôn ở trước ngực Lãnh Dạ, một chút một chút hôn đi xuống, Lãnh Dạ giơ tay bị kia, tay khác thì chống trên bồn rửa tay.</w:t>
      </w:r>
    </w:p>
    <w:p>
      <w:pPr>
        <w:pStyle w:val="BodyText"/>
      </w:pPr>
      <w:r>
        <w:t xml:space="preserve">Viêm Phi một bên hôn bụng Lãnh Dạ, một bên cởi bỏ dây lưng Lãnh Dạ, sau đó là chính mình.</w:t>
      </w:r>
    </w:p>
    <w:p>
      <w:pPr>
        <w:pStyle w:val="BodyText"/>
      </w:pPr>
      <w:r>
        <w:t xml:space="preserve">Không khí dần dần tăng lên, hai người hô hấp dồn dập tràn ngập chung quanh, Lãnh Dạ chân phải khoát lên trên vai Viêm Phi, Viêm Phi ôm lấy eo Lãnh Dạ, từ dưới hướng lên trên tiến công.</w:t>
      </w:r>
    </w:p>
    <w:p>
      <w:pPr>
        <w:pStyle w:val="BodyText"/>
      </w:pPr>
      <w:r>
        <w:t xml:space="preserve">Động tác kịch liệt khiến tay Lãnh Dạ rơi xuống, cánh tay đụng vào chốt mở, nước lạnh ào ào chảy ra.</w:t>
      </w:r>
    </w:p>
    <w:p>
      <w:pPr>
        <w:pStyle w:val="BodyText"/>
      </w:pPr>
      <w:r>
        <w:t xml:space="preserve">Lãnh Dạ bị vùi trong nước lạnh, phía trước là thân thể nóng hổi của Viêm Phi, cảm giác băng hỏa hòa cùng một chỗ khiến hắn nhịn không được đánh rùng mình, bàn tay hắn ngăn chặn nước, nước lạnh dần dần tích đầy bồn rửa tay sau đó tràn ra, từ bồn rửa tay vhảy xuống, còn có một ít từ chân Lãnh Dạ chảy tới trên đùi Viêm Phi, cuối cùng chảy tới nơi đó……</w:t>
      </w:r>
    </w:p>
    <w:p>
      <w:pPr>
        <w:pStyle w:val="BodyText"/>
      </w:pPr>
      <w:r>
        <w:t xml:space="preserve">Hai người đều bị ướt, sàn nhà cũng ướt sũng.</w:t>
      </w:r>
    </w:p>
    <w:p>
      <w:pPr>
        <w:pStyle w:val="BodyText"/>
      </w:pPr>
      <w:r>
        <w:t xml:space="preserve">Không quá bao lâu, bên ngoài có bảo vệ đến, bất quá Viêm Phi trước đó đánh khóa trái, bảo an mở cửa không ra, vì thế càng không ngừng vặn vẹo mở cửa, Viêm Phi cùng Lãnh Dạ dừng lại động tác, nín thở chờ hắn rời đi. Bảo an tại cửa ép buộc một hồi lâu phẫn nộ mắng nói:“Đáng chết! Khóa lại hỏng rồi.”</w:t>
      </w:r>
    </w:p>
    <w:p>
      <w:pPr>
        <w:pStyle w:val="BodyText"/>
      </w:pPr>
      <w:r>
        <w:t xml:space="preserve">Viêm Phi cùng Lãnh Dạ trầm mặc nhìn nhau một cái, bảo an này khiến bọn họ có chút khẩn trương, l*ng ngực Viêm Phi phủ đầy mồ hôi còn phập phồng, Lãnh Dạ cũng không tốt hơn bao nhiêu, một hồi kịch tính tạm hoãn lại.</w:t>
      </w:r>
    </w:p>
    <w:p>
      <w:pPr>
        <w:pStyle w:val="BodyText"/>
      </w:pPr>
      <w:r>
        <w:t xml:space="preserve">Bảo an cuối cùng vẫn là tránh ra, phỏng chừng là tính đợi đến ban ngày gọi người xử lý.</w:t>
      </w:r>
    </w:p>
    <w:p>
      <w:pPr>
        <w:pStyle w:val="BodyText"/>
      </w:pPr>
      <w:r>
        <w:t xml:space="preserve">Nghe tiếng bước chân ngoài cửa dần dần đi xa, hai người đều nhẹ nhàng thở ra.</w:t>
      </w:r>
    </w:p>
    <w:p>
      <w:pPr>
        <w:pStyle w:val="BodyText"/>
      </w:pPr>
      <w:r>
        <w:t xml:space="preserve">Nguy cơ giải trừ.</w:t>
      </w:r>
    </w:p>
    <w:p>
      <w:pPr>
        <w:pStyle w:val="BodyText"/>
      </w:pPr>
      <w:r>
        <w:t xml:space="preserve">Bất quá, chuyện ngoài ý muốn khiến hai người nhiệt tình gấp bội,ép buộc mãi cho đến nửa đêm mới lặng lẽ rời đi.</w:t>
      </w:r>
    </w:p>
    <w:p>
      <w:pPr>
        <w:pStyle w:val="BodyText"/>
      </w:pPr>
      <w:r>
        <w:t xml:space="preserve">……</w:t>
      </w:r>
    </w:p>
    <w:p>
      <w:pPr>
        <w:pStyle w:val="BodyText"/>
      </w:pPr>
      <w:r>
        <w:t xml:space="preserve">Rời khỏi bệnh viện, Lãnh Dạ vừa lên xe liền ngủ.</w:t>
      </w:r>
    </w:p>
    <w:p>
      <w:pPr>
        <w:pStyle w:val="BodyText"/>
      </w:pPr>
      <w:r>
        <w:t xml:space="preserve">Vừa rồi vận động kịch liệt đã làm hết sạch thể lực của hắn, hắn đã muốn mệt mí mắt đều không mở ra được.</w:t>
      </w:r>
    </w:p>
    <w:p>
      <w:pPr>
        <w:pStyle w:val="BodyText"/>
      </w:pPr>
      <w:r>
        <w:t xml:space="preserve">Viêm Phi đem tốc độ xe phóng thật sự chậm, sau đó mở nhạc, Lãnh Dạ nằm nghiêng ở sau, ngủ thật sự.</w:t>
      </w:r>
    </w:p>
    <w:p>
      <w:pPr>
        <w:pStyle w:val="BodyText"/>
      </w:pPr>
      <w:r>
        <w:t xml:space="preserve">Ăn no nhất bẫn là Viêm Phi ngược lại là tinh thần chấn hưng, đang lái xe lúc nào cũng thỉnh thoảng từ kính hướng Lãnh Dạ bên này liếc mắt một cái.</w:t>
      </w:r>
    </w:p>
    <w:p>
      <w:pPr>
        <w:pStyle w:val="BodyText"/>
      </w:pPr>
      <w:r>
        <w:t xml:space="preserve">Xe tới cửa nhà Lãnh Dạ.</w:t>
      </w:r>
    </w:p>
    <w:p>
      <w:pPr>
        <w:pStyle w:val="BodyText"/>
      </w:pPr>
      <w:r>
        <w:t xml:space="preserve">Viêm Phi xuống xe, mở ra cửa xe, loan hạ eo, nhẹ nhàng đẩy Lãnh Dạ:“Đến nơi.”</w:t>
      </w:r>
    </w:p>
    <w:p>
      <w:pPr>
        <w:pStyle w:val="BodyText"/>
      </w:pPr>
      <w:r>
        <w:t xml:space="preserve">“Để yên cho tôi ngủ.” Lãnh Dạ không kiên nhẫn đáp.</w:t>
      </w:r>
    </w:p>
    <w:p>
      <w:pPr>
        <w:pStyle w:val="BodyText"/>
      </w:pPr>
      <w:r>
        <w:t xml:space="preserve">“Nhưng là đến nơi rồi.”</w:t>
      </w:r>
    </w:p>
    <w:p>
      <w:pPr>
        <w:pStyle w:val="BodyText"/>
      </w:pPr>
      <w:r>
        <w:t xml:space="preserve">Lãnh Dạ rõ ràng lười quan tâm hắn, xem ra là thật mệt.</w:t>
      </w:r>
    </w:p>
    <w:p>
      <w:pPr>
        <w:pStyle w:val="BodyText"/>
      </w:pPr>
      <w:r>
        <w:t xml:space="preserve">“Tôi đây liền ôm em vào nhé” Viêm Phi bất đắc dĩ nói.</w:t>
      </w:r>
    </w:p>
    <w:p>
      <w:pPr>
        <w:pStyle w:val="BodyText"/>
      </w:pPr>
      <w:r>
        <w:t xml:space="preserve">Lãnh Dạ như trước không có phản ứng, vì thế Viêm Phi coi như hắn cam chịu.</w:t>
      </w:r>
    </w:p>
    <w:p>
      <w:pPr>
        <w:pStyle w:val="BodyText"/>
      </w:pPr>
      <w:r>
        <w:t xml:space="preserve">Viêm Phi ôm lấy Lãnh Dạ, đóng cửa xe, Lãnh Dạ trong lòng Viêm Phi nhẹ nhàng cựa quậy, điều chỉnh tốt tư thế sau đó tựa vào trên vai Viêm Phi tiếp tục ngủ.</w:t>
      </w:r>
    </w:p>
    <w:p>
      <w:pPr>
        <w:pStyle w:val="BodyText"/>
      </w:pPr>
      <w:r>
        <w:t xml:space="preserve">Viêm Phi khóe môi giơ lên.</w:t>
      </w:r>
    </w:p>
    <w:p>
      <w:pPr>
        <w:pStyle w:val="BodyText"/>
      </w:pPr>
      <w:r>
        <w:t xml:space="preserve">Lãnh Dạ lúc ngủ với bình thường là hai người, nếu nói rõ lúc tỉnh Lãnh Dạ là một con sói nguy hiểm, còn hiện tại chính là một con cừu vô hại.</w:t>
      </w:r>
    </w:p>
    <w:p>
      <w:pPr>
        <w:pStyle w:val="BodyText"/>
      </w:pPr>
      <w:r>
        <w:t xml:space="preserve">Nhìn Lãnh Dạ trong lòng, Viêm Phi nhẹ giọng nói:“Nếu như em trên giường cũng như vậy thì tốt rồi.”</w:t>
      </w:r>
    </w:p>
    <w:p>
      <w:pPr>
        <w:pStyle w:val="BodyText"/>
      </w:pPr>
      <w:r>
        <w:t xml:space="preserve">Lãnh Dạ không hề động tĩnh, như trước ngủ say gắt gao.</w:t>
      </w:r>
    </w:p>
    <w:p>
      <w:pPr>
        <w:pStyle w:val="Compact"/>
      </w:pPr>
      <w:r>
        <w:t xml:space="preserve">Viêm Phi trên mặt tiếu ý gia tăng, ôm hắn đi vào nhà ở.</w:t>
      </w:r>
      <w:r>
        <w:br w:type="textWrapping"/>
      </w:r>
      <w:r>
        <w:br w:type="textWrapping"/>
      </w:r>
    </w:p>
    <w:p>
      <w:pPr>
        <w:pStyle w:val="Heading2"/>
      </w:pPr>
      <w:bookmarkStart w:id="86" w:name="quyển-1---chương-66"/>
      <w:bookmarkEnd w:id="86"/>
      <w:r>
        <w:t xml:space="preserve">65. Quyển 1 - Chương 66</w:t>
      </w:r>
    </w:p>
    <w:p>
      <w:pPr>
        <w:pStyle w:val="Compact"/>
      </w:pPr>
      <w:r>
        <w:br w:type="textWrapping"/>
      </w:r>
      <w:r>
        <w:br w:type="textWrapping"/>
      </w:r>
      <w:r>
        <w:t xml:space="preserve">Lãnh Dạ ngủ thật sự trầm, ngay cả về nhà Viêm Phi cởi hết quần áo hắn vũng chỉ mơ mơ màng màng tỉnh dậy.</w:t>
      </w:r>
    </w:p>
    <w:p>
      <w:pPr>
        <w:pStyle w:val="BodyText"/>
      </w:pPr>
      <w:r>
        <w:t xml:space="preserve">Viêm Phi ôm Lãnh Dạ vào bồn tắm lớn, cho hắn ngồi ở trên người chính mình.</w:t>
      </w:r>
    </w:p>
    <w:p>
      <w:pPr>
        <w:pStyle w:val="BodyText"/>
      </w:pPr>
      <w:r>
        <w:t xml:space="preserve">Trải qua ép buộc trước đó, hai người trên người đều là mồ hôi, Viêm Phi cẩn thận giúp Lãnh Dạ thanh tẩy thân thể, lúc đụng tới khu vực mẫn cảm Lãnh Dạ theo bản năng nhúc nhích, ngẫu nhiên còn có thể phát ra vài tiếng thấp giọng rên rỉ, Lãnh Dạ tuy rằng thực mê người, bất quá Viêm Phi không nghĩ đánh thức hắn, tận lực đem động tác làm tới nhẹ nhất.</w:t>
      </w:r>
    </w:p>
    <w:p>
      <w:pPr>
        <w:pStyle w:val="BodyText"/>
      </w:pPr>
      <w:r>
        <w:t xml:space="preserve">Tắm rửa xong, Viêm Phi ôm Lãnh Dạ trở lại phòng ngủ, lau khô thân thể Lãnh Dạ rồi đem hắn nhẹ nhàng phóng tới trên giường.</w:t>
      </w:r>
    </w:p>
    <w:p>
      <w:pPr>
        <w:pStyle w:val="BodyText"/>
      </w:pPr>
      <w:r>
        <w:t xml:space="preserve">Trải qua một ngày ép buộc, Viêm Phi cũng mệt mỏi, hắn ôm Lãnh Dạ, rất nhanh cũng ngủ.</w:t>
      </w:r>
    </w:p>
    <w:p>
      <w:pPr>
        <w:pStyle w:val="BodyText"/>
      </w:pPr>
      <w:r>
        <w:t xml:space="preserve">Lãnh Dạ vẫn ngủ thẳng đến giữa trưa ngày hôm sau mới tỉnh lại, trợn mắt mở mắt, chống lại là l*ng ngực Viêm Phi gần trong gang tấc, Viêm Phi ôm eo Lãnh Dạ, Lãnh Dạ mặt chôn ở trước ngực Viêm Phi, hai người trên người đều trần như nhộng, nửa người dưới chỉ có một cái chăn mỏng, Lãnh Dạ một chân còn khoát lên lưng Viêm Phi ……</w:t>
      </w:r>
    </w:p>
    <w:p>
      <w:pPr>
        <w:pStyle w:val="BodyText"/>
      </w:pPr>
      <w:r>
        <w:t xml:space="preserve">Vừa tỉnh liền đối mặt hình ảnh ái muội như vậy, thật đúng là nhạ hỏa, Lãnh Dạ nhíu nhíu mày, hắn nhớ tới đêm qua tại bệnh viện điên cuồng, sau đó phát hiện chính mình đối Viêm Phi giống như càng ngày càng không sức chống cự.</w:t>
      </w:r>
    </w:p>
    <w:p>
      <w:pPr>
        <w:pStyle w:val="BodyText"/>
      </w:pPr>
      <w:r>
        <w:t xml:space="preserve">Đây không phải hiện tượng tốt.</w:t>
      </w:r>
    </w:p>
    <w:p>
      <w:pPr>
        <w:pStyle w:val="BodyText"/>
      </w:pPr>
      <w:r>
        <w:t xml:space="preserve">Lãnh Dạ lấy ra móng vuốt sói của Viêm Phi khoát lên người mình, ngồi dậy.</w:t>
      </w:r>
    </w:p>
    <w:p>
      <w:pPr>
        <w:pStyle w:val="BodyText"/>
      </w:pPr>
      <w:r>
        <w:t xml:space="preserve">Có động tác, phần eo liền truyền đến một trận ẩn ẩn đau nhức, phỏng chừng là đêm qua đã làm đây mà.</w:t>
      </w:r>
    </w:p>
    <w:p>
      <w:pPr>
        <w:pStyle w:val="BodyText"/>
      </w:pPr>
      <w:r>
        <w:t xml:space="preserve">Lãnh Dạ mày vì thế nhăn càng nhanh.</w:t>
      </w:r>
    </w:p>
    <w:p>
      <w:pPr>
        <w:pStyle w:val="BodyText"/>
      </w:pPr>
      <w:r>
        <w:t xml:space="preserve">Viêm Phi cũng tỉnh, một tay chống hai má, nghiêng đi thân mỉm cười nhìn Lãnh Dạ:“Không ngủ thêm một lúc nữa sao?”</w:t>
      </w:r>
    </w:p>
    <w:p>
      <w:pPr>
        <w:pStyle w:val="BodyText"/>
      </w:pPr>
      <w:r>
        <w:t xml:space="preserve">Lãnh Dạ nhìn thoáng qua đồng hồ báo thức:“Đã hết khuya.”</w:t>
      </w:r>
    </w:p>
    <w:p>
      <w:pPr>
        <w:pStyle w:val="BodyText"/>
      </w:pPr>
      <w:r>
        <w:t xml:space="preserve">“Dù sao hôm nay được nghỉ ngơi.”</w:t>
      </w:r>
    </w:p>
    <w:p>
      <w:pPr>
        <w:pStyle w:val="BodyText"/>
      </w:pPr>
      <w:r>
        <w:t xml:space="preserve">“Ngủ lâu như vậy, cũng ngủ đủ rồi” Lãnh Dạ bắt đầu mặc quần áo.</w:t>
      </w:r>
    </w:p>
    <w:p>
      <w:pPr>
        <w:pStyle w:val="BodyText"/>
      </w:pPr>
      <w:r>
        <w:t xml:space="preserve">“Đói bụng?” Viêm Phi câu thần.</w:t>
      </w:r>
    </w:p>
    <w:p>
      <w:pPr>
        <w:pStyle w:val="BodyText"/>
      </w:pPr>
      <w:r>
        <w:t xml:space="preserve">“Có điểm.”</w:t>
      </w:r>
    </w:p>
    <w:p>
      <w:pPr>
        <w:pStyle w:val="BodyText"/>
      </w:pPr>
      <w:r>
        <w:t xml:space="preserve">Viêm Phi cười cười, vì thế xuống giường, mặc vào quần lót, sau đó vào phòng bếp.</w:t>
      </w:r>
    </w:p>
    <w:p>
      <w:pPr>
        <w:pStyle w:val="BodyText"/>
      </w:pPr>
      <w:r>
        <w:t xml:space="preserve">Lãnh Dạ nhìn thoáng qua bóng dánh hắn, Viêm Phi sau lưng có một vài dấu vết hồng sắc, là ngày hôm qua bọn họ hai người kích tình bị Lãnh Dạ cào mà ra.</w:t>
      </w:r>
    </w:p>
    <w:p>
      <w:pPr>
        <w:pStyle w:val="BodyText"/>
      </w:pPr>
      <w:r>
        <w:t xml:space="preserve">Viêm Phi làm hai phần cơm trưa đơn giản, Lãnh Dạ không muốn xuống giường, vì thế rửa mặt xong hai người đều nằm ở trên giường ăn.</w:t>
      </w:r>
    </w:p>
    <w:p>
      <w:pPr>
        <w:pStyle w:val="BodyText"/>
      </w:pPr>
      <w:r>
        <w:t xml:space="preserve">Lãnh Dạ tay phải không dùng được chỉ có thể dùng tay trái lấy dĩa ăn ăn.</w:t>
      </w:r>
    </w:p>
    <w:p>
      <w:pPr>
        <w:pStyle w:val="BodyText"/>
      </w:pPr>
      <w:r>
        <w:t xml:space="preserve">Viêm Phi mở TV, chọn kênh tin tức giải trí vừa lúc đưa tin buổi diễn đêm qua. Đưa tin có rất nhiều hình ảnh Lãnh Dạ, nhất là màn kết thúc kia, Lãnh Dạ đứng ở trên đài rất có phong phạm. Đưa tin đối Lãnh Dạ tối hôm qua biểu hiện tán dương, cuối cùng dùng bốn chữ để hình dung hắn: Ngày mai chi tinh.</w:t>
      </w:r>
    </w:p>
    <w:p>
      <w:pPr>
        <w:pStyle w:val="BodyText"/>
      </w:pPr>
      <w:r>
        <w:t xml:space="preserve">Hai người vừa ăn cơm vừa xem tin tức, Viêm Phi nhìn Lãnh Dạ trong TV, bình luận:”Em biểu diễn thực gợi cảm.”</w:t>
      </w:r>
    </w:p>
    <w:p>
      <w:pPr>
        <w:pStyle w:val="BodyText"/>
      </w:pPr>
      <w:r>
        <w:t xml:space="preserve">“Phải không?”</w:t>
      </w:r>
    </w:p>
    <w:p>
      <w:pPr>
        <w:pStyle w:val="BodyText"/>
      </w:pPr>
      <w:r>
        <w:t xml:space="preserve">“Đương nhiên, em biết rõ tôi lúc ấy suy nghĩ cái gì không?” Viêm Phi câu thần.</w:t>
      </w:r>
    </w:p>
    <w:p>
      <w:pPr>
        <w:pStyle w:val="BodyText"/>
      </w:pPr>
      <w:r>
        <w:t xml:space="preserve">“Dù sao không phải cái gì tốt, cho nên anh vẫn là câm miệng đi, đừng ảnh hưởng đến bữa ăn của tôi.” Lãnh Dạ mặt không chút thay đổi.</w:t>
      </w:r>
    </w:p>
    <w:p>
      <w:pPr>
        <w:pStyle w:val="BodyText"/>
      </w:pPr>
      <w:r>
        <w:t xml:space="preserve">Viêm Phi cười ha ha, gắp một chút chân giò hun khói, đưa tới bên miệng Lãnh Dạ:“Em quả nhiên thực hiểu tôi.”</w:t>
      </w:r>
    </w:p>
    <w:p>
      <w:pPr>
        <w:pStyle w:val="BodyText"/>
      </w:pPr>
      <w:r>
        <w:t xml:space="preserve">Lãnh Dạ cắn một ngụm chân giò hun khói, Viêm Phi đem phần còn lại đưa tới miệng mình, Lãnh Dạ cho Viêm Phi một ánh mắt ghét bỏ, Viêm Phi đối hắn nhíu mày.</w:t>
      </w:r>
    </w:p>
    <w:p>
      <w:pPr>
        <w:pStyle w:val="BodyText"/>
      </w:pPr>
      <w:r>
        <w:t xml:space="preserve">……</w:t>
      </w:r>
    </w:p>
    <w:p>
      <w:pPr>
        <w:pStyle w:val="BodyText"/>
      </w:pPr>
      <w:r>
        <w:t xml:space="preserve">Lãnh Dạ vài ngày kế tiếp đều ở trong nhà dưỡng thương, Viêm Phi cũng không đi công ty, lại ở trong nhà Lãnh Dạ, hai người vẫn đều ở nhà.</w:t>
      </w:r>
    </w:p>
    <w:p>
      <w:pPr>
        <w:pStyle w:val="BodyText"/>
      </w:pPr>
      <w:r>
        <w:t xml:space="preserve">Lãnh Dạ vết thương dần dần khép lại, đợi đến ngày tháo băng gạc, Lãnh Dạ một mình một người ra cửa.</w:t>
      </w:r>
    </w:p>
    <w:p>
      <w:pPr>
        <w:pStyle w:val="BodyText"/>
      </w:pPr>
      <w:r>
        <w:t xml:space="preserve">Hắn bảo Bùi Hướng Hoa điều tra nam nhân ám toán hắn, Bùi Hướng Hoa xâm nhập dữ liệu cảnh sát, căn cứ Lãnh Dạ miêu tả tìm được tư liệu một nam nhân, nam nhân là một nhân viên của công ty hắn, nhưng lại dùng tư liệu giả, Lãnh Dạ vừa tìm ra liền từ chức, rõ ràng là vì ám toán Lãnh Dạ mới vào công ty.</w:t>
      </w:r>
    </w:p>
    <w:p>
      <w:pPr>
        <w:pStyle w:val="BodyText"/>
      </w:pPr>
      <w:r>
        <w:t xml:space="preserve">Lãnh Dạ căn cứ tư liệu Bùi Hướng Hoa cung cấp tìm được chỗ ở của gã, đứng ở cửa nhẹ nhàng gõ gõ cửa.</w:t>
      </w:r>
    </w:p>
    <w:p>
      <w:pPr>
        <w:pStyle w:val="BodyText"/>
      </w:pPr>
      <w:r>
        <w:t xml:space="preserve">Mở cửa đúng là nam nhân kia, vừa thấy Lãnh Dạ sắc mặt lập tức thay đổi.</w:t>
      </w:r>
    </w:p>
    <w:p>
      <w:pPr>
        <w:pStyle w:val="BodyText"/>
      </w:pPr>
      <w:r>
        <w:t xml:space="preserve">Lãnh Dạ cùng gã chào hỏi:“Lại gặp mặt nhau rồi”</w:t>
      </w:r>
    </w:p>
    <w:p>
      <w:pPr>
        <w:pStyle w:val="BodyText"/>
      </w:pPr>
      <w:r>
        <w:t xml:space="preserve">Nam nhân nhìn chằm chằm Lãnh Dạ, cảnh giác hỏi:“Cậu như thế nào sẽ tìm được nơi này?”</w:t>
      </w:r>
    </w:p>
    <w:p>
      <w:pPr>
        <w:pStyle w:val="BodyText"/>
      </w:pPr>
      <w:r>
        <w:t xml:space="preserve">Lãnh Dạ nói:“Tôi có biện pháp.”</w:t>
      </w:r>
    </w:p>
    <w:p>
      <w:pPr>
        <w:pStyle w:val="BodyText"/>
      </w:pPr>
      <w:r>
        <w:t xml:space="preserve">Nam nhân trầm mặc.</w:t>
      </w:r>
    </w:p>
    <w:p>
      <w:pPr>
        <w:pStyle w:val="BodyText"/>
      </w:pPr>
      <w:r>
        <w:t xml:space="preserve">Lãnh Dạ gợi lên khóe môi:“Không mời tôi vào sao?”</w:t>
      </w:r>
    </w:p>
    <w:p>
      <w:pPr>
        <w:pStyle w:val="BodyText"/>
      </w:pPr>
      <w:r>
        <w:t xml:space="preserve">“Tôi và cậu không có gì để nói.”</w:t>
      </w:r>
    </w:p>
    <w:p>
      <w:pPr>
        <w:pStyle w:val="BodyText"/>
      </w:pPr>
      <w:r>
        <w:t xml:space="preserve">“Anh xác định?” Lãnh Dạ cười lạnh:“Tôi không cho rằng như vậy, chúng ta có thể nói nhiều lắm, tỷ như cơ quan kia, lại tỷ như dao hoa quả suýt giết tôi kia, còn có chính là người đứng sau lưng anh.”</w:t>
      </w:r>
    </w:p>
    <w:p>
      <w:pPr>
        <w:pStyle w:val="BodyText"/>
      </w:pPr>
      <w:r>
        <w:t xml:space="preserve">“Cậu không có chứng cớ.” Nam nhân không thừa nhận, làm bộ đóng cửa.</w:t>
      </w:r>
    </w:p>
    <w:p>
      <w:pPr>
        <w:pStyle w:val="BodyText"/>
      </w:pPr>
      <w:r>
        <w:t xml:space="preserve">“Đương nhiên.” Lãnh Dạ đè lại ván cửa, trên mặt tươi cười dần dần tiêu tán, miễn cưỡng nói:“Bất quá tôi làm việc cũng không cần chứng cớ.”</w:t>
      </w:r>
    </w:p>
    <w:p>
      <w:pPr>
        <w:pStyle w:val="BodyText"/>
      </w:pPr>
      <w:r>
        <w:t xml:space="preserve">Vừa dứt lời, liền hung hăng một quyền đánh vào bụng nam nhân, nam nhân che bụng, lúc này kêu rên ra tiếng, sau đó phẫn nộ phản kích, Lãnh Dạ không vội không chậm bắt lấy quyền của gã, nhẹ nhàng vặn vẹo, chỉ nghe răng rắc một tiếng, nam nhân tay liền trật khớp, sau đó té trên mặt đất kêu rên.</w:t>
      </w:r>
    </w:p>
    <w:p>
      <w:pPr>
        <w:pStyle w:val="BodyText"/>
      </w:pPr>
      <w:r>
        <w:t xml:space="preserve">Lãnh Dạ vượt qua thân thể nam nhân thân đi vào nhà, nam nhân hoảng sợ nhìn hắn, Lãnh Dạ lúc này biểu tình băng lãnh, quanh thân hàn ý khiến hắn nhịn không được đánh rùng mình.</w:t>
      </w:r>
    </w:p>
    <w:p>
      <w:pPr>
        <w:pStyle w:val="BodyText"/>
      </w:pPr>
      <w:r>
        <w:t xml:space="preserve">“Cậu rốt cuộc là loại người nào?” Nam nhân cố hỏi.</w:t>
      </w:r>
    </w:p>
    <w:p>
      <w:pPr>
        <w:pStyle w:val="BodyText"/>
      </w:pPr>
      <w:r>
        <w:t xml:space="preserve">“Có thể cho anh nửa đời sau biến thành người thê thảm.” Lãnh Dạ từ trên cao nhìn xuống, sau đó ngồi xổm trước mặt hắn, nắm cằm:“Cho nên, anh tính toán hiện tại liền nói cho tôi biết hay là vẫn chờ tôi hầu hạ đến khi anh nguyện ý nói mới thôi?”</w:t>
      </w:r>
    </w:p>
    <w:p>
      <w:pPr>
        <w:pStyle w:val="BodyText"/>
      </w:pPr>
      <w:r>
        <w:t xml:space="preserve">Nam nhân cắn chặt răng, không có lên tiếng.</w:t>
      </w:r>
    </w:p>
    <w:p>
      <w:pPr>
        <w:pStyle w:val="BodyText"/>
      </w:pPr>
      <w:r>
        <w:t xml:space="preserve">“Được rồi.” Lãnh Dạ cầm lấy tay trật khớp kia:“Tôi đây liền cùng anh chơi đùa.”</w:t>
      </w:r>
    </w:p>
    <w:p>
      <w:pPr>
        <w:pStyle w:val="BodyText"/>
      </w:pPr>
      <w:r>
        <w:t xml:space="preserve">“Cậu muốn làm gì?” Nam nhân trên trán tràn đầy mồ hôi, rõ ràng bị dọa đến không nhẹ, hắn vốn tưởng rằng Lãnh Dạ chỉ là người mẫu phổ thông, lại không nghĩ rằng là một người phiền toái như vậy, hắn có điểm hối hận vì chút tiền, nhưng là bởi vì phải giữ bí mật nên hắn cố nhịn.</w:t>
      </w:r>
    </w:p>
    <w:p>
      <w:pPr>
        <w:pStyle w:val="BodyText"/>
      </w:pPr>
      <w:r>
        <w:t xml:space="preserve">Lãnh Dạ cười cười, nhanh nhẹn đưa tay bị trật khớp của hắn phục hồi như cũ, nam nhân lúc này kêu thảm thiết ra tiếng, không đợi thanh âm hắn hạ xuống, Lãnh Dạ lại nhanh chóng đưa tay hắn lại trật khớp tiếp.</w:t>
      </w:r>
    </w:p>
    <w:p>
      <w:pPr>
        <w:pStyle w:val="BodyText"/>
      </w:pPr>
      <w:r>
        <w:t xml:space="preserve">Liên tục vài cái qua lại, yết hầu nam nhân rất nhanh khản lại, sắc mặt trắng bệch, cơ hồ muốn chết đi.</w:t>
      </w:r>
    </w:p>
    <w:p>
      <w:pPr>
        <w:pStyle w:val="Compact"/>
      </w:pPr>
      <w:r>
        <w:t xml:space="preserve">……</w:t>
      </w:r>
      <w:r>
        <w:br w:type="textWrapping"/>
      </w:r>
      <w:r>
        <w:br w:type="textWrapping"/>
      </w:r>
    </w:p>
    <w:p>
      <w:pPr>
        <w:pStyle w:val="Heading2"/>
      </w:pPr>
      <w:bookmarkStart w:id="87" w:name="quyển-1---chương-67"/>
      <w:bookmarkEnd w:id="87"/>
      <w:r>
        <w:t xml:space="preserve">66. Quyển 1 - Chương 67</w:t>
      </w:r>
    </w:p>
    <w:p>
      <w:pPr>
        <w:pStyle w:val="Compact"/>
      </w:pPr>
      <w:r>
        <w:br w:type="textWrapping"/>
      </w:r>
      <w:r>
        <w:br w:type="textWrapping"/>
      </w:r>
      <w:r>
        <w:t xml:space="preserve">Lãnh Dạ lạnh lùng nhìn nam nhân nằm trên mặt đất thống khổ giãy dụa, không có ý tứ dừng tay.</w:t>
      </w:r>
    </w:p>
    <w:p>
      <w:pPr>
        <w:pStyle w:val="BodyText"/>
      </w:pPr>
      <w:r>
        <w:t xml:space="preserve">Nam nhân thật sự chống đỡ không nổi nữa, vô lực cầu xin:“Mau dừng tay.”</w:t>
      </w:r>
    </w:p>
    <w:p>
      <w:pPr>
        <w:pStyle w:val="BodyText"/>
      </w:pPr>
      <w:r>
        <w:t xml:space="preserve">Lãnh Dạ nói:“Nói cho tôi biết tôi sẽ dừng lại.”</w:t>
      </w:r>
    </w:p>
    <w:p>
      <w:pPr>
        <w:pStyle w:val="BodyText"/>
      </w:pPr>
      <w:r>
        <w:t xml:space="preserve">Nam nhân lại không lên tiếng.</w:t>
      </w:r>
    </w:p>
    <w:p>
      <w:pPr>
        <w:pStyle w:val="BodyText"/>
      </w:pPr>
      <w:r>
        <w:t xml:space="preserve">Kiên nhẫn của Lãnh Dạ bị gã đập tan, vì thế lười ép buộc gã, từ phía sau xuất ra một khẩu súng, đỉnh đến miệng hắn.</w:t>
      </w:r>
    </w:p>
    <w:p>
      <w:pPr>
        <w:pStyle w:val="BodyText"/>
      </w:pPr>
      <w:r>
        <w:t xml:space="preserve">Nam nhân mồ hôi trên trán theo hai má chậm rãi chảy xuống.</w:t>
      </w:r>
    </w:p>
    <w:p>
      <w:pPr>
        <w:pStyle w:val="BodyText"/>
      </w:pPr>
      <w:r>
        <w:t xml:space="preserve">Lãnh Dạ nói:“Đây là một kiểu súng cũ, chỉ có một viên đạn duy nhất, để tôi xem anh có may mắn không”</w:t>
      </w:r>
    </w:p>
    <w:p>
      <w:pPr>
        <w:pStyle w:val="BodyText"/>
      </w:pPr>
      <w:r>
        <w:t xml:space="preserve">Câu nói kế tiếp hắn liền không nói thêm gì nữa, đây là một trò chơi từ xưa xem độ may rủi.</w:t>
      </w:r>
    </w:p>
    <w:p>
      <w:pPr>
        <w:pStyle w:val="BodyText"/>
      </w:pPr>
      <w:r>
        <w:t xml:space="preserve">Nam nhân bị nòng súng cho vào hàm, biểu tình đều sắp khóc đến nơi rồi.</w:t>
      </w:r>
    </w:p>
    <w:p>
      <w:pPr>
        <w:pStyle w:val="BodyText"/>
      </w:pPr>
      <w:r>
        <w:t xml:space="preserve">Lãnh Dạ hạ chốt, thanh âm răng rắc khiến nam nhân run lên.</w:t>
      </w:r>
    </w:p>
    <w:p>
      <w:pPr>
        <w:pStyle w:val="BodyText"/>
      </w:pPr>
      <w:r>
        <w:t xml:space="preserve">“Cơ hội của anh không nhiều lắm, bởi vì tôi cũng không biết vị trí viên đạn, làm không tốt có khi là băng đầu tiên có đạn đấy.” Nói xong, Lãnh Dạ hạ cò súng.</w:t>
      </w:r>
    </w:p>
    <w:p>
      <w:pPr>
        <w:pStyle w:val="BodyText"/>
      </w:pPr>
      <w:r>
        <w:t xml:space="preserve">Súng thứ nhất không có đạn.</w:t>
      </w:r>
    </w:p>
    <w:p>
      <w:pPr>
        <w:pStyle w:val="BodyText"/>
      </w:pPr>
      <w:r>
        <w:t xml:space="preserve">Nam nhân chấn động mạnh, sau đó phát hiện chính mình hoàn hảo không tổn hao gì, nhất thời nhẹ nhàng thở ra.</w:t>
      </w:r>
    </w:p>
    <w:p>
      <w:pPr>
        <w:pStyle w:val="BodyText"/>
      </w:pPr>
      <w:r>
        <w:t xml:space="preserve">“Xem ra vận khí của anh không tồi.” Lãnh Dạ câu thần, lại khấu hạ cò súng……</w:t>
      </w:r>
    </w:p>
    <w:p>
      <w:pPr>
        <w:pStyle w:val="BodyText"/>
      </w:pPr>
      <w:r>
        <w:t xml:space="preserve">“Đừng đừng!” Nam nhân rốt cục mở miệng.</w:t>
      </w:r>
    </w:p>
    <w:p>
      <w:pPr>
        <w:pStyle w:val="BodyText"/>
      </w:pPr>
      <w:r>
        <w:t xml:space="preserve">Lãnh Dạ buông tay ra, tay bóp đến một nửa cò súng buông ra.</w:t>
      </w:r>
    </w:p>
    <w:p>
      <w:pPr>
        <w:pStyle w:val="BodyText"/>
      </w:pPr>
      <w:r>
        <w:t xml:space="preserve">Nam nhân đầy người đều là mồ hôi, Lãnh Dạ khiến tâm lý của gã đã muốn phá vỡ.</w:t>
      </w:r>
    </w:p>
    <w:p>
      <w:pPr>
        <w:pStyle w:val="BodyText"/>
      </w:pPr>
      <w:r>
        <w:t xml:space="preserve">Lãnh Dạ đem họng súng từ miệng hắn ra, sau đó chờ hắn mở miệng.</w:t>
      </w:r>
    </w:p>
    <w:p>
      <w:pPr>
        <w:pStyle w:val="BodyText"/>
      </w:pPr>
      <w:r>
        <w:t xml:space="preserve">“Mướn tôi làm hại cậu là người trong công ty cậu, nhưng tôi không chưa từng gặp mặt hắn, cũng không biết tên của hắn, hết thảy là thông qua điện thoại, hắn giúp tôi trà trộn vào công ty, hoàn thành nhiệm vụ tôi sẽ từ chức, sau đó hắn đem tiền thù lao gửi tới tài khoản của tôi, hắn còn uy hiếp tôi không thể nói ra chuyện này, nếu không sẽ mướn người khác giết chết tôi.”</w:t>
      </w:r>
    </w:p>
    <w:p>
      <w:pPr>
        <w:pStyle w:val="BodyText"/>
      </w:pPr>
      <w:r>
        <w:t xml:space="preserve">“Cho nên anh mới có thể mạnh miệng như vậy.” Lãnh Dạ sáng tỏ nói.</w:t>
      </w:r>
    </w:p>
    <w:p>
      <w:pPr>
        <w:pStyle w:val="BodyText"/>
      </w:pPr>
      <w:r>
        <w:t xml:space="preserve">Nam nhân không có lên tiếng.</w:t>
      </w:r>
    </w:p>
    <w:p>
      <w:pPr>
        <w:pStyle w:val="BodyText"/>
      </w:pPr>
      <w:r>
        <w:t xml:space="preserve">“Nói cho tôi biết số điện thoại người nọ.”</w:t>
      </w:r>
    </w:p>
    <w:p>
      <w:pPr>
        <w:pStyle w:val="BodyText"/>
      </w:pPr>
      <w:r>
        <w:t xml:space="preserve">“Trong điện thoại tôi còn, nhưng chắc hắn đã đổi số rồi, cậu có lấy cũng vô dụng.”</w:t>
      </w:r>
    </w:p>
    <w:p>
      <w:pPr>
        <w:pStyle w:val="BodyText"/>
      </w:pPr>
      <w:r>
        <w:t xml:space="preserve">Lãnh Dạ chỉ là giơ giơ lên khóe môi.</w:t>
      </w:r>
    </w:p>
    <w:p>
      <w:pPr>
        <w:pStyle w:val="BodyText"/>
      </w:pPr>
      <w:r>
        <w:t xml:space="preserve">Nam nhân vì thế từ túi tiền lấy ra di động, lật ra dãy số kia, sau đó cầm điện thoại đưa tới trước mặt Lãnh Dạ:“Cậu muốn biết đều đã biết, hiện tại có thể buông tha cho tôi chứ?”</w:t>
      </w:r>
    </w:p>
    <w:p>
      <w:pPr>
        <w:pStyle w:val="BodyText"/>
      </w:pPr>
      <w:r>
        <w:t xml:space="preserve">“Đương nhiên.” Lãnh Dạ nhìn chằm chằm màn hình, ghi nhớ dãy số.</w:t>
      </w:r>
    </w:p>
    <w:p>
      <w:pPr>
        <w:pStyle w:val="BodyText"/>
      </w:pPr>
      <w:r>
        <w:t xml:space="preserve">Nam nhân thở dài một hơi, chính thời điểm hắn nghĩ mình đã an toàn, Lãnh Dạ lại một lần nữa bắn súng hướng ngay gã.</w:t>
      </w:r>
    </w:p>
    <w:p>
      <w:pPr>
        <w:pStyle w:val="BodyText"/>
      </w:pPr>
      <w:r>
        <w:t xml:space="preserve">Nam nhân nghĩ đến hắn muốn giết người diệt khẩu, lúc này bị dọa đến hồn phi phách tán:“Cậu, cậu rõ ràng nói sẽ thả……”</w:t>
      </w:r>
    </w:p>
    <w:p>
      <w:pPr>
        <w:pStyle w:val="BodyText"/>
      </w:pPr>
      <w:r>
        <w:t xml:space="preserve">Nói còn chưa xong, Lãnh Dạ cũng đã khấu hạ cò súng. Tiếng súng vang lên, theo nòng súng bắn ra nhưng không phải viên đạn, mà là một lá cờ nhỏ.</w:t>
      </w:r>
    </w:p>
    <w:p>
      <w:pPr>
        <w:pStyle w:val="BodyText"/>
      </w:pPr>
      <w:r>
        <w:t xml:space="preserve">Nam nhân lại kêu sợ hãi, thiếu chút nữa liền tiểu ra quần.</w:t>
      </w:r>
    </w:p>
    <w:p>
      <w:pPr>
        <w:pStyle w:val="BodyText"/>
      </w:pPr>
      <w:r>
        <w:t xml:space="preserve">Lãnh Dạ mỉm cười ném khẩu súng tới bên chân hắn, vỗ nhẹ nhẹ hai má hắn hai:“Tôi chỉ giết người cần giết, này xem như đưa cho anh lễ cáo biệt, sau này còn gặp lại.”</w:t>
      </w:r>
    </w:p>
    <w:p>
      <w:pPr>
        <w:pStyle w:val="BodyText"/>
      </w:pPr>
      <w:r>
        <w:t xml:space="preserve">Nam nhân dồn dập thở phì phò, kinh hồn chưa định trừng mắt súng giả như thật kia, lại liếc mắt nhìn Lãnh Dạ, sau đó cả người thả lỏng xuống……</w:t>
      </w:r>
    </w:p>
    <w:p>
      <w:pPr>
        <w:pStyle w:val="BodyText"/>
      </w:pPr>
      <w:r>
        <w:t xml:space="preserve">Vừa đi ra khỏi nhà nam nhân, Lãnh Dạ liền gọi điện cho Bùi Hướng Hoa:“A Hoa, giúp tôi điều tra dãy số điện thoại này.”</w:t>
      </w:r>
    </w:p>
    <w:p>
      <w:pPr>
        <w:pStyle w:val="BodyText"/>
      </w:pPr>
      <w:r>
        <w:t xml:space="preserve">Bùi Hướng Hoa nói:“Được, cho tôi biết dãy số.”</w:t>
      </w:r>
    </w:p>
    <w:p>
      <w:pPr>
        <w:pStyle w:val="BodyText"/>
      </w:pPr>
      <w:r>
        <w:t xml:space="preserve">Lãnh Dạ nói lại dãy số kia.</w:t>
      </w:r>
    </w:p>
    <w:p>
      <w:pPr>
        <w:pStyle w:val="BodyText"/>
      </w:pPr>
      <w:r>
        <w:t xml:space="preserve">Mười phút sau, Bùi Hướng Hoa gọi trở về, nói cho Lãnh Dạ hắn tra được gì đó:“Dãy số này chỉ dùng qua hai lần, một lần tại công ty, một lần tại địa phương khác, tôi tra xét ra chủ nhân hiện tại của địa phương kia, chủ hộ tên gọi Lôi Tử Hàm.”</w:t>
      </w:r>
    </w:p>
    <w:p>
      <w:pPr>
        <w:pStyle w:val="BodyText"/>
      </w:pPr>
      <w:r>
        <w:t xml:space="preserve">Lôi Tử Hàm……</w:t>
      </w:r>
    </w:p>
    <w:p>
      <w:pPr>
        <w:pStyle w:val="BodyText"/>
      </w:pPr>
      <w:r>
        <w:t xml:space="preserve">Vừa nghe đến ba chữ này, Lãnh Dạ liền cười lạnh, gặp chuyện không may hắn trước đó đã hoài nghi Lôi Tử Hàm, bất quá Lôi Tử Hàm trong khoảng thời gian này biểu hiện thực hữu hảo, cho nên Lãnh Dạ liền đánh mất nghi ngờ, không nghĩ tới ép buộc lâu như vậy, sau lưng hung thủ chính là người hắn sớm nhất bài trừ, thật đúng là châm chọc.</w:t>
      </w:r>
    </w:p>
    <w:p>
      <w:pPr>
        <w:pStyle w:val="BodyText"/>
      </w:pPr>
      <w:r>
        <w:t xml:space="preserve">……</w:t>
      </w:r>
    </w:p>
    <w:p>
      <w:pPr>
        <w:pStyle w:val="BodyText"/>
      </w:pPr>
      <w:r>
        <w:t xml:space="preserve">Buổi tối.</w:t>
      </w:r>
    </w:p>
    <w:p>
      <w:pPr>
        <w:pStyle w:val="BodyText"/>
      </w:pPr>
      <w:r>
        <w:t xml:space="preserve">Tan tầm về nhà, Lôi Tử Hàm tắm rửa một cái, sau đó từ trong tủ lạnh cầm bia đi ra, ngồi ở trên sô pha xem TV.</w:t>
      </w:r>
    </w:p>
    <w:p>
      <w:pPr>
        <w:pStyle w:val="BodyText"/>
      </w:pPr>
      <w:r>
        <w:t xml:space="preserve">Hắn cả người đều thực thả lỏng, nhưng như thế nào cũng không nghĩ tới đối diện, Lãnh Dạ chính là ghé vào rào chắn bên cạnh, bưng súng ngắm đối với hắn.</w:t>
      </w:r>
    </w:p>
    <w:p>
      <w:pPr>
        <w:pStyle w:val="BodyText"/>
      </w:pPr>
      <w:r>
        <w:t xml:space="preserve">Lãnh Dạ nhắm vào bia trong tay Lôi Tử Hàm, khấu hạ cò súng, viên đạn không hề lệch lạc bắn trúng mục tiêu, cốc bia vỡ ra.</w:t>
      </w:r>
    </w:p>
    <w:p>
      <w:pPr>
        <w:pStyle w:val="BodyText"/>
      </w:pPr>
      <w:r>
        <w:t xml:space="preserve">Việc nhỏ phát sinh khiến Lôi Tử Hàm bị hoảng sợ, còn tưởng rằng là bia bạo tạc, sau đó hắn phát hiện bia có hơn hai lỗ hổng, hắn theo lỗ hổng nhìn về vách tường đối diện, mặt trên được khảm một viên đạn.</w:t>
      </w:r>
    </w:p>
    <w:p>
      <w:pPr>
        <w:pStyle w:val="BodyText"/>
      </w:pPr>
      <w:r>
        <w:t xml:space="preserve">Lôi Tử Hàm sắc mặt lập tức thay đổi, đứng dậy đi đến cửa sổ nhìn xung quanh.</w:t>
      </w:r>
    </w:p>
    <w:p>
      <w:pPr>
        <w:pStyle w:val="BodyText"/>
      </w:pPr>
      <w:r>
        <w:t xml:space="preserve">Lãnh Dạ từ kính ngắm quan sát đến hắn nhất cử nhất động, trào phúng nở nụ cười: Thật sự là ngu ngốc, không biết bị tay súng bắn tỉa bắn trúng thời điểm kiêng kị nhất là đứng trước cửa sổ sao.</w:t>
      </w:r>
    </w:p>
    <w:p>
      <w:pPr>
        <w:pStyle w:val="BodyText"/>
      </w:pPr>
      <w:r>
        <w:t xml:space="preserve">Lôi Tử Hàm ngoài cửa sổ nhìn nửa ngày, lại không tìm được bất cứ người nào khả nghi, sau đó đi đến điện thoại bên cạnh tính toán báo nguy.</w:t>
      </w:r>
    </w:p>
    <w:p>
      <w:pPr>
        <w:pStyle w:val="BodyText"/>
      </w:pPr>
      <w:r>
        <w:t xml:space="preserve">Vừa định đi lấy ống nghe, tiếng chuông điện thoại lại đột nhiên vang lên.</w:t>
      </w:r>
    </w:p>
    <w:p>
      <w:pPr>
        <w:pStyle w:val="BodyText"/>
      </w:pPr>
      <w:r>
        <w:t xml:space="preserve">Lôi Tử Hàm bị dọa nhảy ra sau một bước, hoảng sợ nhìn chằm chằm điện thoại, điện thoại vang không ngừng, hắn do dự một chút, cuối cùng cầm lấy microphone, để tới bên tai.</w:t>
      </w:r>
    </w:p>
    <w:p>
      <w:pPr>
        <w:pStyle w:val="BodyText"/>
      </w:pPr>
      <w:r>
        <w:t xml:space="preserve">“Uy?”</w:t>
      </w:r>
    </w:p>
    <w:p>
      <w:pPr>
        <w:pStyle w:val="BodyText"/>
      </w:pPr>
      <w:r>
        <w:t xml:space="preserve">“Chào buổi tối.”</w:t>
      </w:r>
    </w:p>
    <w:p>
      <w:pPr>
        <w:pStyle w:val="BodyText"/>
      </w:pPr>
      <w:r>
        <w:t xml:space="preserve">Thanh âm quen thuộc khiến Lôi Tử Hàm ngẩn người, sau đó nghi hoặc mở miệng:“Cậu là…… Lãnh Dạ?”</w:t>
      </w:r>
    </w:p>
    <w:p>
      <w:pPr>
        <w:pStyle w:val="BodyText"/>
      </w:pPr>
      <w:r>
        <w:t xml:space="preserve">“Ân.”</w:t>
      </w:r>
    </w:p>
    <w:p>
      <w:pPr>
        <w:pStyle w:val="BodyText"/>
      </w:pPr>
      <w:r>
        <w:t xml:space="preserve">“Cậu như thế nào biết số của tôi?”</w:t>
      </w:r>
    </w:p>
    <w:p>
      <w:pPr>
        <w:pStyle w:val="BodyText"/>
      </w:pPr>
      <w:r>
        <w:t xml:space="preserve">“Tôi đương nhiên biết.” Điện thoại bên kia Lãnh Dạ thanh âm biếng nhác mà tùy ý, còn mang theo vài phần tiếu ý, rõ ràng tâm tình không tồi. Lôi Tử Hàm càng ngày càng cảm thấy không thích hợp, liên hệ đến việc vừa phát sinh, hắn đột nhiên ý thức được cái gì, phẫn nộ chất vấn nói:“Vừa rồi là cậu làm, đúng hay không?”</w:t>
      </w:r>
    </w:p>
    <w:p>
      <w:pPr>
        <w:pStyle w:val="BodyText"/>
      </w:pPr>
      <w:r>
        <w:t xml:space="preserve">“Bằng không cậu cảm thấy như thế nào?” Lãnh Dạ hỏi lại, trong giọng nói mang theo vài phần nghiền ngẫm.</w:t>
      </w:r>
    </w:p>
    <w:p>
      <w:pPr>
        <w:pStyle w:val="BodyText"/>
      </w:pPr>
      <w:r>
        <w:t xml:space="preserve">“Khốn kiếp! có chuyện gì cậu giáp mặt tới tìm tôi nói, mướn người khác ở bên ngoài loạn nổ súng là có ý tứ gì?” Lôi Tử Hàm thanh âm nháy mắt đề cao.</w:t>
      </w:r>
    </w:p>
    <w:p>
      <w:pPr>
        <w:pStyle w:val="BodyText"/>
      </w:pPr>
      <w:r>
        <w:t xml:space="preserve">“Tìm người khác?” Lãnh Dạ nở nụ cười.</w:t>
      </w:r>
    </w:p>
    <w:p>
      <w:pPr>
        <w:pStyle w:val="BodyText"/>
      </w:pPr>
      <w:r>
        <w:t xml:space="preserve">“Có cái gì buồn cười, mẹ kiếp! có gan thì tự tới tìm tôi!” Thái độ Lãnh Dạ càng chọc giận Lôi Tử Hàm, thanh âm tức giận đều phát run.</w:t>
      </w:r>
    </w:p>
    <w:p>
      <w:pPr>
        <w:pStyle w:val="BodyText"/>
      </w:pPr>
      <w:r>
        <w:t xml:space="preserve">“Cậu sai rồi.” Lãnh Dạ ngữ khí như trước thoải mái, cùng Lôi Tử Hàm hình thành hai thế đối lập:“Tôi tìm cậu tính sổ cũng không để cho người khác nhúng tay, đều là tự thân vận động.”</w:t>
      </w:r>
    </w:p>
    <w:p>
      <w:pPr>
        <w:pStyle w:val="Compact"/>
      </w:pPr>
      <w:r>
        <w:t xml:space="preserve">Lôi Tử Hàm cân nhắc lời nói của Lãnh Dạ “Tự thân vận động” Bốn chữ hàm nghĩa, sau lưng bỗng dưng nảy lên rùng mình.</w:t>
      </w:r>
      <w:r>
        <w:br w:type="textWrapping"/>
      </w:r>
      <w:r>
        <w:br w:type="textWrapping"/>
      </w:r>
    </w:p>
    <w:p>
      <w:pPr>
        <w:pStyle w:val="Heading2"/>
      </w:pPr>
      <w:bookmarkStart w:id="88" w:name="quyển-1---chương-68"/>
      <w:bookmarkEnd w:id="88"/>
      <w:r>
        <w:t xml:space="preserve">67. Quyển 1 - Chương 68</w:t>
      </w:r>
    </w:p>
    <w:p>
      <w:pPr>
        <w:pStyle w:val="Compact"/>
      </w:pPr>
      <w:r>
        <w:br w:type="textWrapping"/>
      </w:r>
      <w:r>
        <w:br w:type="textWrapping"/>
      </w:r>
      <w:r>
        <w:t xml:space="preserve">Trầm mặc một lát, Lôi Tử Hàm bình tĩnh trở lại:“Cậu muốn thế nào?”</w:t>
      </w:r>
    </w:p>
    <w:p>
      <w:pPr>
        <w:pStyle w:val="BodyText"/>
      </w:pPr>
      <w:r>
        <w:t xml:space="preserve">Nói xong, hắn nhanh tay ấn ghi âm lại.</w:t>
      </w:r>
    </w:p>
    <w:p>
      <w:pPr>
        <w:pStyle w:val="BodyText"/>
      </w:pPr>
      <w:r>
        <w:t xml:space="preserve">Lãnh Dạ ngón tay nhẹ nhàng vuốt ve súng ngắm, nghiền ngẫm nhìn chăm chú vào động tác nhỏ của Lôi Tử Hàm, miễn cưỡng nói:“Không được tốt lắm, báo thù mà thôi.”</w:t>
      </w:r>
    </w:p>
    <w:p>
      <w:pPr>
        <w:pStyle w:val="BodyText"/>
      </w:pPr>
      <w:r>
        <w:t xml:space="preserve">“Tôi và cậu không thù không oán.”</w:t>
      </w:r>
    </w:p>
    <w:p>
      <w:pPr>
        <w:pStyle w:val="BodyText"/>
      </w:pPr>
      <w:r>
        <w:t xml:space="preserve">“Thật không?” Lãnh Dạ ngữ khí mang cười:“Cậu thuê người kia cũng không phải nói như vậy.”</w:t>
      </w:r>
    </w:p>
    <w:p>
      <w:pPr>
        <w:pStyle w:val="BodyText"/>
      </w:pPr>
      <w:r>
        <w:t xml:space="preserve">“Thuê cái gì?” Lôi Tử Hàm còn mạnh miệng.</w:t>
      </w:r>
    </w:p>
    <w:p>
      <w:pPr>
        <w:pStyle w:val="BodyText"/>
      </w:pPr>
      <w:r>
        <w:t xml:space="preserve">Lãnh Dạ nhắm vào điện thoại bên cạnh bình hoa, lại khấu hạ cò súng, bình hoa bị tử đạn đánh nát, mảnh nhỏ thủy tinh văng khắp nơi. Lôi Tử Hàm theo bản năng che đầu, ngồi xổm xuống, một khối mảnh nhỏ sát qua cánh tay hắn, xuất ra một miệng vết thương dài nhỏ, vừa lúc cùng miệng vết thương Lãnh Dạ có vị trí giống nhau, bất quá không có nghiêm trọng như vết thương Lãnh Dạ.</w:t>
      </w:r>
    </w:p>
    <w:p>
      <w:pPr>
        <w:pStyle w:val="BodyText"/>
      </w:pPr>
      <w:r>
        <w:t xml:space="preserve">Vi lượng máu từ miệng vết thương chảy ra, Lôi Tử Hàm bởi vì chấn kinh mà sắc mặt trắng bệch, hắn đưa tay ôm tại ngực, cố gắng bình phục tim đập quá mức dồn dập:“Cậu rốt cuộc muốn thế nào?”</w:t>
      </w:r>
    </w:p>
    <w:p>
      <w:pPr>
        <w:pStyle w:val="BodyText"/>
      </w:pPr>
      <w:r>
        <w:t xml:space="preserve">Lãnh Dạ lạnh lùng nói:“Tôi không thời gian nhìn cậu diễn trò.”</w:t>
      </w:r>
    </w:p>
    <w:p>
      <w:pPr>
        <w:pStyle w:val="BodyText"/>
      </w:pPr>
      <w:r>
        <w:t xml:space="preserve">Lôi Tử Hàm dùng sức cắn cắn môi dưới, thanh âm nói:“Được rồi, sự kiện kia là tôi mướn người làm, bất quá tôi chỉ muốn cho cậu có ít thương là thôi, không có ý tứ giết cậu, tôi không nghĩ tới người nọ cư nhiên cho dao hoa quả vào, tôi thề đây không phải ý của tôi, tôi chỉ là không muốn cậu tham gia buổi diễn mà thôi, xin lỗi.”</w:t>
      </w:r>
    </w:p>
    <w:p>
      <w:pPr>
        <w:pStyle w:val="BodyText"/>
      </w:pPr>
      <w:r>
        <w:t xml:space="preserve">“Sự tình đã trôi qua đã lâu như vậy, cậu tưởng như thế có thể trốn tránh trách nhiệm.”</w:t>
      </w:r>
    </w:p>
    <w:p>
      <w:pPr>
        <w:pStyle w:val="BodyText"/>
      </w:pPr>
      <w:r>
        <w:t xml:space="preserve">“Tôi không nghĩ sẽ trốn tránh trách nhiệm.”</w:t>
      </w:r>
    </w:p>
    <w:p>
      <w:pPr>
        <w:pStyle w:val="BodyText"/>
      </w:pPr>
      <w:r>
        <w:t xml:space="preserve">“Thế vừa rồi là ai nói mình vô tội vậy?” Lãnh Dạ cười lạnh.</w:t>
      </w:r>
    </w:p>
    <w:p>
      <w:pPr>
        <w:pStyle w:val="BodyText"/>
      </w:pPr>
      <w:r>
        <w:t xml:space="preserve">Lôi Tử Hàm bị nói á khẩu không trả lời được.</w:t>
      </w:r>
    </w:p>
    <w:p>
      <w:pPr>
        <w:pStyle w:val="BodyText"/>
      </w:pPr>
      <w:r>
        <w:t xml:space="preserve">“Vậy cậu muốn thế nào?” Lôi Tử Hàm nắm chặt microphone, lực đạo lớn khiến ngón tay có điểm hơi hơi trở nên trắng:“Chẳng lẽ cậu thật sự tính toán giết tôi?”</w:t>
      </w:r>
    </w:p>
    <w:p>
      <w:pPr>
        <w:pStyle w:val="BodyText"/>
      </w:pPr>
      <w:r>
        <w:t xml:space="preserve">“Chủ ý không tồi.”</w:t>
      </w:r>
    </w:p>
    <w:p>
      <w:pPr>
        <w:pStyle w:val="BodyText"/>
      </w:pPr>
      <w:r>
        <w:t xml:space="preserve">“……”</w:t>
      </w:r>
    </w:p>
    <w:p>
      <w:pPr>
        <w:pStyle w:val="BodyText"/>
      </w:pPr>
      <w:r>
        <w:t xml:space="preserve">Mồ hôi lạnh theo trán Lôi Tử Hàm rơi xuống, thẩm thấu đến lông mi rồi vào mắt hắn, truyền đến đau đớn khiến hắn nhắm hai mắt lại.</w:t>
      </w:r>
    </w:p>
    <w:p>
      <w:pPr>
        <w:pStyle w:val="BodyText"/>
      </w:pPr>
      <w:r>
        <w:t xml:space="preserve">Lãnh Dạ lại nổ súng, mục tiêu lần này là TV.</w:t>
      </w:r>
    </w:p>
    <w:p>
      <w:pPr>
        <w:pStyle w:val="BodyText"/>
      </w:pPr>
      <w:r>
        <w:t xml:space="preserve">Viên đạn xuyên qua màn hình, nguyên bản còn truyền phát tin lập tức tối đen, phát ra tiếng nổ mạnh, khói đen theo chung quanh tràn ra, hương vị có chút gay mũi.</w:t>
      </w:r>
    </w:p>
    <w:p>
      <w:pPr>
        <w:pStyle w:val="BodyText"/>
      </w:pPr>
      <w:r>
        <w:t xml:space="preserve">Lôi Tử Hàm thân thể đột nhiên chấn động, sau đó trốn ra sau ngăn tủ u, phẫn nộ nhìn về phía cửa sổ:“Đây là cậu muốn làm sao, nghĩ tôi sợ?”</w:t>
      </w:r>
    </w:p>
    <w:p>
      <w:pPr>
        <w:pStyle w:val="BodyText"/>
      </w:pPr>
      <w:r>
        <w:t xml:space="preserve">“Chỉ là nói cho cậu, tôi tùy thời đều có thể đưa cậu xuống địa ngục mà thôi.”</w:t>
      </w:r>
    </w:p>
    <w:p>
      <w:pPr>
        <w:pStyle w:val="BodyText"/>
      </w:pPr>
      <w:r>
        <w:t xml:space="preserve">“Vậy đến đi!” Lôi Tử Hàm bị tức tới não cũng ngu luôn:“Cậu nghĩ rằng tôi sợ cậu a!”</w:t>
      </w:r>
    </w:p>
    <w:p>
      <w:pPr>
        <w:pStyle w:val="BodyText"/>
      </w:pPr>
      <w:r>
        <w:t xml:space="preserve">Lãnh Dạ trào phúng nói:“Vậy cậu vì cái gì lui thành một đoàn? Tiểu khả ái?”</w:t>
      </w:r>
    </w:p>
    <w:p>
      <w:pPr>
        <w:pStyle w:val="BodyText"/>
      </w:pPr>
      <w:r>
        <w:t xml:space="preserve">Lôi Tử Hàm biết Lãnh Dạ giám thị chính mình, đứng lên, hướng vị trí cửa sổ mở ra hai tay:“Khốn kiếp! Có giỏi thì nổ súng đi!”</w:t>
      </w:r>
    </w:p>
    <w:p>
      <w:pPr>
        <w:pStyle w:val="BodyText"/>
      </w:pPr>
      <w:r>
        <w:t xml:space="preserve">Thật sự là thiếu kiên nhẫn……</w:t>
      </w:r>
    </w:p>
    <w:p>
      <w:pPr>
        <w:pStyle w:val="BodyText"/>
      </w:pPr>
      <w:r>
        <w:t xml:space="preserve">“Như cậu mong muốn.” Lãnh Dạ câu thần, sau đó lại khấu hạ cò súng.</w:t>
      </w:r>
    </w:p>
    <w:p>
      <w:pPr>
        <w:pStyle w:val="BodyText"/>
      </w:pPr>
      <w:r>
        <w:t xml:space="preserve">Viên đạn không kém mảy may vừa mới sát qua má Lôi Tử Hàm, bắn vào vách tường phía sau hắn.</w:t>
      </w:r>
    </w:p>
    <w:p>
      <w:pPr>
        <w:pStyle w:val="BodyText"/>
      </w:pPr>
      <w:r>
        <w:t xml:space="preserve">Hai má truyền đến đau đớn khiến Lôi Tử Hàm kêu lên tiếng, che mặt vội vàng ngồi xuống, ống nghe ở trên, tiếng đánh nặng nền truyền đến tai Lãnh Dạ, Lãnh Dạ cau mày hạ tai nghe, nhu nhu lỗ tai bị làm đau, sau đó một lần nữa đeo lên.</w:t>
      </w:r>
    </w:p>
    <w:p>
      <w:pPr>
        <w:pStyle w:val="BodyText"/>
      </w:pPr>
      <w:r>
        <w:t xml:space="preserve">Lôi Tử Hàm hai má bị đau, một ít chất lỏng chảy tới trong lòng bàn tay, lúc lấy tay ra, hắn phát hiện chính mình trên tay một mảnh đỏ tươi.</w:t>
      </w:r>
    </w:p>
    <w:p>
      <w:pPr>
        <w:pStyle w:val="BodyText"/>
      </w:pPr>
      <w:r>
        <w:t xml:space="preserve">Lôi Tử Hàm thật sự sợ, hắn cầm lấy microphone, bất đắc dĩ mở miệng:“Tôi đã thừa nhận là tôi làm, cũng nói xin lỗi, cậu còn muốn thế nào?” Trong giọng nói đã muốn mang theo vài phần ý tứ cầu xin ý tứ, hoàn toàn đã không còn ngữ khí cao ngạo như vừa rồi nữa.</w:t>
      </w:r>
    </w:p>
    <w:p>
      <w:pPr>
        <w:pStyle w:val="BodyText"/>
      </w:pPr>
      <w:r>
        <w:t xml:space="preserve">“Chỉ là nhắc nhở cậu, cậu có thể âm thầm sử dụng thủ đoạn với tôi, tôi cũng có thể tìm cậu gây phiền toái, hơn nữa có thể cho cậu so hiện tại bi thảm hơn một trăm lần, nghe hiểu được không?”</w:t>
      </w:r>
    </w:p>
    <w:p>
      <w:pPr>
        <w:pStyle w:val="BodyText"/>
      </w:pPr>
      <w:r>
        <w:t xml:space="preserve">“Hiểu được.”</w:t>
      </w:r>
    </w:p>
    <w:p>
      <w:pPr>
        <w:pStyle w:val="BodyText"/>
      </w:pPr>
      <w:r>
        <w:t xml:space="preserve">“Rất tốt, đêm nay chuyện gì cũng không phát sinh qua.”</w:t>
      </w:r>
    </w:p>
    <w:p>
      <w:pPr>
        <w:pStyle w:val="BodyText"/>
      </w:pPr>
      <w:r>
        <w:t xml:space="preserve">“Đã biết.”</w:t>
      </w:r>
    </w:p>
    <w:p>
      <w:pPr>
        <w:pStyle w:val="BodyText"/>
      </w:pPr>
      <w:r>
        <w:t xml:space="preserve">Lãnh Dạ sau khi nói xong liền cúp điện thoại.</w:t>
      </w:r>
    </w:p>
    <w:p>
      <w:pPr>
        <w:pStyle w:val="BodyText"/>
      </w:pPr>
      <w:r>
        <w:t xml:space="preserve">Lôi Tử Hàm nghe microphone không còn thanh âm, thở dài một hơi, vừa định đem ống nghe thả lại, lại là một viên đạn bay tiến vào, đem điện thoại đánh nát nhừ.</w:t>
      </w:r>
    </w:p>
    <w:p>
      <w:pPr>
        <w:pStyle w:val="BodyText"/>
      </w:pPr>
      <w:r>
        <w:t xml:space="preserve">Lôi Tử Hàm còn tưởng rằng hết thảy đều bình ổn, thật vất vả bình tĩnh trở lại, lại không nghĩ rằng Lãnh Dạ lại làm như vậy, thiếu chút nữa bị dọa đến hồn phi phách tán, kêu sợ hãi đặt mông ngồi dưới đất, trừng mắt nhìn hài cốt của chiếc điện thoại kia, qua một hồi lâu mới giật mình thấy đũng quần chính mình có nước……</w:t>
      </w:r>
    </w:p>
    <w:p>
      <w:pPr>
        <w:pStyle w:val="BodyText"/>
      </w:pPr>
      <w:r>
        <w:t xml:space="preserve">“Đây hình phạt vì cậu ghi âm lại.” Lãnh Dạ nhẹ giọng nói, tuy rằng Lôi Tử Hàm không có khả năng nghe được.</w:t>
      </w:r>
    </w:p>
    <w:p>
      <w:pPr>
        <w:pStyle w:val="BodyText"/>
      </w:pPr>
      <w:r>
        <w:t xml:space="preserve">Lãnh Dạ không có ý giết Lôi Tử Hàm, chỉ là dạy dỗ mà thôi, sự việc đêm nay đại khái sẽ làm Lôi Tử Hàm lưu lại bóng ma tâm lý, phỏng chừng kế tiếp một tuần đều sẽ ngủ không yên, tâm lý tra tấn so sinh lý còn đáng sợ hơn, Lãnh Dạ am hiểu sâu điểm này, hắn biết Lôi Tử Hàm sẽ không báo nguy, sau này cũng tuyệt đối không dám lại đến trêu chọc hắn, đây mới là mục đích của hắn.</w:t>
      </w:r>
    </w:p>
    <w:p>
      <w:pPr>
        <w:pStyle w:val="BodyText"/>
      </w:pPr>
      <w:r>
        <w:t xml:space="preserve">Động tác nhanh nhẹn đem súng ngắm mở ra, thả lại vali xách tay, Lãnh Dạ đứng lên, vỗ vỗ tro bụi trên người, sau đó vô sự rời đi.</w:t>
      </w:r>
    </w:p>
    <w:p>
      <w:pPr>
        <w:pStyle w:val="BodyText"/>
      </w:pPr>
      <w:r>
        <w:t xml:space="preserve">……</w:t>
      </w:r>
    </w:p>
    <w:p>
      <w:pPr>
        <w:pStyle w:val="BodyText"/>
      </w:pPr>
      <w:r>
        <w:t xml:space="preserve">Lãnh Dạ về tới nhà, Viêm Phi đang ngồi ở sô pha xem TV.</w:t>
      </w:r>
    </w:p>
    <w:p>
      <w:pPr>
        <w:pStyle w:val="BodyText"/>
      </w:pPr>
      <w:r>
        <w:t xml:space="preserve">“Đi nơi nào?” Viêm Phi quay đầu hỏi.</w:t>
      </w:r>
    </w:p>
    <w:p>
      <w:pPr>
        <w:pStyle w:val="BodyText"/>
      </w:pPr>
      <w:r>
        <w:t xml:space="preserve">“Không đi nơi nào.” Lãnh Dạ nhẹ nhàng bâng quơ trả lời.</w:t>
      </w:r>
    </w:p>
    <w:p>
      <w:pPr>
        <w:pStyle w:val="BodyText"/>
      </w:pPr>
      <w:r>
        <w:t xml:space="preserve">Viêm Phi nhìn vali xách tay trong tay hắn liếc mắt một cái, lại nhìn biểu tình sung sướng của hắn, sáng tỏ giơ lên khóe môi.</w:t>
      </w:r>
    </w:p>
    <w:p>
      <w:pPr>
        <w:pStyle w:val="BodyText"/>
      </w:pPr>
      <w:r>
        <w:t xml:space="preserve">Lãnh Dạ đưa vali thả lại phòng ngủ, sau đó trở lại phòng khách, Thân Sĩ ghé vào ban công nghỉ ngơi, Lãnh Dạ từ trong tủ lạnh xuất ra một khối thịt bò, đi đến trước mặt nó.</w:t>
      </w:r>
    </w:p>
    <w:p>
      <w:pPr>
        <w:pStyle w:val="BodyText"/>
      </w:pPr>
      <w:r>
        <w:t xml:space="preserve">Thanh âm Viêm Phi từ phía sau Lãnh Dạ truyền đến:“Tôi vừa rồi đã cho ăn rồi.”</w:t>
      </w:r>
    </w:p>
    <w:p>
      <w:pPr>
        <w:pStyle w:val="BodyText"/>
      </w:pPr>
      <w:r>
        <w:t xml:space="preserve">Lãnh Dạ cũng không quay đầu lại trả lời:“Vậy cho ăn lần nữa.” Ngữ khí thực thích ý.</w:t>
      </w:r>
    </w:p>
    <w:p>
      <w:pPr>
        <w:pStyle w:val="BodyText"/>
      </w:pPr>
      <w:r>
        <w:t xml:space="preserve">“Tùy em.” Viêm Phi nhún vai.</w:t>
      </w:r>
    </w:p>
    <w:p>
      <w:pPr>
        <w:pStyle w:val="BodyText"/>
      </w:pPr>
      <w:r>
        <w:t xml:space="preserve">Thân Sĩ ngửi thấy mùi đồ ăn liền mở mắt, Lãnh Dạ đem thịt bò phóng tới trước mặt nó, Thân Sĩ bụng phình, xem ra là ăn no rồi, nhưng nó vẫn là dùng miệng tiếp nhận khối thịt bò, đứng lên ăn.</w:t>
      </w:r>
    </w:p>
    <w:p>
      <w:pPr>
        <w:pStyle w:val="BodyText"/>
      </w:pPr>
      <w:r>
        <w:t xml:space="preserve">Lãnh Dạ sờ đầu của nó, lông nhung nhung cảm giác thật sự là rất thư thái.</w:t>
      </w:r>
    </w:p>
    <w:p>
      <w:pPr>
        <w:pStyle w:val="BodyText"/>
      </w:pPr>
      <w:r>
        <w:t xml:space="preserve">Thân Sĩ vẫn thực mâu thuẫn Lãnh Dạ sờ nó, nhưng gần đây kháng cự càng ngày càng không rõ ràng, lần này đơn giản nhiều ít cho hắn sờ loạn, không kiên nhẫn ngẩng đầu trừng hắn liếc mắt một cái, bất quá Lãnh Dạ xem kia chỉ là biểu hiện ngạo kiều.</w:t>
      </w:r>
    </w:p>
    <w:p>
      <w:pPr>
        <w:pStyle w:val="BodyText"/>
      </w:pPr>
      <w:r>
        <w:t xml:space="preserve">“Ăn cơm chiều chưa?” Viêm Phi hỏi Lãnh Dạ.</w:t>
      </w:r>
    </w:p>
    <w:p>
      <w:pPr>
        <w:pStyle w:val="BodyText"/>
      </w:pPr>
      <w:r>
        <w:t xml:space="preserve">“Chưa ăn.”</w:t>
      </w:r>
    </w:p>
    <w:p>
      <w:pPr>
        <w:pStyle w:val="BodyText"/>
      </w:pPr>
      <w:r>
        <w:t xml:space="preserve">“Ra ngoài ăn nhé.”</w:t>
      </w:r>
    </w:p>
    <w:p>
      <w:pPr>
        <w:pStyle w:val="BodyText"/>
      </w:pPr>
      <w:r>
        <w:t xml:space="preserve">“Được.” Lãnh Dạ cười đáp.</w:t>
      </w:r>
    </w:p>
    <w:p>
      <w:pPr>
        <w:pStyle w:val="BodyText"/>
      </w:pPr>
      <w:r>
        <w:t xml:space="preserve">……</w:t>
      </w:r>
    </w:p>
    <w:p>
      <w:pPr>
        <w:pStyle w:val="BodyText"/>
      </w:pPr>
      <w:r>
        <w:t xml:space="preserve">[ tiểu kịch trường ]</w:t>
      </w:r>
    </w:p>
    <w:p>
      <w:pPr>
        <w:pStyle w:val="BodyText"/>
      </w:pPr>
      <w:r>
        <w:t xml:space="preserve">Thân Sĩ: Nhân loại ngu xuẩn, cư nhiên dám như vậy sờ bản thiếu lang.[ nhe răng ]</w:t>
      </w:r>
    </w:p>
    <w:p>
      <w:pPr>
        <w:pStyle w:val="BodyText"/>
      </w:pPr>
      <w:r>
        <w:t xml:space="preserve">Lãnh Dạ: Hảo khả ái, thật muốn ôm vào trong lòng.</w:t>
      </w:r>
    </w:p>
    <w:p>
      <w:pPr>
        <w:pStyle w:val="BodyText"/>
      </w:pPr>
      <w:r>
        <w:t xml:space="preserve">Viêm Phi:[⊙⊙]!</w:t>
      </w:r>
    </w:p>
    <w:p>
      <w:pPr>
        <w:pStyle w:val="Compact"/>
      </w:pPr>
      <w:r>
        <w:t xml:space="preserve">Thân Sĩ:￥#%!#@……</w:t>
      </w:r>
      <w:r>
        <w:br w:type="textWrapping"/>
      </w:r>
      <w:r>
        <w:br w:type="textWrapping"/>
      </w:r>
    </w:p>
    <w:p>
      <w:pPr>
        <w:pStyle w:val="Heading2"/>
      </w:pPr>
      <w:bookmarkStart w:id="89" w:name="quyển-1---chương-69"/>
      <w:bookmarkEnd w:id="89"/>
      <w:r>
        <w:t xml:space="preserve">68. Quyển 1 - Chương 69</w:t>
      </w:r>
    </w:p>
    <w:p>
      <w:pPr>
        <w:pStyle w:val="Compact"/>
      </w:pPr>
      <w:r>
        <w:br w:type="textWrapping"/>
      </w:r>
      <w:r>
        <w:br w:type="textWrapping"/>
      </w:r>
      <w:r>
        <w:t xml:space="preserve">Nghỉ ngơi một đoạn thời gian xong, Lãnh Dạ một lần nữa bắt đầu công tác.</w:t>
      </w:r>
    </w:p>
    <w:p>
      <w:pPr>
        <w:pStyle w:val="BodyText"/>
      </w:pPr>
      <w:r>
        <w:t xml:space="preserve">Lần trước biểu diễn hiệu quả phi thường tốt, Lãnh Dạ hiện tại đã là người vừa nổi tiếng, có rất nhiều nơi tìm hắn bàn công tác, bất quá bởi vì Lãnh Dạ trước đó có thương tích trong người Lăng Quang Thần đều áp chế đi, Lãnh Dạ về công ty xong mới một lần nữa bắt đầu an bài, hắn giúp Lãnh Dạ an bài mấy buổi diễn còn có quay chụp một mv, Lãnh Dạ làm nam chính trong MV của một ca sĩ đang nổi hiện nay.</w:t>
      </w:r>
    </w:p>
    <w:p>
      <w:pPr>
        <w:pStyle w:val="BodyText"/>
      </w:pPr>
      <w:r>
        <w:t xml:space="preserve">Lãnh Dạ đối với an bài đi diễn thực vừa lòng, nhưng nhìn đến mv an bài kia thì nhăn lại mi:“Đây là thế nào?”</w:t>
      </w:r>
    </w:p>
    <w:p>
      <w:pPr>
        <w:pStyle w:val="BodyText"/>
      </w:pPr>
      <w:r>
        <w:t xml:space="preserve">Lăng Quang Thần giải thích nói:“Này xem như là bắt đầu cho cậu làm quen với màn ảnh.”</w:t>
      </w:r>
    </w:p>
    <w:p>
      <w:pPr>
        <w:pStyle w:val="BodyText"/>
      </w:pPr>
      <w:r>
        <w:t xml:space="preserve">Công ty không chỉ là một công ty người mẫu, trước mắt đang dã tâm bừng bừng sẽ trở thành một công ty giải trí lớn, người mẫu hiện nay đều bắt đầu dấn chân sang diễn xuất, Lê Hân chính ví dụ thành công nhất, Lãnh Dạ là người mẫu có điều kiện rất tốt, công ty đương nhiên sẽ không bỏ qua, Lăng Quang Thần kỳ thật cũng không muốn cho Lãnh Dạ giao thiệp với diễn nghệ, nhưng áp lực từ cấp trên bắt buộc phải làm theo.</w:t>
      </w:r>
    </w:p>
    <w:p>
      <w:pPr>
        <w:pStyle w:val="BodyText"/>
      </w:pPr>
      <w:r>
        <w:t xml:space="preserve">Nhìn biểu tình Lãnh Dạ, Lăng Quang Thần có chút do dự nói:“Nếu cậu không thích tôi có thể giúp cậu từ chối”</w:t>
      </w:r>
    </w:p>
    <w:p>
      <w:pPr>
        <w:pStyle w:val="BodyText"/>
      </w:pPr>
      <w:r>
        <w:t xml:space="preserve">“Không cần.” Lãnh Dạ lại cười cười:“Dù sao cũng phải làm thôi.”</w:t>
      </w:r>
    </w:p>
    <w:p>
      <w:pPr>
        <w:pStyle w:val="BodyText"/>
      </w:pPr>
      <w:r>
        <w:t xml:space="preserve">“Vậy là tốt rồi.” Lăng Quang Thần nhẹ nhàng thở ra.</w:t>
      </w:r>
    </w:p>
    <w:p>
      <w:pPr>
        <w:pStyle w:val="BodyText"/>
      </w:pPr>
      <w:r>
        <w:t xml:space="preserve">Trước khi quay MV, Lăng Quang Thần cùng Lãnh Dạ trước tiên tới hiện trường quay chụp.</w:t>
      </w:r>
    </w:p>
    <w:p>
      <w:pPr>
        <w:pStyle w:val="BodyText"/>
      </w:pPr>
      <w:r>
        <w:t xml:space="preserve">Mv này là bài hát mới nhất của nữ ca sĩ Mạc Lâm, phong cách cười khẽ khả ái, Lãnh Dạ hai ngày cũng đọc qua kịch bản, k rất thú vị: Một mối tình đầu nữ hài yêu thượng bạn học đẹp trai cùng lớp, tìm mọi biện pháp muốn hấp dẫn hắn chú ý, từ thanh thuần đến gợi cảm, thủ đoạn gì đều dùng tới, hiệu quả lại rất nhỏ, rơi vào đường cùng nàng cùng ban nhạc của mình đến trước cửa nhà bạn học kia trực tiếp thổ lộ, cuối cùng vị bạn học kia rốt cục chú ý tới nữ hài, mỉm cười đi ra cửa hướng nàng đã đi tới, chính lúc nữ hài tâm hoa nộ phóng chờ đợi vị bạn học kia đến ôm mình, đối phương lại trực tiếp bỏ qua nàng, đi đến nam nhân đánh đàn Guitar đằng sau nàng, kéo lấy tay hắn ……</w:t>
      </w:r>
    </w:p>
    <w:p>
      <w:pPr>
        <w:pStyle w:val="BodyText"/>
      </w:pPr>
      <w:r>
        <w:t xml:space="preserve">Kịch thoát tuyến này nghe nói là Mạc Lâm tự mình muốn làm, thuận theo trào lưu bán hủ hiện nay, Lãnh Dạ sắm vai chính là vị bạn học đẹp trai kia, Lăng Quang Thần lúc ấy xem xong kịch bản đầy mặt hắc tuyến, mà Lãnh Dạ cũng là buồn cười, lập tức liền thích .</w:t>
      </w:r>
    </w:p>
    <w:p>
      <w:pPr>
        <w:pStyle w:val="BodyText"/>
      </w:pPr>
      <w:r>
        <w:t xml:space="preserve">Lãnh Dạ đến quá sớm, Mạc Lâm còn chưa tới, Lãnh Dạ tuy rằng trước kia chụp qua quảng cáo nhưng chưa quay kịch tình cảm bao giờ, cho nên lợi dụng thời gian rảnh cùng đạo diễn hàn huyên một hồi, thỉnh giáo một ít kỹ xảo quay chụp khi cùng mọi thứ cần chú ý. Lãnh Dạ thái độ hữu hảo, lại không kiêu ngạo không siểm nịnh, đạo diễn đối hắn ấn tượng rất tốt, rất thích ý dạy hắn, khi Mạc Lâm đến hiện trường, Lãnh Dạ đã học được không ít thứ hữu dụng.</w:t>
      </w:r>
    </w:p>
    <w:p>
      <w:pPr>
        <w:pStyle w:val="BodyText"/>
      </w:pPr>
      <w:r>
        <w:t xml:space="preserve">Mạc Lâm tới hiện trường.</w:t>
      </w:r>
    </w:p>
    <w:p>
      <w:pPr>
        <w:pStyle w:val="BodyText"/>
      </w:pPr>
      <w:r>
        <w:t xml:space="preserve">Bối cảnh sớm chuẩn bị tốt, tạo hình nhân vật tốt, quay chụp bắt đầu.</w:t>
      </w:r>
    </w:p>
    <w:p>
      <w:pPr>
        <w:pStyle w:val="BodyText"/>
      </w:pPr>
      <w:r>
        <w:t xml:space="preserve">Âm nhạc dễ nghe vang lên, màn ảnh nhắm ngay Mạc Lâm, đầu tiên ánh sáng nhu hòa đặc tả bộ mặt, sau đó dần dần biến thành viễn cảnh, triển khai kịch tình.</w:t>
      </w:r>
    </w:p>
    <w:p>
      <w:pPr>
        <w:pStyle w:val="BodyText"/>
      </w:pPr>
      <w:r>
        <w:t xml:space="preserve">Lãnh Dạ là một nam hài tuấn mỹ lại mang theo vài phần tà khí, màn ảnh rất nhiều, mà đại bộ phận đều là đặc tả, nhân vật thực gặp may, nhưng thuyết minh tốt cũng không đơn giản, hơi không chú ý sẽ để người ta cảm thấy ra vẻ ngốc, bất quá Lãnh Dạ biểu hiện mặc dù có chút non nớt, nhưng coi như khả quan, NG số lần cũng không phải rất nhiều, đạo diễn thực vừa lòng.</w:t>
      </w:r>
    </w:p>
    <w:p>
      <w:pPr>
        <w:pStyle w:val="BodyText"/>
      </w:pPr>
      <w:r>
        <w:t xml:space="preserve">Trên hiện trường quay chụp, Viêm Phi không biết khi nào thì cũng đến nơi này, Lãnh Dạ quá mức chuyên chú, mãi cho đến khi đạo diễn kêu nghỉ ngơi mới phát hiện y đến đây.</w:t>
      </w:r>
    </w:p>
    <w:p>
      <w:pPr>
        <w:pStyle w:val="BodyText"/>
      </w:pPr>
      <w:r>
        <w:t xml:space="preserve">“Sao anh lại tới đây?” Trở lại khu nghỉ ngơi Lãnh Dạ hỏi Viêm Phi.</w:t>
      </w:r>
    </w:p>
    <w:p>
      <w:pPr>
        <w:pStyle w:val="BodyText"/>
      </w:pPr>
      <w:r>
        <w:t xml:space="preserve">“Tham ban a.” Viêm Phi cười nói, sau đó vỗ vỗ vị trí bên người, khiến hắn ngồi xuống.</w:t>
      </w:r>
    </w:p>
    <w:p>
      <w:pPr>
        <w:pStyle w:val="BodyText"/>
      </w:pPr>
      <w:r>
        <w:t xml:space="preserve">“Chỉ là một MV mà thôi, một hai ngày liền chụp xong rồi, anh làm như vậy, không sợ bị cẩu tử biết?” Lãnh Dạ chế nhạo nói.</w:t>
      </w:r>
    </w:p>
    <w:p>
      <w:pPr>
        <w:pStyle w:val="BodyText"/>
      </w:pPr>
      <w:r>
        <w:t xml:space="preserve">Viêm Phi nhếch lên chân bắt chéo, đưa tay khoát lên lưng ghế dựa của Lãnh Dạ, nói đùa:“Viết liền viết, tôi còn sợ bọn họ không dám viết,‘Người mẫu đang nổi Lãnh Dạ cùng người tình thần bí Viêm Phi’, tiêu đề thật êm tai a.”</w:t>
      </w:r>
    </w:p>
    <w:p>
      <w:pPr>
        <w:pStyle w:val="BodyText"/>
      </w:pPr>
      <w:r>
        <w:t xml:space="preserve">Một bên Lăng Quang Thần thật cẩn thận nhấc tay:“Paparazi sẽ không viết như vậy, chỉ biết viết Tiểu Dạ lên giường cùng phó tổng tài công ty……”</w:t>
      </w:r>
    </w:p>
    <w:p>
      <w:pPr>
        <w:pStyle w:val="BodyText"/>
      </w:pPr>
      <w:r>
        <w:t xml:space="preserve">“Phải không?” Viêm Phi quay đầu, mỉm cười quét hắn liếc mắt một cái.</w:t>
      </w:r>
    </w:p>
    <w:p>
      <w:pPr>
        <w:pStyle w:val="BodyText"/>
      </w:pPr>
      <w:r>
        <w:t xml:space="preserve">Lăng Quang Thần bỏ chạy.</w:t>
      </w:r>
    </w:p>
    <w:p>
      <w:pPr>
        <w:pStyle w:val="BodyText"/>
      </w:pPr>
      <w:r>
        <w:t xml:space="preserve">Lãnh Dạ bất mãn đối Viêm Phi oán giận:“Anh không thể đối Tiểu Thần thân mật một chút sao? Mỗi lần hắn nhìn đến anh đều giống chuột nhìn đến mèo.”</w:t>
      </w:r>
    </w:p>
    <w:p>
      <w:pPr>
        <w:pStyle w:val="BodyText"/>
      </w:pPr>
      <w:r>
        <w:t xml:space="preserve">“Còn chưa đủ thân mật? Tôi đều đối hắn nở nụ cười.” Viêm Phi đầy mặt “Bất đắc dĩ” nói.</w:t>
      </w:r>
    </w:p>
    <w:p>
      <w:pPr>
        <w:pStyle w:val="BodyText"/>
      </w:pPr>
      <w:r>
        <w:t xml:space="preserve">“Với điệu cười của anh, người chết đều có thể bị anh dọa sống lại.” Lãnh Dạ cho hắn một ánh mắt khinh bỉ.</w:t>
      </w:r>
    </w:p>
    <w:p>
      <w:pPr>
        <w:pStyle w:val="BodyText"/>
      </w:pPr>
      <w:r>
        <w:t xml:space="preserve">“Tôi là dã thú ôn nhu mà.” Viêm Phi đối hắn liếc mắt đưa tình</w:t>
      </w:r>
    </w:p>
    <w:p>
      <w:pPr>
        <w:pStyle w:val="BodyText"/>
      </w:pPr>
      <w:r>
        <w:t xml:space="preserve">Lãnh Dạ khóe miệng run rẩy vài cái.</w:t>
      </w:r>
    </w:p>
    <w:p>
      <w:pPr>
        <w:pStyle w:val="BodyText"/>
      </w:pPr>
      <w:r>
        <w:t xml:space="preserve">Ăn xong cơm trưa xong, quay chụp tiếp tục tiến hành.</w:t>
      </w:r>
    </w:p>
    <w:p>
      <w:pPr>
        <w:pStyle w:val="BodyText"/>
      </w:pPr>
      <w:r>
        <w:t xml:space="preserve">Quay chụp tiến hành dị thường thuận lợi, chỉ dùng nửa ngày thời gian cũng đã chụp đến kết cục. Đây là điểm nhấn trong MV, đương lúc Lãnh Dạ mặt mang mỉm cười hướng nữ chủ Mạc Lâm đi qua, lập tức đi đến nam nhân đánh Guitar, thâm tình chân thành bắt lấy tay hắn, ở đây nhân viên công tác đều nhịn không được phát ra một trận phì cười, đến Mạc Lâm cũng bởi vậy mà cười lớn, vì thế Lãnh Dạ không thể không lần lượt cầm tay Guitar, lại bởi nhân vật bên cạnh khác cười mà liên tiếp NG, cảnh này quay mười lần đều không qua.</w:t>
      </w:r>
    </w:p>
    <w:p>
      <w:pPr>
        <w:pStyle w:val="BodyText"/>
      </w:pPr>
      <w:r>
        <w:t xml:space="preserve">Lãnh Dạ thực bình tĩnh, vị Guitar kia đầy mặt xấu hổ.</w:t>
      </w:r>
    </w:p>
    <w:p>
      <w:pPr>
        <w:pStyle w:val="BodyText"/>
      </w:pPr>
      <w:r>
        <w:t xml:space="preserve">Viêm Phi trước đó không coi qua kịch bản, vẫn xem bình thường, thẳng đến Lãnh Dạ bắt lấy tay Guitar kia mới nhận thấy được không đúng, nhăn lại mi.</w:t>
      </w:r>
    </w:p>
    <w:p>
      <w:pPr>
        <w:pStyle w:val="BodyText"/>
      </w:pPr>
      <w:r>
        <w:t xml:space="preserve">Tuy rằng quay chụp trước đó thuận lợi, nhưng cứ tiếp tục quay nữa, vị Guitar kia đều bị biến thành bất đắc dĩ.</w:t>
      </w:r>
    </w:p>
    <w:p>
      <w:pPr>
        <w:pStyle w:val="BodyText"/>
      </w:pPr>
      <w:r>
        <w:t xml:space="preserve">Đạo diễn có nghiêm túc cũng phải bó tay, lần lượt NG khiến hắn đột nhiên có trọng điểm mới, hắn bảo trợ lý hô “cut” xong liền gọi vị Guitar kia cùng Lãnh Dạ vào nói chuyện.</w:t>
      </w:r>
    </w:p>
    <w:p>
      <w:pPr>
        <w:pStyle w:val="BodyText"/>
      </w:pPr>
      <w:r>
        <w:t xml:space="preserve">Một phen thần bí hề hề thảo luận xong, quay chụp tiếp tục tiến hành.</w:t>
      </w:r>
    </w:p>
    <w:p>
      <w:pPr>
        <w:pStyle w:val="BodyText"/>
      </w:pPr>
      <w:r>
        <w:t xml:space="preserve">Lãnh Dạ vẫn là giống trước đó mỉm cười đi đến vị Guitar kia, chỉ là lần này lại không kéo tay hắn, mà là trực tiếp không hề dự triệu hôn hắn.</w:t>
      </w:r>
    </w:p>
    <w:p>
      <w:pPr>
        <w:pStyle w:val="BodyText"/>
      </w:pPr>
      <w:r>
        <w:t xml:space="preserve">Nhân viên công tác nhất thời lặng ngắt như tờ, Mạc Lâm cũng rốt cục không có cười nữa, mà là trợn mắt há hốc mồm nhìn bọn họ, rõ ràng bị kinh hách..</w:t>
      </w:r>
    </w:p>
    <w:p>
      <w:pPr>
        <w:pStyle w:val="BodyText"/>
      </w:pPr>
      <w:r>
        <w:t xml:space="preserve">Viêm Phi cũng sửng sốt, tay khoát lên lưng ghế cũng trượt xuống, thân thể hướng bên cạnh ngã ra……</w:t>
      </w:r>
    </w:p>
    <w:p>
      <w:pPr>
        <w:pStyle w:val="BodyText"/>
      </w:pPr>
      <w:r>
        <w:t xml:space="preserve">Tất cả mọi người nhìn về phía Lãnh Dạ cùng vị Guitar kia, tuy rằng đạo diễn nói có thể làm cảnh giả, nhưng hai người thực chuyên nghiệp, không có đánh lừa thị giác, mà là thật sự hôn nhau.</w:t>
      </w:r>
    </w:p>
    <w:p>
      <w:pPr>
        <w:pStyle w:val="BodyText"/>
      </w:pPr>
      <w:r>
        <w:t xml:space="preserve">……</w:t>
      </w:r>
    </w:p>
    <w:p>
      <w:pPr>
        <w:pStyle w:val="Compact"/>
      </w:pPr>
      <w:r>
        <w:t xml:space="preserve">ps: Nội dung MV tham khảo nữ ca sĩ Canada carly-rae-jepsen [call-me-maybe], rất êm tai,mv kết cục cơ tình lại khôi hài, tường liệt đề cử.o[∩∩]o</w:t>
      </w:r>
      <w:r>
        <w:br w:type="textWrapping"/>
      </w:r>
      <w:r>
        <w:br w:type="textWrapping"/>
      </w:r>
    </w:p>
    <w:p>
      <w:pPr>
        <w:pStyle w:val="Heading2"/>
      </w:pPr>
      <w:bookmarkStart w:id="90" w:name="quyển-1---chương-70"/>
      <w:bookmarkEnd w:id="90"/>
      <w:r>
        <w:t xml:space="preserve">69. Quyển 1 - Chương 70</w:t>
      </w:r>
    </w:p>
    <w:p>
      <w:pPr>
        <w:pStyle w:val="Compact"/>
      </w:pPr>
      <w:r>
        <w:br w:type="textWrapping"/>
      </w:r>
      <w:r>
        <w:br w:type="textWrapping"/>
      </w:r>
      <w:r>
        <w:t xml:space="preserve">Đạo diễn chỉ giáo xong, hiệu quả quả nhiên không tồi, lần này không ai cười nữa, một lần đã qua.</w:t>
      </w:r>
    </w:p>
    <w:p>
      <w:pPr>
        <w:pStyle w:val="BodyText"/>
      </w:pPr>
      <w:r>
        <w:t xml:space="preserve">Lãnh Dạ cùng vị Guitar kia chỉ hôn ngắn ngủn vài giây, nhưng làm cho cả hiện trường im lặng gần một phút đồng hồ, hoàn thành cảnh này xong cũng gần như quay xong MV, bởi vì trước đó NG quá nhiều, đạo diễn lại hô dừng, cho tất cả mọi người nghỉ ngơi, làm dịu không khí đi.</w:t>
      </w:r>
    </w:p>
    <w:p>
      <w:pPr>
        <w:pStyle w:val="BodyText"/>
      </w:pPr>
      <w:r>
        <w:t xml:space="preserve">Lãnh Dạ trở lại khu nghỉ ngơi, Lăng Quang Thần cho hắn một chai nước.</w:t>
      </w:r>
    </w:p>
    <w:p>
      <w:pPr>
        <w:pStyle w:val="BodyText"/>
      </w:pPr>
      <w:r>
        <w:t xml:space="preserve">Lãnh Dạ uống một ngụm nước rồi nghỉ ngơi.</w:t>
      </w:r>
    </w:p>
    <w:p>
      <w:pPr>
        <w:pStyle w:val="BodyText"/>
      </w:pPr>
      <w:r>
        <w:t xml:space="preserve">Viêm Phi nghiêng đầu, tựa tiếu phi tiếu nhìn hắn.</w:t>
      </w:r>
    </w:p>
    <w:p>
      <w:pPr>
        <w:pStyle w:val="BodyText"/>
      </w:pPr>
      <w:r>
        <w:t xml:space="preserve">Tuy rằng cái gì cũng chưa nói, nhưng Lãnh Dạ biết Viêm Phi lúc này tâm tình nhất định thực khó chịu, Lãnh Dạ trên người y ngửi thấy được, sau đó nói:“Hương vị không tồi.”</w:t>
      </w:r>
    </w:p>
    <w:p>
      <w:pPr>
        <w:pStyle w:val="BodyText"/>
      </w:pPr>
      <w:r>
        <w:t xml:space="preserve">Viêm Phi nhíu mày:“Hương vị gì? Tôi buổi sáng mới tắm xong.”</w:t>
      </w:r>
    </w:p>
    <w:p>
      <w:pPr>
        <w:pStyle w:val="BodyText"/>
      </w:pPr>
      <w:r>
        <w:t xml:space="preserve">Lãnh Dạ giơ lên khóe môi:“Nhiều vị.”</w:t>
      </w:r>
    </w:p>
    <w:p>
      <w:pPr>
        <w:pStyle w:val="BodyText"/>
      </w:pPr>
      <w:r>
        <w:t xml:space="preserve">Một bên Lăng Quang Thần nhịn không được bật cười, sau đó vội vàng đình chỉ, đem đầu chuyển đi, làm bộ cái gì cũng không phát sinh qua.</w:t>
      </w:r>
    </w:p>
    <w:p>
      <w:pPr>
        <w:pStyle w:val="BodyText"/>
      </w:pPr>
      <w:r>
        <w:t xml:space="preserve">Viêm Phi cái gì cũng chưa nói, chỉ là mị mị nhãn tình.</w:t>
      </w:r>
    </w:p>
    <w:p>
      <w:pPr>
        <w:pStyle w:val="BodyText"/>
      </w:pPr>
      <w:r>
        <w:t xml:space="preserve">Lãnh Dạ hỏi:“Anh sẽ không thật sự ghen tị đi?”</w:t>
      </w:r>
    </w:p>
    <w:p>
      <w:pPr>
        <w:pStyle w:val="BodyText"/>
      </w:pPr>
      <w:r>
        <w:t xml:space="preserve">Viêm Phi chọn mi:“Em xem tôi là loại người keo kiệt như vậy sao?”</w:t>
      </w:r>
    </w:p>
    <w:p>
      <w:pPr>
        <w:pStyle w:val="BodyText"/>
      </w:pPr>
      <w:r>
        <w:t xml:space="preserve">“Giống.” Lãnh Dạ không chút nghĩ ngợi đáp.</w:t>
      </w:r>
    </w:p>
    <w:p>
      <w:pPr>
        <w:pStyle w:val="BodyText"/>
      </w:pPr>
      <w:r>
        <w:t xml:space="preserve">“……”</w:t>
      </w:r>
    </w:p>
    <w:p>
      <w:pPr>
        <w:pStyle w:val="BodyText"/>
      </w:pPr>
      <w:r>
        <w:t xml:space="preserve">Viêm Phi vì thế hướng Lãnh Dạ ghé vào lỗ tai hắn nhẹ giọng nói:“Nếu tôi nói tôi ghen tị, vậy em tính làm gì đây?”</w:t>
      </w:r>
    </w:p>
    <w:p>
      <w:pPr>
        <w:pStyle w:val="BodyText"/>
      </w:pPr>
      <w:r>
        <w:t xml:space="preserve">“Không làm gì cả.”</w:t>
      </w:r>
    </w:p>
    <w:p>
      <w:pPr>
        <w:pStyle w:val="BodyText"/>
      </w:pPr>
      <w:r>
        <w:t xml:space="preserve">“Ân?”</w:t>
      </w:r>
    </w:p>
    <w:p>
      <w:pPr>
        <w:pStyle w:val="BodyText"/>
      </w:pPr>
      <w:r>
        <w:t xml:space="preserve">“Anh ghen đâu có chuyện gì liên quan tới tôi?” Lãnh Dạ miễn cưỡng hỏi ngược lại.</w:t>
      </w:r>
    </w:p>
    <w:p>
      <w:pPr>
        <w:pStyle w:val="BodyText"/>
      </w:pPr>
      <w:r>
        <w:t xml:space="preserve">“Phải không?” Viêm Phi rõ ràng không hài lòng hắn trả lời như vậy, cười xấu xa nói:“Em nói như vậy tôi thực thương tâm, nếu tôi nói tôi bởi vì ghen mà mất đi lý trí, tính toán ở trong này cường hôn em, vậy em tính toán làm gì?”</w:t>
      </w:r>
    </w:p>
    <w:p>
      <w:pPr>
        <w:pStyle w:val="BodyText"/>
      </w:pPr>
      <w:r>
        <w:t xml:space="preserve">Nói xong, thân thể chậm rãi hướng Lãnh Dạ bên kia đè ép hai người mặt càng ngàycàng gần.</w:t>
      </w:r>
    </w:p>
    <w:p>
      <w:pPr>
        <w:pStyle w:val="BodyText"/>
      </w:pPr>
      <w:r>
        <w:t xml:space="preserve">Lãnh Dạ lãnh đạm nhìn hắn một cái:“Không được tốt lắm, chỉ là về sau anh cũng không thể tái bò lên giường tôi mà thôi.”</w:t>
      </w:r>
    </w:p>
    <w:p>
      <w:pPr>
        <w:pStyle w:val="BodyText"/>
      </w:pPr>
      <w:r>
        <w:t xml:space="preserve">Tính phúc nửa đời bị uy hiếp, Viêm Phi thực bất mãn:“Em không biết là loại uy hiếp này thực vô nhân đạo sao?”</w:t>
      </w:r>
    </w:p>
    <w:p>
      <w:pPr>
        <w:pStyle w:val="BodyText"/>
      </w:pPr>
      <w:r>
        <w:t xml:space="preserve">Lãnh Dạ chỉ là nhíu mày.</w:t>
      </w:r>
    </w:p>
    <w:p>
      <w:pPr>
        <w:pStyle w:val="BodyText"/>
      </w:pPr>
      <w:r>
        <w:t xml:space="preserve">Hai người lấy khoảng cách cực kỳ ái muội nhìn nhau trong chốc lát, Viêm Phi tầm mắt chung quanh quét một vòng, phát hiện chung quanh không có người chú ý tới nơi này xong trong mắt chợt lóe một đạo giảo hoạt, bay nhanh qua hôn Lãnh Dạ t, thời gian thực ngắn, ngắn đến Lãnh Dạ còn chưa có phản ứng lại đã kết thúc.</w:t>
      </w:r>
    </w:p>
    <w:p>
      <w:pPr>
        <w:pStyle w:val="BodyText"/>
      </w:pPr>
      <w:r>
        <w:t xml:space="preserve">Lãnh Dạ sờ sờ môi, mặt trên còn lưu lại độ ấm của Viêm Phi:“Xem ra anh đã lựa chọn.“</w:t>
      </w:r>
    </w:p>
    <w:p>
      <w:pPr>
        <w:pStyle w:val="BodyText"/>
      </w:pPr>
      <w:r>
        <w:t xml:space="preserve">“Không có a.” Viêm Phi cười xấu xa lắc lắc đầu:“Em tại trạng thái thanh tỉnh cũng không có hành động phản kháng a, cho nên vừa rồi kia không thể kêu cường hôn, chỉ có thể kêu hôn trộm.”</w:t>
      </w:r>
    </w:p>
    <w:p>
      <w:pPr>
        <w:pStyle w:val="BodyText"/>
      </w:pPr>
      <w:r>
        <w:t xml:space="preserve">“Anh đây là đang chơi trò chơi với tôi sao” Lãnh Dạ theo dõi hắn.</w:t>
      </w:r>
    </w:p>
    <w:p>
      <w:pPr>
        <w:pStyle w:val="BodyText"/>
      </w:pPr>
      <w:r>
        <w:t xml:space="preserve">“Cũng có thể nói như vậy.” Viêm Phi biểu tình đắc ý rất giống ăn mèo ăn vụng được.</w:t>
      </w:r>
    </w:p>
    <w:p>
      <w:pPr>
        <w:pStyle w:val="BodyText"/>
      </w:pPr>
      <w:r>
        <w:t xml:space="preserve">Hai người ái muội khiến Lăng Quang Thần đều nhìn không được, không thể nhịn được nữa đánh gãy bọn họ:“Uy uy uy,hai người thu liễm một chút được không? Khanh khanh ta ta về nhà mà nói, nơi nơi đều là nhếp ảnh gia, cẩn thận mai lên trang đầu”</w:t>
      </w:r>
    </w:p>
    <w:p>
      <w:pPr>
        <w:pStyle w:val="BodyText"/>
      </w:pPr>
      <w:r>
        <w:t xml:space="preserve">Viêm Phi rốt cục ngồi trở lại chỗ “Tôi tin tưởng quan hệ của cậu.”</w:t>
      </w:r>
    </w:p>
    <w:p>
      <w:pPr>
        <w:pStyle w:val="BodyText"/>
      </w:pPr>
      <w:r>
        <w:t xml:space="preserve">Lăng Quang Thần bất đắc dĩ:“Quan hệ trong xã hội giỏi cũng không ngăn được đồn đãi trên mạng.”</w:t>
      </w:r>
    </w:p>
    <w:p>
      <w:pPr>
        <w:pStyle w:val="BodyText"/>
      </w:pPr>
      <w:r>
        <w:t xml:space="preserve">Viêm Phi nhìn nhà báo đang phỏng vấn đạo diễn cùng ca sĩ Mạc Lâm, hỏi Lãnh Dạ:“Em có muốn hay không hướng ca sĩ phương diện này phát triển?”</w:t>
      </w:r>
    </w:p>
    <w:p>
      <w:pPr>
        <w:pStyle w:val="BodyText"/>
      </w:pPr>
      <w:r>
        <w:t xml:space="preserve">“Không nghĩ.” Lãnh Dạ không chút nghĩ ngợi trả lời.</w:t>
      </w:r>
    </w:p>
    <w:p>
      <w:pPr>
        <w:pStyle w:val="BodyText"/>
      </w:pPr>
      <w:r>
        <w:t xml:space="preserve">“Vì cái gì?”</w:t>
      </w:r>
    </w:p>
    <w:p>
      <w:pPr>
        <w:pStyle w:val="BodyText"/>
      </w:pPr>
      <w:r>
        <w:t xml:space="preserve">“Không vì cái gì.”</w:t>
      </w:r>
    </w:p>
    <w:p>
      <w:pPr>
        <w:pStyle w:val="BodyText"/>
      </w:pPr>
      <w:r>
        <w:t xml:space="preserve">“Chẳng lẽ là cảm thấy chính mình ca hát khó nghe?” Lãnh Dạ thái độ lãnh đạm, nhưng Viêm Phi cũng cảm thấy hứng thú, tiếp tục truy vấn.</w:t>
      </w:r>
    </w:p>
    <w:p>
      <w:pPr>
        <w:pStyle w:val="BodyText"/>
      </w:pPr>
      <w:r>
        <w:t xml:space="preserve">Lãnh Dạ nghĩ nghĩ:“Xem như một phương diện.”</w:t>
      </w:r>
    </w:p>
    <w:p>
      <w:pPr>
        <w:pStyle w:val="BodyText"/>
      </w:pPr>
      <w:r>
        <w:t xml:space="preserve">Viêm Phi lắc đầu:“Tôi không tin,thanh âm cũng không tồi.”</w:t>
      </w:r>
    </w:p>
    <w:p>
      <w:pPr>
        <w:pStyle w:val="BodyText"/>
      </w:pPr>
      <w:r>
        <w:t xml:space="preserve">“Kia cũng không đại biểu tôi hát tốt.”</w:t>
      </w:r>
    </w:p>
    <w:p>
      <w:pPr>
        <w:pStyle w:val="BodyText"/>
      </w:pPr>
      <w:r>
        <w:t xml:space="preserve">“Không bằng em hát cho tôi nghe, để cho tôi xem xét.”</w:t>
      </w:r>
    </w:p>
    <w:p>
      <w:pPr>
        <w:pStyle w:val="BodyText"/>
      </w:pPr>
      <w:r>
        <w:t xml:space="preserve">“Ở trong này?” Lãnh Dạ chọn mi.</w:t>
      </w:r>
    </w:p>
    <w:p>
      <w:pPr>
        <w:pStyle w:val="BodyText"/>
      </w:pPr>
      <w:r>
        <w:t xml:space="preserve">“Như thế nào, không dám?”</w:t>
      </w:r>
    </w:p>
    <w:p>
      <w:pPr>
        <w:pStyle w:val="BodyText"/>
      </w:pPr>
      <w:r>
        <w:t xml:space="preserve">Lãnh Dạ cười nhạo:“Trước không nói tôi có dám hay không, liền tính tôi hát tốt, anh như vậy một câu liền giúp tôi ra đĩa nhạc, là cho thấy anh có quyền có địa vị sao?”</w:t>
      </w:r>
    </w:p>
    <w:p>
      <w:pPr>
        <w:pStyle w:val="BodyText"/>
      </w:pPr>
      <w:r>
        <w:t xml:space="preserve">Viêm Phi nhún vai:“Liền tính tôi hiện tại không hỏi, công ty vẫn là sẽ giúp em lên kế hoạch, tôi chỉ là trước tiên hỏi một chút mà thôi.”</w:t>
      </w:r>
    </w:p>
    <w:p>
      <w:pPr>
        <w:pStyle w:val="BodyText"/>
      </w:pPr>
      <w:r>
        <w:t xml:space="preserve">Lăng Quang Thần chen vào nói:“Kỳ thật Viêm phó tổng nói rất đúng, công ty xác thực có ý tưởng cho cậu phát đĩa nhạc, chẳng qua bây giờ còn không công bố mà thôi.” Hắn đứng ở phương diện này cùng Viêm Phi kỳ thật là ôm một chút tâm lý may mắn, bình thường công ty giúp tân nhân phát đĩa nhạc trừ phi hạ quyết tâm, nếu không cũng sẽ không quá đầu tư, thu không đến cái gì tốt không nói, tuyên truyền cũng đơn sơ, cho nên rất nhiều đều là phát một đĩa đơn sau liền mai danh ẩn tích, càng miễn bàn Lãnh Dạ loại này, bất quá nếu Lãnh Dạ làm đĩa nhạc được Viêm Phi qua tay lời nói kia trăm phần trăm sẽ là đại đầu tư.</w:t>
      </w:r>
    </w:p>
    <w:p>
      <w:pPr>
        <w:pStyle w:val="BodyText"/>
      </w:pPr>
      <w:r>
        <w:t xml:space="preserve">Lãnh Dạ nhìn bọn hắn chằm chằm hai cái, tuy rằng không biết Viêm Phi rốt cuộc suy nghĩ cái gì, nhưng hắn vẫn là thật sự hát, hát bài hát đang quay MV.</w:t>
      </w:r>
    </w:p>
    <w:p>
      <w:pPr>
        <w:pStyle w:val="BodyText"/>
      </w:pPr>
      <w:r>
        <w:t xml:space="preserve">Hắn hát lên, Lăng Quang Thần lúc này liền theo ghế trên trượt đi xuống, sau đó vội vàng đi lên, đầy mặt biểu tình hoảng sợ.</w:t>
      </w:r>
    </w:p>
    <w:p>
      <w:pPr>
        <w:pStyle w:val="BodyText"/>
      </w:pPr>
      <w:r>
        <w:t xml:space="preserve">Tất cả mọi người nhìn về phía bên này, đạo diễn trên mặt kính mắt trượt đi xuống, làm ca sĩ Mạc Lâm còn áp lực, vụng trộm lau một phen mồ hôi lạnh.</w:t>
      </w:r>
    </w:p>
    <w:p>
      <w:pPr>
        <w:pStyle w:val="BodyText"/>
      </w:pPr>
      <w:r>
        <w:t xml:space="preserve">Viêm Phi biểu tình không biến, im lặng nghe Lãnh Dạ hát xong trên mặt thủy chung mang theo tươi cười, chẳng qua gân xanh trên trán và cổ hắn đã bán đứng hắn.</w:t>
      </w:r>
    </w:p>
    <w:p>
      <w:pPr>
        <w:pStyle w:val="BodyText"/>
      </w:pPr>
      <w:r>
        <w:t xml:space="preserve">Lãnh Dạ hát xong tựa tiếu phi tiếu nhìn Viêm Phi:“Thế nào, còn muốn giúp tôi ra đĩa nhạc sao?”</w:t>
      </w:r>
    </w:p>
    <w:p>
      <w:pPr>
        <w:pStyle w:val="BodyText"/>
      </w:pPr>
      <w:r>
        <w:t xml:space="preserve">Viêm Phi quay đầu đối Lăng Quang Thần nói:“Đi mua giúp tôi một ly cà phê.”</w:t>
      </w:r>
    </w:p>
    <w:p>
      <w:pPr>
        <w:pStyle w:val="BodyText"/>
      </w:pPr>
      <w:r>
        <w:t xml:space="preserve">Lăng Quang Thần yên lặng đứng dậy rời đi, hắn còn chưa phục hồi tinh thần lại sau kinh hách, hắn vẫn cảm thấy Lãnh Dạ nói chuyện thanh âm rất êm tai, trầm thấp thong thả, âm cuối nghe đứng lên luôn là mang điểm biếng nhác, nhưng không nghĩ tới hát lên lại thành thảm họa như vậy, mới ngắn ngủn vài câu không một điệu nào đúng, trên mạng một ít người dùng Tai nạn xe cộ đến hình dung một ít ca sĩ hiện nay, Lãnh Dạ này đã muốn không phải Tai nạn xe cộ, mà là tai nạn không cùng cấp bậc, tu âm sư đều chỉ có thể bó tay.</w:t>
      </w:r>
    </w:p>
    <w:p>
      <w:pPr>
        <w:pStyle w:val="BodyText"/>
      </w:pPr>
      <w:r>
        <w:t xml:space="preserve">Bên kia, Lãnh Dạ còn đang kích thích làm bộ mất trí nhớ Viêm Phi:“Nhớ rõ giúp tôi ra đĩa nhạc a, Viêm phó tổng, muốn hay không tôi hát lần nữa cho anh nghe?”</w:t>
      </w:r>
    </w:p>
    <w:p>
      <w:pPr>
        <w:pStyle w:val="BodyText"/>
      </w:pPr>
      <w:r>
        <w:t xml:space="preserve">Lãnh Dạ “Đòn sát thủ” Khiến Viêm Phi rốt cục có phản ứng, vỗ về cái trán nói:“Tôi sẽ cùng công ty nói chuyện, giúp em hủy bỏ kế hoạch phát đĩa nhạc.”</w:t>
      </w:r>
    </w:p>
    <w:p>
      <w:pPr>
        <w:pStyle w:val="BodyText"/>
      </w:pPr>
      <w:r>
        <w:t xml:space="preserve">Lãnh Dạ mục đích đạt tới, trên mặt tiếu ý gia tăng.</w:t>
      </w:r>
    </w:p>
    <w:p>
      <w:pPr>
        <w:pStyle w:val="BodyText"/>
      </w:pPr>
      <w:r>
        <w:t xml:space="preserve">Trải qua ma âm của Lãnh Dạ, Lăng Quang Thần cùng Viêm Phi đều triệt để đánh mất khiến Lãnh Dạ tiến quân giới ca hát, hơn nữa kiên quyết cấm hắn tiếp cận ghi âm.</w:t>
      </w:r>
    </w:p>
    <w:p>
      <w:pPr>
        <w:pStyle w:val="BodyText"/>
      </w:pPr>
      <w:r>
        <w:t xml:space="preserve">……</w:t>
      </w:r>
    </w:p>
    <w:p>
      <w:pPr>
        <w:pStyle w:val="BodyText"/>
      </w:pPr>
      <w:r>
        <w:t xml:space="preserve">Một lát sau, đạo diễn tuyên bố một lần nữa khởi công, chụp màn cuối..</w:t>
      </w:r>
    </w:p>
    <w:p>
      <w:pPr>
        <w:pStyle w:val="BodyText"/>
      </w:pPr>
      <w:r>
        <w:t xml:space="preserve">Trải qua một ít nhạc đệm p, cuối cùng kết thúc hoàn thành thực thuận lợi, cơ hồ không có NG nào cả. Tắt đi máy chụp ảnh xong, đạo diễn cùng nhân viên công tác quay ra chúc mừng nhau, sau đó bảo trợ lý lấy bia cho mọi người.</w:t>
      </w:r>
    </w:p>
    <w:p>
      <w:pPr>
        <w:pStyle w:val="BodyText"/>
      </w:pPr>
      <w:r>
        <w:t xml:space="preserve">Mạc Lâm tùy tiện duỗi thân hạ gân cốt, sau đó đi đến trước mặt Lãnh Dạ, cười nói:“Anh rất thú vị, hy vọng lần sau còn có thể cùng anh tái hợp tác.”</w:t>
      </w:r>
    </w:p>
    <w:p>
      <w:pPr>
        <w:pStyle w:val="BodyText"/>
      </w:pPr>
      <w:r>
        <w:t xml:space="preserve">Lãnh Dạ nói đùa hỏi:“Hợp xướng?”</w:t>
      </w:r>
    </w:p>
    <w:p>
      <w:pPr>
        <w:pStyle w:val="BodyText"/>
      </w:pPr>
      <w:r>
        <w:t xml:space="preserve">Mạc Lâm lúc này bị ế nhất hạ, cười gượng nói:“Có lẽ đi……”</w:t>
      </w:r>
    </w:p>
    <w:p>
      <w:pPr>
        <w:pStyle w:val="BodyText"/>
      </w:pPr>
      <w:r>
        <w:t xml:space="preserve">Lãnh Dạ buồn cười.</w:t>
      </w:r>
    </w:p>
    <w:p>
      <w:pPr>
        <w:pStyle w:val="BodyText"/>
      </w:pPr>
      <w:r>
        <w:t xml:space="preserve">Tuy rằng đã muốn khuya, nhưng bởi vì hợp tác thực khoái trá, mọi người hưng trí vẫn như cũ rất hưng phấn, không ai mặt lộ vẻ mệt mỏi, tuy rằng là ngôi sao đang nổi, nhưng Mạc Lâm một chút đều không có ngạo mạn, hoàn toàn là một nữ hài thích náo nhiệt, lôi kéo Lãnh Dạ cùng những người khác cùng nhau chụp ảnh chung, Lăng Quang Thần xem như cá nhân đến điên, tự nhiên cũng sẽ không bỏ qua, đến sau lại ngay cả Viêm Phi cùng được Mạc Lâm mời gia nhập cùng bọn họ, đùa bất diệc nhạc hồ.</w:t>
      </w:r>
    </w:p>
    <w:p>
      <w:pPr>
        <w:pStyle w:val="BodyText"/>
      </w:pPr>
      <w:r>
        <w:t xml:space="preserve">Nháo đến nửa đêm mới kết thúc công việc, đạo diễn cùng nhân viên công tác khác cùng đi ăn bữa ăn khuya, Lãnh Dạ cùng Viêm Phi còn lại là trực tiếp về nhà.</w:t>
      </w:r>
    </w:p>
    <w:p>
      <w:pPr>
        <w:pStyle w:val="BodyText"/>
      </w:pPr>
      <w:r>
        <w:t xml:space="preserve">Ngồi ở trên xe, Viêm Phi hỏi Lãnh Dạ:“Mệt sao?”</w:t>
      </w:r>
    </w:p>
    <w:p>
      <w:pPr>
        <w:pStyle w:val="BodyText"/>
      </w:pPr>
      <w:r>
        <w:t xml:space="preserve">Lãnh Dạ lắc lắc đầu.</w:t>
      </w:r>
    </w:p>
    <w:p>
      <w:pPr>
        <w:pStyle w:val="BodyText"/>
      </w:pPr>
      <w:r>
        <w:t xml:space="preserve">Viêm Phi nói:“Xem ra làm diễn viên phiền toái, một MV ba bốn phút đều phải chụp lâu như vậy.”</w:t>
      </w:r>
    </w:p>
    <w:p>
      <w:pPr>
        <w:pStyle w:val="BodyText"/>
      </w:pPr>
      <w:r>
        <w:t xml:space="preserve">“Kia đương nhiên.” Lãnh Dạ nhìn ngoài cửa sổ, trả lời có chút không yên lòng.</w:t>
      </w:r>
    </w:p>
    <w:p>
      <w:pPr>
        <w:pStyle w:val="BodyText"/>
      </w:pPr>
      <w:r>
        <w:t xml:space="preserve">Viêm Phi chú ý tới, vì thế hỏi:“Suy nghĩ cái gì?”</w:t>
      </w:r>
    </w:p>
    <w:p>
      <w:pPr>
        <w:pStyle w:val="BodyText"/>
      </w:pPr>
      <w:r>
        <w:t xml:space="preserve">“Tôi suy nghĩ nụ hôn kia của anh.”</w:t>
      </w:r>
    </w:p>
    <w:p>
      <w:pPr>
        <w:pStyle w:val="BodyText"/>
      </w:pPr>
      <w:r>
        <w:t xml:space="preserve">“Muốn hôn nữa sao?” Viêm Phi cười nói.</w:t>
      </w:r>
    </w:p>
    <w:p>
      <w:pPr>
        <w:pStyle w:val="BodyText"/>
      </w:pPr>
      <w:r>
        <w:t xml:space="preserve">Lãnh Dạ trên mặt nhưng không có mỉm cười:“Lần sau không cần như vậy, mặc kệ tôi tại màn ảnh cùng ai có hành động thân mật đều là công tác của tôi, anh như vậy ảnh hưởng đến tôi.”</w:t>
      </w:r>
    </w:p>
    <w:p>
      <w:pPr>
        <w:pStyle w:val="BodyText"/>
      </w:pPr>
      <w:r>
        <w:t xml:space="preserve">Viêm Phi giơ lên khóe môi:“Đã biết.”</w:t>
      </w:r>
    </w:p>
    <w:p>
      <w:pPr>
        <w:pStyle w:val="BodyText"/>
      </w:pPr>
      <w:r>
        <w:t xml:space="preserve">Tại lúc Lãnh Dạ hôn vị Guitar kia hắn xác thực có chút sinh khí cùng ghen, nhưng chỉ là ngắn ngủn một lát, hắn tuy rằng chiếm hữu dục rất mạnh, nhưng không phải cái loại chẳng phân biệt được trường hợp ăn bậy dấm chua bá đạo, sở dĩ hôn trộm Lãnh Dạ chỉ là vì ăn đậu hủ, hơn nữa cũng đạt tới mục đích: Lãnh Dạ ngay lúc đó phản ứng khiến hắn cảm thấy rất vui..</w:t>
      </w:r>
    </w:p>
    <w:p>
      <w:pPr>
        <w:pStyle w:val="BodyText"/>
      </w:pPr>
      <w:r>
        <w:t xml:space="preserve">“Vậy là tốt rồi.” Lãnh Dạ gật gật đầu.</w:t>
      </w:r>
    </w:p>
    <w:p>
      <w:pPr>
        <w:pStyle w:val="BodyText"/>
      </w:pPr>
      <w:r>
        <w:t xml:space="preserve">Trên đường người qua đường rất thưa thớt, Lãnh Dạ nghe xoay tròn radio phát âm nhạc, ngáp một cái, nhu nhu bả vai, ép buộc cả ngày, hắn tứ chi có điểm đau.</w:t>
      </w:r>
    </w:p>
    <w:p>
      <w:pPr>
        <w:pStyle w:val="BodyText"/>
      </w:pPr>
      <w:r>
        <w:t xml:space="preserve">Viêm Phi nói:“Trở về tôi giúp em mát xa.”</w:t>
      </w:r>
    </w:p>
    <w:p>
      <w:pPr>
        <w:pStyle w:val="BodyText"/>
      </w:pPr>
      <w:r>
        <w:t xml:space="preserve">“Được.”</w:t>
      </w:r>
    </w:p>
    <w:p>
      <w:pPr>
        <w:pStyle w:val="BodyText"/>
      </w:pPr>
      <w:r>
        <w:t xml:space="preserve">“Triệt để mát xa.” Viêm Phi nói chậm lại, trong giọng nói mang theo vài phần tình sắc ý tứ hàm xúc.</w:t>
      </w:r>
    </w:p>
    <w:p>
      <w:pPr>
        <w:pStyle w:val="BodyText"/>
      </w:pPr>
      <w:r>
        <w:t xml:space="preserve">“Kia vẫn là miễn đi.” Lãnh Dạ liếc trắng mắt.</w:t>
      </w:r>
    </w:p>
    <w:p>
      <w:pPr>
        <w:pStyle w:val="BodyText"/>
      </w:pPr>
      <w:r>
        <w:t xml:space="preserve">“Ha ha ha.” Viêm Phi cười to.</w:t>
      </w:r>
    </w:p>
    <w:p>
      <w:pPr>
        <w:pStyle w:val="BodyText"/>
      </w:pPr>
      <w:r>
        <w:t xml:space="preserve">……</w:t>
      </w:r>
    </w:p>
    <w:p>
      <w:pPr>
        <w:pStyle w:val="BodyText"/>
      </w:pPr>
      <w:r>
        <w:t xml:space="preserve">[ tiểu kịch trường ]</w:t>
      </w:r>
    </w:p>
    <w:p>
      <w:pPr>
        <w:pStyle w:val="BodyText"/>
      </w:pPr>
      <w:r>
        <w:t xml:space="preserve">Viêm Phi: Tôi ghen tị.</w:t>
      </w:r>
    </w:p>
    <w:p>
      <w:pPr>
        <w:pStyle w:val="BodyText"/>
      </w:pPr>
      <w:r>
        <w:t xml:space="preserve">Lãnh Dạ: Nga.[ mặt than ]</w:t>
      </w:r>
    </w:p>
    <w:p>
      <w:pPr>
        <w:pStyle w:val="BodyText"/>
      </w:pPr>
      <w:r>
        <w:t xml:space="preserve">Viêm Phi: Em đây là phản ứng gì? ＃‵′]凸</w:t>
      </w:r>
    </w:p>
    <w:p>
      <w:pPr>
        <w:pStyle w:val="BodyText"/>
      </w:pPr>
      <w:r>
        <w:t xml:space="preserve">Lãnh Dạ: Muốn ăn đường dấm chua.[﹃]</w:t>
      </w:r>
    </w:p>
    <w:p>
      <w:pPr>
        <w:pStyle w:val="Compact"/>
      </w:pPr>
      <w:r>
        <w:t xml:space="preserve">Viêm Phi:……</w:t>
      </w:r>
      <w:r>
        <w:br w:type="textWrapping"/>
      </w:r>
      <w:r>
        <w:br w:type="textWrapping"/>
      </w:r>
    </w:p>
    <w:p>
      <w:pPr>
        <w:pStyle w:val="Heading2"/>
      </w:pPr>
      <w:bookmarkStart w:id="91" w:name="quyển-1---chương-71"/>
      <w:bookmarkEnd w:id="91"/>
      <w:r>
        <w:t xml:space="preserve">70. Quyển 1 - Chương 71</w:t>
      </w:r>
    </w:p>
    <w:p>
      <w:pPr>
        <w:pStyle w:val="Compact"/>
      </w:pPr>
      <w:r>
        <w:br w:type="textWrapping"/>
      </w:r>
      <w:r>
        <w:br w:type="textWrapping"/>
      </w:r>
      <w:r>
        <w:t xml:space="preserve">Cười xong, Viêm Phi đột nhiên một cước hạ phanh lại.</w:t>
      </w:r>
    </w:p>
    <w:p>
      <w:pPr>
        <w:pStyle w:val="BodyText"/>
      </w:pPr>
      <w:r>
        <w:t xml:space="preserve">Lãnh Dạ thân thể nhất thời đột nhiên ngã về phía trước, sau đó bị dây an toàn mang kéo trở về, hắn nhíu mày hỏi Viêm Phi:“Làm sao vậy, vì cái gì đột nhiên dừng xe?”</w:t>
      </w:r>
    </w:p>
    <w:p>
      <w:pPr>
        <w:pStyle w:val="BodyText"/>
      </w:pPr>
      <w:r>
        <w:t xml:space="preserve">Viêm Phi quay đầu lại, ghé vào lưng ghế dựa nhìn hắn:“Không bằng ở trong này giúp em triệt để mát xa, em xem thế nào?”</w:t>
      </w:r>
    </w:p>
    <w:p>
      <w:pPr>
        <w:pStyle w:val="BodyText"/>
      </w:pPr>
      <w:r>
        <w:t xml:space="preserve">Lãnh Dạ tựa tiếu phi tiếu:“Làm tình trên xe?”</w:t>
      </w:r>
    </w:p>
    <w:p>
      <w:pPr>
        <w:pStyle w:val="BodyText"/>
      </w:pPr>
      <w:r>
        <w:t xml:space="preserve">“Đừng nói t**h d*c như vậy nha.” Viêm Phi cười nói.</w:t>
      </w:r>
    </w:p>
    <w:p>
      <w:pPr>
        <w:pStyle w:val="BodyText"/>
      </w:pPr>
      <w:r>
        <w:t xml:space="preserve">“Cũng không biết là ai đang đầy mặt mê đắm nhìn chằm chằm tôi” Lãnh Dạ chế nhạo hắn.</w:t>
      </w:r>
    </w:p>
    <w:p>
      <w:pPr>
        <w:pStyle w:val="BodyText"/>
      </w:pPr>
      <w:r>
        <w:t xml:space="preserve">Viêm Phi trên mặt tiếu ý gia tăng, sau đó hạ thấp chỗ ngồi, đi đến phía sau, hai tay đặt lên lưng ghế hắn đang ngồi, như hổ rình mồi theo dõi hắn.</w:t>
      </w:r>
    </w:p>
    <w:p>
      <w:pPr>
        <w:pStyle w:val="BodyText"/>
      </w:pPr>
      <w:r>
        <w:t xml:space="preserve">Lãnh Dạ ngửa đầu, cũng nhìn chằm chằm Viêm Phi, Viêm Phi ánh mắt thập phần nóng bỏng, không chút nào che dấu d*c v*ng chính mình.</w:t>
      </w:r>
    </w:p>
    <w:p>
      <w:pPr>
        <w:pStyle w:val="BodyText"/>
      </w:pPr>
      <w:r>
        <w:t xml:space="preserve">“Anh muốn làm trên xe thực sao?”</w:t>
      </w:r>
    </w:p>
    <w:p>
      <w:pPr>
        <w:pStyle w:val="BodyText"/>
      </w:pPr>
      <w:r>
        <w:t xml:space="preserve">“Đương nhiên.” Viêm Phi mặt càng ngày càng gần, môi cách Lãnh Dạ không đến một li thì dừng lại, miệng thở ra nhiệt khí phun trên mặt Lãnh Dạ.</w:t>
      </w:r>
    </w:p>
    <w:p>
      <w:pPr>
        <w:pStyle w:val="BodyText"/>
      </w:pPr>
      <w:r>
        <w:t xml:space="preserve">“Sẽ bị chụp lén” So với việc Viêm Phi nhiệt tình như lửa, Lãnh Dạ thập phần bình tĩnh.</w:t>
      </w:r>
    </w:p>
    <w:p>
      <w:pPr>
        <w:pStyle w:val="BodyText"/>
      </w:pPr>
      <w:r>
        <w:t xml:space="preserve">“Chung quanh không có những người khác.” Viêm Phi nói xong, tại lúc Lãnh Dạ phân tâm nhẹ nhàng hôn xuống, bất quá rất nhanh liền ra đi.</w:t>
      </w:r>
    </w:p>
    <w:p>
      <w:pPr>
        <w:pStyle w:val="BodyText"/>
      </w:pPr>
      <w:r>
        <w:t xml:space="preserve">Lãnh Dạ khinh bỉ hắn:“Anh thật đúng là ngựa đực, nơi nào đều có thể phát tình.”</w:t>
      </w:r>
    </w:p>
    <w:p>
      <w:pPr>
        <w:pStyle w:val="BodyText"/>
      </w:pPr>
      <w:r>
        <w:t xml:space="preserve">“Tôi chỉ đối với em phát tình, ai bảo em mê người như vậy” Viêm Phi thanh âm rất chậm, trầm thấp âm sắc gợi cảm đến tột đỉnh, hắn vừa nói xong, lại hôn xuống.</w:t>
      </w:r>
    </w:p>
    <w:p>
      <w:pPr>
        <w:pStyle w:val="BodyText"/>
      </w:pPr>
      <w:r>
        <w:t xml:space="preserve">Lãnh Dạ không có cự tuyệt.</w:t>
      </w:r>
    </w:p>
    <w:p>
      <w:pPr>
        <w:pStyle w:val="BodyText"/>
      </w:pPr>
      <w:r>
        <w:t xml:space="preserve">Viêm Phi vì thế càng thêm lớn mật, một bên hôn Lãnh Dạ, một bên cẩn thận đi đến phía sau, tại bên người Lãnh Dạ ngồi xuống, sau đó một phen ôm lấy Lãnh Dạ, khiến hắn ngồi ở trên người chính mình.</w:t>
      </w:r>
    </w:p>
    <w:p>
      <w:pPr>
        <w:pStyle w:val="BodyText"/>
      </w:pPr>
      <w:r>
        <w:t xml:space="preserve">Lãnh Dạ ôm cổ Viêm Phi, hai chân triền triền trên lưng y.</w:t>
      </w:r>
    </w:p>
    <w:p>
      <w:pPr>
        <w:pStyle w:val="BodyText"/>
      </w:pPr>
      <w:r>
        <w:t xml:space="preserve">Viêm Phi một bên hôn cổ Lãnh Dạ, một bên giúp Lãnh Dạ cởi quần áo, trong xe không gian thực hẹp hòi, Lãnh Dạ không thể không loan hạ eo cởi áo, Viêm Phi động tác có chút thô bạo, không cẩn thận liền đem áo Lãnh Dạ vạch tìm tòi, thanh âm vải dệt xé rách dưới tình huống như vậy nghe phá lệ kích động.</w:t>
      </w:r>
    </w:p>
    <w:p>
      <w:pPr>
        <w:pStyle w:val="BodyText"/>
      </w:pPr>
      <w:r>
        <w:t xml:space="preserve">Nhìn áo bị xé rách, Lãnh Dạ không nói gì nhìn Viêm Phi liếc mắt một cái.</w:t>
      </w:r>
    </w:p>
    <w:p>
      <w:pPr>
        <w:pStyle w:val="BodyText"/>
      </w:pPr>
      <w:r>
        <w:t xml:space="preserve">Viêm Phi lại không hề xin lỗi một câu:“Ngày mai tôi mua cho em cái khác.”</w:t>
      </w:r>
    </w:p>
    <w:p>
      <w:pPr>
        <w:pStyle w:val="BodyText"/>
      </w:pPr>
      <w:r>
        <w:t xml:space="preserve">Lãnh Dạ nói:“Anh làm hay tôi làm.”</w:t>
      </w:r>
    </w:p>
    <w:p>
      <w:pPr>
        <w:pStyle w:val="BodyText"/>
      </w:pPr>
      <w:r>
        <w:t xml:space="preserve">Viêm Phi cười xấu xa nói:“Đợi còn muốn làm rất nhiều lần a.”</w:t>
      </w:r>
    </w:p>
    <w:p>
      <w:pPr>
        <w:pStyle w:val="BodyText"/>
      </w:pPr>
      <w:r>
        <w:t xml:space="preserve">Hai người đối thoại càng ngày càng hạn chế cấp, Viêm Phi cởi áo chính mình, thân hình thon dài khi cởi quần áo đường cong khiến người phun máu, hai tay y cầm lấy mông Lãnh Dạ, khiến nửa dưới hai người càng chặt chẽ dán cùng nhau, cách vải dệt thật dày Lãnh Dạ có thể cảm giác được nơi đó truyền đến lửa nóng.</w:t>
      </w:r>
    </w:p>
    <w:p>
      <w:pPr>
        <w:pStyle w:val="BodyText"/>
      </w:pPr>
      <w:r>
        <w:t xml:space="preserve">Viêm Phi đem mặt đặt đến trước ngực Lãnh Dạ, lửa nóng đi lên, một chút một chút hôn xuống, sau đó động thủ cở dây lưng hai người……</w:t>
      </w:r>
    </w:p>
    <w:p>
      <w:pPr>
        <w:pStyle w:val="BodyText"/>
      </w:pPr>
      <w:r>
        <w:t xml:space="preserve">Xe bắt đầu có tiết tấu lay động đứng lên.</w:t>
      </w:r>
    </w:p>
    <w:p>
      <w:pPr>
        <w:pStyle w:val="BodyText"/>
      </w:pPr>
      <w:r>
        <w:t xml:space="preserve">Trên đường người rất thưa thớt, không ai chú ý tới nơi này đang có chuyện gì xảy ra, Viêm Phi tắt đèn trong xe, từ bên ngoài hoàn toàn nhìn không tới tình huống bên trong.</w:t>
      </w:r>
    </w:p>
    <w:p>
      <w:pPr>
        <w:pStyle w:val="BodyText"/>
      </w:pPr>
      <w:r>
        <w:t xml:space="preserve">Hai người ép buộc thật lâu, đến chấm dứt khi toàn bộ trong xe đều bị biến thành loạn thất bát tao, hai người trên người đều là chất lỏng, thậm chí trên mặt cùng tóc đều dính vào, không ít thời gian mới thanh lí sạch sẽ.</w:t>
      </w:r>
    </w:p>
    <w:p>
      <w:pPr>
        <w:pStyle w:val="BodyText"/>
      </w:pPr>
      <w:r>
        <w:t xml:space="preserve">Mặc quần áo xong, Viêm Phi tới chỗ ngồi điều khiển, một lần nữa phát động xe.</w:t>
      </w:r>
    </w:p>
    <w:p>
      <w:pPr>
        <w:pStyle w:val="BodyText"/>
      </w:pPr>
      <w:r>
        <w:t xml:space="preserve">Một lúc sau, Lãnh Dạ nhận được ảnh chụp từ Lăng Quang Thần, Lăng Quang Thần hiện tại đang cùng tổ kịch tại khách sạn ăn khuya chúc mừng, đùa bất diệc nhạc hồ, Lăng Quang Thần cùng Mạc Lâm chụp rất nhiều ảnh với người khác, Lãnh Dạ xem ảnh chụp, thường thường bị trêu tới cười ra tiếng.</w:t>
      </w:r>
    </w:p>
    <w:p>
      <w:pPr>
        <w:pStyle w:val="BodyText"/>
      </w:pPr>
      <w:r>
        <w:t xml:space="preserve">Viêm Phi từ kính sau nhìn đến bộ dáng hắn vui vẻ, quay đầu hỏi hắn:“Làm sao vậy? Cười vui vẻ như vậy.”</w:t>
      </w:r>
    </w:p>
    <w:p>
      <w:pPr>
        <w:pStyle w:val="BodyText"/>
      </w:pPr>
      <w:r>
        <w:t xml:space="preserve">Lãnh Dạ nói:“Tối nay về nhà cho anh xem.”</w:t>
      </w:r>
    </w:p>
    <w:p>
      <w:pPr>
        <w:pStyle w:val="BodyText"/>
      </w:pPr>
      <w:r>
        <w:t xml:space="preserve">Viêm Phi nhún vai:“Thần thần bí bí.”</w:t>
      </w:r>
    </w:p>
    <w:p>
      <w:pPr>
        <w:pStyle w:val="BodyText"/>
      </w:pPr>
      <w:r>
        <w:t xml:space="preserve">……</w:t>
      </w:r>
    </w:p>
    <w:p>
      <w:pPr>
        <w:pStyle w:val="BodyText"/>
      </w:pPr>
      <w:r>
        <w:t xml:space="preserve">MV quay tốt cần một đoạn thời gian để biên tập cắt nối, sau đó sẽ ở trên mạng trước một tuần tuyên bố, phối hợp tuyên truyền, bất quá Lãnh Dạ cùng Lăng Quang Thần trước tiên thấy được thành phẩm, vô luận chế tác cùng cắt nối biên tập đều thực không tồi, hơn nữa các loại hiệu ứng, hoàn toàn là tươi mát khả ái vườn trường, cũng sẽ không để người khác cảm thấy ngọt nị. Duy nhất không được hoàn mỹ là cuối cùng cảnh cường hôn rất ngắn liền trực tiếp chiếu đến mặt Mạc Lâm, phỏng chừng là công ty suy xét đến thị trường làm chính, bất quá này cũng không ảnh hưởng tổng thể MV.</w:t>
      </w:r>
    </w:p>
    <w:p>
      <w:pPr>
        <w:pStyle w:val="BodyText"/>
      </w:pPr>
      <w:r>
        <w:t xml:space="preserve">Lãnh Dạ trong MV biểu hiện so với chính mình cho rằng tốt không ít, hắn cùng Lăng Quang Thần đều thực vừa lòng.</w:t>
      </w:r>
    </w:p>
    <w:p>
      <w:pPr>
        <w:pStyle w:val="BodyText"/>
      </w:pPr>
      <w:r>
        <w:t xml:space="preserve">Đầu năm nay bán hủ gì đó dễ dàng nổi, huống chi hủ triệt để như vậy, MV không nghi ngờ sẽ nổi tiếng, cùng lúc là vì Mạc Lâm nhân khí cao, sau đó chính là cuối MV có cảnh nam nam hôn, đề tài rất nhanh liền thổi quét blog cùng các diễn đàn lớn, trên mạng tần số nhìn phía dưới bình luận đều là [ Tôi sát, một chuyện tình thật đẹp!][ cư nhiên là như vây đi, kết cục thực làm tôi sáng mắt!][ cuối cùng cư nhiên hủ! [ nam chủ thật đẹp trai, đầu năm nay soái ca đều cùng soái ca cùng một chỗ.t-t] linh tinh sung sướng ngôn luận.</w:t>
      </w:r>
    </w:p>
    <w:p>
      <w:pPr>
        <w:pStyle w:val="BodyText"/>
      </w:pPr>
      <w:r>
        <w:t xml:space="preserve">Mv còn muốn tốt hơn, Mạc Lâm sau khi bán ra liền chiếm ưu thế đứng nhất trong Địa Bảng thủ, mà tên Lãnh Dạ sau một đêm trên các blog trở thành cái tên được tìm nhiều nhất, nguyên bản ít chú ý bây giờ đều quan tâm tới Lãnh Dạ, thậm chí còn gia nhập club fan của hắn, Lãnh Dạ từ buổi biểu diễn của Lý Uy và lần này bắt đầu nổi tiếng.</w:t>
      </w:r>
    </w:p>
    <w:p>
      <w:pPr>
        <w:pStyle w:val="BodyText"/>
      </w:pPr>
      <w:r>
        <w:t xml:space="preserve">Sau Mạc Lâm lại rèn sắt khi còn nóng, đem ảnh chụp trước đó up lên blog, loại ảnh chụp này rất nhanh lấy được hảo cảm của mọi người, vì thế lượng người theo dõi blog của Mạc Lâm cao đến dọa người.</w:t>
      </w:r>
    </w:p>
    <w:p>
      <w:pPr>
        <w:pStyle w:val="Compact"/>
      </w:pPr>
      <w:r>
        <w:t xml:space="preserve">Sau khi phát blog, Mạc Lâm chủ động theo dõi Lãnh Dạ cùng Lăng Quang Thần, Lãnh Dạ tuy rằng không thế nào chơi blog, nhưng vẫn là trước tiên chú ý, tuy rằng mới nhận thức không bao lâu, nhưng hai người đã muốn thành bằng hữu, mà Lăng Quang Thần từ trước đến nay cái tính trẻ con cùng Mạc Lâm thành “Bạn hữu” đáng tin, quan hệ phi thường tốt.</w:t>
      </w:r>
      <w:r>
        <w:br w:type="textWrapping"/>
      </w:r>
      <w:r>
        <w:br w:type="textWrapping"/>
      </w:r>
    </w:p>
    <w:p>
      <w:pPr>
        <w:pStyle w:val="Heading2"/>
      </w:pPr>
      <w:bookmarkStart w:id="92" w:name="quyển-1---chương-72"/>
      <w:bookmarkEnd w:id="92"/>
      <w:r>
        <w:t xml:space="preserve">71. Quyển 1 - Chương 72</w:t>
      </w:r>
    </w:p>
    <w:p>
      <w:pPr>
        <w:pStyle w:val="Compact"/>
      </w:pPr>
      <w:r>
        <w:br w:type="textWrapping"/>
      </w:r>
      <w:r>
        <w:br w:type="textWrapping"/>
      </w:r>
      <w:r>
        <w:t xml:space="preserve">Lãnh Dạ cùng Viêm Phi gần đây tiến triển thần tốc, tuy rằng Lãnh Dạ đối Viêm Phi vẫn bị vây trong trạng thái như gần như xa, nhưng so vừa nhận thức tốt hơn nhiều, mà Lê Hân cùng Lăng Quang Thần cũng không nhàn rỗi, vì Lê Hân cường ngạnh thế công, Lăng Quang Thần đối Lê Hân thái độ cũng không mâu thuẫn như trước kia nữa, hai người trừ bỏ bước cuối ra thì cái gì cũng đã làm.</w:t>
      </w:r>
    </w:p>
    <w:p>
      <w:pPr>
        <w:pStyle w:val="BodyText"/>
      </w:pPr>
      <w:r>
        <w:t xml:space="preserve">Vì là người mẫu đang nổi, Lãnh Dạ có rất nhiều việc, từ nước hoa đến xe, thậm chí cả đồ trang điểm nữ tính cũng mời hắn làm người đại diện.</w:t>
      </w:r>
    </w:p>
    <w:p>
      <w:pPr>
        <w:pStyle w:val="BodyText"/>
      </w:pPr>
      <w:r>
        <w:t xml:space="preserve">Lê Hân mới nhất làm người phát ngôn cho một thương hiệu đá quý hàng đầu châu Á.</w:t>
      </w:r>
    </w:p>
    <w:p>
      <w:pPr>
        <w:pStyle w:val="BodyText"/>
      </w:pPr>
      <w:r>
        <w:t xml:space="preserve">Lê Hân cùng một nữ ngôi sao khác tham gia vào một buổi phát ngôn cho thương hiệu đá quý đó, Lê Hân mặc một thân tây trang màu trắng làm theo yêu cầu, tác phong nhanh nhẹn đứng ở trên đài hướng phóng viên chụp ảnh, vị nữ ngôi sao kia một thân lễ phục khêu gợi, chim nhỏ nép vào người tựa vào bên người Lê Hân.</w:t>
      </w:r>
    </w:p>
    <w:p>
      <w:pPr>
        <w:pStyle w:val="BodyText"/>
      </w:pPr>
      <w:r>
        <w:t xml:space="preserve">Hai người đều thực làm hết trách nhiệm, lão bản đối biểu hiện bọn họ thực vừa lòng, vì thế tặng hai đôi nhẫn kim cương cho bọn hắn.</w:t>
      </w:r>
    </w:p>
    <w:p>
      <w:pPr>
        <w:pStyle w:val="BodyText"/>
      </w:pPr>
      <w:r>
        <w:t xml:space="preserve">Tuyên bố hội sau khi kết thúc Lăng Quang Thần trở lại hậu trường mở ra chiếc hộp nhìn thoáng qua, một nhẫn nam, một nhẫn nữ, rõ ràng là nhẫn tình nhân, lão bản tâm ý thực chân thành, nhẫn kim cương vô luận là tỉ lệ vẫn là kim cương phân lượng đều thực chân thật, bất quá Lê Hân đối trang sức không có hứng thú, xem xong liền đem chiếc hộp ném cho người đại diện, sau đó không biết như thế nào đột nhiên nghĩ tới Lăng Quang Thần, do dự một chút lại đem chiếc hộp cầm trở về.</w:t>
      </w:r>
    </w:p>
    <w:p>
      <w:pPr>
        <w:pStyle w:val="BodyText"/>
      </w:pPr>
      <w:r>
        <w:t xml:space="preserve">Sau, Lăng Quang Thần nhận được điện thoại của Lê Hân.</w:t>
      </w:r>
    </w:p>
    <w:p>
      <w:pPr>
        <w:pStyle w:val="BodyText"/>
      </w:pPr>
      <w:r>
        <w:t xml:space="preserve">“Có bận không?” Lê Hân hỏi.</w:t>
      </w:r>
    </w:p>
    <w:p>
      <w:pPr>
        <w:pStyle w:val="BodyText"/>
      </w:pPr>
      <w:r>
        <w:t xml:space="preserve">“Không có, Tiểu Dạ đợi chuẩn bị biểu diễn.” Lăng Quang Thần đáp, sau đó nhìn thoáng qua Lãnh Dạ đang tạo hình:“Có chuyện gì sao?”</w:t>
      </w:r>
    </w:p>
    <w:p>
      <w:pPr>
        <w:pStyle w:val="BodyText"/>
      </w:pPr>
      <w:r>
        <w:t xml:space="preserve">“Không có gì.” Lê Hân cười cười, nói hẹn gặp lại rồi cúp điện thoại.</w:t>
      </w:r>
    </w:p>
    <w:p>
      <w:pPr>
        <w:pStyle w:val="BodyText"/>
      </w:pPr>
      <w:r>
        <w:t xml:space="preserve">Lăng Quang Thần cảm thấy thái độ hắn có điểm kỳ quái, bất quá cũng không nghĩ nhiều, Lãnh Dạ lập tức sẽ diễn, hắn không rảnh quản cái khác.</w:t>
      </w:r>
    </w:p>
    <w:p>
      <w:pPr>
        <w:pStyle w:val="BodyText"/>
      </w:pPr>
      <w:r>
        <w:t xml:space="preserve">Lăng Quang Thần vẫn bận rộn đến khuya mới về nhà, bật đèn, đầu tiên ánh vào mi mắt Lê Hân ngồi trên sô pha nhà mình, Lăng Quang Thần bị hoảng sợ, hắn vốn đã muốn mệt chết đi, nhưng lập tức đã bị dọa tinh thần, Lê Hân chân bắt chéo, mặt mang mỉm cười nhìn hắn, thoáng như quỷ mị.</w:t>
      </w:r>
    </w:p>
    <w:p>
      <w:pPr>
        <w:pStyle w:val="BodyText"/>
      </w:pPr>
      <w:r>
        <w:t xml:space="preserve">“Anh như thế nào ở nhà tôi?” Lăng Quang Thần trừng mắt Lê Hân, che l*ng ngực, kinh hồn chưa định mở miệng.</w:t>
      </w:r>
    </w:p>
    <w:p>
      <w:pPr>
        <w:pStyle w:val="BodyText"/>
      </w:pPr>
      <w:r>
        <w:t xml:space="preserve">“Bởi vì tôi nghĩ đến cho nên đã đến.” Trước mặt Lăng Quang Thần Lê Hân ngữ khí vĩnh viễn đều là bá đạo như vậy.</w:t>
      </w:r>
    </w:p>
    <w:p>
      <w:pPr>
        <w:pStyle w:val="BodyText"/>
      </w:pPr>
      <w:r>
        <w:t xml:space="preserve">Lăng Quang Thần bất mãn oán giận:“Vậy anh ít nhất cũng phải bật đèn lên chứ, như vậy vô thanh vô tức hù chết người thì sao?”</w:t>
      </w:r>
    </w:p>
    <w:p>
      <w:pPr>
        <w:pStyle w:val="BodyText"/>
      </w:pPr>
      <w:r>
        <w:t xml:space="preserve">Lê Hân câu thần:“Bởi vì muốn cho em một kinh hỉ.”</w:t>
      </w:r>
    </w:p>
    <w:p>
      <w:pPr>
        <w:pStyle w:val="BodyText"/>
      </w:pPr>
      <w:r>
        <w:t xml:space="preserve">“Cái gì kinh hỉ?” Lăng Quang Thần thay dép lê, đi vào nhà.</w:t>
      </w:r>
    </w:p>
    <w:p>
      <w:pPr>
        <w:pStyle w:val="BodyText"/>
      </w:pPr>
      <w:r>
        <w:t xml:space="preserve">“Lại đây em sẽ biết.” Lê Hân thần bí hề hề đối hắn ngoắc ngón tay.</w:t>
      </w:r>
    </w:p>
    <w:p>
      <w:pPr>
        <w:pStyle w:val="BodyText"/>
      </w:pPr>
      <w:r>
        <w:t xml:space="preserve">Lăng Quang Thần nhìn đến hắn bộ dáng đã biết không phải việc gì tốt vì thế cảnh giác lắc lắc đầu:“Anh trước nói cho tôi biết kinh hỉ đó là gì.”</w:t>
      </w:r>
    </w:p>
    <w:p>
      <w:pPr>
        <w:pStyle w:val="BodyText"/>
      </w:pPr>
      <w:r>
        <w:t xml:space="preserve">Lê Hân chọn mi, tăng thêm ngữ khí, mệnh lệnh nói:“Lại đây.”</w:t>
      </w:r>
    </w:p>
    <w:p>
      <w:pPr>
        <w:pStyle w:val="BodyText"/>
      </w:pPr>
      <w:r>
        <w:t xml:space="preserve">Lăng Quang Thần vì thế thực không cốt khí thỏa hiệp, vô số lần máu cùng lệ giáo huấn khiến hắn học xong một cái đạo lý: Vĩnh viễn không cần cùng người trước mắt này đối nghịch, nếu không sẽ bị ép buộc thật sự thảm, tuy rằng Lê Hân mặt vô hại, nhưng lúc cầm thú sẽ để người giận sôi.</w:t>
      </w:r>
    </w:p>
    <w:p>
      <w:pPr>
        <w:pStyle w:val="BodyText"/>
      </w:pPr>
      <w:r>
        <w:t xml:space="preserve">“Rốt cuộc kinh hỉ cái gì?” Lăng Quang Thần đi đến trước mặt Lê Hân không kiên nhẫn hỏi.</w:t>
      </w:r>
    </w:p>
    <w:p>
      <w:pPr>
        <w:pStyle w:val="BodyText"/>
      </w:pPr>
      <w:r>
        <w:t xml:space="preserve">Lê Hân không đáp lại, bắt lấy tay hắn mạnh lôi kéo, Lăng Quang Thần liền trực tiếp ngã vào trên người Lê Hân, Lăng Quang Thần giãy dụa muốn đứng dậy, Lê Hân lại đưa thân thể hắn lại đây, sau đó ôm eo hắn, vì thế Lăng Quang Thần tư thế liền biến thành ngồi ở trong lòng Lê Hân.</w:t>
      </w:r>
    </w:p>
    <w:p>
      <w:pPr>
        <w:pStyle w:val="BodyText"/>
      </w:pPr>
      <w:r>
        <w:t xml:space="preserve">“Anh rốt cuộc muốn làm gì?” Lăng Quang Thần giãy dụa.</w:t>
      </w:r>
    </w:p>
    <w:p>
      <w:pPr>
        <w:pStyle w:val="BodyText"/>
      </w:pPr>
      <w:r>
        <w:t xml:space="preserve">Lê Hân đem cằm để trên vai hắn, bắt lấy caravat ý bảo hắn im lặng, sau đó từ túi tiền lấy ra một chiếc hộp màu hồng, phóng tới trước mặt Lăng Quang Thần.</w:t>
      </w:r>
    </w:p>
    <w:p>
      <w:pPr>
        <w:pStyle w:val="BodyText"/>
      </w:pPr>
      <w:r>
        <w:t xml:space="preserve">“Đây là……” Lăng Quang Thần nghi hoặc tiếp nhận chiếc hộp.</w:t>
      </w:r>
    </w:p>
    <w:p>
      <w:pPr>
        <w:pStyle w:val="BodyText"/>
      </w:pPr>
      <w:r>
        <w:t xml:space="preserve">“Mở ra xem.” Lê Hân cười nói.</w:t>
      </w:r>
    </w:p>
    <w:p>
      <w:pPr>
        <w:pStyle w:val="BodyText"/>
      </w:pPr>
      <w:r>
        <w:t xml:space="preserve">Lăng Quang Thần mở ra chiếc hộp, nhìn đến bên trong liền sửng sốt.</w:t>
      </w:r>
    </w:p>
    <w:p>
      <w:pPr>
        <w:pStyle w:val="BodyText"/>
      </w:pPr>
      <w:r>
        <w:t xml:space="preserve">Chiếc hộp có hai chiếc nhẫn kim cương, đều là kiểu nam, giống nhau như đúc, lớn nhỏ cũng là giống nhau.</w:t>
      </w:r>
    </w:p>
    <w:p>
      <w:pPr>
        <w:pStyle w:val="BodyText"/>
      </w:pPr>
      <w:r>
        <w:t xml:space="preserve">“Đây là cái gì?” Lăng Quang Thần thiếu chút nữa bị hai chiếc nhẫn kim cương làm mù mắt, nhíu mày nhìn về phía Lê Hân.</w:t>
      </w:r>
    </w:p>
    <w:p>
      <w:pPr>
        <w:pStyle w:val="BodyText"/>
      </w:pPr>
      <w:r>
        <w:t xml:space="preserve">“Nhẫn a, bên trái cái kia là của tôi bên phải là của em.” Lê Hân lấy ra cái bên phải rồi đeo lên ngón áp út Lăng Quang Thần.</w:t>
      </w:r>
    </w:p>
    <w:p>
      <w:pPr>
        <w:pStyle w:val="BodyText"/>
      </w:pPr>
      <w:r>
        <w:t xml:space="preserve">Lăng Quang Thần đầy mặt hắc tuyến bỏ tay y ra:”Anh cho tôi thứ này là sao?”</w:t>
      </w:r>
    </w:p>
    <w:p>
      <w:pPr>
        <w:pStyle w:val="BodyText"/>
      </w:pPr>
      <w:r>
        <w:t xml:space="preserve">“Em nói xem?” Lê Hân tựa tiếu phi tiếu nhìn hắn.</w:t>
      </w:r>
    </w:p>
    <w:p>
      <w:pPr>
        <w:pStyle w:val="BodyText"/>
      </w:pPr>
      <w:r>
        <w:t xml:space="preserve">“Tôi mới không cần đeo cái này.” Lăng Quang Thần dựng thẳng lông mi.</w:t>
      </w:r>
    </w:p>
    <w:p>
      <w:pPr>
        <w:pStyle w:val="BodyText"/>
      </w:pPr>
      <w:r>
        <w:t xml:space="preserve">Lăng Quang Thần đứng lên, tránh thoát trói buộc của Lê Hân, đang định tránh ra, lại bị Lê Hân kéo trở về, Lê Hân đem hắn đặt ở trên sô pha, một tay đem tay hắn đặt lên đỉnh đầu, sau đó cười tủm tỉm nhìn hắn.</w:t>
      </w:r>
    </w:p>
    <w:p>
      <w:pPr>
        <w:pStyle w:val="BodyText"/>
      </w:pPr>
      <w:r>
        <w:t xml:space="preserve">Lăng Quang Thần trừng mắt hắn.</w:t>
      </w:r>
    </w:p>
    <w:p>
      <w:pPr>
        <w:pStyle w:val="BodyText"/>
      </w:pPr>
      <w:r>
        <w:t xml:space="preserve">Lê Hân thích bộ dáng giận dỗi của hắn, ngây ngốc, khả ái, hắn đem nhẫn phóng tới trước mặt Lăng Quang Thần:“Đeo.”</w:t>
      </w:r>
    </w:p>
    <w:p>
      <w:pPr>
        <w:pStyle w:val="BodyText"/>
      </w:pPr>
      <w:r>
        <w:t xml:space="preserve">“Không cần!”</w:t>
      </w:r>
    </w:p>
    <w:p>
      <w:pPr>
        <w:pStyle w:val="BodyText"/>
      </w:pPr>
      <w:r>
        <w:t xml:space="preserve">Lê Hân không biết hắn vì cái gì sinh khí như vậy, tính tình giải thích nói:“Tôi nhưng là mất công phu mới đem nữ giới đổi thành nam giới, tôi biết kích cỡ của em, cũng thực là vừa.”</w:t>
      </w:r>
    </w:p>
    <w:p>
      <w:pPr>
        <w:pStyle w:val="BodyText"/>
      </w:pPr>
      <w:r>
        <w:t xml:space="preserve">Lời nói y có ý tứ hàm xúc, Lăng Quang Thần không đánh được nói:“Cái gì kích cỡ, anh đã đo qua.”</w:t>
      </w:r>
    </w:p>
    <w:p>
      <w:pPr>
        <w:pStyle w:val="BodyText"/>
      </w:pPr>
      <w:r>
        <w:t xml:space="preserve">Lê Hân ngữ khí càng ngày càng ái muội:“Chúng ta ngón tay không sai biệt lắm, cho nên kích cỡ nhẫn là giống nhau, hơn nữa nhà tôi có thước đo, em nghĩ như thế nào liền nghĩ đi, nghĩ như thế nào đo……”</w:t>
      </w:r>
    </w:p>
    <w:p>
      <w:pPr>
        <w:pStyle w:val="BodyText"/>
      </w:pPr>
      <w:r>
        <w:t xml:space="preserve">“Đo em gái anh! Anh là đồ biến thái!” Lăng Quang Thần mặt đỏ.</w:t>
      </w:r>
    </w:p>
    <w:p>
      <w:pPr>
        <w:pStyle w:val="BodyText"/>
      </w:pPr>
      <w:r>
        <w:t xml:space="preserve">“Tôi đây liền biến thái cho em xem……” Lê Hân đè thấp thân thể, đùi tại khố hạ Lăng Quang Thần nhẹ nhàng cọ xát:“Bất quá em phải đem nhẫn đeo đã.”</w:t>
      </w:r>
    </w:p>
    <w:p>
      <w:pPr>
        <w:pStyle w:val="BodyText"/>
      </w:pPr>
      <w:r>
        <w:t xml:space="preserve">“Không mang!”</w:t>
      </w:r>
    </w:p>
    <w:p>
      <w:pPr>
        <w:pStyle w:val="BodyText"/>
      </w:pPr>
      <w:r>
        <w:t xml:space="preserve">“Đeo.”</w:t>
      </w:r>
    </w:p>
    <w:p>
      <w:pPr>
        <w:pStyle w:val="BodyText"/>
      </w:pPr>
      <w:r>
        <w:t xml:space="preserve">“Tránh xa lão tử một chút!”</w:t>
      </w:r>
    </w:p>
    <w:p>
      <w:pPr>
        <w:pStyle w:val="Compact"/>
      </w:pPr>
      <w:r>
        <w:t xml:space="preserve">……</w:t>
      </w:r>
      <w:r>
        <w:br w:type="textWrapping"/>
      </w:r>
      <w:r>
        <w:br w:type="textWrapping"/>
      </w:r>
    </w:p>
    <w:p>
      <w:pPr>
        <w:pStyle w:val="Heading2"/>
      </w:pPr>
      <w:bookmarkStart w:id="93" w:name="quyển-1---chương-73"/>
      <w:bookmarkEnd w:id="93"/>
      <w:r>
        <w:t xml:space="preserve">72. Quyển 1 - Chương 73</w:t>
      </w:r>
    </w:p>
    <w:p>
      <w:pPr>
        <w:pStyle w:val="Compact"/>
      </w:pPr>
      <w:r>
        <w:br w:type="textWrapping"/>
      </w:r>
      <w:r>
        <w:br w:type="textWrapping"/>
      </w:r>
      <w:r>
        <w:t xml:space="preserve">Hai người lâm vào cục diện bế tắc, ai cũng không chịu thỏa hiệp, Lê Hân nguyên bản muốn cho Lăng Quang Thần một kinh hỉ, lại không nghĩ rằng đối phương lái có thái độ này, thất vọng đồng thời có chút sinh khí.</w:t>
      </w:r>
    </w:p>
    <w:p>
      <w:pPr>
        <w:pStyle w:val="BodyText"/>
      </w:pPr>
      <w:r>
        <w:t xml:space="preserve">Hắn bắt lấy quần áo Lăng Quang Thần, dùng sức xé, áo sơ mi đáng thương của Lăng Quang Thần đã bị xé mở.</w:t>
      </w:r>
    </w:p>
    <w:p>
      <w:pPr>
        <w:pStyle w:val="BodyText"/>
      </w:pPr>
      <w:r>
        <w:t xml:space="preserve">Lê Hân cũng không thèm nhìn tới ném hai nửa áo sơmi thành một đoan sắc mặt âm lãnh đối Lăng Quang Thần nói:“Để tôi đeo cho em”</w:t>
      </w:r>
    </w:p>
    <w:p>
      <w:pPr>
        <w:pStyle w:val="BodyText"/>
      </w:pPr>
      <w:r>
        <w:t xml:space="preserve">Trên mặt hắn đã hoàn toàn không có tươi cười, âm u thập phần dọa người.</w:t>
      </w:r>
    </w:p>
    <w:p>
      <w:pPr>
        <w:pStyle w:val="BodyText"/>
      </w:pPr>
      <w:r>
        <w:t xml:space="preserve">Lăng Quang Thần ở trong lòng vì cái áo mình mới mua bi ai, sau đó oán hận trừng mắt hắn:“Bằng không anh tính toán thế nào? Bạo cúc too? Anhtới a! tôi luôn đợi đây” Dù sao ngày này rồi cũng đến, vẫn lo lắng đề phòng còn không bằng sớm một chút làm, sớm chết sớm siêu sinh, Lăng Quang Thần nghĩ.</w:t>
      </w:r>
    </w:p>
    <w:p>
      <w:pPr>
        <w:pStyle w:val="BodyText"/>
      </w:pPr>
      <w:r>
        <w:t xml:space="preserve">Lê Hân lại không nhúc nhích, chỉ là lạnh lùng theo dõi hắn.</w:t>
      </w:r>
    </w:p>
    <w:p>
      <w:pPr>
        <w:pStyle w:val="BodyText"/>
      </w:pPr>
      <w:r>
        <w:t xml:space="preserve">Lăng Quang Thần mệt mỏi một ngày, gần đây giấc ngủ không đủ, tính tình vốn còn có chút táo bạo, bị Lê Hân như vậy chà đạp liền bạo phát đi ra, con thỏ nóng nảy cũng sẽ cắn người, huống chi Lăng Quang Thần loại này là khuyển, hắn thừa dịp Lê Hân không chú ý nâng chân lên hung hăng đánh vào bụng Lê Hân, sau đó thừa dịp Lê Hân buông tay đấm một quyền đánh vào mặt Lê Hân.</w:t>
      </w:r>
    </w:p>
    <w:p>
      <w:pPr>
        <w:pStyle w:val="BodyText"/>
      </w:pPr>
      <w:r>
        <w:t xml:space="preserve">Lê Hân lúc này kêu rên ra tiếng, nhẫn theo trong tay rơi xuống.</w:t>
      </w:r>
    </w:p>
    <w:p>
      <w:pPr>
        <w:pStyle w:val="BodyText"/>
      </w:pPr>
      <w:r>
        <w:t xml:space="preserve">Lê Hân mặt bị đánh hướng một bên, Lăng Quang Thần nhân cơ hội tứ dưới thân y né ra, sau đó đối hắn bày ra tư thế chiến đấu:“Anh đến a, tôi không sợ ạn đâu!” Nói rất lớn nhưng chỉ là phô trương thanh thế mà thôi, Lăng Quang Thần tuy rằng khổ người không nhỏ, nhưng cùng Lê Hân từ nhỏ đã đi học Không Thủ so sánh với chính là bao cỏ.</w:t>
      </w:r>
    </w:p>
    <w:p>
      <w:pPr>
        <w:pStyle w:val="BodyText"/>
      </w:pPr>
      <w:r>
        <w:t xml:space="preserve">Lăng Quang Thần trừng mắt Lê Hân, khẩn trương chờ Lê Hân phản kích.</w:t>
      </w:r>
    </w:p>
    <w:p>
      <w:pPr>
        <w:pStyle w:val="BodyText"/>
      </w:pPr>
      <w:r>
        <w:t xml:space="preserve">Lê Hân sau đó đứng lên.</w:t>
      </w:r>
    </w:p>
    <w:p>
      <w:pPr>
        <w:pStyle w:val="BodyText"/>
      </w:pPr>
      <w:r>
        <w:t xml:space="preserve">Lăng Quang Thần toàn thân thịt chợt buộc chặt, theo bản năng lui về phía sau một bước.</w:t>
      </w:r>
    </w:p>
    <w:p>
      <w:pPr>
        <w:pStyle w:val="BodyText"/>
      </w:pPr>
      <w:r>
        <w:t xml:space="preserve">Chẳng qua Lê Hân nhưng không có đối hắn thế nào, mà là mặt không chút thay đổi đi tới phòng nghỉ, thậm chí không thèm liếc hắn một cái.</w:t>
      </w:r>
    </w:p>
    <w:p>
      <w:pPr>
        <w:pStyle w:val="BodyText"/>
      </w:pPr>
      <w:r>
        <w:t xml:space="preserve">Cái gì? Lăng Quang Thần cảm thấy kỳ quái, lấy cá tính bá đạo của Lê Hân, bị đánh mà không làm gì cả? Sẽ không phải trở về phòng lấy vũ khí đi? Lăng Quang Thần càng nghĩ càng hoảng sợ, vì thế theo đi vào.</w:t>
      </w:r>
    </w:p>
    <w:p>
      <w:pPr>
        <w:pStyle w:val="BodyText"/>
      </w:pPr>
      <w:r>
        <w:t xml:space="preserve">Lê Hân ngồi ở bên giường, trầm mặc nhìn ngoài cửa sổ.</w:t>
      </w:r>
    </w:p>
    <w:p>
      <w:pPr>
        <w:pStyle w:val="BodyText"/>
      </w:pPr>
      <w:r>
        <w:t xml:space="preserve">Lăng Quang Thần nhíu mày, này là thế nào?</w:t>
      </w:r>
    </w:p>
    <w:p>
      <w:pPr>
        <w:pStyle w:val="BodyText"/>
      </w:pPr>
      <w:r>
        <w:t xml:space="preserve">Do dự trong chốc lát, Lăng Quang Thần cố lấy dũng khí đi đến bên người Lê Hân, cẩn thận hỏi:“Uy, anh lm sao vậy?” Hắn nắm chặt quyền đầu, làm tốt chuẩn bị chạy trốn để ngừa Lê Hân đột nhiên biến sắc mặt.</w:t>
      </w:r>
    </w:p>
    <w:p>
      <w:pPr>
        <w:pStyle w:val="BodyText"/>
      </w:pPr>
      <w:r>
        <w:t xml:space="preserve">Lê Hân cũng không quan tâm hắn, cũng không nhìn hắn cái nào.</w:t>
      </w:r>
    </w:p>
    <w:p>
      <w:pPr>
        <w:pStyle w:val="BodyText"/>
      </w:pPr>
      <w:r>
        <w:t xml:space="preserve">Lăng Quang Thần đánh bạo đẩy Lê Hân, đối phương vẫn là không phản ứng.</w:t>
      </w:r>
    </w:p>
    <w:p>
      <w:pPr>
        <w:pStyle w:val="BodyText"/>
      </w:pPr>
      <w:r>
        <w:t xml:space="preserve">“Giả chết sao?” Lăng Quang Thần trào phúng nói.</w:t>
      </w:r>
    </w:p>
    <w:p>
      <w:pPr>
        <w:pStyle w:val="BodyText"/>
      </w:pPr>
      <w:r>
        <w:t xml:space="preserve">Lê Hân như trước đem hắn coi là không khí, Lăng Quang Thần theo trong mắt đã nhận thấy được vài phần thần sắc thụ thương, hắn ngay từ đầu còn tưởng rằng đó là ảo giác của mình, vì thế dùng sức nhắm hai mắt lại để ảo giác biến mất, chỉ là khi mở mắt ra phát hiện kia ảo giác không chỉ không biến mất, ngược lại trở nên càng rõ ràng.</w:t>
      </w:r>
    </w:p>
    <w:p>
      <w:pPr>
        <w:pStyle w:val="BodyText"/>
      </w:pPr>
      <w:r>
        <w:t xml:space="preserve">Lê Hân tuy rằng trên mặt không có biểu tình, trong mắt lại tràn đầy thụ thương sau khổ sở.</w:t>
      </w:r>
    </w:p>
    <w:p>
      <w:pPr>
        <w:pStyle w:val="BodyText"/>
      </w:pPr>
      <w:r>
        <w:t xml:space="preserve">Này không phải ảo giác……</w:t>
      </w:r>
    </w:p>
    <w:p>
      <w:pPr>
        <w:pStyle w:val="BodyText"/>
      </w:pPr>
      <w:r>
        <w:t xml:space="preserve">Lăng Quang Thần thập phần kinh ngạc, kinh ngạc nửa ngày chưa nói ra, hắn không nghĩ tới Lê Hân cư nhiên sẽ lộ ra bộ dáng yếu ớt như vậy, Lê Hân trước mặt người khác vĩnh viễn đều là một bộ ưu nhã Thân Sĩ, bất luận đụng tới chuyện gì trên mặt đều mang theo tươi cười, trước mặt Lăng Quang Thần còn mười phần bá đạo tình nhân, ai cũng nhìn không thấu tính cách chân thật của hắn, ai cũng không biết hắn trong lòng chân thật có suy nghĩ gì cho nên Lăng Quang Thần đối hắn vẫn không có cảm giác an toàn. Nhưng hiện tại Lê Hân lại giống hài tử thụ thương, đem chính mình phong bế, khiến Lăng Quang Thần tâm mạnh đập.</w:t>
      </w:r>
    </w:p>
    <w:p>
      <w:pPr>
        <w:pStyle w:val="BodyText"/>
      </w:pPr>
      <w:r>
        <w:t xml:space="preserve">“Uy, anh không sao chứ?” Lăng Quang Thần vỗ vỗ bả vai Lê Hân:“Đừng dọa tôi.”</w:t>
      </w:r>
    </w:p>
    <w:p>
      <w:pPr>
        <w:pStyle w:val="BodyText"/>
      </w:pPr>
      <w:r>
        <w:t xml:space="preserve">Lê Hân vẫn như cũ không muốn quan tâm hắn, hạ đôi mắt, lông mi thật dài nhẹ nhàng rung rung, bộ dáng phảng phất muốn khóc.</w:t>
      </w:r>
    </w:p>
    <w:p>
      <w:pPr>
        <w:pStyle w:val="BodyText"/>
      </w:pPr>
      <w:r>
        <w:t xml:space="preserve">Lăng Quang Thần thế này mới ý thức được Lê Hân nguyên lai yếu ớt như vậy bất quá ngẫm lại cũng là, Lê Hân tạigia đình lớn lên, mẫu thân lúc hắn còn rất nhỏ qua đời, phụ thân lại tính cách cố chấp cuồng khống chế không chỉ muốn khống chế sinh hoạt, còn muốn khống chế tương lai của hắn, cuối cùng còn bởi vì Lê Hân không có thuận mà trực tiếp cùng hắn đoạn tuyệt quan hệ, sinh hoạt tại hoàn cảnh này, có thể hạnh phúc sao? Lê Hân bình thường đối người khác đều thực thân mật, nhưng vẫn đều cố ý vẫn duy trì khoảng cách, tuy rằng bên người một đống bằng hữu, nhưng không có bất cứ ai có thể thổ lộ tình cảm, nói vậy hắn trong lòng kỳ thật rất cô đơn đi, cho nên mới như vậy chấp nhất dây dưa chính mình.</w:t>
      </w:r>
    </w:p>
    <w:p>
      <w:pPr>
        <w:pStyle w:val="BodyText"/>
      </w:pPr>
      <w:r>
        <w:t xml:space="preserve">Nghĩ đến đây, Lăng Quang Thần nuốt nuốt nước miếng, không biết nên nói cái gì mới tốt.</w:t>
      </w:r>
    </w:p>
    <w:p>
      <w:pPr>
        <w:pStyle w:val="BodyText"/>
      </w:pPr>
      <w:r>
        <w:t xml:space="preserve">Không khí có điểm xấu hổ, Lăng Quang Thần xem không được người khác thương tâm, hắn nghĩ an ủi Lê Hân, sau đó nhớ tới đến chính mình là nguyên nhân khiến hắn khổ sở, vì thế đành phải thu hồi tay.</w:t>
      </w:r>
    </w:p>
    <w:p>
      <w:pPr>
        <w:pStyle w:val="BodyText"/>
      </w:pPr>
      <w:r>
        <w:t xml:space="preserve">Hai người lâm vào cục diện bế tắc, Lăng Quang Thần gãi gãi cái ót, đi vào phòng tắm tắm rửa một cái, sau đó lên giường ngủ.</w:t>
      </w:r>
    </w:p>
    <w:p>
      <w:pPr>
        <w:pStyle w:val="BodyText"/>
      </w:pPr>
      <w:r>
        <w:t xml:space="preserve">Bên giường, hắn lại chọc chọc Lê Hân:“Nên ngủ thôi”</w:t>
      </w:r>
    </w:p>
    <w:p>
      <w:pPr>
        <w:pStyle w:val="BodyText"/>
      </w:pPr>
      <w:r>
        <w:t xml:space="preserve">Vẫn là không phản ứng, Lăng Quang Thần cảm thấy chính mình thật giống như đối với một pho tượng điêu khắc nói chuyện, loại cảm giác này khiến hắn thực vô lực.</w:t>
      </w:r>
    </w:p>
    <w:p>
      <w:pPr>
        <w:pStyle w:val="BodyText"/>
      </w:pPr>
      <w:r>
        <w:t xml:space="preserve">Lăng Quang Thần đành phải tắt đèn, sau đó nằm xuống. Trong bóng đêm, Lê Hân thân ảnh vẫn không nhúc nhích.</w:t>
      </w:r>
    </w:p>
    <w:p>
      <w:pPr>
        <w:pStyle w:val="BodyText"/>
      </w:pPr>
      <w:r>
        <w:t xml:space="preserve">Lăng Quang Thần xoay người, nhắm mắt lại cố gắng muốn cho chính mình mau chóng ngủ, chỉ là mặc kệ hắn như thế nào cố gắng đều không có một chút buồn ngủ, ngược lại càng ngày càng thanh tỉnh, bộ dáng Lê Hân trước mặt hắn quên không được, Lăng Quang Thần đem chăn kéo đến đỉnh đầu chính mình, sau đó bắt đầu đếm cừu.</w:t>
      </w:r>
    </w:p>
    <w:p>
      <w:pPr>
        <w:pStyle w:val="BodyText"/>
      </w:pPr>
      <w:r>
        <w:t xml:space="preserve">Một con cừu……</w:t>
      </w:r>
    </w:p>
    <w:p>
      <w:pPr>
        <w:pStyle w:val="BodyText"/>
      </w:pPr>
      <w:r>
        <w:t xml:space="preserve">Hai con cừu…</w:t>
      </w:r>
    </w:p>
    <w:p>
      <w:pPr>
        <w:pStyle w:val="BodyText"/>
      </w:pPr>
      <w:r>
        <w:t xml:space="preserve">Thẳng tới khi đếm tới một nghìn con cừu Lăng Quang Thần rốt cuộc không thể chịu đựng được, ngồi dậy, mở đen lên, rỗng giận với bóng dáng Lê Hân:”Anh rốt cuộc muốn thế nào a!”</w:t>
      </w:r>
    </w:p>
    <w:p>
      <w:pPr>
        <w:pStyle w:val="BodyText"/>
      </w:pPr>
      <w:r>
        <w:t xml:space="preserve">Trả lời hắn như trước là để người phát điên trầm mặc.</w:t>
      </w:r>
    </w:p>
    <w:p>
      <w:pPr>
        <w:pStyle w:val="BodyText"/>
      </w:pPr>
      <w:r>
        <w:t xml:space="preserve">Lăng Quang Thần nghĩ tới cái nhẫn kia, một phen nhảy xuống giường, trở lại phòng khách.</w:t>
      </w:r>
    </w:p>
    <w:p>
      <w:pPr>
        <w:pStyle w:val="BodyText"/>
      </w:pPr>
      <w:r>
        <w:t xml:space="preserve">Chiếc hộp nhẫn vẫn còn trên sô pha, bên trong chỉ có nhẫn Lê Hân, còn có một cái nữa không biết rơi đi nơi nào, Lăng Quang Thần quỳ rạp trên mặt đất tìm nửa ngày, cuối cùng dưới sô pha tìm được.</w:t>
      </w:r>
    </w:p>
    <w:p>
      <w:pPr>
        <w:pStyle w:val="BodyText"/>
      </w:pPr>
      <w:r>
        <w:t xml:space="preserve">Lăng Quang Thần cầm nhẫn trở lại phòng, sau đó đi đến trước mặt Lê Hân tốn hơi thừa lời nói:“Tôi đeo là được chứ gì?”</w:t>
      </w:r>
    </w:p>
    <w:p>
      <w:pPr>
        <w:pStyle w:val="BodyText"/>
      </w:pPr>
      <w:r>
        <w:t xml:space="preserve">Vừa nói vừa đeo nhẫn vào ngón áp út.</w:t>
      </w:r>
    </w:p>
    <w:p>
      <w:pPr>
        <w:pStyle w:val="BodyText"/>
      </w:pPr>
      <w:r>
        <w:t xml:space="preserve">Lê Hân lại vẫn là không quan tâm hắn.</w:t>
      </w:r>
    </w:p>
    <w:p>
      <w:pPr>
        <w:pStyle w:val="BodyText"/>
      </w:pPr>
      <w:r>
        <w:t xml:space="preserve">Lăng Quang Thần đều đã phát điên:“Anh rốt cuộc muốn thế nào?” Hắn cầm lấy một cái nhẫn khác, sau đó bắt lấy tay trái Lê Hân, đeo vào ngón áp út của y.</w:t>
      </w:r>
    </w:p>
    <w:p>
      <w:pPr>
        <w:pStyle w:val="BodyText"/>
      </w:pPr>
      <w:r>
        <w:t xml:space="preserve">“Hiện tại anh vừa lòng rồi đi.” Lăng Quang Thần ngữ khí có chút bất đắc dĩ.</w:t>
      </w:r>
    </w:p>
    <w:p>
      <w:pPr>
        <w:pStyle w:val="BodyText"/>
      </w:pPr>
      <w:r>
        <w:t xml:space="preserve">Lê Hân quay đầu nhìn hắn, rốt cục mở miệng:“Em biết rõ đeo nhẫn vào ngón này là có ý tứ gì không?”</w:t>
      </w:r>
    </w:p>
    <w:p>
      <w:pPr>
        <w:pStyle w:val="BodyText"/>
      </w:pPr>
      <w:r>
        <w:t xml:space="preserve">Lăng Quang Thần mắt trợn trắng:“Ai biết anh trong đầu suy nghĩ cái gì.”</w:t>
      </w:r>
    </w:p>
    <w:p>
      <w:pPr>
        <w:pStyle w:val="BodyText"/>
      </w:pPr>
      <w:r>
        <w:t xml:space="preserve">“Nói rằng chúng ta kết hôn.”</w:t>
      </w:r>
    </w:p>
    <w:p>
      <w:pPr>
        <w:pStyle w:val="BodyText"/>
      </w:pPr>
      <w:r>
        <w:t xml:space="preserve">Lăng Quang Thần nhất thời đầy mặt hắc tuyến, vốn định chửi ầm lên, nhưng chống lại cặp mắt tro tàn của Lê Hân liền đem lời thô tục nuốt trở về.</w:t>
      </w:r>
    </w:p>
    <w:p>
      <w:pPr>
        <w:pStyle w:val="BodyText"/>
      </w:pPr>
      <w:r>
        <w:t xml:space="preserve">Hắn nghĩ Lê Hân đầu óc sai tuyến, đang phát thần kinh.</w:t>
      </w:r>
    </w:p>
    <w:p>
      <w:pPr>
        <w:pStyle w:val="BodyText"/>
      </w:pPr>
      <w:r>
        <w:t xml:space="preserve">Lê Hân còn nói:“Khi kết hôn xong là động phòng.”</w:t>
      </w:r>
    </w:p>
    <w:p>
      <w:pPr>
        <w:pStyle w:val="BodyText"/>
      </w:pPr>
      <w:r>
        <w:t xml:space="preserve">Lăng Quang Thần khóe miệng run rẩy:“Đã biết.” Hắn đã muốn triệt để bị đả bại ……</w:t>
      </w:r>
    </w:p>
    <w:p>
      <w:pPr>
        <w:pStyle w:val="BodyText"/>
      </w:pPr>
      <w:r>
        <w:t xml:space="preserve">“Thật sự?” Lê Hân nhìn hắn:“Tôi không tin em sẽ đáp ứng.”</w:t>
      </w:r>
    </w:p>
    <w:p>
      <w:pPr>
        <w:pStyle w:val="BodyText"/>
      </w:pPr>
      <w:r>
        <w:t xml:space="preserve">“Đương nhiên là thật.” Lăng Quang Thần có loại xúc động đập y:“Tôi thề với trời.” Hắn nói này lời hoàn toàn sẽ không để ở trong lòng, hoàn toàn là vì có lệ cho Lê Hân mà thôi.</w:t>
      </w:r>
    </w:p>
    <w:p>
      <w:pPr>
        <w:pStyle w:val="BodyText"/>
      </w:pPr>
      <w:r>
        <w:t xml:space="preserve">Chỉ là……</w:t>
      </w:r>
    </w:p>
    <w:p>
      <w:pPr>
        <w:pStyle w:val="BodyText"/>
      </w:pPr>
      <w:r>
        <w:t xml:space="preserve">“Rất tốt.” Lăng Quang Thần vừa dứt lời, Lê Hân liền lập tức giơ lên khóe môi, sau đó vừa lòng đánh vang, ngữ điệu cũng hoàn toàn thay đổi.</w:t>
      </w:r>
    </w:p>
    <w:p>
      <w:pPr>
        <w:pStyle w:val="BodyText"/>
      </w:pPr>
      <w:r>
        <w:t xml:space="preserve">Gì? Lăng Quang Thần nhìn Lê Hân biến sắc mặt so phiên thư còn nhanh hơn, lúc này mắt liền choáng váng.</w:t>
      </w:r>
    </w:p>
    <w:p>
      <w:pPr>
        <w:pStyle w:val="BodyText"/>
      </w:pPr>
      <w:r>
        <w:t xml:space="preserve">Lê Hân tiếu ý doanh doanh nhìn nhẫn trên tay Lăng Quang Thần, sau đó ôm eo Lăng Quang Thần, thuận thế đem hắn áp đến trên giường.</w:t>
      </w:r>
    </w:p>
    <w:p>
      <w:pPr>
        <w:pStyle w:val="BodyText"/>
      </w:pPr>
      <w:r>
        <w:t xml:space="preserve">Lăng Quang Thần phản ứng có chút trì độn, ngơ ngác nhìn Lê Hân:“Anh như thế nào…… Vừa rồi rõ ràng……”</w:t>
      </w:r>
    </w:p>
    <w:p>
      <w:pPr>
        <w:pStyle w:val="BodyText"/>
      </w:pPr>
      <w:r>
        <w:t xml:space="preserve">Lê Hân trên mặt tiếu ý gia tăng.</w:t>
      </w:r>
    </w:p>
    <w:p>
      <w:pPr>
        <w:pStyle w:val="BodyText"/>
      </w:pPr>
      <w:r>
        <w:t xml:space="preserve">Lăng Quang Thần dần dần phản ứng lại, trên mặt biểu tình từ nghi hoặc dần dần biến thành phẫn nộ, hắn dùng lực đẩy ra Lê Hân:“Anh vừa rồi đều là giả đúng không?”</w:t>
      </w:r>
    </w:p>
    <w:p>
      <w:pPr>
        <w:pStyle w:val="BodyText"/>
      </w:pPr>
      <w:r>
        <w:t xml:space="preserve">Lê Hân nghiêng mắt:“Tôi không biết em đang nói cái gì.”</w:t>
      </w:r>
    </w:p>
    <w:p>
      <w:pPr>
        <w:pStyle w:val="BodyText"/>
      </w:pPr>
      <w:r>
        <w:t xml:space="preserve">Lăng Quang Thần lúc này tức giận đến đỏ mặt tía tai, giơ lên quyền đấm về phía y:“Anh khốn kiếp!”</w:t>
      </w:r>
    </w:p>
    <w:p>
      <w:pPr>
        <w:pStyle w:val="BodyText"/>
      </w:pPr>
      <w:r>
        <w:t xml:space="preserve">Lê Hân tránh quyền đầu của hắn, sau đó chế trụ cổ tay hắn, đưa hắn áp trên giường.</w:t>
      </w:r>
    </w:p>
    <w:p>
      <w:pPr>
        <w:pStyle w:val="BodyText"/>
      </w:pPr>
      <w:r>
        <w:t xml:space="preserve">“Đi tìm chết đi!” Lăng Quang Thần tay không thể động, rõ ràng nâng chân lên đá.</w:t>
      </w:r>
    </w:p>
    <w:p>
      <w:pPr>
        <w:pStyle w:val="BodyText"/>
      </w:pPr>
      <w:r>
        <w:t xml:space="preserve">Lê Hân đành phải ngăn chặn lại chân hắn, Lăng Quang Thần không thể động đậy, vì thế đành phải nói chuyện, đem tổ tông mười tám đời Lê Hân đều ân cần thăm hỏi.</w:t>
      </w:r>
    </w:p>
    <w:p>
      <w:pPr>
        <w:pStyle w:val="BodyText"/>
      </w:pPr>
      <w:r>
        <w:t xml:space="preserve">Lê Hân trực tiếp lấy hôn phong giam.</w:t>
      </w:r>
    </w:p>
    <w:p>
      <w:pPr>
        <w:pStyle w:val="BodyText"/>
      </w:pPr>
      <w:r>
        <w:t xml:space="preserve">Lăng Quang Thần ngay từ đầu liều mạng giãy dụa, bất quá dần dần mất đi khí lực.</w:t>
      </w:r>
    </w:p>
    <w:p>
      <w:pPr>
        <w:pStyle w:val="BodyText"/>
      </w:pPr>
      <w:r>
        <w:t xml:space="preserve">Hôn liên tục thời gian rất dài, hai người đều đã thở hồng hộc.</w:t>
      </w:r>
    </w:p>
    <w:p>
      <w:pPr>
        <w:pStyle w:val="BodyText"/>
      </w:pPr>
      <w:r>
        <w:t xml:space="preserve">Lăng Quang Thần trừng mắt Lê Hân:“Tên khốn”</w:t>
      </w:r>
    </w:p>
    <w:p>
      <w:pPr>
        <w:pStyle w:val="BodyText"/>
      </w:pPr>
      <w:r>
        <w:t xml:space="preserve">“Đừng trừng tôi như vậy.” Lê Hân cười nói:“Đừng quên tôi hiện tại thân phận là diễn viên.”</w:t>
      </w:r>
    </w:p>
    <w:p>
      <w:pPr>
        <w:pStyle w:val="BodyText"/>
      </w:pPr>
      <w:r>
        <w:t xml:space="preserve">“Tránh xa lão tử một chút!” Lăng Quang Thần lại bắt đầu giãy dụa.</w:t>
      </w:r>
    </w:p>
    <w:p>
      <w:pPr>
        <w:pStyle w:val="BodyText"/>
      </w:pPr>
      <w:r>
        <w:t xml:space="preserve">“Khó mà làm được.” Lê Hân chặt chẽ đè lại hắn, cười đầy mặt tà mị:“Đừng quên chúng ta vừa thành hôn, kế tiếp còn muốn vào — động — phòng –”</w:t>
      </w:r>
    </w:p>
    <w:p>
      <w:pPr>
        <w:pStyle w:val="BodyText"/>
      </w:pPr>
      <w:r>
        <w:t xml:space="preserve">……</w:t>
      </w:r>
    </w:p>
    <w:p>
      <w:pPr>
        <w:pStyle w:val="BodyText"/>
      </w:pPr>
      <w:r>
        <w:t xml:space="preserve">Phúc hắc Lê Hân →→.</w:t>
      </w:r>
    </w:p>
    <w:p>
      <w:pPr>
        <w:pStyle w:val="Compact"/>
      </w:pPr>
      <w:r>
        <w:t xml:space="preserve">ps: Đệ nhị càng đưa lên, tái cầu một lần cành oliu còn có đề cử phiếu,╭[╯3╰]╮. Phát hiện Lê Hân hòa Tiểu Thần này đối hí phân giống như quá ít điểm, về sau hẳn là hội dần dần tăng thêm bọn họ hai cái hí phân.</w:t>
      </w:r>
      <w:r>
        <w:br w:type="textWrapping"/>
      </w:r>
      <w:r>
        <w:br w:type="textWrapping"/>
      </w:r>
    </w:p>
    <w:p>
      <w:pPr>
        <w:pStyle w:val="Heading2"/>
      </w:pPr>
      <w:bookmarkStart w:id="94" w:name="quyển-1---chương-74"/>
      <w:bookmarkEnd w:id="94"/>
      <w:r>
        <w:t xml:space="preserve">73. Quyển 1 - Chương 74</w:t>
      </w:r>
    </w:p>
    <w:p>
      <w:pPr>
        <w:pStyle w:val="Compact"/>
      </w:pPr>
      <w:r>
        <w:br w:type="textWrapping"/>
      </w:r>
      <w:r>
        <w:br w:type="textWrapping"/>
      </w:r>
      <w:r>
        <w:t xml:space="preserve">Nhập động phòng……</w:t>
      </w:r>
    </w:p>
    <w:p>
      <w:pPr>
        <w:pStyle w:val="BodyText"/>
      </w:pPr>
      <w:r>
        <w:t xml:space="preserve">Lê Hân cố ý đem ba chữ này nói rất dài, thanh âm không lớn, nhưng đem Lăng Quang Thần im lặng xuống dưới, Lê Hân sau khi nói xong liền cúi đầu, hôn ở cổ Lăng Quang Thần, Lăng Quang Thần sửng sốt một hồi lâu mới lấy lại tinh thần, lấy toàn lực đẩy ra hắn.</w:t>
      </w:r>
    </w:p>
    <w:p>
      <w:pPr>
        <w:pStyle w:val="BodyText"/>
      </w:pPr>
      <w:r>
        <w:t xml:space="preserve">Lê Hân chọn mi.</w:t>
      </w:r>
    </w:p>
    <w:p>
      <w:pPr>
        <w:pStyle w:val="BodyText"/>
      </w:pPr>
      <w:r>
        <w:t xml:space="preserve">“Cút ngay.” Lăng Quang Thần đầy mặt hắc tuyến nói.</w:t>
      </w:r>
    </w:p>
    <w:p>
      <w:pPr>
        <w:pStyle w:val="BodyText"/>
      </w:pPr>
      <w:r>
        <w:t xml:space="preserve">“Muốn đổi ý? Đừng quên em vừa rồi chính mồm đáp ứng rồi.” Lê Hân cười đến tà mị.</w:t>
      </w:r>
    </w:p>
    <w:p>
      <w:pPr>
        <w:pStyle w:val="BodyText"/>
      </w:pPr>
      <w:r>
        <w:t xml:space="preserve">“Tôi mặc kệ anh.” Lăng Quang Thần xoay người xuống giường.</w:t>
      </w:r>
    </w:p>
    <w:p>
      <w:pPr>
        <w:pStyle w:val="BodyText"/>
      </w:pPr>
      <w:r>
        <w:t xml:space="preserve">Lê Hân lại một phen đem hắn kéo lại, Lăng Quang Thần giơ lên quyền hướng trên mặt Lê Hân đánh qua, Lê Hân nghiêng đầu né tránh, sau đó đem hắn áp trở về dưới thân.</w:t>
      </w:r>
    </w:p>
    <w:p>
      <w:pPr>
        <w:pStyle w:val="BodyText"/>
      </w:pPr>
      <w:r>
        <w:t xml:space="preserve">Lăng Quang Thần không ngừng giãy dụa, trừng mắt nhìn Lê Hân.</w:t>
      </w:r>
    </w:p>
    <w:p>
      <w:pPr>
        <w:pStyle w:val="BodyText"/>
      </w:pPr>
      <w:r>
        <w:t xml:space="preserve">Lê Hân lại chỉ mỉm cười nhìn hắn.</w:t>
      </w:r>
    </w:p>
    <w:p>
      <w:pPr>
        <w:pStyle w:val="BodyText"/>
      </w:pPr>
      <w:r>
        <w:t xml:space="preserve">Hai người lại lâm vào giằng co.</w:t>
      </w:r>
    </w:p>
    <w:p>
      <w:pPr>
        <w:pStyle w:val="BodyText"/>
      </w:pPr>
      <w:r>
        <w:t xml:space="preserve">Lăng Quang Thần tức giận đến một câu đều nói không được, hận không thể dùng ánh mắt đem Lê Hân thiên đao vạn quả, đối với Lăng Quang Thần như vậy, Lê Hân chỉ dùng một câu liền khiến hắn im lặng.</w:t>
      </w:r>
    </w:p>
    <w:p>
      <w:pPr>
        <w:pStyle w:val="BodyText"/>
      </w:pPr>
      <w:r>
        <w:t xml:space="preserve">Lê Hân nói:“Tôi yêu em”</w:t>
      </w:r>
    </w:p>
    <w:p>
      <w:pPr>
        <w:pStyle w:val="BodyText"/>
      </w:pPr>
      <w:r>
        <w:t xml:space="preserve">Không phải đơn giản tôi thích em, cũng không phải lời nói gì bá đạo, ngắn ngủn ba chữ đơn giản nhất trực tiếp thổ lộ.</w:t>
      </w:r>
    </w:p>
    <w:p>
      <w:pPr>
        <w:pStyle w:val="BodyText"/>
      </w:pPr>
      <w:r>
        <w:t xml:space="preserve">Lăng Quang Thần sửng sốt, sau đó kinh nghi bất định trừng mắt Lê Hân, Lê Hân trên mặt tuy rằng mang theo xấu xa tiếu ý, nhưng ánh mắt thực chân thành, không có một tia ngụy trang, Lăng Quang Thần trong lúc nhất thời thiếu chút nữa tin là thật, sau đó đột nhiên nhớ tới hành động trước đó của Lê Hân lập tức thanh tỉnh lại.</w:t>
      </w:r>
    </w:p>
    <w:p>
      <w:pPr>
        <w:pStyle w:val="BodyText"/>
      </w:pPr>
      <w:r>
        <w:t xml:space="preserve">“Lại muốn gạt tôi?” Lăng Quang Thần cả giận nói.</w:t>
      </w:r>
    </w:p>
    <w:p>
      <w:pPr>
        <w:pStyle w:val="BodyText"/>
      </w:pPr>
      <w:r>
        <w:t xml:space="preserve">“Tôi nói là sự thật”</w:t>
      </w:r>
    </w:p>
    <w:p>
      <w:pPr>
        <w:pStyle w:val="BodyText"/>
      </w:pPr>
      <w:r>
        <w:t xml:space="preserve">“Tôi như thế nào biết?” Lăng Quang Thần đương nhiên không tin.</w:t>
      </w:r>
    </w:p>
    <w:p>
      <w:pPr>
        <w:pStyle w:val="BodyText"/>
      </w:pPr>
      <w:r>
        <w:t xml:space="preserve">“Em không biết, bất quá em có thời gian cả đời để khảo sát.” Lê Hân ngữ khí đột nhiên trở nên ôn nhu.</w:t>
      </w:r>
    </w:p>
    <w:p>
      <w:pPr>
        <w:pStyle w:val="BodyText"/>
      </w:pPr>
      <w:r>
        <w:t xml:space="preserve">Lăng Quang Thần vốn tưởng rằng chính mình sẽ phản cảm, nhưng không có, Lê Hân khiến tim hắn đập liên hồi, sau đó vội vàng tránh đi tầm mắt hắn.</w:t>
      </w:r>
    </w:p>
    <w:p>
      <w:pPr>
        <w:pStyle w:val="BodyText"/>
      </w:pPr>
      <w:r>
        <w:t xml:space="preserve">“Ai muốn cùng anh cả đời? Tôi về sau còn muốn kết hôn sinh con” Lăng Quang Thần nhỏ giọng lẩm bẩm.</w:t>
      </w:r>
    </w:p>
    <w:p>
      <w:pPr>
        <w:pStyle w:val="BodyText"/>
      </w:pPr>
      <w:r>
        <w:t xml:space="preserve">“Kết hôn có thể, chúng ta đến nước ngoài đăng kí, sinh con cũng tốt, chúng ta có thể tìm người đẻ thay hoặc là trực tiếp nhận nuôi, dù sao em muốn thế nào đều được.”</w:t>
      </w:r>
    </w:p>
    <w:p>
      <w:pPr>
        <w:pStyle w:val="BodyText"/>
      </w:pPr>
      <w:r>
        <w:t xml:space="preserve">Lăng Quang Thần trong là một người truyền thống, không tiếp thụ được như vậy, tại giới giải trí hỗn loạn, đồng tính luyến ái hắn đã sớm thấy nhưng không thể trách, nhưng chưa từng nghĩ đến chính mình có một ngày cũng sẽ bị nam nhân yêu thương, hắn vẫn nghĩ Lê Hân chỉ là mới mẻ cho nên quấn quít lấy hắn nhưng không nghĩ tới Lê Hân cũng có ý nghĩ như vậy, điều này làm cho hắn thực rối rắm.</w:t>
      </w:r>
    </w:p>
    <w:p>
      <w:pPr>
        <w:pStyle w:val="BodyText"/>
      </w:pPr>
      <w:r>
        <w:t xml:space="preserve">“Đừng ép ta.” Đối mặt cường thế Lê Hân, Lăng Quang Thần kháng nghị có vẻ thực vô lực.</w:t>
      </w:r>
    </w:p>
    <w:p>
      <w:pPr>
        <w:pStyle w:val="BodyText"/>
      </w:pPr>
      <w:r>
        <w:t xml:space="preserve">“Là em đang ép tôi.” Lê Hân lúc này ánh mắt sâu không thấy đáy:“Từ đại học tôi cũng đã thích em, khi đó en luôn là quấn quít lấy tôi, cố gắng hấp dẫn sự chú ý của tôi, sau đó em đạt được mục tiêu, tôi thích em, em lại chạy mất”</w:t>
      </w:r>
    </w:p>
    <w:p>
      <w:pPr>
        <w:pStyle w:val="BodyText"/>
      </w:pPr>
      <w:r>
        <w:t xml:space="preserve">“Tôi khi đó đối với anh chỉ là đơn thuần sùng bái mà thôi……”</w:t>
      </w:r>
    </w:p>
    <w:p>
      <w:pPr>
        <w:pStyle w:val="BodyText"/>
      </w:pPr>
      <w:r>
        <w:t xml:space="preserve">“Sùng bái đến bạn gái cũng không kết, liền vì đứng ở bên người sao?” Lê Hân hỏi lại.</w:t>
      </w:r>
    </w:p>
    <w:p>
      <w:pPr>
        <w:pStyle w:val="BodyText"/>
      </w:pPr>
      <w:r>
        <w:t xml:space="preserve">Lăng Quang Thần trầm mặc.</w:t>
      </w:r>
    </w:p>
    <w:p>
      <w:pPr>
        <w:pStyle w:val="BodyText"/>
      </w:pPr>
      <w:r>
        <w:t xml:space="preserve">Lê Hân khẽ vuốt hai má hắn:“Tôi biết em cũng có cảm giác với tôi, bằng không trong khoảng thời gian này cũng sẽ không dễ dàng tha thứ tôi đối với em làm xằng làm bậy.”</w:t>
      </w:r>
    </w:p>
    <w:p>
      <w:pPr>
        <w:pStyle w:val="BodyText"/>
      </w:pPr>
      <w:r>
        <w:t xml:space="preserve">Lăng Quang Thần nhắm mắt lại, cái gì cũng không nói.</w:t>
      </w:r>
    </w:p>
    <w:p>
      <w:pPr>
        <w:pStyle w:val="BodyText"/>
      </w:pPr>
      <w:r>
        <w:t xml:space="preserve">Lê Hân cúi đầu, nhẹ nhàng tại môi hắn hôn xuống:“Không cần cự tuyệt tôi, tôi đã thầm mến em nhiều năm như vậy.”</w:t>
      </w:r>
    </w:p>
    <w:p>
      <w:pPr>
        <w:pStyle w:val="BodyText"/>
      </w:pPr>
      <w:r>
        <w:t xml:space="preserve">Hai người môi cùng một chỗ, Lê Hân lần đầu tiên hôn không hề cường thế, chỉ là ôn nhu nhẹ nhãng, Lăng Quang Thần cảm thụ được độ ấm cánh hoa truyền tới môi hắn, lông mi nhẹ nhàng rung rung, sau đó mở to mắt.</w:t>
      </w:r>
    </w:p>
    <w:p>
      <w:pPr>
        <w:pStyle w:val="BodyText"/>
      </w:pPr>
      <w:r>
        <w:t xml:space="preserve">Lăng Quang Thần nhìn Lê Hân:“Thề đi”</w:t>
      </w:r>
    </w:p>
    <w:p>
      <w:pPr>
        <w:pStyle w:val="BodyText"/>
      </w:pPr>
      <w:r>
        <w:t xml:space="preserve">“Ân?”</w:t>
      </w:r>
    </w:p>
    <w:p>
      <w:pPr>
        <w:pStyle w:val="BodyText"/>
      </w:pPr>
      <w:r>
        <w:t xml:space="preserve">“Thề rằng lời anh nói trăm phần trăm là lời nói thật, nếu không chết không có chỗ chôn.” Lăng Quang Thần tốn hơi thừa lời nói.</w:t>
      </w:r>
    </w:p>
    <w:p>
      <w:pPr>
        <w:pStyle w:val="BodyText"/>
      </w:pPr>
      <w:r>
        <w:t xml:space="preserve">Lê Hân dở khóc dở cười, Lăng Quang Thần nhue vậy thật sự là ngây thơ vừa đáng yêu, bất quá Lê Hân vẫn là làm theo, hắn nhìn chằm chằm Lăng Quang Thần phát thề độc, từng chữ đều nói thật sự rõ ràng.</w:t>
      </w:r>
    </w:p>
    <w:p>
      <w:pPr>
        <w:pStyle w:val="BodyText"/>
      </w:pPr>
      <w:r>
        <w:t xml:space="preserve">“Hiện tại vừa lòng chưa?” Lê Hân nói.</w:t>
      </w:r>
    </w:p>
    <w:p>
      <w:pPr>
        <w:pStyle w:val="BodyText"/>
      </w:pPr>
      <w:r>
        <w:t xml:space="preserve">Lăng Quang Thần gật gật đầu, sau đó hướng Lê Hân vươn hai tay.</w:t>
      </w:r>
    </w:p>
    <w:p>
      <w:pPr>
        <w:pStyle w:val="BodyText"/>
      </w:pPr>
      <w:r>
        <w:t xml:space="preserve">Hành động mày rất đột nhiên, Lê Hân còn tưởng hắn muốn động thủ, chỉ là hành động tiếp theo của Lăng Quang Thần khiến hắn thực ngoài ý muốn.</w:t>
      </w:r>
    </w:p>
    <w:p>
      <w:pPr>
        <w:pStyle w:val="BodyText"/>
      </w:pPr>
      <w:r>
        <w:t xml:space="preserve">Lăng Quang Thần cầm trụ áo Lê Hân, sau đó đem áo Lê Hân xé mở, trình độ bưu hãn so với Lê Hân vừa rồi chỉ hơn chớ không kém, Lăng Quang Thần cũng không thèm nhìn tới đem xé thành hai nửa ném tới một bên, sau đó đem Lê Hân phản áp dưới thân mình trực tiếp ngồi ở trên người y.</w:t>
      </w:r>
    </w:p>
    <w:p>
      <w:pPr>
        <w:pStyle w:val="BodyText"/>
      </w:pPr>
      <w:r>
        <w:t xml:space="preserve">Hiện tại hai người đều là trần trụi nửa người trên ……</w:t>
      </w:r>
    </w:p>
    <w:p>
      <w:pPr>
        <w:pStyle w:val="BodyText"/>
      </w:pPr>
      <w:r>
        <w:t xml:space="preserve">“Chúng ta bắt đầu làm đi.” Lăng Quang Thần cầm caravat cho đến sau lưng, sau đó khí phách mười phần đối Lê Hân nói.</w:t>
      </w:r>
    </w:p>
    <w:p>
      <w:pPr>
        <w:pStyle w:val="BodyText"/>
      </w:pPr>
      <w:r>
        <w:t xml:space="preserve">Hắn biết chính mình đêm nay đại khái là trốn không thoát, cho nên rõ ràng thông suốt, cùng với nữ nhân giống nhau bị Lê Hân cường bạo còn không bằng trước chiếm cứ quyền chủ động, dù sao đều là nam nhân, ai sợ ai a.</w:t>
      </w:r>
    </w:p>
    <w:p>
      <w:pPr>
        <w:pStyle w:val="BodyText"/>
      </w:pPr>
      <w:r>
        <w:t xml:space="preserve">Lăng Quang Thần thái độ đột nhiên quay một trăm tám mươi độ, điều này làm cho Lê Hân có điểm sững sờ, Lăng Quang Thần cởi bỏ dây lưng, cởi quần dài, sau đó chỉ mặc một cái quần lót ngồi trên người Lê Hân, lại động thủ cởi dây lưng của y, động tác vô cùng nhanh nhẹn, không chút ướt át bẩn thỉu.</w:t>
      </w:r>
    </w:p>
    <w:p>
      <w:pPr>
        <w:pStyle w:val="BodyText"/>
      </w:pPr>
      <w:r>
        <w:t xml:space="preserve">Thẳng đến Lăng Quang Thần xả hạ quần lót Lê Hân, cũng nâng chân y lên Lê Hân mới lấy lại tinh thần, nheo lại ánh mắt nhìn chằm chằm Lăng Quang Thần:“Em đây là muốn làm gì?”</w:t>
      </w:r>
    </w:p>
    <w:p>
      <w:pPr>
        <w:pStyle w:val="BodyText"/>
      </w:pPr>
      <w:r>
        <w:t xml:space="preserve">“Làm anh a.” Lăng Quang Thần đầy mặt biểu tình đương nhiên.</w:t>
      </w:r>
    </w:p>
    <w:p>
      <w:pPr>
        <w:pStyle w:val="BodyText"/>
      </w:pPr>
      <w:r>
        <w:t xml:space="preserve">“Làm tôi?” Lê Hân có chút buồn cười nhíu mày:“Chẳng lẽ em muốn làm top?”</w:t>
      </w:r>
    </w:p>
    <w:p>
      <w:pPr>
        <w:pStyle w:val="BodyText"/>
      </w:pPr>
      <w:r>
        <w:t xml:space="preserve">“Kia đương nhiên.” Lăng Quang Thần gật đầu như giã tỏi.</w:t>
      </w:r>
    </w:p>
    <w:p>
      <w:pPr>
        <w:pStyle w:val="BodyText"/>
      </w:pPr>
      <w:r>
        <w:t xml:space="preserve">Lê Hân âm sâm cười cười, đem chân mình từ tay Lăng Quang Thần ra sau đó ngồi dậy:“Tôi có thể cho em ở mặt trên.”</w:t>
      </w:r>
    </w:p>
    <w:p>
      <w:pPr>
        <w:pStyle w:val="BodyText"/>
      </w:pPr>
      <w:r>
        <w:t xml:space="preserve">“Thật sự?” Lăng Quang Thần biểu tình thực ngốc thực ngây thơ.</w:t>
      </w:r>
    </w:p>
    <w:p>
      <w:pPr>
        <w:pStyle w:val="BodyText"/>
      </w:pPr>
      <w:r>
        <w:t xml:space="preserve">“Đương nhiên là thật, bất quá…… là ngồi ở trên người tôi làm.” Lê Hân ôm eo hắn, ghé vào lỗ tai hắn nhẹ giọng nói, cuối cùng hai chữ còn cố ý tăng thêm ngữ khí.</w:t>
      </w:r>
    </w:p>
    <w:p>
      <w:pPr>
        <w:pStyle w:val="BodyText"/>
      </w:pPr>
      <w:r>
        <w:t xml:space="preserve">Chống lại tươi cười như vậy, Lăng Quang Thần da đầu nháy mắt đã tê rần, theo bản năng muốn đào tẩu.</w:t>
      </w:r>
    </w:p>
    <w:p>
      <w:pPr>
        <w:pStyle w:val="BodyText"/>
      </w:pPr>
      <w:r>
        <w:t xml:space="preserve">Lê Hân bắt lấy caravat của hắn, không chút cố sức đem hắn kéo lại, cười tủm tỉm hỏi:“Em muốn đi đâu?”</w:t>
      </w:r>
    </w:p>
    <w:p>
      <w:pPr>
        <w:pStyle w:val="BodyText"/>
      </w:pPr>
      <w:r>
        <w:t xml:space="preserve">Lăng Quang Thần căm giận nói:“Này rất không công bằng! Tôi mới không làm ở dưới tôi không làm!”</w:t>
      </w:r>
    </w:p>
    <w:p>
      <w:pPr>
        <w:pStyle w:val="BodyText"/>
      </w:pPr>
      <w:r>
        <w:t xml:space="preserve">Lê Hân cười đến khiến Lăng Quang Thần phía sau lưng phát lạnh:“Này không phải do anh”</w:t>
      </w:r>
    </w:p>
    <w:p>
      <w:pPr>
        <w:pStyle w:val="BodyText"/>
      </w:pPr>
      <w:r>
        <w:t xml:space="preserve">Quần lót bị xé thành hai nửa, vật thể cực nóng vật đỉnh lên, Lăng Quang Thần rốt cục khắc sâu lý giải cái gì là tự làm bậy không thể sống, Lê Hân thực tuân thủ lời hứa, vẫn đều khiến hắn ở mặt trên, hơn nữa không hổ là học qua bơi lội, lực eo rất dọa người, Lăng Quang Thần ngồi ở trong lòng Lê Hân, đang không ngừng cao thấp xóc nảy khóc không ra nước mắt……</w:t>
      </w:r>
    </w:p>
    <w:p>
      <w:pPr>
        <w:pStyle w:val="BodyText"/>
      </w:pPr>
      <w:r>
        <w:t xml:space="preserve">Một đoạn thời gian sau.</w:t>
      </w:r>
    </w:p>
    <w:p>
      <w:pPr>
        <w:pStyle w:val="BodyText"/>
      </w:pPr>
      <w:r>
        <w:t xml:space="preserve">“Tôi không được, mau dừng lại!” Lăng Quang Thần một bên rên rỉ một bên kháng nghị.</w:t>
      </w:r>
    </w:p>
    <w:p>
      <w:pPr>
        <w:pStyle w:val="BodyText"/>
      </w:pPr>
      <w:r>
        <w:t xml:space="preserve">“Còn sớm.”</w:t>
      </w:r>
    </w:p>
    <w:p>
      <w:pPr>
        <w:pStyle w:val="BodyText"/>
      </w:pPr>
      <w:r>
        <w:t xml:space="preserve">Lại qua một đoạn thời gian.</w:t>
      </w:r>
    </w:p>
    <w:p>
      <w:pPr>
        <w:pStyle w:val="BodyText"/>
      </w:pPr>
      <w:r>
        <w:t xml:space="preserve">“Có thể dừng được không? Anh là muốn lộng chết tôi a.” Lăng Quang Thần trợn mắt.</w:t>
      </w:r>
    </w:p>
    <w:p>
      <w:pPr>
        <w:pStyle w:val="BodyText"/>
      </w:pPr>
      <w:r>
        <w:t xml:space="preserve">“Kiên trì trong chốc lát, cũng sắp rồi.” Lê Hân rất có kiên nhẫn trấn an nói.</w:t>
      </w:r>
    </w:p>
    <w:p>
      <w:pPr>
        <w:pStyle w:val="BodyText"/>
      </w:pPr>
      <w:r>
        <w:t xml:space="preserve">Một lúc sau.</w:t>
      </w:r>
    </w:p>
    <w:p>
      <w:pPr>
        <w:pStyle w:val="BodyText"/>
      </w:pPr>
      <w:r>
        <w:t xml:space="preserve">“Cứu mạng……” Hữu khí vô lực kêu rên.</w:t>
      </w:r>
    </w:p>
    <w:p>
      <w:pPr>
        <w:pStyle w:val="BodyText"/>
      </w:pPr>
      <w:r>
        <w:t xml:space="preserve">“Này nọ này nọ!”</w:t>
      </w:r>
    </w:p>
    <w:p>
      <w:pPr>
        <w:pStyle w:val="BodyText"/>
      </w:pPr>
      <w:r>
        <w:t xml:space="preserve">Lại qua thật lâu.</w:t>
      </w:r>
    </w:p>
    <w:p>
      <w:pPr>
        <w:pStyle w:val="BodyText"/>
      </w:pPr>
      <w:r>
        <w:t xml:space="preserve">Lăng Quang Thần đã khí lực nói chuyện cũng không có, Lê Hân đổi tư thế, đặt Lăng Quang Thần trên người tiếp tục không biết mệt mỏi cày cấy.</w:t>
      </w:r>
    </w:p>
    <w:p>
      <w:pPr>
        <w:pStyle w:val="BodyText"/>
      </w:pPr>
      <w:r>
        <w:t xml:space="preserve">Cho nên nói người không thể áp lực chính mình, Lê Hân đối Lăng Quang Thần d*c v*ng vẫn áp lực ở trong lòng, bộc phát ra kết quả chính là Lăng Quang Thần bị làm đến chết đi sống lại.</w:t>
      </w:r>
    </w:p>
    <w:p>
      <w:pPr>
        <w:pStyle w:val="BodyText"/>
      </w:pPr>
      <w:r>
        <w:t xml:space="preserve">……</w:t>
      </w:r>
    </w:p>
    <w:p>
      <w:pPr>
        <w:pStyle w:val="Compact"/>
      </w:pPr>
      <w:r>
        <w:t xml:space="preserve">ps: Muộn tao không được tự nhiên tiểu thụ bùng nổ. Đổi mới, cầu cành oliu,╭[╯3╰]╮</w:t>
      </w:r>
      <w:r>
        <w:br w:type="textWrapping"/>
      </w:r>
      <w:r>
        <w:br w:type="textWrapping"/>
      </w:r>
    </w:p>
    <w:p>
      <w:pPr>
        <w:pStyle w:val="Heading2"/>
      </w:pPr>
      <w:bookmarkStart w:id="95" w:name="quyển-1---chương-75"/>
      <w:bookmarkEnd w:id="95"/>
      <w:r>
        <w:t xml:space="preserve">74. Quyển 1 - Chương 75</w:t>
      </w:r>
    </w:p>
    <w:p>
      <w:pPr>
        <w:pStyle w:val="Compact"/>
      </w:pPr>
      <w:r>
        <w:br w:type="textWrapping"/>
      </w:r>
      <w:r>
        <w:br w:type="textWrapping"/>
      </w:r>
      <w:r>
        <w:t xml:space="preserve">Lăng Quang Thần ngày hôm sau cơ hồ là khập khiễng đi tới công ty, Lê Hân muốn lái xe đưa hắn tới, Lăng Quang Thần chết sống không chịu, hắn sợ bị người khác nhìn ra đến hắn cùng Lê Hân có quan hệ.</w:t>
      </w:r>
    </w:p>
    <w:p>
      <w:pPr>
        <w:pStyle w:val="BodyText"/>
      </w:pPr>
      <w:r>
        <w:t xml:space="preserve">Vào công ty, liền có không ít người chú ý tới tư thế quái dị của Lăng Quang Thần, cùng người khác quan hệ tốt, cho nên nhóm đồng sự phân phân lại đây hỏi hắn có chuyện gì, Lăng Quang Thần đành phải cố xả ra tươi cười, nói dối nói chính mình tối hôm qua khi tắm không cẩn thận ngã, động đến xương hông. Nói dối cũng không có kĩ thuật, nhưng Lăng Quang Thần trời sinh là người thành thật, cho nên không có người nào hoài nghi lời nói của hắn.</w:t>
      </w:r>
    </w:p>
    <w:p>
      <w:pPr>
        <w:pStyle w:val="BodyText"/>
      </w:pPr>
      <w:r>
        <w:t xml:space="preserve">Lãnh Dạ đang nhìn đến Lăng Quang Thần sau phản ứng đầu tiên cũng là hỏi hắn có chuyện gì.</w:t>
      </w:r>
    </w:p>
    <w:p>
      <w:pPr>
        <w:pStyle w:val="BodyText"/>
      </w:pPr>
      <w:r>
        <w:t xml:space="preserve">Lăng Quang Thần vì thế lại bày ra lời nói dối kia, Lãnh Dạ bán tín bán nghi, Lăng Quang Thần lo lắng nhất chính là bị mắt lạnh nhìn thấu, trấn định muốn khiến chính mình biểu hiện trở nên bình thường một chút, hắn trước mặt Lãnh Dạ ngồi xuống, lại bởi vì dùng sức rất mạnh mông nên trực tiếp bán đứng lên, che mông đau thẳng kêu to, Lãnh Dạ nhìn hắn hai mắt rưng rưng, nháy mắt liền phản ứng lại đây đã xảy ra chuyện gì.</w:t>
      </w:r>
    </w:p>
    <w:p>
      <w:pPr>
        <w:pStyle w:val="BodyText"/>
      </w:pPr>
      <w:r>
        <w:t xml:space="preserve">Lăng Quang Thần cắn răng kêu rên:“Đau…… Đau chết tôi!”</w:t>
      </w:r>
    </w:p>
    <w:p>
      <w:pPr>
        <w:pStyle w:val="BodyText"/>
      </w:pPr>
      <w:r>
        <w:t xml:space="preserve">Lãnh Dạ nhịn không được bật cười, sau đó cảm thấy như vậy không quá phúc hậu, vì thế thu hồi tươi cười:“Thật sự chịu không nổi thì đi bác sỹ đi.”</w:t>
      </w:r>
    </w:p>
    <w:p>
      <w:pPr>
        <w:pStyle w:val="BodyText"/>
      </w:pPr>
      <w:r>
        <w:t xml:space="preserve">Lăng Quang Thần cắn răng:“Không có gì.”</w:t>
      </w:r>
    </w:p>
    <w:p>
      <w:pPr>
        <w:pStyle w:val="BodyText"/>
      </w:pPr>
      <w:r>
        <w:t xml:space="preserve">Nếu bởi vì cái loại nguyên nhân này mà đi xem bác sĩ, hắn tình nguyện một đầu đâm chết.</w:t>
      </w:r>
    </w:p>
    <w:p>
      <w:pPr>
        <w:pStyle w:val="BodyText"/>
      </w:pPr>
      <w:r>
        <w:t xml:space="preserve">Lãnh Dạ có chút xem bất đắc dĩ:“Vậy về nhà nghỉ ngơi một ngày đi.”</w:t>
      </w:r>
    </w:p>
    <w:p>
      <w:pPr>
        <w:pStyle w:val="BodyText"/>
      </w:pPr>
      <w:r>
        <w:t xml:space="preserve">Lăng Quang Thần vẫn là cự tuyệt.</w:t>
      </w:r>
    </w:p>
    <w:p>
      <w:pPr>
        <w:pStyle w:val="BodyText"/>
      </w:pPr>
      <w:r>
        <w:t xml:space="preserve">Lăng Quang Thần nói cái gì cũng không chịu về nhà, Lãnh Dạ cũng chỉ kệ hắn đi, lúc Lăng Quang Thần cầm lấy tay vịn ghế dựa thật cẩn thận ngồi xuống Lãnh Dạ chú ý tới ngón áp út tay trái hắn mang nhẫn, vì thế lập tức sáng tỏ gợi, Lăng Quang Thần chú ý tới tầm mắt hắn, mặt đỏ lên, vội vàng đem tay trái thu trở về.</w:t>
      </w:r>
    </w:p>
    <w:p>
      <w:pPr>
        <w:pStyle w:val="BodyText"/>
      </w:pPr>
      <w:r>
        <w:t xml:space="preserve">“Cậu không cần hiểu lầm.” Lăng Quang Thần có chút quẫn bách giải thích:“Nhẫn này không có ý tứ gì cả.”</w:t>
      </w:r>
    </w:p>
    <w:p>
      <w:pPr>
        <w:pStyle w:val="BodyText"/>
      </w:pPr>
      <w:r>
        <w:t xml:space="preserve">“Tôi cái gì cũng chưa nói a.” Lãnh Dạ câu thần.</w:t>
      </w:r>
    </w:p>
    <w:p>
      <w:pPr>
        <w:pStyle w:val="BodyText"/>
      </w:pPr>
      <w:r>
        <w:t xml:space="preserve">Sự tình đến tình trạng này, hai người đều đã hiểu lòng nhưng ai cũng không nói hẳn ra,Lăng Quang Thần là một người không được tự nhiên cùng sĩ diện, Lãnh Dạ cũng không thích tìm tòi nghiên cứu việc tư của người khác, hắn đại khái cũng đoán được Lăng Quang Thần không phải hoàn toàn tự nguyện đeo nhẫn, bất quá có thể ckhiến cá tính quật cường như Lăng Quang Thần đeo nhẫn phỏng chừng cũng chỉ có Lê Hân, bọn họ xứng thành một đôi Lãnh Dạ tuyệt không ý kiến, trước đó đủ loại dấu hiệu đã muốn cho thấy, theo phương diện nào đó mà nói, Lãnh Dạ cảm thấy bọn họ hai người kỳ thật thực xứng đôi.</w:t>
      </w:r>
    </w:p>
    <w:p>
      <w:pPr>
        <w:pStyle w:val="BodyText"/>
      </w:pPr>
      <w:r>
        <w:t xml:space="preserve">Buổi chiều hôm ấy Lãnh Dạ đụng tới Lê Hân, phát hiện tay trái ngón áp út hắn quả nhiên cũng đeo một chiếc nhẫn đồng dạng.</w:t>
      </w:r>
    </w:p>
    <w:p>
      <w:pPr>
        <w:pStyle w:val="BodyText"/>
      </w:pPr>
      <w:r>
        <w:t xml:space="preserve">Lê Hân tựa hồ tâm tình không tồi còn cố ý đem nhẫn cho Lãnh Dạ nhìn thoáng qua.</w:t>
      </w:r>
    </w:p>
    <w:p>
      <w:pPr>
        <w:pStyle w:val="BodyText"/>
      </w:pPr>
      <w:r>
        <w:t xml:space="preserve">Đại bộ phận ngôi sao sẽ không đeo nhẫn khi chưa công bố quan hệ, nhưng Lê Hân lại không thèm quan tâm, vì thế tin tức Lê Hân vụng trộm đính hôn rất nhanh truyền đi, thậm chí truyền đến trong tai truyền thông. Lập tức có người chú ý tới Lê Hân cùng Lăng Quang Thần nhẫn là một đôi nhưng ai cũng không đem bọn họ hai người liên tưởng đến, chỉ cho rằng đó là một sự trùng hợp, Lê Hân bắt đầu bị rất nhiều phóng viên vây, muốn từ trong miệng hắn tìm ra thân phận người kia, nhưng Lê Hân chỉ thản nhiên nói đây là việc tư của hắn, sau không phải đánh Thái Cực chính là rõ ràng không đáp lại. Hắn càng không nói, truyền thông cùng đại chúng lại càng cảm thấy hứng thú, vì thế vẫn đuổi theo hắn không thôi, một ít cẩu tử bắt đầu theo dõi cùng chụp lén hắn, bất quá Lê Hân đối phó bọn họ rất tốt, cẩu tử theo hắn vài ngày cũng chưa chụp được ảnh hắn huống chi là loại ảnh chụp kia.</w:t>
      </w:r>
    </w:p>
    <w:p>
      <w:pPr>
        <w:pStyle w:val="BodyText"/>
      </w:pPr>
      <w:r>
        <w:t xml:space="preserve">Chuyện này ồn ào huyên náo, rất nhanh Viêm Phi cũng biết, đang nhìn đến Lê Hân cùng Lăng Quang Thần hai người tình lữ thật kích thích, vì thế nói bóng nói gió muốn thử vowid Lãnh Dạ.</w:t>
      </w:r>
    </w:p>
    <w:p>
      <w:pPr>
        <w:pStyle w:val="BodyText"/>
      </w:pPr>
      <w:r>
        <w:t xml:space="preserve">Buổi tối.</w:t>
      </w:r>
    </w:p>
    <w:p>
      <w:pPr>
        <w:pStyle w:val="BodyText"/>
      </w:pPr>
      <w:r>
        <w:t xml:space="preserve">Ăn xong cơm chiều, Lãnh Dạ đứng ở ban công xem cảnh đêm.</w:t>
      </w:r>
    </w:p>
    <w:p>
      <w:pPr>
        <w:pStyle w:val="BodyText"/>
      </w:pPr>
      <w:r>
        <w:t xml:space="preserve">Bóng đêm ôn nhu, bầu trời thực sáng sủa, không có một chút mây, chỉ có đầy trời đầy sao, trăng khuyết treo tại chân trời.</w:t>
      </w:r>
    </w:p>
    <w:p>
      <w:pPr>
        <w:pStyle w:val="BodyText"/>
      </w:pPr>
      <w:r>
        <w:t xml:space="preserve">Viêm Phi đi đến phía sau hắn, theo phía sau ôm lấy Lãnh Dạ, đem cằm để trên bờ vai hắn.</w:t>
      </w:r>
    </w:p>
    <w:p>
      <w:pPr>
        <w:pStyle w:val="BodyText"/>
      </w:pPr>
      <w:r>
        <w:t xml:space="preserve">Lãnh Dạ nghiêng đầu nhìn Viêm Phi liếc mắt một cái, Viêm Phi gần đây càng ngày càng giống đại hình khuyển, động bất động liền ôm lấy hắn cọ cọ, Lãnh Dạ vẫn không thích cungg người khác có quá nhiều tứ chi đụng chạm, nhưng Viêm Phi là một ngoại lệ, tuy rằng lúc mới bắt đầu có chút mâu thuẫn, nhưng hiện tại đã muốn theo thói quen, hắn thích Viêm Phi ôm chính mình trên cổ truyền tới khí tức ấm áp.</w:t>
      </w:r>
    </w:p>
    <w:p>
      <w:pPr>
        <w:pStyle w:val="BodyText"/>
      </w:pPr>
      <w:r>
        <w:t xml:space="preserve">Gió nhẹ xẹt qua, vờn lấy soeji tóc mềm mại hai người.</w:t>
      </w:r>
    </w:p>
    <w:p>
      <w:pPr>
        <w:pStyle w:val="BodyText"/>
      </w:pPr>
      <w:r>
        <w:t xml:space="preserve">Thân Sĩ ghé vào bên chân bọn họ ngủ gật, ngẫu nhiên nâng lên mí mắt xem Lãnh Dạ cùng Viêm Phi.</w:t>
      </w:r>
    </w:p>
    <w:p>
      <w:pPr>
        <w:pStyle w:val="BodyText"/>
      </w:pPr>
      <w:r>
        <w:t xml:space="preserve">Viêm Phi tại bên tai Lãnh Dạ nói:“Chúng ta cùng một chỗ cũng một đoạn thời gian rồi.”</w:t>
      </w:r>
    </w:p>
    <w:p>
      <w:pPr>
        <w:pStyle w:val="BodyText"/>
      </w:pPr>
      <w:r>
        <w:t xml:space="preserve">Lãnh Dạ đáp:“Ân.”</w:t>
      </w:r>
    </w:p>
    <w:p>
      <w:pPr>
        <w:pStyle w:val="BodyText"/>
      </w:pPr>
      <w:r>
        <w:t xml:space="preserve">“Lê Hân cùng Lăng Quang Thần đều đã đeo nhẫn đính hôn.”</w:t>
      </w:r>
    </w:p>
    <w:p>
      <w:pPr>
        <w:pStyle w:val="BodyText"/>
      </w:pPr>
      <w:r>
        <w:t xml:space="preserve">“Thực không tồi”</w:t>
      </w:r>
    </w:p>
    <w:p>
      <w:pPr>
        <w:pStyle w:val="BodyText"/>
      </w:pPr>
      <w:r>
        <w:t xml:space="preserve">Viêm Phi liên tiếp thử, Lãnh Dạ lại phản ứng bình thản, Viêm Phi hôn một cái lên vành tai Lãnh Dạ, hận không thể hàm trụ cắn một ngụm:“Bọn họ tiến triển nhanh như vậy, tôi đều có điểm ghen tị.”</w:t>
      </w:r>
    </w:p>
    <w:p>
      <w:pPr>
        <w:pStyle w:val="BodyText"/>
      </w:pPr>
      <w:r>
        <w:t xml:space="preserve">“Anh lại oán giận?” Lãnh Dạ tránh thoát ôm ấp của Viêm Phi, xoay người, mặt đối mặt nhìn hắn.</w:t>
      </w:r>
    </w:p>
    <w:p>
      <w:pPr>
        <w:pStyle w:val="BodyText"/>
      </w:pPr>
      <w:r>
        <w:t xml:space="preserve">“Nếu tôi nói tôi thương tâm, em là không phải sẽ đối tôi nhiệt tình một chút?” Viêm Phi hai tay khoát lên lan can phía sau Lãnh Dạ đưa hắn vây quanh ở trong lòng chính mình.</w:t>
      </w:r>
    </w:p>
    <w:p>
      <w:pPr>
        <w:pStyle w:val="BodyText"/>
      </w:pPr>
      <w:r>
        <w:t xml:space="preserve">“Tôi đã muốn thực nhiệt tình.” Lãnh Dạ nhíu mày.</w:t>
      </w:r>
    </w:p>
    <w:p>
      <w:pPr>
        <w:pStyle w:val="BodyText"/>
      </w:pPr>
      <w:r>
        <w:t xml:space="preserve">“Còn chưa đủ.” Viêm Phi thân thể giống khuynh tới trước một chút, khiến chính mình cùng Lãnh Dạ càng tiến gần, hai người mặt càng ngày càng gần, tầm mắt trong phạm vi chỉ có khuôn mặt của nhau, dừng một chút, Viêm Phi ngữ khí càng thêm trầm thấp:“Tôi nghĩ muốn xa hơn không chỉ như vậy.”</w:t>
      </w:r>
    </w:p>
    <w:p>
      <w:pPr>
        <w:pStyle w:val="BodyText"/>
      </w:pPr>
      <w:r>
        <w:t xml:space="preserve">Lãnh Dạ không nói gì, hai người môi cơ hồ đụng tới cùng nhau, hai người hô hấp dần dần đồng bộ, thở ra nhiệt khí dây dưa cùng một chỗ.</w:t>
      </w:r>
    </w:p>
    <w:p>
      <w:pPr>
        <w:pStyle w:val="BodyText"/>
      </w:pPr>
      <w:r>
        <w:t xml:space="preserve">Lãnh Dạ khóe môi hơi hơi giơ lên, Viêm Phi đối với hắn im lặng không lên tiếng có chút bất mãn, vì thế hôn ở môi hắn cho hả giận, Lãnh Dạ đáp lại nụ hôn này.</w:t>
      </w:r>
    </w:p>
    <w:p>
      <w:pPr>
        <w:pStyle w:val="BodyText"/>
      </w:pPr>
      <w:r>
        <w:t xml:space="preserve">Tuy rằng nụ hôn mang điểm trừng phạt, nhưng Viêm Phi lại một chút cũng không thô bạo, hai người tại bóng đêm hôn nhau, chung quanh là bóng đêm sáng lạn hoa lệ của G thị.</w:t>
      </w:r>
    </w:p>
    <w:p>
      <w:pPr>
        <w:pStyle w:val="BodyText"/>
      </w:pPr>
      <w:r>
        <w:t xml:space="preserve">Thân Sĩ nâng lên con ngươi khinh bỉ quét bọn họ liếc mắt một cái, sau đó đứng lên, yên lặng đi vào phòng khách.</w:t>
      </w:r>
    </w:p>
    <w:p>
      <w:pPr>
        <w:pStyle w:val="BodyText"/>
      </w:pPr>
      <w:r>
        <w:t xml:space="preserve">Ôn hòa mà xâm nhập hôn giằng co thật lâu, đến khi hai người hô hấp đều muốn có chút hỗn độn mới tách ra, Lãnh Dạ li*m li*m khóe môi ướt át trêu chọc Viêm Phi:“Như thế nào, lại phát tình?”</w:t>
      </w:r>
    </w:p>
    <w:p>
      <w:pPr>
        <w:pStyle w:val="BodyText"/>
      </w:pPr>
      <w:r>
        <w:t xml:space="preserve">“Là có chút.” Viêm Phi bá đạo ôm eo hắn:“Bất quá tôi hiện tại càng muốn biết ý nghĩ trong lòng ý em.”</w:t>
      </w:r>
    </w:p>
    <w:p>
      <w:pPr>
        <w:pStyle w:val="BodyText"/>
      </w:pPr>
      <w:r>
        <w:t xml:space="preserve">“Nghĩ cái gì?”</w:t>
      </w:r>
    </w:p>
    <w:p>
      <w:pPr>
        <w:pStyle w:val="BodyText"/>
      </w:pPr>
      <w:r>
        <w:t xml:space="preserve">“Em đối với tôi có cảm giác gì.”</w:t>
      </w:r>
    </w:p>
    <w:p>
      <w:pPr>
        <w:pStyle w:val="BodyText"/>
      </w:pPr>
      <w:r>
        <w:t xml:space="preserve">Lãnh Dạ nhìn Viêm Phi, qua một hồi lâu mới mỉm cười phun ra bốn chữ:“Không thể phụng cáo.”</w:t>
      </w:r>
    </w:p>
    <w:p>
      <w:pPr>
        <w:pStyle w:val="BodyText"/>
      </w:pPr>
      <w:r>
        <w:t xml:space="preserve">Viêm Phi từng bước ép sát, Lãnh Dạ phản ứng lại càng ngày càng hàm súc, Viêm Phi biết hắn đối chính mình là có cảm giác, chỉ là không chịu biểu hiện ra ngoài mà thôi, Lãnh Dạ nội tâm có một bức tường thật dày, phong bế tình cảm chính mình, Viêm Phi xâm nhập đã muốn tại tường kia tạo ta một cái khe, chỉ cần thừa thắng xông lên……</w:t>
      </w:r>
    </w:p>
    <w:p>
      <w:pPr>
        <w:pStyle w:val="BodyText"/>
      </w:pPr>
      <w:r>
        <w:t xml:space="preserve">Viêm Phi nhìn chằm chằm Lãnh Dạ nói:“Tôi……”</w:t>
      </w:r>
    </w:p>
    <w:p>
      <w:pPr>
        <w:pStyle w:val="BodyText"/>
      </w:pPr>
      <w:r>
        <w:t xml:space="preserve">Lãnh Dạ lại ở phía sau nhẹ nhàng mà đẩy hắn ra, Viêm Phi lui về phía sau một bước, hai chữ đã vọt tới yết hầu liền nuốt xuống.</w:t>
      </w:r>
    </w:p>
    <w:p>
      <w:pPr>
        <w:pStyle w:val="BodyText"/>
      </w:pPr>
      <w:r>
        <w:t xml:space="preserve">Lãnh Dạ cái gì cũng chưa nói, chỉ là đối hắn giơ giơ lên khóe môi, sau đó trở về phòng.</w:t>
      </w:r>
    </w:p>
    <w:p>
      <w:pPr>
        <w:pStyle w:val="BodyText"/>
      </w:pPr>
      <w:r>
        <w:t xml:space="preserve">Nhìn bóng dáng hắn, Viêm Phi lưng tựa trên lan can, thở dài: Chính mình quả nhiên vẫn là rất sốt ruột sao? Bất quá, vẫn lãnh tình Lãnh Dạ vừa rồi cư nhiên lựa chọn trốn tránh, như thế là hiện tượng tốt. Nghĩ đến đây, Viêm Phi đột nhiên cảm thấy chẳng phải buồn bực, trên mặt hiện ra mỉm cười.</w:t>
      </w:r>
    </w:p>
    <w:p>
      <w:pPr>
        <w:pStyle w:val="BodyText"/>
      </w:pPr>
      <w:r>
        <w:t xml:space="preserve">……</w:t>
      </w:r>
    </w:p>
    <w:p>
      <w:pPr>
        <w:pStyle w:val="Compact"/>
      </w:pPr>
      <w:r>
        <w:t xml:space="preserve">ps: Bánh chưng tiết khoái hoạt.o[∩∩]o</w:t>
      </w:r>
      <w:r>
        <w:br w:type="textWrapping"/>
      </w:r>
      <w:r>
        <w:br w:type="textWrapping"/>
      </w:r>
    </w:p>
    <w:p>
      <w:pPr>
        <w:pStyle w:val="Heading2"/>
      </w:pPr>
      <w:bookmarkStart w:id="96" w:name="quyển-1---chương-76"/>
      <w:bookmarkEnd w:id="96"/>
      <w:r>
        <w:t xml:space="preserve">75. Quyển 1 - Chương 76</w:t>
      </w:r>
    </w:p>
    <w:p>
      <w:pPr>
        <w:pStyle w:val="Compact"/>
      </w:pPr>
      <w:r>
        <w:br w:type="textWrapping"/>
      </w:r>
      <w:r>
        <w:br w:type="textWrapping"/>
      </w:r>
      <w:r>
        <w:t xml:space="preserve">Viêm Phi sau khi nhận được điện thoại của Nghê Huyên, bên công ty hắn có việc quan trọng cần đích thân hắn xử lí Viêm Phi vì thế đi ra ngoài, chỉ còn lại có Lãnh Dạ một người ở nhà, Lãnh Dạ ngồi ở sô pha nhìn TV trong chốc lát sau tắm rửa một cái, thổi khô tóc xong tính toán ngủ.</w:t>
      </w:r>
    </w:p>
    <w:p>
      <w:pPr>
        <w:pStyle w:val="BodyText"/>
      </w:pPr>
      <w:r>
        <w:t xml:space="preserve">Đang sấy tóc Lãnh Dạ nhìn thoáng qua Thân Sĩ.</w:t>
      </w:r>
    </w:p>
    <w:p>
      <w:pPr>
        <w:pStyle w:val="BodyText"/>
      </w:pPr>
      <w:r>
        <w:t xml:space="preserve">Thân Sĩ đang xem TV. Cá tính nó lãnh đạm, đối với cái gì đều là một bộ không có hứng thú, đam mê duy nhấ tựa hồ chính là xem TV, nhất là thế giới động vật, vì thế nhà Lãnh Dạ TV ban ngày luôn mở ra, bởi vì lo lắng nó một mình ở nhà lúc ấy cảm thấy nhàm chán. Thân Sĩ thực thông minh, học xong dùng móng vuốt ấn điều khiển từ xa chuyển kênh, chẳng qua nó khí lực quá lớn, lại không hiểu khống chế, luôn đem điều khiển từ xa làm hỏng, Lãnh Dạ luôn luôn phải đi mua điều khiển từ xa mới.</w:t>
      </w:r>
    </w:p>
    <w:p>
      <w:pPr>
        <w:pStyle w:val="BodyText"/>
      </w:pPr>
      <w:r>
        <w:t xml:space="preserve">Thân Sĩ nhìn chằm chằm màn hình bộ dáng rất đáng yêu, Lãnh Dạ giơ lên khóe môi.</w:t>
      </w:r>
    </w:p>
    <w:p>
      <w:pPr>
        <w:pStyle w:val="BodyText"/>
      </w:pPr>
      <w:r>
        <w:t xml:space="preserve">Chú ý tới tầm mắt Lãnh Dạ, Thân Sĩ quay đầu nhìn hắn một cái, sau đó lại tiếp tục đem lực chú ý thả lại tiết mục trên TV.</w:t>
      </w:r>
    </w:p>
    <w:p>
      <w:pPr>
        <w:pStyle w:val="BodyText"/>
      </w:pPr>
      <w:r>
        <w:t xml:space="preserve">Lãnh Dạ vì thế muốn đùa nó, cầm lấy điều khiển từ xa tắt đi TV.</w:t>
      </w:r>
    </w:p>
    <w:p>
      <w:pPr>
        <w:pStyle w:val="BodyText"/>
      </w:pPr>
      <w:r>
        <w:t xml:space="preserve">Màn hình tối xuống, Thân Sĩ bỗng dưng mở to hai mắt, tựa hồ còn không có phản ứng lại đây là chuyện gì xảy ra, thẳng đến khi nhìn đến tươi cười ác ý trên mặt Lãnh Dạ cùng điều khiển từ xa khi ấy mới phản ứng, đứng dậy u u trừng mắt Lãnh Dạ.</w:t>
      </w:r>
    </w:p>
    <w:p>
      <w:pPr>
        <w:pStyle w:val="BodyText"/>
      </w:pPr>
      <w:r>
        <w:t xml:space="preserve">Lãnh Dạ cười xấu xa đối nó lung lay điều khiển từ xa trong tay.</w:t>
      </w:r>
    </w:p>
    <w:p>
      <w:pPr>
        <w:pStyle w:val="BodyText"/>
      </w:pPr>
      <w:r>
        <w:t xml:space="preserve">Thân Sĩ đối Lãnh Dạ thử nhe răng, sau đó đi đến trên sô pha, hướng hắn nhào qua.</w:t>
      </w:r>
    </w:p>
    <w:p>
      <w:pPr>
        <w:pStyle w:val="BodyText"/>
      </w:pPr>
      <w:r>
        <w:t xml:space="preserve">Thân Sĩ hiện tại sẽ không công kích Lãnh Dạ, cũng không đối hắn biểu hiện ra địch ý, cho nên Lãnh Dạ mới lớn mật như vậy, Thân Sĩ đi đến bên người Lãnh Dạ, một chân khoát lên người Lãnh Dạ, một chân hướng điều khiển trong tay Lãnh Dạ, Lãnh Dạ đem điều khiển từ xa cho lên cao hơn, không ngừng lúc ẩn lúc hiện, chính là không để Thân Sĩ đụng tới.</w:t>
      </w:r>
    </w:p>
    <w:p>
      <w:pPr>
        <w:pStyle w:val="BodyText"/>
      </w:pPr>
      <w:r>
        <w:t xml:space="preserve">Thân Sĩ bị biến thành như vậy có điểm mất đi kiên nhẫn, toàn bộ đều đặt trên người Lãnh Dạ, móng vuốt thậm chí còn đáp đến trên vai Lãnh Dạ.</w:t>
      </w:r>
    </w:p>
    <w:p>
      <w:pPr>
        <w:pStyle w:val="BodyText"/>
      </w:pPr>
      <w:r>
        <w:t xml:space="preserve">Thường xuyên qua lại, Lãnh Dạ không cẩn thận ngã xuống sô pha, Thân Sĩ đặt ở trên người hắm, vẫn là không chịu từ bỏ ý đồ chém giết điều khiển từ xa.</w:t>
      </w:r>
    </w:p>
    <w:p>
      <w:pPr>
        <w:pStyle w:val="BodyText"/>
      </w:pPr>
      <w:r>
        <w:t xml:space="preserve">Lãnh Dạ mặt bị đặt ở phía dưới bụng Thân Sĩ, lông nhung nhung khiến mặt hắn có điểm ngứa, thừa dịp Lãnh Dạ phân thần Thân Sĩ chụp lấy điều khiển từ xa, sau đó chạy vội đến trước điều khiển từ xa, một lần nữa mở ra TV.</w:t>
      </w:r>
    </w:p>
    <w:p>
      <w:pPr>
        <w:pStyle w:val="BodyText"/>
      </w:pPr>
      <w:r>
        <w:t xml:space="preserve">Lãnh Dạ ngồi dậy, nhu nhu vái mũi có chút ngứa.</w:t>
      </w:r>
    </w:p>
    <w:p>
      <w:pPr>
        <w:pStyle w:val="BodyText"/>
      </w:pPr>
      <w:r>
        <w:t xml:space="preserve">Thân Sĩ khinh thường quét hắn liếc mắt một cái, sau đó đem điều khiển từ xa áp đến dưới thân, đầy mặt tư thái vương giả thắng lợi.</w:t>
      </w:r>
    </w:p>
    <w:p>
      <w:pPr>
        <w:pStyle w:val="BodyText"/>
      </w:pPr>
      <w:r>
        <w:t xml:space="preserve">Lãnh Dạ buồn cười.</w:t>
      </w:r>
    </w:p>
    <w:p>
      <w:pPr>
        <w:pStyle w:val="BodyText"/>
      </w:pPr>
      <w:r>
        <w:t xml:space="preserve">Lãnh Dạ đứng lên, đập rớt lông sói trên người, hắn vừa mới tắm rửa xong, bị chà đạp như vậy lại phải tẩy lại một lần, hắn nhìn thoáng qua Thân Sĩ, Thân Sĩ trên người bộ lông cũng có chút ô uế, nó đến nhag Lãnh Dạ lâu như vậy còn chưa từng tẩy qua một lần, Lãnh Dạ cảm thấy như thế nào cũng nên giúp nó thanh tẩy.</w:t>
      </w:r>
    </w:p>
    <w:p>
      <w:pPr>
        <w:pStyle w:val="BodyText"/>
      </w:pPr>
      <w:r>
        <w:t xml:space="preserve">Lãnh Dạ kiên nhẫn chờ đợi Thân Sĩ xem hết tiết mục yêu thích, sau đó nửa xua đuổi nửa dụ dỗ đem Thân Sĩ tới phòng tắm, Thân Sĩ tựa hồ cảm thấy hắn như vậy ân cần có điểm cổ quái, vì thế vẫn nghi hoặc theo dõi hắn.</w:t>
      </w:r>
    </w:p>
    <w:p>
      <w:pPr>
        <w:pStyle w:val="BodyText"/>
      </w:pPr>
      <w:r>
        <w:t xml:space="preserve">Lãnh Dạ mở vòi hoa sen.</w:t>
      </w:r>
    </w:p>
    <w:p>
      <w:pPr>
        <w:pStyle w:val="BodyText"/>
      </w:pPr>
      <w:r>
        <w:t xml:space="preserve">Ôn thủy theo vòi hoa sen phun ra, Thân Sĩ bị hoảng sợ, nhảy một bước ra sau.</w:t>
      </w:r>
    </w:p>
    <w:p>
      <w:pPr>
        <w:pStyle w:val="BodyText"/>
      </w:pPr>
      <w:r>
        <w:t xml:space="preserve">Lãnh Dạ đã sớm dự đoán được nó sẽ có phản ứng như vậy vì thế đem vòi hoa sen đối với chính mình văng lên trước, muốn cho nó dỡ xuống phòng bị, chẳng qua Thân Sĩ thủy chung đối vòi hoa sen vẫn duy trì địch ý, Lãnh Dạ nghĩ đem vòi hoa sen nhắm ngay nó nhưng nó thậm chí còn đối Lãnh Dạ lộ ra móng vuốt.</w:t>
      </w:r>
    </w:p>
    <w:p>
      <w:pPr>
        <w:pStyle w:val="BodyText"/>
      </w:pPr>
      <w:r>
        <w:t xml:space="preserve">Lãnh Dạ vì thế buông vòi hoa sen, ngồi xổm trước mặt hân Sĩ, nhìn chằm chằm nó:“Tao biết mày chán ghét nước, nhưng tắm là tất yếu, tao hiện tại cho mày hai lựa chọn, một là ngoan ngoãn nghe lời tao nói, tao tắm rửa xong cho mày ăn ngon, bằng không tao cũng chỉ có thể trực tiếp đánh choáng mày ném vào bồn tắm lớn, mày chọn loại nào?”</w:t>
      </w:r>
    </w:p>
    <w:p>
      <w:pPr>
        <w:pStyle w:val="BodyText"/>
      </w:pPr>
      <w:r>
        <w:t xml:space="preserve">Lãnh Dạ đương nhiên không trông cậy vào Thân Sĩ có thể nghe hiểu lời hắn nói, đã làm tốt chuẩn bị đánh choáng nó, một người một soi mắt to trừng mắt nhỏ, bất quá ai cũng không có động thủ trước.</w:t>
      </w:r>
    </w:p>
    <w:p>
      <w:pPr>
        <w:pStyle w:val="BodyText"/>
      </w:pPr>
      <w:r>
        <w:t xml:space="preserve">Giằng co trong chốc lát, Thân Sĩ thu hồi móng vuốt.</w:t>
      </w:r>
    </w:p>
    <w:p>
      <w:pPr>
        <w:pStyle w:val="BodyText"/>
      </w:pPr>
      <w:r>
        <w:t xml:space="preserve">Lãnh Dạ cảm thấy có chút ngoài ý muốn Thân Sĩ cư nhiên có thể hiểu được ý tứ của hắn, hơn nữa cũng nguyện ý phục tùng mệnh lệnh của hắn, xem ra trong khoảng thời gian này ở chung, Thân Sĩ trên người dã tính thật sự là bị rớt không ít, mặc dù cách dịu ngoan còn kém xa lắm, nhưng so với vừa tới đã muốn tốt nhiều lắm.</w:t>
      </w:r>
    </w:p>
    <w:p>
      <w:pPr>
        <w:pStyle w:val="BodyText"/>
      </w:pPr>
      <w:r>
        <w:t xml:space="preserve">Lãnh Dạ một lần nữa cầm lấy vòi hoa sen.</w:t>
      </w:r>
    </w:p>
    <w:p>
      <w:pPr>
        <w:pStyle w:val="BodyText"/>
      </w:pPr>
      <w:r>
        <w:t xml:space="preserve">Ôn thủy tát đến trên người Thân Sĩ thân thể chấn động mạnh, toàn thân cơ thịt nháy mắt buộc chặt, Lãnh Dạ sờ sờ đầu của nó, ý bảo nó trầm tĩnh lại, sau đó bắt đầu giúp nó triệt để thanh tẩy thân thể.</w:t>
      </w:r>
    </w:p>
    <w:p>
      <w:pPr>
        <w:pStyle w:val="BodyText"/>
      </w:pPr>
      <w:r>
        <w:t xml:space="preserve">Thân Sĩ trên người da lông bị nước làm ướt nhẹp sau dính ở trên người, nháy mắt từ mãnh lang soái ca biến thànhbdạng khôi hài “Ngoại tinh nhân”, Thân Sĩ quả nhiên thực chán ghét nước cũng thực chán ghét bị người đụng vào thân thể, Lãnh Dạ giúp nó nhu sữa tắm bộ dajngnos vừa kinh hách vừa tức giận khiến Lãnh Dạ cảm thấy cực kỳ khả ái.</w:t>
      </w:r>
    </w:p>
    <w:p>
      <w:pPr>
        <w:pStyle w:val="BodyText"/>
      </w:pPr>
      <w:r>
        <w:t xml:space="preserve">Lãnh Dạ giúp Thân Sĩ tẩu sạch bọt trên người, nước cùng bọt biển xen lẫn cùng nhau biến mất</w:t>
      </w:r>
    </w:p>
    <w:p>
      <w:pPr>
        <w:pStyle w:val="BodyText"/>
      </w:pPr>
      <w:r>
        <w:t xml:space="preserve">“Tốt lắm.” Lãnh Dạ đứng lên:“Tới phòng khách đi, tao giúp mày dùng máy sấy thổi khô.”</w:t>
      </w:r>
    </w:p>
    <w:p>
      <w:pPr>
        <w:pStyle w:val="BodyText"/>
      </w:pPr>
      <w:r>
        <w:t xml:space="preserve">Thân Sĩ vẫn thực khẩn trương, thẳng đến khi Lãnh Dạ treo lại vòi hoa sen mới trầm tĩnh lại, Thân Sĩ không có đi ra ngoài, chỉ là bình tĩnh nhìn chằm chằm vòi hoa sen.</w:t>
      </w:r>
    </w:p>
    <w:p>
      <w:pPr>
        <w:pStyle w:val="BodyText"/>
      </w:pPr>
      <w:r>
        <w:t xml:space="preserve">Lãnh Dạ cảm thấy có chút kỳ quái, đem vòi hoa sen phóng tới trước mặt Thân Sĩ:“Màu đối cái này cảm thấy hứng thú?”</w:t>
      </w:r>
    </w:p>
    <w:p>
      <w:pPr>
        <w:pStyle w:val="BodyText"/>
      </w:pPr>
      <w:r>
        <w:t xml:space="preserve">Thân Sĩ lãnh đạm nhìn Lãnh Dạ liếc mắt một cái, sau đó lấy móng vuốt đem vòi hoa sen chụp lấy, vòi hoa sen đụng vào trên vách tường, cắt thành hai đoạn.</w:t>
      </w:r>
    </w:p>
    <w:p>
      <w:pPr>
        <w:pStyle w:val="BodyText"/>
      </w:pPr>
      <w:r>
        <w:t xml:space="preserve">Lãnh Dạ nhíu mày:“Mày đây là đang làm cái gì?”</w:t>
      </w:r>
    </w:p>
    <w:p>
      <w:pPr>
        <w:pStyle w:val="BodyText"/>
      </w:pPr>
      <w:r>
        <w:t xml:space="preserve">Thân Sĩ vừa lòng quét hài cốt vòi hoa sen đáng thương kia liếc mắt một cái, xoay người cũng không quay đầu lại đi ra phòng tắm.</w:t>
      </w:r>
    </w:p>
    <w:p>
      <w:pPr>
        <w:pStyle w:val="BodyText"/>
      </w:pPr>
      <w:r>
        <w:t xml:space="preserve">Lãnh Dạ khóe miệng run rẩy vài cái.</w:t>
      </w:r>
    </w:p>
    <w:p>
      <w:pPr>
        <w:pStyle w:val="BodyText"/>
      </w:pPr>
      <w:r>
        <w:t xml:space="preserve">Trở lại phòng khách, Lãnh Dạ dùng máy sấy giúp Thân Sĩ thổi khô bộ lông, Thân Sĩ đối máy sấy không có như vòi hoa sen bài xích, im lặng ngồi xổm trước sô pha mặc Lãnh Dạ ép buộc, Lãnh Dạ cảm thấy nó đầy mặt nghiêm túc biểu tình rất thú vị, vì thế cho máy sấy chạy số lớn nhất, đối với Thân Sĩ mặt thổi lên, Thân Sĩ mặt bị thổi thay đổi hình, bộ lông cũng không ngừng quay cuồng, bộ dáng có bao nhiêu khôi hài, Lãnh Dạ ngoạn tính nổi lên, một bên thổi một bên cười.</w:t>
      </w:r>
    </w:p>
    <w:p>
      <w:pPr>
        <w:pStyle w:val="BodyText"/>
      </w:pPr>
      <w:r>
        <w:t xml:space="preserve">Thân Sĩ:“……”</w:t>
      </w:r>
    </w:p>
    <w:p>
      <w:pPr>
        <w:pStyle w:val="BodyText"/>
      </w:pPr>
      <w:r>
        <w:t xml:space="preserve">Lãnh Dạ:“Ha ha ha!”</w:t>
      </w:r>
    </w:p>
    <w:p>
      <w:pPr>
        <w:pStyle w:val="BodyText"/>
      </w:pPr>
      <w:r>
        <w:t xml:space="preserve">Thân Sĩ vì thế lại yên lặng xuất ra móng vuốt……</w:t>
      </w:r>
    </w:p>
    <w:p>
      <w:pPr>
        <w:pStyle w:val="BodyText"/>
      </w:pPr>
      <w:r>
        <w:t xml:space="preserve">……</w:t>
      </w:r>
    </w:p>
    <w:p>
      <w:pPr>
        <w:pStyle w:val="BodyText"/>
      </w:pPr>
      <w:r>
        <w:t xml:space="preserve">[ tiểu kịch trường ]</w:t>
      </w:r>
    </w:p>
    <w:p>
      <w:pPr>
        <w:pStyle w:val="BodyText"/>
      </w:pPr>
      <w:r>
        <w:t xml:space="preserve">Thân Sĩ trong mắt Lãnh Dạ: mao nhung tiểu cầu cầu</w:t>
      </w:r>
    </w:p>
    <w:p>
      <w:pPr>
        <w:pStyle w:val="BodyText"/>
      </w:pPr>
      <w:r>
        <w:t xml:space="preserve">Lãnh Dạ trong mắt Thân Sĩ: Biến thái cuồng gây rối</w:t>
      </w:r>
    </w:p>
    <w:p>
      <w:pPr>
        <w:pStyle w:val="BodyText"/>
      </w:pPr>
      <w:r>
        <w:t xml:space="preserve">Vòi hoa sen trong mắt Thân Sĩ: súng laser của người ngoài hành tinh.</w:t>
      </w:r>
    </w:p>
    <w:p>
      <w:pPr>
        <w:pStyle w:val="Compact"/>
      </w:pPr>
      <w:r>
        <w:t xml:space="preserve">Thân Sĩ trong mắt vòi hoa sen:……</w:t>
      </w:r>
      <w:r>
        <w:br w:type="textWrapping"/>
      </w:r>
      <w:r>
        <w:br w:type="textWrapping"/>
      </w:r>
    </w:p>
    <w:p>
      <w:pPr>
        <w:pStyle w:val="Heading2"/>
      </w:pPr>
      <w:bookmarkStart w:id="97" w:name="quyển-1---chương-77"/>
      <w:bookmarkEnd w:id="97"/>
      <w:r>
        <w:t xml:space="preserve">76. Quyển 1 - Chương 77</w:t>
      </w:r>
    </w:p>
    <w:p>
      <w:pPr>
        <w:pStyle w:val="Compact"/>
      </w:pPr>
      <w:r>
        <w:br w:type="textWrapping"/>
      </w:r>
      <w:r>
        <w:br w:type="textWrapping"/>
      </w:r>
      <w:r>
        <w:t xml:space="preserve">Gặp Thân Sĩ tựa hồ có điểm phát điên, Lãnh Dạ tắt đi máy sấy. Tuy rằng bình thường đối mặt Lãnh Dạ vẫn thực ẩn nhẫn, nhưng Thân Sĩ trong còn có lang tính cao ngạo, liền tính vơi đi không ít nhưng đến lúc bùng nổ không biết sẽ thế nào, Lãnh Dạ thích đùa Thân Sĩ nhưng rất hiểu nhìn thấy không tốt sẽ thu lại, sẽ không cố ý đi khiêu chiến sự nhẫn lại của nó, đây là cách Lãnh Dạ cùng Thân Sĩ ở chung một chỗ.</w:t>
      </w:r>
    </w:p>
    <w:p>
      <w:pPr>
        <w:pStyle w:val="BodyText"/>
      </w:pPr>
      <w:r>
        <w:t xml:space="preserve">Buông máy sấy, Lãnh Dạ nhu nhu lông Thân Sĩ, Thân Sĩ lông trở nên sạch sẽ hơn, toàn bộ thoạt nhìn to ra một vòng, thiếu vài phần lãnh lệ, hơn vài phần khả ái.</w:t>
      </w:r>
    </w:p>
    <w:p>
      <w:pPr>
        <w:pStyle w:val="BodyText"/>
      </w:pPr>
      <w:r>
        <w:t xml:space="preserve">Chịu không nổi Lãnh Dạ chà đạp, Thân Sĩ không thể nhịn được nữa nhảy xuống sô pha, đi tới ban công.</w:t>
      </w:r>
    </w:p>
    <w:p>
      <w:pPr>
        <w:pStyle w:val="BodyText"/>
      </w:pPr>
      <w:r>
        <w:t xml:space="preserve">Nhìn bóng dáng nó, Lãnh Dạ cười cười, sau đó nhìn thoáng qua hiện tại chính mình.</w:t>
      </w:r>
    </w:p>
    <w:p>
      <w:pPr>
        <w:pStyle w:val="BodyText"/>
      </w:pPr>
      <w:r>
        <w:t xml:space="preserve">Trải qua vừa rồi một phen ép buộc, Thân Sĩ ngược lại là trở nên sạch sẽ, nhưng Lãnh Dạ chính mình cũng đã là cả người ướt đẫm, quần áo còn dính không ít lông, đành phải vào phòng tắm một lần nữa tắm rửa.</w:t>
      </w:r>
    </w:p>
    <w:p>
      <w:pPr>
        <w:pStyle w:val="BodyText"/>
      </w:pPr>
      <w:r>
        <w:t xml:space="preserve">Tắm rửa xong theo phòng tắm đi ra, Lãnh Dạ phát hiện Thân Sĩ đã không ở ban công, Lãnh Dạ cảm thấy kỳ quái, tại phòng khách tìm một vòng cũng chưa phát hiện thân ảnh nó, cuối cùng trở lại phòng ngủ mới phát hiện Thân Sĩ cư nhiên đi đến trên giường hắn, cuộn thành một đoàn ngủ ngon.</w:t>
      </w:r>
    </w:p>
    <w:p>
      <w:pPr>
        <w:pStyle w:val="BodyText"/>
      </w:pPr>
      <w:r>
        <w:t xml:space="preserve">Lãnh Dạ nhẹ nhàng thở ra đồng thời cảm thấy có chút buồn cười, tuy rằng hắn thực thích Thân Sĩ, nhưng hoàn toàn không nghĩ tới cùng nó cùng ngủ trên giường, tưởng tượng nửa đêm tỉnh lại, phát hiện có một mắt sói trong bóng đêm nhìn chằm chằm chính mình, hình ảnh kia chỉ là ngẫm thôi đã khiến Lãnh Dạ cảm thấy ác hàn.</w:t>
      </w:r>
    </w:p>
    <w:p>
      <w:pPr>
        <w:pStyle w:val="BodyText"/>
      </w:pPr>
      <w:r>
        <w:t xml:space="preserve">Thân Sĩ hai mắt nhắm nghiền, tựa hồ đã muốn ngủ, Lãnh Dạ vốn định gọi tỉnh nó, nhưng do dự một chút vẫn là quyết định dung túng nó lúc này đây.</w:t>
      </w:r>
    </w:p>
    <w:p>
      <w:pPr>
        <w:pStyle w:val="BodyText"/>
      </w:pPr>
      <w:r>
        <w:t xml:space="preserve">Lãnh Dạ khinh thủ khinh cước bò lên giường.</w:t>
      </w:r>
    </w:p>
    <w:p>
      <w:pPr>
        <w:pStyle w:val="BodyText"/>
      </w:pPr>
      <w:r>
        <w:t xml:space="preserve">Đôi chút tiếng vang khiến Thân Sĩ tỉnh lại, mở to mắt nhìn Lãnh Dạ liếc mắt một cái, sau đó hướng bên cạnh, đổi tư thế tiếp tục ngủ.</w:t>
      </w:r>
    </w:p>
    <w:p>
      <w:pPr>
        <w:pStyle w:val="BodyText"/>
      </w:pPr>
      <w:r>
        <w:t xml:space="preserve">Lãnh Dạ trườn đến bên người Thân Sĩ, đối nó nói:“Lần sau không được như thế nữa”</w:t>
      </w:r>
    </w:p>
    <w:p>
      <w:pPr>
        <w:pStyle w:val="BodyText"/>
      </w:pPr>
      <w:r>
        <w:t xml:space="preserve">Thân Sĩ miễn cưỡng giật cái đuôi.</w:t>
      </w:r>
    </w:p>
    <w:p>
      <w:pPr>
        <w:pStyle w:val="BodyText"/>
      </w:pPr>
      <w:r>
        <w:t xml:space="preserve">Thân Sĩ trên người da lông mềm như là thảm cao cấp, khiến Lãnh Dạ cảm thấy thực thoải mái, Lãnh Dạ tựa vào trên người nó toàn thân đều thả lỏng.</w:t>
      </w:r>
    </w:p>
    <w:p>
      <w:pPr>
        <w:pStyle w:val="BodyText"/>
      </w:pPr>
      <w:r>
        <w:t xml:space="preserve">Viêm Phi về nhà vừa mở ra phòng ngủ trước mắt chính là bức họa như vậy: Lãnh Dạ cùng Thân Sĩ ngủ cùng nhau, Lãnh Dạ cơ hồ là tay chân sử dụng khoát lên trên người Thân Sĩ, Thân Sĩ lui vào trong lòng Lãnh Dạ, hoàn toàn bị Lãnh Dạ biến thành gối ôm, hình ảnh rất đáng yêu nhưng là khiến Viêm Phi ra một thân mồ hôi lạnh, tuy rằng Thân Sĩ gần đây tính tình ôn hòa không ít, nhưng dù sao vẫn là sói, trong lãnh huyết cùng tàn bạo sẽ không dễ dàng như vậy tiêu biến. Lãnh Dạ gần đây lại hoàn toàn đem nó trở thành đại cẩu cẩu để dưỡng, Viêm Phi không biết là nên lo lắng hay là nên sinh khí.</w:t>
      </w:r>
    </w:p>
    <w:p>
      <w:pPr>
        <w:pStyle w:val="BodyText"/>
      </w:pPr>
      <w:r>
        <w:t xml:space="preserve">Viêm Phi hai tay ôm cánh tay, đứng ở bên giường vừa bực mình vừa buồn cười nhìn chằm chằm một người một sói ngủ trên giường, đột nhiên nghĩ tới một ý tưởng, nhưng rất nhanh liền đánh mất ý niệm này trong đầu: Trước mặt Thân Sĩ, phỏng chừng con chó nào cũng sẽ thất sắc.</w:t>
      </w:r>
    </w:p>
    <w:p>
      <w:pPr>
        <w:pStyle w:val="BodyText"/>
      </w:pPr>
      <w:r>
        <w:t xml:space="preserve">Cuối cùng, Viêm Phi bất đắc dĩ lắc lắc đầu, cũng lên giường.</w:t>
      </w:r>
    </w:p>
    <w:p>
      <w:pPr>
        <w:pStyle w:val="BodyText"/>
      </w:pPr>
      <w:r>
        <w:t xml:space="preserve">Thân Sĩ trời sinh cảnh giác, vừa nghe đến động tĩnh liền lập tức tỉnh lại, bất quá nhìn đến người tới là Viêm Phi sau thả lỏng cảnh giác, nó cùng Lãnh Dạ cơ hồ đem giường đều chiếm cứ, chỉ chừa một chút không gian đáng thương cho Viêm Phi, Viêm Phi dán trên lưng Lãnh Dạ mềm nhẹ ôm eo hắn, ôm hắn hơi hơi hướng bên trong mình một chút.</w:t>
      </w:r>
    </w:p>
    <w:p>
      <w:pPr>
        <w:pStyle w:val="BodyText"/>
      </w:pPr>
      <w:r>
        <w:t xml:space="preserve">Trong lúc ngủ mơ Lãnh Dạ theo bản năng thúc khuỷu tay, tầng tầng hướng trên mặt Viêm Phi, Viêm Phi trốn tránh không kịp, bị đánh một kích.</w:t>
      </w:r>
    </w:p>
    <w:p>
      <w:pPr>
        <w:pStyle w:val="BodyText"/>
      </w:pPr>
      <w:r>
        <w:t xml:space="preserve">“Ngô……” Viêm Phi lúc này kêu rên ra tiếng, vội vàng che cái mũi, không có lưu ý trực tiếp lăn xuống giường.</w:t>
      </w:r>
    </w:p>
    <w:p>
      <w:pPr>
        <w:pStyle w:val="BodyText"/>
      </w:pPr>
      <w:r>
        <w:t xml:space="preserve">Viêm Phi thân hình cao lớn cùng sàn chạm vào nhau, phát ra tiếng vang nặng nề, Lãnh Dạ rốt cục tỉnh lại, sau đó ngồi dậy, hướng dưới giường nhìn thoáng qua, phát hiện Viêm Phi che cái mũi, đầy mặt cuồng bạo nhìn chính mình, ánh mắt trừng lớn.</w:t>
      </w:r>
    </w:p>
    <w:p>
      <w:pPr>
        <w:pStyle w:val="BodyText"/>
      </w:pPr>
      <w:r>
        <w:t xml:space="preserve">“Anh nằm trên mặt đất làm gì?” Lãnh Dạ cau mày hỏi Viêm Phi, hắn buồn ngủ còn không có tỉnh, biểu tình có chút mơ hồ.</w:t>
      </w:r>
    </w:p>
    <w:p>
      <w:pPr>
        <w:pStyle w:val="BodyText"/>
      </w:pPr>
      <w:r>
        <w:t xml:space="preserve">Viêm Phi:“……”</w:t>
      </w:r>
    </w:p>
    <w:p>
      <w:pPr>
        <w:pStyle w:val="BodyText"/>
      </w:pPr>
      <w:r>
        <w:t xml:space="preserve">Hai người mắt to trừng mắt nhỏ trong chốc lát, Lãnh Dạ ngáp một cái, sau đó ngã vào trên giường tiếp tục ngủ.</w:t>
      </w:r>
    </w:p>
    <w:p>
      <w:pPr>
        <w:pStyle w:val="BodyText"/>
      </w:pPr>
      <w:r>
        <w:t xml:space="preserve">Viêm Phi hít sâu một hơi, cố gắng khiến chính mình từ trạng thái phát điên bình tĩnh trở lại, sau đó bất đắc dĩ một lần nữa bò lại trên giường.</w:t>
      </w:r>
    </w:p>
    <w:p>
      <w:pPr>
        <w:pStyle w:val="BodyText"/>
      </w:pPr>
      <w:r>
        <w:t xml:space="preserve">Lần này không tính, lần sau còn dám đối với tôi như vậy em liền xong rồi! boss đại nhân đáng thương đang trong lòng hung hăng nghĩ, một bên tốn hơi thừa lời một bên động tác mềm nhẹ một lần nữa đem Lãnh Dạ ôm vào trong lòng. Viêm Phi phát hiện từ khi cùng Lãnh Dạ cùng một chỗ uy nghiêm của kình thẳng tắp bay mất, nếu để Nghê Huyên cùng Bùi Hướng Hoa nhìn thấy một màn vừa rồi phỏng chừng cằm rơi xuống đất.</w:t>
      </w:r>
    </w:p>
    <w:p>
      <w:pPr>
        <w:pStyle w:val="BodyText"/>
      </w:pPr>
      <w:r>
        <w:t xml:space="preserve">“Khốn kiếp……” Viêm Phi nghẹn bụng hỏa, phát tiết đem mặt chôn ở cần cổ Lãnh Dạ, ngửi thấy mùi hương sữa taems dễ chịu trên người hắn rất nhanh cũng mơ mơ màng màng ngủ.</w:t>
      </w:r>
    </w:p>
    <w:p>
      <w:pPr>
        <w:pStyle w:val="BodyText"/>
      </w:pPr>
      <w:r>
        <w:t xml:space="preserve">……</w:t>
      </w:r>
    </w:p>
    <w:p>
      <w:pPr>
        <w:pStyle w:val="Compact"/>
      </w:pPr>
      <w:r>
        <w:t xml:space="preserve">ps: Tiểu Dạ hoài ủng manh lang đem boss đánh hạ giường cái gì……→→</w:t>
      </w:r>
      <w:r>
        <w:br w:type="textWrapping"/>
      </w:r>
      <w:r>
        <w:br w:type="textWrapping"/>
      </w:r>
    </w:p>
    <w:p>
      <w:pPr>
        <w:pStyle w:val="Heading2"/>
      </w:pPr>
      <w:bookmarkStart w:id="98" w:name="quyển-1---chương-78"/>
      <w:bookmarkEnd w:id="98"/>
      <w:r>
        <w:t xml:space="preserve">77. Quyển 1 - Chương 78</w:t>
      </w:r>
    </w:p>
    <w:p>
      <w:pPr>
        <w:pStyle w:val="Compact"/>
      </w:pPr>
      <w:r>
        <w:br w:type="textWrapping"/>
      </w:r>
      <w:r>
        <w:br w:type="textWrapping"/>
      </w:r>
      <w:r>
        <w:t xml:space="preserve">Làm một người mẫu, Lãnh Dạ thích nhất công tác không phải đi diễn hoặc là làm người phát ngôn, mà là quay chụp mặt bằng, giảm bớt quá trình rườm rà, chụp ảnh chiếu chỉ cần làm tốt tạo hình cùng tư thế tốt để đối mặt màn ảnh là được, kinh nghiệm phong phú nhiếp ảnh sư sẽ đem hắn đến thâp phần hoàn mỹ, thoải mái mà đơn giản.</w:t>
      </w:r>
    </w:p>
    <w:p>
      <w:pPr>
        <w:pStyle w:val="BodyText"/>
      </w:pPr>
      <w:r>
        <w:t xml:space="preserve">Lãnh Dạ lúc này liền đứng ở nơi chụp ảnh, đối mặt với máy ảnh, giúp công ty trang phục hắn làm người phát ngôn tuyên truyền trang phục mùa đông.</w:t>
      </w:r>
    </w:p>
    <w:p>
      <w:pPr>
        <w:pStyle w:val="BodyText"/>
      </w:pPr>
      <w:r>
        <w:t xml:space="preserve">Trước màn ảnh Lãnh Dạ cả người tản ra biếng nhác cùng tự tin, lần này giúp hắn làm tạo hình trùng hợp là Amanda, Amanda gần đây có bạn trai, cho nên gần đây phong cách dương quang, Lãnh Dạ một thân nhàn nhã, trầm ổn lại không mất sức sống, có một phen hương vị khác.</w:t>
      </w:r>
    </w:p>
    <w:p>
      <w:pPr>
        <w:pStyle w:val="BodyText"/>
      </w:pPr>
      <w:r>
        <w:t xml:space="preserve">Chụp ảnh chụp xong, Lãnh Dạ trở lại khu nghỉ ngơi.</w:t>
      </w:r>
    </w:p>
    <w:p>
      <w:pPr>
        <w:pStyle w:val="BodyText"/>
      </w:pPr>
      <w:r>
        <w:t xml:space="preserve">Lăng Quang Thần hạ con ngươi, không biết suy nghĩ cái gì, Lãnh Dạ vỗ hạ bờ vai của hắn hắn mới đột nhiên phục hồi tinh thần lại, ngẩng đầu hỏi Lãnh Dạ:“Chụp xong rồi?”</w:t>
      </w:r>
    </w:p>
    <w:p>
      <w:pPr>
        <w:pStyle w:val="BodyText"/>
      </w:pPr>
      <w:r>
        <w:t xml:space="preserve">“Ân.” Lãnh Dạ gật đầu.</w:t>
      </w:r>
    </w:p>
    <w:p>
      <w:pPr>
        <w:pStyle w:val="BodyText"/>
      </w:pPr>
      <w:r>
        <w:t xml:space="preserve">“Thật nhanh.” Lăng Quang Thần cho Lãnh Dạ đệ thượng một lọ thủy.một chai nước.</w:t>
      </w:r>
    </w:p>
    <w:p>
      <w:pPr>
        <w:pStyle w:val="BodyText"/>
      </w:pPr>
      <w:r>
        <w:t xml:space="preserve">“Là anh ngẩn người lâu lắm.” Lãnh Dạ tại bên người Lăng Quang Thần ngồi xuống, sau đó mở chai nước.</w:t>
      </w:r>
    </w:p>
    <w:p>
      <w:pPr>
        <w:pStyle w:val="BodyText"/>
      </w:pPr>
      <w:r>
        <w:t xml:space="preserve">Lăng Quang Thần gần đây trạng thái có chút phập phồng không chừng, thường thường ngẩn người, trước kia hắn vẫn là người nghiêm túc, rất ít sẽ ở công tác thất thần, nhưng gần đây ngẩn người số lần lại càng ngày càng thường xuyên, biểu tình khi thì ngọt ngào khi thì sầu lo, rõ ràng một biểu tình đang yêu, Lãnh Dạ nhìn trên mặt hắn có thể biết được hắn trong lòng suy nghĩ cái gì, kia ngốc manh ngốc manh bộ dáng khiến Lãnh Dạ cũng không nhẫn tâm đi quấy rầy hắn.</w:t>
      </w:r>
    </w:p>
    <w:p>
      <w:pPr>
        <w:pStyle w:val="BodyText"/>
      </w:pPr>
      <w:r>
        <w:t xml:space="preserve">Lăng Quang Thần có chút quẫn bách:“Xin lỗi.”</w:t>
      </w:r>
    </w:p>
    <w:p>
      <w:pPr>
        <w:pStyle w:val="BodyText"/>
      </w:pPr>
      <w:r>
        <w:t xml:space="preserve">Lãnh Dạ nói:“Không quan hệ, dù sao mối tình đầu nha.”</w:t>
      </w:r>
    </w:p>
    <w:p>
      <w:pPr>
        <w:pStyle w:val="BodyText"/>
      </w:pPr>
      <w:r>
        <w:t xml:space="preserve">Lăng Quang Thần mặt nhất thời hồng thành cà chua, trừng mắt nhìn Lãnh Dạ liếc mắt một cái:“Nói bậy.”</w:t>
      </w:r>
    </w:p>
    <w:p>
      <w:pPr>
        <w:pStyle w:val="BodyText"/>
      </w:pPr>
      <w:r>
        <w:t xml:space="preserve">Lãnh Dạ cười nhíu mày.</w:t>
      </w:r>
    </w:p>
    <w:p>
      <w:pPr>
        <w:pStyle w:val="BodyText"/>
      </w:pPr>
      <w:r>
        <w:t xml:space="preserve">Amanda cũng không mất cơ hội lại đây, cũng nói Lăng Quang Thần:“Xem khuôn mặt nhỏ nhắn hồng này, xem ra Lê Hân điều giáo bình thường không đủ a, động một chút liền xấu hổ thành như vậy.”</w:t>
      </w:r>
    </w:p>
    <w:p>
      <w:pPr>
        <w:pStyle w:val="BodyText"/>
      </w:pPr>
      <w:r>
        <w:t xml:space="preserve">“Cô câm miệng cho tôi.” Lăng Quang Thần nửa nổi giận nửa bất đắc dĩ nói, trong giọng nói đã muốn mang theo vài phần cầu xin.</w:t>
      </w:r>
    </w:p>
    <w:p>
      <w:pPr>
        <w:pStyle w:val="BodyText"/>
      </w:pPr>
      <w:r>
        <w:t xml:space="preserve">“Oa, thật đáng sợ a.”Amanda hai tay nắm tay phóng tới bên miệng làm trạng thái hoảng sợ:“Xem ra người nào đó thẹn quá thành giận, tôi sẽ có sinh mệnh nguy hiểm sao? Thật đáng sợ.” Nói xong, trốn phía sau Lãnh Dạ:“Lãnh Dạ đại hiệp cứu ta!”</w:t>
      </w:r>
    </w:p>
    <w:p>
      <w:pPr>
        <w:pStyle w:val="BodyText"/>
      </w:pPr>
      <w:r>
        <w:t xml:space="preserve">Amanda biểu diễn thực khoa trương thực ác cảo, Lãnh Dạ bị chọc cười, theo lời của nàng nói:“Chỉ có Lê Hân có thể cứu cô.”</w:t>
      </w:r>
    </w:p>
    <w:p>
      <w:pPr>
        <w:pStyle w:val="BodyText"/>
      </w:pPr>
      <w:r>
        <w:t xml:space="preserve">Amanda tiếp tục kinh hô:“Lê Hân cứu tôi!”</w:t>
      </w:r>
    </w:p>
    <w:p>
      <w:pPr>
        <w:pStyle w:val="BodyText"/>
      </w:pPr>
      <w:r>
        <w:t xml:space="preserve">Lăng Quang Thần một tay đỡ lấy cái trán, ở trong lòng vô lực rên rỉ: Thiên a, ai tới thu hai cái yêu nghiệt này đi……</w:t>
      </w:r>
    </w:p>
    <w:p>
      <w:pPr>
        <w:pStyle w:val="BodyText"/>
      </w:pPr>
      <w:r>
        <w:t xml:space="preserve">Công tác sau khi kết thúc, ba người cùng nhau đến phòng ăn trong một nhà hàng ăn bữa tối.</w:t>
      </w:r>
    </w:p>
    <w:p>
      <w:pPr>
        <w:pStyle w:val="BodyText"/>
      </w:pPr>
      <w:r>
        <w:t xml:space="preserve">Amanda cùng Lăng Quang Thần đều là người có tính cách phi thường sáng sủa, Lãnh Dạ cùng bọn họ cùng một chỗ cũng sẽ bất tri bất giác trở nên hướng ngoại một ít, ba người vừa ăn cơm một bên nói chuyện phiếm, bất quá đại bộ phận thời gian đều là Amanda cùng Lăng Quang Thần nói, Lãnh Dạ thì một bên nghe một bên cười, ngẫu nhiên đáp lại hai câu. Lãnh Dạ kiếp trước là một người quái gở, vòng giao tiếp cực kì nhỏ, người quen được coi là bằng hữu chỉ có Bùi Hướng Hoa, nhưng quanh năm suốt tháng cũng không thấy được vài lần, ngoài ra còn mấy tên sát thủ, có thể không trở mặt cũng đã tính không tồi, Amanda cùng Lăng Quang Thần là bạn hữu tốt nhất sau khi Lãnh Dạ trọng sinh, hai người đều ngay thẳng lại không có tâm cơ, Lãnh Dạ thực hưởng thụ hòa bọn họ cùng một chỗ.</w:t>
      </w:r>
    </w:p>
    <w:p>
      <w:pPr>
        <w:pStyle w:val="BodyText"/>
      </w:pPr>
      <w:r>
        <w:t xml:space="preserve">Ăn cơm được một lúc, Amanda nhận được một cái tin nhắn, nàng lấy ra di động, xem xong tin nhắn sau trở nên đầy mặt ngọt ngào.</w:t>
      </w:r>
    </w:p>
    <w:p>
      <w:pPr>
        <w:pStyle w:val="BodyText"/>
      </w:pPr>
      <w:r>
        <w:t xml:space="preserve">Lăng Quang Thần cười đến đầy mặt bát quái:“Bạn trai?”</w:t>
      </w:r>
    </w:p>
    <w:p>
      <w:pPr>
        <w:pStyle w:val="BodyText"/>
      </w:pPr>
      <w:r>
        <w:t xml:space="preserve">Amanda có chút ngượng ngùng gật gật đầu, sau đó đứng dậy:“Tôi phải đi, hắn hẹn tôi đi bãi biển.”</w:t>
      </w:r>
    </w:p>
    <w:p>
      <w:pPr>
        <w:pStyle w:val="BodyText"/>
      </w:pPr>
      <w:r>
        <w:t xml:space="preserve">Nàng một tùy tiện ngốc đại tỷ, đang nói đến người yêu lại hoàn toàn thay đổi, giống tiểu nữ nhân ngọt ngào, Lăng Quang Thần làm biểu tình buồn nôn, đối nàng khoát tay áo:“Đi thôi đi thôi, chịu không nổi cô này đầy mặt hoa si, tôi cơm trưa đều nhanh phun ra.”</w:t>
      </w:r>
    </w:p>
    <w:p>
      <w:pPr>
        <w:pStyle w:val="BodyText"/>
      </w:pPr>
      <w:r>
        <w:t xml:space="preserve">Amanda liếc trắng mắt, sau đó cười đối Lãnh Dạ nói:“Tiểu Dạ tái kiến.”</w:t>
      </w:r>
    </w:p>
    <w:p>
      <w:pPr>
        <w:pStyle w:val="BodyText"/>
      </w:pPr>
      <w:r>
        <w:t xml:space="preserve">Lãnh Dạ cũng cười cáo biệt:“Tái kiến.”</w:t>
      </w:r>
    </w:p>
    <w:p>
      <w:pPr>
        <w:pStyle w:val="BodyText"/>
      </w:pPr>
      <w:r>
        <w:t xml:space="preserve">Amanda đi rồi, Lãnh Dạ cùng Lăng Quang Thần lại ngồi trong chốc lát, sau đó tính toán rời đi.Trước khi đứng dậy, Lãnh Dạ khóe mắt lơ đãng đảo tới một góc, nơi đó có nam nhân trẻ tuổi vụng trộm nhìn hắn, bị phát hiện rất nhanh dời đi tầm mắt.</w:t>
      </w:r>
    </w:p>
    <w:p>
      <w:pPr>
        <w:pStyle w:val="BodyText"/>
      </w:pPr>
      <w:r>
        <w:t xml:space="preserve">Lãnh Dạ khẽ nhíu mày, nhìn kia nam nhân liếc mắt một cái.</w:t>
      </w:r>
    </w:p>
    <w:p>
      <w:pPr>
        <w:pStyle w:val="BodyText"/>
      </w:pPr>
      <w:r>
        <w:t xml:space="preserve">“Làm sao vậy?” Lăng Quang Thần kỳ quái hỏi, theo tầm mắt hắn nhìn qua.</w:t>
      </w:r>
    </w:p>
    <w:p>
      <w:pPr>
        <w:pStyle w:val="BodyText"/>
      </w:pPr>
      <w:r>
        <w:t xml:space="preserve">“Không có gì.” Lãnh Dạ thu hồi tầm mắt.</w:t>
      </w:r>
    </w:p>
    <w:p>
      <w:pPr>
        <w:pStyle w:val="BodyText"/>
      </w:pPr>
      <w:r>
        <w:t xml:space="preserve">Hai người rời đi phòng ăn trong nhà hàng, Lãnh Dạ hồi đầu lại nhìn nam nhân kia liếc mắt một cái.</w:t>
      </w:r>
    </w:p>
    <w:p>
      <w:pPr>
        <w:pStyle w:val="Compact"/>
      </w:pPr>
      <w:r>
        <w:t xml:space="preserve">Không biết có phải hay không ảo giác, hắn cảm thấy nam nhân kia vừa rồi nhìn chính mình ánh mắt phi thường không tốt…</w:t>
      </w:r>
      <w:r>
        <w:br w:type="textWrapping"/>
      </w:r>
      <w:r>
        <w:br w:type="textWrapping"/>
      </w:r>
    </w:p>
    <w:p>
      <w:pPr>
        <w:pStyle w:val="Heading2"/>
      </w:pPr>
      <w:bookmarkStart w:id="99" w:name="quyển-1---chương-79"/>
      <w:bookmarkEnd w:id="99"/>
      <w:r>
        <w:t xml:space="preserve">78. Quyển 1 - Chương 79</w:t>
      </w:r>
    </w:p>
    <w:p>
      <w:pPr>
        <w:pStyle w:val="Compact"/>
      </w:pPr>
      <w:r>
        <w:br w:type="textWrapping"/>
      </w:r>
      <w:r>
        <w:br w:type="textWrapping"/>
      </w:r>
      <w:r>
        <w:t xml:space="preserve">Lãnh Dạ cùng Lăng Quang Thần rời khỏi nhà ăn rồi đi dạo trong chốc lát, sau đó lại đường lớn tạm biệt nhau, Lăng Quang Thần đánh xe về nhà, Lãnh Dạ cũng trở về.</w:t>
      </w:r>
    </w:p>
    <w:p>
      <w:pPr>
        <w:pStyle w:val="BodyText"/>
      </w:pPr>
      <w:r>
        <w:t xml:space="preserve">Mặt trời đã xuống núi, ngã tư đường ánh đèn mỹ lệ ban đêm của G thị chiếu sáng khắp nơi, Lãnh Dạ đi rất chậm, vừa ăn kem ly, một bên thưởng thức phong cảnh đường phố xung quanh.</w:t>
      </w:r>
    </w:p>
    <w:p>
      <w:pPr>
        <w:pStyle w:val="BodyText"/>
      </w:pPr>
      <w:r>
        <w:t xml:space="preserve">Lãnh Dạ đi dạo thật lâu, vẫn không có ý tứ về nhà, hắn tại khu náo nhiệt đi qua, đi ngã tư đường càng ngày càng hoang vu, cuối cùng quẹo vào một cái ngõ nhỏ hoang vu, ngõ nhỏ đèn cũng không có, bên trong ánh sáng hôn ám, chỉ có ngọn đèn lấp ló từ mấy ngôi nhà gần đó.</w:t>
      </w:r>
    </w:p>
    <w:p>
      <w:pPr>
        <w:pStyle w:val="BodyText"/>
      </w:pPr>
      <w:r>
        <w:t xml:space="preserve">Đi vào ngõ nhỏ Lãnh Dạ trốn vào một hàng hiên tối đen, sau đó kiên nhẫn đợi.</w:t>
      </w:r>
    </w:p>
    <w:p>
      <w:pPr>
        <w:pStyle w:val="BodyText"/>
      </w:pPr>
      <w:r>
        <w:t xml:space="preserve">Một lát sau, một nam nhân đi qua, sau đó đứng ở bên ngoài nhìn xung quanh, tựa hồ là đang tìm cái gì.</w:t>
      </w:r>
    </w:p>
    <w:p>
      <w:pPr>
        <w:pStyle w:val="BodyText"/>
      </w:pPr>
      <w:r>
        <w:t xml:space="preserve">Lãnh Dạ theo hàng hiên đi ra, lạnh lùng mở miệng:”Anh đi theo tôi lâu rồi nhỉ.”</w:t>
      </w:r>
    </w:p>
    <w:p>
      <w:pPr>
        <w:pStyle w:val="BodyText"/>
      </w:pPr>
      <w:r>
        <w:t xml:space="preserve">Nam nhân cả kinh, xoay người đối mặt Lãnh Dạ.</w:t>
      </w:r>
    </w:p>
    <w:p>
      <w:pPr>
        <w:pStyle w:val="BodyText"/>
      </w:pPr>
      <w:r>
        <w:t xml:space="preserve">“Anhlà ai?” Lãnh Dạ theo dõi hắn:“Vì sao theo dõi tôi?”</w:t>
      </w:r>
    </w:p>
    <w:p>
      <w:pPr>
        <w:pStyle w:val="BodyText"/>
      </w:pPr>
      <w:r>
        <w:t xml:space="preserve">Nam nhân đúng là người xa lạ trong nhà ăn nhìn Lãnh Dạ, sau khi Lãnh Dạ rời đi liền đi theo, Lãnh Dạ liền nhận thấy được hắn theo, cho nên mới không vội vã về nhà, tính toán xem người này định làm gì. Lãnh Dạ nổi danh xong có rất nhiều người theo dõi hắn nhưng hắn không thèm quan tâm, nhưng người này lại khác theo dõi rất chuyên nghiệp, một là thám tử tư hai là sát thủ, người này chỉ có thể là người thứ hai.</w:t>
      </w:r>
    </w:p>
    <w:p>
      <w:pPr>
        <w:pStyle w:val="BodyText"/>
      </w:pPr>
      <w:r>
        <w:t xml:space="preserve">Bị Lãnh Dạ phát hiện, nam nhân trên mặt co quắp ngược lại tiêu thất, hắn gần gũi đánh giá một phen Lãnh Dạ, sau đó mới mở miệng:“Tôi gọi là Dư Khinh Dương.”</w:t>
      </w:r>
    </w:p>
    <w:p>
      <w:pPr>
        <w:pStyle w:val="BodyText"/>
      </w:pPr>
      <w:r>
        <w:t xml:space="preserve">Lãnh Dạ nói:“Tôi đối với danh tự của anh không có hứng thú.”</w:t>
      </w:r>
    </w:p>
    <w:p>
      <w:pPr>
        <w:pStyle w:val="BodyText"/>
      </w:pPr>
      <w:r>
        <w:t xml:space="preserve">Dư Khinh Dương nhăn lại lông mi, tựa hồ có chút ngoài ý muốn:“Cậu không biết tôi?”</w:t>
      </w:r>
    </w:p>
    <w:p>
      <w:pPr>
        <w:pStyle w:val="BodyText"/>
      </w:pPr>
      <w:r>
        <w:t xml:space="preserve">Lãnh Dạ hỏi lại:“Tôi nên biết anh sao?”</w:t>
      </w:r>
    </w:p>
    <w:p>
      <w:pPr>
        <w:pStyle w:val="BodyText"/>
      </w:pPr>
      <w:r>
        <w:t xml:space="preserve">Dư Khinh Dương cắn cắn môi dưới, trên mặt biểu tình trở nên lạnh hơn vài phần, lập tức cười khổ:“Cũng phải, A Phi đã sớm quên tôi, như thế nào có khả năng nói cho cậu biết về tôi.”</w:t>
      </w:r>
    </w:p>
    <w:p>
      <w:pPr>
        <w:pStyle w:val="BodyText"/>
      </w:pPr>
      <w:r>
        <w:t xml:space="preserve">Trong giọng nói của hắn mang theo vài phần tự giễu, còn có vài phần ghen tuông, Lãnh Dạ chọn mi hỏi:“Anhnói A Phi là Viêm Phi?”</w:t>
      </w:r>
    </w:p>
    <w:p>
      <w:pPr>
        <w:pStyle w:val="BodyText"/>
      </w:pPr>
      <w:r>
        <w:t xml:space="preserve">“Bằng không cậu cho là ai?” Dư Khinh Dương trào phúng nói, thu lại cảm xúc hối hận, trên mặt biểu tình một lần nữa trở nên lạnh lùng.</w:t>
      </w:r>
    </w:p>
    <w:p>
      <w:pPr>
        <w:pStyle w:val="BodyText"/>
      </w:pPr>
      <w:r>
        <w:t xml:space="preserve">Dư Khinh Dương vừa xuất hiện liền một bộ cao cao tại thượng, điều này làm cho Lãnh Dạ cảm thấy thực không thoải mái, lúc mới bắt đầu hắn còn cảm thấy mạc danh kỳ diệu, nhưng theo vừa rồi đối thoại cùng Dư Khinh Dương biểu tình chua xót đại khái cũng biết là chuyện gì xảy ra. Dư Khinh Dương đối Lãnh Dạ có địch ý rất sâu, không, phải nói là sát ý, Lãnh Dạ chú ý tới Dư Khinh Dương tay phải đút trong túi quần, phỏng chừng trong tay chính nắm súng.</w:t>
      </w:r>
    </w:p>
    <w:p>
      <w:pPr>
        <w:pStyle w:val="BodyText"/>
      </w:pPr>
      <w:r>
        <w:t xml:space="preserve">“Anh nên biết giết tôi sẽ có hậu quả gì.” Lãnh Dạ hai tay ôm cánh tay, tựa vào trên vách tường, nhìn Dư Khinh Dương.</w:t>
      </w:r>
    </w:p>
    <w:p>
      <w:pPr>
        <w:pStyle w:val="BodyText"/>
      </w:pPr>
      <w:r>
        <w:t xml:space="preserve">“Không phải là một nam sủng thôi sao, cậu chết A Phi sẽ đi tìm đồ chơi mới, cậu chẳng lẽ còn thật sự nghĩ đến hắn là thật sự yêu thượng cậu?” Lãnh Dạ ngẫm nghĩ, Dư Khinh Dương cũng không quanh co lòng vòng, rốt cục đem tay phải từ túi tiền đem ra, trong tay quả nhiên nắm một khẩu súng.</w:t>
      </w:r>
    </w:p>
    <w:p>
      <w:pPr>
        <w:pStyle w:val="BodyText"/>
      </w:pPr>
      <w:r>
        <w:t xml:space="preserve">Lãnh Dạ nhìn thoáng qua khẩu súng, giơ lên khóe môi:“Nếu hắn thật sự giống anh nói lãnh tình như vậy, tùy thời điểm có thể vứt bỏ tôi, anh lại vì sao như vậy cố sức vụng trộm đến theo dõi tôi? Vẫn là nói anh cho rằng hắn đã muốn đối tôi động tình, cho nên ghen ghét dữ dội?”</w:t>
      </w:r>
    </w:p>
    <w:p>
      <w:pPr>
        <w:pStyle w:val="BodyText"/>
      </w:pPr>
      <w:r>
        <w:t xml:space="preserve">Lãnh Dạ nói trúng tim đen, Dư Khinh Dương ánh mắt lạnh lùng, trực tiếp khấu hạ cò súng.</w:t>
      </w:r>
    </w:p>
    <w:p>
      <w:pPr>
        <w:pStyle w:val="BodyText"/>
      </w:pPr>
      <w:r>
        <w:t xml:space="preserve">Viên đạn bắn qua hai má Lãnh Dạ, bắn vào vách tường phía sau hắn.</w:t>
      </w:r>
    </w:p>
    <w:p>
      <w:pPr>
        <w:pStyle w:val="BodyText"/>
      </w:pPr>
      <w:r>
        <w:t xml:space="preserve">Lãnh Dạ ánh mắt cũng chưa chớp, hắn biết Dư Khinh Dương sẽ không giết chính mình, bằng không muốn động thủ đã sớm động thủ.</w:t>
      </w:r>
    </w:p>
    <w:p>
      <w:pPr>
        <w:pStyle w:val="BodyText"/>
      </w:pPr>
      <w:r>
        <w:t xml:space="preserve">“Bắn súng không tồi” Lãnh Dạ trêu chọc nói.</w:t>
      </w:r>
    </w:p>
    <w:p>
      <w:pPr>
        <w:pStyle w:val="BodyText"/>
      </w:pPr>
      <w:r>
        <w:t xml:space="preserve">“Lần sau cũng sẽ không bắn trật.” Dư Khinh Dương lạnh lùng nói.</w:t>
      </w:r>
    </w:p>
    <w:p>
      <w:pPr>
        <w:pStyle w:val="BodyText"/>
      </w:pPr>
      <w:r>
        <w:t xml:space="preserve">Lãnh Dạ lắc lắc đầu:“Anh giết tôi, Viêm Phi sẽ lập tức điều tra hung thủ, rất nhanh sẽ tra được anh, sau đó sẽ dùng biện pháp tàn nhẫn giết chết anh hoặc là rõ ràng không giết anh mà là đem anh giam lại tra tấn anh cả đời, cho anh muốn sống không được. Mặc kệ như thế nào, kết cục đều sẽ so với tôi thảm rất nhiều.”</w:t>
      </w:r>
    </w:p>
    <w:p>
      <w:pPr>
        <w:pStyle w:val="BodyText"/>
      </w:pPr>
      <w:r>
        <w:t xml:space="preserve">Hắn ngữ khí thực bình tĩnh, giống như trần thuật sự thật, nhưng Dư Khinh Dương nghe tới lại tràn đầy ý trào phúng, Dư Khinh Dương đi về phía trước đi một bước, đem họng nhắm ngay trán Lãnh Dạ:“Thực sự nghĩ tôi không dám giết cậu?”</w:t>
      </w:r>
    </w:p>
    <w:p>
      <w:pPr>
        <w:pStyle w:val="Compact"/>
      </w:pPr>
      <w:r>
        <w:t xml:space="preserve">Dư Khinh Dương trong mắt sát ý mãnh liệt, ngón tay vẫn khấu tại cò súng, bởi vì phẫn nộ mà có đôi chút run rẩy, thời khắc nào cũng có khả năng bắn xuống, Lãnh Dạ cảm thấy có chút đau đầu, không muốn cùng hắn tiếp tục dây dưa nữa.</w:t>
      </w:r>
      <w:r>
        <w:br w:type="textWrapping"/>
      </w:r>
      <w:r>
        <w:br w:type="textWrapping"/>
      </w:r>
    </w:p>
    <w:p>
      <w:pPr>
        <w:pStyle w:val="Heading2"/>
      </w:pPr>
      <w:bookmarkStart w:id="100" w:name="quyển-1---chương-80"/>
      <w:bookmarkEnd w:id="100"/>
      <w:r>
        <w:t xml:space="preserve">79. Quyển 1 - Chương 80</w:t>
      </w:r>
    </w:p>
    <w:p>
      <w:pPr>
        <w:pStyle w:val="Compact"/>
      </w:pPr>
      <w:r>
        <w:br w:type="textWrapping"/>
      </w:r>
      <w:r>
        <w:br w:type="textWrapping"/>
      </w:r>
      <w:r>
        <w:t xml:space="preserve">Lãnh Dạ nhìn Dư Khinh Dương:“Không bằng chúng ta đều lui một bước, tôi cho rằng đêm nay chuyện gì cũng chưa phát sinh qua, điều kiện tiên quyết là anh lập tức biến mất trước mặt tôi nếu không để Viêm Phi biết, sẽ không nói chuyện tốt như tôi đâu.”</w:t>
      </w:r>
    </w:p>
    <w:p>
      <w:pPr>
        <w:pStyle w:val="BodyText"/>
      </w:pPr>
      <w:r>
        <w:t xml:space="preserve">“Hắn vĩnh viễn cũng sẽ không biết.” Dư Khinh Dương cười lạnh.</w:t>
      </w:r>
    </w:p>
    <w:p>
      <w:pPr>
        <w:pStyle w:val="BodyText"/>
      </w:pPr>
      <w:r>
        <w:t xml:space="preserve">“Thật không?” Lãnh Dạ giơ lên khóe môi:“Vậy người hiện tạo đứng sau lưng anh là ai?”</w:t>
      </w:r>
    </w:p>
    <w:p>
      <w:pPr>
        <w:pStyle w:val="BodyText"/>
      </w:pPr>
      <w:r>
        <w:t xml:space="preserve">Dư Khinh Dương phản ứng đầu tiên chính là nghĩ Lãnh Dạ lừa mình, nhưng Lãnh Dạ cười rất tự tin, Dư Khinh Dương trong lúc nhất thời tin là thật, theo bản năng quay đầu hướng phía sau xem qua, cùng thời gian, Lãnh Dạ bắt được súng trên tay hắn, dùng sức đem họng hướng lên trên bắn, Dư Khinh Dương ý thức được chính mình bị lừa, vội vàng quay đầu lại khấu hạ cò súng, nhưng đã chậm, một súng đã bắn lên không trung, tiếng súng làm lỗ tai hai người ẩn ẩn đau.</w:t>
      </w:r>
    </w:p>
    <w:p>
      <w:pPr>
        <w:pStyle w:val="BodyText"/>
      </w:pPr>
      <w:r>
        <w:t xml:space="preserve">Dư Khinh Dương muốn lấy khẩu súng từ trong tay Lãnh Dạ rút về, nhưng Lãnh Dạ nắm thật sự chắc, Dư Khinh Dương đánh một quyền hướng Lãnh Dạ đánh tới, bị Lãnh Dạ tránh đi, Dư Khinh Dương hoàn toàn không dự đoán được hắn có thể tránh đi vì thế không có phòng bị, Lãnh Dạ nâng tay phá quyền đầu của hắn, sau đó dùng khuỷu tay đánh tới, Dư Khinh Dương lúc này kêu rên ra tiếng, thừa dịp hắn buông tay, Lãnh Dạ cướp đi súng của hắn, Dư Khinh Dương không cam lòng yếu thế hướng Lãnh Dạ đá một quyền bị Lãnh Dạ dùng cánh tay ngăn trở.</w:t>
      </w:r>
    </w:p>
    <w:p>
      <w:pPr>
        <w:pStyle w:val="BodyText"/>
      </w:pPr>
      <w:r>
        <w:t xml:space="preserve">Một phen đánh giá xong, hai người tách ra.</w:t>
      </w:r>
    </w:p>
    <w:p>
      <w:pPr>
        <w:pStyle w:val="BodyText"/>
      </w:pPr>
      <w:r>
        <w:t xml:space="preserve">Dư Khinh Dương chiếm thế hạ phong, che khuỷu tay bị thương lui một bước.</w:t>
      </w:r>
    </w:p>
    <w:p>
      <w:pPr>
        <w:pStyle w:val="BodyText"/>
      </w:pPr>
      <w:r>
        <w:t xml:space="preserve">“Thân thủ không tồi” Lãnh Dạ lấy ra băng đạn, cũng không thèm nhìn tới khẩu súng ném vào một bên đống rác.</w:t>
      </w:r>
    </w:p>
    <w:p>
      <w:pPr>
        <w:pStyle w:val="BodyText"/>
      </w:pPr>
      <w:r>
        <w:t xml:space="preserve">“Cậu biết võ?” Dư Khinh Dương có chút ngoài ý muốn.</w:t>
      </w:r>
    </w:p>
    <w:p>
      <w:pPr>
        <w:pStyle w:val="BodyText"/>
      </w:pPr>
      <w:r>
        <w:t xml:space="preserve">Lãnh Dạ giơ giơ lên mi.</w:t>
      </w:r>
    </w:p>
    <w:p>
      <w:pPr>
        <w:pStyle w:val="BodyText"/>
      </w:pPr>
      <w:r>
        <w:t xml:space="preserve">Dư Khinh Dương nhìn ánh mắt Lãnh Dạ trở nên phức tạp, hắn biết Lãnh Dạ là một ngôi sao, cho nên đương nhiên cho rằng hắn là bình hoa, phi thường khinh thường hắn, nhưng không nghĩ tới hắn thân thủ cư nhiên lợi hại như vậy, hắn biết Viêm Phi chán ghét kẻ yếu, mà trước mắt nam nhân này vô luận theo phương diện nào đều thực phù hợp yêu cầu Viêm Phi.</w:t>
      </w:r>
    </w:p>
    <w:p>
      <w:pPr>
        <w:pStyle w:val="BodyText"/>
      </w:pPr>
      <w:r>
        <w:t xml:space="preserve">Khó trách Viêm Phi lần này yêu hắn……</w:t>
      </w:r>
    </w:p>
    <w:p>
      <w:pPr>
        <w:pStyle w:val="BodyText"/>
      </w:pPr>
      <w:r>
        <w:t xml:space="preserve">Dư Khinh Dương buông mắt, trên người nhuệ khí biến mất vô tung vô ảnh, giống như chó nhà có tang.</w:t>
      </w:r>
    </w:p>
    <w:p>
      <w:pPr>
        <w:pStyle w:val="BodyText"/>
      </w:pPr>
      <w:r>
        <w:t xml:space="preserve">Lãnh Dạ thản nhiên nhìn hắn một cái, đi qua hắn sra khỏi ngõ nhỏ.</w:t>
      </w:r>
    </w:p>
    <w:p>
      <w:pPr>
        <w:pStyle w:val="BodyText"/>
      </w:pPr>
      <w:r>
        <w:t xml:space="preserve">“Cậu chỉ như vậy?” Dư Khinh Dương gọi hắn.</w:t>
      </w:r>
    </w:p>
    <w:p>
      <w:pPr>
        <w:pStyle w:val="BodyText"/>
      </w:pPr>
      <w:r>
        <w:t xml:space="preserve">“Tôi chưa bao giờ cùng anh so đo.” Lãnh Dạ cũng không quay đầu lại nói, cước bộ cũng chưa dừng lại.</w:t>
      </w:r>
    </w:p>
    <w:p>
      <w:pPr>
        <w:pStyle w:val="BodyText"/>
      </w:pPr>
      <w:r>
        <w:t xml:space="preserve">Hắn nói thực trực tiếp, khiến Dư Khinh Dương có chút thẹn quá thành giận, Dư Khinh Dương đề cao tiếng nói, đối bóng dángLãnh Dạ nói:“Cậu thật sự nghĩ Viêm Phi là thật tâm thích cậu sao?”</w:t>
      </w:r>
    </w:p>
    <w:p>
      <w:pPr>
        <w:pStyle w:val="BodyText"/>
      </w:pPr>
      <w:r>
        <w:t xml:space="preserve">Lãnh cũng không có để ý tới hắn.</w:t>
      </w:r>
    </w:p>
    <w:p>
      <w:pPr>
        <w:pStyle w:val="BodyText"/>
      </w:pPr>
      <w:r>
        <w:t xml:space="preserve">“Viêm Phi yêu người vĩnh viễn chỉ có một, người kia tên là Ngân Hồ.”</w:t>
      </w:r>
    </w:p>
    <w:p>
      <w:pPr>
        <w:pStyle w:val="BodyText"/>
      </w:pPr>
      <w:r>
        <w:t xml:space="preserve">Lãnh Dạ cước bộ dừng lại sau đó tiếp tục đi về phía trước.</w:t>
      </w:r>
    </w:p>
    <w:p>
      <w:pPr>
        <w:pStyle w:val="BodyText"/>
      </w:pPr>
      <w:r>
        <w:t xml:space="preserve">Dư Khinh Dương không cam lòng tiếp tục nói:“Ngân Hồ đã chết, cho nên cậu nhiều nhất chỉ là một thế thân mà thôi.”</w:t>
      </w:r>
    </w:p>
    <w:p>
      <w:pPr>
        <w:pStyle w:val="BodyText"/>
      </w:pPr>
      <w:r>
        <w:t xml:space="preserve">Lãnh Dạ thủy chung không có quay đầu, Dư Khinh Dương nhìn thân ảnh dần dần biến mất, qua thật lâu mới thu hồi tầm mắt, sau đó yên lặng từ đống rác kiểm tra súng của mình.</w:t>
      </w:r>
    </w:p>
    <w:p>
      <w:pPr>
        <w:pStyle w:val="BodyText"/>
      </w:pPr>
      <w:r>
        <w:t xml:space="preserve">Lãnh Dạ ở ven đường bắt xe về nhà, nói cho lái xe địa chỉ liền ngồi im lặng.</w:t>
      </w:r>
    </w:p>
    <w:p>
      <w:pPr>
        <w:pStyle w:val="BodyText"/>
      </w:pPr>
      <w:r>
        <w:t xml:space="preserve">Hắn hồi tưởng lời nói của Dư Khinh Dương, trong lòng vẫn hồ nghi đáp án, từ khi hắn chết, Viêm Phi liền vẫn định kỳ đến nhà hắn giúp hắn xử lý phòng ở, khiến Lãnh Dạ cảm thấy nghi hoặc, bị Dư Khinh Dương nói như vậy Lãnh Dạ mới hậu tri hậu giác suy nghĩ cẩn thận, bất quá hắn kiếp trước cùng Viêm Phi cơ hồ không có bất cứ cùng xuất hiện, Viêm Phi lại như thế nào yêu thương hắn? Thuận tình thuận lý đều không thông.</w:t>
      </w:r>
    </w:p>
    <w:p>
      <w:pPr>
        <w:pStyle w:val="BodyText"/>
      </w:pPr>
      <w:r>
        <w:t xml:space="preserve">Còn có, Viêm Phi thật là đem hắn trở thành thế thân Ngân Hồ sao?</w:t>
      </w:r>
    </w:p>
    <w:p>
      <w:pPr>
        <w:pStyle w:val="BodyText"/>
      </w:pPr>
      <w:r>
        <w:t xml:space="preserve">Lãnh Dạ tại phương diện cảm tình vẫn trì độn cùng lạnh lùng, nhưng không có nghĩa là hắn không biết, trên thực tế, trải qua trong khoảng thời gian ở chung, hắn đối Viêm Phi đã sớm có cảm giác, nếu Viêm Phi thật sự giống Dư Khinh Dương nói đem hắn trở thành thế thân, cảm giác hiện tại xem ra chính là chê cười.</w:t>
      </w:r>
    </w:p>
    <w:p>
      <w:pPr>
        <w:pStyle w:val="BodyText"/>
      </w:pPr>
      <w:r>
        <w:t xml:space="preserve">Lãnh Dạ lần đầu tiên bởi vì có cảm tình mà rối rắm, sau đó cảm thấy như vậy có điểm đáng cười, hắn chính là Ngân Hồ, Ngân Hồ chính là hắn, hắn như thế nào lại đem bản thân mình so sánh với nhau?</w:t>
      </w:r>
    </w:p>
    <w:p>
      <w:pPr>
        <w:pStyle w:val="BodyText"/>
      </w:pPr>
      <w:r>
        <w:t xml:space="preserve">Lãnh Dạ không hề nghĩ nhiều, biếng nhác nhìn phong cảnh ngoài cửa sổ xe.</w:t>
      </w:r>
    </w:p>
    <w:p>
      <w:pPr>
        <w:pStyle w:val="BodyText"/>
      </w:pPr>
      <w:r>
        <w:t xml:space="preserve">Bóng đêm thâm trầm, nguyên bản cảnh đêm sáng lạn dần dần ảm đạm xuống, giống như tâm tình Lãnh Dạ lúc này.</w:t>
      </w:r>
    </w:p>
    <w:p>
      <w:pPr>
        <w:pStyle w:val="BodyText"/>
      </w:pPr>
      <w:r>
        <w:t xml:space="preserve">……</w:t>
      </w:r>
    </w:p>
    <w:p>
      <w:pPr>
        <w:pStyle w:val="Compact"/>
      </w:pPr>
      <w:r>
        <w:t xml:space="preserve">Quyển 2</w:t>
      </w:r>
      <w:r>
        <w:br w:type="textWrapping"/>
      </w:r>
      <w:r>
        <w:br w:type="textWrapping"/>
      </w:r>
    </w:p>
    <w:p>
      <w:pPr>
        <w:pStyle w:val="Heading2"/>
      </w:pPr>
      <w:bookmarkStart w:id="101" w:name="quyển-2---chương-1"/>
      <w:bookmarkEnd w:id="101"/>
      <w:r>
        <w:t xml:space="preserve">80. Quyển 2 - Chương 1</w:t>
      </w:r>
    </w:p>
    <w:p>
      <w:pPr>
        <w:pStyle w:val="Compact"/>
      </w:pPr>
      <w:r>
        <w:br w:type="textWrapping"/>
      </w:r>
      <w:r>
        <w:br w:type="textWrapping"/>
      </w:r>
      <w:r>
        <w:t xml:space="preserve">Viêm Phi bình thường không có đam mê gì đặc biệt, sinh hoạt quy luật hoàn toàn không giống một người tuổi trẻ, Lãnh Dạ vẫn rất ngạc nhiên Viêm Phi cùng mình một chỗ lấy hoạt động gig để giải trí, lấy niên kỉ cùng gia thế Viêm Phi, theo lý thuyết địa phương hắn thường tới sẽ là quán bar hoặc câu lạc bộ đêm, nhưng Viêm Phi cơ hồ chưa bao giờ đi tới địa phương đó, hắn là một hoa hoa công tử nhưng hoàn toàn không giống nhau, tính cách thập phần trầm ổn.</w:t>
      </w:r>
    </w:p>
    <w:p>
      <w:pPr>
        <w:pStyle w:val="BodyText"/>
      </w:pPr>
      <w:r>
        <w:t xml:space="preserve">Thẳng đến khi Viêm Phi mang theo Lãnh Dạ đi tới một nơi xem quyền anh Lãnh Dạ mới cởi bỏ nghi hoặc.</w:t>
      </w:r>
    </w:p>
    <w:p>
      <w:pPr>
        <w:pStyle w:val="BodyText"/>
      </w:pPr>
      <w:r>
        <w:t xml:space="preserve">Sân đấu quyền anh nằm ở một nơi ngầm của quán bar, vị trí quán bar thực hoang vu, trang hoàng cũng có chút cũ kỹ, phảng phất tùy thời có thể đóng cửa.</w:t>
      </w:r>
    </w:p>
    <w:p>
      <w:pPr>
        <w:pStyle w:val="BodyText"/>
      </w:pPr>
      <w:r>
        <w:t xml:space="preserve">Xe tại cửa quán bar thả chậm tốc độ, Lãnh Dạ từ cửa kính xe nhìn thoáng qua biển hiệu có chút phai màu kia, kỳ quái hỏi:“Anh dẫn tôi đến nơi đây làm gì?”</w:t>
      </w:r>
    </w:p>
    <w:p>
      <w:pPr>
        <w:pStyle w:val="BodyText"/>
      </w:pPr>
      <w:r>
        <w:t xml:space="preserve">Hai người xuất môn nhưng Viêm Phi không có nói cho Lãnh Dạ muốn đi đâu, Viêm Phi giơ lên khóe môi:“Em đợi sẽ biết.”</w:t>
      </w:r>
    </w:p>
    <w:p>
      <w:pPr>
        <w:pStyle w:val="BodyText"/>
      </w:pPr>
      <w:r>
        <w:t xml:space="preserve">Lãnh Dạ nhăn lại mi, vừa rồi xuất môn Viêm Phi liền vẫn là bộ dáng thần bí bí, không biết trong hồ lô bán cái gì.</w:t>
      </w:r>
    </w:p>
    <w:p>
      <w:pPr>
        <w:pStyle w:val="BodyText"/>
      </w:pPr>
      <w:r>
        <w:t xml:space="preserve">Bên cạnh quán bar chính là bãi đỗ xe, Viêm Phi đem xe mở ra rồi đi vào. Nói đến cũng kỳ quái, bãi đỗ xe rõ ràng tàn tạ, bên trong lại có không ít xe thể thao xa hoa, Lãnh Dạ tùy tiện nhìn lướt qua phát hiện có Ferrari cungg bmw, thậm chí cả Rolls-Royce đều có, thập phần quỷ dị.</w:t>
      </w:r>
    </w:p>
    <w:p>
      <w:pPr>
        <w:pStyle w:val="BodyText"/>
      </w:pPr>
      <w:r>
        <w:t xml:space="preserve">Hai người đi vào quán bar.</w:t>
      </w:r>
    </w:p>
    <w:p>
      <w:pPr>
        <w:pStyle w:val="BodyText"/>
      </w:pPr>
      <w:r>
        <w:t xml:space="preserve">Quán bar âm nhạc ầm ĩ, ngọn đèn có chút hôn ám, không khí thập phần không xong, khách nhân cũng ít đến đáng thương.</w:t>
      </w:r>
    </w:p>
    <w:p>
      <w:pPr>
        <w:pStyle w:val="BodyText"/>
      </w:pPr>
      <w:r>
        <w:t xml:space="preserve">Viêm Phi mang theo Lãnh Dạ đi đến trước quầy bar.</w:t>
      </w:r>
    </w:p>
    <w:p>
      <w:pPr>
        <w:pStyle w:val="BodyText"/>
      </w:pPr>
      <w:r>
        <w:t xml:space="preserve">Bồi bàn là nam nhân khôi ngô, một thân cơ nhục phát triển, trên mặt có vài khối lớn nhỏ vết sẹo, hắn cùng Viêm Phi tựa hồ rất quen thuộc, nhìn đến Viêm Phi liền giơ lên khóe môi:“Đến xem trận đấu?”</w:t>
      </w:r>
    </w:p>
    <w:p>
      <w:pPr>
        <w:pStyle w:val="BodyText"/>
      </w:pPr>
      <w:r>
        <w:t xml:space="preserve">“Ân.” Viêm Phi gật đầu.</w:t>
      </w:r>
    </w:p>
    <w:p>
      <w:pPr>
        <w:pStyle w:val="BodyText"/>
      </w:pPr>
      <w:r>
        <w:t xml:space="preserve">“Vị này là?” Bồi bàn nhìn thoáng qua Lãnh Dạ bên cạnh Viêm Phi.</w:t>
      </w:r>
    </w:p>
    <w:p>
      <w:pPr>
        <w:pStyle w:val="BodyText"/>
      </w:pPr>
      <w:r>
        <w:t xml:space="preserve">“Bằng hữu.”</w:t>
      </w:r>
    </w:p>
    <w:p>
      <w:pPr>
        <w:pStyle w:val="BodyText"/>
      </w:pPr>
      <w:r>
        <w:t xml:space="preserve">“Bộ dạng không tồi” Bồi bàn tán dương, sau đó đối Lãnh Dạ tự giới thiệu:“Tôi gọi là A Sâm.”</w:t>
      </w:r>
    </w:p>
    <w:p>
      <w:pPr>
        <w:pStyle w:val="BodyText"/>
      </w:pPr>
      <w:r>
        <w:t xml:space="preserve">“Lãnh Dạ.” Lãnh Dạ cũng nói ra tên mình.</w:t>
      </w:r>
    </w:p>
    <w:p>
      <w:pPr>
        <w:pStyle w:val="BodyText"/>
      </w:pPr>
      <w:r>
        <w:t xml:space="preserve">Một phen trò chuyện đơn giản với nhau xong, A Sâm gọi tới một phục vụ sinh, phục vụ sinh là một thiếu niên thanh tú, mang theo Viêm Phi cùng Lãnh Dạ đi vào tầng hầm ngầm.</w:t>
      </w:r>
    </w:p>
    <w:p>
      <w:pPr>
        <w:pStyle w:val="BodyText"/>
      </w:pPr>
      <w:r>
        <w:t xml:space="preserve">Tầng hầm ngầm có cầu thang rất dài, trên tường bóng đèn cũng bịt kín một tầng tro bụi mỏng manh thoạt nhìn có điểm âm trầm, bất quá nơi này cách âm hiệu quả không tồi, vừa tiến đến quán bar âm nhạc liền nghe không tới.</w:t>
      </w:r>
    </w:p>
    <w:p>
      <w:pPr>
        <w:pStyle w:val="BodyText"/>
      </w:pPr>
      <w:r>
        <w:t xml:space="preserve">Cuối cầu thang là một cửa sắt, mở cửa ra, lọt vào trong tầm mắt đó là một lôi đài, chung quanh là thính phòng.</w:t>
      </w:r>
    </w:p>
    <w:p>
      <w:pPr>
        <w:pStyle w:val="BodyText"/>
      </w:pPr>
      <w:r>
        <w:t xml:space="preserve">“Quyền anh?” Lãnh Dạ hồi đầu nhìn Viêm Phi liếc mắt một cái.</w:t>
      </w:r>
    </w:p>
    <w:p>
      <w:pPr>
        <w:pStyle w:val="BodyText"/>
      </w:pPr>
      <w:r>
        <w:t xml:space="preserve">Viêm Phi lắc lắc đầu:“Phải nói là đấu trường quyền anh, ở đây không có nguyên tắc chỉ cần đánh đối phương bị thương liên thắng.”</w:t>
      </w:r>
    </w:p>
    <w:p>
      <w:pPr>
        <w:pStyle w:val="BodyText"/>
      </w:pPr>
      <w:r>
        <w:t xml:space="preserve">“Anh thích xem cái này?”</w:t>
      </w:r>
    </w:p>
    <w:p>
      <w:pPr>
        <w:pStyle w:val="BodyText"/>
      </w:pPr>
      <w:r>
        <w:t xml:space="preserve">“Ân.”</w:t>
      </w:r>
    </w:p>
    <w:p>
      <w:pPr>
        <w:pStyle w:val="BodyText"/>
      </w:pPr>
      <w:r>
        <w:t xml:space="preserve">Lãnh Dạ sáng tỏ:“Cho nên anh dẫn tôi đến.”</w:t>
      </w:r>
    </w:p>
    <w:p>
      <w:pPr>
        <w:pStyle w:val="BodyText"/>
      </w:pPr>
      <w:r>
        <w:t xml:space="preserve">Viêm Phi gật gật đầu.</w:t>
      </w:r>
    </w:p>
    <w:p>
      <w:pPr>
        <w:pStyle w:val="BodyText"/>
      </w:pPr>
      <w:r>
        <w:t xml:space="preserve">“Như vậy chắc chắc tôi sẽ thích?”</w:t>
      </w:r>
    </w:p>
    <w:p>
      <w:pPr>
        <w:pStyle w:val="BodyText"/>
      </w:pPr>
      <w:r>
        <w:t xml:space="preserve">Viêm Phi trả lời thực tự tin:“Đương nhiên, nam nhân đều sẽ thích.”</w:t>
      </w:r>
    </w:p>
    <w:p>
      <w:pPr>
        <w:pStyle w:val="BodyText"/>
      </w:pPr>
      <w:r>
        <w:t xml:space="preserve">Lãnh Dạ nhún vai:“Hiện tại nói còn nói quá sớm.”</w:t>
      </w:r>
    </w:p>
    <w:p>
      <w:pPr>
        <w:pStyle w:val="BodyText"/>
      </w:pPr>
      <w:r>
        <w:t xml:space="preserve">Tuy rằng ngoài miệng nói như vậy, nhưng Lãnh Dạ ánh mắt cho thấy hắn thực cảm thấy hứng thú.</w:t>
      </w:r>
    </w:p>
    <w:p>
      <w:pPr>
        <w:pStyle w:val="BodyText"/>
      </w:pPr>
      <w:r>
        <w:t xml:space="preserve">Viêm Phi khóe môi giơ lên. Lãnh Dạ gần đây đối hắn thái độ có điểm xa cách, luôn là lạnh lùng thản nhiên, tuy rằng ngày thường Lãnh Dạ đối hắn cũng không quá nhiệt tình, nhưng gần đây lại phá lệ khác thường, hai người hiện tại quan hệ phảng phất lại như lúc mới gặp, phảng phất cách một tầng lá mỏng, nhìn như thân mật, nhưng ngăn cách cũng là càng ngày càng sâu.</w:t>
      </w:r>
    </w:p>
    <w:p>
      <w:pPr>
        <w:pStyle w:val="BodyText"/>
      </w:pPr>
      <w:r>
        <w:t xml:space="preserve">Đối việc này, Viêm Phi thực khó hiểu.</w:t>
      </w:r>
    </w:p>
    <w:p>
      <w:pPr>
        <w:pStyle w:val="BodyText"/>
      </w:pPr>
      <w:r>
        <w:t xml:space="preserve">Lãnh Dạ mấy ngày nay tựa hồ trong lòng có việc, tuy rằng hắn không biểu hiện ra ngoài, nhưng Viêm Phi vẫn sâu sắc nhận ra, Viêm Phi muốn tìm một cơ hội hỏi rõ ràng, nhưng vẫn không tìm được thời cơ thích hợp, hắn cảm thấy Lãnh Dạ có lẽ là đụng tới việc gì đó không vui, cho nên mang Lãnh Dạ lại đây giải sầu, thuận tiện sẽ tìm một cơ hội hỏi một chút hắn rốt cuộc có chuyện gì xảy ra.</w:t>
      </w:r>
    </w:p>
    <w:p>
      <w:pPr>
        <w:pStyle w:val="BodyText"/>
      </w:pPr>
      <w:r>
        <w:t xml:space="preserve">Phục vụ sinh dẫn hai người tới chỗ ngồi liền rời đi, Lãnh Dạ ngồi xuống nhìn thoáng qua bốn phía, khu đấu quyền anh này so với tưởng tượng của hắn lớn hơn nhiều, diện tích so với quán bar lớn hoen vài lần, hơn nữa một chút cũng không đơn sơ, sở hữu thiết bị thoạt nhìn đều rất cao cấp, màn hình điện tử lớn đều có.</w:t>
      </w:r>
    </w:p>
    <w:p>
      <w:pPr>
        <w:pStyle w:val="BodyText"/>
      </w:pPr>
      <w:r>
        <w:t xml:space="preserve">Ngồi ở bên cạnh Lãnh Dạ là nam nhân ngoại quốc, trong lòng là moijt nữ nhân tóc vàng, hai người không coi ai ra gì thân mật, nam nhân ngoại hình thực phát triển, một đầu tóc ngắn màu nâu, khuôn mặt anh tuấn, ánh mắt nhan sắc phi thường hiếm thấy màu tím, tựa như hai khỏa bảo thạch màu tím, so sánh với vị kia kém cỏi hơn, tuy rằng giống Barbie tinh xảo, nhưng mặc bại lộ, một thân phong trần, cùng nam nhân không có cách nào so.</w:t>
      </w:r>
    </w:p>
    <w:p>
      <w:pPr>
        <w:pStyle w:val="BodyText"/>
      </w:pPr>
      <w:r>
        <w:t xml:space="preserve">Lãnh Dạ tiến vào nam nhân liền chú ý tới hắn, vì thế chủ động cùng hắn chào đón:“Chào.”</w:t>
      </w:r>
    </w:p>
    <w:p>
      <w:pPr>
        <w:pStyle w:val="BodyText"/>
      </w:pPr>
      <w:r>
        <w:t xml:space="preserve">Lãnh Dạ cảm thấy hắn có chút lỗ mãng, vì thế lãnh đạm đối hắn gật đầu một cái rồi không tái quan tâm hắn, nam nhân đối Lãnh Dạ cũng cảm thấy hứng thú, bất quá trận đấu sắp, hắn sẽ không cùng Lãnh Dạ đến gần.</w:t>
      </w:r>
    </w:p>
    <w:p>
      <w:pPr>
        <w:pStyle w:val="Compact"/>
      </w:pPr>
      <w:r>
        <w:t xml:space="preserve">……</w:t>
      </w:r>
      <w:r>
        <w:br w:type="textWrapping"/>
      </w:r>
      <w:r>
        <w:br w:type="textWrapping"/>
      </w:r>
    </w:p>
    <w:p>
      <w:pPr>
        <w:pStyle w:val="Heading2"/>
      </w:pPr>
      <w:bookmarkStart w:id="102" w:name="quyển-2---chương-2"/>
      <w:bookmarkEnd w:id="102"/>
      <w:r>
        <w:t xml:space="preserve">81. Quyển 2 - Chương 2</w:t>
      </w:r>
    </w:p>
    <w:p>
      <w:pPr>
        <w:pStyle w:val="Compact"/>
      </w:pPr>
      <w:r>
        <w:br w:type="textWrapping"/>
      </w:r>
      <w:r>
        <w:br w:type="textWrapping"/>
      </w:r>
      <w:r>
        <w:t xml:space="preserve">Trận đấu bắt đầu, hai vị tuyển thủ trước tiếng hoan hô lên sân khấu, hai người đều trần trụi nửa người trên, mặc quần đùi màu sắc khác nhau, cơ thể rắn chắc phủ đầy các loại vết sẹo, hơn nữa cũng không mang bất cứ hộ cụ, quyền bộ cũng chưa mang, chỉ đeo một đôi găng tay.</w:t>
      </w:r>
    </w:p>
    <w:p>
      <w:pPr>
        <w:pStyle w:val="BodyText"/>
      </w:pPr>
      <w:r>
        <w:t xml:space="preserve">Tiếng chuông vang lên, trọng tài đẩy hai người sang hai bên, trận đấu chính thức bắt đầu.</w:t>
      </w:r>
    </w:p>
    <w:p>
      <w:pPr>
        <w:pStyle w:val="BodyText"/>
      </w:pPr>
      <w:r>
        <w:t xml:space="preserve">Hai vị tuyển thủ đánh thực kịch liệt, vì hạ gục đối phương cơ hồ dùng bất cứ thủ đoạn tồi tệ nào, Lãnh Dạ trước kia chưa từng xem qua trận đấu nào như vậy, rất nhanh liền hiểu được Viêm Phi nói không có quy tắc là chuyện gì xảy ra, bởi vì trận đấu không có bất cứ trói buộc, tuyển thủ công kích thủ đoạn rất âm hiểm đều được, công kích chố yếu hại cũng không tính phạm quy, tuyển thủ bị đánh bại vài giây, tuyển thủ thắng lợi cũng có thể tiếp tục công kích bị tuyển thủ kia tiếp, thẳng đến khi đối phương bất tỉnh nhân sự mới thôi.</w:t>
      </w:r>
    </w:p>
    <w:p>
      <w:pPr>
        <w:pStyle w:val="BodyText"/>
      </w:pPr>
      <w:r>
        <w:t xml:space="preserve">Rất nhanh, một vòng trận đấu chấm dứt, tuyển thủ thất bại vẻ mặt là máu bị người nâng đi xuống, tuyển thủ thắng cuộc đầy mặt kiêu ngạo uy phong, bất quá hắn không đắc ý bao lâu, ngay sau đó trận đấu tiếp theo hắn cũng bị đánh cho hôn mê bất tỉnh, cũng bị người nâng đi xuống.</w:t>
      </w:r>
    </w:p>
    <w:p>
      <w:pPr>
        <w:pStyle w:val="BodyText"/>
      </w:pPr>
      <w:r>
        <w:t xml:space="preserve">Theo trận đấu tiến hành, khán giả cảm xúc bắt đầu tăng vọt, không ít người đều lấy tiền đặt cược, người thắng diện lộ sắc mặt vui mừng, người thua còn lại là ủ rũ.</w:t>
      </w:r>
    </w:p>
    <w:p>
      <w:pPr>
        <w:pStyle w:val="BodyText"/>
      </w:pPr>
      <w:r>
        <w:t xml:space="preserve">Nhìn giữa sân trận đấu kịch liệt, Lãnh Dạ rốt cục biết Viêm Phi vì cái gì thích nơi này, loại trận đấu này đối bọn họ trong người thi huyết trời sinh lực hấp dẫn, tuy rằng Lãnh Dạ không thích nơi nhiều người, nhưng nơi này là ngoài ý muốn.</w:t>
      </w:r>
    </w:p>
    <w:p>
      <w:pPr>
        <w:pStyle w:val="BodyText"/>
      </w:pPr>
      <w:r>
        <w:t xml:space="preserve">“Cảm giác thế nào?” Viêm Phi quay đầu hỏi Lãnh Dạ.</w:t>
      </w:r>
    </w:p>
    <w:p>
      <w:pPr>
        <w:pStyle w:val="BodyText"/>
      </w:pPr>
      <w:r>
        <w:t xml:space="preserve">“Cũng không tệ lắm.” Lãnh Dạ hồi đáp.</w:t>
      </w:r>
    </w:p>
    <w:p>
      <w:pPr>
        <w:pStyle w:val="BodyText"/>
      </w:pPr>
      <w:r>
        <w:t xml:space="preserve">Chung quanh thực ồn ào, hai người nói chuyện không thể không đem miệng tựa vào bên tai đối phương mới được, bên cạnh nam nhân ngoại quốc chú ý tới bộ dáng thân mật của họ, ánh mắt có chút nghiền ngẫm.</w:t>
      </w:r>
    </w:p>
    <w:p>
      <w:pPr>
        <w:pStyle w:val="BodyText"/>
      </w:pPr>
      <w:r>
        <w:t xml:space="preserve">Mấy trận đấu sau khi kết thúc, lại có một tân tuyển thủ lên sân đấu.</w:t>
      </w:r>
    </w:p>
    <w:p>
      <w:pPr>
        <w:pStyle w:val="BodyText"/>
      </w:pPr>
      <w:r>
        <w:t xml:space="preserve">Tân tuyển thủ so với tuyển thủ khác hoàn toàn bất đồng, dáng người yếu gầy rất nhiều, bất quá cơ nhục đường cong thực không tồi, toàn thân không có một ít thịt dư thừa, tràn ngập sức bật.</w:t>
      </w:r>
    </w:p>
    <w:p>
      <w:pPr>
        <w:pStyle w:val="BodyText"/>
      </w:pPr>
      <w:r>
        <w:t xml:space="preserve">Chung quanh người xem cảm xúc càng tăng vọt, bắt đầu hô to tên vị kia:“Ảnh Lang! Ảnh Lang! Ảnh Lang!”</w:t>
      </w:r>
    </w:p>
    <w:p>
      <w:pPr>
        <w:pStyle w:val="BodyText"/>
      </w:pPr>
      <w:r>
        <w:t xml:space="preserve">Ảnh Lang nhân khí rất cao, tuy rằng bị hôn to, nhưng cũng rất bình tĩnh, hoàn toàn không cùng tuyển thủ trước đó kiêu ngạo cùng khí phách lăng nhân, Ảnh Lang đi lên sân đấu quyền anh, gương mặt tuấn tú không có một tia biểu tình. Tuyển thủ trước đó diện mạo phần lớn đều thực tục tằng, thậm chí có thể nói thực xấu, cho nên ngoại hình không tồi của Ảnh Lang ở trong này có vẻ phá lệ tỏa sáng, ngay cả người trong lòng nam nhân ngoại quốc cũng phá lệ nhìn tới hắn.</w:t>
      </w:r>
    </w:p>
    <w:p>
      <w:pPr>
        <w:pStyle w:val="BodyText"/>
      </w:pPr>
      <w:r>
        <w:t xml:space="preserve">Đối thủ của Ảnh Lang là một tráng hán khôi ngô, ngoại hiệu là hôi hùng, so Ảnh Lang cao hơn nửa cái đầu, dáng người càng là so Ảnh Lang tăng lên không chỉ một vòng, hôi hùng tựa hồ thực bất mãn Ảnh Lang được hoan nghênh, đầy mặt khinh bỉ theo dõi hắn, sau đó đối hắn cho một ngín giữa.</w:t>
      </w:r>
    </w:p>
    <w:p>
      <w:pPr>
        <w:pStyle w:val="BodyText"/>
      </w:pPr>
      <w:r>
        <w:t xml:space="preserve">Thủ thế vũ nhục ý tứ hàm xúc rất nặng, bất quá Ảnh Lang lại thờ ơ.</w:t>
      </w:r>
    </w:p>
    <w:p>
      <w:pPr>
        <w:pStyle w:val="BodyText"/>
      </w:pPr>
      <w:r>
        <w:t xml:space="preserve">Trận đấu bắt đầu.</w:t>
      </w:r>
    </w:p>
    <w:p>
      <w:pPr>
        <w:pStyle w:val="BodyText"/>
      </w:pPr>
      <w:r>
        <w:t xml:space="preserve">Hôi hùng ngay từ đầu liền đối Ảnh Lang triển khai thế công dày đặc, quyền cước cùng sử dụng hướng hắn đánh tới, nhắm vào đều là nơi yếu hại, Ảnh Lang nhanh nhẹn tránh né, thủy chung không có công kích, không ngừng lui về phía sau.</w:t>
      </w:r>
    </w:p>
    <w:p>
      <w:pPr>
        <w:pStyle w:val="BodyText"/>
      </w:pPr>
      <w:r>
        <w:t xml:space="preserve">Lãnh Dạ quan sát đến tình hình chiến đấu, Ảnh Lang bộ pháp thập phần vững vàng, mà hôi hùng tuy rằng thế công cường đại, nhưng tốc độ chậm lại, da lông Ảnh Lang với cũng không đến.</w:t>
      </w:r>
    </w:p>
    <w:p>
      <w:pPr>
        <w:pStyle w:val="BodyText"/>
      </w:pPr>
      <w:r>
        <w:t xml:space="preserve">Thắng bại thập phần rõ ràng.</w:t>
      </w:r>
    </w:p>
    <w:p>
      <w:pPr>
        <w:pStyle w:val="BodyText"/>
      </w:pPr>
      <w:r>
        <w:t xml:space="preserve">Chung quanh người xem ngay từ đầu duy trì Ảnh Lang chiếm đa số, nhưng từ khi Ảnh Lang không ngừng trốn tránh đều dần dần thiên hướng hôi hùng, đến cuối cùng Ảnh Lang bị hôi hùng tập kích tiếng hô càng vang, hôi hùng công kích càng phát ra khí thế bức nhân, quyền đầu như hạt mưa hướng tới người Ảnh Lang.</w:t>
      </w:r>
    </w:p>
    <w:p>
      <w:pPr>
        <w:pStyle w:val="BodyText"/>
      </w:pPr>
      <w:r>
        <w:t xml:space="preserve">Ảnh Lang kiên nhẫn tránh né, sau đó một tay bắt lấy quyền của hôi hùng, một quyền xinh đẹp hướng cằm gã đánh tới, lực đạo làm hôi hùng cả người đều bị ném đi, tầng tầng té trên mặt đất, hoàn toàn không có động tĩnh.</w:t>
      </w:r>
    </w:p>
    <w:p>
      <w:pPr>
        <w:pStyle w:val="BodyText"/>
      </w:pPr>
      <w:r>
        <w:t xml:space="preserve">Kích đầu Knock out.</w:t>
      </w:r>
    </w:p>
    <w:p>
      <w:pPr>
        <w:pStyle w:val="BodyText"/>
      </w:pPr>
      <w:r>
        <w:t xml:space="preserve">Kết quả này ngoài dự đoán mọi người, giữa sân nháy mắt im lặng xuống, sau đó bộc phát ra một trận nhiệt liệt tiếng hoan hô.</w:t>
      </w:r>
    </w:p>
    <w:p>
      <w:pPr>
        <w:pStyle w:val="BodyText"/>
      </w:pPr>
      <w:r>
        <w:t xml:space="preserve">Ảnh Lang thu hồi quyền, xem cũng không xem hôi hùng ngã trên mặt đất liếc mắt một cái, xoay người đi trở về bên sân, im lặng chờ đợi trận đấu tiếp theo.</w:t>
      </w:r>
    </w:p>
    <w:p>
      <w:pPr>
        <w:pStyle w:val="BodyText"/>
      </w:pPr>
      <w:r>
        <w:t xml:space="preserve">Nhìn hắn bóng dáng thanh lãnh, Lãnh Dạ đột nhiên đối hắn sinh ra nồng hậu hứng thú.</w:t>
      </w:r>
    </w:p>
    <w:p>
      <w:pPr>
        <w:pStyle w:val="BodyText"/>
      </w:pPr>
      <w:r>
        <w:t xml:space="preserve">Viêm Phi bên tai giới thiệu tình huống Ảnh Lang:“Ảnh Lang là tân nhân, vừa tới không có người xem trọng hắn, nhưng hắn đánh mấy trận đấu xong tất cả mọi người đối hắn đổi mới, hắn đấu số lần không nhiều lắm, nhưng từ trước đến nay không có thua qua một lần, hiện tại là tuyển thủ xuất sắc nhất tại nơi này.”</w:t>
      </w:r>
    </w:p>
    <w:p>
      <w:pPr>
        <w:pStyle w:val="BodyText"/>
      </w:pPr>
      <w:r>
        <w:t xml:space="preserve">Lãnh Dạ nói:“Thân thủ tốt như vậy đứng ở nơi này đánh quyền thật đúng là lãng phí.”</w:t>
      </w:r>
    </w:p>
    <w:p>
      <w:pPr>
        <w:pStyle w:val="BodyText"/>
      </w:pPr>
      <w:r>
        <w:t xml:space="preserve">Viêm Phi nhún vai:“Có điểm lãng phí, bất quá mỗi người có chí hướng khác nhau.”</w:t>
      </w:r>
    </w:p>
    <w:p>
      <w:pPr>
        <w:pStyle w:val="Compact"/>
      </w:pPr>
      <w:r>
        <w:t xml:space="preserve">……</w:t>
      </w:r>
      <w:r>
        <w:br w:type="textWrapping"/>
      </w:r>
      <w:r>
        <w:br w:type="textWrapping"/>
      </w:r>
    </w:p>
    <w:p>
      <w:pPr>
        <w:pStyle w:val="Heading2"/>
      </w:pPr>
      <w:bookmarkStart w:id="103" w:name="quyển-2---chương-3"/>
      <w:bookmarkEnd w:id="103"/>
      <w:r>
        <w:t xml:space="preserve">82. Quyển 2 - Chương 3</w:t>
      </w:r>
    </w:p>
    <w:p>
      <w:pPr>
        <w:pStyle w:val="Compact"/>
      </w:pPr>
      <w:r>
        <w:br w:type="textWrapping"/>
      </w:r>
      <w:r>
        <w:br w:type="textWrapping"/>
      </w:r>
      <w:r>
        <w:t xml:space="preserve">Ảnh Lang liên tiếp đánh vài trận đấu, kết quả đều thắng, phong cách chiến đấu thực phù hợp ngoại hiệu của hắn, như sói bình thường chiến đấu, sắc bén, tràn ngập sức bật, không chút nào ướt át bẩn thỉu, chung quanh người xem trăm miệng một lời hô to tên của hắn giúp hắn trợ uy, hắn ở trong này hoàn toàn là siêu sao quang mang lóng lánh.</w:t>
      </w:r>
    </w:p>
    <w:p>
      <w:pPr>
        <w:pStyle w:val="BodyText"/>
      </w:pPr>
      <w:r>
        <w:t xml:space="preserve">Một vòng trận đấu qua đi, Ảnh Lang đi ra, đổi tuyển thủ khác lên sân khấu.</w:t>
      </w:r>
    </w:p>
    <w:p>
      <w:pPr>
        <w:pStyle w:val="BodyText"/>
      </w:pPr>
      <w:r>
        <w:t xml:space="preserve">Trận đấu ở đấy khác xa bình thường một tuyển thủ lên lôi đài nếu thắng lợi sẽ không lập tức kết thúc, mà là nghỉ ngơi một lúc sau đó tiếp tục cùng tuyển thủ khác đấu, thẳng đến khi bị đả bại hoặc kiên trì đánh xong một vòng liền rời đi, thực không công bằng, nhưng đối người xem mà nói kích thích càng tăng lên, người đặt cược cũng sẽ càng nhiều, bởi vì kết quả sẽ càng khó có thể đoán trước.</w:t>
      </w:r>
    </w:p>
    <w:p>
      <w:pPr>
        <w:pStyle w:val="BodyText"/>
      </w:pPr>
      <w:r>
        <w:t xml:space="preserve">Tuyển thủ tiếp theo không lợi hại như Ảnh Lang, bất quá đánh cho coi như phấn khích, khán giả nguyên bản cảm xúc tăng vọt có điều hạ xuống, không ít người hy vọng Ảnh Lang một lần nữa lên sân, thậm chí đang giờ nghỉ ngơi cũng kêu tên của hắn, điều này làm cho hai vị tuyển thủ đang đấu biểu tình trở nên có chút khó coi.</w:t>
      </w:r>
    </w:p>
    <w:p>
      <w:pPr>
        <w:pStyle w:val="BodyText"/>
      </w:pPr>
      <w:r>
        <w:t xml:space="preserve">Viêm Phi lại tại bên tai Lãnh Dạ nói:“Ảnh Lang mỗi ngày chỉ đánh một vòng trận đấu, kiên trì, mặc kệ lão bản cho hắn bao nhiêu tiền hắn cũng sẽ không lên tiếp, cho nên hắn còn có ngoại hiệu tên là vương một vòng.”</w:t>
      </w:r>
    </w:p>
    <w:p>
      <w:pPr>
        <w:pStyle w:val="BodyText"/>
      </w:pPr>
      <w:r>
        <w:t xml:space="preserve">“Thực thông minh.” Lãnh Dạ nói.</w:t>
      </w:r>
    </w:p>
    <w:p>
      <w:pPr>
        <w:pStyle w:val="BodyText"/>
      </w:pPr>
      <w:r>
        <w:t xml:space="preserve">“ Xác thực.” Viêm Phi gật đầu tỏ vẻ tán đồng.</w:t>
      </w:r>
    </w:p>
    <w:p>
      <w:pPr>
        <w:pStyle w:val="BodyText"/>
      </w:pPr>
      <w:r>
        <w:t xml:space="preserve">Lãnh Dạ hồi tưởng lúc Ảnh Lang trong trận đấu, nghiêng đầu nhìn thoáng qua Viêm Phi, sau đó đột nhiên hỏi:“Không biết anh cùng hắn ai lợi hại hơn.”</w:t>
      </w:r>
    </w:p>
    <w:p>
      <w:pPr>
        <w:pStyle w:val="BodyText"/>
      </w:pPr>
      <w:r>
        <w:t xml:space="preserve">Viêm Phi cười cười, thực không khiêm tốn trả lời:“Kia muốn so qua mới có thể biết, bất quá tôi khẳng định sẽ không quá kém hắn.”</w:t>
      </w:r>
    </w:p>
    <w:p>
      <w:pPr>
        <w:pStyle w:val="BodyText"/>
      </w:pPr>
      <w:r>
        <w:t xml:space="preserve">Lãnh Dạ chọn mi:“Tôi còn chưa từng xem thân thủ của anh đâu.”</w:t>
      </w:r>
    </w:p>
    <w:p>
      <w:pPr>
        <w:pStyle w:val="BodyText"/>
      </w:pPr>
      <w:r>
        <w:t xml:space="preserve">“Em cảm thấy hứng thú?” Viêm Phi nở nụ cười.</w:t>
      </w:r>
    </w:p>
    <w:p>
      <w:pPr>
        <w:pStyle w:val="BodyText"/>
      </w:pPr>
      <w:r>
        <w:t xml:space="preserve">“Đương nhiên.”</w:t>
      </w:r>
    </w:p>
    <w:p>
      <w:pPr>
        <w:pStyle w:val="BodyText"/>
      </w:pPr>
      <w:r>
        <w:t xml:space="preserve">Viêm Phi nhìn hắn, cái gì cũng chưa nói, sau đó đột nhiên đứng lên, cởi áo khoác khoát lên lưng ghế dựa, đấm đấm quyền.</w:t>
      </w:r>
    </w:p>
    <w:p>
      <w:pPr>
        <w:pStyle w:val="BodyText"/>
      </w:pPr>
      <w:r>
        <w:t xml:space="preserve">Nhìn hắn đầy mặt nóng lòng muốn thử, Lãnh Dạ nhăn lại lông mi:“Anh sẽ không tính toán lên sân khấu đi?”</w:t>
      </w:r>
    </w:p>
    <w:p>
      <w:pPr>
        <w:pStyle w:val="BodyText"/>
      </w:pPr>
      <w:r>
        <w:t xml:space="preserve">“Em không phải đối với thân thủ của tôi cảm thấy hứng thú sao?” Viêm Phi đối hắn giơ lên khóe môi, sau đó tiến đến bên tai hắn nói:“Tôi đây liền đánh mấy trận cho em xem.”</w:t>
      </w:r>
    </w:p>
    <w:p>
      <w:pPr>
        <w:pStyle w:val="BodyText"/>
      </w:pPr>
      <w:r>
        <w:t xml:space="preserve">Vẻ mặt của hắn tràn ngập tự tin, trong mắt lại mang theo vài phần ôn nhu cùng sủng nịch, Viêm Phi như vậy khiến Lãnh Dạ trong lòng đột nhiên nảy lên một loại cảm giác kỳ quái.</w:t>
      </w:r>
    </w:p>
    <w:p>
      <w:pPr>
        <w:pStyle w:val="BodyText"/>
      </w:pPr>
      <w:r>
        <w:t xml:space="preserve">Viêm Phi đi qua dây thừng lôi đài, xoay người lên lôi đài, lúc này trận đấu mới đang muốn bắt đầu, hai tuyển thủ chạy tới giữa sân, trọng tài cũng đã sắp xếp, Viêm Phi đột nhiên lên sân khấu khiến tất cả mọi người cảm thấy kỳ quái, trijng tài cùng hai vị tuyển thủ nghi hoặc nhìn hắn, Viêm Phi còn đối bọn họ mỉm cười:“Tôi cũng tham gia trận đấu.”</w:t>
      </w:r>
    </w:p>
    <w:p>
      <w:pPr>
        <w:pStyle w:val="BodyText"/>
      </w:pPr>
      <w:r>
        <w:t xml:space="preserve">Vừa mở miệng, khiến tất cả mọi người hai mặt nhìn nhau.</w:t>
      </w:r>
    </w:p>
    <w:p>
      <w:pPr>
        <w:pStyle w:val="BodyText"/>
      </w:pPr>
      <w:r>
        <w:t xml:space="preserve">Trọng tài kinh ngạc nhìn Viêm Phi liếc mắt một cái, phản ứng đầu tiên chính là người này tới quấy rối, hắn ngẩng đầu nhìn về phía lão bản ngồi ở trên đài cao, lão bản là một nam nhân trung niên đang hút xì gà, hắn dùng tay mang đầy nhẫn sờ sờ rất cằm, đánh giá liếc mắt nhìn Viêm Phi, suy xét một lát sau đối trọng tài gật gật đầu.</w:t>
      </w:r>
    </w:p>
    <w:p>
      <w:pPr>
        <w:pStyle w:val="BodyText"/>
      </w:pPr>
      <w:r>
        <w:t xml:space="preserve">Trọng tài nhận được chỉ thị tuyên bố Viêm Phi có thể tham gia trận đấu, hắn cho Viêm Phi đi đến giữa sân, sau đó ý bảo một trong hai vị tuyển thủ đi xuống, Viêm Phi đột nhiên xâm nhập làm đối thủ cảm giác thực khó chịu, huống chi Viêm Phi vẫn là một thân quý khí soái ca, vì thế đối địch ý hắn phá lệ cường liệt.</w:t>
      </w:r>
    </w:p>
    <w:p>
      <w:pPr>
        <w:pStyle w:val="BodyText"/>
      </w:pPr>
      <w:r>
        <w:t xml:space="preserve">Trận đấu ngay từ đầu, đối thủ của Viêm Phi liền đánh hung hăng tới mặt Viêm Phi, bị Viêm Phi nghiêng đầu né tránh, ngay sau đó, Viêm Phi quyền đầu cũng hướng bụng hắn đấm qua, tốc độ rất nhanh, khán giả cơ hồ còn không có hiểu được chuyện gì phát sinh trận đấu cũng đã kết thúc, đối thủ của Viêm Phi che bụng té trên mặt đất kêu rên.</w:t>
      </w:r>
    </w:p>
    <w:p>
      <w:pPr>
        <w:pStyle w:val="BodyText"/>
      </w:pPr>
      <w:r>
        <w:t xml:space="preserve">Lại là một lần hoàn một kích KO, hơn nữa trình độ kinh diễm hoàn toàn không thua gì Ảnh Lang trước đó.</w:t>
      </w:r>
    </w:p>
    <w:p>
      <w:pPr>
        <w:pStyle w:val="BodyText"/>
      </w:pPr>
      <w:r>
        <w:t xml:space="preserve">Toàn bộ xung quanh lại im lặng xuống, sau đó bộc phát ra một trận nhiệt liệt tiếng hoan hô, trước đó cơ hồ không có người nào cho rằng Viêm Phi sẽ thắng, đều nghĩ đến hắn là đầu óc đáp sai tuyến mới xông lên lôi đài, nhưng Viêm Phi chỉ dùng một quyền khiến cho bọn họ vài phần kính trọng, khán giả không chút nào keo kiệt đem tiếng hoan hô cho Viêm Phi, Viêm Phi lại chỉ là xoay người, cho Lãnh Dạ một cái mỉm cười.</w:t>
      </w:r>
    </w:p>
    <w:p>
      <w:pPr>
        <w:pStyle w:val="BodyText"/>
      </w:pPr>
      <w:r>
        <w:t xml:space="preserve">Lãnh Dạ khóe môi chậm rãi giơ lên.</w:t>
      </w:r>
    </w:p>
    <w:p>
      <w:pPr>
        <w:pStyle w:val="BodyText"/>
      </w:pPr>
      <w:r>
        <w:t xml:space="preserve">Trọng tài cùng lão bản đối thắng lợi của Viêm Phi có chút kinh ngạc, lão bản nheo lại ánh mắt nhìn chằm chằm Viêm Phi, suy xét một lát sau lại bảo trọng tài chotuyển thủ khác lên sân khấu.</w:t>
      </w:r>
    </w:p>
    <w:p>
      <w:pPr>
        <w:pStyle w:val="BodyText"/>
      </w:pPr>
      <w:r>
        <w:t xml:space="preserve">Viêm Phi tiếp tục trận đấu, cũng không biết có phải hay không cố ý, đối thủ của hắn một tiếp một lên sân khấu, hoàn toàn không cho hắn bất cứ thời gian nghỉ ngơi, bất quá Viêm Phi đánh cho thực vững vàng, thời gian dài chiến đấu cũng không có mệt mỏi, mỗi trận đều thắng lợi.</w:t>
      </w:r>
    </w:p>
    <w:p>
      <w:pPr>
        <w:pStyle w:val="BodyText"/>
      </w:pPr>
      <w:r>
        <w:t xml:space="preserve">Viêm Phi lộ vô số điểm giống nhau với Ảnh Lang, mà còn không thua gì tốc độ cùng lực đạo Ảnh Lang, bất quá Viêm Phi công kích mạnh hơn nhiều, Ảnh Lang đại đa số thời điểm đều phòng ngự cùng quan sát, để đối thủ lộ ra sơ hở sau đó công kích, Viêm Phi còn lại là trực tiếp đánh, phá giải thế công sau trực tiếp phản kích, vừa mau vừa ngoan vừa chuẩn, hai người đều thuộc về loại hình tốc độ, mà còn thân thủ tương xứng.</w:t>
      </w:r>
    </w:p>
    <w:p>
      <w:pPr>
        <w:pStyle w:val="BodyText"/>
      </w:pPr>
      <w:r>
        <w:t xml:space="preserve">Tiếng hoan hô càng ngày càng nhiệt liệt, Lãnh Dạ tựa lưng vào ghế ngồi, biểu tình biếng nhác thưởng thức Viêm Phi đấu, lần đầu tiên cảm thấy Viêm Phi gợi cảm như vậu, tràn ngập hương vị nam nhân. Viêm Phi hoàn toàn không nghe tiếng hoan hô, mỗi lần đánh thắng xonh đều sẽ cho Lãnh Dạ một mỉm cười thắng lợi, phảng phất toàn bộ xung quanh chỉ có hai người bọn họ, hai người tầm mắt giao triền cùng một chỗ, như bàn là cực nóng, như nước triền miên.</w:t>
      </w:r>
    </w:p>
    <w:p>
      <w:pPr>
        <w:pStyle w:val="BodyText"/>
      </w:pPr>
      <w:r>
        <w:t xml:space="preserve">Tầm mắt người ngoại quốc bên cạnh không ngừng nhìn Viêm Phi cùng Lãnh Dạ liếc mắt đưa tình, ánh mắt càng ngày càng nghiền ngẫm, hắn bảo người trong lòng hắn đi xuống, vị kia mân mê miệng, không cam lòng không muốn ngồi vào một bên, nam nhân lại xem cũng không nhìn nàng liếc mắt một cái, tới gần Lãnh Dạ, mở miệng hỏi:“Trên đài người nọ là bạn trai của cậu?”</w:t>
      </w:r>
    </w:p>
    <w:p>
      <w:pPr>
        <w:pStyle w:val="BodyText"/>
      </w:pPr>
      <w:r>
        <w:t xml:space="preserve">Nam nhân nói miệng cơ hồ dán đến bên tai Lãnh Dạ, Lãnh Dạ có thể cảm giác được hắn nói chuyện khi trong miệng từng đợt phun ra nhiệt khí, Lãnh Dạ vẫn chuyên chú với trận đấu, nam nhân đột nhiên đến gần khiến hắn phân thần, hắn nghiêng đầu nhìn nam nhân liếc mắt một cái, phát hiện đối phương cả người đều cơ hồ đều áp đến trên người hắn, đối với hai người xa lạ mà nói, khoảng cách này không khỏi quá thân cận đi ……</w:t>
      </w:r>
    </w:p>
    <w:p>
      <w:pPr>
        <w:pStyle w:val="BodyText"/>
      </w:pPr>
      <w:r>
        <w:t xml:space="preserve">Lãnh Dạ tựa tiếu phi tiếu nhìn hắn:“Đúng thì thế nào, không phải thì thế nào?”</w:t>
      </w:r>
    </w:p>
    <w:p>
      <w:pPr>
        <w:pStyle w:val="BodyText"/>
      </w:pPr>
      <w:r>
        <w:t xml:space="preserve">Nam nhân cười nói:“Không được tốt lắm, chỉ là đối với cậu cảm thấy hứng thú.”</w:t>
      </w:r>
    </w:p>
    <w:p>
      <w:pPr>
        <w:pStyle w:val="BodyText"/>
      </w:pPr>
      <w:r>
        <w:t xml:space="preserve">Nam nhân cười rộ lên thực mê người, cặp mắt màu tím thâm thúy mà thâm tình, bất quá đại đa số Tây Phương nam nhân bởi vì hốc mắt quá sâu, liền tính nhìn một bánh bao đều là loại ánh mắt này. Nam nhân diện mạo xuất sắc, nếu lúc này ngồi ở trước mặt hắn là nữ nhân, phỏng chừng đã sớm bị làm rụng rời xương cốt, đáng tiếc hắn đối mặt là Lãnh Dạ một tòa băng sơn. Lãnh Dạ lãnh đạm nhìn nam nhân liếc mắt một cái:“Anh chẳng lẽ không cảm thấy đối với một người ngay cả tên cũng không biết làm như vạy khiến người đó cảm thấy không thoải mái sao?”</w:t>
      </w:r>
    </w:p>
    <w:p>
      <w:pPr>
        <w:pStyle w:val="BodyText"/>
      </w:pPr>
      <w:r>
        <w:t xml:space="preserve">Hắn rõ ràng có điểm sinh khí, bất quá nói chuyện ngữ khí như trước thong thả, tư thái giống báo biếng nhác.</w:t>
      </w:r>
    </w:p>
    <w:p>
      <w:pPr>
        <w:pStyle w:val="BodyText"/>
      </w:pPr>
      <w:r>
        <w:t xml:space="preserve">Lãnh Dạ như vậy rất có lực dụ hoặc, nam nhân vì thế đối hắn càng thêm hứng thú, trên mặt tiếu ý gia tăng vài phần:“Xin lỗi, quên tự giới thiệu, tôi gọi là Gabriel, cậu có thể gọi tôi là Gabriel…… Hoặc là, Gabriel.”</w:t>
      </w:r>
    </w:p>
    <w:p>
      <w:pPr>
        <w:pStyle w:val="BodyText"/>
      </w:pPr>
      <w:r>
        <w:t xml:space="preserve">Lãnh Dạ đối hắn gọi cái gì hoàn toàn không có hứng thú, cho nên không có bất cứ tỏ vẻ gì, Gabriel lại không chút nào nổi giận, tiếp tục quấn quít lấy hắn hỏi:“Cậu tên là gì?”</w:t>
      </w:r>
    </w:p>
    <w:p>
      <w:pPr>
        <w:pStyle w:val="BodyText"/>
      </w:pPr>
      <w:r>
        <w:t xml:space="preserve">“Tên của tôi là……” Lãnh Dạ mở miệng, Gabriel chăm chú nghe, Lãnh Dạ dừng một chút, lại tiếp tục nói:”Tránh — tôi — xa — chút.” Cuối cùng bốn chữ hắn phóng đầy ngữ tốc, nói thật sự lớn..</w:t>
      </w:r>
    </w:p>
    <w:p>
      <w:pPr>
        <w:pStyle w:val="BodyText"/>
      </w:pPr>
      <w:r>
        <w:t xml:space="preserve">“Tên này có ý nghĩa quái gì?” Gabriel không nghe hiểu được, một lát sau mới phản ứng lại ý tứ của hắn, nhíu nhíu lông mày.</w:t>
      </w:r>
    </w:p>
    <w:p>
      <w:pPr>
        <w:pStyle w:val="BodyText"/>
      </w:pPr>
      <w:r>
        <w:t xml:space="preserve">Lãnh Dạ cho hắn một nụ cười trào phúng, sau đó quay đầu lại tiếp tục xem trận đấu.</w:t>
      </w:r>
    </w:p>
    <w:p>
      <w:pPr>
        <w:pStyle w:val="BodyText"/>
      </w:pPr>
      <w:r>
        <w:t xml:space="preserve">Bên kia, Viêm Phi đánh rất kịch liệt, hơn nữa đối thủ từ một biến thành hai, xem ra chủ sự cảm thấy người của mình thua liền mất mặt cho nên bắt đầu ngầm. Viêm Phi lên sân khấu bắt đầu vẫn không nghỉ ngơi qua, liên tục đánh hơn mười trận, Viêm Phi tuy rằng lợi hại, nhưng thời gian dài chiến đấu cường độ cao vẫn khiến hắn trên mặt lộ ra vài phần mệt mỏi.</w:t>
      </w:r>
    </w:p>
    <w:p>
      <w:pPr>
        <w:pStyle w:val="BodyText"/>
      </w:pPr>
      <w:r>
        <w:t xml:space="preserve">Viêm Phi có hai đối thủ phối hợp không tồi, tả hữu giáp công đến Viêm Phi cơ hồ không có cơ hội công kích, tuy rằng một đôi kết hợp đối Viêm Phi thực bất lợi, nhưng Viêm Phi như trước đánh thực ổn, hắn bình tĩnh ứng đối hai đối thủ liên hợp lại thế công, một bên cẩn thận phòng ngự, một bên tìm kiếm cơ hội phản kích. Dưới tình huống như vậy hắn khó tránh khỏi bị đánh, trên mặt đã muốn treo màu, trên người áo sơmi cũng đã muốn hỏng, dáng người tinh tráng như ẩn như hiện, khiến thính phòng số lượng không nhiều lắm nữ nhân xem cùng một ít nam nhân mê nam nhân đều xem thẳng mắt, người bên cạnh Gabriel cũng không bởi vì bị vắng vẻ mà tức giận bất bình, nhìn không chuyển mắt nhìn chằm chằm Viêm Phi, biểu tình có bao nhiêu si có bấy nhiêu si.</w:t>
      </w:r>
    </w:p>
    <w:p>
      <w:pPr>
        <w:pStyle w:val="Compact"/>
      </w:pPr>
      <w:r>
        <w:t xml:space="preserve">……</w:t>
      </w:r>
      <w:r>
        <w:br w:type="textWrapping"/>
      </w:r>
      <w:r>
        <w:br w:type="textWrapping"/>
      </w:r>
    </w:p>
    <w:p>
      <w:pPr>
        <w:pStyle w:val="Heading2"/>
      </w:pPr>
      <w:bookmarkStart w:id="104" w:name="quyển-2---chương-4"/>
      <w:bookmarkEnd w:id="104"/>
      <w:r>
        <w:t xml:space="preserve">83. Quyển 2 - Chương 4</w:t>
      </w:r>
    </w:p>
    <w:p>
      <w:pPr>
        <w:pStyle w:val="Compact"/>
      </w:pPr>
      <w:r>
        <w:br w:type="textWrapping"/>
      </w:r>
      <w:r>
        <w:br w:type="textWrapping"/>
      </w:r>
      <w:r>
        <w:t xml:space="preserve">Viêm Phi đánh càng ngày càng cố hết sức, tuy rằng một chút cũng chưa khiến hai đối thủ có thể thừa cơ, nhưng nếu chỉ cần lờ đi thì không biết kết quả sẽ thế nào, hai cái đối thủ tựa hồ cũng hiểu được điểm này, luôn luôn đánh du kích, sử dụng các loại động tác vô sỉ nhỏ để quấy nhiễu Viêm Phi không chú ý.</w:t>
      </w:r>
    </w:p>
    <w:p>
      <w:pPr>
        <w:pStyle w:val="BodyText"/>
      </w:pPr>
      <w:r>
        <w:t xml:space="preserve">Trận đấu như vậy thoạt nhìn không công bằng, không ít người xem đối hai tuyển thủ sử dụng thủ đoạn phát ra hư thanh, nhưng cũng vì bọn họ trầm trồ khen ngợi, bất quá nhiều người đặt số tiền lớn rằng Viêm Phi là người thua.</w:t>
      </w:r>
    </w:p>
    <w:p>
      <w:pPr>
        <w:pStyle w:val="BodyText"/>
      </w:pPr>
      <w:r>
        <w:t xml:space="preserve">Viêm Phi đã bị công kích số lần càng ngày càng nhiều, Lãnh Dạ có chút nhìn không được, chính lúc hắn do dự mà có nên hay không lên đài giúp Viêm Phi, luôn luôn phòng thủ Viêm Phi đột nhiên đại phản công.</w:t>
      </w:r>
    </w:p>
    <w:p>
      <w:pPr>
        <w:pStyle w:val="BodyText"/>
      </w:pPr>
      <w:r>
        <w:t xml:space="preserve">Viêm Phi tốc độ đột nhiên chậm lại, một trong hai đối thủ còn tưởng rằng hắn không được, vì thế quấy rầy cùng đồng bạn phối hợp tiết tấu, dùng sức toàn lực hướng mặt Viêm Phi đấm ra một quyền, cũng nghĩ đến một kích KO, hơn nữa bởi vì cầu thắng sốt ruột nên không cho chính mình lưu một chút đường lui.</w:t>
      </w:r>
    </w:p>
    <w:p>
      <w:pPr>
        <w:pStyle w:val="BodyText"/>
      </w:pPr>
      <w:r>
        <w:t xml:space="preserve">Hí kịch xoay ngược tại giờ khắc này phát sinh.</w:t>
      </w:r>
    </w:p>
    <w:p>
      <w:pPr>
        <w:pStyle w:val="BodyText"/>
      </w:pPr>
      <w:r>
        <w:t xml:space="preserve">Ngay lúc đối thủ A quyền đầu sắp đánh tới trên mặt Viêm Phi, Viêm Phi đột nhiên nghiêng đi né tránh công kích, vọt đến phía sau gã, đối thủ A kinh hãi, thế này mới ý thức được chính mình bị lừa, nhưng hắn sử xuất lực đạo rất mạnh, sinh ra cứng rắn cũng rất lớn, muốn xoay người đã không còn kịp rồi, Viêm Phi một quyền sắc bén đánh vào sau đầu gã.</w:t>
      </w:r>
    </w:p>
    <w:p>
      <w:pPr>
        <w:pStyle w:val="BodyText"/>
      </w:pPr>
      <w:r>
        <w:t xml:space="preserve">Đối thủ A thân thể cao lớn ngã xuống đất.</w:t>
      </w:r>
    </w:p>
    <w:p>
      <w:pPr>
        <w:pStyle w:val="BodyText"/>
      </w:pPr>
      <w:r>
        <w:t xml:space="preserve">Thính phòng nhất thời bộc phát ra một trận nhiệt liệt âm thanh ủng hộ.</w:t>
      </w:r>
    </w:p>
    <w:p>
      <w:pPr>
        <w:pStyle w:val="BodyText"/>
      </w:pPr>
      <w:r>
        <w:t xml:space="preserve">Gặp đồng bạn bị đả đảo, đối thủ B có chút hoảng thần, Viêm Phi lạnh lùng theo dõi hắn, khí thế cường đại khiến hắn theo bản năng lui về phía sau một bước.</w:t>
      </w:r>
    </w:p>
    <w:p>
      <w:pPr>
        <w:pStyle w:val="BodyText"/>
      </w:pPr>
      <w:r>
        <w:t xml:space="preserve">Viêm Phi một bên nắm chặt quyền, một bên chậm rãi hướng hắn tới gần.</w:t>
      </w:r>
    </w:p>
    <w:p>
      <w:pPr>
        <w:pStyle w:val="BodyText"/>
      </w:pPr>
      <w:r>
        <w:t xml:space="preserve">Thắng bại đã quyết.</w:t>
      </w:r>
    </w:p>
    <w:p>
      <w:pPr>
        <w:pStyle w:val="BodyText"/>
      </w:pPr>
      <w:r>
        <w:t xml:space="preserve">Thân thể cao lớn bay ra khỏi lôi đài, âm thanh ủng hộ cơ hồ ném đi toàn bộ lên sân đấu, thậm chí còn có người thổi bay kèn, hỗn loạn còn có một ít âm thanh nguyền rủa cùng chửi rủa, huyên tạp đến đinh tai nhức óc.</w:t>
      </w:r>
    </w:p>
    <w:p>
      <w:pPr>
        <w:pStyle w:val="BodyText"/>
      </w:pPr>
      <w:r>
        <w:t xml:space="preserve">Nhìn kết quả như vậy, lão bản cả kinh trợn mắt há hốc mồm, trong miệng xì gà cũng rơi đến trên người, sau đó bị nóng nhảy dựng lên, hắn tuyển kỳ thủ phần lớn đều là tinh anh, lại bị người này không biết từ nơi nào nhảy ra đột nhiên đánh cho hoa rơi nước chảy, điều này làm cho hắn thật mất mặt.</w:t>
      </w:r>
    </w:p>
    <w:p>
      <w:pPr>
        <w:pStyle w:val="BodyText"/>
      </w:pPr>
      <w:r>
        <w:t xml:space="preserve">Một phen nhéo áo tiểu lâu la bên cạnh, thẹn quá thành giận lão bản đối hắn nói:“Đi gọi Ảnh Lang một lần nữa lên sân khấu.”</w:t>
      </w:r>
    </w:p>
    <w:p>
      <w:pPr>
        <w:pStyle w:val="BodyText"/>
      </w:pPr>
      <w:r>
        <w:t xml:space="preserve">“Nhưng là……” Tiểu lâu la trên trán toát ra mồ hôi lạnh:“Ngài cũng không phải không biết tính cách hắn”</w:t>
      </w:r>
    </w:p>
    <w:p>
      <w:pPr>
        <w:pStyle w:val="BodyText"/>
      </w:pPr>
      <w:r>
        <w:t xml:space="preserve">“Tao quản sao!” Lão bản tát một cái trên mặt hắn:“Mặc kệ mày dùng thủ đoạn gì, tất yếu đem hắn lộng lên sân khấu, nếu không mày liền đi ăn x cho tao.”</w:t>
      </w:r>
    </w:p>
    <w:p>
      <w:pPr>
        <w:pStyle w:val="BodyText"/>
      </w:pPr>
      <w:r>
        <w:t xml:space="preserve">Tiểu lâu la bị đánh đơ, ngơ ngác gật gật đầu, lắc lắc lắc lắc đi.</w:t>
      </w:r>
    </w:p>
    <w:p>
      <w:pPr>
        <w:pStyle w:val="BodyText"/>
      </w:pPr>
      <w:r>
        <w:t xml:space="preserve">Trên lôi đài.</w:t>
      </w:r>
    </w:p>
    <w:p>
      <w:pPr>
        <w:pStyle w:val="BodyText"/>
      </w:pPr>
      <w:r>
        <w:t xml:space="preserve">Viêm Phi xoa xoa máu trên khóe miệng rồi lại nhìn về phía Lãnh Dạ, khóe môi hắn bị rách nhưng cũng không có ảnh hưởng hình tượng của y, ngược lại có loại cuồng dã gợi cảm, Lãnh Dạ theo dõi hắn, khóe miệng chậm rãi giơ lên, độ cong càng lúc càng lớn, cuối cùng biến thành sáng lạn tươi cười.</w:t>
      </w:r>
    </w:p>
    <w:p>
      <w:pPr>
        <w:pStyle w:val="BodyText"/>
      </w:pPr>
      <w:r>
        <w:t xml:space="preserve">Viêm Phi có điểm thất thần, hắn vẫn là lần đầu tiên nhìn thấy Lãnh Dạ lộ ra tươi cười như vậy, hoàn toàn là một loại cảm giác khác.</w:t>
      </w:r>
    </w:p>
    <w:p>
      <w:pPr>
        <w:pStyle w:val="BodyText"/>
      </w:pPr>
      <w:r>
        <w:t xml:space="preserve">Chính lúc Viêm Phi tính toán xuống lôi đài trong sân đèn đột nhiên tập trung đến bên kia.</w:t>
      </w:r>
    </w:p>
    <w:p>
      <w:pPr>
        <w:pStyle w:val="BodyText"/>
      </w:pPr>
      <w:r>
        <w:t xml:space="preserve">Ảnh Lang xuất trướng.</w:t>
      </w:r>
    </w:p>
    <w:p>
      <w:pPr>
        <w:pStyle w:val="BodyText"/>
      </w:pPr>
      <w:r>
        <w:t xml:space="preserve">Không biết tiểu lâu la kia dùng thủ đoạn gì, cư nhiên có thể khiến Ảnh Lang một lần nữa lên sân khấu, Ảnh Lang xuất trướng khiến khán giả cảm xúc tăng vọt đến đỉnh núi, tất cả mọi người nhìn hắn cùng Viêm Phi, chờ mong hai cái nam nhân quyết đấu.</w:t>
      </w:r>
    </w:p>
    <w:p>
      <w:pPr>
        <w:pStyle w:val="BodyText"/>
      </w:pPr>
      <w:r>
        <w:t xml:space="preserve">Viêm Phi dừng cước bộ, cũng nhìn về phía Ảnh Lang.</w:t>
      </w:r>
    </w:p>
    <w:p>
      <w:pPr>
        <w:pStyle w:val="BodyText"/>
      </w:pPr>
      <w:r>
        <w:t xml:space="preserve">Mọi người tầm mắt đuổi theo Ảnh Lang, mãi cho đến lúc hắn cũng đi lên lôi đài.</w:t>
      </w:r>
    </w:p>
    <w:p>
      <w:pPr>
        <w:pStyle w:val="BodyText"/>
      </w:pPr>
      <w:r>
        <w:t xml:space="preserve">Lão bản ngồi ở trên đài cao, trên mặt lộ ra đắc ý tươi cười, sau đó một lần nữa đốt xì gà.</w:t>
      </w:r>
    </w:p>
    <w:p>
      <w:pPr>
        <w:pStyle w:val="BodyText"/>
      </w:pPr>
      <w:r>
        <w:t xml:space="preserve">Ảnh Lang lên đài xong đánh giá liếc mắt một cái nhìn Viêm Phi, Viêm Phi cũng nhìn hắn, hai người tầm mắt va chạm cùng một chỗ, đều suy tính đối phương.</w:t>
      </w:r>
    </w:p>
    <w:p>
      <w:pPr>
        <w:pStyle w:val="BodyText"/>
      </w:pPr>
      <w:r>
        <w:t xml:space="preserve">Trọng tài đi đến giữa hai người, khán giả nín thở cùng đợi trận đấu bắt đầu.</w:t>
      </w:r>
    </w:p>
    <w:p>
      <w:pPr>
        <w:pStyle w:val="BodyText"/>
      </w:pPr>
      <w:r>
        <w:t xml:space="preserve">Ảnh Lang lại xoay người ly khai lôi đài.</w:t>
      </w:r>
    </w:p>
    <w:p>
      <w:pPr>
        <w:pStyle w:val="BodyText"/>
      </w:pPr>
      <w:r>
        <w:t xml:space="preserve">Khán giả nhất thời hai mặt nhìn nhau, này lại là diễn ra cái gì?</w:t>
      </w:r>
    </w:p>
    <w:p>
      <w:pPr>
        <w:pStyle w:val="BodyText"/>
      </w:pPr>
      <w:r>
        <w:t xml:space="preserve">Tiểu lâu la thật vất vả mới đem hắn lộng lên sân khấu, Ảnh Lang lại còn không có đánh đã đi xuống, điều này làm cho hắn thiếu chút nữa hộc máu, cầm trụ cánh tay Ảnh Lang:“Anh không đánh?”</w:t>
      </w:r>
    </w:p>
    <w:p>
      <w:pPr>
        <w:pStyle w:val="BodyText"/>
      </w:pPr>
      <w:r>
        <w:t xml:space="preserve">“Tôi không đánh trong trận đấu không công bằng.” Ảnh Lang bỏ hắn ra:“Các người muốn đùa thì bảo lão bản tìm người khác đi.”</w:t>
      </w:r>
    </w:p>
    <w:p>
      <w:pPr>
        <w:pStyle w:val="BodyText"/>
      </w:pPr>
      <w:r>
        <w:t xml:space="preserve">“Anh tốt cái gì a! Anh muốn công bình làm sao còn ở nơi này đánh hắc quyền?” Tiểu lâu la nổi giận.</w:t>
      </w:r>
    </w:p>
    <w:p>
      <w:pPr>
        <w:pStyle w:val="BodyText"/>
      </w:pPr>
      <w:r>
        <w:t xml:space="preserve">Ảnh Lang cái gì cũng không nói, chỉ là lạnh lùng nhìn hắn một cái, tiểu lâu la co quắp lại, kiêu ngạo lập tức bị đè ép xuống.</w:t>
      </w:r>
    </w:p>
    <w:p>
      <w:pPr>
        <w:pStyle w:val="BodyText"/>
      </w:pPr>
      <w:r>
        <w:t xml:space="preserve">Ảnh Lang không hề bị ngăn trở rời sân đấu.</w:t>
      </w:r>
    </w:p>
    <w:p>
      <w:pPr>
        <w:pStyle w:val="BodyText"/>
      </w:pPr>
      <w:r>
        <w:t xml:space="preserve">Nhìn bóng dáng hắn, Viêm Phi đột nhiên thực thưởng thức tính cách hắn, lão bản lại tức giận đến giơ chân, hắn vốn định thừa dịp Viêm Phi còn không hoàn toàn khôi phục nguyên khí để Ảnh Lang đả đảo hắn, lại không nghĩ rằng Ảnh Lang cư nhiên như vậy ngạo, bất quá sinh khí vẫn sinh khí, hắn cũng có cách gì với Ảnh Lang.</w:t>
      </w:r>
    </w:p>
    <w:p>
      <w:pPr>
        <w:pStyle w:val="BodyText"/>
      </w:pPr>
      <w:r>
        <w:t xml:space="preserve">Ở dưới vây xem các tuyển thủ gặp Ảnh Lang không chịu đánh, vì thế phân phân đều lên lôi đài, hơn nữa vừa lên đài chính là năm người. Bọn họ vừa rồi đều là thủ hạ bại tướng dưới táy Viêm Phi, đều nuốt không trôi cục tức này.</w:t>
      </w:r>
    </w:p>
    <w:p>
      <w:pPr>
        <w:pStyle w:val="BodyText"/>
      </w:pPr>
      <w:r>
        <w:t xml:space="preserve">Vài tuyển thủ đem Viêm Phi vây quanh ở trung gian, Viêm Phi nheo lại ánh mắt, lạnh lùng nhìn bọn hắn chằm chằm.</w:t>
      </w:r>
    </w:p>
    <w:p>
      <w:pPr>
        <w:pStyle w:val="BodyText"/>
      </w:pPr>
      <w:r>
        <w:t xml:space="preserve">Thính phòng trung vang lên một trận hư thanh, tuy rằng một đôi nhiều rất kích thích, nhưng như vậy rõ ràng cũng quá đáng, ngay cả khán giả đều nhìn không được.</w:t>
      </w:r>
    </w:p>
    <w:p>
      <w:pPr>
        <w:pStyle w:val="BodyText"/>
      </w:pPr>
      <w:r>
        <w:t xml:space="preserve">Lãnh Dạ kiềm chế không được đứng lên, hướng lôi đài đi.</w:t>
      </w:r>
    </w:p>
    <w:p>
      <w:pPr>
        <w:pStyle w:val="BodyText"/>
      </w:pPr>
      <w:r>
        <w:t xml:space="preserve">Viêm Phi liên tục đánh nhiều trận đấu như vậy, liền tính là người sắt cũng chống đỡ không được, Lãnh Dạ cũng sẽ không trơ mắt nhìn hắn bị vài cái đầu heo vây công.</w:t>
      </w:r>
    </w:p>
    <w:p>
      <w:pPr>
        <w:pStyle w:val="BodyText"/>
      </w:pPr>
      <w:r>
        <w:t xml:space="preserve">Lãnh Dạ hành động khiến Gabriel có chút ngoài ý muốn, thầm nghĩ chẳng lẽ hắn cũng muốn lên lôi đài? Nhưng là vô luận theo phương diện nào, nam nhân xinh đẹp này đều không giống như là có thể đánh nhau, tuy rằng rất có khí tràng……</w:t>
      </w:r>
    </w:p>
    <w:p>
      <w:pPr>
        <w:pStyle w:val="BodyText"/>
      </w:pPr>
      <w:r>
        <w:t xml:space="preserve">Đúng lúc này, trọng tài đột nhiên ý bảo trận đấu chấm dứt, sau đó bảo Viêm Phi cùng các tuyển thủ khác kết thúc, các tuyển thủ không phục, như thế nào cũng không chịu nghe theo mệnh lệnh, trọng tại liền hướng bọn họ chỉ chỉ vị trí laxo bản, nói cho bọn họ đây là mệnh lệnh lão bản, lúc này các tuyển thủ tuy rằng không cam lòng, nhưng vẫn là ngoan ngoãn xuống lôi đài.</w:t>
      </w:r>
    </w:p>
    <w:p>
      <w:pPr>
        <w:pStyle w:val="BodyText"/>
      </w:pPr>
      <w:r>
        <w:t xml:space="preserve">Lão bản hạ mệnh lệnh này cũng là xuất phát từ bất đắc dĩ, vốn vừa rồi Viêm Phi đấu một đôi khi có chút người xem cũng đã thực bất mãn, nếu lại khiến vài tuyển thủ vây công Viêm Phi, liền tính đánh thắng cũng không có gì sáng rọi, hắn đêm nay đã đủ mất mặt, không thể đem uy tín cũng ném.</w:t>
      </w:r>
    </w:p>
    <w:p>
      <w:pPr>
        <w:pStyle w:val="BodyText"/>
      </w:pPr>
      <w:r>
        <w:t xml:space="preserve">……</w:t>
      </w:r>
    </w:p>
    <w:p>
      <w:pPr>
        <w:pStyle w:val="BodyText"/>
      </w:pPr>
      <w:r>
        <w:t xml:space="preserve">Viêm Phi kết thúc xong liền cùng Lãnh Dạ trực tiếp rời đi, lão bản nhìn bọn hắn chằm chằm, ánh mắt càng ngày càng âm lãnh.</w:t>
      </w:r>
    </w:p>
    <w:p>
      <w:pPr>
        <w:pStyle w:val="BodyText"/>
      </w:pPr>
      <w:r>
        <w:t xml:space="preserve">Đồng dạng nhìn theo bọn họ rời đi còn có Gabriel, hắn nhìn chằm chằm Lãnh Dạ, trên mặt là tiếu ý khó có thể nắm lấy:“Chúng ta rất nhanh sẽ gặp mặt, băng sơn mỹ nhân.” Hắn nhẹ giọng nói.</w:t>
      </w:r>
    </w:p>
    <w:p>
      <w:pPr>
        <w:pStyle w:val="BodyText"/>
      </w:pPr>
      <w:r>
        <w:t xml:space="preserve">Cửa quán bar.</w:t>
      </w:r>
    </w:p>
    <w:p>
      <w:pPr>
        <w:pStyle w:val="BodyText"/>
      </w:pPr>
      <w:r>
        <w:t xml:space="preserve">Hô hấp một ngụm bên ngoài không khí mới mẻ, Lãnh Dạ quay đầu nhìn thoáng qua bên người Viêm Phi:“Đêm nay thật đúng là kích thích.”</w:t>
      </w:r>
    </w:p>
    <w:p>
      <w:pPr>
        <w:pStyle w:val="BodyText"/>
      </w:pPr>
      <w:r>
        <w:t xml:space="preserve">Viêm Phi nhu nhu bả vai có chút đau nhức, thở dài một hơi:“ Xác thực.”</w:t>
      </w:r>
    </w:p>
    <w:p>
      <w:pPr>
        <w:pStyle w:val="BodyText"/>
      </w:pPr>
      <w:r>
        <w:t xml:space="preserve">“Thương nghiêm trọng sao?” Lãnh Dạ hỏi.</w:t>
      </w:r>
    </w:p>
    <w:p>
      <w:pPr>
        <w:pStyle w:val="BodyText"/>
      </w:pPr>
      <w:r>
        <w:t xml:space="preserve">“Không chết được, trở về sát chút rượu thuốc là được.” Viêm Phi đối nvết thương không chút nào để ý.</w:t>
      </w:r>
    </w:p>
    <w:p>
      <w:pPr>
        <w:pStyle w:val="BodyText"/>
      </w:pPr>
      <w:r>
        <w:t xml:space="preserve">Hai người đi đến gara.</w:t>
      </w:r>
    </w:p>
    <w:p>
      <w:pPr>
        <w:pStyle w:val="BodyText"/>
      </w:pPr>
      <w:r>
        <w:t xml:space="preserve">Hai người mở cửa xe, Viêm Phi lại chậm chạp không có lên xe, Lãnh Dạ kỳ quái hỏi:“Làm sao vậy?”</w:t>
      </w:r>
    </w:p>
    <w:p>
      <w:pPr>
        <w:pStyle w:val="BodyText"/>
      </w:pPr>
      <w:r>
        <w:t xml:space="preserve">Viêm Phi nhìn hắn:“Tôi nghĩ hỏi một chút em mấy ngày nay là chuyện gì xảy ra.”</w:t>
      </w:r>
    </w:p>
    <w:p>
      <w:pPr>
        <w:pStyle w:val="BodyText"/>
      </w:pPr>
      <w:r>
        <w:t xml:space="preserve">“Chuyện gì là sao?”</w:t>
      </w:r>
    </w:p>
    <w:p>
      <w:pPr>
        <w:pStyle w:val="BodyText"/>
      </w:pPr>
      <w:r>
        <w:t xml:space="preserve">“Còn không đúng sao? Em mấy ngày nay đối tôi lãnh đạm như thế.” Viêm Phi chọn mi nói.</w:t>
      </w:r>
    </w:p>
    <w:p>
      <w:pPr>
        <w:pStyle w:val="BodyText"/>
      </w:pPr>
      <w:r>
        <w:t xml:space="preserve">Lãnh Dạ không có lập tức trả lời, đóng cửa xe hướng đến Viêm Phi bên này, kỳ thật việc này hắn cũng không tính toán nói, nhưng Viêm Phi nếu chủ động hỏi, hắn liền rõ ràng nói ra.</w:t>
      </w:r>
    </w:p>
    <w:p>
      <w:pPr>
        <w:pStyle w:val="BodyText"/>
      </w:pPr>
      <w:r>
        <w:t xml:space="preserve">“Anh không phải đem tôi trở thành thế thân chứ?” Lãnh Dạ hỏi.</w:t>
      </w:r>
    </w:p>
    <w:p>
      <w:pPr>
        <w:pStyle w:val="BodyText"/>
      </w:pPr>
      <w:r>
        <w:t xml:space="preserve">“Cái gì thế thân?” Viêm Phi sửng sốt, qua một hồi lâu mới hiểu được ý tứ của hắn:“Em là chỉ Ngân Hồ?”</w:t>
      </w:r>
    </w:p>
    <w:p>
      <w:pPr>
        <w:pStyle w:val="BodyText"/>
      </w:pPr>
      <w:r>
        <w:t xml:space="preserve">Lãnh Dạ gật gật đầu.</w:t>
      </w:r>
    </w:p>
    <w:p>
      <w:pPr>
        <w:pStyle w:val="BodyText"/>
      </w:pPr>
      <w:r>
        <w:t xml:space="preserve">Phảng phất như là nghe được cái gì buồn cười giống nhau, Viêm Phi đột nhiên cười ha ha lên.</w:t>
      </w:r>
    </w:p>
    <w:p>
      <w:pPr>
        <w:pStyle w:val="BodyText"/>
      </w:pPr>
      <w:r>
        <w:t xml:space="preserve">Lãnh Dạ nhíu mày:”Anh cười cái gì?”</w:t>
      </w:r>
    </w:p>
    <w:p>
      <w:pPr>
        <w:pStyle w:val="BodyText"/>
      </w:pPr>
      <w:r>
        <w:t xml:space="preserve">Viêm Phi cười xấu xa hỏi lại:“Em đang ghen?”</w:t>
      </w:r>
    </w:p>
    <w:p>
      <w:pPr>
        <w:pStyle w:val="BodyText"/>
      </w:pPr>
      <w:r>
        <w:t xml:space="preserve">Lãnh Dạ không trả lời.</w:t>
      </w:r>
    </w:p>
    <w:p>
      <w:pPr>
        <w:pStyle w:val="BodyText"/>
      </w:pPr>
      <w:r>
        <w:t xml:space="preserve">Viêm Phi tựa vào cửa xe, bộ dáng kia Lãnh Dạ xem ra thập phần khiếm biển, Viêm Phi cười thẳng không dậy nổi eo, nhưng nở nụ cười một lát sau thu hồi tiếu ý, đầy mặt nghiêm túc nói:“Tôi thực sự biến em trở thành thế thân, xin lỗi.”</w:t>
      </w:r>
    </w:p>
    <w:p>
      <w:pPr>
        <w:pStyle w:val="BodyText"/>
      </w:pPr>
      <w:r>
        <w:t xml:space="preserve">Lãnh Dạ mí mắt nhảy lên, ánh mắt nháy mắt lạnh xuống dưới.</w:t>
      </w:r>
    </w:p>
    <w:p>
      <w:pPr>
        <w:pStyle w:val="BodyText"/>
      </w:pPr>
      <w:r>
        <w:t xml:space="preserve">Viêm Phi đầy mặt “Ưu thương” nhìn hắn:“Ai bảo em là em hắn, trừ em ra tôi cũng tìm không thấy người nào thích hợp hơn”</w:t>
      </w:r>
    </w:p>
    <w:p>
      <w:pPr>
        <w:pStyle w:val="BodyText"/>
      </w:pPr>
      <w:r>
        <w:t xml:space="preserve">Lãnh Dạ thùy hạ đôi mắt.</w:t>
      </w:r>
    </w:p>
    <w:p>
      <w:pPr>
        <w:pStyle w:val="BodyText"/>
      </w:pPr>
      <w:r>
        <w:t xml:space="preserve">Viêm Phi ngầm cười đến nội thương, còn muốn tiếp tục nói tiếp, Lãnh Dạ lại đi đến trước mặt hắn, hung hăng đấm một quyền vào bụng hắn.</w:t>
      </w:r>
    </w:p>
    <w:p>
      <w:pPr>
        <w:pStyle w:val="BodyText"/>
      </w:pPr>
      <w:r>
        <w:t xml:space="preserve">Viêm Phi lúc này kêu rên ra tiếng, lui về phía sau vài bước, lấy tay ôm bụng đầy mặt thống khổ mở miệng:“Ngô…… Loại đấu pháp này sẽ xảy ra án mạng đó”</w:t>
      </w:r>
    </w:p>
    <w:p>
      <w:pPr>
        <w:pStyle w:val="BodyText"/>
      </w:pPr>
      <w:r>
        <w:t xml:space="preserve">Lãnh Dạ mặt không chút thay đổi, dùng âm thanh bình tĩnh lại lãnh tới cực điểm đối hắn nói:“Đi tìm chết đi.”</w:t>
      </w:r>
    </w:p>
    <w:p>
      <w:pPr>
        <w:pStyle w:val="BodyText"/>
      </w:pPr>
      <w:r>
        <w:t xml:space="preserve">Viêm Phi sửng sốt, sau đó đầy mặt hắc tuyến, hắn vừa rồi chỉ là cảm thấy Lãnh Dạ ghen bộ dáng thực khả ái, cho nên muốn trêu hắn, lại không nghĩ rằng Lãnh Dạ lại trực tiếp hắc hóa.</w:t>
      </w:r>
    </w:p>
    <w:p>
      <w:pPr>
        <w:pStyle w:val="BodyText"/>
      </w:pPr>
      <w:r>
        <w:t xml:space="preserve">Lãnh Dạ hướng Viêm Phi đi qua, cả người sát khí mãnh liệt, trên mặt tràn ngập ba chữ: Giết chết anh.</w:t>
      </w:r>
    </w:p>
    <w:p>
      <w:pPr>
        <w:pStyle w:val="BodyText"/>
      </w:pPr>
      <w:r>
        <w:t xml:space="preserve">Nhìn Lãnh Dạ như vậy Viêm Phi trên trán toát ra mồ hôi lạnh.</w:t>
      </w:r>
    </w:p>
    <w:p>
      <w:pPr>
        <w:pStyle w:val="BodyText"/>
      </w:pPr>
      <w:r>
        <w:t xml:space="preserve">Giống như nghĩ ra điều gì đó……</w:t>
      </w:r>
    </w:p>
    <w:p>
      <w:pPr>
        <w:pStyle w:val="Compact"/>
      </w:pPr>
      <w:r>
        <w:t xml:space="preserve">……</w:t>
      </w:r>
      <w:r>
        <w:br w:type="textWrapping"/>
      </w:r>
      <w:r>
        <w:br w:type="textWrapping"/>
      </w:r>
    </w:p>
    <w:p>
      <w:pPr>
        <w:pStyle w:val="Heading2"/>
      </w:pPr>
      <w:bookmarkStart w:id="105" w:name="quyển-2---chương-5"/>
      <w:bookmarkEnd w:id="105"/>
      <w:r>
        <w:t xml:space="preserve">84. Quyển 2 - Chương 5</w:t>
      </w:r>
    </w:p>
    <w:p>
      <w:pPr>
        <w:pStyle w:val="Compact"/>
      </w:pPr>
      <w:r>
        <w:br w:type="textWrapping"/>
      </w:r>
      <w:r>
        <w:br w:type="textWrapping"/>
      </w:r>
      <w:r>
        <w:t xml:space="preserve">Nhìn Lãnh Dạ bước tới gần, Viêm Phi thật sự là dở khóc dở cười, trước khi bị hắn giết Viêm Phi vội vàng hướng hắn giải thích:“Uy uy uy, em đừng nghĩ là thật a, tôi vừa rồi là nói đùa.”</w:t>
      </w:r>
    </w:p>
    <w:p>
      <w:pPr>
        <w:pStyle w:val="BodyText"/>
      </w:pPr>
      <w:r>
        <w:t xml:space="preserve">Lãnh Dạ nhìn chằm chằm Viêm Phi, như trước mặt không chút thay đổi.</w:t>
      </w:r>
    </w:p>
    <w:p>
      <w:pPr>
        <w:pStyle w:val="BodyText"/>
      </w:pPr>
      <w:r>
        <w:t xml:space="preserve">Viêm Phi cố nén trụ bụng đau đớn, đứng thẳng eo, chỉ chỉ vết thương trên người chính mình:“Nhìn xem đi, em cho rằng tôi sẽ nguyện ý vì một thế thân mà bị thế này sao?”</w:t>
      </w:r>
    </w:p>
    <w:p>
      <w:pPr>
        <w:pStyle w:val="BodyText"/>
      </w:pPr>
      <w:r>
        <w:t xml:space="preserve">Lãnh Dạ trầm mặc, hắn vừa rồi chỉ nói một câu đối hắn thân thủ cảm thấy hứng thú, Viêm Phi liền không chút do dự lên lôi đài, thậm chí còn kiên trì đánh hơn mười trận đấu, Lãnh Dạ hồi tưởng lại mỗi lần thắng lợi Viêm Phi liền cho hắn mỉm cười, một người thật sự có thể làm cho một thế thân loại trình độ này sao?</w:t>
      </w:r>
    </w:p>
    <w:p>
      <w:pPr>
        <w:pStyle w:val="BodyText"/>
      </w:pPr>
      <w:r>
        <w:t xml:space="preserve">Lãnh Dạ như trước không có mở miệng, nhưng biểu tình dần dần dịu đi xuống, Viêm Phi đi đến trước mặt hắn, khó hiểu hỏi:”Em như thế nào đột nhiên sẽ có loại nghi vấn này?” Lãnh Dạ rõ ràng một chút cũng không phải loại dễ dàng miên man suy nghĩ ra.</w:t>
      </w:r>
    </w:p>
    <w:p>
      <w:pPr>
        <w:pStyle w:val="BodyText"/>
      </w:pPr>
      <w:r>
        <w:t xml:space="preserve">Lãnh Dạ nói:“Dư Khinh Dương.”</w:t>
      </w:r>
    </w:p>
    <w:p>
      <w:pPr>
        <w:pStyle w:val="BodyText"/>
      </w:pPr>
      <w:r>
        <w:t xml:space="preserve">Nghe đến tên này, Viêm Phi sửng sốt, lập tức nhăn lại mi:“Khinh Dương? Là hắn nói cho em biết?”</w:t>
      </w:r>
    </w:p>
    <w:p>
      <w:pPr>
        <w:pStyle w:val="BodyText"/>
      </w:pPr>
      <w:r>
        <w:t xml:space="preserve">“Ân.”</w:t>
      </w:r>
    </w:p>
    <w:p>
      <w:pPr>
        <w:pStyle w:val="BodyText"/>
      </w:pPr>
      <w:r>
        <w:t xml:space="preserve">“Vậy em liền tin?” Viêm Phi nhíu mày.</w:t>
      </w:r>
    </w:p>
    <w:p>
      <w:pPr>
        <w:pStyle w:val="BodyText"/>
      </w:pPr>
      <w:r>
        <w:t xml:space="preserve">“Hắn nói rất có đạo lý.”</w:t>
      </w:r>
    </w:p>
    <w:p>
      <w:pPr>
        <w:pStyle w:val="BodyText"/>
      </w:pPr>
      <w:r>
        <w:t xml:space="preserve">“Em thật đúng là……” Viêm Phi thở dài:“Hắn phỏng chừng nói với em tôi đời này chỉ yêu Ngân Hồ đi.”</w:t>
      </w:r>
    </w:p>
    <w:p>
      <w:pPr>
        <w:pStyle w:val="BodyText"/>
      </w:pPr>
      <w:r>
        <w:t xml:space="preserve">Lãnh Dạ gật đầu.</w:t>
      </w:r>
    </w:p>
    <w:p>
      <w:pPr>
        <w:pStyle w:val="BodyText"/>
      </w:pPr>
      <w:r>
        <w:t xml:space="preserve">“Tôi đã biết.” Viêm Phi có chút đau đầu:“Tôi từng xác thực thực yêu Ngân Hồ, yêu đến không thể chết đi sống lạo, nhưng đã qua, hắn rất có cá tính nam nhân, tuy rằng bộ dạng không phải thực tốt, nhưng trên người chính là có loại để người khác không thể kháng cự mị lực, cho nên tôi từ nhỏ liền thầm mến hắn, nhưng vẫn không cùng hắn thổ lộ qua, đoạn thời gian hắn chết tôi thực thương tâm, giống như toàn bộ thế giới đều sụp đổ, thẳng đến khi em xuất hiện.”</w:t>
      </w:r>
    </w:p>
    <w:p>
      <w:pPr>
        <w:pStyle w:val="BodyText"/>
      </w:pPr>
      <w:r>
        <w:t xml:space="preserve">Lãnh Dạ nhìn hắn, chờ hắn tiếp tục nói tiếp.</w:t>
      </w:r>
    </w:p>
    <w:p>
      <w:pPr>
        <w:pStyle w:val="BodyText"/>
      </w:pPr>
      <w:r>
        <w:t xml:space="preserve">“Tôi thừa nhận tôi ngay từ đầu đối với em cảm thấy hứng thú là bởi vì em cùng hắn rất giống, nhưng tôi từ trước đến nay không đem em trở thành thế thân của hắn, tôi sẽ không làm ra việc ngu ngốc như vậy, em cùng hắn mặc dù có rất nhiều chỗ tương tự nhưng dù sao cũng là hai người khác nhau. Ngân Hồ trong lòng tôi vĩnh viễn giữ lấy một chỗ nhỏ nhoi, bởi vì hắn là mối tình đầu của tôi. Nhưng người hiện tại tôi yêu là em, Lãnh Dạ.” Nói xong lời cuối cùng, Viêm Phi lời nói càng ngày càng nhẹ, nhìn Lãnh Dạ ánh mắt cũng càng ngày càng ôn nhu.</w:t>
      </w:r>
    </w:p>
    <w:p>
      <w:pPr>
        <w:pStyle w:val="BodyText"/>
      </w:pPr>
      <w:r>
        <w:t xml:space="preserve">Viêm Phi dùng là “Yêu”, mà không phải thích, điều này làm cho Lãnh Dạ trong lòng chấn động.</w:t>
      </w:r>
    </w:p>
    <w:p>
      <w:pPr>
        <w:pStyle w:val="BodyText"/>
      </w:pPr>
      <w:r>
        <w:t xml:space="preserve">“Như vậy đủ sao?” Viêm Phi nhìn hắn.</w:t>
      </w:r>
    </w:p>
    <w:p>
      <w:pPr>
        <w:pStyle w:val="BodyText"/>
      </w:pPr>
      <w:r>
        <w:t xml:space="preserve">“Tôi tin tưởng anh” Lãnh Dạ qua một hồi lâu mới gật đầu đáp.</w:t>
      </w:r>
    </w:p>
    <w:p>
      <w:pPr>
        <w:pStyle w:val="BodyText"/>
      </w:pPr>
      <w:r>
        <w:t xml:space="preserve">“Vậy là tốt rồi.” Viêm Phi giơ lên khóe môi, thân thủ khẽ vuốt hai má Lãnh Dạ:“Về phần Dư Khinh Dương, tôi không biết hắn đối với em nói cái gì, ngươi đừng tin tưởng hắn, hắn chỉ là hài tử bị làm hư mà thôi.”</w:t>
      </w:r>
    </w:p>
    <w:p>
      <w:pPr>
        <w:pStyle w:val="BodyText"/>
      </w:pPr>
      <w:r>
        <w:t xml:space="preserve">“Anh thực hiểu biết hắn?” Lãnh Dạ có chút tò mò.</w:t>
      </w:r>
    </w:p>
    <w:p>
      <w:pPr>
        <w:pStyle w:val="BodyText"/>
      </w:pPr>
      <w:r>
        <w:t xml:space="preserve">“Ân. Khinh Dương là nhi tử của đại.bá tôi, đại bá lúc trước bởi vì bang phái đấu tranh chết thảm, lưu lại hắn là con một, cha tôi cùng đại bá cảm tình rất tốt, liền đem Khinh Dương nhận nuôi, đem như con ruột để dưỡng, đối hắn thập phần sủng nịch, cho nên tính cách như hiện tại. Hắn kỳ thật cũng không xấu, chỉ là chiếm hữu dục cường mà thôi, hắn từ nhỏ cũng rất thân cận tôi, tôi lúc ấy còn tưởng rằng kia chỉ là tình huynh đệ mà thôi, sau lại mới phát hiện ý nghĩ của hắn, cho nên liền bất hòa với hắn.”</w:t>
      </w:r>
    </w:p>
    <w:p>
      <w:pPr>
        <w:pStyle w:val="BodyText"/>
      </w:pPr>
      <w:r>
        <w:t xml:space="preserve">Lãnh Dạ sáng tỏ.</w:t>
      </w:r>
    </w:p>
    <w:p>
      <w:pPr>
        <w:pStyle w:val="BodyText"/>
      </w:pPr>
      <w:r>
        <w:t xml:space="preserve">Hắn vẫn nghĩ đến Dư Khinh Dương là tình nhân cũ của Viêm Phi không nghĩ tới cư nhiên là biểu đệ, còn có cảm tình cấm kỵ như vậy.</w:t>
      </w:r>
    </w:p>
    <w:p>
      <w:pPr>
        <w:pStyle w:val="BodyText"/>
      </w:pPr>
      <w:r>
        <w:t xml:space="preserve">“Tốt lắm, tôi nên nói đều nói, em hẳn là không có gì nghi vấn nữa đi? Sẽ không còn đối xử với tôi lạnh nhạt nữa chứ?” Viêm Phi cười nói.</w:t>
      </w:r>
    </w:p>
    <w:p>
      <w:pPr>
        <w:pStyle w:val="BodyText"/>
      </w:pPr>
      <w:r>
        <w:t xml:space="preserve">“Không tất yếu.” Lãnh Dạ trên mặt rốt cục hiện ra vẻ tươi cười.</w:t>
      </w:r>
    </w:p>
    <w:p>
      <w:pPr>
        <w:pStyle w:val="BodyText"/>
      </w:pPr>
      <w:r>
        <w:t xml:space="preserve">Hắn không ngại cùng Viêm Phi qua lại, dù sao giống hắn loại này có tiền có thế, có địa vị, có diện mạo cực phẩm, quá khứ hẳn không còn sạch sẽ, Lãnh Dạ không phải người có cảm tình khiết phích, chỉ cần Viêm Phi đối hắn là chân tâm là được, lần này rối rắm là hắn rất để ý Viêm Phi cảm tình là giả mà thôi..</w:t>
      </w:r>
    </w:p>
    <w:p>
      <w:pPr>
        <w:pStyle w:val="BodyText"/>
      </w:pPr>
      <w:r>
        <w:t xml:space="preserve">Hắn nghĩ chính mình đại khái đã động tình ……</w:t>
      </w:r>
    </w:p>
    <w:p>
      <w:pPr>
        <w:pStyle w:val="BodyText"/>
      </w:pPr>
      <w:r>
        <w:t xml:space="preserve">Rất sâu rồi.</w:t>
      </w:r>
    </w:p>
    <w:p>
      <w:pPr>
        <w:pStyle w:val="BodyText"/>
      </w:pPr>
      <w:r>
        <w:t xml:space="preserve">“Tốt lắm, về nhà đi.” Hiểu lầm tiêu trừ, Lãnh Dạ tâm tình trở nên sáng sủa lên.</w:t>
      </w:r>
    </w:p>
    <w:p>
      <w:pPr>
        <w:pStyle w:val="BodyText"/>
      </w:pPr>
      <w:r>
        <w:t xml:space="preserve">“Ân.” Viêm Phi gật đầu đáp, sau đó đột nhiên che bụng, kêu rên ra tiếng:“Ngô……”</w:t>
      </w:r>
    </w:p>
    <w:p>
      <w:pPr>
        <w:pStyle w:val="BodyText"/>
      </w:pPr>
      <w:r>
        <w:t xml:space="preserve">“Làm sao vậy?” Lãnh Dạ hỏi.</w:t>
      </w:r>
    </w:p>
    <w:p>
      <w:pPr>
        <w:pStyle w:val="BodyText"/>
      </w:pPr>
      <w:r>
        <w:t xml:space="preserve">“Bụng rất đau.” Viêm Phi nhíu chặt mi, trên mặt biểu tình có chút vặn vẹo:“Em vừa rồi đánh hết sức hả.”</w:t>
      </w:r>
    </w:p>
    <w:p>
      <w:pPr>
        <w:pStyle w:val="BodyText"/>
      </w:pPr>
      <w:r>
        <w:t xml:space="preserve">Lãnh Dạ vì thế có chút áy náy:“Thực nghiêm trọng sao? Để tôi xem xem.” Nói xong liền muốn vạch áo y lên.</w:t>
      </w:r>
    </w:p>
    <w:p>
      <w:pPr>
        <w:pStyle w:val="BodyText"/>
      </w:pPr>
      <w:r>
        <w:t xml:space="preserve">“Không sao.” Viêm Phi ngăn lại tay hắn.</w:t>
      </w:r>
    </w:p>
    <w:p>
      <w:pPr>
        <w:pStyle w:val="BodyText"/>
      </w:pPr>
      <w:r>
        <w:t xml:space="preserve">“Hay là đi bệnh viện?”</w:t>
      </w:r>
    </w:p>
    <w:p>
      <w:pPr>
        <w:pStyle w:val="BodyText"/>
      </w:pPr>
      <w:r>
        <w:t xml:space="preserve">“Không quan trọng.” Viêm Phi lời nói đột nhiên vừa chuyển, ai oán nhìn hắn:“Vừa rồi bị em đánh cho thảm như vậy, em ít nhất cũng phải bồi thường cho tôi chứ?”</w:t>
      </w:r>
    </w:p>
    <w:p>
      <w:pPr>
        <w:pStyle w:val="BodyText"/>
      </w:pPr>
      <w:r>
        <w:t xml:space="preserve">“Bồi thường cái gì?”</w:t>
      </w:r>
    </w:p>
    <w:p>
      <w:pPr>
        <w:pStyle w:val="BodyText"/>
      </w:pPr>
      <w:r>
        <w:t xml:space="preserve">“Tỷ như lại lên xe làm cái đó đó.”</w:t>
      </w:r>
    </w:p>
    <w:p>
      <w:pPr>
        <w:pStyle w:val="BodyText"/>
      </w:pPr>
      <w:r>
        <w:t xml:space="preserve">Lãnh Dạ chọn mi, sau đó chú ý tới Viêm Phi trong ánh mắt mang theo vài phần giảo hoạt.</w:t>
      </w:r>
    </w:p>
    <w:p>
      <w:pPr>
        <w:pStyle w:val="BodyText"/>
      </w:pPr>
      <w:r>
        <w:t xml:space="preserve">Lãnh Dạ tựa tiếu phi tiếu nói:“Anh còn có thể lực làm chuyện đó sao? Xem ra vừa rồi một quyền cũng không nghiêm trọng nha, không bằng lại đấm một lần?” Dứt lời, lại giơ lên quyền.</w:t>
      </w:r>
    </w:p>
    <w:p>
      <w:pPr>
        <w:pStyle w:val="BodyText"/>
      </w:pPr>
      <w:r>
        <w:t xml:space="preserve">Viêm Phi khóe miệng run rẩy:“Kia vẫn là miễn đi.”</w:t>
      </w:r>
    </w:p>
    <w:p>
      <w:pPr>
        <w:pStyle w:val="BodyText"/>
      </w:pPr>
      <w:r>
        <w:t xml:space="preserve">Tuy rằng ngụy trang bị Lãnh Dạ nhìn thấu, nhưng Viêm Phi vẫn là đánh bạo lại gần, Lãnh Dạ lưng tựa tại cửa xe, Viêm Phi một tay chống bên cạnh người hắn, hai người mặt càng ngày càng gần……</w:t>
      </w:r>
    </w:p>
    <w:p>
      <w:pPr>
        <w:pStyle w:val="BodyText"/>
      </w:pPr>
      <w:r>
        <w:t xml:space="preserve">Ngay lúc hai người môi sắp đụng cùng nhau, lối vào bãi đỗ xe truyền đến một trận tiếng bước chân.</w:t>
      </w:r>
    </w:p>
    <w:p>
      <w:pPr>
        <w:pStyle w:val="BodyText"/>
      </w:pPr>
      <w:r>
        <w:t xml:space="preserve">Hai người quay đầu, hướng tiếng bước chân truyền đến xem qua.</w:t>
      </w:r>
    </w:p>
    <w:p>
      <w:pPr>
        <w:pStyle w:val="BodyText"/>
      </w:pPr>
      <w:r>
        <w:t xml:space="preserve">Chỉ thấy một đám mặc hoa áo sơmi nam nhân tter tuổi đang theo bọn họ đi tới, cầm trên tay có đao cùng ống tuýp, trên mặt biểu tình hung thần ác sát. Bãi đỗ xe không có những người khác, cho nên nhóm người này rõ ràng là hướng về phía bọn họ mà đến, đại khái là tay đấm của lão bản kia.</w:t>
      </w:r>
    </w:p>
    <w:p>
      <w:pPr>
        <w:pStyle w:val="BodyText"/>
      </w:pPr>
      <w:r>
        <w:t xml:space="preserve">Đả thủ nhóm càng chạy càng gần, Viêm Phi cùng Lãnh Dạ ám muội tư thái dừng ở trong mắt bọn họ, tên đả thủ đi đầu khinh thường mở miệng:“Nguyên lai là như vậy, định ở trobg này bạo cúc đây mà.”</w:t>
      </w:r>
    </w:p>
    <w:p>
      <w:pPr>
        <w:pStyle w:val="BodyText"/>
      </w:pPr>
      <w:r>
        <w:t xml:space="preserve">Những tên đả thủ đi sau lần lượt phụ họa nở nụ cười.</w:t>
      </w:r>
    </w:p>
    <w:p>
      <w:pPr>
        <w:pStyle w:val="BodyText"/>
      </w:pPr>
      <w:r>
        <w:t xml:space="preserve">Đả thủ đầu cầm ống tuýp gõ lên bàn tay chính mình:“Nếu muốn bạo, vậy muốn kích thích, tao dùng ống tuýp tự mình giúp hai đứa mày bạo thế nào? Cam đoan lại thô lại dài lại vừa cứng.”</w:t>
      </w:r>
    </w:p>
    <w:p>
      <w:pPr>
        <w:pStyle w:val="BodyText"/>
      </w:pPr>
      <w:r>
        <w:t xml:space="preserve">Nói xong, lại là một trận đáng khinh tiếng cười.</w:t>
      </w:r>
    </w:p>
    <w:p>
      <w:pPr>
        <w:pStyle w:val="BodyText"/>
      </w:pPr>
      <w:r>
        <w:t xml:space="preserve">Viêm Phi cùng Lãnh Dạ nhìn nhau liếc mắt một cái, sau đó rất có ăn ý đồng thời gật đầu một cái.</w:t>
      </w:r>
    </w:p>
    <w:p>
      <w:pPr>
        <w:pStyle w:val="BodyText"/>
      </w:pPr>
      <w:r>
        <w:t xml:space="preserve">Đả thủ có chín người, hơn nữa trên tay đều có vũ khí, Viêm Phi cùng Lãnh Dạ trên tay không tấc sắt đối phó bọn họ hẳn là có chút khó khăn, huống chi Viêm Phi bây giờ còn bị vây thể lực cạn kiệt, hai người đứng ở tại chỗ, bình tĩnh nhìn đám đả thủ làm thành một đoàn, chậm rãi hướng bọn họ tới gần.</w:t>
      </w:r>
    </w:p>
    <w:p>
      <w:pPr>
        <w:pStyle w:val="BodyText"/>
      </w:pPr>
      <w:r>
        <w:t xml:space="preserve">Đám đả thủ thấy bọn họ vẫn không nhúc nhích, còn tưởng rằng bọn họ bị rung động, trên mặt tươi cười càng ngày càng hung thần ác sát.</w:t>
      </w:r>
    </w:p>
    <w:p>
      <w:pPr>
        <w:pStyle w:val="BodyText"/>
      </w:pPr>
      <w:r>
        <w:t xml:space="preserve">Trên thực tế, hai người toàn thân cơ nhục đều đã căng lên.</w:t>
      </w:r>
    </w:p>
    <w:p>
      <w:pPr>
        <w:pStyle w:val="BodyText"/>
      </w:pPr>
      <w:r>
        <w:t xml:space="preserve">Gần một chút, lại gần một chút……</w:t>
      </w:r>
    </w:p>
    <w:p>
      <w:pPr>
        <w:pStyle w:val="BodyText"/>
      </w:pPr>
      <w:r>
        <w:t xml:space="preserve">Tại thời điểm nhóm đả thủ tới gần, Viêm Phi cùng Lãnh Dạ cùng nhau hợp tác, đồng thời ra tay, Lãnh Dạ đột nhiên ngồi xuống, chen chân vào vòng một đường cong xinh đẹp, một cú ngã hai tên, Viêm Phi còn lại là xoay người đá, lực đạo khiến tên đả thủ gần hắn bị đá bay ra ngoài, thân thể tầng tầng đánh vào một chiếc Rolls-Royce, giá trị vượt qua mười vạn liền biến thành một khối.</w:t>
      </w:r>
    </w:p>
    <w:p>
      <w:pPr>
        <w:pStyle w:val="BodyText"/>
      </w:pPr>
      <w:r>
        <w:t xml:space="preserve">Hai người vừa ra tay đã làm ngã ba tên, đám đả thủ kia sửng sốt, sau khi lấy lại tinh thần vội vàng bắt đầu phản kích, Lãnh Dạ cùng Viêm Phi tách ra tác chiến, hai người tại khu xe xuyên qua, nương ưu thế địa hình đánh du kích chiến, đám đả thủ kia băn khoăn đến xe thể thao xa hoa, đánh cho thật cẩn thận.</w:t>
      </w:r>
    </w:p>
    <w:p>
      <w:pPr>
        <w:pStyle w:val="BodyText"/>
      </w:pPr>
      <w:r>
        <w:t xml:space="preserve">Viêm Phi chế trụ đầu của tên có vũ khí tầng tầng hướng cửa kính chiếc xe bên cạnh đánh tới, cùng với thanh âm thủy tinh vỡ vụn còn có thanh âm báo nguy bén nhọn, đả thủ đáng thương trực tiếp hôn mê bất tỉnh, một nửa treo.bên trong xe, một nửa ở bên ngoài, cả người vẫn không nhúc nhích.</w:t>
      </w:r>
    </w:p>
    <w:p>
      <w:pPr>
        <w:pStyle w:val="BodyText"/>
      </w:pPr>
      <w:r>
        <w:t xml:space="preserve">Viêm Phi quay đầu nhìn Lãnh Dạ liếc mắt một cái, vừa lúc nhìn đến Lãnh Dạ đối phó với mấy tên đả thủ, hắn ngay từ đầu còn có chút lo lắng Lãnh Dạ sẽ chịu thiệt, nhưng hiện tại xem ra hoàn toàn không phải như vậy, Lãnh Dạ thân thủ so với tưởng tượng của hắn còn tốt hơn, vì thế hắn yên tâm, phân thần một lúc lại một đả thủ lấy đao hướng Viêm Phi chém lại, Viêm Phi vội vàng tránh đi, sau đó một quyền đánh trúng mũi đối phương, đối phương trong tay đao rơi xuống đất, che cái mũi kêu thảm thiết ra tiếng, Viêm Phi xoay người đá một cước, trực tiếp đưa hắn đá bay.</w:t>
      </w:r>
    </w:p>
    <w:p>
      <w:pPr>
        <w:pStyle w:val="BodyText"/>
      </w:pPr>
      <w:r>
        <w:t xml:space="preserve">Chỉ chớp mắt, nhóm đả thủ liền tổn thất vài tên. Chúng cố không làm ảnh huởng tới xe thể thao xung quanh, nhưng điên cuồng công kích đã làm mấy chiếc xe bị tổn hai, nếu chủ nhân của mấy chiếc xe tại hiện trường, phỏng chừng đều phải hộc máu.</w:t>
      </w:r>
    </w:p>
    <w:p>
      <w:pPr>
        <w:pStyle w:val="BodyText"/>
      </w:pPr>
      <w:r>
        <w:t xml:space="preserve">Viêm Phi cùng Lãnh Dạ cẩn thận ứng phó, hai người đánh đánh lại hội hợp đến cùng nhau, phía sau lưng hai người dán vào nhau.</w:t>
      </w:r>
    </w:p>
    <w:p>
      <w:pPr>
        <w:pStyle w:val="BodyText"/>
      </w:pPr>
      <w:r>
        <w:t xml:space="preserve">“Thế nào, chịu đựng được không?” Viêm Phi quay đầu hỏi Lãnh Dạ.</w:t>
      </w:r>
    </w:p>
    <w:p>
      <w:pPr>
        <w:pStyle w:val="BodyText"/>
      </w:pPr>
      <w:r>
        <w:t xml:space="preserve">“Ân, anh không sao chứ?” Lãnh Dạ hỏi lại.</w:t>
      </w:r>
    </w:p>
    <w:p>
      <w:pPr>
        <w:pStyle w:val="BodyText"/>
      </w:pPr>
      <w:r>
        <w:t xml:space="preserve">“Bụng có điểm đau, bất quá còn chịu đựng được.”</w:t>
      </w:r>
    </w:p>
    <w:p>
      <w:pPr>
        <w:pStyle w:val="BodyText"/>
      </w:pPr>
      <w:r>
        <w:t xml:space="preserve">“Vậy tốc chiến tốc thắng đi.”</w:t>
      </w:r>
    </w:p>
    <w:p>
      <w:pPr>
        <w:pStyle w:val="BodyText"/>
      </w:pPr>
      <w:r>
        <w:t xml:space="preserve">“Được”</w:t>
      </w:r>
    </w:p>
    <w:p>
      <w:pPr>
        <w:pStyle w:val="BodyText"/>
      </w:pPr>
      <w:r>
        <w:t xml:space="preserve">Nói xong, lần đầu tiên kề vai chiến đấu hai người đồng thời giơ lên khóe môi.</w:t>
      </w:r>
    </w:p>
    <w:p>
      <w:pPr>
        <w:pStyle w:val="BodyText"/>
      </w:pPr>
      <w:r>
        <w:t xml:space="preserve">Ngay lúc bọn họ tính toán trực tiếp giải quyết điệu đám đả thủ, cách đó không xa đột nhiên truyền đến một tiếng súng đinh tai nhức óc.</w:t>
      </w:r>
    </w:p>
    <w:p>
      <w:pPr>
        <w:pStyle w:val="BodyText"/>
      </w:pPr>
      <w:r>
        <w:t xml:space="preserve">Tất cả mọi người hướng tiếng súng truyền đến nhìn qua.</w:t>
      </w:r>
    </w:p>
    <w:p>
      <w:pPr>
        <w:pStyle w:val="BodyText"/>
      </w:pPr>
      <w:r>
        <w:t xml:space="preserve">Người nổ súng chính là Ảnh Lang không biết khi nào thì xông ra, trong tay cầm súng săn nhắm ngay Viêm Phi cùng Lãnh Dạ, dùng sức kéo hạ chốt súng, biểu tình âm lãnh mở miệng:“Không muốn chết, liền giơ tay lên”</w:t>
      </w:r>
    </w:p>
    <w:p>
      <w:pPr>
        <w:pStyle w:val="Compact"/>
      </w:pPr>
      <w:r>
        <w:br w:type="textWrapping"/>
      </w:r>
      <w:r>
        <w:br w:type="textWrapping"/>
      </w:r>
    </w:p>
    <w:p>
      <w:pPr>
        <w:pStyle w:val="Heading2"/>
      </w:pPr>
      <w:bookmarkStart w:id="106" w:name="quyển-2---chương-6"/>
      <w:bookmarkEnd w:id="106"/>
      <w:r>
        <w:t xml:space="preserve">85. Quyển 2 - Chương 6</w:t>
      </w:r>
    </w:p>
    <w:p>
      <w:pPr>
        <w:pStyle w:val="Compact"/>
      </w:pPr>
      <w:r>
        <w:br w:type="textWrapping"/>
      </w:r>
      <w:r>
        <w:br w:type="textWrapping"/>
      </w:r>
      <w:r>
        <w:t xml:space="preserve">Lãnh Dạ cùng Viêm Phi nhìn nhau liếc mắt một cái, sau đó đều chậm rãi giơ lên hai tay.</w:t>
      </w:r>
    </w:p>
    <w:p>
      <w:pPr>
        <w:pStyle w:val="BodyText"/>
      </w:pPr>
      <w:r>
        <w:t xml:space="preserve">Côn đồ nhìn lướt qua nhóm đả thủ, khinh thường nói:“Một đám thùng cơm, lão bản đã biết các ngươi không đáng tin cậy, nếu không có tao lại đây nhìn chỉ sợ đã sớm làm cho bọn họ chạy thoát, quả nhiên là phế vật.”</w:t>
      </w:r>
    </w:p>
    <w:p>
      <w:pPr>
        <w:pStyle w:val="BodyText"/>
      </w:pPr>
      <w:r>
        <w:t xml:space="preserve">Còn lại vài đả thủ hung hăng trừng mắt nhìn hắn liếc mắt một cái, bất quá ai cũng không dám cãi lại.</w:t>
      </w:r>
    </w:p>
    <w:p>
      <w:pPr>
        <w:pStyle w:val="BodyText"/>
      </w:pPr>
      <w:r>
        <w:t xml:space="preserve">Côn đồ cầm súng hướng Lãnh Dạ cùng Viêm Phi, vừa rồi thanh âm súng vang lên đã làm cói báo nguy hiểm cả bãi đỗ xe vang lên chói tai liên tiếp. Lãnh Dạ cùng Viêm Phi không có hành động thiếu suy nghĩ, súng săn uy lực bọn họ rất rõ ràng, nếu như bị đánh trúng, không chết cũng phải tàn phế, bọn họ nhìn chằm chằm côn đồ cầm súng trong tay ngầm nghĩ phương pháp phá vây, bất quá không có trăm phần trăm xác xuất thành công bọn họ tuyệt đối sẽ không tùy tiện động thủ.</w:t>
      </w:r>
    </w:p>
    <w:p>
      <w:pPr>
        <w:pStyle w:val="BodyText"/>
      </w:pPr>
      <w:r>
        <w:t xml:space="preserve">Côn đồ đi đến trước mặt hai người đem súng đỉnh tại trán Viêm Phi, hung tợn nói:”Mày không phải mới vừa rồi thực ác sao? Hiện tại như thế nào thành ngốc tử? Quỳ xuống cho tao, bằng không tao sẽ bắn nát đầu mày!”</w:t>
      </w:r>
    </w:p>
    <w:p>
      <w:pPr>
        <w:pStyle w:val="BodyText"/>
      </w:pPr>
      <w:r>
        <w:t xml:space="preserve">Viêm Phi lạnh lùng theo dõi hắn, không hề động, côn đồ giơ chân đá hắn một cước:“Mẹ nó, mày điếc hả? Bảo mày quỳ xuoongd mày không biết hả?”</w:t>
      </w:r>
    </w:p>
    <w:p>
      <w:pPr>
        <w:pStyle w:val="BodyText"/>
      </w:pPr>
      <w:r>
        <w:t xml:space="preserve">Viêm Phi trong mắt chợt lóe một đạo sát khí, sau đó khúc khởi đầu gối, chậm rãi quỳ xuống.</w:t>
      </w:r>
    </w:p>
    <w:p>
      <w:pPr>
        <w:pStyle w:val="BodyText"/>
      </w:pPr>
      <w:r>
        <w:t xml:space="preserve">Côn đồ trên mặt lộ ra đắc ý tươi cười, còn lại vài đả thủ cũng phân phân thấu lại đây, đầy mặt biểu tình giải hận.</w:t>
      </w:r>
    </w:p>
    <w:p>
      <w:pPr>
        <w:pStyle w:val="BodyText"/>
      </w:pPr>
      <w:r>
        <w:t xml:space="preserve">Viêm Phi động tác rất chậm, liền tại lúc đầu gối sắp quỳ xuống hắn đột nhiên bắt lấy nòng súng, hướng bên cạnh xoay đi, côn đồ biến sắc, vội vàng khấu hạ, kết quả tự nhiên là đánh hụt.</w:t>
      </w:r>
    </w:p>
    <w:p>
      <w:pPr>
        <w:pStyle w:val="BodyText"/>
      </w:pPr>
      <w:r>
        <w:t xml:space="preserve">Tiếng súng đinh tai nhức óc quanh quẩn tại chung quanh, Viêm Phi cùng côn đồ bắt đầu giành súng, một bên Lãnh Dạ xuất ra một đường chân, tầng tầng đá vào cằm côn đồ, côn đồ lúc này bị đá bay, súng trong tay bị Viêm Phi cướp đi.</w:t>
      </w:r>
    </w:p>
    <w:p>
      <w:pPr>
        <w:pStyle w:val="BodyText"/>
      </w:pPr>
      <w:r>
        <w:t xml:space="preserve">Viêm Phi còn không có cầm chắc súng, khóe mắt dư quang liếc đến một đả thủ giơ lên ống tuýp hướng Lãnh Dạ đánh tới, vội vàng đẩy hắn:“Cẩn thận.”</w:t>
      </w:r>
    </w:p>
    <w:p>
      <w:pPr>
        <w:pStyle w:val="BodyText"/>
      </w:pPr>
      <w:r>
        <w:t xml:space="preserve">Sau đó dùng thân súng ngăn lại ống tuýp.</w:t>
      </w:r>
    </w:p>
    <w:p>
      <w:pPr>
        <w:pStyle w:val="BodyText"/>
      </w:pPr>
      <w:r>
        <w:t xml:space="preserve">Súng trong tay Viêm Phi bị đánh bay đi ra ngoài, rơi trên mặt đất, bay tới dưới chân một đả thủ.</w:t>
      </w:r>
    </w:p>
    <w:p>
      <w:pPr>
        <w:pStyle w:val="BodyText"/>
      </w:pPr>
      <w:r>
        <w:t xml:space="preserve">Đả thủ kia thấy thế, lập tức loan hạ eo đi nhặt súng, Viêm Phi cùng Lãnh Dạ nghĩ đi ngăn cản hắn, nhưng bị hai tên đả thủ bám trụ.</w:t>
      </w:r>
    </w:p>
    <w:p>
      <w:pPr>
        <w:pStyle w:val="BodyText"/>
      </w:pPr>
      <w:r>
        <w:t xml:space="preserve">Đả thủ nhặt lên súng, nhắm ngay Viêm Phi cùng Lãnh Dạ.</w:t>
      </w:r>
    </w:p>
    <w:p>
      <w:pPr>
        <w:pStyle w:val="BodyText"/>
      </w:pPr>
      <w:r>
        <w:t xml:space="preserve">Liền ngay lúc hắn định bắn, ánh mắt hắn đột nhiên trừng lớn, sau đó thẳng tắp đổ về phía trước, đồng thời cũng không ý thức khấu hạ cò súng, viên đạn bắn ra đánh trúng tên côn đồ thật vất vả đứng lên, vì thế côn đồ cả người bị trực tiếp bay ra, quỳ rạp trên mặt đất rốt cuộc không có tiếng động.</w:t>
      </w:r>
    </w:p>
    <w:p>
      <w:pPr>
        <w:pStyle w:val="BodyText"/>
      </w:pPr>
      <w:r>
        <w:t xml:space="preserve">Đả thủ:“……”</w:t>
      </w:r>
    </w:p>
    <w:p>
      <w:pPr>
        <w:pStyle w:val="BodyText"/>
      </w:pPr>
      <w:r>
        <w:t xml:space="preserve">Viêm Phi cùng Lãnh Dạ:“……”</w:t>
      </w:r>
    </w:p>
    <w:p>
      <w:pPr>
        <w:pStyle w:val="BodyText"/>
      </w:pPr>
      <w:r>
        <w:t xml:space="preserve">Cái gọi là chỉ sợ đội hữu ngu như heo, đại khái là thế này……</w:t>
      </w:r>
    </w:p>
    <w:p>
      <w:pPr>
        <w:pStyle w:val="BodyText"/>
      </w:pPr>
      <w:r>
        <w:t xml:space="preserve">Tên đả thủ cầm súng bị đánh choáng, đánh choáng cư nhiên là Ảnh Lang, không biết khi nào thì xuất hiện. Lúc này chỉ còn lại hai tên đả thủ, trừng mắt Ảnh Lang, khó có thể tin mở miệng:“Ảnh Lang mày hỗn đản này cư nhiên [ăn cây táo, rào cây sung], không sợ lão bản tìm mày giết chết sao?”</w:t>
      </w:r>
    </w:p>
    <w:p>
      <w:pPr>
        <w:pStyle w:val="BodyText"/>
      </w:pPr>
      <w:r>
        <w:t xml:space="preserve">“Chỉ là không quen nhìn các người lấy nhiều khi ít mà thôi.” Ảnh Lang thản nhiên trả lời.</w:t>
      </w:r>
    </w:p>
    <w:p>
      <w:pPr>
        <w:pStyle w:val="BodyText"/>
      </w:pPr>
      <w:r>
        <w:t xml:space="preserve">“Phản đồ!”</w:t>
      </w:r>
    </w:p>
    <w:p>
      <w:pPr>
        <w:pStyle w:val="BodyText"/>
      </w:pPr>
      <w:r>
        <w:t xml:space="preserve">Viêm Phi cùng Lãnh Dạ nhanh nhẹn giải quyết hai tên đả thủ còn lại, Ảnh Lang lạnh lùng nhìn bọn họ liếc mắt một cái, xoay người rời đi.</w:t>
      </w:r>
    </w:p>
    <w:p>
      <w:pPr>
        <w:pStyle w:val="BodyText"/>
      </w:pPr>
      <w:r>
        <w:t xml:space="preserve">Viêm Phi gọi lại hắn:”Ddoeji đã.”</w:t>
      </w:r>
    </w:p>
    <w:p>
      <w:pPr>
        <w:pStyle w:val="BodyText"/>
      </w:pPr>
      <w:r>
        <w:t xml:space="preserve">Ảnh Lang quay đầu lại:“Có chuyện gì sao?”</w:t>
      </w:r>
    </w:p>
    <w:p>
      <w:pPr>
        <w:pStyle w:val="BodyText"/>
      </w:pPr>
      <w:r>
        <w:t xml:space="preserve">“Đa tạ cậu vừa rồi giúp.”</w:t>
      </w:r>
    </w:p>
    <w:p>
      <w:pPr>
        <w:pStyle w:val="BodyText"/>
      </w:pPr>
      <w:r>
        <w:t xml:space="preserve">“Không có gì.”</w:t>
      </w:r>
    </w:p>
    <w:p>
      <w:pPr>
        <w:pStyle w:val="BodyText"/>
      </w:pPr>
      <w:r>
        <w:t xml:space="preserve">“Cậu thân thủ không tồi, ở chỗ này đánh hắc quyền rất đáng tiếc, không bằng đến nơi tôi đi, thù lao tuyệt đối so với cậu hiện tại cao hơn.” Viêm Phi nói.</w:t>
      </w:r>
    </w:p>
    <w:p>
      <w:pPr>
        <w:pStyle w:val="BodyText"/>
      </w:pPr>
      <w:r>
        <w:t xml:space="preserve">“Đến chỗ anh làm gì?” Ảnh Lang có chút cảnh giác.</w:t>
      </w:r>
    </w:p>
    <w:p>
      <w:pPr>
        <w:pStyle w:val="BodyText"/>
      </w:pPr>
      <w:r>
        <w:t xml:space="preserve">“Làm sát thủ.”</w:t>
      </w:r>
    </w:p>
    <w:p>
      <w:pPr>
        <w:pStyle w:val="BodyText"/>
      </w:pPr>
      <w:r>
        <w:t xml:space="preserve">Ảnh Lang sửng sốt:“Sát thủ?”</w:t>
      </w:r>
    </w:p>
    <w:p>
      <w:pPr>
        <w:pStyle w:val="BodyText"/>
      </w:pPr>
      <w:r>
        <w:t xml:space="preserve">Viêm Phi gật đầu nói:“Đúng. Lấy thân thủ của cậu, chỉ cần luyện tốt bắn súng, sẽ là một sát thủ rất mạnh.”</w:t>
      </w:r>
    </w:p>
    <w:p>
      <w:pPr>
        <w:pStyle w:val="BodyText"/>
      </w:pPr>
      <w:r>
        <w:t xml:space="preserve">Ảnh Lang há miệng thở dốc, phản ứng đầu tiên chính là cự tuyệt, nhưng nhìn Viêm Phi biểu tình chân thành, lại đem lời nói nuốt trở về.</w:t>
      </w:r>
    </w:p>
    <w:p>
      <w:pPr>
        <w:pStyle w:val="BodyText"/>
      </w:pPr>
      <w:r>
        <w:t xml:space="preserve">“Nếu cậu nuốn tiền, tôi có thể ứng cho cậu trước, bao nhiêu là do cậu định.” Viêm Phi nhn đám đả thủ trên mặt đất nói:“Hơn nữa cậu hiện tại đắc tội lão bản, cậu phỏng chừng ở trong này cũng rất khó, so với việc đi tìm đấu trường khác, còn không bằng đến nơi tôi, làm sát thủ trả thù lao có thể sánh với đánh hắc quyền cao hơn.”</w:t>
      </w:r>
    </w:p>
    <w:p>
      <w:pPr>
        <w:pStyle w:val="BodyText"/>
      </w:pPr>
      <w:r>
        <w:t xml:space="preserve">Ảnh Lang không nói gì, biểu tình có chút do dự.</w:t>
      </w:r>
    </w:p>
    <w:p>
      <w:pPr>
        <w:pStyle w:val="BodyText"/>
      </w:pPr>
      <w:r>
        <w:t xml:space="preserve">Viêm Phi không muônd hắn lập tức làm quyết định:“Cậu có thể đi về trước suy xét, nếu nhận hãy đến công ty của tôi, báo tên cậu là đượv”</w:t>
      </w:r>
    </w:p>
    <w:p>
      <w:pPr>
        <w:pStyle w:val="BodyText"/>
      </w:pPr>
      <w:r>
        <w:t xml:space="preserve">Sau khi nói xong, Viêm Phi nói ra tên công ty mình, sau đó cùng Lãnh Dạ chuẩn bị rời đi.</w:t>
      </w:r>
    </w:p>
    <w:p>
      <w:pPr>
        <w:pStyle w:val="BodyText"/>
      </w:pPr>
      <w:r>
        <w:t xml:space="preserve">“Đợi đã” Ảnh Lang gọi lại bọn họ.</w:t>
      </w:r>
    </w:p>
    <w:p>
      <w:pPr>
        <w:pStyle w:val="BodyText"/>
      </w:pPr>
      <w:r>
        <w:t xml:space="preserve">“Quyết định rôig?”</w:t>
      </w:r>
    </w:p>
    <w:p>
      <w:pPr>
        <w:pStyle w:val="BodyText"/>
      </w:pPr>
      <w:r>
        <w:t xml:space="preserve">“Năm mươi vạn.” Ảnh Lang nhìn bọn hắn chằm chằm.</w:t>
      </w:r>
    </w:p>
    <w:p>
      <w:pPr>
        <w:pStyle w:val="BodyText"/>
      </w:pPr>
      <w:r>
        <w:t xml:space="preserve">Viêm Phi sửng sốt, lập tức giơ lên khóe môi:“Đây là bảng giá của cậu?”</w:t>
      </w:r>
    </w:p>
    <w:p>
      <w:pPr>
        <w:pStyle w:val="BodyText"/>
      </w:pPr>
      <w:r>
        <w:t xml:space="preserve">Ảnh Lang theo dõi hắn:“Đây là yêu cầu thấp nhất, nếu không không bàn nữa.”</w:t>
      </w:r>
    </w:p>
    <w:p>
      <w:pPr>
        <w:pStyle w:val="BodyText"/>
      </w:pPr>
      <w:r>
        <w:t xml:space="preserve">Viêm Phi đáp ứng thực sảng khoái:“Rất tốt, vậy cậu ngày mai đến công ty tôi, tôi sẽ nói thư kí gửi tiền tới tài khoản cậu.”</w:t>
      </w:r>
    </w:p>
    <w:p>
      <w:pPr>
        <w:pStyle w:val="BodyText"/>
      </w:pPr>
      <w:r>
        <w:t xml:space="preserve">Ảnh Lang lại nói:“Không, tôi hiện tại sẽ đi.”</w:t>
      </w:r>
    </w:p>
    <w:p>
      <w:pPr>
        <w:pStyle w:val="BodyText"/>
      </w:pPr>
      <w:r>
        <w:t xml:space="preserve">Hắn yêu cầu khiến Viêm Phi có chút ngoài ý muốn:“Hiện tại?”</w:t>
      </w:r>
    </w:p>
    <w:p>
      <w:pPr>
        <w:pStyle w:val="BodyText"/>
      </w:pPr>
      <w:r>
        <w:t xml:space="preserve">“Ân.” Ảnh Lang ngữ khí thực chân thành:“Sau đó anh bảo tôi đi giết ai đều được.”</w:t>
      </w:r>
    </w:p>
    <w:p>
      <w:pPr>
        <w:pStyle w:val="BodyText"/>
      </w:pPr>
      <w:r>
        <w:t xml:space="preserve">Viêm Phi ngay từ đầu còn tưởng rằng hắn là tham tiền, nhưng Ảnh Lang nhìn như bình tĩnh lại ép xuống mãnh liệt, tựa hồ có nội tình khác ……</w:t>
      </w:r>
    </w:p>
    <w:p>
      <w:pPr>
        <w:pStyle w:val="BodyText"/>
      </w:pPr>
      <w:r>
        <w:t xml:space="preserve">Viêm Phi vì thế trước mặt hắn xuất ra điện thoại di động, gọi cho Nghê Huyên:“Tiểu Huyên, gửi cho tôi năm mươi vạn đến một tài khoản” Sau đó hắn đem điện thoại đưa cho Ảnh Lang:“Nói cho thư kí tôi biết tài khoản ngân hàng.”</w:t>
      </w:r>
    </w:p>
    <w:p>
      <w:pPr>
        <w:pStyle w:val="BodyText"/>
      </w:pPr>
      <w:r>
        <w:t xml:space="preserve">Ảnh Lang bán tín bán nghi tiếp nhận di động, phóng tới bên tai.</w:t>
      </w:r>
    </w:p>
    <w:p>
      <w:pPr>
        <w:pStyle w:val="BodyText"/>
      </w:pPr>
      <w:r>
        <w:t xml:space="preserve">Người nói chuyện là một giọng nữ ôn nhu, thanh âm rất êm tai, Ảnh Lang đánh mất băn khoăn, báo ra tài khoản.</w:t>
      </w:r>
    </w:p>
    <w:p>
      <w:pPr>
        <w:pStyle w:val="BodyText"/>
      </w:pPr>
      <w:r>
        <w:t xml:space="preserve">Sau đó, Ảnh Lang cầm điện thoại trả lại cho Viêm Phi:“Cám ơn.”</w:t>
      </w:r>
    </w:p>
    <w:p>
      <w:pPr>
        <w:pStyle w:val="BodyText"/>
      </w:pPr>
      <w:r>
        <w:t xml:space="preserve">Viêm Phi cười nói:“Hiện tại cậu chính sát thủ của công ty tôi.”</w:t>
      </w:r>
    </w:p>
    <w:p>
      <w:pPr>
        <w:pStyle w:val="BodyText"/>
      </w:pPr>
      <w:r>
        <w:t xml:space="preserve">Ngay lúc bọn họ đang nói chuyện, bãi đỗ xe từ cửa lại truyền đến một trận tiếng bước chân, ba người quay đầu xem qua, phát hiện vào là càng nhiều đả thủ, đại khái là lão bản thấy những người trước đó đi cũng chưa trở về, có chút không yên lòng, phái những người khác lại đây điều tra tình huống.</w:t>
      </w:r>
    </w:p>
    <w:p>
      <w:pPr>
        <w:pStyle w:val="BodyText"/>
      </w:pPr>
      <w:r>
        <w:t xml:space="preserve">Viêm Phi cùng Lãnh Dạ cũng không muốn cùng những người này lại đánh một hồi, vì thế kêu Ảnh Lang lập tức lên xe.</w:t>
      </w:r>
    </w:p>
    <w:p>
      <w:pPr>
        <w:pStyle w:val="BodyText"/>
      </w:pPr>
      <w:r>
        <w:t xml:space="preserve">Viêm Phi một cước hạ chân ga, xe hướng cửa bãi đỗ xe phóng đi, mới tới mấy tên đả thủ phát hiện tình huống bên này, đã chạy tới muốn ngăn lại bọn họ, Viêm Phi đem tốc độ xe tới tối cao, đả thủ gặp xe không có dừng lại, vội vàng hướng bên cạnh nhảy sang, Viêm Phi lái xe lao ra bãi đỗ xe, sau đó đi vào đường lớn.</w:t>
      </w:r>
    </w:p>
    <w:p>
      <w:pPr>
        <w:pStyle w:val="BodyText"/>
      </w:pPr>
      <w:r>
        <w:t xml:space="preserve">Tại phụ cận ngã tư đường tha vài vòng, xác định sẽ không bị truy tung, Viêm Phi giảm bớt tốc độ xe, sau đó hướng ngân hành phụ cận gần nhất đi tới.</w:t>
      </w:r>
    </w:p>
    <w:p>
      <w:pPr>
        <w:pStyle w:val="BodyText"/>
      </w:pPr>
      <w:r>
        <w:t xml:space="preserve">Ảnh Lang xuống xe đi thăm dò, Nghê Huyên hiệu suất quả nhiên rất cao, năm mươi vạn đã đánh vào, nhìn màn hình hiện lên số tiền, Ảnh Lang thế này mới yên tâm.</w:t>
      </w:r>
    </w:p>
    <w:p>
      <w:pPr>
        <w:pStyle w:val="BodyText"/>
      </w:pPr>
      <w:r>
        <w:t xml:space="preserve">Ảnh Lang đi ra ngân hàng.</w:t>
      </w:r>
    </w:p>
    <w:p>
      <w:pPr>
        <w:pStyle w:val="BodyText"/>
      </w:pPr>
      <w:r>
        <w:t xml:space="preserve">Viêm Phi quay cửa kính xe xuống, hỏi hắn:“Cậu đang ở nơi nào? Tôi đưa cậu trở về.”</w:t>
      </w:r>
    </w:p>
    <w:p>
      <w:pPr>
        <w:pStyle w:val="BodyText"/>
      </w:pPr>
      <w:r>
        <w:t xml:space="preserve">Ảnh Lang lễ phép từ chối nói:“Không cần, không phiền toái anh.”</w:t>
      </w:r>
    </w:p>
    <w:p>
      <w:pPr>
        <w:pStyle w:val="BodyText"/>
      </w:pPr>
      <w:r>
        <w:t xml:space="preserve">Viêm Phi chọn mi:“Cậu xác định? Hiện tại đã khuya, rất khó bắt xe, chẳng lẽ cậu tính toán đi bộ về nhà?”</w:t>
      </w:r>
    </w:p>
    <w:p>
      <w:pPr>
        <w:pStyle w:val="BodyText"/>
      </w:pPr>
      <w:r>
        <w:t xml:space="preserve">Ảnh Lang nhìn thoáng qua chung quanh, quả thật không có xe, do dự một chút sau, hắn một lần nữa lên xe Viêm Phi, sau đó báo một địa chỉ, cũng là bệnh viện.</w:t>
      </w:r>
    </w:p>
    <w:p>
      <w:pPr>
        <w:pStyle w:val="BodyText"/>
      </w:pPr>
      <w:r>
        <w:t xml:space="preserve">Viêm Phi có chút ngoài ý muốn nhìn hắn một cái, bất quá cái gì cũng chưa nói.</w:t>
      </w:r>
    </w:p>
    <w:p>
      <w:pPr>
        <w:pStyle w:val="BodyText"/>
      </w:pPr>
      <w:r>
        <w:t xml:space="preserve">Bệnh viện cách nơi này không xa, chỉ có nửa nhiều giờ đi xe, vừa lúc Viêm Phi bị Lãnh Dạ đánh tới địa phương còn ẩn ẩn làm đau, vì thế cùng Ảnh Lang cùng nhau vào bệnh viện.</w:t>
      </w:r>
    </w:p>
    <w:p>
      <w:pPr>
        <w:pStyle w:val="BodyText"/>
      </w:pPr>
      <w:r>
        <w:t xml:space="preserve">Nửa đêm bệnh viện rất lạnh, đây là lần thứ hai Lãnh Dạ cùng Viêm Phi vào bệnh viện, nhưng Ảnh Lang tựa hồ sớm theo thói quen, đối nơi này rất quen thuộc, mang theo hai người vào thang máy, ấn xuống tầng 5.</w:t>
      </w:r>
    </w:p>
    <w:p>
      <w:pPr>
        <w:pStyle w:val="BodyText"/>
      </w:pPr>
      <w:r>
        <w:t xml:space="preserve">Cửa thang máy mở ra, bọn họ trùng hợp gặp phải hộ sĩ, hộ sĩ nhìn đến Ảnh Lang có chút kinh ngạc, lập tức cười nói:“Anh lại đến a.”</w:t>
      </w:r>
    </w:p>
    <w:p>
      <w:pPr>
        <w:pStyle w:val="BodyText"/>
      </w:pPr>
      <w:r>
        <w:t xml:space="preserve">Ảnh Lang vẫn không có biểu tình trên mặt phá lệ lộ ra mỉm cười, gật gật đầu:“Ân.”</w:t>
      </w:r>
    </w:p>
    <w:p>
      <w:pPr>
        <w:pStyle w:val="BodyText"/>
      </w:pPr>
      <w:r>
        <w:t xml:space="preserve">“Tiểu sinh mới vừa ngủ.”</w:t>
      </w:r>
    </w:p>
    <w:p>
      <w:pPr>
        <w:pStyle w:val="BodyText"/>
      </w:pPr>
      <w:r>
        <w:t xml:space="preserve">“Không quan hệ, tôi ngốc lập tức sẽ rời đi.”</w:t>
      </w:r>
    </w:p>
    <w:p>
      <w:pPr>
        <w:pStyle w:val="BodyText"/>
      </w:pPr>
      <w:r>
        <w:t xml:space="preserve">Cùng hộ sĩ nói chuyện với nhau xong, Ảnh Lang đi vào một phòng bệnh, Lãnh Dạ cùng Viêm Phi hảo kì đi theo phía sau hắn.</w:t>
      </w:r>
    </w:p>
    <w:p>
      <w:pPr>
        <w:pStyle w:val="BodyText"/>
      </w:pPr>
      <w:r>
        <w:t xml:space="preserve">Ảnh Lang mở ra phòng bệnh, trên giường là một tiểu nam hài gầy trơ xương, đại khái mười một mười hai tuổi, sắc mặt vàng như nến, lộ ra bên ngoài chăn trên tay còn nối tiếp từng chút bình, thoạt nhìn phi thường suy yếu, nếu l*ng ngực khônh hơi hơi phập phồng, thực để người hoài nghi hắn không còn sống.</w:t>
      </w:r>
    </w:p>
    <w:p>
      <w:pPr>
        <w:pStyle w:val="BodyText"/>
      </w:pPr>
      <w:r>
        <w:t xml:space="preserve">Lãnh Dạ cùng Viêm Phi đứng ở cửa, sáng tỏ nhìn nhau liếc mắt một cái.</w:t>
      </w:r>
    </w:p>
    <w:p>
      <w:pPr>
        <w:pStyle w:val="BodyText"/>
      </w:pPr>
      <w:r>
        <w:t xml:space="preserve">Ảnh Lang đi đến bên giường, sờ sờ cái trán nam hài, ánh mắt vẫn băng lãnh lúc này mềm mại bất khả tư nghị.</w:t>
      </w:r>
    </w:p>
    <w:p>
      <w:pPr>
        <w:pStyle w:val="BodyText"/>
      </w:pPr>
      <w:r>
        <w:t xml:space="preserve">Bị hắn sờ vào, nam hài lập tức tỉnh lại, thấy rõ ràng người đến là Ảnh Lang, lập tức triển lộ ra miệng cười:“Anh, anh đã đến rồi!”</w:t>
      </w:r>
    </w:p>
    <w:p>
      <w:pPr>
        <w:pStyle w:val="BodyText"/>
      </w:pPr>
      <w:r>
        <w:t xml:space="preserve">Ảnh Lang nhẹ nhàng gật gật đầu:“Ân.”</w:t>
      </w:r>
    </w:p>
    <w:p>
      <w:pPr>
        <w:pStyle w:val="BodyText"/>
      </w:pPr>
      <w:r>
        <w:t xml:space="preserve">Nam hài bắt lấy tay hắn:“Em rất nhớ anh”</w:t>
      </w:r>
    </w:p>
    <w:p>
      <w:pPr>
        <w:pStyle w:val="BodyText"/>
      </w:pPr>
      <w:r>
        <w:t xml:space="preserve">Ảnh Lang ôn nhu nói:”Anh cũng vậy.”</w:t>
      </w:r>
    </w:p>
    <w:p>
      <w:pPr>
        <w:pStyle w:val="BodyText"/>
      </w:pPr>
      <w:r>
        <w:t xml:space="preserve">Nam hài chú ý tới đứng ở cửa còn có Viêm Phi cùng Lãnh Dạ, hảo kì nhìn bọn họ liếc mắt một cái.</w:t>
      </w:r>
    </w:p>
    <w:p>
      <w:pPr>
        <w:pStyle w:val="BodyText"/>
      </w:pPr>
      <w:r>
        <w:t xml:space="preserve">Ảnh Lang vì thế đối nam hài giới thiệu Viêm Phi cùng Lãnh Dạ:“Này hai chú là bạn mới với bằng hữu của anh” Sau đó lại vuốt đầu nam hài, hướng Lãnh Dạ cùng Viêm Phi giới thiệu hắn:“Đây là tiểu Sinh, em trai của tôi.”</w:t>
      </w:r>
    </w:p>
    <w:p>
      <w:pPr>
        <w:pStyle w:val="BodyText"/>
      </w:pPr>
      <w:r>
        <w:t xml:space="preserve">Viêm Phi cười đối nam hài nói:“Chào cháu”</w:t>
      </w:r>
    </w:p>
    <w:p>
      <w:pPr>
        <w:pStyle w:val="Compact"/>
      </w:pPr>
      <w:r>
        <w:t xml:space="preserve">“Chào hai chú” Nam hài sợ hãi trả lời.</w:t>
      </w:r>
      <w:r>
        <w:br w:type="textWrapping"/>
      </w:r>
      <w:r>
        <w:br w:type="textWrapping"/>
      </w:r>
    </w:p>
    <w:p>
      <w:pPr>
        <w:pStyle w:val="Heading2"/>
      </w:pPr>
      <w:bookmarkStart w:id="107" w:name="quyển-2---chương-7"/>
      <w:bookmarkEnd w:id="107"/>
      <w:r>
        <w:t xml:space="preserve">86. Quyển 2 - Chương 7</w:t>
      </w:r>
    </w:p>
    <w:p>
      <w:pPr>
        <w:pStyle w:val="Compact"/>
      </w:pPr>
      <w:r>
        <w:br w:type="textWrapping"/>
      </w:r>
      <w:r>
        <w:br w:type="textWrapping"/>
      </w:r>
      <w:r>
        <w:t xml:space="preserve">Tiểu Sinh rất hiểu sự, mặc dù có điểm sợ người lạ, nhưng rất có lễ phép, Ảnh Lang lại sờ sờ đầu của hắn, sau đó đứng dậy đối Viêm Phi nói:“Khoa ngoại thương khoa tại hành lang tận cùng bên trong, tôi mang anh qua”</w:t>
      </w:r>
    </w:p>
    <w:p>
      <w:pPr>
        <w:pStyle w:val="BodyText"/>
      </w:pPr>
      <w:r>
        <w:t xml:space="preserve">Viêm Phi khoát tay:“Không cần, cậu vẫn là cùng em mình ở cùng nhau đi, tôi cùng Tiểu Dạ chính mình đi tìm.”</w:t>
      </w:r>
    </w:p>
    <w:p>
      <w:pPr>
        <w:pStyle w:val="BodyText"/>
      </w:pPr>
      <w:r>
        <w:t xml:space="preserve">Viêm Phi cùng Lãnh Dạ rời phòng bệnh, thanh âm từ phía sau bọn họ của Ảnh Lang truyền đến:“Tôi ngày mai sẽ tới công ty của anh.”</w:t>
      </w:r>
    </w:p>
    <w:p>
      <w:pPr>
        <w:pStyle w:val="BodyText"/>
      </w:pPr>
      <w:r>
        <w:t xml:space="preserve">“Không cần gấp như vậy, cậu có thể chờ em cậu khỏi bệnh rồi đến.” Viêm Phi cũng không quay đầu lại đáp.</w:t>
      </w:r>
    </w:p>
    <w:p>
      <w:pPr>
        <w:pStyle w:val="BodyText"/>
      </w:pPr>
      <w:r>
        <w:t xml:space="preserve">Ảnh Lang đi tới cửa, nhìn Viêm Phi cùng Lãnh Dạ càng lúc càng xa, yên lặng nói cám ơn, sau đó trở lại giường bệnh.</w:t>
      </w:r>
    </w:p>
    <w:p>
      <w:pPr>
        <w:pStyle w:val="BodyText"/>
      </w:pPr>
      <w:r>
        <w:t xml:space="preserve">Tiểu Sinh hảo kì hỏi Ảnh Lang:“Hai chú kia là gì?”</w:t>
      </w:r>
    </w:p>
    <w:p>
      <w:pPr>
        <w:pStyle w:val="BodyText"/>
      </w:pPr>
      <w:r>
        <w:t xml:space="preserve">Ảnh Lang nghĩ nghĩ, nói:“Ông chủ về sau của anh”</w:t>
      </w:r>
    </w:p>
    <w:p>
      <w:pPr>
        <w:pStyle w:val="BodyText"/>
      </w:pPr>
      <w:r>
        <w:t xml:space="preserve">Tiểu Sinh trên mặt lộ ra một tia sắc mặt vui mừng:“Vậy anh về sau có phải hay không không cần đánh nhau kiếm tiền?”</w:t>
      </w:r>
    </w:p>
    <w:p>
      <w:pPr>
        <w:pStyle w:val="BodyText"/>
      </w:pPr>
      <w:r>
        <w:t xml:space="preserve">Trong mắt Tiểu Sinh còn nhỏ, quyền anh cùng đánh nhau không hề khác nhau, Ảnh Lang mỗi lần đến xem hắn trên người hoặc nhiều hoặc ít đều sẽ mang theo một chút thương, điều này làm cho hắn thực đau lòng.</w:t>
      </w:r>
    </w:p>
    <w:p>
      <w:pPr>
        <w:pStyle w:val="BodyText"/>
      </w:pPr>
      <w:r>
        <w:t xml:space="preserve">Ảnh Lang gật gật đầu:“Ân, về sau cũng không, tiền làm phẫu thuật cũng đã có, rất nhanh có thể phẫu thuật.”</w:t>
      </w:r>
    </w:p>
    <w:p>
      <w:pPr>
        <w:pStyle w:val="BodyText"/>
      </w:pPr>
      <w:r>
        <w:t xml:space="preserve">“Quá tốt!” Tiểu sinh nhất thời vui vẻ ra mặt.</w:t>
      </w:r>
    </w:p>
    <w:p>
      <w:pPr>
        <w:pStyle w:val="BodyText"/>
      </w:pPr>
      <w:r>
        <w:t xml:space="preserve">Ảnh Lang nhẹ nhàng nhu tóc của hắn.</w:t>
      </w:r>
    </w:p>
    <w:p>
      <w:pPr>
        <w:pStyle w:val="BodyText"/>
      </w:pPr>
      <w:r>
        <w:t xml:space="preserve">Trên hành lang.</w:t>
      </w:r>
    </w:p>
    <w:p>
      <w:pPr>
        <w:pStyle w:val="BodyText"/>
      </w:pPr>
      <w:r>
        <w:t xml:space="preserve">Lãnh Dạ hồi đầu nhìn thoáng qua, vừa lúc nhìn đến Ảnh Lang xoay người đi trở về phòng bệnh.</w:t>
      </w:r>
    </w:p>
    <w:p>
      <w:pPr>
        <w:pStyle w:val="BodyText"/>
      </w:pPr>
      <w:r>
        <w:t xml:space="preserve">“Hắn là người không tồi.” Viêm Phi nói.</w:t>
      </w:r>
    </w:p>
    <w:p>
      <w:pPr>
        <w:pStyle w:val="BodyText"/>
      </w:pPr>
      <w:r>
        <w:t xml:space="preserve">Lãnh Dạ gật đầu tỏ vẻ tán đồng.</w:t>
      </w:r>
    </w:p>
    <w:p>
      <w:pPr>
        <w:pStyle w:val="BodyText"/>
      </w:pPr>
      <w:r>
        <w:t xml:space="preserve">Tuy rằng đêm nay mới quen, nhưng bọn hắn đã muốn đối nhân phẩm Ảnh Lang đại khái hiểu biết: Trượng nghĩa, chính trực, vì người thân trả giá, vô luận theo phương diện nào xem hắn đều là cá nhân có phẩm chất tốt đẹp hảo nam nhân, hơn nữa có một thân thủ rất tốt.</w:t>
      </w:r>
    </w:p>
    <w:p>
      <w:pPr>
        <w:pStyle w:val="BodyText"/>
      </w:pPr>
      <w:r>
        <w:t xml:space="preserve">“Tôi thực chờ mong ngày hắn chính thức trở thành sát thủ.” Viêm Phi nói.</w:t>
      </w:r>
    </w:p>
    <w:p>
      <w:pPr>
        <w:pStyle w:val="BodyText"/>
      </w:pPr>
      <w:r>
        <w:t xml:space="preserve">“Có lẽ tôi còn có thể cùng hắn làm nhiệm vụ.” Lãnh Dạ đối này có chút chờ mong.</w:t>
      </w:r>
    </w:p>
    <w:p>
      <w:pPr>
        <w:pStyle w:val="BodyText"/>
      </w:pPr>
      <w:r>
        <w:t xml:space="preserve">“Cùng hắn?” Viêm Phi nhìn Lãnh Dạ liếc mắt một cái, sau đó lắc lắc đầu:“Hay là thôi đi.”</w:t>
      </w:r>
    </w:p>
    <w:p>
      <w:pPr>
        <w:pStyle w:val="BodyText"/>
      </w:pPr>
      <w:r>
        <w:t xml:space="preserve">Lãnh Dạ nhăn lại lông mi:“Anh có ý gì?” Hắn cảm thấy Viêm Phi lời này có khinh thị ý tứ hàm xúc.</w:t>
      </w:r>
    </w:p>
    <w:p>
      <w:pPr>
        <w:pStyle w:val="BodyText"/>
      </w:pPr>
      <w:r>
        <w:t xml:space="preserve">“Không có ý gì a, em chấp hành nhiệm vụ với tôi là được rồi, không tất yếu phải cùng người khác” Viêm Phi trong giọng nói có nồng đậm độc chiếm dục.</w:t>
      </w:r>
    </w:p>
    <w:p>
      <w:pPr>
        <w:pStyle w:val="BodyText"/>
      </w:pPr>
      <w:r>
        <w:t xml:space="preserve">“Sau đó anh ngồi trên xe thể thao sao?” Lãnh Dạ chế nhạo hắn.</w:t>
      </w:r>
    </w:p>
    <w:p>
      <w:pPr>
        <w:pStyle w:val="BodyText"/>
      </w:pPr>
      <w:r>
        <w:t xml:space="preserve">“Đương nhiên không phải, tôi cũng có thể cùng em cùng nhau hành động, vợ chồng phối hợp, làm việc không phiền lụy.” Viêm Phi cười tủm tỉm nói.</w:t>
      </w:r>
    </w:p>
    <w:p>
      <w:pPr>
        <w:pStyle w:val="BodyText"/>
      </w:pPr>
      <w:r>
        <w:t xml:space="preserve">“Vợ chồng?” Lãnh Dạ nguy hiểm nheo lại ánh mắt.</w:t>
      </w:r>
    </w:p>
    <w:p>
      <w:pPr>
        <w:pStyle w:val="BodyText"/>
      </w:pPr>
      <w:r>
        <w:t xml:space="preserve">“Vậy phu phu tốt lắm.” Viêm Phi vì thế sửa miệng.</w:t>
      </w:r>
    </w:p>
    <w:p>
      <w:pPr>
        <w:pStyle w:val="BodyText"/>
      </w:pPr>
      <w:r>
        <w:t xml:space="preserve">Lãnh Dạ vô lực thổ tào.</w:t>
      </w:r>
    </w:p>
    <w:p>
      <w:pPr>
        <w:pStyle w:val="BodyText"/>
      </w:pPr>
      <w:r>
        <w:t xml:space="preserve">Viêm Phi cùng Lãnh Dạ tìm được khoa ngoại thương, bác sỹ kiểm tra vết thương cho Viêm Phi, nói cho hắn cũng không có cái gì trở ngại, nghiêm trọng nhất ngược lại là vết thương ở bụng bị Lãnh Dạ đánh kia, nhưng là chỉ là có chút ứ máu, ăn chút thuốc giảm nhiệt lại dùng rượu thuốc nhu nhu thì tốt rồi.</w:t>
      </w:r>
    </w:p>
    <w:p>
      <w:pPr>
        <w:pStyle w:val="BodyText"/>
      </w:pPr>
      <w:r>
        <w:t xml:space="preserve">Đi ra bệnh viện, Viêm Phi bán nói đùa đối Lãnh Dạ nói:“Tôi không tại quyền anh bị thua, ngược lại thiếu chút nữa bị em giết chết.”</w:t>
      </w:r>
    </w:p>
    <w:p>
      <w:pPr>
        <w:pStyle w:val="BodyText"/>
      </w:pPr>
      <w:r>
        <w:t xml:space="preserve">Lãnh Dạ ngoài cười nhưng trong không cười nói:“Ai cho anh khai cái loại nhàm chán vui đùa, anh hẳn là may mắn tôi lúc ấy trên người không mang súng”</w:t>
      </w:r>
    </w:p>
    <w:p>
      <w:pPr>
        <w:pStyle w:val="BodyText"/>
      </w:pPr>
      <w:r>
        <w:t xml:space="preserve">Viêm Phi nghĩ mà sợ, sau đó cười xấu xa nói:“Ai bảo em thời điểm ghen lại khả ái như vậy chứ, khiến tôi nhịn không được muốn kích thích em.”</w:t>
      </w:r>
    </w:p>
    <w:p>
      <w:pPr>
        <w:pStyle w:val="BodyText"/>
      </w:pPr>
      <w:r>
        <w:t xml:space="preserve">“Khả ái?” Từ này hình dung khiến Lãnh Dạ có xúc động tống cho Viêm Phi một quyền.</w:t>
      </w:r>
    </w:p>
    <w:p>
      <w:pPr>
        <w:pStyle w:val="BodyText"/>
      </w:pPr>
      <w:r>
        <w:t xml:space="preserve">“Khả ái đến cực điểm.” Viêm Phi trên mặt tiếu ý gia tăng, sau đó ôm bả vai Lãnh Dạ, kéo gần khoảng cách. Lãnh Dạ cùng khả ái từ này hoàn toàn đáp không được, bất quá Viêm Phi từ nhỏ lớn lên trong hoàn cảnh máu me, cho nên manh điểm cũng cực kỳ bưu hãn, Lãnh Dạ trong mắt hắn thật là khả ái, cũng có thể đem hắn manh chết đi sống lại.</w:t>
      </w:r>
    </w:p>
    <w:p>
      <w:pPr>
        <w:pStyle w:val="BodyText"/>
      </w:pPr>
      <w:r>
        <w:t xml:space="preserve">Lãnh Dạ đối trời than thở.</w:t>
      </w:r>
    </w:p>
    <w:p>
      <w:pPr>
        <w:pStyle w:val="BodyText"/>
      </w:pPr>
      <w:r>
        <w:t xml:space="preserve">Hai người đến nơiđã là sau nửa đêm, Thân Sĩ đã sớm ngủ, Viêm Phi đi trước tắm rửa một cái, sau đó để Lãnh Dạ giúp hắn bôi rượu thuốc.</w:t>
      </w:r>
    </w:p>
    <w:p>
      <w:pPr>
        <w:pStyle w:val="BodyText"/>
      </w:pPr>
      <w:r>
        <w:t xml:space="preserve">Viêm Phi nằm ở trên giường, chỉ vây quanh khăn tắm ở bên dưới, sau đó tùy tiện nằm ở trên giường để Lãnh Dạ lại đây.</w:t>
      </w:r>
    </w:p>
    <w:p>
      <w:pPr>
        <w:pStyle w:val="BodyText"/>
      </w:pPr>
      <w:r>
        <w:t xml:space="preserve">Lãnh Dạ cầm rượu thuốc lên giường.</w:t>
      </w:r>
    </w:p>
    <w:p>
      <w:pPr>
        <w:pStyle w:val="BodyText"/>
      </w:pPr>
      <w:r>
        <w:t xml:space="preserve">Viêm Phi mỉm cười nhìn hắn, kia ánh mắt thấy thế nào đều là không có hảo ý.</w:t>
      </w:r>
    </w:p>
    <w:p>
      <w:pPr>
        <w:pStyle w:val="BodyText"/>
      </w:pPr>
      <w:r>
        <w:t xml:space="preserve">Lãnh Dạ mặt không chút thay đổi mở rượu thuốc, đổ một chút trren vết thương trên bụng Viêm Phi, sau đó một cái tát vỗ đi xuống.</w:t>
      </w:r>
    </w:p>
    <w:p>
      <w:pPr>
        <w:pStyle w:val="BodyText"/>
      </w:pPr>
      <w:r>
        <w:t xml:space="preserve">Viêm Phi thiếu chút nữa từ trên giường nhảy dựng lên.</w:t>
      </w:r>
    </w:p>
    <w:p>
      <w:pPr>
        <w:pStyle w:val="BodyText"/>
      </w:pPr>
      <w:r>
        <w:t xml:space="preserve">Lãnh Dạ nhìn trên mặt hắn biểu tình từ cười xấu xa biến thành vặn vẹo, thập phần “Ra sức” giúp hắn xoa, Viêm Phi đương nhiên không thể trước mặt Lãnh Dạ yếu thế, vì thế chỉ phải cắn răng cố nén, ở trong lòng âm thầm đối Lãnh Dạ dựng lên ngón giữa, hắn ngụy trang không tồi bất quá trên trán cổ gân xanh bại lộ hắn lúc này bị dày vò như thế nào.</w:t>
      </w:r>
    </w:p>
    <w:p>
      <w:pPr>
        <w:pStyle w:val="BodyText"/>
      </w:pPr>
      <w:r>
        <w:t xml:space="preserve">Đường cong bụng Viêm Phi rất được, cho dù có ứ thanh cũng không có gì ảnh hưởng, tay Lãnh Dạ đặt trên bụng y, vừa mới bắt đầu vẫn là chuyên chú đổ ượu thuốc, dần dần còn có chút phân thần, Viêm Phi cơ bụng rất được, hơn nữa bởi vì đau đớn mà banh quá chặt chẽ, xúc cảm chân thật có thể dùng tiêu ngụy đến hình dung.</w:t>
      </w:r>
    </w:p>
    <w:p>
      <w:pPr>
        <w:pStyle w:val="BodyText"/>
      </w:pPr>
      <w:r>
        <w:t xml:space="preserve">Lãnh Dạ bất tri bất giác thả lỏng lực đạo, lúc mới bắt đầu là nhu, mặt sau quả thực như là vuốt ve giống nhau, Viêm Phi cảm thấy càng ngày càng không thích hợp, sau đó đột nhiên ý thức được Lãnh Dạ đang làm cái gì, một cỗ nhiệt huyết xông lên ót.</w:t>
      </w:r>
    </w:p>
    <w:p>
      <w:pPr>
        <w:pStyle w:val="BodyText"/>
      </w:pPr>
      <w:r>
        <w:t xml:space="preserve">Lãnh Dạ cư nhiên đang sờ hắn……</w:t>
      </w:r>
    </w:p>
    <w:p>
      <w:pPr>
        <w:pStyle w:val="BodyText"/>
      </w:pPr>
      <w:r>
        <w:t xml:space="preserve">Trên thực tế Lãnh Dạ cũng không ý thức được điểm ấy, chỉ là cảm thấy Viêm Phi cơ bụng xúc cảm không tồi cho nên liền xoa nhẹ hai cái, hoàn toàn không hướng phương diện kia tưởng.</w:t>
      </w:r>
    </w:p>
    <w:p>
      <w:pPr>
        <w:pStyle w:val="BodyText"/>
      </w:pPr>
      <w:r>
        <w:t xml:space="preserve">Viêm Phi nửa người nháy mắt đứng dậy, đem khăn tắm màu trắng đỉnh lên, Lãnh Dạ nhìn thoáng qua “Đồi núi” màu trắng, nhất thời đầy mặt hắc tuyến.</w:t>
      </w:r>
    </w:p>
    <w:p>
      <w:pPr>
        <w:pStyle w:val="BodyText"/>
      </w:pPr>
      <w:r>
        <w:t xml:space="preserve">“Anhđang làm cái gì?” Lãnh Dạ thực không nói gì hỏi.</w:t>
      </w:r>
    </w:p>
    <w:p>
      <w:pPr>
        <w:pStyle w:val="BodyText"/>
      </w:pPr>
      <w:r>
        <w:t xml:space="preserve">“Em nói đi?” Viêm Phi tựa tiếu phi tiếu.</w:t>
      </w:r>
    </w:p>
    <w:p>
      <w:pPr>
        <w:pStyle w:val="BodyText"/>
      </w:pPr>
      <w:r>
        <w:t xml:space="preserve">“Anh không có việc gì phát tình làm gì?” Lãnh Dạ lúc này thật muốn một cái tát chụp lên “Hung khí” người nào đó, đồ rượu thuốc đều có thể phát tình.</w:t>
      </w:r>
    </w:p>
    <w:p>
      <w:pPr>
        <w:pStyle w:val="BodyText"/>
      </w:pPr>
      <w:r>
        <w:t xml:space="preserve">Viêm Phi cảm thấy thực oan uổng:“Em sờ tôi như vậy, tôi đương nhiên sẽ có phản ứng.”</w:t>
      </w:r>
    </w:p>
    <w:p>
      <w:pPr>
        <w:pStyle w:val="BodyText"/>
      </w:pPr>
      <w:r>
        <w:t xml:space="preserve">“Ai sờ anh, tôi là giúp anh nhu rượu thuốc được không?”</w:t>
      </w:r>
    </w:p>
    <w:p>
      <w:pPr>
        <w:pStyle w:val="BodyText"/>
      </w:pPr>
      <w:r>
        <w:t xml:space="preserve">“Em rõ ràng là sờ tôi.”</w:t>
      </w:r>
    </w:p>
    <w:p>
      <w:pPr>
        <w:pStyle w:val="BodyText"/>
      </w:pPr>
      <w:r>
        <w:t xml:space="preserve">Lãnh Dạ vừa định nói không phải mấy khối thịt sao, sờ có cái gì tốt, sau đó đột nhiên tỉnh ngộ chính mình vừa rồi thật là đang sờ cơ bụng hắn, vì thế mặt không đổi sắc sửa miệng:“Sờ mấy cái thì có cái gig.” Nói xong, rõ ràng lại sờ soạng hai cáu, ân, xúc cảm xác thực không tồi..</w:t>
      </w:r>
    </w:p>
    <w:p>
      <w:pPr>
        <w:pStyle w:val="BodyText"/>
      </w:pPr>
      <w:r>
        <w:t xml:space="preserve">Viêm Phi nhún vai:“Không có gì, em có thể sờ, tôi đương nhiên cũng có thể khởi phản ứng, thế này mới tính công bằng.”</w:t>
      </w:r>
    </w:p>
    <w:p>
      <w:pPr>
        <w:pStyle w:val="BodyText"/>
      </w:pPr>
      <w:r>
        <w:t xml:space="preserve">Hai người ngươi một lời ta một lời, ai cũng không chịu kém ai, Lãnh Dạ nhu bụng cho Viêm Phi xong lại bắt đầu giúp bết thương khác trên người hắn nhu rượu thuốc, hoàn toàn không nhìn cái kia, Viêm Phi bị d*c v*ng dày vò đến mức có chút khó chịu.</w:t>
      </w:r>
    </w:p>
    <w:p>
      <w:pPr>
        <w:pStyle w:val="BodyText"/>
      </w:pPr>
      <w:r>
        <w:t xml:space="preserve">Vết thương khác bé, hơi chút nhu thì tốt rồi, có chút vị trí so sánh Lãnh Dạ không thể không xoay người nhìn qua, như vậy thực phiền toái, vì thế Lãnh Dạ rõ ràng ngồi ở trên người Viêm Phi, cảm thấy như vậy so sánh phương tiện.</w:t>
      </w:r>
    </w:p>
    <w:p>
      <w:pPr>
        <w:pStyle w:val="BodyText"/>
      </w:pPr>
      <w:r>
        <w:t xml:space="preserve">Tư thế này không cần quay người qua, Lãnh Dạ ngược lại là cảm thấy phương tiện, đối Viêm Phi mà nói cũng là vô cùng dày vò, Lãnh Dạ hai tay chống tại vai hắn, đồng thời giúp hắn xoa hai nơi miệng vết thương trên vai, thân thể bởi vì động tác mà rất có tiết tấu hơi hơi cao thấp phập phồng, điều này làm cho Viêm Phi có muốn hay không oai đều không được.</w:t>
      </w:r>
    </w:p>
    <w:p>
      <w:pPr>
        <w:pStyle w:val="BodyText"/>
      </w:pPr>
      <w:r>
        <w:t xml:space="preserve">Nhìn Lãnh Dạ ngồi trên người mình Viêm Phi hô hấp càng ngày càng dồn dập, ánh mắt cũng càng ngày càng cực nóng……</w:t>
      </w:r>
    </w:p>
    <w:p>
      <w:pPr>
        <w:pStyle w:val="BodyText"/>
      </w:pPr>
      <w:r>
        <w:t xml:space="preserve">Lãnh Dạ kỳ thật rất rõ ràng hắn trạng thái hiện tại, bất quá thập phần phúc hắc làm bộ không thấy được, qua thật lâu mới biết rõ còn cố hỏi mở miệng:“Anh thật sự nhẫn khó đến vậy sao?”</w:t>
      </w:r>
    </w:p>
    <w:p>
      <w:pPr>
        <w:pStyle w:val="BodyText"/>
      </w:pPr>
      <w:r>
        <w:t xml:space="preserve">Viêm Phi không đáp lại, đột nhiên bắt lấy cánh tay hắn, đem hắn áp đến dưới thân.</w:t>
      </w:r>
    </w:p>
    <w:p>
      <w:pPr>
        <w:pStyle w:val="BodyText"/>
      </w:pPr>
      <w:r>
        <w:t xml:space="preserve">Nhìn Viêm Phi đặt trên người mình, Lãnh Dạ khơi mào lông mi:“Đừng nói cho tôi biết anh Bá Vương ngạnh thượng cung.”</w:t>
      </w:r>
    </w:p>
    <w:p>
      <w:pPr>
        <w:pStyle w:val="BodyText"/>
      </w:pPr>
      <w:r>
        <w:t xml:space="preserve">Viêm Phi theo dõi hắn như là muốn ăn hắn, ngữ khí bá đạo nói:“Ai cho em như vậy khiêu khích tôi, tôi cũng không phải Liễu Hạ Huệ.”</w:t>
      </w:r>
    </w:p>
    <w:p>
      <w:pPr>
        <w:pStyle w:val="BodyText"/>
      </w:pPr>
      <w:r>
        <w:t xml:space="preserve">Lãnh Dạ thực vô tội hỏi lại:“Tôi có sao?”</w:t>
      </w:r>
    </w:p>
    <w:p>
      <w:pPr>
        <w:pStyle w:val="BodyText"/>
      </w:pPr>
      <w:r>
        <w:t xml:space="preserve">Viêm Phi đỉnh lên chân hắn:“Đây là chứng cớ.”</w:t>
      </w:r>
    </w:p>
    <w:p>
      <w:pPr>
        <w:pStyle w:val="BodyText"/>
      </w:pPr>
      <w:r>
        <w:t xml:space="preserve">Trên đùi truyền đến nhiệt độ đầy đủ thuyết minh Viêm Phi lúc này có bao nhiêu hưng phấn, Lãnh Dạ giơ lên khóe môi:“Điểm ấy trình độ liền chịu không nổi, nhẫn nại ” So sánh với Viêm Phi kích động, lúc này Lãnh Dạ bình tĩnh.</w:t>
      </w:r>
    </w:p>
    <w:p>
      <w:pPr>
        <w:pStyle w:val="BodyText"/>
      </w:pPr>
      <w:r>
        <w:t xml:space="preserve">“Em thật sự là yêu nghiệt.” Viêm Phi tốn hơi thừa lời, sau đó vùi đầu hung hăng hôn trụ cổ hắn.</w:t>
      </w:r>
    </w:p>
    <w:p>
      <w:pPr>
        <w:pStyle w:val="BodyText"/>
      </w:pPr>
      <w:r>
        <w:t xml:space="preserve">Lãnh Dạ khóe môi chậm rãi giơ lên, hắn phát hiện chính mình càng ngày càng không phản cảm Viêm Phi trên giường cường thế ……</w:t>
      </w:r>
    </w:p>
    <w:p>
      <w:pPr>
        <w:pStyle w:val="BodyText"/>
      </w:pPr>
      <w:r>
        <w:t xml:space="preserve">Viêm Phi cởi áo Lãnh Dạ, hôn trụ bụng Lãnh Dạ, một chút một chút hướng lên trên, Lãnh Dạ thân thủ cởi quần áo, thân thể vì vậy động tác duỗi thẳng, đường cong duyên dáng khiến Viêm Phi càng thêm điên cuồng, Viêm Phi theo bụng hắn hôn đến cằm, cuối cùng hàm trụ môi hắn.</w:t>
      </w:r>
    </w:p>
    <w:p>
      <w:pPr>
        <w:pStyle w:val="BodyText"/>
      </w:pPr>
      <w:r>
        <w:t xml:space="preserve">Hai người hôn thật sự sâu, hô hấp đều dây dưa cùng nhau.</w:t>
      </w:r>
    </w:p>
    <w:p>
      <w:pPr>
        <w:pStyle w:val="BodyText"/>
      </w:pPr>
      <w:r>
        <w:t xml:space="preserve">Viêm Phi một phen kéo khăn tắm trên người chính mình, đem Lãnh Dạ ôm đứng lên, Lãnh Dạ chân tự nhiên mà vây ôm lấy eo Viêm Phi, Viêm Phi ôm hắn xuống giường, chậm rãi đi đến ban công, khiến hắn tay bám vào ban công……</w:t>
      </w:r>
    </w:p>
    <w:p>
      <w:pPr>
        <w:pStyle w:val="BodyText"/>
      </w:pPr>
      <w:r>
        <w:t xml:space="preserve">Lúc này đã là đêm khuya, không có người chú ý tới tình huống nơi này, hơn nữa nhà Lãnh Dạ cũng rất cao, chung quanh cũng không có nhà khác, cho nên bọn họ thực yên tâm.</w:t>
      </w:r>
    </w:p>
    <w:p>
      <w:pPr>
        <w:pStyle w:val="BodyText"/>
      </w:pPr>
      <w:r>
        <w:t xml:space="preserve">Bóng đêm ôn nhu, như thủy nguyệt quang chiếu vào thân thể hai người, bọn họ trên người bịt kín một tầng mỏng manh lụa mỏng.</w:t>
      </w:r>
    </w:p>
    <w:p>
      <w:pPr>
        <w:pStyle w:val="Compact"/>
      </w:pPr>
      <w:r>
        <w:t xml:space="preserve">Cảnh xuân vô hạn.</w:t>
      </w:r>
      <w:r>
        <w:br w:type="textWrapping"/>
      </w:r>
      <w:r>
        <w:br w:type="textWrapping"/>
      </w:r>
    </w:p>
    <w:p>
      <w:pPr>
        <w:pStyle w:val="Heading2"/>
      </w:pPr>
      <w:bookmarkStart w:id="108" w:name="quyển-2---chương-8"/>
      <w:bookmarkEnd w:id="108"/>
      <w:r>
        <w:t xml:space="preserve">87. Quyển 2 - Chương 8</w:t>
      </w:r>
    </w:p>
    <w:p>
      <w:pPr>
        <w:pStyle w:val="Compact"/>
      </w:pPr>
      <w:r>
        <w:br w:type="textWrapping"/>
      </w:r>
      <w:r>
        <w:br w:type="textWrapping"/>
      </w:r>
      <w:r>
        <w:t xml:space="preserve">Lãnh Dạ gần đây làm người phát ngôn cho một hãng quần lót chụp quảng cáo, hắn kỳ trước đó đã chụp quảng cáo nhiều lần, bất quá lần đó là quần thể thao, một đống quần áo kín đáo thời thượng, Lãnh Dạ lúc ấy là tân nhân, xuất hiện tại màn ảnh thời gian còn không đến hai giây, chính mặt đều không có, hoàn toàn là pháo hôi, lần này chụp để tăng danh khí, quyết định cho hắn một mình quay chụp một quảng cáo.</w:t>
      </w:r>
    </w:p>
    <w:p>
      <w:pPr>
        <w:pStyle w:val="BodyText"/>
      </w:pPr>
      <w:r>
        <w:t xml:space="preserve">Quảng cáo là mang kịch tình, Lãnh Dạ trước tiên vài ngày lấy đến kịch bản, thương hiệu quảng cáo còn mời hẳn một đoàn đội nổi tiếng tham gia.</w:t>
      </w:r>
    </w:p>
    <w:p>
      <w:pPr>
        <w:pStyle w:val="BodyText"/>
      </w:pPr>
      <w:r>
        <w:t xml:space="preserve">Quảng cáo quay chụp, Lãnh Dạ cùng Lăng Quang Thần đúng giờ tới nơi chụp ảnh, quen thuộc hoàn cảnh cùng nhân viên công tác.</w:t>
      </w:r>
    </w:p>
    <w:p>
      <w:pPr>
        <w:pStyle w:val="BodyText"/>
      </w:pPr>
      <w:r>
        <w:t xml:space="preserve">Đạo diễn là một nam nhân có râu lão, là đạo diễn quay quảnh cáo đại bài có tiếng luôn, mang theo một đôi kính, trong miệng cũng luôn là thuốc lá, thoạt nhìn có điểm bĩ bĩ, bất quá hắn là công khai gay, bạn trai vẫn là thiết kế sư, hai người cảm tình rất tốt, hơn nữa đều là tác phong lớn mật, thậm chí còn chảy ra một ít hạn chế cấp tần số nhìn, bất quá hắn tại giới đạo diễn rất có uy vọng, thượng vàng hạ cám gì đó hoàn toàn không dao động được địa vị tri của hắn, hắn cùng người khác cũng không để ý, thậm chí còn công khai nói qua nếu còn ba mươi tuổi trẻ, thì đi đảo quốc chụp GV loại này vui đùa mở ra trình độ để người chỉ nhìn liền không thể không ca ngợi.</w:t>
      </w:r>
    </w:p>
    <w:p>
      <w:pPr>
        <w:pStyle w:val="BodyText"/>
      </w:pPr>
      <w:r>
        <w:t xml:space="preserve">Trợ lý đạo diễn là một nam sinh viên mới tới, mang theo một đôi kính đen, thoạt nhìn mi thanh mục tú, nhưng là bởi vì cá tính rất ôn hòa, thoạt nhìn có điểm ngốc, phi thường không có cảm giác tồn tại.</w:t>
      </w:r>
    </w:p>
    <w:p>
      <w:pPr>
        <w:pStyle w:val="BodyText"/>
      </w:pPr>
      <w:r>
        <w:t xml:space="preserve">Bởi vì là quảng cáo quần lót, như vậy mặc thanh lương là tất yếu, bất quá này quảng cáo bởi vì kịch tình quan hệ, ngay từ đầu là mặc quần áo.</w:t>
      </w:r>
    </w:p>
    <w:p>
      <w:pPr>
        <w:pStyle w:val="BodyText"/>
      </w:pPr>
      <w:r>
        <w:t xml:space="preserve">Lãnh Dạ làm tốt tạo hình sau đi đến trước màn ảnh, trợ thủ kêu lên “Bắt đầu” xong quay chụp chính thức bắt đầu.</w:t>
      </w:r>
    </w:p>
    <w:p>
      <w:pPr>
        <w:pStyle w:val="BodyText"/>
      </w:pPr>
      <w:r>
        <w:t xml:space="preserve">Quảng cáo kịch tình nội dung đại khái là một nữ nhân đối hàng xóm đẹp trai ảo tưởng, Lãnh Dạ sắm vai hàng xóm kia, ngay từ đầu màn ảnh là hắn dưới ánh mặt trời rửa xe.</w:t>
      </w:r>
    </w:p>
    <w:p>
      <w:pPr>
        <w:pStyle w:val="BodyText"/>
      </w:pPr>
      <w:r>
        <w:t xml:space="preserve">Quay chụp là bên trong tiến hành, cho nên đại bộ phận đạo cụ đều là bối cảnh, hậu kỳ còn muốn thêm đặc hiệu, Lãnh Dạ cầm vòi nước đứng ở một chiếc xe thể thao rửa xe, hắn nửa người trên mặc áo sơmi ô vuông màu xanh, tay áo vén tới khuỷu tay, nửa người còn lại là một cái quần bò bò xanh nhạt, dáng người thon dài phụ trợ thập phần hoàn mỹ.</w:t>
      </w:r>
    </w:p>
    <w:p>
      <w:pPr>
        <w:pStyle w:val="BodyText"/>
      </w:pPr>
      <w:r>
        <w:t xml:space="preserve">Ngay sau đó, màn ảnh cắt đến bên kia, nữ chủ xuất trướng.</w:t>
      </w:r>
    </w:p>
    <w:p>
      <w:pPr>
        <w:pStyle w:val="BodyText"/>
      </w:pPr>
      <w:r>
        <w:t xml:space="preserve">Nữ chủ là do một vị nữ diễn viên mới xuất đạo sắm vai, nàng cùng bạn trai nàng từ cửa đi ra, lơ đãng nhìn Lãnh Dạ bên kia nhìn thoáng qua, sau đó bị hấp dẫn.</w:t>
      </w:r>
    </w:p>
    <w:p>
      <w:pPr>
        <w:pStyle w:val="BodyText"/>
      </w:pPr>
      <w:r>
        <w:t xml:space="preserve">Màn ảnh lại chuyển hướng Lãnh Dạ.</w:t>
      </w:r>
    </w:p>
    <w:p>
      <w:pPr>
        <w:pStyle w:val="BodyText"/>
      </w:pPr>
      <w:r>
        <w:t xml:space="preserve">Lãnh Dạ rửa xe biểu tình thực tùy ý, ngọn đèn gia tại đây một màn ngọn đèn đánh cho rất tốt, đem Lãnh Dạ cái loại này biếng nhác gợi cảm phụ trợ rất tốt, đạo diễn đem một màn ảnh thành đặc tả, từ mặt Lãnh Dạ chậm rãi dời xuống, đi vào quần bò sau đó tiếp tục đi xuống, đánh giá Lãnh Dạ hiệu quả.</w:t>
      </w:r>
    </w:p>
    <w:p>
      <w:pPr>
        <w:pStyle w:val="BodyText"/>
      </w:pPr>
      <w:r>
        <w:t xml:space="preserve">Sau đó, màn ảnh lại quay lại nữ chủ g bên kia.</w:t>
      </w:r>
    </w:p>
    <w:p>
      <w:pPr>
        <w:pStyle w:val="BodyText"/>
      </w:pPr>
      <w:r>
        <w:t xml:space="preserve">Kế tiếp là thời gian nữ chủ ảo tưởng.</w:t>
      </w:r>
    </w:p>
    <w:p>
      <w:pPr>
        <w:pStyle w:val="BodyText"/>
      </w:pPr>
      <w:r>
        <w:t xml:space="preserve">Trong ảo tưởng, Lãnh Dạ chú ý tới tầm mắt bọn họ, quay đầu nhìn bọn họ liếc mắt một cái, sau đó khẽ nhếch khởi khóe môi, vòi nước trong tay hướng lên trời.</w:t>
      </w:r>
    </w:p>
    <w:p>
      <w:pPr>
        <w:pStyle w:val="BodyText"/>
      </w:pPr>
      <w:r>
        <w:t xml:space="preserve">Bọt nước từ trên bầu trời bắn ra, tại “Dương quang” hạ phiếm ra chói mắt quang mang, sau đó dừng ở trên người Lãnh Dạ, Lãnh Dạ trên người bị ướt nhẹp, bọt nước theo người hắn chảy ra.</w:t>
      </w:r>
    </w:p>
    <w:p>
      <w:pPr>
        <w:pStyle w:val="BodyText"/>
      </w:pPr>
      <w:r>
        <w:t xml:space="preserve">Bởi vì ánh sáng nhu hòa quan hệ, phía sau Lãnh Dạ thoạt nhìn đặc biệt mộng ảo, hắn trên người áo sơmi bị ướt nhẹp, dính sát vào nhau ở trên người, biến thành chọc người mơ màng bán trong suốt, hắn mỉm cười nhìn chằm chằm nữ chủ cùng bạn trai nàng, một tay cầm đầu vòi nước, tay kia thì bắt đầu giải khai cúc áo sơmi, động tác thực thong thả.</w:t>
      </w:r>
    </w:p>
    <w:p>
      <w:pPr>
        <w:pStyle w:val="BodyText"/>
      </w:pPr>
      <w:r>
        <w:t xml:space="preserve">Nữ chủ xem mê mẩn, bạn trai của nàng cũng bị hấp dẫn, ánh mắt có chút dại ra, bất quá kịch tình này đương nhiên là nữ chủ tưởng tượng.</w:t>
      </w:r>
    </w:p>
    <w:p>
      <w:pPr>
        <w:pStyle w:val="BodyText"/>
      </w:pPr>
      <w:r>
        <w:t xml:space="preserve">Lãnh Dạ một viên một viên cởi bỏ cúc áo, dáng người mẻ người ở bên trong như ẩn như hiện, nhìn xem hai người mở to hai mắt.</w:t>
      </w:r>
    </w:p>
    <w:p>
      <w:pPr>
        <w:pStyle w:val="BodyText"/>
      </w:pPr>
      <w:r>
        <w:t xml:space="preserve">Kịch tình tiến hành đến đây có điểm ngoài dự đoán mọi người, nguyên lai kịch bản kỳ thật cũng không phải như vậy, nguyên lai kịch bản bạn trai nữ chủ chỉ là người qua đường, nhưng bởi vì đạo diễn quan hệ đem kịch tình hơi chút cải biến, tăng thêm hierju quả. Chủ đề quảng cáo chủ đề là dụ hoặc cùng ái muội, Lãnh Dạ không cần phải nói chính là “Dụ hoặc”, mà “Ám muội” Còn lại là nữ chủ cùng bạn trai cùng Lãnh Dạ ánh mắt giao nhau, có điểm quan hệ tam giác ý tứ hàm xúc, hơn nữa bao hàm gần đây thực lưu hành nguyên tố đồng tính ám muội, phong cách tiền vệ, cũng rất có sáng ý.</w:t>
      </w:r>
    </w:p>
    <w:p>
      <w:pPr>
        <w:pStyle w:val="BodyText"/>
      </w:pPr>
      <w:r>
        <w:t xml:space="preserve">Đạo diễn đối Lãnh Dạ biểu hiện thực vừa lòng, hắn kỳ thật ngay từ đầu cũng không thích Lãnh Dạ, bởi vì cảm thấy hắn bộ dạng rất xinh đẹp, lo lắng không có biện pháp biểu hiện ra cái loại nam tính thuần túy gợi cảm, nhưng Lãnh Dạ biểu hiện thực xuất sắc, tứ chi động tác đúng chỗ, ánh mắt cùng biểu tình thập phần tự nhiên, tràn ngập dụ hoặc cảm, nhưng lại vừa đúng, sẽ không để người khác cảm thấy rõ ràng, quay chụp tiến hành không bao lâu, đạo diễn cải biến thành kiến với Lãnh Dạ, cảm thấy nhân vật này quả thực là vì hắn lượng thân làm theo yêu cầu.</w:t>
      </w:r>
    </w:p>
    <w:p>
      <w:pPr>
        <w:pStyle w:val="BodyText"/>
      </w:pPr>
      <w:r>
        <w:t xml:space="preserve">Trợ lý tựa hồ lần đầu tiên nhìn đến loại quay chụp này, nhìn sững sờ Lãnh Dạ, kính mắt hạ xuống mũi đều hồn nhiên không biết, nhìn kỹ liếc mắt một cái, còn có thể phát hiện mặt hắn có điểm hồng.</w:t>
      </w:r>
    </w:p>
    <w:p>
      <w:pPr>
        <w:pStyle w:val="BodyText"/>
      </w:pPr>
      <w:r>
        <w:t xml:space="preserve">Đạo diễn đối trợ lý ngẩn người thực không hài lòng, vì thế lấy ngón tay gõ đầu gắn:“Phát ngốc cái gì? Đi giúp tôi pha cà phê.”</w:t>
      </w:r>
    </w:p>
    <w:p>
      <w:pPr>
        <w:pStyle w:val="BodyText"/>
      </w:pPr>
      <w:r>
        <w:t xml:space="preserve">Trợ lý ngơ ngác nga một tiếng, đẩy lên gọng kính, sau đó chậm rãi đi pha cà phê.</w:t>
      </w:r>
    </w:p>
    <w:p>
      <w:pPr>
        <w:pStyle w:val="BodyText"/>
      </w:pPr>
      <w:r>
        <w:t xml:space="preserve">Lăng Quang Thần cũng ngồi ở một bên nhìn quay chụp, đối Lãnh Dạ biểu hiện thực vừa lòng, hắn trước kia chỉ là cảm thấy Lãnh Dạ bộ dạng đáng xem, lần đầu tiên phát hiện hắn cư nhiên như vậy gợi cảm, hắn trước kia chưa bao giờ đem hắn cùng nam tính liên hệ cùng một chỗ, nhưng từ ngày cùng Lê Hân cùng một chỗ, lại dùng càng ngày càng thường xuyên.</w:t>
      </w:r>
    </w:p>
    <w:p>
      <w:pPr>
        <w:pStyle w:val="BodyText"/>
      </w:pPr>
      <w:r>
        <w:t xml:space="preserve">Đột nhiên nghĩ tới Lê Hân, Lăng Quang Thần liền âm thầm mắng hắn một câu cầm thú. Lê Hân không chút nào áp lực đối hắn d*c v*ng, động một chút liền đem hắn áp đảo, còn không làm ở vô số địa điểm, Lăng Quang Thần trước đó nghĩ cũng không dám nghĩ địa phương bọn họ đều làm hết, tỷ như phòng bếp, ban công, thậm chí văn phòng công ty cũng không buông tha……</w:t>
      </w:r>
    </w:p>
    <w:p>
      <w:pPr>
        <w:pStyle w:val="BodyText"/>
      </w:pPr>
      <w:r>
        <w:t xml:space="preserve">Hồi tưởng tới loại hình ảnh này khiến Lăng Quang Thần hai má có đôi chút nóng lên, dùng sức lắc lắc đầu, cố gắng khiến chính mình không hề suy nghĩ, tiếp tục chú ý quay chụp tiến trình.</w:t>
      </w:r>
    </w:p>
    <w:p>
      <w:pPr>
        <w:pStyle w:val="BodyText"/>
      </w:pPr>
      <w:r>
        <w:t xml:space="preserve">Quay chụp trong quá trình, vẫn xuất quỷ nhập thần Viêm Phi lại xuất hiện, xem qua kịch bản, Lãnh Dạ hoàn toàn không cùng Viêm Phi đề cập lần này quay chụp công tác, bởi vì hắn rất rõ ràng Viêm Phi biết chủ đề quảng cáo khẳng định sẽ đến tham ban, hắn cũng không nghĩ tại trước mặt Viêm Phi biểu diễn “múa thoát y”, không nghĩ tới Viêm Phi cuối cùng vẫn là xuất hiện ở nơi này.</w:t>
      </w:r>
    </w:p>
    <w:p>
      <w:pPr>
        <w:pStyle w:val="BodyText"/>
      </w:pPr>
      <w:r>
        <w:t xml:space="preserve">Viêm Phi vừa đi tiến vào nơi chụp ảnh, vừa lúc chụp đến hình ảnh Lãnh Dạ cởi áo sơmi, Lãnh Dạ nửa người dính nước thập phần goeji cảm.</w:t>
      </w:r>
    </w:p>
    <w:p>
      <w:pPr>
        <w:pStyle w:val="BodyText"/>
      </w:pPr>
      <w:r>
        <w:t xml:space="preserve">Viêm Phi mị mị nhãn tình.</w:t>
      </w:r>
    </w:p>
    <w:p>
      <w:pPr>
        <w:pStyle w:val="BodyText"/>
      </w:pPr>
      <w:r>
        <w:t xml:space="preserve">Trải qua trong khoảng thời gian này rèn luyện, Lãnh Dạ đã muốn hoàn toàn thoát ly dáng người trói gà không chặt, hơn nữa lại cao thêm mấy phân, hiện tại đã là tiêu chuẩn dáng người người mẫu, tuy rằng vẫn là có điểm gầy, nhưng thắng tại tỉ lệ xuất sắc, thực thụ một đại phẩm bài ưu ái.</w:t>
      </w:r>
    </w:p>
    <w:p>
      <w:pPr>
        <w:pStyle w:val="BodyText"/>
      </w:pPr>
      <w:r>
        <w:t xml:space="preserve">Thoát xong áo tự nhiên còn muốn thoát quần, Lãnh Dạ đem áo sơmi ném ướt đẫm ném tới bên chân, bắt đầu cởi dây lưng quần bò.</w:t>
      </w:r>
    </w:p>
    <w:p>
      <w:pPr>
        <w:pStyle w:val="BodyText"/>
      </w:pPr>
      <w:r>
        <w:t xml:space="preserve">Màn ảnh lại quay tới nữ chủ bên kia, nàng cùng bạn trai nhìn không chuyển mắt nhìn chằm chằm Lãnh Dạ, hai người đều nuốt nước miếng, trên người bắt đầu đổ mồ hôi.</w:t>
      </w:r>
    </w:p>
    <w:p>
      <w:pPr>
        <w:pStyle w:val="BodyText"/>
      </w:pPr>
      <w:r>
        <w:t xml:space="preserve">Không khí tại tăng lên.</w:t>
      </w:r>
    </w:p>
    <w:p>
      <w:pPr>
        <w:pStyle w:val="BodyText"/>
      </w:pPr>
      <w:r>
        <w:t xml:space="preserve">Đương lúc Lãnh Dạ kéo ra khóa kéo, cũng cởi quần bò, cảnh quan trọng nhất quảng cáo đã tới rồi, đạo diễn lại gần màn ảnh, đối quần lót Lãnh Dạ tiến hành đặc tả quay chụp, giằng co vài giây.</w:t>
      </w:r>
    </w:p>
    <w:p>
      <w:pPr>
        <w:pStyle w:val="BodyText"/>
      </w:pPr>
      <w:r>
        <w:t xml:space="preserve">Sau đó, Lãnh Dạ tựa vào trên xe, bắt đầu hướng trên xe đổ nước gột rửa, đồng thời còn không quên hướng trên người chính mình đổ một ít.</w:t>
      </w:r>
    </w:p>
    <w:p>
      <w:pPr>
        <w:pStyle w:val="BodyText"/>
      </w:pPr>
      <w:r>
        <w:t xml:space="preserve">Chụp đến đây, đạo diễn kêu một tiếng cắt, sau đó cho nhân viên công tác qua làm cho Lãnh Dạ trên người cũng đủ bọt biển, Lãnh Dạ đứng ở tại chỗ khiến cho nhân viên công tác tại trên người ép buộc, khóe mắt dư quang liếc đến Viêm Phi, cảm thấy ngoài ý muốn nhíu mày.</w:t>
      </w:r>
    </w:p>
    <w:p>
      <w:pPr>
        <w:pStyle w:val="BodyText"/>
      </w:pPr>
      <w:r>
        <w:t xml:space="preserve">Viêm Phi còn lại là cười hướng hắn vẫy vẫy tay, cho rằng chào hỏi.</w:t>
      </w:r>
    </w:p>
    <w:p>
      <w:pPr>
        <w:pStyle w:val="BodyText"/>
      </w:pPr>
      <w:r>
        <w:t xml:space="preserve">Quay chụp rất nhanh tiếp tục tiến hành, Lãnh Dạ tiếp tục chuyên chú công tác, Viêm Phi đến bên Lăng Quang Thần ngồi xuống.</w:t>
      </w:r>
    </w:p>
    <w:p>
      <w:pPr>
        <w:pStyle w:val="BodyText"/>
      </w:pPr>
      <w:r>
        <w:t xml:space="preserve">Lăng Quang Thần đứng dậy cùng Viêm Phi chào hỏi:“Viêm tổng.”</w:t>
      </w:r>
    </w:p>
    <w:p>
      <w:pPr>
        <w:pStyle w:val="BodyText"/>
      </w:pPr>
      <w:r>
        <w:t xml:space="preserve">Viêm Phi mỉm cười đối hắn gật gật đầu.</w:t>
      </w:r>
    </w:p>
    <w:p>
      <w:pPr>
        <w:pStyle w:val="BodyText"/>
      </w:pPr>
      <w:r>
        <w:t xml:space="preserve">Quay chụp trong quá trình Lăng Quang Thần lưu ý nhất Viêm Phi rất thâm tình, hắn nghĩ đến Viêm Phi sẽ khó chịu, trên thực tế lại không có, Viêm Phi vẫn nhìn Lãnh Dạ quay chụp, trên mặt mang theo tiếu ý, tâm tình thoạt nhìn không tồi, điều này làm cho Lăng Quang Thần cảm thấy có chút kỳ quái, lần trước Lãnh Dạ quay chụp MV, chỉ là một nụ hôn khiến cho Viêm Phi ghen thành như vậy, hiện tại cơ hồ đều cởi hết, hắn cư nhiên không hề phản ứng?</w:t>
      </w:r>
    </w:p>
    <w:p>
      <w:pPr>
        <w:pStyle w:val="BodyText"/>
      </w:pPr>
      <w:r>
        <w:t xml:space="preserve">Trên thực tế Viêm Phi cùng Lãnh Dạ đã nói qua, mặc kệ Lãnh Dạ chụp cái gì, đều là hắn công tác, Viêm Phi cũng sẽ không để ý, ít nhất trên mặt sẽ không biểu hiện ra ngoài, đây là tôn trọng cơ bản, Viêm Phi tuân theo rất tốt.</w:t>
      </w:r>
    </w:p>
    <w:p>
      <w:pPr>
        <w:pStyle w:val="BodyText"/>
      </w:pPr>
      <w:r>
        <w:t xml:space="preserve">Bên kia.</w:t>
      </w:r>
    </w:p>
    <w:p>
      <w:pPr>
        <w:pStyle w:val="BodyText"/>
      </w:pPr>
      <w:r>
        <w:t xml:space="preserve">Lãnh Dạ dựa tại cửa xe, đang ở dùng vòi nước thanh tẩy xe cùng bọt biển trên người mình, dưới loại tình huống này đương nhiên không có người đi chú ý xe, tiêu điểm đều đặt ở trên người Lãnh Dạ. Bọt nước từ không trung roei xuống, Lãnh Dạ trên người bọt biển chậm rãi đi xuống, lướt qua bụng bằng phẳng cùng quần lót, Lãnh Dạ thủy chung nhìn chằm chằm nữ chủ cùng bạn trai nàng bên kia, tay phải theo bụng chính mình hạ xuống, gạt đi bọt biển……</w:t>
      </w:r>
    </w:p>
    <w:p>
      <w:pPr>
        <w:pStyle w:val="BodyText"/>
      </w:pPr>
      <w:r>
        <w:t xml:space="preserve">Hình ảnh này rất khiêu khích, Lãnh Dạ biểu hiện hoàn toàn là siêu tiêu chuẩn phát huy, tất cả mọi người cảm thấy đây là từ quay chụp cho tới bây giờ tối kinh diễm nhất, đạo diễn một bên quay chụp, một bên đối hắn giơ ngón tay cái lên, Viêm Phi cũng nhìn xem thực tận hứng, hắn mới phát hiện Lãnh Dạ cư nhiên có thể dụ hoặc đến loại trình độ này.</w:t>
      </w:r>
    </w:p>
    <w:p>
      <w:pPr>
        <w:pStyle w:val="Compact"/>
      </w:pPr>
      <w:r>
        <w:t xml:space="preserve">Trợ lý bên người đạo diễn cơ hồ hô hấp đều nhanh quên, sau đó chỉ cảm thấy cái mũi nóng nóng, chất lỏng nóng hổi theo trong lỗ mũi chảy ra……</w:t>
      </w:r>
      <w:r>
        <w:br w:type="textWrapping"/>
      </w:r>
      <w:r>
        <w:br w:type="textWrapping"/>
      </w:r>
    </w:p>
    <w:p>
      <w:pPr>
        <w:pStyle w:val="Heading2"/>
      </w:pPr>
      <w:bookmarkStart w:id="109" w:name="quyển-2---chương-9"/>
      <w:bookmarkEnd w:id="109"/>
      <w:r>
        <w:t xml:space="preserve">88. Quyển 2 - Chương 9</w:t>
      </w:r>
    </w:p>
    <w:p>
      <w:pPr>
        <w:pStyle w:val="Compact"/>
      </w:pPr>
      <w:r>
        <w:br w:type="textWrapping"/>
      </w:r>
      <w:r>
        <w:br w:type="textWrapping"/>
      </w:r>
      <w:r>
        <w:t xml:space="preserve">Ttợ lý trì độn thân thủ sờ sờ cái mũi, trong lòng bàn tay một mảnh đỏ tươi, hắn lăng lăng không biết nên làm cái gì bây giờ, thẳng đến khi một vị nữ công ăn ở viên lơ đãng hướng hắn bên này nhìn thoáng qua, sau đó kinh hô ra tiếng:“Cậu chảy máu mũi!”</w:t>
      </w:r>
    </w:p>
    <w:p>
      <w:pPr>
        <w:pStyle w:val="BodyText"/>
      </w:pPr>
      <w:r>
        <w:t xml:space="preserve">Trợ lý bị hoảng sợ, thế này mới triệt để hồi hồn, vội vàng dùng hai tay che cái mũi, đầy mặt không biết làm sao.</w:t>
      </w:r>
    </w:p>
    <w:p>
      <w:pPr>
        <w:pStyle w:val="BodyText"/>
      </w:pPr>
      <w:r>
        <w:t xml:space="preserve">Những người khác cũng phân phân nhìn về phía bên này.</w:t>
      </w:r>
    </w:p>
    <w:p>
      <w:pPr>
        <w:pStyle w:val="BodyText"/>
      </w:pPr>
      <w:r>
        <w:t xml:space="preserve">Kia nữ công ăn ở viên lấy đến khăn tay, ba chân bốn cẳng giúp cầm máu, nàng khiến trợ lý ngẩng đầu, nắm mũi hắn, sau đó bắt đầu chụp cái ót hắn.</w:t>
      </w:r>
    </w:p>
    <w:p>
      <w:pPr>
        <w:pStyle w:val="BodyText"/>
      </w:pPr>
      <w:r>
        <w:t xml:space="preserve">Quay chụp bị đánh gãy, đạo diễn hướng bên này nhìn qua, Lãnh Dạ cũng lại đây xem xét tình huống, hắn trên người còn lưu lại một ít bọt biển, quần lót đơn bạc bởi vì ướt đẫm mà dính sát vào trên người, thời điểm Lãnh Dạ đi tới, còn tùy tay đem tóc phát đến sau đầu, tuy rằng là lơ đãng nhưng cũng đừng hỏi có bao nhiêu gợi cảm.</w:t>
      </w:r>
    </w:p>
    <w:p>
      <w:pPr>
        <w:pStyle w:val="BodyText"/>
      </w:pPr>
      <w:r>
        <w:t xml:space="preserve">Trợ lý vốn đã muốn ngừng chảy máu, vừa thấy đến loại tình huống này lại khí huyết dâng lên, máu tươi lại theo lỗ mũi trào ra, đem cả đoàn đều vọt ra, kia hình ảnh rất đồ sộ, có vài nữ tính nhân viên công tác đều kinh hô ra tiếng, trợ lý đáng thương một tay che cái mũi, vươn tay kia thì đối Lãnh Dạ làm động tác dừng lại, đầu như trống bỏi đối Lãnh Dạ cầu xin nói:“Tính tôi cầu cậu đừng lại đây nữa.</w:t>
      </w:r>
    </w:p>
    <w:p>
      <w:pPr>
        <w:pStyle w:val="BodyText"/>
      </w:pPr>
      <w:r>
        <w:t xml:space="preserve">Lãnh Dạ đành phải dừng lại cước bộ.</w:t>
      </w:r>
    </w:p>
    <w:p>
      <w:pPr>
        <w:pStyle w:val="BodyText"/>
      </w:pPr>
      <w:r>
        <w:t xml:space="preserve">Mọi người thấy trợ lý hoảng sợ, lại nhìn xuyên qua Lãnh Dạ như không mặc gì liếc mắt một cái, nhất thời sáng tỏ.</w:t>
      </w:r>
    </w:p>
    <w:p>
      <w:pPr>
        <w:pStyle w:val="BodyText"/>
      </w:pPr>
      <w:r>
        <w:t xml:space="preserve">Đạo diễn nhìn chằm chằm trợ lý, lần đầu tiên đánh giá này tiểu gia hỏa mới ra đời này, hắn vẫn không như thế nào chú ý tới tiểu trợ lý này, bởi vì cảm thấy người này rất ngốc rất không chớp mắt, trợ lý là một điển hình trạch nam, không giỏi giao tiếp, bạn gái đều không có, đạo diễn trước kia vẫn cảm thấy hắn hơn hai mươi tuổi còn không kết bạn gái có chút kỳ quái, hiện tại mới biết được là chuyện gì xảy ra.</w:t>
      </w:r>
    </w:p>
    <w:p>
      <w:pPr>
        <w:pStyle w:val="BodyText"/>
      </w:pPr>
      <w:r>
        <w:t xml:space="preserve">Không phải không kết bạn gái, mà là kết không đến bạn trai mà mình……</w:t>
      </w:r>
    </w:p>
    <w:p>
      <w:pPr>
        <w:pStyle w:val="BodyText"/>
      </w:pPr>
      <w:r>
        <w:t xml:space="preserve">Nhìn chung quanh những người khác ánh mắt ám muội, tiểu trợ lý khóc không ra nước mắt, che cái mũi chạy trối chết.</w:t>
      </w:r>
    </w:p>
    <w:p>
      <w:pPr>
        <w:pStyle w:val="BodyText"/>
      </w:pPr>
      <w:r>
        <w:t xml:space="preserve">Cách đó không xa, Viêm Phi cùng Lăng Quang Thần nhìn hắn nghiêng ngả lảo đảo, nhìn nhau liếc mắt một cái, cố nín cười sau đó đồng thời nhìn về phía Lãnh Dạ.</w:t>
      </w:r>
    </w:p>
    <w:p>
      <w:pPr>
        <w:pStyle w:val="BodyText"/>
      </w:pPr>
      <w:r>
        <w:t xml:space="preserve">Xem ra hắn lực sát thương lại thăng một cấp bậc…………</w:t>
      </w:r>
    </w:p>
    <w:p>
      <w:pPr>
        <w:pStyle w:val="BodyText"/>
      </w:pPr>
      <w:r>
        <w:t xml:space="preserve">Lãnh Dạ trở lại màn ảnh, quay chụp công tác tiếp tục tiến hành, bởi vì trợ lý đạo diễn vừa rồi ngoài ý muốn đánh gãy, dẫn tới màn này không thể không một lần nữa chụp lại một lần, nhân viên công tác lại hướng trên xe cùng Lãnh Dạ trên người đổ bọt biển.</w:t>
      </w:r>
    </w:p>
    <w:p>
      <w:pPr>
        <w:pStyle w:val="BodyText"/>
      </w:pPr>
      <w:r>
        <w:t xml:space="preserve">Trải qua chuyện vừa rồi, bọn họ nhìn Lãnh Dạ ánh mắt có chút nghiền ngẫm, bất quá Lãnh Dạ ngược lại là có vẻ thập phần bình tĩnh, phảng phất vừa rồi chuyện gì cũng không phát sinh, để người khác đoán không ra hắn suy nghĩ cái gì.</w:t>
      </w:r>
    </w:p>
    <w:p>
      <w:pPr>
        <w:pStyle w:val="BodyText"/>
      </w:pPr>
      <w:r>
        <w:t xml:space="preserve">Đã không có quấy nhiễu, Lãnh Dạ chụp lại màn ảnh một lần đã vượt qua, biểu hiện vẫn như cũ xuất sắc. Hắn mỉm cười nhìn nữ chủ cùng bạn trai nàng, lấy tay vuốt xuống bọt biển, bàn tay theo l*ng ngực chậm rãi đi xuống, nữ chủ cùng bạn trai nhìn xem hô hấp dồn dập, hai người trên người đều đã muốn tràn đầy mồ hôi, bạn trai nữ chủ kìm lòng không đậu thân thủ kéo ra vạt áo, vuốt ve l*ng ngực rắn chắc của mình……</w:t>
      </w:r>
    </w:p>
    <w:p>
      <w:pPr>
        <w:pStyle w:val="BodyText"/>
      </w:pPr>
      <w:r>
        <w:t xml:space="preserve">Màn ảnh này hoàn toàn là đạo diễn lâm thời cho vào, xuất phát từ tư tâm, hắn hy vọng nhân vật nam tính càng nặng một ít, bất quá hắn vẫn là rất có chức nghiệp hành vi thường ngày, cũng không có giảm màn ảnh của nữ chủ, nhưng cảnh bạn trai nàng làm như vậy, sự tồn tại của nàng nháy mắt bị đè ép xuống, dù sao nam nam ái muội so nam nữ ám muội khác hơn nhiều, lại đồng thời tồn tại tình huống giống nhau như vậy, bất luận kẻ nào đều sẽ càng dễ dàng bị người trước hấp dẫn.</w:t>
      </w:r>
    </w:p>
    <w:p>
      <w:pPr>
        <w:pStyle w:val="BodyText"/>
      </w:pPr>
      <w:r>
        <w:t xml:space="preserve">Hai người nhìn chằm chằm Lãnh Dạ bàn tay theo l*ng ngực hoạt đến bụng, còn tiếp tục đi xuống, Lãnh Dạ ngón tay đi vào khố bên cạnh, sau đó tiếp tục xâm nhập……</w:t>
      </w:r>
    </w:p>
    <w:p>
      <w:pPr>
        <w:pStyle w:val="BodyText"/>
      </w:pPr>
      <w:r>
        <w:t xml:space="preserve">Lãnh Dạ diễn dừng ở đây, kế tiếp là nữ chủ trở về hiện thực kịch tình.</w:t>
      </w:r>
    </w:p>
    <w:p>
      <w:pPr>
        <w:pStyle w:val="BodyText"/>
      </w:pPr>
      <w:r>
        <w:t xml:space="preserve">Màn ảnh vừa chuyển khai, Lãnh Dạ liền lau khô thân thể, một lần nữa mặc quần áo, sau đó còn thổi khô tóc.</w:t>
      </w:r>
    </w:p>
    <w:p>
      <w:pPr>
        <w:pStyle w:val="BodyText"/>
      </w:pPr>
      <w:r>
        <w:t xml:space="preserve">Nạn trai dùng sức đẩy nữ chủ một cái, nữ chủ giác đột nhiên lấy lại tinh thần, phát hiện bạn trai mình đầy mặt nghi hoặc nhìn chằm chằm chính mình:“Em như thế nào lại ngẩn người?”</w:t>
      </w:r>
    </w:p>
    <w:p>
      <w:pPr>
        <w:pStyle w:val="BodyText"/>
      </w:pPr>
      <w:r>
        <w:t xml:space="preserve">Nữ chủ cười gượng, sau đó quay đầu một lần nữa nhìn về phía Lãnh Dạ bên kia.</w:t>
      </w:r>
    </w:p>
    <w:p>
      <w:pPr>
        <w:pStyle w:val="BodyText"/>
      </w:pPr>
      <w:r>
        <w:t xml:space="preserve">Đến nơi đây, quay chụp lại lần nữa tạm dừng, Lãnh Dạ một lần nữa chuẩn bị cho tốt tạo hình sau đó tiếp tục quay chụp.</w:t>
      </w:r>
    </w:p>
    <w:p>
      <w:pPr>
        <w:pStyle w:val="BodyText"/>
      </w:pPr>
      <w:r>
        <w:t xml:space="preserve">Trở lại màn ảnh Lãnh Dạ cùng lúc mới bắt đầu hoàn toàn giống nhau, y quan chỉnh tề còn rửa xe, nữ chủ thế này mới phát hiện vừa rồi hương diễm hình ảnh đều là ảo giác của mình, biểu tình thập phần phức tạp.</w:t>
      </w:r>
    </w:p>
    <w:p>
      <w:pPr>
        <w:pStyle w:val="BodyText"/>
      </w:pPr>
      <w:r>
        <w:t xml:space="preserve">Quảng cáo đến đây liền kết thúc.</w:t>
      </w:r>
    </w:p>
    <w:p>
      <w:pPr>
        <w:pStyle w:val="BodyText"/>
      </w:pPr>
      <w:r>
        <w:t xml:space="preserve">Đạo diễn tắt đi máy quay, diễn viên đi ra, nhân viên công tác vỗ tay ăn mừng quay chụp công tác thuận lợi hoàn thành.</w:t>
      </w:r>
    </w:p>
    <w:p>
      <w:pPr>
        <w:pStyle w:val="BodyText"/>
      </w:pPr>
      <w:r>
        <w:t xml:space="preserve">Lãnh Dạ trở lại bên cạnh Viêm Phi cùng Lăng Quang Thần, Lăng Quang Thần vỗ tay, khích lệ nói:“Biểu hiện thực xuất sắc!”</w:t>
      </w:r>
    </w:p>
    <w:p>
      <w:pPr>
        <w:pStyle w:val="BodyText"/>
      </w:pPr>
      <w:r>
        <w:t xml:space="preserve">Lãnh Dạ câu thần đến:“Cám ơn.” Sau đó nhìn về phía Viêm Phi.</w:t>
      </w:r>
    </w:p>
    <w:p>
      <w:pPr>
        <w:pStyle w:val="BodyText"/>
      </w:pPr>
      <w:r>
        <w:t xml:space="preserve">Viêm Phi chân bắt chéo, một tay chống cằm, cười nói:“Gợi cảm đến cực điểm.”</w:t>
      </w:r>
    </w:p>
    <w:p>
      <w:pPr>
        <w:pStyle w:val="BodyText"/>
      </w:pPr>
      <w:r>
        <w:t xml:space="preserve">Viêm Phi hôm nay biểu hiện không tòi, Lãnh Dạ thực vừa lòng, vì thế không hề để ý hắn đột nhiên xuất hiện.</w:t>
      </w:r>
    </w:p>
    <w:p>
      <w:pPr>
        <w:pStyle w:val="BodyText"/>
      </w:pPr>
      <w:r>
        <w:t xml:space="preserve">Quay chụp công tác đã hoàn thành, ba người rời khỏi nơi chụp.</w:t>
      </w:r>
    </w:p>
    <w:p>
      <w:pPr>
        <w:pStyle w:val="BodyText"/>
      </w:pPr>
      <w:r>
        <w:t xml:space="preserve">Ba người tại hành lang gặp trợ lý chảy máu mũi kia, hắn lúc này ngồi ở ghế, vẫn như cũ một bộ ngơ ngác biểu tình, trong lỗ mũi còn có hai cái khăn tay, bộ dáng thoạt nhìn có điểm khôi hài, cũng có chút ngốc manh cảm giác.</w:t>
      </w:r>
    </w:p>
    <w:p>
      <w:pPr>
        <w:pStyle w:val="BodyText"/>
      </w:pPr>
      <w:r>
        <w:t xml:space="preserve">Luôn luôn nhiệt tình Lăng Quang Thần chủ động cùng hắn chào hỏi:“Cậubhiện tại khá hơn chút nào không?”</w:t>
      </w:r>
    </w:p>
    <w:p>
      <w:pPr>
        <w:pStyle w:val="BodyText"/>
      </w:pPr>
      <w:r>
        <w:t xml:space="preserve">Trợ lý ngẩng đầu nhìn bọn họ liếc mắt một cái, sau đó gật gật đầu.</w:t>
      </w:r>
    </w:p>
    <w:p>
      <w:pPr>
        <w:pStyle w:val="BodyText"/>
      </w:pPr>
      <w:r>
        <w:t xml:space="preserve">“Vậy là tốt rồi.”</w:t>
      </w:r>
    </w:p>
    <w:p>
      <w:pPr>
        <w:pStyle w:val="BodyText"/>
      </w:pPr>
      <w:r>
        <w:t xml:space="preserve">Trợ lý nghe Lăng Quang Thần nói, ánh mắt cũng là thẳng tắp nhìn chằm chằm Lãnh Dạ, Lãnh Dạ cho hắn một cái mỉm cười, vừa rồi đem hắn máu mũi giàn giụa, Lãnh Dạ kỳ thật vẫn là có điểm băn khoăn.</w:t>
      </w:r>
    </w:p>
    <w:p>
      <w:pPr>
        <w:pStyle w:val="BodyText"/>
      </w:pPr>
      <w:r>
        <w:t xml:space="preserve">Chống lại Lãnh Dạ tươi cười, trợ lý theo bản năng che cái mũi, sau đó đứng lên, lui về phía sau vài bước.</w:t>
      </w:r>
    </w:p>
    <w:p>
      <w:pPr>
        <w:pStyle w:val="BodyText"/>
      </w:pPr>
      <w:r>
        <w:t xml:space="preserve">Hắn phản ứng có chút kịch liệt, khiến Lãnh Dạ bọn họ có chút mạc danh kỳ diệu, vì thế không hề quấy rầy hắn.</w:t>
      </w:r>
    </w:p>
    <w:p>
      <w:pPr>
        <w:pStyle w:val="BodyText"/>
      </w:pPr>
      <w:r>
        <w:t xml:space="preserve">Trợ lý đứng ở một bên, nhìn theo Lãnh Dạ bọn họ rời đi, sau đó không biết từ đâu lấy rát dũng khí, đột nhiên đối với bóng dáng Lãnh Dạ hô to:“Tôi có thể quen cậu sao?”</w:t>
      </w:r>
    </w:p>
    <w:p>
      <w:pPr>
        <w:pStyle w:val="BodyText"/>
      </w:pPr>
      <w:r>
        <w:t xml:space="preserve">Lãnh Dạ bọn họ quay đầu lại.</w:t>
      </w:r>
    </w:p>
    <w:p>
      <w:pPr>
        <w:pStyle w:val="BodyText"/>
      </w:pPr>
      <w:r>
        <w:t xml:space="preserve">Trợ lý nhìn Lãnh Dạ, ánh mắt thực nhận chân, hắn quyền đều nắm quá chặt chẽ, rõ ràng có chút khẩn trương.</w:t>
      </w:r>
    </w:p>
    <w:p>
      <w:pPr>
        <w:pStyle w:val="BodyText"/>
      </w:pPr>
      <w:r>
        <w:t xml:space="preserve">Viêm Phi nhìn hắn, có chút đăm chiêu sờ sờ cằm, sau đó tại lúc Lãnh Dạ mở miệng, nắm ở bờ vai của hắn, thay hắn hồi đáp:“Đương nhiên có thể.”</w:t>
      </w:r>
    </w:p>
    <w:p>
      <w:pPr>
        <w:pStyle w:val="BodyText"/>
      </w:pPr>
      <w:r>
        <w:t xml:space="preserve">Tuy rằng khẳng định trả lời, nhưng ánh mắt lại hoàn toàn không phải như vậy.</w:t>
      </w:r>
    </w:p>
    <w:p>
      <w:pPr>
        <w:pStyle w:val="BodyText"/>
      </w:pPr>
      <w:r>
        <w:t xml:space="preserve">Trợ lý sửng sốt, sau đó cắn cắn môi dưới, Viêm Phi hành động rõ ràng là nói cho hắn bọn họ hai người có quan hệ. Trợ lý nhìn thoáng qua Viêm Phi, nam nhân này vô luận theo phương diện nào liền xem đều có thể nói là hoàn mỹ, cùng Lãnh Dạ quả thực phải tuyệt phối, mà chính mình lại không chút nào thu hút người qua đường giáp……</w:t>
      </w:r>
    </w:p>
    <w:p>
      <w:pPr>
        <w:pStyle w:val="BodyText"/>
      </w:pPr>
      <w:r>
        <w:t xml:space="preserve">Hắn buông mắt, trong mắt tràn đầy thất vọnh.</w:t>
      </w:r>
    </w:p>
    <w:p>
      <w:pPr>
        <w:pStyle w:val="BodyText"/>
      </w:pPr>
      <w:r>
        <w:t xml:space="preserve">Kết quả là, trợ lý đáng thương đối Lãnh Dạ có cảm tình vừa mới nảy sinh, cũng đã bị Viêm Phi bóp chết từ trong nôi……</w:t>
      </w:r>
    </w:p>
    <w:p>
      <w:pPr>
        <w:pStyle w:val="BodyText"/>
      </w:pPr>
      <w:r>
        <w:t xml:space="preserve">Thấy hắn thương tâm như thế Lăng Quang Thần vội vàng đi ra hoà giải, vỗ vỗ bờ vai của hắn, an ủi nói:“Hai người không phải đã tính quen rồi sao?Hai người vẫn là có cơ hội gặp lại.”</w:t>
      </w:r>
    </w:p>
    <w:p>
      <w:pPr>
        <w:pStyle w:val="BodyText"/>
      </w:pPr>
      <w:r>
        <w:t xml:space="preserve">Trợ lý cười khổ.</w:t>
      </w:r>
    </w:p>
    <w:p>
      <w:pPr>
        <w:pStyle w:val="BodyText"/>
      </w:pPr>
      <w:r>
        <w:t xml:space="preserve">Lãnh Dạ bọn họ rời đi sau, trợ lý hồi tưởng lúc Lãnh Dạ trước đó chụp quảng cáo, thống khổ nhắm hai mắt lại……</w:t>
      </w:r>
    </w:p>
    <w:p>
      <w:pPr>
        <w:pStyle w:val="BodyText"/>
      </w:pPr>
      <w:r>
        <w:t xml:space="preserve">Sau đó bên cạnh hắn truyền đến một tiếng thét kinh hãi:“Cậu như thế nào lại chảy máu mũi?”</w:t>
      </w:r>
    </w:p>
    <w:p>
      <w:pPr>
        <w:pStyle w:val="BodyText"/>
      </w:pPr>
      <w:r>
        <w:t xml:space="preserve">Trợ lý:“……”</w:t>
      </w:r>
    </w:p>
    <w:p>
      <w:pPr>
        <w:pStyle w:val="BodyText"/>
      </w:pPr>
      <w:r>
        <w:t xml:space="preserve">Trong nháy mắt, khổ tình kịch nhất thời biến thành hài kịch.</w:t>
      </w:r>
    </w:p>
    <w:p>
      <w:pPr>
        <w:pStyle w:val="BodyText"/>
      </w:pPr>
      <w:r>
        <w:t xml:space="preserve">……</w:t>
      </w:r>
    </w:p>
    <w:p>
      <w:pPr>
        <w:pStyle w:val="BodyText"/>
      </w:pPr>
      <w:r>
        <w:t xml:space="preserve">Viêm Phi lái xe đem Lăng Quang Thần đưa đến cửa nhà sau đó rời đi.</w:t>
      </w:r>
    </w:p>
    <w:p>
      <w:pPr>
        <w:pStyle w:val="BodyText"/>
      </w:pPr>
      <w:r>
        <w:t xml:space="preserve">Lãnh Dạ ngồi ở ghế phó lái, Viêm Phi đang lái xe khoảng cách quay đầu đi nhìn Lãnh Dạ liếc mắt một cái, trêu chọc nói:“Em chừng nào thì cũng giúp tôi tẩy một lần xe a.”</w:t>
      </w:r>
    </w:p>
    <w:p>
      <w:pPr>
        <w:pStyle w:val="BodyText"/>
      </w:pPr>
      <w:r>
        <w:t xml:space="preserve">“Như thế nào tẩy?” Lãnh Dạ hỏi lại.</w:t>
      </w:r>
    </w:p>
    <w:p>
      <w:pPr>
        <w:pStyle w:val="BodyText"/>
      </w:pPr>
      <w:r>
        <w:t xml:space="preserve">“Tựa như trước đó như vậy, một bên thoát một bên tẩy.” Viêm Phi ánh mắt xấu xa.</w:t>
      </w:r>
    </w:p>
    <w:p>
      <w:pPr>
        <w:pStyle w:val="BodyText"/>
      </w:pPr>
      <w:r>
        <w:t xml:space="preserve">“Có thể a.” Lãnh Dạ ngoài dự đoán mọi người không có cự tuyệt.</w:t>
      </w:r>
    </w:p>
    <w:p>
      <w:pPr>
        <w:pStyle w:val="BodyText"/>
      </w:pPr>
      <w:r>
        <w:t xml:space="preserve">“Thật sự?” Viêm Phi bán tín bán nghi.</w:t>
      </w:r>
    </w:p>
    <w:p>
      <w:pPr>
        <w:pStyle w:val="BodyText"/>
      </w:pPr>
      <w:r>
        <w:t xml:space="preserve">Lãnh Dạ gợi lên khóe môi:“Đương nhiên, chỉ cần anh không ngại tôi trên xe anh cào vài cái.”</w:t>
      </w:r>
    </w:p>
    <w:p>
      <w:pPr>
        <w:pStyle w:val="BodyText"/>
      </w:pPr>
      <w:r>
        <w:t xml:space="preserve">Viêm Phi đã sớm đoán được hắn sẽ nói như vậy, vì thế cười ha hả, sau đó nhìn hắn:“Nếu em chân nguyện ý giúp tôi tẩy, xe này tùy em như thế nào ép buộc, liền tính oanh tạc, tôi cũng không ý kiến.”</w:t>
      </w:r>
    </w:p>
    <w:p>
      <w:pPr>
        <w:pStyle w:val="BodyText"/>
      </w:pPr>
      <w:r>
        <w:t xml:space="preserve">“Anh thật đúng là bỏ được.” Lãnh Dạ trêu chọc hắn:“Quả nhiên là người có tiền.”</w:t>
      </w:r>
    </w:p>
    <w:p>
      <w:pPr>
        <w:pStyle w:val="BodyText"/>
      </w:pPr>
      <w:r>
        <w:t xml:space="preserve">“Kia đương nhiên.”</w:t>
      </w:r>
    </w:p>
    <w:p>
      <w:pPr>
        <w:pStyle w:val="BodyText"/>
      </w:pPr>
      <w:r>
        <w:t xml:space="preserve">Lãnh Dạ trên mặt tiếu ý gia tăng.</w:t>
      </w:r>
    </w:p>
    <w:p>
      <w:pPr>
        <w:pStyle w:val="BodyText"/>
      </w:pPr>
      <w:r>
        <w:t xml:space="preserve">Bọn họ bên này đấu võ mồm càng đấu sung sướng, Lăng Quang Thần bên kia còn lại là vừa đến nhà liền nhận được điện thoại Lê Hân, phim mới của Lê Hân cũng đang quay, mấy ngày nay phá lệ bận rộn, hai người cơ bản đều là thông qua điện thoại liên hệ, bất quá đại bộ phận đều là Lê Hân gọi cho Lăng Quang Thần.</w:t>
      </w:r>
    </w:p>
    <w:p>
      <w:pPr>
        <w:pStyle w:val="BodyText"/>
      </w:pPr>
      <w:r>
        <w:t xml:space="preserve">Lăng Quang Thần nghe điện thoại:“Tìm tôi có chuyện gì sao?”</w:t>
      </w:r>
    </w:p>
    <w:p>
      <w:pPr>
        <w:pStyle w:val="BodyText"/>
      </w:pPr>
      <w:r>
        <w:t xml:space="preserve">“Ngày mai đi ra ngoài ăn bữa cơm.”</w:t>
      </w:r>
    </w:p>
    <w:p>
      <w:pPr>
        <w:pStyle w:val="BodyText"/>
      </w:pPr>
      <w:r>
        <w:t xml:space="preserve">“Anh không phải còn quay phim sao?”</w:t>
      </w:r>
    </w:p>
    <w:p>
      <w:pPr>
        <w:pStyle w:val="BodyText"/>
      </w:pPr>
      <w:r>
        <w:t xml:space="preserve">“Đã sắp xong, đêm nay mừng kết thúc.”</w:t>
      </w:r>
    </w:p>
    <w:p>
      <w:pPr>
        <w:pStyle w:val="BodyText"/>
      </w:pPr>
      <w:r>
        <w:t xml:space="preserve">“Nga.”</w:t>
      </w:r>
    </w:p>
    <w:p>
      <w:pPr>
        <w:pStyle w:val="BodyText"/>
      </w:pPr>
      <w:r>
        <w:t xml:space="preserve">“Ngày mai xx khách sạn, nhất định phải đúng giờ đến, sau đó ăn mặc chính thức một chút.”</w:t>
      </w:r>
    </w:p>
    <w:p>
      <w:pPr>
        <w:pStyle w:val="BodyText"/>
      </w:pPr>
      <w:r>
        <w:t xml:space="preserve">“Vì cái gì?” Lăng Quang Thần nhăn lại lông mi, bất quá là ăn bữa cơm mà thôi, nghiêm túc như vậy làm gì?</w:t>
      </w:r>
    </w:p>
    <w:p>
      <w:pPr>
        <w:pStyle w:val="BodyText"/>
      </w:pPr>
      <w:r>
        <w:t xml:space="preserve">Lê Hân một lát sau mới trả lời:“Bố tôi đến đây.”</w:t>
      </w:r>
    </w:p>
    <w:p>
      <w:pPr>
        <w:pStyle w:val="BodyText"/>
      </w:pPr>
      <w:r>
        <w:t xml:space="preserve">Lăng Quang Thần sửng sốt.</w:t>
      </w:r>
    </w:p>
    <w:p>
      <w:pPr>
        <w:pStyle w:val="Compact"/>
      </w:pPr>
      <w:r>
        <w:t xml:space="preserve">Hắn biết bố Lê Hân một ngày nào đó sẽ phát hiện quan hệ bọn họ, nhưng không nghĩ tới cư nhiên nhanh như vậy, hắn thậm chí còn không chưa làm tốt tâm lí đối mặt với bố Lê Hân trong tương lai……</w:t>
      </w:r>
      <w:r>
        <w:br w:type="textWrapping"/>
      </w:r>
      <w:r>
        <w:br w:type="textWrapping"/>
      </w:r>
    </w:p>
    <w:p>
      <w:pPr>
        <w:pStyle w:val="Heading2"/>
      </w:pPr>
      <w:bookmarkStart w:id="110" w:name="quyển-2---chương-10"/>
      <w:bookmarkEnd w:id="110"/>
      <w:r>
        <w:t xml:space="preserve">89. Quyển 2 - Chương 10</w:t>
      </w:r>
    </w:p>
    <w:p>
      <w:pPr>
        <w:pStyle w:val="Compact"/>
      </w:pPr>
      <w:r>
        <w:br w:type="textWrapping"/>
      </w:r>
      <w:r>
        <w:br w:type="textWrapping"/>
      </w:r>
      <w:r>
        <w:t xml:space="preserve">Lăng Quang Thần ngày hôm sau giờ còn chưa tới liền ra cửa, đến khách sạn Lê Hân nói kia, hắn tới sớm, Lê Hân cùng bố y đều chưa tới, bất quá Lê Hân đã sớm hẹn trước chỗ ngồi, Lăng Quang Thần trước tiên vào ngồi.</w:t>
      </w:r>
    </w:p>
    <w:p>
      <w:pPr>
        <w:pStyle w:val="BodyText"/>
      </w:pPr>
      <w:r>
        <w:t xml:space="preserve">Lăng Quang Thần ngồi xuống sau đó nhìn xung quanh liếc mắt một cái, khách sạn trang hoàng cổ kính, vô luận cái bàn bát đũa đều thực phục cổ, phục vụ sinh mặc sườn xám, bồi bàn lại chung quanh xuyên qua, rất có cổ điển ý nhị, người bán hàng giúp Lăng Quang Thần rót một ly trà, Lăng Quang Thần cười nói thanh cám ơn, sau đó mang trà lên liền uống một ngụm.</w:t>
      </w:r>
    </w:p>
    <w:p>
      <w:pPr>
        <w:pStyle w:val="BodyText"/>
      </w:pPr>
      <w:r>
        <w:t xml:space="preserve">Hắn trong lòng có việc, cũng không chú ý trà còn nóng, vừa uống đến đầu lưỡi, thiếu chút nữa kêu ra tiếng, vội vàng đem trà phun ra.</w:t>
      </w:r>
    </w:p>
    <w:p>
      <w:pPr>
        <w:pStyle w:val="BodyText"/>
      </w:pPr>
      <w:r>
        <w:t xml:space="preserve">Buông chén trà, Lăng Quang Thần cảm giác đầu lưỡi có điểm run lên.</w:t>
      </w:r>
    </w:p>
    <w:p>
      <w:pPr>
        <w:pStyle w:val="BodyText"/>
      </w:pPr>
      <w:r>
        <w:t xml:space="preserve">Theo bước vào khách sạn bắt đầu có điểm hối hận, vừa rồi uống trà bị bỏng làm hắn lo lắng thêm, hắn trong lòng có xúc độnh bỏ chạy càng ngày càng nghiêm trọng, bất quá cuối cùng vẫn là cưỡng chế lại. Không phải là “Gặp nhạc phụ” Sao, có cái gì phải sợ? Hắn ở trong lòng an ủi chính mình.</w:t>
      </w:r>
    </w:p>
    <w:p>
      <w:pPr>
        <w:pStyle w:val="BodyText"/>
      </w:pPr>
      <w:r>
        <w:t xml:space="preserve">Thời gian từng giây trôi qua, Lăng Quang Thần đứng ngồi không yên, thường thường xem liếc mắt một cái đồng hồ treo tường, thời gian càng gần hắn trong lòng lại càng không yên, chỉ là đã tới giờ, Lê Hân cùng bố y vẫn chưa tới, Lăng Quang Thần có chút lo lắng, vì thế gọi điện thoại, nhưng đều gọi không được, gửi tin nhắn cũng không phản ứng.</w:t>
      </w:r>
    </w:p>
    <w:p>
      <w:pPr>
        <w:pStyle w:val="BodyText"/>
      </w:pPr>
      <w:r>
        <w:t xml:space="preserve">Vẫn đợi nhưng Lê Hân vẫn là không xuất hiện, Lăng Quang Thần cảm thấy bọn họ đại khái sẽ không đến đây, tính toán rời đi.</w:t>
      </w:r>
    </w:p>
    <w:p>
      <w:pPr>
        <w:pStyle w:val="BodyText"/>
      </w:pPr>
      <w:r>
        <w:t xml:space="preserve">Vừa đứng dậy, thân ảnh Lê Hân liền xuất hiện ở tại của khách sạn, hắn liếc mắt một cái liền thấy được Lăng Quang Thần, cười đối hắn phất phất tay, đi ở bên cạnh Lê Hân là bố hắn, tuy đã năm mươi tuổi nhưng nhìn vẫn còn khá trẻ, tóc ngay ngắn chỉnh tề, một thân trang phục thời đường màu đen, liếc mắt một cái nhìn lại như là một lão nhà giàu dân quốc.</w:t>
      </w:r>
    </w:p>
    <w:p>
      <w:pPr>
        <w:pStyle w:val="BodyText"/>
      </w:pPr>
      <w:r>
        <w:t xml:space="preserve">Lão gia tử mặt không chút thay đổi, mặt thoạt nhìn không nộ mà uy, diện mạo Chu Chính, từ giữa có thể ẩn ẩn nhìn đến vài phần bóng dáng Lê Hân, Lăng Quang Thần đối ông hiểu biết không nhiều lắm, Lê Hân cũng rất ít nhắc tới chuyện của ông, Lăng Quang Thần từng tại một quyển tạp chí nhìn thấy tin của ông, chỉ biết là ông là xuất thân hắc đạo, thủ đoạn tàn nhẫn, tính cách ngang ngược, sau lại tẩy trắng đầu tư tài sản một đêm phất nhanh, từng cơ hồ lũng đoạn toàn bộ G thị bằng sản nghiệp.</w:t>
      </w:r>
    </w:p>
    <w:p>
      <w:pPr>
        <w:pStyle w:val="BodyText"/>
      </w:pPr>
      <w:r>
        <w:t xml:space="preserve">Lăng Quang Thần nhìn Lê Hân cùng phụ thân đi tới, sau đó cười đối Lê Hân cùng phụ thân chào hỏi:“Chào bác”</w:t>
      </w:r>
    </w:p>
    <w:p>
      <w:pPr>
        <w:pStyle w:val="BodyText"/>
      </w:pPr>
      <w:r>
        <w:t xml:space="preserve">Đối phương đánh giá hắn liếc mắt một cái, chỉ là lãnh đạm gật đầu một cái, lên tiếng.</w:t>
      </w:r>
    </w:p>
    <w:p>
      <w:pPr>
        <w:pStyle w:val="BodyText"/>
      </w:pPr>
      <w:r>
        <w:t xml:space="preserve">Lão gia tử thái độ lãnh đạm, Lăng Quang Thần nhất thời có chút xấu hổ, hắn cầu cứu nhìn về phía Lê Hân, đối phương dùng ánh mắt ý bảo hắn an tâm một chút chớ nóng.</w:t>
      </w:r>
    </w:p>
    <w:p>
      <w:pPr>
        <w:pStyle w:val="BodyText"/>
      </w:pPr>
      <w:r>
        <w:t xml:space="preserve">Lăng Quang Thần vì thế đành phải ngồi xuống.</w:t>
      </w:r>
    </w:p>
    <w:p>
      <w:pPr>
        <w:pStyle w:val="BodyText"/>
      </w:pPr>
      <w:r>
        <w:t xml:space="preserve">Ba người ngồi vào chỗ của mình xong, lão gia tử chủ động cùng Lăng Quang Thần nói chuyện với nhau, bất quá thái độ như trước ôn hoà.</w:t>
      </w:r>
    </w:p>
    <w:p>
      <w:pPr>
        <w:pStyle w:val="BodyText"/>
      </w:pPr>
      <w:r>
        <w:t xml:space="preserve">Lão gia tử hỏi Lăng Quang Thần:“Cháu làm nghề gì?”</w:t>
      </w:r>
    </w:p>
    <w:p>
      <w:pPr>
        <w:pStyle w:val="BodyText"/>
      </w:pPr>
      <w:r>
        <w:t xml:space="preserve">“Người đại diện.” Lăng Quang Thần cười đáp, sau đó bổ sung nói:”Cháu làm tại làm người đại diện công ty người mẫu.”</w:t>
      </w:r>
    </w:p>
    <w:p>
      <w:pPr>
        <w:pStyle w:val="BodyText"/>
      </w:pPr>
      <w:r>
        <w:t xml:space="preserve">“Người đại diện?” Lão gia tử nhíu mày:“Đó không phải là dẫn mối sao?”</w:t>
      </w:r>
    </w:p>
    <w:p>
      <w:pPr>
        <w:pStyle w:val="BodyText"/>
      </w:pPr>
      <w:r>
        <w:t xml:space="preserve">Hắn nói chuyện thực trực tiếp, tựa hồ trong mắt hắn trên màn ảnh cùng phong cảnh vô hạn ngôi sao chính là con hát, Lăng Quang Thần là người đại diện đương nhiên chính là dẫn mối, Lăng Quang Thần thực xấu hổ, hắn vẫn lấy thân phận người đại diện tự hào, nhưng là lão gia tử lại trước mặt hắn mặt hắn đem công tác bỡn cợt không đáng một đồng.</w:t>
      </w:r>
    </w:p>
    <w:p>
      <w:pPr>
        <w:pStyle w:val="BodyText"/>
      </w:pPr>
      <w:r>
        <w:t xml:space="preserve">Lăng Quang Thần có chút nén giận, nhưng lại không thể biểu hiện ra ngoài, đành phải xả ra khuôn mặt tươi cười giải thích nói:“Bác à có lẽ bác hiểu lầm, cháu làm là đứng đắn công tác, không phải như bác nghĩ.”</w:t>
      </w:r>
    </w:p>
    <w:p>
      <w:pPr>
        <w:pStyle w:val="BodyText"/>
      </w:pPr>
      <w:r>
        <w:t xml:space="preserve">Tuy rằng giới giải trí có một chút r nghệ nhân cùng người đại diện xác thực đảm nhiệm cấp xx, nhưng Lăng Quang Thần từ trước đến nay đều cùng việc này không quan hệ, giới giải trí là một địa phương hỗn tạp, Lăng Quang Thần không dám nói chính mình có bao nhiêu cao thượng cùng thánh khiết, nhưng bối cảnh tuyệt đối không có như vậy.</w:t>
      </w:r>
    </w:p>
    <w:p>
      <w:pPr>
        <w:pStyle w:val="BodyText"/>
      </w:pPr>
      <w:r>
        <w:t xml:space="preserve">Lão gia tử uống ngụm trà, cười nhạo nói:“Dẫn mối còn có cái gì đứng đắn với không đứng đắn.”</w:t>
      </w:r>
    </w:p>
    <w:p>
      <w:pPr>
        <w:pStyle w:val="BodyText"/>
      </w:pPr>
      <w:r>
        <w:t xml:space="preserve">Lăng Quang Thần trên mặt tươi cười có chút không nhịn được, một bên Lê Hân vội vàng đi ra hoà giải:“Nghe nói khách sạn không hề thiếu đồ ăn đặc sắc, thời gian cũng không sớm, phỏng chừng hai người đều đói bụng đi, không bằng trước gọi món ăn đi.”</w:t>
      </w:r>
    </w:p>
    <w:p>
      <w:pPr>
        <w:pStyle w:val="BodyText"/>
      </w:pPr>
      <w:r>
        <w:t xml:space="preserve">Lê Hân gọi một người bán hàng, người bán hàng lấy đến thực đơn cho bọn họ gọi món ăn, gọi món ăn đương nhiên là phụ thân Lê Hân, lão gia tử cầm thực đơn nửa ngày, cuối cùng điểm mấy thứ đồ ăn.</w:t>
      </w:r>
    </w:p>
    <w:p>
      <w:pPr>
        <w:pStyle w:val="BodyText"/>
      </w:pPr>
      <w:r>
        <w:t xml:space="preserve">Hắn là trực tiếp đối với thực đơn chỉ, cũng không nói ra tên đồ ăn, đồ ăn mang lên bàn Lê Hân cùng Lăng Quang Thần mới phát hiện đồ ăn quả nhiên thực “Đặc sắc”, nhộng, thịt rắn, thậm chí liên hạt tử đều có, còn có một ít không biết là cái gì.</w:t>
      </w:r>
    </w:p>
    <w:p>
      <w:pPr>
        <w:pStyle w:val="BodyText"/>
      </w:pPr>
      <w:r>
        <w:t xml:space="preserve">Vừa thấy đến mấy thứ này, Lăng Quang Thần liền lập tức không có khẩu vị, những đồ ăn này được coi là mỹ vị Lăng Quang Thần vẫn nhận vô năng, cảm thấy khẩu vị quá nặng.</w:t>
      </w:r>
    </w:p>
    <w:p>
      <w:pPr>
        <w:pStyle w:val="BodyText"/>
      </w:pPr>
      <w:r>
        <w:t xml:space="preserve">Lão gia tử ném hai chon nhộng tới miệng, đầy mặt hưởng thụ biểu tình, sau đó nhìn sắc mặt không thế nào tốt của Lăng Quang Thần:“Như thế nào không ăn?”</w:t>
      </w:r>
    </w:p>
    <w:p>
      <w:pPr>
        <w:pStyle w:val="BodyText"/>
      </w:pPr>
      <w:r>
        <w:t xml:space="preserve">Lăng Quang Thần vừa định nói không khẩu vị, nhưng vừa thấy phụ thân Lê Hân sắc mặt liền lập tức đem lời nói nuốt trở về, lão gia tử này rõ ràng muốn hắn nan kham, nếu hắn cự tuyệt, không chừng đối phương sẽ nói ra cái gì đó khó nghe, phỏng chừng đồ ăn cũng là cố ý.</w:t>
      </w:r>
    </w:p>
    <w:p>
      <w:pPr>
        <w:pStyle w:val="BodyText"/>
      </w:pPr>
      <w:r>
        <w:t xml:space="preserve">Lăng Quang Thần nuốt nước miếng, thân thủ bắt một con nhộng.</w:t>
      </w:r>
    </w:p>
    <w:p>
      <w:pPr>
        <w:pStyle w:val="BodyText"/>
      </w:pPr>
      <w:r>
        <w:t xml:space="preserve">Lão gia tử mở miệng:“Không nhiều lắm nhỉ?”</w:t>
      </w:r>
    </w:p>
    <w:p>
      <w:pPr>
        <w:pStyle w:val="BodyText"/>
      </w:pPr>
      <w:r>
        <w:t xml:space="preserve">Vì thế Lăng Quang Thần đành phải nhiều bắt mấy con, sau đó tráng sĩ ném vào miệng.</w:t>
      </w:r>
    </w:p>
    <w:p>
      <w:pPr>
        <w:pStyle w:val="BodyText"/>
      </w:pPr>
      <w:r>
        <w:t xml:space="preserve">Hương vị kỳ thật không tồi, nhưng nghĩ tố thứ mình đang ăn là gì hắn cảm thấy khó có thể nuốt xuống.</w:t>
      </w:r>
    </w:p>
    <w:p>
      <w:pPr>
        <w:pStyle w:val="BodyText"/>
      </w:pPr>
      <w:r>
        <w:t xml:space="preserve">Ăn xong nhộng, lão gia tử lại bắt đầu giật giây Lăng Quang Thần ăn đồ ăn khác, Lăng Quang Thần đầy mặt thái sắc, kiên trì bắt đầu động đũa.</w:t>
      </w:r>
    </w:p>
    <w:p>
      <w:pPr>
        <w:pStyle w:val="BodyText"/>
      </w:pPr>
      <w:r>
        <w:t xml:space="preserve">Không thể không nói đầu bếp khách sạn rất có trình độ, mỗi đồ ăn hương vị đều làm được rất tốt, bất quá đối Lăng Quang Thần mà nói, đây là lần ăn thống khổ nhất một lần. Ba người vừa ăn một bên nói chuyện với nhau, đại bộ phận thời gian đều là lão gia tử hỏi Lăng Quang Thần, hơn nữa giống tra hộ khẩu, từ gia thế của hắn đến bằng cấp rồi đến công tác, Lăng Quang Thần mới trước đây gia cảnh nghèo khổ, Lăng Quang Thần vốn nghĩ đến lão gia tử sẽ lấy điểm này đến tổn hại hắn, bất quá nhưng không có, đối phương chỉ là thản nhiên gật đầu một cái, trên mặt không có bất cứ khinh thường, Lăng Quang Thần thế này mới yên tâm, sau đó nghĩ lại, phụ thân Lê Hân cũng xuất thân nghèo khổ, dựa vào chính mình cố gắng một chút một chút dốc sức làm đi lên, tại phương diện này bọn họ thực tương tự.</w:t>
      </w:r>
    </w:p>
    <w:p>
      <w:pPr>
        <w:pStyle w:val="BodyText"/>
      </w:pPr>
      <w:r>
        <w:t xml:space="preserve">Lão gia tử ăn thực tận hứng, lại bảo người bán hàng cầm mấy bình rượu đi lên.</w:t>
      </w:r>
    </w:p>
    <w:p>
      <w:pPr>
        <w:pStyle w:val="BodyText"/>
      </w:pPr>
      <w:r>
        <w:t xml:space="preserve">Rượu cí độ cao, Lê Hân có chút lo lắng Lăng Quang Thần chống đỡ không được, vì thế đã nghĩ thay hắn từ chối, nhưng Lăng Quang Thần lại không hề sợ hãi, lão gia tử lôi kéo Lăng Quang Thần bắt đầu uống rượu, hai người ngươi một ly ta một ly, rượu năm mươi uống như nước sôi, nhìn xem một bên Lê Hân có điểm sững sờ.</w:t>
      </w:r>
    </w:p>
    <w:p>
      <w:pPr>
        <w:pStyle w:val="BodyText"/>
      </w:pPr>
      <w:r>
        <w:t xml:space="preserve">Hắn chưa bao giờ biết Lăng Quang Thần cư nhiên như vậy có thể uống……</w:t>
      </w:r>
    </w:p>
    <w:p>
      <w:pPr>
        <w:pStyle w:val="BodyText"/>
      </w:pPr>
      <w:r>
        <w:t xml:space="preserve">Trên thực tế Lăng Quang Thần tửu lượng cũng rất được, phụ thân hắn là một cái vò rượu, vì thế Lăng Quang Thần từ nhỏ liền mưa dầm thấm đất, cái gì rượu đều có thể uống, hơn nữa hắn thể chất trời sinh đối cồn liền không mẫn cảm, hơn mười tuổi có thể mặt không đổi sắc rót xuống bình rượu xái, mặc dù cách nhà học đại học xong hắn liền ít gặp mặt rượu, nhưng tửu lượng vẫn như cũ so đại bộ phận người thường đều tốt hơn.</w:t>
      </w:r>
    </w:p>
    <w:p>
      <w:pPr>
        <w:pStyle w:val="BodyText"/>
      </w:pPr>
      <w:r>
        <w:t xml:space="preserve">Lão gia tử điểm rượu xái là vì ép buộc Lăng Quang Thần, nhưng ông không dự đoán được Lăng Quang Thần tửu lượng cư nhiên tốt như vậy, vì thế ông cũng không cam nhận thua, hai người liền như vậy.</w:t>
      </w:r>
    </w:p>
    <w:p>
      <w:pPr>
        <w:pStyle w:val="BodyText"/>
      </w:pPr>
      <w:r>
        <w:t xml:space="preserve">Không quá bao lâu, mấy bình rượu xái chỉ thấy đáy.</w:t>
      </w:r>
    </w:p>
    <w:p>
      <w:pPr>
        <w:pStyle w:val="BodyText"/>
      </w:pPr>
      <w:r>
        <w:t xml:space="preserve">Lão gia tử tửu lượng không tồi nhưng dù sao tuổi lớn, dần dần còn có chút chống đỡ không được, nhưng hắn sĩ diện, cho nên không biểu hiện ra ngoài, Lăng Quang Thần đã nhận ra, không nghĩ cho hắn nan kham, vì thế liền chủ động say rượu, hắn buông chén rượu, đối Lê Hân cùng lão gia tử cười nói:“Có chút không thoải mái, cháu đi toilet một chút.”</w:t>
      </w:r>
    </w:p>
    <w:p>
      <w:pPr>
        <w:pStyle w:val="BodyText"/>
      </w:pPr>
      <w:r>
        <w:t xml:space="preserve">Sau khi nói xong đứng dậy đi.</w:t>
      </w:r>
    </w:p>
    <w:p>
      <w:pPr>
        <w:pStyle w:val="BodyText"/>
      </w:pPr>
      <w:r>
        <w:t xml:space="preserve">Lão gia tử nhìn hắn rời đi, tựa tiếu phi tiếu đối Lê Hân nói:“Bố còn nghĩ đến hắn là Phan An tái thế chứ, có thể đem con mê thành như vậy, đến nữ nhân đều từ bỏ, kết quả lại là tiêu chuẩn này”</w:t>
      </w:r>
    </w:p>
    <w:p>
      <w:pPr>
        <w:pStyle w:val="BodyText"/>
      </w:pPr>
      <w:r>
        <w:t xml:space="preserve">Lê Hân nói:“Hắn hấp dẫn không ở bề ngoài, hơn nữa bộ dạng cũng liên quan”</w:t>
      </w:r>
    </w:p>
    <w:p>
      <w:pPr>
        <w:pStyle w:val="BodyText"/>
      </w:pPr>
      <w:r>
        <w:t xml:space="preserve">“Nơi nào hơn nữ nhân?”</w:t>
      </w:r>
    </w:p>
    <w:p>
      <w:pPr>
        <w:pStyle w:val="BodyText"/>
      </w:pPr>
      <w:r>
        <w:t xml:space="preserve">Lê Hân chỉ là cười cười, chưa nói cái gì, thế hệ trước tư tưởng bảo thủ, Lê Hân không trông cậy vào hắn có thể lý giải cảm tình hai nam nhân, hai người quan hệ là Lê Hân chủ động nói cho ông, lão gia tử này vài năm luôn luôn bức hôn, động một cái liền phái người điều tra trạng thái cảm tình Lê Hân, vì thế Lê Hân rõ ràng liền làm rõ, để cha hắn không ép buộc nữa.</w:t>
      </w:r>
    </w:p>
    <w:p>
      <w:pPr>
        <w:pStyle w:val="BodyText"/>
      </w:pPr>
      <w:r>
        <w:t xml:space="preserve">Lão gia tử cười lạnh:“Tao đã nói rõ, tao đáp ứng đến ăn lần này cũng không đại biểu tao cho phép hai đứa cùng một chỗ.”</w:t>
      </w:r>
    </w:p>
    <w:p>
      <w:pPr>
        <w:pStyle w:val="BodyText"/>
      </w:pPr>
      <w:r>
        <w:t xml:space="preserve">Lê Hân ngữ khí lại càng cường cứng rắn:“Con đây cũng nói rõ, con là xem người là cha nên mới nói, không phải trưng cầu của cha đồng ý, con đời này liền nhận định hắn, người nào cũng không quan trọng, nếu cha muốn đùa chia rẽ chúng con, con cũng sẽ không mặc kệ đâu”</w:t>
      </w:r>
    </w:p>
    <w:p>
      <w:pPr>
        <w:pStyle w:val="BodyText"/>
      </w:pPr>
      <w:r>
        <w:t xml:space="preserve">Lão gia tử trên mặt tươi cười không biến, nhưng ánh mắt lại lạnh xuống:“Mày uy hiếp tao?”</w:t>
      </w:r>
    </w:p>
    <w:p>
      <w:pPr>
        <w:pStyle w:val="BodyText"/>
      </w:pPr>
      <w:r>
        <w:t xml:space="preserve">Lê Hân nở nụ cười:“Cha ông nói quá lời, trên đời này có thể uy hiếp đến người của ông còn không có sinh ra đâu, bất quá con biết tác phong chủa cha, cha cũng biết tính cách con, nếu cha thật muốn ngầm, con đây cũng chỉ có ứng chiến, chính cái gọi là hổ phụ vô khuyển tử, này không phải là cha sở hy vọng sao.”</w:t>
      </w:r>
    </w:p>
    <w:p>
      <w:pPr>
        <w:pStyle w:val="BodyText"/>
      </w:pPr>
      <w:r>
        <w:t xml:space="preserve">Hai người nói chuyện trên mặt mang cười, người chung quanh xem ra không khí thực ấm áp, bất quá nếu nghe được nội dung bọn họ đối thoại phỏng chừng đều sẽ hộc máu.</w:t>
      </w:r>
    </w:p>
    <w:p>
      <w:pPr>
        <w:pStyle w:val="BodyText"/>
      </w:pPr>
      <w:r>
        <w:t xml:space="preserve">……</w:t>
      </w:r>
    </w:p>
    <w:p>
      <w:pPr>
        <w:pStyle w:val="BodyText"/>
      </w:pPr>
      <w:r>
        <w:t xml:space="preserve">[ Tiểu kịch trường ]</w:t>
      </w:r>
    </w:p>
    <w:p>
      <w:pPr>
        <w:pStyle w:val="BodyText"/>
      </w:pPr>
      <w:r>
        <w:t xml:space="preserve">Lê Hân [ bất mãn ]: tiêu đề này là chuyện gì xảy ra, không nên là gặp công công sao?</w:t>
      </w:r>
    </w:p>
    <w:p>
      <w:pPr>
        <w:pStyle w:val="BodyText"/>
      </w:pPr>
      <w:r>
        <w:t xml:space="preserve">Người nào đó [ nghiêng mắt ]: Đây là Tiểu Thần tiếng lòng.</w:t>
      </w:r>
    </w:p>
    <w:p>
      <w:pPr>
        <w:pStyle w:val="BodyText"/>
      </w:pPr>
      <w:r>
        <w:t xml:space="preserve">Lê Hân [ nheo lại ánh mắt ]: Chẳng lẽ nói Tiểu Thần tưởng phản công? Xem ra tôi trên thượng càng cố gắng mới được.</w:t>
      </w:r>
    </w:p>
    <w:p>
      <w:pPr>
        <w:pStyle w:val="Compact"/>
      </w:pPr>
      <w:r>
        <w:t xml:space="preserve">Lăng Quang Thần:[⊙▂⊙]!!!</w:t>
      </w:r>
      <w:r>
        <w:br w:type="textWrapping"/>
      </w:r>
      <w:r>
        <w:br w:type="textWrapping"/>
      </w:r>
    </w:p>
    <w:p>
      <w:pPr>
        <w:pStyle w:val="Heading2"/>
      </w:pPr>
      <w:bookmarkStart w:id="111" w:name="quyển-2---chương-11"/>
      <w:bookmarkEnd w:id="111"/>
      <w:r>
        <w:t xml:space="preserve">90. Quyển 2 - Chương 11</w:t>
      </w:r>
    </w:p>
    <w:p>
      <w:pPr>
        <w:pStyle w:val="Compact"/>
      </w:pPr>
      <w:r>
        <w:br w:type="textWrapping"/>
      </w:r>
      <w:r>
        <w:br w:type="textWrapping"/>
      </w:r>
      <w:r>
        <w:t xml:space="preserve">Lăng Quang Thần đi vào toilet đến bồn rửa tay dùng nước lạnh rửa một phen mặt. Phụ thân Lê Hân đối hắn thái độ thật không tốt, tuy rằng đều là mới thôi, nhưng khắp nơi đều biểu hiện ra khinh thường, hắn hiện tại tâm tình rất suy sút, hắn biết chính mình cùng Lê Hân vô luận theo phương diện nào so đều kém đến xa, nhưng lão gia tử có thái độ khiến hắn thật sự có chút khó chịu.</w:t>
      </w:r>
    </w:p>
    <w:p>
      <w:pPr>
        <w:pStyle w:val="BodyText"/>
      </w:pPr>
      <w:r>
        <w:t xml:space="preserve">Nhìn chằm chằm chính mình trong gương trong chốc lát, phát tiết cảm xúc xong, Lăng Quang Thần đóng lại vòi nước.</w:t>
      </w:r>
    </w:p>
    <w:p>
      <w:pPr>
        <w:pStyle w:val="BodyText"/>
      </w:pPr>
      <w:r>
        <w:t xml:space="preserve">Vừa mới chuyển thân chuẩn bị đi ra ngoài, phụ thân Lê Hân liền đi vào.</w:t>
      </w:r>
    </w:p>
    <w:p>
      <w:pPr>
        <w:pStyle w:val="BodyText"/>
      </w:pPr>
      <w:r>
        <w:t xml:space="preserve">Lăng Quang Thần vì thế giơ lên khóe môi, miễn cưỡng đối ông xả ra một cái mỉm cười.</w:t>
      </w:r>
    </w:p>
    <w:p>
      <w:pPr>
        <w:pStyle w:val="BodyText"/>
      </w:pPr>
      <w:r>
        <w:t xml:space="preserve">Lão gia tử tự nhiên sẽ không cho hắn hoà nhã, không mặn không nhạt lên tiếng, Lăng Quang Thần đã sớm dự đoán được như vậy, vì thế yên lặng rời đi.</w:t>
      </w:r>
    </w:p>
    <w:p>
      <w:pPr>
        <w:pStyle w:val="BodyText"/>
      </w:pPr>
      <w:r>
        <w:t xml:space="preserve">Mới vừa đi tới cửa, thanh âm lão gia tử liền ở sau người vang lên:”Cậu gọi là Lăng Quang Thần đi?”</w:t>
      </w:r>
    </w:p>
    <w:p>
      <w:pPr>
        <w:pStyle w:val="BodyText"/>
      </w:pPr>
      <w:r>
        <w:t xml:space="preserve">Lăng Quang Thần dừng lại cước bộ, xoay người, gật gật đầu, sau đó hỏi:“Bá phụ có vấn đề sao?”</w:t>
      </w:r>
    </w:p>
    <w:p>
      <w:pPr>
        <w:pStyle w:val="BodyText"/>
      </w:pPr>
      <w:r>
        <w:t xml:space="preserve">“Không có gì, chỉ là đang tưởng A Hân hỗn tiểu tử kia rốt cuộc coi trọng cậu ở điểm nào.”</w:t>
      </w:r>
    </w:p>
    <w:p>
      <w:pPr>
        <w:pStyle w:val="BodyText"/>
      </w:pPr>
      <w:r>
        <w:t xml:space="preserve">“Cháu cũng không biết.”</w:t>
      </w:r>
    </w:p>
    <w:p>
      <w:pPr>
        <w:pStyle w:val="BodyText"/>
      </w:pPr>
      <w:r>
        <w:t xml:space="preserve">Lăng Quang Thần có chút khẩn trương, hắn vốn tưởng rằng lão gia tử khuyên hắn cùng Lê Hân chia tay, nhưng không có, lão gia tử chỉ là thản nhiên nhìn hắn một cái, cái gì cũng không nói.</w:t>
      </w:r>
    </w:p>
    <w:p>
      <w:pPr>
        <w:pStyle w:val="BodyText"/>
      </w:pPr>
      <w:r>
        <w:t xml:space="preserve">Lăng Quang Thần vừa định rời đi, lão gia tử lại mở miệng:“Cha mẹ cậu mạnh khỏe chứ?”</w:t>
      </w:r>
    </w:p>
    <w:p>
      <w:pPr>
        <w:pStyle w:val="BodyText"/>
      </w:pPr>
      <w:r>
        <w:t xml:space="preserve">Lăng Quang Thần sửng sốt, lão gia tử trên mặt mang theo tươi cười, Lăng Quang Thần theo dõi ánh mắt ông, phía sau lưng bỗng dưng nảy lên rùng cả mình.</w:t>
      </w:r>
    </w:p>
    <w:p>
      <w:pPr>
        <w:pStyle w:val="BodyText"/>
      </w:pPr>
      <w:r>
        <w:t xml:space="preserve">“Ông là lấy bố mẹ tôi ra uy hiếp tôi?” Lăng Quang Thần sắc mặt có chút khó coi.</w:t>
      </w:r>
    </w:p>
    <w:p>
      <w:pPr>
        <w:pStyle w:val="BodyText"/>
      </w:pPr>
      <w:r>
        <w:t xml:space="preserve">Lão gia tử câu thần:“Có sao?”</w:t>
      </w:r>
    </w:p>
    <w:p>
      <w:pPr>
        <w:pStyle w:val="BodyText"/>
      </w:pPr>
      <w:r>
        <w:t xml:space="preserve">Biểu hiện trong mắt Lăng Quang Thần xem ra cam chịu, trong lòng vẫn đè nặng rốt cục bạo phát đi ra, hắn đi đến trước mặt lão gia tử, lạnh lùng nói:“Ônh dám động đếnbbọn họ thử xem xem.”</w:t>
      </w:r>
    </w:p>
    <w:p>
      <w:pPr>
        <w:pStyle w:val="BodyText"/>
      </w:pPr>
      <w:r>
        <w:t xml:space="preserve">Thái độ có chút thô bạo, lão gia tử nhưng không tức giận, chỉ là có chút buồn cười nói:“Liền tính tôi động, cậu có năng lực làm gì tôi?”</w:t>
      </w:r>
    </w:p>
    <w:p>
      <w:pPr>
        <w:pStyle w:val="BodyText"/>
      </w:pPr>
      <w:r>
        <w:t xml:space="preserve">Lăng Quang Thần tức giận đến nói không nên lời, có chút khống chế không được bắt lấy áo ông, bị lão gia tử bỏ ra, sau đó sửa sang lại vạt áo.</w:t>
      </w:r>
    </w:p>
    <w:p>
      <w:pPr>
        <w:pStyle w:val="BodyText"/>
      </w:pPr>
      <w:r>
        <w:t xml:space="preserve">Lăng Quang Thần như trước trừng mắt nhìn ông.</w:t>
      </w:r>
    </w:p>
    <w:p>
      <w:pPr>
        <w:pStyle w:val="BodyText"/>
      </w:pPr>
      <w:r>
        <w:t xml:space="preserve">Lão gia tử thu liễm tiếu ý trên mặt, lãnh đạm nói:“Tôi chỉ bất quá là quan tâm bọn họ mà thôi, cậu không nên kích động như vậy. Hơn nữa nếu tôi tính toán động bọn họ, ai cũng ngăn cản được.”</w:t>
      </w:r>
    </w:p>
    <w:p>
      <w:pPr>
        <w:pStyle w:val="BodyText"/>
      </w:pPr>
      <w:r>
        <w:t xml:space="preserve">“Bọn họ rất tốt, không nhọc ngài lão nhân gia phiền lòng.” Lăng Quang Thần không khách khí nói.</w:t>
      </w:r>
    </w:p>
    <w:p>
      <w:pPr>
        <w:pStyle w:val="BodyText"/>
      </w:pPr>
      <w:r>
        <w:t xml:space="preserve">Lão gia tử nói:“Vậy là tốt rồi, đến lúc đó bọn họ liền sẽ như thế nào khi biết con trai mình ở cùng một chỗ với người đàn ông khác.”</w:t>
      </w:r>
    </w:p>
    <w:p>
      <w:pPr>
        <w:pStyle w:val="BodyText"/>
      </w:pPr>
      <w:r>
        <w:t xml:space="preserve">Hắn nói thực đạm, trong giọng nói mang theo một tia thản nhiên trào phúng, Lăng Quang Thần ý thức được chính mình vừa rồi có điểm quá, cái gì cũng không nói.</w:t>
      </w:r>
    </w:p>
    <w:p>
      <w:pPr>
        <w:pStyle w:val="BodyText"/>
      </w:pPr>
      <w:r>
        <w:t xml:space="preserve">……</w:t>
      </w:r>
    </w:p>
    <w:p>
      <w:pPr>
        <w:pStyle w:val="BodyText"/>
      </w:pPr>
      <w:r>
        <w:t xml:space="preserve">Trở lại trước bàn cơm, Lê Hân gặp Lăng Quang Thần sắc mặt không tốt, đoán được lão gia tử tám phần cùng hắn nói cái gì, vì thế an ủi hắn:“Bố tôi vẫn đều là cái loại tự cho là đúng, ăn xong lần này hai người về sau phỏng chừng cũng khó gặp lại, cho nên không cần để ý.”</w:t>
      </w:r>
    </w:p>
    <w:p>
      <w:pPr>
        <w:pStyle w:val="BodyText"/>
      </w:pPr>
      <w:r>
        <w:t xml:space="preserve">Lăng Quang Thần chỉ là trầm mặc lắc lắc đầu, câu nói lão gia tử cuối cùng mói kia vẫn là nỗi đau hắn không dám đối mặt, tâm tình của hắn té ngã xuống đáy cốc.</w:t>
      </w:r>
    </w:p>
    <w:p>
      <w:pPr>
        <w:pStyle w:val="BodyText"/>
      </w:pPr>
      <w:r>
        <w:t xml:space="preserve">Lão gia tử từ toilet ra liền trực tiếp đi mất, chỉ còn lại có Lê Hân cùng Lăng Quang Thần hai người, Lăng Quang Thần một lời không nói ra bắt đầu uống rượu, Lê Hân khuyên cũng khuyên không được.</w:t>
      </w:r>
    </w:p>
    <w:p>
      <w:pPr>
        <w:pStyle w:val="BodyText"/>
      </w:pPr>
      <w:r>
        <w:t xml:space="preserve">Lăng Quang Thần tửu lượng xác thực kinh người, chỉ chớp mắt lại uống hết hai bình, trên mặt hắn bắt đầu hiện ra đỏ ửng, xem ra là thật có điểm say, vì thế không nói hai lời gọi tính tiền, sau đó cường ngạnh đưa hắn mang ra khách sạn, Lăng Quang Thần không ngừng giãy dụa, rước lấy không ít người qua đường ghé mắt.</w:t>
      </w:r>
    </w:p>
    <w:p>
      <w:pPr>
        <w:pStyle w:val="BodyText"/>
      </w:pPr>
      <w:r>
        <w:t xml:space="preserve">Tuy rằng đeo mũ lưỡi trai cùng kính, nhưng Lê Hân vẫn là bị nhận ra đến nguy hiểm, hắn lấy tốc độ nhanh đem Lăng Quang Thần tha lên xe, sau đó lái xe rời đi.</w:t>
      </w:r>
    </w:p>
    <w:p>
      <w:pPr>
        <w:pStyle w:val="BodyText"/>
      </w:pPr>
      <w:r>
        <w:t xml:space="preserve">Ở trên xe Lăng Quang Thần đại khái là rượu kình lên đây, đang ngồi không ngừng nhích tới nhích lui, còn bắt đầu nói một ít loạn thất bát tao, thậm chí còn hướng tới Lê Hân, nếu Lê Hân không phản ứng mau, xe thiếu chút nữa liền xảy ra tai nạn, rơi vào đường cùng hắn rõ ràng dừng lại xe, sau đó xả hạ caravat đem Lăng Quang Thần hai tay trói sau lưng.</w:t>
      </w:r>
    </w:p>
    <w:p>
      <w:pPr>
        <w:pStyle w:val="BodyText"/>
      </w:pPr>
      <w:r>
        <w:t xml:space="preserve">Mặc dù như vậy, Lăng Quang Thần như trước thực không an phận, không ngừng mắng Lê Hân:“Lê Hân anh tên hỗn đản này! súc sinh! lưu manh! ngựa đực!”</w:t>
      </w:r>
    </w:p>
    <w:p>
      <w:pPr>
        <w:pStyle w:val="BodyText"/>
      </w:pPr>
      <w:r>
        <w:t xml:space="preserve">Lê Hân tức giận nói:“Được được được, tôi là khốn kiếp, súc sinh, lưu manh, ngựa đực, em vừa lòng đi.”</w:t>
      </w:r>
    </w:p>
    <w:p>
      <w:pPr>
        <w:pStyle w:val="BodyText"/>
      </w:pPr>
      <w:r>
        <w:t xml:space="preserve">“Anh không có chuyện gì lại bắt buộc tôi và anh cùng một chỗ a.”</w:t>
      </w:r>
    </w:p>
    <w:p>
      <w:pPr>
        <w:pStyle w:val="BodyText"/>
      </w:pPr>
      <w:r>
        <w:t xml:space="preserve">“Bởi vì tôi thích em.”</w:t>
      </w:r>
    </w:p>
    <w:p>
      <w:pPr>
        <w:pStyle w:val="BodyText"/>
      </w:pPr>
      <w:r>
        <w:t xml:space="preserve">“Lão tử đều còn chưa có kết hôn đâu, cả đời cùng nam nhân ở cùng nhau, khẳng định tuyệt hậu.”</w:t>
      </w:r>
    </w:p>
    <w:p>
      <w:pPr>
        <w:pStyle w:val="BodyText"/>
      </w:pPr>
      <w:r>
        <w:t xml:space="preserve">“Tôi không phải đã nói có thể tìm người sinh sao? Đến lúc đó em muốn sinh vài đứa đều được.”</w:t>
      </w:r>
    </w:p>
    <w:p>
      <w:pPr>
        <w:pStyle w:val="BodyText"/>
      </w:pPr>
      <w:r>
        <w:t xml:space="preserve">“Anh khiến tôi như thế nào cho ba mẹ công đạo……” Lăng Quang Thần hoàn toàn không đem Lê Hân nghe vào, vẫn đều là tự quyết định, nói tới đây ngữ khí có chút nghẹn ngào, hốc mắt cũng có chút hơi hơi phiếm hồng.</w:t>
      </w:r>
    </w:p>
    <w:p>
      <w:pPr>
        <w:pStyle w:val="BodyText"/>
      </w:pPr>
      <w:r>
        <w:t xml:space="preserve">“Đến lúc đó chúng ta cùng đi nói cho bọn họ, bọn họ nhất định sẽ nhận.” Lê Hân phóng nhẹ ngữ khí, thân thủ khẽ vuốt hai má hắn.</w:t>
      </w:r>
    </w:p>
    <w:p>
      <w:pPr>
        <w:pStyle w:val="BodyText"/>
      </w:pPr>
      <w:r>
        <w:t xml:space="preserve">Lăng Quang Thần nhắm mắt lại, cái gì cũng không nói.</w:t>
      </w:r>
    </w:p>
    <w:p>
      <w:pPr>
        <w:pStyle w:val="BodyText"/>
      </w:pPr>
      <w:r>
        <w:t xml:space="preserve">Lê Hân còn tưởng rằng hắn rốt cục an tĩnh lại, vì thế giúp hắn buông lỏng ra hai tay, sau đó phát hiện Lăng Quang Thần sắc mặt không thích hợp.</w:t>
      </w:r>
    </w:p>
    <w:p>
      <w:pPr>
        <w:pStyle w:val="BodyText"/>
      </w:pPr>
      <w:r>
        <w:t xml:space="preserve">Lê Hân nhíu mày:“Em sẽ không là muốn phun ra đi?”</w:t>
      </w:r>
    </w:p>
    <w:p>
      <w:pPr>
        <w:pStyle w:val="BodyText"/>
      </w:pPr>
      <w:r>
        <w:t xml:space="preserve">Lăng Quang Thần trong dạ dày một trận phiên giang đảo hải, vội vàng che miệng lại, xoay người hướng trên xe phun.</w:t>
      </w:r>
    </w:p>
    <w:p>
      <w:pPr>
        <w:pStyle w:val="BodyText"/>
      </w:pPr>
      <w:r>
        <w:t xml:space="preserve">“Em dám phun trong xe thử xem ” Lê Hân sắc mặt lúc này liền đen xuống.</w:t>
      </w:r>
    </w:p>
    <w:p>
      <w:pPr>
        <w:pStyle w:val="BodyText"/>
      </w:pPr>
      <w:r>
        <w:t xml:space="preserve">Lăng Quang Thần thực nghe lời, xác thực không phun trên xe, mà là trực tiếp quay đầu,“Oa” một tiếng phun ở trên người Lê Hân.</w:t>
      </w:r>
    </w:p>
    <w:p>
      <w:pPr>
        <w:pStyle w:val="BodyText"/>
      </w:pPr>
      <w:r>
        <w:t xml:space="preserve">Lê Hân hóa đá..</w:t>
      </w:r>
    </w:p>
    <w:p>
      <w:pPr>
        <w:pStyle w:val="BodyText"/>
      </w:pPr>
      <w:r>
        <w:t xml:space="preserve">Lăng Quang Thần phun triệt để, phun hoàn sau còn không quên đem tây trang cáo cấp Lê Hân xả hết còn xoa xoa miệng, sau đó tựa vào cửa kính xe nhắm mắt dưỡng thần, kêu một tiếng yên tâm thoải mái, xem cũng không thấy Lê Hân liếc mắt một cái.</w:t>
      </w:r>
    </w:p>
    <w:p>
      <w:pPr>
        <w:pStyle w:val="BodyText"/>
      </w:pPr>
      <w:r>
        <w:t xml:space="preserve">Lê Hân đầy mặt hắc tuyến nhìn vết bẩn đầy người, sau đó dùng ánh mắt giết người quét Lăng Quang Thần liếc mắt một cái, hắn có đôi chút khiết phích, cho nên hiện tại tình huống này với hắn mà nói quả thực so dùng dao nhỏ đâm hắn hai đao còn khó chịu hơn, mà “Hung thủ” chính ngồi phịch ở nơi đó cùng bánh đúc đậu giống nhau, Lê Hân nghĩ phát tác đều phát tác không được.</w:t>
      </w:r>
    </w:p>
    <w:p>
      <w:pPr>
        <w:pStyle w:val="BodyText"/>
      </w:pPr>
      <w:r>
        <w:t xml:space="preserve">Giận dữ xong, Lê Hân một cước hạ chân ga, bằng tốc độ nhanh nhất trở về.</w:t>
      </w:r>
    </w:p>
    <w:p>
      <w:pPr>
        <w:pStyle w:val="BodyText"/>
      </w:pPr>
      <w:r>
        <w:t xml:space="preserve">Đến nhà Lê Hân Lăng Quang Thần lại trên xe không chịu xuống dưới, đã sớm mất đi kiên nhẫn Lê Hân không nói hai lời, trực tiếp đem hắn ôm đứng lên, không để ý hắn phản kháng đem hắn khiêng đến trên vai.</w:t>
      </w:r>
    </w:p>
    <w:p>
      <w:pPr>
        <w:pStyle w:val="BodyText"/>
      </w:pPr>
      <w:r>
        <w:t xml:space="preserve">Lăng Quang Thần cao hơn 1m8, thể trọng tự nhiên cũng không nhẹ, Lê Hân lại giống khiêng tiểu hài tử không chút nào cố sức.</w:t>
      </w:r>
    </w:p>
    <w:p>
      <w:pPr>
        <w:pStyle w:val="BodyText"/>
      </w:pPr>
      <w:r>
        <w:t xml:space="preserve">Lê Hân khiêng Lăng Quang Thần đi vào biệt thự, Lăng Quang Thần tại trên vai Lê Hân xóc nảy, tư thế khiến hắn trong dạ dày lại quay cuồng đứng lên.</w:t>
      </w:r>
    </w:p>
    <w:p>
      <w:pPr>
        <w:pStyle w:val="BodyText"/>
      </w:pPr>
      <w:r>
        <w:t xml:space="preserve">Lê Hân lạnh lùng mở miệng:“Em còn dám hướng trên người tôi phun tôi liền trực tiếp ở trong này làm em.”</w:t>
      </w:r>
    </w:p>
    <w:p>
      <w:pPr>
        <w:pStyle w:val="BodyText"/>
      </w:pPr>
      <w:r>
        <w:t xml:space="preserve">Lăng Quang Thần hiện tại say rượu rối tinh rối mù, căn bản nghe không được hắn đang nói cái gì, nhưng vẫn là theo bản năng lấy tay bưng kín miệng, đến mức giống cà chua chín.</w:t>
      </w:r>
    </w:p>
    <w:p>
      <w:pPr>
        <w:pStyle w:val="BodyText"/>
      </w:pPr>
      <w:r>
        <w:t xml:space="preserve">Vào nhà, Lê Hân liền trực tiếp đem Lăng Quang Thần đi phòng tắm, sau đó bắt đầu cởi quần áo, Lăng Quang Thần theo bản năng muốn phản kháng, nhưng tại Lê Hân trước mặt hắn giống như là dê con chỉ phải mặc Lê Hân xâm lược, Lê Hân đem Lăng Quang Thần trần truồng ném vào bồn tắm lớn sau đó cởi quần áo chính mình rồi cũng vào bồn tắm lớn.</w:t>
      </w:r>
    </w:p>
    <w:p>
      <w:pPr>
        <w:pStyle w:val="BodyText"/>
      </w:pPr>
      <w:r>
        <w:t xml:space="preserve">Đem vòi nước bật lên, Lê Hân cầm vòi hoa sen liền hướng trên đầu Lăng Quang Thần.</w:t>
      </w:r>
    </w:p>
    <w:p>
      <w:pPr>
        <w:pStyle w:val="BodyText"/>
      </w:pPr>
      <w:r>
        <w:t xml:space="preserve">Lăng Quang Thần không ngừng giãy dụa, khởi quyền liền hướng trên người Lê Hân đánh, hắn say rượu lực đạo lại mạnh tới dọa người, thiếu chút nữa đem Lê Hân đánh tới nội thương, Lê Hân chế trụ tay hắn, tại cái mông trơn bóng vokx nhẹ một cái, sau đó từ phía sau đưa hắn kéo vào trong lòng.</w:t>
      </w:r>
    </w:p>
    <w:p>
      <w:pPr>
        <w:pStyle w:val="BodyText"/>
      </w:pPr>
      <w:r>
        <w:t xml:space="preserve">Dội nước xong, Lăng Quang Thần hơi chút thanh tỉnh một ít, hai bên nhìn thoáng qua:“Nơi này là đâu?”</w:t>
      </w:r>
    </w:p>
    <w:p>
      <w:pPr>
        <w:pStyle w:val="BodyText"/>
      </w:pPr>
      <w:r>
        <w:t xml:space="preserve">“Phòng tắm nhà tôi.”</w:t>
      </w:r>
    </w:p>
    <w:p>
      <w:pPr>
        <w:pStyle w:val="BodyText"/>
      </w:pPr>
      <w:r>
        <w:t xml:space="preserve">Thanh âm là từ phía sau truyền lại đây, Lăng Quang Thần nhìn lại, phát hiện chính mình cả người trần trụi tựa vào trong lòng Lê Hân, vì thế mơ mơ màng màng hỏi:“Anh làm gì?”</w:t>
      </w:r>
    </w:p>
    <w:p>
      <w:pPr>
        <w:pStyle w:val="BodyText"/>
      </w:pPr>
      <w:r>
        <w:t xml:space="preserve">“Tắm rửa.”</w:t>
      </w:r>
    </w:p>
    <w:p>
      <w:pPr>
        <w:pStyle w:val="BodyText"/>
      </w:pPr>
      <w:r>
        <w:t xml:space="preserve">Lăng Quang Thần “Nga” một tiếng, sau đó nằm trở về trên người Lê Hân.</w:t>
      </w:r>
    </w:p>
    <w:p>
      <w:pPr>
        <w:pStyle w:val="BodyText"/>
      </w:pPr>
      <w:r>
        <w:t xml:space="preserve">Lăng Quang Thần ngoan rất nhiều, Lê Hân nhẹ nhàng thở ra.</w:t>
      </w:r>
    </w:p>
    <w:p>
      <w:pPr>
        <w:pStyle w:val="BodyText"/>
      </w:pPr>
      <w:r>
        <w:t xml:space="preserve">Lăng Quang Thần nhắm mắt lại, rượu khiến hắn rất khó chịu, đầu váng mắt hoa, nguyên bản thanh tỉnh một ít thần trí lại dần dần xx lên, lại bắt đầu hồ ngôn loạn ngữ, còn không ngừng trong lòng Lê Hân xoay đến xoay đi.</w:t>
      </w:r>
    </w:p>
    <w:p>
      <w:pPr>
        <w:pStyle w:val="BodyText"/>
      </w:pPr>
      <w:r>
        <w:t xml:space="preserve">Hai người cũng chưa mặc quần áo, dưới tình huống như vậy liền dễ dàng sát ra hỏa, vì thế thường xuyên qua lại bên dưới, Lê Hân liền dần dần phản ứng.</w:t>
      </w:r>
    </w:p>
    <w:p>
      <w:pPr>
        <w:pStyle w:val="BodyText"/>
      </w:pPr>
      <w:r>
        <w:t xml:space="preserve">Lăng Quang Thần bị đỉnh có chút khó chịu, thân thủ hướng phía sau chộp tới, kỳ quái nói:“Di, nơi này như thế nào như vậy?”</w:t>
      </w:r>
    </w:p>
    <w:p>
      <w:pPr>
        <w:pStyle w:val="BodyText"/>
      </w:pPr>
      <w:r>
        <w:t xml:space="preserve">Lê Hân cả người cứng ngắc.</w:t>
      </w:r>
    </w:p>
    <w:p>
      <w:pPr>
        <w:pStyle w:val="BodyText"/>
      </w:pPr>
      <w:r>
        <w:t xml:space="preserve">Lăng Quang Thần không hề tự giác chính mình cầm lấy là thứ gì, còn thì thào tự nói:“Là lạp xườn sao? Nhưng là như thế nào cứng rắn như vậy……” Vì thế niết vài cái.</w:t>
      </w:r>
    </w:p>
    <w:p>
      <w:pPr>
        <w:pStyle w:val="BodyText"/>
      </w:pPr>
      <w:r>
        <w:t xml:space="preserve">Lê Hân lúc này hít một ngụm lãnh khí, ánh mắt càng ngày càng u ám.</w:t>
      </w:r>
    </w:p>
    <w:p>
      <w:pPr>
        <w:pStyle w:val="BodyText"/>
      </w:pPr>
      <w:r>
        <w:t xml:space="preserve">Lăng Quang Thần niết trong chốc lát sau cảm thấy không có gì, niết vài cái xing liền đấm xuống.</w:t>
      </w:r>
    </w:p>
    <w:p>
      <w:pPr>
        <w:pStyle w:val="BodyText"/>
      </w:pPr>
      <w:r>
        <w:t xml:space="preserve">Lần này lực đạo mười phần, Lê Hân thiếu chút nữa bị đánh thành liệt dương, giận dữ chịu đựng đau nhức đem Lăng Quang Thần xoay người, trợn mắt trừng mắt nhìn hắn. Lăng Quang Thần cũng nhìn chằm chằm Lê Hân.</w:t>
      </w:r>
    </w:p>
    <w:p>
      <w:pPr>
        <w:pStyle w:val="BodyText"/>
      </w:pPr>
      <w:r>
        <w:t xml:space="preserve">Hai người mắt to trừng mắt nhỏ trong chốc lát, Lăng Quang Thần “Ba” một tiếng ngã xuống trên vai Lê Hân.</w:t>
      </w:r>
    </w:p>
    <w:p>
      <w:pPr>
        <w:pStyle w:val="BodyText"/>
      </w:pPr>
      <w:r>
        <w:t xml:space="preserve">Lê Hân:“……”</w:t>
      </w:r>
    </w:p>
    <w:p>
      <w:pPr>
        <w:pStyle w:val="BodyText"/>
      </w:pPr>
      <w:r>
        <w:t xml:space="preserve">Bị Lăng Quang Thần khởi lên d*c v*ng, Lê Hân tính toán tại bồn tắm lớn giải quyết.</w:t>
      </w:r>
    </w:p>
    <w:p>
      <w:pPr>
        <w:pStyle w:val="BodyText"/>
      </w:pPr>
      <w:r>
        <w:t xml:space="preserve">Lăng Quang Thần tựa vào trên vai Lê Hân, nhẹ nhàng nói câu:“Lê Hân anh khốn kiếp.”</w:t>
      </w:r>
    </w:p>
    <w:p>
      <w:pPr>
        <w:pStyle w:val="BodyText"/>
      </w:pPr>
      <w:r>
        <w:t xml:space="preserve">Người này, liên thần chí không rõ cũng không quên mắng chính mình một câu, Lê Hân bị tức nở nụ cười, nâng lên chân Lăng Quang Thần giúp hắn làm khuếch trương.</w:t>
      </w:r>
    </w:p>
    <w:p>
      <w:pPr>
        <w:pStyle w:val="BodyText"/>
      </w:pPr>
      <w:r>
        <w:t xml:space="preserve">Lăng Quang Thần lại thì thào nói câu:“Nhưng là tôi vì cái gì sẽ thích anh như vậy khốn kiếp……”</w:t>
      </w:r>
    </w:p>
    <w:p>
      <w:pPr>
        <w:pStyle w:val="BodyText"/>
      </w:pPr>
      <w:r>
        <w:t xml:space="preserve">Lê Hân ngưng lại, lập tức dừng động tác, nhìn thoáng qua Lăng Quang Thần, Lăng Quang Thần lui tại trong lòng hắn vẫn không nhúc nhích, thanh âm càng ngày càng nhỏ, phảng phất như là nói mê, kia bộ dáng cực kỳ giống miojt chú chó ủy khuất.</w:t>
      </w:r>
    </w:p>
    <w:p>
      <w:pPr>
        <w:pStyle w:val="BodyText"/>
      </w:pPr>
      <w:r>
        <w:t xml:space="preserve">Lê Hân nội tâm mềm nhũn, cưỡng chế d*c v*ng, không có tiếp tục đi xuống. Hắn nhẹ nhàng nhu nhu tóc Lăng Quang Thần, sau đó bắt lấy tay trái Lăng Quang Thần giơ lên trước mặt.</w:t>
      </w:r>
    </w:p>
    <w:p>
      <w:pPr>
        <w:pStyle w:val="BodyText"/>
      </w:pPr>
      <w:r>
        <w:t xml:space="preserve">Hai người ngón tay giao nắm, hai chiếc nhẫn nương tựa cùng một chỗ, không có bất cứ khoảng cách.</w:t>
      </w:r>
    </w:p>
    <w:p>
      <w:pPr>
        <w:pStyle w:val="Compact"/>
      </w:pPr>
      <w:r>
        <w:t xml:space="preserve">Lê Hân khóe môi giơ lên, liền như vậy ôm Lăng Quang Thần, cảm thụ được từng đợt hô hấp của hắn trên vai mình……</w:t>
      </w:r>
      <w:r>
        <w:br w:type="textWrapping"/>
      </w:r>
      <w:r>
        <w:br w:type="textWrapping"/>
      </w:r>
    </w:p>
    <w:p>
      <w:pPr>
        <w:pStyle w:val="Heading2"/>
      </w:pPr>
      <w:bookmarkStart w:id="112" w:name="quyển-2---chương-12"/>
      <w:bookmarkEnd w:id="112"/>
      <w:r>
        <w:t xml:space="preserve">91. Quyển 2 - Chương 12</w:t>
      </w:r>
    </w:p>
    <w:p>
      <w:pPr>
        <w:pStyle w:val="Compact"/>
      </w:pPr>
      <w:r>
        <w:br w:type="textWrapping"/>
      </w:r>
      <w:r>
        <w:br w:type="textWrapping"/>
      </w:r>
      <w:r>
        <w:t xml:space="preserve">Lãnh Dạ đi ở trên đường cái phát hiện chính mình đang bị một chiếc xe theo dõi, vì thế đi đến trước chiếc xe kia, thân thủ gõ cửa kính xe.</w:t>
      </w:r>
    </w:p>
    <w:p>
      <w:pPr>
        <w:pStyle w:val="BodyText"/>
      </w:pPr>
      <w:r>
        <w:t xml:space="preserve">Cửa kính xe chậm rãi hạ, bên trong ngồi là một người ngoại quốc, tóc ngắn màu nâu, một đôi mắt màu tím xinh đẹp ánh khiến Lãnh Dạ nháy mắt đã nghĩ người này là ai, này không phải là ngày đó tại quyền anh ngồi ở bên người cái kia tên là Gabriel nam nhân ngoại quốc sao?</w:t>
      </w:r>
    </w:p>
    <w:p>
      <w:pPr>
        <w:pStyle w:val="BodyText"/>
      </w:pPr>
      <w:r>
        <w:t xml:space="preserve">“Là anh?” Lãnh Dạ có chút ngoài ý muốn.</w:t>
      </w:r>
    </w:p>
    <w:p>
      <w:pPr>
        <w:pStyle w:val="BodyText"/>
      </w:pPr>
      <w:r>
        <w:t xml:space="preserve">“Lại thấy mặt.” Gabriel đối hắn phất phất tay.</w:t>
      </w:r>
    </w:p>
    <w:p>
      <w:pPr>
        <w:pStyle w:val="BodyText"/>
      </w:pPr>
      <w:r>
        <w:t xml:space="preserve">“Anh theo dõi tôi làm gì?”</w:t>
      </w:r>
    </w:p>
    <w:p>
      <w:pPr>
        <w:pStyle w:val="BodyText"/>
      </w:pPr>
      <w:r>
        <w:t xml:space="preserve">“Cậu suy nghĩ nhiều, chỉ là trùng hợp đụng tới mà thôi.” Gabriel cười nói.</w:t>
      </w:r>
    </w:p>
    <w:p>
      <w:pPr>
        <w:pStyle w:val="BodyText"/>
      </w:pPr>
      <w:r>
        <w:t xml:space="preserve">Lãnh Dạ đương nhiên sẽ không tin tưởng hắn chuyện ma quỷ này, thực không khách khí nói:“Kia thật đúng là đúng dịp, bất quá tôi hiện tại đang muốn về nhà, anh nên sẽ không như vậy đúng dịp cùng đường đi, nếu chúng ta tiếp đón cũng đánh, vậy các đi đường khác đi” Ý tứ trong lời nói là anh tốt nhất cút tôi xa một chút.</w:t>
      </w:r>
    </w:p>
    <w:p>
      <w:pPr>
        <w:pStyle w:val="BodyText"/>
      </w:pPr>
      <w:r>
        <w:t xml:space="preserve">Gabriel trên mặt tiếu ý gia tăng:“Nếu đều như vậy đúng dịp đụng phải, kia không bằng cùng đi uống chén cà phê đi.”</w:t>
      </w:r>
    </w:p>
    <w:p>
      <w:pPr>
        <w:pStyle w:val="BodyText"/>
      </w:pPr>
      <w:r>
        <w:t xml:space="preserve">“Không rảnh.”</w:t>
      </w:r>
    </w:p>
    <w:p>
      <w:pPr>
        <w:pStyle w:val="BodyText"/>
      </w:pPr>
      <w:r>
        <w:t xml:space="preserve">Lãnh Dạ cự tuyệt thật rõ ràng, Gabriel nhưng không ngại, Lãnh Dạ vừa định tránh ra, cửa sổ cũng chậm rãi kéo xuống, lái xe là một người vạm vỡ, dùng súng lục chỉ vào đầu hắn.</w:t>
      </w:r>
    </w:p>
    <w:p>
      <w:pPr>
        <w:pStyle w:val="BodyText"/>
      </w:pPr>
      <w:r>
        <w:t xml:space="preserve">Lãnh Dạ tựa tiếu phi tiếu đối Gabriel nói:“Không biết là dùng loại phương pháp này uy hiếp người khác thực cũ sao?”</w:t>
      </w:r>
    </w:p>
    <w:p>
      <w:pPr>
        <w:pStyle w:val="BodyText"/>
      </w:pPr>
      <w:r>
        <w:t xml:space="preserve">Gabriel mỉm cười nói:“Chỉ là một ‘Hữu hảo’ lời mời mà thôi.” Ngữ khí giống mười phần thân sĩ, chỉ tiếc là ngụy trang.</w:t>
      </w:r>
    </w:p>
    <w:p>
      <w:pPr>
        <w:pStyle w:val="BodyText"/>
      </w:pPr>
      <w:r>
        <w:t xml:space="preserve">Xe Gabriel thực phong cách, chung quanh không ít người qua đường đều hướng bên này nhìn lại đây, ngồi ở sau người vạm vỡ giật giật nòng súng, thực không hữu hảo ý bảo Lãnh Dạ nhanh lên xe, Lãnh Dạ không có lựa chọn nào khác, đành phải lên xe.</w:t>
      </w:r>
    </w:p>
    <w:p>
      <w:pPr>
        <w:pStyle w:val="BodyText"/>
      </w:pPr>
      <w:r>
        <w:t xml:space="preserve">Lái xe thu hồi súng, khởi động xe.</w:t>
      </w:r>
    </w:p>
    <w:p>
      <w:pPr>
        <w:pStyle w:val="BodyText"/>
      </w:pPr>
      <w:r>
        <w:t xml:space="preserve">Lãnh Dạ ngồi ở bên người Gabriel, suy xét khả năng dùng vũ lực đào thoát khả năng.</w:t>
      </w:r>
    </w:p>
    <w:p>
      <w:pPr>
        <w:pStyle w:val="BodyText"/>
      </w:pPr>
      <w:r>
        <w:t xml:space="preserve">Gabriel tựa hồ nhìn ra ý tưởng của hắn, đối hắn nói:“Khuyên cậu tốt nhất đừng hành động thiếu suy nghĩ, mỹ nhân vẫn là ôn nhu một ít càng có nhiều người thích.”</w:t>
      </w:r>
    </w:p>
    <w:p>
      <w:pPr>
        <w:pStyle w:val="BodyText"/>
      </w:pPr>
      <w:r>
        <w:t xml:space="preserve">Hắn ngữ khí thực ôn hòa, giữa những hàng chữ lại tràn ngập uy hiếp, Lãnh Dạ không biết chi tiết về hắn, vì thế kiềm chế xuống.</w:t>
      </w:r>
    </w:p>
    <w:p>
      <w:pPr>
        <w:pStyle w:val="BodyText"/>
      </w:pPr>
      <w:r>
        <w:t xml:space="preserve">Lãnh Dạ nghiêng đầu nhìn Gabriel liếc mắt một cái, nam nhân này vô luận ngôn hành cử chỉ đều thực ưu nhã, đại khái là xuất thân quý tộc, nhưng này chỉ là mặt ngoài mà thôi, hắn trên người không có lúc nào là không đều tản ra một cỗ khí tức nguy hiểm, giống như tùy thời tùy chỗ đều săn bắn dã thú.</w:t>
      </w:r>
    </w:p>
    <w:p>
      <w:pPr>
        <w:pStyle w:val="BodyText"/>
      </w:pPr>
      <w:r>
        <w:t xml:space="preserve">“Nếu đã lên xe, vậy thả lỏng một chút, không bằng nghe một chút âm nhạc thế nào?” Gabriel vừa dứt lời, ngồi ở hàng lái xe liền mở ra âm hưởng, nhạc nhu hòa cổ điển liền chảy xuôi ở trong xe.</w:t>
      </w:r>
    </w:p>
    <w:p>
      <w:pPr>
        <w:pStyle w:val="BodyText"/>
      </w:pPr>
      <w:r>
        <w:t xml:space="preserve">Lãnh Dạ không phải cái loại sẽ thưởng thức âm nhạc, âm nhạc vào trong tai có chút đáng ghét.</w:t>
      </w:r>
    </w:p>
    <w:p>
      <w:pPr>
        <w:pStyle w:val="BodyText"/>
      </w:pPr>
      <w:r>
        <w:t xml:space="preserve">Gabriel thấy được Lãnh Dạ trong mắt không kiên nhẫn, vì thế ý bảo lái xe tắt đi âm nhạc, hỏi hắn:“Cậu không thích?”</w:t>
      </w:r>
    </w:p>
    <w:p>
      <w:pPr>
        <w:pStyle w:val="BodyText"/>
      </w:pPr>
      <w:r>
        <w:t xml:space="preserve">Lãnh Dạ nói:“Tôibthực thích, điều kiện tiên quyết là không có anh.”</w:t>
      </w:r>
    </w:p>
    <w:p>
      <w:pPr>
        <w:pStyle w:val="BodyText"/>
      </w:pPr>
      <w:r>
        <w:t xml:space="preserve">Gabriel cười ha ha:“Cậu thật thú vị.”</w:t>
      </w:r>
    </w:p>
    <w:p>
      <w:pPr>
        <w:pStyle w:val="BodyText"/>
      </w:pPr>
      <w:r>
        <w:t xml:space="preserve">Tuy rằng nói là uống chén cà phê, nhưng xe lại càng ngày càng xa khu náo nhiệt, cuối cùng tại vùng ngoại thành tại tòa biệt thự dừng lại.</w:t>
      </w:r>
    </w:p>
    <w:p>
      <w:pPr>
        <w:pStyle w:val="BodyText"/>
      </w:pPr>
      <w:r>
        <w:t xml:space="preserve">Cửa biệt thự chậm rãi mở ra, xe đi vào biệt thự.</w:t>
      </w:r>
    </w:p>
    <w:p>
      <w:pPr>
        <w:pStyle w:val="BodyText"/>
      </w:pPr>
      <w:r>
        <w:t xml:space="preserve">Trước đại môn là một hoa viên lớn, tu bổ thực chỉnh tề, xe tại hoa viên dừng lại, Gabriel xuống xe xong tự mình hướng cửa xe Lãnh Dạ bên này giúp hắn mở cửa.</w:t>
      </w:r>
    </w:p>
    <w:p>
      <w:pPr>
        <w:pStyle w:val="BodyText"/>
      </w:pPr>
      <w:r>
        <w:t xml:space="preserve">Lãnh Dạ xuống xe, sau đó nhìn thoáng qua chung quanh, hỏi hắn:“Mời tôi đến nhà anh uống cà phê? Vừa mới quen liền nhiệt tình như vậy không thất thực đột ngột sao, không sợ tôi là cường đạo linh tinh?”</w:t>
      </w:r>
    </w:p>
    <w:p>
      <w:pPr>
        <w:pStyle w:val="BodyText"/>
      </w:pPr>
      <w:r>
        <w:t xml:space="preserve">Gabriel tắc nói đùa nói:”Cường đạo xinh đẹp như cậu khiến tôi bị trộm bao nhiêu lần tôi đều nguyện ý.”</w:t>
      </w:r>
    </w:p>
    <w:p>
      <w:pPr>
        <w:pStyle w:val="BodyText"/>
      </w:pPr>
      <w:r>
        <w:t xml:space="preserve">Hai người từ con đường bằng đá cuội xuyên qua, sau đó đi vào biệt thự, biệt thự bên trong trang hoàng điển hình âu thức phong cách Rococo, thực xa xỉ thực hoa lệ, rất có cảm giác hoàng thất trung cổ thế kỷ Âu Châu.</w:t>
      </w:r>
    </w:p>
    <w:p>
      <w:pPr>
        <w:pStyle w:val="BodyText"/>
      </w:pPr>
      <w:r>
        <w:t xml:space="preserve">Hai người tại sô pha phòng khách ngồi xuống, Gabriel bảo người hầu đi nấu cà phê.</w:t>
      </w:r>
    </w:p>
    <w:p>
      <w:pPr>
        <w:pStyle w:val="BodyText"/>
      </w:pPr>
      <w:r>
        <w:t xml:space="preserve">Phòng khách trên vách tường treo không ít bức tranh, họa sĩ cùng kết cấu thực tinh xảo, phi thường có cảm giác lịch sử, vừa thấy chính là giá trị xa xỉ, Lãnh Dạ thưởng thức bức tranh, tầm mắt cuối cùng dừng lại tại bức tranh lớn nhất.</w:t>
      </w:r>
    </w:p>
    <w:p>
      <w:pPr>
        <w:pStyle w:val="BodyText"/>
      </w:pPr>
      <w:r>
        <w:t xml:space="preserve">Đó là một bức về Thiên Sứ, bốn thân mặc lụa trắng Thiên Sứ múa tại Thiên Giới, tựa hồ chơi đùa với nhau.</w:t>
      </w:r>
    </w:p>
    <w:p>
      <w:pPr>
        <w:pStyle w:val="BodyText"/>
      </w:pPr>
      <w:r>
        <w:t xml:space="preserve">Thấy hắn tựa hồ đối bức tranh thực cảm thấy hứng thú, Gabriel liền đối với Lãnh Dạ giới thiệu:“Này bốn vị Thiên Sứ là Sí Thiên Sứ, theo tả đến hữu phân biệt là Michael, Raphael, Uriel cùng…… Gabriel.”</w:t>
      </w:r>
    </w:p>
    <w:p>
      <w:pPr>
        <w:pStyle w:val="BodyText"/>
      </w:pPr>
      <w:r>
        <w:t xml:space="preserve">Lãnh Dạ đối tôn giáo Tây Phương không phải thực hiểu biết, cho nên hoàn toàn không biết hắn nói này đó, nhưng Gabriel không phải là danh tự người này sao, khó trách muốn đem bức tranh phóng vị trí đó, nguyên lai là bởi vì hắn cùng một vị Thiên Sứ trong đó cùng tên, thật đúng là không phải tự kỷ bình thường.</w:t>
      </w:r>
    </w:p>
    <w:p>
      <w:pPr>
        <w:pStyle w:val="BodyText"/>
      </w:pPr>
      <w:r>
        <w:t xml:space="preserve">Người hầu nấu cà phê xong liền mang lên.</w:t>
      </w:r>
    </w:p>
    <w:p>
      <w:pPr>
        <w:pStyle w:val="BodyText"/>
      </w:pPr>
      <w:r>
        <w:t xml:space="preserve">Gabriel bưng lên cà phê, Lãnh Dạ lại không nhúc nhích, Gabriel hỏi hắn:“Như thế nào không uống?”</w:t>
      </w:r>
    </w:p>
    <w:p>
      <w:pPr>
        <w:pStyle w:val="BodyText"/>
      </w:pPr>
      <w:r>
        <w:t xml:space="preserve">Lãnh Dạ đương nhiên sẽ không uống, Gabriel gia hỏa bỏ qua đối hắn không có hảo ý, Lãnh Dạ cũng không nghĩ cảm giác tỉnh lại phát hiện chính mình cả người trần trụi nằm ở trên giường hắn.</w:t>
      </w:r>
    </w:p>
    <w:p>
      <w:pPr>
        <w:pStyle w:val="BodyText"/>
      </w:pPr>
      <w:r>
        <w:t xml:space="preserve">Tựa hồ là nhìn ra băn khoăn của hắn, Gabriel cười cười, đem cà phê chính mình cùng cà phê Lãnh Dạ làm trao đổi:“Như vậy cậu an tâm đi.”</w:t>
      </w:r>
    </w:p>
    <w:p>
      <w:pPr>
        <w:pStyle w:val="BodyText"/>
      </w:pPr>
      <w:r>
        <w:t xml:space="preserve">Lãnh Dạ vẫn như cũ bất động.</w:t>
      </w:r>
    </w:p>
    <w:p>
      <w:pPr>
        <w:pStyle w:val="BodyText"/>
      </w:pPr>
      <w:r>
        <w:t xml:space="preserve">Gabriel còn nói:“Nếu tôi thật muốn đối với cậu làm gì, tuyệt đối không dùng thủ đoạn cấp thấp này, tôi thích nhất là đem mỹ nhân đặt ở dưới thân, sau đó một chút một chút đưa bọn họ tra tấn đến khóc cầu xin tha thứ, kia mới là phương pháp hưởng dụng mỹ nhân chính xác”</w:t>
      </w:r>
    </w:p>
    <w:p>
      <w:pPr>
        <w:pStyle w:val="BodyText"/>
      </w:pPr>
      <w:r>
        <w:t xml:space="preserve">Hắn nói lời này nhìn không chuyển mắt nhìn chằm chằm Lãnh Dạ, đôi mắt màu tím thảng hưng phấn quang mang, ánh mắt giống như là mãnh thú nhìn đến con mồi, không phải cái loại muốn ăn tươi nuốt sống, mà là cái loại muốn đem hắn đùa bỡn, lấy Lãnh Dạ hiểu biết, người như thế là nguy hiểm nhất, phần lớn là tâm lý biến thái.</w:t>
      </w:r>
    </w:p>
    <w:p>
      <w:pPr>
        <w:pStyle w:val="BodyText"/>
      </w:pPr>
      <w:r>
        <w:t xml:space="preserve">Lãnh Dạ cảm thấy đã biết thứ xem như vào sói con.</w:t>
      </w:r>
    </w:p>
    <w:p>
      <w:pPr>
        <w:pStyle w:val="BodyText"/>
      </w:pPr>
      <w:r>
        <w:t xml:space="preserve">Gabriel thu liễm hưng phấn thần sắc, uống một ngụm cà phê, đầy mặt hưởng thụ Lãnh Dạ nói:“Cậu nên thử xem xem, cà phê Brazil quả thực là nhân gian tối mĩ vị gì đó.”</w:t>
      </w:r>
    </w:p>
    <w:p>
      <w:pPr>
        <w:pStyle w:val="BodyText"/>
      </w:pPr>
      <w:r>
        <w:t xml:space="preserve">Lãnh Dạ vì thế cầm lấy cà phê, uống một ngụm. Nếu Gabriel đều nói qua sẽ không kê đơn, hắn sẽ không tất yếu cự tuyệt, huống chi cà phê là loại hắn yêu nhất, nhất là loại này</w:t>
      </w:r>
    </w:p>
    <w:p>
      <w:pPr>
        <w:pStyle w:val="BodyText"/>
      </w:pPr>
      <w:r>
        <w:t xml:space="preserve">Mùi hương cà phê trong miệng tản đến, cùng với một tia thản nhiên chua xót, hồi vị vô cùng, thật là cực phẩm.</w:t>
      </w:r>
    </w:p>
    <w:p>
      <w:pPr>
        <w:pStyle w:val="BodyText"/>
      </w:pPr>
      <w:r>
        <w:t xml:space="preserve">“Thế nào”</w:t>
      </w:r>
    </w:p>
    <w:p>
      <w:pPr>
        <w:pStyle w:val="BodyText"/>
      </w:pPr>
      <w:r>
        <w:t xml:space="preserve">“Không tồi.”</w:t>
      </w:r>
    </w:p>
    <w:p>
      <w:pPr>
        <w:pStyle w:val="BodyText"/>
      </w:pPr>
      <w:r>
        <w:t xml:space="preserve">“Tôi biết cậu sẽ thích.”</w:t>
      </w:r>
    </w:p>
    <w:p>
      <w:pPr>
        <w:pStyle w:val="BodyText"/>
      </w:pPr>
      <w:r>
        <w:t xml:space="preserve">“Anhnhư thế nào sẽ biết?” Lãnh Dạ chọn mi.</w:t>
      </w:r>
    </w:p>
    <w:p>
      <w:pPr>
        <w:pStyle w:val="BodyText"/>
      </w:pPr>
      <w:r>
        <w:t xml:space="preserve">“Kia đương nhiên.” Gabriel gợi lên khóe môi:“Tôi còn biết cậu hiện tại là người mẫu đang nổi, nguyên danh tên là Văn Hạo Kiệt, trong nhà có nuôi tuyết lang.”</w:t>
      </w:r>
    </w:p>
    <w:p>
      <w:pPr>
        <w:pStyle w:val="BodyText"/>
      </w:pPr>
      <w:r>
        <w:t xml:space="preserve">“Anh điều tra tôi?” Lãnh Dạ cảnh giác đứng lên:“Anh còn biết cái gì?”</w:t>
      </w:r>
    </w:p>
    <w:p>
      <w:pPr>
        <w:pStyle w:val="BodyText"/>
      </w:pPr>
      <w:r>
        <w:t xml:space="preserve">“Vậy nhiều lắm, tỷ như bạn trai hiện tại là Viêm Phi người thừa kế bang phái nổi tiếng thế giới, mà cậu nguyên lai chỉ là tiểu bạch kiểm, sau đó tính cách đại biến mới biến thành như vậy, lại tỷ như…… Bạn trai trước kia trong tay nắm rất nhiều ảnh giường chiếu của cậu, đang do dự có nên hay không dùng cái này bán tiền đây.”</w:t>
      </w:r>
    </w:p>
    <w:p>
      <w:pPr>
        <w:pStyle w:val="BodyText"/>
      </w:pPr>
      <w:r>
        <w:t xml:space="preserve">Lãnh Dạ nheo lại ánh mắt.</w:t>
      </w:r>
    </w:p>
    <w:p>
      <w:pPr>
        <w:pStyle w:val="BodyText"/>
      </w:pPr>
      <w:r>
        <w:t xml:space="preserve">Hắn cùng Viêm Phi quan hệ vẫn bị vây giữ bí mật, ngoại giới mặc dù có sở đoán, nhưng ai cũng không có tận mắt nhìn qua, Gabriel đại khái ngày đó tại quyền tràng nhìn đến bọn họ cùng một chỗ mới đoán được quan hệ bọn họ, nhưng hắn trong nhà nhôi sói trừ bỏ hắn cùng Viêm Phi không có những người khác biết, Gabriel cư nhiên tài năng tra được, còn có ảnh chụp……</w:t>
      </w:r>
    </w:p>
    <w:p>
      <w:pPr>
        <w:pStyle w:val="BodyText"/>
      </w:pPr>
      <w:r>
        <w:t xml:space="preserve">Nam nhân này rốt cuộc có lai lịch gì?</w:t>
      </w:r>
    </w:p>
    <w:p>
      <w:pPr>
        <w:pStyle w:val="BodyText"/>
      </w:pPr>
      <w:r>
        <w:t xml:space="preserve">Gabriel đánh vang, quản gia liền lập tức đi đến bên người, đem một phong thư đưa tới trên tay hắn.</w:t>
      </w:r>
    </w:p>
    <w:p>
      <w:pPr>
        <w:pStyle w:val="BodyText"/>
      </w:pPr>
      <w:r>
        <w:t xml:space="preserve">Gabriel mở ra phong thư, theo bên trong xuất ra một ít ảnh chụp, phóng tới trước mặt Lãnh Dạ.</w:t>
      </w:r>
    </w:p>
    <w:p>
      <w:pPr>
        <w:pStyle w:val="BodyText"/>
      </w:pPr>
      <w:r>
        <w:t xml:space="preserve">Ảnh chụp tất cả đều là Lãnh Dạ, không, phải nói là của khối thân thể nguyên lai chủ nhân Văn Hạo Kiệt cảnh giường chiếu, thập phần khó coi, Lãnh Dạ nhìn thoáng qua ảnh chụp, sau đó ngẩng đầu nhìn Gabriel.</w:t>
      </w:r>
    </w:p>
    <w:p>
      <w:pPr>
        <w:pStyle w:val="BodyText"/>
      </w:pPr>
      <w:r>
        <w:t xml:space="preserve">Gabriel đem ảnh chụp thu hồi phong thư:“Bạn trai trước kia nhìn cậu hiện tại như vậy nổi tiếng, có chút ghen tị, tính toán đem ảnh chụp bán cho bát quái tạp chí, bất quá may mắn tôi trước tiên phát hiện, bằng không tiền đồ của cậu liền như vậy hủy, tất cả ảnh chụp của hắn trong máy tính cùng trên người hắn đều bị tôi hủy hết rồi, còn ảnh chụp tất cả đều ở trong này.”</w:t>
      </w:r>
    </w:p>
    <w:p>
      <w:pPr>
        <w:pStyle w:val="BodyText"/>
      </w:pPr>
      <w:r>
        <w:t xml:space="preserve">Lãnh Dạ trào phúng nói:”Anh là lưu trữ làm cất chứa sao?”</w:t>
      </w:r>
    </w:p>
    <w:p>
      <w:pPr>
        <w:pStyle w:val="BodyText"/>
      </w:pPr>
      <w:r>
        <w:t xml:space="preserve">Gabriel lắc lắc đầu:“Đương nhiên không phải, so với ảnh chụp tôi càng thích cậu hiện tại hơn cho nên ảnh chụp tôi không có hứng thú.”</w:t>
      </w:r>
    </w:p>
    <w:p>
      <w:pPr>
        <w:pStyle w:val="BodyText"/>
      </w:pPr>
      <w:r>
        <w:t xml:space="preserve">Người bình thường nhìn đến loại ảnh chụp này phản ứng đầu tiên khẳng định là xấu hổ cùng sợ hãi, nhưng Lãnh Dạ không có, hắn biểu hiện rất lãnh tĩnh, phảng phất ảnh chụp này hoàn toàn cùng chính mình không quan hệ, Lãnh Dạ như vậy khiến Gabriel càng cảm thấy hứng thú.</w:t>
      </w:r>
    </w:p>
    <w:p>
      <w:pPr>
        <w:pStyle w:val="BodyText"/>
      </w:pPr>
      <w:r>
        <w:t xml:space="preserve">“Nói cách khác anh hoàn toàn sẽ không tính toán giữ lại ảnh chụp.”</w:t>
      </w:r>
    </w:p>
    <w:p>
      <w:pPr>
        <w:pStyle w:val="BodyText"/>
      </w:pPr>
      <w:r>
        <w:t xml:space="preserve">“Đương nhiên, cậu có thể toàn bộ lấy đi.”</w:t>
      </w:r>
    </w:p>
    <w:p>
      <w:pPr>
        <w:pStyle w:val="BodyText"/>
      </w:pPr>
      <w:r>
        <w:t xml:space="preserve">“Điều kiện là cái gì?” Lãnh Dạ đương nhiên sẽ không ngây thơ đến cho rằng người này sẽ hào phóng như vậy.</w:t>
      </w:r>
    </w:p>
    <w:p>
      <w:pPr>
        <w:pStyle w:val="BodyText"/>
      </w:pPr>
      <w:r>
        <w:t xml:space="preserve">“Sảng khoái.” Gabriel càng ngày càng thưởng thức Lãnh Dạ, hắn hai tay chống tại mặt bàn, thân thể lướt qua hướng Lãnh Dạ nhích lại gần, theo dõi ánh mắt hắn:“Bỏ Viêm Phi, làm người của tôi”</w:t>
      </w:r>
    </w:p>
    <w:p>
      <w:pPr>
        <w:pStyle w:val="BodyText"/>
      </w:pPr>
      <w:r>
        <w:t xml:space="preserve">Hắn lời nói thực trực tiếp, Lãnh Dạ đại khái cũng đoán được hắn sẽ nói như vậy, cho nên không chút nào kinh ngạc, Gabriel dựa vào rất gần, Lãnh Dạ theo dõi hắn ánh, màu tím trong mắt chảy xuôi là không chút nào che dấu d*c v*ng cùng chiếm hữu dục.</w:t>
      </w:r>
    </w:p>
    <w:p>
      <w:pPr>
        <w:pStyle w:val="BodyText"/>
      </w:pPr>
      <w:r>
        <w:t xml:space="preserve">……</w:t>
      </w:r>
    </w:p>
    <w:p>
      <w:pPr>
        <w:pStyle w:val="Compact"/>
      </w:pPr>
      <w:r>
        <w:t xml:space="preserve">ps: Biến thái thuộc tính Gabriel lại xuất trướng.</w:t>
      </w:r>
      <w:r>
        <w:br w:type="textWrapping"/>
      </w:r>
      <w:r>
        <w:br w:type="textWrapping"/>
      </w:r>
    </w:p>
    <w:p>
      <w:pPr>
        <w:pStyle w:val="Heading2"/>
      </w:pPr>
      <w:bookmarkStart w:id="113" w:name="quyển-2---chương-13"/>
      <w:bookmarkEnd w:id="113"/>
      <w:r>
        <w:t xml:space="preserve">92. Quyển 2 - Chương 13</w:t>
      </w:r>
    </w:p>
    <w:p>
      <w:pPr>
        <w:pStyle w:val="Compact"/>
      </w:pPr>
      <w:r>
        <w:br w:type="textWrapping"/>
      </w:r>
      <w:r>
        <w:br w:type="textWrapping"/>
      </w:r>
      <w:r>
        <w:t xml:space="preserve">Hai người nhìn nhau một lát, Lãnh Dạ t mở miệng:“Nếu tôi nói không?”</w:t>
      </w:r>
    </w:p>
    <w:p>
      <w:pPr>
        <w:pStyle w:val="BodyText"/>
      </w:pPr>
      <w:r>
        <w:t xml:space="preserve">Gabriel lại hỏi:“Vì cái gì? Tôi rõ ràng nơi nào cũng không so Viêm Phi không kém”</w:t>
      </w:r>
    </w:p>
    <w:p>
      <w:pPr>
        <w:pStyle w:val="BodyText"/>
      </w:pPr>
      <w:r>
        <w:t xml:space="preserve">Lời này nói ngây thơ mà tự kỷ, Lãnh Dạ cười lạnh:“Nhưng là anh nơi nào cũng không so với hắn tốt hơn”</w:t>
      </w:r>
    </w:p>
    <w:p>
      <w:pPr>
        <w:pStyle w:val="BodyText"/>
      </w:pPr>
      <w:r>
        <w:t xml:space="preserve">“Cậu chưa thử qua như thế nào sẽ biết?” Gabriel trên mặt tiếu ý gia tăng:“Nếu cậu thử qua lời nói liền sẽ không nói như vậy, tôi sẽ cho cậu dục tiên dục tử, rất nhanh liền quên Viêm Phi.”</w:t>
      </w:r>
    </w:p>
    <w:p>
      <w:pPr>
        <w:pStyle w:val="BodyText"/>
      </w:pPr>
      <w:r>
        <w:t xml:space="preserve">Hắn lời nói nói được thực hàm súc, nhưng mắt cũng rất rõ ràng. Nam nhân, mặc dù nói xong lời nói hạ lưu nói tư thái đều như vậy ưu nhã.</w:t>
      </w:r>
    </w:p>
    <w:p>
      <w:pPr>
        <w:pStyle w:val="BodyText"/>
      </w:pPr>
      <w:r>
        <w:t xml:space="preserve">Lãnh Dạ nói:“Thích khuếch đại năng lực chính mình, phần lớn đều là vô năng.”</w:t>
      </w:r>
    </w:p>
    <w:p>
      <w:pPr>
        <w:pStyle w:val="BodyText"/>
      </w:pPr>
      <w:r>
        <w:t xml:space="preserve">“Vô năng?” Gabriel chọn mi:“Không bằng tôi liền tại nơi này cho cậu biết năng lực của tôi……”</w:t>
      </w:r>
    </w:p>
    <w:p>
      <w:pPr>
        <w:pStyle w:val="BodyText"/>
      </w:pPr>
      <w:r>
        <w:t xml:space="preserve">Dứt lời, tay liền hướng dây lưng của mình.</w:t>
      </w:r>
    </w:p>
    <w:p>
      <w:pPr>
        <w:pStyle w:val="BodyText"/>
      </w:pPr>
      <w:r>
        <w:t xml:space="preserve">Lãnh Dạ lạnh lùng nhìn chằm chằm động tác Gabriel, nếu người này dám đối hắn mạnh bạo, hắn liền tự tay thiến tên này.</w:t>
      </w:r>
    </w:p>
    <w:p>
      <w:pPr>
        <w:pStyle w:val="BodyText"/>
      </w:pPr>
      <w:r>
        <w:t xml:space="preserve">Ngược lại Gabriel cũng không có làm cái gì vượt quá hành động, chỉ là điều chỉnh vị trí dây lưng, sau đó lại nắm tay thả lại mặt bàn.</w:t>
      </w:r>
    </w:p>
    <w:p>
      <w:pPr>
        <w:pStyle w:val="BodyText"/>
      </w:pPr>
      <w:r>
        <w:t xml:space="preserve">Lãnh Dạ không nghĩ tái cùng hắn tiêu hao thời gian:“Cà phê đã uống qua, tôi nghĩ tôi nên đi.”</w:t>
      </w:r>
    </w:p>
    <w:p>
      <w:pPr>
        <w:pStyle w:val="BodyText"/>
      </w:pPr>
      <w:r>
        <w:t xml:space="preserve">“Cậu còn chưa có trả lời.” Gabriel nói.</w:t>
      </w:r>
    </w:p>
    <w:p>
      <w:pPr>
        <w:pStyle w:val="BodyText"/>
      </w:pPr>
      <w:r>
        <w:t xml:space="preserve">“Câu trả lời của tôicòn chưa đủ rõ ràng?” Lãnh Dạ cảm thấy có chút buồn cười.</w:t>
      </w:r>
    </w:p>
    <w:p>
      <w:pPr>
        <w:pStyle w:val="BodyText"/>
      </w:pPr>
      <w:r>
        <w:t xml:space="preserve">“Ân.” Gabriel rõ ràng là cố ý giả bộ hồ đồ.</w:t>
      </w:r>
    </w:p>
    <w:p>
      <w:pPr>
        <w:pStyle w:val="BodyText"/>
      </w:pPr>
      <w:r>
        <w:t xml:space="preserve">“Vậy được rồi.” Lãnh Dạ vì thế đến trước mặt hắn, dùng ngữ tốc thập phần thong thả, một chữ một chữ nói:“Câu trả lời của tôi là, cửa – đều – không – có.”</w:t>
      </w:r>
    </w:p>
    <w:p>
      <w:pPr>
        <w:pStyle w:val="BodyText"/>
      </w:pPr>
      <w:r>
        <w:t xml:space="preserve">Hai người mặt dựa vào có điểm gần, Lãnh Dạ vừa nói nhìn đến Gabriel đồng tử mạnh rụt lại.</w:t>
      </w:r>
    </w:p>
    <w:p>
      <w:pPr>
        <w:pStyle w:val="BodyText"/>
      </w:pPr>
      <w:r>
        <w:t xml:space="preserve">Gabriel trên người bắt đầu phiếm ra lãnh ý, bất quá trên mặt vẫn như cũ là ưu nhã tươi cười, hắn đối Lãnh Dạ nói:“Không suy xét sao?”</w:t>
      </w:r>
    </w:p>
    <w:p>
      <w:pPr>
        <w:pStyle w:val="BodyText"/>
      </w:pPr>
      <w:r>
        <w:t xml:space="preserve">Lãnh Dạ nói:“Tôi chưa bao giờ lo lắng về việc này”</w:t>
      </w:r>
    </w:p>
    <w:p>
      <w:pPr>
        <w:pStyle w:val="BodyText"/>
      </w:pPr>
      <w:r>
        <w:t xml:space="preserve">Gabriel vì thế nở nụ cười, răng nanh trắng noãn mà chỉnh tề, Lãnh Dạ chú ý tới hắn có hai răng nanh bất quá không quá rõ ràng, gần xem tài năng phát hiện. Có răng nanh cười lên phần lớn dương quang mà khả ái, nhưng người trước mắt này lại cùng hai cái răng nanh hoàn toàn không quan hệ, nhưng càng như là mang theo răng mãnh thú, răng tiêm phiếm hàn quang cái loại này.</w:t>
      </w:r>
    </w:p>
    <w:p>
      <w:pPr>
        <w:pStyle w:val="BodyText"/>
      </w:pPr>
      <w:r>
        <w:t xml:space="preserve">“Cậu là người đầu tiên dám như vậy cường ngạnh cự tuyệt tôi” Gabriel nói.</w:t>
      </w:r>
    </w:p>
    <w:p>
      <w:pPr>
        <w:pStyle w:val="BodyText"/>
      </w:pPr>
      <w:r>
        <w:t xml:space="preserve">“Anh cũng là người đầu tiên có da mặt dày như vậy.” Lãnh Dạ không chút khách khí nói trở về.</w:t>
      </w:r>
    </w:p>
    <w:p>
      <w:pPr>
        <w:pStyle w:val="BodyText"/>
      </w:pPr>
      <w:r>
        <w:t xml:space="preserve">“Cái này gọi là nhiệt tình, Tây Phương nam nhân thích đều chủ động nói ra.”</w:t>
      </w:r>
    </w:p>
    <w:p>
      <w:pPr>
        <w:pStyle w:val="BodyText"/>
      </w:pPr>
      <w:r>
        <w:t xml:space="preserve">“Chúng tôi người Đông Phương càng thích hàm súc một chút, anh loại hành vi này tại chúng tôi xem ra chính là tử triền lạn đánh, so ruồi bọ còn chọc người ngại.”</w:t>
      </w:r>
    </w:p>
    <w:p>
      <w:pPr>
        <w:pStyle w:val="BodyText"/>
      </w:pPr>
      <w:r>
        <w:t xml:space="preserve">Hai người ngươi một lời ta một lời bắt đầu khẩu chiến đứng lên, tuy rằng ngữ khí đều là tòng dung mà vững vàng, nhưng tranh phong tương đối ý tứ hàm xúc lại càng ngày càng nặng, người chung quanh đều cảm giác được bọn họ trên người phát ra cổ khói thuốc súng vị, đều đối Lãnh Dạ đối mặt Gabriel từng bước ép sát còn có thể giống như khí thế cường đại mà cảm thấy kinh ngạc.</w:t>
      </w:r>
    </w:p>
    <w:p>
      <w:pPr>
        <w:pStyle w:val="BodyText"/>
      </w:pPr>
      <w:r>
        <w:t xml:space="preserve">Gabriel nói:“Này những người trước kia cự tuyệt của tôi cơ hồ không có một ai có thể cự tuyệt được.”</w:t>
      </w:r>
    </w:p>
    <w:p>
      <w:pPr>
        <w:pStyle w:val="BodyText"/>
      </w:pPr>
      <w:r>
        <w:t xml:space="preserve">“Tôi thay bọn họ bi ai.”</w:t>
      </w:r>
    </w:p>
    <w:p>
      <w:pPr>
        <w:pStyle w:val="BodyText"/>
      </w:pPr>
      <w:r>
        <w:t xml:space="preserve">Đối hắn trào phúng Gabriel không chút nào để ý, tiếp tục nói:“Duy nhất một người cũng không chịu gật đầu, tôi để người đem hắn ném tới cho sư tử ăn. Cậu biết rõ sư tử là như thế nào vồ sao? Bọn họ sẽ một chút một chút đem con mồi xé rách thành mảnh nhỏ, bao gồm nhân loại……” Gabriel nói đến đây sự kiện thời điểm trong mắt mang theo thị huyết quang mang, phảng phất bị hắn ném vào l*ng thú chỉ là con kiến bé nhỏ không đáng kể mà thôi.</w:t>
      </w:r>
    </w:p>
    <w:p>
      <w:pPr>
        <w:pStyle w:val="BodyText"/>
      </w:pPr>
      <w:r>
        <w:t xml:space="preserve">Lãnh Dạ nheo lại ánh mắt:“Ý của anh là, tôi nếu không đáp ứng, anh cũng sẽ đem tôi ném vào l*ng thú?” Nam nhân này, so với hắn trong tưởng tượng phải đổi thái……</w:t>
      </w:r>
    </w:p>
    <w:p>
      <w:pPr>
        <w:pStyle w:val="BodyText"/>
      </w:pPr>
      <w:r>
        <w:t xml:space="preserve">Gabriel không đáp lại, kia tươi cười xem ra là cam chịu.</w:t>
      </w:r>
    </w:p>
    <w:p>
      <w:pPr>
        <w:pStyle w:val="BodyText"/>
      </w:pPr>
      <w:r>
        <w:t xml:space="preserve">Chung quanh một mảnh im lặng, tất cả mọi người nín thở chờ Lãnh Dạ trả lời, thời gian tại đây một khắc phảng phất đình chỉ.</w:t>
      </w:r>
    </w:p>
    <w:p>
      <w:pPr>
        <w:pStyle w:val="BodyText"/>
      </w:pPr>
      <w:r>
        <w:t xml:space="preserve">Lãnh Dạ nhìn Gabriel, không có nguyên nhân vì hắn uy hiếp mà lộ ra bất cứ yếu đuối, Gabriel nhìn Lãnh Dạ trên mặt tươi cười, hoàn toàn đoán không ra hắn còn muốn cái gì.</w:t>
      </w:r>
    </w:p>
    <w:p>
      <w:pPr>
        <w:pStyle w:val="BodyText"/>
      </w:pPr>
      <w:r>
        <w:t xml:space="preserve">Vì thế, tại trong mắt Gabriel, nam nhân không để người khác năm được liền trở nên càng thêm mê người ……</w:t>
      </w:r>
    </w:p>
    <w:p>
      <w:pPr>
        <w:pStyle w:val="BodyText"/>
      </w:pPr>
      <w:r>
        <w:t xml:space="preserve">Hai người đặt lên bàn cà phê đều còn không có uống xong, còn tản ra hơi hơi nhiệt khí, hương vị tại bọn họ chung quanh phiêu tán mở ra, để người mê say.</w:t>
      </w:r>
    </w:p>
    <w:p>
      <w:pPr>
        <w:pStyle w:val="BodyText"/>
      </w:pPr>
      <w:r>
        <w:t xml:space="preserve">Ngay sau đó.</w:t>
      </w:r>
    </w:p>
    <w:p>
      <w:pPr>
        <w:pStyle w:val="BodyText"/>
      </w:pPr>
      <w:r>
        <w:t xml:space="preserve">Lãnh Dạ dùng tay phải mạnh mẽ ôm cổ Gabriel, một sét đánh không kịp bưng tai sau đó hướng đến phía sau Gabriel, từ túi tiền lấy ra một vật để trên cổ hắn.</w:t>
      </w:r>
    </w:p>
    <w:p>
      <w:pPr>
        <w:pStyle w:val="BodyText"/>
      </w:pPr>
      <w:r>
        <w:t xml:space="preserve">Hết thảy phát sinh rất đột nhiên rất nhanh chóng, bảo tiêu của Gabriel thậm chí còn không có phản ứng lại Lãnh Dạ cũng đã hoàn toàn chế trụ Gabriel, phản ứng lại sau, bọn họ vội vàng rút ra súng nhắm ngay Lãnh Dạ.</w:t>
      </w:r>
    </w:p>
    <w:p>
      <w:pPr>
        <w:pStyle w:val="BodyText"/>
      </w:pPr>
      <w:r>
        <w:t xml:space="preserve">Gabriel cũng không dự đoán được Lãnh Dạ sẽ đến như vậy vừa ra, cổ bị mỗ băng lãnh vật thể đỉnh, Gabriel quay đầu đi tưởng sau này xem liếc mắt một cái, lại bị Lãnh Dạ dùng sức đâm nhất hạ:“Đừng lộn xộn.”</w:t>
      </w:r>
    </w:p>
    <w:p>
      <w:pPr>
        <w:pStyle w:val="BodyText"/>
      </w:pPr>
      <w:r>
        <w:t xml:space="preserve">Bị đâm đến địa phương truyền đến một trận đau đớn, Gabriel đành phải đem đầu chuyển trở về, nói:“Đừng như vậy khẩn trương, tôi chỉ là nghĩ nhìn xem trong tay cậu là cái gì vũ khí.” Vũ khí tuy rằng thực mỏng, nhưng cũng không lợi hại, không giống như là chủy thủ linh tinh gì đó, cho nên hắn có chút tò mò.</w:t>
      </w:r>
    </w:p>
    <w:p>
      <w:pPr>
        <w:pStyle w:val="BodyText"/>
      </w:pPr>
      <w:r>
        <w:t xml:space="preserve">“Vũ khí có thể cho ạn xuống địa ngục.” Lãnh Dạ lạnh lùng nói, lại cố ý không nói cho hắn.</w:t>
      </w:r>
    </w:p>
    <w:p>
      <w:pPr>
        <w:pStyle w:val="BodyText"/>
      </w:pPr>
      <w:r>
        <w:t xml:space="preserve">Gabriel vì thế nhìn về phía bảo tiêu.</w:t>
      </w:r>
    </w:p>
    <w:p>
      <w:pPr>
        <w:pStyle w:val="BodyText"/>
      </w:pPr>
      <w:r>
        <w:t xml:space="preserve">Trong đó một bảo tiêu mở miệng nói:“Là bút kí tên.”</w:t>
      </w:r>
    </w:p>
    <w:p>
      <w:pPr>
        <w:pStyle w:val="BodyText"/>
      </w:pPr>
      <w:r>
        <w:t xml:space="preserve">Gabriel sửng sốt, sau đó cười ha ha lên:“Cư nhiên dùng bút, thân ái cậuvlà bị dọa hồ đồ sao?”</w:t>
      </w:r>
    </w:p>
    <w:p>
      <w:pPr>
        <w:pStyle w:val="BodyText"/>
      </w:pPr>
      <w:r>
        <w:t xml:space="preserve">Lãnh Dạ sau đó dùng ngòi bút tại bộ vị yếu hạ của hắn ấn xuống:“Nơi này vị trí là động mạch, chỉ cần tôi dùng sức đâm xuống, không quá năm phút đồng hồ có thể phóng sạch máu của anh, đến lúc đó Đại La thần tiên cũng không thể nào cứu được anh”</w:t>
      </w:r>
    </w:p>
    <w:p>
      <w:pPr>
        <w:pStyle w:val="BodyText"/>
      </w:pPr>
      <w:r>
        <w:t xml:space="preserve">Gabriel ngay từ đầu không tin hắn, nhưng chung quanh bảo tiêu ánh mắt thực nghiêm túc, tuy rằng đều nắm súng nhưng ai cũng không dám hành động thiếu suy nghĩ, Gabriel thế này mới ý thức được Lãnh Dạ nói là thật sự.</w:t>
      </w:r>
    </w:p>
    <w:p>
      <w:pPr>
        <w:pStyle w:val="BodyText"/>
      </w:pPr>
      <w:r>
        <w:t xml:space="preserve">Trên mặt tươi cười dần dần biến mất, hắn hỏi Lãnh Dạ:“Cậu rốt cuộc là loại người nào, như thế nào sẽ biết cái này?”</w:t>
      </w:r>
    </w:p>
    <w:p>
      <w:pPr>
        <w:pStyle w:val="BodyText"/>
      </w:pPr>
      <w:r>
        <w:t xml:space="preserve">“Tôi biết đến nhiều việc so với tưởng tượng của anh còn nhiều hơn, tỷ như anh hiện tại đang ở khúc khởi khuỷu, tính toán đánh vào xương sườn của tôi, lại tỷ như bảo tiêu bên trái đang định thừa dịp tôi lực chú ý phân tán đối tôi nổ súng.” Lãnh Dạ nói xong, hướng bảo tiêu kia xem qua, trong tay bút hơi chút dùng một chút lực liền đâm vào cần cổ Gabriel, miệng vết thương trào ra một chút máu đỏ tươi.</w:t>
      </w:r>
    </w:p>
    <w:p>
      <w:pPr>
        <w:pStyle w:val="BodyText"/>
      </w:pPr>
      <w:r>
        <w:t xml:space="preserve">Bảo tiêu tiếp thu đến uy hiếp, vội vàng giơ lên hai tay.</w:t>
      </w:r>
    </w:p>
    <w:p>
      <w:pPr>
        <w:pStyle w:val="BodyText"/>
      </w:pPr>
      <w:r>
        <w:t xml:space="preserve">Cần cổ truyền đến đau đớn khiến Gabriel ánh mắt trở nên có điểm lãnh, hắn đối Lãnh Dạ nói:“Cậu trên tay chỉ có một cái bút mà thôi, nghĩ đến có thể từ nơi này đào thoát? Chỉ sợ còn không có ra nửa tòa nhà cũng đã bị đánh thành tổ ong vò vẽ.”</w:t>
      </w:r>
    </w:p>
    <w:p>
      <w:pPr>
        <w:pStyle w:val="BodyText"/>
      </w:pPr>
      <w:r>
        <w:t xml:space="preserve">Lãnh Dạ nheo lại ánh mắt nhìn chằm chằm bảo tiêu chung quanh này, li*m li*m khóe miệng, giống như con báo ưu nhã:“Vậy thử xem xem, rốt cuộc là bút của tôi hay súng của họ lợi hại hơn.”</w:t>
      </w:r>
    </w:p>
    <w:p>
      <w:pPr>
        <w:pStyle w:val="BodyText"/>
      </w:pPr>
      <w:r>
        <w:t xml:space="preserve">Gabriel không thèm nhắc lại, trên thực tế hiện tại hắn cũng không có gì có thể nói, hắn hiện tại hoàn toàn ở hạ phong, tuy rằng Lãnh Dạ mê đắc hắn thần hồn điên đảo, nhưng hắn còn không muốn lấy tính mạng mình đặt ra.</w:t>
      </w:r>
    </w:p>
    <w:p>
      <w:pPr>
        <w:pStyle w:val="BodyText"/>
      </w:pPr>
      <w:r>
        <w:t xml:space="preserve">Lãnh Dạ mệnh lệnh trong đó một bảo tiêu cầm súng đưa cho hắn, còn có cả băng đạn, khẩu súng ném vào thùng rác, bọn bảo tiêu ngay từ đầu không muốn phục tùng mệnh lệnh của hắn, nhưng Lãnh Dạ không nói hai lời lại khiến Gabriel đổ máu vì thế bọn họ không dám chậm trễ, phân phân dựa theo hắn nói làm như vậy, bảo tiêu gần Lãnh Dạ nhất cẩn thận đưa khẩu súng đến trước mặt hắn.</w:t>
      </w:r>
    </w:p>
    <w:p>
      <w:pPr>
        <w:pStyle w:val="BodyText"/>
      </w:pPr>
      <w:r>
        <w:t xml:space="preserve">Lãnh Dạ tiếp nhận súng, đem bút kí têm đỉnh tại cổ Gabriel thay thành tay súng, ném xuống bút, mệnh lệnh cho một người hầu đem súng lục trong thùng rác lấy đi.</w:t>
      </w:r>
    </w:p>
    <w:p>
      <w:pPr>
        <w:pStyle w:val="BodyText"/>
      </w:pPr>
      <w:r>
        <w:t xml:space="preserve">Làm xong hết thảy sau, Lãnh Dạ lại cầm đi chìa khóa xe của Gabriel cùng phong thư kia, sau đó kèm Gabriel chậm rãi hướng cửa thối lui.</w:t>
      </w:r>
    </w:p>
    <w:p>
      <w:pPr>
        <w:pStyle w:val="BodyText"/>
      </w:pPr>
      <w:r>
        <w:t xml:space="preserve">Bảo tiêu gắt gao nhìn chằm chằm hai người, nhưng ai cũng không dám hành động thiếu suy nghĩ, tuy rằng bị kèm hai bên, nhưng Gabriel tựa hồ nhưng không phẫn nộ, hắn đối Lãnh Dạ phía sau nói:“Cậu hiện tại chạy thoát, tôi không bao lâu sau vẫn là có thể bắt đến cậu.” Ngữ khí bình tĩnh, thậm chí còn mang theo vài phần tiếu ý.</w:t>
      </w:r>
    </w:p>
    <w:p>
      <w:pPr>
        <w:pStyle w:val="BodyText"/>
      </w:pPr>
      <w:r>
        <w:t xml:space="preserve">“Chỉ sợ vĩnh viễn cũng sẽ không có lúc đó.” Lãnh Dạ cười lạnh nói.</w:t>
      </w:r>
    </w:p>
    <w:p>
      <w:pPr>
        <w:pStyle w:val="BodyText"/>
      </w:pPr>
      <w:r>
        <w:t xml:space="preserve">Lúc này hai người đã muốn thối lui đến cửa, Lãnh Dạ một phen đem Gabriel đẩy trở về, sau đó mạnh mẽ đóng cửa lại.</w:t>
      </w:r>
    </w:p>
    <w:p>
      <w:pPr>
        <w:pStyle w:val="BodyText"/>
      </w:pPr>
      <w:r>
        <w:t xml:space="preserve">Gabriel bị lảo đảo, về phía trước đi vài bước mới đứng vững, hắn thoát thân, đám bảo tiêu liền đi ra ngoài truy, bị Gabriel ngăn lại:“Không cần.”</w:t>
      </w:r>
    </w:p>
    <w:p>
      <w:pPr>
        <w:pStyle w:val="BodyText"/>
      </w:pPr>
      <w:r>
        <w:t xml:space="preserve">Lãnh Dạ năng lực khiến hắn có chút ngoài ý muốn, hắn vốn tưởng rằng Lãnh Dạ chỉ là người mẫu bình thường mà thôi, một thân cường đại khí tràng chỉ là bởi vì cá tính hắn, lại không nghĩ rằng hắn có thân thủ tốt như vậy.</w:t>
      </w:r>
    </w:p>
    <w:p>
      <w:pPr>
        <w:pStyle w:val="BodyText"/>
      </w:pPr>
      <w:r>
        <w:t xml:space="preserve">Ánh mắt lơ đãng nhìn đến bút ký tên của Lãnh Dạ, Gabriel đi qua nhặt lên, đặt ở trước mắt nhìn thoáng qua.</w:t>
      </w:r>
    </w:p>
    <w:p>
      <w:pPr>
        <w:pStyle w:val="BodyText"/>
      </w:pPr>
      <w:r>
        <w:t xml:space="preserve">Bút thật bình thường, ngòi bút dính máu hắn, thân bút vẫn còn nhiệt, Lãnh Dạ nhiệt độ cơ thể còn lưu lại ở mặt trên.</w:t>
      </w:r>
    </w:p>
    <w:p>
      <w:pPr>
        <w:pStyle w:val="BodyText"/>
      </w:pPr>
      <w:r>
        <w:t xml:space="preserve">Trong đó một bảo tiêu đối hắn liền như vậy buông tha Lãnh Dạ có chút khó hiểu, đánh bạo hỏi:“Không đuổi theo sao?”</w:t>
      </w:r>
    </w:p>
    <w:p>
      <w:pPr>
        <w:pStyle w:val="BodyText"/>
      </w:pPr>
      <w:r>
        <w:t xml:space="preserve">“Không cần.” Ít nhất bây giờ còn không phải tất yếu.</w:t>
      </w:r>
    </w:p>
    <w:p>
      <w:pPr>
        <w:pStyle w:val="BodyText"/>
      </w:pPr>
      <w:r>
        <w:t xml:space="preserve">Gabriel đem bút kí tên bỏ vào áo túi, sau đó thân thủ sờ soạng vết thương ở cần cổ miệng, ngón tay có màu đỏ tươi, Gabriel đưa tay phóng tới bên miệng, dùng đầu lưỡi nhẹ nhàng li*m qua.</w:t>
      </w:r>
    </w:p>
    <w:p>
      <w:pPr>
        <w:pStyle w:val="BodyText"/>
      </w:pPr>
      <w:r>
        <w:t xml:space="preserve">Máu hương vị tại đầu lưỡi tan ra, đôi mắt yêu dị màu tím của Gabriel phiếm ra vài phần thị huyết.</w:t>
      </w:r>
    </w:p>
    <w:p>
      <w:pPr>
        <w:pStyle w:val="BodyText"/>
      </w:pPr>
      <w:r>
        <w:t xml:space="preserve">Hắn hiện tại xác thực không đuổi theo, Lãnh Dạ trước đó còn có bối cảnh cường đại Viêm Phi, cho nên hắn hiện tại cũng không vội vã săn bắt Lãnh Dạ.</w:t>
      </w:r>
    </w:p>
    <w:p>
      <w:pPr>
        <w:pStyle w:val="Compact"/>
      </w:pPr>
      <w:r>
        <w:t xml:space="preserve">Ít nhất, cũng muốn chờ hắn tự tay trừ bỏ Viêm Phi đã……</w:t>
      </w:r>
      <w:r>
        <w:br w:type="textWrapping"/>
      </w:r>
      <w:r>
        <w:br w:type="textWrapping"/>
      </w:r>
    </w:p>
    <w:p>
      <w:pPr>
        <w:pStyle w:val="Heading2"/>
      </w:pPr>
      <w:bookmarkStart w:id="114" w:name="quyển-2---chương-14"/>
      <w:bookmarkEnd w:id="114"/>
      <w:r>
        <w:t xml:space="preserve">93. Quyển 2 - Chương 14</w:t>
      </w:r>
    </w:p>
    <w:p>
      <w:pPr>
        <w:pStyle w:val="Compact"/>
      </w:pPr>
      <w:r>
        <w:br w:type="textWrapping"/>
      </w:r>
      <w:r>
        <w:br w:type="textWrapping"/>
      </w:r>
      <w:r>
        <w:t xml:space="preserve">Lãnh Dạ không hề bị ngăn trở ly khai biệt thự Gabriel, hắn nghĩ đến Gabriel sẽ phái người đi ra truy hắn, trên thực tế cũng không có, xe Gabriel dừng ở gara gần hoa viên, Lãnh Dạ đút chìa khóa vào rồi lập tức phóng đi.</w:t>
      </w:r>
    </w:p>
    <w:p>
      <w:pPr>
        <w:pStyle w:val="BodyText"/>
      </w:pPr>
      <w:r>
        <w:t xml:space="preserve">Hắn vốn là tưởng trực tiếp phá tan cửa, nhưng cửa lại tự động mở ra.</w:t>
      </w:r>
    </w:p>
    <w:p>
      <w:pPr>
        <w:pStyle w:val="BodyText"/>
      </w:pPr>
      <w:r>
        <w:t xml:space="preserve">Lãnh Dạ vì thế cảm thấy càng kỳ quái, Gabriel không phải hẳn là muốn ngăn trở hắn rời đi sao, cư nhiên chủ động giúp hắn mở cửa?</w:t>
      </w:r>
    </w:p>
    <w:p>
      <w:pPr>
        <w:pStyle w:val="BodyText"/>
      </w:pPr>
      <w:r>
        <w:t xml:space="preserve">Bất quá Lãnh Dạ cũng không nghĩ nhiều, lái xe toàn tốc ly khai.</w:t>
      </w:r>
    </w:p>
    <w:p>
      <w:pPr>
        <w:pStyle w:val="BodyText"/>
      </w:pPr>
      <w:r>
        <w:t xml:space="preserve">Lãnh Dạ trở lại khu trung tâm xong đem xe Gabriel ném tới bên ngoài một nhà phế phẩm, sau đó ở ven đường gọi xe về nhà.</w:t>
      </w:r>
    </w:p>
    <w:p>
      <w:pPr>
        <w:pStyle w:val="BodyText"/>
      </w:pPr>
      <w:r>
        <w:t xml:space="preserve">Về nhà xong hắn làm chuyện thứ nhất là gọi điện thoại cho Bùi Hướng Hoa.</w:t>
      </w:r>
    </w:p>
    <w:p>
      <w:pPr>
        <w:pStyle w:val="BodyText"/>
      </w:pPr>
      <w:r>
        <w:t xml:space="preserve">Điện thoại được tiếp.</w:t>
      </w:r>
    </w:p>
    <w:p>
      <w:pPr>
        <w:pStyle w:val="BodyText"/>
      </w:pPr>
      <w:r>
        <w:t xml:space="preserve">“A Hoa, giúp tôi tra tư liệu một người.”</w:t>
      </w:r>
    </w:p>
    <w:p>
      <w:pPr>
        <w:pStyle w:val="BodyText"/>
      </w:pPr>
      <w:r>
        <w:t xml:space="preserve">“Được.”</w:t>
      </w:r>
    </w:p>
    <w:p>
      <w:pPr>
        <w:pStyle w:val="BodyText"/>
      </w:pPr>
      <w:r>
        <w:t xml:space="preserve">“Người nọ tên là Gabriel.”</w:t>
      </w:r>
    </w:p>
    <w:p>
      <w:pPr>
        <w:pStyle w:val="BodyText"/>
      </w:pPr>
      <w:r>
        <w:t xml:space="preserve">“Người ngoại quốc?”</w:t>
      </w:r>
    </w:p>
    <w:p>
      <w:pPr>
        <w:pStyle w:val="BodyText"/>
      </w:pPr>
      <w:r>
        <w:t xml:space="preserve">“Đúng.”</w:t>
      </w:r>
    </w:p>
    <w:p>
      <w:pPr>
        <w:pStyle w:val="BodyText"/>
      </w:pPr>
      <w:r>
        <w:t xml:space="preserve">“Người nước ngoài tên này nhiều lắm, còn có tin tức khác không?”</w:t>
      </w:r>
    </w:p>
    <w:p>
      <w:pPr>
        <w:pStyle w:val="BodyText"/>
      </w:pPr>
      <w:r>
        <w:t xml:space="preserve">Lãnh Dạ nghĩ nghĩ, vì thế bổ sung nói:“Hắn có một ánh mắt đôi màu tím, tiếng trung nói rất lưu loát, tựa hồ cũng rất có tài lực cùng bối cảnh.”</w:t>
      </w:r>
    </w:p>
    <w:p>
      <w:pPr>
        <w:pStyle w:val="BodyText"/>
      </w:pPr>
      <w:r>
        <w:t xml:space="preserve">“Đã biết, cậu chờ một chút.”</w:t>
      </w:r>
    </w:p>
    <w:p>
      <w:pPr>
        <w:pStyle w:val="BodyText"/>
      </w:pPr>
      <w:r>
        <w:t xml:space="preserve">Lãnh Dạ vì thế kiên nhẫn chờ, vài phút sau thanh âm Bùi Hướng Hoa lại vang lên:“Xin lỗi, không có tra được.”</w:t>
      </w:r>
    </w:p>
    <w:p>
      <w:pPr>
        <w:pStyle w:val="BodyText"/>
      </w:pPr>
      <w:r>
        <w:t xml:space="preserve">“Không có tra được?” Lãnh Dạ có chút ngoài ý muốn.</w:t>
      </w:r>
    </w:p>
    <w:p>
      <w:pPr>
        <w:pStyle w:val="BodyText"/>
      </w:pPr>
      <w:r>
        <w:t xml:space="preserve">“Đúng vậy, tôi tra hết cơ sở dữ liệu cũng chưa tra được ngươi cậu hình dung này, bất quá chiếu như lời nói của cậu, người này có thể là người thừa kế của một gia tộc hắc đạo, một ít gia tộc hắc đạo vì bảo hộ người thừa kế nào đó thường thường hội che dấu, trước khi họ chính thức lộ diện cũng sẽ không tiết lộ bất cứ tin tức, dưới loại tình huống này rất khó tra được tư liệu bọn họ, huống chi là tại mạng internet.”</w:t>
      </w:r>
    </w:p>
    <w:p>
      <w:pPr>
        <w:pStyle w:val="BodyText"/>
      </w:pPr>
      <w:r>
        <w:t xml:space="preserve">“Đã biết,” Lãnh Dạ gật gật đầu:“Cảm tạ.”</w:t>
      </w:r>
    </w:p>
    <w:p>
      <w:pPr>
        <w:pStyle w:val="BodyText"/>
      </w:pPr>
      <w:r>
        <w:t xml:space="preserve">Gọi điện thoại xong Lãnh Dạ ngồi xuống, sau đó lâm vào trầm tư, hắn tính toán trước không nói cho Viêm Phi chuyện phát sinh hôm nay, hết thảy thân phận Gabriel nói sau.</w:t>
      </w:r>
    </w:p>
    <w:p>
      <w:pPr>
        <w:pStyle w:val="BodyText"/>
      </w:pPr>
      <w:r>
        <w:t xml:space="preserve">Lãnh Dạ từ túi áo lấy ra phong thư, hắn đem phong thư ra, cũng không nhìn ảnh chụp, ném tới thùng rác rồi đổ xăng trực tiếp đốt lửa thiêu hủy.</w:t>
      </w:r>
    </w:p>
    <w:p>
      <w:pPr>
        <w:pStyle w:val="BodyText"/>
      </w:pPr>
      <w:r>
        <w:t xml:space="preserve">……</w:t>
      </w:r>
    </w:p>
    <w:p>
      <w:pPr>
        <w:pStyle w:val="BodyText"/>
      </w:pPr>
      <w:r>
        <w:t xml:space="preserve">Lãnh Dạ chụp quảng cáo quần lót kia rất nhanh liền phát hành, bởi vì chừng mực quan hệ này nên quảng cáo không thể tại truyền hình quốc nội truyền bá ra, chỉ có thể phóng tới mạng internet, bất quá phẩm ước nguyện ban đầu là mở ra thị trường hải ngoại, sẽ ở đài truyền hình nước ngoài truyền bá ra, cho nên cũng không để ý, hơn nữa Lãnh Dạ quảng cáo trên mạng internet sáng tỏ sau xôn xao rất lớn, bởi vì trước nay chưa có chừng mực cùng cấm kỵ đề tài trở thành blog cùng các đại diễn đàn nhiệt tình bàn tán, hiệu quả tuyệt không so thị trường truyền bá kém hơn.</w:t>
      </w:r>
    </w:p>
    <w:p>
      <w:pPr>
        <w:pStyle w:val="BodyText"/>
      </w:pPr>
      <w:r>
        <w:t xml:space="preserve">Quảng cáo truyền bá ra, quần lót tiêu thụ kế tiếp bay lên, tại nước ngoài cũng có xôn xao, phẩm bài đối Lãnh Dạ biểu hiện thực vừa lòng, vì thế ký kết hắn làm ba năm người phát ngôn, còn đưa tặng hắn một chiếc xe thể thao xa hoa cùng hai vé máy bay du lịch, địa điểm mặc hắn lựa chọn.</w:t>
      </w:r>
    </w:p>
    <w:p>
      <w:pPr>
        <w:pStyle w:val="BodyText"/>
      </w:pPr>
      <w:r>
        <w:t xml:space="preserve">Lãnh Dạ đối xe không có cảm giác quá lớn, dù sao bên người có Viêm Phi lái xe miễn phí, về phần du lịch, hắn kỳ thật sớm đã có quyết định này, bất quá bởi vì công tác quan hệ vẫn không có hành động, lần này xem như một cơ hội.</w:t>
      </w:r>
    </w:p>
    <w:p>
      <w:pPr>
        <w:pStyle w:val="BodyText"/>
      </w:pPr>
      <w:r>
        <w:t xml:space="preserve">Vé máy bay có vé, vì thế Lãnh Dạ không chút do dự cho Viêm Phi, địa điểm do Viêm Phi lựa chọn, hắn chọn Hawaii.</w:t>
      </w:r>
    </w:p>
    <w:p>
      <w:pPr>
        <w:pStyle w:val="BodyText"/>
      </w:pPr>
      <w:r>
        <w:t xml:space="preserve">Thân Sĩ tự nhiên không thể mang đi, vì thế Viêm Phi đem nó đưa đến nhà chính mình, tại bọn họ không ở nhà trong khoảng thời gian này do người hầu chiếu cố, Thân Sĩ hiện tại cá tính thực thu liễm, chỉ cần không bị chọc giận liền sẽ không chủ động công kích người, cho nên bọn họ thực yên tâm.</w:t>
      </w:r>
    </w:p>
    <w:p>
      <w:pPr>
        <w:pStyle w:val="BodyText"/>
      </w:pPr>
      <w:r>
        <w:t xml:space="preserve">Trên máy bay.</w:t>
      </w:r>
    </w:p>
    <w:p>
      <w:pPr>
        <w:pStyle w:val="BodyText"/>
      </w:pPr>
      <w:r>
        <w:t xml:space="preserve">Lãnh Dạ cùng Viêm Phi ngồi ở khoang hạng nhất, hai người đều mặc thực hưu nhàn, bởi vì là nhân vật công chúng nhân vậy, Lãnh Dạ trên mặt mang theo kính.</w:t>
      </w:r>
    </w:p>
    <w:p>
      <w:pPr>
        <w:pStyle w:val="BodyText"/>
      </w:pPr>
      <w:r>
        <w:t xml:space="preserve">Tiếp viên hàng không phụ giúp đẩy xe lại đây, mỉm cười hỏi bọn hắn:“Xin hỏi hai vị có muốn uống gì không?”</w:t>
      </w:r>
    </w:p>
    <w:p>
      <w:pPr>
        <w:pStyle w:val="BodyText"/>
      </w:pPr>
      <w:r>
        <w:t xml:space="preserve">Viêm Phi gọi một ly trà, Lãnh Dạ lấy một ly cà phê.</w:t>
      </w:r>
    </w:p>
    <w:p>
      <w:pPr>
        <w:pStyle w:val="BodyText"/>
      </w:pPr>
      <w:r>
        <w:t xml:space="preserve">Tiếp viên hàng không tại thời điểm bọn hắn lấy cảm thấy Lãnh Dạ có chút quen mặt, vì thế nhìn hướng hắn liếc mắt một cái, sau đó có chút kinh ngạc:“Xin hỏi ngài là người mẫu Lãnh Dạ sao?”</w:t>
      </w:r>
    </w:p>
    <w:p>
      <w:pPr>
        <w:pStyle w:val="BodyText"/>
      </w:pPr>
      <w:r>
        <w:t xml:space="preserve">Lãnh Dạ gật gật đầu, một bên Viêm Phi đối nàng làm động tác chớ có lên tiếng, cười nói:“Thỉnh nhỏ giọng, chúng tôi là đi du lịch, không nghĩ bị quấy rầy.”</w:t>
      </w:r>
    </w:p>
    <w:p>
      <w:pPr>
        <w:pStyle w:val="BodyText"/>
      </w:pPr>
      <w:r>
        <w:t xml:space="preserve">Tiếp viên hàng không cho bọn họ một biểu tình hiểu biết sau đó hạ giọng cười khẽ đối Lãnh Dạ nói:“Tôi có vài tỷ muội đều là fan của cậu, tối nay có thể ký tên cho chúng tôi được không.”</w:t>
      </w:r>
    </w:p>
    <w:p>
      <w:pPr>
        <w:pStyle w:val="BodyText"/>
      </w:pPr>
      <w:r>
        <w:t xml:space="preserve">“Đương nhiên có thể.” Lãnh Dạ mỉm cười gật gật đầu.</w:t>
      </w:r>
    </w:p>
    <w:p>
      <w:pPr>
        <w:pStyle w:val="BodyText"/>
      </w:pPr>
      <w:r>
        <w:t xml:space="preserve">“Cám ơn.” Tiếp viên hàng không cười nói:“Chúc hai vị vui vẻ.”</w:t>
      </w:r>
    </w:p>
    <w:p>
      <w:pPr>
        <w:pStyle w:val="BodyText"/>
      </w:pPr>
      <w:r>
        <w:t xml:space="preserve">Tiếp viên hàng không tránh ra sau, Viêm Phi đối một bên Lãnh Dạ nói:“Xem ra của em danh khí càng lúc càng lớn.”</w:t>
      </w:r>
    </w:p>
    <w:p>
      <w:pPr>
        <w:pStyle w:val="BodyText"/>
      </w:pPr>
      <w:r>
        <w:t xml:space="preserve">Lãnh Dạ nói:“Là việc tốt”</w:t>
      </w:r>
    </w:p>
    <w:p>
      <w:pPr>
        <w:pStyle w:val="BodyText"/>
      </w:pPr>
      <w:r>
        <w:t xml:space="preserve">Người mẫu không thể so ca sĩ diễn viên, chỉ có thể tại cố định vòng luẩn quẩn lý nổi tiếng, một ít tại trong vòng nổi tiếng có nhiều người nhận ra cũng có, nhưng Lãnh Dạ không chỉ tại thời thượng, ngẫu nhiên còn có thể tại màn ảnh lớn lộ lộ mặt, cho nên nổi tiếng cũng không tệ lắm.</w:t>
      </w:r>
    </w:p>
    <w:p>
      <w:pPr>
        <w:pStyle w:val="BodyText"/>
      </w:pPr>
      <w:r>
        <w:t xml:space="preserve">“Đương nhiên, bất quá làm nam nhân của em, áp lực của tôi lớn a, cách hai ngày lại có một tên phú thương muốn bao dưỡng em.”</w:t>
      </w:r>
    </w:p>
    <w:p>
      <w:pPr>
        <w:pStyle w:val="BodyText"/>
      </w:pPr>
      <w:r>
        <w:t xml:space="preserve">“Không nhìn ra”</w:t>
      </w:r>
    </w:p>
    <w:p>
      <w:pPr>
        <w:pStyle w:val="BodyText"/>
      </w:pPr>
      <w:r>
        <w:t xml:space="preserve">“Em thi thoải mái, công ty quan hệ xã hội rất khó làm a, một ít phú thương tại trong vòng nhưng là rất có thế lực, không ít còn giao thiệp với hắc đạo.” Tuy rằng là oán giận, bất quá Viêm Phi ngữ khí như thế nào nghe càng như tự hào.</w:t>
      </w:r>
    </w:p>
    <w:p>
      <w:pPr>
        <w:pStyle w:val="BodyText"/>
      </w:pPr>
      <w:r>
        <w:t xml:space="preserve">“Kia không bằng đem tôi trực tiếp đưa cho bọn hắn đi.” Lãnh Dạ nói đùa nói.</w:t>
      </w:r>
    </w:p>
    <w:p>
      <w:pPr>
        <w:pStyle w:val="BodyText"/>
      </w:pPr>
      <w:r>
        <w:t xml:space="preserve">“Nghĩvđều đừng nghĩ.” Viêm Phi chọn mi:“Thế giới này chỉ có tôi có thể bao dưỡng em.”</w:t>
      </w:r>
    </w:p>
    <w:p>
      <w:pPr>
        <w:pStyle w:val="BodyText"/>
      </w:pPr>
      <w:r>
        <w:t xml:space="preserve">“Anh bao dưỡng tôi?” Lãnh Dạ nghiền ngẫm nhìn hắn.</w:t>
      </w:r>
    </w:p>
    <w:p>
      <w:pPr>
        <w:pStyle w:val="BodyText"/>
      </w:pPr>
      <w:r>
        <w:t xml:space="preserve">“Không phải ý nghĩa trên mặt chữ bao dưỡng sao”</w:t>
      </w:r>
    </w:p>
    <w:p>
      <w:pPr>
        <w:pStyle w:val="BodyText"/>
      </w:pPr>
      <w:r>
        <w:t xml:space="preserve">“Đó là có ý tứ gì?”</w:t>
      </w:r>
    </w:p>
    <w:p>
      <w:pPr>
        <w:pStyle w:val="BodyText"/>
      </w:pPr>
      <w:r>
        <w:t xml:space="preserve">“Này nha, chỉ có thể ý tứ hàm xúc không thể nói truyện.” Viêm Phi cười xấu xa nói.</w:t>
      </w:r>
    </w:p>
    <w:p>
      <w:pPr>
        <w:pStyle w:val="BodyText"/>
      </w:pPr>
      <w:r>
        <w:t xml:space="preserve">Lãnh Dạ không nói gì nhún vai.</w:t>
      </w:r>
    </w:p>
    <w:p>
      <w:pPr>
        <w:pStyle w:val="BodyText"/>
      </w:pPr>
      <w:r>
        <w:t xml:space="preserve">Máy bay ngày hôm sau giữa trưa đến mục đích, Lãnh Dạ thập phần thủ tín ký tên cho tiếp viên hàng không kia, sau đó thêm Viêm Phi cùng một chỗ cùng các nàng chụp mấy kiểu, nữ nhân phần lớn thích soái ca, huống chi đồng thời đến hai người, vẫn là hoàn toàn bất đồng, trong đó không còn tỷ cảm giác sâu sắc, ngửi được Viêm Phi cùng Lãnh Dạ ở cùng có khí tức ái muội vì thế ánh mắt có điểm hưng phấn.</w:t>
      </w:r>
    </w:p>
    <w:p>
      <w:pPr>
        <w:pStyle w:val="BodyText"/>
      </w:pPr>
      <w:r>
        <w:t xml:space="preserve">Tới khách sạn xong, hai người đều đã muốn mệt chết đi, bất quá vì điều chỉnh sai giờ bọn họ cũng chưa ngủ.</w:t>
      </w:r>
    </w:p>
    <w:p>
      <w:pPr>
        <w:pStyle w:val="BodyText"/>
      </w:pPr>
      <w:r>
        <w:t xml:space="preserve">Bọn họ đến quán cà phê ngồi trong chốc lát, một bên uống cà phê, một bên thưởng thức hải cảnh ngoài cửa sổ, chung quanh đều là người có chút màu da bất đồng, ngẫu nhiên còn có thể đụng tới vài người cùng màu da chủ động lại đây chào hỏi, người tại lúc du lịch luôn là sẽ cảm thấy phá lệ hưng phấn, tuy rằng đã muốn gần mười hai giờ không ngủ, nhưng hai người cũng chưa buồn ngủ.</w:t>
      </w:r>
    </w:p>
    <w:p>
      <w:pPr>
        <w:pStyle w:val="BodyText"/>
      </w:pPr>
      <w:r>
        <w:t xml:space="preserve">Lãnh Dạ nhận được điện thoại Lăng Quang Thần đại khái là hỏi thăm hắn.</w:t>
      </w:r>
    </w:p>
    <w:p>
      <w:pPr>
        <w:pStyle w:val="BodyText"/>
      </w:pPr>
      <w:r>
        <w:t xml:space="preserve">“Còn chưa ngủ?” Lãnh Dạ chuyển được điện thoại.</w:t>
      </w:r>
    </w:p>
    <w:p>
      <w:pPr>
        <w:pStyle w:val="BodyText"/>
      </w:pPr>
      <w:r>
        <w:t xml:space="preserve">“Ân, tối nay ngủ tiếp, tính đến cậu hiện tại đã đến nên gọi điện hỏi thôi” Lăng Quang Thần ngữ khí nghe đứng lên thực tinh thần:” Hawaii cảm giác thế nào?”</w:t>
      </w:r>
    </w:p>
    <w:p>
      <w:pPr>
        <w:pStyle w:val="BodyText"/>
      </w:pPr>
      <w:r>
        <w:t xml:space="preserve">“Cũng không tệ lắm.”</w:t>
      </w:r>
    </w:p>
    <w:p>
      <w:pPr>
        <w:pStyle w:val="BodyText"/>
      </w:pPr>
      <w:r>
        <w:t xml:space="preserve">“Lần sau tôi cũng phải đi.”</w:t>
      </w:r>
    </w:p>
    <w:p>
      <w:pPr>
        <w:pStyle w:val="BodyText"/>
      </w:pPr>
      <w:r>
        <w:t xml:space="preserve">“Đương nhiên có thể a.” Lãnh Dạ cười nói.</w:t>
      </w:r>
    </w:p>
    <w:p>
      <w:pPr>
        <w:pStyle w:val="BodyText"/>
      </w:pPr>
      <w:r>
        <w:t xml:space="preserve">Lãnh Dạ kỳ thật cũng muốn kéo Lăng Quang Thần cùng Amanda, Lăng Quang Thần ngay từ đầu cũng đáp ứng rồi, nhưng bởi vì lâm thời có việc mà hủy bỏ, Amanda còn lại là bởi vì công tác mà thoát không ra thân, vì thế cũng chỉ còn lại Lãnh Dạ cùng Viêm Phi, Lãnh Dạ đối việc này có chút tiếc nuối, mà Viêm Phi thì tại ngầm vụng trộm vui vẻ bởi vì du lịch lần này là thế giới hai người họ.</w:t>
      </w:r>
    </w:p>
    <w:p>
      <w:pPr>
        <w:pStyle w:val="BodyText"/>
      </w:pPr>
      <w:r>
        <w:t xml:space="preserve">Lãnh Dạ cùng Lăng Quang Thần hàn huyên trong chốc lát, Lăng Quang Thần bên kia đột nhiên có một thanh âm khác:“Còn chưa nói xong? Tôi đã chuẩn bị nước rồi.”</w:t>
      </w:r>
    </w:p>
    <w:p>
      <w:pPr>
        <w:pStyle w:val="BodyText"/>
      </w:pPr>
      <w:r>
        <w:t xml:space="preserve">“Anh trước cởi quần áo đi.”</w:t>
      </w:r>
    </w:p>
    <w:p>
      <w:pPr>
        <w:pStyle w:val="BodyText"/>
      </w:pPr>
      <w:r>
        <w:t xml:space="preserve">“Nhanh lên a.”</w:t>
      </w:r>
    </w:p>
    <w:p>
      <w:pPr>
        <w:pStyle w:val="BodyText"/>
      </w:pPr>
      <w:r>
        <w:t xml:space="preserve">“Đã biết.” Lăng Quang Thần có chút không kiên nhẫn trả lời.</w:t>
      </w:r>
    </w:p>
    <w:p>
      <w:pPr>
        <w:pStyle w:val="BodyText"/>
      </w:pPr>
      <w:r>
        <w:t xml:space="preserve">Thanh âm kia không cần phải nói đúng là Lê Hân, hai người đối thoại âm lượng có điểm mỏng manh, phỏng chừng là Lăng Quang Thần microphone không ô kín, đối thoại đều bị Lãnh Dạ nghe được.</w:t>
      </w:r>
    </w:p>
    <w:p>
      <w:pPr>
        <w:pStyle w:val="BodyText"/>
      </w:pPr>
      <w:r>
        <w:t xml:space="preserve">Ứng phó Lê Hân xong Lăng Quang Thần đối Lãnh Dạ nói:“Nếu không có gì nói tôi liền treo a.”</w:t>
      </w:r>
    </w:p>
    <w:p>
      <w:pPr>
        <w:pStyle w:val="BodyText"/>
      </w:pPr>
      <w:r>
        <w:t xml:space="preserve">“Ân.” Lãnh Dạ nhịn cười ý:“Giúp tôi cùng Lê Hân chào hỏi.”</w:t>
      </w:r>
    </w:p>
    <w:p>
      <w:pPr>
        <w:pStyle w:val="BodyText"/>
      </w:pPr>
      <w:r>
        <w:t xml:space="preserve">“Tôi sẽ.” Lăng Quang Thần ngữ khí có chút ngượng ngùng, đại khái là vì bị Lãnh Dạ biết Lê Hân tại nhà hắn ngược lại có chút ngượng ngùng.</w:t>
      </w:r>
    </w:p>
    <w:p>
      <w:pPr>
        <w:pStyle w:val="BodyText"/>
      </w:pPr>
      <w:r>
        <w:t xml:space="preserve">“Khiến hắn kiềm chế chút.” Lãnh Dạ còn nói.</w:t>
      </w:r>
    </w:p>
    <w:p>
      <w:pPr>
        <w:pStyle w:val="BodyText"/>
      </w:pPr>
      <w:r>
        <w:t xml:space="preserve">Lăng Quang Thần dùng một hồi lâu mới phản ứng lại đây ý tứ của hắn, có chút thẹn quá thành giận nói:“Cậu đang nói cái gì đấy.” Sau đó ba một tiếng cúp điện thoại.</w:t>
      </w:r>
    </w:p>
    <w:p>
      <w:pPr>
        <w:pStyle w:val="BodyText"/>
      </w:pPr>
      <w:r>
        <w:t xml:space="preserve">Lăng Quang Thần vĩnh viễn đều là dễ dàng như vậy thẹn thùng cùng tạc mao, Lãnh Dạ buông di động, trên mặt là vượt qua tiếu ý.</w:t>
      </w:r>
    </w:p>
    <w:p>
      <w:pPr>
        <w:pStyle w:val="BodyText"/>
      </w:pPr>
      <w:r>
        <w:t xml:space="preserve">Một bên Viêm Phi biểu tình có chút ăn vị, tựa hồ là đối hắn cùng Lăng Quang Thần thân mật như vậy mà có chút bất lương.</w:t>
      </w:r>
    </w:p>
    <w:p>
      <w:pPr>
        <w:pStyle w:val="BodyText"/>
      </w:pPr>
      <w:r>
        <w:t xml:space="preserve">Uống xong cà phê Lãnh Dạ cùng Viêm Phi trở về phòng thay đồ đi biển, đến bờ biển ngoạn.</w:t>
      </w:r>
    </w:p>
    <w:p>
      <w:pPr>
        <w:pStyle w:val="BodyText"/>
      </w:pPr>
      <w:r>
        <w:t xml:space="preserve">Bãi biển cách khách sạn rất gần, hai người đến bãi biển, lúc này dương quang vừa lúc, bầu trời xanh thẳm cùng mặt biển xanh lam, gió biển xẹt qua mang đến từng đợt mùi nước biển, bãi biển tràn đầy người mặc quần bơi cùng bikini soái ca mỹ nữ, thập phần đẹp mắt, có chút khá lớn đảm còn lại là trần như nhộng ghé vào thảm phơi nắng, trong biển bơi lội người cũng không thiếu, còn có một ít dáng người trẻ tuổi soái ca tại cách đó không xa lướt sóng, đưa tới các thiếu nữ từng đợt tiếng hoan hô.</w:t>
      </w:r>
    </w:p>
    <w:p>
      <w:pPr>
        <w:pStyle w:val="Compact"/>
      </w:pPr>
      <w:r>
        <w:t xml:space="preserve">Nơi này chính là Hawaii, hòn đảo đệp nhất trên thế giới.</w:t>
      </w:r>
      <w:r>
        <w:br w:type="textWrapping"/>
      </w:r>
      <w:r>
        <w:br w:type="textWrapping"/>
      </w:r>
    </w:p>
    <w:p>
      <w:pPr>
        <w:pStyle w:val="Heading2"/>
      </w:pPr>
      <w:bookmarkStart w:id="115" w:name="quyển-2---chương-15"/>
      <w:bookmarkEnd w:id="115"/>
      <w:r>
        <w:t xml:space="preserve">94. Quyển 2 - Chương 15</w:t>
      </w:r>
    </w:p>
    <w:p>
      <w:pPr>
        <w:pStyle w:val="Compact"/>
      </w:pPr>
      <w:r>
        <w:br w:type="textWrapping"/>
      </w:r>
      <w:r>
        <w:br w:type="textWrapping"/>
      </w:r>
      <w:r>
        <w:t xml:space="preserve">Viêm Phi cùng Lãnh Dạ tại biển bơi lội, nước cạn nên người rất nhiều, bọn họ cảm thấy có chút trói buộc, vì thế bơi tới nơi xa một chút, như vậy so sánh không bị quấy rầy.</w:t>
      </w:r>
    </w:p>
    <w:p>
      <w:pPr>
        <w:pStyle w:val="BodyText"/>
      </w:pPr>
      <w:r>
        <w:t xml:space="preserve">Viêm Phi bơi so Lãnh Dạ tốt hơn nhiều, bơi tới hắn cảm thấy không sai biệt lắm mới ngừng lại, sau đó thản nhiên chờ Lãnh Dạ.</w:t>
      </w:r>
    </w:p>
    <w:p>
      <w:pPr>
        <w:pStyle w:val="BodyText"/>
      </w:pPr>
      <w:r>
        <w:t xml:space="preserve">Lãnh Dạ theo trong nước toát ra đến khi Viêm Phi đã muốn ở nơi đó chờ lâu ngày, Lãnh Dạ lấy tay xóa bỏ nước biển trên mặt, không quá tin tưởng nhìn Viêm Phi:“Nhanh như vậy?”</w:t>
      </w:r>
    </w:p>
    <w:p>
      <w:pPr>
        <w:pStyle w:val="BodyText"/>
      </w:pPr>
      <w:r>
        <w:t xml:space="preserve">Hắn vừa rồi cơ hồ là dùng tốc độ lội nhanh nhất bơi tới, còn là so Viêm Phi chậm rất nhiều.</w:t>
      </w:r>
    </w:p>
    <w:p>
      <w:pPr>
        <w:pStyle w:val="BodyText"/>
      </w:pPr>
      <w:r>
        <w:t xml:space="preserve">“Là em quá chậm.” Viêm Phi cười nói.</w:t>
      </w:r>
    </w:p>
    <w:p>
      <w:pPr>
        <w:pStyle w:val="BodyText"/>
      </w:pPr>
      <w:r>
        <w:t xml:space="preserve">“Tôi thật lâu không bơi qua.” Lãnh Dạ phản bác nói:“Gần nhất công tác bận quá, không có thời gian bơi lội.”</w:t>
      </w:r>
    </w:p>
    <w:p>
      <w:pPr>
        <w:pStyle w:val="BodyText"/>
      </w:pPr>
      <w:r>
        <w:t xml:space="preserve">“Ý của em là tôi thực nhàn?” Viêm Phi chọn mi.</w:t>
      </w:r>
    </w:p>
    <w:p>
      <w:pPr>
        <w:pStyle w:val="BodyText"/>
      </w:pPr>
      <w:r>
        <w:t xml:space="preserve">Lãnh Dạ nói:“Lấy vị trí hiện tại của anh, thật là có điểm nhàn.”</w:t>
      </w:r>
    </w:p>
    <w:p>
      <w:pPr>
        <w:pStyle w:val="BodyText"/>
      </w:pPr>
      <w:r>
        <w:t xml:space="preserve">Viêm Phi đồng thời quản hai công ty, nhưng bình thường đi nhưng không chịu khó, đại bộ phận ngày đều là gần giữa trưa mới đến, có đôi khi thậm chí đều lười đi, chỉ có việc gấp mới có thể đúng giờ báo danh, rất có điểm quân vương không còn sớm, bất quá hắn năng lực không sai, hai công ty tại tay thủ hạ hắn công trạng cư nhiên còn rất tốt.</w:t>
      </w:r>
    </w:p>
    <w:p>
      <w:pPr>
        <w:pStyle w:val="BodyText"/>
      </w:pPr>
      <w:r>
        <w:t xml:space="preserve">“Tôi một chút cũng không nhàn.” Viêm Phi có chút bất mãn:“Em chỉ là không thấy được thời điểm tôi bận rộn mà thôi.”</w:t>
      </w:r>
    </w:p>
    <w:p>
      <w:pPr>
        <w:pStyle w:val="BodyText"/>
      </w:pPr>
      <w:r>
        <w:t xml:space="preserve">“Có sao?” Lãnh Dạ rõ ràng không tin.</w:t>
      </w:r>
    </w:p>
    <w:p>
      <w:pPr>
        <w:pStyle w:val="BodyText"/>
      </w:pPr>
      <w:r>
        <w:t xml:space="preserve">“Đương nhiên.” Viêm Phi đến phía sau hắn, theo phía sau cầm trụ tay hắn:“Hơn nữa tôi bơi giỏi là vì luôn luôn rèn luyện lực eo, thời điểm cùng em cùng một chỗ, tôi cuối cùng là rèn luyện lực eo ……”</w:t>
      </w:r>
    </w:p>
    <w:p>
      <w:pPr>
        <w:pStyle w:val="BodyText"/>
      </w:pPr>
      <w:r>
        <w:t xml:space="preserve">Cuối cùng một câu Viêm Phi là dựa vào bên tai Lãnh Dạ nói, Viêm Phi môi cực nóng dán tại tai Lãnh Dạ khuếch thượng, nói chuyện trong miệng thở ra từng đợt nhiệt khí, thanh âm trầm thấp đến gần như thở dốc.</w:t>
      </w:r>
    </w:p>
    <w:p>
      <w:pPr>
        <w:pStyle w:val="BodyText"/>
      </w:pPr>
      <w:r>
        <w:t xml:space="preserve">Lãnh Dạ phía sau lưng dính sát vào ôm ấp của Viêm Phi, Viêm Phi đang nói lời này khi tay phải theo l*ng ngực Lãnh Dạ chậm rãi hoạt đến bụng hắn.</w:t>
      </w:r>
    </w:p>
    <w:p>
      <w:pPr>
        <w:pStyle w:val="BodyText"/>
      </w:pPr>
      <w:r>
        <w:t xml:space="preserve">Này đã là rõ ràng khiêu khích, Lãnh Dạ cảm thụ được Viêm Phi ôm, chọn mi nói:“Lại phát tình? Đừng nói cho tôi anh đây là tưởng ở trong nước đánh dã chiến.”</w:t>
      </w:r>
    </w:p>
    <w:p>
      <w:pPr>
        <w:pStyle w:val="BodyText"/>
      </w:pPr>
      <w:r>
        <w:t xml:space="preserve">“Tôi rất muốn a, em nghĩ sao?” Viêm Phi ngữ khí xấu xa, vẫn vây quanh bụng Lãnh Dạ vén lên quần bơi, dò xét đi vào, nhẹ nhàng cầm hắn.</w:t>
      </w:r>
    </w:p>
    <w:p>
      <w:pPr>
        <w:pStyle w:val="BodyText"/>
      </w:pPr>
      <w:r>
        <w:t xml:space="preserve">Viêm Phi bàn tay bởi vì thường niên nắm súng có điểm thô ráp, cái loại này kích thích khó có thể nói ra Lãnh Dạ đánh giật mình.</w:t>
      </w:r>
    </w:p>
    <w:p>
      <w:pPr>
        <w:pStyle w:val="BodyText"/>
      </w:pPr>
      <w:r>
        <w:t xml:space="preserve">Viêm Phi hàm trụ vành tai Lãnh Dạ, đầu lưỡi ở mặt trên nhẹ nhàng sát qua:“Em xem, em cũng có phản ứng.”</w:t>
      </w:r>
    </w:p>
    <w:p>
      <w:pPr>
        <w:pStyle w:val="BodyText"/>
      </w:pPr>
      <w:r>
        <w:t xml:space="preserve">Viêm Phi nửa người dưới kề sát cái mông Lãnh Dạ, không ngừng cọ xát, Lãnh Dạ bị hắn đỉnh có chút chịu không nổi, vì thế khúc khởi khuỷu tay, đụng phải l*ng ngực y, lực đạo không lớn, nhưng đủ để cho Viêm Phi thành thật xuống.</w:t>
      </w:r>
    </w:p>
    <w:p>
      <w:pPr>
        <w:pStyle w:val="BodyText"/>
      </w:pPr>
      <w:r>
        <w:t xml:space="preserve">Viêm Phi buông ra Lãnh Dạ, che địa phương bị Lãnh Dạ đụng vào, ánh mắt ai oán:“Em thật lạnh lùng.”</w:t>
      </w:r>
    </w:p>
    <w:p>
      <w:pPr>
        <w:pStyle w:val="BodyText"/>
      </w:pPr>
      <w:r>
        <w:t xml:space="preserve">“Ai cho anh như vậy không an phận.”</w:t>
      </w:r>
    </w:p>
    <w:p>
      <w:pPr>
        <w:pStyle w:val="BodyText"/>
      </w:pPr>
      <w:r>
        <w:t xml:space="preserve">Viêm Phi nói xạo:“Tôi bình thường trên giươngg cũng thực không an phận a, nhưng là em khi đó lại luôn là đầy mặt hưởng thụ.”</w:t>
      </w:r>
    </w:p>
    <w:p>
      <w:pPr>
        <w:pStyle w:val="BodyText"/>
      </w:pPr>
      <w:r>
        <w:t xml:space="preserve">“Nếu không về sau trên giường tôibcũng cho anh an phận một ít?” Lãnh Dạ tựa tiếu phi tiếu nói.</w:t>
      </w:r>
    </w:p>
    <w:p>
      <w:pPr>
        <w:pStyle w:val="BodyText"/>
      </w:pPr>
      <w:r>
        <w:t xml:space="preserve">“Nghĩ đều đừng nghĩ.” Viêm Phi “Giận dữ” Kháng nghị. Nói đùa, khiến hắn trên giường an phận? Kia còn không bằng trực tiếp lấy bả đao đâm hắn.</w:t>
      </w:r>
    </w:p>
    <w:p>
      <w:pPr>
        <w:pStyle w:val="BodyText"/>
      </w:pPr>
      <w:r>
        <w:t xml:space="preserve">Lãnh Dạ mỉm cười không nói.</w:t>
      </w:r>
    </w:p>
    <w:p>
      <w:pPr>
        <w:pStyle w:val="BodyText"/>
      </w:pPr>
      <w:r>
        <w:t xml:space="preserve">Viêm Phi một cá chép lăn lộn, lặn xuống trong nước, một lát sau tại Lãnh Dạ bên kia toát ra mặt nước, Lãnh Dạ còn lại là phiêu tại trên mặt nước, biếng nhác ngắm thái dương.</w:t>
      </w:r>
    </w:p>
    <w:p>
      <w:pPr>
        <w:pStyle w:val="BodyText"/>
      </w:pPr>
      <w:r>
        <w:t xml:space="preserve">Hai người chung quanh không có những người khác quấy rầy, chỉ có bọn họ.</w:t>
      </w:r>
    </w:p>
    <w:p>
      <w:pPr>
        <w:pStyle w:val="BodyText"/>
      </w:pPr>
      <w:r>
        <w:t xml:space="preserve">Viêm Phi tại Lãnh Dạ chung quanh không ngừng bơi qua bơi lại, tựa hồ là phát tiết tinh lực đầy người, Lãnh Dạ tầm mắt theo dáng người mạnh mẽ của hắn dao động, đối hắn nói:“Cẩn thận đợi không còn khí lực trở về.”</w:t>
      </w:r>
    </w:p>
    <w:p>
      <w:pPr>
        <w:pStyle w:val="BodyText"/>
      </w:pPr>
      <w:r>
        <w:t xml:space="preserve">“Em quá coi thường tôi.” Viêm Phi khinh thường nói.</w:t>
      </w:r>
    </w:p>
    <w:p>
      <w:pPr>
        <w:pStyle w:val="BodyText"/>
      </w:pPr>
      <w:r>
        <w:t xml:space="preserve">“Phải không?” Lãnh Dạ hỏi lại.</w:t>
      </w:r>
    </w:p>
    <w:p>
      <w:pPr>
        <w:pStyle w:val="BodyText"/>
      </w:pPr>
      <w:r>
        <w:t xml:space="preserve">“Kia còn dùng được, tôibnhưng là có tám ngàn lượng hô hấp.” Viêm Phi tự tin đối hắn giơ giơ lên cằm, sau đó lại lẻn vào trong nước.</w:t>
      </w:r>
    </w:p>
    <w:p>
      <w:pPr>
        <w:pStyle w:val="BodyText"/>
      </w:pPr>
      <w:r>
        <w:t xml:space="preserve">Lãnh Dạ chờ hắn xuất thủy, nhưng đợi thật lâu Viêm Phi cũng chưa toát ra mặt nước, Viêm Phi phía trước vài lần vào nước đều là rất nhanh liền đi ra, nhưng lần này thời gian lại ngoài dự đoán mọi người lâu, Lãnh Dạ ngay từ đầu chỉ là cảm thấy có điểm kỳ quái, sau đó cảm thấy có chút không thích hợp.</w:t>
      </w:r>
    </w:p>
    <w:p>
      <w:pPr>
        <w:pStyle w:val="BodyText"/>
      </w:pPr>
      <w:r>
        <w:t xml:space="preserve">Nước biển thực xanh thẳm, từ phía trên xem hoàn toàn nhìn không tới Viêm Phi chung quanh cũng không bất cứ động tĩnh.</w:t>
      </w:r>
    </w:p>
    <w:p>
      <w:pPr>
        <w:pStyle w:val="BodyText"/>
      </w:pPr>
      <w:r>
        <w:t xml:space="preserve">Lãnh Dạ có điểm lo lắng, vì thế mở miệng kêu lên:“Viêm Phi?”</w:t>
      </w:r>
    </w:p>
    <w:p>
      <w:pPr>
        <w:pStyle w:val="BodyText"/>
      </w:pPr>
      <w:r>
        <w:t xml:space="preserve">Liên tục kêu vài tiếng cũng chưa đáp lại.</w:t>
      </w:r>
    </w:p>
    <w:p>
      <w:pPr>
        <w:pStyle w:val="BodyText"/>
      </w:pPr>
      <w:r>
        <w:t xml:space="preserve">Gió biển từng đợt xẹt qua, chung quanh chỉ có thanh âm sóng biển, nguyên bản thanh âm dễ nghe lúc này nghe đứng lên lại để người nóng lòng.</w:t>
      </w:r>
    </w:p>
    <w:p>
      <w:pPr>
        <w:pStyle w:val="BodyText"/>
      </w:pPr>
      <w:r>
        <w:t xml:space="preserve">Lãnh Dạ mạnh lẻn vào trong nước, sau đó mở to mắt chung quanh tìm dấu vết Viêm Phi.</w:t>
      </w:r>
    </w:p>
    <w:p>
      <w:pPr>
        <w:pStyle w:val="BodyText"/>
      </w:pPr>
      <w:r>
        <w:t xml:space="preserve">Đáy biển so mặt biển càng lam, không ít con cá đủ loại màu sắc tại chung quanh bơi qua bơi lại, đáy biển phủ đầy san hô cùng đá ngầm, thập phần xinh đẹp, nhưng Lãnh Dạ lúc này hoàn toàn không có tâm tình thưởng thức, tại chung quanh không ngừng tìm bóng dáng Viêm Phi, nhưng vẫn không có phát hiện, nước biển làm ánh mắt hắn có chút phát trướng, hắn tâm thì tại dần dần đi trầm xuống……</w:t>
      </w:r>
    </w:p>
    <w:p>
      <w:pPr>
        <w:pStyle w:val="BodyText"/>
      </w:pPr>
      <w:r>
        <w:t xml:space="preserve">Dưỡng khí gần hết, Lãnh Dạ tính toán ngoi lên rồi tiếp tục đi xuống tìm, chỉ là vừa ngửa đầu hướng lên trên mặt xem qua đi, một đạo hắc ảnh liền mạnh vọt xuống dưới, đưa hắn đè ép trở về.</w:t>
      </w:r>
    </w:p>
    <w:p>
      <w:pPr>
        <w:pStyle w:val="BodyText"/>
      </w:pPr>
      <w:r>
        <w:t xml:space="preserve">Lãnh Dạ theo bản năng phản kích, nhưng là đối phương lại ôm eo hắn, sau đó hôn hắn.</w:t>
      </w:r>
    </w:p>
    <w:p>
      <w:pPr>
        <w:pStyle w:val="BodyText"/>
      </w:pPr>
      <w:r>
        <w:t xml:space="preserve">Lãnh Dạ trừng lớn ánh mắt, thiếu chút nữa liền sặc nước, đối phương cũng là mở to mắt, con ngươi tối tăm thâm thúy trừ bỏ Viêm Phi còn có thể có ai?</w:t>
      </w:r>
    </w:p>
    <w:p>
      <w:pPr>
        <w:pStyle w:val="BodyText"/>
      </w:pPr>
      <w:r>
        <w:t xml:space="preserve">Cái tên hỗn đản này vừa rồi luôn luôn cùng hắn ngoạn chơi trốn tìm?</w:t>
      </w:r>
    </w:p>
    <w:p>
      <w:pPr>
        <w:pStyle w:val="BodyText"/>
      </w:pPr>
      <w:r>
        <w:t xml:space="preserve">Lãnh Dạ lúc này nộ để đầy bụng, muốn đẩy ra Viêm Phi, nhưng thiếu dưỡng khí khiến hắn lúc này có chút thoát lực, hoàn toàn không phải đối thủ Viêm Phi.</w:t>
      </w:r>
    </w:p>
    <w:p>
      <w:pPr>
        <w:pStyle w:val="BodyText"/>
      </w:pPr>
      <w:r>
        <w:t xml:space="preserve">Viêm Phi dùng đầu lưỡi mở miệng Lãnh Dạ, đem không khí trong miệng cấp cho Lãnh Dạ, sau đó cuốn lấy đầu lưỡi hắn.</w:t>
      </w:r>
    </w:p>
    <w:p>
      <w:pPr>
        <w:pStyle w:val="BodyText"/>
      </w:pPr>
      <w:r>
        <w:t xml:space="preserve">Hai người tại dưới nước miệng lưỡi giao triền.</w:t>
      </w:r>
    </w:p>
    <w:p>
      <w:pPr>
        <w:pStyle w:val="BodyText"/>
      </w:pPr>
      <w:r>
        <w:t xml:space="preserve">Đây là lần đầu tiên Lãnh Dạ bị Viêm Phi cường hôn, Viêm Phi ôm lấy Lãnh Dạ hướng đáy biển đi, mãi cho đến Lãnh Dạ phía sau lưng đụng tới đá ngầm, chung quanh con cá đối hai vị xa lạ khách không mời mà đến thực cảm thấy hứng thú, vì thế tại bọn họ chung quanh bơi qua bơi lại, thường thường đụng vào chân bọn họ.</w:t>
      </w:r>
    </w:p>
    <w:p>
      <w:pPr>
        <w:pStyle w:val="BodyText"/>
      </w:pPr>
      <w:r>
        <w:t xml:space="preserve">Đáy biển không phải rất sâu, nhưng lực nước rất lớn, hai người không thể không nhắm hai mắt lại, Viêm Phi một bên hôn Lãnh Dạ, một bên đem trong miệng không khí độ cho hắn, Lãnh Dạ tuy rằng tâm không cam tình không nguyện, nhưng vì không khí trân quý không thể không đáp lại nụ hôn của Viêm Phi vì thế hôn đến lâu dài mà triền miên, vẫn liên tục đến trong miệng Viêm Phi không khí dùng xong mới chấm dứt.</w:t>
      </w:r>
    </w:p>
    <w:p>
      <w:pPr>
        <w:pStyle w:val="BodyText"/>
      </w:pPr>
      <w:r>
        <w:t xml:space="preserve">Trở lại trên mặt nước, Lãnh Dạ từng ngụm từng ngụm thở phì phò, một bên Viêm Phi thoạt nhìn tốt lắm, trên mặt thậm chí còn mang theo đùa dai sau khi thành công.</w:t>
      </w:r>
    </w:p>
    <w:p>
      <w:pPr>
        <w:pStyle w:val="BodyText"/>
      </w:pPr>
      <w:r>
        <w:t xml:space="preserve">Lãnh Dạ đầy mặt sát khí theo dõi hắn.</w:t>
      </w:r>
    </w:p>
    <w:p>
      <w:pPr>
        <w:pStyle w:val="BodyText"/>
      </w:pPr>
      <w:r>
        <w:t xml:space="preserve">Viêm Phi mở ra hai tay:“Đừng nóng giận nha, chỉ đùa một chút mà thôi.”</w:t>
      </w:r>
    </w:p>
    <w:p>
      <w:pPr>
        <w:pStyle w:val="BodyText"/>
      </w:pPr>
      <w:r>
        <w:t xml:space="preserve">Lãnh Dạ cả giận nói:“Anh biết rõ tôi vừa rồi có bao nhiêu lo lắng sao?”</w:t>
      </w:r>
    </w:p>
    <w:p>
      <w:pPr>
        <w:pStyle w:val="BodyText"/>
      </w:pPr>
      <w:r>
        <w:t xml:space="preserve">Hắn vừa rồi nghĩ đến Viêm Phi chuột rút, lo lắng tột đỉnh, kết quả cũng là Viêm Phi đùa dai, điều này làm cho hắn muốn giết người.</w:t>
      </w:r>
    </w:p>
    <w:p>
      <w:pPr>
        <w:pStyle w:val="BodyText"/>
      </w:pPr>
      <w:r>
        <w:t xml:space="preserve">Viêm Phi cười nói:“Tôi không phải bình yên vô sự sao?”</w:t>
      </w:r>
    </w:p>
    <w:p>
      <w:pPr>
        <w:pStyle w:val="BodyText"/>
      </w:pPr>
      <w:r>
        <w:t xml:space="preserve">Lãnh Dạ nói:“Anh như thế nào không chết đuối.”</w:t>
      </w:r>
    </w:p>
    <w:p>
      <w:pPr>
        <w:pStyle w:val="BodyText"/>
      </w:pPr>
      <w:r>
        <w:t xml:space="preserve">Viêm Phi cười đến đắc ý, bơi tới Lãnh Dạ bên người, một bộ chịu tội:“Đừng nóng giận đừng nóng giận, chúng ta là đi ra nghỉ phép, sinh khí liền phá hư hưng trí.”</w:t>
      </w:r>
    </w:p>
    <w:p>
      <w:pPr>
        <w:pStyle w:val="BodyText"/>
      </w:pPr>
      <w:r>
        <w:t xml:space="preserve">Hắn vừa rồi dưới nước không được kỳ thật chỉ là trêu cợt Lãnh Dạ, Lãnh Dạ xuống nước tìm hắn khi hắn vẫn tránh ở phía sau Lãnh Dạ, Lãnh Dạ ngay lúc đó biểu hiện so với hắn trong tưởng tượng nghiêm trọng hơn nhiều, điều này làm cho Viêm Phi vui vẻ vô cùng, hưng phấn quá vì thế liền đùa có chút quá, hoàn toàn không suy xét qua Lãnh Dạ sẽ sinh khí.</w:t>
      </w:r>
    </w:p>
    <w:p>
      <w:pPr>
        <w:pStyle w:val="BodyText"/>
      </w:pPr>
      <w:r>
        <w:t xml:space="preserve">Viêm Phi thân thủ muốn ôm Lãnh Dạ trấn an hắn, Lãnh Dạ mạnh xoay người hướng bụng hắn đánh ra một quyền.</w:t>
      </w:r>
    </w:p>
    <w:p>
      <w:pPr>
        <w:pStyle w:val="BodyText"/>
      </w:pPr>
      <w:r>
        <w:t xml:space="preserve">Tuy rằng dưới nước lực cản chậm lại Lãnh Dạ, nhưng một quyền lực đạo vẫn là thập phần dọa người, Viêm Phi kệ ai đó đánh quyền này, lúc này ôm bụng kêu rên ra tiếng:“Em như vậy sẽ hại tôi bị chết đuối, ngô……”</w:t>
      </w:r>
    </w:p>
    <w:p>
      <w:pPr>
        <w:pStyle w:val="BodyText"/>
      </w:pPr>
      <w:r>
        <w:t xml:space="preserve">“Chậm chết không tiễn.” Lãnh Dạ lạnh lùng nói.</w:t>
      </w:r>
    </w:p>
    <w:p>
      <w:pPr>
        <w:pStyle w:val="BodyText"/>
      </w:pPr>
      <w:r>
        <w:t xml:space="preserve">Một chiếc thuyền cứu nạn theo bờ biển qua đây, trên ngồi hai cứu sống viên.</w:t>
      </w:r>
    </w:p>
    <w:p>
      <w:pPr>
        <w:pStyle w:val="BodyText"/>
      </w:pPr>
      <w:r>
        <w:t xml:space="preserve">“Xin hỏi là hai vịbkhông phải đã xảy ra chuyện gì chứ?” Trong đó một cứu sống viên hỏi bọn hắn.</w:t>
      </w:r>
    </w:p>
    <w:p>
      <w:pPr>
        <w:pStyle w:val="BodyText"/>
      </w:pPr>
      <w:r>
        <w:t xml:space="preserve">“Không có.” Viêm Phi hồi đáp.</w:t>
      </w:r>
    </w:p>
    <w:p>
      <w:pPr>
        <w:pStyle w:val="BodyText"/>
      </w:pPr>
      <w:r>
        <w:t xml:space="preserve">“Vậy mời hai vị chạy nhanh lên bờ đi, hai vị đã lướt qua cảnh giới tuyến, như vậy rất nguy hiểm.”</w:t>
      </w:r>
    </w:p>
    <w:p>
      <w:pPr>
        <w:pStyle w:val="BodyText"/>
      </w:pPr>
      <w:r>
        <w:t xml:space="preserve">“Được.”</w:t>
      </w:r>
    </w:p>
    <w:p>
      <w:pPr>
        <w:pStyle w:val="BodyText"/>
      </w:pPr>
      <w:r>
        <w:t xml:space="preserve">“Chờ tôi trước giết chết người này đã rồi nói sau.”</w:t>
      </w:r>
    </w:p>
    <w:p>
      <w:pPr>
        <w:pStyle w:val="BodyText"/>
      </w:pPr>
      <w:r>
        <w:t xml:space="preserve">Viêm Phi cùng Lãnh Dạ đồng thời mở miệng, một mặt mang tươi cười, một cái khác còn lại là sắc mặt âm trầm.</w:t>
      </w:r>
    </w:p>
    <w:p>
      <w:pPr>
        <w:pStyle w:val="BodyText"/>
      </w:pPr>
      <w:r>
        <w:t xml:space="preserve">Hai người hoàn toàn tương phản khiến hai cái cứu sống viên hai mặt nhìn nhau, sau đó có chút chấn kinh dọa nhìn Lãnh Dạ.</w:t>
      </w:r>
    </w:p>
    <w:p>
      <w:pPr>
        <w:pStyle w:val="BodyText"/>
      </w:pPr>
      <w:r>
        <w:t xml:space="preserve">Viêm Phi dùng khẩu hình đối bọn họ nói:“Đây là của bạn trai tôi, hắn đang cáu kỉnh.”</w:t>
      </w:r>
    </w:p>
    <w:p>
      <w:pPr>
        <w:pStyle w:val="BodyText"/>
      </w:pPr>
      <w:r>
        <w:t xml:space="preserve">Hai người nhất thời sáng tỏ.</w:t>
      </w:r>
    </w:p>
    <w:p>
      <w:pPr>
        <w:pStyle w:val="BodyText"/>
      </w:pPr>
      <w:r>
        <w:t xml:space="preserve">Viêm Phi cùng Lãnh Dạ lên thuyền cứu nạn, sau đó về tới bãi biển, trong đó một cứu sống viên rời đi đối Viêm Phi làm thủ thế cố lên sau đó nói:“Ái nhân của anh rất được, anh cũng là giống nhau, các anh làm tôi đã thấy mê nam nhân Á châu, cố gắng khiến hắn vui vẻ lên, ái nhân của anh cười lên khẳng định giống như dương quang ở hawaii.”</w:t>
      </w:r>
    </w:p>
    <w:p>
      <w:pPr>
        <w:pStyle w:val="BodyText"/>
      </w:pPr>
      <w:r>
        <w:t xml:space="preserve">“Cám ơn, too sẽ.” Viêm Phi cười gật gật đầu.</w:t>
      </w:r>
    </w:p>
    <w:p>
      <w:pPr>
        <w:pStyle w:val="BodyText"/>
      </w:pPr>
      <w:r>
        <w:t xml:space="preserve">Cứu sống viên tươi cười thực ấm áp, Viêm Phi cùng bọn họ cáo biệt sau quay người lại chống lại chính là Lãnh Dạ kia mặt lạnh lẽo, nhất thời cảm giác nháy mắt như là từ Hawaii đến Nam Cực, còn không mang bất cứ quá độ nào.</w:t>
      </w:r>
    </w:p>
    <w:p>
      <w:pPr>
        <w:pStyle w:val="BodyText"/>
      </w:pPr>
      <w:r>
        <w:t xml:space="preserve">Viêm Phi:“……”</w:t>
      </w:r>
    </w:p>
    <w:p>
      <w:pPr>
        <w:pStyle w:val="Compact"/>
      </w:pPr>
      <w:r>
        <w:t xml:space="preserve">Lãnh Dạ sinh khí lên lực sát thương vĩnh viễn đều là như vậy dọa người, kia ánh mắt thật sự là có loại sát khí giết người, Viêm Phi cảm thấy có chút đau đầu, xem ra kế tiếp phải có công phu rất lớn để hống Lãnh Dạ vui vẻ ……</w:t>
      </w:r>
      <w:r>
        <w:br w:type="textWrapping"/>
      </w:r>
      <w:r>
        <w:br w:type="textWrapping"/>
      </w:r>
    </w:p>
    <w:p>
      <w:pPr>
        <w:pStyle w:val="Heading2"/>
      </w:pPr>
      <w:bookmarkStart w:id="116" w:name="quyển-2---chương-16"/>
      <w:bookmarkEnd w:id="116"/>
      <w:r>
        <w:t xml:space="preserve">95. Quyển 2 - Chương 16</w:t>
      </w:r>
    </w:p>
    <w:p>
      <w:pPr>
        <w:pStyle w:val="Compact"/>
      </w:pPr>
      <w:r>
        <w:br w:type="textWrapping"/>
      </w:r>
      <w:r>
        <w:br w:type="textWrapping"/>
      </w:r>
      <w:r>
        <w:t xml:space="preserve">Viêm Phi dọc theo đường đi cũng không ngừng cười làm lành, bất đắc dĩ Lãnh Dạ quyết tâm không chịu quan tâm hắn, Lãnh Dạ người này vẫn cứng mềm không ăn, ngẫu nhiên ăn nhuyễn còn muốn xem tâm tình.</w:t>
      </w:r>
    </w:p>
    <w:p>
      <w:pPr>
        <w:pStyle w:val="BodyText"/>
      </w:pPr>
      <w:r>
        <w:t xml:space="preserve">Hai người vẫn giằng co đến buổi tối.</w:t>
      </w:r>
    </w:p>
    <w:p>
      <w:pPr>
        <w:pStyle w:val="BodyText"/>
      </w:pPr>
      <w:r>
        <w:t xml:space="preserve">Bởi vì sao giờ, hai người cơ hồ đã hai mươi tư giờ không ngủ, vì thế tại phòng ăn trong nhà hàng ăn xong cơm chiều liền vêg phòng lên giường ngủ.</w:t>
      </w:r>
    </w:p>
    <w:p>
      <w:pPr>
        <w:pStyle w:val="BodyText"/>
      </w:pPr>
      <w:r>
        <w:t xml:space="preserve">Lãnh Dạ tắm rửa xong thay áo ngủ liền lên giường, sau đó là Viêm Phi, ép buộc ban ngày, Lãnh Dạ đối hắn thái độ như trước lạnh như hàn băng, đại khái là thật bị tức đến, điều này làm cho Viêm Phi có chút bất đắc dĩ, tính đợi đến ngày mai tiếp tục ép buộc.</w:t>
      </w:r>
    </w:p>
    <w:p>
      <w:pPr>
        <w:pStyle w:val="BodyText"/>
      </w:pPr>
      <w:r>
        <w:t xml:space="preserve">Ngay lúc Viêm Phi tính toán bò lên giường Lãnh Dạ lại nói:“Đêm nay anh ngủ trên sàn.”</w:t>
      </w:r>
    </w:p>
    <w:p>
      <w:pPr>
        <w:pStyle w:val="BodyText"/>
      </w:pPr>
      <w:r>
        <w:t xml:space="preserve">Viêm Phi chọn mi:“Sàn?”</w:t>
      </w:r>
    </w:p>
    <w:p>
      <w:pPr>
        <w:pStyle w:val="BodyText"/>
      </w:pPr>
      <w:r>
        <w:t xml:space="preserve">“Tôi không muốn cùng anh ngủ cùng giường.”</w:t>
      </w:r>
    </w:p>
    <w:p>
      <w:pPr>
        <w:pStyle w:val="BodyText"/>
      </w:pPr>
      <w:r>
        <w:t xml:space="preserve">Viêm Phi dở khóc dở cười, này lại là huyên náo vừa ra? Viêm Phi từ nhỏ đến lớn còn không có ai dám đối hắn nói như vậy, Lãnh Dạ là người đầu tiên.</w:t>
      </w:r>
    </w:p>
    <w:p>
      <w:pPr>
        <w:pStyle w:val="BodyText"/>
      </w:pPr>
      <w:r>
        <w:t xml:space="preserve">Viêm Phi đương nhiên không chịu đáp ứng, hai tay ôm cánh tay, đứng ở trước giường nhìn chằm chằm Lãnh Dạ.</w:t>
      </w:r>
    </w:p>
    <w:p>
      <w:pPr>
        <w:pStyle w:val="BodyText"/>
      </w:pPr>
      <w:r>
        <w:t xml:space="preserve">Lãnh Dạ cũng nhìn chằm chằm Viêm Phi, kia ánh mắt muốn bao nhiêu lãnh có bấy nhiêu lãnh, rất có vài phần anh dám bò lên đến tôi sẽ đưa anh xuống địa ngục, hai người giằng co, Viêm Phi cuối cùng thỏa hiệp, xem ra Lãnh Dạ thái độ nhất thời cũng nhuyễn không nổi nữa, còn không bằng chính mình chủ động yếu thế một lần cầu được Lãnh Dạ tha thứ, hắn cũng không tưởng bởi vì chính mình đùa dai mà hủy diệt toàn bộ ngày nghỉ.</w:t>
      </w:r>
    </w:p>
    <w:p>
      <w:pPr>
        <w:pStyle w:val="BodyText"/>
      </w:pPr>
      <w:r>
        <w:t xml:space="preserve">Viêm Phi làm ra một bộ tội nghiệp biểu tình đối Lãnh Dạ nói:“Sàn rất cứng rắn.”</w:t>
      </w:r>
    </w:p>
    <w:p>
      <w:pPr>
        <w:pStyle w:val="BodyText"/>
      </w:pPr>
      <w:r>
        <w:t xml:space="preserve">Lãnh Dạ vốn định cho hắn ngủ ở sô pha, nhưng ngẫm lại vẫn là đem lời nói nuốt trở về, lấy cá tính Viêm Phi, như thế nào có khả năng sẽ ngủ trên sàn? Cho nên vẫn là miễn đi.</w:t>
      </w:r>
    </w:p>
    <w:p>
      <w:pPr>
        <w:pStyle w:val="BodyText"/>
      </w:pPr>
      <w:r>
        <w:t xml:space="preserve">Viêm Phi bán manh không có được Lãnh Dạ bất cứ đồng tình nào, Lãnh Dạ chỉ là lãnh đạm nói một câu:”Liên quan tới tôi sao?”</w:t>
      </w:r>
    </w:p>
    <w:p>
      <w:pPr>
        <w:pStyle w:val="BodyText"/>
      </w:pPr>
      <w:r>
        <w:t xml:space="preserve">Buồn ngủ càng ngày càng mãnh liệt, Lãnh Dạ không nghĩ cùng Viêm Phi tiêu hao dần, tắt đi đèn bàn, sau đó ngủ.</w:t>
      </w:r>
    </w:p>
    <w:p>
      <w:pPr>
        <w:pStyle w:val="BodyText"/>
      </w:pPr>
      <w:r>
        <w:t xml:space="preserve">Viêm Phi có chút bất đắc dĩ, rối rắm trong chốc lát vốn định đi ngủ sô pha, nhưng đi hai bước sau nghĩ nghĩ vẫn là xoay người đi trở về, sau đó thật sự ngủ ở sàn.</w:t>
      </w:r>
    </w:p>
    <w:p>
      <w:pPr>
        <w:pStyle w:val="BodyText"/>
      </w:pPr>
      <w:r>
        <w:t xml:space="preserve">Cũng may sàn có thảm, bằng không Viêm Phi ngủ không được, sau đó hắn hướng Lãnh Dạ nói một câu:“Tốt xấu cũng cho tôi gối đầu đi.”</w:t>
      </w:r>
    </w:p>
    <w:p>
      <w:pPr>
        <w:pStyle w:val="BodyText"/>
      </w:pPr>
      <w:r>
        <w:t xml:space="preserve">Thanh âm là từ bên giường truyền đến, Lãnh Dạ không nghĩ tới Viêm Phi cư nhiên thật sự ngủ sàn, hắn tùy tay cầm lấy gối đầu bên.người, cũng không thèm nhìn tới hướng phía sau ném qua.</w:t>
      </w:r>
    </w:p>
    <w:p>
      <w:pPr>
        <w:pStyle w:val="BodyText"/>
      </w:pPr>
      <w:r>
        <w:t xml:space="preserve">Viêm Phi tiếp nhận gối đầu, sau đó cười đối Lãnh Dạ nói:“Ngủ ngon.”</w:t>
      </w:r>
    </w:p>
    <w:p>
      <w:pPr>
        <w:pStyle w:val="BodyText"/>
      </w:pPr>
      <w:r>
        <w:t xml:space="preserve">Trả lời hắn là phía sau lưng Lãnh Dạ lạnh như băng.</w:t>
      </w:r>
    </w:p>
    <w:p>
      <w:pPr>
        <w:pStyle w:val="BodyText"/>
      </w:pPr>
      <w:r>
        <w:t xml:space="preserve">Viêm Phi nhún vai, sau đó nhắm hai mắt lại, hắn là thật sự mệt chết đi, có cái gì ngày mai nói sau.</w:t>
      </w:r>
    </w:p>
    <w:p>
      <w:pPr>
        <w:pStyle w:val="BodyText"/>
      </w:pPr>
      <w:r>
        <w:t xml:space="preserve">Vì thế Viêm Phi tới Hawaii ngày đầu tiên buổi tối liền ngủ sàn, du lịch đầu tiên hắn nghĩ là tuần trăng mật lại thê thảm như vậy……</w:t>
      </w:r>
    </w:p>
    <w:p>
      <w:pPr>
        <w:pStyle w:val="BodyText"/>
      </w:pPr>
      <w:r>
        <w:t xml:space="preserve">Phía sau rất nhanh liền im lặng đổi thành tiếng hít thở vững vàng của Viêm Phi, Lãnh Dạ hướng dưới giường nhìn thoáng qua, Viêm Phi hai mắt nhắm nghiền, ngủ đến quên trời đất.</w:t>
      </w:r>
    </w:p>
    <w:p>
      <w:pPr>
        <w:pStyle w:val="BodyText"/>
      </w:pPr>
      <w:r>
        <w:t xml:space="preserve">Lãnh Dạ đầy mặt hắc tuyến, như vậy cư nhiên đều có thể ngủ.</w:t>
      </w:r>
    </w:p>
    <w:p>
      <w:pPr>
        <w:pStyle w:val="BodyText"/>
      </w:pPr>
      <w:r>
        <w:t xml:space="preserve">……</w:t>
      </w:r>
    </w:p>
    <w:p>
      <w:pPr>
        <w:pStyle w:val="BodyText"/>
      </w:pPr>
      <w:r>
        <w:t xml:space="preserve">Lãnh Dạ ngày hôm sau rất sớm liền tỉnh ngủ, mở to mắt nhìn thoáng qua đồng hồ treo tường, mới hơn bảy giờ.</w:t>
      </w:r>
    </w:p>
    <w:p>
      <w:pPr>
        <w:pStyle w:val="BodyText"/>
      </w:pPr>
      <w:r>
        <w:t xml:space="preserve">Ánh sáng từ thủy tinh ánh vào, đánh vào sàng đan trắng noãn, Lãnh Dạ nheo lại ánh mắt nhìn thoáng qua thái dương ngoài cửa sổ, sau đó ngồi dậy.</w:t>
      </w:r>
    </w:p>
    <w:p>
      <w:pPr>
        <w:pStyle w:val="BodyText"/>
      </w:pPr>
      <w:r>
        <w:t xml:space="preserve">Hắn khởi thân, một bên liền truyền đến thanh âm Viêm Phi:“Buổi sáng tốt lành a.”</w:t>
      </w:r>
    </w:p>
    <w:p>
      <w:pPr>
        <w:pStyle w:val="BodyText"/>
      </w:pPr>
      <w:r>
        <w:t xml:space="preserve">Lãnh Dạ vì thế quay đầu qua chỉ thấy Viêm Phi nằm trên sàn, một tay chống má, cười tủm tỉm nhìn hắn, đai lưng áo tắm chỉ tùy tùy tiện tiện lộ ra hơn phân nửa l*ng ngực rắn chắc, kia bộ dáng rất có vài phần cảm giác mãnh nam dụ hoặc.</w:t>
      </w:r>
    </w:p>
    <w:p>
      <w:pPr>
        <w:pStyle w:val="BodyText"/>
      </w:pPr>
      <w:r>
        <w:t xml:space="preserve">“Anh cả đêm đều ngủ ở nơi này?” Lãnh Dạ nhíu mày.</w:t>
      </w:r>
    </w:p>
    <w:p>
      <w:pPr>
        <w:pStyle w:val="BodyText"/>
      </w:pPr>
      <w:r>
        <w:t xml:space="preserve">“Đúng vậy.”</w:t>
      </w:r>
    </w:p>
    <w:p>
      <w:pPr>
        <w:pStyle w:val="BodyText"/>
      </w:pPr>
      <w:r>
        <w:t xml:space="preserve">Lãnh Dạ có chút ngoài ý muốn, hắn tối hôm qua ngủ thật sự trầm, nghĩ đến Viêm Phi sẽ nửa đêm đi đến trên giường hoặc sô pha đi, Viêm Phi lại thật sự ở đó ngủ nghiêm chỉnhbmột đêm, vì thế Lãnh Dạ cảm thấy có chút khó hiểu, người này khi nào thì trở nên nghe lời như vậy?</w:t>
      </w:r>
    </w:p>
    <w:p>
      <w:pPr>
        <w:pStyle w:val="BodyText"/>
      </w:pPr>
      <w:r>
        <w:t xml:space="preserve">Viêm Phi cũng ngồi dậy, nhìn Lãnh Dạ:“Tôi từ nhỏ chưa ngủ qua như vậy, giờ cho tôi lên giường được chứ.” Ngữ khí có chút ai oán.</w:t>
      </w:r>
    </w:p>
    <w:p>
      <w:pPr>
        <w:pStyle w:val="BodyText"/>
      </w:pPr>
      <w:r>
        <w:t xml:space="preserve">Trải qua một đêm nghỉ ngơi, Lãnh Dạ hết giận rồi, vì thế gật gật đầu.</w:t>
      </w:r>
    </w:p>
    <w:p>
      <w:pPr>
        <w:pStyle w:val="BodyText"/>
      </w:pPr>
      <w:r>
        <w:t xml:space="preserve">Viêm Phi không nói hai lời nhảy lên giường, ôm lấy Lãnh Dạ hôn hắn.</w:t>
      </w:r>
    </w:p>
    <w:p>
      <w:pPr>
        <w:pStyle w:val="BodyText"/>
      </w:pPr>
      <w:r>
        <w:t xml:space="preserve">Lãnh Dạ một phen đẩy ra Viêm Phi, ngoài cười nhưng trong không cười sở:“Anh đêm nay còn muốn ngủ sàn?”</w:t>
      </w:r>
    </w:p>
    <w:p>
      <w:pPr>
        <w:pStyle w:val="BodyText"/>
      </w:pPr>
      <w:r>
        <w:t xml:space="preserve">Viêm Phi vì thế đành phải an phận xuống dưới.</w:t>
      </w:r>
    </w:p>
    <w:p>
      <w:pPr>
        <w:pStyle w:val="BodyText"/>
      </w:pPr>
      <w:r>
        <w:t xml:space="preserve">Sớm an hôn không có, nhưng ít nhất vẫn là có ôm đi? Viêm Phi một phen phác đảo Lãnh Dạ, sau đó lăn đến bên người hắn, nằm xuống.</w:t>
      </w:r>
    </w:p>
    <w:p>
      <w:pPr>
        <w:pStyle w:val="BodyText"/>
      </w:pPr>
      <w:r>
        <w:t xml:space="preserve">So với việc trên sàn trên giường quả thực là Thiên Đường, ít nhất sẽ không có đau bả vai.</w:t>
      </w:r>
    </w:p>
    <w:p>
      <w:pPr>
        <w:pStyle w:val="BodyText"/>
      </w:pPr>
      <w:r>
        <w:t xml:space="preserve">Bữa sáng hai người là trên giường ăn, phục vụ sinh đưa tới bữa sáng sau Viêm Phi đem bữa sáng lấy đến trên giường. Bữa sáng thực phong phú, trứng chần nước sôi, lạp xườn, bánh mỳ, cùng đặc sản bản địa nước dừa.</w:t>
      </w:r>
    </w:p>
    <w:p>
      <w:pPr>
        <w:pStyle w:val="BodyText"/>
      </w:pPr>
      <w:r>
        <w:t xml:space="preserve">Viêm Phi dùng dĩa ăn xoa khởi một khối lạp xườn, đưa tới bên môi Lãnh Dạ.</w:t>
      </w:r>
    </w:p>
    <w:p>
      <w:pPr>
        <w:pStyle w:val="BodyText"/>
      </w:pPr>
      <w:r>
        <w:t xml:space="preserve">Lãnh Dạ chọn mi nhìn Viêm Phi, Viêm Phi khóe môi khinh dương, cười mê chết người không đền mạng.</w:t>
      </w:r>
    </w:p>
    <w:p>
      <w:pPr>
        <w:pStyle w:val="BodyText"/>
      </w:pPr>
      <w:r>
        <w:t xml:space="preserve">Hôm nay Viêm Phi phá lệ ân cần, đại khái vẫn là bởi vì ngày hôm qua, đối mặt tươi cười mê người như vậy, Lãnh Dạ cũng tiêu tan, hé miệng, ăn luôn khối lạp xườn.</w:t>
      </w:r>
    </w:p>
    <w:p>
      <w:pPr>
        <w:pStyle w:val="BodyText"/>
      </w:pPr>
      <w:r>
        <w:t xml:space="preserve">Ân, hương vị không tồi.</w:t>
      </w:r>
    </w:p>
    <w:p>
      <w:pPr>
        <w:pStyle w:val="BodyText"/>
      </w:pPr>
      <w:r>
        <w:t xml:space="preserve">Sau đó Viêm Phi cắt một khối trứng ốp đưa tới miệng mình.</w:t>
      </w:r>
    </w:p>
    <w:p>
      <w:pPr>
        <w:pStyle w:val="BodyText"/>
      </w:pPr>
      <w:r>
        <w:t xml:space="preserve">Vì thế hai người kế tiếp cứ như vậy ngươi một ngụm ta một ngụm ăn xong bữa sáng, toàn bộ quá trình Lãnh Dạ liền tay cũng chưa động vẫn đều là Viêm Phi uy hắn.</w:t>
      </w:r>
    </w:p>
    <w:p>
      <w:pPr>
        <w:pStyle w:val="BodyText"/>
      </w:pPr>
      <w:r>
        <w:t xml:space="preserve">Ăn xong bữa sáng, hai người lại ở trên giường ai cũng không có xuống giường, Hawaii buổi sáng dương quang đều là như vậy nhiệt tình, hai người đắm chìm trong dương quang Trung đô là miễn cưỡng không nghĩ nhúc nhích, một đang nhìn điện thị, một lại dùng notebook lên mạng.</w:t>
      </w:r>
    </w:p>
    <w:p>
      <w:pPr>
        <w:pStyle w:val="BodyText"/>
      </w:pPr>
      <w:r>
        <w:t xml:space="preserve">Tiết mục ngoại quốc trên TV có điểm nhàm chán, Lãnh Dạ đổi vài đài, nhìn xem có chút nhàm chán, Viêm Phi tựa vào đầu giường mang tai nghe không biết đang đùa cái gì, Lãnh Dạ nghiêng đầu nhìn liếc mắt một cái, phát hiện hắn đang xem quảng cáo quần lót của mình, vì thế đầy mặt hắc tuyến:”Anh còn chưabnhìn chán?”</w:t>
      </w:r>
    </w:p>
    <w:p>
      <w:pPr>
        <w:pStyle w:val="BodyText"/>
      </w:pPr>
      <w:r>
        <w:t xml:space="preserve">Quảng cáo này đi ra xong Viêm Phi ít nhất nhìn mấy chục lần, cơ hồ thu toàn bản cũ biên tập chưa cắt, còn đều là 1080p, động một cái liền lấy đi ra xem vài lần, khiến Lãnh Dạ không biết nói gì.</w:t>
      </w:r>
    </w:p>
    <w:p>
      <w:pPr>
        <w:pStyle w:val="BodyText"/>
      </w:pPr>
      <w:r>
        <w:t xml:space="preserve">“Đương nhiên không a.” Viêm Phi bỏ ra tai nghe:“Tôi chỉ là xem thử trên một trang web ngoại quốc xem chất lượng thế nào thôi.”</w:t>
      </w:r>
    </w:p>
    <w:p>
      <w:pPr>
        <w:pStyle w:val="BodyText"/>
      </w:pPr>
      <w:r>
        <w:t xml:space="preserve">Lãnh Dạ vừa thấy, thật đúng là giat trang.</w:t>
      </w:r>
    </w:p>
    <w:p>
      <w:pPr>
        <w:pStyle w:val="BodyText"/>
      </w:pPr>
      <w:r>
        <w:t xml:space="preserve">Viêm Phi tạm dừng, kéo đến phía dưới khu bình luận, bình luận nhiều hơn mười trang, thuần một tất cả đều là [ nam nhân Á châu này rất gợi cảm ][ để người sợ hãi than mĩ lệ nam nhân ] linh tinh bình luận, còn có một ít là hỏi tư liệu Lãnh Dạ, đại bộ phận đều là tiếng Anh, còn có một bọi phận nhỏ là ngôn ngữ khác.</w:t>
      </w:r>
    </w:p>
    <w:p>
      <w:pPr>
        <w:pStyle w:val="BodyText"/>
      </w:pPr>
      <w:r>
        <w:t xml:space="preserve">“Xem ra em lần này thật là đỏ.” Viêm Phi nói.</w:t>
      </w:r>
    </w:p>
    <w:p>
      <w:pPr>
        <w:pStyle w:val="BodyText"/>
      </w:pPr>
      <w:r>
        <w:t xml:space="preserve">“Có lẽ đi.” Phía trước phẩm bài nói cho quá hắn quảng cáo truyền bá rất hiệu quả, cho nên hắn đã sớm bình tĩnh.</w:t>
      </w:r>
    </w:p>
    <w:p>
      <w:pPr>
        <w:pStyle w:val="BodyText"/>
      </w:pPr>
      <w:r>
        <w:t xml:space="preserve">Viêm Phi đem trang kéo về video, sau đó một lần nữa truyền xem tiếp.</w:t>
      </w:r>
    </w:p>
    <w:p>
      <w:pPr>
        <w:pStyle w:val="BodyText"/>
      </w:pPr>
      <w:r>
        <w:t xml:space="preserve">Quảng cáo truyền tiếp chính là hình ảnh Lãnh Dạ cởi quần bò, màn ảnh tại nữ chủ cùng bạn trai nàng, Lãnh Dạ cởi quần hình ảnh xử lý thành động tác chậm, đặc tả bọt nước trên người hắn đều có thể nhìn xem nhất thanh nhị sở, thập phần có khuynh hướng cảm xúc, Lãnh Dạ cuối cùng nắm tay đi vào khố dụ hoặc đến bạo.</w:t>
      </w:r>
    </w:p>
    <w:p>
      <w:pPr>
        <w:pStyle w:val="BodyText"/>
      </w:pPr>
      <w:r>
        <w:t xml:space="preserve">Quảng cáo sau đó Lãnh Dạ chỉ nhìn qua một lần, còn không có xem xong hết bởi vì cảm thấy nhìn tự mình làm như vậy hạn chế cấp diễn xuất cảm giác rất quái lạ, đây là lần đầu tiên hắn nhìn đến kết cục.</w:t>
      </w:r>
    </w:p>
    <w:p>
      <w:pPr>
        <w:pStyle w:val="BodyText"/>
      </w:pPr>
      <w:r>
        <w:t xml:space="preserve">“Em nên chụp nhiều loại quảng cáo khêu gợi như này.” Viêm Phi đối Lãnh Dạ nói.</w:t>
      </w:r>
    </w:p>
    <w:p>
      <w:pPr>
        <w:pStyle w:val="BodyText"/>
      </w:pPr>
      <w:r>
        <w:t xml:space="preserve">“Anh sẽ không ghen tị?” Lãnh Dạ chọn mi.</w:t>
      </w:r>
    </w:p>
    <w:p>
      <w:pPr>
        <w:pStyle w:val="BodyText"/>
      </w:pPr>
      <w:r>
        <w:t xml:space="preserve">“Đương nhiên a, bất quá chỉ có tôi có thể ăn em, những người khác đều chỉ có thể nhìn trông mong nhìn.”</w:t>
      </w:r>
    </w:p>
    <w:p>
      <w:pPr>
        <w:pStyle w:val="BodyText"/>
      </w:pPr>
      <w:r>
        <w:t xml:space="preserve">Lãnh Dạ giơ lên khóe môi:“Nếu tôi cũng không cho anh ăn thì sao?”</w:t>
      </w:r>
    </w:p>
    <w:p>
      <w:pPr>
        <w:pStyle w:val="BodyText"/>
      </w:pPr>
      <w:r>
        <w:t xml:space="preserve">“Em sẽ không.” Viêm Phi cười thực tự tin:“Bởi vì chỉ có tôi cho em trên giường triệt để thỏa mãn.”</w:t>
      </w:r>
    </w:p>
    <w:p>
      <w:pPr>
        <w:pStyle w:val="BodyText"/>
      </w:pPr>
      <w:r>
        <w:t xml:space="preserve">Lời này nói quá tự phụ, Lãnh Dạ giơ giơ lên mi, khiêu khích nói:“Anh như thế nào biết? Tôi lại không cùng nam nhân khác thử qua.”</w:t>
      </w:r>
    </w:p>
    <w:p>
      <w:pPr>
        <w:pStyle w:val="BodyText"/>
      </w:pPr>
      <w:r>
        <w:t xml:space="preserve">“Nam nhân khác vĩnh viễn không cái cơ hội, thế giới chỉ có tôi có thể ăn luôn em theo lý đến ngoại, triệt triệt để để ăn luôn……” Viêm Phi nói thực bá đạo.</w:t>
      </w:r>
    </w:p>
    <w:p>
      <w:pPr>
        <w:pStyle w:val="BodyText"/>
      </w:pPr>
      <w:r>
        <w:t xml:space="preserve">“Tôi đây liền không cho anh ăn.”</w:t>
      </w:r>
    </w:p>
    <w:p>
      <w:pPr>
        <w:pStyle w:val="BodyText"/>
      </w:pPr>
      <w:r>
        <w:t xml:space="preserve">Lãnh Dạ gợi lên khóe môi, tuy rằng trong miệng nói như vậy, nhưng hắn chân lại khoát lên l*ng ngực Viêm Phi l*ng ngực, một chút một chút tách ra áo ngủ rộng thùng thình của y, xuống chút nữa dùng sức lôi kéo, áo ngủ đến bên hông bị dây lưng trực tiếp ngăn, sau đó Lãnh Dạ đạp giữa hai chân Viêm Phi, dùng bàn chân nhẹ nhàng nhu ấn ……</w:t>
      </w:r>
    </w:p>
    <w:p>
      <w:pPr>
        <w:pStyle w:val="BodyText"/>
      </w:pPr>
      <w:r>
        <w:t xml:space="preserve">Viêm Phi trên mặt tiếu ý gia tăng, Lãnh Dạ lúc này ánh mắt khiến hắn lâm vào điên cuồng, toàn thân máu đều sôi trào.</w:t>
      </w:r>
    </w:p>
    <w:p>
      <w:pPr>
        <w:pStyle w:val="BodyText"/>
      </w:pPr>
      <w:r>
        <w:t xml:space="preserve">Viêm Phi mạnh bắt lấy chân Lãnh Dạ không thành thật, môi cực nóng dừng ở bàn chân Lãnh Dạ.</w:t>
      </w:r>
    </w:p>
    <w:p>
      <w:pPr>
        <w:pStyle w:val="BodyText"/>
      </w:pPr>
      <w:r>
        <w:t xml:space="preserve">Lãnh Dạ nheo lại ánh mắt.</w:t>
      </w:r>
    </w:p>
    <w:p>
      <w:pPr>
        <w:pStyle w:val="BodyText"/>
      </w:pPr>
      <w:r>
        <w:t xml:space="preserve">Lãnh Dạ chân rất được, trắng nõn mà thon gầy, ngón chân rất tròn, tựa như tác phẩm nghệ thuật, Viêm Phi ngẩng đầu nhìn chằm chằm Lãnh Dạ, môi một chút một chút hướng lên trên di, hôn tới toàn thân Lãnh Dạ, sau đó đi tới trước mặt hắn.</w:t>
      </w:r>
    </w:p>
    <w:p>
      <w:pPr>
        <w:pStyle w:val="BodyText"/>
      </w:pPr>
      <w:r>
        <w:t xml:space="preserve">Lãnh Dạ mỉm cười nhìn một màn, khóe môi giơ lên độ cong dần dần lớn.</w:t>
      </w:r>
    </w:p>
    <w:p>
      <w:pPr>
        <w:pStyle w:val="BodyText"/>
      </w:pPr>
      <w:r>
        <w:t xml:space="preserve">Đến cuối cùng, hai người tầm mắt giao triền ở cùng nhau, Viêm Phi hai tay chống tại hai bên thân thể Lãnh Dạ, một phen ngăn dây lưng áo ngủ Lãnh Dạ……</w:t>
      </w:r>
    </w:p>
    <w:p>
      <w:pPr>
        <w:pStyle w:val="Compact"/>
      </w:pPr>
      <w:r>
        <w:t xml:space="preserve">Sau đó là triền miên nhiệt tình như lửa.</w:t>
      </w:r>
      <w:r>
        <w:br w:type="textWrapping"/>
      </w:r>
      <w:r>
        <w:br w:type="textWrapping"/>
      </w:r>
    </w:p>
    <w:p>
      <w:pPr>
        <w:pStyle w:val="Heading2"/>
      </w:pPr>
      <w:bookmarkStart w:id="117" w:name="quyển-2---chương-17"/>
      <w:bookmarkEnd w:id="117"/>
      <w:r>
        <w:t xml:space="preserve">96. Quyển 2 - Chương 17</w:t>
      </w:r>
    </w:p>
    <w:p>
      <w:pPr>
        <w:pStyle w:val="Compact"/>
      </w:pPr>
      <w:r>
        <w:br w:type="textWrapping"/>
      </w:r>
      <w:r>
        <w:br w:type="textWrapping"/>
      </w:r>
      <w:r>
        <w:t xml:space="preserve">Lãnh Dạ ngày nghỉ có một tuần, vì thế một tuần đối hắn cùng Viêm Phi mà nói là thế giới hai người họ, hai người hai ngày chỉ tại bờ biển ngoạn, vài ngày sau mà bắt đầu leo núi, Hawaii địa hình đất liền thực phức tạp, vùng núi rất nhiều địa phương đều là không có bóng người, thậm chí tín hiệu đều là đứt quãng, lên núi cũng rất dễ dàng lạc đường, nhưng hai người không cần người dẫn đường, cơ bản đều là Viêm Phi dẫn đường.</w:t>
      </w:r>
    </w:p>
    <w:p>
      <w:pPr>
        <w:pStyle w:val="BodyText"/>
      </w:pPr>
      <w:r>
        <w:t xml:space="preserve">Lãnh Dạ trước đó làm sát thủ cơ bản đều là tại đại đô thị, đối các loại vật kiến trúc kết cấu hiểu qua nhưng đối dã ngoại sinh tồn hiểu biết cũng không phải rất nhiều, mà Viêm Phi tại phương diện này kinh nghiệm lại ngoài dự đoán mọi người phong phú, hơn nữa có kỹ thuật leo núi thực xuất sắc, điều này làm cho Lãnh Dạ đối hắn nhìn với cặp mắt khác xưa, đối với cuộc sống an nhàn sung sướng công tử nhà giàu ấn tượng cũng có đổi mới.</w:t>
      </w:r>
    </w:p>
    <w:p>
      <w:pPr>
        <w:pStyle w:val="BodyText"/>
      </w:pPr>
      <w:r>
        <w:t xml:space="preserve">Lãnh Dạ không biết là, phụ thâm Viêm Phi vì tôi luyện cho Viêm Phi từng đưa hắn đi huấn luyện hơn nửa năm bộ đội đặc chủng, tuy rằng ở mặt ngoài thoạt nhìn chính là một đệ tử nhà giàu có sinh hoạt, nhưng Viêm Phi trước kia cái gì khổ đều nếm qua.</w:t>
      </w:r>
    </w:p>
    <w:p>
      <w:pPr>
        <w:pStyle w:val="BodyText"/>
      </w:pPr>
      <w:r>
        <w:t xml:space="preserve">Hai người tại đảo trung ương đi bộ lữ hành vài ngày, thậm chí còn bò lên miệng núi lửa để nhìn quá, chụp không ít ảnh chụp.</w:t>
      </w:r>
    </w:p>
    <w:p>
      <w:pPr>
        <w:pStyle w:val="BodyText"/>
      </w:pPr>
      <w:r>
        <w:t xml:space="preserve">Thời gian trôi qua thật sự mau, chỉ chớp mắt chính là ngày cuối cùng.</w:t>
      </w:r>
    </w:p>
    <w:p>
      <w:pPr>
        <w:pStyle w:val="BodyText"/>
      </w:pPr>
      <w:r>
        <w:t xml:space="preserve">Ngày cuối cùng bọn họ không đi vùng núi, mà là đứng ở trong phòng khách sạn, hưởng thụ ngày cuối cùng phơi nắng buổi chiều.</w:t>
      </w:r>
    </w:p>
    <w:p>
      <w:pPr>
        <w:pStyle w:val="BodyText"/>
      </w:pPr>
      <w:r>
        <w:t xml:space="preserve">Bãi biển du khách rất nhiều, hai người đi một vòng, tìm vị trí riêng tư.</w:t>
      </w:r>
    </w:p>
    <w:p>
      <w:pPr>
        <w:pStyle w:val="BodyText"/>
      </w:pPr>
      <w:r>
        <w:t xml:space="preserve">Trải xong thảm, hai người giúp nhau bôi kem chống nắng.</w:t>
      </w:r>
    </w:p>
    <w:p>
      <w:pPr>
        <w:pStyle w:val="BodyText"/>
      </w:pPr>
      <w:r>
        <w:t xml:space="preserve">Đầu tiên là Viêm Phi gíup Lãnh Dạ.</w:t>
      </w:r>
    </w:p>
    <w:p>
      <w:pPr>
        <w:pStyle w:val="BodyText"/>
      </w:pPr>
      <w:r>
        <w:t xml:space="preserve">Lãnh Dạ ghé vào thảm, Viêm Phi ngồi ở phía sau hắn, đem kem đổ ở trên tay, sau đó đến trêm lưng Lãnh Dạ.</w:t>
      </w:r>
    </w:p>
    <w:p>
      <w:pPr>
        <w:pStyle w:val="BodyText"/>
      </w:pPr>
      <w:r>
        <w:t xml:space="preserve">Hai người đều chỉ mặc quần bơi, nửa người kề sát cùng một chỗ cảm giác có chút ái muội, bất quá dù sao cũng là tại nơi công cộng, hai người đều biểu hiện thực tự nhiên.</w:t>
      </w:r>
    </w:p>
    <w:p>
      <w:pPr>
        <w:pStyle w:val="BodyText"/>
      </w:pPr>
      <w:r>
        <w:t xml:space="preserve">Viêm Phi hai tay tại trên lưng Lãnh Dạ du tẩu, Lãnh Dạ cằm tựa trên cánh tay, miễn cưỡng nheo lại ánh mắt, toàn thân đều thả lỏng xuống, bộ dáng giống như một con mèo biếng nhác.</w:t>
      </w:r>
    </w:p>
    <w:p>
      <w:pPr>
        <w:pStyle w:val="BodyText"/>
      </w:pPr>
      <w:r>
        <w:t xml:space="preserve">Đến phiên Lãnh Dạ giúp Viêm Phi, cách đó không xa có mấy cái người mặc bikini trẻ tuổi hướng bọn họ đi tới.</w:t>
      </w:r>
    </w:p>
    <w:p>
      <w:pPr>
        <w:pStyle w:val="BodyText"/>
      </w:pPr>
      <w:r>
        <w:t xml:space="preserve">Nhóm nữ nhân kia tựa hồ là nhận ra Lãnh Dạ, lại đây câu đầu tiên nói chính là:“Xin hỏi không phải cậu có phải cái kia gần đây trên mạng internet thực hồng người mẫu trung quốc Lãnh Dạ?” Các nàng đối danh tự tiếng Trung phát âm không phải thực tiêu chuẩn, Lãnh Dạ danh tự đối với các nàng mà nói tựa hồ có chút khó đọc, nói vài lần sau mới nói rõ ràng.</w:t>
      </w:r>
    </w:p>
    <w:p>
      <w:pPr>
        <w:pStyle w:val="BodyText"/>
      </w:pPr>
      <w:r>
        <w:t xml:space="preserve">Lãnh Dạ gật đầu:“Là tôi”</w:t>
      </w:r>
    </w:p>
    <w:p>
      <w:pPr>
        <w:pStyle w:val="BodyText"/>
      </w:pPr>
      <w:r>
        <w:t xml:space="preserve">Mấy nữ nhân nhất thời hưng phấn vây quanh hắn:“Chúng tôi thực thích cậu có thể cùng cậu chụp ảnh được không?”</w:t>
      </w:r>
    </w:p>
    <w:p>
      <w:pPr>
        <w:pStyle w:val="BodyText"/>
      </w:pPr>
      <w:r>
        <w:t xml:space="preserve">“Rất vui lòng” Lãnh Dạ mỉm cười nói, có chút ngoài ý muốn có thể ở nơi này đụng tới fan nước ngoài.</w:t>
      </w:r>
    </w:p>
    <w:p>
      <w:pPr>
        <w:pStyle w:val="BodyText"/>
      </w:pPr>
      <w:r>
        <w:t xml:space="preserve">Mấy nữ nhân lực chú ý đều đặt ở Lãnh Dạ, sau đó chú ý tới một bên Viêm Phi ngoại hình cũng thực xuất sắc, vì thế đối hắn bắt đầu cảm thấy hứng thú lên, Lãnh Dạ cùng Viêm Phi vốn chỉ là tưởng nhàn nhã phơi nắng, đột nhiên xuất hiện vài nữ nhân quá mức nhiệt tình, làm cho bọn họ có chút chịu không nổi.</w:t>
      </w:r>
    </w:p>
    <w:p>
      <w:pPr>
        <w:pStyle w:val="BodyText"/>
      </w:pPr>
      <w:r>
        <w:t xml:space="preserve">Mấy nữ nhân này rõ ràng đối Viêm Phi cùng Lãnh Dạ có ý tứ, không bao lâu cùng với bọn họ trao đổi số điện thoại.</w:t>
      </w:r>
    </w:p>
    <w:p>
      <w:pPr>
        <w:pStyle w:val="BodyText"/>
      </w:pPr>
      <w:r>
        <w:t xml:space="preserve">Viêm Phi cùng Lãnh Dạ tự nhiên là sẽ không cho, mấy nữ nhâm này lại quấn quít lấy bọn họ không tha.</w:t>
      </w:r>
    </w:p>
    <w:p>
      <w:pPr>
        <w:pStyle w:val="BodyText"/>
      </w:pPr>
      <w:r>
        <w:t xml:space="preserve">Hai người bị biến thành có chút đau đầu, vì thế quyết định ra ngoan chiêu.</w:t>
      </w:r>
    </w:p>
    <w:p>
      <w:pPr>
        <w:pStyle w:val="BodyText"/>
      </w:pPr>
      <w:r>
        <w:t xml:space="preserve">Viêm Phi cười đối nữ nhân nói:“Có thể giúp tôi cùngbLãnh Dạ chụp ảnh được không?”</w:t>
      </w:r>
    </w:p>
    <w:p>
      <w:pPr>
        <w:pStyle w:val="BodyText"/>
      </w:pPr>
      <w:r>
        <w:t xml:space="preserve">“Đương nhiên có thể.” Nữ nhân tự nhiên thực nguyện ý.</w:t>
      </w:r>
    </w:p>
    <w:p>
      <w:pPr>
        <w:pStyle w:val="BodyText"/>
      </w:pPr>
      <w:r>
        <w:t xml:space="preserve">Viêm Phi vì thế đi đến phía sau Lãnh Dạ, theo sau lưng ôm hắn, cằm để trên vai hắn, Lãnh Dạ cũng thập phần phối hợp, hai người đầu tựa vào cùng nhau, kia bộ dáng muốn bao nhiêu thân mật có nấy nhiêu thân mật, hoàn toàn là đã tình yêu cuồng nhiệt ái nhân.</w:t>
      </w:r>
    </w:p>
    <w:p>
      <w:pPr>
        <w:pStyle w:val="BodyText"/>
      </w:pPr>
      <w:r>
        <w:t xml:space="preserve">Mấy nữ nhân đầu tiên là cảm thấy không thích hợp, hiểu được sau đó nháy mắt hóa đá.</w:t>
      </w:r>
    </w:p>
    <w:p>
      <w:pPr>
        <w:pStyle w:val="BodyText"/>
      </w:pPr>
      <w:r>
        <w:t xml:space="preserve">Các nàng ngay từ đầu còn cảm thấy hái nam nhân Đông Phương cùng nhau chụp ảnh sẽ thực đẹp mắt, nhưng hai người này tư thái là nói quan hệ tình nhân của bọn họ, mà các nàng vừa rồi nhưng vẫn đều nhìn trộm, thậm chí còn muốn cùng bọn họ tiến thêm một bước phát triển……</w:t>
      </w:r>
    </w:p>
    <w:p>
      <w:pPr>
        <w:pStyle w:val="BodyText"/>
      </w:pPr>
      <w:r>
        <w:t xml:space="preserve">Thiên a!</w:t>
      </w:r>
    </w:p>
    <w:p>
      <w:pPr>
        <w:pStyle w:val="BodyText"/>
      </w:pPr>
      <w:r>
        <w:t xml:space="preserve">Biểu ttình khiến vài nữ nhân cảm thấy vô cùng xấu hổ, mà Viêm Phi cùng Lãnh Dạ còn tại bên kia “Ân ái”, Viêm Phi hôn một cái hai.mábLãnh Dạ:“Thỉnh giúp tôi cùng tiểu khả ái của tôi chụp mấy tấm đi.”</w:t>
      </w:r>
    </w:p>
    <w:p>
      <w:pPr>
        <w:pStyle w:val="BodyText"/>
      </w:pPr>
      <w:r>
        <w:t xml:space="preserve">“Khả, có thể……” Mấy nữ nhân trên mặt tươi cười đều nhanh không nhịn được, chụp xong liền như trốn ly khai.</w:t>
      </w:r>
    </w:p>
    <w:p>
      <w:pPr>
        <w:pStyle w:val="BodyText"/>
      </w:pPr>
      <w:r>
        <w:t xml:space="preserve">Nhìn bóng dáng các nàng nghiêng ngả lảo đảo, Viêm Phi thế này mới buông ra Lãnh Dạ, hai người nhìn nhau cười, đều mang theo một chút đùa dai sau khi thành công.</w:t>
      </w:r>
    </w:p>
    <w:p>
      <w:pPr>
        <w:pStyle w:val="BodyText"/>
      </w:pPr>
      <w:r>
        <w:t xml:space="preserve">“Tiểu khả ái?” Lãnh Dạ chế nhạo Viêm Phi:“Mệt anh rồi.”</w:t>
      </w:r>
    </w:p>
    <w:p>
      <w:pPr>
        <w:pStyle w:val="BodyText"/>
      </w:pPr>
      <w:r>
        <w:t xml:space="preserve">“Tôi đây nên gọi em là cái gì? Tiểu tâm can? Tiểu darling?” Viêm Phi cười nói:“Tôi có thể nghĩ đến xưng hô nhiều lắm, mỗi một đều thực thích hợp với em.”</w:t>
      </w:r>
    </w:p>
    <w:p>
      <w:pPr>
        <w:pStyle w:val="BodyText"/>
      </w:pPr>
      <w:r>
        <w:t xml:space="preserve">Lãnh Dạ không thể nhịn được nữa đối hắn giơ ngón tay giữa lên.</w:t>
      </w:r>
    </w:p>
    <w:p>
      <w:pPr>
        <w:pStyle w:val="BodyText"/>
      </w:pPr>
      <w:r>
        <w:t xml:space="preserve">Viêm Phi cười ác liệt.</w:t>
      </w:r>
    </w:p>
    <w:p>
      <w:pPr>
        <w:pStyle w:val="BodyText"/>
      </w:pPr>
      <w:r>
        <w:t xml:space="preserve">Dọa chạy có chút ầm ĩ xong, Lãnh Dạ tiếp tục giúp Viêm Phi bôi kem sau đó hai người mang theo kính, nằm ở trên bờ cát cùng nhau phơi nắng Hawaii cuối cùng một lần.</w:t>
      </w:r>
    </w:p>
    <w:p>
      <w:pPr>
        <w:pStyle w:val="BodyText"/>
      </w:pPr>
      <w:r>
        <w:t xml:space="preserve">Về phần kia mấy nữ nhân đáng thươg kia, đụng tới như vậy, về sau cùng kết bạn xuất hiện nam nhân đến gần chỉ sợ đều sẽ có tâm lý bóng ma ……</w:t>
      </w:r>
    </w:p>
    <w:p>
      <w:pPr>
        <w:pStyle w:val="BodyText"/>
      </w:pPr>
      <w:r>
        <w:t xml:space="preserve">……</w:t>
      </w:r>
    </w:p>
    <w:p>
      <w:pPr>
        <w:pStyle w:val="BodyText"/>
      </w:pPr>
      <w:r>
        <w:t xml:space="preserve">Vào lúc ban đêm, Viêm Phi cùng Lãnh Dạ về nước.</w:t>
      </w:r>
    </w:p>
    <w:p>
      <w:pPr>
        <w:pStyle w:val="BodyText"/>
      </w:pPr>
      <w:r>
        <w:t xml:space="preserve">Bất quá bọn họ không có trực tiếp về nhà, mà là tới thăm một bằng hữu của Viêm Phi.</w:t>
      </w:r>
    </w:p>
    <w:p>
      <w:pPr>
        <w:pStyle w:val="BodyText"/>
      </w:pPr>
      <w:r>
        <w:t xml:space="preserve">Bằng hữu tên là Lục Vũ, là bạn thân trước đây của Viêm Phi, cũng là bạn cùng phòng tại nước ngoài học đại học, Viêm Phi tại Hawaii nhận được điện thoại của hắn, vì thế tính toán tới thăm hắn</w:t>
      </w:r>
    </w:p>
    <w:p>
      <w:pPr>
        <w:pStyle w:val="BodyText"/>
      </w:pPr>
      <w:r>
        <w:t xml:space="preserve">Viêm Phi cùng Lãnh Dạ xuống máy bay xong, Lục Vũ cho người lái xe đến sân bay tiếp bọn họ.</w:t>
      </w:r>
    </w:p>
    <w:p>
      <w:pPr>
        <w:pStyle w:val="BodyText"/>
      </w:pPr>
      <w:r>
        <w:t xml:space="preserve">Lục Vũ ở tại Y thành cùng Viêm Phi Lãnh Dạ ở tại G thị cách hơn phân nửa Trung Quốc, bất quá cũng là thuộc về thành thị rất phát đạt, nhà Lục Vũ gia tại tọa lạc ngã tư nội thành rất có tiếng.</w:t>
      </w:r>
    </w:p>
    <w:p>
      <w:pPr>
        <w:pStyle w:val="BodyText"/>
      </w:pPr>
      <w:r>
        <w:t xml:space="preserve">Xe tại một tòa nhà cũ tử dừng lại, tòa nhà thoạt nhìn như là ba bốn mười năm đại cái loại này kiểu dáng Âu Tây kiến trúc, từ bên ngoài thoạt nhìn có điểm cũ nát, nhưng rất có khí thế, cổ lão trên vách tường xanh biếc dây thường xuân, liếc mắt một cái xem qua có loại huyền huyễn cảm giác.</w:t>
      </w:r>
    </w:p>
    <w:p>
      <w:pPr>
        <w:pStyle w:val="BodyText"/>
      </w:pPr>
      <w:r>
        <w:t xml:space="preserve">Lục Vũ tự mình xuất môn nghênh đón Viêm Phi cùng Lãnh Dạ, hắn là nam nhân có diện mạo xuất sắc cười rộ lên càng đáng xem, theo Viêm Phi nói hắn tại đại học khi đó hoa tâm mà nổi tiếng, đổi tình nhân so thay quần áo còn nhanh hơn, hơn nữa nam nữ không kị.</w:t>
      </w:r>
    </w:p>
    <w:p>
      <w:pPr>
        <w:pStyle w:val="BodyText"/>
      </w:pPr>
      <w:r>
        <w:t xml:space="preserve">Đại môn vừa mở ra, Lục Vũ liền vẻ mặt tươi cười đi tới cho một cái ôm Viêm Phi:“Đã lâu không thấy, A Phi!”</w:t>
      </w:r>
    </w:p>
    <w:p>
      <w:pPr>
        <w:pStyle w:val="BodyText"/>
      </w:pPr>
      <w:r>
        <w:t xml:space="preserve">Viêm Phi mỉm cười trả lời:“Đã lâu không thấy.”</w:t>
      </w:r>
    </w:p>
    <w:p>
      <w:pPr>
        <w:pStyle w:val="BodyText"/>
      </w:pPr>
      <w:r>
        <w:t xml:space="preserve">Ôm qua Lục Vũ thấy được đứng ở một bên Lãnh Dạ:“Vị này chính là Lãnh Dạ đi? Thật sự là trăm nghe không bằng một thấy, người thật so với trên màn ảnh còn đáng xem hơn.”</w:t>
      </w:r>
    </w:p>
    <w:p>
      <w:pPr>
        <w:pStyle w:val="BodyText"/>
      </w:pPr>
      <w:r>
        <w:t xml:space="preserve">“Chào anh.” Lãnh Dạ mỉm cười đối hắn vươn tay.</w:t>
      </w:r>
    </w:p>
    <w:p>
      <w:pPr>
        <w:pStyle w:val="BodyText"/>
      </w:pPr>
      <w:r>
        <w:t xml:space="preserve">“Chào cậu.” Lục Vũ cầm tay Lãnh Dạ, sau đó đối Viêm Phi nói:“Không tồi a, cư nhiên có thể có một người như vậy, khi nào thì cho tôi giới thiệu một người đi.”</w:t>
      </w:r>
    </w:p>
    <w:p>
      <w:pPr>
        <w:pStyle w:val="BodyText"/>
      </w:pPr>
      <w:r>
        <w:t xml:space="preserve">Viêm Phi cùng Lãnh Dạ quan hệ không nhiều người biết, Lục Vũ bởi vì cùng Viêm Phi quan hệ vẫn thực thân thiết, cho nên Viêm Phi không cùng hắn giấu diếm, bất quá Lục Vũ nói chuyện có chút trực tiếp, Viêm Phi nhìn thoáng qua ánh mắt Lãnh Dạ tựa tiếu phi tiếu, tay phải nắm tay đặt ở bên miệng, làm bộ ho khan, sau đó bất động thanh sắc nói sang chuyện khác:“A Vũ, chúng ta ngồi một đêm máy bay, có điểm mệt mỏi.”</w:t>
      </w:r>
    </w:p>
    <w:p>
      <w:pPr>
        <w:pStyle w:val="BodyText"/>
      </w:pPr>
      <w:r>
        <w:t xml:space="preserve">Lục Vũ có chút xin lỗi nói:“Vẫn vội vàng ôn chuyện, đều đã quên hai người vừa xuống máy bay, phòng tôi đã bảo quản gia sửa sang lại tốt lắm, hai người ăn xong bữa sáng xong có thể nghỉ ngơi.”</w:t>
      </w:r>
    </w:p>
    <w:p>
      <w:pPr>
        <w:pStyle w:val="BodyText"/>
      </w:pPr>
      <w:r>
        <w:t xml:space="preserve">“Cảm tạ.” Viêm Phi cười nói.</w:t>
      </w:r>
    </w:p>
    <w:p>
      <w:pPr>
        <w:pStyle w:val="BodyText"/>
      </w:pPr>
      <w:r>
        <w:t xml:space="preserve">Lục Vũ vỗ lên bả vai hắn tỏ vẻ đã hiểu.</w:t>
      </w:r>
    </w:p>
    <w:p>
      <w:pPr>
        <w:pStyle w:val="BodyText"/>
      </w:pPr>
      <w:r>
        <w:t xml:space="preserve">Tòa nhà Lục Vũ trang hoàng thực xa hoa, tuy rằng bên ngoài thoạt nhìn thực cũ kỹ, nhưng bên trong lại hoàn toàn là một loại cảm giác khác, Lục Vũ đưa Viêm Phi cùng Lãnh Dạ đến sô pha phòng khách ngồi xuống, gọi người hầu lại đây giúp bọn hắn châm trà, sau đó ngồi ở đối diện Viêm Phi câu được câu không cùng Viêm Phi ôn chuyện.</w:t>
      </w:r>
    </w:p>
    <w:p>
      <w:pPr>
        <w:pStyle w:val="BodyText"/>
      </w:pPr>
      <w:r>
        <w:t xml:space="preserve">Một lát sau, quản gia lại đây mời bọn họ ăn bữa sáng.</w:t>
      </w:r>
    </w:p>
    <w:p>
      <w:pPr>
        <w:pStyle w:val="BodyText"/>
      </w:pPr>
      <w:r>
        <w:t xml:space="preserve">Lục Vũ nói:“Ân, ông đi đem Khinh Dương kêu lên đi.”</w:t>
      </w:r>
    </w:p>
    <w:p>
      <w:pPr>
        <w:pStyle w:val="BodyText"/>
      </w:pPr>
      <w:r>
        <w:t xml:space="preserve">Quản gia cung kính gật đầu nói:“Vâng”</w:t>
      </w:r>
    </w:p>
    <w:p>
      <w:pPr>
        <w:pStyle w:val="BodyText"/>
      </w:pPr>
      <w:r>
        <w:t xml:space="preserve">Nghe thấy danh tự, Viêm Phi cùng Lãnh Dạ đồng thời nhăn lại mi.</w:t>
      </w:r>
    </w:p>
    <w:p>
      <w:pPr>
        <w:pStyle w:val="BodyText"/>
      </w:pPr>
      <w:r>
        <w:t xml:space="preserve">Viêm Phi hỏi Lục Vũ:“Khinh Dương ở đây?”</w:t>
      </w:r>
    </w:p>
    <w:p>
      <w:pPr>
        <w:pStyle w:val="BodyText"/>
      </w:pPr>
      <w:r>
        <w:t xml:space="preserve">“Đúng vậy.” Lục Vũ cười cười:“Vừa rồi quên nói cho cậu, hắn hiện tại ở tại nhà tôi.”</w:t>
      </w:r>
    </w:p>
    <w:p>
      <w:pPr>
        <w:pStyle w:val="BodyText"/>
      </w:pPr>
      <w:r>
        <w:t xml:space="preserve">“Hai người……” Viêm Phi có chút ngoài ý muốn.</w:t>
      </w:r>
    </w:p>
    <w:p>
      <w:pPr>
        <w:pStyle w:val="BodyText"/>
      </w:pPr>
      <w:r>
        <w:t xml:space="preserve">“Không không không, cậu đừngsuy nghĩ nhiều.” Lục Vũ vội vàng xua tay nói:“Hắn chỉ là trùng hợp đến đây ngoạn vài ngày mà thôi, cậu cũng biết hắn đối tôi cái kia không có ý tứ, hắn thích người vẫn đều là……”</w:t>
      </w:r>
    </w:p>
    <w:p>
      <w:pPr>
        <w:pStyle w:val="BodyText"/>
      </w:pPr>
      <w:r>
        <w:t xml:space="preserve">Cuối cùng một chữ hắn chưa nói ra, bởi vì ý thức được Lãnh Dạ đang ở đây.</w:t>
      </w:r>
    </w:p>
    <w:p>
      <w:pPr>
        <w:pStyle w:val="BodyText"/>
      </w:pPr>
      <w:r>
        <w:t xml:space="preserve">Viêm Phi gật gật đầu:“Toi đã biết.”</w:t>
      </w:r>
    </w:p>
    <w:p>
      <w:pPr>
        <w:pStyle w:val="BodyText"/>
      </w:pPr>
      <w:r>
        <w:t xml:space="preserve">Lục Vũ nhìn thoáng qua sắc mặt hắn, cái gì cũng không nói nữa.</w:t>
      </w:r>
    </w:p>
    <w:p>
      <w:pPr>
        <w:pStyle w:val="BodyText"/>
      </w:pPr>
      <w:r>
        <w:t xml:space="preserve">Một lát sau, Dư Khinh Dương từ trên lầu xuống, sau đó liếc mắt một cái liền thấy được ngồi ở phía dưới Viêm Phi, hắn tựa hồ không biết Viêm Phi cùng Lãnh Dạ yếu lại đây, đầu tiên là sửng sốt, sau đó dừng lại cước bộ, tựa hồ là nghĩ trở về, nhưng do dự một chút sau cuối cùng vẫn là đi xuống dưới.</w:t>
      </w:r>
    </w:p>
    <w:p>
      <w:pPr>
        <w:pStyle w:val="BodyText"/>
      </w:pPr>
      <w:r>
        <w:t xml:space="preserve">“Sớm.” Lục Vũ cười đối hắn nói.</w:t>
      </w:r>
    </w:p>
    <w:p>
      <w:pPr>
        <w:pStyle w:val="BodyText"/>
      </w:pPr>
      <w:r>
        <w:t xml:space="preserve">Dư Khinh Dương phảng phất không có nghe đến Lục Vũ, vẫn đều là gắt gao nhìn chằm chằm Viêm Phi, bất quá thủy chung không có mở miệng.</w:t>
      </w:r>
    </w:p>
    <w:p>
      <w:pPr>
        <w:pStyle w:val="BodyText"/>
      </w:pPr>
      <w:r>
        <w:t xml:space="preserve">Không khí có chút xấu hổ, Viêm Phi vì thế đứng dậy, chủ động cùng Dư Khinh Dương chào hỏi:“Đã lâu không thấy, Khinh Dương.”</w:t>
      </w:r>
    </w:p>
    <w:p>
      <w:pPr>
        <w:pStyle w:val="BodyText"/>
      </w:pPr>
      <w:r>
        <w:t xml:space="preserve">Nghe được thanh âm Viêm Phi, Dư Khinh Dương cắn cắn môi, biểu tình vẫn lãnh cứng rắn dần dần nhuyễn xuống dưới, hốc mắt đỏ lên, đi tới không nói hai lời trực tiếp ôm lấy Viêm Phi.</w:t>
      </w:r>
    </w:p>
    <w:p>
      <w:pPr>
        <w:pStyle w:val="BodyText"/>
      </w:pPr>
      <w:r>
        <w:t xml:space="preserve">Viêm Phi bị ôm trở tay không kịp, biểu tình có chút kinh ngạc.</w:t>
      </w:r>
    </w:p>
    <w:p>
      <w:pPr>
        <w:pStyle w:val="Compact"/>
      </w:pPr>
      <w:r>
        <w:t xml:space="preserve">Một bên Lãnh Dạ là bình tĩnh nhìn này một màn, chẳng qua ánh mắt có chút khó có thể nắm lấy.</w:t>
      </w:r>
      <w:r>
        <w:br w:type="textWrapping"/>
      </w:r>
      <w:r>
        <w:br w:type="textWrapping"/>
      </w:r>
    </w:p>
    <w:p>
      <w:pPr>
        <w:pStyle w:val="Heading2"/>
      </w:pPr>
      <w:bookmarkStart w:id="118" w:name="quyển-2---chương-18"/>
      <w:bookmarkEnd w:id="118"/>
      <w:r>
        <w:t xml:space="preserve">97. Quyển 2 - Chương 18</w:t>
      </w:r>
    </w:p>
    <w:p>
      <w:pPr>
        <w:pStyle w:val="Compact"/>
      </w:pPr>
      <w:r>
        <w:br w:type="textWrapping"/>
      </w:r>
      <w:r>
        <w:br w:type="textWrapping"/>
      </w:r>
      <w:r>
        <w:t xml:space="preserve">Dư Khinh Dương gắt gao ôm Viêm Phi vẫn không chịu buông tay, Viêm Phi đành phải nói:“Khinh Dương, Em vẫn là trước buông rồi nói sau.”</w:t>
      </w:r>
    </w:p>
    <w:p>
      <w:pPr>
        <w:pStyle w:val="BodyText"/>
      </w:pPr>
      <w:r>
        <w:t xml:space="preserve">Dư Khinh Dương lại ngoảnh mặt làm ngơ, tự cố tự nói:”Em còn nghĩ đến anh cả đời cũng sẽ không quan tâm em.”</w:t>
      </w:r>
    </w:p>
    <w:p>
      <w:pPr>
        <w:pStyle w:val="BodyText"/>
      </w:pPr>
      <w:r>
        <w:t xml:space="preserve">“Như thế nào có khả năng? Em suy nghĩ nhiều.” Viêm Phi ôn nhu nói.</w:t>
      </w:r>
    </w:p>
    <w:p>
      <w:pPr>
        <w:pStyle w:val="BodyText"/>
      </w:pPr>
      <w:r>
        <w:t xml:space="preserve">Dư Khinh Dương đem mặt tựa vào đàu vai Viêm Phi, ngữ khí ai oán, ánh mắt lộ qua đầu vai lại nhìn chằm chằm Lãnh Dạ, ánh mắt tràn ngập địch ý.</w:t>
      </w:r>
    </w:p>
    <w:p>
      <w:pPr>
        <w:pStyle w:val="BodyText"/>
      </w:pPr>
      <w:r>
        <w:t xml:space="preserve">Này đã muốn xem như khiêu khích, Lãnh Dạ hơi hơi nheo lại ánh mắt, bất quá so sánh với Dư Khinh Dương, Lãnh Dạ bình tĩnh rất nhiều, thậm chí còn thản nhiên uống ngụm trà.</w:t>
      </w:r>
    </w:p>
    <w:p>
      <w:pPr>
        <w:pStyle w:val="BodyText"/>
      </w:pPr>
      <w:r>
        <w:t xml:space="preserve">Lục Vũ đã nhận ra bọn họ ánh mắt giao chiến, biểu tình có chút nghiền ngẫm.</w:t>
      </w:r>
    </w:p>
    <w:p>
      <w:pPr>
        <w:pStyle w:val="BodyText"/>
      </w:pPr>
      <w:r>
        <w:t xml:space="preserve">Viêm Phi nhẹ nhàng đẩy ra Dư Khinh Dương, sửa sang lại áo, sau đó đối Dư Khinh Dương nói:“Thật cao hứng nhìn thấy em, Khinh Dương, bất quá anh cùng Tiểu Dạ đều đói bụng, cho nên đại gia vẫn là đi trước ăn bữa sáng đi, có chuyện gì tối nay nói sau.”</w:t>
      </w:r>
    </w:p>
    <w:p>
      <w:pPr>
        <w:pStyle w:val="BodyText"/>
      </w:pPr>
      <w:r>
        <w:t xml:space="preserve">Ngữ khí thản nhiên, một câu liền đem hai người khoảng cách lạp xa không ít.</w:t>
      </w:r>
    </w:p>
    <w:p>
      <w:pPr>
        <w:pStyle w:val="BodyText"/>
      </w:pPr>
      <w:r>
        <w:t xml:space="preserve">Dư Khinh Dương biểu tình có chút khó coi, bất mãn nhìn Viêm Phi, Viêm Phi lại chỉ là thản nhiên nhìn hắn một cái.</w:t>
      </w:r>
    </w:p>
    <w:p>
      <w:pPr>
        <w:pStyle w:val="BodyText"/>
      </w:pPr>
      <w:r>
        <w:t xml:space="preserve">Một bên Lục Vũ đi ra dịu đi không khí:“Đúng đúng, chúng ta vẫn là đi trước ăn bữa sáng đi, A Phi cùng Lãnh Dạ hẳn là đói bụng, ăn xong bữa sáng xong thì đi nghỉ ngơi đi.” Sau đó đối Dư Khinh Dương sử ánh mắt.</w:t>
      </w:r>
    </w:p>
    <w:p>
      <w:pPr>
        <w:pStyle w:val="BodyText"/>
      </w:pPr>
      <w:r>
        <w:t xml:space="preserve">Dư Khinh Dương không cam lòng, nhưng cuối cùng vẫn là cái gì cũng không nói.</w:t>
      </w:r>
    </w:p>
    <w:p>
      <w:pPr>
        <w:pStyle w:val="BodyText"/>
      </w:pPr>
      <w:r>
        <w:t xml:space="preserve">Bữa sáng.</w:t>
      </w:r>
    </w:p>
    <w:p>
      <w:pPr>
        <w:pStyle w:val="BodyText"/>
      </w:pPr>
      <w:r>
        <w:t xml:space="preserve">Viêm Phi cùng Lãnh Dạ ngồi cùng nhau, Dư Khinh Dương cùng Lục Vũ ngồi cùng nhau, bốn người lấy hai đối hai phối hợp ngồi vây quanh tại bàn ăn.</w:t>
      </w:r>
    </w:p>
    <w:p>
      <w:pPr>
        <w:pStyle w:val="BodyText"/>
      </w:pPr>
      <w:r>
        <w:t xml:space="preserve">Tất cả mọi người thực trầm mặc, chỉ có Lục Vũ chịu không nổi loại không khí quỷ dị này, ngẫu nhiên nói vài câu vui đùa nói đến dịu đi không khí. Nhưng trừ bỏ Viêm Phi, những người khác đều không thể nào quan tâm hắn, vì thế đến sau lại Lục Vũ cũng chỉ im lặng xuống dưới.</w:t>
      </w:r>
    </w:p>
    <w:p>
      <w:pPr>
        <w:pStyle w:val="BodyText"/>
      </w:pPr>
      <w:r>
        <w:t xml:space="preserve">Không khí có chút xấu hổ.</w:t>
      </w:r>
    </w:p>
    <w:p>
      <w:pPr>
        <w:pStyle w:val="BodyText"/>
      </w:pPr>
      <w:r>
        <w:t xml:space="preserve">Lãnh Dạ ngồi ở đối diện Dư Khinh Dương, vừa nhấc đầu có thể nhìn đến hắn, hai người ánh mắt thường thường chống lại, Dư Khinh Dương nhìn Lãnh Dạ ánh mắt tuy nói không hận thấu xương, nhưng là không tốt đi chút nào.</w:t>
      </w:r>
    </w:p>
    <w:p>
      <w:pPr>
        <w:pStyle w:val="BodyText"/>
      </w:pPr>
      <w:r>
        <w:t xml:space="preserve">Lãnh Dạ cùng Dư Khinh Dương trước đó giao thủ một lần, khi đó Dư Khinh Dương lạnh lùng mà cao ngạo, liền tính khó chịu, cũng vẫn cố gắng không đem cảm xúc lộ ra ngoài, nhưng lần này đối mặt Viêm Phi lại hoàn toàn bất đồng, u oán cùng ghen tuông đều viết ở trên mặt, quả thực như là thay đổi một người.</w:t>
      </w:r>
    </w:p>
    <w:p>
      <w:pPr>
        <w:pStyle w:val="BodyText"/>
      </w:pPr>
      <w:r>
        <w:t xml:space="preserve">Quả nhiên tình yêu dễ dàng để người trở nên mù quáng sao……</w:t>
      </w:r>
    </w:p>
    <w:p>
      <w:pPr>
        <w:pStyle w:val="BodyText"/>
      </w:pPr>
      <w:r>
        <w:t xml:space="preserve">Lãnh Dạ khóe môi khinh dương.</w:t>
      </w:r>
    </w:p>
    <w:p>
      <w:pPr>
        <w:pStyle w:val="BodyText"/>
      </w:pPr>
      <w:r>
        <w:t xml:space="preserve">Hắn chỉ là trong lúc vô tình có biểu tình đó, nhưng đối diện Dư Khinh Dương xem ra, này quả thực chính là trắng trợn trào phúng, Dư Khinh Dương ánh mắt phát lạnh, quyền đầu nắm chặt lên, bất quá ngại tại Viêm Phi cùng Lục Vũ đã ở đây, hắn chỉ có thể cố nén không phát tác, vì thế gắt gao nhìn chằm chằm Lãnh Dạ.</w:t>
      </w:r>
    </w:p>
    <w:p>
      <w:pPr>
        <w:pStyle w:val="BodyText"/>
      </w:pPr>
      <w:r>
        <w:t xml:space="preserve">Lãnh Dạ không biết chính mình lại chọc tới hắn, cảm thấy có chút mạc danh kỳ diệu, vẫn bị Dư Khinh Dương dùng ánh mắt oán phụ nhìn chằm chằm thật sự là ảnh hưởng thèm ăn, bất quá hắn cũng không phải là cái loại thích ghẹo người vì thế cho Dư Khinh Dương một biếng nhác tươi cười. Đương nhiên, tuyệt đối không tính là thân mật.</w:t>
      </w:r>
    </w:p>
    <w:p>
      <w:pPr>
        <w:pStyle w:val="BodyText"/>
      </w:pPr>
      <w:r>
        <w:t xml:space="preserve">Người khác càng là sinh khí, ngươi lại càng từ dung, đây mới là phương pháp tốt nhất ứng đối.</w:t>
      </w:r>
    </w:p>
    <w:p>
      <w:pPr>
        <w:pStyle w:val="BodyText"/>
      </w:pPr>
      <w:r>
        <w:t xml:space="preserve">Quả nhiên, Dư Khinh Dương sắc mặt trở nên khó coi ……</w:t>
      </w:r>
    </w:p>
    <w:p>
      <w:pPr>
        <w:pStyle w:val="BodyText"/>
      </w:pPr>
      <w:r>
        <w:t xml:space="preserve">Lãnh Dạ tiếp tục ăn bữa sáng.</w:t>
      </w:r>
    </w:p>
    <w:p>
      <w:pPr>
        <w:pStyle w:val="BodyText"/>
      </w:pPr>
      <w:r>
        <w:t xml:space="preserve">Bọn họ bên này ám chiến, Viêm Phi cùng Dư Khinh Dương vẫn đều xem tại trong mắt, Dư Khinh Dương đã muốn có chút phát điên, nhìn chằm chằm Lãnh Dạ phảng phất hận không thể lấy chiếc đũa đâm chết hắn, mà Lãnh Dạ thủy chung đầy mặt thản nhiên, hoàn toàn không nhìn sắc mặt so đáy nồi còn đen hơn của Dư Khinh Dương.</w:t>
      </w:r>
    </w:p>
    <w:p>
      <w:pPr>
        <w:pStyle w:val="BodyText"/>
      </w:pPr>
      <w:r>
        <w:t xml:space="preserve">Lục Vũ cho Viêm Phi một biểu tình chịu không nổi, Viêm Phi còn lại là không nói gì nhún vai, biểu đệ thầm mến chính mình cùng đương nhiệm tình nhân ngồi ở cùng bàn cơm, loại chuyện cẩu huyết trên phim tám giờ cư nhiên phát sinh trên người hắn.</w:t>
      </w:r>
    </w:p>
    <w:p>
      <w:pPr>
        <w:pStyle w:val="BodyText"/>
      </w:pPr>
      <w:r>
        <w:t xml:space="preserve">Ăn xong bữa sáng, Lãnh Dạ cùng Viêm Phi trở về phòng nghỉ ngơi.</w:t>
      </w:r>
    </w:p>
    <w:p>
      <w:pPr>
        <w:pStyle w:val="BodyText"/>
      </w:pPr>
      <w:r>
        <w:t xml:space="preserve">Tại lsuc Viêm Phi lên lầu, Dư Khinh Dương gọi lại Viêm Phi:“A Phi, em có thể một mình cùng anh nói trong chốc lát được không?”</w:t>
      </w:r>
    </w:p>
    <w:p>
      <w:pPr>
        <w:pStyle w:val="BodyText"/>
      </w:pPr>
      <w:r>
        <w:t xml:space="preserve">Viêm Phi dừng lại cước bộ, quay đầu lại thản nhiên nói:“Có cái gì liền tại nơi này nói đi.”</w:t>
      </w:r>
    </w:p>
    <w:p>
      <w:pPr>
        <w:pStyle w:val="BodyText"/>
      </w:pPr>
      <w:r>
        <w:t xml:space="preserve">“Em không muốn người dư thừa nghe được.” Dư Khinh Dương thực kiên trì.</w:t>
      </w:r>
    </w:p>
    <w:p>
      <w:pPr>
        <w:pStyle w:val="BodyText"/>
      </w:pPr>
      <w:r>
        <w:t xml:space="preserve">Lãnh Dạ cảm thấy có chút buồn cười, Dư Khinh Dương một câu “người dư thừa ”, hắn liền trực tiếp biến mình thành người qua đường giáp, thật đúng là không phải bình thường, loại này cảm tình khúc mắc tại Lãnh Dạ xem ra thực nhàm chán, vì thế đối Viêm Phi nói:“Tôi lên trước, anh cứ tiếp tục.” Sau đó tiếp tục hướng trên lầu đi.</w:t>
      </w:r>
    </w:p>
    <w:p>
      <w:pPr>
        <w:pStyle w:val="BodyText"/>
      </w:pPr>
      <w:r>
        <w:t xml:space="preserve">Viêm Phi lại bắt được tay hắn.</w:t>
      </w:r>
    </w:p>
    <w:p>
      <w:pPr>
        <w:pStyle w:val="BodyText"/>
      </w:pPr>
      <w:r>
        <w:t xml:space="preserve">Lãnh Dạ chọn mi.</w:t>
      </w:r>
    </w:p>
    <w:p>
      <w:pPr>
        <w:pStyle w:val="BodyText"/>
      </w:pPr>
      <w:r>
        <w:t xml:space="preserve">Viêm Phi cho hắn một cái mỉm cười, sau đó đối Dư Khinh Dương nói:“Chúng ta không có gì không tốt trước mặt người khác nói, cho nên không tất yếu che che lấp giấu, anh hôm nay có điểm mệt mỏi, có chuyện gì tối nay rồi nói sau.”</w:t>
      </w:r>
    </w:p>
    <w:p>
      <w:pPr>
        <w:pStyle w:val="BodyText"/>
      </w:pPr>
      <w:r>
        <w:t xml:space="preserve">Ngữ khí lãnh đạm mà xa cách, sau khi nói xong cũng không đợi Dư Khinh Dương đáp lại, cùng Lãnh Dạ lên lầu.</w:t>
      </w:r>
    </w:p>
    <w:p>
      <w:pPr>
        <w:pStyle w:val="BodyText"/>
      </w:pPr>
      <w:r>
        <w:t xml:space="preserve">Dư Khinh Dương vốn đang muốn nói đi xuống, nhưng nhìn bóng dáng Viêm Phi quyết tuyệt, cuối cùng vẫn là nuốt trở về.</w:t>
      </w:r>
    </w:p>
    <w:p>
      <w:pPr>
        <w:pStyle w:val="BodyText"/>
      </w:pPr>
      <w:r>
        <w:t xml:space="preserve">Thấy hắn đầy mặt thất vọng, Lục Vũ lại đây an ủi hắn:“Khinh Dương, cậu đừng sốt ruột, cậu cũng biết A Phi rồi đấy, cậu với không đến.”</w:t>
      </w:r>
    </w:p>
    <w:p>
      <w:pPr>
        <w:pStyle w:val="BodyText"/>
      </w:pPr>
      <w:r>
        <w:t xml:space="preserve">Dư Khinh Dương lạnh lùng theo dõi hắn:“Anh cố ý ohair không?”</w:t>
      </w:r>
    </w:p>
    <w:p>
      <w:pPr>
        <w:pStyle w:val="BodyText"/>
      </w:pPr>
      <w:r>
        <w:t xml:space="preserve">Hắn mấy năm nay vẫn không dám xuất hiện trước mặt Viêm Phi, sợ chính mình sẽ thất khống, vừa rồi lâu liền thấy được Viêm Phi, nháy mắt bị chấn trong đầu trống rỗng, đương Viêm Phi mỉm cười cùng hắn nói ra câu đầu mấy năm qua, hắn nội tâm vẫn cưỡng chế cảm xúc rốt cục phá tan phòng tuyến, liền như vậy mãnh liệt đi ra.</w:t>
      </w:r>
    </w:p>
    <w:p>
      <w:pPr>
        <w:pStyle w:val="BodyText"/>
      </w:pPr>
      <w:r>
        <w:t xml:space="preserve">Sự tình sau đó, quả thực tựa như một trò hề, Dư Khinh Dương cảm thấy chính mình tựa như tên hề đáng cười, những người khác còn lại là xem náo nhiệt.</w:t>
      </w:r>
    </w:p>
    <w:p>
      <w:pPr>
        <w:pStyle w:val="BodyText"/>
      </w:pPr>
      <w:r>
        <w:t xml:space="preserve">Cao ngạo như hắn, như thế nào chịu được loại khuất nhục này, Cho nên một bụng lửa giận toàn bộ phát tiết ở trên người Lục Vũ.</w:t>
      </w:r>
    </w:p>
    <w:p>
      <w:pPr>
        <w:pStyle w:val="BodyText"/>
      </w:pPr>
      <w:r>
        <w:t xml:space="preserve">Lục Vũ vội vàng xòe tay:“Cái kia, tôi có thể giải thích……”</w:t>
      </w:r>
    </w:p>
    <w:p>
      <w:pPr>
        <w:pStyle w:val="BodyText"/>
      </w:pPr>
      <w:r>
        <w:t xml:space="preserve">Hắn gọi Viêm Phi lại đây, kỳ thật chỉ là vì dịu đi quan hệ giữa Dư Khinh Dương cùng Viêm Phi, cho nên trước đó không thông tri bọn họ, sợ một người trong đó lâm trận bỏ chạy, Viêm Phi cùng Dư Khinh Dương quan hệ vỡ tan đã là nhiều năm trước, Viêm Phi tuy rằng không để ý, nhưng Dư Khinh Dương khổ sở, ai nấy đều thấy được, Lục Vũ vốn chỉ là hảo tâm, lại không nghĩ rằng lộng xảo thành chuyên.</w:t>
      </w:r>
    </w:p>
    <w:p>
      <w:pPr>
        <w:pStyle w:val="BodyText"/>
      </w:pPr>
      <w:r>
        <w:t xml:space="preserve">Dư Khinh Dương lười nghe Lục Vũ giải thích, hung hăng trừng mắt nhìn hắn liếc mắt một cái sau trực tiếp tránh ra, Lục Vũ muốn giữ chặt Dư Khinh Dương, bị Dư Khinh Dương cho một cái tát:“Tránh tôi xa một chút!”</w:t>
      </w:r>
    </w:p>
    <w:p>
      <w:pPr>
        <w:pStyle w:val="BodyText"/>
      </w:pPr>
      <w:r>
        <w:t xml:space="preserve">Lục Vũ lùi tay về, vuốt mu bàn tay sưng đỏ, bất đắc dĩ nhỏ giọng nói thầm nói:“Tôi cũng chỉ hảo tâm nha, làm gì hung như vậy……”</w:t>
      </w:r>
    </w:p>
    <w:p>
      <w:pPr>
        <w:pStyle w:val="BodyText"/>
      </w:pPr>
      <w:r>
        <w:t xml:space="preserve">Một phen hảo ý làm hòa, lại là hai bên không lấy lòng, Lục Vũ trong lòng kêu một tiếng ủy khuất.</w:t>
      </w:r>
    </w:p>
    <w:p>
      <w:pPr>
        <w:pStyle w:val="BodyText"/>
      </w:pPr>
      <w:r>
        <w:t xml:space="preserve">……</w:t>
      </w:r>
    </w:p>
    <w:p>
      <w:pPr>
        <w:pStyle w:val="BodyText"/>
      </w:pPr>
      <w:r>
        <w:t xml:space="preserve">Lãnh Dạ cùng Viêm Phi ở trong phòng tận cùng bên trong, xử lý thực sạch sẽ, ban công bên ngoài chính là hoa viên Lục gia, tầm nhìn thực không tồi.</w:t>
      </w:r>
    </w:p>
    <w:p>
      <w:pPr>
        <w:pStyle w:val="BodyText"/>
      </w:pPr>
      <w:r>
        <w:t xml:space="preserve">Hành lý quản gia đã sớm giúp bọn hắn mang lên, hai người mở ra hành lý, lấy ra quần áo, tính toán tắm rửa xong liền ngủ.</w:t>
      </w:r>
    </w:p>
    <w:p>
      <w:pPr>
        <w:pStyle w:val="BodyText"/>
      </w:pPr>
      <w:r>
        <w:t xml:space="preserve">Viêm Phi trước tẩy, Lãnh Dạ đứng ở ban công, nhìn hoa viên.</w:t>
      </w:r>
    </w:p>
    <w:p>
      <w:pPr>
        <w:pStyle w:val="BodyText"/>
      </w:pPr>
      <w:r>
        <w:t xml:space="preserve">Viêm Phi tắm rửa xong từ phòng tắm đi ra, chỉ mặc một cái quần lót đi đến phía sau Lãnh Dạ, hai tay khoát lên hai lan can bên cạnh Lãnh Dạ, đem Lãnh Dạ vây quanh ở trung gian.</w:t>
      </w:r>
    </w:p>
    <w:p>
      <w:pPr>
        <w:pStyle w:val="BodyText"/>
      </w:pPr>
      <w:r>
        <w:t xml:space="preserve">“Cảnh quan không tồi đi?” Viêm Phi tại bên tai Lãnh Dạ nói.</w:t>
      </w:r>
    </w:p>
    <w:p>
      <w:pPr>
        <w:pStyle w:val="BodyText"/>
      </w:pPr>
      <w:r>
        <w:t xml:space="preserve">Vừa tắm rửa xong, hắn trên người vẫn là ướt đẫm, mang theo hương sữa tắm nhẹ nhàng khoan khoái.</w:t>
      </w:r>
    </w:p>
    <w:p>
      <w:pPr>
        <w:pStyle w:val="BodyText"/>
      </w:pPr>
      <w:r>
        <w:t xml:space="preserve">“Rất được.” Lãnh Dạ gật đầu.</w:t>
      </w:r>
    </w:p>
    <w:p>
      <w:pPr>
        <w:pStyle w:val="BodyText"/>
      </w:pPr>
      <w:r>
        <w:t xml:space="preserve">Viêm Phi cằm tại cần cổ Lãnh Dạ cọ cọ, đây là đống tác Viêm Phi thích nhất lúc bọn họ cùng một chỗ, tóc hắn vẫn còn nước, nước chảy tới cần cổ Lãnh Dạ, sau đó tiến vào trong quần áo, Lãnh Dạ hai má cũng bị lộng thấp một chút.</w:t>
      </w:r>
    </w:p>
    <w:p>
      <w:pPr>
        <w:pStyle w:val="BodyText"/>
      </w:pPr>
      <w:r>
        <w:t xml:space="preserve">Lãnh Dạ nhíu mày nói:“Anh tắm rửa luôn không lau khô.”</w:t>
      </w:r>
    </w:p>
    <w:p>
      <w:pPr>
        <w:pStyle w:val="BodyText"/>
      </w:pPr>
      <w:r>
        <w:t xml:space="preserve">Viêm Phi nói:“Ướt càng tốt……”</w:t>
      </w:r>
    </w:p>
    <w:p>
      <w:pPr>
        <w:pStyle w:val="BodyText"/>
      </w:pPr>
      <w:r>
        <w:t xml:space="preserve">Lãnh Dạ cố ý xem nhẹ lời nói có vài phần không thuần khiết ý tứ hàm xúc, lấy khuỷu tay nhẹ nhàng đụng l*ng ngực hắn, sau đó thoát ly ràng buộc.</w:t>
      </w:r>
    </w:p>
    <w:p>
      <w:pPr>
        <w:pStyle w:val="BodyText"/>
      </w:pPr>
      <w:r>
        <w:t xml:space="preserve">“Hảo hung.” Viêm Phi che ngực.</w:t>
      </w:r>
    </w:p>
    <w:p>
      <w:pPr>
        <w:pStyle w:val="BodyText"/>
      </w:pPr>
      <w:r>
        <w:t xml:space="preserve">“Too đi tắm rửa.” Lãnh Dạ xoay người đi trở về phòng.</w:t>
      </w:r>
    </w:p>
    <w:p>
      <w:pPr>
        <w:pStyle w:val="BodyText"/>
      </w:pPr>
      <w:r>
        <w:t xml:space="preserve">Viêm Phi dựa lưng vào lan can, khúc khởi cánh tay khoát lên phía sau lan can, cười tủm tỉm nhìn hắn cởi quần áo:“Tôi còn nghĩ em sẽ ghen.”</w:t>
      </w:r>
    </w:p>
    <w:p>
      <w:pPr>
        <w:pStyle w:val="BodyText"/>
      </w:pPr>
      <w:r>
        <w:t xml:space="preserve">“Ghen cái gì?” Lãnh Dạ nâng mâu nhìn hắn một cái.</w:t>
      </w:r>
    </w:p>
    <w:p>
      <w:pPr>
        <w:pStyle w:val="BodyText"/>
      </w:pPr>
      <w:r>
        <w:t xml:space="preserve">“Còn muốn tôi nói sao?” Viêm Phi chọn mi.</w:t>
      </w:r>
    </w:p>
    <w:p>
      <w:pPr>
        <w:pStyle w:val="BodyText"/>
      </w:pPr>
      <w:r>
        <w:t xml:space="preserve">Lãnh Dạ cởi áo, ném tới trên giường, sau đó thản nhiên nói:“Tôi cũng không phải bình dấm chua.”</w:t>
      </w:r>
    </w:p>
    <w:p>
      <w:pPr>
        <w:pStyle w:val="BodyText"/>
      </w:pPr>
      <w:r>
        <w:t xml:space="preserve">“Không sợ tôi di tình biệt luyến?”</w:t>
      </w:r>
    </w:p>
    <w:p>
      <w:pPr>
        <w:pStyle w:val="BodyText"/>
      </w:pPr>
      <w:r>
        <w:t xml:space="preserve">“Too đây liền giết chết anh.” Lãnh Dạ quayđầu, mỉm cười đối Viêm Phi nói.</w:t>
      </w:r>
    </w:p>
    <w:p>
      <w:pPr>
        <w:pStyle w:val="BodyText"/>
      </w:pPr>
      <w:r>
        <w:t xml:space="preserve">Ngữ khí thực bình tĩnh, nhưng không có bất cứ ý tứ hàm xúc nói đùa, càng như là tự thuật sự kiện.</w:t>
      </w:r>
    </w:p>
    <w:p>
      <w:pPr>
        <w:pStyle w:val="BodyText"/>
      </w:pPr>
      <w:r>
        <w:t xml:space="preserve">Viêm Phi giơ lên khóe môi:“Chỉ sợ em vĩnh viễn không có cơ hội.”</w:t>
      </w:r>
    </w:p>
    <w:p>
      <w:pPr>
        <w:pStyle w:val="BodyText"/>
      </w:pPr>
      <w:r>
        <w:t xml:space="preserve">Lãnh Dạ đối hắn chiếm hữu dục cũng càng ngày càng mạnh, này đối Viêm Phi mà nói là việc đáng giá ăn mừng, bởi vì vậy ý nghĩa Lãnh Dạ đối hắn cảm tình cũng càng ngày càng sâu, hai người hiện tại đối với đối phương bên người xuất hiện thái độ đều so sánh khoan dung, nhưng là có điểm mấu chốt, một khi vượt qua điểm mấu chốt, kia đã hoàn toàn là một việc khác.</w:t>
      </w:r>
    </w:p>
    <w:p>
      <w:pPr>
        <w:pStyle w:val="BodyText"/>
      </w:pPr>
      <w:r>
        <w:t xml:space="preserve">“Hy vọng như thế.” Lãnh Dạ nói.</w:t>
      </w:r>
    </w:p>
    <w:p>
      <w:pPr>
        <w:pStyle w:val="BodyText"/>
      </w:pPr>
      <w:r>
        <w:t xml:space="preserve">Viêm Phi chỉ là mỉm cười không nói.</w:t>
      </w:r>
    </w:p>
    <w:p>
      <w:pPr>
        <w:pStyle w:val="BodyText"/>
      </w:pPr>
      <w:r>
        <w:t xml:space="preserve">Hai người ánh mắt va chạm cùng một chỗ, đều là như vậy cường thế.</w:t>
      </w:r>
    </w:p>
    <w:p>
      <w:pPr>
        <w:pStyle w:val="BodyText"/>
      </w:pPr>
      <w:r>
        <w:t xml:space="preserve">Lãnh Dạ hết chỉ còn lại có quần lót, sau đó đi vào phòng tắm, Viêm Phi xoay người, thưởng thức hoa viên cảnh trí.</w:t>
      </w:r>
    </w:p>
    <w:p>
      <w:pPr>
        <w:pStyle w:val="BodyText"/>
      </w:pPr>
      <w:r>
        <w:t xml:space="preserve">Một lát sau, Dư Khinh Dương đi vào hoa viên, sau đó ngửa đầu hướng Viêm Phi nơi này nhìn thoáng qua.</w:t>
      </w:r>
    </w:p>
    <w:p>
      <w:pPr>
        <w:pStyle w:val="BodyText"/>
      </w:pPr>
      <w:r>
        <w:t xml:space="preserve">Hai người tầm mắt chống lại, cách đó quá xa, Viêm Phi thấy không rõ biểu tình Dư Khinh Dương, nhưng có thể cảm nhận được hắn trong mắt kia nồng đậm ưu thương.</w:t>
      </w:r>
    </w:p>
    <w:p>
      <w:pPr>
        <w:pStyle w:val="BodyText"/>
      </w:pPr>
      <w:r>
        <w:t xml:space="preserve">Viêm Phi lại chỉ là lãnh đạm dời đi tầm mắt, xoay người trở về phòng.</w:t>
      </w:r>
    </w:p>
    <w:p>
      <w:pPr>
        <w:pStyle w:val="BodyText"/>
      </w:pPr>
      <w:r>
        <w:t xml:space="preserve">Có một số việc nói qua một lần liền không nói lần thứ hai, Dư Khinh Dương chính mình sẽ minh bạch.</w:t>
      </w:r>
    </w:p>
    <w:p>
      <w:pPr>
        <w:pStyle w:val="Compact"/>
      </w:pPr>
      <w:r>
        <w:t xml:space="preserve">Nhìn thân ảnh Viêm Phi đạm mạc rời đi, Dư Khinh Dương cắn cắn môi dưới, cuối cùng uể oải cúi thấp đầu xuống……</w:t>
      </w:r>
      <w:r>
        <w:br w:type="textWrapping"/>
      </w:r>
      <w:r>
        <w:br w:type="textWrapping"/>
      </w:r>
    </w:p>
    <w:p>
      <w:pPr>
        <w:pStyle w:val="Heading2"/>
      </w:pPr>
      <w:bookmarkStart w:id="119" w:name="quyển-2---chương-19"/>
      <w:bookmarkEnd w:id="119"/>
      <w:r>
        <w:t xml:space="preserve">98. Quyển 2 - Chương 19</w:t>
      </w:r>
    </w:p>
    <w:p>
      <w:pPr>
        <w:pStyle w:val="Compact"/>
      </w:pPr>
      <w:r>
        <w:br w:type="textWrapping"/>
      </w:r>
      <w:r>
        <w:br w:type="textWrapping"/>
      </w:r>
      <w:r>
        <w:t xml:space="preserve">Có lẽ là thu được đả kích quá lớn, Dư Khinh Dương nửa đêm ly khai Lục gia, trước đó cũng không có thông tri bất luận kẻ nào, quản gia buổi sáng đi gọi Dư Khinh Dương rời giường, gõ nửa ngày không phản ứng, cuối cùng mở ra phía sau cửa phát hiện trong phòng sớm rỗng tuếch, Dư Khinh Dương cùng hành lý đã biến mất không thấy.</w:t>
      </w:r>
    </w:p>
    <w:p>
      <w:pPr>
        <w:pStyle w:val="BodyText"/>
      </w:pPr>
      <w:r>
        <w:t xml:space="preserve">Lục Vũ có chút lo lắng, nhưng Viêm Phi thực bình tĩnh, hắn biết cá tính Dư Khinh Dương, chỉ là nhất thời dỗi ly khai mà thôi.</w:t>
      </w:r>
    </w:p>
    <w:p>
      <w:pPr>
        <w:pStyle w:val="BodyText"/>
      </w:pPr>
      <w:r>
        <w:t xml:space="preserve">Viêm Phi cùng Lãnh Dạ cũng không ở lại nhà Lục Vũ lâu, chỉ ngốc hai ngày liền ly khai, Lục Vũ tưởng bọn họ ở lại vài ngày, nhưng Lãnh Dạ bên kia đã nhận được vài cuộc của Lăng Quang Thần, Lãnh Dạ vốn ngày nghỉ chỉ có một tuần, hiện tại đã muốn vượt qua ba ngày, công tác cùng thông cáo đè ép một đống, công ty cao tầng đã có chút bất mãn, khiến cho Lăng Quang Thần cũng có chút khó xử.</w:t>
      </w:r>
    </w:p>
    <w:p>
      <w:pPr>
        <w:pStyle w:val="BodyText"/>
      </w:pPr>
      <w:r>
        <w:t xml:space="preserve">Ngồi hơn hai giờ máy bay, Viêm Phi cùng Lãnh Dạ về tới G thị.</w:t>
      </w:r>
    </w:p>
    <w:p>
      <w:pPr>
        <w:pStyle w:val="BodyText"/>
      </w:pPr>
      <w:r>
        <w:t xml:space="preserve">Tại sân bay, Lãnh Dạ thấy được một thân ảnh quen thuộc, nam tử cao gầy, một thân phối hợp thời trang, tuy rằng mang theo kính, nhưng Lãnh Dạ vẫn là liếc mắt một cái nhận ra hắn: Đỗ Trình.</w:t>
      </w:r>
    </w:p>
    <w:p>
      <w:pPr>
        <w:pStyle w:val="BodyText"/>
      </w:pPr>
      <w:r>
        <w:t xml:space="preserve">Đỗ Trình cũng thấy được Lãnh Dạ, sau đó hướng bọn họ đi tới.</w:t>
      </w:r>
    </w:p>
    <w:p>
      <w:pPr>
        <w:pStyle w:val="BodyText"/>
      </w:pPr>
      <w:r>
        <w:t xml:space="preserve">Lãnh Dạ vì thế đứng ở nơi đó chờ.</w:t>
      </w:r>
    </w:p>
    <w:p>
      <w:pPr>
        <w:pStyle w:val="BodyText"/>
      </w:pPr>
      <w:r>
        <w:t xml:space="preserve">Tuy rằng trước đó cường hôn làm cho hữu nghị vỡ tan, nhưng sự tình đã qua lâu như vậy, mâu thuẫn cũng sớm nên tan rã.</w:t>
      </w:r>
    </w:p>
    <w:p>
      <w:pPr>
        <w:pStyle w:val="BodyText"/>
      </w:pPr>
      <w:r>
        <w:t xml:space="preserve">Đỗ Trình tháo xuống kính, đi đến trước mặt Lãnh Dạ, cười đối hắn nói:“Quả nhiên là cậu, tôi còn tưởng nhìn lầm rồi.”</w:t>
      </w:r>
    </w:p>
    <w:p>
      <w:pPr>
        <w:pStyle w:val="BodyText"/>
      </w:pPr>
      <w:r>
        <w:t xml:space="preserve">Trong tay hắn kéo hành lý, cảnh tượng vội vàng đại khái là đang muốn đăng ký.</w:t>
      </w:r>
    </w:p>
    <w:p>
      <w:pPr>
        <w:pStyle w:val="BodyText"/>
      </w:pPr>
      <w:r>
        <w:t xml:space="preserve">Lãnh Dạ mỉm cười nói:“Đã lâu không thấy.”</w:t>
      </w:r>
    </w:p>
    <w:p>
      <w:pPr>
        <w:pStyle w:val="BodyText"/>
      </w:pPr>
      <w:r>
        <w:t xml:space="preserve">“Đúng vậy.”</w:t>
      </w:r>
    </w:p>
    <w:p>
      <w:pPr>
        <w:pStyle w:val="BodyText"/>
      </w:pPr>
      <w:r>
        <w:t xml:space="preserve">Hai người cười cười, phảng phất trước đó cái gì cũng chưa phát sinh quá, Đỗ Trình chú ý tới Viêm Phi đứng ở bên người Lãnh Dạ, đối hắn gật đầu một cái.</w:t>
      </w:r>
    </w:p>
    <w:p>
      <w:pPr>
        <w:pStyle w:val="BodyText"/>
      </w:pPr>
      <w:r>
        <w:t xml:space="preserve">Viêm Phi cũng gật đầu một cái.</w:t>
      </w:r>
    </w:p>
    <w:p>
      <w:pPr>
        <w:pStyle w:val="BodyText"/>
      </w:pPr>
      <w:r>
        <w:t xml:space="preserve">Tuy rằng không ngay mặt lui tới qua, nhưng trước đó thông qua điện thoại, lẫn nhau đều là hiểu lòng không tuyên. Đều nói tình địch gặp lại hết sức đỏ mắt, nhưng hai người lúc này đều rất có phong độ, phảng phất chỉ là lần đầu tiên gặp mặt người xa lạ.</w:t>
      </w:r>
    </w:p>
    <w:p>
      <w:pPr>
        <w:pStyle w:val="BodyText"/>
      </w:pPr>
      <w:r>
        <w:t xml:space="preserve">Radio vang lên tiếng thúc giục hành khách đăng ký, Đỗ Trình có chút tiếc nuối nói:“Tôi phải đăng ký.”</w:t>
      </w:r>
    </w:p>
    <w:p>
      <w:pPr>
        <w:pStyle w:val="BodyText"/>
      </w:pPr>
      <w:r>
        <w:t xml:space="preserve">“Ân, tái kiến.” Lãnh Dạ nói.</w:t>
      </w:r>
    </w:p>
    <w:p>
      <w:pPr>
        <w:pStyle w:val="BodyText"/>
      </w:pPr>
      <w:r>
        <w:t xml:space="preserve">“Tái kiến.”</w:t>
      </w:r>
    </w:p>
    <w:p>
      <w:pPr>
        <w:pStyle w:val="BodyText"/>
      </w:pPr>
      <w:r>
        <w:t xml:space="preserve">Nhìn theo Đỗ Trình đi xa, Lãnh Dạ thu hồi tầm mắt.</w:t>
      </w:r>
    </w:p>
    <w:p>
      <w:pPr>
        <w:pStyle w:val="BodyText"/>
      </w:pPr>
      <w:r>
        <w:t xml:space="preserve">Lại đây đón là Lăng Quang Thần cùng Lê Hân, tại xa xa đã cho Viêm Phi cùng Lãnh Dạ phất tay, hai người liền kéo hành lý hướng bên kia đi qua.</w:t>
      </w:r>
    </w:p>
    <w:p>
      <w:pPr>
        <w:pStyle w:val="BodyText"/>
      </w:pPr>
      <w:r>
        <w:t xml:space="preserve">Phía sau bọn họ, đi đến kiểm phiếu Đỗ Trình quay đầu nhìn bọn họ liếc mắt một cái, ánh mắt có chút thản nhiên phiền muộn.</w:t>
      </w:r>
    </w:p>
    <w:p>
      <w:pPr>
        <w:pStyle w:val="BodyText"/>
      </w:pPr>
      <w:r>
        <w:t xml:space="preserve">“Vị tiên sinh này, phiền toái ngươi nhanh lên được không?” Vị khách phía sau không kiên nhẫn thôi hắn.</w:t>
      </w:r>
    </w:p>
    <w:p>
      <w:pPr>
        <w:pStyle w:val="BodyText"/>
      </w:pPr>
      <w:r>
        <w:t xml:space="preserve">“Xin lỗi.” Đỗ Trình lấy lại tinh thần, quau đầu đối nàng xin lỗi nở nụ cười.</w:t>
      </w:r>
    </w:p>
    <w:p>
      <w:pPr>
        <w:pStyle w:val="BodyText"/>
      </w:pPr>
      <w:r>
        <w:t xml:space="preserve">Đỗ Trình thông qua kiểm phiếu, cố nén không còn có quay đầu, mặc dù hắn vẫn yêu người kia, nhưng tâm y lại vĩnh viễn cũng không thuộc về hắn.</w:t>
      </w:r>
    </w:p>
    <w:p>
      <w:pPr>
        <w:pStyle w:val="BodyText"/>
      </w:pPr>
      <w:r>
        <w:t xml:space="preserve">Yêu càng sâu liền bị thương càng sâu, không có kết quả yêu kiên trì cũng chỉ là tự ngược, còn không bằng từ nay về sau tướng vong vu giang hồ.</w:t>
      </w:r>
    </w:p>
    <w:p>
      <w:pPr>
        <w:pStyle w:val="BodyText"/>
      </w:pPr>
      <w:r>
        <w:t xml:space="preserve">……</w:t>
      </w:r>
    </w:p>
    <w:p>
      <w:pPr>
        <w:pStyle w:val="BodyText"/>
      </w:pPr>
      <w:r>
        <w:t xml:space="preserve">Trên xe.</w:t>
      </w:r>
    </w:p>
    <w:p>
      <w:pPr>
        <w:pStyle w:val="BodyText"/>
      </w:pPr>
      <w:r>
        <w:t xml:space="preserve">Lê Hân lái xe, Viêm Phi cùng Lãnh Dạ ngồi ở sau, Lăng Quang Thần ngồi ở ghế phó lái, quay đầu câu được câu không cùng Lãnh Dạ trò chuyện.</w:t>
      </w:r>
    </w:p>
    <w:p>
      <w:pPr>
        <w:pStyle w:val="BodyText"/>
      </w:pPr>
      <w:r>
        <w:t xml:space="preserve">“Lần này đến Hawaii thế nào?” Lăng Quang Thần cảm thấy hứng thú hỏi.</w:t>
      </w:r>
    </w:p>
    <w:p>
      <w:pPr>
        <w:pStyle w:val="BodyText"/>
      </w:pPr>
      <w:r>
        <w:t xml:space="preserve">“Phi thường không tồi.” Lãnh Dạ cười nói.</w:t>
      </w:r>
    </w:p>
    <w:p>
      <w:pPr>
        <w:pStyle w:val="BodyText"/>
      </w:pPr>
      <w:r>
        <w:t xml:space="preserve">“Phải không? Sớm biết vậy tôi cũng cùng hai người cùng đi, tôi đã sớm muốn đi Hawaii, nhưng vẫn không có cơ hội.” Lăng Quang Thần đầy mặt ảo não nói, sau đó trừng mắt nhìn Lê Hân liếc mắt một cái, hắn vốn là muốn cùng đi, nhưng lâm thời bị Lê Hân kéo lại, Lê Hân nói cái gì thế giới hai người, kết quả chỉ là đang ở trong nhà Lê Hân ở vài ngày, Lê Hân ngược lại là thỏa mãn, hắn đã thảm, liên tục vài ngày đều bị làm cho không xuống giường được.</w:t>
      </w:r>
    </w:p>
    <w:p>
      <w:pPr>
        <w:pStyle w:val="BodyText"/>
      </w:pPr>
      <w:r>
        <w:t xml:space="preserve">“Lần sau tôi mang em cùng đi.” Tay cầm vô lăng Lê Hân quay đầu đi, mỉm cười đối hắn nói, ánh mắt sủng nịch.</w:t>
      </w:r>
    </w:p>
    <w:p>
      <w:pPr>
        <w:pStyle w:val="BodyText"/>
      </w:pPr>
      <w:r>
        <w:t xml:space="preserve">“Ai muốn cùng anh cùng đi a.” Lăng Quang Thần liếc trắng mắt, sau đó hỏi Lãnh Dạ:“Hai người có chụp ảnh không?”</w:t>
      </w:r>
    </w:p>
    <w:p>
      <w:pPr>
        <w:pStyle w:val="BodyText"/>
      </w:pPr>
      <w:r>
        <w:t xml:space="preserve">“Đương nhiên.” Lãnh Dạ từ trong ba lô xuất ra máy ảnh, đưa cho Lăng Quang Thần:“Chụp rất nhiều.”</w:t>
      </w:r>
    </w:p>
    <w:p>
      <w:pPr>
        <w:pStyle w:val="BodyText"/>
      </w:pPr>
      <w:r>
        <w:t xml:space="preserve">Lăng Quang Thần tiếp nhận máy ảnh, hưng trí bừng bừng bắt đầu xem ảnh chụp.</w:t>
      </w:r>
    </w:p>
    <w:p>
      <w:pPr>
        <w:pStyle w:val="BodyText"/>
      </w:pPr>
      <w:r>
        <w:t xml:space="preserve">Ảnh chụp đại đa số là hải cảnh cùng vùng núi cảnh quan, chụp thật sự không tồi, nhất là tại miệng núi lửa chụp này, Lăng Quang Thần một bên xem một bên sợ hãi than:“Thật đồ sộ a!”</w:t>
      </w:r>
    </w:p>
    <w:p>
      <w:pPr>
        <w:pStyle w:val="BodyText"/>
      </w:pPr>
      <w:r>
        <w:t xml:space="preserve">Một hàng bốn người đi trước ăn cơm trưa, sau đó sẽ đem Viêm Phi cùng Lãnh Dạ đưa đến biệt thự của Viêm Phi, Lãnh Dạ đến nhà Viêm Phi chuyện thứ nhất chính là nhìn Thân Sĩ.</w:t>
      </w:r>
    </w:p>
    <w:p>
      <w:pPr>
        <w:pStyle w:val="BodyText"/>
      </w:pPr>
      <w:r>
        <w:t xml:space="preserve">Thân Sĩ mấy ngày nay bị người hầu Viêm Phi chiếu cố rất khá, tuy rằng bình thường đối Lãnh Dạ luôn là có chút lãnh đạm, nhưng lần này lại ngoài dự đoán mọi người chủ động tiến đến trước mặt hắn, đại khái là tách ra lâu lắm, có chút nhớ nhung hắn.</w:t>
      </w:r>
    </w:p>
    <w:p>
      <w:pPr>
        <w:pStyle w:val="BodyText"/>
      </w:pPr>
      <w:r>
        <w:t xml:space="preserve">Ai nói lang là động vật máu lạnh? Ở chung lâu vẫn là sẽ có cảm tình.</w:t>
      </w:r>
    </w:p>
    <w:p>
      <w:pPr>
        <w:pStyle w:val="BodyText"/>
      </w:pPr>
      <w:r>
        <w:t xml:space="preserve">Lãnh Dạ ngồi xổm xuống cho Thân Sĩ một cái ôm nhiệt tình, sau đó dụng lực nhu nhu đầu của nó.</w:t>
      </w:r>
    </w:p>
    <w:p>
      <w:pPr>
        <w:pStyle w:val="BodyText"/>
      </w:pPr>
      <w:r>
        <w:t xml:space="preserve">Thân Sĩ híp lại ánh mắt, tuy rằng đối Lãnh Dạ có hành động thân mật vẫn là có chút không kiên nhẫn, nhưng không có biểu hiện ra bài xích, mà là im lặng ngồi xổm trước mặt hắn mặc hắn ép buộc.</w:t>
      </w:r>
    </w:p>
    <w:p>
      <w:pPr>
        <w:pStyle w:val="BodyText"/>
      </w:pPr>
      <w:r>
        <w:t xml:space="preserve">Sau, hai người mang theo Thân Sĩ về nhà Lãnh Dạ.</w:t>
      </w:r>
    </w:p>
    <w:p>
      <w:pPr>
        <w:pStyle w:val="BodyText"/>
      </w:pPr>
      <w:r>
        <w:t xml:space="preserve">Ở trên xe, Viêm Phi đột nhiên đối Lãnh Dạ nói:“Không bằng em bàn đến nơi này ở đi.”</w:t>
      </w:r>
    </w:p>
    <w:p>
      <w:pPr>
        <w:pStyle w:val="BodyText"/>
      </w:pPr>
      <w:r>
        <w:t xml:space="preserve">Lãnh Dạ chọn mi:“Anh đây là đề nghị bao dưỡng tôi sao?”</w:t>
      </w:r>
    </w:p>
    <w:p>
      <w:pPr>
        <w:pStyle w:val="BodyText"/>
      </w:pPr>
      <w:r>
        <w:t xml:space="preserve">Bọn họ cùng một chỗ, cơ bản đều là ở tại nhà Lãnh Dạ, tuy rằng Viêm Phi trước đó đề nghị Lãnh Dạ nhưng là bị Lãnh Dạ một ngụm cự tuyệt.</w:t>
      </w:r>
    </w:p>
    <w:p>
      <w:pPr>
        <w:pStyle w:val="BodyText"/>
      </w:pPr>
      <w:r>
        <w:t xml:space="preserve">“Nếu có thể nói như vậy.” Viêm Phi nói đùa nói, sau đó thu liễm mặt tiếu ý, giải thích nói:“Kỳ thật là vì Thân Sĩ.”</w:t>
      </w:r>
    </w:p>
    <w:p>
      <w:pPr>
        <w:pStyle w:val="BodyText"/>
      </w:pPr>
      <w:r>
        <w:t xml:space="preserve">Lãnh Dạ từ kính sau nhìn Thân Sĩ liếc mắt một cái, Thân Sĩ lúc này chính tựa vào cửa kính xe, nhìn ngoài cửa. Tại nhà Viêm Phi mấy ngày nay, nó rõ ràng biến tinh thần không ít, bởi vì biệt thự Viêm Phi diện tích to, nó có thể tùy thời tùy chỗ tại hoa viên đi dạo, mà tại nhà Lãnh Dạ nó lại chỉ có thể ở nhà ngốc, có thể tiếp xúc đến địa phương bên ngoài cũng chỉ có ban công, mỗi ngày trừ bỏ ngủ ngon, chính là xem TV, đối với một cob lang mà nói, thói quen sinh hoạt như vậy thật là rất nhàm chán.</w:t>
      </w:r>
    </w:p>
    <w:p>
      <w:pPr>
        <w:pStyle w:val="BodyText"/>
      </w:pPr>
      <w:r>
        <w:t xml:space="preserve">Nhìn chằm chằm Thân Sĩ, Lãnh Dạ suy xét thật lâu, cuối cùng hạ đầu:“Vậy tới trước tới nơi đó ở một đoạn thời gian đi, qua hai ngày lại bàn tiêls.”</w:t>
      </w:r>
    </w:p>
    <w:p>
      <w:pPr>
        <w:pStyle w:val="BodyText"/>
      </w:pPr>
      <w:r>
        <w:t xml:space="preserve">Viêm Phi trên mặt tiếu ý gia tăng:“Được”</w:t>
      </w:r>
    </w:p>
    <w:p>
      <w:pPr>
        <w:pStyle w:val="BodyText"/>
      </w:pPr>
      <w:r>
        <w:t xml:space="preserve">“Bất quá đến lúc đó hoa viên của anh cần cải biến, làm được vững chắc một chút, đừng làm cho nó vụng trộm chuồn ra đi.”</w:t>
      </w:r>
    </w:p>
    <w:p>
      <w:pPr>
        <w:pStyle w:val="BodyText"/>
      </w:pPr>
      <w:r>
        <w:t xml:space="preserve">“Này đương nhiên.”</w:t>
      </w:r>
    </w:p>
    <w:p>
      <w:pPr>
        <w:pStyle w:val="BodyText"/>
      </w:pPr>
      <w:r>
        <w:t xml:space="preserve">“Đại khái còn muốn giúp Thân Sĩ tại hoa viên chơi đùa.”</w:t>
      </w:r>
    </w:p>
    <w:p>
      <w:pPr>
        <w:pStyle w:val="BodyText"/>
      </w:pPr>
      <w:r>
        <w:t xml:space="preserve">“Ân.”</w:t>
      </w:r>
    </w:p>
    <w:p>
      <w:pPr>
        <w:pStyle w:val="BodyText"/>
      </w:pPr>
      <w:r>
        <w:t xml:space="preserve">Hai người bắt đầu giúp Thân Sĩ bàn đến kế hoạch sinh hoạt trong nhà Viêm Phi, kia ngữ khí như là đang vì nhi tử của chính mình làm tính toán, trên thực tế bọn họ đã là đem Thân Sĩ trở thành nhi tử để dưỡng, bất quá hai người cũng chưa ý thức được.</w:t>
      </w:r>
    </w:p>
    <w:p>
      <w:pPr>
        <w:pStyle w:val="BodyText"/>
      </w:pPr>
      <w:r>
        <w:t xml:space="preserve">Vài ngày sau, Lãnh Dạ chuyển nhà.</w:t>
      </w:r>
    </w:p>
    <w:p>
      <w:pPr>
        <w:pStyle w:val="BodyText"/>
      </w:pPr>
      <w:r>
        <w:t xml:space="preserve">Tuy rằng nói là chuyển nhà, nhưng là chỉ là cầm chút quần áo cùng vật phẩm thường ngày mà thôi, cái khác gì đó cũng chưa động, tuy rằng chuyển đến nhag Viêm Phi, nhưng Lãnh Dạ sẽ không hoang phế nhà mình, tính toán ngẫu nhiên trở về một hai ngày, Viêm Phi cũng là đồng dạng tính toán, bất quá mục đích chỉ là muốn cùng Lãnh Dạ có thế giới hai người mà thôi.</w:t>
      </w:r>
    </w:p>
    <w:p>
      <w:pPr>
        <w:pStyle w:val="BodyText"/>
      </w:pPr>
      <w:r>
        <w:t xml:space="preserve">Thân Sĩ tại nhag Viêm Phi quả nhiên càng thêm sinh động một ít, mỗi ngày đại bộ phận thời gian đều đứng ở hoa viên không nguyện ý vào nhà, Viêm Phi bảo quản gia mua chó đến cùn ó làm bạn, nhưng chó không phải bị Thân Sĩ sợ tới mức run run, chính là cùng Thân Sĩ không hợp, kết quả tự nhiên là vô cùng thê thảm, một phen ép buộc xong, cuối cùng lưu lại chỉ có một con Husky, đại khái là ngoại hình cùng lang bộ dạng quá giống, lại luôn thích vờ ngớ ngẩn, cho nên cùng Thân Sĩ ở chung coi như có thể, Lãnh Dạ cùng Viêm Phi giúp Husky đặt danh tự: Tiểu Harry.</w:t>
      </w:r>
    </w:p>
    <w:p>
      <w:pPr>
        <w:pStyle w:val="BodyText"/>
      </w:pPr>
      <w:r>
        <w:t xml:space="preserve">Tiểu Harry tựa hồ thực thích Thân Sĩ, tuy rằng Thân Sĩ đối nó luôn là xa cách, nhưng một chút cũng sẽ không đả kích, luôn là ngây ngốc đi theo phía sau Thân Sĩ.</w:t>
      </w:r>
    </w:p>
    <w:p>
      <w:pPr>
        <w:pStyle w:val="BodyText"/>
      </w:pPr>
      <w:r>
        <w:t xml:space="preserve">……</w:t>
      </w:r>
    </w:p>
    <w:p>
      <w:pPr>
        <w:pStyle w:val="BodyText"/>
      </w:pPr>
      <w:r>
        <w:t xml:space="preserve">Lãnh Dạ công tác từ lúc về nước liền vẫn bề bộn nhiều việc, trừ bỏ cơ bản đi trình diễn hòa cùng quay chụp, Lăng Quang Thần còn giúp hắn tiếp hai cái nói chuyện tiết mục cùng bộ điện ảnh quay chụp.</w:t>
      </w:r>
    </w:p>
    <w:p>
      <w:pPr>
        <w:pStyle w:val="BodyText"/>
      </w:pPr>
      <w:r>
        <w:t xml:space="preserve">Lãnh Dạ nhìn đến thông cáo xong có chút không vừa lòng.</w:t>
      </w:r>
    </w:p>
    <w:p>
      <w:pPr>
        <w:pStyle w:val="BodyText"/>
      </w:pPr>
      <w:r>
        <w:t xml:space="preserve">Nói chuyện tiết mục luôn luôn là con dao hai lưỡi, nếu trả lời tốt sẽ tăng lên nhân khí có lợi, nhưng nếu xử lý không tốt, sẽ cấp người xem lưu lại ấn tượng xấu, Lãnh Dạ tự nhận là không phải cái loại có thể nói chuyện, còn không bằng bảo trì thần bí, hơn nữa hắn cũng không phải cái loại thích cùng người tâm sự, huống chi là tại truyền hình, vì thế liền không chút nghĩ ngợi bảo Lăng Quang Thần hủy hai cái nói chuyện tiết mục.</w:t>
      </w:r>
    </w:p>
    <w:p>
      <w:pPr>
        <w:pStyle w:val="BodyText"/>
      </w:pPr>
      <w:r>
        <w:t xml:space="preserve">Về phần bộ điện ảnh, Lãnh Dạ suy xét sau vẫn là tiếp lấy, trước đó vài lần trải qua hắn cảm giác cũng không tệ lắm, cho nên hướng phương diện này phát triển cũng không có gì vấn đề.</w:t>
      </w:r>
    </w:p>
    <w:p>
      <w:pPr>
        <w:pStyle w:val="Compact"/>
      </w:pPr>
      <w:r>
        <w:t xml:space="preserve">Phim là một bộ hiên đại, Lãnh Dạ ở bên trong diễn là nam phụ, Lăng Quang Thần giúp Lãnh Dạ xem qua một lần kịch bản, tuy rằng không phải nhân vật chính, nhưng là thực để người ấn tượng khắc sâu, duy nhất phiền toái là có điểm hành động, nhưng xem qua Lãnh Dạ trước kia tại màn ảnh biểu hiện xong, Lăng Quang Thần cảm thấy hắn chỉ cần tôi luyện nhiều hẳn là không vấn đề gì.</w:t>
      </w:r>
      <w:r>
        <w:br w:type="textWrapping"/>
      </w:r>
      <w:r>
        <w:br w:type="textWrapping"/>
      </w:r>
    </w:p>
    <w:p>
      <w:pPr>
        <w:pStyle w:val="Heading2"/>
      </w:pPr>
      <w:bookmarkStart w:id="120" w:name="quyển-2---chương-20"/>
      <w:bookmarkEnd w:id="120"/>
      <w:r>
        <w:t xml:space="preserve">99. Quyển 2 - Chương 20</w:t>
      </w:r>
    </w:p>
    <w:p>
      <w:pPr>
        <w:pStyle w:val="Compact"/>
      </w:pPr>
      <w:r>
        <w:br w:type="textWrapping"/>
      </w:r>
      <w:r>
        <w:br w:type="textWrapping"/>
      </w:r>
      <w:r>
        <w:t xml:space="preserve">Cách ngày quay điện ảnh tuy rằng còn có hơn một tháng, nhưng diễn viên đội hình đã muốn sớm định ra rồi, đạo diễn tại quốc nội rất có uy vọng, tuy rằng tác phẩm không nhiều lắm, nhưng lấy được trong ngoài nước không ít giải thưởng lớn, cho nên lần này điện ảnh còn chưa quay cũng đã hấp dẫn quốc nội không ít truyền thông chú ý.</w:t>
      </w:r>
    </w:p>
    <w:p>
      <w:pPr>
        <w:pStyle w:val="BodyText"/>
      </w:pPr>
      <w:r>
        <w:t xml:space="preserve">Mặc dù có quá vài lần trải qua, nhưng Lãnh Dạ tại phương diện biểu diễn kinh nghiệm vẫn là quá mức khiếm khuyết, vì thế thỉnh biểu diễn lão sư đến bù lại phương diện này, tuy rằng ngắn ngủn một tháng thời gian phải đạt tới chuyên nghiệp cơ hồ là không có khả năng, nhưng Lãnh Dạ cũng chỉ có làm hết sức, vì thế hắn hủy hết mọi kế hoạch trong thời gian này, làm tốt chuẩn bị cho bộ điện ảnh.</w:t>
      </w:r>
    </w:p>
    <w:p>
      <w:pPr>
        <w:pStyle w:val="BodyText"/>
      </w:pPr>
      <w:r>
        <w:t xml:space="preserve">Cố gắng học tập biểu diễn một thời gian, Lãnh Dạ cùng Viêm Phi tham gia một lần đấu giá hội.</w:t>
      </w:r>
    </w:p>
    <w:p>
      <w:pPr>
        <w:pStyle w:val="BodyText"/>
      </w:pPr>
      <w:r>
        <w:t xml:space="preserve">Đấu giá hội là do dưới đất đấu giá hội tổ chức, bán đấu giá đều là một ít vật phẩm không thể xuất hiện tại bình thường, cho nên sẽ không đối ngoại lộ ra bất cứ tin tức, chỉ có nhận được mời tham gia, đã mời người đều là một ít hắc đạo, hoặc là một ít bối cảnh chẳng phải sạch sẽ xã hội thượng lưu, Viêm Phi cơ hồ hàng năm đều sẽ nhận được mời, năm nay cũng không ngoại lệ.</w:t>
      </w:r>
    </w:p>
    <w:p>
      <w:pPr>
        <w:pStyle w:val="BodyText"/>
      </w:pPr>
      <w:r>
        <w:t xml:space="preserve">Đấu giá hội tại một gian khách sạn năm sao cử hành, thời gian là buổi tối tám giờ.</w:t>
      </w:r>
    </w:p>
    <w:p>
      <w:pPr>
        <w:pStyle w:val="BodyText"/>
      </w:pPr>
      <w:r>
        <w:t xml:space="preserve">Viêm Phi cùng Lãnh Dạ mặc tây trang, đúng giờ tới gian khách sạn.</w:t>
      </w:r>
    </w:p>
    <w:p>
      <w:pPr>
        <w:pStyle w:val="BodyText"/>
      </w:pPr>
      <w:r>
        <w:t xml:space="preserve">Đấu giá hội hội trường thiết lập tại một đại sảnh gian khách sạn lớn nhất, cửa do hai người thân hình cao lớn trông coi, người trông cửa là do lính đánh thuê làm, là vì phòng ngừa khách không mời mà đến muốn xông vào, nhất là cảnh sát.</w:t>
      </w:r>
    </w:p>
    <w:p>
      <w:pPr>
        <w:pStyle w:val="BodyText"/>
      </w:pPr>
      <w:r>
        <w:t xml:space="preserve">Viêm Phi hướng môn đồng đưa ra thiếp mời, nghiệm sáng tỏ thân phận sau, môn đồng mở ra cưta.</w:t>
      </w:r>
    </w:p>
    <w:p>
      <w:pPr>
        <w:pStyle w:val="BodyText"/>
      </w:pPr>
      <w:r>
        <w:t xml:space="preserve">Viêm Phi cùng Lãnh Dạ tiến vào hội trường.</w:t>
      </w:r>
    </w:p>
    <w:p>
      <w:pPr>
        <w:pStyle w:val="BodyText"/>
      </w:pPr>
      <w:r>
        <w:t xml:space="preserve">Bọn họ xem như đến muộn, khách cơ bản đều đã đến đông đủ, phục vụ sinh mời bọn họ đi vào vị trí.</w:t>
      </w:r>
    </w:p>
    <w:p>
      <w:pPr>
        <w:pStyle w:val="BodyText"/>
      </w:pPr>
      <w:r>
        <w:t xml:space="preserve">Hiện trường bố trí thập phần xa hoa, liếc mắt một cái nhìn lại tựa như một tiệc rượu cao cấp, chung quanh đều là phục vụ, chẳng qua thoạt nhìn tác phong nhanh nhẹn, không phải là người lương thiện.</w:t>
      </w:r>
    </w:p>
    <w:p>
      <w:pPr>
        <w:pStyle w:val="BodyText"/>
      </w:pPr>
      <w:r>
        <w:t xml:space="preserve">Viêm Phi cùng Lãnh Dạ vừa ngồi xuống không bao lâu, đấu giá hội chính thức bắt đầu.</w:t>
      </w:r>
    </w:p>
    <w:p>
      <w:pPr>
        <w:pStyle w:val="BodyText"/>
      </w:pPr>
      <w:r>
        <w:t xml:space="preserve">Đấu giá hội có MC là một nam nhân ba mươi tuổi, thoạt nhìn có chút quen mặt, hắn vừa mở miệng, Lãnh Dạ liền lập tức nghĩ tới người này là ai vậy, này không phải người chủ trì trên truyền hình nổi danh G thị sao? Lãnh Dạ trước đó còn nhận qua hắn phỏng vấn, cư nhiên cũng xuất hiện ở tại nơi này, thật đúng là để người ngoài ý muốn.</w:t>
      </w:r>
    </w:p>
    <w:p>
      <w:pPr>
        <w:pStyle w:val="BodyText"/>
      </w:pPr>
      <w:r>
        <w:t xml:space="preserve">Giới giải trí cùng hắc đạo vẫn có liên hệ, có thể mời đến người chủ trì lớn như vậy đảm nhiệm MC, xem ra trận đấu giá này xác thực rất có lai lịch.</w:t>
      </w:r>
    </w:p>
    <w:p>
      <w:pPr>
        <w:pStyle w:val="BodyText"/>
      </w:pPr>
      <w:r>
        <w:t xml:space="preserve">Bởi vì không phải hợp pháp, trận đấu giá hội cái gì bán đấu giá phẩm đều có, bất quá trước đó là sẽ không công khai, chỉ có bán đấu giá mới có thể hiện thân.</w:t>
      </w:r>
    </w:p>
    <w:p>
      <w:pPr>
        <w:pStyle w:val="BodyText"/>
      </w:pPr>
      <w:r>
        <w:t xml:space="preserve">Viêm Phi hàng năm đều sẽ lấu được thứ mình thích, đại bộ phận đều là bức tranh linh tinh tác phẩm nghệ thuật, Lãnh Dạ còn lại là đến xem náo nhiệt, bất quá nếu xuất hiện thứ hắn cảm thấy hứng thú, hắn cũng sẽ tham gia cạnh tranh.</w:t>
      </w:r>
    </w:p>
    <w:p>
      <w:pPr>
        <w:pStyle w:val="BodyText"/>
      </w:pPr>
      <w:r>
        <w:t xml:space="preserve">Bán đấu giá mang lên vật phẩm đàu tiên là vương miện bị mất ở bảo tàng không lâu, rất tinh xảo, chính giữa được khảm một viên ngọc bích, liếc mắt một cái nhìn lại xa hoa đến cực điểm, MC đầu tiên là giới thiệu một phen vương miện lai lịch cùng giá trị lịch sử, sau đó báo giá:Năm trăm vạn.</w:t>
      </w:r>
    </w:p>
    <w:p>
      <w:pPr>
        <w:pStyle w:val="BodyText"/>
      </w:pPr>
      <w:r>
        <w:t xml:space="preserve">Vừa dứt lời, còn có người bắt đầu lên gia.</w:t>
      </w:r>
    </w:p>
    <w:p>
      <w:pPr>
        <w:pStyle w:val="BodyText"/>
      </w:pPr>
      <w:r>
        <w:t xml:space="preserve">“Sáu trăm vạn!”</w:t>
      </w:r>
    </w:p>
    <w:p>
      <w:pPr>
        <w:pStyle w:val="BodyText"/>
      </w:pPr>
      <w:r>
        <w:t xml:space="preserve">“Bảy trăm vạn!”</w:t>
      </w:r>
    </w:p>
    <w:p>
      <w:pPr>
        <w:pStyle w:val="BodyText"/>
      </w:pPr>
      <w:r>
        <w:t xml:space="preserve">“Một nghìn vạn!”</w:t>
      </w:r>
    </w:p>
    <w:p>
      <w:pPr>
        <w:pStyle w:val="BodyText"/>
      </w:pPr>
      <w:r>
        <w:t xml:space="preserve">Người đấu giá rất nhiều, báo giá thanh âm là liên tiếp, giá từ khởi điểm năm trăm vạn thẳng tắp giơ lên, nháy mắt tăng vài lần, ngắn ngủn mấy chục giây liền tăng tới hai ngàn vạn, đến mặt sau báo giá người càng đến càng ít, chỉ còn lại có hai nam nhân trung niên cạnh tranh, cuối cùng thắng lợi lấy ba ngàn năm trăm vạn giá trên trời lấy được đỉnh vương miện.</w:t>
      </w:r>
    </w:p>
    <w:p>
      <w:pPr>
        <w:pStyle w:val="BodyText"/>
      </w:pPr>
      <w:r>
        <w:t xml:space="preserve">Tiểu thư mặc sườn xám mang vương miện tới, sau đó tới chỗ người thắng.</w:t>
      </w:r>
    </w:p>
    <w:p>
      <w:pPr>
        <w:pStyle w:val="BodyText"/>
      </w:pPr>
      <w:r>
        <w:t xml:space="preserve">Vật phẩm đầu tiên bán đấu giá thuận lợi chấm dứt.</w:t>
      </w:r>
    </w:p>
    <w:p>
      <w:pPr>
        <w:pStyle w:val="BodyText"/>
      </w:pPr>
      <w:r>
        <w:t xml:space="preserve">Kế tiếp bán đấu giá phẩm khiến Lãnh Dạ biết đến cái gì tên là chân chính hạ đấu giá hội, theo các loại văn vật mất trộm cùng đồ cổ đến thuốc phiện mới, thậm chí cả người đều có.</w:t>
      </w:r>
    </w:p>
    <w:p>
      <w:pPr>
        <w:pStyle w:val="BodyText"/>
      </w:pPr>
      <w:r>
        <w:t xml:space="preserve">Liền tỷ như hiện tại.</w:t>
      </w:r>
    </w:p>
    <w:p>
      <w:pPr>
        <w:pStyle w:val="BodyText"/>
      </w:pPr>
      <w:r>
        <w:t xml:space="preserve">Vài người trần trụi đang ở trên đài l*m t*̀nh sắc biểu diễn, có nam có nữ, diện mạo đều phi thường xinh đẹp, có thể nói là cực phẩm, tay chân cùng trên cổ đều mang xích, có người mặc bộ đồ bó sát hướng bọn họ vung roi da, bọn họ trên người sớm phủ đầy vết roi, nhưng như trước đầy mặt hưởng thụ biểu tình, tầm mắt thường thường hướng dưới đài, ánh mắt mị hoặc đến cực điểm.</w:t>
      </w:r>
    </w:p>
    <w:p>
      <w:pPr>
        <w:pStyle w:val="BodyText"/>
      </w:pPr>
      <w:r>
        <w:t xml:space="preserve">Bán đấu giá tại biểu diễn tiến hành, dưới đài không ít khách đều đã muốn nhìn xem miệng khô lưỡi khô, vì thế tại các loại bao hàm d*c v*ng trong tầm mắt, vài cái tính nô một người tiếp một người bị lấy đi, sau đó do MC tiểu thư nắm xích nắm đưa đến trên tay, có cá tính vừa đến tay mà bắt đầu khẩn cấp đùa bỡn đứng lên, làm ra từng đợt rên rỉ để người mặt đỏ tiếng, đương nhiên, chừng mực là tại chung quanh người khác có thể chịu được trong phạm vi.</w:t>
      </w:r>
    </w:p>
    <w:p>
      <w:pPr>
        <w:pStyle w:val="BodyText"/>
      </w:pPr>
      <w:r>
        <w:t xml:space="preserve">Lãnh Dạ nhìn thoáng qua tính nô, bọn họ tuy rằng trên mặt thủy chung mang theo quyến rũ tươi cười, ánh mắt lại thập phần trống rỗng, tính cách của bọn họ đại khái đã sớm tại thường niên điều giáo bị mất, hiện tại chỉ là một ít hình người con rối mà thôi.</w:t>
      </w:r>
    </w:p>
    <w:p>
      <w:pPr>
        <w:pStyle w:val="BodyText"/>
      </w:pPr>
      <w:r>
        <w:t xml:space="preserve">Đấu giá hội đang tiến hành đến một nửa thời điểm, cửa hiện trường vẫn nhắm chặt đột nhiên mở ra, khiến đấu giá hội tạm thời gián đoạn.</w:t>
      </w:r>
    </w:p>
    <w:p>
      <w:pPr>
        <w:pStyle w:val="BodyText"/>
      </w:pPr>
      <w:r>
        <w:t xml:space="preserve">Mọi người hướng cửa trước xem qua, một người nam nhân ngoại quốc anh tuấn đi đến, Lãnh Dạ cũng nhìn qua, vừa thấy đến mặt người kia, lông mi liền hơi hơi túc lên.</w:t>
      </w:r>
    </w:p>
    <w:p>
      <w:pPr>
        <w:pStyle w:val="BodyText"/>
      </w:pPr>
      <w:r>
        <w:t xml:space="preserve">Người đến là Gabriel.</w:t>
      </w:r>
    </w:p>
    <w:p>
      <w:pPr>
        <w:pStyle w:val="BodyText"/>
      </w:pPr>
      <w:r>
        <w:t xml:space="preserve">Có thể đi vào nơi này người đều là cùng hắc đạo có quan hệ, Gabriel bối cảnh quả nhiên thực không đơn giản.</w:t>
      </w:r>
    </w:p>
    <w:p>
      <w:pPr>
        <w:pStyle w:val="BodyText"/>
      </w:pPr>
      <w:r>
        <w:t xml:space="preserve">Gabriel tiến vào, tầm mắt liền tại chung quanh quét một vòng, nhìn đến Lãnh Dạ trên mặt hiện ra một tia mỉm cười, hắn tựa hồ đã sớm biết Lãnh Dạ sẽ đến, cho nên tuyệt không kinh ngạc.</w:t>
      </w:r>
    </w:p>
    <w:p>
      <w:pPr>
        <w:pStyle w:val="BodyText"/>
      </w:pPr>
      <w:r>
        <w:t xml:space="preserve">Gabriel hướng Lãnh Dạ đi tới.</w:t>
      </w:r>
    </w:p>
    <w:p>
      <w:pPr>
        <w:pStyle w:val="BodyText"/>
      </w:pPr>
      <w:r>
        <w:t xml:space="preserve">“Tiểu Dạ, chúng ta lại thấy mặt.” Gabriel đối Lãnh Dạ nói.</w:t>
      </w:r>
    </w:p>
    <w:p>
      <w:pPr>
        <w:pStyle w:val="BodyText"/>
      </w:pPr>
      <w:r>
        <w:t xml:space="preserve">Gabriel mở miệng đã kêu thập phần thân mật, tuy rằng là ngôn ngữ lỗ mãng, nhưng theo miệng hắn thốt ra liền không hề vô cảm, ưu nhã không chê vào đâu được.</w:t>
      </w:r>
    </w:p>
    <w:p>
      <w:pPr>
        <w:pStyle w:val="BodyText"/>
      </w:pPr>
      <w:r>
        <w:t xml:space="preserve">Hắn là cái loại này trời sinh liền thích hợp tán tỉnh, vô luận bất cứ trường hợp.</w:t>
      </w:r>
    </w:p>
    <w:p>
      <w:pPr>
        <w:pStyle w:val="BodyText"/>
      </w:pPr>
      <w:r>
        <w:t xml:space="preserve">“Tôi quen anh sao?” Lãnh Dạ thản nhiên nói.</w:t>
      </w:r>
    </w:p>
    <w:p>
      <w:pPr>
        <w:pStyle w:val="BodyText"/>
      </w:pPr>
      <w:r>
        <w:t xml:space="preserve">“Làm gì lạnh lùng như thế? Cậu lần trước tại nhà tôi đùa không phải thực vui vẻ sao?” Gabriel một tay chống tại mặt bàn, người hướng đến trước mặt Lãnh Dạ.</w:t>
      </w:r>
    </w:p>
    <w:p>
      <w:pPr>
        <w:pStyle w:val="BodyText"/>
      </w:pPr>
      <w:r>
        <w:t xml:space="preserve">“Vết thương trên cổ đã khỏi rồi?” Lãnh Dạ cười lạnh nói.</w:t>
      </w:r>
    </w:p>
    <w:p>
      <w:pPr>
        <w:pStyle w:val="BodyText"/>
      </w:pPr>
      <w:r>
        <w:t xml:space="preserve">Gabriel theo dõi ánh mắt hắn:“Không nghĩ tới cậu quan tâm, thật khiến tôi cảm động.”</w:t>
      </w:r>
    </w:p>
    <w:p>
      <w:pPr>
        <w:pStyle w:val="BodyText"/>
      </w:pPr>
      <w:r>
        <w:t xml:space="preserve">Hắn nói chuyện hướng Lãnh Dạ càng ngày càng gần, phảng phất muốn hôn lên, một bên Viêm Phi hơi hơi túc khởi mi, này không biết lai lịch nam nhân ngoại quốc vừa tiến đến liền đùa giỡn Lãnh Dạ, hoàn toàn không nhìn sư tồn tại của y……</w:t>
      </w:r>
    </w:p>
    <w:p>
      <w:pPr>
        <w:pStyle w:val="BodyText"/>
      </w:pPr>
      <w:r>
        <w:t xml:space="preserve">Viêm Phi ánh mắt có điểm lãnh, Gabriel nhìn hắn một cái, trong ánh mắt mang theo vài phần khiêu khích ý tứ hàm xúc.</w:t>
      </w:r>
    </w:p>
    <w:p>
      <w:pPr>
        <w:pStyle w:val="BodyText"/>
      </w:pPr>
      <w:r>
        <w:t xml:space="preserve">Viêm Phi vì thế ôm bả vai Lãnh Dạ, hỏi Gabriel:“Xin hỏi quý tính vị tiên sinh này?”</w:t>
      </w:r>
    </w:p>
    <w:p>
      <w:pPr>
        <w:pStyle w:val="BodyText"/>
      </w:pPr>
      <w:r>
        <w:t xml:space="preserve">Tại trường hợp như vậy đương nhiên không thể mất phong độ, Viêm Phi trên mặt mang theo cười, ngữ khí là cùng ánh mắt hoàn toàn bất đồng tòng dung hòa ưu nhã.</w:t>
      </w:r>
    </w:p>
    <w:p>
      <w:pPr>
        <w:pStyle w:val="BodyText"/>
      </w:pPr>
      <w:r>
        <w:t xml:space="preserve">“Tiểu Dạ rất rõ ràng.” Gabriel cười trả lời.</w:t>
      </w:r>
    </w:p>
    <w:p>
      <w:pPr>
        <w:pStyle w:val="BodyText"/>
      </w:pPr>
      <w:r>
        <w:t xml:space="preserve">“Chỉ sợ hắn đã sớm quên.” Viêm Phi nói.</w:t>
      </w:r>
    </w:p>
    <w:p>
      <w:pPr>
        <w:pStyle w:val="BodyText"/>
      </w:pPr>
      <w:r>
        <w:t xml:space="preserve">“Phải không?” Gabriel nhìn về phía Lãnh Dạ trong lòng Viêm phi:“Tiểu Dạ cậu sẽ không thật sự như vậy dễ quên đi?”</w:t>
      </w:r>
    </w:p>
    <w:p>
      <w:pPr>
        <w:pStyle w:val="BodyText"/>
      </w:pPr>
      <w:r>
        <w:t xml:space="preserve">Lãnh Dạ không đáp lại hắn, chỉ là chậm rãi nói:“Tôi trên người còn mang theo một cái bút, muốn hay không tôi lại cho anh ‘Dấu hiệu’?”</w:t>
      </w:r>
    </w:p>
    <w:p>
      <w:pPr>
        <w:pStyle w:val="BodyText"/>
      </w:pPr>
      <w:r>
        <w:t xml:space="preserve">Gabriel nói:“Không bằng đổi thành tôi tại trên người cậu làm chút dấu hiệu tốt lắm, dấu hiệu chỉ thuộc về của tôi……”</w:t>
      </w:r>
    </w:p>
    <w:p>
      <w:pPr>
        <w:pStyle w:val="BodyText"/>
      </w:pPr>
      <w:r>
        <w:t xml:space="preserve">Hắn nói chuyện càng ngày càng rõ ràng, hơn nữa hoàn toàn không đem Viêm Phi đặt ở trong mắt, đối Viêm Phi tràn ngập địch ý, Viêm Phi trên mặt tươi cười không biến, chỉ là ánh mắt lại càng ngày càng băng lãnh, hai người ánh mắt tại không trung vô hình giao chiến, hai người đều có cường đại khí tràng, tranh phong tương đối sinh ra cảm giác áp bách người chung quanh đều đã nhận ra.</w:t>
      </w:r>
    </w:p>
    <w:p>
      <w:pPr>
        <w:pStyle w:val="BodyText"/>
      </w:pPr>
      <w:r>
        <w:t xml:space="preserve">Một bên phục vụ sinh lại đây thúc giục Gabriel nhập tòa: Hắn vừa tiến đến liền không coi ai ra gì đứng ở chỗ này, đấu giá hội tiến trình bị chậm trễ thật lâu.</w:t>
      </w:r>
    </w:p>
    <w:p>
      <w:pPr>
        <w:pStyle w:val="BodyText"/>
      </w:pPr>
      <w:r>
        <w:t xml:space="preserve">Gabriel vì thế mặt mang mỉm cười, tác phong nhanh nhẹn ly khai.</w:t>
      </w:r>
    </w:p>
    <w:p>
      <w:pPr>
        <w:pStyle w:val="BodyText"/>
      </w:pPr>
      <w:r>
        <w:t xml:space="preserve">Nhìn hắn rời đi, Viêm Phi đối Lãnh Dạ hỏi nhíu mày:“Hắn là ai vậy?”</w:t>
      </w:r>
    </w:p>
    <w:p>
      <w:pPr>
        <w:pStyle w:val="BodyText"/>
      </w:pPr>
      <w:r>
        <w:t xml:space="preserve">Lãnh Dạ thở dài:“Tối nay về nhà cùng anh nói.”</w:t>
      </w:r>
    </w:p>
    <w:p>
      <w:pPr>
        <w:pStyle w:val="BodyText"/>
      </w:pPr>
      <w:r>
        <w:t xml:space="preserve">Gabriel nhập tòa sau, đấu giá hội tiếp tục tiến hành.</w:t>
      </w:r>
    </w:p>
    <w:p>
      <w:pPr>
        <w:pStyle w:val="BodyText"/>
      </w:pPr>
      <w:r>
        <w:t xml:space="preserve">Lúc này đấu giá hội đã muốn tiến hành đến phần sau, bán đấu giá phẩm càng ngày càng hấp dẫn ánh mắt, bất quá còn không có xuất hiện thứ có thể khiến Viêm Phi tranh đoạt, gợi lên Lãnh Dạ hứng thú bán đấu giá phẩm ngược lại là xuất hiện.</w:t>
      </w:r>
    </w:p>
    <w:p>
      <w:pPr>
        <w:pStyle w:val="Compact"/>
      </w:pPr>
      <w:r>
        <w:t xml:space="preserve">Đó là một sa ưng hoàng kim, toàn thân do vàng ròng tạo ra,0.375 đường kính, vô luận làm công cungg ngoại hình đều có thể dùng hoàn mỹ để hình dung, vừa xuất hiện liền chóc mù không ít người.</w:t>
      </w:r>
      <w:r>
        <w:br w:type="textWrapping"/>
      </w:r>
      <w:r>
        <w:br w:type="textWrapping"/>
      </w:r>
    </w:p>
    <w:p>
      <w:pPr>
        <w:pStyle w:val="Heading2"/>
      </w:pPr>
      <w:bookmarkStart w:id="121" w:name="quyển-2---chương-21"/>
      <w:bookmarkEnd w:id="121"/>
      <w:r>
        <w:t xml:space="preserve">100. Quyển 2 - Chương 21</w:t>
      </w:r>
    </w:p>
    <w:p>
      <w:pPr>
        <w:pStyle w:val="Compact"/>
      </w:pPr>
      <w:r>
        <w:br w:type="textWrapping"/>
      </w:r>
      <w:r>
        <w:br w:type="textWrapping"/>
      </w:r>
      <w:r>
        <w:t xml:space="preserve">Hoàng kim sa ưng xuất hiện lại.nổi lên một làn sóng mới, nhất là lúc MC giới thiệu lai lịch cây súng này: Sa ưng này được làm năm 1982, đúng là sa ưng xuất hiện hai năm, do một vị tạo sư nước ngoài tạo ra, lúc ấy chỉ làm 3 cái, nhưng bởi vì nguyên nhân nào đó hiện tại chỉ còn lại có một cái, chứa giá trị cao bao nhiêu không cần phải nói.</w:t>
      </w:r>
    </w:p>
    <w:p>
      <w:pPr>
        <w:pStyle w:val="BodyText"/>
      </w:pPr>
      <w:r>
        <w:t xml:space="preserve">Giá khởi điểm là bốn trăm vạn.</w:t>
      </w:r>
    </w:p>
    <w:p>
      <w:pPr>
        <w:pStyle w:val="BodyText"/>
      </w:pPr>
      <w:r>
        <w:t xml:space="preserve">MC vừa tuyên bố bắt đầu, không ít người bắt đầu lên giá, báo giá liên tiếp.</w:t>
      </w:r>
    </w:p>
    <w:p>
      <w:pPr>
        <w:pStyle w:val="BodyText"/>
      </w:pPr>
      <w:r>
        <w:t xml:space="preserve">“Năm trăm vạn!”</w:t>
      </w:r>
    </w:p>
    <w:p>
      <w:pPr>
        <w:pStyle w:val="BodyText"/>
      </w:pPr>
      <w:r>
        <w:t xml:space="preserve">“Sáu trăm vạn!”</w:t>
      </w:r>
    </w:p>
    <w:p>
      <w:pPr>
        <w:pStyle w:val="BodyText"/>
      </w:pPr>
      <w:r>
        <w:t xml:space="preserve">Đấu giá trong nháy mắt tăng tới một nghìn vạn, Lãnh Dạ hiện tại tuy rằng không nhiều tài chính, nhưng hắn liếc mắt một cái liền coi trọng cây súng này, vì thế cũng đấu gia dù sao bên người hắn còn có của cải đầy người Viêm Phi.</w:t>
      </w:r>
    </w:p>
    <w:p>
      <w:pPr>
        <w:pStyle w:val="BodyText"/>
      </w:pPr>
      <w:r>
        <w:t xml:space="preserve">Nơi này người yêu súng kỳ thật cũng không nhiều, đại bộ phận người đấu giá đều là hướng về ngoại hình hoàng kim sa ưng cùng toàn thế giới chỉ còn một nên một phen mánh lới đi. Bất quá hoàng kim sa ưng tuy rằng rất tốt nhưng không thể chân chính dùng để bắn, bởi vì hoàng kim không phải chủng cứng rắn, thừa nhận không được lực viên đạn bắn ra cho nên mua cũng chỉ có thể dùng làm cất chứa cùng thưởng thức.</w:t>
      </w:r>
    </w:p>
    <w:p>
      <w:pPr>
        <w:pStyle w:val="BodyText"/>
      </w:pPr>
      <w:r>
        <w:t xml:space="preserve">Theo báo giá nước lên thì thuyền lên, không ít người dần dần rời khỏi cạnh tranh, cuối cùng chỉ còn lại có hai ba cá nhân báo giá, Lãnh Dạ là một trong đó.</w:t>
      </w:r>
    </w:p>
    <w:p>
      <w:pPr>
        <w:pStyle w:val="BodyText"/>
      </w:pPr>
      <w:r>
        <w:t xml:space="preserve">“Hai ngàn một trăm vạn.” Đương Lãnh Dạ nói ra giá này, chung quanh tất cả mọi người im lặng xuống.</w:t>
      </w:r>
    </w:p>
    <w:p>
      <w:pPr>
        <w:pStyle w:val="BodyText"/>
      </w:pPr>
      <w:r>
        <w:t xml:space="preserve">Đây là giá cao nhất cho tới bây giờ, người chung quanh đều lần lượt hướng hắn nhìn lại đây, vài đối thủ cạnh tranh tại do dự một chút sau, đều không có tiếp túc đấu tiếp.</w:t>
      </w:r>
    </w:p>
    <w:p>
      <w:pPr>
        <w:pStyle w:val="BodyText"/>
      </w:pPr>
      <w:r>
        <w:t xml:space="preserve">“Không ai còn báo giá không?” MC lớn tiếng hỏi, không có được đáp lại, vì thế bắt đầu gõ búa.</w:t>
      </w:r>
    </w:p>
    <w:p>
      <w:pPr>
        <w:pStyle w:val="BodyText"/>
      </w:pPr>
      <w:r>
        <w:t xml:space="preserve">Một đập.</w:t>
      </w:r>
    </w:p>
    <w:p>
      <w:pPr>
        <w:pStyle w:val="BodyText"/>
      </w:pPr>
      <w:r>
        <w:t xml:space="preserve">Hai đập.</w:t>
      </w:r>
    </w:p>
    <w:p>
      <w:pPr>
        <w:pStyle w:val="BodyText"/>
      </w:pPr>
      <w:r>
        <w:t xml:space="preserve">Chính lúc hắn chuẩn bị đập tiếng thứ ba, lại vang lên thanh âm báo giá đánh gãy hắn.</w:t>
      </w:r>
    </w:p>
    <w:p>
      <w:pPr>
        <w:pStyle w:val="BodyText"/>
      </w:pPr>
      <w:r>
        <w:t xml:space="preserve">“Hai ngàn năm trăm vạn.”</w:t>
      </w:r>
    </w:p>
    <w:p>
      <w:pPr>
        <w:pStyle w:val="BodyText"/>
      </w:pPr>
      <w:r>
        <w:t xml:space="preserve">Búa trong tay MC đứng ở giữa không trung, có chút kinh ngạc nhìn về phía người mở miệng, những người khác cũng nhìn qua, bao gồm Lãnh Dạ cùng Viêm Phi.</w:t>
      </w:r>
    </w:p>
    <w:p>
      <w:pPr>
        <w:pStyle w:val="BodyText"/>
      </w:pPr>
      <w:r>
        <w:t xml:space="preserve">Người báo giá là Gabriel, đây là hắn đêm nay lần đầu tiên báo giá.</w:t>
      </w:r>
    </w:p>
    <w:p>
      <w:pPr>
        <w:pStyle w:val="BodyText"/>
      </w:pPr>
      <w:r>
        <w:t xml:space="preserve">Gabriel báo giá xong liền uống một ngụm rượu, sau đó cười đối Lãnh Dạ nâng chén.</w:t>
      </w:r>
    </w:p>
    <w:p>
      <w:pPr>
        <w:pStyle w:val="BodyText"/>
      </w:pPr>
      <w:r>
        <w:t xml:space="preserve">Lãnh Dạ nheo lại ánh mắt.</w:t>
      </w:r>
    </w:p>
    <w:p>
      <w:pPr>
        <w:pStyle w:val="BodyText"/>
      </w:pPr>
      <w:r>
        <w:t xml:space="preserve">Người này căn bản là cố ý ……</w:t>
      </w:r>
    </w:p>
    <w:p>
      <w:pPr>
        <w:pStyle w:val="BodyText"/>
      </w:pPr>
      <w:r>
        <w:t xml:space="preserve">Mắt thấy hoàng kim sa ưng sắp tới tay tại thời điểm cuối cùng bay đi, Lãnh Dạ nguyên bản tâm tình tốt toàn bộ bị phá hỏng rồi, bất quá một khẩu súng bán được giá này đã là có điểm vô nghĩa, Lãnh Dạ có chút do dự có nên hay không tiếp tục, hơn nữa hắn hoàn toàn sẽ không biết nói Viêm Phi rốt cuộc có bao nhiêu tài sản, nếu vì một khẩu súng, không cẩn thận đem Viêm Phi phá sản kia đã lôi người.</w:t>
      </w:r>
    </w:p>
    <w:p>
      <w:pPr>
        <w:pStyle w:val="BodyText"/>
      </w:pPr>
      <w:r>
        <w:t xml:space="preserve">Lãnh Dạ chậm chạp không có báo giá, một bên MC theo dõi hắn, nguyên bản còn chờ hắn tiếp tục báo giá, nhìn đến tình huống sau tính toán đập búa.</w:t>
      </w:r>
    </w:p>
    <w:p>
      <w:pPr>
        <w:pStyle w:val="BodyText"/>
      </w:pPr>
      <w:r>
        <w:t xml:space="preserve">Đúng lúc này, một bên Viêm Phi đột nhiên từ trong Lãnh Dạ cầm đi bài tử.</w:t>
      </w:r>
    </w:p>
    <w:p>
      <w:pPr>
        <w:pStyle w:val="BodyText"/>
      </w:pPr>
      <w:r>
        <w:t xml:space="preserve">Lãnh Dạ có chút ngoài ý muốn nhìn hắn.</w:t>
      </w:r>
    </w:p>
    <w:p>
      <w:pPr>
        <w:pStyle w:val="BodyText"/>
      </w:pPr>
      <w:r>
        <w:t xml:space="preserve">Viêm Phi giơ lên khóe môi:“Cây súng này sẽ là của em.” Sau đó giơ lên bài tử:“Ba trăm ngàn.”</w:t>
      </w:r>
    </w:p>
    <w:p>
      <w:pPr>
        <w:pStyle w:val="BodyText"/>
      </w:pPr>
      <w:r>
        <w:t xml:space="preserve">Âm lượng không lớn, nhưng ngữ khí tràn ngập khí phách.</w:t>
      </w:r>
    </w:p>
    <w:p>
      <w:pPr>
        <w:pStyle w:val="BodyText"/>
      </w:pPr>
      <w:r>
        <w:t xml:space="preserve">Tràng nội tất cả mọi người đem tầm mắt hướng đến trên người Viêm Phi.</w:t>
      </w:r>
    </w:p>
    <w:p>
      <w:pPr>
        <w:pStyle w:val="BodyText"/>
      </w:pPr>
      <w:r>
        <w:t xml:space="preserve">Gabriel cười lạnh nhìn về phía Viêm Phi, Viêm Phi cũng cho hắn một cái mỉm cười, mang theo vài phần khinh thường.</w:t>
      </w:r>
    </w:p>
    <w:p>
      <w:pPr>
        <w:pStyle w:val="BodyText"/>
      </w:pPr>
      <w:r>
        <w:t xml:space="preserve">Gabriel vì thế lại báo giá:“Ba ngàn năm trăm vạn.”</w:t>
      </w:r>
    </w:p>
    <w:p>
      <w:pPr>
        <w:pStyle w:val="BodyText"/>
      </w:pPr>
      <w:r>
        <w:t xml:space="preserve">Sau đó, Viêm Phi bên kia cũng lại mở miệng:“Bốn trăm ngàn.”</w:t>
      </w:r>
    </w:p>
    <w:p>
      <w:pPr>
        <w:pStyle w:val="BodyText"/>
      </w:pPr>
      <w:r>
        <w:t xml:space="preserve">Hai người hoàn toàn mở rộng tầm mắt, báo giá tựa hồ hoàn toàn cũng chưa suy xét, người khác báo giá đều là mấy chục vạn đến trăm vạn hướng lên, ngẫu nhiên xuất hiện hai ba trăm vạn tăng cũng đã thực nguy rồi, bọn họ hai người đấu gia, trực tiếp đem tăng tới năm trăm vạn, đã muốn vượt qua giá.</w:t>
      </w:r>
    </w:p>
    <w:p>
      <w:pPr>
        <w:pStyle w:val="BodyText"/>
      </w:pPr>
      <w:r>
        <w:t xml:space="preserve">Chỉ chớp mắt, giá liền tiêu đến sáu trăm ngàn.</w:t>
      </w:r>
    </w:p>
    <w:p>
      <w:pPr>
        <w:pStyle w:val="BodyText"/>
      </w:pPr>
      <w:r>
        <w:t xml:space="preserve">Chung quanh người nhìn xem trợn mắt há hốc mồm, cơ hồ đại khí cũng không dám ra một ngụm, vẫn bình tĩnh MC cùng lễ nghi tiểu thư cũng có chút sững sờ, mà Viêm Phi cùng Gabriel cũng là mặt không đổi sắc, phảng phất con số mặt sau cái kia “Vạn” Không tồn tại.</w:t>
      </w:r>
    </w:p>
    <w:p>
      <w:pPr>
        <w:pStyle w:val="BodyText"/>
      </w:pPr>
      <w:r>
        <w:t xml:space="preserve">Lãnh Dạ khóe mắt thẳng khiêu, hai nam nhân tranh kỳ thật đã muốn không phải khẩu súng, mà là hắn, một muốn đả kích hắn, còn lại là muốn vì hắn đoạt được, điều này làm cho Lãnh Dạ cảm thấy thực đau đầu.</w:t>
      </w:r>
    </w:p>
    <w:p>
      <w:pPr>
        <w:pStyle w:val="BodyText"/>
      </w:pPr>
      <w:r>
        <w:t xml:space="preserve">Hắn cảm thấy chính mình trên mặt lúc này tràn ngập bốn chữ: Hồng nhan họa thủy.</w:t>
      </w:r>
    </w:p>
    <w:p>
      <w:pPr>
        <w:pStyle w:val="BodyText"/>
      </w:pPr>
      <w:r>
        <w:t xml:space="preserve">Điều này làm cho hắn không thể chịu đựng được.</w:t>
      </w:r>
    </w:p>
    <w:p>
      <w:pPr>
        <w:pStyle w:val="BodyText"/>
      </w:pPr>
      <w:r>
        <w:t xml:space="preserve">“Sáu ngàn năm trăm vạn.” Viêm Phi nói.</w:t>
      </w:r>
    </w:p>
    <w:p>
      <w:pPr>
        <w:pStyle w:val="BodyText"/>
      </w:pPr>
      <w:r>
        <w:t xml:space="preserve">“Bảy trăm ngàn.” Gabriel không chút nào nhường cho.</w:t>
      </w:r>
    </w:p>
    <w:p>
      <w:pPr>
        <w:pStyle w:val="BodyText"/>
      </w:pPr>
      <w:r>
        <w:t xml:space="preserve">Giá đến này trình độ, hai người vẫn như cũ liên mày cũng chưa hạ, phỏng chừng càng sau đều hơn, chính đương Viêm Phi tính toán lại lên giá, Lãnh Dạ một phen đoạt đi bài tử.</w:t>
      </w:r>
    </w:p>
    <w:p>
      <w:pPr>
        <w:pStyle w:val="BodyText"/>
      </w:pPr>
      <w:r>
        <w:t xml:space="preserve">“Em làm gì?” Viêm Phi nhíu mày nói:“Đem bài tử trả lại cho tôi”</w:t>
      </w:r>
    </w:p>
    <w:p>
      <w:pPr>
        <w:pStyle w:val="BodyText"/>
      </w:pPr>
      <w:r>
        <w:t xml:space="preserve">Lãnh Dạ nói:“Dừng ở đây đi.”</w:t>
      </w:r>
    </w:p>
    <w:p>
      <w:pPr>
        <w:pStyle w:val="BodyText"/>
      </w:pPr>
      <w:r>
        <w:t xml:space="preserve">“Đừng nháo.” Viêm Phi muốn đoạt lại bài tử.</w:t>
      </w:r>
    </w:p>
    <w:p>
      <w:pPr>
        <w:pStyle w:val="BodyText"/>
      </w:pPr>
      <w:r>
        <w:t xml:space="preserve">“Tôi nháo sao?”</w:t>
      </w:r>
    </w:p>
    <w:p>
      <w:pPr>
        <w:pStyle w:val="BodyText"/>
      </w:pPr>
      <w:r>
        <w:t xml:space="preserve">Bên kia MC đã muốn lại đập búa, Lãnh Dạ lại thủy chung không chịu đem bài tử cho Viêm Phi, Viêm Phi có chút bất đắc dĩ, tuy rằng biết Lãnh Dạ là vì hắn suy xét, nhưng đem sa ưng hắn đã sớm là tình thế bắt buộc, không chỉ là vì Lãnh Dạ, vẫn là vì chèn ép Gabriel kiêu ngạo khí diễm.</w:t>
      </w:r>
    </w:p>
    <w:p>
      <w:pPr>
        <w:pStyle w:val="BodyText"/>
      </w:pPr>
      <w:r>
        <w:t xml:space="preserve">Lãnh Dạ quyết tâm không để Viêm Phi tiếp tục đấu giá, những người khác đều đang nhìn, Viêm Phi lại muốn lấy lại bài tử, vì thế hai người liền như vậy giằng co.</w:t>
      </w:r>
    </w:p>
    <w:p>
      <w:pPr>
        <w:pStyle w:val="BodyText"/>
      </w:pPr>
      <w:r>
        <w:t xml:space="preserve">Tranh đoạt, MC đã muốn hạ đến búa thứ hai.</w:t>
      </w:r>
    </w:p>
    <w:p>
      <w:pPr>
        <w:pStyle w:val="BodyText"/>
      </w:pPr>
      <w:r>
        <w:t xml:space="preserve">Gabriel nhìn bọn hắn chằm chằm “Động tác nhỏ”, ánh mắt có chút nghiền ngẫm.</w:t>
      </w:r>
    </w:p>
    <w:p>
      <w:pPr>
        <w:pStyle w:val="BodyText"/>
      </w:pPr>
      <w:r>
        <w:t xml:space="preserve">Viêm Phi giận dữ liền phải hướng người ngồi bên cạnh, rất có lễ phép hỏi:“Xin hỏi có thể đem bài tử cho tôi mượn dùng một chút được không?”</w:t>
      </w:r>
    </w:p>
    <w:p>
      <w:pPr>
        <w:pStyle w:val="BodyText"/>
      </w:pPr>
      <w:r>
        <w:t xml:space="preserve">“Ách, có thể……” Đối phương sửng sốt, có chút dại ra đem bài tử đưa cho hắn.</w:t>
      </w:r>
    </w:p>
    <w:p>
      <w:pPr>
        <w:pStyle w:val="BodyText"/>
      </w:pPr>
      <w:r>
        <w:t xml:space="preserve">“Cám ơn.”</w:t>
      </w:r>
    </w:p>
    <w:p>
      <w:pPr>
        <w:pStyle w:val="BodyText"/>
      </w:pPr>
      <w:r>
        <w:t xml:space="preserve">Viêm Phi tiếp nhận bài tử sau đó giơ lren, nhưng là đã chậm, MC đã đập búa cuối cùng.</w:t>
      </w:r>
    </w:p>
    <w:p>
      <w:pPr>
        <w:pStyle w:val="BodyText"/>
      </w:pPr>
      <w:r>
        <w:t xml:space="preserve">Kết quả rốt cuộc, Gabriel đem hoàng kim sa ưng về. Lễ nghi tiểu thư đem hoàng kim sa ưng phóng tới tủ sắt, tại vạn chúng chú mục đưa đến trên tay Gabriel.</w:t>
      </w:r>
    </w:p>
    <w:p>
      <w:pPr>
        <w:pStyle w:val="BodyText"/>
      </w:pPr>
      <w:r>
        <w:t xml:space="preserve">Gabriel tiếp nhận tủ sắt, cho Viêm Phi một nụ cười thắng lợi.</w:t>
      </w:r>
    </w:p>
    <w:p>
      <w:pPr>
        <w:pStyle w:val="BodyText"/>
      </w:pPr>
      <w:r>
        <w:t xml:space="preserve">Viêm Phi nắm bắt bài tử trong tay, ánh mắt có điểm lãnh.</w:t>
      </w:r>
    </w:p>
    <w:p>
      <w:pPr>
        <w:pStyle w:val="BodyText"/>
      </w:pPr>
      <w:r>
        <w:t xml:space="preserve">Lúc này đấu giá hội đã muốn tới gần cuối, kế tiếp vài món bán đấu giá phẩm đúng khẩu vị Viêm Phi, nhưng là Viêm Phi đã muốn hoàn toàn không có hưng trí, đấu giá hội chấm dứt, liền trực tiếp đứng dậy ly khai hội trường.</w:t>
      </w:r>
    </w:p>
    <w:p>
      <w:pPr>
        <w:pStyle w:val="BodyText"/>
      </w:pPr>
      <w:r>
        <w:t xml:space="preserve">Lãnh Dạ đi ở bên người hắn, biết hắn có chút sinh khí, cho nên cái gì cũng chưa nói.</w:t>
      </w:r>
    </w:p>
    <w:p>
      <w:pPr>
        <w:pStyle w:val="BodyText"/>
      </w:pPr>
      <w:r>
        <w:t xml:space="preserve">Gabriel đi ở phía trước bọn họ, tại cửa ngăn ở trước mặt, sau đó cười đối Lãnh Dạ đánh tiếp đón:“Tiểu Dạ.”</w:t>
      </w:r>
    </w:p>
    <w:p>
      <w:pPr>
        <w:pStyle w:val="BodyText"/>
      </w:pPr>
      <w:r>
        <w:t xml:space="preserve">“Có gì phải làm sao?” Lãnh Dạ hỏi.</w:t>
      </w:r>
    </w:p>
    <w:p>
      <w:pPr>
        <w:pStyle w:val="BodyText"/>
      </w:pPr>
      <w:r>
        <w:t xml:space="preserve">Gabriel theo tủ sắt xuất ra hoàng kim sa ưng, đặt ở trước mắt đánh giá liếc mắt một cái:“Cậu giống thực thích cây súng này?”</w:t>
      </w:r>
    </w:p>
    <w:p>
      <w:pPr>
        <w:pStyle w:val="BodyText"/>
      </w:pPr>
      <w:r>
        <w:t xml:space="preserve">“Kia thì thế nào?”</w:t>
      </w:r>
    </w:p>
    <w:p>
      <w:pPr>
        <w:pStyle w:val="BodyText"/>
      </w:pPr>
      <w:r>
        <w:t xml:space="preserve">“Không được tốt lắm, tôi mua đến mà thôi.” Gabriel cười nói, sau đó nhìn thoáng qua Viêm Phi.</w:t>
      </w:r>
    </w:p>
    <w:p>
      <w:pPr>
        <w:pStyle w:val="BodyText"/>
      </w:pPr>
      <w:r>
        <w:t xml:space="preserve">Viêm Phi trào phúng giơ lên khóe môi:“Chúc mừng.”</w:t>
      </w:r>
    </w:p>
    <w:p>
      <w:pPr>
        <w:pStyle w:val="BodyText"/>
      </w:pPr>
      <w:r>
        <w:t xml:space="preserve">“Cám ơn.”</w:t>
      </w:r>
    </w:p>
    <w:p>
      <w:pPr>
        <w:pStyle w:val="BodyText"/>
      </w:pPr>
      <w:r>
        <w:t xml:space="preserve">Hai người cao đều là không sai biệt lắm, hai người trên mặt đều mang theo cười, một bừa bãi, một tòng dung, nhưng ánh mắt đều là đồng dạng tranh phong tương đối.</w:t>
      </w:r>
    </w:p>
    <w:p>
      <w:pPr>
        <w:pStyle w:val="BodyText"/>
      </w:pPr>
      <w:r>
        <w:t xml:space="preserve">Hai người rõ ràng lại đấu đá, mắt thấy có xu thế, liền tại Lãnh Dạ quyết định ra tay ngăn cản bọn họ, Gabriel đột nhiên tầm mắt vừa chuyển, súng cầm trong tay đưa tới trước mặt Lãnh Dạ.</w:t>
      </w:r>
    </w:p>
    <w:p>
      <w:pPr>
        <w:pStyle w:val="BodyText"/>
      </w:pPr>
      <w:r>
        <w:t xml:space="preserve">Lãnh Dạ nhíu mày:“Có ý tứ gì?”</w:t>
      </w:r>
    </w:p>
    <w:p>
      <w:pPr>
        <w:pStyle w:val="BodyText"/>
      </w:pPr>
      <w:r>
        <w:t xml:space="preserve">“Cậu nói xem?” Gabriel mỉm cười hỏi lại.</w:t>
      </w:r>
    </w:p>
    <w:p>
      <w:pPr>
        <w:pStyle w:val="BodyText"/>
      </w:pPr>
      <w:r>
        <w:t xml:space="preserve">“Sẽ không là muốn cho tôi đi?” Lãnh Dạ cảm thấy hắn nói đùa.</w:t>
      </w:r>
    </w:p>
    <w:p>
      <w:pPr>
        <w:pStyle w:val="BodyText"/>
      </w:pPr>
      <w:r>
        <w:t xml:space="preserve">Gabriel giơ giơ lên mi, trên mặt tuy rằng như trước mang theo bất cần đời tươi cười, nhưng nhìn chằm chằm Lãnh Dạ trong mắt đã có vài phần chờ mong, một đại biến thái trong mắt cư nhiên toát ra loại cảm xúc, thật đúng là thập phần quỷ dị, Lãnh Dạ trong nháy mắt có loại cảm giác người này chỉ là mua một món đồ chơi đưa cho người trong lòng, muốn được đối phương tán dương đơn thuần tiểu nam hài ……</w:t>
      </w:r>
    </w:p>
    <w:p>
      <w:pPr>
        <w:pStyle w:val="BodyText"/>
      </w:pPr>
      <w:r>
        <w:t xml:space="preserve">Loại này ảo giác khiến Lãnh Dạ cảm thấy một trận ác hàn.</w:t>
      </w:r>
    </w:p>
    <w:p>
      <w:pPr>
        <w:pStyle w:val="BodyText"/>
      </w:pPr>
      <w:r>
        <w:t xml:space="preserve">Lãnh Dạ đối Gabriel nói:“Anh vẫn chính mình giữ đi.”</w:t>
      </w:r>
    </w:p>
    <w:p>
      <w:pPr>
        <w:pStyle w:val="BodyText"/>
      </w:pPr>
      <w:r>
        <w:t xml:space="preserve">Gabriel sửng sốt, sau đó có chút khó hiểu:“Vì cái gì, cậu không phải thực thích sao?”</w:t>
      </w:r>
    </w:p>
    <w:p>
      <w:pPr>
        <w:pStyle w:val="BodyText"/>
      </w:pPr>
      <w:r>
        <w:t xml:space="preserve">“Kia thì thế nào?”</w:t>
      </w:r>
    </w:p>
    <w:p>
      <w:pPr>
        <w:pStyle w:val="BodyText"/>
      </w:pPr>
      <w:r>
        <w:t xml:space="preserve">“Cho nên tôi chụp được đến tặng cho cậu a.” Gabriel đầy mặt đương nhiên biểu tình, phảng phất chỉ cần hắn đưa, người khác nhất định phải nhận.</w:t>
      </w:r>
    </w:p>
    <w:p>
      <w:pPr>
        <w:pStyle w:val="BodyText"/>
      </w:pPr>
      <w:r>
        <w:t xml:space="preserve">Nguyên lai đây mới là ước nguyện ban đầu, Lãnh Dạ còn tưởng rằng hắn chỉ là vì chính mình đối nghịch mà thôi, lại không nghĩ rằng chân chính mục đích cư nhiên đơn thuần như vậy, quả nhiên tư duy biến thái là thường nhân không thể lý giải.</w:t>
      </w:r>
    </w:p>
    <w:p>
      <w:pPr>
        <w:pStyle w:val="BodyText"/>
      </w:pPr>
      <w:r>
        <w:t xml:space="preserve">“Cám ơn, bất quá không cần.” Lãnh Dạ lãnh đạm nói.</w:t>
      </w:r>
    </w:p>
    <w:p>
      <w:pPr>
        <w:pStyle w:val="BodyText"/>
      </w:pPr>
      <w:r>
        <w:t xml:space="preserve">Lãnh Dạ sau khi nói xong liền cùng Viêm Phi ly khai, Gabriel sững sờ ở tại chỗ, nhìn chằm chằm hai người, ánh mắt càng ngày càng thô bạo, hỗn loạn vài phần thất vọng cùng khó hiểu.</w:t>
      </w:r>
    </w:p>
    <w:p>
      <w:pPr>
        <w:pStyle w:val="BodyText"/>
      </w:pPr>
      <w:r>
        <w:t xml:space="preserve">Hắn vung tay lên, cũng không thèm nhìn tới đem đem hoàng kim sa ưng ném vào thùng rác một bên, phảng phất đem vật phẩm trân quý chỉ là một đống rác rưởi mà thôi.</w:t>
      </w:r>
    </w:p>
    <w:p>
      <w:pPr>
        <w:pStyle w:val="BodyText"/>
      </w:pPr>
      <w:r>
        <w:t xml:space="preserve">Người phía sau tốt tâm gọi lại hắn:“Ách, vị tiên sinh này, cây súng này ngài chẳng lẽ không cần sao?”</w:t>
      </w:r>
    </w:p>
    <w:p>
      <w:pPr>
        <w:pStyle w:val="Compact"/>
      </w:pPr>
      <w:r>
        <w:t xml:space="preserve">Gabriel lại phảng phất không có nghe đến, không có bất cứ phản ứng……</w:t>
      </w:r>
      <w:r>
        <w:br w:type="textWrapping"/>
      </w:r>
      <w:r>
        <w:br w:type="textWrapping"/>
      </w:r>
    </w:p>
    <w:p>
      <w:pPr>
        <w:pStyle w:val="Heading2"/>
      </w:pPr>
      <w:bookmarkStart w:id="122" w:name="quyển-2---chương-22"/>
      <w:bookmarkEnd w:id="122"/>
      <w:r>
        <w:t xml:space="preserve">101. Quyển 2 - Chương 22</w:t>
      </w:r>
    </w:p>
    <w:p>
      <w:pPr>
        <w:pStyle w:val="Compact"/>
      </w:pPr>
      <w:r>
        <w:br w:type="textWrapping"/>
      </w:r>
      <w:r>
        <w:br w:type="textWrapping"/>
      </w:r>
      <w:r>
        <w:t xml:space="preserve">Trên xe.</w:t>
      </w:r>
    </w:p>
    <w:p>
      <w:pPr>
        <w:pStyle w:val="BodyText"/>
      </w:pPr>
      <w:r>
        <w:t xml:space="preserve">Ngồi ở phó lái Lãnh Dạ nghiêng đầu nhìn thoáng qua Viêm Phi.</w:t>
      </w:r>
    </w:p>
    <w:p>
      <w:pPr>
        <w:pStyle w:val="BodyText"/>
      </w:pPr>
      <w:r>
        <w:t xml:space="preserve">Viêm Phi trên mặt lúc này không có biểu tình gì, trong xe ánh sáng có điểm hôn ám, ngoài cửa sổ ngọn đèn thường thường xẹt qua mặt y, mặt y tại quang ảnh lần lượt thay đổi trở nên có chút mơ hồ.</w:t>
      </w:r>
    </w:p>
    <w:p>
      <w:pPr>
        <w:pStyle w:val="BodyText"/>
      </w:pPr>
      <w:r>
        <w:t xml:space="preserve">Từ lúc lên xe, Viêm Phi liền vẫn thực trầm mặc, một câu cũng chưa nói.</w:t>
      </w:r>
    </w:p>
    <w:p>
      <w:pPr>
        <w:pStyle w:val="BodyText"/>
      </w:pPr>
      <w:r>
        <w:t xml:space="preserve">“Sinh khí?” Lãnh Dạ chủ động mở miệng, đánh vỡ không khí.</w:t>
      </w:r>
    </w:p>
    <w:p>
      <w:pPr>
        <w:pStyle w:val="BodyText"/>
      </w:pPr>
      <w:r>
        <w:t xml:space="preserve">“Không có.”</w:t>
      </w:r>
    </w:p>
    <w:p>
      <w:pPr>
        <w:pStyle w:val="BodyText"/>
      </w:pPr>
      <w:r>
        <w:t xml:space="preserve">Viêm Phi trả lời khi đầu cũng hạ, trên mặt liền viết bốn chữ: Khẩu thị tâm phi.</w:t>
      </w:r>
    </w:p>
    <w:p>
      <w:pPr>
        <w:pStyle w:val="BodyText"/>
      </w:pPr>
      <w:r>
        <w:t xml:space="preserve">Lãnh Dạ nói:“Tôi ngăn cản anh cạnh tranh là có lý do.”</w:t>
      </w:r>
    </w:p>
    <w:p>
      <w:pPr>
        <w:pStyle w:val="BodyText"/>
      </w:pPr>
      <w:r>
        <w:t xml:space="preserve">Viêm Phi không nói gì, mạnh thải hạ chân ga, đem tốc độ xe đề cao không ít, Lãnh Dạ thân thể bởi vì quán tính mà mạnh ngã ra sau.</w:t>
      </w:r>
    </w:p>
    <w:p>
      <w:pPr>
        <w:pStyle w:val="BodyText"/>
      </w:pPr>
      <w:r>
        <w:t xml:space="preserve">Lãnh Dạ cảm thấy có chút đau đầu:“Anh tâm tình không tốt nói thẳng ra thì tốt rồi, đừng dùng loại phương thức nguy hiểm phát tiết.”</w:t>
      </w:r>
    </w:p>
    <w:p>
      <w:pPr>
        <w:pStyle w:val="BodyText"/>
      </w:pPr>
      <w:r>
        <w:t xml:space="preserve">Viêm Phi không để ý đến hắn, thành thạo đánh ngược bàn, càng không ngừng siêu xe, kỹ thuật có thể so với đua xe, thậm chí còn chạy ra vài lần xinh đẹp.</w:t>
      </w:r>
    </w:p>
    <w:p>
      <w:pPr>
        <w:pStyle w:val="BodyText"/>
      </w:pPr>
      <w:r>
        <w:t xml:space="preserve">Qua một hồi lâu, Viêm Phi mới giảm bớt tốc độ xe, sau đó đem xe đứng ở ven đường.</w:t>
      </w:r>
    </w:p>
    <w:p>
      <w:pPr>
        <w:pStyle w:val="BodyText"/>
      </w:pPr>
      <w:r>
        <w:t xml:space="preserve">“Không chơi?” Lãnh Dạ nhẹ nhàng thở ra.</w:t>
      </w:r>
    </w:p>
    <w:p>
      <w:pPr>
        <w:pStyle w:val="BodyText"/>
      </w:pPr>
      <w:r>
        <w:t xml:space="preserve">“Xe chạy không vui.” Viêm Phi rốt cục nghiêng đầu nhìn hắn một cái.</w:t>
      </w:r>
    </w:p>
    <w:p>
      <w:pPr>
        <w:pStyle w:val="BodyText"/>
      </w:pPr>
      <w:r>
        <w:t xml:space="preserve">Này trận trận, xem ra là muốn tính sổ cái, Lãnh Dạ ngồi ngay ngắn, đem quyền đầu phóng tới bên miệng muốn nuốt xuống cổ họng, sau đó phát hiện như vậy có điểm ngốc, vì thế lại nắm tay thu trở về.</w:t>
      </w:r>
    </w:p>
    <w:p>
      <w:pPr>
        <w:pStyle w:val="BodyText"/>
      </w:pPr>
      <w:r>
        <w:t xml:space="preserve">Viêm Phi hỏi:“Cái nam nhân ngoại quốc kia là ai?”</w:t>
      </w:r>
    </w:p>
    <w:p>
      <w:pPr>
        <w:pStyle w:val="BodyText"/>
      </w:pPr>
      <w:r>
        <w:t xml:space="preserve">Lãnh Dạ đáp:“Tên của hắn kêu Gabriel, cụ thể lai lịch tôi cũng không biết, tôi bảo Hướng Hoa giúp tôi tra qua tư liệu, nhưng hoàn toàn không tra được, cho nên đoán hắn có thể là người thừa kế gia tộc hắc bang nước ngoài”</w:t>
      </w:r>
    </w:p>
    <w:p>
      <w:pPr>
        <w:pStyle w:val="BodyText"/>
      </w:pPr>
      <w:r>
        <w:t xml:space="preserve">“Này thực bình thường, tôi chính thức tiếp nhận sản nghiệp lão ba cũng là như vậy.”</w:t>
      </w:r>
    </w:p>
    <w:p>
      <w:pPr>
        <w:pStyle w:val="BodyText"/>
      </w:pPr>
      <w:r>
        <w:t xml:space="preserve">“Ân.” Lãnh Dạ gật gật đầu, sau đó nói:“Tôi trước đó cùng hắn từng có vài lần tiếp xúc, vốn tính toán nói cho anh”</w:t>
      </w:r>
    </w:p>
    <w:p>
      <w:pPr>
        <w:pStyle w:val="BodyText"/>
      </w:pPr>
      <w:r>
        <w:t xml:space="preserve">“Kia vì cái gì chưa nói?”</w:t>
      </w:r>
    </w:p>
    <w:p>
      <w:pPr>
        <w:pStyle w:val="BodyText"/>
      </w:pPr>
      <w:r>
        <w:t xml:space="preserve">“Dù sao cũng không có tư liệu, nói cho anh cũng chỉ là không tốt.” Lãnh Dạ nhún vai.</w:t>
      </w:r>
    </w:p>
    <w:p>
      <w:pPr>
        <w:pStyle w:val="BodyText"/>
      </w:pPr>
      <w:r>
        <w:t xml:space="preserve">Viêm Phi có chút bất mãn:“Loại sự tình này em hẳn là sớm nói cho tôi biết mới được, loại sự tình này không nên thành bí mật.”</w:t>
      </w:r>
    </w:p>
    <w:p>
      <w:pPr>
        <w:pStyle w:val="BodyText"/>
      </w:pPr>
      <w:r>
        <w:t xml:space="preserve">“Tôi chỉ là không nghĩ phiền toái anh mà thôi.”</w:t>
      </w:r>
    </w:p>
    <w:p>
      <w:pPr>
        <w:pStyle w:val="BodyText"/>
      </w:pPr>
      <w:r>
        <w:t xml:space="preserve">Viêm Phi nheo lại ánh mắt:“Em biết rõ tôi vì em làm chuyện gì cũng sẽ không ngại phiền toái.”</w:t>
      </w:r>
    </w:p>
    <w:p>
      <w:pPr>
        <w:pStyle w:val="BodyText"/>
      </w:pPr>
      <w:r>
        <w:t xml:space="preserve">“Tôi biết.” Lãnh Dạ nói:“Nhưng tôi cảm thấy phiền toái.”</w:t>
      </w:r>
    </w:p>
    <w:p>
      <w:pPr>
        <w:pStyle w:val="BodyText"/>
      </w:pPr>
      <w:r>
        <w:t xml:space="preserve">Viêm Phi có chút khó hiểu.</w:t>
      </w:r>
    </w:p>
    <w:p>
      <w:pPr>
        <w:pStyle w:val="BodyText"/>
      </w:pPr>
      <w:r>
        <w:t xml:space="preserve">Lãnh Dạ nhìn hắn:“Tôi cuối cùng cảm thấy như là được anh bố thí giống nhau.” Hơn nữa loại cảm giác này đến gần đây trở nên càng ngày càng mãnh liệt ……</w:t>
      </w:r>
    </w:p>
    <w:p>
      <w:pPr>
        <w:pStyle w:val="BodyText"/>
      </w:pPr>
      <w:r>
        <w:t xml:space="preserve">Viêm Phi nhíu mày:“Em chừng nào thì trở nên như vậy mẫn cảm?”</w:t>
      </w:r>
    </w:p>
    <w:p>
      <w:pPr>
        <w:pStyle w:val="BodyText"/>
      </w:pPr>
      <w:r>
        <w:t xml:space="preserve">“Tôi cũng không biết.“Lãnh Dạ tự giễu cười cười:“Có thể là tình yêu dễ dàng để người trở nên cảm tính đi.”</w:t>
      </w:r>
    </w:p>
    <w:p>
      <w:pPr>
        <w:pStyle w:val="BodyText"/>
      </w:pPr>
      <w:r>
        <w:t xml:space="preserve">Viêm Phi vẫn là lần đầu tiên nghe được hắn nói ra như vậy, sửng sốt lập tức trên mặt tiếu ý gia tăng:“Em này xem như thừa nhận em yêu tôi?”</w:t>
      </w:r>
    </w:p>
    <w:p>
      <w:pPr>
        <w:pStyle w:val="BodyText"/>
      </w:pPr>
      <w:r>
        <w:t xml:space="preserve">Lãnh Dạ không khách khí hỏi lại:“Tôi có không thừa nhận qua sao?”</w:t>
      </w:r>
    </w:p>
    <w:p>
      <w:pPr>
        <w:pStyle w:val="BodyText"/>
      </w:pPr>
      <w:r>
        <w:t xml:space="preserve">“Nhưng em cũng chưa từng thừa nhận qua.” Viêm Phi một tay khoát lên lưng ghế dựa, nếu nói hắn trước đó trong lòng còn có điểm sinh khó chịu hiện tại hoàn toàn tan thành mây khói.</w:t>
      </w:r>
    </w:p>
    <w:p>
      <w:pPr>
        <w:pStyle w:val="BodyText"/>
      </w:pPr>
      <w:r>
        <w:t xml:space="preserve">“Chúng ta có thể nói như vậy cả một đêm vô nghĩa.”</w:t>
      </w:r>
    </w:p>
    <w:p>
      <w:pPr>
        <w:pStyle w:val="BodyText"/>
      </w:pPr>
      <w:r>
        <w:t xml:space="preserve">Viêm Phi nhấc tay làm đầu hàng chủ động nói sang chuyện khác:“Tôi chưa bao giờ cảm thấy chính mình nơi nào làm nhiều.”</w:t>
      </w:r>
    </w:p>
    <w:p>
      <w:pPr>
        <w:pStyle w:val="BodyText"/>
      </w:pPr>
      <w:r>
        <w:t xml:space="preserve">“Không biết là?” Lãnh Dạ nói:“Tỷ như tràng đấu quyền anh, tỷ như vừa rồi tràng đấu giá hội, lại tỷ như anh tại công ty đi làm thì sao.” Từ xuất đạo đường đi của hắn vô cùng thông thuận, muốn nói Viêm Phi không ở trong đó bên trong can thiệp, quỷ mới tin tưởng.</w:t>
      </w:r>
    </w:p>
    <w:p>
      <w:pPr>
        <w:pStyle w:val="BodyText"/>
      </w:pPr>
      <w:r>
        <w:t xml:space="preserve">Viêm Phi vì thế lập lại một lần:“Tôi thật sự không biết là chính mình nơi đó làm được, hơn nữa như vậy không phải rất tốt sao?”</w:t>
      </w:r>
    </w:p>
    <w:p>
      <w:pPr>
        <w:pStyle w:val="BodyText"/>
      </w:pPr>
      <w:r>
        <w:t xml:space="preserve">Lãnh Dạ nói:“Chúng ta công bằng một ít.”</w:t>
      </w:r>
    </w:p>
    <w:p>
      <w:pPr>
        <w:pStyle w:val="BodyText"/>
      </w:pPr>
      <w:r>
        <w:t xml:space="preserve">Viêm Phi là người đầu tiên hắn yêu, mối tình đầu đối bất luận kẻ nào mà nói cảm giác đều là khắc cốt minh tâm, Lãnh Dạ tự nhiên cũng không ngoại lệ, ngay cả hắn lãnh tình cũng dần dần bị hòa tan, bất quá hắn không thích quan hệ không công bằng, mặc dù đối phương không hề một câu oán hận.</w:t>
      </w:r>
    </w:p>
    <w:p>
      <w:pPr>
        <w:pStyle w:val="BodyText"/>
      </w:pPr>
      <w:r>
        <w:t xml:space="preserve">“Như thế nào công bình?”</w:t>
      </w:r>
    </w:p>
    <w:p>
      <w:pPr>
        <w:pStyle w:val="BodyText"/>
      </w:pPr>
      <w:r>
        <w:t xml:space="preserve">“Không cần làm nhiều như vậy, tôi không nghĩ cảm thấy chính mình giống nam sủng.”</w:t>
      </w:r>
    </w:p>
    <w:p>
      <w:pPr>
        <w:pStyle w:val="BodyText"/>
      </w:pPr>
      <w:r>
        <w:t xml:space="preserve">“Này chỉ sợ rất khó.” Viêm Phi có chút bất đắc dĩ, hắn đã sớm muốn thói quen sủng Lãnh Dạ, hiện tại khiến hắn thu liễm? Kia quả thực so lên trời còn nan……</w:t>
      </w:r>
    </w:p>
    <w:p>
      <w:pPr>
        <w:pStyle w:val="BodyText"/>
      </w:pPr>
      <w:r>
        <w:t xml:space="preserve">“Không thử xem như thế nào biết?”</w:t>
      </w:r>
    </w:p>
    <w:p>
      <w:pPr>
        <w:pStyle w:val="BodyText"/>
      </w:pPr>
      <w:r>
        <w:t xml:space="preserve">“Tôi tận lực.” Viêm Phi giơ lên khóe môi.</w:t>
      </w:r>
    </w:p>
    <w:p>
      <w:pPr>
        <w:pStyle w:val="BodyText"/>
      </w:pPr>
      <w:r>
        <w:t xml:space="preserve">Lãnh Dạ bắt lấy caravat Viêm Phi đưa hắn kéo đến trước mặt chính mình, Viêm Phi một tay khoát lên chỗ ngồi lưng ghế dựa, tay kia thì khoát lên tay lái, chậm rãi hướng Lãnh Dạ lại gần.</w:t>
      </w:r>
    </w:p>
    <w:p>
      <w:pPr>
        <w:pStyle w:val="BodyText"/>
      </w:pPr>
      <w:r>
        <w:t xml:space="preserve">Hai người mặt càng ngày càng gần, hẹp hòi trong phạm vi có thể cảm nhận được hô hấp, Viêm Phi cúi đầu, cực nóng hôn dừng ở môi Lãnh Dạ, sau đó là miệng lưỡi giao triền, đến lúc tách ra, hai người hô hấp đều có điểm hơi hơi dồn dập.</w:t>
      </w:r>
    </w:p>
    <w:p>
      <w:pPr>
        <w:pStyle w:val="BodyText"/>
      </w:pPr>
      <w:r>
        <w:t xml:space="preserve">Lãnh Dạ trên mặt cũng mang theo cười:“Vậy nói như vậy định rồi.” Tuy rằng Viêm Phi trả lời có chút có lệ, nhưng hắn đối kết quả này coi như vừa lòng.</w:t>
      </w:r>
    </w:p>
    <w:p>
      <w:pPr>
        <w:pStyle w:val="BodyText"/>
      </w:pPr>
      <w:r>
        <w:t xml:space="preserve">Viêm Phi động thủ cởi quần áo Lãnh Dạ.</w:t>
      </w:r>
    </w:p>
    <w:p>
      <w:pPr>
        <w:pStyle w:val="BodyText"/>
      </w:pPr>
      <w:r>
        <w:t xml:space="preserve">“Anh làm gì?” Lãnh Dạ ngoài cười nhưng trong không cười nhìn hắn.</w:t>
      </w:r>
    </w:p>
    <w:p>
      <w:pPr>
        <w:pStyle w:val="BodyText"/>
      </w:pPr>
      <w:r>
        <w:t xml:space="preserve">“Em không phải mới vừa khiêu khích tôi?” Viêm Phi chọn mi. Nếu đều nói hết, thân thiết cũng không có gì cùng lắm đi?</w:t>
      </w:r>
    </w:p>
    <w:p>
      <w:pPr>
        <w:pStyle w:val="BodyText"/>
      </w:pPr>
      <w:r>
        <w:t xml:space="preserve">“Không có a.” Lãnh Dạ nói:“Chỉ là an ủi anh mà thôi.”</w:t>
      </w:r>
    </w:p>
    <w:p>
      <w:pPr>
        <w:pStyle w:val="BodyText"/>
      </w:pPr>
      <w:r>
        <w:t xml:space="preserve">“Vậy ‘An ủi’ rốt cuộc đi……” Viêm Phi tiếp tục đi phía trước kháo, thân thủ muốn vén lên vạt áo hắn.</w:t>
      </w:r>
    </w:p>
    <w:p>
      <w:pPr>
        <w:pStyle w:val="BodyText"/>
      </w:pPr>
      <w:r>
        <w:t xml:space="preserve">Lãnh Dạ lại một phen đem hắn thôi hồi tại chỗ:“Tôi tốt xấu cũng giúp anh tiết kiệm ít một triệu tiền mặt, chẳng lẽ còn không đủ?”</w:t>
      </w:r>
    </w:p>
    <w:p>
      <w:pPr>
        <w:pStyle w:val="BodyText"/>
      </w:pPr>
      <w:r>
        <w:t xml:space="preserve">Viêm Phi tốn hơi thừa lời:“Không mang theo em thì sao bị ép buộc như vậy.”</w:t>
      </w:r>
    </w:p>
    <w:p>
      <w:pPr>
        <w:pStyle w:val="BodyText"/>
      </w:pPr>
      <w:r>
        <w:t xml:space="preserve">Lãnh Dạ ngồi thẳng thân thể, sửa sang lại vạt áo, cho y một biếng nhác tươi cười:“Về nhà nói sau.”</w:t>
      </w:r>
    </w:p>
    <w:p>
      <w:pPr>
        <w:pStyle w:val="BodyText"/>
      </w:pPr>
      <w:r>
        <w:t xml:space="preserve">Viêm Phi hít sâu một hơi, cưỡng chế dục hỏa, một cước thải hạ chân ga, sau đó bằng tốc độ nhanh nhất chạy về nhà.</w:t>
      </w:r>
    </w:p>
    <w:p>
      <w:pPr>
        <w:pStyle w:val="BodyText"/>
      </w:pPr>
      <w:r>
        <w:t xml:space="preserve">Lãnh Dạ vĩnh viễn đều là như vậy liêu nhân, có đôi khi chỉ cần một động tác nhỏ có thể khiến hắn hưng phấn tột đỉnh, Viêm Phi đã sớm muốn không phải cái loại dễ dàng xúc động thời kỳ trưởng thành thiếu niên, lúc đối mặt Lãnh Dạ, lại phảng phất lại nhớ tới cái thời kì kia, mà Lãnh Dạ lại luôn là đầy mặt bình tĩnh tự nhiên biểu tình, liên tại giường đều biểu hiện nhất phái tòng dung.</w:t>
      </w:r>
    </w:p>
    <w:p>
      <w:pPr>
        <w:pStyle w:val="BodyText"/>
      </w:pPr>
      <w:r>
        <w:t xml:space="preserve">Nghĩ đến đây, Viêm Phi hận nghiến răng, cái gì tên là không công bình? Đây mới là chân chính không công bình……</w:t>
      </w:r>
    </w:p>
    <w:p>
      <w:pPr>
        <w:pStyle w:val="BodyText"/>
      </w:pPr>
      <w:r>
        <w:t xml:space="preserve">……</w:t>
      </w:r>
    </w:p>
    <w:p>
      <w:pPr>
        <w:pStyle w:val="BodyText"/>
      </w:pPr>
      <w:r>
        <w:t xml:space="preserve">Ngày điện ảnh quay ngày càng ngày càng gần, đảo mắt cũng chỉ còn lại vài ngày, Lãnh Dạ biểu diễn khóa tu thật sự không tồi, hắn thỉnh lão sư này trước rất có danh lão hí cốt, tại biểu diễn phương diện rất có kinh nghiệm, Lãnh Dạ tại hắn dạy có thể nói là tiến triển thần tốc, cơ bản biểu diễn thường thức cũng nắm giữ không sai biệt lắm.</w:t>
      </w:r>
    </w:p>
    <w:p>
      <w:pPr>
        <w:pStyle w:val="BodyText"/>
      </w:pPr>
      <w:r>
        <w:t xml:space="preserve">Điện ảnh chụp ảnh trước một ngày, Lãnh Dạ cùng diễn viên tiến vào tổ quay phim.</w:t>
      </w:r>
    </w:p>
    <w:p>
      <w:pPr>
        <w:pStyle w:val="BodyText"/>
      </w:pPr>
      <w:r>
        <w:t xml:space="preserve">Trong khoảng thời gian này, hắn đem kịch bản đọc vài lần, kịch tình cơ hồ đã muốn lạc ở trong đầu, lời kịch cũng nhớ rõ không sai biệt lắm.</w:t>
      </w:r>
    </w:p>
    <w:p>
      <w:pPr>
        <w:pStyle w:val="BodyText"/>
      </w:pPr>
      <w:r>
        <w:t xml:space="preserve">Cố sự kỳ thật cũng không phức tạp: Một nam hài cha mẹ bị cừu gia sát hại, nam hài tại thời điểm cuối cùng bị hắn một bà con xa thân thích cứu, bà con xa thân thích là một giáo sư, đồng thời cũng là một sát thủ, cũng chính là cái gọi là người hai mặt, hắn thu dưỡng nam hài, giáo dục hắn, còn dạy hắn như thế nào trở thành một sát thủ, nam hài cùng sát thủ sớm chiều ở chung đối hắn sinh ra siêu việt bất cứ cảm tình ỷ lại ……</w:t>
      </w:r>
    </w:p>
    <w:p>
      <w:pPr>
        <w:pStyle w:val="BodyText"/>
      </w:pPr>
      <w:r>
        <w:t xml:space="preserve">Đây là bộ điện ảnh có hai nam chính, khoác lớp da hắc bang, không có nữ chủ, cũng không có tình yêu, có chỉ là thân tình đều không tính là ỷ lại, từ đầu tới đuôi đều có thản nhiên ái muội, nhưng là chỉ là điểm đến mới thôi, dùng từ nước ngoài so sánh lưu hành mà nói chính là bromance.</w:t>
      </w:r>
    </w:p>
    <w:p>
      <w:pPr>
        <w:pStyle w:val="BodyText"/>
      </w:pPr>
      <w:r>
        <w:t xml:space="preserve">Điện ảnh kịch tình tuy rằng đơn giản, nhưng tâm lý rất nhiều, so sánh khảo nghiệm hành động, đạo diễn lấy am hiểu nhân vật khắc họa cùng tâm lý hí mà nổi tiếng, đối diễn viên là có tiếng hà khắc, cho nên tại chụp ảnh, Lãnh Dạ cũng đã làm tốt tâm lý bị phê.</w:t>
      </w:r>
    </w:p>
    <w:p>
      <w:pPr>
        <w:pStyle w:val="BodyText"/>
      </w:pPr>
      <w:r>
        <w:t xml:space="preserve">Lãnh Dạ sắm vai là nam hài sau khi lớn lên, cùng Lãnh Dạ diễn đối thủ, cũng chính là Đỗ Chấn Hào, là nam diễn viên trước mắt chạm tay có thể bỏng, không chỉ có ngoại hình xuất sắc, hành động cũng thập phần xuất chúng, mới hai mươi chín tuổi không đến liền lấy một đống giải thưởng ảnh đế lớn.</w:t>
      </w:r>
    </w:p>
    <w:p>
      <w:pPr>
        <w:pStyle w:val="BodyText"/>
      </w:pPr>
      <w:r>
        <w:t xml:space="preserve">Lãnh Dạ vào kịch tổ sau rất nhanh liền quen Đỗ Chấn Hào, Đỗ Chấn Hào có tuổi hoàn toàn bất đồng thành thục, làm người so sánh trầm ổn cùng im lặng, tuy rằng luôn là sẽ làm người khác cảm thấy có chút xa cách, nhưng đối nhân kỳ thật rất tốt, hoàn toàn không có ảnh đế, Lãnh Dạ đối hắn ấn tượng đầu tiên thực không tồi.</w:t>
      </w:r>
    </w:p>
    <w:p>
      <w:pPr>
        <w:pStyle w:val="Compact"/>
      </w:pPr>
      <w:r>
        <w:t xml:space="preserve">Tại lúc toàn bộ diễn chức nhân viên đều có mặt, điện ảnh chính thức quay.</w:t>
      </w:r>
      <w:r>
        <w:br w:type="textWrapping"/>
      </w:r>
      <w:r>
        <w:br w:type="textWrapping"/>
      </w:r>
    </w:p>
    <w:p>
      <w:pPr>
        <w:pStyle w:val="Heading2"/>
      </w:pPr>
      <w:bookmarkStart w:id="123" w:name="quyển-2---chương-23"/>
      <w:bookmarkEnd w:id="123"/>
      <w:r>
        <w:t xml:space="preserve">102. Quyển 2 - Chương 23</w:t>
      </w:r>
    </w:p>
    <w:p>
      <w:pPr>
        <w:pStyle w:val="Compact"/>
      </w:pPr>
      <w:r>
        <w:br w:type="textWrapping"/>
      </w:r>
      <w:r>
        <w:br w:type="textWrapping"/>
      </w:r>
      <w:r>
        <w:t xml:space="preserve">Điện ảnh tên tạm định là [ cố sự sát thủ ], hai nhân vật chính một người tên là Mộ Đình, do Đỗ Chấn Hào sắm vai Một người tên là Anh Kiệt, do Lãnh Dạ cùng một tiểu diễn viên phân biệt sắm vai trưởng thành cùng thơ ấu, thơ ấu Anh Kiệt phân không nhiều lắm, ngắn ngủn vài ngày liền chụp xong rồi, cắt nối biên tập đến điện ảnh đại khái cũng liền hơn mười phần chiều dài, xem như lời dẫn.</w:t>
      </w:r>
    </w:p>
    <w:p>
      <w:pPr>
        <w:pStyle w:val="BodyText"/>
      </w:pPr>
      <w:r>
        <w:t xml:space="preserve">Thơ ấu quay xong, chính là Lãnh Dạ lên sân khấu.</w:t>
      </w:r>
    </w:p>
    <w:p>
      <w:pPr>
        <w:pStyle w:val="BodyText"/>
      </w:pPr>
      <w:r>
        <w:t xml:space="preserve">Tại thời gian quay chụp thơ ấu, Lãnh Dạ luôn luôn tại phiến tràng quan sát, đối đạo diễn quay chụp thói quen cùng Đỗ Chấn Hào biểu diễn thói quen có nhất định hiểu biết. Nói tóm lại, đạo diễn không như trong truyền thuyết như vậy bất cận nhân tình, chỉ là có điểm chủ nghĩa hoàn mỹ mà thôi, nếu đối một màn có một chút không hài lòng, sẽ vẫn lặp lại quay, thẳng đến hắn cho rằng hoàn mỹ mới thôi. Mà Đỗ Chấn Hào quả thật là danh bất hư truyền, hành động không chỉ không khủng hoảng, nhập vai rất mau, ra vai cũng mau, đạo diễn kêu “action”, hắn có thể lập tức tiến vào nhân vật, sau đó đem diễn viên khác mang đi vào, nhất kêu “cut”, có thể lập tức trở lại hiện thực, hoàn toàn không cần bất cứ quá độ.</w:t>
      </w:r>
    </w:p>
    <w:p>
      <w:pPr>
        <w:pStyle w:val="BodyText"/>
      </w:pPr>
      <w:r>
        <w:t xml:space="preserve">Anh Kiệt sau khi thành niên trận đầu bắt đầu quay chụp, mang theo vài phần khẩn trương cùng mới mẻ, Lãnh Dạ chính thức bắt đầu quay bộ điện ảnh đầu tiên.</w:t>
      </w:r>
    </w:p>
    <w:p>
      <w:pPr>
        <w:pStyle w:val="BodyText"/>
      </w:pPr>
      <w:r>
        <w:t xml:space="preserve">Cảnh đầu bắt đầu là tại nhà Mộ Đình.</w:t>
      </w:r>
    </w:p>
    <w:p>
      <w:pPr>
        <w:pStyle w:val="BodyText"/>
      </w:pPr>
      <w:r>
        <w:t xml:space="preserve">Mộ Đình từ siêu thị về nhà sau đó liền phát hiện Anh Kiệt chính là rầu rĩ không vui ngồi ở sô pha, nắm tay gì đó phóng tới trên bàn trà, sau đó hỏi Anh Kiệt:“Làm sao vậy?”</w:t>
      </w:r>
    </w:p>
    <w:p>
      <w:pPr>
        <w:pStyle w:val="BodyText"/>
      </w:pPr>
      <w:r>
        <w:t xml:space="preserve">“Không có gì.” Rõ ràng là có lệ trả lời.</w:t>
      </w:r>
    </w:p>
    <w:p>
      <w:pPr>
        <w:pStyle w:val="BodyText"/>
      </w:pPr>
      <w:r>
        <w:t xml:space="preserve">“Biểu tình cũng không phải là nói như vậy.” Mộ Đình ngồi vào ben người hắn, ôn nhu nói:“Có cái gì không vui nói cho tôi biết đi, là tại trong trường học bị khi dễ sao?”</w:t>
      </w:r>
    </w:p>
    <w:p>
      <w:pPr>
        <w:pStyle w:val="BodyText"/>
      </w:pPr>
      <w:r>
        <w:t xml:space="preserve">“Không có.”</w:t>
      </w:r>
    </w:p>
    <w:p>
      <w:pPr>
        <w:pStyle w:val="BodyText"/>
      </w:pPr>
      <w:r>
        <w:t xml:space="preserve">“Đó là vì cái gì?”</w:t>
      </w:r>
    </w:p>
    <w:p>
      <w:pPr>
        <w:pStyle w:val="BodyText"/>
      </w:pPr>
      <w:r>
        <w:t xml:space="preserve">Anh Kiệt tại do dự, sau đó tựa hồ hạ quyết tâm, quay đầu nhìn về phía Mộ Đình:“Anh lúc trước nói qua phải giúp tôi báo thù, vì cái gì đến bây giờ còn không có?”</w:t>
      </w:r>
    </w:p>
    <w:p>
      <w:pPr>
        <w:pStyle w:val="BodyText"/>
      </w:pPr>
      <w:r>
        <w:t xml:space="preserve">Mạc đình không nghĩ tới hắn là đang vì chuyện này mà phiền não, trên mặt tiếu ý dần dần biến mất, sau đó thở dài:“Tôi nghĩ cậu đã muốn đã quên.”</w:t>
      </w:r>
    </w:p>
    <w:p>
      <w:pPr>
        <w:pStyle w:val="BodyText"/>
      </w:pPr>
      <w:r>
        <w:t xml:space="preserve">Anh Kiệt cắn chặt môi dưới:“Tôi như thế nào khả năng sẽ quên?”</w:t>
      </w:r>
    </w:p>
    <w:p>
      <w:pPr>
        <w:pStyle w:val="BodyText"/>
      </w:pPr>
      <w:r>
        <w:t xml:space="preserve">Trước mắt hiện ra cha mẹ chết thảm tại địch nhân, kia cảnh tượng huyết tinh là ác mộng cả đời hắn tuy rằng gần mười năm vẫn như cũ thật sâu khắc ở trong đầu, đám hắc y nhân lúc ấy giết chết cha mẹ hắn, từng bước một hướng hắn tới gần, nam nhân đia đầu kia trên mặt dữ tợn cười lạnh, cho đến hôm nay còn có thể khiến hắn từ ác mộng bừng tỉnh.</w:t>
      </w:r>
    </w:p>
    <w:p>
      <w:pPr>
        <w:pStyle w:val="BodyText"/>
      </w:pPr>
      <w:r>
        <w:t xml:space="preserve">Mộ Đình trầm mặc, không lên tiếng.</w:t>
      </w:r>
    </w:p>
    <w:p>
      <w:pPr>
        <w:pStyle w:val="BodyText"/>
      </w:pPr>
      <w:r>
        <w:t xml:space="preserve">“Giúp tôi báo thù.” Anh Kiệt chờ đợi nhìn hắn.</w:t>
      </w:r>
    </w:p>
    <w:p>
      <w:pPr>
        <w:pStyle w:val="BodyText"/>
      </w:pPr>
      <w:r>
        <w:t xml:space="preserve">“Cậu còn quá nhỏ.” Mộ Đình lắc đầu.</w:t>
      </w:r>
    </w:p>
    <w:p>
      <w:pPr>
        <w:pStyle w:val="BodyText"/>
      </w:pPr>
      <w:r>
        <w:t xml:space="preserve">“Tôi đã muốn trưởng thành!”</w:t>
      </w:r>
    </w:p>
    <w:p>
      <w:pPr>
        <w:pStyle w:val="BodyText"/>
      </w:pPr>
      <w:r>
        <w:t xml:space="preserve">“Đợi vài năm đi.”</w:t>
      </w:r>
    </w:p>
    <w:p>
      <w:pPr>
        <w:pStyle w:val="BodyText"/>
      </w:pPr>
      <w:r>
        <w:t xml:space="preserve">“Tôi không thể đợi nữa.” Anh Kiệt kích động đứng lên, có chút thất khống hướng Mộ Đình rống giận:“Anh không phải sát thủ sao, anh giúp tôi giết vài người liền như vậy khó?”</w:t>
      </w:r>
    </w:p>
    <w:p>
      <w:pPr>
        <w:pStyle w:val="BodyText"/>
      </w:pPr>
      <w:r>
        <w:t xml:space="preserve">“Cậu như thế nào biết?” Mộ Đình có chút kinh ngạc nhìn hắn.</w:t>
      </w:r>
    </w:p>
    <w:p>
      <w:pPr>
        <w:pStyle w:val="BodyText"/>
      </w:pPr>
      <w:r>
        <w:t xml:space="preserve">“Tôi lơ đãng nghe được quá điện thoại của anh, lần đó anh đang ở nhà khách đang nói sinh ý.” Anh Kiệt nói.</w:t>
      </w:r>
    </w:p>
    <w:p>
      <w:pPr>
        <w:pStyle w:val="BodyText"/>
      </w:pPr>
      <w:r>
        <w:t xml:space="preserve">Hắn còn rõ ràng nhớ rõ năm đó liền lúc đám hắc y nhân tính toán giết chết hắn, đột nhiên Mộ Đình tại thời khắc cuối cùng cứu hắn, lúc ấy đã muốn bị dọa choáng váng Anh Kiệt liền như vậy lăng lăng nhìn bàn tay trần Mộ Đình đánh ngã đám người cầm súng, hơn nữa lông tóc không tổn hao gì, tuy rằng Mộ Đình sau giải thích đó là bởi vì hắn từ nhỏ liền luyện công phu, cho nên mới có thân thủ như vậy, nhưng Anh Kiệt vẫn đều là bán tín bán nghi, thẳng đến trước đó hắn nửa đêm đứng lên đi WC, đi qua phòng Mộ Đìnhkhông cẩn thận nghe được hắn nghe điện thoại……</w:t>
      </w:r>
    </w:p>
    <w:p>
      <w:pPr>
        <w:pStyle w:val="BodyText"/>
      </w:pPr>
      <w:r>
        <w:t xml:space="preserve">Mộ Đình là sát thủ.</w:t>
      </w:r>
    </w:p>
    <w:p>
      <w:pPr>
        <w:pStyle w:val="BodyText"/>
      </w:pPr>
      <w:r>
        <w:t xml:space="preserve">Anh Kiệt lúc ấy toàn bộ thế giới quan phảng phất đều bị đảo điên, đầu tiên là thất lạc, sau lại bắt đầu hưng phấn, tuy rằng Mộ Đình cứu hắn xonh nói qua giúp hắn báo thù, nhưng Anh Kiệt vẫn nghĩ đến kia chỉ là vì an ủi hắn mà thôi, bất quá tại biết chân thật thân phận, Anh Kiệt biết chính mình nguyện vọng báo thù rốt cục có thể thực hiện.</w:t>
      </w:r>
    </w:p>
    <w:p>
      <w:pPr>
        <w:pStyle w:val="BodyText"/>
      </w:pPr>
      <w:r>
        <w:t xml:space="preserve">Thân phận bị chọc thủng, Mộ Đình trầm mặc một lát, sau đó bình tĩnh hỏi Anh Kiệt:“Cậu thật sự nghĩ như vậy báo thù?”</w:t>
      </w:r>
    </w:p>
    <w:p>
      <w:pPr>
        <w:pStyle w:val="BodyText"/>
      </w:pPr>
      <w:r>
        <w:t xml:space="preserve">Anh Kiệt không chút do dự gật đầu.</w:t>
      </w:r>
    </w:p>
    <w:p>
      <w:pPr>
        <w:pStyle w:val="BodyText"/>
      </w:pPr>
      <w:r>
        <w:t xml:space="preserve">Mộ Đình lẳng lặng nhìn hắn, làm như suy xét, qua một hồi lâu rốt cục điểm hạ đầu:“Được rồi, tôi giúp cậu”</w:t>
      </w:r>
    </w:p>
    <w:p>
      <w:pPr>
        <w:pStyle w:val="BodyText"/>
      </w:pPr>
      <w:r>
        <w:t xml:space="preserve">Anh Kiệt mừng rỡ như điên, một phen nhào qua ôm lấy Mộ Đình:“Tôi biết anh sẽ đáp ứng.”</w:t>
      </w:r>
    </w:p>
    <w:p>
      <w:pPr>
        <w:pStyle w:val="BodyText"/>
      </w:pPr>
      <w:r>
        <w:t xml:space="preserve">Mộ Đình ánh mắt có chút phức tạp:“Đối thủ thế lực rất lớn, muốn báo thù liền tương đương với làm đối thủ khu hắc bang kia, tôi một người ứng phó không được, cho nên cậu cũng tất yếu phải gia nhập.”</w:t>
      </w:r>
    </w:p>
    <w:p>
      <w:pPr>
        <w:pStyle w:val="BodyText"/>
      </w:pPr>
      <w:r>
        <w:t xml:space="preserve">Anh Kiệt cơ hồ là tưởng cũng không tưởng đáp ứng:“Này đương nhiên, tôi đáp ứng.”</w:t>
      </w:r>
    </w:p>
    <w:p>
      <w:pPr>
        <w:pStyle w:val="BodyText"/>
      </w:pPr>
      <w:r>
        <w:t xml:space="preserve">Mộ Đình cười khổ lắc lắc đầu:“Cậu nghĩ rất thoải mái,sát thủ không phải kiện dễ dàng, tất yếu phải qua gian khổ.”</w:t>
      </w:r>
    </w:p>
    <w:p>
      <w:pPr>
        <w:pStyle w:val="BodyText"/>
      </w:pPr>
      <w:r>
        <w:t xml:space="preserve">“Tôi không sợ khổ.”</w:t>
      </w:r>
    </w:p>
    <w:p>
      <w:pPr>
        <w:pStyle w:val="BodyText"/>
      </w:pPr>
      <w:r>
        <w:t xml:space="preserve">“Tôi biết.”</w:t>
      </w:r>
    </w:p>
    <w:p>
      <w:pPr>
        <w:pStyle w:val="BodyText"/>
      </w:pPr>
      <w:r>
        <w:t xml:space="preserve">“Kia quá vài ngày mà bắt đầu huấn luyện đi.”</w:t>
      </w:r>
    </w:p>
    <w:p>
      <w:pPr>
        <w:pStyle w:val="BodyText"/>
      </w:pPr>
      <w:r>
        <w:t xml:space="preserve">“Ân!”</w:t>
      </w:r>
    </w:p>
    <w:p>
      <w:pPr>
        <w:pStyle w:val="BodyText"/>
      </w:pPr>
      <w:r>
        <w:t xml:space="preserve">Anh Kiệt trả lời thực dùng sức, ánh mắt lòe lòe tỏa sáng, trong ánh mắt tràn ngập chờ mong, còn như sắp chính tay đâm cừu nhân.</w:t>
      </w:r>
    </w:p>
    <w:p>
      <w:pPr>
        <w:pStyle w:val="BodyText"/>
      </w:pPr>
      <w:r>
        <w:t xml:space="preserve">Mộ Đình lại thở dài, nhẹ nhàng nhu nhu tóc của hắn, cái gì cũng không nói sau.</w:t>
      </w:r>
    </w:p>
    <w:p>
      <w:pPr>
        <w:pStyle w:val="BodyText"/>
      </w:pPr>
      <w:r>
        <w:t xml:space="preserve">Anh Kiệt cảm thụ được Mộ Đình l*ng ngực truyền đến độ ấm, nhắm hai mắt lại, Mộ Đình bàn tay rất dầy lòng bàn tay truyền đến độ ấm khiến Anh Kiệt trên mặt hiện ra một tia lưu luyến.</w:t>
      </w:r>
    </w:p>
    <w:p>
      <w:pPr>
        <w:pStyle w:val="BodyText"/>
      </w:pPr>
      <w:r>
        <w:t xml:space="preserve">……</w:t>
      </w:r>
    </w:p>
    <w:p>
      <w:pPr>
        <w:pStyle w:val="BodyText"/>
      </w:pPr>
      <w:r>
        <w:t xml:space="preserve">Cảnh này Lãnh Dạ quay cũng không phải thực thuận lợi, Anh Kiệt là một thiếu niên mười tám tuổi mà hắn hiện tại tuy rằng chỉ so tuổi lớn một chút, nhưng tuổi châm chính của hắn cũng đã hơn ba mươi tuổi, so Đỗ Chấn Hào tuổi còn nhỏ, một thiếu niên trưởng thành ngây thơ thật sự là có điểm khó khăn, đạo diễn cảm thấy Lãnh Dạ không có diễn tốt nhân vật Anh Kiệt, tuy rằng biểu tình cùng động tác đắn đo thật sự không sai, nhưng tổng thể lại luôn là để người cảm thấy quái dị.</w:t>
      </w:r>
    </w:p>
    <w:p>
      <w:pPr>
        <w:pStyle w:val="BodyText"/>
      </w:pPr>
      <w:r>
        <w:t xml:space="preserve">Vấn đề liền xuất hiện tại ánh mắt.</w:t>
      </w:r>
    </w:p>
    <w:p>
      <w:pPr>
        <w:pStyle w:val="BodyText"/>
      </w:pPr>
      <w:r>
        <w:t xml:space="preserve">Rất thành thục, giống như là một linh hồn nam nhân ba mươi tuổi trong thể xác thiếu niên mười tám tuổi. Đây là đạo diễn đối Lãnh Dạ đánh giá.</w:t>
      </w:r>
    </w:p>
    <w:p>
      <w:pPr>
        <w:pStyle w:val="BodyText"/>
      </w:pPr>
      <w:r>
        <w:t xml:space="preserve">Này đánh giá khiến Lãnh Dạ mí mắt mãnh nhảy lên thiếu chút nữa nghĩ đến chính mình trọng sinh bị hắn đã nhìn ra, tỉnh táo lại mới giật mình thấy là chính mình quá nhạy cảm. Đạo diễn không hổ là nổi danh, ánh mắt sắc bén đến có thể nhìn thấu một linh hồn diễn viên.</w:t>
      </w:r>
    </w:p>
    <w:p>
      <w:pPr>
        <w:pStyle w:val="BodyText"/>
      </w:pPr>
      <w:r>
        <w:t xml:space="preserve">Bởi vì Lãnh Dạ không quá quan tâm, một màn không thể không lặp lại quay chụp, trợ lý đạo diễn lần lượt kêu hạ “action”, lại lần lượt kêu hạ “cut”, lập lại gần hơn mười lần, không ít nhân viên công tác đều đã muốn có chút không kiên nhẫn.</w:t>
      </w:r>
    </w:p>
    <w:p>
      <w:pPr>
        <w:pStyle w:val="BodyText"/>
      </w:pPr>
      <w:r>
        <w:t xml:space="preserve">Đỗ Chấn Hào ngược lại là rất có kiên nhẫn, thậm chí còn an ủi Lãnh Dạ khiến hắn không cần khẩn trương, Lãnh Dạ đương nhiên không khẩn trương, nhưng chính là không thể thuyết minh đúng chỗ.</w:t>
      </w:r>
    </w:p>
    <w:p>
      <w:pPr>
        <w:pStyle w:val="BodyText"/>
      </w:pPr>
      <w:r>
        <w:t xml:space="preserve">Vì thế Lãnh Dạvvừa mới quay liền tạp trụ.</w:t>
      </w:r>
    </w:p>
    <w:p>
      <w:pPr>
        <w:pStyle w:val="BodyText"/>
      </w:pPr>
      <w:r>
        <w:t xml:space="preserve">Đến sau đạo diễn đều có chút không kiên nhẫn, sắc mặt càng ngày càng hung.</w:t>
      </w:r>
    </w:p>
    <w:p>
      <w:pPr>
        <w:pStyle w:val="BodyText"/>
      </w:pPr>
      <w:r>
        <w:t xml:space="preserve">Lãnh Dạ có chút bất đắc dĩ.</w:t>
      </w:r>
    </w:p>
    <w:p>
      <w:pPr>
        <w:pStyle w:val="BodyText"/>
      </w:pPr>
      <w:r>
        <w:t xml:space="preserve">Đạo diễn cảm thấy có chút đau đầu, vì thế tuyên bố nghỉ ngơi trong chốc lát.</w:t>
      </w:r>
    </w:p>
    <w:p>
      <w:pPr>
        <w:pStyle w:val="BodyText"/>
      </w:pPr>
      <w:r>
        <w:t xml:space="preserve">Đỗ Chấn Hào cùng Lãnh Dạ trở lại khu nghỉ ngơi, ở một bên chờ đã lâu Lăng Quang Thần lập tức cấp Lãnh Dạ chai nước, sau đó an ủi hắn:“Không cần thất vọng, cậu là lần đầu tiên đóng phim, đụng tới tình huống thực bình thường.”</w:t>
      </w:r>
    </w:p>
    <w:p>
      <w:pPr>
        <w:pStyle w:val="BodyText"/>
      </w:pPr>
      <w:r>
        <w:t xml:space="preserve">“Ân.” Lãnh Dạ trở về hắn một thản nhiên tươi cười.</w:t>
      </w:r>
    </w:p>
    <w:p>
      <w:pPr>
        <w:pStyle w:val="BodyText"/>
      </w:pPr>
      <w:r>
        <w:t xml:space="preserve">Làm người đại diện, Lăng Quang Thần cùng Lãnh Dạ cùng nhau vào tổ quay phim, Lãnh Dạ qua không được cảnh, hắn so bất luận kẻ nào đều sốt ruột.</w:t>
      </w:r>
    </w:p>
    <w:p>
      <w:pPr>
        <w:pStyle w:val="BodyText"/>
      </w:pPr>
      <w:r>
        <w:t xml:space="preserve">“Bình tĩnh.” Lăng Quang Thần tự phát thành mát xa một bên giúp Lãnh Dạ mát xa bả vai, một bên tiếp tục trấn an Lãnh Dạ:“Hiện tại đại bài diễn viên lần đầu tiên diễn trò khi cũng sẽ không thực thuận lợi, ngay cả Đỗ Chấn Hào cũng là giống nhau. Hắn mới vừa vào thịnh hành, không ít người còn cười nhạo hắn sẽ không diễn được đâu, diễn viên xuất thân chuyên nghiệp đều khinh thường hắn, cảm thấy hắn là may mắn, nhưng hiện tại thì sao? Năm đó diễn viêm cười nhạo hắn không phải quá khí, chính là trực tiếp tiêu thất, mà bọn họ trong miệng ‘Sẽ không diễn được’ Đỗ Chấn Hào lại lấy đến một đống ảnh đế giải thưởng, cho nên Tiểu Dạ chỉ cần cậu cố gắng liền khẳng định không thành vấn đề.”</w:t>
      </w:r>
    </w:p>
    <w:p>
      <w:pPr>
        <w:pStyle w:val="BodyText"/>
      </w:pPr>
      <w:r>
        <w:t xml:space="preserve">Lăng Quang Thần tựa hồ thực ngưỡng mộ Đỗ Chấn Hào, nhắc tới hắn khẩu khí đều thay đổi, Lãnh Dạ hướng Đỗ Chấn Hào nơi đó nhìn thoáng qua, Đỗ Chấn Hào đang ngồi ở cách hắn không xa nhắm mắt dưỡng thần, lỗ tai còn mang tai nghe, phảng phất chung quanh huyên náo hoàn toàn cùng hắn không quan hệ, cả người thoạt nhìn trầm ổn mà biếng nhác.</w:t>
      </w:r>
    </w:p>
    <w:p>
      <w:pPr>
        <w:pStyle w:val="BodyText"/>
      </w:pPr>
      <w:r>
        <w:t xml:space="preserve">Đây là ảnh đế.</w:t>
      </w:r>
    </w:p>
    <w:p>
      <w:pPr>
        <w:pStyle w:val="BodyText"/>
      </w:pPr>
      <w:r>
        <w:t xml:space="preserve">Lãnh Dạ đột nhiên cảm thấy chính mình muốn học gì đó còn rất nhiều.</w:t>
      </w:r>
    </w:p>
    <w:p>
      <w:pPr>
        <w:pStyle w:val="BodyText"/>
      </w:pPr>
      <w:r>
        <w:t xml:space="preserve">Nghỉ ngơi qua đi, quay chụp tiếp tục tiến hành.</w:t>
      </w:r>
    </w:p>
    <w:p>
      <w:pPr>
        <w:pStyle w:val="BodyText"/>
      </w:pPr>
      <w:r>
        <w:t xml:space="preserve">Lại đã trải qua vài lần cut, Lãnh Dạ đột nhiên phản ứng lại đây chính mình vấn đề là cái gì.</w:t>
      </w:r>
    </w:p>
    <w:p>
      <w:pPr>
        <w:pStyle w:val="BodyText"/>
      </w:pPr>
      <w:r>
        <w:t xml:space="preserve">Tuy rằng hắn hiện tại thân phận còn không đến hai mươi tuổi, nhưng hắn vẫn đều cam chịu tuổi chính mình kiếp trước, tại diễn cũng không tự giác cũng vào, Đỗ Chấn Hào sắm vai Mộ Đình cũng là hơn ba mươi tuổi nhân, hai người tuổi xấp xỉ, Lãnh Dạ trong tiềm thức liền vẫn đem hắn trở thành chính mình cùng thế hệ đến xem đãi, cho nên mới vẫn diễn không ra cái loại cảm giác này.</w:t>
      </w:r>
    </w:p>
    <w:p>
      <w:pPr>
        <w:pStyle w:val="BodyText"/>
      </w:pPr>
      <w:r>
        <w:t xml:space="preserve">Tỉnh ngộ lại, Lãnh Dạ đổi góc độ, tại trong tiềm thức đem Mộ Đình trở thành phụ thân Anh Kiệt, sau đó rốt cục tìm được cảm giác.</w:t>
      </w:r>
    </w:p>
    <w:p>
      <w:pPr>
        <w:pStyle w:val="BodyText"/>
      </w:pPr>
      <w:r>
        <w:t xml:space="preserve">Lần này Lãnh Dạ không có kẹt, đạo diễn cũng không có kêu cut, một lần đã vượt qua.</w:t>
      </w:r>
    </w:p>
    <w:p>
      <w:pPr>
        <w:pStyle w:val="BodyText"/>
      </w:pPr>
      <w:r>
        <w:t xml:space="preserve">Lãnh Dạ rốt cục nhẹ nhàng thở ra.</w:t>
      </w:r>
    </w:p>
    <w:p>
      <w:pPr>
        <w:pStyle w:val="Compact"/>
      </w:pPr>
      <w:r>
        <w:t xml:space="preserve">Tuy rằng phía trước NG số lần khiến đạo diễn có điểm đen mặt, nhưng xét thấy Lãnh Dạ cuối cùng một lần biểu hiện phi thường không sai, vì thế liền khích lệ hắn vài câu, tuy rằng là mang điểm cổ vũ tính chất, nhưng đối Lãnh Dạ mà nói đã muốn xem như Mạc Đại khẳng định.</w:t>
      </w:r>
      <w:r>
        <w:br w:type="textWrapping"/>
      </w:r>
      <w:r>
        <w:br w:type="textWrapping"/>
      </w:r>
    </w:p>
    <w:p>
      <w:pPr>
        <w:pStyle w:val="Heading2"/>
      </w:pPr>
      <w:bookmarkStart w:id="124" w:name="quyển-2---chương-24"/>
      <w:bookmarkEnd w:id="124"/>
      <w:r>
        <w:t xml:space="preserve">103. Quyển 2 - Chương 24</w:t>
      </w:r>
    </w:p>
    <w:p>
      <w:pPr>
        <w:pStyle w:val="Compact"/>
      </w:pPr>
      <w:r>
        <w:br w:type="textWrapping"/>
      </w:r>
      <w:r>
        <w:br w:type="textWrapping"/>
      </w:r>
      <w:r>
        <w:t xml:space="preserve">Kết thúc một ngày quay chụp, nhân viên công tác đều đã muốn mệt chết đi, Lãnh Dạ cùng Lăng Quang Thần trở lại ngủ lại khách sạn khi đã là rạng sáng một chút.</w:t>
      </w:r>
    </w:p>
    <w:p>
      <w:pPr>
        <w:pStyle w:val="BodyText"/>
      </w:pPr>
      <w:r>
        <w:t xml:space="preserve">Đương diễn viên thật là mệt chết đi nhân sự, trải qua mười mấy giờ ép buộc, Lãnh Dạ hiện tại là toàn thân vô lực.</w:t>
      </w:r>
    </w:p>
    <w:p>
      <w:pPr>
        <w:pStyle w:val="BodyText"/>
      </w:pPr>
      <w:r>
        <w:t xml:space="preserve">Cùng Lãnh Dạ ở cùng phòng Lăng Quang Thần lúc này ghé vào trên giường, động cũng lười động.</w:t>
      </w:r>
    </w:p>
    <w:p>
      <w:pPr>
        <w:pStyle w:val="BodyText"/>
      </w:pPr>
      <w:r>
        <w:t xml:space="preserve">Sắp sửa ngủ, Lãnh Dạ nhận được Viêm Phi gọi điện thoại.</w:t>
      </w:r>
    </w:p>
    <w:p>
      <w:pPr>
        <w:pStyle w:val="BodyText"/>
      </w:pPr>
      <w:r>
        <w:t xml:space="preserve">Từ lúc Lãnh Dạ tiến vào đoàn phim, hai người cũng đã vài ngày chưa thấy qua mặt, Viêm Phi mấy lần nghĩ đến tham ban, nhưng đều bị Lãnh Dạ ngăn trở, vốn Viêm Phi lúc đưa hắn tới đoàn phim, cũng đã hấp dẫn không ít người chú ý, nếu lại đến thường xuyên tham ban, kia lời đồn đãi cần phải bay đầy trời.</w:t>
      </w:r>
    </w:p>
    <w:p>
      <w:pPr>
        <w:pStyle w:val="BodyText"/>
      </w:pPr>
      <w:r>
        <w:t xml:space="preserve">“Còn chưa ngủ?” Lãnh Dạ hỏi.</w:t>
      </w:r>
    </w:p>
    <w:p>
      <w:pPr>
        <w:pStyle w:val="BodyText"/>
      </w:pPr>
      <w:r>
        <w:t xml:space="preserve">“Đang chờ em đây.” Viêm Phi trong giọng nói mang theo tiếu ý.</w:t>
      </w:r>
    </w:p>
    <w:p>
      <w:pPr>
        <w:pStyle w:val="BodyText"/>
      </w:pPr>
      <w:r>
        <w:t xml:space="preserve">“Chờ tôi làm gì?”</w:t>
      </w:r>
    </w:p>
    <w:p>
      <w:pPr>
        <w:pStyle w:val="BodyText"/>
      </w:pPr>
      <w:r>
        <w:t xml:space="preserve">“Chờ em cùng nhau ngủ a.”</w:t>
      </w:r>
    </w:p>
    <w:p>
      <w:pPr>
        <w:pStyle w:val="BodyText"/>
      </w:pPr>
      <w:r>
        <w:t xml:space="preserve">“Chờ cũng vô dụng, tôi lại không cùng anh một chỗ.” Lãnh Dạ cảm thấy có chút buồn cười.</w:t>
      </w:r>
    </w:p>
    <w:p>
      <w:pPr>
        <w:pStyle w:val="BodyText"/>
      </w:pPr>
      <w:r>
        <w:t xml:space="preserve">“Liền không thể làm biij sao?”</w:t>
      </w:r>
    </w:p>
    <w:p>
      <w:pPr>
        <w:pStyle w:val="BodyText"/>
      </w:pPr>
      <w:r>
        <w:t xml:space="preserve">“Không thể.”</w:t>
      </w:r>
    </w:p>
    <w:p>
      <w:pPr>
        <w:pStyle w:val="BodyText"/>
      </w:pPr>
      <w:r>
        <w:t xml:space="preserve">“Em thật lạnh lùng.” Viêm Phi ai oán nói.</w:t>
      </w:r>
    </w:p>
    <w:p>
      <w:pPr>
        <w:pStyle w:val="BodyText"/>
      </w:pPr>
      <w:r>
        <w:t xml:space="preserve">Lãnh Dạ trên mặt hiện ra mỉm cười, tựa vào gối đầu, cùngbViêm Phi nói chuyện phiếm khi hắn cả người đều thả lỏng xuống, hai người không ở cùng nhau, nói so bình thường nhiều hơn một ít, Lãnh Dạ cùng Viêm Phi nói xong về đoàn quay phim, Viêm Phi nói cho Lãnh Dạ công ty phát sinh việc.</w:t>
      </w:r>
    </w:p>
    <w:p>
      <w:pPr>
        <w:pStyle w:val="BodyText"/>
      </w:pPr>
      <w:r>
        <w:t xml:space="preserve">“Hôm nay đóng phim thuận lợi sao?” Viêm Phi hỏi.</w:t>
      </w:r>
    </w:p>
    <w:p>
      <w:pPr>
        <w:pStyle w:val="BodyText"/>
      </w:pPr>
      <w:r>
        <w:t xml:space="preserve">“Còn có thể.” Lãnh Dạ không tính toán đem việc mình quay kẹt nói cho hắn.</w:t>
      </w:r>
    </w:p>
    <w:p>
      <w:pPr>
        <w:pStyle w:val="BodyText"/>
      </w:pPr>
      <w:r>
        <w:t xml:space="preserve">“Mệt chết đi?”</w:t>
      </w:r>
    </w:p>
    <w:p>
      <w:pPr>
        <w:pStyle w:val="BodyText"/>
      </w:pPr>
      <w:r>
        <w:t xml:space="preserve">“Là có điểm, bất quá thói quen hẳn là sẽ không có cảm giác gì.”</w:t>
      </w:r>
    </w:p>
    <w:p>
      <w:pPr>
        <w:pStyle w:val="BodyText"/>
      </w:pPr>
      <w:r>
        <w:t xml:space="preserve">“Vậy là tốt rồi.” Viêm Phi tựa hồ yên tâm, sau đó dời đi đề tài:“Đúng rồi, Ảnh Lang hôm nay tới rồi.”</w:t>
      </w:r>
    </w:p>
    <w:p>
      <w:pPr>
        <w:pStyle w:val="BodyText"/>
      </w:pPr>
      <w:r>
        <w:t xml:space="preserve">“Nhanh như vậy?”</w:t>
      </w:r>
    </w:p>
    <w:p>
      <w:pPr>
        <w:pStyle w:val="BodyText"/>
      </w:pPr>
      <w:r>
        <w:t xml:space="preserve">“Ân, em hắn giải phẫu làm xong, hiện tại đang tu dưỡng. Tiểu hài tử là nhiễm trùng đường tiểu, vẫn không cũng đủ tiền đổi thận, cho nên Ảnh Lang mới đi đánh hắc quyền.”</w:t>
      </w:r>
    </w:p>
    <w:p>
      <w:pPr>
        <w:pStyle w:val="BodyText"/>
      </w:pPr>
      <w:r>
        <w:t xml:space="preserve">“Nguyên lai là như vậy.” Quả nhiên là một nam nhân tốt……</w:t>
      </w:r>
    </w:p>
    <w:p>
      <w:pPr>
        <w:pStyle w:val="BodyText"/>
      </w:pPr>
      <w:r>
        <w:t xml:space="preserve">“Nói đến này, Ảnh Lang hôm nay đến công ty, liền cùng Bùi Hướng Hoa sảo một trận.”</w:t>
      </w:r>
    </w:p>
    <w:p>
      <w:pPr>
        <w:pStyle w:val="BodyText"/>
      </w:pPr>
      <w:r>
        <w:t xml:space="preserve">“Phát sinh chuyện gì? Tôi nhớ rõ bọn họ hai người tính tình cũng không tồi a.”</w:t>
      </w:r>
    </w:p>
    <w:p>
      <w:pPr>
        <w:pStyle w:val="BodyText"/>
      </w:pPr>
      <w:r>
        <w:t xml:space="preserve">“Ra vẻ là Ảnh Lang không cẩn thận đánh nát một cái chén của Hướng Hoa, kia cái chén là quà bạn gái mối tình đầu đưa cho hắn, hắn vẫn coi là bảo bối.”</w:t>
      </w:r>
    </w:p>
    <w:p>
      <w:pPr>
        <w:pStyle w:val="BodyText"/>
      </w:pPr>
      <w:r>
        <w:t xml:space="preserve">“Ách, này thật đúng là……”</w:t>
      </w:r>
    </w:p>
    <w:p>
      <w:pPr>
        <w:pStyle w:val="BodyText"/>
      </w:pPr>
      <w:r>
        <w:t xml:space="preserve">“Tôi còn là lần đầu tiên nhìn đến Hướng Hoa giận thành như vậy, đỏ mặt tía tai đối Ảnh Lang chửi ầm lên, Ảnh Lang ngược lại là rất lãnh tĩnh, bị Hướng Hoa mắng cẩu huyết lâm đầu xong, chỉ là thản nhiên nói câu ‘Cậu so nữ nhân còn sảo’, thiếu chút nữa đem Hướng Hoa giận đến hộc máu, thiếu chút nữa liền động thủ.”</w:t>
      </w:r>
    </w:p>
    <w:p>
      <w:pPr>
        <w:pStyle w:val="BodyText"/>
      </w:pPr>
      <w:r>
        <w:t xml:space="preserve">“Kết quả ra sao?”</w:t>
      </w:r>
    </w:p>
    <w:p>
      <w:pPr>
        <w:pStyle w:val="BodyText"/>
      </w:pPr>
      <w:r>
        <w:t xml:space="preserve">“Ảnh Lang một ánh mắt liền đem hắn dọa trở về.” Nói tới đây, Viêm Phi trong giọng nói cố nén tiếu ý.</w:t>
      </w:r>
    </w:p>
    <w:p>
      <w:pPr>
        <w:pStyle w:val="BodyText"/>
      </w:pPr>
      <w:r>
        <w:t xml:space="preserve">“Xem ra về sau có náo loạn.” Lãnh Dạ ảo tưởng ngay lúc đó, sau đó cảm thấy vô cùng sung sướng, Bùi Hướng Hoa vẫn đều là cái loại có điểm thoát ly hiện thực trạch nam, tình nguyện cùng các loại số liệu giao tiếp, cũng không nguyện ý cùng người không quen có quá nhiều lui tới, tính tình cũng vẫn đều là ôn ôn thôn thôn, càng miễn bàn cùng người cãi nhau, lần này đụng tới Ảnh Lang đại khái sẽ có cải biến.</w:t>
      </w:r>
    </w:p>
    <w:p>
      <w:pPr>
        <w:pStyle w:val="BodyText"/>
      </w:pPr>
      <w:r>
        <w:t xml:space="preserve">“Đúng vậy.”</w:t>
      </w:r>
    </w:p>
    <w:p>
      <w:pPr>
        <w:pStyle w:val="BodyText"/>
      </w:pPr>
      <w:r>
        <w:t xml:space="preserve">Hai người nói thật lâu, chỉ chớp mắt đã vượt qua hơn phân nửa mấy giờ, Lăng Quang Thần ở một bên dùng khẩu hình nhắc nhở Lãnh Dạ nên nghỉ ngơi, Lãnh Dạ nhìn thoáng qua đồng hồ báo thức, đã muốn nhanh đến hai giờ.</w:t>
      </w:r>
    </w:p>
    <w:p>
      <w:pPr>
        <w:pStyle w:val="BodyText"/>
      </w:pPr>
      <w:r>
        <w:t xml:space="preserve">Vì thế Lãnh Dạ đối Viêm Phi nói:“Tôi nên ngủ, ngày mai sáu giờ aex quay tiếp.”</w:t>
      </w:r>
    </w:p>
    <w:p>
      <w:pPr>
        <w:pStyle w:val="BodyText"/>
      </w:pPr>
      <w:r>
        <w:t xml:space="preserve">“Ân, vậy đi ngủ sớm một chút đi.”</w:t>
      </w:r>
    </w:p>
    <w:p>
      <w:pPr>
        <w:pStyle w:val="BodyText"/>
      </w:pPr>
      <w:r>
        <w:t xml:space="preserve">“Ngủ ngon.”</w:t>
      </w:r>
    </w:p>
    <w:p>
      <w:pPr>
        <w:pStyle w:val="BodyText"/>
      </w:pPr>
      <w:r>
        <w:t xml:space="preserve">“Ngủ ngon, mơ đẹp.” Nói tới đây, Viêm Phi ngữ khí trở nên vô cùng mềm nhẹ, còn cách điện thoại tặng Lãnh Dạ một hôn.</w:t>
      </w:r>
    </w:p>
    <w:p>
      <w:pPr>
        <w:pStyle w:val="BodyText"/>
      </w:pPr>
      <w:r>
        <w:t xml:space="preserve">Lãnh Dạ treo lên điện thoại, trên mặt là nhợt nhạt tiếu ý.</w:t>
      </w:r>
    </w:p>
    <w:p>
      <w:pPr>
        <w:pStyle w:val="BodyText"/>
      </w:pPr>
      <w:r>
        <w:t xml:space="preserve">Một bên Lăng Quang Thần trêu chọc hắn:“Nhìn cậu cười đến đầy mặt ngọt ngào, đều nhanh thành lão phu lão thê.”</w:t>
      </w:r>
    </w:p>
    <w:p>
      <w:pPr>
        <w:pStyle w:val="BodyText"/>
      </w:pPr>
      <w:r>
        <w:t xml:space="preserve">Lãnh Dạ trêu chọc trở về:“ Anh cùng Lê Hân chẳng lẽ không đúng sao?”</w:t>
      </w:r>
    </w:p>
    <w:p>
      <w:pPr>
        <w:pStyle w:val="BodyText"/>
      </w:pPr>
      <w:r>
        <w:t xml:space="preserve">“Ai cùng hắn chứ?” Lăng Quang Thần dựng thẳng lên lông mi:“Là hắn vẫn da mặt dày quấn quít lấy tôi, tôi mới lười quan tâm hắn.”</w:t>
      </w:r>
    </w:p>
    <w:p>
      <w:pPr>
        <w:pStyle w:val="BodyText"/>
      </w:pPr>
      <w:r>
        <w:t xml:space="preserve">Lãnh Dạ nói:“Tôi xem anh cùng hắn cùng một chỗ khi cũng rất hưởng thụ.”</w:t>
      </w:r>
    </w:p>
    <w:p>
      <w:pPr>
        <w:pStyle w:val="BodyText"/>
      </w:pPr>
      <w:r>
        <w:t xml:space="preserve">Từ ngày cùng Lê Hân một chỗ, Lăng Quang Thần luôn là khập khiễng xuất hiện tại công ty, Lãnh Dạ vừa thấy đã biết là đã xảy ra chuyện gì, nhưng đồng sự khác không biết, Lăng Quang Thần liền luôn là dùng đủ lý do che dấu, số lần nhiều, này đồng sự cũng liền theo thói quen, thậm chí nhìn đến Lăng Quang Thần bình thường, ngược lại còn có thể cùng hắn vui đùa:“Yêu, hôm nay như thế nào không đau chân?” Luôn là đem Lăng Quang Thần biến thành vô cùng xấu hổ.</w:t>
      </w:r>
    </w:p>
    <w:p>
      <w:pPr>
        <w:pStyle w:val="BodyText"/>
      </w:pPr>
      <w:r>
        <w:t xml:space="preserve">Lãnh Dạ thoại lý hữu thoại, Lăng Quang Thần sắc mặt đỏ lên, chủ động chuyển hướng đề tài:“Đã khuya, nên ngủ.”</w:t>
      </w:r>
    </w:p>
    <w:p>
      <w:pPr>
        <w:pStyle w:val="BodyText"/>
      </w:pPr>
      <w:r>
        <w:t xml:space="preserve">Sau khi nói xong liền xuống giường tắt đi đèn.</w:t>
      </w:r>
    </w:p>
    <w:p>
      <w:pPr>
        <w:pStyle w:val="BodyText"/>
      </w:pPr>
      <w:r>
        <w:t xml:space="preserve">Lãnh Dạ rất nhanh liền ngủ, Lăng Quang Thần lại mất ngủ, Lãnh Dạ vừa rồi nhắc tới Lê Hân, này trạc trúng một điểm đau, trong khoảng thời gian này Lê Hân không biết vì cái gì đối hắn có chút lãnh đạm, hắn tiến tổ phim xong thậm chí một chiếc điện thoại cũng chưa đánh cho hắn, này thật sự là có điểm khác thường, Lăng Quang Thần mỗi lần mở ra di động, đều sẽ nhìn tới số điện thoại Lê Hân phát hạ, mỗi lần nhận được điện thoại, đều sẽ lòng tràn đầy hoan hỉ tưởng Lê Hân gọi lại đây, nhưng mỗi lần kết quả đều là thất vọng.</w:t>
      </w:r>
    </w:p>
    <w:p>
      <w:pPr>
        <w:pStyle w:val="BodyText"/>
      </w:pPr>
      <w:r>
        <w:t xml:space="preserve">Lê Hân gần đây rốt cuộc là làm sao vậy?</w:t>
      </w:r>
    </w:p>
    <w:p>
      <w:pPr>
        <w:pStyle w:val="BodyText"/>
      </w:pPr>
      <w:r>
        <w:t xml:space="preserve">Chẳng lẽ là xảy ra chuyện gì?</w:t>
      </w:r>
    </w:p>
    <w:p>
      <w:pPr>
        <w:pStyle w:val="BodyText"/>
      </w:pPr>
      <w:r>
        <w:t xml:space="preserve">Lăng Quang Thần giường tới gần cửa sổ, ngoài cửa sổ bóng đêm bao quanh, hắn nhìn chằm chằm chân trời có ánh trăng không có một tia buồn ngủ.</w:t>
      </w:r>
    </w:p>
    <w:p>
      <w:pPr>
        <w:pStyle w:val="BodyText"/>
      </w:pPr>
      <w:r>
        <w:t xml:space="preserve">Hắn lui tại trên giường, nội tâm bất an trong bóng đêm dần dần mở rộng……</w:t>
      </w:r>
    </w:p>
    <w:p>
      <w:pPr>
        <w:pStyle w:val="BodyText"/>
      </w:pPr>
      <w:r>
        <w:t xml:space="preserve">Ngày hôm sau quay chụp tiến trình thuận lợi rất nhiều, Lãnh Dạ đã muốn hoàn toàn dung nhập nhân vật, NG số lần cũng càng ngày càng ít.</w:t>
      </w:r>
    </w:p>
    <w:p>
      <w:pPr>
        <w:pStyle w:val="BodyText"/>
      </w:pPr>
      <w:r>
        <w:t xml:space="preserve">Thời gian công tác cường độ cao trôi qua rất nhanh, chỉ chớp mắt Lãnh Dạ tiến tổ phim đã hơn phân nửa tháng, so với việc vừa mới tiến đến còn ngây ngô, hiện tại Lãnh Dạ đối diễn đã muốn rất có kinh nghiệm, cùng lúc là hắn rất có ngộ tính, về phương diện khác Đỗ Chấn Hào tại quay chụp dạy hắn không ít hữu dụng tiểu kĩ xảo, đại đề cao hắn hành động.</w:t>
      </w:r>
    </w:p>
    <w:p>
      <w:pPr>
        <w:pStyle w:val="BodyText"/>
      </w:pPr>
      <w:r>
        <w:t xml:space="preserve">Mà tại điện ảnh, thời gian đã qua một năm, hiện tại Anh Kiệt là mười chín tuổi.</w:t>
      </w:r>
    </w:p>
    <w:p>
      <w:pPr>
        <w:pStyle w:val="BodyText"/>
      </w:pPr>
      <w:r>
        <w:t xml:space="preserve">……</w:t>
      </w:r>
    </w:p>
    <w:p>
      <w:pPr>
        <w:pStyle w:val="BodyText"/>
      </w:pPr>
      <w:r>
        <w:t xml:space="preserve">Mộ Đình bắt đầu dạy Anh Kiệt cách đấu.</w:t>
      </w:r>
    </w:p>
    <w:p>
      <w:pPr>
        <w:pStyle w:val="BodyText"/>
      </w:pPr>
      <w:r>
        <w:t xml:space="preserve">Gần người cách đấu cùng bình thường quyền anh hoặc đá linh tinh hoàn toàn bất đồng, chú ý là công kích nơi yếu hại, bởi vì yếu hại là thời gian ngắn nhất đả đảo địch nhân, nhất là tại lúc bị vây quanh, hơi có chậm trễ, còn có khả năng chết không có chỗ chôn.</w:t>
      </w:r>
    </w:p>
    <w:p>
      <w:pPr>
        <w:pStyle w:val="BodyText"/>
      </w:pPr>
      <w:r>
        <w:t xml:space="preserve">Anh Kiệt vẫn có đang luyện TaeKwonDo, cho nên có trụ cột, giáo đứng lên cũng không khó, Mộ Đình chỉ cần giáo hội hắn một ít đối địch khi tiểu kĩ xảo là đến nơi.</w:t>
      </w:r>
    </w:p>
    <w:p>
      <w:pPr>
        <w:pStyle w:val="BodyText"/>
      </w:pPr>
      <w:r>
        <w:t xml:space="preserve">Mộ Đình khiến Anh Kiệt bắt lấy cánh tay, sau đó hướng hắn huy quyền.</w:t>
      </w:r>
    </w:p>
    <w:p>
      <w:pPr>
        <w:pStyle w:val="BodyText"/>
      </w:pPr>
      <w:r>
        <w:t xml:space="preserve">Anh Kiệt làm theo, Mộ Đình tránh đi được quyền đầu, một cái tay chém vào khuỷu tay hắn thừa dịp hắn buông tay lại một cước đá vào đầu gối, Anh Kiệt quỳ một gối xuống, sau đó Mộ Đình hai tay chế trụ đầu hắn, dùng đầu gối hướng cằm hắn, đưa hắn đánh ngã.</w:t>
      </w:r>
    </w:p>
    <w:p>
      <w:pPr>
        <w:pStyle w:val="BodyText"/>
      </w:pPr>
      <w:r>
        <w:t xml:space="preserve">Mộ Đình nhìn Anh Kiệt nằm trên mặt đất nói:“Giống vừa rồi một bộ, nếu lực đạo đủ có thể trực tiếp đem địch nhân đánh cho bất tỉnh nhân sự, bất quá đối phương cũng có khả năng dùng chiêu thức đồng dạng đối phó cậu, kế tiếp tôi dạy cậu nên như thế nào ứng đối.”</w:t>
      </w:r>
    </w:p>
    <w:p>
      <w:pPr>
        <w:pStyle w:val="BodyText"/>
      </w:pPr>
      <w:r>
        <w:t xml:space="preserve">Vừa rồi này đều chỉ là biểu thị động tác mà thôi, Mộ Đình đương nhiên không có thật sự đánh Anh Kiệt, Anh Kiệt nằm trên mặt đất, nhìn không chuyển mắt nhìn mặt Mộ Đình giải thích, trong mắt lóe tinh tinh lượng quang.</w:t>
      </w:r>
    </w:p>
    <w:p>
      <w:pPr>
        <w:pStyle w:val="BodyText"/>
      </w:pPr>
      <w:r>
        <w:t xml:space="preserve">“Cậu suy nghĩ cái gì?” Mộ Đình phát hiện hắn có chút thất thần.</w:t>
      </w:r>
    </w:p>
    <w:p>
      <w:pPr>
        <w:pStyle w:val="BodyText"/>
      </w:pPr>
      <w:r>
        <w:t xml:space="preserve">“Không có gì.” Anh Kiệt cười lắc lắc đầu.</w:t>
      </w:r>
    </w:p>
    <w:p>
      <w:pPr>
        <w:pStyle w:val="BodyText"/>
      </w:pPr>
      <w:r>
        <w:t xml:space="preserve">“Mạc danh kỳ diệu.” Mộ Đình nhíu nhíu mày, thân thủ kéo hắn đứng lên.</w:t>
      </w:r>
    </w:p>
    <w:p>
      <w:pPr>
        <w:pStyle w:val="BodyText"/>
      </w:pPr>
      <w:r>
        <w:t xml:space="preserve">Anh Kiệt bắt lấy tay hắn, trong mắt bỗng dưng chợt lóe một tia đùa dai quang mang, dùng sức lôi kéo, liền đem Mộ Đình cũng đánh đổ ở trên.</w:t>
      </w:r>
    </w:p>
    <w:p>
      <w:pPr>
        <w:pStyle w:val="BodyText"/>
      </w:pPr>
      <w:r>
        <w:t xml:space="preserve">“Cậu làm gì?” Mộ Đình có chút sinh khí hỏi.</w:t>
      </w:r>
    </w:p>
    <w:p>
      <w:pPr>
        <w:pStyle w:val="BodyText"/>
      </w:pPr>
      <w:r>
        <w:t xml:space="preserve">“Không có gì, chỉ là cảm thấy anh bộ dáng giật mình rất vui.” Anh Kiệt quay người áp đến trên người Mộ Đình, sau đó dùng chiêu hắn dạy chế trụ hai tay của hắn.</w:t>
      </w:r>
    </w:p>
    <w:p>
      <w:pPr>
        <w:pStyle w:val="BodyText"/>
      </w:pPr>
      <w:r>
        <w:t xml:space="preserve">Mộ Đình dễ dàng liền hóa giải Anh Kiệt ràng buộc, sau đó trái lại khóa trụ hai tay của hắn, ngồi ở trên người hắn:“Xem ra cậu tinh lực quá mức tràn đầy, là thời điểm tìm bạn gái phân tán.”</w:t>
      </w:r>
    </w:p>
    <w:p>
      <w:pPr>
        <w:pStyle w:val="BodyText"/>
      </w:pPr>
      <w:r>
        <w:t xml:space="preserve">“Tôi hiện tại không cần bạn gái.” Anh Kiệt lại nói, hắn muốn tránh thoát Mộ Đình trói buộc, lại hoàn toàn không thể làm được, vì thế đành phải buông tha.</w:t>
      </w:r>
    </w:p>
    <w:p>
      <w:pPr>
        <w:pStyle w:val="BodyText"/>
      </w:pPr>
      <w:r>
        <w:t xml:space="preserve">“Giống cậu tuổi này nam hài tử phần lớn đều đang nói luyến ái.”</w:t>
      </w:r>
    </w:p>
    <w:p>
      <w:pPr>
        <w:pStyle w:val="BodyText"/>
      </w:pPr>
      <w:r>
        <w:t xml:space="preserve">“Tôi là quái thai.”</w:t>
      </w:r>
    </w:p>
    <w:p>
      <w:pPr>
        <w:pStyle w:val="BodyText"/>
      </w:pPr>
      <w:r>
        <w:t xml:space="preserve">“Không ai sẽ nói chính mình như vậy.” Mộ Đình nghiêm mặt giáo huấn hắn:“Cậu mới không phải quái thai.”</w:t>
      </w:r>
    </w:p>
    <w:p>
      <w:pPr>
        <w:pStyle w:val="BodyText"/>
      </w:pPr>
      <w:r>
        <w:t xml:space="preserve">Anh Kiệt giơ lên khóe môi:“Tôi bên người có anh là đủ rồi.”</w:t>
      </w:r>
    </w:p>
    <w:p>
      <w:pPr>
        <w:pStyle w:val="BodyText"/>
      </w:pPr>
      <w:r>
        <w:t xml:space="preserve">Mộ Đình sửng sốt thừa dịp hắn phân thần Anh Kiệt mạnh tránh thoát hai tay của hắn, sau đó một lần nữa đem hắn áp đến dưới thân, đắc ý nhìn Mộ Đình:“Thế nào, chiêu này lợi hại đi.”</w:t>
      </w:r>
    </w:p>
    <w:p>
      <w:pPr>
        <w:pStyle w:val="BodyText"/>
      </w:pPr>
      <w:r>
        <w:t xml:space="preserve">“Cậu đứa nhỏ này.” Mộ Đình có chút bất đắc dĩ:“Tểu thông minh.”</w:t>
      </w:r>
    </w:p>
    <w:p>
      <w:pPr>
        <w:pStyle w:val="BodyText"/>
      </w:pPr>
      <w:r>
        <w:t xml:space="preserve">“Cái này gọi là mưu kế.” Anh Kiệt chọn mi.</w:t>
      </w:r>
    </w:p>
    <w:p>
      <w:pPr>
        <w:pStyle w:val="BodyText"/>
      </w:pPr>
      <w:r>
        <w:t xml:space="preserve">Mộ Đình lần này không có tái phản công, mà là mặc hắn ngồi ở trên người:“Nói thật, cậu nên tìm bạn gái.”</w:t>
      </w:r>
    </w:p>
    <w:p>
      <w:pPr>
        <w:pStyle w:val="BodyText"/>
      </w:pPr>
      <w:r>
        <w:t xml:space="preserve">“Về sau rồi nói hiện tại không ý tưởng.” Anh Kiệt thản nhiên trả lời, nói lời này khi tầm mắt vẫn dừng tại trên mặt Mộ Đình, trong mắt tựa hồ lạiváp lực cái gì.</w:t>
      </w:r>
    </w:p>
    <w:p>
      <w:pPr>
        <w:pStyle w:val="Compact"/>
      </w:pPr>
      <w:r>
        <w:t xml:space="preserve">Mộ Đình cũng theo dõi hắn, ánh mắt có chút phức tạp.</w:t>
      </w:r>
      <w:r>
        <w:br w:type="textWrapping"/>
      </w:r>
      <w:r>
        <w:br w:type="textWrapping"/>
      </w:r>
    </w:p>
    <w:p>
      <w:pPr>
        <w:pStyle w:val="Heading2"/>
      </w:pPr>
      <w:bookmarkStart w:id="125" w:name="quyển-2---chương-25"/>
      <w:bookmarkEnd w:id="125"/>
      <w:r>
        <w:t xml:space="preserve">104. Quyển 2 - Chương 25</w:t>
      </w:r>
    </w:p>
    <w:p>
      <w:pPr>
        <w:pStyle w:val="Compact"/>
      </w:pPr>
      <w:r>
        <w:br w:type="textWrapping"/>
      </w:r>
      <w:r>
        <w:br w:type="textWrapping"/>
      </w:r>
      <w:r>
        <w:t xml:space="preserve">Sau một tháng quay phim, tổ phim nhận được tin từ nhà đầu tư.</w:t>
      </w:r>
    </w:p>
    <w:p>
      <w:pPr>
        <w:pStyle w:val="BodyText"/>
      </w:pPr>
      <w:r>
        <w:t xml:space="preserve">Nguyên nhân là đầu tư cảm thấy quay chụp tiến độ quá chậm, yêu cầu nhanh hơn tiến độ, còn uy hiếp nói nếu không làm xong trong thời gian họ muốn, bọn họ sẽ triệt tư.</w:t>
      </w:r>
    </w:p>
    <w:p>
      <w:pPr>
        <w:pStyle w:val="BodyText"/>
      </w:pPr>
      <w:r>
        <w:t xml:space="preserve">Đạo diễn đối việc này có chút bất đắc dĩ, hắn đóng phim vẫn là có tiếng chậm mà tinh tế, cho nên đóng phim khi vượt qua thời gian là chuyện thường ngày, trước đó nhà xem trọng danh khí cùng mặt mũi hắn đều sẽ mở một con mắt nhắm một con mắt, nhưng lần này lại đụng tới yêu cầu so sánh nghiêm khắc.t</w:t>
      </w:r>
    </w:p>
    <w:p>
      <w:pPr>
        <w:pStyle w:val="BodyText"/>
      </w:pPr>
      <w:r>
        <w:t xml:space="preserve">Hợp đồng yêu cầu là trong ba tháng phải xong, mà bọn họ một tháng lại mới được một phần tư tiến độ, hiện tại chỉ còn lại có hai tháng, vì có thể ở trong thời gian mong muốn, bọn họ chỉ có thể tốc độ nhanh hơn, trước vượt qua tiến độ nói sau.</w:t>
      </w:r>
    </w:p>
    <w:p>
      <w:pPr>
        <w:pStyle w:val="BodyText"/>
      </w:pPr>
      <w:r>
        <w:t xml:space="preserve">Vì thế đương thiên, Lãnh Dạ liền suốt ngày đêm quay phim.</w:t>
      </w:r>
    </w:p>
    <w:p>
      <w:pPr>
        <w:pStyle w:val="BodyText"/>
      </w:pPr>
      <w:r>
        <w:t xml:space="preserve">Tại giới điện ảnh cạnh tranh càng ngày càng kịch liệt như hôm nay, k tổ phim vì đuổi kịp mà suốt đêm quay chụp là thực thông thường, Lãnh Dạ tuy rằng là lần đầu tiên đụng tới, nhưng vẫn tỏ vẻ lý giải, diễn viên cùng nhân viên công tác cũng không có bất cứ câu oán hận.</w:t>
      </w:r>
    </w:p>
    <w:p>
      <w:pPr>
        <w:pStyle w:val="BodyText"/>
      </w:pPr>
      <w:r>
        <w:t xml:space="preserve">Quay xong một cảnh, Lãnh Dạ trở về khu nghỉ ngơi phát hiện Lăng Quang Thần tựa vào ghế ngủ gật, vì thế liền đánh thức hắn:“Tiểu Thần.”</w:t>
      </w:r>
    </w:p>
    <w:p>
      <w:pPr>
        <w:pStyle w:val="BodyText"/>
      </w:pPr>
      <w:r>
        <w:t xml:space="preserve">Lăng Quang Thần đột nhiên tỉnh lại, mơ mơ màng màng hỏi:“Làm sao vậy?” Nhìn đến là Lãnh Dạ sau, nhu nhu ánh mắt:“Quay xong rồi?”</w:t>
      </w:r>
    </w:p>
    <w:p>
      <w:pPr>
        <w:pStyle w:val="BodyText"/>
      </w:pPr>
      <w:r>
        <w:t xml:space="preserve">“Không có, anh cảm thấy mệt, có thể đi về trước nghỉ ngơi.”</w:t>
      </w:r>
    </w:p>
    <w:p>
      <w:pPr>
        <w:pStyle w:val="BodyText"/>
      </w:pPr>
      <w:r>
        <w:t xml:space="preserve">Lăng Quang Thần lắc lắc đầu:“Tôi còn chịu đựng được, cho nên vẫn là chờ cậu quay xong cùng nhau trở về đi.”</w:t>
      </w:r>
    </w:p>
    <w:p>
      <w:pPr>
        <w:pStyle w:val="BodyText"/>
      </w:pPr>
      <w:r>
        <w:t xml:space="preserve">Lãnh Dạ lại nói:“Ít nhất phải quay đến buổi sáng, anh ở trong này ngồi cũng vô dụng.”</w:t>
      </w:r>
    </w:p>
    <w:p>
      <w:pPr>
        <w:pStyle w:val="BodyText"/>
      </w:pPr>
      <w:r>
        <w:t xml:space="preserve">Lăng Quang Thần do dự một chút:“Vậy được rồi……”</w:t>
      </w:r>
    </w:p>
    <w:p>
      <w:pPr>
        <w:pStyle w:val="BodyText"/>
      </w:pPr>
      <w:r>
        <w:t xml:space="preserve">“Ân, mau trở về đi thôi.”</w:t>
      </w:r>
    </w:p>
    <w:p>
      <w:pPr>
        <w:pStyle w:val="BodyText"/>
      </w:pPr>
      <w:r>
        <w:t xml:space="preserve">Lăng Quang Thần không có trì hoãn thơi giãn nghỉ ngơi ít đến đáng thương của Lãnh Dạ, cẩn thận mỗi bước ly khai tổ quay phim.</w:t>
      </w:r>
    </w:p>
    <w:p>
      <w:pPr>
        <w:pStyle w:val="BodyText"/>
      </w:pPr>
      <w:r>
        <w:t xml:space="preserve">Lúc này đã là nửa đêm, chung quanh không có ai, đi ở dưới đen đường mờ nhạt, Lăng Quang Thần lười biếng duỗi eo, nơi bọn họ quay phim cách khách sạn cũng không quá xa, nhưng đường có chút hoang vu, nghe nói trị an cũng không tốt.</w:t>
      </w:r>
    </w:p>
    <w:p>
      <w:pPr>
        <w:pStyle w:val="BodyText"/>
      </w:pPr>
      <w:r>
        <w:t xml:space="preserve">Đi trong chốc lát, Lăng Quang Thần cảm thấy có người đi theo chính mình, vì thế dừng lại cước bộ, quay đầu nhìn thoáng qua.</w:t>
      </w:r>
    </w:p>
    <w:p>
      <w:pPr>
        <w:pStyle w:val="BodyText"/>
      </w:pPr>
      <w:r>
        <w:t xml:space="preserve">Không ai.</w:t>
      </w:r>
    </w:p>
    <w:p>
      <w:pPr>
        <w:pStyle w:val="BodyText"/>
      </w:pPr>
      <w:r>
        <w:t xml:space="preserve">Là ảo giác sao? Lăng Quang Thần nhíu nhíu mày, sau đó cước bộ nhanh hơn.</w:t>
      </w:r>
    </w:p>
    <w:p>
      <w:pPr>
        <w:pStyle w:val="BodyText"/>
      </w:pPr>
      <w:r>
        <w:t xml:space="preserve">Rất nhanh, cửa khách sạn cũng đã gần ngay trước mắt, Lăng Quang Thần đi qua suối phun ngoài khách sạn, chung quanh đột nhiên lao tới vài người vạm vỡ, trực tiếp dùng bao tải trùm trên đầu hắn, Lăng Quang Thần theo bản năng muốn phản kháng, nhưng còn không có kịp làm động tác, cái ót liền bị đập nhất kích, sau đó liền mất đi tri giác……</w:t>
      </w:r>
    </w:p>
    <w:p>
      <w:pPr>
        <w:pStyle w:val="BodyText"/>
      </w:pPr>
      <w:r>
        <w:t xml:space="preserve">……</w:t>
      </w:r>
    </w:p>
    <w:p>
      <w:pPr>
        <w:pStyle w:val="BodyText"/>
      </w:pPr>
      <w:r>
        <w:t xml:space="preserve">Lãnh Dạ là ngày hôm sau buổi sáng nhận được tin tức, Viêm Phi gọi điện thoại nói cho hắn Lăng Quang Thần đã xảy ra chuyện, lúc này tổ phim vừa lúc tính toán kết thúc công việc, Lãnh Dạ liền một khắc cũng không nghỉ ngơi bay thẳng đến bệnh viện.</w:t>
      </w:r>
    </w:p>
    <w:p>
      <w:pPr>
        <w:pStyle w:val="BodyText"/>
      </w:pPr>
      <w:r>
        <w:t xml:space="preserve">Phòng bệnh viện.</w:t>
      </w:r>
    </w:p>
    <w:p>
      <w:pPr>
        <w:pStyle w:val="BodyText"/>
      </w:pPr>
      <w:r>
        <w:t xml:space="preserve">Viêm Phi đã sớm đến, Amanda đã ở, duy mỗi không thấy Lê Hân.</w:t>
      </w:r>
    </w:p>
    <w:p>
      <w:pPr>
        <w:pStyle w:val="BodyText"/>
      </w:pPr>
      <w:r>
        <w:t xml:space="preserve">“Lê Hân đâu?” Lãnh Dạ kỳ quái hỏi. Lăng Quang Thần ra loại sự tình này, theo lý thuyết Lê Hân hẳn là người lo lắng nhất.</w:t>
      </w:r>
    </w:p>
    <w:p>
      <w:pPr>
        <w:pStyle w:val="BodyText"/>
      </w:pPr>
      <w:r>
        <w:t xml:space="preserve">“Hắn điện thoại vẫn gọivhông thông, cho nên hẳn là còn không biết.” Viêm Phi nói.</w:t>
      </w:r>
    </w:p>
    <w:p>
      <w:pPr>
        <w:pStyle w:val="BodyText"/>
      </w:pPr>
      <w:r>
        <w:t xml:space="preserve">Lăng Quang Thần lúc này còn hôn mê, đầu quấn quít lấy thật dày băng vải, sắc mặt thoạt nhìn có chút tái nhợt.</w:t>
      </w:r>
    </w:p>
    <w:p>
      <w:pPr>
        <w:pStyle w:val="BodyText"/>
      </w:pPr>
      <w:r>
        <w:t xml:space="preserve">“Phát sinh chuyện gì?” Lãnh Dạ không rõ, rõ ràng Lăng Quang Thần vài giờ trước vẫn tốt, như thế nào chỉ chớp mắt liền biến thành như vậy.</w:t>
      </w:r>
    </w:p>
    <w:p>
      <w:pPr>
        <w:pStyle w:val="BodyText"/>
      </w:pPr>
      <w:r>
        <w:t xml:space="preserve">“Hình như là bị người đánh cướp, cụ thể chúng tôi cũng không rõ ràng, một đám lão thái thái buổi sáng đi công viên rèn luyện phát hiện hắn đầy người là thương, báo cảnh sau đó đem hắn đưa đến bệnh viện, bác sỹ căn cứ danh thiếp trên người hắn gọi điện thoại cho công ty, chúng tôi thế mới biết.” Viêm Phi nói.</w:t>
      </w:r>
    </w:p>
    <w:p>
      <w:pPr>
        <w:pStyle w:val="BodyText"/>
      </w:pPr>
      <w:r>
        <w:t xml:space="preserve">“Chỉ đoạt tiền thôi, cái khác này nọ cũng chưa động.” Một bên Amanda bổ sung nói, sau đó nghiến răng nghiến lợi nói:“Này đầu óc có bệnh, cướp liền cướp, làm gì còn muốn đem người đánh choáng? Còn đánh cho mình đầy thương tích, bác sỹ nói hắn hai cái xương sườn bị gãy, còn có chút não chấn động.” Nói tới đây,Amanda ngữ khí tràn đầy đau lòng.</w:t>
      </w:r>
    </w:p>
    <w:p>
      <w:pPr>
        <w:pStyle w:val="BodyText"/>
      </w:pPr>
      <w:r>
        <w:t xml:space="preserve">Khi nói chuyện, Lăng Quang Thần mí mắt giật giật, sau đó chậm rãi mở mắt.</w:t>
      </w:r>
    </w:p>
    <w:p>
      <w:pPr>
        <w:pStyle w:val="BodyText"/>
      </w:pPr>
      <w:r>
        <w:t xml:space="preserve">Ba người vì thế lại gần.</w:t>
      </w:r>
    </w:p>
    <w:p>
      <w:pPr>
        <w:pStyle w:val="BodyText"/>
      </w:pPr>
      <w:r>
        <w:t xml:space="preserve">“Tiểu Thần, cậuvrốt cục tỉnh.”Amanda nhẹ nhàng thở ra.</w:t>
      </w:r>
    </w:p>
    <w:p>
      <w:pPr>
        <w:pStyle w:val="BodyText"/>
      </w:pPr>
      <w:r>
        <w:t xml:space="preserve">Lăng Quang Thần ánh mắt có chút tan rã, ngắm nhìn bốn phía nhìn thoáng qua:“Nơi này là chỗ nào?”</w:t>
      </w:r>
    </w:p>
    <w:p>
      <w:pPr>
        <w:pStyle w:val="BodyText"/>
      </w:pPr>
      <w:r>
        <w:t xml:space="preserve">“Bệnh viện.”</w:t>
      </w:r>
    </w:p>
    <w:p>
      <w:pPr>
        <w:pStyle w:val="BodyText"/>
      </w:pPr>
      <w:r>
        <w:t xml:space="preserve">“Tôi như thế nào ở bệnh viện?” Lăng Quang Thần tựa hồ còn không có phản ứng lại, mơ mơ màng màng hỏi:“Phát sinh chuyện gì?”</w:t>
      </w:r>
    </w:p>
    <w:p>
      <w:pPr>
        <w:pStyle w:val="BodyText"/>
      </w:pPr>
      <w:r>
        <w:t xml:space="preserve">Đầu có điểm ẩn ẩn đau, hắn lấy tayvsờ sờ cái trán, đụng đến băng gạc.</w:t>
      </w:r>
    </w:p>
    <w:p>
      <w:pPr>
        <w:pStyle w:val="BodyText"/>
      </w:pPr>
      <w:r>
        <w:t xml:space="preserve">“Cậu bị đánh cướp.” Viêm Phi nói.</w:t>
      </w:r>
    </w:p>
    <w:p>
      <w:pPr>
        <w:pStyle w:val="BodyText"/>
      </w:pPr>
      <w:r>
        <w:t xml:space="preserve">“Cướp?” Lăng Quang Thần giãy dụa suy nghĩ đứng dậy, sau đó bởi vì trên người truyền đến từng trận đau kêu rên ra tiếng:“Ngô……”</w:t>
      </w:r>
    </w:p>
    <w:p>
      <w:pPr>
        <w:pStyle w:val="BodyText"/>
      </w:pPr>
      <w:r>
        <w:t xml:space="preserve">“Đừng kích động, trên người cậu thụ rất nhiều thương, cần tĩnh dưỡng.”Amanda vội vàng đem hắn ấn trở về.</w:t>
      </w:r>
    </w:p>
    <w:p>
      <w:pPr>
        <w:pStyle w:val="BodyText"/>
      </w:pPr>
      <w:r>
        <w:t xml:space="preserve">Lăng Quang Thần vén lên áo bênh nhân rộng thùng thình, đập vào mắt xử đó là đầy người vết thương ứ xanh, thoạt nhìn kinh tâm.</w:t>
      </w:r>
    </w:p>
    <w:p>
      <w:pPr>
        <w:pStyle w:val="BodyText"/>
      </w:pPr>
      <w:r>
        <w:t xml:space="preserve">Lãnh Dạ nhìn xem ánh mắt lạnh lùng, Amanda không đành lòng xoay đầu.</w:t>
      </w:r>
    </w:p>
    <w:p>
      <w:pPr>
        <w:pStyle w:val="BodyText"/>
      </w:pPr>
      <w:r>
        <w:t xml:space="preserve">Lăng Quang Thần cũng nhìn xem có chút sững sờ, hắn đầu bị thương, đối với tối hôm qua phát sinh, trí nhớ có chút mơ hồ, chỉ loáng thoáng nhớ rõ chính mình người dùng bao tải bịt đầu, chuyện sau đó liền như thế nào cũng nghĩ không được.</w:t>
      </w:r>
    </w:p>
    <w:p>
      <w:pPr>
        <w:pStyle w:val="BodyText"/>
      </w:pPr>
      <w:r>
        <w:t xml:space="preserve">Viêm Phi nói:“Không cần vội, cậu vẫn là trước hảo hảo dưỡng thương đi, việc khác, công ty sẽ giúp cậuvxử lý.”</w:t>
      </w:r>
    </w:p>
    <w:p>
      <w:pPr>
        <w:pStyle w:val="BodyText"/>
      </w:pPr>
      <w:r>
        <w:t xml:space="preserve">“Nhưng là Tiểu Dạ còn đang quay……”</w:t>
      </w:r>
    </w:p>
    <w:p>
      <w:pPr>
        <w:pStyle w:val="BodyText"/>
      </w:pPr>
      <w:r>
        <w:t xml:space="preserve">“Tôi có thể tìm trợ lý đến tạm thời thay thế anh” Lãnh Dạ nói.</w:t>
      </w:r>
    </w:p>
    <w:p>
      <w:pPr>
        <w:pStyle w:val="BodyText"/>
      </w:pPr>
      <w:r>
        <w:t xml:space="preserve">“Điều này sao có thể?” Lăng Quang Thần giãy dụa suy nghĩ rời giường, lại bởi vì động tác biên độ quá lớn, động đến vết thương mà kêu lên tiếng.</w:t>
      </w:r>
    </w:p>
    <w:p>
      <w:pPr>
        <w:pStyle w:val="BodyText"/>
      </w:pPr>
      <w:r>
        <w:t xml:space="preserve">Lãnh Dạ một phen đem hắn ấn trên giường:“Nghe lời.”</w:t>
      </w:r>
    </w:p>
    <w:p>
      <w:pPr>
        <w:pStyle w:val="BodyText"/>
      </w:pPr>
      <w:r>
        <w:t xml:space="preserve">Lăng Quang Thần nói:“Xin lỗi……”</w:t>
      </w:r>
    </w:p>
    <w:p>
      <w:pPr>
        <w:pStyle w:val="BodyText"/>
      </w:pPr>
      <w:r>
        <w:t xml:space="preserve">“Nên nói xin lỗi là tôi” Lãnh Dạ thở dài, nếu chính mình tối hôm qua không có cố ý bảo hắn trở về, hắn liền sẽ không đụng tới loại sự tình này.</w:t>
      </w:r>
    </w:p>
    <w:p>
      <w:pPr>
        <w:pStyle w:val="BodyText"/>
      </w:pPr>
      <w:r>
        <w:t xml:space="preserve">Bởi vì buổi chiều còn có cảnh quay, Lãnh Dạ chỉ tại bệnh viện ngốc lập tức cùng Viêm Phi ly khai, Amanda lưu lại bệnh viện chiếu cố Lăng Quang Thần.</w:t>
      </w:r>
    </w:p>
    <w:p>
      <w:pPr>
        <w:pStyle w:val="BodyText"/>
      </w:pPr>
      <w:r>
        <w:t xml:space="preserve">Viêm Phi lái xe đưa Lãnh Dạ trở về khách sạn nghỉ ngơi.</w:t>
      </w:r>
    </w:p>
    <w:p>
      <w:pPr>
        <w:pStyle w:val="BodyText"/>
      </w:pPr>
      <w:r>
        <w:t xml:space="preserve">Ngồi ở trên xe, Lãnh Dạ hỏi Viêm Phi:“Anhkhông biết là lần này sự kiện có chút cổ quái sao? Đám người kia đoạt tiền Tiểu Thần nhưng không có lấy đi di động của hắn.” Di động của Lăng Quang Thần là iphone, giá trị hơn túi tiền hắn vài lần, đám người kia trừ phi là chỉ số thông minh có vấn đề hoặc là không có phát hiện, bất quá cũng không khả năng, cho nên rất có vấn đề.</w:t>
      </w:r>
    </w:p>
    <w:p>
      <w:pPr>
        <w:pStyle w:val="BodyText"/>
      </w:pPr>
      <w:r>
        <w:t xml:space="preserve">Viêm Phi gật đầu đáp:“Là có cổ quái, tôi cũng phát hiện.”</w:t>
      </w:r>
    </w:p>
    <w:p>
      <w:pPr>
        <w:pStyle w:val="BodyText"/>
      </w:pPr>
      <w:r>
        <w:t xml:space="preserve">Lãnh Dạ phản ứng đầu tiên chính là bị người trả thù, nhưng Lăng Quang Thần nhân duyên luôn luôn tốt đến dọa người, chính mình cũng không có đắc tội qua người nào, người nào sẽ trả thù bọn họ? Lãnh Dạ nghĩ tới Lôi Tử Hàm, nhưng từ lần đó bị Lãnh Dạ dùng súng ngắm sợ tới mức tè ra quần, mỗi lần nhìn thấy hắn tựa như lão chuột nhìn đến mèo, không có khả năng còn có lá gan, trừ lần đó ra, Lãnh Dạ không thể tưởng được những người khác.</w:t>
      </w:r>
    </w:p>
    <w:p>
      <w:pPr>
        <w:pStyle w:val="BodyText"/>
      </w:pPr>
      <w:r>
        <w:t xml:space="preserve">Thấy hắn đầy mặt có chút đăm chiêu biểu tình, Viêm Phi khuyên hắn:“Đừng nghĩ nhiều, cảnh sát đang ở điều tra, có kết quả tôi trước tiên thông tri em”</w:t>
      </w:r>
    </w:p>
    <w:p>
      <w:pPr>
        <w:pStyle w:val="BodyText"/>
      </w:pPr>
      <w:r>
        <w:t xml:space="preserve">“Tôi từ trước đến nay cũng không tin tưởng đám cảnh sát.”</w:t>
      </w:r>
    </w:p>
    <w:p>
      <w:pPr>
        <w:pStyle w:val="BodyText"/>
      </w:pPr>
      <w:r>
        <w:t xml:space="preserve">Viêm Phi nhún vai:“Được rồi, vậy trước nhìn xem tình huống nếu bọn họ tra không đến, tôi đây khiến cho Hướng Hoa nhúng tay điều tra. Em hiện tại rối rắm cũng vô dụng, vẫn là trước ngủ một hồi đi, em xem xem chính mình hiện tại bộ dáng, mắt đen hết rồi.”</w:t>
      </w:r>
    </w:p>
    <w:p>
      <w:pPr>
        <w:pStyle w:val="BodyText"/>
      </w:pPr>
      <w:r>
        <w:t xml:space="preserve">Lãnh Dạ từ kính nhìn chính mình liếc mắt một cái, đầy mặt mỏi mệt, ánh mắt phía dưới còn phiếm ra một vòng thản nhiên màu xanh.</w:t>
      </w:r>
    </w:p>
    <w:p>
      <w:pPr>
        <w:pStyle w:val="BodyText"/>
      </w:pPr>
      <w:r>
        <w:t xml:space="preserve">Lãnh Dạ thế này mới cảm giác được mãnh liệt mà đến ủ rũ, vì thế nói:“Too đây trước ngủ một hồi.”</w:t>
      </w:r>
    </w:p>
    <w:p>
      <w:pPr>
        <w:pStyle w:val="BodyText"/>
      </w:pPr>
      <w:r>
        <w:t xml:space="preserve">“Ngủ đi, đến khách sạn tôi gọi tỉnh.”</w:t>
      </w:r>
    </w:p>
    <w:p>
      <w:pPr>
        <w:pStyle w:val="BodyText"/>
      </w:pPr>
      <w:r>
        <w:t xml:space="preserve">Sau, Viêm Phi đi tới khách sạn Lãnh Dạ, Lãnh Dạ trở về phòng tắm rửa, bữa sáng cũng chưa ăn, ngã vào trên giường trực tiếp ngủ, Viêm Phi vẫn đứng ở trong phòng không có rời đi.</w:t>
      </w:r>
    </w:p>
    <w:p>
      <w:pPr>
        <w:pStyle w:val="BodyText"/>
      </w:pPr>
      <w:r>
        <w:t xml:space="preserve">Lãnh Dạ tỉnh lại, trợn mắt mở mắt liền nhìn đến Viêm Phi đang ngồi ở bên giường, mở miệng hỏi hắn:“Anh không về nhà?”</w:t>
      </w:r>
    </w:p>
    <w:p>
      <w:pPr>
        <w:pStyle w:val="BodyText"/>
      </w:pPr>
      <w:r>
        <w:t xml:space="preserve">Viêm Phi nói:“Chờ em tỉnh.”</w:t>
      </w:r>
    </w:p>
    <w:p>
      <w:pPr>
        <w:pStyle w:val="BodyText"/>
      </w:pPr>
      <w:r>
        <w:t xml:space="preserve">Lãnh Dạ ngồi dậy:“Làm gì như vậy phiền toái.”</w:t>
      </w:r>
    </w:p>
    <w:p>
      <w:pPr>
        <w:pStyle w:val="BodyText"/>
      </w:pPr>
      <w:r>
        <w:t xml:space="preserve">Viêm Phi lại chỉ là cười cười:“Đói bụng sao? Tôi gọibphục vụ sinh lấy gì đó lại đây.”</w:t>
      </w:r>
    </w:p>
    <w:p>
      <w:pPr>
        <w:pStyle w:val="BodyText"/>
      </w:pPr>
      <w:r>
        <w:t xml:space="preserve">Lãnh Dạ nhìn thoáng qua thời gian, mới ba giờ buổi chiều, cách giờ quay còn có nửa giờ, vì thế gật gật đầu.</w:t>
      </w:r>
    </w:p>
    <w:p>
      <w:pPr>
        <w:pStyle w:val="BodyText"/>
      </w:pPr>
      <w:r>
        <w:t xml:space="preserve">Lãnh Dạ rời giường mặc quần áo rửa mặt, chờ hắn từ buồng vệ sinh đi ra, phục vụ sinh đã đem này nọ đưa tới.</w:t>
      </w:r>
    </w:p>
    <w:p>
      <w:pPr>
        <w:pStyle w:val="Compact"/>
      </w:pPr>
      <w:r>
        <w:t xml:space="preserve">Ăn xong, Viêm Phi nghĩ đưa Lãnh Dạ đến tổ quay phim, bị Lãnh Dạ cự tuyệt, gần đây ngồi canh giữ ở phụ cận tổ phim paparazi rất nhiều, hắn cũng không nghĩ trên đường quay chụp lại lên bát quái tạp chí đầu đề.</w:t>
      </w:r>
      <w:r>
        <w:br w:type="textWrapping"/>
      </w:r>
      <w:r>
        <w:br w:type="textWrapping"/>
      </w:r>
    </w:p>
    <w:p>
      <w:pPr>
        <w:pStyle w:val="Heading2"/>
      </w:pPr>
      <w:bookmarkStart w:id="126" w:name="quyển-2---chương-26"/>
      <w:bookmarkEnd w:id="126"/>
      <w:r>
        <w:t xml:space="preserve">105. Quyển 2 - Chương 26</w:t>
      </w:r>
    </w:p>
    <w:p>
      <w:pPr>
        <w:pStyle w:val="Compact"/>
      </w:pPr>
      <w:r>
        <w:br w:type="textWrapping"/>
      </w:r>
      <w:r>
        <w:br w:type="textWrapping"/>
      </w:r>
      <w:r>
        <w:t xml:space="preserve">Bệnh viện.</w:t>
      </w:r>
    </w:p>
    <w:p>
      <w:pPr>
        <w:pStyle w:val="BodyText"/>
      </w:pPr>
      <w:r>
        <w:t xml:space="preserve">Lăng Quang Thần nằm ở trên giường bệnh, không biết suy nghĩ cái gì, trầm mặc có chút khác thường.</w:t>
      </w:r>
    </w:p>
    <w:p>
      <w:pPr>
        <w:pStyle w:val="BodyText"/>
      </w:pPr>
      <w:r>
        <w:t xml:space="preserve">Như vậy khiến Amanda có chút lo lắng, vì thế tìm chút đề tài muốn cho hắn mở miệng, nhưng vô luận nàng như thế nào cố gắng, Lăng Quang Thần cũng chỉ là có lệ ứng một hai thanh.</w:t>
      </w:r>
    </w:p>
    <w:p>
      <w:pPr>
        <w:pStyle w:val="BodyText"/>
      </w:pPr>
      <w:r>
        <w:t xml:space="preserve">Amanda thực bất đắc dĩ, đành phải ngồi ở bên giường.</w:t>
      </w:r>
    </w:p>
    <w:p>
      <w:pPr>
        <w:pStyle w:val="BodyText"/>
      </w:pPr>
      <w:r>
        <w:t xml:space="preserve">Phòng bệnh thực im lặng, Lăng Quang Thần qua thật lâu, rốt cục chủ động mở miệng:“A hân hắn là không phải sẽ không đến đây chứ?”</w:t>
      </w:r>
    </w:p>
    <w:p>
      <w:pPr>
        <w:pStyle w:val="BodyText"/>
      </w:pPr>
      <w:r>
        <w:t xml:space="preserve">Amanda nói:“Như thế nào có khả năng? Hắn gần đây đại khái là công tác bề bộn nhiều việc đi, nếu biết cậu ra loại sự tình này, hắn nhất định đau lòng chết”</w:t>
      </w:r>
    </w:p>
    <w:p>
      <w:pPr>
        <w:pStyle w:val="BodyText"/>
      </w:pPr>
      <w:r>
        <w:t xml:space="preserve">“Bận rộn đến điện thoại đều tắt máy?” Lăng Quang Thần quay đầu nhìn về phía Amanda, ánh mắt u ám, sâu không thấy đáy.</w:t>
      </w:r>
    </w:p>
    <w:p>
      <w:pPr>
        <w:pStyle w:val="BodyText"/>
      </w:pPr>
      <w:r>
        <w:t xml:space="preserve">Amanda trong lòng lộp bộp một tiếng, vội vàng an ủi nói:“Đừng miên man suy nghĩ nữa, nói không chừng hắn sẽ lập tức hội đến đây, cậu vẫn là hảo hảo dưỡng thương đi.”</w:t>
      </w:r>
    </w:p>
    <w:p>
      <w:pPr>
        <w:pStyle w:val="BodyText"/>
      </w:pPr>
      <w:r>
        <w:t xml:space="preserve">Lăng Quang Thần thẳng tắp nhìn chằm chằm nàng:“Cô không phải có chuyện gì gạt tôi chứ?”</w:t>
      </w:r>
    </w:p>
    <w:p>
      <w:pPr>
        <w:pStyle w:val="BodyText"/>
      </w:pPr>
      <w:r>
        <w:t xml:space="preserve">Amanda ánh mắt có chút trốn tránh:“Cậu suy nghĩ nhiều rồi, Tiểu Thần.”</w:t>
      </w:r>
    </w:p>
    <w:p>
      <w:pPr>
        <w:pStyle w:val="BodyText"/>
      </w:pPr>
      <w:r>
        <w:t xml:space="preserve">Lăng Quang Thần không thèm nhắc lại, chỉ là nhìn chằm chằm nàng.</w:t>
      </w:r>
    </w:p>
    <w:p>
      <w:pPr>
        <w:pStyle w:val="BodyText"/>
      </w:pPr>
      <w:r>
        <w:t xml:space="preserve">Khóe mắt dư quang liếc đến di động, Lăng Quang Thần thân thủ cầm lại đây.</w:t>
      </w:r>
    </w:p>
    <w:p>
      <w:pPr>
        <w:pStyle w:val="BodyText"/>
      </w:pPr>
      <w:r>
        <w:t xml:space="preserve">Di động màn hình bị tắt, nhưng cũng may còn có thể dùng, Lăng Quang Thần lật ra dãy số củaLê Hân lại ấn hạ quay số điện thoại.</w:t>
      </w:r>
    </w:p>
    <w:p>
      <w:pPr>
        <w:pStyle w:val="BodyText"/>
      </w:pPr>
      <w:r>
        <w:t xml:space="preserve">Như trước không thể chuyển được.</w:t>
      </w:r>
    </w:p>
    <w:p>
      <w:pPr>
        <w:pStyle w:val="BodyText"/>
      </w:pPr>
      <w:r>
        <w:t xml:space="preserve">Lăng Quang Thần không cam lòng thử vài lần, kết quả đều là giống nhau, cuối cùng một phen cầm điện thoại ném đến đối diện trên tường, Amanda bị hành động kịch liệt làm cho hoảng sợ, lại không biết nên nói cái gì mới tốt, cuối cùng yên lặng nhặt lên di động ném tới thùng rác.</w:t>
      </w:r>
    </w:p>
    <w:p>
      <w:pPr>
        <w:pStyle w:val="BodyText"/>
      </w:pPr>
      <w:r>
        <w:t xml:space="preserve">Lăng Quang Thần nhắm mắt lại, biểu tình có chút ngây ngốc.</w:t>
      </w:r>
    </w:p>
    <w:p>
      <w:pPr>
        <w:pStyle w:val="BodyText"/>
      </w:pPr>
      <w:r>
        <w:t xml:space="preserve">……</w:t>
      </w:r>
    </w:p>
    <w:p>
      <w:pPr>
        <w:pStyle w:val="BodyText"/>
      </w:pPr>
      <w:r>
        <w:t xml:space="preserve">Lãnh Dạ chạy tới tổ phim tiếp tục quay, đã không có Lăng Quang Thần một bên mặc dù có điểm phiền toái, nhưng hắn còn có thể thích ứng, hơn nữa Viêm Phi nói qua công ty, sẽ giúp hắn phái một trợ lý lại đây.</w:t>
      </w:r>
    </w:p>
    <w:p>
      <w:pPr>
        <w:pStyle w:val="BodyText"/>
      </w:pPr>
      <w:r>
        <w:t xml:space="preserve">Viêm Phi hiệu suất xác thực rất nhanh, mới qua vài giờ, vị trợ lý liền xuất hiện ở nơi quay phim, sau đó vẫn im lặng ngồi ở một bên chờ, Lãnh Dạ vào khu nghỉ ngơi mới chủ động cùng hắn tự giới thiệu.</w:t>
      </w:r>
    </w:p>
    <w:p>
      <w:pPr>
        <w:pStyle w:val="BodyText"/>
      </w:pPr>
      <w:r>
        <w:t xml:space="preserve">“Chào cậu tôi là trợ lý công ty gửi tới giúp cậu, Ngôn Phi, ngôn trong ngôn ngữ, phi trong tường phi.”</w:t>
      </w:r>
    </w:p>
    <w:p>
      <w:pPr>
        <w:pStyle w:val="BodyText"/>
      </w:pPr>
      <w:r>
        <w:t xml:space="preserve">Vừa nghe tên này, Lãnh Dạ nhăn lại mi, đánh giá Ngôn Phi liếc mắt một cái.</w:t>
      </w:r>
    </w:p>
    <w:p>
      <w:pPr>
        <w:pStyle w:val="BodyText"/>
      </w:pPr>
      <w:r>
        <w:t xml:space="preserve">Dáng người rất cao, nhưng diện mạo cũng rất bình phàm.</w:t>
      </w:r>
    </w:p>
    <w:p>
      <w:pPr>
        <w:pStyle w:val="BodyText"/>
      </w:pPr>
      <w:r>
        <w:t xml:space="preserve">Tựa hồ chỉ là danh tự tương tự mà thôi……</w:t>
      </w:r>
    </w:p>
    <w:p>
      <w:pPr>
        <w:pStyle w:val="BodyText"/>
      </w:pPr>
      <w:r>
        <w:t xml:space="preserve">Lãnh Dạ vì thế gật gật đầu:“Ân, tôi đã biết.”</w:t>
      </w:r>
    </w:p>
    <w:p>
      <w:pPr>
        <w:pStyle w:val="BodyText"/>
      </w:pPr>
      <w:r>
        <w:t xml:space="preserve">Nói chuyện với nhau một phen, đạo diễn bên kia tuyên bố tiếp tục quay, Lãnh Dạ vì thế qua.</w:t>
      </w:r>
    </w:p>
    <w:p>
      <w:pPr>
        <w:pStyle w:val="BodyText"/>
      </w:pPr>
      <w:r>
        <w:t xml:space="preserve">Kế tiếp quay cảnh là Mộ Đình dạy Anh Kiệt dùng súng như thế nào.</w:t>
      </w:r>
    </w:p>
    <w:p>
      <w:pPr>
        <w:pStyle w:val="BodyText"/>
      </w:pPr>
      <w:r>
        <w:t xml:space="preserve">……</w:t>
      </w:r>
    </w:p>
    <w:p>
      <w:pPr>
        <w:pStyle w:val="BodyText"/>
      </w:pPr>
      <w:r>
        <w:t xml:space="preserve">Mộ Đình từ tủ quần áo ám cách xuất ra một vali xách tay, sau đó mở ra, Anh Kiệt lập tức mở to hai mắt nhìn súng ống và vũ khí.</w:t>
      </w:r>
    </w:p>
    <w:p>
      <w:pPr>
        <w:pStyle w:val="BodyText"/>
      </w:pPr>
      <w:r>
        <w:t xml:space="preserve">Mộ Đình từ vali xách tay xuất ra một khẩu súng lục bắn, đưa tới trước mặt Anh Kiệt trước:“Đây là m92f, rất nhẹ, thích hợp cho cậu tập.”</w:t>
      </w:r>
    </w:p>
    <w:p>
      <w:pPr>
        <w:pStyle w:val="BodyText"/>
      </w:pPr>
      <w:r>
        <w:t xml:space="preserve">Anh Kiệt tiếp nhận khẩu súng, đặt ở trong tay đánh giá, hắn từ trước đến nay không chạm qua súng, cảm giác thực mới mẻ, thân súng khiến hắn có chút hưng phấn, đại đa số nam nhân đều sẽ đối súng có loại khát vọng không hiểu, Anh Kiệt cũng không ngoại lệ.</w:t>
      </w:r>
    </w:p>
    <w:p>
      <w:pPr>
        <w:pStyle w:val="BodyText"/>
      </w:pPr>
      <w:r>
        <w:t xml:space="preserve">Mộ Đình bắt đầu dạy Anh Kiệt như thế nào cầm súng, tư thế chính xác bắn cùng với như thế nào nhanh chóng đổi băng đạn.</w:t>
      </w:r>
    </w:p>
    <w:p>
      <w:pPr>
        <w:pStyle w:val="BodyText"/>
      </w:pPr>
      <w:r>
        <w:t xml:space="preserve">Anh Kiệt học được rất nhanh, không học bao lâu liền thuần thục nắm giữ các loại kỹ xảo, chỉ là bắn độ chính xác còn có chưa tăng mạnh.</w:t>
      </w:r>
    </w:p>
    <w:p>
      <w:pPr>
        <w:pStyle w:val="BodyText"/>
      </w:pPr>
      <w:r>
        <w:t xml:space="preserve">Sau, Mộ Đình bắt đầu dạy Anh Kiệt dùng súng ngắm.</w:t>
      </w:r>
    </w:p>
    <w:p>
      <w:pPr>
        <w:pStyle w:val="BodyText"/>
      </w:pPr>
      <w:r>
        <w:t xml:space="preserve">Hắn cầm lấy vali xách tay, mang theo Anh Kiệt đi tới vùng ngắm.</w:t>
      </w:r>
    </w:p>
    <w:p>
      <w:pPr>
        <w:pStyle w:val="BodyText"/>
      </w:pPr>
      <w:r>
        <w:t xml:space="preserve">Mộ Đình trước dạy Anh Kiệt như thế nào lắp súng ngắm, hắn trước làm mẫu một lần, sau đó bảo Anh Kiệt chính mình động thủ lắp ráp.</w:t>
      </w:r>
    </w:p>
    <w:p>
      <w:pPr>
        <w:pStyle w:val="BodyText"/>
      </w:pPr>
      <w:r>
        <w:t xml:space="preserve">Súng ngắm linh kiện nhiều, lần đầu tiên lắp ráp nhiều hoặc ít sẽ đụng tới một ít tình huống, Mộ Đình ở một bên nhìn Anh Kiệt lắp ráp, tại lúc Anh Kiệt kẹt hoặc xuất hiện sai lầm nhắc lại tỉnh hắn.</w:t>
      </w:r>
    </w:p>
    <w:p>
      <w:pPr>
        <w:pStyle w:val="BodyText"/>
      </w:pPr>
      <w:r>
        <w:t xml:space="preserve">Rốt cục lắp ráp tốt xong, Anh Kiệt thở dài một hơi, thân thủ xóa bỏ mồ hôi trên trán, sau đó cùng Mộ Đình rất có ăn ý nhìn nhau cười.</w:t>
      </w:r>
    </w:p>
    <w:p>
      <w:pPr>
        <w:pStyle w:val="BodyText"/>
      </w:pPr>
      <w:r>
        <w:t xml:space="preserve">Mộ Đình baot Anh Kiệt lặp lại tháo dỡ cùng lắp ráp vài lần, quen thuộc trình tự xong, bắt đầu dạy hắn bắn.</w:t>
      </w:r>
    </w:p>
    <w:p>
      <w:pPr>
        <w:pStyle w:val="BodyText"/>
      </w:pPr>
      <w:r>
        <w:t xml:space="preserve">Hai người ghé vào ban công bên cạnh, Mộ Đình bảo Anh Kiệt nhắm vào một mục tiêu xa, trước không cần nổ súng.</w:t>
      </w:r>
    </w:p>
    <w:p>
      <w:pPr>
        <w:pStyle w:val="BodyText"/>
      </w:pPr>
      <w:r>
        <w:t xml:space="preserve">Súng đương nhiên là không có viên đạn, Anh Kiệt đang ngắm chuẩn mục tiêu, Mộ Đình ở một bên dạy hắn như thế nào tính toán tốc độ gió quỹ đạo ảnh hưởng, còn có cái gì thời cơ nổ súng có thể đối mục tiêu tạo thành thương tổn lớn nhất, Anh Kiệt nghe, thẳng đến cảm thấy thời cơ thành thục xong mới khấu hạ cò súng.</w:t>
      </w:r>
    </w:p>
    <w:p>
      <w:pPr>
        <w:pStyle w:val="BodyText"/>
      </w:pPr>
      <w:r>
        <w:t xml:space="preserve">“Rất tốt.” Mộ Đình tán dương.</w:t>
      </w:r>
    </w:p>
    <w:p>
      <w:pPr>
        <w:pStyle w:val="BodyText"/>
      </w:pPr>
      <w:r>
        <w:t xml:space="preserve">“Làm sát thủ thật khốc.” Anh Kiệt từ kính ngắm ngẩng đầu, đối súng ngắm yêu thích không buông tay.</w:t>
      </w:r>
    </w:p>
    <w:p>
      <w:pPr>
        <w:pStyle w:val="BodyText"/>
      </w:pPr>
      <w:r>
        <w:t xml:space="preserve">“Tuyệt không khốc.” Mộ Đình lại lắc lắc đầu:“Vì giết chết một người chưa từng gặp mặt, kỳ thật nói khó nghe, chính là mưu sát.”</w:t>
      </w:r>
    </w:p>
    <w:p>
      <w:pPr>
        <w:pStyle w:val="BodyText"/>
      </w:pPr>
      <w:r>
        <w:t xml:space="preserve">“Anh có thể lựa chọn giết chết người xấu a.”</w:t>
      </w:r>
    </w:p>
    <w:p>
      <w:pPr>
        <w:pStyle w:val="BodyText"/>
      </w:pPr>
      <w:r>
        <w:t xml:space="preserve">“Sát thủ là không có quá nhiều lựa chọn, nếu không tại đây rất khó đi xuống.”</w:t>
      </w:r>
    </w:p>
    <w:p>
      <w:pPr>
        <w:pStyle w:val="BodyText"/>
      </w:pPr>
      <w:r>
        <w:t xml:space="preserve">Anh Kiệt trầm mặc.</w:t>
      </w:r>
    </w:p>
    <w:p>
      <w:pPr>
        <w:pStyle w:val="BodyText"/>
      </w:pPr>
      <w:r>
        <w:t xml:space="preserve">Mộ Đình sờ sờ đầu của hắn:“Cậu vẫn là rất đơn thuần.”</w:t>
      </w:r>
    </w:p>
    <w:p>
      <w:pPr>
        <w:pStyle w:val="BodyText"/>
      </w:pPr>
      <w:r>
        <w:t xml:space="preserve">Anh Kiệt phản bác:“Tôi một chút cũng không đơn thuần.”</w:t>
      </w:r>
    </w:p>
    <w:p>
      <w:pPr>
        <w:pStyle w:val="BodyText"/>
      </w:pPr>
      <w:r>
        <w:t xml:space="preserve">Nhìn trong mắt hắn có vài phần quật cường, Mộ Đình cái gì cũng không nói chỉ là ôn hòa cười cười.</w:t>
      </w:r>
    </w:p>
    <w:p>
      <w:pPr>
        <w:pStyle w:val="BodyText"/>
      </w:pPr>
      <w:r>
        <w:t xml:space="preserve">Tại cảnh đó có một đoạn nhạc đệm nhỏ, Mộ Đình nhân vật yêu cầu là đối súng ống phi thường hiểu biết, nhưng sức diễn Mộ Đình Đỗ Chấn Hào rõ ràng không phải loại người này, tổ quay trước lúc quay đoạn này đã mời một vị xuất ngũ huấn luyện viên dạy hắn này đó, bất quá mặc dù trước quay chụp hiểu biết quá này đó, nhưng tại lúc quay chụp khi Đỗ Chấn Hào vẫn là có điểm kẹt: Lúc lắp ráp súng ngắm, hắn ngay từ đầu liền nghĩ sai trình tự, thế cho nên mặt sau liền hoàn toàn không biết nên như thế nào tiếp tục lắp.</w:t>
      </w:r>
    </w:p>
    <w:p>
      <w:pPr>
        <w:pStyle w:val="BodyText"/>
      </w:pPr>
      <w:r>
        <w:t xml:space="preserve">Đỗ Chấn Hào có điểm xấu hổ, vì thế ý bảo đạo diễn trước dừng lại, sau đó tính toán đi thỉnh giáo huấn luyện viên, nhưng Lãnh Dạ lại ngăn cản hắn, sau đó sửa đúng sai lầm.</w:t>
      </w:r>
    </w:p>
    <w:p>
      <w:pPr>
        <w:pStyle w:val="BodyText"/>
      </w:pPr>
      <w:r>
        <w:t xml:space="preserve">Đỗ Chấn Hào ngay từ đầu còn có chút hoài nghi, nhưng tại lúc Lãnh Dạ rất nhanh lắp khẩu súng tốt lắm, vì thế có chút ngoài ý muốn nhìn hắn:“Cậu như thế nào biết này đó?”</w:t>
      </w:r>
    </w:p>
    <w:p>
      <w:pPr>
        <w:pStyle w:val="BodyText"/>
      </w:pPr>
      <w:r>
        <w:t xml:space="preserve">Lãnh Dạ chỉ là cười mà không nói.</w:t>
      </w:r>
    </w:p>
    <w:p>
      <w:pPr>
        <w:pStyle w:val="BodyText"/>
      </w:pPr>
      <w:r>
        <w:t xml:space="preserve">Chống lại tươi cười, Đỗ Chấn Hào sửng sốt, sau đó khóe môi cũng dương lên, không có hỏi nhiều.</w:t>
      </w:r>
    </w:p>
    <w:p>
      <w:pPr>
        <w:pStyle w:val="BodyText"/>
      </w:pPr>
      <w:r>
        <w:t xml:space="preserve">Buổi tối.</w:t>
      </w:r>
    </w:p>
    <w:p>
      <w:pPr>
        <w:pStyle w:val="BodyText"/>
      </w:pPr>
      <w:r>
        <w:t xml:space="preserve">Tổ phim lại quay tới buổi sáng hôm sau mới kết thúc công việc, sau đó Lãnh Dạ cùng Ngôn Phi về khách sạn.</w:t>
      </w:r>
    </w:p>
    <w:p>
      <w:pPr>
        <w:pStyle w:val="BodyText"/>
      </w:pPr>
      <w:r>
        <w:t xml:space="preserve">Vào phòng, Lãnh Dạ liền nhìn về phía Ngôn Phi, trên mặt là tựa tiếu phi tiếu.</w:t>
      </w:r>
    </w:p>
    <w:p>
      <w:pPr>
        <w:pStyle w:val="BodyText"/>
      </w:pPr>
      <w:r>
        <w:t xml:space="preserve">Ngôn Phi kỳ quái hỏi:“Vì cái gì như vậy nhìn tôi?”</w:t>
      </w:r>
    </w:p>
    <w:p>
      <w:pPr>
        <w:pStyle w:val="BodyText"/>
      </w:pPr>
      <w:r>
        <w:t xml:space="preserve">“Là anh đi, có phải hay không?”</w:t>
      </w:r>
    </w:p>
    <w:p>
      <w:pPr>
        <w:pStyle w:val="BodyText"/>
      </w:pPr>
      <w:r>
        <w:t xml:space="preserve">“Cái gì có phải hay không?” Ngôn Phi không hiểu ra sao.</w:t>
      </w:r>
    </w:p>
    <w:p>
      <w:pPr>
        <w:pStyle w:val="BodyText"/>
      </w:pPr>
      <w:r>
        <w:t xml:space="preserve">“Còn giả trang?”</w:t>
      </w:r>
    </w:p>
    <w:p>
      <w:pPr>
        <w:pStyle w:val="BodyText"/>
      </w:pPr>
      <w:r>
        <w:t xml:space="preserve">“Tôi nghe không hiểu cậu đang nói cái gì.”</w:t>
      </w:r>
    </w:p>
    <w:p>
      <w:pPr>
        <w:pStyle w:val="BodyText"/>
      </w:pPr>
      <w:r>
        <w:t xml:space="preserve">“Vậy được rồi, tùy tiện anh.” Lãnh Dạ không có cùng hắn so đo, chỉ là không rõ ý tứ hàm xúc cười cười.</w:t>
      </w:r>
    </w:p>
    <w:p>
      <w:pPr>
        <w:pStyle w:val="BodyText"/>
      </w:pPr>
      <w:r>
        <w:t xml:space="preserve">Ngôn Phi biểu tình thủy chung là đầy mặt vô tội, Lãnh Dạ xoay người đi vào phòng tắm.</w:t>
      </w:r>
    </w:p>
    <w:p>
      <w:pPr>
        <w:pStyle w:val="BodyText"/>
      </w:pPr>
      <w:r>
        <w:t xml:space="preserve">Trong phòng tắm truyền đến tiếng nước.</w:t>
      </w:r>
    </w:p>
    <w:p>
      <w:pPr>
        <w:pStyle w:val="BodyText"/>
      </w:pPr>
      <w:r>
        <w:t xml:space="preserve">Ngôn Phi ngồi ở trên giường Lăng Quang Thần, một đêm không ngủ, hắn có điểm mệt mỏi.</w:t>
      </w:r>
    </w:p>
    <w:p>
      <w:pPr>
        <w:pStyle w:val="BodyText"/>
      </w:pPr>
      <w:r>
        <w:t xml:space="preserve">Phòng tắmđột nhiên mở ra, cùng với nháy mắt tiếng nước trở nên rõ ràng, Lãnh Dạ theo trong phòng tắm đi ra.</w:t>
      </w:r>
    </w:p>
    <w:p>
      <w:pPr>
        <w:pStyle w:val="BodyText"/>
      </w:pPr>
      <w:r>
        <w:t xml:space="preserve">Ngôn Phi ngẩng đầu nhìn qua.</w:t>
      </w:r>
    </w:p>
    <w:p>
      <w:pPr>
        <w:pStyle w:val="BodyText"/>
      </w:pPr>
      <w:r>
        <w:t xml:space="preserve">Lãnh Dạ cả người còn nước, nước theo trên người chậm rãi lăn xuống, trên người chỉ mặc một cái quần lót, bởi vì bị ướt nhẹp mà dính vào trên người, biến thành như ẩn như hiện bán trong suốt.</w:t>
      </w:r>
    </w:p>
    <w:p>
      <w:pPr>
        <w:pStyle w:val="BodyText"/>
      </w:pPr>
      <w:r>
        <w:t xml:space="preserve">Ngôn Phi nhìn không chuyển mắt nhìn chằm chằm Lãnh Dạ.</w:t>
      </w:r>
    </w:p>
    <w:p>
      <w:pPr>
        <w:pStyle w:val="BodyText"/>
      </w:pPr>
      <w:r>
        <w:t xml:space="preserve">Lãnh Dạ mỉm cười nói:“Quên lấy quần áo.”</w:t>
      </w:r>
    </w:p>
    <w:p>
      <w:pPr>
        <w:pStyle w:val="BodyText"/>
      </w:pPr>
      <w:r>
        <w:t xml:space="preserve">Nói xong, đi đến bên giường, cầm lấy quần áo, cũng không biết có phải hay không cố ý, khi hắn lấy quần áo, toàn bộ phía sau lưng đều đối mặt Ngôn Phi, lúc xoay người còn thân thủ đi xuống kéo quần lót, lộ ra một chút mông cánh hoa mê người, sau đó lại kéo lên ngăn cản.</w:t>
      </w:r>
    </w:p>
    <w:p>
      <w:pPr>
        <w:pStyle w:val="BodyText"/>
      </w:pPr>
      <w:r>
        <w:t xml:space="preserve">Lãnh Dạ xoay người phát hiện Ngôn Phi ánh mắt trở nên có chút u ám.</w:t>
      </w:r>
    </w:p>
    <w:p>
      <w:pPr>
        <w:pStyle w:val="BodyText"/>
      </w:pPr>
      <w:r>
        <w:t xml:space="preserve">Lãnh Dạ làm bộ cái gì cũng không thấy được, đi trở về phòng tắm, lần này lại trùng hợp quên đóng cửa phòng tắm.</w:t>
      </w:r>
    </w:p>
    <w:p>
      <w:pPr>
        <w:pStyle w:val="BodyText"/>
      </w:pPr>
      <w:r>
        <w:t xml:space="preserve">Ngôn Phi nhìn Lãnh Dạ cởi quần lót, sau đó tiếp tục tắm, dòng nước theo trên người hắn lưu lại, Lãnh Dạ hai tay trên người mơn trớn……</w:t>
      </w:r>
    </w:p>
    <w:p>
      <w:pPr>
        <w:pStyle w:val="BodyText"/>
      </w:pPr>
      <w:r>
        <w:t xml:space="preserve">Ngôn Phi xuống giường, hướng phòng tắm đi.</w:t>
      </w:r>
    </w:p>
    <w:p>
      <w:pPr>
        <w:pStyle w:val="BodyText"/>
      </w:pPr>
      <w:r>
        <w:t xml:space="preserve">Lãnh Dạ chọn mi nhìn hắn.</w:t>
      </w:r>
    </w:p>
    <w:p>
      <w:pPr>
        <w:pStyle w:val="BodyText"/>
      </w:pPr>
      <w:r>
        <w:t xml:space="preserve">Ngôn Phi không nói hai lời, một phen ôm eo hắn, sau đó mạnh hôn hắn.</w:t>
      </w:r>
    </w:p>
    <w:p>
      <w:pPr>
        <w:pStyle w:val="BodyText"/>
      </w:pPr>
      <w:r>
        <w:t xml:space="preserve">Dòng nước theo trên đầu hai người đổ xuống, Ngôn Phi cả người cũng ướt đẫm, trên mặt một ít này nọ dần dần hòa tan, sau đó bị nước trôi đi.</w:t>
      </w:r>
    </w:p>
    <w:p>
      <w:pPr>
        <w:pStyle w:val="BodyText"/>
      </w:pPr>
      <w:r>
        <w:t xml:space="preserve">Hôn đến thực kịch liệt, lúc rời ra,hai người đều đã là thở hồng hộc, Lãnh Dạ mỉm cười nhìn diện mạo Viêm Phi:“Như thế nào, không giả trang nữa?”</w:t>
      </w:r>
    </w:p>
    <w:p>
      <w:pPr>
        <w:pStyle w:val="BodyText"/>
      </w:pPr>
      <w:r>
        <w:t xml:space="preserve">Viêm Phi tốn hơi thừa lời:“Đối mặt em như vậy yêu nghiệt, tôi như thế nào còn giả trang?”</w:t>
      </w:r>
    </w:p>
    <w:p>
      <w:pPr>
        <w:pStyle w:val="BodyText"/>
      </w:pPr>
      <w:r>
        <w:t xml:space="preserve">Lãnh Dạ nói:“Có thể khiến công ty phó tổng tài dịch dung thành một người qua đường giáp đến hầu hạ tôi, tôi còn thật sự là thụ sủng nhược kinh.” Trong giọng nói mang theo vài phần trêu chọc.</w:t>
      </w:r>
    </w:p>
    <w:p>
      <w:pPr>
        <w:pStyle w:val="BodyText"/>
      </w:pPr>
      <w:r>
        <w:t xml:space="preserve">Viêm Phi giơ lên khóe môi, đưa một chân hắn nâng lên, đặt tại cánh tay chính mình cánh tay sau đó kéo khóa quần:“Vậy để tôi hầu hạ đi.”</w:t>
      </w:r>
    </w:p>
    <w:p>
      <w:pPr>
        <w:pStyle w:val="BodyText"/>
      </w:pPr>
      <w:r>
        <w:t xml:space="preserve">Sau khi nói xong đứng thẳng lưng, xỏ xuyên qua hắn.</w:t>
      </w:r>
    </w:p>
    <w:p>
      <w:pPr>
        <w:pStyle w:val="BodyText"/>
      </w:pPr>
      <w:r>
        <w:t xml:space="preserve">“Quả nhiên là hầu hạ.” Lãnh Dạ một tay ôm cổ Viêm Phi, trên mặt tiếu ý gia tăng.</w:t>
      </w:r>
    </w:p>
    <w:p>
      <w:pPr>
        <w:pStyle w:val="Compact"/>
      </w:pPr>
      <w:r>
        <w:t xml:space="preserve">“Này còn chỉ là bắt đầu thôi” Viêm Phi tại bên tai Lãnh Dạ một bên thở, một bên hung hăng nói, Lãnh Dạ cố ý xuyên tạc ý tứ của hắn, điều này làm cho hắn càng thêm hưng phấn ……</w:t>
      </w:r>
      <w:r>
        <w:br w:type="textWrapping"/>
      </w:r>
      <w:r>
        <w:br w:type="textWrapping"/>
      </w:r>
    </w:p>
    <w:p>
      <w:pPr>
        <w:pStyle w:val="Heading2"/>
      </w:pPr>
      <w:bookmarkStart w:id="127" w:name="quyển-2---chương-27"/>
      <w:bookmarkEnd w:id="127"/>
      <w:r>
        <w:t xml:space="preserve">106. Quyển 2 - Chương 27</w:t>
      </w:r>
    </w:p>
    <w:p>
      <w:pPr>
        <w:pStyle w:val="Compact"/>
      </w:pPr>
      <w:r>
        <w:br w:type="textWrapping"/>
      </w:r>
      <w:r>
        <w:br w:type="textWrapping"/>
      </w:r>
      <w:r>
        <w:t xml:space="preserve">Quay chụp tiến độ nhanh hơn, điện ảnh rất nhanh đã vượt qua một nửa, tại thời điểm còn nửa tháng cũng đã chụp đến tới gần kết cục.</w:t>
      </w:r>
    </w:p>
    <w:p>
      <w:pPr>
        <w:pStyle w:val="BodyText"/>
      </w:pPr>
      <w:r>
        <w:t xml:space="preserve">Lăng Quang Thần tại bệnh viện ngốc nửa tháng liền xuất viện, bất quá Lãnh Dạ bảo hắn tạm thời trước đừng tới công tác, trước tĩnh dưỡng một đoạn thời gian.</w:t>
      </w:r>
    </w:p>
    <w:p>
      <w:pPr>
        <w:pStyle w:val="BodyText"/>
      </w:pPr>
      <w:r>
        <w:t xml:space="preserve">Lăng Quang Thần đáp ứng rồi, sau đó trở về nhà.</w:t>
      </w:r>
    </w:p>
    <w:p>
      <w:pPr>
        <w:pStyle w:val="BodyText"/>
      </w:pPr>
      <w:r>
        <w:t xml:space="preserve">Hắn hiện tại cơ hồ đã muốn cùng Lê Hân hoàn toàn đoạn tuyệt, Lê Hân cũng không chủ động đi tìm hắn, hắn nằm viện trong khoảng thời gian này Lê Hân cũng hoàn toàn không đi thăm qua, ngược lại cùng mộy nữ ngôi sao truyền ra chuyện xấu, hai người không chỉ một lần bị paparazi chụp ảnh chụp.</w:t>
      </w:r>
    </w:p>
    <w:p>
      <w:pPr>
        <w:pStyle w:val="BodyText"/>
      </w:pPr>
      <w:r>
        <w:t xml:space="preserve">Lăng Quang Thần đã muốn triệt để hết hy vọng, hai người tại vô thanh vô tức cứ như vậy phân tay, ai cũng không có giữ lại.</w:t>
      </w:r>
    </w:p>
    <w:p>
      <w:pPr>
        <w:pStyle w:val="BodyText"/>
      </w:pPr>
      <w:r>
        <w:t xml:space="preserve">Chuyện này Lãnh Dạ cũng biết, nhưng vẫn tránh, hắn biết Lăng Quang Thần luôn luôn cường chống, sợ chính mình vừa nói ra, Lăng Quang Thần sẽ phá vỡ.</w:t>
      </w:r>
    </w:p>
    <w:p>
      <w:pPr>
        <w:pStyle w:val="BodyText"/>
      </w:pPr>
      <w:r>
        <w:t xml:space="preserve">Có chút vết sẹo là không thể đụng vào, chỉ có theo thời gian chậm rãi khỏi hẳn mới là tốt nhất.</w:t>
      </w:r>
    </w:p>
    <w:p>
      <w:pPr>
        <w:pStyle w:val="BodyText"/>
      </w:pPr>
      <w:r>
        <w:t xml:space="preserve">Không có Lăng Quang Thần, Lãnh Dạ bên người cũng chỉ có “Ngôn Phi” trợ lý, bất quá Viêm Phi làm coi như xứng chức, trước kia Lăng Quang Thần nên làm việc gì hắn sẽ làm tất cả, Lãnh Dạ cơ bản vừa lòng.</w:t>
      </w:r>
    </w:p>
    <w:p>
      <w:pPr>
        <w:pStyle w:val="BodyText"/>
      </w:pPr>
      <w:r>
        <w:t xml:space="preserve">Mộ Đình nghiêng ngả lảo đảo chạy về nhà, đầy người là máu.</w:t>
      </w:r>
    </w:p>
    <w:p>
      <w:pPr>
        <w:pStyle w:val="BodyText"/>
      </w:pPr>
      <w:r>
        <w:t xml:space="preserve">Anh Kiệt nhìn đến bộ dáng này bị hoảng sợ, vội vàng đỡ lấy hắn:“Làm sao vậy, phát sinh chuyện gì?”</w:t>
      </w:r>
    </w:p>
    <w:p>
      <w:pPr>
        <w:pStyle w:val="BodyText"/>
      </w:pPr>
      <w:r>
        <w:t xml:space="preserve">Mộ Đình thở hổn hển, vừa định trả lời, lại bị vết thương trước ngực chấn động đột nhiên ho khan, hắn tay phải nắm chặt ngực, máu tươi từ khe hở tràn ra, thoạt nhìn thương không nhẹ.</w:t>
      </w:r>
    </w:p>
    <w:p>
      <w:pPr>
        <w:pStyle w:val="BodyText"/>
      </w:pPr>
      <w:r>
        <w:t xml:space="preserve">Anh Kiệt nói:“Tôi đưa anh đi bệnh viện.”</w:t>
      </w:r>
    </w:p>
    <w:p>
      <w:pPr>
        <w:pStyle w:val="BodyText"/>
      </w:pPr>
      <w:r>
        <w:t xml:space="preserve">Mộ Đình lắc lắc đầu:“Đừng, tôi là trúng súng, đi bệnh viện bác sỹ khẳng định sẽ báo nguy.”</w:t>
      </w:r>
    </w:p>
    <w:p>
      <w:pPr>
        <w:pStyle w:val="BodyText"/>
      </w:pPr>
      <w:r>
        <w:t xml:space="preserve">“Kia làm sao được?” Anh Kiệt gấp giống như kiến bò trên chảo nóng.</w:t>
      </w:r>
    </w:p>
    <w:p>
      <w:pPr>
        <w:pStyle w:val="BodyText"/>
      </w:pPr>
      <w:r>
        <w:t xml:space="preserve">“Cậu tới giúp tôi lấy viên đạn.”</w:t>
      </w:r>
    </w:p>
    <w:p>
      <w:pPr>
        <w:pStyle w:val="BodyText"/>
      </w:pPr>
      <w:r>
        <w:t xml:space="preserve">“Tôi tới lấy?” Anh Kiệt hoài nghi chính mình là nghe lầm.</w:t>
      </w:r>
    </w:p>
    <w:p>
      <w:pPr>
        <w:pStyle w:val="BodyText"/>
      </w:pPr>
      <w:r>
        <w:t xml:space="preserve">“Đúng.” Mộ Đình gật đầu.</w:t>
      </w:r>
    </w:p>
    <w:p>
      <w:pPr>
        <w:pStyle w:val="BodyText"/>
      </w:pPr>
      <w:r>
        <w:t xml:space="preserve">“Không được, tôi khẳng định làm không được.” Anh Kiệt vội vàng lắc đầu.</w:t>
      </w:r>
    </w:p>
    <w:p>
      <w:pPr>
        <w:pStyle w:val="BodyText"/>
      </w:pPr>
      <w:r>
        <w:t xml:space="preserve">“Tôi nói cho cậu làm như thế nào.”</w:t>
      </w:r>
    </w:p>
    <w:p>
      <w:pPr>
        <w:pStyle w:val="BodyText"/>
      </w:pPr>
      <w:r>
        <w:t xml:space="preserve">Mộ Đình thực kiên trì, Anh Kiệt chỉ có cố mà làm đáp ứng.</w:t>
      </w:r>
    </w:p>
    <w:p>
      <w:pPr>
        <w:pStyle w:val="BodyText"/>
      </w:pPr>
      <w:r>
        <w:t xml:space="preserve">Mộ Đình bảo Anh Kiệt lấy cồn, bật lửa cùng dao, sau đó bắt đầu lấy viên đạn.</w:t>
      </w:r>
    </w:p>
    <w:p>
      <w:pPr>
        <w:pStyle w:val="BodyText"/>
      </w:pPr>
      <w:r>
        <w:t xml:space="preserve">Viên đạn thực may mắn bắn ở giữa hai xương sườn, không có bắn vào l*ng ngực, cho nên lấy coi như đơn giản, nhưng thống khổ vẫn là tránh không được, Mộ Đình cố nén đau nhức, nhưng trên mặt biểu tình vẫn là có đôi chút vặn vẹo, mồ hôi đem tóc của hắn đều thấm ướt, Anh Kiệt nhìn tim như bị đao cắt, tận lực làm nhanh hơn động tác, bất đắc dĩ hắn là lần đầu tiên xử lý loại tình huống này, khó tránh khỏi sẽ có chút mới lạ, càng muốn nhanh lên chuẩn bị cho tốt, lại càng là không như mong muốn.</w:t>
      </w:r>
    </w:p>
    <w:p>
      <w:pPr>
        <w:pStyle w:val="BodyText"/>
      </w:pPr>
      <w:r>
        <w:t xml:space="preserve">Ép buộc hồi lâu, viên đạn rốt cục lấy ra, Mộ Đình trên mặt không hề có huyết sắc, trắng bệch có chút dọa người.</w:t>
      </w:r>
    </w:p>
    <w:p>
      <w:pPr>
        <w:pStyle w:val="BodyText"/>
      </w:pPr>
      <w:r>
        <w:t xml:space="preserve">Anh Kiệt giúp Mộ Đình xử lý miệng vết thương, lại dùng băng vải giúp hắn quấn..</w:t>
      </w:r>
    </w:p>
    <w:p>
      <w:pPr>
        <w:pStyle w:val="BodyText"/>
      </w:pPr>
      <w:r>
        <w:t xml:space="preserve">Làm xong hết thảy, Anh Kiệt nhẹ nhàng thở ra.</w:t>
      </w:r>
    </w:p>
    <w:p>
      <w:pPr>
        <w:pStyle w:val="BodyText"/>
      </w:pPr>
      <w:r>
        <w:t xml:space="preserve">Mộ Đình còn lại là tựa vào sô pha, cả người có chút thoát lực.</w:t>
      </w:r>
    </w:p>
    <w:p>
      <w:pPr>
        <w:pStyle w:val="BodyText"/>
      </w:pPr>
      <w:r>
        <w:t xml:space="preserve">“Rốt cuộc phát sinh chuyện gì? Anh không phải đi ra ngoài mua này nọ sao, như thế nào trúng đạn?”</w:t>
      </w:r>
    </w:p>
    <w:p>
      <w:pPr>
        <w:pStyle w:val="BodyText"/>
      </w:pPr>
      <w:r>
        <w:t xml:space="preserve">Mộ Đình cười khổ:“Tôi đi tới chỗ địch nhân tra xét tình huống, sau đó không cẩn thận bị phát hiện.”</w:t>
      </w:r>
    </w:p>
    <w:p>
      <w:pPr>
        <w:pStyle w:val="BodyText"/>
      </w:pPr>
      <w:r>
        <w:t xml:space="preserve">Anh Kiệt sắc mặt lập tức thay đổi, mạnh đứng lên:“Loại sự tình này anh cư nhiên cũng không cùng tôi nói?”</w:t>
      </w:r>
    </w:p>
    <w:p>
      <w:pPr>
        <w:pStyle w:val="BodyText"/>
      </w:pPr>
      <w:r>
        <w:t xml:space="preserve">“Nói cậu khẳng định cũng muốn đi theo ……”</w:t>
      </w:r>
    </w:p>
    <w:p>
      <w:pPr>
        <w:pStyle w:val="BodyText"/>
      </w:pPr>
      <w:r>
        <w:t xml:space="preserve">“Cho nên anh liền gạt tôi?” Anh Kiệt thực phẫn nộ.</w:t>
      </w:r>
    </w:p>
    <w:p>
      <w:pPr>
        <w:pStyle w:val="BodyText"/>
      </w:pPr>
      <w:r>
        <w:t xml:space="preserve">“Không có biện pháp, cậu còn rất ngây ngô, tra xét tình huống loại sự tình này chỉ có người thuần thục đi mới được.” Dừng một chút, hắn lại bổ sung nói:“Hoàn hảo cậu không đi, nơi đó cảnh giới nghiêm, nếu lúc ấy cậu đã ở đó, chúng ta cùng nhau khẳng định dữ nhiều lành ít.”</w:t>
      </w:r>
    </w:p>
    <w:p>
      <w:pPr>
        <w:pStyle w:val="BodyText"/>
      </w:pPr>
      <w:r>
        <w:t xml:space="preserve">Anh Kiệt cắn môi dưới:“Nếu anh không có chạy được thì làm sao?”</w:t>
      </w:r>
    </w:p>
    <w:p>
      <w:pPr>
        <w:pStyle w:val="BodyText"/>
      </w:pPr>
      <w:r>
        <w:t xml:space="preserve">Mộ Đình nói:“Tôi này không phải trốn được sao?”</w:t>
      </w:r>
    </w:p>
    <w:p>
      <w:pPr>
        <w:pStyle w:val="BodyText"/>
      </w:pPr>
      <w:r>
        <w:t xml:space="preserve">Anh Kiệt quyền đầu nắm quá chặt chẽ.</w:t>
      </w:r>
    </w:p>
    <w:p>
      <w:pPr>
        <w:pStyle w:val="BodyText"/>
      </w:pPr>
      <w:r>
        <w:t xml:space="preserve">Mộ Đình thở dài:“Tôi biết cậu sinh khí, nhưng này cũng là vì cậu, trải qua như vậy, muốn giúp cậu báo thù khó khăn liền gia cao không ít.”</w:t>
      </w:r>
    </w:p>
    <w:p>
      <w:pPr>
        <w:pStyle w:val="BodyText"/>
      </w:pPr>
      <w:r>
        <w:t xml:space="preserve">“So với báo thù, tôi càng để ý anh.” Anh Kiệt đánh gãy hắn:“Nếu anh chết, trên thế giới này, tôi vốn không có những người khác có thể dựa vào.” Nói xong lời cuối cùng, hốc mắt phiếm hồng.</w:t>
      </w:r>
    </w:p>
    <w:p>
      <w:pPr>
        <w:pStyle w:val="BodyText"/>
      </w:pPr>
      <w:r>
        <w:t xml:space="preserve">Mộ Đình sửng sốt, sau đó giơ lên khóe môi:“Nào có dễ dàng chết như vậy? Tôi làm sát thủ nhiều năm như vậy, từng có rất nhiều lần tìm được đường sống trong chỗ chết, đến bây giờ còn không phải sống tốt sao.”</w:t>
      </w:r>
    </w:p>
    <w:p>
      <w:pPr>
        <w:pStyle w:val="BodyText"/>
      </w:pPr>
      <w:r>
        <w:t xml:space="preserve">Hắn ý bảo Anh Kiệt ngồi xuống, ôn nhu nói:“Liền tính là vì cậu, tôi cũng sẽ tuyệt không khinh địch như vậy chết.”</w:t>
      </w:r>
    </w:p>
    <w:p>
      <w:pPr>
        <w:pStyle w:val="BodyText"/>
      </w:pPr>
      <w:r>
        <w:t xml:space="preserve">Anh Kiệt nhếch moo, nước mắt từ hốc mắt chảy xuống, sau đó vẫn vô thanh nghẹn ngào, áp lực nhiều năm như vậy cảm xúc lập tức bừng lên.</w:t>
      </w:r>
    </w:p>
    <w:p>
      <w:pPr>
        <w:pStyle w:val="BodyText"/>
      </w:pPr>
      <w:r>
        <w:t xml:space="preserve">Mộ Đình chỉ là nhẹ vỗ về đầu của hắn.</w:t>
      </w:r>
    </w:p>
    <w:p>
      <w:pPr>
        <w:pStyle w:val="BodyText"/>
      </w:pPr>
      <w:r>
        <w:t xml:space="preserve">……</w:t>
      </w:r>
    </w:p>
    <w:p>
      <w:pPr>
        <w:pStyle w:val="BodyText"/>
      </w:pPr>
      <w:r>
        <w:t xml:space="preserve">Cảnh khóc này, hơn nữa thời gian còn không ngắn, đối Lãnh Dạ vạn năm không biết nước mắt ra sao “Động vật máu lạnh” Mà nói, thật có điểm khó khăn, ngay từ đầu quay hắn như thế nào cũng khóc không được, hốc mắt cũng hồng không được, vì thế quay đến đây liền đình chỉ.</w:t>
      </w:r>
    </w:p>
    <w:p>
      <w:pPr>
        <w:pStyle w:val="BodyText"/>
      </w:pPr>
      <w:r>
        <w:t xml:space="preserve">Một ít diễn viên khóc không được t, tổ quay sẽ dùng nước nhỏ mắt, nhưng đạo diễn là một người nghiêm khắc, không thích dùng loại chiêu số, hắn muốn diễn viên chân chân chính chính toát ra tình cảm, mà Lãnh Dạ vẫn đều là người nội liễm, ngẫu nhiên đa sầu đa cảm đã là cực hạn, muốn hắn diễn loại tình cảm bùng nổ này thật đúng là có điểm ép buộc.</w:t>
      </w:r>
    </w:p>
    <w:p>
      <w:pPr>
        <w:pStyle w:val="BodyText"/>
      </w:pPr>
      <w:r>
        <w:t xml:space="preserve">Đạo diễn ý bảo tạm dừng, khiến Lãnh Dạ trước nổi lên cảm xúc.</w:t>
      </w:r>
    </w:p>
    <w:p>
      <w:pPr>
        <w:pStyle w:val="BodyText"/>
      </w:pPr>
      <w:r>
        <w:t xml:space="preserve">Lãnh Dạ cảm thấy có chút đau đầu.</w:t>
      </w:r>
    </w:p>
    <w:p>
      <w:pPr>
        <w:pStyle w:val="BodyText"/>
      </w:pPr>
      <w:r>
        <w:t xml:space="preserve">Đỗ Chấn Hào vụng trộm cho hắn một bí quyết: Tại lúc cảm xúc thời điểm cưỡng chế mở to mắt, không cần chớp mắt, trong chốc lát nước mắt sẽ chảy ra.</w:t>
      </w:r>
    </w:p>
    <w:p>
      <w:pPr>
        <w:pStyle w:val="BodyText"/>
      </w:pPr>
      <w:r>
        <w:t xml:space="preserve">Lãnh Dạ vì thế nếm thử, quả nhiên rất hữu dụng, nước mắt rất nhanh liền chảy ra, hơn nữa hắn cùng anh Kiệt nhân vật này cũng dung hợp không sai, vì thế nước mắt chảy ra, liền cuồn cuộn không ngừng ra bên ngoài.</w:t>
      </w:r>
    </w:p>
    <w:p>
      <w:pPr>
        <w:pStyle w:val="BodyText"/>
      </w:pPr>
      <w:r>
        <w:t xml:space="preserve">Cảnh này một lần đã vượt qua, đạo diễn đối Lãnh Dạ giơ ngón tay cái lên, Lãnh Dạ diễn xong nước mắt liền lập tức ngừng, sau đó tiếp nhận khăn tay từ nhân viên công tác.</w:t>
      </w:r>
    </w:p>
    <w:p>
      <w:pPr>
        <w:pStyle w:val="BodyText"/>
      </w:pPr>
      <w:r>
        <w:t xml:space="preserve">Khóe mắt dư quang lơ đãng đảo đến Viêm Phi, Lãnh Dạ vốn tưởng rằng Viêm Phi sẽ cười nhạo hắn, nhưng là không có, Viêm Phi biểu tình thoạt nhìn có chút động dung, đại khái là bị hắn vừa rồi biểu hiện đả động.</w:t>
      </w:r>
    </w:p>
    <w:p>
      <w:pPr>
        <w:pStyle w:val="BodyText"/>
      </w:pPr>
      <w:r>
        <w:t xml:space="preserve">Hai người tầm mắt chống lại, Viêm Phi nhẹ nhàng đối hắn vỗ tay.</w:t>
      </w:r>
    </w:p>
    <w:p>
      <w:pPr>
        <w:pStyle w:val="BodyText"/>
      </w:pPr>
      <w:r>
        <w:t xml:space="preserve">Lãnh Dạ khóe môi khinh dương.</w:t>
      </w:r>
    </w:p>
    <w:p>
      <w:pPr>
        <w:pStyle w:val="BodyText"/>
      </w:pPr>
      <w:r>
        <w:t xml:space="preserve">Buổi tối kết thúc công việc, trên đường về khách sạn, Viêm Phi khích lệ Lãnh Dạ:“Em hôm nay biểu hiện thật không tồi, là một diễn viên đủ tư cách.”</w:t>
      </w:r>
    </w:p>
    <w:p>
      <w:pPr>
        <w:pStyle w:val="BodyText"/>
      </w:pPr>
      <w:r>
        <w:t xml:space="preserve">Lãnh Dạ bất mãn:“Mới đủ tư cách mà thôi?”</w:t>
      </w:r>
    </w:p>
    <w:p>
      <w:pPr>
        <w:pStyle w:val="BodyText"/>
      </w:pPr>
      <w:r>
        <w:t xml:space="preserve">“Vậy miễn cưỡng vĩ đại đi.” Viêm Phi cười nói:“Nói thật, lần đầu tiên thấy em khóc, không nghĩ tới khóc tốt như vậy “.</w:t>
      </w:r>
    </w:p>
    <w:p>
      <w:pPr>
        <w:pStyle w:val="BodyText"/>
      </w:pPr>
      <w:r>
        <w:t xml:space="preserve">“Anh thật đúng là ác thú vị.” Lãnh Dạ khinh bỉ nói.</w:t>
      </w:r>
    </w:p>
    <w:p>
      <w:pPr>
        <w:pStyle w:val="BodyText"/>
      </w:pPr>
      <w:r>
        <w:t xml:space="preserve">“Sau khi có phim, chính em nhìn xem là biết, bộ dáng rưng rưng khiến tôi nghĩ muốn trực tiếp đem em áp đảo trên giường hung hăng chà đạp.” Nói tới đây, Viêm Phi đuôi chó sói lại lộ ra.</w:t>
      </w:r>
    </w:p>
    <w:p>
      <w:pPr>
        <w:pStyle w:val="BodyText"/>
      </w:pPr>
      <w:r>
        <w:t xml:space="preserve">Lãnh Dạ cười đến đáng xem:“Anh thử xem xem.”</w:t>
      </w:r>
    </w:p>
    <w:p>
      <w:pPr>
        <w:pStyle w:val="BodyText"/>
      </w:pPr>
      <w:r>
        <w:t xml:space="preserve">Viêm Phi cười đến tà ác:“Nếu có cơ hội.”</w:t>
      </w:r>
    </w:p>
    <w:p>
      <w:pPr>
        <w:pStyle w:val="BodyText"/>
      </w:pPr>
      <w:r>
        <w:t xml:space="preserve">Về khách sạn, Lãnh Dạ nhận được điện thoại của Lăng Quang Thần.</w:t>
      </w:r>
    </w:p>
    <w:p>
      <w:pPr>
        <w:pStyle w:val="BodyText"/>
      </w:pPr>
      <w:r>
        <w:t xml:space="preserve">Lúc này đã khuya, người bình thường đại khái đã sớm ngủ, nhưng Lăng Quang Thần lại gọi tới, đại khái là mất ngủ.</w:t>
      </w:r>
    </w:p>
    <w:p>
      <w:pPr>
        <w:pStyle w:val="BodyText"/>
      </w:pPr>
      <w:r>
        <w:t xml:space="preserve">Điện thoại chuyển được.</w:t>
      </w:r>
    </w:p>
    <w:p>
      <w:pPr>
        <w:pStyle w:val="BodyText"/>
      </w:pPr>
      <w:r>
        <w:t xml:space="preserve">“Ngủ không được?” Lãnh Dạ đầu tiên mở miệng.</w:t>
      </w:r>
    </w:p>
    <w:p>
      <w:pPr>
        <w:pStyle w:val="BodyText"/>
      </w:pPr>
      <w:r>
        <w:t xml:space="preserve">“Là có chút”</w:t>
      </w:r>
    </w:p>
    <w:p>
      <w:pPr>
        <w:pStyle w:val="BodyText"/>
      </w:pPr>
      <w:r>
        <w:t xml:space="preserve">Lăng Quang Thần nhà bố mẹ tại nông thôn, Lãnh Dạ có thể nghe được bên kia truyền đến từng trận ếch kêu, thực thích ý.</w:t>
      </w:r>
    </w:p>
    <w:p>
      <w:pPr>
        <w:pStyle w:val="BodyText"/>
      </w:pPr>
      <w:r>
        <w:t xml:space="preserve">“Kết thúc công việc rồi?” Lăng Quang Thần hỏi.</w:t>
      </w:r>
    </w:p>
    <w:p>
      <w:pPr>
        <w:pStyle w:val="BodyText"/>
      </w:pPr>
      <w:r>
        <w:t xml:space="preserve">“Ân, vừa về khách sạn không lâu.” Lãnh Dạ hỏi:“Ở nhà ngốc cảm giác thế nào?”</w:t>
      </w:r>
    </w:p>
    <w:p>
      <w:pPr>
        <w:pStyle w:val="BodyText"/>
      </w:pPr>
      <w:r>
        <w:t xml:space="preserve">“Có điểm nhàm chán, nhưng tôi tại đoạn thời gian nghĩ thông suốt rất nhiều việc, cảm thấy trước kia chính mình thực ngốc thực thiên chân.” Lăng Quang Thần trong giọng nói ngốc vài phần thản nhiên tự giễu cùng phiền muộn:“Tôi cũng quá dễ dàng tin tưởng người khác, hiện tại ngẫm lại, thật sự là ngốc x, người khác nói cái gì tôi đều tin, kết quả là đem chính mình hoàn toàn bán.”</w:t>
      </w:r>
    </w:p>
    <w:p>
      <w:pPr>
        <w:pStyle w:val="BodyText"/>
      </w:pPr>
      <w:r>
        <w:t xml:space="preserve">Lãnh Dạ im lặng lắng nghe.</w:t>
      </w:r>
    </w:p>
    <w:p>
      <w:pPr>
        <w:pStyle w:val="BodyText"/>
      </w:pPr>
      <w:r>
        <w:t xml:space="preserve">Lăng Quang Thần tựa hồ đã muốn mở ra, cũng không đem việc này đặt ở trong lòng, này với hắn mà nói là việc tốt.</w:t>
      </w:r>
    </w:p>
    <w:p>
      <w:pPr>
        <w:pStyle w:val="BodyText"/>
      </w:pPr>
      <w:r>
        <w:t xml:space="preserve">“Ân, dừng ở đây đi, không vui sẽ không nói.” Lăng Quang Thần cười khẽ:“Qua vài ngày tôi tính toán trở về thành phố.”</w:t>
      </w:r>
    </w:p>
    <w:p>
      <w:pPr>
        <w:pStyle w:val="BodyText"/>
      </w:pPr>
      <w:r>
        <w:t xml:space="preserve">“Vừa lúc qua thăm tôi.”</w:t>
      </w:r>
    </w:p>
    <w:p>
      <w:pPr>
        <w:pStyle w:val="BodyText"/>
      </w:pPr>
      <w:r>
        <w:t xml:space="preserve">“Đúng vậy, tiệc kết thúc quay phim của cậu tôi có thể bỏ qua sao?” Lăng Quang Thần cười nói.</w:t>
      </w:r>
    </w:p>
    <w:p>
      <w:pPr>
        <w:pStyle w:val="BodyText"/>
      </w:pPr>
      <w:r>
        <w:t xml:space="preserve">“Kia đương nhiên.”</w:t>
      </w:r>
    </w:p>
    <w:p>
      <w:pPr>
        <w:pStyle w:val="BodyText"/>
      </w:pPr>
      <w:r>
        <w:t xml:space="preserve">“Ha ha, cùng cậu hàn huyên trong chốc lát cảm giác tâm tình tốt hơn nhiều, liền không quấy rầy cậu nữa, ngủ đi thôi, ngủ ngon.”</w:t>
      </w:r>
    </w:p>
    <w:p>
      <w:pPr>
        <w:pStyle w:val="BodyText"/>
      </w:pPr>
      <w:r>
        <w:t xml:space="preserve">“Ngủ ngon.”</w:t>
      </w:r>
    </w:p>
    <w:p>
      <w:pPr>
        <w:pStyle w:val="BodyText"/>
      </w:pPr>
      <w:r>
        <w:t xml:space="preserve">Lãnh Dạ tắt điện thoại, một bên Viêm Phi nhìn trên mặt hắn tiếu ý, hỏi:“Lăng Quang Thần?”</w:t>
      </w:r>
    </w:p>
    <w:p>
      <w:pPr>
        <w:pStyle w:val="BodyText"/>
      </w:pPr>
      <w:r>
        <w:t xml:space="preserve">Lãnh Dạ gật gật đầu.</w:t>
      </w:r>
    </w:p>
    <w:p>
      <w:pPr>
        <w:pStyle w:val="BodyText"/>
      </w:pPr>
      <w:r>
        <w:t xml:space="preserve">“Nhìn em như vậy, hắn hẳn là khôi phục không sai biệt lắm.”</w:t>
      </w:r>
    </w:p>
    <w:p>
      <w:pPr>
        <w:pStyle w:val="BodyText"/>
      </w:pPr>
      <w:r>
        <w:t xml:space="preserve">“Ân.”</w:t>
      </w:r>
    </w:p>
    <w:p>
      <w:pPr>
        <w:pStyle w:val="BodyText"/>
      </w:pPr>
      <w:r>
        <w:t xml:space="preserve">Cùng Lê Hân chia tay đối Lăng Quang Thần đả kích kỳ thật còn rất lớn, đoạn thời gian đó Lăng Quang Thần vẫn ngơ ngác, có đôi khi cả ngày cũng không nói một câu ngẫu nhiên cùng người khác nói một hai câu vẫn là không có nhận thức, Amanda lo lắng hắn sẽ luẩn quẩn trong lòng, thôi rớt không ít công tác, tận lực bồi tại bên người hắn, Lãnh Dạ là thật sự thoát không ra thân, nhưng vẫn là quan tâm tình huống của hắn, cũng may Lăng Quang Thần hiện tại khôi phục.</w:t>
      </w:r>
    </w:p>
    <w:p>
      <w:pPr>
        <w:pStyle w:val="BodyText"/>
      </w:pPr>
      <w:r>
        <w:t xml:space="preserve">“Vậy là tốt rồi.” Viêm Phi nói.</w:t>
      </w:r>
    </w:p>
    <w:p>
      <w:pPr>
        <w:pStyle w:val="BodyText"/>
      </w:pPr>
      <w:r>
        <w:t xml:space="preserve">Lãnh Dạ nhìn Viêm Phi, đột nhiên nói:“Tôi suy nghĩ, có lẽ có một ngày chúng ta cũng có khả năng biến thành như vậy.”</w:t>
      </w:r>
    </w:p>
    <w:p>
      <w:pPr>
        <w:pStyle w:val="BodyText"/>
      </w:pPr>
      <w:r>
        <w:t xml:space="preserve">Viêm Phi nhíu mày, lập tức cười nhạo nói:“Em suy nghĩ cái gì đấy, kia như thế nào có khả năng?”</w:t>
      </w:r>
    </w:p>
    <w:p>
      <w:pPr>
        <w:pStyle w:val="BodyText"/>
      </w:pPr>
      <w:r>
        <w:t xml:space="preserve">Viêm Phi bò lên giường, hai người sóng vai ngồi ở đầu giường, Viêm Phi thân thủ nắm ở bả vai Lãnh Dạ, nói đùa nói:“Tôi cũng không phải Lê Hân, hơn nữa nếu tôi dám đối với em nói vậy, em khẳng định sẽ khiêng súng ống chạy quanh thế giới đuổi giết tôi, tôi cũng không muốn chết lúc tráng niên.”</w:t>
      </w:r>
    </w:p>
    <w:p>
      <w:pPr>
        <w:pStyle w:val="Compact"/>
      </w:pPr>
      <w:r>
        <w:t xml:space="preserve">Lãnh Dạ giơ lên khóe môi:“Hy vọng như thế.”</w:t>
      </w:r>
      <w:r>
        <w:br w:type="textWrapping"/>
      </w:r>
      <w:r>
        <w:br w:type="textWrapping"/>
      </w:r>
    </w:p>
    <w:p>
      <w:pPr>
        <w:pStyle w:val="Heading2"/>
      </w:pPr>
      <w:bookmarkStart w:id="128" w:name="quyển-2---chương-28"/>
      <w:bookmarkEnd w:id="128"/>
      <w:r>
        <w:t xml:space="preserve">107. Quyển 2 - Chương 28</w:t>
      </w:r>
    </w:p>
    <w:p>
      <w:pPr>
        <w:pStyle w:val="Compact"/>
      </w:pPr>
      <w:r>
        <w:br w:type="textWrapping"/>
      </w:r>
      <w:r>
        <w:br w:type="textWrapping"/>
      </w:r>
      <w:r>
        <w:t xml:space="preserve">Hôm nay là ngày quay cuối, còn một cảnh cuối là quay xong rồi.</w:t>
      </w:r>
    </w:p>
    <w:p>
      <w:pPr>
        <w:pStyle w:val="BodyText"/>
      </w:pPr>
      <w:r>
        <w:t xml:space="preserve">Đây là ngày tối trọng yếu của một bộ điện ảnh, tổ phim tất cả mọi người rất hưng phấn, sáng sớm liền mở công, vì có thể sớm một chút đi ăn tiệc đóng máy.</w:t>
      </w:r>
    </w:p>
    <w:p>
      <w:pPr>
        <w:pStyle w:val="BodyText"/>
      </w:pPr>
      <w:r>
        <w:t xml:space="preserve">Lăng Quang Thần vài ngày trước tới, Viêm Phi hôm nay cũng về tới tổ quay, bất quá không có tái dịch dung, mà là lấy tướng mạo sẵn có xuất hiện, lý do là tham ban.</w:t>
      </w:r>
    </w:p>
    <w:p>
      <w:pPr>
        <w:pStyle w:val="BodyText"/>
      </w:pPr>
      <w:r>
        <w:t xml:space="preserve">Cảnh cuối cùng thực bi tráng.</w:t>
      </w:r>
    </w:p>
    <w:p>
      <w:pPr>
        <w:pStyle w:val="BodyText"/>
      </w:pPr>
      <w:r>
        <w:t xml:space="preserve">……</w:t>
      </w:r>
    </w:p>
    <w:p>
      <w:pPr>
        <w:pStyle w:val="BodyText"/>
      </w:pPr>
      <w:r>
        <w:t xml:space="preserve">Lần trước đi tìm kiếm tình huống lại đã trúng một viên đạn, vì không tra được, Mộ Đình cùng Anh Kiệt ngày hôm sau liền chuyển nhà, nhưng cuối cùng vẫn là bị tra được, địch nhân vây quanh nhà bọn họ ở.</w:t>
      </w:r>
    </w:p>
    <w:p>
      <w:pPr>
        <w:pStyle w:val="BodyText"/>
      </w:pPr>
      <w:r>
        <w:t xml:space="preserve">Mộ Đình cùng Anh Kiệt phân phối tốt vũ khí, sau đó trốn ở trong phòng nín thở cùng đợi.</w:t>
      </w:r>
    </w:p>
    <w:p>
      <w:pPr>
        <w:pStyle w:val="BodyText"/>
      </w:pPr>
      <w:r>
        <w:t xml:space="preserve">Cửa phòng bị đá văng, đám người kia vừa mở cửa ra liền lấy súng máy nhắm ngay trong phòng bắn phá, cùng với tiếng súng đinh tai nhức óc, trong phòng vật phẩm đều bị đánh cho vỡ nát, từ bình hoa đến TV rồi đến các loại gia cụ, trong nháy mắt trên tường đã muốn tràn đầy thương nhãn..</w:t>
      </w:r>
    </w:p>
    <w:p>
      <w:pPr>
        <w:pStyle w:val="BodyText"/>
      </w:pPr>
      <w:r>
        <w:t xml:space="preserve">Một vòng bắn phá qua đi, đám người kia đi vào trong phòng.</w:t>
      </w:r>
    </w:p>
    <w:p>
      <w:pPr>
        <w:pStyle w:val="BodyText"/>
      </w:pPr>
      <w:r>
        <w:t xml:space="preserve">Anh Kiệt tránh ở chỗ tối nhìn bọn họ, đây là mười mấy năm sau hắn lại nhìn đến bọn người này, đồng dạng khí thế, đồng dạng ăn mặc, tây trang đen còn có kính. Đi đăng trước là một tên hắn liếc mắt là nhận ra ngay, chính là cái tên lúc trước giết cha mẹ hắn sau đó cười lạnh đi hướng hắn, tuy rằng hiện tại già đi rất nhiều, nhưng khuôn mặt này có hóa thành tro hắn cũng sẽ không quên.</w:t>
      </w:r>
    </w:p>
    <w:p>
      <w:pPr>
        <w:pStyle w:val="BodyText"/>
      </w:pPr>
      <w:r>
        <w:t xml:space="preserve">Anh Kiệt gắt gao nhìn chằm chằm người kia, trong mắt sát ý bắt đầu lạnh thấu xương.</w:t>
      </w:r>
    </w:p>
    <w:p>
      <w:pPr>
        <w:pStyle w:val="BodyText"/>
      </w:pPr>
      <w:r>
        <w:t xml:space="preserve">Đám người kia bắt đầu ở trong phòng tìm Mộ Đình hòa Anh Kiệt, hai người một tránh ở ban công, một người tránh ở trong phòng, đám người đá văng của trong phòng, Anh Kiệt lập tức hướng bọn họ ném một lựu đạn.</w:t>
      </w:r>
    </w:p>
    <w:p>
      <w:pPr>
        <w:pStyle w:val="BodyText"/>
      </w:pPr>
      <w:r>
        <w:t xml:space="preserve">Đám người kia đầu tiên là không phản ứng lại, thẳng đến cái lựu đạn kia dừng ở bên chân bọn họ mới sợ hãi.</w:t>
      </w:r>
    </w:p>
    <w:p>
      <w:pPr>
        <w:pStyle w:val="BodyText"/>
      </w:pPr>
      <w:r>
        <w:t xml:space="preserve">“Là lựu đạn!” Trong đó một người la lớn, sau đó tất cả mọi người hướng bên cạnh chạy bất quá chậm một chút, cùng với tiếng gầm rú, bọn họ bị lực bạo tạc đánh bay, có hai người bị nổ thành mảnh nhỏ, những tên khác đều ngã xuống đất vẫn không nhúc nhích, liền tính không chết cũng là trọng thương.</w:t>
      </w:r>
    </w:p>
    <w:p>
      <w:pPr>
        <w:pStyle w:val="BodyText"/>
      </w:pPr>
      <w:r>
        <w:t xml:space="preserve">Sau đó, Mộ Đình cùng Anh Kiệt lao ra phòng ở.</w:t>
      </w:r>
    </w:p>
    <w:p>
      <w:pPr>
        <w:pStyle w:val="BodyText"/>
      </w:pPr>
      <w:r>
        <w:t xml:space="preserve">Lúc tới bên người gã kia, Anh Kiệt do dự hướng hắn nổ súng.</w:t>
      </w:r>
    </w:p>
    <w:p>
      <w:pPr>
        <w:pStyle w:val="BodyText"/>
      </w:pPr>
      <w:r>
        <w:t xml:space="preserve">Mộ Đình thôi thúc hắn:“Nhanh lên, trì hoãn sẽ không kịp.”</w:t>
      </w:r>
    </w:p>
    <w:p>
      <w:pPr>
        <w:pStyle w:val="BodyText"/>
      </w:pPr>
      <w:r>
        <w:t xml:space="preserve">Anh Kiệt cuối cùng không có nổ súng, nam nhân vẫn không nhúc nhích quỳ rạp trên mặt đất, trên người tràn đầy máu đại khái là đã chết.</w:t>
      </w:r>
    </w:p>
    <w:p>
      <w:pPr>
        <w:pStyle w:val="BodyText"/>
      </w:pPr>
      <w:r>
        <w:t xml:space="preserve">Dưới lầu đã truyền đến tiếng bước chân, đại khái là ở dưới mặt những người đó nghe được tiếng nổ mạnh đi lên điều tra tình huống.</w:t>
      </w:r>
    </w:p>
    <w:p>
      <w:pPr>
        <w:pStyle w:val="BodyText"/>
      </w:pPr>
      <w:r>
        <w:t xml:space="preserve">Mộ Đình xem đúng thời cơ, đám người kia từ lúc phía dưới ló ra đầu liền đối với bọn họ mở vài súng.</w:t>
      </w:r>
    </w:p>
    <w:p>
      <w:pPr>
        <w:pStyle w:val="BodyText"/>
      </w:pPr>
      <w:r>
        <w:t xml:space="preserve">Đối phương cũng không yếu thế bắt đầu đánh trả.</w:t>
      </w:r>
    </w:p>
    <w:p>
      <w:pPr>
        <w:pStyle w:val="BodyText"/>
      </w:pPr>
      <w:r>
        <w:t xml:space="preserve">Song phương bắt đầu kịch liệt giao chiến, hàng hiên hẹp hòi tràn ngập tiếng súng, Mộ Đình cùng Anh Kiệt chiếm cứ địa lí ưu thế, cho nên tạm thời ở thượng phong, bọn họ buộc đám người không ngừng đi xuống lui.</w:t>
      </w:r>
    </w:p>
    <w:p>
      <w:pPr>
        <w:pStyle w:val="BodyText"/>
      </w:pPr>
      <w:r>
        <w:t xml:space="preserve">Chỉ là đối phương người nhiều, hỏa lực khá lớn, không cẩn thận, Mộ Đình trúng thương.</w:t>
      </w:r>
    </w:p>
    <w:p>
      <w:pPr>
        <w:pStyle w:val="BodyText"/>
      </w:pPr>
      <w:r>
        <w:t xml:space="preserve">“Không có việc gì chứ?” Anh Kiệt đỡ lấy hắn.</w:t>
      </w:r>
    </w:p>
    <w:p>
      <w:pPr>
        <w:pStyle w:val="BodyText"/>
      </w:pPr>
      <w:r>
        <w:t xml:space="preserve">“Hoàn hảo, có thể chịu đựng được.” Mộ Đình che miệng vết thương, trúng đạn không phải nơi yếu hại, không lưu quá nhiều máu</w:t>
      </w:r>
    </w:p>
    <w:p>
      <w:pPr>
        <w:pStyle w:val="BodyText"/>
      </w:pPr>
      <w:r>
        <w:t xml:space="preserve">Những người đó thừa dịp bọn họ có điều lơi lỏng bắt đầu phản kích.</w:t>
      </w:r>
    </w:p>
    <w:p>
      <w:pPr>
        <w:pStyle w:val="BodyText"/>
      </w:pPr>
      <w:r>
        <w:t xml:space="preserve">Anh Kiệt né tránh phóng tới viên đạn, lại ném lựu đạn đi xuống.</w:t>
      </w:r>
    </w:p>
    <w:p>
      <w:pPr>
        <w:pStyle w:val="BodyText"/>
      </w:pPr>
      <w:r>
        <w:t xml:space="preserve">Cùng với tiếng kêu thảm thiết, nhà cũng bị tạc tới lung lay, Mộ Đình cùng Anh Kiệt vượt qua thi thể, chạy ra khỏi nhà ở.</w:t>
      </w:r>
    </w:p>
    <w:p>
      <w:pPr>
        <w:pStyle w:val="BodyText"/>
      </w:pPr>
      <w:r>
        <w:t xml:space="preserve">Hai người tại trước cửa nhà tách ra, bởi vì đối phương nhân số quá nhiều, bọn họ chỉ có phân đầu hành động.</w:t>
      </w:r>
    </w:p>
    <w:p>
      <w:pPr>
        <w:pStyle w:val="BodyText"/>
      </w:pPr>
      <w:r>
        <w:t xml:space="preserve">Bọn họ ước định thoát hiểm sẽ gặp nhau ở đường.</w:t>
      </w:r>
    </w:p>
    <w:p>
      <w:pPr>
        <w:pStyle w:val="BodyText"/>
      </w:pPr>
      <w:r>
        <w:t xml:space="preserve">……</w:t>
      </w:r>
    </w:p>
    <w:p>
      <w:pPr>
        <w:pStyle w:val="BodyText"/>
      </w:pPr>
      <w:r>
        <w:t xml:space="preserve">Anh Kiệt bị vây quanh.</w:t>
      </w:r>
    </w:p>
    <w:p>
      <w:pPr>
        <w:pStyle w:val="BodyText"/>
      </w:pPr>
      <w:r>
        <w:t xml:space="preserve">Hắn vốn chỉ là nghĩ hấp dẫn những người đó chú ý, thụ thương Mộ Đình đào thoát tranh thủ một ít thời gian, lại không nghĩ rằng không cẩn thận đem chính mình đi vào.</w:t>
      </w:r>
    </w:p>
    <w:p>
      <w:pPr>
        <w:pStyle w:val="BodyText"/>
      </w:pPr>
      <w:r>
        <w:t xml:space="preserve">Anh Kiệt đạn dược dùng hết sau đó thành bia ngắm sống thân trọng giữ súng, cuối cùng súng cũng bị đánh rớt, sau đó bị kéo vào trong đống phế thải phụ cận.</w:t>
      </w:r>
    </w:p>
    <w:p>
      <w:pPr>
        <w:pStyle w:val="BodyText"/>
      </w:pPr>
      <w:r>
        <w:t xml:space="preserve">Ngực bị người dẫm lên, Anh Kiệt trước mắt tối đen, ho vài cái, máu tươi từ trong miệng chảy ra.</w:t>
      </w:r>
    </w:p>
    <w:p>
      <w:pPr>
        <w:pStyle w:val="BodyText"/>
      </w:pPr>
      <w:r>
        <w:t xml:space="preserve">Giẫm lên Anh Kiệt đúng là người Anh Kiệt trước đó buông tha, nam nhân lúc này toàn thân đều là máu, nửa bên mặt huyết nhục mơ hồ, Anh Kiệt trước đó còn nghĩ rằng hắn đã chết, lại không nghĩ rằng như thế ương ngạnh.</w:t>
      </w:r>
    </w:p>
    <w:p>
      <w:pPr>
        <w:pStyle w:val="BodyText"/>
      </w:pPr>
      <w:r>
        <w:t xml:space="preserve">Nam nhân trên cao nhìn xuống Anh Kiệt, cười đến cuồng vọng:“Mày cho là mày có thể khinh địch như vậy từ trên tay tao đào thoát sao?”</w:t>
      </w:r>
    </w:p>
    <w:p>
      <w:pPr>
        <w:pStyle w:val="BodyText"/>
      </w:pPr>
      <w:r>
        <w:t xml:space="preserve">Anh Kiệt gắt gao theo dõi hắn, nam nhân kia bị hủy dung mặt lúc xấu xí.</w:t>
      </w:r>
    </w:p>
    <w:p>
      <w:pPr>
        <w:pStyle w:val="BodyText"/>
      </w:pPr>
      <w:r>
        <w:t xml:space="preserve">Đầu bị họng súng đứng vững, nam nhân hung ác từ phía trên truyền đến:“Mười năm trước tao có thể giết chết cha mẹ mày, mười năm sau tao cũng vẫn như cũ có thể giết chết mày.”</w:t>
      </w:r>
    </w:p>
    <w:p>
      <w:pPr>
        <w:pStyle w:val="BodyText"/>
      </w:pPr>
      <w:r>
        <w:t xml:space="preserve">Anh Kiệt ngẩng đầu nhìn hướng một bên cửa sổ, ngọn đèn đường ngọn từ bên ngoài chiếu vào, hắn tại vầng sáng loáng thoáng thấy được mặt Mộ Đình.</w:t>
      </w:r>
    </w:p>
    <w:p>
      <w:pPr>
        <w:pStyle w:val="BodyText"/>
      </w:pPr>
      <w:r>
        <w:t xml:space="preserve">Tuy rằng biết đây là ảo giác, nhưng vẫn như cũ khiến hắn cảm thấy an tâm.</w:t>
      </w:r>
    </w:p>
    <w:p>
      <w:pPr>
        <w:pStyle w:val="BodyText"/>
      </w:pPr>
      <w:r>
        <w:t xml:space="preserve">Anh Kiệt nguyên bản khuôn mặt tuấn tú dính không ít máu, lông mi cũng dính máu, hắn hô hấp càng ngày càng khó khăn, trong miệng trào ra máu càng ngày càng nhiều.</w:t>
      </w:r>
    </w:p>
    <w:p>
      <w:pPr>
        <w:pStyle w:val="BodyText"/>
      </w:pPr>
      <w:r>
        <w:t xml:space="preserve">Nam nhân nói cái gì hắn đã nghe không được, hắn ý thức dần dần rời xa.</w:t>
      </w:r>
    </w:p>
    <w:p>
      <w:pPr>
        <w:pStyle w:val="BodyText"/>
      </w:pPr>
      <w:r>
        <w:t xml:space="preserve">Hắn nắm tay vói vào túi tiền, theo túi tiền lấy ra một này nọ, sau đó gắt gao nắm trong tay.</w:t>
      </w:r>
    </w:p>
    <w:p>
      <w:pPr>
        <w:pStyle w:val="BodyText"/>
      </w:pPr>
      <w:r>
        <w:t xml:space="preserve">Nam nhân chú ý tới động tác của hắn vì thế ngồi xổm xuống thân thể, bắt lấy tay hắn, muốn nhìn hắn trong tay cầm lấy là cái gì, Anh Kiệt tay cầm thật sự chắc, nam nhân dùng không ít khí lực mới bài khai ngón tay hắn, chung quanh ánh sáng có chút âm u, nam nhân mị mị nhãn tình, qua một hồi lâu mới nhìn rõ hắn trong tay gì đó.</w:t>
      </w:r>
    </w:p>
    <w:p>
      <w:pPr>
        <w:pStyle w:val="BodyText"/>
      </w:pPr>
      <w:r>
        <w:t xml:space="preserve">Đó là một viên lựu đạn.</w:t>
      </w:r>
    </w:p>
    <w:p>
      <w:pPr>
        <w:pStyle w:val="BodyText"/>
      </w:pPr>
      <w:r>
        <w:t xml:space="preserve">Anh Kiệt dẫn theo ba khỏa lựu đạn đi ra, đây là viên cuối cùng, cũng là viên uy lực lớn nhất.</w:t>
      </w:r>
    </w:p>
    <w:p>
      <w:pPr>
        <w:pStyle w:val="BodyText"/>
      </w:pPr>
      <w:r>
        <w:t xml:space="preserve">Nam nhân biến sắc, theo bản năng muốn chạy trốn.</w:t>
      </w:r>
    </w:p>
    <w:p>
      <w:pPr>
        <w:pStyle w:val="BodyText"/>
      </w:pPr>
      <w:r>
        <w:t xml:space="preserve">Anh Kiệt bắt lấy chân hắn, khiến hắn ngã sau đó ấn xuống chốt an toàn.</w:t>
      </w:r>
    </w:p>
    <w:p>
      <w:pPr>
        <w:pStyle w:val="BodyText"/>
      </w:pPr>
      <w:r>
        <w:t xml:space="preserve">“Mười năm sau, là tao giết chết mày.” Anh Kiệt lạnh lùng nói, máu tươi khiến hắn mặt thoạt nhìn có điểm yêu dị, trong miệng trào ra máu tươi khiến hắn uống vài lần, nhưng hắn vẫn là đầy đủ nói xong, mang theo sâm sâm cười lạnh:“Mày giết phụ mẫu tao vĩnh viễn cũng sẽ không nghĩ đến sẽ có một ngày này đi.”</w:t>
      </w:r>
    </w:p>
    <w:p>
      <w:pPr>
        <w:pStyle w:val="BodyText"/>
      </w:pPr>
      <w:r>
        <w:t xml:space="preserve">“Buông! Mày là Phong Tử!” Nam nhân thất kinh muốn đá văng ra hắn.</w:t>
      </w:r>
    </w:p>
    <w:p>
      <w:pPr>
        <w:pStyle w:val="BodyText"/>
      </w:pPr>
      <w:r>
        <w:t xml:space="preserve">Anh Kiệt nhắm mắt lại, ôn nhu nói:“Tái kiến, Mộ Đình……”</w:t>
      </w:r>
    </w:p>
    <w:p>
      <w:pPr>
        <w:pStyle w:val="BodyText"/>
      </w:pPr>
      <w:r>
        <w:t xml:space="preserve">Đây là một câu cuối cùng của hắn.</w:t>
      </w:r>
    </w:p>
    <w:p>
      <w:pPr>
        <w:pStyle w:val="BodyText"/>
      </w:pPr>
      <w:r>
        <w:t xml:space="preserve">Sau đó, Anh Kiệt buông ra chốt an toàn lựu đạn, lựu đạn bạo tạc.</w:t>
      </w:r>
    </w:p>
    <w:p>
      <w:pPr>
        <w:pStyle w:val="BodyText"/>
      </w:pPr>
      <w:r>
        <w:t xml:space="preserve">Bạo tạc sinh ra cực đại uy lực đem cả tòa phế phòng đều tạc suy sụp, canh giữ ở chung quanh những người đó không phải bị tạc chết chính là bị suýt chết, chết thập phần thảm trọng.</w:t>
      </w:r>
    </w:p>
    <w:p>
      <w:pPr>
        <w:pStyle w:val="BodyText"/>
      </w:pPr>
      <w:r>
        <w:t xml:space="preserve">Mộ Đình lúc này muốn chạy trốn tới đường lớn, tránh ở đèn đường chiếu không tới âm u góc hẻo lánh cùng đợi, đi quá xa, hắn không có nghe đến tiếng nổ mạnh, không biết Anh Kiệt bên kia phát sinh.</w:t>
      </w:r>
    </w:p>
    <w:p>
      <w:pPr>
        <w:pStyle w:val="BodyText"/>
      </w:pPr>
      <w:r>
        <w:t xml:space="preserve">Hắn trên người họng còn chảy máu, nhưng hắn cũng không để ý, hắn chỉ hy vọng Anh Kiệt có thể nhanh lên xuất hiện.</w:t>
      </w:r>
    </w:p>
    <w:p>
      <w:pPr>
        <w:pStyle w:val="BodyText"/>
      </w:pPr>
      <w:r>
        <w:t xml:space="preserve">Hắn hồi tưởng cảnh tượng trước đó cùng Anh Kiệt tách ra.</w:t>
      </w:r>
    </w:p>
    <w:p>
      <w:pPr>
        <w:pStyle w:val="BodyText"/>
      </w:pPr>
      <w:r>
        <w:t xml:space="preserve">“Hãy cố sống” Mộ Đình đối Anh Kiệt nói.</w:t>
      </w:r>
    </w:p>
    <w:p>
      <w:pPr>
        <w:pStyle w:val="BodyText"/>
      </w:pPr>
      <w:r>
        <w:t xml:space="preserve">“Anh cũng vậy.”</w:t>
      </w:r>
    </w:p>
    <w:p>
      <w:pPr>
        <w:pStyle w:val="BodyText"/>
      </w:pPr>
      <w:r>
        <w:t xml:space="preserve">“Nếu chạy thoát, chúng ta liền xuất ngoại, sau đó bắt đầu sinh hoạt mới.” Đang nói lời này Mộ Đình trên mặt phiếm ra thản nhiên tiếu ý.</w:t>
      </w:r>
    </w:p>
    <w:p>
      <w:pPr>
        <w:pStyle w:val="BodyText"/>
      </w:pPr>
      <w:r>
        <w:t xml:space="preserve">“Ân.” Anh Kiệt dùng sức gật đầu.</w:t>
      </w:r>
    </w:p>
    <w:p>
      <w:pPr>
        <w:pStyle w:val="BodyText"/>
      </w:pPr>
      <w:r>
        <w:t xml:space="preserve">Hai người cuối cùng nhìn nhau liếc mắt một cái, kia trong mắt áp lực quá nhiều phức tạp tình tố, nhưng là chỉ là không hơn.</w:t>
      </w:r>
    </w:p>
    <w:p>
      <w:pPr>
        <w:pStyle w:val="BodyText"/>
      </w:pPr>
      <w:r>
        <w:t xml:space="preserve">Ai cũng không nghĩ tới đây là cuộc đối thoại cuối cùng của bọn họ.</w:t>
      </w:r>
    </w:p>
    <w:p>
      <w:pPr>
        <w:pStyle w:val="BodyText"/>
      </w:pPr>
      <w:r>
        <w:t xml:space="preserve">Mộ Đình vẫn đứng ở đườngvchờ, mất máu quá nhiều khiến hắn cảm giác cả người bắt đầu rét run, nhưng hắn vẫn như cũ hy vọng ở nơi đó chờ……</w:t>
      </w:r>
    </w:p>
    <w:p>
      <w:pPr>
        <w:pStyle w:val="BodyText"/>
      </w:pPr>
      <w:r>
        <w:t xml:space="preserve">……</w:t>
      </w:r>
    </w:p>
    <w:p>
      <w:pPr>
        <w:pStyle w:val="BodyText"/>
      </w:pPr>
      <w:r>
        <w:t xml:space="preserve">Hình ảnh kết cục dừng tại Mộ Đình chờ đợi.</w:t>
      </w:r>
    </w:p>
    <w:p>
      <w:pPr>
        <w:pStyle w:val="BodyText"/>
      </w:pPr>
      <w:r>
        <w:t xml:space="preserve">Quay xong cảnh cuối, đạo diễn yên lặng tắt đi máy quay.</w:t>
      </w:r>
    </w:p>
    <w:p>
      <w:pPr>
        <w:pStyle w:val="BodyText"/>
      </w:pPr>
      <w:r>
        <w:t xml:space="preserve">Theo lý thuyết đó là một thời khắc đáng giá ăn mừng, nhưng chung quanh nhân viên công tác không có một người mặt lộ vẻ sắc mặt vui mừng, tất cả mọi người là biểu tình trầm trọng, một ít nữ tính nhân viên công tác thậm chí vụng trộm lai nước mắt.</w:t>
      </w:r>
    </w:p>
    <w:p>
      <w:pPr>
        <w:pStyle w:val="BodyText"/>
      </w:pPr>
      <w:r>
        <w:t xml:space="preserve">Bọn họ đều còn đắm chìm tại bi thương kết cục không thể tự kềm chế.</w:t>
      </w:r>
    </w:p>
    <w:p>
      <w:pPr>
        <w:pStyle w:val="BodyText"/>
      </w:pPr>
      <w:r>
        <w:t xml:space="preserve">Viêm Phi thực cẩn thận xem xong quay chụp, biểu tình cũng có chút động dung, bên người hắn Lăng Quang Thần hốc mắt có đôi chút ướt át.</w:t>
      </w:r>
    </w:p>
    <w:p>
      <w:pPr>
        <w:pStyle w:val="BodyText"/>
      </w:pPr>
      <w:r>
        <w:t xml:space="preserve">Tỏi quay phim không ai nói chuyện.</w:t>
      </w:r>
    </w:p>
    <w:p>
      <w:pPr>
        <w:pStyle w:val="BodyText"/>
      </w:pPr>
      <w:r>
        <w:t xml:space="preserve">Cuối cùng vẫn là đạo diễn đánh vỡ điều này làm cho người buồn bực im lặng, vỗ vỗ bàn tay lớn tiếng nói:“Tốt lắm tốt lắm, chẳng qua là một cố sự hư cấu mà thôi, không tất yếu khiến cho không khí trầm trầm, điện ảnh hẳn là vui vẻ mà thôi, tiệc kết thúc tốt lắm, đi khách sạn chuẩn bị chúc mừng đi.”</w:t>
      </w:r>
    </w:p>
    <w:p>
      <w:pPr>
        <w:pStyle w:val="BodyText"/>
      </w:pPr>
      <w:r>
        <w:t xml:space="preserve">Không khí thế này mới sinh động lên.</w:t>
      </w:r>
    </w:p>
    <w:p>
      <w:pPr>
        <w:pStyle w:val="BodyText"/>
      </w:pPr>
      <w:r>
        <w:t xml:space="preserve">Bữa tiệc rất phong phú, hơn nữa có vài bàn, đạo diễn là một người hào sảng, bưng rượu không ngừng tìm người uống rượu, Lãnh Dạ cũng khó may mắn thoát khỏi, tất cả mọi người uống thật sự tận hứng, bao gồm tính cách so Lãnh Dạ còn nội liễm Đỗ Chấn Hào.</w:t>
      </w:r>
    </w:p>
    <w:p>
      <w:pPr>
        <w:pStyle w:val="BodyText"/>
      </w:pPr>
      <w:r>
        <w:t xml:space="preserve">Đạo diễn tại chung quanh dạo qua một vòng sau trở lại chỗ ngồi chính mình, hắn cả đêm đều tại khoa Đỗ Chấn Hào cùng Lãnh Dạ, nói bọn họ thật đáng danh ảnh đế, một cái khác là đang nhiễm nhiễm trở thành siêu sao, cơ hồ đem từ sở hữu có thể ca ngợi đều dùng đến bọn họ trên người, còn khiến đại gia cho bọn hắn kính rượu.</w:t>
      </w:r>
    </w:p>
    <w:p>
      <w:pPr>
        <w:pStyle w:val="BodyText"/>
      </w:pPr>
      <w:r>
        <w:t xml:space="preserve">Ăn xong sát thanh yến xong đã là sau nửa đêm, tổ quay phim tính lui phòng sau liền trực tiếp tan, điện ảnh chụp hoàn xong còn muốn cắt nối biên tập cùng làm đặc hiệu, ít nhất phải mấy tháng thời gian, đợi cho chiếu phim bọn họ mới có thể một lần nữa tụ cùng một chỗ làm tuyên truyền.</w:t>
      </w:r>
    </w:p>
    <w:p>
      <w:pPr>
        <w:pStyle w:val="Compact"/>
      </w:pPr>
      <w:r>
        <w:t xml:space="preserve">Lãnh Dạ cùng Lăng Quang Thần trở về phòng thu thập gì đó, sau đó lên xe Viêm Phi về nhà.</w:t>
      </w:r>
      <w:r>
        <w:br w:type="textWrapping"/>
      </w:r>
      <w:r>
        <w:br w:type="textWrapping"/>
      </w:r>
    </w:p>
    <w:p>
      <w:pPr>
        <w:pStyle w:val="Heading2"/>
      </w:pPr>
      <w:bookmarkStart w:id="129" w:name="quyển-2---chương-29"/>
      <w:bookmarkEnd w:id="129"/>
      <w:r>
        <w:t xml:space="preserve">108. Quyển 2 - Chương 29</w:t>
      </w:r>
    </w:p>
    <w:p>
      <w:pPr>
        <w:pStyle w:val="Compact"/>
      </w:pPr>
      <w:r>
        <w:br w:type="textWrapping"/>
      </w:r>
      <w:r>
        <w:br w:type="textWrapping"/>
      </w:r>
      <w:r>
        <w:t xml:space="preserve">Viêm Phi đầu tiên là đem Lăng Quang Thần đuổi về nhà.</w:t>
      </w:r>
    </w:p>
    <w:p>
      <w:pPr>
        <w:pStyle w:val="BodyText"/>
      </w:pPr>
      <w:r>
        <w:t xml:space="preserve">Lăng Quang Thần ngồi ở sau xe, một tay nâng má, im lặng nhìn phố cảnh ngoài cửa sổ, gió thổi rối loạn tóc hắn, ánh mắt hắn dưới ngọn đèn tối thoạt nhìn có điểm mê ly, đại khái là có điểm say, đêm nay uống rượu hắn là một ly tiếp một ly, tuy rằng tửu lượng rất tốt, nhưng là nhịn không được như vậy ép buộc.</w:t>
      </w:r>
    </w:p>
    <w:p>
      <w:pPr>
        <w:pStyle w:val="BodyText"/>
      </w:pPr>
      <w:r>
        <w:t xml:space="preserve">Lãnh Dạ quay đầu lại hỏi hắn:“Không có việc gì đi?”</w:t>
      </w:r>
    </w:p>
    <w:p>
      <w:pPr>
        <w:pStyle w:val="BodyText"/>
      </w:pPr>
      <w:r>
        <w:t xml:space="preserve">Lăng Quang Thần lắc lắc đầu, hồi đáp:“Có thể có chuyện gì?”</w:t>
      </w:r>
    </w:p>
    <w:p>
      <w:pPr>
        <w:pStyle w:val="BodyText"/>
      </w:pPr>
      <w:r>
        <w:t xml:space="preserve">Trên mặt hắn mang theo nhợt nhạt tươi cười, cả người thoạt nhìn im lặng lại thích ý, phảng phất tâm tình không sai, nhưng Lãnh Dạ lại cảm thấy đêm nay hắn thực không thích hợp, trước đó Lăng Quang Thần luôn là tràn ngập sức sống, hơn nữa là một người mạnh miệng, một khắc không nói lời nào liền an không được, hắn hiện tại càng ngày càng trầm mặc, có đôi khi nửa ngày cũng sẽ không nói một câu.</w:t>
      </w:r>
    </w:p>
    <w:p>
      <w:pPr>
        <w:pStyle w:val="BodyText"/>
      </w:pPr>
      <w:r>
        <w:t xml:space="preserve">Xem ra hắn cũng không có hoàn toàn từ khi Lê Hân chia tay đả kích đi ra.</w:t>
      </w:r>
    </w:p>
    <w:p>
      <w:pPr>
        <w:pStyle w:val="BodyText"/>
      </w:pPr>
      <w:r>
        <w:t xml:space="preserve">Xe tại nhag Lăng Quang Thần sở trụ tiểu khu dừng lại.</w:t>
      </w:r>
    </w:p>
    <w:p>
      <w:pPr>
        <w:pStyle w:val="BodyText"/>
      </w:pPr>
      <w:r>
        <w:t xml:space="preserve">Lăng Quang Thần xuống xe, sau đó cùng Lãnh Dạ bọn họ phất tay cáo biệt:“Tái kiến.”</w:t>
      </w:r>
    </w:p>
    <w:p>
      <w:pPr>
        <w:pStyle w:val="BodyText"/>
      </w:pPr>
      <w:r>
        <w:t xml:space="preserve">Lãnh Dạ gật gật đầu:“Ân, về nhà sau đi ngủ sớm một chút, ngày mai còn về công ty đưa tin.”</w:t>
      </w:r>
    </w:p>
    <w:p>
      <w:pPr>
        <w:pStyle w:val="BodyText"/>
      </w:pPr>
      <w:r>
        <w:t xml:space="preserve">“Đương nhiên.” Lăng Quang Thần mỉm cười nói.</w:t>
      </w:r>
    </w:p>
    <w:p>
      <w:pPr>
        <w:pStyle w:val="BodyText"/>
      </w:pPr>
      <w:r>
        <w:t xml:space="preserve">Lăng Quang Thần đứng ở ven đường nhìn xe Viêm Phi biến mất tại lộ khẩu, trên mặt tiếu ý dần dần biến mất, ngọn đèn mờ nhạt rơi trên người, đưa hắn cả người bao phủ một màu da cam thản nhiên.</w:t>
      </w:r>
    </w:p>
    <w:p>
      <w:pPr>
        <w:pStyle w:val="BodyText"/>
      </w:pPr>
      <w:r>
        <w:t xml:space="preserve">Lăng Quang Thần xoay người về nhà.</w:t>
      </w:r>
    </w:p>
    <w:p>
      <w:pPr>
        <w:pStyle w:val="BodyText"/>
      </w:pPr>
      <w:r>
        <w:t xml:space="preserve">Lúc đi qua hoa viên trong tiểu khu, hắn phát hiện có người ngồi ở ghế trong hoa viên.</w:t>
      </w:r>
    </w:p>
    <w:p>
      <w:pPr>
        <w:pStyle w:val="BodyText"/>
      </w:pPr>
      <w:r>
        <w:t xml:space="preserve">Bên kia không có đèn đường, Lăng Quang Thần thấy không rõ bộ dáng người nọ, nhìn thoáng qua sau thu hồi tầm mắt. Phía sau còn đứng ở nơi đó không phải lưu lạc chính là người say, vẫn là không cần trêu chọc cho thỏa đáng.</w:t>
      </w:r>
    </w:p>
    <w:p>
      <w:pPr>
        <w:pStyle w:val="BodyText"/>
      </w:pPr>
      <w:r>
        <w:t xml:space="preserve">Lăng Quang Thần về nhà sau tắm rửa một cái, sau đó ngồi ở bên giường xử lý tóc.</w:t>
      </w:r>
    </w:p>
    <w:p>
      <w:pPr>
        <w:pStyle w:val="BodyText"/>
      </w:pPr>
      <w:r>
        <w:t xml:space="preserve">Trên giường có hai cái gối đầu, giống nhau như đúc, là hắn lúc trước tại siêu thị mua tình lữ, nhìn chằm chằm hai cái gối đầu trong chốc lát, Lăng Quang Thần cầm lấy một, sau đó tùy tay ném tới ngoài cửa sổ, nếu người kia đã muốn di tình biệt luyến, vốn không có lưu lại gì đó.</w:t>
      </w:r>
    </w:p>
    <w:p>
      <w:pPr>
        <w:pStyle w:val="BodyText"/>
      </w:pPr>
      <w:r>
        <w:t xml:space="preserve">Sau đó, phảng phất là phát tiết, Lăng Quang Thần lấu bất cứ cái gì cùng Lê Hân có liên quan đều đóng gói, đều ném tới ngoài cửa.</w:t>
      </w:r>
    </w:p>
    <w:p>
      <w:pPr>
        <w:pStyle w:val="BodyText"/>
      </w:pPr>
      <w:r>
        <w:t xml:space="preserve">Làm xong hết thảy, Lăng Quang Thần ngã vào trên giường, nhìn chằm chằm trần nhà, sau đó suy sụp nhắm hai mắt lại.</w:t>
      </w:r>
    </w:p>
    <w:p>
      <w:pPr>
        <w:pStyle w:val="BodyText"/>
      </w:pPr>
      <w:r>
        <w:t xml:space="preserve">Trước mắt hiện ra nụ cười Lê Hân, Lăng Quang Thần nắm chặt thành quyền, thì thào nói:“Tôi hoàn toàn vốn không có thích anh……”</w:t>
      </w:r>
    </w:p>
    <w:p>
      <w:pPr>
        <w:pStyle w:val="BodyText"/>
      </w:pPr>
      <w:r>
        <w:t xml:space="preserve">Phảng phất là tại bản thân thôi miên, hắn đem những lời này lập lại một lần lại một lần.</w:t>
      </w:r>
    </w:p>
    <w:p>
      <w:pPr>
        <w:pStyle w:val="BodyText"/>
      </w:pPr>
      <w:r>
        <w:t xml:space="preserve">Nhưng là khóe mắt vì cái gì có chất lỏng không ngừng dũng mãnh tiến ra?</w:t>
      </w:r>
    </w:p>
    <w:p>
      <w:pPr>
        <w:pStyle w:val="BodyText"/>
      </w:pPr>
      <w:r>
        <w:t xml:space="preserve">……</w:t>
      </w:r>
    </w:p>
    <w:p>
      <w:pPr>
        <w:pStyle w:val="BodyText"/>
      </w:pPr>
      <w:r>
        <w:t xml:space="preserve">Trên xe.</w:t>
      </w:r>
    </w:p>
    <w:p>
      <w:pPr>
        <w:pStyle w:val="BodyText"/>
      </w:pPr>
      <w:r>
        <w:t xml:space="preserve">Ngồi ở ghế phó lái Lãnh Dạ có chút trầm mặc, vẫn là có chút đăm chiêu biểu tình.</w:t>
      </w:r>
    </w:p>
    <w:p>
      <w:pPr>
        <w:pStyle w:val="BodyText"/>
      </w:pPr>
      <w:r>
        <w:t xml:space="preserve">Viêm Phi quay đầu xem hắn liếc mắt một cái, hỏi:“Lo lắng Lăng Quang Thần?”</w:t>
      </w:r>
    </w:p>
    <w:p>
      <w:pPr>
        <w:pStyle w:val="BodyText"/>
      </w:pPr>
      <w:r>
        <w:t xml:space="preserve">“Là có chút.”</w:t>
      </w:r>
    </w:p>
    <w:p>
      <w:pPr>
        <w:pStyle w:val="BodyText"/>
      </w:pPr>
      <w:r>
        <w:t xml:space="preserve">“Em gần đây càng ngày càng đa sầu thiện cảm.” Viêm Phi nói.</w:t>
      </w:r>
    </w:p>
    <w:p>
      <w:pPr>
        <w:pStyle w:val="BodyText"/>
      </w:pPr>
      <w:r>
        <w:t xml:space="preserve">“Phải không?” Lãnh Dạ cười nói:“Xem ra làm diễn viên có thể khiến một người cảm xúc trở nên càng thêm phong phú cùng nhẵn nhụi.”</w:t>
      </w:r>
    </w:p>
    <w:p>
      <w:pPr>
        <w:pStyle w:val="BodyText"/>
      </w:pPr>
      <w:r>
        <w:t xml:space="preserve">“Kỳ thật như vậy cũng rất tốt.”</w:t>
      </w:r>
    </w:p>
    <w:p>
      <w:pPr>
        <w:pStyle w:val="BodyText"/>
      </w:pPr>
      <w:r>
        <w:t xml:space="preserve">“Tôi không thích.”</w:t>
      </w:r>
    </w:p>
    <w:p>
      <w:pPr>
        <w:pStyle w:val="BodyText"/>
      </w:pPr>
      <w:r>
        <w:t xml:space="preserve">“Vậy em tính toán làm sao được, trở về bản sắc băng sơn mĩ nam?” Viêm Phi bán nói đùa nói.</w:t>
      </w:r>
    </w:p>
    <w:p>
      <w:pPr>
        <w:pStyle w:val="BodyText"/>
      </w:pPr>
      <w:r>
        <w:t xml:space="preserve">Lãnh Dạ giơ lên khóe môi:“Tôi nghĩ là thời điểm này tiếp một ít ám sát nhiệm vụ.”</w:t>
      </w:r>
    </w:p>
    <w:p>
      <w:pPr>
        <w:pStyle w:val="BodyText"/>
      </w:pPr>
      <w:r>
        <w:t xml:space="preserve">Chỉ có làm sát thủ hắn mới có thể lộ ra một mặt chân thật nhất, trong khoảng thời gian này hắn quá bận rộn công tác, sát thủ bên kia công tác đã muốn hoang phế thật lâu, còn như vậy đi xuống hắn thân thủ chỉ sợ cũng thoái hóa.</w:t>
      </w:r>
    </w:p>
    <w:p>
      <w:pPr>
        <w:pStyle w:val="BodyText"/>
      </w:pPr>
      <w:r>
        <w:t xml:space="preserve">Viêm Phi nói:“Tôi có thể cho Hướng Hoa giúp em an bài.”</w:t>
      </w:r>
    </w:p>
    <w:p>
      <w:pPr>
        <w:pStyle w:val="BodyText"/>
      </w:pPr>
      <w:r>
        <w:t xml:space="preserve">Lãnh Dạ sờ sờ cằm, sau đó nhìn hắn:“Tôi nhớ rõ anh đã nói sẽ cùng tôi cùng nhau chấp hành nhiệm vụ?”</w:t>
      </w:r>
    </w:p>
    <w:p>
      <w:pPr>
        <w:pStyle w:val="BodyText"/>
      </w:pPr>
      <w:r>
        <w:t xml:space="preserve">“Đương nhiên.”</w:t>
      </w:r>
    </w:p>
    <w:p>
      <w:pPr>
        <w:pStyle w:val="BodyText"/>
      </w:pPr>
      <w:r>
        <w:t xml:space="preserve">“Kia không bằng an bài khó khăn chút, chúng ta cùng nhau hành động?”</w:t>
      </w:r>
    </w:p>
    <w:p>
      <w:pPr>
        <w:pStyle w:val="BodyText"/>
      </w:pPr>
      <w:r>
        <w:t xml:space="preserve">“Đang có ý này.” Viêm Phi trên mặt tiếu ý gia tăng.</w:t>
      </w:r>
    </w:p>
    <w:p>
      <w:pPr>
        <w:pStyle w:val="BodyText"/>
      </w:pPr>
      <w:r>
        <w:t xml:space="preserve">“Nhìn xem ai trước hoàn thành nhiệm vụ.”</w:t>
      </w:r>
    </w:p>
    <w:p>
      <w:pPr>
        <w:pStyle w:val="BodyText"/>
      </w:pPr>
      <w:r>
        <w:t xml:space="preserve">“Kia khẳng định là tôi.” Viêm Phi nói thực tự tin.</w:t>
      </w:r>
    </w:p>
    <w:p>
      <w:pPr>
        <w:pStyle w:val="BodyText"/>
      </w:pPr>
      <w:r>
        <w:t xml:space="preserve">“Nga? Đến lúc đó anh sẽ biết chính mình sai có bao nhiêu thái quá.” Lãnh Dạ cũng không chút nào nhường cho.</w:t>
      </w:r>
    </w:p>
    <w:p>
      <w:pPr>
        <w:pStyle w:val="BodyText"/>
      </w:pPr>
      <w:r>
        <w:t xml:space="preserve">Hai người nhìn chằm chằm đối phương, trong mắt đều mang theo nóng lòng muốn thử, đó là đối mặt hợp tác + đối thủ cạnh tranh nghiền ngẫm tiếu ý.</w:t>
      </w:r>
    </w:p>
    <w:p>
      <w:pPr>
        <w:pStyle w:val="BodyText"/>
      </w:pPr>
      <w:r>
        <w:t xml:space="preserve">Đến nơi, Lãnh Dạ xuống xe thì đi tìm Thân Sĩ, gần ba tháng không có nhìn đến Thân Sĩ, Lãnh Dạ đều nhanh muốn nhớ chết nó.</w:t>
      </w:r>
    </w:p>
    <w:p>
      <w:pPr>
        <w:pStyle w:val="BodyText"/>
      </w:pPr>
      <w:r>
        <w:t xml:space="preserve">Thân Sĩ liền định tại hoa viên, là một nhà quý danh chó, từ lúc bàn đến nhà Viêm Phi nó liền không như thế nào nguyện ý vào nhà, đại khái là vì từ nhỏ liền sinh hoạt tại dã ngoại.</w:t>
      </w:r>
    </w:p>
    <w:p>
      <w:pPr>
        <w:pStyle w:val="BodyText"/>
      </w:pPr>
      <w:r>
        <w:t xml:space="preserve">Thời gian đã khuya, Thân Sĩ đại khái đã ngủ, còn có Tiểu Harry, Thân Sĩ kia chỉ ngốc manh ngốc manh Husky người hầu.</w:t>
      </w:r>
    </w:p>
    <w:p>
      <w:pPr>
        <w:pStyle w:val="BodyText"/>
      </w:pPr>
      <w:r>
        <w:t xml:space="preserve">Lãnh Dạ đi đến trước nhà chó.</w:t>
      </w:r>
    </w:p>
    <w:p>
      <w:pPr>
        <w:pStyle w:val="BodyText"/>
      </w:pPr>
      <w:r>
        <w:t xml:space="preserve">Sói cùng chó quả nhiên đều là thiên tính cảnh giác động vật, vừa nghe đến Lãnh Dạ tiếng bước chân liền tỉnh lại, sau đó cảnh giác hướng hắn bên này nhìn qua, đầu tiên là đầy cõi lòng địch ý, nhưng thấy rõ Lãnh Dạ sau mới thả lỏng xuống dưới.</w:t>
      </w:r>
    </w:p>
    <w:p>
      <w:pPr>
        <w:pStyle w:val="BodyText"/>
      </w:pPr>
      <w:r>
        <w:t xml:space="preserve">Tiểu Harry cơ hồ là lập tức lao ra hướng Lãnh Dạ đánh tới, Lãnh Dạ ngồi xổm xuống thân sờ soạng đầu của nó, Tiểu Harry hai chân trước khoát lên trên vai Lãnh Dạ, thân thiết muốn li*m mặt hắn.</w:t>
      </w:r>
    </w:p>
    <w:p>
      <w:pPr>
        <w:pStyle w:val="BodyText"/>
      </w:pPr>
      <w:r>
        <w:t xml:space="preserve">So sánh với Tiểu Harry nhiệt tình, Thân Sĩ có vẻ mất tự nhiên rất nhiều, miễn cưỡng đi ra ổ chó, đi đến phía sau Tiểu Harry nâng lên móng vuốt nhất trảo đem nó chụp đi, sau đó đương nhiên độc chiếm vị trí của nó vừa rồi.</w:t>
      </w:r>
    </w:p>
    <w:p>
      <w:pPr>
        <w:pStyle w:val="BodyText"/>
      </w:pPr>
      <w:r>
        <w:t xml:space="preserve">Tiểu Harry bị chụp ngã vài lăn, đứng vững sau đó tội nghiệp nhìn chằm chằm Thân Sĩ, Thân Sĩ xem cũng chưa xem nó liếc mắt một cái, chỉ là vi ngửa đầu nhìn Lãnh Dạ.</w:t>
      </w:r>
    </w:p>
    <w:p>
      <w:pPr>
        <w:pStyle w:val="BodyText"/>
      </w:pPr>
      <w:r>
        <w:t xml:space="preserve">Lãnh Dạ buồn cười, Thân Sĩ vô luận khi nào thì đều là bá đạo như vậy, không hổ là sói.</w:t>
      </w:r>
    </w:p>
    <w:p>
      <w:pPr>
        <w:pStyle w:val="BodyText"/>
      </w:pPr>
      <w:r>
        <w:t xml:space="preserve">Lãnh Dạ thân thủ cho Thân Sĩ một ôm, Thân Sĩ nheo lại ánh mắt, nhìn ra được đến Lãnh Dạ về nhà khiến nó tâm tình thập phần không tồi.</w:t>
      </w:r>
    </w:p>
    <w:p>
      <w:pPr>
        <w:pStyle w:val="BodyText"/>
      </w:pPr>
      <w:r>
        <w:t xml:space="preserve">Viêm Phi còn lại là mỉm cười đứng ở phía sau.</w:t>
      </w:r>
    </w:p>
    <w:p>
      <w:pPr>
        <w:pStyle w:val="BodyText"/>
      </w:pPr>
      <w:r>
        <w:t xml:space="preserve">Cungg Thân Sĩ thân thiết trong chốc lát, Lãnh Dạ cùng Viêm Phi vào nhà.</w:t>
      </w:r>
    </w:p>
    <w:p>
      <w:pPr>
        <w:pStyle w:val="BodyText"/>
      </w:pPr>
      <w:r>
        <w:t xml:space="preserve">Đi tới cửa, Lãnh Dạ quay đầu nhìn thoáng qua, phát hiện Tiểu Harry đã muốn đi trở về bên người Thân Sĩ, Thân Sĩ nhìn nó liếc mắt một cái, sau đó xoay người vào ổ, Tiểu Harry hộc đầu lưỡi, ngây ngốc đi theo phía sau, phảng phất chuyện vừa rồi hoàn toàn không phát sinh qua.</w:t>
      </w:r>
    </w:p>
    <w:p>
      <w:pPr>
        <w:pStyle w:val="BodyText"/>
      </w:pPr>
      <w:r>
        <w:t xml:space="preserve">Ổ chó vừa làm xong là Thân Sĩ độc chiếm, hoàn toàn không cho phép con chó nào cùng chính mình cùng ở, thậm chí tới gần cũng không cho, Tiểu Harry vừa tới cũng là giống nhau, nhưng trải qua khoảng thời gian này ở chung, Thân Sĩ lại cho phép Tiểu Harry đi vào, tuy rằng đối Tiểu Harry vĩnh viễn đều xa cách bộ dáng, nhưng Thân Sĩ rõ ràng đã muốn đem nó trở thành đồng bọn……</w:t>
      </w:r>
    </w:p>
    <w:p>
      <w:pPr>
        <w:pStyle w:val="BodyText"/>
      </w:pPr>
      <w:r>
        <w:t xml:space="preserve">Lâu lắm không có về nhà, trong phòng hết thảy đều khiến Lãnh Dạ cảm thấy hoài niệm, đóng phim trong khoảng thời gian này hắn vẫn đều ở tại khách sạn, không có về nhà một lần, tuy rằng khách sạn điều kiện rất tốt, nhưng hoàn toàn không có ở nhà cái loại thân thiết.</w:t>
      </w:r>
    </w:p>
    <w:p>
      <w:pPr>
        <w:pStyle w:val="BodyText"/>
      </w:pPr>
      <w:r>
        <w:t xml:space="preserve">Ngồi ở sô pha mềm mại, Lãnh Dạ miễn cưỡng tựa lưng vào ghế ngồi, cả người không nhúc nhích.</w:t>
      </w:r>
    </w:p>
    <w:p>
      <w:pPr>
        <w:pStyle w:val="BodyText"/>
      </w:pPr>
      <w:r>
        <w:t xml:space="preserve">Viêm Phi bảo quản gia đem hành lý nhắc tới trên lầu, sau đó tại bên người Lãnh Dạ ngồi xuống.</w:t>
      </w:r>
    </w:p>
    <w:p>
      <w:pPr>
        <w:pStyle w:val="BodyText"/>
      </w:pPr>
      <w:r>
        <w:t xml:space="preserve">“Về nhà cảm giác thật không tồi.” Lãnh Dạ nói.</w:t>
      </w:r>
    </w:p>
    <w:p>
      <w:pPr>
        <w:pStyle w:val="BodyText"/>
      </w:pPr>
      <w:r>
        <w:t xml:space="preserve">“Kia đương nhiên.”</w:t>
      </w:r>
    </w:p>
    <w:p>
      <w:pPr>
        <w:pStyle w:val="BodyText"/>
      </w:pPr>
      <w:r>
        <w:t xml:space="preserve">Người hầu bưng tới cà phê, đưa tới trước mặt hai người.</w:t>
      </w:r>
    </w:p>
    <w:p>
      <w:pPr>
        <w:pStyle w:val="BodyText"/>
      </w:pPr>
      <w:r>
        <w:t xml:space="preserve">Lãnh Dạ cầm lấy cà phê, uống một ngụm:“Cà phê hương vị cũng không giống nhau.”</w:t>
      </w:r>
    </w:p>
    <w:p>
      <w:pPr>
        <w:pStyle w:val="BodyText"/>
      </w:pPr>
      <w:r>
        <w:t xml:space="preserve">Viêm Phi nói:“Tôi xem em là nhớ nhà điên rồi.”</w:t>
      </w:r>
    </w:p>
    <w:p>
      <w:pPr>
        <w:pStyle w:val="BodyText"/>
      </w:pPr>
      <w:r>
        <w:t xml:space="preserve">Lãnh Dạ nhưng cười không nói.</w:t>
      </w:r>
    </w:p>
    <w:p>
      <w:pPr>
        <w:pStyle w:val="BodyText"/>
      </w:pPr>
      <w:r>
        <w:t xml:space="preserve">Uống cà phê xong, hai người lên lầu, trở lại phòng.</w:t>
      </w:r>
    </w:p>
    <w:p>
      <w:pPr>
        <w:pStyle w:val="BodyText"/>
      </w:pPr>
      <w:r>
        <w:t xml:space="preserve">Trong phòng tắm.</w:t>
      </w:r>
    </w:p>
    <w:p>
      <w:pPr>
        <w:pStyle w:val="BodyText"/>
      </w:pPr>
      <w:r>
        <w:t xml:space="preserve">Ngồi ở đặc chế bồn tắm lớn, Lãnh Dạ biếng nhác tựa vào bồn tắm lớn bên cạnh.</w:t>
      </w:r>
    </w:p>
    <w:p>
      <w:pPr>
        <w:pStyle w:val="BodyText"/>
      </w:pPr>
      <w:r>
        <w:t xml:space="preserve">Viêm Phi ngồi ở đối diện.</w:t>
      </w:r>
    </w:p>
    <w:p>
      <w:pPr>
        <w:pStyle w:val="BodyText"/>
      </w:pPr>
      <w:r>
        <w:t xml:space="preserve">Không khí thực thích ý, trước đó tại khách sạn bồn tắm lớn căn bản dung không đủ hai người, hai người cùng nhau chỉ có thể tắm vòi sen.</w:t>
      </w:r>
    </w:p>
    <w:p>
      <w:pPr>
        <w:pStyle w:val="BodyText"/>
      </w:pPr>
      <w:r>
        <w:t xml:space="preserve">“Công ty trong khoảng thời gian này phát sinh chuyện gì sao?” Lãnh Dạ hỏi Viêm Phi.</w:t>
      </w:r>
    </w:p>
    <w:p>
      <w:pPr>
        <w:pStyle w:val="BodyText"/>
      </w:pPr>
      <w:r>
        <w:t xml:space="preserve">“Không có. Duy nhất tính đại sự chỉ có Lê Hân chuyện xấu.” Nghĩ nghĩ, Viêm Phi lại bổ sung nói:“Còn có Lôi Tử Hàm, hắn hiện tại hỗn đắc không sai, trước đó không lâu biểu diễn bộ phim thần tượng, thu thị dẫn rất tốt, hiện tại trên mạng internet nhân khí rất cao, công ty tính toán cho hắn tiến quân thị trường thần tượng”</w:t>
      </w:r>
    </w:p>
    <w:p>
      <w:pPr>
        <w:pStyle w:val="BodyText"/>
      </w:pPr>
      <w:r>
        <w:t xml:space="preserve">Lãnh chỉ gật gật đầu.</w:t>
      </w:r>
    </w:p>
    <w:p>
      <w:pPr>
        <w:pStyle w:val="BodyText"/>
      </w:pPr>
      <w:r>
        <w:t xml:space="preserve">Lê Hân chuyện xấu gần nhất truyện càng ngày càng hung, hắn tại tổ phim cũng thường xuyên nghe được nhân viên công tác vụng trộm nghị luận, cùng Lê Hân truyền ra chuyện xấu nữ ngôi sao thậm chí còn công nhiên ám chỉ Lê Hân khả năng hướng nàng cầu hôn, Lê Hân thái độ cũng thập phần ái muội, mặc dù đối mặt phóng viên truy vấn khi vẫn đều là tránh, nhưng là không e dè cùng tên nữ diễn viên xuất hiện tại các loại công khai trường hợp, paparazi chụp đến thân mật cũng là một đống lớn. Lê Hân trước đó đeo nhẫn bát quái truyền thông cũng đã đoán hắn đính hôn, đối vị hôn thê cũng là thập phần cảm thấy hứng thú, nữ diễn viên xuất hiện khiến tất cả mọi người đương nhiên cho rằng vị hôn thê chính là nữ diễn viên, bát quái tạp chí cùng giải trí tin tức lên báo nói bọn họ dùng là đều là “Ông trời tác hợp cho”,“Kim đồng ngọc nữ”.</w:t>
      </w:r>
    </w:p>
    <w:p>
      <w:pPr>
        <w:pStyle w:val="BodyText"/>
      </w:pPr>
      <w:r>
        <w:t xml:space="preserve">Lãnh Dạ tưởng đại khái là Lăng Quang Thần gần đây nguyên nhânthất lạc, liền tính chia tay, nhìn đến tình nhân như vậy cùng người khác tú ân ái, tâm lý cường đại cũng sẽ đã bị kích thích.</w:t>
      </w:r>
    </w:p>
    <w:p>
      <w:pPr>
        <w:pStyle w:val="BodyText"/>
      </w:pPr>
      <w:r>
        <w:t xml:space="preserve">Bởi vì chút việc này, Lãnh Dạ đối Lê Hân hảo cảm đến thấp nhất điểm.</w:t>
      </w:r>
    </w:p>
    <w:p>
      <w:pPr>
        <w:pStyle w:val="Compact"/>
      </w:pPr>
      <w:r>
        <w:t xml:space="preserve">Về phần Lôi Tử Hàm, Lãnh Dạ hoàn toàn liền lười chú ý, bất quá bộ phim thần tượng hắn tại tổ phim cũng có nghe nói, Lôi Tử Hàm ngoại hình so Lãnh Dạ càng thích hợp đi hướng thanh xuân thần tượng, có hồng Lãnh Dạ không chút nào ngoài ý muốn.</w:t>
      </w:r>
      <w:r>
        <w:br w:type="textWrapping"/>
      </w:r>
      <w:r>
        <w:br w:type="textWrapping"/>
      </w:r>
    </w:p>
    <w:p>
      <w:pPr>
        <w:pStyle w:val="Heading2"/>
      </w:pPr>
      <w:bookmarkStart w:id="130" w:name="quyển-2---chương-30"/>
      <w:bookmarkEnd w:id="130"/>
      <w:r>
        <w:t xml:space="preserve">109. Quyển 2 - Chương 30</w:t>
      </w:r>
    </w:p>
    <w:p>
      <w:pPr>
        <w:pStyle w:val="Compact"/>
      </w:pPr>
      <w:r>
        <w:br w:type="textWrapping"/>
      </w:r>
      <w:r>
        <w:br w:type="textWrapping"/>
      </w:r>
      <w:r>
        <w:t xml:space="preserve">Lãnh Dạ bảo Viêm Phi giúp chính mình mát xa.</w:t>
      </w:r>
    </w:p>
    <w:p>
      <w:pPr>
        <w:pStyle w:val="BodyText"/>
      </w:pPr>
      <w:r>
        <w:t xml:space="preserve">Trong khoảng thời gian này hắn luôn luôn tại cường độ công tác cao, thời gian nghỉ ngơi rất ít, ban ngày quay cơ hồ toàn bộ đều là cường độ động tác cao, liên tục quay mấy giờ, hắn hiện tại toàn thân đều có chút đau nhức.</w:t>
      </w:r>
    </w:p>
    <w:p>
      <w:pPr>
        <w:pStyle w:val="BodyText"/>
      </w:pPr>
      <w:r>
        <w:t xml:space="preserve">Viêm Phi tự nhiên sẽ không cự tuyệt yêu cầu, đứng lên, đi tới Lãnh Dạ bên này.</w:t>
      </w:r>
    </w:p>
    <w:p>
      <w:pPr>
        <w:pStyle w:val="BodyText"/>
      </w:pPr>
      <w:r>
        <w:t xml:space="preserve">Viêm Phi trên người bọt biển chậm rãi chảy, Lãnh Dạ ngẩng đầu lên, mỉm cười thưởng thức khêu gợi dáng người.</w:t>
      </w:r>
    </w:p>
    <w:p>
      <w:pPr>
        <w:pStyle w:val="BodyText"/>
      </w:pPr>
      <w:r>
        <w:t xml:space="preserve">Viêm Phi bảo Lãnh Dạ đổi vị trí, ngồi vào trên người mình.</w:t>
      </w:r>
    </w:p>
    <w:p>
      <w:pPr>
        <w:pStyle w:val="BodyText"/>
      </w:pPr>
      <w:r>
        <w:t xml:space="preserve">Lãnh Dạ làm theo.</w:t>
      </w:r>
    </w:p>
    <w:p>
      <w:pPr>
        <w:pStyle w:val="BodyText"/>
      </w:pPr>
      <w:r>
        <w:t xml:space="preserve">Lãnh Dạ tựa vào trong lòng Viêm Phi, Viêm Phi hai tay khoát lên trên vai Lãnh Dạ, bắt đầu giúp hắn mát xa bả vai.</w:t>
      </w:r>
    </w:p>
    <w:p>
      <w:pPr>
        <w:pStyle w:val="BodyText"/>
      </w:pPr>
      <w:r>
        <w:t xml:space="preserve">Viêm Phi kỹ thuật vẫn là tốt như vậy, niết Lãnh Dạ toàn thân đều thả lỏng xuống, Viêm Phi giúp hắn niết xong bả vai lại tiếp tục niết cánh tay, sau đó vẫn chậm rãi đi xuống, cuối cùng còn tại đùi Lãnh Dạ niết, có thể nói là tận tâm hết sức.</w:t>
      </w:r>
    </w:p>
    <w:p>
      <w:pPr>
        <w:pStyle w:val="BodyText"/>
      </w:pPr>
      <w:r>
        <w:t xml:space="preserve">Lãnh Dạ chỉ xem nhẹ Viêm Phi tại mát xa trong quá trình này như có như không ám chỉ, Viêm Phi thật là mát xa mặc dù “Phục vụ” Trong quá trình có chút động cơ không thuần.</w:t>
      </w:r>
    </w:p>
    <w:p>
      <w:pPr>
        <w:pStyle w:val="BodyText"/>
      </w:pPr>
      <w:r>
        <w:t xml:space="preserve">Tắm rửa xong, hai người trở lại trên giường, liền áo tắm cũng chưa mặc, cứ như vậy nằm ở trên giường.</w:t>
      </w:r>
    </w:p>
    <w:p>
      <w:pPr>
        <w:pStyle w:val="BodyText"/>
      </w:pPr>
      <w:r>
        <w:t xml:space="preserve">Viêm Phi tựa vào đầu giường, điểm một điếu thuốc, sau đó bắt đầu hút.</w:t>
      </w:r>
    </w:p>
    <w:p>
      <w:pPr>
        <w:pStyle w:val="BodyText"/>
      </w:pPr>
      <w:r>
        <w:t xml:space="preserve">Lãnh Dạ thật lâu cũng chưa nhìn đến Viêm Phi hút thuốc, Viêm Phi hút thuốc bộ dáng thực gợi cảm, nhất lúc lúc thả khói ra, ánh mắt mê ly có thể khiến bất cứ một nữ nhân lâm vào điên cuồng.</w:t>
      </w:r>
    </w:p>
    <w:p>
      <w:pPr>
        <w:pStyle w:val="BodyText"/>
      </w:pPr>
      <w:r>
        <w:t xml:space="preserve">Lãnh Dạ ngồi ở trên người Viêm Phi, tới gần hắn.</w:t>
      </w:r>
    </w:p>
    <w:p>
      <w:pPr>
        <w:pStyle w:val="BodyText"/>
      </w:pPr>
      <w:r>
        <w:t xml:space="preserve">“Em không phải thực chán ghét tôi hút thuốc sao?” Viêm Phi hỏi.</w:t>
      </w:r>
    </w:p>
    <w:p>
      <w:pPr>
        <w:pStyle w:val="BodyText"/>
      </w:pPr>
      <w:r>
        <w:t xml:space="preserve">“Ngẫu nhiên sẽ thích.”</w:t>
      </w:r>
    </w:p>
    <w:p>
      <w:pPr>
        <w:pStyle w:val="BodyText"/>
      </w:pPr>
      <w:r>
        <w:t xml:space="preserve">Viêm Phi chọn mi:“Là thích thuốc, hay là thích thời điểm tôi hút thuốc?”</w:t>
      </w:r>
    </w:p>
    <w:p>
      <w:pPr>
        <w:pStyle w:val="BodyText"/>
      </w:pPr>
      <w:r>
        <w:t xml:space="preserve">“Thích thuốc” Lãnh Dạ mỉm cười trả lời, bất quá đáp án rõ ràng là khẩu thị tâm phi.</w:t>
      </w:r>
    </w:p>
    <w:p>
      <w:pPr>
        <w:pStyle w:val="BodyText"/>
      </w:pPr>
      <w:r>
        <w:t xml:space="preserve">“Chân không thành thực.” Viêm Phi giơ lên khóe môi, hút một ngụm thuốc, sau đó hôn ở môi Lãnh Dạ.</w:t>
      </w:r>
    </w:p>
    <w:p>
      <w:pPr>
        <w:pStyle w:val="BodyText"/>
      </w:pPr>
      <w:r>
        <w:t xml:space="preserve">Sương khói tại hai người tràn ngập.</w:t>
      </w:r>
    </w:p>
    <w:p>
      <w:pPr>
        <w:pStyle w:val="BodyText"/>
      </w:pPr>
      <w:r>
        <w:t xml:space="preserve">Tách ra sau, Viêm Phi tiếp tục hỏi:“Hiện tại thế nào?”</w:t>
      </w:r>
    </w:p>
    <w:p>
      <w:pPr>
        <w:pStyle w:val="BodyText"/>
      </w:pPr>
      <w:r>
        <w:t xml:space="preserve">“Vẫn là thích thuốc”</w:t>
      </w:r>
    </w:p>
    <w:p>
      <w:pPr>
        <w:pStyle w:val="BodyText"/>
      </w:pPr>
      <w:r>
        <w:t xml:space="preserve">Viêm Phi vì thế lại trò cũ tiếp tục, đến khi tách ra lại lặp lại hỏi câu nói kia, Lãnh Dạ trả lời vẫn đều không có thay đổi.</w:t>
      </w:r>
    </w:p>
    <w:p>
      <w:pPr>
        <w:pStyle w:val="BodyText"/>
      </w:pPr>
      <w:r>
        <w:t xml:space="preserve">Rất nhanh, Viêm Phi trong tay điếu thuốc rất nhanh liền hết.</w:t>
      </w:r>
    </w:p>
    <w:p>
      <w:pPr>
        <w:pStyle w:val="BodyText"/>
      </w:pPr>
      <w:r>
        <w:t xml:space="preserve">Viêm Phi ném xuống đầu mẩu thuốc lá, sau đó từ hộp thuốc lá lại rút ra một điếu thuốc lá, lại muốn châm.</w:t>
      </w:r>
    </w:p>
    <w:p>
      <w:pPr>
        <w:pStyle w:val="BodyText"/>
      </w:pPr>
      <w:r>
        <w:t xml:space="preserve">Lãnh Dạ đoạt qua thuốc trong tay hắn, ném vào thùng rác.</w:t>
      </w:r>
    </w:p>
    <w:p>
      <w:pPr>
        <w:pStyle w:val="BodyText"/>
      </w:pPr>
      <w:r>
        <w:t xml:space="preserve">Viêm Phi chọn mi nhìn Lãnh Dạ.</w:t>
      </w:r>
    </w:p>
    <w:p>
      <w:pPr>
        <w:pStyle w:val="BodyText"/>
      </w:pPr>
      <w:r>
        <w:t xml:space="preserve">Lãnh Dạ nói:“Tôi thích nam nhân hút thuốc, nhưng chán ghét kẻ nghiện thuốc.”</w:t>
      </w:r>
    </w:p>
    <w:p>
      <w:pPr>
        <w:pStyle w:val="BodyText"/>
      </w:pPr>
      <w:r>
        <w:t xml:space="preserve">“Em thật đúng là nghiêm khắc.” Viêm Phi giơ lên khóe môi.</w:t>
      </w:r>
    </w:p>
    <w:p>
      <w:pPr>
        <w:pStyle w:val="BodyText"/>
      </w:pPr>
      <w:r>
        <w:t xml:space="preserve">“Anh bất mãn?”</w:t>
      </w:r>
    </w:p>
    <w:p>
      <w:pPr>
        <w:pStyle w:val="BodyText"/>
      </w:pPr>
      <w:r>
        <w:t xml:space="preserve">“Đương nhiên sẽ không.” Viêm Phi giơ lên tay, làm đầu hàng thủ thế:“Ai bảo tôi bị ‘Thê’ quản nghiêm.”</w:t>
      </w:r>
    </w:p>
    <w:p>
      <w:pPr>
        <w:pStyle w:val="BodyText"/>
      </w:pPr>
      <w:r>
        <w:t xml:space="preserve">“Thê quản nghiêm?” Lãnh Dạ nheo lại ánh mắt:“Đây là từ loạn thất bát tao hình dung?”</w:t>
      </w:r>
    </w:p>
    <w:p>
      <w:pPr>
        <w:pStyle w:val="BodyText"/>
      </w:pPr>
      <w:r>
        <w:t xml:space="preserve">Viêm Phi cười tủm tỉm nói:“Rõ ràng thực phù hợp tình huống chúng ta hiện tại.”</w:t>
      </w:r>
    </w:p>
    <w:p>
      <w:pPr>
        <w:pStyle w:val="BodyText"/>
      </w:pPr>
      <w:r>
        <w:t xml:space="preserve">Lãnh Dạ một phen chụp móng vuốt sói không an phận trên đùi mình, bất mãn nói:“Vì cái gì không gọi phu quản nghiêm?”</w:t>
      </w:r>
    </w:p>
    <w:p>
      <w:pPr>
        <w:pStyle w:val="BodyText"/>
      </w:pPr>
      <w:r>
        <w:t xml:space="preserve">“Không có từ này.”</w:t>
      </w:r>
    </w:p>
    <w:p>
      <w:pPr>
        <w:pStyle w:val="BodyText"/>
      </w:pPr>
      <w:r>
        <w:t xml:space="preserve">“Có.”</w:t>
      </w:r>
    </w:p>
    <w:p>
      <w:pPr>
        <w:pStyle w:val="BodyText"/>
      </w:pPr>
      <w:r>
        <w:t xml:space="preserve">“Không có.”</w:t>
      </w:r>
    </w:p>
    <w:p>
      <w:pPr>
        <w:pStyle w:val="BodyText"/>
      </w:pPr>
      <w:r>
        <w:t xml:space="preserve">“Có.”</w:t>
      </w:r>
    </w:p>
    <w:p>
      <w:pPr>
        <w:pStyle w:val="BodyText"/>
      </w:pPr>
      <w:r>
        <w:t xml:space="preserve">Hai người bắt đầu tranh chấp, cuối cùng Viêm Phi vẫn là nhận thua:“Vậy được rồi, tôi không phải thê quản nghiêm, tôi là phu quản nghiêm.”</w:t>
      </w:r>
    </w:p>
    <w:p>
      <w:pPr>
        <w:pStyle w:val="BodyText"/>
      </w:pPr>
      <w:r>
        <w:t xml:space="preserve">Lãnh Dạ câu thần:“Này còn kém nhiều lắm.”</w:t>
      </w:r>
    </w:p>
    <w:p>
      <w:pPr>
        <w:pStyle w:val="BodyText"/>
      </w:pPr>
      <w:r>
        <w:t xml:space="preserve">Viêm Phi xoay người đem Lãnh Dạ đặt ở dưới thân:“Vậy khiến tại hạ này phu quản nghiêm đến hảo hảo hầu hạ em đi.”</w:t>
      </w:r>
    </w:p>
    <w:p>
      <w:pPr>
        <w:pStyle w:val="BodyText"/>
      </w:pPr>
      <w:r>
        <w:t xml:space="preserve">Lãnh Dạ lại một phen đẩy hắn ra:“Tôi mệt mỏi.”</w:t>
      </w:r>
    </w:p>
    <w:p>
      <w:pPr>
        <w:pStyle w:val="BodyText"/>
      </w:pPr>
      <w:r>
        <w:t xml:space="preserve">Ép buộc một ngày, hắn là thật sự mệt mỏi, không nghĩ làm bất cứ “Vận động”.</w:t>
      </w:r>
    </w:p>
    <w:p>
      <w:pPr>
        <w:pStyle w:val="BodyText"/>
      </w:pPr>
      <w:r>
        <w:t xml:space="preserve">Viêm Phi lại nói:“Nhưng tôi đói bụng……”</w:t>
      </w:r>
    </w:p>
    <w:p>
      <w:pPr>
        <w:pStyle w:val="BodyText"/>
      </w:pPr>
      <w:r>
        <w:t xml:space="preserve">Từ kia hắn nói rất nặng, rõ ràng có thâm ý.</w:t>
      </w:r>
    </w:p>
    <w:p>
      <w:pPr>
        <w:pStyle w:val="BodyText"/>
      </w:pPr>
      <w:r>
        <w:t xml:space="preserve">“Vậy đi ăn cái gì đi.” Lãnh Dạ làm bộ không có nghe ra hắn ý tứ trong lời nói, cố ý kích thích hắn.</w:t>
      </w:r>
    </w:p>
    <w:p>
      <w:pPr>
        <w:pStyle w:val="BodyText"/>
      </w:pPr>
      <w:r>
        <w:t xml:space="preserve">“Tôi chỉ muốn ăn em, hung hăng ăn……” Viêm Phi thanh âm càng ngày càng trầm, trong mắt tràn đầy d*c v*ng.</w:t>
      </w:r>
    </w:p>
    <w:p>
      <w:pPr>
        <w:pStyle w:val="BodyText"/>
      </w:pPr>
      <w:r>
        <w:t xml:space="preserve">Lúc này Viêm Phi đã là tên đã trên dây, Lãnh Dạ lại phảng phất cố ý tra tấn hắn, chính là không chịu đáp ứng, hắn tắt đi đèn bàn, sau đó dụng lực cầm Viêm Phi, ghé vào lỗ tai hắn nói:“Nếu anh dám thừa dịp tôi ngủ ép buộc tôi, tôi khiến cho anh một tháng đều ‘Khởi’ không đến.”</w:t>
      </w:r>
    </w:p>
    <w:p>
      <w:pPr>
        <w:pStyle w:val="BodyText"/>
      </w:pPr>
      <w:r>
        <w:t xml:space="preserve">“Độc nhất Lãnh Dạ tâm.” Viêm Phi bi phẫn lên án, nhưng là ‘Hung khí’ còn bị Lãnh Dạ nắm nơi tay hắn cũng chỉ có ngoan ngoãn nghe theo.</w:t>
      </w:r>
    </w:p>
    <w:p>
      <w:pPr>
        <w:pStyle w:val="BodyText"/>
      </w:pPr>
      <w:r>
        <w:t xml:space="preserve">“Ngủ ngon.” Lãnh Dạ nói.</w:t>
      </w:r>
    </w:p>
    <w:p>
      <w:pPr>
        <w:pStyle w:val="BodyText"/>
      </w:pPr>
      <w:r>
        <w:t xml:space="preserve">“Chúc em mất ngủ.” Viêm Phi oán hận nói.</w:t>
      </w:r>
    </w:p>
    <w:p>
      <w:pPr>
        <w:pStyle w:val="BodyText"/>
      </w:pPr>
      <w:r>
        <w:t xml:space="preserve">Lãnh Dạ đương nhiên không có mất ngủ, hắn ghé vào trên người Viêm Phi ngủ thật sự hương, hắn thực thích đem Viêm Phi trở thành nệm thịt người đối xử, kia kêu một ấm áp thoải mái.</w:t>
      </w:r>
    </w:p>
    <w:p>
      <w:pPr>
        <w:pStyle w:val="BodyText"/>
      </w:pPr>
      <w:r>
        <w:t xml:space="preserve">Viêm Phi nguyền rủa vẫn là có hiệu lực, bất quá là tại trên người hắn, Lãnh Dạ thực ác liệt cả đêm đều gắt gao nắm hắn không có buông tay, dưới loại tình huống này hắn như thế nào khả năng còn có thể ngủ được?</w:t>
      </w:r>
    </w:p>
    <w:p>
      <w:pPr>
        <w:pStyle w:val="BodyText"/>
      </w:pPr>
      <w:r>
        <w:t xml:space="preserve">“Khốn kiếp!” Viêm Phi tốn hơi thừa lời nói, quyền đầu nắm quá chặt chẽ, cố gắng áp chế “Nội hỏa”.</w:t>
      </w:r>
    </w:p>
    <w:p>
      <w:pPr>
        <w:pStyle w:val="BodyText"/>
      </w:pPr>
      <w:r>
        <w:t xml:space="preserve">Ngày hôm sau, Viêm Phi bởi vì muốn tìm bất mãn, miệng khởi hỏa phao.</w:t>
      </w:r>
    </w:p>
    <w:p>
      <w:pPr>
        <w:pStyle w:val="BodyText"/>
      </w:pPr>
      <w:r>
        <w:t xml:space="preserve">……</w:t>
      </w:r>
    </w:p>
    <w:p>
      <w:pPr>
        <w:pStyle w:val="BodyText"/>
      </w:pPr>
      <w:r>
        <w:t xml:space="preserve">Bởi vì về nhà thời điểm đã khuya, Lãnh Dạ cùng Lăng Quang Thần ngày hôm sau buổi chiều mới đến công ty.</w:t>
      </w:r>
    </w:p>
    <w:p>
      <w:pPr>
        <w:pStyle w:val="BodyText"/>
      </w:pPr>
      <w:r>
        <w:t xml:space="preserve">Lâu lắm không gặp, công ty đồng sự đều đối bọn họ thực nhiệt tình, Lãnh Dạ hiện tại xem như tinh quang tân nhất ca, cho nên mặc kệ là ôm loại nào mục, đại gia đối hắn thái độ đều so trước ân cần không ít.</w:t>
      </w:r>
    </w:p>
    <w:p>
      <w:pPr>
        <w:pStyle w:val="BodyText"/>
      </w:pPr>
      <w:r>
        <w:t xml:space="preserve">Thang máy tại lầu ba mở ra, Lê Hân thực đúng dịp xuất hiện ở cửa.</w:t>
      </w:r>
    </w:p>
    <w:p>
      <w:pPr>
        <w:pStyle w:val="BodyText"/>
      </w:pPr>
      <w:r>
        <w:t xml:space="preserve">Lăng Quang Thần sửng sốt, sau đó mạnh dời tầm mắt.</w:t>
      </w:r>
    </w:p>
    <w:p>
      <w:pPr>
        <w:pStyle w:val="BodyText"/>
      </w:pPr>
      <w:r>
        <w:t xml:space="preserve">Lê Hân đi vào thang máy.</w:t>
      </w:r>
    </w:p>
    <w:p>
      <w:pPr>
        <w:pStyle w:val="BodyText"/>
      </w:pPr>
      <w:r>
        <w:t xml:space="preserve">Lăng Quang Thần theo bản năng muốn lao ra thang máy, nhưng nghĩ lại: Tôi cùng người kia đã muốn không quan hệ, vì sao phải trốn tránh hắn? Trốn cũng là hẳn là hắn trốn.</w:t>
      </w:r>
    </w:p>
    <w:p>
      <w:pPr>
        <w:pStyle w:val="BodyText"/>
      </w:pPr>
      <w:r>
        <w:t xml:space="preserve">Ôm ý nghĩ như vậy, Lăng Quang Thần đứng ở tại chỗ không hề động đậy.</w:t>
      </w:r>
    </w:p>
    <w:p>
      <w:pPr>
        <w:pStyle w:val="BodyText"/>
      </w:pPr>
      <w:r>
        <w:t xml:space="preserve">Cửa thang máy đóng lại.</w:t>
      </w:r>
    </w:p>
    <w:p>
      <w:pPr>
        <w:pStyle w:val="BodyText"/>
      </w:pPr>
      <w:r>
        <w:t xml:space="preserve">Ba người đều không có nói chuyện, nhỏ hẹp trong không gian, không khí quỷ dị đến cực điểm.</w:t>
      </w:r>
    </w:p>
    <w:p>
      <w:pPr>
        <w:pStyle w:val="BodyText"/>
      </w:pPr>
      <w:r>
        <w:t xml:space="preserve">Lê Hân trước đã mở miệng, đánh vỡ này xấu hổ trầm mặc, hắn đối Lãnh Dạ nói:“Nghe nói cậu đã quay xong phim.”</w:t>
      </w:r>
    </w:p>
    <w:p>
      <w:pPr>
        <w:pStyle w:val="BodyText"/>
      </w:pPr>
      <w:r>
        <w:t xml:space="preserve">“Cám ơn.” Lãnh Dạ mỉm cười trả lời, ngữ khí cũng là vô cùng xa cách cùng có lệ, không có nói thêm một chữ ý tứ.</w:t>
      </w:r>
    </w:p>
    <w:p>
      <w:pPr>
        <w:pStyle w:val="BodyText"/>
      </w:pPr>
      <w:r>
        <w:t xml:space="preserve">Lê Hân không nói gì nhìn nhìn trần nhà, không có nói thêm gì nữa.</w:t>
      </w:r>
    </w:p>
    <w:p>
      <w:pPr>
        <w:pStyle w:val="BodyText"/>
      </w:pPr>
      <w:r>
        <w:t xml:space="preserve">Lăng Quang Thần mặt không chút thay đổi, nhưng toàn thân cũng đã cứng ngắc tựa như một pho tượng thạch điêu, nghe được Lê Hân nói khiến hắn cảm thấy hô hấp có chút khó khăn.</w:t>
      </w:r>
    </w:p>
    <w:p>
      <w:pPr>
        <w:pStyle w:val="BodyText"/>
      </w:pPr>
      <w:r>
        <w:t xml:space="preserve">Hắn trong lòng ẩn ẩn hy vọng Lê Hân chủ động cùng hắn nói chuyện, nhưng mãi cho đến thang máy dừng lại, Lê Hân đi ra thang máy đều không có cùng hắn nói một câu nói.</w:t>
      </w:r>
    </w:p>
    <w:p>
      <w:pPr>
        <w:pStyle w:val="BodyText"/>
      </w:pPr>
      <w:r>
        <w:t xml:space="preserve">Nhìn bóng dáng Lê Hân, Lăng Quang Thần không biết như thế nào đột nhiên liền nổi giận, tại cửa thang máy khép lại phía trước, Lăng Quang Thần mạnh chạy ra khỏi thang máy, đối với bóng dáng phẫn nộ chất vấn nói:“Lê Hân anh nói rõ ràng cho tôi! chẳng lẽ chúng ta liền như vậy xong rồi, cái gì cũng không nói liền như vậy xong rồi?”</w:t>
      </w:r>
    </w:p>
    <w:p>
      <w:pPr>
        <w:pStyle w:val="BodyText"/>
      </w:pPr>
      <w:r>
        <w:t xml:space="preserve">Lê Hân cước bộ ngừng lại.</w:t>
      </w:r>
    </w:p>
    <w:p>
      <w:pPr>
        <w:pStyle w:val="BodyText"/>
      </w:pPr>
      <w:r>
        <w:t xml:space="preserve">Lăng Quang Thần ôm cuối cùng một đường hy vọng chờ hắn trả lời.</w:t>
      </w:r>
    </w:p>
    <w:p>
      <w:pPr>
        <w:pStyle w:val="BodyText"/>
      </w:pPr>
      <w:r>
        <w:t xml:space="preserve">Lê Hân lại khiến hắn trái tim băng giá, chỉ là ngừng cước bộ liền tiếp tục đi về phía trước, đầu cũng không qiay lại phảng phất cái gì cũng không có nghe đến.</w:t>
      </w:r>
    </w:p>
    <w:p>
      <w:pPr>
        <w:pStyle w:val="BodyText"/>
      </w:pPr>
      <w:r>
        <w:t xml:space="preserve">Tuyệt tình như thế.</w:t>
      </w:r>
    </w:p>
    <w:p>
      <w:pPr>
        <w:pStyle w:val="BodyText"/>
      </w:pPr>
      <w:r>
        <w:t xml:space="preserve">Lăng Quang Thần gắt gao nhìn chằm chằm bóng dáng hắn, trong mắt đã muốn tràn đầy nước mắt.</w:t>
      </w:r>
    </w:p>
    <w:p>
      <w:pPr>
        <w:pStyle w:val="BodyText"/>
      </w:pPr>
      <w:r>
        <w:t xml:space="preserve">Lê Hân biến mất tại hành lang cuối, Lăng Quang Thần cắn cắn môi dưới, sau đó thùy hạ đôi mắt.</w:t>
      </w:r>
    </w:p>
    <w:p>
      <w:pPr>
        <w:pStyle w:val="BodyText"/>
      </w:pPr>
      <w:r>
        <w:t xml:space="preserve">Tầm mắt lơ đãng phiêu đến ngón áp út mang nhẫn, ngày hôm qua đồ gì của Lê Hân hắn đều ném hết, đã có ý vô tình xem nhẹ nhẫn, hắn còn nhớ rõ Lê Hân bắt buộc hắn mang nhẫn khi lời thề son sắt nói những lời này, ngay lúc đó hắn bị cảm động rối tinh rối mù, hiện tại hồi tưởng lại, tất cả đều là chó má.</w:t>
      </w:r>
    </w:p>
    <w:p>
      <w:pPr>
        <w:pStyle w:val="BodyText"/>
      </w:pPr>
      <w:r>
        <w:t xml:space="preserve">Lăng Quang Thần cởi nhẫn, ném vào thùng rác.</w:t>
      </w:r>
    </w:p>
    <w:p>
      <w:pPr>
        <w:pStyle w:val="BodyText"/>
      </w:pPr>
      <w:r>
        <w:t xml:space="preserve">Lãnh Dạ yên lặng nhìn hắn, cái gì cũng chưa nói.</w:t>
      </w:r>
    </w:p>
    <w:p>
      <w:pPr>
        <w:pStyle w:val="BodyText"/>
      </w:pPr>
      <w:r>
        <w:t xml:space="preserve">Lăng Quang Thần hồng mắt, miễn cưỡng đối Lãnh Dạ xả ra một khuôn mặt tươi cười, chỉ là nói lý lại mang theo khóc nức nở:“Tốt lắm, hết thảy đều kết thúc, thật sự là…… Quá tốt.”</w:t>
      </w:r>
    </w:p>
    <w:p>
      <w:pPr>
        <w:pStyle w:val="BodyText"/>
      </w:pPr>
      <w:r>
        <w:t xml:space="preserve">Lãnh Dạ vỗ nhẹ nhẹ chụp bờ vai của hắn.</w:t>
      </w:r>
    </w:p>
    <w:p>
      <w:pPr>
        <w:pStyle w:val="BodyText"/>
      </w:pPr>
      <w:r>
        <w:t xml:space="preserve">……</w:t>
      </w:r>
    </w:p>
    <w:p>
      <w:pPr>
        <w:pStyle w:val="BodyText"/>
      </w:pPr>
      <w:r>
        <w:t xml:space="preserve">Lãnh Dạ tưởng rằng Lăng Quang Thần hội chưa gượng dậy nổi, nhưng ngày hôm sau xuất hiện tại công ty Lăng Quang Thần cũng là nét mặt toả sáng, vừa thấy đến Lãnh Dạ liền cho hắn một khuôn mặt tươi cười:“Tiểu Dạ, sớm a.”</w:t>
      </w:r>
    </w:p>
    <w:p>
      <w:pPr>
        <w:pStyle w:val="BodyText"/>
      </w:pPr>
      <w:r>
        <w:t xml:space="preserve">Lãnh Dạ có chút ngoài ý muốn, sửng sốt sau mới trả lời:“Sớm.”</w:t>
      </w:r>
    </w:p>
    <w:p>
      <w:pPr>
        <w:pStyle w:val="BodyText"/>
      </w:pPr>
      <w:r>
        <w:t xml:space="preserve">“Muốn tôi giúp cậu pha cà phê không?” Lăng Quang Thần cười hỏi.</w:t>
      </w:r>
    </w:p>
    <w:p>
      <w:pPr>
        <w:pStyle w:val="BodyText"/>
      </w:pPr>
      <w:r>
        <w:t xml:space="preserve">Lãnh Dạ gật gật đầu.</w:t>
      </w:r>
    </w:p>
    <w:p>
      <w:pPr>
        <w:pStyle w:val="BodyText"/>
      </w:pPr>
      <w:r>
        <w:t xml:space="preserve">Lăng Quang Thần vì thế cầm lấy cà phê, đi ra văn phòng.</w:t>
      </w:r>
    </w:p>
    <w:p>
      <w:pPr>
        <w:pStyle w:val="BodyText"/>
      </w:pPr>
      <w:r>
        <w:t xml:space="preserve">Sau cả ngày, Lăng Quang Thần đều là như vậy, không chỉ là đối mặt Lãnh Dạ, đối mặt đồng sự khác cũng là giống nhau, hoàn toàn đem trạng thái dương quang trước đó trở lạo, phảng phất cái gì cũng chưa phát sinh.</w:t>
      </w:r>
    </w:p>
    <w:p>
      <w:pPr>
        <w:pStyle w:val="Compact"/>
      </w:pPr>
      <w:r>
        <w:t xml:space="preserve">Tuy rằng không biết trong đó có bao nhiêu ngụy trang, bất quá có thể một lần nữa nhìn đến Lăng Quang Thần tươi cười, Lãnh Dạ vẫn là cảm thấy thực vui mừng.</w:t>
      </w:r>
      <w:r>
        <w:br w:type="textWrapping"/>
      </w:r>
      <w:r>
        <w:br w:type="textWrapping"/>
      </w:r>
    </w:p>
    <w:p>
      <w:pPr>
        <w:pStyle w:val="Heading2"/>
      </w:pPr>
      <w:bookmarkStart w:id="131" w:name="quyển-2---chương-31"/>
      <w:bookmarkEnd w:id="131"/>
      <w:r>
        <w:t xml:space="preserve">110. Quyển 2 - Chương 31</w:t>
      </w:r>
    </w:p>
    <w:p>
      <w:pPr>
        <w:pStyle w:val="Compact"/>
      </w:pPr>
      <w:r>
        <w:br w:type="textWrapping"/>
      </w:r>
      <w:r>
        <w:br w:type="textWrapping"/>
      </w:r>
      <w:r>
        <w:t xml:space="preserve">Viêm Phi nói qua muốn an bài tân nhiệm vụ, cùng Lãnh Dạ hành động, hắn rất nhanh liền an bài tốt lắm.</w:t>
      </w:r>
    </w:p>
    <w:p>
      <w:pPr>
        <w:pStyle w:val="BodyText"/>
      </w:pPr>
      <w:r>
        <w:t xml:space="preserve">Nhiệm vụ là lẻn vào ám sát, mục tiêu là trùm ma túy.</w:t>
      </w:r>
    </w:p>
    <w:p>
      <w:pPr>
        <w:pStyle w:val="BodyText"/>
      </w:pPr>
      <w:r>
        <w:t xml:space="preserve">Trùm thuốc phiện tên là Kiều Cương, tuy rằng rất sớm cũng đã cao điệu tuyên bố rửa tay nhưng toàn bộ gia tộc cùng Nam Mĩ bên kia không ít thuốc phiện còn có quan hệ, ngoại giới có truyện bọn họ kỳ thật cũng không có dừng tay, mà là tại ngầm lạp sinh ý, sau đó thông qua quốc nội đầu tư tẩy tiền đen.</w:t>
      </w:r>
    </w:p>
    <w:p>
      <w:pPr>
        <w:pStyle w:val="BodyText"/>
      </w:pPr>
      <w:r>
        <w:t xml:space="preserve">Thuê sát thủ sát Kiều Cương là nặc danh, chỉ phát một phong bưu kiện lại đây, liền IP đều là dùng là đại lý, Bùi Hướng Hoa dùng hacker kỹ thuật truy tung đối phương dùng IP một quán net đến từ nước ngoài. Xem ra người nọ là thật sự phi thường không nghĩ bại lộ thân phận, nhưng ra tay rất hào phóng, đàm luận xong chuyển thẳng tới tài khoản Viêm Phi một trăm vạn, này còn chỉ là tiền đặt cọc, nhiệm vụ thành công xong còn có thể có hai trăm vạn lại đây.</w:t>
      </w:r>
    </w:p>
    <w:p>
      <w:pPr>
        <w:pStyle w:val="BodyText"/>
      </w:pPr>
      <w:r>
        <w:t xml:space="preserve">Đêm khuya, ngoài biệt thự Kiều Cương.</w:t>
      </w:r>
    </w:p>
    <w:p>
      <w:pPr>
        <w:pStyle w:val="BodyText"/>
      </w:pPr>
      <w:r>
        <w:t xml:space="preserve">Xe Viêm Phi đứng ở góc đường, Viêm Phi cùng Lãnh Dạ ngồi ở trong xe quan sát chung quanh.</w:t>
      </w:r>
    </w:p>
    <w:p>
      <w:pPr>
        <w:pStyle w:val="BodyText"/>
      </w:pPr>
      <w:r>
        <w:t xml:space="preserve">Cách một đoạn thời gian, bên ngoài Kiều gia sẽ có người đi qua, thoạt nhìn giống người qua đường, nhưng cẩn thận quan sát kỳ thật đều là cùng nhóm người, rõ ràng là bảo tiêu Kiều gia giả trang.</w:t>
      </w:r>
    </w:p>
    <w:p>
      <w:pPr>
        <w:pStyle w:val="BodyText"/>
      </w:pPr>
      <w:r>
        <w:t xml:space="preserve">Viêm Phi cùng Lãnh Dạ cũng không phải nhóm đầu tiên bị thuê lại đây ám sát Kiều Cương, trên thực tế Kiều Cương tháng này đã có ba lượt ám sát, đều lấy thất bại chấm dứt, này sát thủ đều một đi không trở lại, Kiều Cương là một người cá tính hung tàn mà cẩn thận, bên người thủ vệ vẫn thực nghiêm mật, hiện tại cơ hồ là chân không ra hộ, trong nhà thủ vệ cũng tăng thêm vài đẳng cấp, hiện tại xem ra thậm chí đã muốn mở rộng đến bên ngoài.</w:t>
      </w:r>
    </w:p>
    <w:p>
      <w:pPr>
        <w:pStyle w:val="BodyText"/>
      </w:pPr>
      <w:r>
        <w:t xml:space="preserve">“Xem ra nhiệm vụ lần này có điểm khó giải quyết a.” Viêm Phi nói.</w:t>
      </w:r>
    </w:p>
    <w:p>
      <w:pPr>
        <w:pStyle w:val="BodyText"/>
      </w:pPr>
      <w:r>
        <w:t xml:space="preserve">“Sợ?” Lãnh Dạ thưởng thức súng trong tay.</w:t>
      </w:r>
    </w:p>
    <w:p>
      <w:pPr>
        <w:pStyle w:val="BodyText"/>
      </w:pPr>
      <w:r>
        <w:t xml:space="preserve">“Từ điển của tôi từ trước đến nay không này có từ này.” Viêm Phi giơ lên khóe môi.</w:t>
      </w:r>
    </w:p>
    <w:p>
      <w:pPr>
        <w:pStyle w:val="BodyText"/>
      </w:pPr>
      <w:r>
        <w:t xml:space="preserve">“Vậy bắt đầu đi.” Lãnh Dạ mở cửa xe, xuống xe.</w:t>
      </w:r>
    </w:p>
    <w:p>
      <w:pPr>
        <w:pStyle w:val="BodyText"/>
      </w:pPr>
      <w:r>
        <w:t xml:space="preserve">Hai người tại bóng đêm che dấu xuống dưới đến tường biệt thự tường.</w:t>
      </w:r>
    </w:p>
    <w:p>
      <w:pPr>
        <w:pStyle w:val="BodyText"/>
      </w:pPr>
      <w:r>
        <w:t xml:space="preserve">Tường vây rất cao, đỉnh nối tiếp cảm ứng cảnh báo, bất quá Bùi Hướng Hoa đã sớm đã xâm nhập vào hệ thống Kiều gia, hiện tại toàn bộ võng lạc của Kiều khống chế gì đó đều nằm trong tay hắn, bao gồm giám thị cùng báo nguy cho nên hoàn toàn không cần lo lắng.</w:t>
      </w:r>
    </w:p>
    <w:p>
      <w:pPr>
        <w:pStyle w:val="BodyText"/>
      </w:pPr>
      <w:r>
        <w:t xml:space="preserve">Viêm Phi cùng Lãnh Dạ dễ dàng phiên qua tường vây.</w:t>
      </w:r>
    </w:p>
    <w:p>
      <w:pPr>
        <w:pStyle w:val="BodyText"/>
      </w:pPr>
      <w:r>
        <w:t xml:space="preserve">Tường vây phía dưới là mặt cỏ, vừa lúc che dấu tiếng vang bọn họ rơi xuống đất.</w:t>
      </w:r>
    </w:p>
    <w:p>
      <w:pPr>
        <w:pStyle w:val="BodyText"/>
      </w:pPr>
      <w:r>
        <w:t xml:space="preserve">Vì không quấy nhiễu đối phương, Viêm Phi cùng Lãnh Dạ tính toán phân nhau hành động, bọn họ lấy địa điểm này để định ra, lấy tay phân phối tốt lộ tuyến, sau đó tách ra, bọn họ trên lỗ tai đều mang theo tai nghe, có thể nghe được đối phương bên kia truyền đến động tĩnh, càng trọng yếu hơn là có thể tiếp thu đến tin tức từ Bùi Hướng Hoa.</w:t>
      </w:r>
    </w:p>
    <w:p>
      <w:pPr>
        <w:pStyle w:val="BodyText"/>
      </w:pPr>
      <w:r>
        <w:t xml:space="preserve">Kiều gia diện tích rất lớn, nhất là hoa viên, quả thực giống mê cung chung quanh còn có không ít bảo tiêu mặc hắc tây trang ở trong đó tuần tra.</w:t>
      </w:r>
    </w:p>
    <w:p>
      <w:pPr>
        <w:pStyle w:val="BodyText"/>
      </w:pPr>
      <w:r>
        <w:t xml:space="preserve">Lãnh Dạ cùng Viêm Phi nương hắc ám cùng các vậy chung quanh hoa viên xuyên qua, tòa nhà càng ngày càng gần.</w:t>
      </w:r>
    </w:p>
    <w:p>
      <w:pPr>
        <w:pStyle w:val="BodyText"/>
      </w:pPr>
      <w:r>
        <w:t xml:space="preserve">Càng tới gần tòa nhà bảo tiêu lại càng nhiều, cẩn thận cũng có khả năng bị phát hiện, Viêm Phi ý đồ nhiễu quá trong đó một bảo tiêu liền không cẩn thận bị đã nhận ra.</w:t>
      </w:r>
    </w:p>
    <w:p>
      <w:pPr>
        <w:pStyle w:val="BodyText"/>
      </w:pPr>
      <w:r>
        <w:t xml:space="preserve">“Ai ở nơi đó?” Tên bảo tiêu nắm súng, chậm rãi hướng Viêm Phi đi qua.</w:t>
      </w:r>
    </w:p>
    <w:p>
      <w:pPr>
        <w:pStyle w:val="BodyText"/>
      </w:pPr>
      <w:r>
        <w:t xml:space="preserve">Hắn vừa rồi chỉ là ánh mắt dư quang ẩn ẩn liếc đến một đạo hắc ảnh chợt lóe, cũng không có thật sự nhìn thấy ngươig nhưng hắn thực cảnh giác.</w:t>
      </w:r>
    </w:p>
    <w:p>
      <w:pPr>
        <w:pStyle w:val="BodyText"/>
      </w:pPr>
      <w:r>
        <w:t xml:space="preserve">Bảo tiêu càng chạy càng gần, Viêm Phi nương vườn hoa rậm rạp che dấu nhiễu đến phía sau hắn, sau đó một cái thủ đao hướng qua trực tiếp đem hắn xao choáng.</w:t>
      </w:r>
    </w:p>
    <w:p>
      <w:pPr>
        <w:pStyle w:val="BodyText"/>
      </w:pPr>
      <w:r>
        <w:t xml:space="preserve">Tựa hồ là nghe được Viêm Phi bên này động tĩnh, Lãnh Dạ cố ý đè thấp thanh âm theo tai nghe truyền tới:“Anh bên kia đã xảy ra chuyện gì?”</w:t>
      </w:r>
    </w:p>
    <w:p>
      <w:pPr>
        <w:pStyle w:val="BodyText"/>
      </w:pPr>
      <w:r>
        <w:t xml:space="preserve">Viêm Phi đáp:“Vừa đánh hôn mê một bảo tiêu, em bên kia thế nào?”</w:t>
      </w:r>
    </w:p>
    <w:p>
      <w:pPr>
        <w:pStyle w:val="BodyText"/>
      </w:pPr>
      <w:r>
        <w:t xml:space="preserve">“Hết thảy bình thường.”</w:t>
      </w:r>
    </w:p>
    <w:p>
      <w:pPr>
        <w:pStyle w:val="BodyText"/>
      </w:pPr>
      <w:r>
        <w:t xml:space="preserve">Khi nói chuyện, có bảo tiêu hướng Lãnh Dạ bên này đã đi tới.</w:t>
      </w:r>
    </w:p>
    <w:p>
      <w:pPr>
        <w:pStyle w:val="BodyText"/>
      </w:pPr>
      <w:r>
        <w:t xml:space="preserve">Lãnh Dạ vì thế tránh ở một bên, bảo tiêu tiếp cận cũng một phen hôn mê sau đó đối Viêm Phi nói “Tôi vừa rồi cũng đánh hôn mê một tên”</w:t>
      </w:r>
    </w:p>
    <w:p>
      <w:pPr>
        <w:pStyle w:val="BodyText"/>
      </w:pPr>
      <w:r>
        <w:t xml:space="preserve">“Em này xem như tại cùng tôi đấu?” Viêm Phi chọn mi, tuy rằng nhìn không tới Lãnh Dạ lúc này biểu tình, nhưng hắn có thể có thể tưởng tượng được đến.</w:t>
      </w:r>
    </w:p>
    <w:p>
      <w:pPr>
        <w:pStyle w:val="BodyText"/>
      </w:pPr>
      <w:r>
        <w:t xml:space="preserve">“Trùng hợp mà thôi.”</w:t>
      </w:r>
    </w:p>
    <w:p>
      <w:pPr>
        <w:pStyle w:val="BodyText"/>
      </w:pPr>
      <w:r>
        <w:t xml:space="preserve">Viêm Phi vì thế lại đánh hôn mê bảo tiêu phụ cận, cười nói:“Như vậy, tôi vừa rồi thực ‘Trùng hợp’ lại mê đi một tên.”</w:t>
      </w:r>
    </w:p>
    <w:p>
      <w:pPr>
        <w:pStyle w:val="BodyText"/>
      </w:pPr>
      <w:r>
        <w:t xml:space="preserve">Vừa dứt lời không bao lâu, Lãnh Dạ cũng miễn cưỡng trả lời:“Tôi cũng vậy.”</w:t>
      </w:r>
    </w:p>
    <w:p>
      <w:pPr>
        <w:pStyle w:val="BodyText"/>
      </w:pPr>
      <w:r>
        <w:t xml:space="preserve">Vì thế hai người liền như vậy góc hăng hái, đáng thương bọn bảo tiêu một người tiếp một người thực ‘Trùng hợp’ bị bọn họ đánh choáng, sau đó bị ném vào bụi hoa, còn lại bảo tiêu phát hiện chung quanh đồng bạn xuất hiện tần suất càng ngày càng ít, cảm thấy không quá thích hợp, cảnh giác lên, nhưng bọn hắn không biết Lãnh Dạ cùng Viêm Phi tại bóng tối, so sánh ai thắng.</w:t>
      </w:r>
    </w:p>
    <w:p>
      <w:pPr>
        <w:pStyle w:val="BodyText"/>
      </w:pPr>
      <w:r>
        <w:t xml:space="preserve">Vì thế,vbảo tiêu liền tiếp tục giảm bớt.</w:t>
      </w:r>
    </w:p>
    <w:p>
      <w:pPr>
        <w:pStyle w:val="BodyText"/>
      </w:pPr>
      <w:r>
        <w:t xml:space="preserve">Đại khái là ngoạn đắc quá mức, Lãnh Dạ đánh choáng trong đó một bảo tiêu bị một bảo tiêu phát hiện.</w:t>
      </w:r>
    </w:p>
    <w:p>
      <w:pPr>
        <w:pStyle w:val="BodyText"/>
      </w:pPr>
      <w:r>
        <w:t xml:space="preserve">“Đừng nhúc nhích.”</w:t>
      </w:r>
    </w:p>
    <w:p>
      <w:pPr>
        <w:pStyle w:val="BodyText"/>
      </w:pPr>
      <w:r>
        <w:t xml:space="preserve">Lãnh Dạ bị súng đặt ở cái ót.</w:t>
      </w:r>
    </w:p>
    <w:p>
      <w:pPr>
        <w:pStyle w:val="BodyText"/>
      </w:pPr>
      <w:r>
        <w:t xml:space="preserve">“Giơ lên hai tay, sau đó xoay người.” Đối phương khẩu khí âm trầm mệnh lệnh nói.</w:t>
      </w:r>
    </w:p>
    <w:p>
      <w:pPr>
        <w:pStyle w:val="BodyText"/>
      </w:pPr>
      <w:r>
        <w:t xml:space="preserve">Lãnh Dạ dựa theo như lời, chậm rãi chuyển qua thân.</w:t>
      </w:r>
    </w:p>
    <w:p>
      <w:pPr>
        <w:pStyle w:val="BodyText"/>
      </w:pPr>
      <w:r>
        <w:t xml:space="preserve">Lãnh Dạ ở trên xe đã dịch dung quá, cho nên hiện tại mặt bị người nhìn đến cũng không quan hệ.</w:t>
      </w:r>
    </w:p>
    <w:p>
      <w:pPr>
        <w:pStyle w:val="BodyText"/>
      </w:pPr>
      <w:r>
        <w:t xml:space="preserve">“Mày lá gan cũng thật không nhỏ, cư nhiên dám xông vào Kiều gia.” Bảo tiêu dùng súng chỉ vào trán Lãnh Dạ, khấu hạ chốt an toàn:“Ai phái mày tới?”</w:t>
      </w:r>
    </w:p>
    <w:p>
      <w:pPr>
        <w:pStyle w:val="BodyText"/>
      </w:pPr>
      <w:r>
        <w:t xml:space="preserve">Lãnh Dạ nâng nâng cằm chỉ hướng phía sau:“Hắn.”</w:t>
      </w:r>
    </w:p>
    <w:p>
      <w:pPr>
        <w:pStyle w:val="BodyText"/>
      </w:pPr>
      <w:r>
        <w:t xml:space="preserve">Bảo tiêu cười lạnh:“Thủ đoạn thấp như vậy cũng tưởng lừa gạt tao? Tao không ngu ngốc đâu.”</w:t>
      </w:r>
    </w:p>
    <w:p>
      <w:pPr>
        <w:pStyle w:val="BodyText"/>
      </w:pPr>
      <w:r>
        <w:t xml:space="preserve">“Ai nói hắn lừa mày?”</w:t>
      </w:r>
    </w:p>
    <w:p>
      <w:pPr>
        <w:pStyle w:val="BodyText"/>
      </w:pPr>
      <w:r>
        <w:t xml:space="preserve">Than âm Viêm Phi từ phía sau bảo tiêu truyền đến, bảo tiêu bị hoảng sợ, theo bản năng muốn xoay người, thừa dịp hắn phân thầ, Lãnh Dạ mạnh bắt lấy cánh tay hắn vật qua vai một đường xinh đẹp, sau đó dùng súng đánh hôn mê hắn.</w:t>
      </w:r>
    </w:p>
    <w:p>
      <w:pPr>
        <w:pStyle w:val="BodyText"/>
      </w:pPr>
      <w:r>
        <w:t xml:space="preserve">“Em thân thủ càng ngày càng tốt.” Viêm Phi khích lệ nói.</w:t>
      </w:r>
    </w:p>
    <w:p>
      <w:pPr>
        <w:pStyle w:val="BodyText"/>
      </w:pPr>
      <w:r>
        <w:t xml:space="preserve">Hắn vừa rồi nghe đến Lãnh Dạ bên này xảy ra vấn đề liền lập tức chạy lại đây, vốn định dọa bảo tiêu rồi đánh choáng hắn, nhưng Lãnh Dạ so với hắn nhanh một bước.</w:t>
      </w:r>
    </w:p>
    <w:p>
      <w:pPr>
        <w:pStyle w:val="BodyText"/>
      </w:pPr>
      <w:r>
        <w:t xml:space="preserve">“Anh cũng không lại.”</w:t>
      </w:r>
    </w:p>
    <w:p>
      <w:pPr>
        <w:pStyle w:val="BodyText"/>
      </w:pPr>
      <w:r>
        <w:t xml:space="preserve">“Tốt xấu tôi cũng giúp em giải vây, em một câu cảm tạ đều không có?” Viêm Phi chọn mi.</w:t>
      </w:r>
    </w:p>
    <w:p>
      <w:pPr>
        <w:pStyle w:val="BodyText"/>
      </w:pPr>
      <w:r>
        <w:t xml:space="preserve">“Liền tính anh không hiện ra, tôi vừa rồi cũng có thể chế phục hắn.” Lãnh Dạ giơ lên khóe môi:“Bất quá vẫn là cảm tạ.”</w:t>
      </w:r>
    </w:p>
    <w:p>
      <w:pPr>
        <w:pStyle w:val="BodyText"/>
      </w:pPr>
      <w:r>
        <w:t xml:space="preserve">“Không thành ý.”</w:t>
      </w:r>
    </w:p>
    <w:p>
      <w:pPr>
        <w:pStyle w:val="BodyText"/>
      </w:pPr>
      <w:r>
        <w:t xml:space="preserve">……</w:t>
      </w:r>
    </w:p>
    <w:p>
      <w:pPr>
        <w:pStyle w:val="BodyText"/>
      </w:pPr>
      <w:r>
        <w:t xml:space="preserve">Hai người phân cao thấp trì hoãn không ít thời gian, vì thế không hề ép buộc, trực tiếp vào kiều trạch.</w:t>
      </w:r>
    </w:p>
    <w:p>
      <w:pPr>
        <w:pStyle w:val="BodyText"/>
      </w:pPr>
      <w:r>
        <w:t xml:space="preserve">Kiều Cương là một nguoiwg phi thường nghi ngờ, Kiều gia đại trạch lý trừ bỏ phòng tư nhân, địa phương khác cơ hồ đều có máy quay, phòng khách, hành lang, thậm chí cầu thang cũng có, bất quá bị Bùi Hướng Hoa làm hỏng, Bùi Hướng Hoa thông qua tai nghe nói cho Viêm Phi cùng Lãnh Dạ nên đi như thế nào, cùng với vị trí có bảo tiêu, Viêm Phi cùng Lãnh Dạ dễ dàng vượt qua bảo tiêu, đi tới cửa phòng Kiều Cương.</w:t>
      </w:r>
    </w:p>
    <w:p>
      <w:pPr>
        <w:pStyle w:val="BodyText"/>
      </w:pPr>
      <w:r>
        <w:t xml:space="preserve">Lãnh Dạ cungg Viêm Phi nhìn nhau liếc mắt một cái, thân thủ đi đến mở cửa.</w:t>
      </w:r>
    </w:p>
    <w:p>
      <w:pPr>
        <w:pStyle w:val="BodyText"/>
      </w:pPr>
      <w:r>
        <w:t xml:space="preserve">Phòng mở ra, hai người đi vào.</w:t>
      </w:r>
    </w:p>
    <w:p>
      <w:pPr>
        <w:pStyle w:val="BodyText"/>
      </w:pPr>
      <w:r>
        <w:t xml:space="preserve">Trong phòng một mảnh tối đen, bất quá nương ngọn đèn ngoài cửa sổ, bọn họ vẫn là có thể loáng thoáng thấy rõ trong phòng.</w:t>
      </w:r>
    </w:p>
    <w:p>
      <w:pPr>
        <w:pStyle w:val="BodyText"/>
      </w:pPr>
      <w:r>
        <w:t xml:space="preserve">Trên giường chăn là hở ra, đại khái là Kiều Cương ngủ say.</w:t>
      </w:r>
    </w:p>
    <w:p>
      <w:pPr>
        <w:pStyle w:val="BodyText"/>
      </w:pPr>
      <w:r>
        <w:t xml:space="preserve">Mục tiêu gần tại trước mắt, nhưng Lãnh Dạ cùng Viêm Phi lại cảm thấy có chút không thích hợp.</w:t>
      </w:r>
    </w:p>
    <w:p>
      <w:pPr>
        <w:pStyle w:val="BodyText"/>
      </w:pPr>
      <w:r>
        <w:t xml:space="preserve">Này tựa hồ quá mức rất thuận lợi ……</w:t>
      </w:r>
    </w:p>
    <w:p>
      <w:pPr>
        <w:pStyle w:val="BodyText"/>
      </w:pPr>
      <w:r>
        <w:t xml:space="preserve">Viêm Phi xốc lên chăn.</w:t>
      </w:r>
    </w:p>
    <w:p>
      <w:pPr>
        <w:pStyle w:val="BodyText"/>
      </w:pPr>
      <w:r>
        <w:t xml:space="preserve">Quả nhiên, phía dưới một hình nhân.</w:t>
      </w:r>
    </w:p>
    <w:p>
      <w:pPr>
        <w:pStyle w:val="BodyText"/>
      </w:pPr>
      <w:r>
        <w:t xml:space="preserve">Viêm Phi cùng Lãnh Dạ liếc nhau, đều ý thức được đó là một cạm bẫy.</w:t>
      </w:r>
    </w:p>
    <w:p>
      <w:pPr>
        <w:pStyle w:val="BodyText"/>
      </w:pPr>
      <w:r>
        <w:t xml:space="preserve">Trong phòng ngọn đèn đột nhiên sáng lên, anh mắt thói quen hắc ám mãnh tiếp xúc đến cường quang, hai người đều theo bản năng nâng tay ngăn lại ánh mắt.</w:t>
      </w:r>
    </w:p>
    <w:p>
      <w:pPr>
        <w:pStyle w:val="BodyText"/>
      </w:pPr>
      <w:r>
        <w:t xml:space="preserve">“Lại tới chịu chết.” Giá sách chậm rãi lộ ra mật thất, mục tiêu Kiều Cương lúc này đang đứng tại giá sách, cười lạnh nói:“Kia hỗn tiểu tử thật đúng là chưa từ bỏ ý định a, vì giết tao tìm nhiều sát thủ như vậy”</w:t>
      </w:r>
    </w:p>
    <w:p>
      <w:pPr>
        <w:pStyle w:val="BodyText"/>
      </w:pPr>
      <w:r>
        <w:t xml:space="preserve">Hỗn tiểu tử? Nghe lên Kiều Cương quen người mướn bọn họ tới giết, hơn nữa tựa hồ còn rất quen thuộc……</w:t>
      </w:r>
    </w:p>
    <w:p>
      <w:pPr>
        <w:pStyle w:val="BodyText"/>
      </w:pPr>
      <w:r>
        <w:t xml:space="preserve">Tựa hồ là nhìn ra nghi vấn bọn họ, Kiều Cương nói:“Mướn bọn mày tới giết tao là con tao, hắn vẫn mơ ước tài sản của tao bất quá tao một phân tiền cũng chưa cho hắn, hắn kiềm chế không được, bắt đầu thuê sát thủ lại đây giết tao, vì thế tao kiến tạo mật thất, giết chết sát thủ, bọn mày tự nhiên cũng không ngoại lệ.”</w:t>
      </w:r>
    </w:p>
    <w:p>
      <w:pPr>
        <w:pStyle w:val="BodyText"/>
      </w:pPr>
      <w:r>
        <w:t xml:space="preserve">Hắn nói chuyện rồi ấn hạ cái nút bên cạnh tường, chung quanh vách tường đỉnh chóp bắt đầu đánh xuống tường thủy tinh trong suốt.</w:t>
      </w:r>
    </w:p>
    <w:p>
      <w:pPr>
        <w:pStyle w:val="BodyText"/>
      </w:pPr>
      <w:r>
        <w:t xml:space="preserve">Lãnh Dạ cùng Viêm Phi lập tức hướng hắn bên kia vọt qua, nhưng thủy tinh giảm xuống tốc độ quá nhanh, nháy mắt công phu liền không kịp.</w:t>
      </w:r>
    </w:p>
    <w:p>
      <w:pPr>
        <w:pStyle w:val="BodyText"/>
      </w:pPr>
      <w:r>
        <w:t xml:space="preserve">Vì thế, toàn bộ phòng nháy mắt bị mật thất bao phủ.</w:t>
      </w:r>
    </w:p>
    <w:p>
      <w:pPr>
        <w:pStyle w:val="BodyText"/>
      </w:pPr>
      <w:r>
        <w:t xml:space="preserve">Viêm Phi giơ súng lên, đối với tường thủy tinh nổ súng nhưng chỉ đánh ra vài vết trầy, thủy tinh là cường hóa thủy tinh, có thể phòng ngự đạn.</w:t>
      </w:r>
    </w:p>
    <w:p>
      <w:pPr>
        <w:pStyle w:val="BodyText"/>
      </w:pPr>
      <w:r>
        <w:t xml:space="preserve">Trần nhà đang phả sương khói màu vàng.</w:t>
      </w:r>
    </w:p>
    <w:p>
      <w:pPr>
        <w:pStyle w:val="Compact"/>
      </w:pPr>
      <w:r>
        <w:t xml:space="preserve">Là độc yên……</w:t>
      </w:r>
      <w:r>
        <w:br w:type="textWrapping"/>
      </w:r>
      <w:r>
        <w:br w:type="textWrapping"/>
      </w:r>
    </w:p>
    <w:p>
      <w:pPr>
        <w:pStyle w:val="Heading2"/>
      </w:pPr>
      <w:bookmarkStart w:id="132" w:name="quyển-2---chương-32"/>
      <w:bookmarkEnd w:id="132"/>
      <w:r>
        <w:t xml:space="preserve">111. Quyển 2 - Chương 32</w:t>
      </w:r>
    </w:p>
    <w:p>
      <w:pPr>
        <w:pStyle w:val="Compact"/>
      </w:pPr>
      <w:r>
        <w:br w:type="textWrapping"/>
      </w:r>
      <w:r>
        <w:br w:type="textWrapping"/>
      </w:r>
      <w:r>
        <w:t xml:space="preserve">Kiều Cương ngồi trước tường thủy tinh nhếch chân bắt chéo, tựa hồ chuẩn bị thưởng thức quá trình Viêm Phi cùng Lãnh Dạ tử vong.</w:t>
      </w:r>
    </w:p>
    <w:p>
      <w:pPr>
        <w:pStyle w:val="BodyText"/>
      </w:pPr>
      <w:r>
        <w:t xml:space="preserve">Viêm Phi rất lãnh tĩnh, đối với tai nghe hướng Bùi Hướng Hoa cầu viện:“Hướng Hoa, tôi cùng Tiểu Dạ bị nhốt trong mật thất, cậu có thể nghĩ biện pháp tiến vào giúp chúng tôi mở ra xem?”</w:t>
      </w:r>
    </w:p>
    <w:p>
      <w:pPr>
        <w:pStyle w:val="BodyText"/>
      </w:pPr>
      <w:r>
        <w:t xml:space="preserve">“Tôi thử xem xem” Bùi Hướng Hoa nói.</w:t>
      </w:r>
    </w:p>
    <w:p>
      <w:pPr>
        <w:pStyle w:val="BodyText"/>
      </w:pPr>
      <w:r>
        <w:t xml:space="preserve">Tai nghe truyền đến thanh âm bùm bùm ấn phím, xem ra Bùi Hướng Hoa cũng nóng nảy, một lát sau, hắn có chút bất đắc dĩ hồi phục nói:“Thử hết rồi nhưng không tra được cơ quan này đại khái là thao tác động tay, hai người chỉ có thể dựa vào chính mình.”</w:t>
      </w:r>
    </w:p>
    <w:p>
      <w:pPr>
        <w:pStyle w:val="BodyText"/>
      </w:pPr>
      <w:r>
        <w:t xml:space="preserve">Viêm Phi cùng Lãnh Dạ nhìn thoáng qua, Bùi Hướng Hoa nói cũng là nói vô ích, hiện tại bọn họ chung quanh đều là cường hóa thủy tinh, muốn chạy trốn thoát quả thực so lên trời còn khó hơn.</w:t>
      </w:r>
    </w:p>
    <w:p>
      <w:pPr>
        <w:pStyle w:val="BodyText"/>
      </w:pPr>
      <w:r>
        <w:t xml:space="preserve">Viêm Phi tùy tay lấy ghế dựa, hướng thủy tinh trên tường đập qua.</w:t>
      </w:r>
    </w:p>
    <w:p>
      <w:pPr>
        <w:pStyle w:val="BodyText"/>
      </w:pPr>
      <w:r>
        <w:t xml:space="preserve">Hoàn toàn vô dụng, thủy tinh lông tóc không tổn hao gì.</w:t>
      </w:r>
    </w:p>
    <w:p>
      <w:pPr>
        <w:pStyle w:val="BodyText"/>
      </w:pPr>
      <w:r>
        <w:t xml:space="preserve">“Bọn mày thật đúng là nghĩ đến chính mình có thể đào thoát?” Thanh âm Kiều Cương theo âm thanh khuyếch đại truyền tới:“Trước bọn mày, có rất nhiều sát thủ bị nhốt trong đó, bất quá không ai có thể chạy đi, bọn mày sẽ là người thứ tám thứ chín. Nhi tử ngu xuẩn của tao lại không tin, không ngừng mướn sát thủ lại đây giết tao, sau đó tao sẽ đem này đó sát thủ đưa trở về.” Nói tới đây, hắn dừng một chút, sau đó âm hiểm cười bổ sung nói, lộ ra một ngụm bạch sâm lâm nha:“Cắt thành từng khối từng khối ……”</w:t>
      </w:r>
    </w:p>
    <w:p>
      <w:pPr>
        <w:pStyle w:val="BodyText"/>
      </w:pPr>
      <w:r>
        <w:t xml:space="preserve">Bất quá Viêm Phi cùng Lãnh Dạ hoàn toàn lười nghe hắn dong dài, đang cố gắng tìm kiếm phương pháp ra ngoài.</w:t>
      </w:r>
    </w:p>
    <w:p>
      <w:pPr>
        <w:pStyle w:val="BodyText"/>
      </w:pPr>
      <w:r>
        <w:t xml:space="preserve">“Hắn nghĩ đến hắn có thể khinh địch như vậy lấy đi tài sản của tao? Cũng không dễ dàng như vậy, lão tử tân tân khổ khổ dốc sức làm cả đời, như thế nào khả năng tặng không cho hắn này bạch nhãn lang?”</w:t>
      </w:r>
    </w:p>
    <w:p>
      <w:pPr>
        <w:pStyle w:val="BodyText"/>
      </w:pPr>
      <w:r>
        <w:t xml:space="preserve">Kiều Cương còn bên kia tiếp tục lải nhải, Lãnh Dạ bị sảo có điểm phiền, vì thế thập phần rõ ràng lấy súng đập nát cái khuếch đại âm thanh.</w:t>
      </w:r>
    </w:p>
    <w:p>
      <w:pPr>
        <w:pStyle w:val="BodyText"/>
      </w:pPr>
      <w:r>
        <w:t xml:space="preserve">Cùng với âm thanh bén nhọn, chung quanh rốt cục thanh tĩnh ……</w:t>
      </w:r>
    </w:p>
    <w:p>
      <w:pPr>
        <w:pStyle w:val="BodyText"/>
      </w:pPr>
      <w:r>
        <w:t xml:space="preserve">Viêm Phi đột nhiên nhớ tới cái gì, đối Lãnh Dạ nói:“Trong mật thất hẳn là có cơ quan tắt đi khia độc, vì phòng ngừa có người lầm xông tới.”</w:t>
      </w:r>
    </w:p>
    <w:p>
      <w:pPr>
        <w:pStyle w:val="BodyText"/>
      </w:pPr>
      <w:r>
        <w:t xml:space="preserve">Hắn trong nhà cũng có không ít mật thất cùng cơ quan, đối này đó vẫn là so sánh hiểu biết.</w:t>
      </w:r>
    </w:p>
    <w:p>
      <w:pPr>
        <w:pStyle w:val="BodyText"/>
      </w:pPr>
      <w:r>
        <w:t xml:space="preserve">Lúc này trong mật thất đã tích lũy một ít độc khí, đâm vào ánh mắt hai người đều ẩn ẩn làm đau, nhưng cũng may độc khí độ dày không lớn, độc khí phóng thích tốc độ cũng chậm, đại khái là Kiều Cương vì chậm rãi tra tấn con mồi, này vừa lúc cho bọn họ càng nhiều thời gian.</w:t>
      </w:r>
    </w:p>
    <w:p>
      <w:pPr>
        <w:pStyle w:val="BodyText"/>
      </w:pPr>
      <w:r>
        <w:t xml:space="preserve">Hai người vì thế bắt đầu phân nhau tìm cái nút.</w:t>
      </w:r>
    </w:p>
    <w:p>
      <w:pPr>
        <w:pStyle w:val="BodyText"/>
      </w:pPr>
      <w:r>
        <w:t xml:space="preserve">Kiều Cương ngay từ đầu cảm thấy kỳ quái, phản ứng lại bọn họ đang làm cái gì, sắc mặt dần dần âm trầm xuống.</w:t>
      </w:r>
    </w:p>
    <w:p>
      <w:pPr>
        <w:pStyle w:val="BodyText"/>
      </w:pPr>
      <w:r>
        <w:t xml:space="preserve">Trên tường không hề thiếu tranh chữ, Lãnh Dạ đầu tiên là mở ra tranh chữ tìm, sau đó bắt đầu tìm vách tường, xem không có ám cách, Viêm Phi còn lại là ở chỗ khác tìm.</w:t>
      </w:r>
    </w:p>
    <w:p>
      <w:pPr>
        <w:pStyle w:val="BodyText"/>
      </w:pPr>
      <w:r>
        <w:t xml:space="preserve">Độc khí càng ngày càng đậm, còn như vậy phỏng chừng lúc tìm được cái nút bọn họ cũng đã bị độc chết, hai người động tác càng ngày càng chậm chạp, mắt thấy chống đỡ không được ……</w:t>
      </w:r>
    </w:p>
    <w:p>
      <w:pPr>
        <w:pStyle w:val="BodyText"/>
      </w:pPr>
      <w:r>
        <w:t xml:space="preserve">Cũng may Viêm Phi vận khí không tồi, ở cạnh gần bên cửa sổ trên sàn phát hiện ám cách, mở ra vừa lúc có một cái nút.</w:t>
      </w:r>
    </w:p>
    <w:p>
      <w:pPr>
        <w:pStyle w:val="BodyText"/>
      </w:pPr>
      <w:r>
        <w:t xml:space="preserve">Viêm Phi ấn hạ cái nút.</w:t>
      </w:r>
    </w:p>
    <w:p>
      <w:pPr>
        <w:pStyle w:val="BodyText"/>
      </w:pPr>
      <w:r>
        <w:t xml:space="preserve">Độc khí bắt đầu ngừng lại, sau đó bắt đầu thở.</w:t>
      </w:r>
    </w:p>
    <w:p>
      <w:pPr>
        <w:pStyle w:val="BodyText"/>
      </w:pPr>
      <w:r>
        <w:t xml:space="preserve">Kiều Cương sắc mặt nhất thời khó coi đến cực điểm, rốt cuộc ngồi không nổi nữa, đứng dậy lại ấn hạ cái nút.</w:t>
      </w:r>
    </w:p>
    <w:p>
      <w:pPr>
        <w:pStyle w:val="BodyText"/>
      </w:pPr>
      <w:r>
        <w:t xml:space="preserve">Thông khí đình chỉ để thở, lại bắt đầu phun độc khí.</w:t>
      </w:r>
    </w:p>
    <w:p>
      <w:pPr>
        <w:pStyle w:val="BodyText"/>
      </w:pPr>
      <w:r>
        <w:t xml:space="preserve">Viêm Phi vì thế cũng lại ấn hạ cái nút.</w:t>
      </w:r>
    </w:p>
    <w:p>
      <w:pPr>
        <w:pStyle w:val="BodyText"/>
      </w:pPr>
      <w:r>
        <w:t xml:space="preserve">Vì thế thời gian kế tiếp, hai người liền bắt đầu không ngừng ấn cái nút, độc khí trong chốc lát phun trong chốc lát đình, Kiều Cương tốc độ tay rõ ràng không có mau bằng Viêm Phi vì thế trong phòng độc khí càng ngày càng ít……</w:t>
      </w:r>
    </w:p>
    <w:p>
      <w:pPr>
        <w:pStyle w:val="BodyText"/>
      </w:pPr>
      <w:r>
        <w:t xml:space="preserve">Viêm Phi cùng Kiều Cương phân cao thấp thì Lãnh Dạ cũng không nhàn rỗi, tiếp tục tìm kiếm phương pháp ra ngoài.</w:t>
      </w:r>
    </w:p>
    <w:p>
      <w:pPr>
        <w:pStyle w:val="BodyText"/>
      </w:pPr>
      <w:r>
        <w:t xml:space="preserve">Hắn mang ra hai câu súng, một là súng lục phổ thông, một cái là dự bị Desert Eagle.</w:t>
      </w:r>
    </w:p>
    <w:p>
      <w:pPr>
        <w:pStyle w:val="BodyText"/>
      </w:pPr>
      <w:r>
        <w:t xml:space="preserve">Desert Eagle là Magnum là loại súng lục, uy lực so phổ súng lục phổ thông lớn không chỉ một cấp bậc, Lãnh Dạ trước không hề nghĩ đến, hiện tại quyết định dùng cây súng này thử xem.</w:t>
      </w:r>
    </w:p>
    <w:p>
      <w:pPr>
        <w:pStyle w:val="BodyText"/>
      </w:pPr>
      <w:r>
        <w:t xml:space="preserve">Lãnh Dạ hai tay nắm sa ưng, đối với mặt thủy tinh trước mặt Kiều Cương nổ súng.</w:t>
      </w:r>
    </w:p>
    <w:p>
      <w:pPr>
        <w:pStyle w:val="BodyText"/>
      </w:pPr>
      <w:r>
        <w:t xml:space="preserve">Phanh! Tếng súng quanh quẩn tại trong phòng, chấn đến tai Lãnh Dạ cùng Viêm Phi có điểm ẩn ẩn đau.</w:t>
      </w:r>
    </w:p>
    <w:p>
      <w:pPr>
        <w:pStyle w:val="BodyText"/>
      </w:pPr>
      <w:r>
        <w:t xml:space="preserve">Hiệu quả tựa hồ không lớn, thủy tinh trên tường chỉ xuất hiện một cái vết rạn rất nhỏ, không nhìn kỹ cơ hồ phát hiện không được.</w:t>
      </w:r>
    </w:p>
    <w:p>
      <w:pPr>
        <w:pStyle w:val="BodyText"/>
      </w:pPr>
      <w:r>
        <w:t xml:space="preserve">Lãnh Dạ vì thế tiếp tục nổ súng, sa ưng cường đại sức giật chấn đến hắn cánh tay có điểm run lên.</w:t>
      </w:r>
    </w:p>
    <w:p>
      <w:pPr>
        <w:pStyle w:val="BodyText"/>
      </w:pPr>
      <w:r>
        <w:t xml:space="preserve">Hết một băng đạn thủy tinh trên tường đã xuất hiện không ít cái khe, tinh mịn xen lẫn cùng một chỗ, giống như mạng nhện, Lãnh Dạ đi đến mặt thủy tinh, một chân đá đạp hướng trung tâm vết rạn.</w:t>
      </w:r>
    </w:p>
    <w:p>
      <w:pPr>
        <w:pStyle w:val="BodyText"/>
      </w:pPr>
      <w:r>
        <w:t xml:space="preserve">Vết rạn nháy mắt lại tăng nhiều không ít.</w:t>
      </w:r>
    </w:p>
    <w:p>
      <w:pPr>
        <w:pStyle w:val="BodyText"/>
      </w:pPr>
      <w:r>
        <w:t xml:space="preserve">Lãnh Dạ nội tâm vui vẻ, vì thế hướng Viêm Phi phất phất tay, ý bảo hắn lại đây.</w:t>
      </w:r>
    </w:p>
    <w:p>
      <w:pPr>
        <w:pStyle w:val="BodyText"/>
      </w:pPr>
      <w:r>
        <w:t xml:space="preserve">Viêm Phi hiểu được ý tứ của hắn, vì thế đứng dậy đi qua, hắn vừa ly khai sẽ không quản cái nút, vì thế trong phòng liền tiếp tục bắt đầu phun độc khí……</w:t>
      </w:r>
    </w:p>
    <w:p>
      <w:pPr>
        <w:pStyle w:val="BodyText"/>
      </w:pPr>
      <w:r>
        <w:t xml:space="preserve">Viêm Phi cùng Lãnh Dạ lui về phía sau một bước, sau đó đồng thời hướng vết rạn đồng thời đá.</w:t>
      </w:r>
    </w:p>
    <w:p>
      <w:pPr>
        <w:pStyle w:val="BodyText"/>
      </w:pPr>
      <w:r>
        <w:t xml:space="preserve">Viêm Phi lực rất lớn, cho nên hợp tác hiệu quả thực rõ rệt, chỉ nghe đến một trận bùm bùm vang lên, thủy tinh trên tường rốt cục xuất hiện một cái động lớn, tràn đầy thủy tinh.</w:t>
      </w:r>
    </w:p>
    <w:p>
      <w:pPr>
        <w:pStyle w:val="BodyText"/>
      </w:pPr>
      <w:r>
        <w:t xml:space="preserve">Kiều Cương sửng sốt tựa hồ là không nghĩ tới hai người kia cư nhiên có thể lộng phá mặt thủy tinh, sau đó quay đầu từ trên bàn cầm lấy súng săn, nhắm ngay bọn họ điên cuồng nổ súng.</w:t>
      </w:r>
    </w:p>
    <w:p>
      <w:pPr>
        <w:pStyle w:val="BodyText"/>
      </w:pPr>
      <w:r>
        <w:t xml:space="preserve">Viêm Phi cùng Lãnh Dạ lập tức hướng bên cạnh né tránh, nương thei các loại gia cụ trong phòng che chắn, sau đó triển khai phản kích.</w:t>
      </w:r>
    </w:p>
    <w:p>
      <w:pPr>
        <w:pStyle w:val="BodyText"/>
      </w:pPr>
      <w:r>
        <w:t xml:space="preserve">Trong phòng truyền đến thanh âm các loại vật thể bị đánh nát bùm bùm, mật thất không có cửa lớn cho nên Kiều Cương cũng vô pháp kêu bảo tiêu lại đây hỗ trợ.</w:t>
      </w:r>
    </w:p>
    <w:p>
      <w:pPr>
        <w:pStyle w:val="BodyText"/>
      </w:pPr>
      <w:r>
        <w:t xml:space="preserve">Song phương triển khai kịch liệt bắn nhau, bất quá rất nhanh liền kết thúc.</w:t>
      </w:r>
    </w:p>
    <w:p>
      <w:pPr>
        <w:pStyle w:val="BodyText"/>
      </w:pPr>
      <w:r>
        <w:t xml:space="preserve">Thắng lợi kia phương đương nhiên là Lãnh Dạ cùng Viêm Phi.</w:t>
      </w:r>
    </w:p>
    <w:p>
      <w:pPr>
        <w:pStyle w:val="BodyText"/>
      </w:pPr>
      <w:r>
        <w:t xml:space="preserve">Súng săn uy lực rất lớn nhưng khuyết điểm là mỗi bắn xong đều phải cài chốt tuy rằng thời gian không dài, nhưng dưới tình huống như vậy là trí mạng, Viêm Phi tại khoảng cách Kiều Cương lạp đạn đánh trúng cánh tay hắn, Kiều Cương che cánh tay kêu thảm thiết ra tiếng, trong tay súng săn cũng đánh rơi.</w:t>
      </w:r>
    </w:p>
    <w:p>
      <w:pPr>
        <w:pStyle w:val="BodyText"/>
      </w:pPr>
      <w:r>
        <w:t xml:space="preserve">Lãnh Dạ cùng Viêm Phi đi qua, Viêm Phi nhặt lên súng săn, Lãnh Dạ dùng súng đặt ở đầu Kiều Cương.</w:t>
      </w:r>
    </w:p>
    <w:p>
      <w:pPr>
        <w:pStyle w:val="BodyText"/>
      </w:pPr>
      <w:r>
        <w:t xml:space="preserve">“Bọ mày nghĩ đến đây làkết thúc sao?” Kiều Cương ngẩng đầu, hung tợn nhìn bọn hắn chằm chằm:“Bảo tiêu của tao hiện tại đã muốn vây quanh ở bên ngoài, bọn mày có chạy đằng trời.”</w:t>
      </w:r>
    </w:p>
    <w:p>
      <w:pPr>
        <w:pStyle w:val="BodyText"/>
      </w:pPr>
      <w:r>
        <w:t xml:space="preserve">Lãnh Dạ nói:“Mày vẫn là trước lo lắng cho mình đi.”</w:t>
      </w:r>
    </w:p>
    <w:p>
      <w:pPr>
        <w:pStyle w:val="BodyText"/>
      </w:pPr>
      <w:r>
        <w:t xml:space="preserve">Kiều Cương vì thế cái gì cũng không nói.</w:t>
      </w:r>
    </w:p>
    <w:p>
      <w:pPr>
        <w:pStyle w:val="BodyText"/>
      </w:pPr>
      <w:r>
        <w:t xml:space="preserve">Tại lúc Lãnh Dạ khấu hạ cò súng, Kiều Cương lại mở miệng:“Bọn mày trở về nói cho nghiệt súc nhi tử, hắn cuối cùng có thể lấy di sản, bất quá chỉ có một khối tiền, hắn đại khái không thể tưởng được tao đã sớm đã viết hảo di chúc. Tìm nhiều tiền thỉnh sát thủ, cuối cùng lấy đến một khối tiền, hắn nghe thấy tin tức xong đại khái sẽ khóc, ha ha.”</w:t>
      </w:r>
    </w:p>
    <w:p>
      <w:pPr>
        <w:pStyle w:val="BodyText"/>
      </w:pPr>
      <w:r>
        <w:t xml:space="preserve">Nói xong lời cuối cùng, hắn đã là cười lạnh.</w:t>
      </w:r>
    </w:p>
    <w:p>
      <w:pPr>
        <w:pStyle w:val="BodyText"/>
      </w:pPr>
      <w:r>
        <w:t xml:space="preserve">Lãnh Dạ cùng Viêm Phi khóe miệng run rẩy.</w:t>
      </w:r>
    </w:p>
    <w:p>
      <w:pPr>
        <w:pStyle w:val="BodyText"/>
      </w:pPr>
      <w:r>
        <w:t xml:space="preserve">Đây là như thế nào một đôi phụ tử kì lạ……</w:t>
      </w:r>
    </w:p>
    <w:p>
      <w:pPr>
        <w:pStyle w:val="BodyText"/>
      </w:pPr>
      <w:r>
        <w:t xml:space="preserve">……</w:t>
      </w:r>
    </w:p>
    <w:p>
      <w:pPr>
        <w:pStyle w:val="BodyText"/>
      </w:pPr>
      <w:r>
        <w:t xml:space="preserve">Xử lý xong Kiều Cương, Lãnh Dạ cùng Viêm Phi rời đi, phòng bên ngoài xác thực giống Kiều Cương nói bảo tiêu vây quanh, vì thế bọn họ theo cửa sổ nhảy ra.</w:t>
      </w:r>
    </w:p>
    <w:p>
      <w:pPr>
        <w:pStyle w:val="BodyText"/>
      </w:pPr>
      <w:r>
        <w:t xml:space="preserve">Hoa viên bảo tiêu bọn họ đã sớm đều đánh hôn mê, cho nên thông suốt.</w:t>
      </w:r>
    </w:p>
    <w:p>
      <w:pPr>
        <w:pStyle w:val="BodyText"/>
      </w:pPr>
      <w:r>
        <w:t xml:space="preserve">Tại khi tới cửa, đám bảo tiêu đuổi tới, hướng tới bọn họ nổ súng, Viêm Phi cầm lấy súng săn tiếp đón bọn họ.</w:t>
      </w:r>
    </w:p>
    <w:p>
      <w:pPr>
        <w:pStyle w:val="BodyText"/>
      </w:pPr>
      <w:r>
        <w:t xml:space="preserve">Bùi Hướng Hoa dùng viễn trình khống chế mở ra đại môn.</w:t>
      </w:r>
    </w:p>
    <w:p>
      <w:pPr>
        <w:pStyle w:val="BodyText"/>
      </w:pPr>
      <w:r>
        <w:t xml:space="preserve">Lãnh Dạ cùng Viêm Phi liền xông ra ngoài, bằng tốc độ nhanh nhất lên xe.</w:t>
      </w:r>
    </w:p>
    <w:p>
      <w:pPr>
        <w:pStyle w:val="BodyText"/>
      </w:pPr>
      <w:r>
        <w:t xml:space="preserve">Đám bảo tiêu đuổi tới cửa, Bùi Hướng Hoa thập phần đúng lúc lại đem cửa đóng lại, đám bảo tiêu bị ngăn ở cửa, tức giận đến không ngừng mắng thô tục, sau đó chỉ có bất đắc dĩ leo tường.</w:t>
      </w:r>
    </w:p>
    <w:p>
      <w:pPr>
        <w:pStyle w:val="BodyText"/>
      </w:pPr>
      <w:r>
        <w:t xml:space="preserve">Chỉ là khi bọn hắn lướt qua tường vây, xe Viêm Phi đã sớm không biết tung tích ……</w:t>
      </w:r>
    </w:p>
    <w:p>
      <w:pPr>
        <w:pStyle w:val="BodyText"/>
      </w:pPr>
      <w:r>
        <w:t xml:space="preserve">Viêm Phi lái xe, bằng tốc độ nhanh nhất nhanh chóng cách rời biệt thự Kiều gia cho tới ngã tư đường, sau đó mới thả chậm tốc độ.</w:t>
      </w:r>
    </w:p>
    <w:p>
      <w:pPr>
        <w:pStyle w:val="BodyText"/>
      </w:pPr>
      <w:r>
        <w:t xml:space="preserve">Lần đầu tiên cùng Lãnh Dạ hợp tác làm nhiệm vụ quá trình liền như thế biến đổi bất ngờ, điều này làm cho hắn cảm thấy thực kích thích.</w:t>
      </w:r>
    </w:p>
    <w:p>
      <w:pPr>
        <w:pStyle w:val="BodyText"/>
      </w:pPr>
      <w:r>
        <w:t xml:space="preserve">So sánh, Lãnh Dạ liền bình tĩnh rất nhiều.</w:t>
      </w:r>
    </w:p>
    <w:p>
      <w:pPr>
        <w:pStyle w:val="BodyText"/>
      </w:pPr>
      <w:r>
        <w:t xml:space="preserve">“Em giống như không thế nào vui vẻ? Thật vất vả mới hoàn thành nhiệm vụ.” Viêm Phi một bên lái xe một bên hỏi.</w:t>
      </w:r>
    </w:p>
    <w:p>
      <w:pPr>
        <w:pStyle w:val="BodyText"/>
      </w:pPr>
      <w:r>
        <w:t xml:space="preserve">“Thói quen.” Lãnh Dạ giơ lên khóe môi.</w:t>
      </w:r>
    </w:p>
    <w:p>
      <w:pPr>
        <w:pStyle w:val="BodyText"/>
      </w:pPr>
      <w:r>
        <w:t xml:space="preserve">Viêm Phi trêu chọc hắn:“Em mới tiếp nhận vài lần nhiệm vụ? Nói rất đúng như là lão thủ ”</w:t>
      </w:r>
    </w:p>
    <w:p>
      <w:pPr>
        <w:pStyle w:val="BodyText"/>
      </w:pPr>
      <w:r>
        <w:t xml:space="preserve">Lãnh Dạ chỉ là cười không nói.</w:t>
      </w:r>
    </w:p>
    <w:p>
      <w:pPr>
        <w:pStyle w:val="BodyText"/>
      </w:pPr>
      <w:r>
        <w:t xml:space="preserve">Hắn kiếp trước chấp hành qua vô số nhiệm vụ, so lần này càng mạo hiểm hơn, đã sớm theo thói quen.</w:t>
      </w:r>
    </w:p>
    <w:p>
      <w:pPr>
        <w:pStyle w:val="BodyText"/>
      </w:pPr>
      <w:r>
        <w:t xml:space="preserve">Viêm Phi lại hỏi Lãnh Dạ:“Cảm giác cùng tôi hợp tác thế nào?” Đây là vấn đề hắn tối quan tâm.</w:t>
      </w:r>
    </w:p>
    <w:p>
      <w:pPr>
        <w:pStyle w:val="BodyText"/>
      </w:pPr>
      <w:r>
        <w:t xml:space="preserve">“Cũng được.” Lãnh Dạ thản nhiên nói.</w:t>
      </w:r>
    </w:p>
    <w:p>
      <w:pPr>
        <w:pStyle w:val="BodyText"/>
      </w:pPr>
      <w:r>
        <w:t xml:space="preserve">“Chỉ là cũng được?” Viêm Phi rõ ràng đối câu trả lời có lệ này rất là bất mãn.</w:t>
      </w:r>
    </w:p>
    <w:p>
      <w:pPr>
        <w:pStyle w:val="BodyText"/>
      </w:pPr>
      <w:r>
        <w:t xml:space="preserve">“Vậy anh muốn tôi đánh giá thế nào?” Lãnh Dạ chọn mi hỏi.</w:t>
      </w:r>
    </w:p>
    <w:p>
      <w:pPr>
        <w:pStyle w:val="BodyText"/>
      </w:pPr>
      <w:r>
        <w:t xml:space="preserve">“Ít nhất cũng là vĩ đại hoặc xuất sắc đi.”</w:t>
      </w:r>
    </w:p>
    <w:p>
      <w:pPr>
        <w:pStyle w:val="BodyText"/>
      </w:pPr>
      <w:r>
        <w:t xml:space="preserve">“Vậy được rồi, anh đêm nay biểu hiện rất tốt.” Lãnh Dạ cười nói.</w:t>
      </w:r>
    </w:p>
    <w:p>
      <w:pPr>
        <w:pStyle w:val="BodyText"/>
      </w:pPr>
      <w:r>
        <w:t xml:space="preserve">“Này còn kém nhiều lắm.” Viêm Phi nói:“Vì chúc mừng chúng ta lần đầu tiên hợp tác làm nhiệm vụ lấy được thành công, chúng ta đi ra ngoài chúc mừng đi, đi ăn bữa tối thế nào?”</w:t>
      </w:r>
    </w:p>
    <w:p>
      <w:pPr>
        <w:pStyle w:val="BodyText"/>
      </w:pPr>
      <w:r>
        <w:t xml:space="preserve">Lãnh Dạ nói:“Tôi mệt nhọc, muốn về nhà ngủ.”</w:t>
      </w:r>
    </w:p>
    <w:p>
      <w:pPr>
        <w:pStyle w:val="BodyText"/>
      </w:pPr>
      <w:r>
        <w:t xml:space="preserve">Viêm Phi:“……”</w:t>
      </w:r>
    </w:p>
    <w:p>
      <w:pPr>
        <w:pStyle w:val="BodyText"/>
      </w:pPr>
      <w:r>
        <w:t xml:space="preserve">Hắn phát hiện Lãnh Dạ người này không phải bình thường khó hiểu phong tình.</w:t>
      </w:r>
    </w:p>
    <w:p>
      <w:pPr>
        <w:pStyle w:val="BodyText"/>
      </w:pPr>
      <w:r>
        <w:t xml:space="preserve">Nếu như vậy, vậy chỉ có về nhà.</w:t>
      </w:r>
    </w:p>
    <w:p>
      <w:pPr>
        <w:pStyle w:val="BodyText"/>
      </w:pPr>
      <w:r>
        <w:t xml:space="preserve">Bất quá, không ăn bữa tối, vậy dùng “Ngủ” Đến chúc mừng đi……</w:t>
      </w:r>
    </w:p>
    <w:p>
      <w:pPr>
        <w:pStyle w:val="Compact"/>
      </w:pPr>
      <w:r>
        <w:t xml:space="preserve">……</w:t>
      </w:r>
      <w:r>
        <w:br w:type="textWrapping"/>
      </w:r>
      <w:r>
        <w:br w:type="textWrapping"/>
      </w:r>
    </w:p>
    <w:p>
      <w:pPr>
        <w:pStyle w:val="Heading2"/>
      </w:pPr>
      <w:bookmarkStart w:id="133" w:name="quyển-2---chương-33"/>
      <w:bookmarkEnd w:id="133"/>
      <w:r>
        <w:t xml:space="preserve">112. Quyển 2 - Chương 33</w:t>
      </w:r>
    </w:p>
    <w:p>
      <w:pPr>
        <w:pStyle w:val="Compact"/>
      </w:pPr>
      <w:r>
        <w:br w:type="textWrapping"/>
      </w:r>
      <w:r>
        <w:br w:type="textWrapping"/>
      </w:r>
      <w:r>
        <w:t xml:space="preserve">[ Cố sự sát thủ] quay xong sẽ đưa đi cắt nối biên tập, nói như vậy, thời gian chụp quay so với thời gian chiếu phim mau hơn, bởi vì cần hậu kỳ chế tác gì đó không nhiều lắm, nhưng bộ so sánh đặc thù, bởi vì phần sau bộ phận hậu kỳ làm hơi lâu một chút nên phim cần thời gian hơn nữa để công chiếu.</w:t>
      </w:r>
    </w:p>
    <w:p>
      <w:pPr>
        <w:pStyle w:val="BodyText"/>
      </w:pPr>
      <w:r>
        <w:t xml:space="preserve">Trước một tháng chiếu phim, điện ảnh cử hành một hồi tiệc rượu.</w:t>
      </w:r>
    </w:p>
    <w:p>
      <w:pPr>
        <w:pStyle w:val="BodyText"/>
      </w:pPr>
      <w:r>
        <w:t xml:space="preserve">Tiệc rượu tại buổi tối chín giờ cử hành.</w:t>
      </w:r>
    </w:p>
    <w:p>
      <w:pPr>
        <w:pStyle w:val="BodyText"/>
      </w:pPr>
      <w:r>
        <w:t xml:space="preserve">Trước khi đi, Lãnh Dạ cùng Viêm Phi thay tây trang.</w:t>
      </w:r>
    </w:p>
    <w:p>
      <w:pPr>
        <w:pStyle w:val="BodyText"/>
      </w:pPr>
      <w:r>
        <w:t xml:space="preserve">Hai người đứng ở trước gương.</w:t>
      </w:r>
    </w:p>
    <w:p>
      <w:pPr>
        <w:pStyle w:val="BodyText"/>
      </w:pPr>
      <w:r>
        <w:t xml:space="preserve">Viêm Phi nói:“Có tin tức nói rằng nhà đầu tư bộ phim này có chút chuyện.”</w:t>
      </w:r>
    </w:p>
    <w:p>
      <w:pPr>
        <w:pStyle w:val="BodyText"/>
      </w:pPr>
      <w:r>
        <w:t xml:space="preserve">Lãnh Dạ nhíu mày:“Phải không, hẳn là sẽ không ảnh hưởng đến điện ảnh tuyên truyền đi?”</w:t>
      </w:r>
    </w:p>
    <w:p>
      <w:pPr>
        <w:pStyle w:val="BodyText"/>
      </w:pPr>
      <w:r>
        <w:t xml:space="preserve">Tại điện ảnh chiếu phim loại tin tức này cũng không phải là cái gì hảo sự, thời điểm khả năng hội đụng tới phiền toái, vận khí không tốt, khả năng chiếu phim đều sẽ lọt vào ngăn trở.</w:t>
      </w:r>
    </w:p>
    <w:p>
      <w:pPr>
        <w:pStyle w:val="BodyText"/>
      </w:pPr>
      <w:r>
        <w:t xml:space="preserve">“Chỉ là tin tức mà thôi, còn không có xác thực căn cứ chính xác, bất quá nếu là thật, công ty phát hành tổng tài khả năng cũng muốn đổi, hắn gần đây rất bề bộn, vài lần phỏng vấn đều ám chỉ chính mình khả năng sẽ về hưu.”</w:t>
      </w:r>
    </w:p>
    <w:p>
      <w:pPr>
        <w:pStyle w:val="BodyText"/>
      </w:pPr>
      <w:r>
        <w:t xml:space="preserve">“Như vậy sao?” Lãnh Dạ mày càng nhíu càng chặt.</w:t>
      </w:r>
    </w:p>
    <w:p>
      <w:pPr>
        <w:pStyle w:val="BodyText"/>
      </w:pPr>
      <w:r>
        <w:t xml:space="preserve">“Bất quá cũng không tất yếu phải lo lắng, công ty phát hành cử hành tiệc rượu này, thuyết minh vẫn là coi trọng bộ điện ảnh này, nói không chừng còn có thể lên.”</w:t>
      </w:r>
    </w:p>
    <w:p>
      <w:pPr>
        <w:pStyle w:val="BodyText"/>
      </w:pPr>
      <w:r>
        <w:t xml:space="preserve">“Hy vọng như thế.”</w:t>
      </w:r>
    </w:p>
    <w:p>
      <w:pPr>
        <w:pStyle w:val="BodyText"/>
      </w:pPr>
      <w:r>
        <w:t xml:space="preserve">Hai người mặc tây trang xong, mặt đối mặt giúp đối phương đeo caravat.</w:t>
      </w:r>
    </w:p>
    <w:p>
      <w:pPr>
        <w:pStyle w:val="BodyText"/>
      </w:pPr>
      <w:r>
        <w:t xml:space="preserve">Lãnh Dạ nhìn thoáng Viêm Phi đang đeo caravat oán giận nói:“Tôi ghét mặc tây trang.”</w:t>
      </w:r>
    </w:p>
    <w:p>
      <w:pPr>
        <w:pStyle w:val="BodyText"/>
      </w:pPr>
      <w:r>
        <w:t xml:space="preserve">“Vì cái gì?” Viêm Phi cười nâng nâng môi.</w:t>
      </w:r>
    </w:p>
    <w:p>
      <w:pPr>
        <w:pStyle w:val="BodyText"/>
      </w:pPr>
      <w:r>
        <w:t xml:space="preserve">“Rất phiền toái, nhất là caravat, không thoải mái.”</w:t>
      </w:r>
    </w:p>
    <w:p>
      <w:pPr>
        <w:pStyle w:val="BodyText"/>
      </w:pPr>
      <w:r>
        <w:t xml:space="preserve">Viêm Phi đem caravat Lãnh Dạ kéo đến cần cổ, chuẩn bị cho tốt sau đó điều chỉnh vị trí, sau đó vừa lòng đánh giá hắn:“Kỳ thật thực không tồi a, tôi thích nhìn em mặc tây trang”</w:t>
      </w:r>
    </w:p>
    <w:p>
      <w:pPr>
        <w:pStyle w:val="BodyText"/>
      </w:pPr>
      <w:r>
        <w:t xml:space="preserve">Lãnh Dạ tựa tiếu phi tiếu nói:“Tôi còn không biết anh là tên cuồng tây trang.”</w:t>
      </w:r>
    </w:p>
    <w:p>
      <w:pPr>
        <w:pStyle w:val="BodyText"/>
      </w:pPr>
      <w:r>
        <w:t xml:space="preserve">“Tôi vẫn thế chỉ là không cùng em nói mà thôi.”</w:t>
      </w:r>
    </w:p>
    <w:p>
      <w:pPr>
        <w:pStyle w:val="BodyText"/>
      </w:pPr>
      <w:r>
        <w:t xml:space="preserve">“Thậtchịu không nổi.”</w:t>
      </w:r>
    </w:p>
    <w:p>
      <w:pPr>
        <w:pStyle w:val="BodyText"/>
      </w:pPr>
      <w:r>
        <w:t xml:space="preserve">Lãnh Dạ đem caravat Viêm Phi đeo cũng tốt lắm nhưng có điểm nhanh. Viêm Phi vì thế chính mình động thủ lộng ra một chút, sau đó đầy mặt cười xấu xa nói:“Không bằng ngày nào đó chúng ta ngoạn ngoạn chế phục dụ hoặc, tôi đi lộng mấy bộ quân trang cùng thầy thuốc lại đây, tôi vẫn muốn nhìn em mặc quân trang nhất định rất đáng xem.”</w:t>
      </w:r>
    </w:p>
    <w:p>
      <w:pPr>
        <w:pStyle w:val="BodyText"/>
      </w:pPr>
      <w:r>
        <w:t xml:space="preserve">Lãnh Dạ ngoài cười nhưng trong không cười nói:“Tôi mới không biến thái như vậy”</w:t>
      </w:r>
    </w:p>
    <w:p>
      <w:pPr>
        <w:pStyle w:val="BodyText"/>
      </w:pPr>
      <w:r>
        <w:t xml:space="preserve">“Cái gì biến thái? Đây chính là trào lưu.”</w:t>
      </w:r>
    </w:p>
    <w:p>
      <w:pPr>
        <w:pStyle w:val="BodyText"/>
      </w:pPr>
      <w:r>
        <w:t xml:space="preserve">“Tôi tình nguyện làm người lạc hậu.”</w:t>
      </w:r>
    </w:p>
    <w:p>
      <w:pPr>
        <w:pStyle w:val="BodyText"/>
      </w:pPr>
      <w:r>
        <w:t xml:space="preserve">“Tùy em” Viêm Phi cười nhún vai.</w:t>
      </w:r>
    </w:p>
    <w:p>
      <w:pPr>
        <w:pStyle w:val="BodyText"/>
      </w:pPr>
      <w:r>
        <w:t xml:space="preserve">Hai người đi ra cửa, trước chín giờ tới tiệc rượu.</w:t>
      </w:r>
    </w:p>
    <w:p>
      <w:pPr>
        <w:pStyle w:val="BodyText"/>
      </w:pPr>
      <w:r>
        <w:t xml:space="preserve">Tiệc rượu so với bọn họ nghĩ còn lớn hơn, không ít giới giải trí đại bài đều đến đây, Lãnh Dạ liếc mắt một cái nhìn liền thấy được vài ngôi sao, hắn cùng Viêm Phi trước đó còn tưởng rằng chỉ là điện ảnh phát hành chúc mừng tiệc rượu, hiện tại xem ra, tựa hồ không phải như vậy……</w:t>
      </w:r>
    </w:p>
    <w:p>
      <w:pPr>
        <w:pStyle w:val="BodyText"/>
      </w:pPr>
      <w:r>
        <w:t xml:space="preserve">Lăng Quang Thần cùng Amanda đến sớm, nhìn đến bọn họ, hướng bọn họ phất phất tay.</w:t>
      </w:r>
    </w:p>
    <w:p>
      <w:pPr>
        <w:pStyle w:val="BodyText"/>
      </w:pPr>
      <w:r>
        <w:t xml:space="preserve">Viêm Phi cùng Lãnh Dạ vì thế đi qua.</w:t>
      </w:r>
    </w:p>
    <w:p>
      <w:pPr>
        <w:pStyle w:val="BodyText"/>
      </w:pPr>
      <w:r>
        <w:t xml:space="preserve">Lăng Quang Thần cùng Amanda đêm nay ăn mặc cũng thực chính thức, Lăng Quang Thần một thân tây trang xám bạc, kiểu tóc cũng xử lý thật sự chỉnh tề, thoạt nhìn thành thục không ít, cũng càng soái khí, Amanda còn lại là một thân váy dài hồng, hơn nữa tóc dài cuộn sóng thời thượng, mĩ không chê vào đâu được, tuyệt không so với nữ ngôi sao nào kém cỏi.</w:t>
      </w:r>
    </w:p>
    <w:p>
      <w:pPr>
        <w:pStyle w:val="BodyText"/>
      </w:pPr>
      <w:r>
        <w:t xml:space="preserve">“Hai người đêm nay thật sự là soái phiên.”Amanda đánh giá liếc mắt một cái Lãnh Dạ cùng Viêm Phi, sau đó hạ giọng tiến đến trước mặt bọn họ cười nói:“Tuyệt phối nga.”</w:t>
      </w:r>
    </w:p>
    <w:p>
      <w:pPr>
        <w:pStyle w:val="BodyText"/>
      </w:pPr>
      <w:r>
        <w:t xml:space="preserve">“Cám ơn.” Viêm Phi giơ lên khóe môi:“Chung quanh không hề thiếu nam nhân đang nhìn cô đâu, ánh mắt là xem thẳng.”</w:t>
      </w:r>
    </w:p>
    <w:p>
      <w:pPr>
        <w:pStyle w:val="BodyText"/>
      </w:pPr>
      <w:r>
        <w:t xml:space="preserve">“Lại nhìn cũng vô dụng, tôi hoa có chủ ”Amanda thập phần hào sảng nói. Nàng gần đây cùng bạn trai cảm tình còn tăng lên, đã muốn suy xét đính hôn.</w:t>
      </w:r>
    </w:p>
    <w:p>
      <w:pPr>
        <w:pStyle w:val="BodyText"/>
      </w:pPr>
      <w:r>
        <w:t xml:space="preserve">“Có thể ở trường hợp này trở thành tiêu điểm trong mắt nam nhân đối bất cứ nữ nhân nào mà nói đều là việc đáng tự hào”</w:t>
      </w:r>
    </w:p>
    <w:p>
      <w:pPr>
        <w:pStyle w:val="BodyText"/>
      </w:pPr>
      <w:r>
        <w:t xml:space="preserve">“Bất quá không bao gồm tôi.”Amanda chọn mi.</w:t>
      </w:r>
    </w:p>
    <w:p>
      <w:pPr>
        <w:pStyle w:val="BodyText"/>
      </w:pPr>
      <w:r>
        <w:t xml:space="preserve">“Bà nam nhân.” Lăng Quang Thần ở một bên nhỏ giọng thổ tào nói.</w:t>
      </w:r>
    </w:p>
    <w:p>
      <w:pPr>
        <w:pStyle w:val="BodyText"/>
      </w:pPr>
      <w:r>
        <w:t xml:space="preserve">“Cậu nói cái gì? Tôi nghe không được.”Amanda một dao nhỏ mắt quả qua.</w:t>
      </w:r>
    </w:p>
    <w:p>
      <w:pPr>
        <w:pStyle w:val="BodyText"/>
      </w:pPr>
      <w:r>
        <w:t xml:space="preserve">“Tôi cái gì cũng chưa nói.” Lăng Quang Thần ngẩng đầu nhìn hướng khác.</w:t>
      </w:r>
    </w:p>
    <w:p>
      <w:pPr>
        <w:pStyle w:val="BodyText"/>
      </w:pPr>
      <w:r>
        <w:t xml:space="preserve">Hai người ghé vào cùng nhau, mười câu có tám câu đều tại đấu võ mồm, Viêm Phi cùng Lãnh Dạ nhìn xem buồn cười.</w:t>
      </w:r>
    </w:p>
    <w:p>
      <w:pPr>
        <w:pStyle w:val="BodyText"/>
      </w:pPr>
      <w:r>
        <w:t xml:space="preserve">Lãnh Dạ nhìn chung quanh ngôi sao cùng nhân sĩ thượng lưu ăn mặc trang điểm xinh đẹp thản nhiên nói:“Xem ra đêm nay rất náo nhiệt.”</w:t>
      </w:r>
    </w:p>
    <w:p>
      <w:pPr>
        <w:pStyle w:val="BodyText"/>
      </w:pPr>
      <w:r>
        <w:t xml:space="preserve">“Đại khái.” Viêm Phi nói.</w:t>
      </w:r>
    </w:p>
    <w:p>
      <w:pPr>
        <w:pStyle w:val="BodyText"/>
      </w:pPr>
      <w:r>
        <w:t xml:space="preserve">Khi nói chuyện, có hai nữ ngôi sao lại đây cùng bọn họ vừa đến trước mặt bọn họ, còn có ý vô tình õng ẹo tạo dáng.</w:t>
      </w:r>
    </w:p>
    <w:p>
      <w:pPr>
        <w:pStyle w:val="BodyText"/>
      </w:pPr>
      <w:r>
        <w:t xml:space="preserve">Lãnh Dạ gần đây nổi bật, Viêm Phi cũng bị bầu thành lão vương kim cương của G thị, vì thế mới ra liền hấp dẫn chung quanh không ít nữ nhân chú ý, nhất là mấy nữ ngôi sao.</w:t>
      </w:r>
    </w:p>
    <w:p>
      <w:pPr>
        <w:pStyle w:val="BodyText"/>
      </w:pPr>
      <w:r>
        <w:t xml:space="preserve">Bọn họ vẫn không quá thích cùng loại nữ nhân hám giàu lui tới, vì thế lễ phép có lệ vài câu xong, tìm lấy cớ đem các nàng đuổi đi, chỉ là vừa đuổi đi hai người lại tới nữa hai người, biến thành bọn họ đều có điểm bất đắc dĩ.</w:t>
      </w:r>
    </w:p>
    <w:p>
      <w:pPr>
        <w:pStyle w:val="BodyText"/>
      </w:pPr>
      <w:r>
        <w:t xml:space="preserve">“Xem ra đêm nay không được an bình.” Lãnh Dạ có chút đau đầu nói.</w:t>
      </w:r>
    </w:p>
    <w:p>
      <w:pPr>
        <w:pStyle w:val="BodyText"/>
      </w:pPr>
      <w:r>
        <w:t xml:space="preserve">Viêm Phi tựa hồ sớm đã thành thói quen:“Binh đến tướng chặn, thủy đến thổ giấu, cự tuyệt hơn, các nàng sẽ an phận xuống.”</w:t>
      </w:r>
    </w:p>
    <w:p>
      <w:pPr>
        <w:pStyle w:val="BodyText"/>
      </w:pPr>
      <w:r>
        <w:t xml:space="preserve">Đúng lúc này, có người đi tới trong đại sảnh biểu diên, điều chỉnh vị trí microphone, sau đó mỉm cười đối với microphone bắt đầu nói chuyện:“Buổi tối tốt lành, thực vinh hạnh đại gia đêm nay có thể hãnh diện tham dự tiệc rượu, tôi đêm nay có một chuyện trọng yếu tuyên bố.”</w:t>
      </w:r>
    </w:p>
    <w:p>
      <w:pPr>
        <w:pStyle w:val="BodyText"/>
      </w:pPr>
      <w:r>
        <w:t xml:space="preserve">Phát ngôn là tổng tài công ty điện ảnh, Viêm Phi cùng Lãnh Dạ nhìn nhau liếc mắt một cái, lẫn nhau hiểu lòng không tuyên.</w:t>
      </w:r>
    </w:p>
    <w:p>
      <w:pPr>
        <w:pStyle w:val="BodyText"/>
      </w:pPr>
      <w:r>
        <w:t xml:space="preserve">Xem ra đồn đãi là sự thật……</w:t>
      </w:r>
    </w:p>
    <w:p>
      <w:pPr>
        <w:pStyle w:val="BodyText"/>
      </w:pPr>
      <w:r>
        <w:t xml:space="preserve">Mọi người lực chú ý đều phóng tới trên người tổng tài.</w:t>
      </w:r>
    </w:p>
    <w:p>
      <w:pPr>
        <w:pStyle w:val="BodyText"/>
      </w:pPr>
      <w:r>
        <w:t xml:space="preserve">Tổng tài nói:“Tôi nghĩ đại gia hẳn là cũng nghe đến gần đây ồn ào huyên náo sự kiện thu mua, không ít người nghĩ là tung tin vịt, bất quá thực bất hạnh, là thật.”</w:t>
      </w:r>
    </w:p>
    <w:p>
      <w:pPr>
        <w:pStyle w:val="BodyText"/>
      </w:pPr>
      <w:r>
        <w:t xml:space="preserve">Hắn lời này vừa nói ra, giữa sân nhất thời một mảnh ồ lên.</w:t>
      </w:r>
    </w:p>
    <w:p>
      <w:pPr>
        <w:pStyle w:val="BodyText"/>
      </w:pPr>
      <w:r>
        <w:t xml:space="preserve">Dừng một chút, vị tổng tài tiếp tục nói:“Tôi tin tưởng công ty sẽ càng tốt phát triển, tôi cũng không thích hợp ngồi ở vị trí này, cho nên công ty sẽ có một vị tân tổng tài tiền nhiệm.”</w:t>
      </w:r>
    </w:p>
    <w:p>
      <w:pPr>
        <w:pStyle w:val="BodyText"/>
      </w:pPr>
      <w:r>
        <w:t xml:space="preserve">Đây là tin tức quan trọng thứ hai, tuy rằng giữa sân không ít người đã sớm nghe nói, nhưng vẫn là mặt lộ vẻ ra kinh ngạc.</w:t>
      </w:r>
    </w:p>
    <w:p>
      <w:pPr>
        <w:pStyle w:val="BodyText"/>
      </w:pPr>
      <w:r>
        <w:t xml:space="preserve">“Tôi hướng các vị giới thiệu vị tân tiền nhiệm tổng tài.”</w:t>
      </w:r>
    </w:p>
    <w:p>
      <w:pPr>
        <w:pStyle w:val="BodyText"/>
      </w:pPr>
      <w:r>
        <w:t xml:space="preserve">Nói xong, quay đầu hướng một bên xem qua.</w:t>
      </w:r>
    </w:p>
    <w:p>
      <w:pPr>
        <w:pStyle w:val="BodyText"/>
      </w:pPr>
      <w:r>
        <w:t xml:space="preserve">Mọi người tầm mắt cũng theo hắn chuyển hướng bên kia, cuối cùng dừng hình ảnh ở một nam nhân ngoại quốc anh tuấn.</w:t>
      </w:r>
    </w:p>
    <w:p>
      <w:pPr>
        <w:pStyle w:val="BodyText"/>
      </w:pPr>
      <w:r>
        <w:t xml:space="preserve">Nhìn đến vị thần bí tân tổng tài xong, Viêm Phi cùng Lãnh Dạ đồng thời nhăn lại mi.</w:t>
      </w:r>
    </w:p>
    <w:p>
      <w:pPr>
        <w:pStyle w:val="BodyText"/>
      </w:pPr>
      <w:r>
        <w:t xml:space="preserve">Gabriel……</w:t>
      </w:r>
    </w:p>
    <w:p>
      <w:pPr>
        <w:pStyle w:val="BodyText"/>
      </w:pPr>
      <w:r>
        <w:t xml:space="preserve">Viêm Phi theo dõi hắn, ánh mắt trở nên nghiền ngẫm lên:“Xem ra hắn là cùng tôi đối nghịch.”</w:t>
      </w:r>
    </w:p>
    <w:p>
      <w:pPr>
        <w:pStyle w:val="BodyText"/>
      </w:pPr>
      <w:r>
        <w:t xml:space="preserve">Lãnh Dạ gật gật đầu:“Công khai thu mua tin tức, còn cử hành tiệc rượu, hắn hoàn toàn chính là hướng về phía chúng ta đến.”</w:t>
      </w:r>
    </w:p>
    <w:p>
      <w:pPr>
        <w:pStyle w:val="BodyText"/>
      </w:pPr>
      <w:r>
        <w:t xml:space="preserve">Viêm Phi nói:“Xem ra trước đó em nói đúng, đêm nay xác thực sẽ rất náo nhiệt……”</w:t>
      </w:r>
    </w:p>
    <w:p>
      <w:pPr>
        <w:pStyle w:val="BodyText"/>
      </w:pPr>
      <w:r>
        <w:t xml:space="preserve">Gabriel ưu nhã đi lên đài, vị tổng tài kia tự động đứng ở phía sau, tuy rằng trên mặt mang theo cười, nhưng khi nhìn Gabriel, trong mắt vẫn là ngẫu nhiên toát ra vài phần không cam lòng, lần này thu mua cùng đổi vị cũng rõ ràng không phải giống ở mặt ngoài hài hòa, tự tay đem giang sơn chính mình tân tân khổ khổ đưa tới trên tay người khác, mặc cho ai cũng không có cách nào nhận loại sự tình này.</w:t>
      </w:r>
    </w:p>
    <w:p>
      <w:pPr>
        <w:pStyle w:val="BodyText"/>
      </w:pPr>
      <w:r>
        <w:t xml:space="preserve">Gabriel lên đài xong bắt đầu phát ngôn.</w:t>
      </w:r>
    </w:p>
    <w:p>
      <w:pPr>
        <w:pStyle w:val="BodyText"/>
      </w:pPr>
      <w:r>
        <w:t xml:space="preserve">Hắn tài ăn nói không tồi, một phen nói có thể nói là diệu ngữ liên châu, hắn trên đài nói được tẫn tính, dưới đài người cũng nghe mùi ngon, Gabriel làm cho người ta ấn tượng đầu tiên phần lớn đều là kinh diễm, anh tuấn, cao lớn, ưu nhã, trên người còn tản ra khí chât quý tộc, này có thể sử dụng đến hình dung nam nhân vĩ đại cơ hồ đều có thể dùng trên người hắn.</w:t>
      </w:r>
    </w:p>
    <w:p>
      <w:pPr>
        <w:pStyle w:val="BodyText"/>
      </w:pPr>
      <w:r>
        <w:t xml:space="preserve">Đương nhiên, đây là tại lúc không biết người này. Cùng Gabriel tiếp xúc qua hai lần, Lãnh Dạ rất rõ ràng giấu ở sau da mặt hoàn mỹ kia là gì.</w:t>
      </w:r>
    </w:p>
    <w:p>
      <w:pPr>
        <w:pStyle w:val="BodyText"/>
      </w:pPr>
      <w:r>
        <w:t xml:space="preserve">Gabriel sau khi nói xong, tràng hạ mọi người phân phân bắt đầu vỗ tay, Viêm Phi cùng Lãnh Dạ tuy rằng thực chán ghét hắn, nhưng tại trường hợp này, mặt mũi hay là muốn làm đủ, tượng trưng tính vỗ hai cái.</w:t>
      </w:r>
    </w:p>
    <w:p>
      <w:pPr>
        <w:pStyle w:val="BodyText"/>
      </w:pPr>
      <w:r>
        <w:t xml:space="preserve">Gabriel sau khi nói xong, ánh mắt hướng Lãnh Dạ bên này nhìn lại đây, trên mặt tiếu ý gia tăng.</w:t>
      </w:r>
    </w:p>
    <w:p>
      <w:pPr>
        <w:pStyle w:val="BodyText"/>
      </w:pPr>
      <w:r>
        <w:t xml:space="preserve">Lãnh Dạ nhất thời có loại dự cảm bất hảo.</w:t>
      </w:r>
    </w:p>
    <w:p>
      <w:pPr>
        <w:pStyle w:val="BodyText"/>
      </w:pPr>
      <w:r>
        <w:t xml:space="preserve">Gabriel nhìn hắn một cái sau đối với mọi người nói:“Đêm nay tiệc rượu kỳ thật là vì chúc mừng [ sát thủ cố sự ] bộ điện ảnh sắp chiếu mà tổ chức, đạo diễn điện ảnh tại quốc tế cầm không ít giải thưởng lớn, tại quốc nội số một danh đạo, hai vị diễn viên chính cũng đều là Đại Minh tinh, bất quá đạo diễn cùng diễn viên chính thứ nhất Đỗ Chấn Hào bởi vì quay tân điện ảnh cho nên vắng họp tiệc rượu, như vậy xin mời một vị diễn viên chính Lãnh Dạ đi lên nói mấy câu đi.”</w:t>
      </w:r>
    </w:p>
    <w:p>
      <w:pPr>
        <w:pStyle w:val="Compact"/>
      </w:pPr>
      <w:r>
        <w:t xml:space="preserve">Quả nhiên……</w:t>
      </w:r>
      <w:r>
        <w:br w:type="textWrapping"/>
      </w:r>
      <w:r>
        <w:br w:type="textWrapping"/>
      </w:r>
    </w:p>
    <w:p>
      <w:pPr>
        <w:pStyle w:val="Heading2"/>
      </w:pPr>
      <w:bookmarkStart w:id="134" w:name="quyển-2---chương-34"/>
      <w:bookmarkEnd w:id="134"/>
      <w:r>
        <w:t xml:space="preserve">113. Quyển 2 - Chương 34</w:t>
      </w:r>
    </w:p>
    <w:p>
      <w:pPr>
        <w:pStyle w:val="Compact"/>
      </w:pPr>
      <w:r>
        <w:br w:type="textWrapping"/>
      </w:r>
      <w:r>
        <w:br w:type="textWrapping"/>
      </w:r>
      <w:r>
        <w:t xml:space="preserve">Mọi người tầm mắt tập trung đến trên người Lãnh Dạ, Lãnh Dạ chỉ có thể lên đài.</w:t>
      </w:r>
    </w:p>
    <w:p>
      <w:pPr>
        <w:pStyle w:val="BodyText"/>
      </w:pPr>
      <w:r>
        <w:t xml:space="preserve">Trên mặt hắn mang theo tòng dung mỉm cười, nhìn thoáng qua Gabriel, Gabriel cũng mỉm cười nhìn hắn, người chung quanh xem ra, hai người là nhất phái hòa khí, thực tế tình huống hoàn toàn tương phản.</w:t>
      </w:r>
    </w:p>
    <w:p>
      <w:pPr>
        <w:pStyle w:val="BodyText"/>
      </w:pPr>
      <w:r>
        <w:t xml:space="preserve">Lãnh Dạ lên đài, Gabriel thối lui đến bên cạnh, sau đó giúp hắn điều chỉnh vị trí microphone.</w:t>
      </w:r>
    </w:p>
    <w:p>
      <w:pPr>
        <w:pStyle w:val="BodyText"/>
      </w:pPr>
      <w:r>
        <w:t xml:space="preserve">Hành động thực thân sĩ, phía dưới những người khác đối vị tân tiền nhiệm tổng tài ấn tượng nhất thời càng tốt, nhất là nữ nhân, Gabriel vô luận theo phương diện nào đều phi thường thỏa mãn ảo tưởng các nàng, quả thực là cực phẩm nam nhân.</w:t>
      </w:r>
    </w:p>
    <w:p>
      <w:pPr>
        <w:pStyle w:val="BodyText"/>
      </w:pPr>
      <w:r>
        <w:t xml:space="preserve">“Cám ơn.” Lãnh Dạ lễ phép nói, nếu là diễn trò, đương nhiên sẽ diễn nguyên bộ.</w:t>
      </w:r>
    </w:p>
    <w:p>
      <w:pPr>
        <w:pStyle w:val="BodyText"/>
      </w:pPr>
      <w:r>
        <w:t xml:space="preserve">“Không cần.” Gabriel tựa vào bên tai hắn nói.</w:t>
      </w:r>
    </w:p>
    <w:p>
      <w:pPr>
        <w:pStyle w:val="BodyText"/>
      </w:pPr>
      <w:r>
        <w:t xml:space="preserve">Koảng cách rõ ràng có chút gần, Lãnh Dạ cơ hồ có thể cảm giác được hắn lúc nói chuyện khi thở ra đều là nhiệt khí, bất quá Gabriel biểu tình thập phần thản nhiên, Lãnh Dạ cũng không có biểu hiện gì, làm bộ không như thấy được.</w:t>
      </w:r>
    </w:p>
    <w:p>
      <w:pPr>
        <w:pStyle w:val="BodyText"/>
      </w:pPr>
      <w:r>
        <w:t xml:space="preserve">Dưới đài Viêm Phi lại là nghiền ngẫm nhìn hết thảy, sau đó uống một ngụm rượu.</w:t>
      </w:r>
    </w:p>
    <w:p>
      <w:pPr>
        <w:pStyle w:val="BodyText"/>
      </w:pPr>
      <w:r>
        <w:t xml:space="preserve">Lãnh Dạ bắt đầu phát ngôn:“Buổi tối tốt lành, các vị tiên sinh, thưa quí ông quí bà, đầu tiên trước chúc mừng Gabriel tiên sinh trở thành tân tiền nhiệm tổng tài, còn cố ý vì [ sát thủ cố sự ] tổ chức tiệc rượu, tôi cảm giác thụ sủng nhược kinh, lần này là tôi lần đầu tiên diễn điện ảnh, có thể may mắn được diễn nhân vật tốt như vậy……”</w:t>
      </w:r>
    </w:p>
    <w:p>
      <w:pPr>
        <w:pStyle w:val="BodyText"/>
      </w:pPr>
      <w:r>
        <w:t xml:space="preserve">Lãnh Dạ tuy rằng không thích trước mặt người xa lạ phát ngôn, nhưng không có nghĩa là hắn sẽ không nói, hắn nói chuyện ngắn gọn mà có trình độ, hơn nữa thanh âm hắn dễ nghe cùng ngoại hình xuất sắc, trong nháy mắt cho hắn bỏ thêm không ít ấn tượng.</w:t>
      </w:r>
    </w:p>
    <w:p>
      <w:pPr>
        <w:pStyle w:val="BodyText"/>
      </w:pPr>
      <w:r>
        <w:t xml:space="preserve">Đại gia đều có hưng trí nghe hắn phát ngôn.</w:t>
      </w:r>
    </w:p>
    <w:p>
      <w:pPr>
        <w:pStyle w:val="BodyText"/>
      </w:pPr>
      <w:r>
        <w:t xml:space="preserve">Lãnh Dạ sau khi nói xong đã đi xuống đài, lúc đi qua bên người Gabriel nhìn hắn một cái, Gabriel trên mặt tiếu ý gia tăng, người xem cùng nhau vỗ tay.</w:t>
      </w:r>
    </w:p>
    <w:p>
      <w:pPr>
        <w:pStyle w:val="BodyText"/>
      </w:pPr>
      <w:r>
        <w:t xml:space="preserve">Lăng Quang Thần tầm mắt theo Lãnh Dạ di động theo lơ đãng thấy được cách đó không xa Lê Hân, hắn đêm nay cùng bạn gái đồng thời tham dự, hai người đều rất cao chọn, đứng chung một chỗ hữu thuyết hữu tiếu, thực thân mật, phá lệ dẫn người tới chú ý, mặc cho ai liếc mắt một cái nhìn lại đều sẽ cảm thấy hai người là ông trời tác hợp cho.</w:t>
      </w:r>
    </w:p>
    <w:p>
      <w:pPr>
        <w:pStyle w:val="BodyText"/>
      </w:pPr>
      <w:r>
        <w:t xml:space="preserve">Lăng Quang Thần trên mặt tươi cười trệ xuống, sau đó lập tức chuyển tầm mắt.</w:t>
      </w:r>
    </w:p>
    <w:p>
      <w:pPr>
        <w:pStyle w:val="BodyText"/>
      </w:pPr>
      <w:r>
        <w:t xml:space="preserve">Gabriel đi xuống đài lập tức hướng Lãnh Dạ bên này đi tới.</w:t>
      </w:r>
    </w:p>
    <w:p>
      <w:pPr>
        <w:pStyle w:val="BodyText"/>
      </w:pPr>
      <w:r>
        <w:t xml:space="preserve">Gabriel đi đến trước mặt Lãnh Dạ cười nói:“Đã lâu không thấy, Tiểu Dạ, mỗi lần xuất hiện. Cậu đều có thể cho tôi kinh hỉ, vừa rồi phát ngôn thật không tồi, khiến tôi đối phải nhìn cậu với cặp mắt khác xưa.”</w:t>
      </w:r>
    </w:p>
    <w:p>
      <w:pPr>
        <w:pStyle w:val="BodyText"/>
      </w:pPr>
      <w:r>
        <w:t xml:space="preserve">“Anh cũng đồng dạng.” Lãnh Dạ có lệ trả lời.</w:t>
      </w:r>
    </w:p>
    <w:p>
      <w:pPr>
        <w:pStyle w:val="BodyText"/>
      </w:pPr>
      <w:r>
        <w:t xml:space="preserve">Amanda cùng Lăng Quang Thần có chút kinh ngạc:“Hai người quen nhau?”</w:t>
      </w:r>
    </w:p>
    <w:p>
      <w:pPr>
        <w:pStyle w:val="BodyText"/>
      </w:pPr>
      <w:r>
        <w:t xml:space="preserve">“Đã sớm quen.” Gabriel cười nói:“Nhưng lại không chỉ quen mà thôi……”</w:t>
      </w:r>
    </w:p>
    <w:p>
      <w:pPr>
        <w:pStyle w:val="BodyText"/>
      </w:pPr>
      <w:r>
        <w:t xml:space="preserve">Hắn nói có chút ám muội, một bên Viêm Phi giơ lên khóe môi:“Xem ra Gabriel tiên sinh anh rất có thiên phú kết giao bằng hữu, đối đãi chỉ qua hai lần anh đều có thể như thế nhiệt tình.”</w:t>
      </w:r>
    </w:p>
    <w:p>
      <w:pPr>
        <w:pStyle w:val="BodyText"/>
      </w:pPr>
      <w:r>
        <w:t xml:space="preserve">Gabriel cũng cười nói:“Tôi đối lần đấu giá hội đó ký ức hãy còn mới mẻ, nói như vậy, Viêm tổng thiên phú của anh chính là tiết kiệm đi, thật không tồi.”</w:t>
      </w:r>
    </w:p>
    <w:p>
      <w:pPr>
        <w:pStyle w:val="BodyText"/>
      </w:pPr>
      <w:r>
        <w:t xml:space="preserve">Hai người mở miệng chính là đối chọi gay gắt, Viêm Phi châm chọc Gabriel dây dưa Lãnh Dạ không yên, Gabriel trái lại cười nhạo Viêm Phi lần đó thất bại, hai người đều là mỉm cười nhìn đối phương, chỉ là trong mắt đã là khói thuốc súng tràn ngập.</w:t>
      </w:r>
    </w:p>
    <w:p>
      <w:pPr>
        <w:pStyle w:val="BodyText"/>
      </w:pPr>
      <w:r>
        <w:t xml:space="preserve">Amanda cùng Lăng Quang Thần nhìn bọn họ hai cái, sau đó lại nhìn thoáng qua Lãnh Dạ, giống như hiểu được cái gì, không nói gì nhìn nhau liếc mắt một cái.</w:t>
      </w:r>
    </w:p>
    <w:p>
      <w:pPr>
        <w:pStyle w:val="BodyText"/>
      </w:pPr>
      <w:r>
        <w:t xml:space="preserve">Đúng lúc này, âm nhạc vang lên, chung quanh không ít nam nam nữ nữ bắt đầu ước hẹn mà vũ.</w:t>
      </w:r>
    </w:p>
    <w:p>
      <w:pPr>
        <w:pStyle w:val="BodyText"/>
      </w:pPr>
      <w:r>
        <w:t xml:space="preserve">Gabriel lúc này hướng Lãnh Dạ vươn tay:“Tôi có thể mời cậu khiêu vũ không?”</w:t>
      </w:r>
    </w:p>
    <w:p>
      <w:pPr>
        <w:pStyle w:val="BodyText"/>
      </w:pPr>
      <w:r>
        <w:t xml:space="preserve">Hắn động tác rất nhanh, phỏng chừng là đã sớm tính toán.</w:t>
      </w:r>
    </w:p>
    <w:p>
      <w:pPr>
        <w:pStyle w:val="BodyText"/>
      </w:pPr>
      <w:r>
        <w:t xml:space="preserve">Gabriel lại đây. Chung quanh không ít người đều đã chú ý tới bên này, Lãnh Dạ trước mắt bao người không thể cự tuyệt, đành phải đáp ứng lời mời.</w:t>
      </w:r>
    </w:p>
    <w:p>
      <w:pPr>
        <w:pStyle w:val="BodyText"/>
      </w:pPr>
      <w:r>
        <w:t xml:space="preserve">Gabriel nắm lấy tay Lãnh Dạ, đi vào sân nhảy.</w:t>
      </w:r>
    </w:p>
    <w:p>
      <w:pPr>
        <w:pStyle w:val="BodyText"/>
      </w:pPr>
      <w:r>
        <w:t xml:space="preserve">Này một màn cỡ nào quen thuộc, Lãnh Dạ nghĩ tới lúc trước Viêm Phi tại một tiệc rượu mời hắn cùng nhảy……</w:t>
      </w:r>
    </w:p>
    <w:p>
      <w:pPr>
        <w:pStyle w:val="BodyText"/>
      </w:pPr>
      <w:r>
        <w:t xml:space="preserve">Xem ra chính mình trời sinh liền có thể hấp dẫn nam nhân này đó khiêu vũ. Lãnh Dạ tự giễu nghĩ.</w:t>
      </w:r>
    </w:p>
    <w:p>
      <w:pPr>
        <w:pStyle w:val="BodyText"/>
      </w:pPr>
      <w:r>
        <w:t xml:space="preserve">Gabriel ôm eo Lãnh Dạ, lạp gần khoảng cách hai người, cánh tay hắn rất lực lượng, Lãnh Dạ cơ hồ là cả người đều bị đặt ở trong lòng hắn.</w:t>
      </w:r>
    </w:p>
    <w:p>
      <w:pPr>
        <w:pStyle w:val="BodyText"/>
      </w:pPr>
      <w:r>
        <w:t xml:space="preserve">Hai người nhảy là điệu Tango, Gabriel nhìn Lãnh Dạ, cười nói:“Đây là lần đầu tiên chúng ta gần như vậy”</w:t>
      </w:r>
    </w:p>
    <w:p>
      <w:pPr>
        <w:pStyle w:val="BodyText"/>
      </w:pPr>
      <w:r>
        <w:t xml:space="preserve">“Thật sự là ác mộng.” Lãnh Dạ nói.</w:t>
      </w:r>
    </w:p>
    <w:p>
      <w:pPr>
        <w:pStyle w:val="BodyText"/>
      </w:pPr>
      <w:r>
        <w:t xml:space="preserve">“Với tôi mà nói, nhưng là mộng đẹp cầu còn không được.”</w:t>
      </w:r>
    </w:p>
    <w:p>
      <w:pPr>
        <w:pStyle w:val="BodyText"/>
      </w:pPr>
      <w:r>
        <w:t xml:space="preserve">“Anh yêu cầu thật đúng là thấp.”</w:t>
      </w:r>
    </w:p>
    <w:p>
      <w:pPr>
        <w:pStyle w:val="BodyText"/>
      </w:pPr>
      <w:r>
        <w:t xml:space="preserve">Hai người mạnh mẽ xoay người, Gabriel tựa vào bên tai Lãnh Dạ nói:“Cậu biết rõ tôi hiện tại muốn làm cái gì không?”</w:t>
      </w:r>
    </w:p>
    <w:p>
      <w:pPr>
        <w:pStyle w:val="BodyText"/>
      </w:pPr>
      <w:r>
        <w:t xml:space="preserve">“Khẳng định không phải cái gì tốt”</w:t>
      </w:r>
    </w:p>
    <w:p>
      <w:pPr>
        <w:pStyle w:val="BodyText"/>
      </w:pPr>
      <w:r>
        <w:t xml:space="preserve">“Tôi hiện tại thầm nghĩ lấy hết quần áo của cậu, trói chặt tay chân cậu, sau đó làm cậu khóc cầu xin tha thứ.” Nói xong lời cuối cùng, ngữ khí đã mang theo vài phần tình sắc ý tứ hàm xúc.</w:t>
      </w:r>
    </w:p>
    <w:p>
      <w:pPr>
        <w:pStyle w:val="BodyText"/>
      </w:pPr>
      <w:r>
        <w:t xml:space="preserve">Lãnh Dạ gợi lên khóe môi:“Vậy anh biết tôi hiện tại muốn làm cái gì không?”</w:t>
      </w:r>
    </w:p>
    <w:p>
      <w:pPr>
        <w:pStyle w:val="BodyText"/>
      </w:pPr>
      <w:r>
        <w:t xml:space="preserve">“Nguyện nghe cho rõ”</w:t>
      </w:r>
    </w:p>
    <w:p>
      <w:pPr>
        <w:pStyle w:val="BodyText"/>
      </w:pPr>
      <w:r>
        <w:t xml:space="preserve">“Lấy hết quần áo của anh, trói chặt tay chân anh.” Lãnh Dạ cười rất đáng xem, nhưng là nói ra lời liền hoàn toàn là một việc khác:“Sau đó cắt phía dưới của anh, đem anh ném vào trong biển uy cá mập.”</w:t>
      </w:r>
    </w:p>
    <w:p>
      <w:pPr>
        <w:pStyle w:val="BodyText"/>
      </w:pPr>
      <w:r>
        <w:t xml:space="preserve">“Không nghĩ tới cậu cư nhiên như vậy bạo lực.” Gabriel trên mặt tiếu ý gia tăng:“Tôi thích.”</w:t>
      </w:r>
    </w:p>
    <w:p>
      <w:pPr>
        <w:pStyle w:val="BodyText"/>
      </w:pPr>
      <w:r>
        <w:t xml:space="preserve">Lãnh Dạ nói:“Nguyên lai anh là thích cuồng ngược, tôi cũng không muốn cùng loại biến thái này có ham mê lui tới.”</w:t>
      </w:r>
    </w:p>
    <w:p>
      <w:pPr>
        <w:pStyle w:val="BodyText"/>
      </w:pPr>
      <w:r>
        <w:t xml:space="preserve">“Tôi cảm thấy chúng ta là trời sinh một đôi.”</w:t>
      </w:r>
    </w:p>
    <w:p>
      <w:pPr>
        <w:pStyle w:val="BodyText"/>
      </w:pPr>
      <w:r>
        <w:t xml:space="preserve">“Nên đi xem khoa thần kinh, phán đoán phỏng chừng là bệnh tâm thần.”</w:t>
      </w:r>
    </w:p>
    <w:p>
      <w:pPr>
        <w:pStyle w:val="BodyText"/>
      </w:pPr>
      <w:r>
        <w:t xml:space="preserve">Lãnh Dạ vẫn độc miệng, Gabriel lại không chút nào để ý, ngược lại còn đánh xà tùy côn thượng, khiến Lãnh Dạ cảm thấy chỉ nhìn liền không thể không ca ngợi, người này không chỉ là biến thái, da mặt cũng là dầy như tường thành.</w:t>
      </w:r>
    </w:p>
    <w:p>
      <w:pPr>
        <w:pStyle w:val="BodyText"/>
      </w:pPr>
      <w:r>
        <w:t xml:space="preserve">Bọn họ tại đây khiêu vũ, Viêm Phi thì một bên nhìn, trong tay bưng rượu, biểu tình thực bình tĩnh, bất quá rõ ràng là trang.</w:t>
      </w:r>
    </w:p>
    <w:p>
      <w:pPr>
        <w:pStyle w:val="BodyText"/>
      </w:pPr>
      <w:r>
        <w:t xml:space="preserve">Một bên Amanda nhìn bộ dáng hắn, có chút buồn cười, nàng cũng nghĩ lúc trước Viêm Phi mời Lãnh Dạ khiêu vũ, lúc ấy Lãnh Dạ thực không cho mặt mũi, trực tiếp dùng mời nàng đến cự tuyệt Viêm Phi, Viêm Phi ngay lúc đó biểu tình, nàng đến bây giờ còn khắc sâu.</w:t>
      </w:r>
    </w:p>
    <w:p>
      <w:pPr>
        <w:pStyle w:val="BodyText"/>
      </w:pPr>
      <w:r>
        <w:t xml:space="preserve">Nhìn một đại nam nhân ghen, nàng cảm thấy thú vị cực.</w:t>
      </w:r>
    </w:p>
    <w:p>
      <w:pPr>
        <w:pStyle w:val="BodyText"/>
      </w:pPr>
      <w:r>
        <w:t xml:space="preserve">Amanda nói:“Nếu cảm thấy chịu không nổi, sao không qua đoạt lại Tiểu Dạ?”</w:t>
      </w:r>
    </w:p>
    <w:p>
      <w:pPr>
        <w:pStyle w:val="BodyText"/>
      </w:pPr>
      <w:r>
        <w:t xml:space="preserve">Trực tiếp qua đương nhiên không được, Viêm Phi nghe Amanda trong đầu linh quang chợt lóe.</w:t>
      </w:r>
    </w:p>
    <w:p>
      <w:pPr>
        <w:pStyle w:val="BodyText"/>
      </w:pPr>
      <w:r>
        <w:t xml:space="preserve">Hắn đứng lên, mỉm cười hướng Amanda vươn tay.</w:t>
      </w:r>
    </w:p>
    <w:p>
      <w:pPr>
        <w:pStyle w:val="BodyText"/>
      </w:pPr>
      <w:r>
        <w:t xml:space="preserve">Amanda lập tức hiểu được lại ý tứ của hắn, vì thế vui vẻ đáp ứng, hai người cũng tiến nhập sân nhảy.</w:t>
      </w:r>
    </w:p>
    <w:p>
      <w:pPr>
        <w:pStyle w:val="BodyText"/>
      </w:pPr>
      <w:r>
        <w:t xml:space="preserve">Hai người một bên khiêu vũ, một bên hướng Gabriel cùng Lãnh Dạ bên kia tới gần.</w:t>
      </w:r>
    </w:p>
    <w:p>
      <w:pPr>
        <w:pStyle w:val="BodyText"/>
      </w:pPr>
      <w:r>
        <w:t xml:space="preserve">Lãnh Dạ cùng Gabriel cũng thấy được bọn họ, Lãnh Dạ là chọn mi, Gabriel còn lại là nheo lại ánh mắt.</w:t>
      </w:r>
    </w:p>
    <w:p>
      <w:pPr>
        <w:pStyle w:val="BodyText"/>
      </w:pPr>
      <w:r>
        <w:t xml:space="preserve">Liền tại lúc bọn họ tới đủ gần,Amanda đối Lãnh Dạ sử một ánh mắt, sau đó cùng Viêm Phi ra đi, Lãnh Dạ phản ứng lại sau, cũng lập tức theo trong lòng Gabriel thoát ly.</w:t>
      </w:r>
    </w:p>
    <w:p>
      <w:pPr>
        <w:pStyle w:val="BodyText"/>
      </w:pPr>
      <w:r>
        <w:t xml:space="preserve">Gabriel lúc này cũng phản ứng lại, muốn giữ chặt Lãnh Dạ, nhưng chậm một bước, Lãnh Dạ đã bị Viêm Phi ôm vào trong lòng.</w:t>
      </w:r>
    </w:p>
    <w:p>
      <w:pPr>
        <w:pStyle w:val="BodyText"/>
      </w:pPr>
      <w:r>
        <w:t xml:space="preserve">Dưới loại tình huống này chỉ có tiếp tục diễn bằng không thực mất mặt, Gabriel đành phải ôm Amanda.</w:t>
      </w:r>
    </w:p>
    <w:p>
      <w:pPr>
        <w:pStyle w:val="BodyText"/>
      </w:pPr>
      <w:r>
        <w:t xml:space="preserve">Vì thế chung quanh người xem ra, bọn họ bốn người thập phần “Tự nhiên” trao đổi bạn nhảy.</w:t>
      </w:r>
    </w:p>
    <w:p>
      <w:pPr>
        <w:pStyle w:val="BodyText"/>
      </w:pPr>
      <w:r>
        <w:t xml:space="preserve">Gabriel vẫn muốn đoạt lại Lãnh Dạ, Lãnh Dạ cùng Viêm Phi tự nhiên sẽ không cho hắn đạt được, Gabriel trên mặt tươi cười không biến, ánh mắt lại càng ngày càng khó coi.</w:t>
      </w:r>
    </w:p>
    <w:p>
      <w:pPr>
        <w:pStyle w:val="BodyText"/>
      </w:pPr>
      <w:r>
        <w:t xml:space="preserve">Không nghĩ không khí trở nên rất xấu hổ, Amanda thiện ý nhắc nhở hắn:“Anh vẫn là đừng đối Tiểu Dạ ôm ảo tưởng mới tốt, hắn cùng A Phi cảm tình rất tốt, không có người có thể mở ra bọn họ.”</w:t>
      </w:r>
    </w:p>
    <w:p>
      <w:pPr>
        <w:pStyle w:val="BodyText"/>
      </w:pPr>
      <w:r>
        <w:t xml:space="preserve">“Thật không.” Gabriel nhìn về phía Amanda, mỉm cười nói:“Bất quá người mà tôi xem trúng, không thể chạy thoát khỏi lòng bàn tay tôi.”</w:t>
      </w:r>
    </w:p>
    <w:p>
      <w:pPr>
        <w:pStyle w:val="BodyText"/>
      </w:pPr>
      <w:r>
        <w:t xml:space="preserve">Chống lại ánh mắt Gabriel Amanda phía sau lưng bỗng dưng nảy lên rùng cả mình.</w:t>
      </w:r>
    </w:p>
    <w:p>
      <w:pPr>
        <w:pStyle w:val="BodyText"/>
      </w:pPr>
      <w:r>
        <w:t xml:space="preserve">Không hề nghi ngờ, đây là ánh mắt mê người tới cực điểm, Amanda vừa rồi còn cảm thấy hắn thực mê người, nhưng lúc này, nàng lại từ giữa nhìn không tới bất cứ độ ấm, chảy xuôi ở trong đó chỉ có tàn bạo cùng lệ khí, như là mãnh thú thị huyết, càng như là ác ma đến từ Địa Ngục.</w:t>
      </w:r>
    </w:p>
    <w:p>
      <w:pPr>
        <w:pStyle w:val="BodyText"/>
      </w:pPr>
      <w:r>
        <w:t xml:space="preserve">Ánh mắt thật đáng sợ ……</w:t>
      </w:r>
    </w:p>
    <w:p>
      <w:pPr>
        <w:pStyle w:val="BodyText"/>
      </w:pPr>
      <w:r>
        <w:t xml:space="preserve">Một khúc vũ xong, Amanda cứ như trốn từ bên người Gabriel rời đi, về tới Lăng Quang Thần bên kia, Lãnh Dạ cùng Viêm Phi tiếp tục lưu tại sân nhảy.</w:t>
      </w:r>
    </w:p>
    <w:p>
      <w:pPr>
        <w:pStyle w:val="BodyText"/>
      </w:pPr>
      <w:r>
        <w:t xml:space="preserve">Lăng Quang Thần có chút kỳ quái nhìn Amanda:“Cô làm sao vậy, sắc mặt như thế nào trắng như vậy?”</w:t>
      </w:r>
    </w:p>
    <w:p>
      <w:pPr>
        <w:pStyle w:val="BodyText"/>
      </w:pPr>
      <w:r>
        <w:t xml:space="preserve">Amanda miễn cưỡng cười cười:“Không có gì.”</w:t>
      </w:r>
    </w:p>
    <w:p>
      <w:pPr>
        <w:pStyle w:val="BodyText"/>
      </w:pPr>
      <w:r>
        <w:t xml:space="preserve">Nàng quay đầu nhìn Gabriel liếc mắt một cái, hồi tưởng hắn vừa rồi ánh mắt cùng lời nói, có chút lo lắng nhìn về phía Viêm Phi cùng Lãnh Dạ.</w:t>
      </w:r>
    </w:p>
    <w:p>
      <w:pPr>
        <w:pStyle w:val="BodyText"/>
      </w:pPr>
      <w:r>
        <w:t xml:space="preserve">Xem ra Viêm Phi có tân tình địch cũng không phải người lương thiện……</w:t>
      </w:r>
    </w:p>
    <w:p>
      <w:pPr>
        <w:pStyle w:val="BodyText"/>
      </w:pPr>
      <w:r>
        <w:t xml:space="preserve">Âm nhạc lại lần nữa vang lên, lần này đổi thủ thư hoãn một chút, làn điệu cũng càng thêm lãng mạn.</w:t>
      </w:r>
    </w:p>
    <w:p>
      <w:pPr>
        <w:pStyle w:val="BodyText"/>
      </w:pPr>
      <w:r>
        <w:t xml:space="preserve">Viêm Phi cùng Lãnh Dạ vì thế phóng đầy tiết tấu.</w:t>
      </w:r>
    </w:p>
    <w:p>
      <w:pPr>
        <w:pStyle w:val="BodyText"/>
      </w:pPr>
      <w:r>
        <w:t xml:space="preserve">Lãnh Dạ hỏi Viêm Phi:“Anh vừa rồi như thế nào kiềm chế không được?”</w:t>
      </w:r>
    </w:p>
    <w:p>
      <w:pPr>
        <w:pStyle w:val="BodyText"/>
      </w:pPr>
      <w:r>
        <w:t xml:space="preserve">“Kia đương nhiên, tôi cũng không yên tâm cho em cùng tên biến thái đứng ở cùng nhau.”</w:t>
      </w:r>
    </w:p>
    <w:p>
      <w:pPr>
        <w:pStyle w:val="BodyText"/>
      </w:pPr>
      <w:r>
        <w:t xml:space="preserve">“Chẳng lẽ anh còn lo lắng tôi sẽ bị hắn ăn?”</w:t>
      </w:r>
    </w:p>
    <w:p>
      <w:pPr>
        <w:pStyle w:val="BodyText"/>
      </w:pPr>
      <w:r>
        <w:t xml:space="preserve">“Là có chút.”</w:t>
      </w:r>
    </w:p>
    <w:p>
      <w:pPr>
        <w:pStyle w:val="BodyText"/>
      </w:pPr>
      <w:r>
        <w:t xml:space="preserve">Lãnh Dạ chọn mi:“Tôi lần trước nhưng là lẻ loi một mình từ nhà hắn trốn thoát.”</w:t>
      </w:r>
    </w:p>
    <w:p>
      <w:pPr>
        <w:pStyle w:val="Compact"/>
      </w:pPr>
      <w:r>
        <w:t xml:space="preserve">Viêm Phi gợi lên khóe môi:“Chính em đều nói là chạy thoát.”</w:t>
      </w:r>
      <w:r>
        <w:br w:type="textWrapping"/>
      </w:r>
      <w:r>
        <w:br w:type="textWrapping"/>
      </w:r>
    </w:p>
    <w:p>
      <w:pPr>
        <w:pStyle w:val="Heading2"/>
      </w:pPr>
      <w:bookmarkStart w:id="135" w:name="quyển-2---chương-35"/>
      <w:bookmarkEnd w:id="135"/>
      <w:r>
        <w:t xml:space="preserve">114. Quyển 2 - Chương 35</w:t>
      </w:r>
    </w:p>
    <w:p>
      <w:pPr>
        <w:pStyle w:val="Compact"/>
      </w:pPr>
      <w:r>
        <w:br w:type="textWrapping"/>
      </w:r>
      <w:r>
        <w:br w:type="textWrapping"/>
      </w:r>
      <w:r>
        <w:t xml:space="preserve">Viêm Phi nói vậy khiến Lãnh Dạ thực không hài lòng, vì thế hỏi lại:“Anh trước chẳng lẽ chưa từng có từ trên tay người nào đào thoát qua?”</w:t>
      </w:r>
    </w:p>
    <w:p>
      <w:pPr>
        <w:pStyle w:val="BodyText"/>
      </w:pPr>
      <w:r>
        <w:t xml:space="preserve">Viêm Phi nghĩ nghĩ, sau đó nói:“Không có.”</w:t>
      </w:r>
    </w:p>
    <w:p>
      <w:pPr>
        <w:pStyle w:val="BodyText"/>
      </w:pPr>
      <w:r>
        <w:t xml:space="preserve">Lãnh Dạ chọn mi:“Thật sự?”</w:t>
      </w:r>
    </w:p>
    <w:p>
      <w:pPr>
        <w:pStyle w:val="BodyText"/>
      </w:pPr>
      <w:r>
        <w:t xml:space="preserve">Liền tính Viêm Phi cường hãn nữa, Lãnh Dạ cũng không tin tưởng hắn chưa từng đụng tới khốn cảnh.</w:t>
      </w:r>
    </w:p>
    <w:p>
      <w:pPr>
        <w:pStyle w:val="BodyText"/>
      </w:pPr>
      <w:r>
        <w:t xml:space="preserve">Viêm Phi lại nghĩ, sau đó sửa lời nói:“Nếu thật muốn nói, thì phải là của bố tôi đi, tôi trước đó từ bên người hắn tránh được một lần.”</w:t>
      </w:r>
    </w:p>
    <w:p>
      <w:pPr>
        <w:pStyle w:val="BodyText"/>
      </w:pPr>
      <w:r>
        <w:t xml:space="preserve">Lãnh Dạ chọn mi.</w:t>
      </w:r>
    </w:p>
    <w:p>
      <w:pPr>
        <w:pStyle w:val="BodyText"/>
      </w:pPr>
      <w:r>
        <w:t xml:space="preserve">Nhìn vẻ mặt của hắn, Viêm Phi nói:“Đừng nói cho tôi em muốn nghe.”</w:t>
      </w:r>
    </w:p>
    <w:p>
      <w:pPr>
        <w:pStyle w:val="BodyText"/>
      </w:pPr>
      <w:r>
        <w:t xml:space="preserve">“Đương nhiên.” Không chỉ muốn nghe, còn thực cảm thấy hứng thú.</w:t>
      </w:r>
    </w:p>
    <w:p>
      <w:pPr>
        <w:pStyle w:val="BodyText"/>
      </w:pPr>
      <w:r>
        <w:t xml:space="preserve">Trong ấn tượng hắn, cha Viêm Phi là một người nghiêm túc, tuy rằng không tính cứng nhắc, nhưng xử sự quyết đoán quyết tuyệt, vô luận đụng tới chuyện gì đều là một bộ tòng dung bình tĩnh, Lãnh Dạ vẫn thực thưởng thức cá tính ông.</w:t>
      </w:r>
    </w:p>
    <w:p>
      <w:pPr>
        <w:pStyle w:val="BodyText"/>
      </w:pPr>
      <w:r>
        <w:t xml:space="preserve">“Được rồi.” Viêm Phi nhún vai:“Tôi tốt nghiệp đại học không bao lâu, lão ba muốn tôi tiếp nhận sản nghiệp, nhưng tôi lúc ấy si mê nghệ thuật, muốn làm họa sĩ, cho nên liền cự tuyệt, sau đó lão ba đem tôi tù cấm ở nhà, ba ngày ba đêm chưa cho tôi cơm ăn, còn nói qua tôi không đáp ứng liền đói chết tôi. Cuối cùng tôi chạy đi, một đoạn thời gian lưu lạc làm họa sĩ.”</w:t>
      </w:r>
    </w:p>
    <w:p>
      <w:pPr>
        <w:pStyle w:val="BodyText"/>
      </w:pPr>
      <w:r>
        <w:t xml:space="preserve">“Ách, này thật đúng là……”</w:t>
      </w:r>
    </w:p>
    <w:p>
      <w:pPr>
        <w:pStyle w:val="BodyText"/>
      </w:pPr>
      <w:r>
        <w:t xml:space="preserve">Lãnh Dạ hoàn toàn không biết còn có chuyện này, Tuy rằng cha Viêm Phi tự tay bồi dưỡng, nhưng hắn đại bộ phận thời gian đều ở bên ngoài chấp hành nhiệm vụ, hơn nữa hắn lúc ấy lãnh đạm, cho nên đối với Viêm gia sự hiểu biết rất ít.</w:t>
      </w:r>
    </w:p>
    <w:p>
      <w:pPr>
        <w:pStyle w:val="BodyText"/>
      </w:pPr>
      <w:r>
        <w:t xml:space="preserve">“Vậy anh vì cái gì sau đó đã trở lại?”</w:t>
      </w:r>
    </w:p>
    <w:p>
      <w:pPr>
        <w:pStyle w:val="BodyText"/>
      </w:pPr>
      <w:r>
        <w:t xml:space="preserve">“Tôi rời đi sau để lộ tin tức, tôi mới rời nhà nửa tháng liền bị hai lần ám sát, thiếu chút nữa sẽ không còn mệnh, chỉ có về nhà tránh né.”</w:t>
      </w:r>
    </w:p>
    <w:p>
      <w:pPr>
        <w:pStyle w:val="BodyText"/>
      </w:pPr>
      <w:r>
        <w:t xml:space="preserve">“Để lộ tin tức?” Lãnh Dạ cảm thấy ngoài ý muốn, hắn nhớ rõ người Viêm gia đều thực trung tâm.</w:t>
      </w:r>
    </w:p>
    <w:p>
      <w:pPr>
        <w:pStyle w:val="BodyText"/>
      </w:pPr>
      <w:r>
        <w:t xml:space="preserve">“Ân, lão ba tôi thả ra đi, vì bức tôi trở về.”</w:t>
      </w:r>
    </w:p>
    <w:p>
      <w:pPr>
        <w:pStyle w:val="BodyText"/>
      </w:pPr>
      <w:r>
        <w:t xml:space="preserve">“……”</w:t>
      </w:r>
    </w:p>
    <w:p>
      <w:pPr>
        <w:pStyle w:val="BodyText"/>
      </w:pPr>
      <w:r>
        <w:t xml:space="preserve">Lãnh Dạ đột nhiên cảm thấy hiếu kì về cặp phụ tử này.</w:t>
      </w:r>
    </w:p>
    <w:p>
      <w:pPr>
        <w:pStyle w:val="BodyText"/>
      </w:pPr>
      <w:r>
        <w:t xml:space="preserve">Viêm Phi đột nhiên nhớ tới cái gì, hỏi Lãnh Dạ:”Em nhảy không tồi, ai dạy em?” Lấy cá tính Lãnh Dạ hoàn toàn không giống người sẽ khiêu vũ.</w:t>
      </w:r>
    </w:p>
    <w:p>
      <w:pPr>
        <w:pStyle w:val="BodyText"/>
      </w:pPr>
      <w:r>
        <w:t xml:space="preserve">“Anh a.” Lãnh Dạ cười nói.</w:t>
      </w:r>
    </w:p>
    <w:p>
      <w:pPr>
        <w:pStyle w:val="BodyText"/>
      </w:pPr>
      <w:r>
        <w:t xml:space="preserve">Làm sát thủ phải thường lẫn vào các loại trường hợp, cho nên các loại ngụy trang kỹ năng là tất yếu, Lãnh Dạ kiếp trước học qua không ít kỹ năng, trong đó bao gồm khiêu vũ, bất quá ở trong này hắn đương nhiên không thể nói ra.</w:t>
      </w:r>
    </w:p>
    <w:p>
      <w:pPr>
        <w:pStyle w:val="BodyText"/>
      </w:pPr>
      <w:r>
        <w:t xml:space="preserve">“Xem ra em thiên phú dị bẩm.” Viêm Phi chọn mi nói. Tuy rằng biết Lãnh Dạ là nói đùa, nhưng hắn cũng không có truy vấn.</w:t>
      </w:r>
    </w:p>
    <w:p>
      <w:pPr>
        <w:pStyle w:val="BodyText"/>
      </w:pPr>
      <w:r>
        <w:t xml:space="preserve">“Là anh dạy giỏi.”</w:t>
      </w:r>
    </w:p>
    <w:p>
      <w:pPr>
        <w:pStyle w:val="BodyText"/>
      </w:pPr>
      <w:r>
        <w:t xml:space="preserve">“Tôi đây có phải hay không nên dạy em một ít này nọ?” Viêm Phi cười xấu xa.</w:t>
      </w:r>
    </w:p>
    <w:p>
      <w:pPr>
        <w:pStyle w:val="BodyText"/>
      </w:pPr>
      <w:r>
        <w:t xml:space="preserve">“Xin lỗi, năng lực có hạn.” Lãnh Dạ câu thần.</w:t>
      </w:r>
    </w:p>
    <w:p>
      <w:pPr>
        <w:pStyle w:val="BodyText"/>
      </w:pPr>
      <w:r>
        <w:t xml:space="preserve">Khi nói chuyện, âm nhạc lại hạ xuống, Viêm Phi cùng Lãnh Dạ đi ra.</w:t>
      </w:r>
    </w:p>
    <w:p>
      <w:pPr>
        <w:pStyle w:val="BodyText"/>
      </w:pPr>
      <w:r>
        <w:t xml:space="preserve">Gabriel đứng ở bàn bên cạnh trong tay bưng một ly rượu, trong lòng còn ôm mỹ nữ dáng người nổi bật, hai người thân mật tựa vào cùng nhau, hữu thuyết hữu tiếu, nhưng Gabriel ánh mắt vẫn là nhìn chằm chằm Lãnh Dạ.</w:t>
      </w:r>
    </w:p>
    <w:p>
      <w:pPr>
        <w:pStyle w:val="BodyText"/>
      </w:pPr>
      <w:r>
        <w:t xml:space="preserve">Lãnh Dạ tầm mắt lơ đãng chuyển tới Gabriel bên kia.</w:t>
      </w:r>
    </w:p>
    <w:p>
      <w:pPr>
        <w:pStyle w:val="BodyText"/>
      </w:pPr>
      <w:r>
        <w:t xml:space="preserve">Gabriel lập tức mỉm cười, đối Lãnh Dạ cử cử chén rượu.</w:t>
      </w:r>
    </w:p>
    <w:p>
      <w:pPr>
        <w:pStyle w:val="BodyText"/>
      </w:pPr>
      <w:r>
        <w:t xml:space="preserve">Lãnh Dạ làm bộ không phát hiện.</w:t>
      </w:r>
    </w:p>
    <w:p>
      <w:pPr>
        <w:pStyle w:val="BodyText"/>
      </w:pPr>
      <w:r>
        <w:t xml:space="preserve">……</w:t>
      </w:r>
    </w:p>
    <w:p>
      <w:pPr>
        <w:pStyle w:val="BodyText"/>
      </w:pPr>
      <w:r>
        <w:t xml:space="preserve">Lăng Quang Thần bưng một chén rượu, ở đây cùng một ít danh nhân bắt chuyện, làm một người đại diện, mở rộng giao tiếp là môn bắt buộc, loại rượu này sẽ là thời cơ tốt nhất.</w:t>
      </w:r>
    </w:p>
    <w:p>
      <w:pPr>
        <w:pStyle w:val="BodyText"/>
      </w:pPr>
      <w:r>
        <w:t xml:space="preserve">Chung quanh người quá nhiều, hắn nhất thời không chú ý, vấp phải chân người khác.</w:t>
      </w:r>
    </w:p>
    <w:p>
      <w:pPr>
        <w:pStyle w:val="BodyText"/>
      </w:pPr>
      <w:r>
        <w:t xml:space="preserve">“Ai nha!” Cùng với một tiếng khoa trương thét chói tai, người chung quanh lực chú ý đều bị hấp dẫn lại đây.</w:t>
      </w:r>
    </w:p>
    <w:p>
      <w:pPr>
        <w:pStyle w:val="BodyText"/>
      </w:pPr>
      <w:r>
        <w:t xml:space="preserve">“A, thực xin lỗi.” Lăng Quang Thần vội vàng nói, nhưng lúc nhìn đến người bị hắn vấp phải là ai, Lăng Quang Thần biểu tình cương lên.</w:t>
      </w:r>
    </w:p>
    <w:p>
      <w:pPr>
        <w:pStyle w:val="BodyText"/>
      </w:pPr>
      <w:r>
        <w:t xml:space="preserve">Đối phương là bạn gái Lê Hân.</w:t>
      </w:r>
    </w:p>
    <w:p>
      <w:pPr>
        <w:pStyle w:val="BodyText"/>
      </w:pPr>
      <w:r>
        <w:t xml:space="preserve">Nàng tên là Trịnh Lệ, bộ dạng là không thể khủng hoảng, nhưng bởi vì nguyên nhân tính cách, tinh đồ vẫn thực nhấp nhô, tại diễn nghệ lăn lộn đã nhiều năm đều vẫn là không ôn không hỏa, các nữ diễn viên cùng thời với nàng không ít đều đã là “Tiểu thiên hậu” Hoặc là “Tiểu hoa đán” Cấp bậc, chỉ có nàng luôn luôn tại chỗ giậm chân địa vị thập phần xấu hổ. Bất quá cùng Lê Hân truyền ra chuyện xấu, Trịnh Lệ sáng tỏ mà bắt đầu thẳng tắp dâng lên, quảng cáo cùng phiến ước cũng bắt đầu nhiều hơn, sự nghiệp vẫn trì trệ không tiến rốt cục có khởi sắc. Lăng Quang Thần cùng nàng không có liên hệ gì, nhưng đối xấu tính của nàng ngược lại là có điều nghe thấy.</w:t>
      </w:r>
    </w:p>
    <w:p>
      <w:pPr>
        <w:pStyle w:val="BodyText"/>
      </w:pPr>
      <w:r>
        <w:t xml:space="preserve">Trịnh Lệ vốn chỉ là có điểm sinh khí, nhưng đang nhìn đến người vấp vào mình là Lăng Quang Thần sắc mặt đen xuống:“Mắt cậu bị mù sao?”</w:t>
      </w:r>
    </w:p>
    <w:p>
      <w:pPr>
        <w:pStyle w:val="BodyText"/>
      </w:pPr>
      <w:r>
        <w:t xml:space="preserve">Lăng Quang Thần đành phải nói:“Thật sự thực xin lỗi, tôi vừa rồi không thấy được.”</w:t>
      </w:r>
    </w:p>
    <w:p>
      <w:pPr>
        <w:pStyle w:val="BodyText"/>
      </w:pPr>
      <w:r>
        <w:t xml:space="preserve">Trịnh Lệ nói:“Tôi lớn như vậy một người đứng ở chỗ này, cậu không thấy được? Lừa ai đây?”</w:t>
      </w:r>
    </w:p>
    <w:p>
      <w:pPr>
        <w:pStyle w:val="BodyText"/>
      </w:pPr>
      <w:r>
        <w:t xml:space="preserve">Lăng Quang Thần không lời nào để nói.</w:t>
      </w:r>
    </w:p>
    <w:p>
      <w:pPr>
        <w:pStyle w:val="BodyText"/>
      </w:pPr>
      <w:r>
        <w:t xml:space="preserve">Tuy rằng biết Trịnh Lệ tính cách không tốt, nhưng trước mắt bao người cư nhiên như thế không để ý hình tượng chửi ầm lên, thật đúng là để người phá kính mắt, Lăng Quang Thần có thể cảm giác được Trịnh Lệ đối hắn dày đặc địch ý, đối việc này hắn chỉ có thể nghĩ đến một lời giải thích: Nữ nhân này biết hắn cùng Lê Hân có quan hệ……</w:t>
      </w:r>
    </w:p>
    <w:p>
      <w:pPr>
        <w:pStyle w:val="BodyText"/>
      </w:pPr>
      <w:r>
        <w:t xml:space="preserve">Lê Hân đang ở cùng đạo diễn nói chuyện, chú ý tới tình huống nơi này, liền hướng bên này đi tới.</w:t>
      </w:r>
    </w:p>
    <w:p>
      <w:pPr>
        <w:pStyle w:val="BodyText"/>
      </w:pPr>
      <w:r>
        <w:t xml:space="preserve">“Tôi biết cậu hận tôi, cho nên cố ý?” Trịnh Lệ còn lải nhải mắng không ngừng, ngữ khí càng ngày càng bén nhọn:“Cậu một đại nam nhân, tâm lý như thế nào âm u a?”</w:t>
      </w:r>
    </w:p>
    <w:p>
      <w:pPr>
        <w:pStyle w:val="BodyText"/>
      </w:pPr>
      <w:r>
        <w:t xml:space="preserve">Lăng Quang Thần cũng không cùng nữ nhân cãi nhau, thái độ dễ dàng tha thứ, hắn biết Trịnh Lệ cố ý nhằm vào chính mình, cho nên không muốn cùng nàng dây dưa:“Tôi đã muốn nói qua xin lỗi, nếu cô không tiếp thụ, tôi đây cũng không có biện pháp.”</w:t>
      </w:r>
    </w:p>
    <w:p>
      <w:pPr>
        <w:pStyle w:val="BodyText"/>
      </w:pPr>
      <w:r>
        <w:t xml:space="preserve">Dứt lời, xoay người rời đi.</w:t>
      </w:r>
    </w:p>
    <w:p>
      <w:pPr>
        <w:pStyle w:val="BodyText"/>
      </w:pPr>
      <w:r>
        <w:t xml:space="preserve">Đúng lúc này, một màn đã xảy ra.</w:t>
      </w:r>
    </w:p>
    <w:p>
      <w:pPr>
        <w:pStyle w:val="BodyText"/>
      </w:pPr>
      <w:r>
        <w:t xml:space="preserve">Trịnh Lệ dương tay hướng trên mặt Lăng Quang Thần đánh qua.</w:t>
      </w:r>
    </w:p>
    <w:p>
      <w:pPr>
        <w:pStyle w:val="BodyText"/>
      </w:pPr>
      <w:r>
        <w:t xml:space="preserve">Lăng Quang Thần phản ứng coi như mau, hướng bên cạnh tránh được, nhưng vẫn là bị Trịnh Lệ móng tay cào vào trên mặt nháy mắt nhiều ra mấy vết cào ra máu.</w:t>
      </w:r>
    </w:p>
    <w:p>
      <w:pPr>
        <w:pStyle w:val="BodyText"/>
      </w:pPr>
      <w:r>
        <w:t xml:space="preserve">Lăng Quang Thần không thể tin được nàng động thủ, chung quanh những người khác cũng thập phần kinh ngạc.</w:t>
      </w:r>
    </w:p>
    <w:p>
      <w:pPr>
        <w:pStyle w:val="BodyText"/>
      </w:pPr>
      <w:r>
        <w:t xml:space="preserve">Trịnh Lệ cười lạnh, chỉ cao khí ngang trừng mắt nhìn hắn liếc mắt một cái, ý tứ là cậu có thể làm gì tôi?</w:t>
      </w:r>
    </w:p>
    <w:p>
      <w:pPr>
        <w:pStyle w:val="BodyText"/>
      </w:pPr>
      <w:r>
        <w:t xml:space="preserve">Lăng Quang Thần nắm chặt quyền đầu, cố nén tức giận.</w:t>
      </w:r>
    </w:p>
    <w:p>
      <w:pPr>
        <w:pStyle w:val="BodyText"/>
      </w:pPr>
      <w:r>
        <w:t xml:space="preserve">Amanda cách Lăng Quang Thần không xa, cũng đã đi tới, vốn là tính toán khuyên can, nhưng nhìn đến Trịnh Lệ cư nhiên dám như vậy đối đãi Lăng Quang Thần, sắc mặt lập tức âm xuống dưới, trở về cho Trịnh Lệ một cái tát.</w:t>
      </w:r>
    </w:p>
    <w:p>
      <w:pPr>
        <w:pStyle w:val="BodyText"/>
      </w:pPr>
      <w:r>
        <w:t xml:space="preserve">Amanda một cái tát đánh cho rất nặng, Trịnh Lệ trên mặt in hẳn một bàn tay, thanh âm bàn tay rõ ràng có thể nghe.</w:t>
      </w:r>
    </w:p>
    <w:p>
      <w:pPr>
        <w:pStyle w:val="BodyText"/>
      </w:pPr>
      <w:r>
        <w:t xml:space="preserve">Trịnh Lệ bị đánh, lăng lăng nhìn Amanda.</w:t>
      </w:r>
    </w:p>
    <w:p>
      <w:pPr>
        <w:pStyle w:val="BodyText"/>
      </w:pPr>
      <w:r>
        <w:t xml:space="preserve">Amanda nghiêm mặt nói:“Tôi không biết Tiểu Thần nơi nào đắc tội cô, bất quá hắn đã muốn giải thích, cô còn như vậy không buông tha không khỏi quá phận, Tiểu Thần là nam nhân, không thể cùng cô động thủ, tôi cũng không phải là, cô về sau còn dám tìm hắn phiền toái, tôi xem gặp một lần tát cô một lần.”</w:t>
      </w:r>
    </w:p>
    <w:p>
      <w:pPr>
        <w:pStyle w:val="BodyText"/>
      </w:pPr>
      <w:r>
        <w:t xml:space="preserve">Nàng nói rất lãnh tĩnh, cũng rất có khí thế, khiến Lăng Quang Thần nhìn xem có chút sững sờ, tuy rằng bình thường luôn là một bộ tùy tiện ngốc đại tỷ, nhưng Amanda tính cách kỳ thật vẫn là rất hòa thuận, cùng người khác phát sinh đều sẽ chủ động thoái nhượng, Lăng Quang Thần vẫn là lần đầu tiên nhìn đến nàng động thủ đánh người.</w:t>
      </w:r>
    </w:p>
    <w:p>
      <w:pPr>
        <w:pStyle w:val="BodyText"/>
      </w:pPr>
      <w:r>
        <w:t xml:space="preserve">Trịnh Lệ một bộ đại tiểu thư, nơi nào có thể chịu được được như vậy, vì thế chửi ầm lên:“Tiện nhân! Mày dựa vào cái gì đánh tao?”</w:t>
      </w:r>
    </w:p>
    <w:p>
      <w:pPr>
        <w:pStyle w:val="BodyText"/>
      </w:pPr>
      <w:r>
        <w:t xml:space="preserve">Chính lúc nàng hổn hển tính toán tiến lên cùng Amanda liều mạng, Lê Hâm chạy tới cầm cổ tay nàng, đem nàng kéo trở về.</w:t>
      </w:r>
    </w:p>
    <w:p>
      <w:pPr>
        <w:pStyle w:val="BodyText"/>
      </w:pPr>
      <w:r>
        <w:t xml:space="preserve">“Buông, A Hân!” Trịnh Lệ giãy dụa nói.</w:t>
      </w:r>
    </w:p>
    <w:p>
      <w:pPr>
        <w:pStyle w:val="BodyText"/>
      </w:pPr>
      <w:r>
        <w:t xml:space="preserve">“Đủ rồi.”</w:t>
      </w:r>
    </w:p>
    <w:p>
      <w:pPr>
        <w:pStyle w:val="BodyText"/>
      </w:pPr>
      <w:r>
        <w:t xml:space="preserve">“Buông!”</w:t>
      </w:r>
    </w:p>
    <w:p>
      <w:pPr>
        <w:pStyle w:val="BodyText"/>
      </w:pPr>
      <w:r>
        <w:t xml:space="preserve">“Câm miệng cho tôi.” Lê Hân lạnh lùng nói, một phen đem Trịnh Lệ vứt đến phía sau.</w:t>
      </w:r>
    </w:p>
    <w:p>
      <w:pPr>
        <w:pStyle w:val="BodyText"/>
      </w:pPr>
      <w:r>
        <w:t xml:space="preserve">Hắn rõ ràng là có đốt lửa, ngữ khí tuy rằng không nặng, nhưng rất có uy nghiêm, Trịnh Lệ bị sắc mặt hắn dọa, vì thế không cam lòng cắn môi dưới, không có lên tiếng.</w:t>
      </w:r>
    </w:p>
    <w:p>
      <w:pPr>
        <w:pStyle w:val="BodyText"/>
      </w:pPr>
      <w:r>
        <w:t xml:space="preserve">Amanda đối Lê Hân nói:“Lê Hân, xem nữ nhân nhà anh đi, đừng phóng loạn cắn người.”</w:t>
      </w:r>
    </w:p>
    <w:p>
      <w:pPr>
        <w:pStyle w:val="BodyText"/>
      </w:pPr>
      <w:r>
        <w:t xml:space="preserve">“Xin lỗi.”</w:t>
      </w:r>
    </w:p>
    <w:p>
      <w:pPr>
        <w:pStyle w:val="BodyText"/>
      </w:pPr>
      <w:r>
        <w:t xml:space="preserve">“Người nhận xin lỗi nhân không phải tôi.”</w:t>
      </w:r>
    </w:p>
    <w:p>
      <w:pPr>
        <w:pStyle w:val="BodyText"/>
      </w:pPr>
      <w:r>
        <w:t xml:space="preserve">Lê Hân vì thế nhìn về phía Lăng Quang Thần, Lăng Quang Thần mặt thương có điểm nghiêm trọng, còn chảy một chút máu.</w:t>
      </w:r>
    </w:p>
    <w:p>
      <w:pPr>
        <w:pStyle w:val="BodyText"/>
      </w:pPr>
      <w:r>
        <w:t xml:space="preserve">Lăng Quang Thần cũng nhìn Lê Hân, ánh mắt cũng là lạnh lùng mà xa cách.</w:t>
      </w:r>
    </w:p>
    <w:p>
      <w:pPr>
        <w:pStyle w:val="BodyText"/>
      </w:pPr>
      <w:r>
        <w:t xml:space="preserve">“Xin lỗi.” Lê Hân còn nói.</w:t>
      </w:r>
    </w:p>
    <w:p>
      <w:pPr>
        <w:pStyle w:val="BodyText"/>
      </w:pPr>
      <w:r>
        <w:t xml:space="preserve">Lăng Quang Thần không quan tâm hắn, xoay người tránh ra.</w:t>
      </w:r>
    </w:p>
    <w:p>
      <w:pPr>
        <w:pStyle w:val="BodyText"/>
      </w:pPr>
      <w:r>
        <w:t xml:space="preserve">Đi hai bước, Lăng Quang Thần tựa hồ nghĩ tới cái gì, từ một bên cầm lấy một chén rượu, sau đó đi trở về, đi đến trước mặt Lê Hân.</w:t>
      </w:r>
    </w:p>
    <w:p>
      <w:pPr>
        <w:pStyle w:val="BodyText"/>
      </w:pPr>
      <w:r>
        <w:t xml:space="preserve">Hai người mặt đối mặt đứng chung một chỗ.</w:t>
      </w:r>
    </w:p>
    <w:p>
      <w:pPr>
        <w:pStyle w:val="BodyText"/>
      </w:pPr>
      <w:r>
        <w:t xml:space="preserve">Lê Hân nhìn Lăng Quang Thần, ánh mắt sâu không thấy đáy.</w:t>
      </w:r>
    </w:p>
    <w:p>
      <w:pPr>
        <w:pStyle w:val="BodyText"/>
      </w:pPr>
      <w:r>
        <w:t xml:space="preserve">Lăng Quang Thần cũng nhìn Lê Hân, sau đó giơ lên chén trong tay, nâng cốc trực tiếp hất trên mặt y.</w:t>
      </w:r>
    </w:p>
    <w:p>
      <w:pPr>
        <w:pStyle w:val="BodyText"/>
      </w:pPr>
      <w:r>
        <w:t xml:space="preserve">Người chung quanh nhất thời hít một ngụm lãnh khí, ai cũng không dám tin tưởng người này không biết có lai lịch gì cư nhiên dám lấy rượu hất lên mặt Lê Hân.</w:t>
      </w:r>
    </w:p>
    <w:p>
      <w:pPr>
        <w:pStyle w:val="BodyText"/>
      </w:pPr>
      <w:r>
        <w:t xml:space="preserve">Lăng Quang Thần cười lạnh cuối cùng nhìn Lê Hân liếc mắt một cái, sau đó cũng không quay đầu lại đi mất.</w:t>
      </w:r>
    </w:p>
    <w:p>
      <w:pPr>
        <w:pStyle w:val="BodyText"/>
      </w:pPr>
      <w:r>
        <w:t xml:space="preserve">Lê Hân nhìn bóng dáng Lăng Quang Thần, mặc cho rượu trên mặt chảy xuống, trên mặt không có bất cứ biểu tình, chỉ là trầm mặc dùng tay áo xoa xoa mặt.</w:t>
      </w:r>
    </w:p>
    <w:p>
      <w:pPr>
        <w:pStyle w:val="BodyText"/>
      </w:pPr>
      <w:r>
        <w:t xml:space="preserve">Lăng Quang Thần cùng Amanda trở lại bên người Lãnh Dạ cùng Viêm Phi bên kia.</w:t>
      </w:r>
    </w:p>
    <w:p>
      <w:pPr>
        <w:pStyle w:val="BodyText"/>
      </w:pPr>
      <w:r>
        <w:t xml:space="preserve">Viêm Phi cùng Lãnh Dạ vừa rồi khá xa, khắc khẩu phát sinh không biết Lăng Quang Thần ở trong đó, biết tình huống khắc khẩu đã muốn kết thúc.</w:t>
      </w:r>
    </w:p>
    <w:p>
      <w:pPr>
        <w:pStyle w:val="BodyText"/>
      </w:pPr>
      <w:r>
        <w:t xml:space="preserve">Nhìn vết thương trên mặt Lăng Quang Thần, Lãnh Dạ nhíu mày:“Như thế nào thương nặng như vậy?”</w:t>
      </w:r>
    </w:p>
    <w:p>
      <w:pPr>
        <w:pStyle w:val="BodyText"/>
      </w:pPr>
      <w:r>
        <w:t xml:space="preserve">Lăng Quang Thần không quá để ý:“Hoàn hảo, chỉ là trầy da mà thôi.”</w:t>
      </w:r>
    </w:p>
    <w:p>
      <w:pPr>
        <w:pStyle w:val="BodyText"/>
      </w:pPr>
      <w:r>
        <w:t xml:space="preserve">Lãnh Dạ nói:”Đi bác sỹ đi.”</w:t>
      </w:r>
    </w:p>
    <w:p>
      <w:pPr>
        <w:pStyle w:val="BodyText"/>
      </w:pPr>
      <w:r>
        <w:t xml:space="preserve">“Không cần, tôi trở về tìm mấy miếng băng dán vết thương thì tốt rồi.”</w:t>
      </w:r>
    </w:p>
    <w:p>
      <w:pPr>
        <w:pStyle w:val="BodyText"/>
      </w:pPr>
      <w:r>
        <w:t xml:space="preserve">“Này không thể được, tùy tiện lộng khả năng sẽ nhiễm trùng, vẫn là đi bệnh viện xử lý.” Amanda không đồng ý.</w:t>
      </w:r>
    </w:p>
    <w:p>
      <w:pPr>
        <w:pStyle w:val="BodyText"/>
      </w:pPr>
      <w:r>
        <w:t xml:space="preserve">“Tôi cũng không phải nữ nhân, lưu lại sẹo trọng yếu sao?” Lăng Quang Thần có chút bất đắc dĩ.</w:t>
      </w:r>
    </w:p>
    <w:p>
      <w:pPr>
        <w:pStyle w:val="BodyText"/>
      </w:pPr>
      <w:r>
        <w:t xml:space="preserve">“Nam nhân cũng giống nhau, trên mặt có sẹo ảnh hưởng hình tượng.”</w:t>
      </w:r>
    </w:p>
    <w:p>
      <w:pPr>
        <w:pStyle w:val="Compact"/>
      </w:pPr>
      <w:r>
        <w:t xml:space="preserve">Amanda thực kiên trì, như thế nào cũng muốn Lăng Quang Thần đi bệnh viện, Lăng Quang Thần không lay chuyển được nàng, đành phải đáp ứng, Lãnh Dạ cùng Viêm Phi cũng hiểu được tiệc rượu không có ý tứ, cho nên cũng tính toán trước tiên rời đi, liền cùng nhau đi.</w:t>
      </w:r>
      <w:r>
        <w:br w:type="textWrapping"/>
      </w:r>
      <w:r>
        <w:br w:type="textWrapping"/>
      </w:r>
    </w:p>
    <w:p>
      <w:pPr>
        <w:pStyle w:val="Heading2"/>
      </w:pPr>
      <w:bookmarkStart w:id="136" w:name="quyển-2---chương-36"/>
      <w:bookmarkEnd w:id="136"/>
      <w:r>
        <w:t xml:space="preserve">115. Quyển 2 - Chương 36</w:t>
      </w:r>
    </w:p>
    <w:p>
      <w:pPr>
        <w:pStyle w:val="Compact"/>
      </w:pPr>
      <w:r>
        <w:br w:type="textWrapping"/>
      </w:r>
      <w:r>
        <w:br w:type="textWrapping"/>
      </w:r>
      <w:r>
        <w:t xml:space="preserve">Rời đi khách sạn Viêm Phi lái xe đưa Lăng Quang Thần đi bệnh viện.</w:t>
      </w:r>
    </w:p>
    <w:p>
      <w:pPr>
        <w:pStyle w:val="BodyText"/>
      </w:pPr>
      <w:r>
        <w:t xml:space="preserve">Trên xe.</w:t>
      </w:r>
    </w:p>
    <w:p>
      <w:pPr>
        <w:pStyle w:val="BodyText"/>
      </w:pPr>
      <w:r>
        <w:t xml:space="preserve">Amanda một bên dùng khăn tay giúp Lăng Quang Thần lau đi miệng vết thương chảy ra máu, một bên đau lòng nói:“Nữ nhân kia xuống tay cũng thật mãnh a, cư nhiên sâu như vậy, đều phá hư.”</w:t>
      </w:r>
    </w:p>
    <w:p>
      <w:pPr>
        <w:pStyle w:val="BodyText"/>
      </w:pPr>
      <w:r>
        <w:t xml:space="preserve">Lăng Quang Thần nói:“Phá hư lại có cái gì, vừa lúc gia tăng vài phần nam nhân.”</w:t>
      </w:r>
    </w:p>
    <w:p>
      <w:pPr>
        <w:pStyle w:val="BodyText"/>
      </w:pPr>
      <w:r>
        <w:t xml:space="preserve">Amanda lắc đầu nói:“Tin tưởng tôi đi, không ai thích trên mặt có sẹo đâu, nam nhân nữ nhân đều giống nhau.”</w:t>
      </w:r>
    </w:p>
    <w:p>
      <w:pPr>
        <w:pStyle w:val="BodyText"/>
      </w:pPr>
      <w:r>
        <w:t xml:space="preserve">“Tùy tiện, dù sao không có người yêu tôi.”</w:t>
      </w:r>
    </w:p>
    <w:p>
      <w:pPr>
        <w:pStyle w:val="BodyText"/>
      </w:pPr>
      <w:r>
        <w:t xml:space="preserve">Hắn những lời này mang theo vài phần tự giễu, nghe thấy hắn nói, Lãnh Dạ quay đầu nói đùa nói:“Ai nói, tôi yêu anh a.”</w:t>
      </w:r>
    </w:p>
    <w:p>
      <w:pPr>
        <w:pStyle w:val="BodyText"/>
      </w:pPr>
      <w:r>
        <w:t xml:space="preserve">“Thật sự?” Lăng Quang Thần lập tức làm ra biểu tình cảm động.</w:t>
      </w:r>
    </w:p>
    <w:p>
      <w:pPr>
        <w:pStyle w:val="BodyText"/>
      </w:pPr>
      <w:r>
        <w:t xml:space="preserve">“Giả.” Những lời này là Viêm Phi nói.</w:t>
      </w:r>
    </w:p>
    <w:p>
      <w:pPr>
        <w:pStyle w:val="BodyText"/>
      </w:pPr>
      <w:r>
        <w:t xml:space="preserve">Lãnh Dạ vì thế nhìn Viêm Phi liếc mắt một cái, Viêm Phi nghiêm mặt, đang lái xe.</w:t>
      </w:r>
    </w:p>
    <w:p>
      <w:pPr>
        <w:pStyle w:val="BodyText"/>
      </w:pPr>
      <w:r>
        <w:t xml:space="preserve">Lãnh Dạ cảm thấy có chút buồn cười:“Ghen cái gì?”</w:t>
      </w:r>
    </w:p>
    <w:p>
      <w:pPr>
        <w:pStyle w:val="BodyText"/>
      </w:pPr>
      <w:r>
        <w:t xml:space="preserve">“Tôi có sao?” Viêm Phi hỏi ngược lại.</w:t>
      </w:r>
    </w:p>
    <w:p>
      <w:pPr>
        <w:pStyle w:val="BodyText"/>
      </w:pPr>
      <w:r>
        <w:t xml:space="preserve">“Có.” Amanda cùng Lăng Quang Thần trăm miệng một lời nói, sau đó nhịn không được nở nụ cười, chẳng qua Lăng Quang Thần nhếch miệng liền động đến tmiệng vết thương, đau ngao ngao kêu.</w:t>
      </w:r>
    </w:p>
    <w:p>
      <w:pPr>
        <w:pStyle w:val="BodyText"/>
      </w:pPr>
      <w:r>
        <w:t xml:space="preserve">Lãnh Dạ buồn cười.</w:t>
      </w:r>
    </w:p>
    <w:p>
      <w:pPr>
        <w:pStyle w:val="BodyText"/>
      </w:pPr>
      <w:r>
        <w:t xml:space="preserve">Viêm Phi cũng giơ lên khóe môi.</w:t>
      </w:r>
    </w:p>
    <w:p>
      <w:pPr>
        <w:pStyle w:val="BodyText"/>
      </w:pPr>
      <w:r>
        <w:t xml:space="preserve">Lúc này Lăng Quang Thần tựa hồ đã hoàn toàn từ bóng ma thất tình đi ra, không có hối hận, mặc dù bị bạn gái Lê Hân khi dễ, nhưng rất nhanh tựa như không có việc gì giống nhau, có lẽ trong đó có vài phần ngụy trang, nhưng Lăng Quang Thần hiện tại trạng thái thật sự rất tốt.</w:t>
      </w:r>
    </w:p>
    <w:p>
      <w:pPr>
        <w:pStyle w:val="BodyText"/>
      </w:pPr>
      <w:r>
        <w:t xml:space="preserve">Nhìn Lăng Quang Thần trên mặt tươi cười, Lãnh Dạ nói:“Anh có thể nhanh như vậy liền khôi phục như lúc ban đầu thật sự không tồi.”</w:t>
      </w:r>
    </w:p>
    <w:p>
      <w:pPr>
        <w:pStyle w:val="BodyText"/>
      </w:pPr>
      <w:r>
        <w:t xml:space="preserve">Amanda gật đầu:“Đúng vậy, vừa rồi dùng rượu hất Lê Hân kia một màn quả thực soái phiên, tôi đều bị cậu mê hoặc.”</w:t>
      </w:r>
    </w:p>
    <w:p>
      <w:pPr>
        <w:pStyle w:val="BodyText"/>
      </w:pPr>
      <w:r>
        <w:t xml:space="preserve">Lăng Quang Thần vì thế làm đại lực:“Thỉnh bảo tôi cương thiết thần!”</w:t>
      </w:r>
    </w:p>
    <w:p>
      <w:pPr>
        <w:pStyle w:val="BodyText"/>
      </w:pPr>
      <w:r>
        <w:t xml:space="preserve">Amanda đả kích hắn:“Còn cương thiết, tự kỷ thần còn kém nhiều lắm.”</w:t>
      </w:r>
    </w:p>
    <w:p>
      <w:pPr>
        <w:pStyle w:val="BodyText"/>
      </w:pPr>
      <w:r>
        <w:t xml:space="preserve">“Thiết!” Lăng Quang Thần khinh thường nói, sau đó tiến đến bên taivLãnh Dạ nói đùa:“Nói thật, nếu cậu thật sự yêu tôi, liền vứt bỏ Viêm tổng cùng tôi một chỗ đi, tôi lúc trước đầu tiên nhìn đến cậu cũng đã thích thượng cậu”</w:t>
      </w:r>
    </w:p>
    <w:p>
      <w:pPr>
        <w:pStyle w:val="BodyText"/>
      </w:pPr>
      <w:r>
        <w:t xml:space="preserve">“Được a.” Lãnh Dạ không chút nghĩ ngợi gật đầu.</w:t>
      </w:r>
    </w:p>
    <w:p>
      <w:pPr>
        <w:pStyle w:val="BodyText"/>
      </w:pPr>
      <w:r>
        <w:t xml:space="preserve">“Tôi còn không chết đâu.” Một bên Viêm Phi không thể nhịn được nữa chen vào nói.</w:t>
      </w:r>
    </w:p>
    <w:p>
      <w:pPr>
        <w:pStyle w:val="BodyText"/>
      </w:pPr>
      <w:r>
        <w:t xml:space="preserve">“Đúng vậy.” Amanda che miệng cười:“Hơn nữa hai thụ như thế nào có thể ở cùng nhau?”</w:t>
      </w:r>
    </w:p>
    <w:p>
      <w:pPr>
        <w:pStyle w:val="BodyText"/>
      </w:pPr>
      <w:r>
        <w:t xml:space="preserve">“Nói rất hay.” Lời này đúng ý Viêm Phi.</w:t>
      </w:r>
    </w:p>
    <w:p>
      <w:pPr>
        <w:pStyle w:val="BodyText"/>
      </w:pPr>
      <w:r>
        <w:t xml:space="preserve">“Cái gì thụ a, tôi là công.”</w:t>
      </w:r>
    </w:p>
    <w:p>
      <w:pPr>
        <w:pStyle w:val="BodyText"/>
      </w:pPr>
      <w:r>
        <w:t xml:space="preserve">“Lời nói dối lớn nhất thế kỷbrốt cục xuất hiện.”</w:t>
      </w:r>
    </w:p>
    <w:p>
      <w:pPr>
        <w:pStyle w:val="BodyText"/>
      </w:pPr>
      <w:r>
        <w:t xml:space="preserve">“Nam nhân bà không có tư cách nói chuyện.”</w:t>
      </w:r>
    </w:p>
    <w:p>
      <w:pPr>
        <w:pStyle w:val="BodyText"/>
      </w:pPr>
      <w:r>
        <w:t xml:space="preserve">“Bị trạc trúng chỗ đau đi, chậc chậc.”</w:t>
      </w:r>
    </w:p>
    <w:p>
      <w:pPr>
        <w:pStyle w:val="BodyText"/>
      </w:pPr>
      <w:r>
        <w:t xml:space="preserve">“A a a a!!! tôi chịu không nổi nữa, ai tới thu bà nam nhân này đi a!”</w:t>
      </w:r>
    </w:p>
    <w:p>
      <w:pPr>
        <w:pStyle w:val="BodyText"/>
      </w:pPr>
      <w:r>
        <w:t xml:space="preserve">Lăng Quang Thần cùng Amanda dọc theo đường đi đều đấu võ mồm, toàn bộ thùng xe đều tràn ngập tại một mảnh sung sướng.</w:t>
      </w:r>
    </w:p>
    <w:p>
      <w:pPr>
        <w:pStyle w:val="BodyText"/>
      </w:pPr>
      <w:r>
        <w:t xml:space="preserve">……</w:t>
      </w:r>
    </w:p>
    <w:p>
      <w:pPr>
        <w:pStyle w:val="BodyText"/>
      </w:pPr>
      <w:r>
        <w:t xml:space="preserve">Cùng thời gian, tiệc rượu.</w:t>
      </w:r>
    </w:p>
    <w:p>
      <w:pPr>
        <w:pStyle w:val="BodyText"/>
      </w:pPr>
      <w:r>
        <w:t xml:space="preserve">Lê Hân bưng một chén rượu đứng ở đại sảnh ban công, một mình nhìn ngoài cảnh đêm, hắn ánh mắt lúc này thâm thúy giống như bầu trời mang theo vài phần thất lạc cùng mỏi mệt.</w:t>
      </w:r>
    </w:p>
    <w:p>
      <w:pPr>
        <w:pStyle w:val="BodyText"/>
      </w:pPr>
      <w:r>
        <w:t xml:space="preserve">Phía sau cửa mở ra, sau đó thanh âm giày cao gót đi trên mặt đất đi đến bên người y dừng lại.</w:t>
      </w:r>
    </w:p>
    <w:p>
      <w:pPr>
        <w:pStyle w:val="BodyText"/>
      </w:pPr>
      <w:r>
        <w:t xml:space="preserve">Lê Hân đầu cũng không cần chuyển cũng biết người tới là ai.</w:t>
      </w:r>
    </w:p>
    <w:p>
      <w:pPr>
        <w:pStyle w:val="BodyText"/>
      </w:pPr>
      <w:r>
        <w:t xml:space="preserve">“A hân, chuyện vừa rồi em thực xin lỗi.” Trịnh Lệ tựa vào bên người hắn nhỏ giọng nói, nàng vừa rồi đi toilet bổ trang, che dấu vết tát trên mặt nhưng nhìn kỹ vẫn là có thể nhìn ra.</w:t>
      </w:r>
    </w:p>
    <w:p>
      <w:pPr>
        <w:pStyle w:val="BodyText"/>
      </w:pPr>
      <w:r>
        <w:t xml:space="preserve">“Ân.”</w:t>
      </w:r>
    </w:p>
    <w:p>
      <w:pPr>
        <w:pStyle w:val="BodyText"/>
      </w:pPr>
      <w:r>
        <w:t xml:space="preserve">“Nhưng không phải em sai, là Lăng Quang Thần cố ý dẫm em, em mới phản kích.”</w:t>
      </w:r>
    </w:p>
    <w:p>
      <w:pPr>
        <w:pStyle w:val="BodyText"/>
      </w:pPr>
      <w:r>
        <w:t xml:space="preserve">“Hắn không phải loại người như vậy.” Lê Hân nói.</w:t>
      </w:r>
    </w:p>
    <w:p>
      <w:pPr>
        <w:pStyle w:val="BodyText"/>
      </w:pPr>
      <w:r>
        <w:t xml:space="preserve">“Hắn không phải loại người như vậy, em đây chính là loại này sao?” Gặp Lê Hân giúp Lăng Quang Thần, Trịnh Lệ vẫn áp hỏa khí nhất thời lại nổi lên:“Chẳng lẽ là em cố ý đem chân ngáng hắn? Còn có tiện nữ nhân kia rõ ràng là cùng Lăng Quang Thần một người, liên hợp lại khi dễ em, mặt em đều bị nàng đánh sưng lên.”</w:t>
      </w:r>
    </w:p>
    <w:p>
      <w:pPr>
        <w:pStyle w:val="BodyText"/>
      </w:pPr>
      <w:r>
        <w:t xml:space="preserve">Lê Hân lười quan tâm nàng.</w:t>
      </w:r>
    </w:p>
    <w:p>
      <w:pPr>
        <w:pStyle w:val="BodyText"/>
      </w:pPr>
      <w:r>
        <w:t xml:space="preserve">Trịnh Lệ còn nói:”Em biết hắn ghen tị em hiện tại cùng anh cùng một chỗ, nếu hắn còn dám như vậy khi dễ em, em cũng sẽ không khách khí.”</w:t>
      </w:r>
    </w:p>
    <w:p>
      <w:pPr>
        <w:pStyle w:val="BodyText"/>
      </w:pPr>
      <w:r>
        <w:t xml:space="preserve">Lê Hân rốt cục quay đầu nhìn nàng một cái, lạnh lùng nói:“Cách hắn xa một chút.”</w:t>
      </w:r>
    </w:p>
    <w:p>
      <w:pPr>
        <w:pStyle w:val="BodyText"/>
      </w:pPr>
      <w:r>
        <w:t xml:space="preserve">“Anh đây là uy hiếp em?” Trịnh Lệ cảm thấy khó có thể tin.</w:t>
      </w:r>
    </w:p>
    <w:p>
      <w:pPr>
        <w:pStyle w:val="BodyText"/>
      </w:pPr>
      <w:r>
        <w:t xml:space="preserve">“Tôi cũng không uy hiếp ngươig”</w:t>
      </w:r>
    </w:p>
    <w:p>
      <w:pPr>
        <w:pStyle w:val="BodyText"/>
      </w:pPr>
      <w:r>
        <w:t xml:space="preserve">“Anh lừa ai đây!” Trịnh Lệ lại bắt đầu cuồng loạn đứng lên:“Đừng quên em hiện tại là tấm mộc của anh, chỉ cần em cao hứng, tùy thời đều có thể hướng bố anh chọc thủng nói dối, đến lúc đó Lăng Quang Thần chết như thế nào cũng không biết!”</w:t>
      </w:r>
    </w:p>
    <w:p>
      <w:pPr>
        <w:pStyle w:val="BodyText"/>
      </w:pPr>
      <w:r>
        <w:t xml:space="preserve">Lê Hân mạnh chế trụ cằm Trịnh Lệ.</w:t>
      </w:r>
    </w:p>
    <w:p>
      <w:pPr>
        <w:pStyle w:val="BodyText"/>
      </w:pPr>
      <w:r>
        <w:t xml:space="preserve">Trịnh Lệ hoảng sợ nhìn hắn, Lê Hân ngón tay tựa như cái kìm quá chặt chẽ, nàng hoàn toàn không thể tránh thoát.</w:t>
      </w:r>
    </w:p>
    <w:p>
      <w:pPr>
        <w:pStyle w:val="BodyText"/>
      </w:pPr>
      <w:r>
        <w:t xml:space="preserve">“Buông!”</w:t>
      </w:r>
    </w:p>
    <w:p>
      <w:pPr>
        <w:pStyle w:val="BodyText"/>
      </w:pPr>
      <w:r>
        <w:t xml:space="preserve">Lê Hân trong mắt không có một tia độ ấm:“Nếu cô dám thương tổn Tiểu Thần, tôi khiến cho cô trọn đời không được siêu sinh, đừng quên chúng ta lúc trước ước định, tôi nói được làm được, tôi cũng không thích ruồng bỏ người tín dụng.”</w:t>
      </w:r>
    </w:p>
    <w:p>
      <w:pPr>
        <w:pStyle w:val="BodyText"/>
      </w:pPr>
      <w:r>
        <w:t xml:space="preserve">Này lời nói nói sát khí mười phần, Trịnh Lệ trong mắt kinh hoảng tăng thêm.</w:t>
      </w:r>
    </w:p>
    <w:p>
      <w:pPr>
        <w:pStyle w:val="BodyText"/>
      </w:pPr>
      <w:r>
        <w:t xml:space="preserve">Lê Hân buông nàng:“Nghe hiểu không?”</w:t>
      </w:r>
    </w:p>
    <w:p>
      <w:pPr>
        <w:pStyle w:val="BodyText"/>
      </w:pPr>
      <w:r>
        <w:t xml:space="preserve">“Nghe, nghe hiểu ……” Trịnh Lệ trắng bệch nghiêm mặt trả lời.</w:t>
      </w:r>
    </w:p>
    <w:p>
      <w:pPr>
        <w:pStyle w:val="BodyText"/>
      </w:pPr>
      <w:r>
        <w:t xml:space="preserve">“Rất tốt.” Lê Hân sắc mặt khôi phục bình thường, sau đó thản nhiên nói:“Tôi muốn một mình ngốc trong chốc lát, cô kêu lái xe trước đưa cô trở về đi.”</w:t>
      </w:r>
    </w:p>
    <w:p>
      <w:pPr>
        <w:pStyle w:val="BodyText"/>
      </w:pPr>
      <w:r>
        <w:t xml:space="preserve">Trịnh Lệ không dám tái vi phạm mệnh lệnh của hắn, vì thế gật gật đầu sau, cứ như trốn ly khai.</w:t>
      </w:r>
    </w:p>
    <w:p>
      <w:pPr>
        <w:pStyle w:val="BodyText"/>
      </w:pPr>
      <w:r>
        <w:t xml:space="preserve">Lê Hân uống một ngụm rượu.</w:t>
      </w:r>
    </w:p>
    <w:p>
      <w:pPr>
        <w:pStyle w:val="BodyText"/>
      </w:pPr>
      <w:r>
        <w:t xml:space="preserve">Trịnh Lệ vừa rồi làm cho hắn đau đầu, hiện tại rốt cục thanh tĩnh.</w:t>
      </w:r>
    </w:p>
    <w:p>
      <w:pPr>
        <w:pStyle w:val="BodyText"/>
      </w:pPr>
      <w:r>
        <w:t xml:space="preserve">Nhìn G thị hoa mỹ, Lê Hân trước mắt hiện ra cảnh Lăng Quang Thần trước đó dùng rượu hất hắn lãnh đạm, khinh thường, phẫn nộ, trừ cái đó ra, không có cái khác.</w:t>
      </w:r>
    </w:p>
    <w:p>
      <w:pPr>
        <w:pStyle w:val="BodyText"/>
      </w:pPr>
      <w:r>
        <w:t xml:space="preserve">Lê Hân trên mặt hiện ra một tia cười khổ.</w:t>
      </w:r>
    </w:p>
    <w:p>
      <w:pPr>
        <w:pStyle w:val="BodyText"/>
      </w:pPr>
      <w:r>
        <w:t xml:space="preserve">Em chẳng lẽ thật sự đã muốn không thích tôi sao? Tiểu Thần……</w:t>
      </w:r>
    </w:p>
    <w:p>
      <w:pPr>
        <w:pStyle w:val="BodyText"/>
      </w:pPr>
      <w:r>
        <w:t xml:space="preserve">……</w:t>
      </w:r>
    </w:p>
    <w:p>
      <w:pPr>
        <w:pStyle w:val="BodyText"/>
      </w:pPr>
      <w:r>
        <w:t xml:space="preserve">Thời gian trở lại mấy tháng trước.</w:t>
      </w:r>
    </w:p>
    <w:p>
      <w:pPr>
        <w:pStyle w:val="BodyText"/>
      </w:pPr>
      <w:r>
        <w:t xml:space="preserve">Lăng Quang Thần đi theo Lãnh Dạ tiến tổ phim, cùng ngày, Lê Hân nhận được phụ thân bệnh tình nguy kịch, vì thế vội vàng bận rộn chạy về nhà kết quả lão gia tử tinh thần vô cùng ngồi ở phòng khách pha trà, nhìn đến Lê Hân, nâng lên đôi mắt nhìn hắn một cái:“Ta nếu không dùng loại tin tức này dọa con con quả nhiên là sẽ không trở về đi.”</w:t>
      </w:r>
    </w:p>
    <w:p>
      <w:pPr>
        <w:pStyle w:val="BodyText"/>
      </w:pPr>
      <w:r>
        <w:t xml:space="preserve">Ý thức được chính mình bị lừa, Lê Hân có chút phẫn nộ, không nói hai lời xoay người muốn rời đi.</w:t>
      </w:r>
    </w:p>
    <w:p>
      <w:pPr>
        <w:pStyle w:val="BodyText"/>
      </w:pPr>
      <w:r>
        <w:t xml:space="preserve">Lão gia tử kêu đám bảo tiêu lại đứng dậy, ngăn cản hắn.</w:t>
      </w:r>
    </w:p>
    <w:p>
      <w:pPr>
        <w:pStyle w:val="BodyText"/>
      </w:pPr>
      <w:r>
        <w:t xml:space="preserve">Lê Hân nhíu mày nhìn về phía lão gia tử:“Đây là ý gì?”</w:t>
      </w:r>
    </w:p>
    <w:p>
      <w:pPr>
        <w:pStyle w:val="BodyText"/>
      </w:pPr>
      <w:r>
        <w:t xml:space="preserve">“Ta có việc muốn nói với con.”</w:t>
      </w:r>
    </w:p>
    <w:p>
      <w:pPr>
        <w:pStyle w:val="BodyText"/>
      </w:pPr>
      <w:r>
        <w:t xml:space="preserve">“Dùng phương thức này?”</w:t>
      </w:r>
    </w:p>
    <w:p>
      <w:pPr>
        <w:pStyle w:val="BodyText"/>
      </w:pPr>
      <w:r>
        <w:t xml:space="preserve">“Bằng không con sẽ không tĩnh tâm đến cùng ta nói”</w:t>
      </w:r>
    </w:p>
    <w:p>
      <w:pPr>
        <w:pStyle w:val="BodyText"/>
      </w:pPr>
      <w:r>
        <w:t xml:space="preserve">“Quả nhiên thực tĩnh tâm.” Lê Hân châm chọc nói.</w:t>
      </w:r>
    </w:p>
    <w:p>
      <w:pPr>
        <w:pStyle w:val="BodyText"/>
      </w:pPr>
      <w:r>
        <w:t xml:space="preserve">Lê Hân đại khái cũng biết lão gia tử cùng với hắn nói chuyện gì, đơn giản là muốn hắn bỏ Lăng Quang Thần, tìm nữ nhân kết hôn sinh con. Lão gia tử là một người truyền thống, cho rằng nhi tử chính là nối dõi tông đường, hắn chỉ có Lê Hân là nhi tử, cho nên nhiệm vụ này tự nhiên cũng chỉ thuộc về Lê Hân, lão gia tử trước đó thái độ vẫn đều là mặc kệ, nhưng là lần này không biết như thế nào đột nhiên liền thay đổi tính tình, trở nên ngang ngược bá đạo.</w:t>
      </w:r>
    </w:p>
    <w:p>
      <w:pPr>
        <w:pStyle w:val="BodyText"/>
      </w:pPr>
      <w:r>
        <w:t xml:space="preserve">Lão gia tử thái độ rất mạnh cứng rắn, Lê Hân đương nhiên cũng sẽ không thỏa hiệp, nói câu “Đây chuyện của con” Sau liền tính toán rời đi.</w:t>
      </w:r>
    </w:p>
    <w:p>
      <w:pPr>
        <w:pStyle w:val="BodyText"/>
      </w:pPr>
      <w:r>
        <w:t xml:space="preserve">Chỉ là, thủ hạ lão gia tử lại dùng súngvchỉ ở hắn.</w:t>
      </w:r>
    </w:p>
    <w:p>
      <w:pPr>
        <w:pStyle w:val="BodyText"/>
      </w:pPr>
      <w:r>
        <w:t xml:space="preserve">Lê Hân cảm thấy buồn cười, vì thế quay đầu lại hỏi lão gia tử:“Ông cho rằng dùng loại này có thể bức tôi đi vào khuôn khổ?”</w:t>
      </w:r>
    </w:p>
    <w:p>
      <w:pPr>
        <w:pStyle w:val="BodyText"/>
      </w:pPr>
      <w:r>
        <w:t xml:space="preserve">Lão gia tử cười đến đa mưu túc trí:“Đương nhiên không, chỉ là cho con đứng ở trong nhà hảo hảo ngẫm lại mà thôi.”</w:t>
      </w:r>
    </w:p>
    <w:p>
      <w:pPr>
        <w:pStyle w:val="BodyText"/>
      </w:pPr>
      <w:r>
        <w:t xml:space="preserve">“Nơi này không là nhà của tôi, tôi đã sớm bị ngài lão nhân gia đuổi ra.”</w:t>
      </w:r>
    </w:p>
    <w:p>
      <w:pPr>
        <w:pStyle w:val="BodyText"/>
      </w:pPr>
      <w:r>
        <w:t xml:space="preserve">“Hiện tại không phải đã trở lại sao.” Lão gia tử nói vân đạm phong khinh, phảng phất đuổi phải về toàn bằng một câu.</w:t>
      </w:r>
    </w:p>
    <w:p>
      <w:pPr>
        <w:pStyle w:val="BodyText"/>
      </w:pPr>
      <w:r>
        <w:t xml:space="preserve">Vì thế Lê Hân cứ như vậy bị giam lỏng, thủ hạ lão gia tử đám kia ngày đêm lấy súng canh giữ ở cửa phòng, Lê Hân không có cơ hội đào thoát, cũng vô pháp cùng ngoại giới liên hệ, bất quá thái độ như trước cường ngạnh.</w:t>
      </w:r>
    </w:p>
    <w:p>
      <w:pPr>
        <w:pStyle w:val="BodyText"/>
      </w:pPr>
      <w:r>
        <w:t xml:space="preserve">Một tháng sau, thủ hạ lão gia tử mang tới một quyển sách cho y.</w:t>
      </w:r>
    </w:p>
    <w:p>
      <w:pPr>
        <w:pStyle w:val="BodyText"/>
      </w:pPr>
      <w:r>
        <w:t xml:space="preserve">Lê Hân vừa mở ra, sắc mặt lập tức thay đổi: Nội dung là Lăng Quang Thần bị một đám nam nhân ẩu đả, tần số chụp thực rõ ràng, các loại chi tiết đều có thể nhìn xem nhất thanh nhị sở, Lăng Quang Thần nhắm chặt hai mắt, tựa hồ đã muốn ngất đi, đám kia nhân lại còn không buông tha hắn……</w:t>
      </w:r>
    </w:p>
    <w:p>
      <w:pPr>
        <w:pStyle w:val="BodyText"/>
      </w:pPr>
      <w:r>
        <w:t xml:space="preserve">Tần số nhìn thời gian rất dài, nhưng Lê Hân cũng nhìn không được nữa, hắn nghiêm mặt đi tìm lão gia tử.</w:t>
      </w:r>
    </w:p>
    <w:p>
      <w:pPr>
        <w:pStyle w:val="BodyText"/>
      </w:pPr>
      <w:r>
        <w:t xml:space="preserve">“Tần số chụp thế nào?” Lão gia tử mỉm cười hỏi.</w:t>
      </w:r>
    </w:p>
    <w:p>
      <w:pPr>
        <w:pStyle w:val="BodyText"/>
      </w:pPr>
      <w:r>
        <w:t xml:space="preserve">“Ông nhất định phải cùng tôi xé rách da mặt sao?”</w:t>
      </w:r>
    </w:p>
    <w:p>
      <w:pPr>
        <w:pStyle w:val="BodyText"/>
      </w:pPr>
      <w:r>
        <w:t xml:space="preserve">“Ta mặc kệ con nghĩ như thế nào, nhưng ta có mỗi con, con chỉ có thể thành thật cưới vợ sinh con nếu không……”</w:t>
      </w:r>
    </w:p>
    <w:p>
      <w:pPr>
        <w:pStyle w:val="BodyText"/>
      </w:pPr>
      <w:r>
        <w:t xml:space="preserve">“Nếu không thế nào?” Lê Hân cười lạnh.</w:t>
      </w:r>
    </w:p>
    <w:p>
      <w:pPr>
        <w:pStyle w:val="BodyText"/>
      </w:pPr>
      <w:r>
        <w:t xml:space="preserve">“Con sẽ không thế nào, nhưng tiểu tử kia nói không chừng, chỉ là bắt đầu mà thôi, sau ta sẽ không đối hắn như vậy ôn nhu.”</w:t>
      </w:r>
    </w:p>
    <w:p>
      <w:pPr>
        <w:pStyle w:val="BodyText"/>
      </w:pPr>
      <w:r>
        <w:t xml:space="preserve">“Ông cho là như vậy có thể uy hiếp tôi? Ông có thể thương tổn hắn, tôi cũng có thể bảo hộ hắn, khi tất yếu tôi cũng sẽ không đối với ông niệm tình phụ tử, huống chi chúng ta đã sớm không có loại này, tôi nghĩ ông rất rõ ràng.”</w:t>
      </w:r>
    </w:p>
    <w:p>
      <w:pPr>
        <w:pStyle w:val="BodyText"/>
      </w:pPr>
      <w:r>
        <w:t xml:space="preserve">Lão gia tử lại nói:“Ta đương nhiên biết con có thể bảo hộ hắn, bất quá có thể bảo hộ hắn tới trình độ nào đây? Con có thể thỉnh bảo tiêu, ta cũng có thể thỉnh sát thủ cùng lính đánh thuê, đừng quên ta nhưng là có mấy trăm triệu tài sản, con sao? Một con hát có thể kiếm bao nhiêu tiền? Chỉ sợ một triệu đều không có đi, ta liền tính chỉ lấy ra một nửa tài sản có thể tiêu diệt một tiểu quốc gia, không ngại cùng con ngoạn đánh lâu dài. Hơn nữa hắn còn có một đôi cha mẹ đi, con có thể bảo hộ bọn họ sao?”</w:t>
      </w:r>
    </w:p>
    <w:p>
      <w:pPr>
        <w:pStyle w:val="BodyText"/>
      </w:pPr>
      <w:r>
        <w:t xml:space="preserve">Hắn nói thực thong thả, nói xong lời cuối cùng cười lạnh, giữa những hàng chữ đều là uy hiếp.</w:t>
      </w:r>
    </w:p>
    <w:p>
      <w:pPr>
        <w:pStyle w:val="BodyText"/>
      </w:pPr>
      <w:r>
        <w:t xml:space="preserve">Lê Hân chỉ cảm thấy trong lòng phát lạnh, tuy rằng không muốn thừa nhận, nhưng lão gia tử nói là sự thật: Hắn xác thực không chống lại được ông mặc kệ thế nào, hắn đều sẽ chỉ là thua.</w:t>
      </w:r>
    </w:p>
    <w:p>
      <w:pPr>
        <w:pStyle w:val="BodyText"/>
      </w:pPr>
      <w:r>
        <w:t xml:space="preserve">Trừ phi……</w:t>
      </w:r>
    </w:p>
    <w:p>
      <w:pPr>
        <w:pStyle w:val="BodyText"/>
      </w:pPr>
      <w:r>
        <w:t xml:space="preserve">Lê Hân trong mắt phiếm ra sát ý.</w:t>
      </w:r>
    </w:p>
    <w:p>
      <w:pPr>
        <w:pStyle w:val="BodyText"/>
      </w:pPr>
      <w:r>
        <w:t xml:space="preserve">Lão gia tử tựa hồ đã sớm dự đoán được hắn sẽ nghĩ gì, vì thế nói:“Con cũng đừng vọng tưởng có thể giết chết ta, nếu ta chết bất cứ ngoài ý muốn, tài sản sẽ tự động dùng để thuê sát thủ tới giết tiểu tử kia thẳng đến thành công mới thôi, đến lúc đó cũng không có bất luận kẻ nào có thể ngăn cản hết thảy……”</w:t>
      </w:r>
    </w:p>
    <w:p>
      <w:pPr>
        <w:pStyle w:val="BodyText"/>
      </w:pPr>
      <w:r>
        <w:t xml:space="preserve">Lê Hân chỉ có thể đánh mất ý niệm trong đầu.</w:t>
      </w:r>
    </w:p>
    <w:p>
      <w:pPr>
        <w:pStyle w:val="BodyText"/>
      </w:pPr>
      <w:r>
        <w:t xml:space="preserve">Sau, sự tình tựa như phụ thân Lê Hân chờ đợi như vậy phát triển đi xuống, Lê Hân từ bỏ Lăng Quang Thần, ngược lại cùng Trịnh Lệ ở cùng nhau.</w:t>
      </w:r>
    </w:p>
    <w:p>
      <w:pPr>
        <w:pStyle w:val="BodyText"/>
      </w:pPr>
      <w:r>
        <w:t xml:space="preserve">Đương nhiên, này chỉ là mặt ngoài.</w:t>
      </w:r>
    </w:p>
    <w:p>
      <w:pPr>
        <w:pStyle w:val="BodyText"/>
      </w:pPr>
      <w:r>
        <w:t xml:space="preserve">Lê Hân đương nhiên sẽ không như vậy thỏa hiệp, chia tay là tạm thời, cùng Trịnh Lệ cùng một chỗ, đều chỉ là vì lơi lỏng lão gia tử, này hết thảy đều là vì bảo hộ Lăng Quang Thần, sau đó tìm kế đối phó lão gia tử.</w:t>
      </w:r>
    </w:p>
    <w:p>
      <w:pPr>
        <w:pStyle w:val="BodyText"/>
      </w:pPr>
      <w:r>
        <w:t xml:space="preserve">Trịnh Lệ là một nữ nhân hư vinh không đầu óc, Lê Hân tại tìm được nàng, nàng cơ hồ là không chút do dự đáp ứng, hai người ký hợp đồng, Trịnh Lệ làm bộ là bạn gái Lê Hân Lê Hân dùng lực ảnh hưởng cùng nhân mạch giúp nàng trở thành một munh tinh, Trịnh Lệ người này tuy rằng không nổi, nhưng dù sao cũng là diễn viên, cho nên biểu diễn coi như không tồi, lão gia tử đối quan hệ tin là thật.</w:t>
      </w:r>
    </w:p>
    <w:p>
      <w:pPr>
        <w:pStyle w:val="BodyText"/>
      </w:pPr>
      <w:r>
        <w:t xml:space="preserve">Chỉ là này hết thảy đều gạt Lăng Quang Thần, lão gia tử vẫn phái người âm thầm giám thị Lăng Quang Thần, xác định bọn họ có phải hay không thật sự chia tay, vì không kế, cũng là vì an toàn Lăng Quang Thần, Lê Hân chỉ cố không nói cho hắn.</w:t>
      </w:r>
    </w:p>
    <w:p>
      <w:pPr>
        <w:pStyle w:val="BodyText"/>
      </w:pPr>
      <w:r>
        <w:t xml:space="preserve">Lê Hân biết Lăng Quang Thần thực thương tâm, ngày đó Lăng Quang Thần tại bên ngoài thang máy hướng tới hắn rống giận, hắn tim như bị đao cắt, thiếu chút nữa đã nghĩ trở về nói cho Lăng Quang Thần chân tướng, cuối cùng vẫn là nhịn xuống.</w:t>
      </w:r>
    </w:p>
    <w:p>
      <w:pPr>
        <w:pStyle w:val="BodyText"/>
      </w:pPr>
      <w:r>
        <w:t xml:space="preserve">Vì tương lai, hắn chỉ có thể nhẫn.</w:t>
      </w:r>
    </w:p>
    <w:p>
      <w:pPr>
        <w:pStyle w:val="Compact"/>
      </w:pPr>
      <w:r>
        <w:t xml:space="preserve">“Tiểu Thần, tha thứ cho tôi……” Lê Hân nhắm mắt lại, dùng thanh âm chỉ mình nghe được âm u nói.</w:t>
      </w:r>
      <w:r>
        <w:br w:type="textWrapping"/>
      </w:r>
      <w:r>
        <w:br w:type="textWrapping"/>
      </w:r>
    </w:p>
    <w:p>
      <w:pPr>
        <w:pStyle w:val="Heading2"/>
      </w:pPr>
      <w:bookmarkStart w:id="137" w:name="quyển-2---chương-37"/>
      <w:bookmarkEnd w:id="137"/>
      <w:r>
        <w:t xml:space="preserve">116. Quyển 2 - Chương 37</w:t>
      </w:r>
    </w:p>
    <w:p>
      <w:pPr>
        <w:pStyle w:val="Compact"/>
      </w:pPr>
      <w:r>
        <w:br w:type="textWrapping"/>
      </w:r>
      <w:r>
        <w:br w:type="textWrapping"/>
      </w:r>
      <w:r>
        <w:t xml:space="preserve">Nửa đêm, Viêm Phi cùng Lãnh Dạ bị tiếng chuông di động đánh thức.</w:t>
      </w:r>
    </w:p>
    <w:p>
      <w:pPr>
        <w:pStyle w:val="BodyText"/>
      </w:pPr>
      <w:r>
        <w:t xml:space="preserve">Nhận được điện thoại là Viêm Phi, nắm lên di động ấn hạ trò chuyện:“Uy?”</w:t>
      </w:r>
    </w:p>
    <w:p>
      <w:pPr>
        <w:pStyle w:val="BodyText"/>
      </w:pPr>
      <w:r>
        <w:t xml:space="preserve">Gọi điện thoại tới là một thủ hạ, Viêm Phi vốn đang là mơ mơ màng màng, nghe xong thủ hạ nói sau lập tức liền thanh tỉnh lại, đột nhiên ngồi dậy:“Tại sao có thể như vậy? Tôi lập tức tới đây.”</w:t>
      </w:r>
    </w:p>
    <w:p>
      <w:pPr>
        <w:pStyle w:val="BodyText"/>
      </w:pPr>
      <w:r>
        <w:t xml:space="preserve">Viêm Phi tắt điện thoại, nhìn hắn đầy mặt nghiêm túc, Lãnh Dạ hỏi:“Làm sao vậy?”</w:t>
      </w:r>
    </w:p>
    <w:p>
      <w:pPr>
        <w:pStyle w:val="BodyText"/>
      </w:pPr>
      <w:r>
        <w:t xml:space="preserve">“Tôi tại Italia bị một đám quân hỏa cướp đi, tôi muốn qua xử lý.” Viêm Phi nói xong, xoay người xuống giường, sau đó động tác nhanh nhẹn bắt đầu mặc quần áo.</w:t>
      </w:r>
    </w:p>
    <w:p>
      <w:pPr>
        <w:pStyle w:val="BodyText"/>
      </w:pPr>
      <w:r>
        <w:t xml:space="preserve">“Tại sao có thể như vậy?”</w:t>
      </w:r>
    </w:p>
    <w:p>
      <w:pPr>
        <w:pStyle w:val="BodyText"/>
      </w:pPr>
      <w:r>
        <w:t xml:space="preserve">“Hình như là đã xảy ra sống mái với nhau, cụ thể tình huống sau khi đi qua mới biết.”</w:t>
      </w:r>
    </w:p>
    <w:p>
      <w:pPr>
        <w:pStyle w:val="BodyText"/>
      </w:pPr>
      <w:r>
        <w:t xml:space="preserve">Lãnh Dạ nói:“Tôi cũng đi.”</w:t>
      </w:r>
    </w:p>
    <w:p>
      <w:pPr>
        <w:pStyle w:val="BodyText"/>
      </w:pPr>
      <w:r>
        <w:t xml:space="preserve">“Không cần, em gần đây công tác bận rộn, vẫn là ở trong nhà hảo hảo nghỉ ngơi đi.”</w:t>
      </w:r>
    </w:p>
    <w:p>
      <w:pPr>
        <w:pStyle w:val="BodyText"/>
      </w:pPr>
      <w:r>
        <w:t xml:space="preserve">Lãnh Dạ lại nói:“Chuyện nghiêm trọng, tôi đương nhiên cùng với anh đi.”</w:t>
      </w:r>
    </w:p>
    <w:p>
      <w:pPr>
        <w:pStyle w:val="BodyText"/>
      </w:pPr>
      <w:r>
        <w:t xml:space="preserve">Thấy hắn thái độ kiên quyết, Viêm Phi đành phải đáp ứng rồi.</w:t>
      </w:r>
    </w:p>
    <w:p>
      <w:pPr>
        <w:pStyle w:val="BodyText"/>
      </w:pPr>
      <w:r>
        <w:t xml:space="preserve">Hai người mặc quần áo lại đến hoa viên.</w:t>
      </w:r>
    </w:p>
    <w:p>
      <w:pPr>
        <w:pStyle w:val="BodyText"/>
      </w:pPr>
      <w:r>
        <w:t xml:space="preserve">Vài phút sau một chiếc trực thăng dừng ở trong hoa viên.</w:t>
      </w:r>
    </w:p>
    <w:p>
      <w:pPr>
        <w:pStyle w:val="BodyText"/>
      </w:pPr>
      <w:r>
        <w:t xml:space="preserve">Cánh quạt xoay tròn phát ra thanh âm đinh tai nhức óc, gió thổi chung quanh làm mặt cỏ không ngừng quay cuồng.</w:t>
      </w:r>
    </w:p>
    <w:p>
      <w:pPr>
        <w:pStyle w:val="BodyText"/>
      </w:pPr>
      <w:r>
        <w:t xml:space="preserve">Viêm Phi cùng Lãnh Dạ lên trực thăng.</w:t>
      </w:r>
    </w:p>
    <w:p>
      <w:pPr>
        <w:pStyle w:val="BodyText"/>
      </w:pPr>
      <w:r>
        <w:t xml:space="preserve">Trực thăng trừ bỏ điều khiển viên, còn có một nam nhâm mặc tây trang trẻ tuổi, Viêm Phi hướng Lãnh Dạ giới thiệu nam nhân:“Đây là thủ hạ của tôi Tiểu Chu.”</w:t>
      </w:r>
    </w:p>
    <w:p>
      <w:pPr>
        <w:pStyle w:val="BodyText"/>
      </w:pPr>
      <w:r>
        <w:t xml:space="preserve">Viêm Phi không có đối Tiểu Chu giới thiệu Lãnh Dạ, Lãnh Dạ đoán thủ hạ của hắn đã biết bọn họ có quan hệ.</w:t>
      </w:r>
    </w:p>
    <w:p>
      <w:pPr>
        <w:pStyle w:val="BodyText"/>
      </w:pPr>
      <w:r>
        <w:t xml:space="preserve">Tiểu Chu là một người nghiêm túc, trên mặt biểu tình có chút nghiêm túc, Lãnh Dạ đối Tiểu Chu gật đầu một cái chào hỏi, Tiểu Chu cũng lập tức gật đầu một cái, sau đó tôn kính kêu hắn một tiếng phu nhân lão đại.</w:t>
      </w:r>
    </w:p>
    <w:p>
      <w:pPr>
        <w:pStyle w:val="BodyText"/>
      </w:pPr>
      <w:r>
        <w:t xml:space="preserve">Nghe thấy xưng hô, Lãnh Dạ khóe mắt hơi hơi run rẩy, sau đó hỏi nhìn về phía Viêm Phi.</w:t>
      </w:r>
    </w:p>
    <w:p>
      <w:pPr>
        <w:pStyle w:val="BodyText"/>
      </w:pPr>
      <w:r>
        <w:t xml:space="preserve">Viêm Phi lại chỉ là quay đầu nhìn về phía bên ngoài, làm bộ cái gì cũng không có nghe đến.</w:t>
      </w:r>
    </w:p>
    <w:p>
      <w:pPr>
        <w:pStyle w:val="BodyText"/>
      </w:pPr>
      <w:r>
        <w:t xml:space="preserve">Tính, trở về nói sau ……</w:t>
      </w:r>
    </w:p>
    <w:p>
      <w:pPr>
        <w:pStyle w:val="BodyText"/>
      </w:pPr>
      <w:r>
        <w:t xml:space="preserve">Lãnh Dạ không nghĩ thời điểm này cùng Viêm Phi cãi nhau, cho nên không truy cứu, bất quá hắn vẫn là đối Tiểu Chu nói:“Gọi tôi Lãnh Dạ là được rồi.”</w:t>
      </w:r>
    </w:p>
    <w:p>
      <w:pPr>
        <w:pStyle w:val="BodyText"/>
      </w:pPr>
      <w:r>
        <w:t xml:space="preserve">Tiểu Chu trả lời:“Là phu nhân lão đại.”</w:t>
      </w:r>
    </w:p>
    <w:p>
      <w:pPr>
        <w:pStyle w:val="BodyText"/>
      </w:pPr>
      <w:r>
        <w:t xml:space="preserve">Lãnh Dạ:“……”</w:t>
      </w:r>
    </w:p>
    <w:p>
      <w:pPr>
        <w:pStyle w:val="BodyText"/>
      </w:pPr>
      <w:r>
        <w:t xml:space="preserve">Tại phi cơ, Tiểu Chu giản lược đem tình huống cùng Viêm Phi báo cáo, vũ khí là bị một đám võ trang hạng nặng từ kho hàng bị cướp đi, thân phận tạm thời còn không có tra được, cũng không hề tin tức, không chỉ như vậy, lúc ấy trấn thủ tại kho hàng thủ hạ cũng cơ hồ toàn bộ bị giết, có thể nói là tổn thất thảm trọng, nếu không có một người liều mạng trốn thoát, chỉ sợ bọn họ đến bây giờ đều còn không biết.</w:t>
      </w:r>
    </w:p>
    <w:p>
      <w:pPr>
        <w:pStyle w:val="BodyText"/>
      </w:pPr>
      <w:r>
        <w:t xml:space="preserve">Nghe xong, Viêm Phi biểu tình trầm xuống.</w:t>
      </w:r>
    </w:p>
    <w:p>
      <w:pPr>
        <w:pStyle w:val="BodyText"/>
      </w:pPr>
      <w:r>
        <w:t xml:space="preserve">Hắn sinh ý giữ bí mật cùng phòng vệ công tác luôn luôn làm rất tốt, vẫn đều là xuôi gió xuôi nước, rất ít phát sinh loại sự tình này, không biết vì cái gì, hắn cảm thấy trong đó có miêu nị.</w:t>
      </w:r>
    </w:p>
    <w:p>
      <w:pPr>
        <w:pStyle w:val="BodyText"/>
      </w:pPr>
      <w:r>
        <w:t xml:space="preserve">Phi cơ trực thăng bay tới Italia vừa lúc là sáng sớm, thái dương vừa mới theo mặt biển dâng lên, phi cơ trực thăng bay trên mặt biển mênh mông vô bờ, đối diện phương hướng mặt trời lên, dương quang đem mặt biển cùng phi cơ trực thăng lên một màu vang thản nhiên, hình ảnh thực đồ sộ, nhưng người ở đây đều không có tâm tư đi xem xét.</w:t>
      </w:r>
    </w:p>
    <w:p>
      <w:pPr>
        <w:pStyle w:val="BodyText"/>
      </w:pPr>
      <w:r>
        <w:t xml:space="preserve">Gặp chuyện không may là kho hàng tại duyên hải, trực thăng tại sân bay gần đó hạ xuống, một đoàn người ngựa không ngừng chạy tới kho hàng.</w:t>
      </w:r>
    </w:p>
    <w:p>
      <w:pPr>
        <w:pStyle w:val="BodyText"/>
      </w:pPr>
      <w:r>
        <w:t xml:space="preserve">Trường hợp so Viêm Phi trong tưởng tượng còn muốn thảm thiết, trên vách tường tràn đầy vết đạn, còn có một ít vỏ đạn, vết máu nơi nơi đều có, vừa đi vào, một cỗ nồng đậm mùi máu tươi liền nghênh diện mà đến.</w:t>
      </w:r>
    </w:p>
    <w:p>
      <w:pPr>
        <w:pStyle w:val="BodyText"/>
      </w:pPr>
      <w:r>
        <w:t xml:space="preserve">Viêm Phi tiến kho hàng, một thủ hạ liền lập tức hướng hắn đi tới:“Lão đại, anh rốt cục đến đây.”</w:t>
      </w:r>
    </w:p>
    <w:p>
      <w:pPr>
        <w:pStyle w:val="BodyText"/>
      </w:pPr>
      <w:r>
        <w:t xml:space="preserve">Thủ hạ tên là Nicolas, là người sinh trưởng ở địa phương Italia, dáng người thực khôi ngô, hơn nữa có thể nói một ngụm lưu loát nói tiếng Trung, đúng là người trước gọi điện thoại thông tri Viêm Phi.</w:t>
      </w:r>
    </w:p>
    <w:p>
      <w:pPr>
        <w:pStyle w:val="BodyText"/>
      </w:pPr>
      <w:r>
        <w:t xml:space="preserve">Viêm Phi hỏi:“Tình huống thế nào?”</w:t>
      </w:r>
    </w:p>
    <w:p>
      <w:pPr>
        <w:pStyle w:val="BodyText"/>
      </w:pPr>
      <w:r>
        <w:t xml:space="preserve">Nicolas sắc mặt có chút khó coi:“Vô cùng thê thảm, hàng hóa đều bị cướp hết, chết mười mấy người, phải gọi bệnh viện cứu giúp.”</w:t>
      </w:r>
    </w:p>
    <w:p>
      <w:pPr>
        <w:pStyle w:val="BodyText"/>
      </w:pPr>
      <w:r>
        <w:t xml:space="preserve">“Máy theo dõi bị hỏng sao?”</w:t>
      </w:r>
    </w:p>
    <w:p>
      <w:pPr>
        <w:pStyle w:val="BodyText"/>
      </w:pPr>
      <w:r>
        <w:t xml:space="preserve">Nicolas lắc đầu:“Không có, máy theo dõi tại lúc ấy toàn bộ mất đi hiệu lực, phỏng chừng là bị đen.”</w:t>
      </w:r>
    </w:p>
    <w:p>
      <w:pPr>
        <w:pStyle w:val="BodyText"/>
      </w:pPr>
      <w:r>
        <w:t xml:space="preserve">Viêm Phi trầm mặc một lát, sau đó nói:“Ân, đã biết.”</w:t>
      </w:r>
    </w:p>
    <w:p>
      <w:pPr>
        <w:pStyle w:val="BodyText"/>
      </w:pPr>
      <w:r>
        <w:t xml:space="preserve">Kho hàng đầy thi thể, đều dùng vải dầu, Viêm Phi đi đến bên kia, xốc lên vải dầu nhìn, sắc mặt càng ngày càng âm trầm, quay đầu phân phó Nicolas:“Thông tri bọn họ, phái người giúp bọn hắn xử lý hậu sự, sau đó lại cho bọn họ tiền.”</w:t>
      </w:r>
    </w:p>
    <w:p>
      <w:pPr>
        <w:pStyle w:val="BodyText"/>
      </w:pPr>
      <w:r>
        <w:t xml:space="preserve">Nicolas gật đầu nói:”Vâng.”</w:t>
      </w:r>
    </w:p>
    <w:p>
      <w:pPr>
        <w:pStyle w:val="BodyText"/>
      </w:pPr>
      <w:r>
        <w:t xml:space="preserve">Viêm Phi đối hạ nhân vẫn rất tốt, cho nên bọn họ phần lớn đều phi thường trung tâm.</w:t>
      </w:r>
    </w:p>
    <w:p>
      <w:pPr>
        <w:pStyle w:val="BodyText"/>
      </w:pPr>
      <w:r>
        <w:t xml:space="preserve">Nicolas tiếp tục đi chỉ huy tiểu đệ thanh lí hiện trường, Viêm Phi cuối cùng nhìn thoáng qua kho hàng xoay người đi ra ngoài, sau đó cấp Bùi Hướng Hoa đánh điện thoại:“Hướng Hoa, tôi tại Italia bên này xảy ra chuyện, máy theo dõi lúc ấy bị hack, cậu thử xem xem có thể hay không tra được hacker là ai.”</w:t>
      </w:r>
    </w:p>
    <w:p>
      <w:pPr>
        <w:pStyle w:val="BodyText"/>
      </w:pPr>
      <w:r>
        <w:t xml:space="preserve">“Không thành vấn đề, bất quá chờ một chút.”</w:t>
      </w:r>
    </w:p>
    <w:p>
      <w:pPr>
        <w:pStyle w:val="BodyText"/>
      </w:pPr>
      <w:r>
        <w:t xml:space="preserve">“Được.”</w:t>
      </w:r>
    </w:p>
    <w:p>
      <w:pPr>
        <w:pStyle w:val="BodyText"/>
      </w:pPr>
      <w:r>
        <w:t xml:space="preserve">Viêm Phi tắt điện thoại.</w:t>
      </w:r>
    </w:p>
    <w:p>
      <w:pPr>
        <w:pStyle w:val="BodyText"/>
      </w:pPr>
      <w:r>
        <w:t xml:space="preserve">Lãnh Dạ yên lặng đứng ở bên người hắn.</w:t>
      </w:r>
    </w:p>
    <w:p>
      <w:pPr>
        <w:pStyle w:val="BodyText"/>
      </w:pPr>
      <w:r>
        <w:t xml:space="preserve">Lúc này thái dương đã hoàn toàn dâng lên, sáng sớm dương quang đâm vào ánh mắt có điểm ẩn ẩn đau, gió biển xẹt qua, nước biển không ngừng vuốt ve, sóng tạo từng đợt bọt nước, trong không khí tràn ngập một cỗ mùi nước biển.</w:t>
      </w:r>
    </w:p>
    <w:p>
      <w:pPr>
        <w:pStyle w:val="BodyText"/>
      </w:pPr>
      <w:r>
        <w:t xml:space="preserve">Hai người đứng ở ven bờ, Viêm Phi thủy chung là không nói được một lời, Lãnh Dạ biết hắn tâm tình rất kém, cho nên cũng không quấy rầy hắn.</w:t>
      </w:r>
    </w:p>
    <w:p>
      <w:pPr>
        <w:pStyle w:val="BodyText"/>
      </w:pPr>
      <w:r>
        <w:t xml:space="preserve">Viêm Phi cuối cùng mở miệng, đánh vỡ điều làm cho người buồn bực trầm mặc:“Đây là lần đâu tiền từ lúc tôi quản lí đến nay, tổn thất thảm thiết nhấy.”</w:t>
      </w:r>
    </w:p>
    <w:p>
      <w:pPr>
        <w:pStyle w:val="BodyText"/>
      </w:pPr>
      <w:r>
        <w:t xml:space="preserve">Lãnh Dạ an ủi hắn:“Làm này đi, đụng tới loại sự tình này là khó tránh khỏi.”</w:t>
      </w:r>
    </w:p>
    <w:p>
      <w:pPr>
        <w:pStyle w:val="BodyText"/>
      </w:pPr>
      <w:r>
        <w:t xml:space="preserve">Viêm Phi cười khổ “Những người chết đó đại bộ phận đều là tôi một tay bồi dưỡng đi ra, không hề thiếu người lúc trước còn cùng tôi xuất sinh nhập tử.”</w:t>
      </w:r>
    </w:p>
    <w:p>
      <w:pPr>
        <w:pStyle w:val="BodyText"/>
      </w:pPr>
      <w:r>
        <w:t xml:space="preserve">“Nén bi thương……” Lãnh Dạ có thể nói cũng chỉ có vậy.</w:t>
      </w:r>
    </w:p>
    <w:p>
      <w:pPr>
        <w:pStyle w:val="BodyText"/>
      </w:pPr>
      <w:r>
        <w:t xml:space="preserve">Hắn chưa từng nhìn đến Viêm Phi như vậy uể oải, trước vẫn cảm thấy Viêm Phi là một người lãnh huyết, hiện tại mới phát hiện kỳ thật là một người rất nặng tình nghĩa.</w:t>
      </w:r>
    </w:p>
    <w:p>
      <w:pPr>
        <w:pStyle w:val="BodyText"/>
      </w:pPr>
      <w:r>
        <w:t xml:space="preserve">Tếng chuông di động lại vang lên, là Bùi Hướng Hoa gọi tới.</w:t>
      </w:r>
    </w:p>
    <w:p>
      <w:pPr>
        <w:pStyle w:val="BodyText"/>
      </w:pPr>
      <w:r>
        <w:t xml:space="preserve">Viêm Phi chuyển được điện thoại.</w:t>
      </w:r>
    </w:p>
    <w:p>
      <w:pPr>
        <w:pStyle w:val="BodyText"/>
      </w:pPr>
      <w:r>
        <w:t xml:space="preserve">Bùi Hướng Hoa nói:“Xin lỗi, tôibtra xét thật lâu, nhưng đối phương kỹ thuật rất cao minh, cách mấy chục giây liền đổi một lần IP, còn dùng phản truy tung hệ, tôi chỉ có thể tra được đối phương đến từ Na Uy, cái khác tôi tạm thời bất lực.”</w:t>
      </w:r>
    </w:p>
    <w:p>
      <w:pPr>
        <w:pStyle w:val="BodyText"/>
      </w:pPr>
      <w:r>
        <w:t xml:space="preserve">Viêm Phi lẳng lặng nghe xong, sau đó nói:“Ân, thử xem xem có hay không có phương pháp khác.”</w:t>
      </w:r>
    </w:p>
    <w:p>
      <w:pPr>
        <w:pStyle w:val="BodyText"/>
      </w:pPr>
      <w:r>
        <w:t xml:space="preserve">“Đã biết, tôi sẽ cố hết sức.”</w:t>
      </w:r>
    </w:p>
    <w:p>
      <w:pPr>
        <w:pStyle w:val="BodyText"/>
      </w:pPr>
      <w:r>
        <w:t xml:space="preserve">Buông điện thoại, Viêm Phi lâm vào trầm tư.</w:t>
      </w:r>
    </w:p>
    <w:p>
      <w:pPr>
        <w:pStyle w:val="BodyText"/>
      </w:pPr>
      <w:r>
        <w:t xml:space="preserve">“Tra được không?” Lãnh Dạ hỏi.</w:t>
      </w:r>
    </w:p>
    <w:p>
      <w:pPr>
        <w:pStyle w:val="BodyText"/>
      </w:pPr>
      <w:r>
        <w:t xml:space="preserve">Viêm Phi trả lời:“Chỉ có thể tra được hacker tại Na Uy.”</w:t>
      </w:r>
    </w:p>
    <w:p>
      <w:pPr>
        <w:pStyle w:val="BodyText"/>
      </w:pPr>
      <w:r>
        <w:t xml:space="preserve">“Na Uy……” Lãnh Dạ cũng có chút đăm chiêu, sau đó hỏi Viêm Phi:“Anh cảm thấy Gabriel là người nước nào?”</w:t>
      </w:r>
    </w:p>
    <w:p>
      <w:pPr>
        <w:pStyle w:val="BodyText"/>
      </w:pPr>
      <w:r>
        <w:t xml:space="preserve">“Đại khái chính là người Na Uy đi.” Viêm Phi hiểu được ý tứ của hắn, ánh mắt nháy mắt lạnh xuống.</w:t>
      </w:r>
    </w:p>
    <w:p>
      <w:pPr>
        <w:pStyle w:val="BodyText"/>
      </w:pPr>
      <w:r>
        <w:t xml:space="preserve">Gia tộc Viêm Phi sinh ý phạm vi luôn luôn tại Á châu, Âu Châu cùng Latin là một khối, vẫn không có kéo dài đến Bắc Âu bên kia, cũng chưa bao giờ cùng bên kia có bất cứ bang phái hoặc gia tộc kết qua cừu, hiện tại đột nhiên xảy việc này, vẫn là tại lúc Gabriel vừa xuất hiện trồi lên mặt nước, rất khó không để người hoài nghi trong đó có liên lụy.</w:t>
      </w:r>
    </w:p>
    <w:p>
      <w:pPr>
        <w:pStyle w:val="BodyText"/>
      </w:pPr>
      <w:r>
        <w:t xml:space="preserve">“Xem ra chúng ta nghĩ đến một người.” Lãnh Dạ nói:“Hiện tại làm sao được?”</w:t>
      </w:r>
    </w:p>
    <w:p>
      <w:pPr>
        <w:pStyle w:val="BodyText"/>
      </w:pPr>
      <w:r>
        <w:t xml:space="preserve">Viêm Phi nói:“Trước tra hắn, nếu lần này sự thật là hắn làm, vậy đại biểu hắn chính thức bắt đầu giao thiệp với hắc đạo, mặc kệ tin tức như thế nào phong tỏa, cũng không khả năng không để lộ một chút tiếng gió.”</w:t>
      </w:r>
    </w:p>
    <w:p>
      <w:pPr>
        <w:pStyle w:val="BodyText"/>
      </w:pPr>
      <w:r>
        <w:t xml:space="preserve">Tra tin tức loại sự tình này luôn luôn là Bùi Hướng Hoa làm, Viêm Phi vì thế lại điện thoại cùng Bùi Hướng Hoa thuyết minh tình huống, sau đó mang Lãnh Dạ đi tới chỗ ở Italia. Tối hôm qua bọn họ đưa Lăng Quang Thần đi bệnh viện, rạng sáng hai giờ mới trở về, vừa mới ngủ không bao lâu lại nhận được Nicolas gọi, cơ hồ không chợp mắt, hơn nữa đến bây giờ còn không có ăn bất cứ thứ gì, sớm là vừa mệt vừa đói.</w:t>
      </w:r>
    </w:p>
    <w:p>
      <w:pPr>
        <w:pStyle w:val="BodyText"/>
      </w:pPr>
      <w:r>
        <w:t xml:space="preserve">Viêm Phi ở cách đó không xa trên một sườn ngọn núi, nhìn rất gần, nhưng bởi vì là quan hệ sơn đạo khoảng cách rất dài, dùng nửa giờ mới đến.</w:t>
      </w:r>
    </w:p>
    <w:p>
      <w:pPr>
        <w:pStyle w:val="BodyText"/>
      </w:pPr>
      <w:r>
        <w:t xml:space="preserve">Hai người tiến vào phòng ở, phòng ở đã thật lâu không có người, nhưng bởi vì định kỳ có người lại đây xử lý, cho nên thực sạch sẽ.</w:t>
      </w:r>
    </w:p>
    <w:p>
      <w:pPr>
        <w:pStyle w:val="BodyText"/>
      </w:pPr>
      <w:r>
        <w:t xml:space="preserve">Lãnh Dạ tiến vào đánh giá liếc mắt một cái chung quanh.</w:t>
      </w:r>
    </w:p>
    <w:p>
      <w:pPr>
        <w:pStyle w:val="BodyText"/>
      </w:pPr>
      <w:r>
        <w:t xml:space="preserve">Phòng ở trang hoàng ngắn gọn, gia cụ cũng không nhiều, nhưng ánh sáng thực không tồi, bố cục cũng rất tốt.</w:t>
      </w:r>
    </w:p>
    <w:p>
      <w:pPr>
        <w:pStyle w:val="BodyText"/>
      </w:pPr>
      <w:r>
        <w:t xml:space="preserve">Lãnh Dạ đánh giá phòng, Viêm Phi thì chuẩn bị bữa sáng, hắn mở ra tủ lạnh, bên trong là các loại đồ uống cùng thực vật, thoạt nhìn còn đều thực mới mẻ. Nơi này tủ lạnh vĩnh viễn là mãn, bất quá bên trong sẽ có người định kỳ đổi mới, để ngừa hắn khi nào thì đột nhiên trở về.</w:t>
      </w:r>
    </w:p>
    <w:p>
      <w:pPr>
        <w:pStyle w:val="BodyText"/>
      </w:pPr>
      <w:r>
        <w:t xml:space="preserve">“Xem ra thủ hạ của anh thực xứng chức.” Lãnh Dạ nói.</w:t>
      </w:r>
    </w:p>
    <w:p>
      <w:pPr>
        <w:pStyle w:val="BodyText"/>
      </w:pPr>
      <w:r>
        <w:t xml:space="preserve">“Vẫn đều là.” Viêm Phi cầm hai túi mì Ý đi ra, sau đó vào phòng bếp.</w:t>
      </w:r>
    </w:p>
    <w:p>
      <w:pPr>
        <w:pStyle w:val="BodyText"/>
      </w:pPr>
      <w:r>
        <w:t xml:space="preserve">Rất nhanh, tại trù phòng truyền đến một trận đinh đinh đang đang, theo sau tràn ra hương vị mê người.</w:t>
      </w:r>
    </w:p>
    <w:p>
      <w:pPr>
        <w:pStyle w:val="BodyText"/>
      </w:pPr>
      <w:r>
        <w:t xml:space="preserve">Lãnh Dạ chán đến chết, liền mở ra cửa sổ sát đất, đi tới ban công.</w:t>
      </w:r>
    </w:p>
    <w:p>
      <w:pPr>
        <w:pStyle w:val="Compact"/>
      </w:pPr>
      <w:r>
        <w:t xml:space="preserve">Ban công là gỗ, đi ở mặt trên sẽ phát ra chi nha, bất quá thực rắn chắc, ban công đối diện phương hướng biển, phía dưới là triền núi, tầm nhìn phi thường tốt, còn có thể loáng thoáng nghe được bên kia sóng biển truyền tới.</w:t>
      </w:r>
      <w:r>
        <w:br w:type="textWrapping"/>
      </w:r>
      <w:r>
        <w:br w:type="textWrapping"/>
      </w:r>
    </w:p>
    <w:p>
      <w:pPr>
        <w:pStyle w:val="Heading2"/>
      </w:pPr>
      <w:bookmarkStart w:id="138" w:name="quyển-2---chương-38"/>
      <w:bookmarkEnd w:id="138"/>
      <w:r>
        <w:t xml:space="preserve">117. Quyển 2 - Chương 38</w:t>
      </w:r>
    </w:p>
    <w:p>
      <w:pPr>
        <w:pStyle w:val="Compact"/>
      </w:pPr>
      <w:r>
        <w:br w:type="textWrapping"/>
      </w:r>
      <w:r>
        <w:br w:type="textWrapping"/>
      </w:r>
      <w:r>
        <w:t xml:space="preserve">Lãnh Dạ đứng ở ban công ngắm phong cảnh, thẳng đến khi thanh âm Viêm Phi từ phía sau truyền đến:“Xong rồi.”</w:t>
      </w:r>
    </w:p>
    <w:p>
      <w:pPr>
        <w:pStyle w:val="BodyText"/>
      </w:pPr>
      <w:r>
        <w:t xml:space="preserve">Lãnh Dạ trở lại trong phòng, Viêm Phi đem bữa sáng đến trên bàn: Mì Ý cùng trứng ốp, không tính là phong phú, nhưng cũng không tệ lắm, Lãnh Dạ lập tức bị gợi lên tham trùng.</w:t>
      </w:r>
    </w:p>
    <w:p>
      <w:pPr>
        <w:pStyle w:val="BodyText"/>
      </w:pPr>
      <w:r>
        <w:t xml:space="preserve">Lãnh Dạ ăn một ngụm mì Ý, hương vị thực không sai.</w:t>
      </w:r>
    </w:p>
    <w:p>
      <w:pPr>
        <w:pStyle w:val="BodyText"/>
      </w:pPr>
      <w:r>
        <w:t xml:space="preserve">Từ khi bọn họ cùng một chỗ tiến phòng bếp vĩnh viễn là Viêm Phi, Lãnh Dạ kỳ thật cũng sẽ làm ăn, nhưng hương vị chỉ có thể tính bình thường, vì đầy bụng mà thôi, mà Viêm Phi trù nghệ lại phi thường xuất sắc, hơn nữa cái gì đều có thể làm, có một “Vạn năng nấu phu” bên người thật đúng là việc hạnh phúc.</w:t>
      </w:r>
    </w:p>
    <w:p>
      <w:pPr>
        <w:pStyle w:val="BodyText"/>
      </w:pPr>
      <w:r>
        <w:t xml:space="preserve">Xem Lãnh Dạ ăn thực hưởng thụ, Viêm Phi trên mặt rốt cục hiện ra thản nhiên tươi cười:“Thích không?”</w:t>
      </w:r>
    </w:p>
    <w:p>
      <w:pPr>
        <w:pStyle w:val="BodyText"/>
      </w:pPr>
      <w:r>
        <w:t xml:space="preserve">“Đương nhiên.” Lãnh Dạ cũng không ngẩng đầu đáp.</w:t>
      </w:r>
    </w:p>
    <w:p>
      <w:pPr>
        <w:pStyle w:val="BodyText"/>
      </w:pPr>
      <w:r>
        <w:t xml:space="preserve">Viêm Phi vì thế nhìn Lãnh Dạ ăn, Lãnh Dạ ăn rất nhanh, bàn mì Ý rất nhanh liền toàn bộ vào bụng hắn mà Viêm Phi chỉ ăn mấy miếng.</w:t>
      </w:r>
    </w:p>
    <w:p>
      <w:pPr>
        <w:pStyle w:val="BodyText"/>
      </w:pPr>
      <w:r>
        <w:t xml:space="preserve">Lãnh Dạ ăn một lần xong, Viêm Phi lại đem bát mỳ của mình cho Lãnh Dạ.</w:t>
      </w:r>
    </w:p>
    <w:p>
      <w:pPr>
        <w:pStyle w:val="BodyText"/>
      </w:pPr>
      <w:r>
        <w:t xml:space="preserve">Lãnh Dạ nhíu mày hỏi:“Như thế nào không ăn?”</w:t>
      </w:r>
    </w:p>
    <w:p>
      <w:pPr>
        <w:pStyle w:val="BodyText"/>
      </w:pPr>
      <w:r>
        <w:t xml:space="preserve">Viêm Phi thản nhiên nói:“Không khẩu vị.”</w:t>
      </w:r>
    </w:p>
    <w:p>
      <w:pPr>
        <w:pStyle w:val="BodyText"/>
      </w:pPr>
      <w:r>
        <w:t xml:space="preserve">Lãnh Dạ vì thế lại đem bát mỳ đẩy trở về:“Tôi biết anh hiện tại tâm tình không tốt, nhưng vẫn phải ăn ”</w:t>
      </w:r>
    </w:p>
    <w:p>
      <w:pPr>
        <w:pStyle w:val="BodyText"/>
      </w:pPr>
      <w:r>
        <w:t xml:space="preserve">“Thật sự không khẩu vị.”</w:t>
      </w:r>
    </w:p>
    <w:p>
      <w:pPr>
        <w:pStyle w:val="BodyText"/>
      </w:pPr>
      <w:r>
        <w:t xml:space="preserve">Lãnh Dạ thái độ cũng rất cường ngạnh:“Không thương lượng.”</w:t>
      </w:r>
    </w:p>
    <w:p>
      <w:pPr>
        <w:pStyle w:val="BodyText"/>
      </w:pPr>
      <w:r>
        <w:t xml:space="preserve">“Vậy mỗi người một nửa đi.” Viêm Phi bất đắc dĩ cười cười, sau đó bưng lên bát gắp một nửa cho Lãnh Dạ.</w:t>
      </w:r>
    </w:p>
    <w:p>
      <w:pPr>
        <w:pStyle w:val="BodyText"/>
      </w:pPr>
      <w:r>
        <w:t xml:space="preserve">Lãnh Dạ mày như trước gắt gao nhăn, nhưng không nói cái gì nữa.</w:t>
      </w:r>
    </w:p>
    <w:p>
      <w:pPr>
        <w:pStyle w:val="BodyText"/>
      </w:pPr>
      <w:r>
        <w:t xml:space="preserve">Viêm Phi ăn một ngụm, sau đó hỏi Lãnh Dạ:“Em chừng nào thì như vậy quan tâm tôi?”</w:t>
      </w:r>
    </w:p>
    <w:p>
      <w:pPr>
        <w:pStyle w:val="BodyText"/>
      </w:pPr>
      <w:r>
        <w:t xml:space="preserve">Lãnh Dạ chọn mi:“Chẳng lẽ tôi không nên quan tâm anh sao?”</w:t>
      </w:r>
    </w:p>
    <w:p>
      <w:pPr>
        <w:pStyle w:val="BodyText"/>
      </w:pPr>
      <w:r>
        <w:t xml:space="preserve">“Tôi cũng không ý tứ này.” Viêm Phi gợi lên khóe môi:“Ngược lại còn thực thích.”</w:t>
      </w:r>
    </w:p>
    <w:p>
      <w:pPr>
        <w:pStyle w:val="BodyText"/>
      </w:pPr>
      <w:r>
        <w:t xml:space="preserve">“Vậy không cần nhiều lời.” Tuy rằng ngữ khí thực không khách khí, nhưng Lãnh Dạ trong mắt cũng là mang theo vài phần tiếu ý.</w:t>
      </w:r>
    </w:p>
    <w:p>
      <w:pPr>
        <w:pStyle w:val="BodyText"/>
      </w:pPr>
      <w:r>
        <w:t xml:space="preserve">Hiện tại Lãnh Dạ cùng hắn so bới lúc vừa quen thay đổi rất nhiều, khi đó Lãnh Dạ lạnh lùng mà lãnh huyết, vừa thấy mặt liền đối hắn nổ súmg, hơn nữa đối hắn cũng vẫn đều là xa cách, hiện tại Lãnh Dạ tuy rằng tính cách như trước rất cường thế, nhưng trở nên có tình vị rất nhiều.</w:t>
      </w:r>
    </w:p>
    <w:p>
      <w:pPr>
        <w:pStyle w:val="BodyText"/>
      </w:pPr>
      <w:r>
        <w:t xml:space="preserve">Viêm Phi thích tính cách hắn trước đó, nhưng càng thích hắn hiện tại hơn.</w:t>
      </w:r>
    </w:p>
    <w:p>
      <w:pPr>
        <w:pStyle w:val="BodyText"/>
      </w:pPr>
      <w:r>
        <w:t xml:space="preserve">Ăn xong bữa sáng, thu thập xong bàn ăn, hai người cùng đi phòng tắm tắm rửa một cái, sau đó lên giường ngủ.</w:t>
      </w:r>
    </w:p>
    <w:p>
      <w:pPr>
        <w:pStyle w:val="BodyText"/>
      </w:pPr>
      <w:r>
        <w:t xml:space="preserve">Ép buộc một ngày, hai người đều đã muốn mệt chết, ai đến gối đầu cũng rất mau ngủ.</w:t>
      </w:r>
    </w:p>
    <w:p>
      <w:pPr>
        <w:pStyle w:val="BodyText"/>
      </w:pPr>
      <w:r>
        <w:t xml:space="preserve">Này vừa cảm giác trực tiếp ngủ thẳng buổi tối.</w:t>
      </w:r>
    </w:p>
    <w:p>
      <w:pPr>
        <w:pStyle w:val="BodyText"/>
      </w:pPr>
      <w:r>
        <w:t xml:space="preserve">Viêm Phi rời giường sau đó gọi cho Nicolas.</w:t>
      </w:r>
    </w:p>
    <w:p>
      <w:pPr>
        <w:pStyle w:val="BodyText"/>
      </w:pPr>
      <w:r>
        <w:t xml:space="preserve">“Kho hàng bên kia xử lý thế nào.” Viêm Phi hỏi.</w:t>
      </w:r>
    </w:p>
    <w:p>
      <w:pPr>
        <w:pStyle w:val="BodyText"/>
      </w:pPr>
      <w:r>
        <w:t xml:space="preserve">“Xử lý không sai biệt lắm, thi thể tiểu đệ đều đưa đến nhà bọn họ, kho hàng cũng thanh lí không sai biệt lắm, chỉ là có chút vết máu không có biện pháp hoàn toàn lộng sạch sẽ.” Nicolas hồi đáp, trong giọng nói mang theo vài phần mỏi mệt.</w:t>
      </w:r>
    </w:p>
    <w:p>
      <w:pPr>
        <w:pStyle w:val="BodyText"/>
      </w:pPr>
      <w:r>
        <w:t xml:space="preserve">Viêm Phi vì thế nói:” Mọi người đi về trước nghỉ ngơi đi, có cái gì ngày mai nói sau.”</w:t>
      </w:r>
    </w:p>
    <w:p>
      <w:pPr>
        <w:pStyle w:val="BodyText"/>
      </w:pPr>
      <w:r>
        <w:t xml:space="preserve">“Ân.”</w:t>
      </w:r>
    </w:p>
    <w:p>
      <w:pPr>
        <w:pStyle w:val="BodyText"/>
      </w:pPr>
      <w:r>
        <w:t xml:space="preserve">Vừa chấm dứt cùng Nicolas trò chuyện, Viêm Phi lại nhận được điện thoại Bùi Hướng Hoa.</w:t>
      </w:r>
    </w:p>
    <w:p>
      <w:pPr>
        <w:pStyle w:val="BodyText"/>
      </w:pPr>
      <w:r>
        <w:t xml:space="preserve">Bùi Hướng Hoa nói:“Viêm tổng, tôi nghĩ tôi đã tra được thân phậm Gabriel, căn cứ tin tức, tôi điều tra gia tộc nổi danh Na Uy, nếu tôi không có sai lầm, hắn hẳn là người thừa kế của gia tộc Phạm Triết, Phạm Triết hiện tại là gia tộc hắc đạo lớn nhất Na Uy, thế lực phạm vi trải rộng toàn bộ Bắc Âu cùng Tây Âu, trước mắt đang theo Âu Châu khuếch trương, nhà bọn họ người thừa kế duy nhất nhi tử mười mấy năm tên Mikael · Phạm Triết bởi vì một hồi ngoài ý muốn tử vong, bất quá tôi hack vào bệnh viện hắn nằm, phát hiện hắn tử vong tin tức có lỗ hổng, hẳn là giả tạo, cho nên Gabriel chân chính thân phận hẳn chính là Mikael · Phạm Triết, bất quá không bài trừ hắn lấy danh tự hiện tại rời núi.”</w:t>
      </w:r>
    </w:p>
    <w:p>
      <w:pPr>
        <w:pStyle w:val="BodyText"/>
      </w:pPr>
      <w:r>
        <w:t xml:space="preserve">Nghe được Gabriel chân thật danh tự, Viêm Phi ánh mắt hơi hơi mị.</w:t>
      </w:r>
    </w:p>
    <w:p>
      <w:pPr>
        <w:pStyle w:val="BodyText"/>
      </w:pPr>
      <w:r>
        <w:t xml:space="preserve">Dừng một chút, Bùi Hướng Hoa còn nói:“Còn có chính là sự việc kia, tôi hack vào hệ thống giao thông, chung quanh đều chụp được, phát hiện sự tình phát sinh không bao lâu có mấy chiếc xe tải ở bên kia đibqua, hẳn là xe của đám người kia.”</w:t>
      </w:r>
    </w:p>
    <w:p>
      <w:pPr>
        <w:pStyle w:val="BodyText"/>
      </w:pPr>
      <w:r>
        <w:t xml:space="preserve">“Tra được gì sao?”</w:t>
      </w:r>
    </w:p>
    <w:p>
      <w:pPr>
        <w:pStyle w:val="BodyText"/>
      </w:pPr>
      <w:r>
        <w:t xml:space="preserve">“Không có, bọn họ dùng giấy phép giả hơn nữa vào vùng núi, nơi đó không có máy quay, cho nên không có biện pháp.”</w:t>
      </w:r>
    </w:p>
    <w:p>
      <w:pPr>
        <w:pStyle w:val="BodyText"/>
      </w:pPr>
      <w:r>
        <w:t xml:space="preserve">“Ân.” Viêm Phi gật gật đầu:“Làm không tồi.”</w:t>
      </w:r>
    </w:p>
    <w:p>
      <w:pPr>
        <w:pStyle w:val="BodyText"/>
      </w:pPr>
      <w:r>
        <w:t xml:space="preserve">Gọi xong điện thoại, Viêm Phi đối Lãnh Dạ nói:“Xem ra chúng ta rất nhanh có thể đoạt lại hàng.”</w:t>
      </w:r>
    </w:p>
    <w:p>
      <w:pPr>
        <w:pStyle w:val="BodyText"/>
      </w:pPr>
      <w:r>
        <w:t xml:space="preserve">Hắn vừa rồi mở loa ngoài cho nên Bùi Hướng Hoa nói Lãnh Dạ cũng nghe đến, có chút đăm chiêu nói:“Gabriel có thân phận quả nhiên không đơn giản.”</w:t>
      </w:r>
    </w:p>
    <w:p>
      <w:pPr>
        <w:pStyle w:val="BodyText"/>
      </w:pPr>
      <w:r>
        <w:t xml:space="preserve">Đồng dạng là người thừa kế gia tộc hắc đạo, hắn cùng Viêm Phi tính cách thật sự là một trời một vực, tuy rằng Viêm Phi cũng coi như không phải người lương thiện, nhưng cùng Gabriel biến thái so quả thực chính là thánh nhân.</w:t>
      </w:r>
    </w:p>
    <w:p>
      <w:pPr>
        <w:pStyle w:val="BodyText"/>
      </w:pPr>
      <w:r>
        <w:t xml:space="preserve">Viêm Phi khóe miệng câu ra một tia cười lạnh:“Nếu hắn đến phá hư sinh ý của tôi chúng ta đây cũng đi phá hư hắn.”</w:t>
      </w:r>
    </w:p>
    <w:p>
      <w:pPr>
        <w:pStyle w:val="BodyText"/>
      </w:pPr>
      <w:r>
        <w:t xml:space="preserve">“Tôi từ trước đến nay không tham gia qua hắc bang sống mái với nhau.”</w:t>
      </w:r>
    </w:p>
    <w:p>
      <w:pPr>
        <w:pStyle w:val="BodyText"/>
      </w:pPr>
      <w:r>
        <w:t xml:space="preserve">“Tôk chỉ có thể nói thực kích thích, bất quá em vẫn là đừng đi, rất nguy hiểm.” Viêm Phi nói.</w:t>
      </w:r>
    </w:p>
    <w:p>
      <w:pPr>
        <w:pStyle w:val="BodyText"/>
      </w:pPr>
      <w:r>
        <w:t xml:space="preserve">“Tôi đương nhiên muốn đi, nặng như vậy như thế nào có thể thiếu tôi?” Lãnh Dạ chọn mi nói, trên mặt là nóng lòng muốn thử.</w:t>
      </w:r>
    </w:p>
    <w:p>
      <w:pPr>
        <w:pStyle w:val="BodyText"/>
      </w:pPr>
      <w:r>
        <w:t xml:space="preserve">Tuy rằng không thích kéo bè kéo lũ đánh nhau, nhưng là nghĩ đến có thể đối phó Gabriel, hắn liền cảm thấy hưng phấn.</w:t>
      </w:r>
    </w:p>
    <w:p>
      <w:pPr>
        <w:pStyle w:val="BodyText"/>
      </w:pPr>
      <w:r>
        <w:t xml:space="preserve">Viêm Phi đã biết hắn sẽ như vậy vì thế bất đắc dĩ nở nụ cười, sau đó nói:“Em có thể đi, bất quá không cho bị thương, nếu em lần này bị một chút thương, tôivvề sau liền không cho em tham gia bất cứ việc gì của tôi bên này.”</w:t>
      </w:r>
    </w:p>
    <w:p>
      <w:pPr>
        <w:pStyle w:val="BodyText"/>
      </w:pPr>
      <w:r>
        <w:t xml:space="preserve">“Một lời đã định.” Lãnh Dạ nói, mi mục như họa trên mặt lộ ra tự tin tươi cười làm Viêm Phi có điểm thất thần.</w:t>
      </w:r>
    </w:p>
    <w:p>
      <w:pPr>
        <w:pStyle w:val="BodyText"/>
      </w:pPr>
      <w:r>
        <w:t xml:space="preserve">Viêm Phi phái Nicolas cùng Tiểu Chu đi điều tra Phạm Triết gia tộc tại Italia thế lực cùng cứ điểm, hàng hóa của hắn còn trên tay bọn họ, chỉ cần tìm hiểu nguồn gốc tra có thể tìm được, Viêm Phi lần này cũng không chỉ là tính toán đoạt lại hàng hóa cùng báo thù đơn giản như vậy, hắn muốn diệt trừ Phạm Triết gia tộc tại toàn bộ thế lực Italia, Italia xem như thế lực khởi nguyên Viêm gia, cha Viêm Phi còn định cư ở tại Italia, Phạm Triết gia tộc vừa mới tiến vào nơi này không bao lâu, căn cơ còn không có củng cố, hoàn toàn không phải đối thủ, lại làm ra loại sự tình này, Viêm Phi tự nhiên sẽ không khinh tha cho bọn hắn.</w:t>
      </w:r>
    </w:p>
    <w:p>
      <w:pPr>
        <w:pStyle w:val="BodyText"/>
      </w:pPr>
      <w:r>
        <w:t xml:space="preserve">Rất nhanh, Nicolas cùng Tiểu Chu tra được hướng hàng hóa, Viêm Phi lúc này hạ lệnh chém giết.</w:t>
      </w:r>
    </w:p>
    <w:p>
      <w:pPr>
        <w:pStyle w:val="BodyText"/>
      </w:pPr>
      <w:r>
        <w:t xml:space="preserve">……</w:t>
      </w:r>
    </w:p>
    <w:p>
      <w:pPr>
        <w:pStyle w:val="BodyText"/>
      </w:pPr>
      <w:r>
        <w:t xml:space="preserve">Viêm Phi mang theo Lãnh Dạ cùng võ trang hạng nặng đến kia địa điểm, nơi đó thủ vệ thực sâm nghiêm, nhất là tại kho hàng phụ cận, có vài tên cầm ak47 canh giữ ở bên ngoài.</w:t>
      </w:r>
    </w:p>
    <w:p>
      <w:pPr>
        <w:pStyle w:val="BodyText"/>
      </w:pPr>
      <w:r>
        <w:t xml:space="preserve">Viêm Phi tới cửa dừng lại.</w:t>
      </w:r>
    </w:p>
    <w:p>
      <w:pPr>
        <w:pStyle w:val="BodyText"/>
      </w:pPr>
      <w:r>
        <w:t xml:space="preserve">Cửa sắt gắt gao đóng, đối phương tựa hồ đã nhận ra có người tới gần, cũng bắt đầu phòng bị đứng lên.</w:t>
      </w:r>
    </w:p>
    <w:p>
      <w:pPr>
        <w:pStyle w:val="BodyText"/>
      </w:pPr>
      <w:r>
        <w:t xml:space="preserve">Viêm Phi ra lệnh một tiếng, tất cả mọi người xuống xe, Lãnh Dạ là người thứ nhất, hắn trên vai khiêng ống phóng rốc két, nhắm ngay cửa sắt, sau đó ấn hạ phóng ra.</w:t>
      </w:r>
    </w:p>
    <w:p>
      <w:pPr>
        <w:pStyle w:val="BodyText"/>
      </w:pPr>
      <w:r>
        <w:t xml:space="preserve">“Hảo hảo hưởng thụ sát lục đi.” Viêm Phi gợi lên khóe môi, trong mắt tràn ngập thị huyết quang mang, tại bóng đêm làm nổi bật tựa như đến từ Địa Ngục Satan, yêu nghiệt mà thị huyết, mĩ đắc để người kinh hãi.</w:t>
      </w:r>
    </w:p>
    <w:p>
      <w:pPr>
        <w:pStyle w:val="BodyText"/>
      </w:pPr>
      <w:r>
        <w:t xml:space="preserve">Ống phóng rốc két uy lực rất lớn, trực tiếp đem cửa sắt nổ tung, vách tường cũng bị nổ tung thành khối, thanh âm đinh tai nhức óc, những tên đứng gần cửa trực tiếp bị tạc nổ tung.</w:t>
      </w:r>
    </w:p>
    <w:p>
      <w:pPr>
        <w:pStyle w:val="BodyText"/>
      </w:pPr>
      <w:r>
        <w:t xml:space="preserve">Phát hiện có địch nhân xâm nhập, đối phương bắt đầu phản kích, cầm ak47 vừa thấy đến Viêm Phi liền trực tiếp giơ súng lên đối với bọn họ bắn phá.</w:t>
      </w:r>
    </w:p>
    <w:p>
      <w:pPr>
        <w:pStyle w:val="BodyText"/>
      </w:pPr>
      <w:r>
        <w:t xml:space="preserve">Viêm Phi bên này chuẩn bị sung túc, trốn được tường biên sau trực tiếp ném đạn đi vào.</w:t>
      </w:r>
    </w:p>
    <w:p>
      <w:pPr>
        <w:pStyle w:val="BodyText"/>
      </w:pPr>
      <w:r>
        <w:t xml:space="preserve">Một trận chói mắt qua đi, bên trong truyền đến liên tiếp tiếng kêu thảm thiết, Viêm Phi bên này người lập tức vọt đi vào, thừa dịp những người đó che ánh mắt giải quyết bọn họ.</w:t>
      </w:r>
    </w:p>
    <w:p>
      <w:pPr>
        <w:pStyle w:val="BodyText"/>
      </w:pPr>
      <w:r>
        <w:t xml:space="preserve">Địch nhân tại đây đã muốn phân phân dũng lại đây, hỏa lực nhắm ngay Viêm Phi bên này, song phương triển khai kịch liệt bắn nhau.</w:t>
      </w:r>
    </w:p>
    <w:p>
      <w:pPr>
        <w:pStyle w:val="BodyText"/>
      </w:pPr>
      <w:r>
        <w:t xml:space="preserve">Viêm Phi cùng Lãnh Dạ cùng nhau hành động.</w:t>
      </w:r>
    </w:p>
    <w:p>
      <w:pPr>
        <w:pStyle w:val="BodyText"/>
      </w:pPr>
      <w:r>
        <w:t xml:space="preserve">Lãnh Dạ thương pháp có bao nhiêu hoàn toàn bày ra, cơ hồ là một tá một chuẩn, Viêm Phi còn lại là một bên nổ súng một bên vật lộn, ffijch nhân chưa nổ súng cũng đã bị hắn đánh bay.</w:t>
      </w:r>
    </w:p>
    <w:p>
      <w:pPr>
        <w:pStyle w:val="BodyText"/>
      </w:pPr>
      <w:r>
        <w:t xml:space="preserve">Chung quanh viên đạn tung bay, Lãnh Dạ cùng Viêm Phi nương chiếc xe cùng chướng ngại vật linh hoạt xuyên qua, rất nhanh đi tới cửa kho hàng.</w:t>
      </w:r>
    </w:p>
    <w:p>
      <w:pPr>
        <w:pStyle w:val="BodyText"/>
      </w:pPr>
      <w:r>
        <w:t xml:space="preserve">Kho hàng phía trước có vài tên gác, nhìn đến bọn họ liền trực tiếp nổ súng, hai người tránh ở mặt sau xe, Viêm Phi ném lựu đạn qua.</w:t>
      </w:r>
    </w:p>
    <w:p>
      <w:pPr>
        <w:pStyle w:val="BodyText"/>
      </w:pPr>
      <w:r>
        <w:t xml:space="preserve">Cùng với tieeang nổ lựu đạn cự đại, cửa kho hàng cùng mấy tên thủ vệvđồng thời bị tạc bay.</w:t>
      </w:r>
    </w:p>
    <w:p>
      <w:pPr>
        <w:pStyle w:val="BodyText"/>
      </w:pPr>
      <w:r>
        <w:t xml:space="preserve">Những người khác nghe được tiếng nổ mạnh, đều lần lượt hướng bên này tiến đến gần.</w:t>
      </w:r>
    </w:p>
    <w:p>
      <w:pPr>
        <w:pStyle w:val="BodyText"/>
      </w:pPr>
      <w:r>
        <w:t xml:space="preserve">Lãnh Dạ cùng Viêm Phi vọt vào kho hàng.</w:t>
      </w:r>
    </w:p>
    <w:p>
      <w:pPr>
        <w:pStyle w:val="BodyText"/>
      </w:pPr>
      <w:r>
        <w:t xml:space="preserve">Kho hàng bên trong cũng có thủ vệ, Viêm Phi một đá trực tiếp đá bay thủ vệ, sau đó dùng súng trực tiếp đánh hôn mê, bất quá lực đạo có điểm mãnh, trực tiếp đánh bay gã.</w:t>
      </w:r>
    </w:p>
    <w:p>
      <w:pPr>
        <w:pStyle w:val="BodyText"/>
      </w:pPr>
      <w:r>
        <w:t xml:space="preserve">Thủ vệ thấy thế vội vàng hướng bọn họ nổ súng, Viêm Phi cùng Lãnh Dạ trốn được mặt sau container tránh đi đạn.</w:t>
      </w:r>
    </w:p>
    <w:p>
      <w:pPr>
        <w:pStyle w:val="BodyText"/>
      </w:pPr>
      <w:r>
        <w:t xml:space="preserve">Bên ngoài chiến đấu còn tiếp tục, Lãnh Dạ cùng Viêm Phi làm thủ thế phân nhau hành động, sau đó tại kho hàng rậm rạp container du tẩu, giải quyết thủ vệ.</w:t>
      </w:r>
    </w:p>
    <w:p>
      <w:pPr>
        <w:pStyle w:val="BodyText"/>
      </w:pPr>
      <w:r>
        <w:t xml:space="preserve">Bên ngoài thủ vệ đã bị thủ hạ Viêm Phi giải quyết không sai biệt lắm, đều lần lượt tiến nhập kho hàng.</w:t>
      </w:r>
    </w:p>
    <w:p>
      <w:pPr>
        <w:pStyle w:val="Compact"/>
      </w:pPr>
      <w:r>
        <w:t xml:space="preserve">Vì thế kế tiếp lại là một hồi kịch liệt bắn nhau……</w:t>
      </w:r>
      <w:r>
        <w:br w:type="textWrapping"/>
      </w:r>
      <w:r>
        <w:br w:type="textWrapping"/>
      </w:r>
    </w:p>
    <w:p>
      <w:pPr>
        <w:pStyle w:val="Heading2"/>
      </w:pPr>
      <w:bookmarkStart w:id="139" w:name="quyển-2---chương-39"/>
      <w:bookmarkEnd w:id="139"/>
      <w:r>
        <w:t xml:space="preserve">118. Quyển 2 - Chương 39</w:t>
      </w:r>
    </w:p>
    <w:p>
      <w:pPr>
        <w:pStyle w:val="Compact"/>
      </w:pPr>
      <w:r>
        <w:br w:type="textWrapping"/>
      </w:r>
      <w:r>
        <w:br w:type="textWrapping"/>
      </w:r>
      <w:r>
        <w:t xml:space="preserve">Kho hàng thủ vệ cũng không nhiều, Viêm Phi bên này tiến vào sau chiếm áp đảo, nhưng đối phương vẫn chống cự, nương hiểu biết bắt đầu cùng bọn họ chu toàn.</w:t>
      </w:r>
    </w:p>
    <w:p>
      <w:pPr>
        <w:pStyle w:val="BodyText"/>
      </w:pPr>
      <w:r>
        <w:t xml:space="preserve">Viêm Phi bọn họ cũng không có cho thủ vệ quá nhiều cơ hội phản kích, tuy rằng kho hàng có nhiều container, địa hình thực phức tạp, nhưng là dù sao không tính quá dài, Viêm Phi bên này nhiều người, ở bên trong chậm rãi cũng có thể, kết quả đã là ván đã đóng thuyền.</w:t>
      </w:r>
    </w:p>
    <w:p>
      <w:pPr>
        <w:pStyle w:val="BodyText"/>
      </w:pPr>
      <w:r>
        <w:t xml:space="preserve">Lãnh Dạ cùng Viêm Phi tách ra hành động, hai người tại giá hàng hóa cảnh giác di động tới.</w:t>
      </w:r>
    </w:p>
    <w:p>
      <w:pPr>
        <w:pStyle w:val="BodyText"/>
      </w:pPr>
      <w:r>
        <w:t xml:space="preserve">Viêm Phi đi đến một container, hai bên đột nhiên toát ra địch ý, hướng hắn giơ súng lên.</w:t>
      </w:r>
    </w:p>
    <w:p>
      <w:pPr>
        <w:pStyle w:val="BodyText"/>
      </w:pPr>
      <w:r>
        <w:t xml:space="preserve">Viêm Phi lập tức nằm ngã xuống đất, nhắm ngay phía trước nổ súng, giải quyết một tên xong, xoay người nắm súng hướng mặt sau quăng qua, trực tiếp đánh trúng mặt tên còn lại.</w:t>
      </w:r>
    </w:p>
    <w:p>
      <w:pPr>
        <w:pStyle w:val="BodyText"/>
      </w:pPr>
      <w:r>
        <w:t xml:space="preserve">Song sát xinh đẹp.</w:t>
      </w:r>
    </w:p>
    <w:p>
      <w:pPr>
        <w:pStyle w:val="BodyText"/>
      </w:pPr>
      <w:r>
        <w:t xml:space="preserve">Nguy cơ giải trừ, Viêm Phi đứng lên, đi qua nhặt lên súng.</w:t>
      </w:r>
    </w:p>
    <w:p>
      <w:pPr>
        <w:pStyle w:val="BodyText"/>
      </w:pPr>
      <w:r>
        <w:t xml:space="preserve">Bị đánh trúng mặt người nọ té trên mặt đất che cái mũi kêu rên, Viêm Phi đánh hôn mê hắn, sau đó tòng dung vỗ vỗ tro bụi.</w:t>
      </w:r>
    </w:p>
    <w:p>
      <w:pPr>
        <w:pStyle w:val="BodyText"/>
      </w:pPr>
      <w:r>
        <w:t xml:space="preserve">Viêm Phi bên này vừa giải quyết hai têm Lãnh Dạ bên kia cũng đụng phải tình huống, hắn mới vừa đi vào chỗ quẹo bị mai phục tên đó liền hướng hắn nổ súng.</w:t>
      </w:r>
    </w:p>
    <w:p>
      <w:pPr>
        <w:pStyle w:val="BodyText"/>
      </w:pPr>
      <w:r>
        <w:t xml:space="preserve">Lãnh Dạ nhanh nhẹn hướng bên cạnh tránh được, sau đó một cước đá bay súng trong tay hắn.</w:t>
      </w:r>
    </w:p>
    <w:p>
      <w:pPr>
        <w:pStyle w:val="BodyText"/>
      </w:pPr>
      <w:r>
        <w:t xml:space="preserve">Đối phương lập tức cùng hắn vật lộn, Lãnh Dạ tòng dung ứng đối, nhưng đối phương giống như bị nóng nảy, trực tiếp bắt được áo hắn, vạch ra tìm tòi nơi yếu hại, Lãnh Dạ nửa người trên nhất thời lộ ra hơn phân nửa.</w:t>
      </w:r>
    </w:p>
    <w:p>
      <w:pPr>
        <w:pStyle w:val="BodyText"/>
      </w:pPr>
      <w:r>
        <w:t xml:space="preserve">Lãnh Dạ nhíu mày, cầm trụ đối phương, một cái thủ đao đập vào khuỷu tay gã, thừa dịp gã mất đi phản kích khi lại đánh ra một quyền sắc bén trực tiếp đem hắn đánh hôn mê.</w:t>
      </w:r>
    </w:p>
    <w:p>
      <w:pPr>
        <w:pStyle w:val="BodyText"/>
      </w:pPr>
      <w:r>
        <w:t xml:space="preserve">“Dám xé quần áo tao, mày còn chưa đủ tư cách.”</w:t>
      </w:r>
    </w:p>
    <w:p>
      <w:pPr>
        <w:pStyle w:val="BodyText"/>
      </w:pPr>
      <w:r>
        <w:t xml:space="preserve">Kéo quần áo rách nát trên người, Lãnh Dạ xem cũng không thấy tên địch nhân liếc mắt một cái, trực tiếp từ trên người gã đi qua.</w:t>
      </w:r>
    </w:p>
    <w:p>
      <w:pPr>
        <w:pStyle w:val="BodyText"/>
      </w:pPr>
      <w:r>
        <w:t xml:space="preserve">Chiến đấu cũng không có liên tục bao lâu, Viêm Phi bên này hoàn toàn chiếm thượng phong, rất nhanh liền tiêu diệt địch nhân còn lại.</w:t>
      </w:r>
    </w:p>
    <w:p>
      <w:pPr>
        <w:pStyle w:val="BodyText"/>
      </w:pPr>
      <w:r>
        <w:t xml:space="preserve">Bọn họ cũng không có nóng lòng ăn mừng thắng lợi, mà là lập tức lấy hàng hóa trở về.</w:t>
      </w:r>
    </w:p>
    <w:p>
      <w:pPr>
        <w:pStyle w:val="BodyText"/>
      </w:pPr>
      <w:r>
        <w:t xml:space="preserve">Hàng hóa bị cướp đều còn, Viêm Phi để người kiểm kê, một chút cũng không thiếu, vì thế tất cả mọi người nhẹ nhàng thở ra.</w:t>
      </w:r>
    </w:p>
    <w:p>
      <w:pPr>
        <w:pStyle w:val="BodyText"/>
      </w:pPr>
      <w:r>
        <w:t xml:space="preserve">Đem hàng lên xe xong, đoàn người rời đi.</w:t>
      </w:r>
    </w:p>
    <w:p>
      <w:pPr>
        <w:pStyle w:val="BodyText"/>
      </w:pPr>
      <w:r>
        <w:t xml:space="preserve">Trên đường.</w:t>
      </w:r>
    </w:p>
    <w:p>
      <w:pPr>
        <w:pStyle w:val="BodyText"/>
      </w:pPr>
      <w:r>
        <w:t xml:space="preserve">Viêm Phi cùng Lãnh Dạ ngồi phía sau, lái xe ngồi ở phía trước.</w:t>
      </w:r>
    </w:p>
    <w:p>
      <w:pPr>
        <w:pStyle w:val="BodyText"/>
      </w:pPr>
      <w:r>
        <w:t xml:space="preserve">“Cảm giác thế nào?” Viêm Phi cười hỏi Lãnh Dạ.</w:t>
      </w:r>
    </w:p>
    <w:p>
      <w:pPr>
        <w:pStyle w:val="BodyText"/>
      </w:pPr>
      <w:r>
        <w:t xml:space="preserve">“Có điểm mệt.” Lãnh Dạ cởi quần áo rách nát trên người:“Bất quá thực kích thích.”</w:t>
      </w:r>
    </w:p>
    <w:p>
      <w:pPr>
        <w:pStyle w:val="BodyText"/>
      </w:pPr>
      <w:r>
        <w:t xml:space="preserve">Bọn họ lần này xem như toàn thắng, không chỉ toàn diệt người Gabriel bên kia, hơn nữa không có tổn thất một thủ hạ, chỉ có vài vết thương nhẹ.</w:t>
      </w:r>
    </w:p>
    <w:p>
      <w:pPr>
        <w:pStyle w:val="BodyText"/>
      </w:pPr>
      <w:r>
        <w:t xml:space="preserve">“Mệt là đương nhiên, bất quá không bị thương mới là là tối trọng yếu.” Viêm Phi câu thần, sau đó không nói hai lời cũng cởi áo khoác, đưa cho Lãnh Dạ, đến thời điểm Lãnh Dạ ngại phiền toái, chỉ mặc áo đơn, mà hắn vừa lúc mặc áo khoác, vừa lúc phát huy công dụng, bất quá hắn không có mặc áo khoác, hắn cũng sẽ đem quần áo của mình cấp cho Lãnh Dạ, hắn khá luyến tiếc Lãnh Dạ dưới tình huống như vậy quang trên thân.</w:t>
      </w:r>
    </w:p>
    <w:p>
      <w:pPr>
        <w:pStyle w:val="BodyText"/>
      </w:pPr>
      <w:r>
        <w:t xml:space="preserve">“Anh trước đây thường xuyên tham gia loại sống mái với nhau này?” Lãnh Dạ hỏi.</w:t>
      </w:r>
    </w:p>
    <w:p>
      <w:pPr>
        <w:pStyle w:val="BodyText"/>
      </w:pPr>
      <w:r>
        <w:t xml:space="preserve">Viêm Phi quần áo mặc ở trên người Lãnh Dạ có điểm lớn, Lãnh Dạ nhíu nhíu mày, không cam lòng xắn cổ tay áo.</w:t>
      </w:r>
    </w:p>
    <w:p>
      <w:pPr>
        <w:pStyle w:val="BodyText"/>
      </w:pPr>
      <w:r>
        <w:t xml:space="preserve">Hắn chán ghét Viêm Phi so với hắn cao hơn.</w:t>
      </w:r>
    </w:p>
    <w:p>
      <w:pPr>
        <w:pStyle w:val="BodyText"/>
      </w:pPr>
      <w:r>
        <w:t xml:space="preserve">“Ngẫu nhiên, bất quá có lần trúng súng sau cũng rất íy tham gia, lão ba không để tôi đi”</w:t>
      </w:r>
    </w:p>
    <w:p>
      <w:pPr>
        <w:pStyle w:val="BodyText"/>
      </w:pPr>
      <w:r>
        <w:t xml:space="preserve">“Ông còn quản rất nghiêm.”</w:t>
      </w:r>
    </w:p>
    <w:p>
      <w:pPr>
        <w:pStyle w:val="BodyText"/>
      </w:pPr>
      <w:r>
        <w:t xml:space="preserve">Viêm Phi nhún vai:“Là có điểm, bất quá có thể lý giải, Viêm gia chỉ có tôi là người thừa kế, nếu tôi xảy ra chuyện, lão ba khẳng định sẽ thừa nhận không được.”</w:t>
      </w:r>
    </w:p>
    <w:p>
      <w:pPr>
        <w:pStyle w:val="BodyText"/>
      </w:pPr>
      <w:r>
        <w:t xml:space="preserve">Cũng là, Lãnh Dạ gật gật đầu, sau đó nói:“Lão ba anh đã ở Italia đi, anh tính toán khi nào thì đi nói cho ông?”</w:t>
      </w:r>
    </w:p>
    <w:p>
      <w:pPr>
        <w:pStyle w:val="BodyText"/>
      </w:pPr>
      <w:r>
        <w:t xml:space="preserve">“Quavmột đoạn thời gian đi, chờ tôi xử lý xong bên này rồi nói sau, ông ấy hiện tại đang về hưu cơ bản không quan tâm bang phái bên này sự, hơn nữa……” Nói tới đây, Viêm Phi dừng.</w:t>
      </w:r>
    </w:p>
    <w:p>
      <w:pPr>
        <w:pStyle w:val="BodyText"/>
      </w:pPr>
      <w:r>
        <w:t xml:space="preserve">“Hơn nữa cái gì?”</w:t>
      </w:r>
    </w:p>
    <w:p>
      <w:pPr>
        <w:pStyle w:val="BodyText"/>
      </w:pPr>
      <w:r>
        <w:t xml:space="preserve">Do dự một chút, Viêm Phi mới nói:“Ông hiện tại hẳn là còn không biết sự tồn tại của em, đến lúc đó tôi mang em qua, hai người quen nhau sau.”</w:t>
      </w:r>
    </w:p>
    <w:p>
      <w:pPr>
        <w:pStyle w:val="BodyText"/>
      </w:pPr>
      <w:r>
        <w:t xml:space="preserve">“Không sợ ông ấy phản đối?” Lãnh Dạ hỏi lại, hắn nhớ rõ ba Viêm Phi là một người truyền thống, hơn nữa có chút chuyên chế.</w:t>
      </w:r>
    </w:p>
    <w:p>
      <w:pPr>
        <w:pStyle w:val="BodyText"/>
      </w:pPr>
      <w:r>
        <w:t xml:space="preserve">“Ông ấy hẳn là sẽ không phản đối, tôi mấy năm nay ông ấy cũng biết không ít, ông biết tôi không thích nữ nhân, ngay từ đầu muốn bức tôi tìm bạn gái, sau lại bức không được liền rõ ràng mở một con mắt nhắm một con mắt, cũng không tính toán xen vào tôi nữa, điều kiện tiên quyết là tôi quản sản nghiệp gia tộc thật tốt, sẽ tìm người thừa kế thích hợp.”</w:t>
      </w:r>
    </w:p>
    <w:p>
      <w:pPr>
        <w:pStyle w:val="BodyText"/>
      </w:pPr>
      <w:r>
        <w:t xml:space="preserve">“Xem ra ông ấy có khai sáng.”</w:t>
      </w:r>
    </w:p>
    <w:p>
      <w:pPr>
        <w:pStyle w:val="BodyText"/>
      </w:pPr>
      <w:r>
        <w:t xml:space="preserve">“Coi như có thể.” Viêm Phi nói:“Chủ yếu vẫn là bởi vì ông tuổi lớn đi, tính tình nhuyễn không ít, nếu tuổi trẻ một chút, không chừng liền làm ra chuyện.”</w:t>
      </w:r>
    </w:p>
    <w:p>
      <w:pPr>
        <w:pStyle w:val="BodyText"/>
      </w:pPr>
      <w:r>
        <w:t xml:space="preserve">Lãnh Dạ nói:“Tôi đây phải nói chúng ta coi như may mắn sao?”</w:t>
      </w:r>
    </w:p>
    <w:p>
      <w:pPr>
        <w:pStyle w:val="BodyText"/>
      </w:pPr>
      <w:r>
        <w:t xml:space="preserve">Viêm Phi cười nói:“Kia đương nhiên.”</w:t>
      </w:r>
    </w:p>
    <w:p>
      <w:pPr>
        <w:pStyle w:val="BodyText"/>
      </w:pPr>
      <w:r>
        <w:t xml:space="preserve">Đúng lúc này, mặt sau đột nhiên truyền đến một trận tiếng nổ mạnh, lập tức là đầy trời ánh lửa.</w:t>
      </w:r>
    </w:p>
    <w:p>
      <w:pPr>
        <w:pStyle w:val="BodyText"/>
      </w:pPr>
      <w:r>
        <w:t xml:space="preserve">Viêm Phi cùng Lãnh Dạ đồng thời quay đầu hướng mặt sau xem qua, Viêm Phi lập tức cầm lấy thông tấn khí hỏi:“Đã xảy ra chuyện gì?”</w:t>
      </w:r>
    </w:p>
    <w:p>
      <w:pPr>
        <w:pStyle w:val="BodyText"/>
      </w:pPr>
      <w:r>
        <w:t xml:space="preserve">“Hình như là bị đánh lén.” Trả lời cũng là không rõ tình huống.</w:t>
      </w:r>
    </w:p>
    <w:p>
      <w:pPr>
        <w:pStyle w:val="BodyText"/>
      </w:pPr>
      <w:r>
        <w:t xml:space="preserve">Vừa dứt lời, mặt sau truyền đến tiếng súng, sau đó lại là một tiếng tiếng nổ mạnh.</w:t>
      </w:r>
    </w:p>
    <w:p>
      <w:pPr>
        <w:pStyle w:val="BodyText"/>
      </w:pPr>
      <w:r>
        <w:t xml:space="preserve">Thông tấn khí truyền đến thanh âm, ngữ khí có chút kích động:“Lão đại, chúng ta bị đuổi theo, bọn họ dùng ống phóng rốc két tạc rớt hai chiếc xe!”</w:t>
      </w:r>
    </w:p>
    <w:p>
      <w:pPr>
        <w:pStyle w:val="BodyText"/>
      </w:pPr>
      <w:r>
        <w:t xml:space="preserve">Thông tấn khí tràn ngập tiếng súng, còn có thanh âm người cùng lốp xe cấp tốc ma sát mặt đất, các loại tạp âm xen lẫn cùng nhau, thập phần ồn ào.</w:t>
      </w:r>
    </w:p>
    <w:p>
      <w:pPr>
        <w:pStyle w:val="BodyText"/>
      </w:pPr>
      <w:r>
        <w:t xml:space="preserve">Viêm Phi sắc mặt trầm xuống:“Bọn họ nhiều người sao?”</w:t>
      </w:r>
    </w:p>
    <w:p>
      <w:pPr>
        <w:pStyle w:val="BodyText"/>
      </w:pPr>
      <w:r>
        <w:t xml:space="preserve">“Chung quanh rất tối, thấy không rõ lắm, hẳn là so với chúng ta nhiều hơn.”</w:t>
      </w:r>
    </w:p>
    <w:p>
      <w:pPr>
        <w:pStyle w:val="BodyText"/>
      </w:pPr>
      <w:r>
        <w:t xml:space="preserve">“Trước phản kích, xem có thể hay không bỏ bọn họ, gọi người lại đây trợ giúp.”</w:t>
      </w:r>
    </w:p>
    <w:p>
      <w:pPr>
        <w:pStyle w:val="BodyText"/>
      </w:pPr>
      <w:r>
        <w:t xml:space="preserve">“Biết.”</w:t>
      </w:r>
    </w:p>
    <w:p>
      <w:pPr>
        <w:pStyle w:val="BodyText"/>
      </w:pPr>
      <w:r>
        <w:t xml:space="preserve">Vừa dứt lời, mặt sau lại truyền đến một trận tiếng nổ mạnh, người Viêm Phi bên này bắt đầu phản kích, liên tục ném vài lựu đạn, tạc rớt hai chiếc xe đối phương.</w:t>
      </w:r>
    </w:p>
    <w:p>
      <w:pPr>
        <w:pStyle w:val="BodyText"/>
      </w:pPr>
      <w:r>
        <w:t xml:space="preserve">Song phương triển khai kịch liệt truy đuổi cùng bắn nhau, hai đoàn xe tại sơn đạo gập ghềnh chạy như điên, nổ súng cùng bạo tạc làm nửa bầu trời ánh lửa.</w:t>
      </w:r>
    </w:p>
    <w:p>
      <w:pPr>
        <w:pStyle w:val="BodyText"/>
      </w:pPr>
      <w:r>
        <w:t xml:space="preserve">Xe Viêm Phi đã bị công kích không ít, ngẫu nhiên sẽ có mấy khỏa đạn lạc lại đây, nhưng đều có thể xem nhẹ.</w:t>
      </w:r>
    </w:p>
    <w:p>
      <w:pPr>
        <w:pStyle w:val="BodyText"/>
      </w:pPr>
      <w:r>
        <w:t xml:space="preserve">Lãnh Dạ cầm lấy súng ngắm cũng tham dự phản kích.</w:t>
      </w:r>
    </w:p>
    <w:p>
      <w:pPr>
        <w:pStyle w:val="BodyText"/>
      </w:pPr>
      <w:r>
        <w:t xml:space="preserve">Trường hợp rất hỗn loạn, hơn nữa quá mờ, Lãnh Dạ cơ hồ không thể phân rõ đâu là địch nhân đâuvlà người một nhà, sợ ngộ thương, hắn chỉ có thể phán đoán rõ ràng sau mới bắn, thực lãng phí thời gian, bất quá hắn vẫn đang tập kích, mặc dù tại trường hợp hỗn loạn, hắn cũng có thể bách phát bách trúng, mấy súng giải quyết đối phương lái xe.</w:t>
      </w:r>
    </w:p>
    <w:p>
      <w:pPr>
        <w:pStyle w:val="BodyText"/>
      </w:pPr>
      <w:r>
        <w:t xml:space="preserve">Không có lái xe, xe tự nhiên cũng liền mất đi khống chế, trực tiếp phá khai vòng bảo hộ, từ núi rơi xuống.</w:t>
      </w:r>
    </w:p>
    <w:p>
      <w:pPr>
        <w:pStyle w:val="BodyText"/>
      </w:pPr>
      <w:r>
        <w:t xml:space="preserve">Địch nhân so với tưởng tượng nhiều hơn, ít nhất có hơn mười chiếc xe, hơn nữa hỏa lực phi thường cường đại, Viêm Phi bên này người tuy rằng không ngừng phản kích, nhưng dần dần vẫn là có chút mệt chết càng ngày càng kịch liệt.</w:t>
      </w:r>
    </w:p>
    <w:p>
      <w:pPr>
        <w:pStyle w:val="BodyText"/>
      </w:pPr>
      <w:r>
        <w:t xml:space="preserve">Lãnh Dạ như trước thư kích, chú ý tới bọn họ bên này có tay súng bắn tỉa, đối phương cẩn thận hơn, công kích hắn xe hỏa lực dần dần lớn lên.</w:t>
      </w:r>
    </w:p>
    <w:p>
      <w:pPr>
        <w:pStyle w:val="BodyText"/>
      </w:pPr>
      <w:r>
        <w:t xml:space="preserve">Viên đạn tại chung quanh xuyên qua, khoảng cách so sánh gần thậm chí có nghe được chúng nó bay qua phát ra “Lả tả”, Lãnh Dạ có vài lần thiếu chút nữa bị đánh trúng, chỉ phải thu hồi súng, xoay người núp ở phía sau, Viêm Phi tay cầm súng, thường thường ló ra đầu đi phản kích.</w:t>
      </w:r>
    </w:p>
    <w:p>
      <w:pPr>
        <w:pStyle w:val="BodyText"/>
      </w:pPr>
      <w:r>
        <w:t xml:space="preserve">Tiền phương có một lối rẽ.</w:t>
      </w:r>
    </w:p>
    <w:p>
      <w:pPr>
        <w:pStyle w:val="BodyText"/>
      </w:pPr>
      <w:r>
        <w:t xml:space="preserve">Viêm Phi cùng Lãnh Dạ vẫn đều chú ý mặt sau, hoàn toàn sẽ không quản phía trước, cũng không thấy được bên kia có mấy chiếc xe, xe Viêm Phi hướng qua, người trong xe liền bắt đầu hướng bên này nổ súng.</w:t>
      </w:r>
    </w:p>
    <w:p>
      <w:pPr>
        <w:pStyle w:val="BodyText"/>
      </w:pPr>
      <w:r>
        <w:t xml:space="preserve">“Có mai phục!”</w:t>
      </w:r>
    </w:p>
    <w:p>
      <w:pPr>
        <w:pStyle w:val="BodyText"/>
      </w:pPr>
      <w:r>
        <w:t xml:space="preserve">Lái xe hô lớn, chỉ là đang nói còn chưa hết đã ngã xuống tay lái.</w:t>
      </w:r>
    </w:p>
    <w:p>
      <w:pPr>
        <w:pStyle w:val="BodyText"/>
      </w:pPr>
      <w:r>
        <w:t xml:space="preserve">Lái xe vừa chết, xe bắt đầu mất khống chế, hướng một bên vòng bảo hộ đi qua.</w:t>
      </w:r>
    </w:p>
    <w:p>
      <w:pPr>
        <w:pStyle w:val="BodyText"/>
      </w:pPr>
      <w:r>
        <w:t xml:space="preserve">Vòng bảo hộ bên ngoài chính là vách núi, rơi xuống chết không thể nghi ngờ, Viêm Phi vội vàng xông đến, đẩy ra lái xe, sau đó bắt lấy tay lái mãnh hướng bên trong.</w:t>
      </w:r>
    </w:p>
    <w:p>
      <w:pPr>
        <w:pStyle w:val="BodyText"/>
      </w:pPr>
      <w:r>
        <w:t xml:space="preserve">Xe tại vòng bảo hộ kia trong nháy mắt cải biến phương hướng, sát ra lửa hoa văng khắp nơi, Viêm Phi nắm tay lái một bên đi đến điều khiển, sau đó đối Lãnh Dạ nói:“Che dấu tôi!”</w:t>
      </w:r>
    </w:p>
    <w:p>
      <w:pPr>
        <w:pStyle w:val="BodyText"/>
      </w:pPr>
      <w:r>
        <w:t xml:space="preserve">“Biết.” Lãnh Dạ nhặt lên súng Viêm Phi vừa rồi hỗn loạn ném bắt đầu phản kích.</w:t>
      </w:r>
    </w:p>
    <w:p>
      <w:pPr>
        <w:pStyle w:val="BodyText"/>
      </w:pPr>
      <w:r>
        <w:t xml:space="preserve">Chỉ là cho dù hắn thương pháp có tốt, dưới tình huống như vậy cũng chiếm được ưu thế, đối phương người quá nhiều, Lãnh Dạ bên này chỉ có một mình hắn, thủ hạ Viêm Phi cũng là ốc còn không mang nổi mình ốc, hơn nữa bị mai phục tại lối rẽ đổ ở mặt sau, hắn hiện tại có thể nói là tứ cố vô thân.</w:t>
      </w:r>
    </w:p>
    <w:p>
      <w:pPr>
        <w:pStyle w:val="BodyText"/>
      </w:pPr>
      <w:r>
        <w:t xml:space="preserve">Viêm Phi đem chân ga thải đến lớn nhất, muốn bỏ qua những người đó.</w:t>
      </w:r>
    </w:p>
    <w:p>
      <w:pPr>
        <w:pStyle w:val="BodyText"/>
      </w:pPr>
      <w:r>
        <w:t xml:space="preserve">Loại thời điểm chính là kỹ thuật điều khiển, Viêm Phi kỹ thuật có thể so sánh đua xe, đối phó những người đó giàu sức thắng vì thế khoảng cách càng đi càng xa.</w:t>
      </w:r>
    </w:p>
    <w:p>
      <w:pPr>
        <w:pStyle w:val="BodyText"/>
      </w:pPr>
      <w:r>
        <w:t xml:space="preserve">Lãnh Dạ tại phản kích khóe mắt dư quang thấy được Viêm Phi chỗ ngồi có điểm đỏ.</w:t>
      </w:r>
    </w:p>
    <w:p>
      <w:pPr>
        <w:pStyle w:val="BodyText"/>
      </w:pPr>
      <w:r>
        <w:t xml:space="preserve">Là tay súng bắn tỉa, hắn đương nhiên rất rõ ràng đó là cái gì.</w:t>
      </w:r>
    </w:p>
    <w:p>
      <w:pPr>
        <w:pStyle w:val="BodyText"/>
      </w:pPr>
      <w:r>
        <w:t xml:space="preserve">Súng ngắm hồng ngoại tuyến……</w:t>
      </w:r>
    </w:p>
    <w:p>
      <w:pPr>
        <w:pStyle w:val="BodyText"/>
      </w:pPr>
      <w:r>
        <w:t xml:space="preserve">Hơn nữa, đối diện vụ trí đầu Viêm Phi.</w:t>
      </w:r>
    </w:p>
    <w:p>
      <w:pPr>
        <w:pStyle w:val="BodyText"/>
      </w:pPr>
      <w:r>
        <w:t xml:space="preserve">Vừa thấy đến điểm đỏ, Lãnh Dạ cơ hồ là không chút do dự nhào qua đem Viêm Phi từ chỗ ngồi kéo ra, cùng thời gian, viên đạn từ súng ngắm bắn xuyên qua tràn đầy vết đạn sau cửa kính xe, chuẩn xác không có lầm xuyên thấu chỗ ngồi Viêm Phi.</w:t>
      </w:r>
    </w:p>
    <w:p>
      <w:pPr>
        <w:pStyle w:val="BodyText"/>
      </w:pPr>
      <w:r>
        <w:t xml:space="preserve">Lãnh Dạ động tác chậm một chút, còn không có tới kịp hoàn toàn đem Viêm Phi kéo ra, Viêm Phi bả vai trúng đạn.</w:t>
      </w:r>
    </w:p>
    <w:p>
      <w:pPr>
        <w:pStyle w:val="BodyText"/>
      </w:pPr>
      <w:r>
        <w:t xml:space="preserve">Đau nhức, Viêm Phi thoát ly tay lái.</w:t>
      </w:r>
    </w:p>
    <w:p>
      <w:pPr>
        <w:pStyle w:val="BodyText"/>
      </w:pPr>
      <w:r>
        <w:t xml:space="preserve">Phía trước là một quẹo vào, xe thẳng tắp hướng vòng bảo hộ vọt qua.</w:t>
      </w:r>
    </w:p>
    <w:p>
      <w:pPr>
        <w:pStyle w:val="Compact"/>
      </w:pPr>
      <w:r>
        <w:t xml:space="preserve">Chỉ mành treo chuông, Viêm Phi cố nén đau nhức, một lần nữa bắt lấy tay lái, nhưng đã muốn không còn kịp rồi, xe cuối cùng phá tan vòng bảo hộ, bay đi ra ngoài……</w:t>
      </w:r>
      <w:r>
        <w:br w:type="textWrapping"/>
      </w:r>
      <w:r>
        <w:br w:type="textWrapping"/>
      </w:r>
    </w:p>
    <w:p>
      <w:pPr>
        <w:pStyle w:val="Heading2"/>
      </w:pPr>
      <w:bookmarkStart w:id="140" w:name="quyển-2---chương-40"/>
      <w:bookmarkEnd w:id="140"/>
      <w:r>
        <w:t xml:space="preserve">119. Quyển 2 - Chương 40</w:t>
      </w:r>
    </w:p>
    <w:p>
      <w:pPr>
        <w:pStyle w:val="Compact"/>
      </w:pPr>
      <w:r>
        <w:br w:type="textWrapping"/>
      </w:r>
      <w:r>
        <w:br w:type="textWrapping"/>
      </w:r>
      <w:r>
        <w:t xml:space="preserve">Xe một đường đi xuống quay cuồng, ở trong xe Viêm Phi cùng Lãnh Dạ chỉ cảm thấy chung quanh thiên toàn địa chuyển, bọn họ gắt gao bắt được chỗ ngồi, để ngừa lúc xe quay cuồng tại thùng xe nội bị đâm chết, may mắn là bên này độ dốc không cao, còn có một ít cây cối cùng lùm cây làm giảm xóc, cho nên bọn họ còn có thể miễn cưỡng chống đỡ.</w:t>
      </w:r>
    </w:p>
    <w:p>
      <w:pPr>
        <w:pStyle w:val="BodyText"/>
      </w:pPr>
      <w:r>
        <w:t xml:space="preserve">Xe lăn đến dốc dừng lại.</w:t>
      </w:r>
    </w:p>
    <w:p>
      <w:pPr>
        <w:pStyle w:val="BodyText"/>
      </w:pPr>
      <w:r>
        <w:t xml:space="preserve">Ngắn ngủn mấy chục giây, hai người lại cảm thấy phảng phất qua một thế kỷ.</w:t>
      </w:r>
    </w:p>
    <w:p>
      <w:pPr>
        <w:pStyle w:val="BodyText"/>
      </w:pPr>
      <w:r>
        <w:t xml:space="preserve">Xe dừng lại Viêm Phi liền quay đầu hỏi Lãnh Dạ:“Em không sao chứ?”</w:t>
      </w:r>
    </w:p>
    <w:p>
      <w:pPr>
        <w:pStyle w:val="BodyText"/>
      </w:pPr>
      <w:r>
        <w:t xml:space="preserve">“Không có việc gì, anh thì sao?” Lãnh Dạ đáp, sau đó bưng kín cái trán, hắn vừa rồi trong lúc hỗn loạn đụng vào đầu, hiện cảm thấy có điểm choáng váng đầu.</w:t>
      </w:r>
    </w:p>
    <w:p>
      <w:pPr>
        <w:pStyle w:val="BodyText"/>
      </w:pPr>
      <w:r>
        <w:t xml:space="preserve">“Tôi cũng không có việc gì.”</w:t>
      </w:r>
    </w:p>
    <w:p>
      <w:pPr>
        <w:pStyle w:val="BodyText"/>
      </w:pPr>
      <w:r>
        <w:t xml:space="preserve">Chung quanh một mảnh hắc ám, chỉ có đèn ô tô phát ra ánh sáng.</w:t>
      </w:r>
    </w:p>
    <w:p>
      <w:pPr>
        <w:pStyle w:val="BodyText"/>
      </w:pPr>
      <w:r>
        <w:t xml:space="preserve">Viêm Phi thở dài một hơi, sau đó ngửi thấy mùi xăng gay lên, nhất thời khẩn trương lên:“Tôi ngửi thấy được mùi xăng, chúng ta không thể đứng ở phương diện này nữa, tất yếu lập tức đi ra ngoài.”</w:t>
      </w:r>
    </w:p>
    <w:p>
      <w:pPr>
        <w:pStyle w:val="BodyText"/>
      </w:pPr>
      <w:r>
        <w:t xml:space="preserve">“Tôi cũng ngửi thấy được.”</w:t>
      </w:r>
    </w:p>
    <w:p>
      <w:pPr>
        <w:pStyle w:val="BodyText"/>
      </w:pPr>
      <w:r>
        <w:t xml:space="preserve">Xe hiện tại vừa lúc bị vây trên đầu, thân xe tổn hại nghiêm trọng, Viêm Phi dùng sức đá văng cửa xe, gian nan đi ra ngoài.</w:t>
      </w:r>
    </w:p>
    <w:p>
      <w:pPr>
        <w:pStyle w:val="BodyText"/>
      </w:pPr>
      <w:r>
        <w:t xml:space="preserve">Lãnh Dạ bên này cửa xe kẹt đạp vài chân đều không chút sứt mẻ, đổi bên kia cũng là giống nhau, Viêm Phi đi ra xe thấy Lãnh Dạ chậm chạp không có đi ra, vì thế lại bò lại thùng xe hỏi hắn:“Làm sao vậy?”</w:t>
      </w:r>
    </w:p>
    <w:p>
      <w:pPr>
        <w:pStyle w:val="BodyText"/>
      </w:pPr>
      <w:r>
        <w:t xml:space="preserve">Lãnh Dạ bất đắc dĩ nói:“Cửa xe đánh không ra, tôi bị nhốt ”</w:t>
      </w:r>
    </w:p>
    <w:p>
      <w:pPr>
        <w:pStyle w:val="BodyText"/>
      </w:pPr>
      <w:r>
        <w:t xml:space="preserve">Hắn muốn từ bên kia Viêm Phi đi ra, nhưng xe đỉnh lõm một khối, cơ hồ ai đến chỗ ngồi, không gian nhỏ hẹp hắn căn bản không có biện pháp thông qua.</w:t>
      </w:r>
    </w:p>
    <w:p>
      <w:pPr>
        <w:pStyle w:val="BodyText"/>
      </w:pPr>
      <w:r>
        <w:t xml:space="preserve">Viêm Phi làm không gian hạ xuống nhưng xe hệ thống đã hoàn toàn bị phá hỏng rồi, bất luận hắn như thế nào ấn phím cũng không phản ứng.</w:t>
      </w:r>
    </w:p>
    <w:p>
      <w:pPr>
        <w:pStyle w:val="BodyText"/>
      </w:pPr>
      <w:r>
        <w:t xml:space="preserve">Xem ra chỉ có thể nghĩ biện pháp khác.</w:t>
      </w:r>
    </w:p>
    <w:p>
      <w:pPr>
        <w:pStyle w:val="BodyText"/>
      </w:pPr>
      <w:r>
        <w:t xml:space="preserve">Viêm Phi vì thế đi ra ngoài xem xét Lãnh Dạ bên kia cửa xe, vì nghiêm trọng mà biến hình, một cái khác thù bị đá ngăn chặn.</w:t>
      </w:r>
    </w:p>
    <w:p>
      <w:pPr>
        <w:pStyle w:val="BodyText"/>
      </w:pPr>
      <w:r>
        <w:t xml:space="preserve">Viêm Phi bắt đầu thanh hòn đá, hắn bên trái bả vai bị thương, căn bản không có lực, chỉ phải cắn răng dùng tay phải.</w:t>
      </w:r>
    </w:p>
    <w:p>
      <w:pPr>
        <w:pStyle w:val="BodyText"/>
      </w:pPr>
      <w:r>
        <w:t xml:space="preserve">Tnh huống thực nghiêm trọng, chung quanh xăng càng ngày càng đậm, một chút lửa đều có khả năng khiến cho bạo tạc.</w:t>
      </w:r>
    </w:p>
    <w:p>
      <w:pPr>
        <w:pStyle w:val="BodyText"/>
      </w:pPr>
      <w:r>
        <w:t xml:space="preserve">Lãnh Dạ bị hun đến khó thở, tâm thì dần dần trầm xuống.</w:t>
      </w:r>
    </w:p>
    <w:p>
      <w:pPr>
        <w:pStyle w:val="BodyText"/>
      </w:pPr>
      <w:r>
        <w:t xml:space="preserve">Từ trọng sinh, hắn liền phá lệ yêu quý sinh mệnh, hắn thật vất vả mới đạt được lần thứ hai có sinh mệnh, không nghĩ liền như vậy chết ở chỗ này.</w:t>
      </w:r>
    </w:p>
    <w:p>
      <w:pPr>
        <w:pStyle w:val="BodyText"/>
      </w:pPr>
      <w:r>
        <w:t xml:space="preserve">Hơn nữa, hắn không muốn cùng Viêm Phi tách ra……</w:t>
      </w:r>
    </w:p>
    <w:p>
      <w:pPr>
        <w:pStyle w:val="BodyText"/>
      </w:pPr>
      <w:r>
        <w:t xml:space="preserve">Nếu lần này chết, hắn có lẽ có thể nhân phẩm bùng nổ có thể lại trọng sinh, nhưng là đến lúc đó hắn lại như thế nào cùng Viêm Phi giải thích? Tôi là Lãnh Dạ, tôi chết, sau đó lại sống?</w:t>
      </w:r>
    </w:p>
    <w:p>
      <w:pPr>
        <w:pStyle w:val="BodyText"/>
      </w:pPr>
      <w:r>
        <w:t xml:space="preserve">Ngay cả hắn đều cảm thấy sợ.</w:t>
      </w:r>
    </w:p>
    <w:p>
      <w:pPr>
        <w:pStyle w:val="BodyText"/>
      </w:pPr>
      <w:r>
        <w:t xml:space="preserve">Lãnh Dạ nội tâm sợ hãi chậm rãi mở rộng, tựa như hàng trăm con ngựa chạy qua thảo nguyên, hắn lần đầu tiên cảm thấy sợ hãi, hơn nữa đối Viêm Phi tách ra sợ hãi hoàn toàn áp đảo đối sợ hãi tử vong……</w:t>
      </w:r>
    </w:p>
    <w:p>
      <w:pPr>
        <w:pStyle w:val="BodyText"/>
      </w:pPr>
      <w:r>
        <w:t xml:space="preserve">Không biết qua bao lâu, Viêm Phi rốt cục cạy được hòn đá sau đó gian nan mở ra cửa xe.</w:t>
      </w:r>
    </w:p>
    <w:p>
      <w:pPr>
        <w:pStyle w:val="BodyText"/>
      </w:pPr>
      <w:r>
        <w:t xml:space="preserve">“Mau ra đây.” Viêm Phi hướng Lãnh Dạ vươn tay.</w:t>
      </w:r>
    </w:p>
    <w:p>
      <w:pPr>
        <w:pStyle w:val="BodyText"/>
      </w:pPr>
      <w:r>
        <w:t xml:space="preserve">Lãnh Dạ bắt lấy tay Viêm Phi, Viêm Phi hao hết sức chín trâu hai hổ đem hắn kéo đi ra.</w:t>
      </w:r>
    </w:p>
    <w:p>
      <w:pPr>
        <w:pStyle w:val="BodyText"/>
      </w:pPr>
      <w:r>
        <w:t xml:space="preserve">Hai người đều nhẹ nhàng thở ra.</w:t>
      </w:r>
    </w:p>
    <w:p>
      <w:pPr>
        <w:pStyle w:val="BodyText"/>
      </w:pPr>
      <w:r>
        <w:t xml:space="preserve">Mới vừa đi ra mấy thước xe bạo tạc.</w:t>
      </w:r>
    </w:p>
    <w:p>
      <w:pPr>
        <w:pStyle w:val="BodyText"/>
      </w:pPr>
      <w:r>
        <w:t xml:space="preserve">Viêm Phi lập tức ôm Lãnh Dạ, sau đó đặt trên người, dùng thân thể của chính mình bảo vệ hắn.</w:t>
      </w:r>
    </w:p>
    <w:p>
      <w:pPr>
        <w:pStyle w:val="BodyText"/>
      </w:pPr>
      <w:r>
        <w:t xml:space="preserve">Bạo tạc uy lực rất lớn, thanh âm đinh tai nhức óc, bạo tạc sinh ra sóng xung kích ném đi đá cùng thực vật, cùng với tàn phế ô tô dừng ở chung quanh.</w:t>
      </w:r>
    </w:p>
    <w:p>
      <w:pPr>
        <w:pStyle w:val="BodyText"/>
      </w:pPr>
      <w:r>
        <w:t xml:space="preserve">Ánh lửa tận trời, sóng nhiệt bốn phía mở ra.</w:t>
      </w:r>
    </w:p>
    <w:p>
      <w:pPr>
        <w:pStyle w:val="BodyText"/>
      </w:pPr>
      <w:r>
        <w:t xml:space="preserve">Một lát sau, bạo tạc bình ổn.</w:t>
      </w:r>
    </w:p>
    <w:p>
      <w:pPr>
        <w:pStyle w:val="BodyText"/>
      </w:pPr>
      <w:r>
        <w:t xml:space="preserve">Viêm Phi phía sau lưng tràn đầy tro bụi cùng đá vụn, có mấy chỗ còn bỏng, hắn bỏ Lãnh Dạ ra, sau đó trên mặt đất lăn, dập tắt lửa.</w:t>
      </w:r>
    </w:p>
    <w:p>
      <w:pPr>
        <w:pStyle w:val="BodyText"/>
      </w:pPr>
      <w:r>
        <w:t xml:space="preserve">Hai người đứng lên.</w:t>
      </w:r>
    </w:p>
    <w:p>
      <w:pPr>
        <w:pStyle w:val="BodyText"/>
      </w:pPr>
      <w:r>
        <w:t xml:space="preserve">Hai người lúc này đều là mặt xám mày tro, trên người còn có không ít miệng vết thương.</w:t>
      </w:r>
    </w:p>
    <w:p>
      <w:pPr>
        <w:pStyle w:val="BodyText"/>
      </w:pPr>
      <w:r>
        <w:t xml:space="preserve">Lãnh Dạ hỏi Viêm Phi:“Anh không sao chứ?”</w:t>
      </w:r>
    </w:p>
    <w:p>
      <w:pPr>
        <w:pStyle w:val="BodyText"/>
      </w:pPr>
      <w:r>
        <w:t xml:space="preserve">“Không có việc gì.”</w:t>
      </w:r>
    </w:p>
    <w:p>
      <w:pPr>
        <w:pStyle w:val="BodyText"/>
      </w:pPr>
      <w:r>
        <w:t xml:space="preserve">“Anh trên vai thương……” Lãnh Dạ chú ý tới Viêm Phi bả vai còn đổ máu, quần áo đều bị nhiễm đỏ.</w:t>
      </w:r>
    </w:p>
    <w:p>
      <w:pPr>
        <w:pStyle w:val="BodyText"/>
      </w:pPr>
      <w:r>
        <w:t xml:space="preserve">“Còn chịu đựng được.”</w:t>
      </w:r>
    </w:p>
    <w:p>
      <w:pPr>
        <w:pStyle w:val="BodyText"/>
      </w:pPr>
      <w:r>
        <w:t xml:space="preserve">Hài cốt ô tô hài còn hừng hực thiêu đốt, chung quanh bị chiếu tựa như ban ngày.</w:t>
      </w:r>
    </w:p>
    <w:p>
      <w:pPr>
        <w:pStyle w:val="BodyText"/>
      </w:pPr>
      <w:r>
        <w:t xml:space="preserve">Hai người nhìn thoáng qua chung quanh, cơ bản chính là địa phương khỉ ho cò gáy, kêu trời trời không biết kêu đất đất chẳng hay, cách đó không xa có một cái ao nhỏ qua ao sau là một mảnh sâm lâm, ban đêm thoạt nhìn đặc biệt xanh um hòa âm trầm.</w:t>
      </w:r>
    </w:p>
    <w:p>
      <w:pPr>
        <w:pStyle w:val="BodyText"/>
      </w:pPr>
      <w:r>
        <w:t xml:space="preserve">“Xem ra nếu muốn tìm cứu viện chỉ có thể xuyên qua rừng.” Viêm Phi cười khổ mà nói.</w:t>
      </w:r>
    </w:p>
    <w:p>
      <w:pPr>
        <w:pStyle w:val="BodyText"/>
      </w:pPr>
      <w:r>
        <w:t xml:space="preserve">Vừa rồi từ núi lăn xuống, bọn họ di động cũng không thấy, không thể cùng ngoại giới liên hệ, hiện tại chỉ có thể dựa vào chính mình.</w:t>
      </w:r>
    </w:p>
    <w:p>
      <w:pPr>
        <w:pStyle w:val="BodyText"/>
      </w:pPr>
      <w:r>
        <w:t xml:space="preserve">Hai người vì thế hướng rừng bên kia đi, lúc đi đến bờ sông, Viêm Phi đột nhiên nhớ tới cái gì, xoay người đi trở về, đi đến ô tô đang hừng hực thiêu đốt.</w:t>
      </w:r>
    </w:p>
    <w:p>
      <w:pPr>
        <w:pStyle w:val="BodyText"/>
      </w:pPr>
      <w:r>
        <w:t xml:space="preserve">Lãnh Dạ lập tức liền hiểu được hắn muốn làm gì.</w:t>
      </w:r>
    </w:p>
    <w:p>
      <w:pPr>
        <w:pStyle w:val="BodyText"/>
      </w:pPr>
      <w:r>
        <w:t xml:space="preserve">Viêm Phi châm hai nhánh cây thành cây đuốc, sau đó trở lại trước mặt Lãnh Dạ đưa một cây cho hắn:”Rừng rậm ban đêm sẽ có dã thú lui tới, mang theo cây đuốc an toàn một ít.”</w:t>
      </w:r>
    </w:p>
    <w:p>
      <w:pPr>
        <w:pStyle w:val="BodyText"/>
      </w:pPr>
      <w:r>
        <w:t xml:space="preserve">Con sông rất nông, hai người lướt qua, sau đó đi vào rừng rậm.</w:t>
      </w:r>
    </w:p>
    <w:p>
      <w:pPr>
        <w:pStyle w:val="BodyText"/>
      </w:pPr>
      <w:r>
        <w:t xml:space="preserve">Rừng thực im lặng, ngẫu nhiên sẽ có vài tiếng chim hót cùng tiếng kêu động vật vang lên, cây đuốc hừng hực thiêu đốt, phát ra thanh âm bùm bùm, trên đỉnh đầu nhánh cây xum xuê, loáng thoáng có thể từ giữa nhìn đến trời đầy sao.</w:t>
      </w:r>
    </w:p>
    <w:p>
      <w:pPr>
        <w:pStyle w:val="BodyText"/>
      </w:pPr>
      <w:r>
        <w:t xml:space="preserve">Cảnh tượng kỳ thật rất thích ý, nếu là cắm trại dã ngoại tuyệt đối sẽ rất có ý cảnh, nhưng hai người lúc này đều đã muốn mỏi mệt không chịu nổi, còn đầy người là thương, căn bản vô hạ đi thưởng thức.</w:t>
      </w:r>
    </w:p>
    <w:p>
      <w:pPr>
        <w:pStyle w:val="BodyText"/>
      </w:pPr>
      <w:r>
        <w:t xml:space="preserve">Hai người liền như vậy trầm mặc đi, ai cũng không nói gì.</w:t>
      </w:r>
    </w:p>
    <w:p>
      <w:pPr>
        <w:pStyle w:val="BodyText"/>
      </w:pPr>
      <w:r>
        <w:t xml:space="preserve">Có lẽ là cảm thấy như vậy không khí có điểm áp lực, Viêm Phi chủ động mở miệng, đánh vỡ trầm mặc:“Lần trước tôi ban đêm ở trong rừng rậm đi đường là nhiều năm trước.”</w:t>
      </w:r>
    </w:p>
    <w:p>
      <w:pPr>
        <w:pStyle w:val="BodyText"/>
      </w:pPr>
      <w:r>
        <w:t xml:space="preserve">“Anh có ở trong rừng rậm ngốc quá?” Lãnh Dạ hảo kì hỏi.</w:t>
      </w:r>
    </w:p>
    <w:p>
      <w:pPr>
        <w:pStyle w:val="BodyText"/>
      </w:pPr>
      <w:r>
        <w:t xml:space="preserve">“Từng bị lão ba buộc tham gia một đoạn thời gian bộ đội đặc chủng, có đoạn thời gian tại Amazon, thường xuyên nửa đêm bị đánh thức.”</w:t>
      </w:r>
    </w:p>
    <w:p>
      <w:pPr>
        <w:pStyle w:val="BodyText"/>
      </w:pPr>
      <w:r>
        <w:t xml:space="preserve">Lãnh Dạ có chút ngoài ý muốn, bất quá ngẫm lại cũng là, trước đó tại Hawaii hắn liền phát hiện Viêm Phi dã ngoại sinh tồn kỹ năng không tồi, đại khái chính là tại thời điểm rèn luyện đi ra.</w:t>
      </w:r>
    </w:p>
    <w:p>
      <w:pPr>
        <w:pStyle w:val="BodyText"/>
      </w:pPr>
      <w:r>
        <w:t xml:space="preserve">Lãnh Dạ giơ lên khóe môi:“Xem ra lão ba anh làm đúng.”</w:t>
      </w:r>
    </w:p>
    <w:p>
      <w:pPr>
        <w:pStyle w:val="BodyText"/>
      </w:pPr>
      <w:r>
        <w:t xml:space="preserve">Viêm Phi cũng cười:“ xác thực.”</w:t>
      </w:r>
    </w:p>
    <w:p>
      <w:pPr>
        <w:pStyle w:val="BodyText"/>
      </w:pPr>
      <w:r>
        <w:t xml:space="preserve">Tiền phương cách đó không xa có một căn gà gỗ, đại khái là rừng phòng hộ nên người địa phương dựng lên, nhà gỗ xuất hiện làm cho bọn họ nguyên bản huyền tâm buông xuống không ít.</w:t>
      </w:r>
    </w:p>
    <w:p>
      <w:pPr>
        <w:pStyle w:val="BodyText"/>
      </w:pPr>
      <w:r>
        <w:t xml:space="preserve">Đi đến trước nhà gỗ, Lãnh Dạ nâng tay gõ gõ cửa.</w:t>
      </w:r>
    </w:p>
    <w:p>
      <w:pPr>
        <w:pStyle w:val="BodyText"/>
      </w:pPr>
      <w:r>
        <w:t xml:space="preserve">Không có phản ứng.</w:t>
      </w:r>
    </w:p>
    <w:p>
      <w:pPr>
        <w:pStyle w:val="BodyText"/>
      </w:pPr>
      <w:r>
        <w:t xml:space="preserve">Lãnh Dạ đành phải mở khóa.</w:t>
      </w:r>
    </w:p>
    <w:p>
      <w:pPr>
        <w:pStyle w:val="BodyText"/>
      </w:pPr>
      <w:r>
        <w:t xml:space="preserve">Trong phòng không có điện, Lãnh Dạ vì thế đi ra ngoài tìm máy phát điện.</w:t>
      </w:r>
    </w:p>
    <w:p>
      <w:pPr>
        <w:pStyle w:val="BodyText"/>
      </w:pPr>
      <w:r>
        <w:t xml:space="preserve">Máy phát điện ở mặt sau, thoạt nhìn có điểm cũ, thân máytất cả đều là rỉ sắt, bất quá còn có thể dùng, Lãnh Dạ kéo vài cái dây kéo khởi động lên, trong phòng đèn cũng tùy theo sáng đứng lên.</w:t>
      </w:r>
    </w:p>
    <w:p>
      <w:pPr>
        <w:pStyle w:val="BodyText"/>
      </w:pPr>
      <w:r>
        <w:t xml:space="preserve">Lãnh Dạ vào nhà, Viêm Phi đang ngồi ở trên giường, cởi quần áo đang kiểm tra vết thương.</w:t>
      </w:r>
    </w:p>
    <w:p>
      <w:pPr>
        <w:pStyle w:val="BodyText"/>
      </w:pPr>
      <w:r>
        <w:t xml:space="preserve">Lãnh Dạ đóng cửa lại:“Tôi đến giúp anh lấy đạn đi.”</w:t>
      </w:r>
    </w:p>
    <w:p>
      <w:pPr>
        <w:pStyle w:val="BodyText"/>
      </w:pPr>
      <w:r>
        <w:t xml:space="preserve">“Ân.”</w:t>
      </w:r>
    </w:p>
    <w:p>
      <w:pPr>
        <w:pStyle w:val="BodyText"/>
      </w:pPr>
      <w:r>
        <w:t xml:space="preserve">Lãnh Dạ đánh giá nhà gỗ, tuy rằng thoạt nhìn cũ nát, nhưng gì nên có đều có.</w:t>
      </w:r>
    </w:p>
    <w:p>
      <w:pPr>
        <w:pStyle w:val="BodyText"/>
      </w:pPr>
      <w:r>
        <w:t xml:space="preserve">Lãnh Dạ tìm một chủy thủ cùng một lọ Vodka và bật lửa.</w:t>
      </w:r>
    </w:p>
    <w:p>
      <w:pPr>
        <w:pStyle w:val="BodyText"/>
      </w:pPr>
      <w:r>
        <w:t xml:space="preserve">Lãnh Dạ bảo Viêm Phi uống một ngụm Vodka, nâng cốc tại miệng vết thương hắn đổ ra, lại dùng bật lửa tiêu độc thanh tẩy chủy thủ, sau đó bắt đầu giúp hắn lấy viên đạn.</w:t>
      </w:r>
    </w:p>
    <w:p>
      <w:pPr>
        <w:pStyle w:val="BodyText"/>
      </w:pPr>
      <w:r>
        <w:t xml:space="preserve">Này tất nhiên sẽ rất đau, nhưng Viêm Phi lại lông mi cũng chưa nhăn chỉ là mỉm cười nhìn mặt Lãnh Dạ.</w:t>
      </w:r>
    </w:p>
    <w:p>
      <w:pPr>
        <w:pStyle w:val="BodyText"/>
      </w:pPr>
      <w:r>
        <w:t xml:space="preserve">“Đau thì phải nói.” Lãnh Dạ nói.</w:t>
      </w:r>
    </w:p>
    <w:p>
      <w:pPr>
        <w:pStyle w:val="BodyText"/>
      </w:pPr>
      <w:r>
        <w:t xml:space="preserve">“Hoàn hảo.” Viêm Phi nói. Đại khái là cồn ma túy cảm giác đau, hắn hiện tại cũng không cảm thấy rất đau.</w:t>
      </w:r>
    </w:p>
    <w:p>
      <w:pPr>
        <w:pStyle w:val="BodyText"/>
      </w:pPr>
      <w:r>
        <w:t xml:space="preserve">Lãnh Dạ vì thế không nói cái gì nữa, chẳng qua khóe môi lại hơi hơi câu lên, Viêm Phi như vậy khiến hắn cảm thấy thực nam nhân, hắn thực thích……</w:t>
      </w:r>
    </w:p>
    <w:p>
      <w:pPr>
        <w:pStyle w:val="BodyText"/>
      </w:pPr>
      <w:r>
        <w:t xml:space="preserve">Lấy xong viên đạn, Lãnh Dạ dùng băng vải giúp Viêm Phi cuốn lấy miệng vết thương:“Tốt lắm.”</w:t>
      </w:r>
    </w:p>
    <w:p>
      <w:pPr>
        <w:pStyle w:val="BodyText"/>
      </w:pPr>
      <w:r>
        <w:t xml:space="preserve">Viêm Phi giật giật bả vai:“Băng bó không tồi, nhìn không ra em kỹ thuật tốt như vậy.”</w:t>
      </w:r>
    </w:p>
    <w:p>
      <w:pPr>
        <w:pStyle w:val="BodyText"/>
      </w:pPr>
      <w:r>
        <w:t xml:space="preserve">Lãnh Dạ thuận miệng nói:“Tôi trước thường xuyên giúp chính mình lấy đạn.”</w:t>
      </w:r>
    </w:p>
    <w:p>
      <w:pPr>
        <w:pStyle w:val="BodyText"/>
      </w:pPr>
      <w:r>
        <w:t xml:space="preserve">Viêm Phi nhíu mày:“Em trước kia?” Lãnh Dạ trên người không có bất cứ vết thương, chính mình giúp chính mình lấy đạn? Có chút quỷ dị……</w:t>
      </w:r>
    </w:p>
    <w:p>
      <w:pPr>
        <w:pStyle w:val="BodyText"/>
      </w:pPr>
      <w:r>
        <w:t xml:space="preserve">Lãnh Dạ sửng sốt, sau đó mặt không đổi sắc sửa miệng:“Nói đùa.”</w:t>
      </w:r>
    </w:p>
    <w:p>
      <w:pPr>
        <w:pStyle w:val="BodyText"/>
      </w:pPr>
      <w:r>
        <w:t xml:space="preserve">Hắn vừa rồi có điểm thất thần, không cẩn thận liền đem chính mình trước kia buột miệng, phục hồi tinh thần lại sau nhất thời cảm thấy nguy hiểm thật, vội vàng tìm lấy cớ che dấu.</w:t>
      </w:r>
    </w:p>
    <w:p>
      <w:pPr>
        <w:pStyle w:val="BodyText"/>
      </w:pPr>
      <w:r>
        <w:t xml:space="preserve">“Kỹ thuật của em cũng không nói đùa.” Viêm Phi vẫn là có chút hoài nghi.</w:t>
      </w:r>
    </w:p>
    <w:p>
      <w:pPr>
        <w:pStyle w:val="BodyText"/>
      </w:pPr>
      <w:r>
        <w:t xml:space="preserve">“Đừng quên anh tôi là ai.” Lãnh Dạ chọn mi nói.</w:t>
      </w:r>
    </w:p>
    <w:p>
      <w:pPr>
        <w:pStyle w:val="BodyText"/>
      </w:pPr>
      <w:r>
        <w:t xml:space="preserve">Viêm Phi theo dõi hắn nhìn trong chốc lát, có như vậy trong nháy mắt Lãnh Dạ cơ hồ cho rằng hắn đã xem thấu thân phận chân thật chính mình, chỉ là Viêm Phi theo dõi hắn trong chốc lát trên mặt biểu tình dần dần trở nên nhu hòa xuống, cười nói:“Cũng là, hắn nhiều năm làm sát thủ, sẽ có thời điểm trúng đạn”</w:t>
      </w:r>
    </w:p>
    <w:p>
      <w:pPr>
        <w:pStyle w:val="BodyText"/>
      </w:pPr>
      <w:r>
        <w:t xml:space="preserve">“Ân. Tôi còn giúp hắn lấy ra vài lần đạn.” Lãnh Dạ nói.</w:t>
      </w:r>
    </w:p>
    <w:p>
      <w:pPr>
        <w:pStyle w:val="BodyText"/>
      </w:pPr>
      <w:r>
        <w:t xml:space="preserve">Viêm Phi sờ sờ cằm, nói:“Tưởng cũng tưởng được đến, bằng không em</w:t>
      </w:r>
    </w:p>
    <w:p>
      <w:pPr>
        <w:pStyle w:val="BodyText"/>
      </w:pPr>
      <w:r>
        <w:t xml:space="preserve">kỹ thuật sẽ không tốt như vậy.”</w:t>
      </w:r>
    </w:p>
    <w:p>
      <w:pPr>
        <w:pStyle w:val="BodyText"/>
      </w:pPr>
      <w:r>
        <w:t xml:space="preserve">Lãnh Dạ cười cười, cái gì cũng không nói sau, ngầm lại nhẹ nhàng thở ra.</w:t>
      </w:r>
    </w:p>
    <w:p>
      <w:pPr>
        <w:pStyle w:val="BodyText"/>
      </w:pPr>
      <w:r>
        <w:t xml:space="preserve">Nguy hiểm thật……</w:t>
      </w:r>
    </w:p>
    <w:p>
      <w:pPr>
        <w:pStyle w:val="BodyText"/>
      </w:pPr>
      <w:r>
        <w:t xml:space="preserve">Thiếu chút nữa liền lòi.</w:t>
      </w:r>
    </w:p>
    <w:p>
      <w:pPr>
        <w:pStyle w:val="Compact"/>
      </w:pPr>
      <w:r>
        <w:t xml:space="preserve">……</w:t>
      </w:r>
      <w:r>
        <w:br w:type="textWrapping"/>
      </w:r>
      <w:r>
        <w:br w:type="textWrapping"/>
      </w:r>
    </w:p>
    <w:p>
      <w:pPr>
        <w:pStyle w:val="Heading2"/>
      </w:pPr>
      <w:bookmarkStart w:id="141" w:name="quyển-2---chương-41"/>
      <w:bookmarkEnd w:id="141"/>
      <w:r>
        <w:t xml:space="preserve">120. Quyển 2 - Chương 41</w:t>
      </w:r>
    </w:p>
    <w:p>
      <w:pPr>
        <w:pStyle w:val="Compact"/>
      </w:pPr>
      <w:r>
        <w:br w:type="textWrapping"/>
      </w:r>
      <w:r>
        <w:br w:type="textWrapping"/>
      </w:r>
      <w:r>
        <w:t xml:space="preserve">Băng bó xong Viêm Phi giật giật cánh tay, độ căng vừa thích hợp, vì thế đối thành quả của Lãnh Dạ thập phần vừa lòng.</w:t>
      </w:r>
    </w:p>
    <w:p>
      <w:pPr>
        <w:pStyle w:val="BodyText"/>
      </w:pPr>
      <w:r>
        <w:t xml:space="preserve">Lãnh Dạ thu thập đồ cùng đạn, thả lại tại chỗ.</w:t>
      </w:r>
    </w:p>
    <w:p>
      <w:pPr>
        <w:pStyle w:val="BodyText"/>
      </w:pPr>
      <w:r>
        <w:t xml:space="preserve">Làm xong hai người đều đã là bụng đói kêu vang.</w:t>
      </w:r>
    </w:p>
    <w:p>
      <w:pPr>
        <w:pStyle w:val="BodyText"/>
      </w:pPr>
      <w:r>
        <w:t xml:space="preserve">Lãnh Dạ lại tại ngăn tủ tìm phát hiện một ít đồ hộp cùng nước đặt ở thùng giấy, xem chất lượng hẳn là không lâu trước bỏ vào đi, vì thế đem ra, ngăn tủ phía dưới còn có nồi cùng đồ ăn, hắn cũng đem ra.</w:t>
      </w:r>
    </w:p>
    <w:p>
      <w:pPr>
        <w:pStyle w:val="BodyText"/>
      </w:pPr>
      <w:r>
        <w:t xml:space="preserve">Viêm Phi ngồi ở trên giường, miễn cưỡng nhìn Lãnh Dạ đốt lửa nấu nước, sau đó bắt đầu lộng ăn, trên mặt phiếm ra thản nhiên tiếu ý.</w:t>
      </w:r>
    </w:p>
    <w:p>
      <w:pPr>
        <w:pStyle w:val="BodyText"/>
      </w:pPr>
      <w:r>
        <w:t xml:space="preserve">Hắn cảm thấy Lãnh Dạ thực “Hiền lành”.</w:t>
      </w:r>
    </w:p>
    <w:p>
      <w:pPr>
        <w:pStyle w:val="BodyText"/>
      </w:pPr>
      <w:r>
        <w:t xml:space="preserve">Đương nhiên, từ này Viêm Phi chỉ có thể ở trong lòng ngẫm lại, nếu dám nói ra Lãnh Dạ khẳng định sẽ giết chết hắn, bất quá lúc này Lãnh Dạ xác thực ôn nhu, tuy rằng nguyên nhân đại khái là mệt mỏi cùng hắn bị thương.</w:t>
      </w:r>
    </w:p>
    <w:p>
      <w:pPr>
        <w:pStyle w:val="BodyText"/>
      </w:pPr>
      <w:r>
        <w:t xml:space="preserve">Nơi này nhà gỗ tuy nhỏ, nhưng cái gì đều có, có thể nói là Ma Tước tuy nhỏ nhưng ngũ tạng đều toàn, liền than đều có, tuy rằng thoạt nhìn có điểm cũ, nhưng sử dụng đến vẫn là được.</w:t>
      </w:r>
    </w:p>
    <w:p>
      <w:pPr>
        <w:pStyle w:val="BodyText"/>
      </w:pPr>
      <w:r>
        <w:t xml:space="preserve">Tại lúc Lãnh Dạ nấu này nọ, Viêm Phi thì quan sát đến phòng ở.</w:t>
      </w:r>
    </w:p>
    <w:p>
      <w:pPr>
        <w:pStyle w:val="BodyText"/>
      </w:pPr>
      <w:r>
        <w:t xml:space="preserve">Phòng ở thực sạch sẽ, khoảng cách rừng phòng hộ người lần trước đến thời gian hẳn là không quá lâu, trên tường treo một ít da lông động vật, còn có một ít trang sức bất quá đều có điểm phai màu, tới gần đầu giường trên tường còn treo súng săn, Viêm Phi nhìn xuống, viên đạn cũng có.</w:t>
      </w:r>
    </w:p>
    <w:p>
      <w:pPr>
        <w:pStyle w:val="BodyText"/>
      </w:pPr>
      <w:r>
        <w:t xml:space="preserve">Xem ra khi rời đi có thể mang theo súng này phòng thân.</w:t>
      </w:r>
    </w:p>
    <w:p>
      <w:pPr>
        <w:pStyle w:val="BodyText"/>
      </w:pPr>
      <w:r>
        <w:t xml:space="preserve">Tuy rằng tùy tiện xông vào nhà người khác ở cũng đã thực không phúc hậu, bây giờ còn muốn lấy đi súng người khác nhưng này cũng là bất đắc dĩ.</w:t>
      </w:r>
    </w:p>
    <w:p>
      <w:pPr>
        <w:pStyle w:val="BodyText"/>
      </w:pPr>
      <w:r>
        <w:t xml:space="preserve">Sau đó, Viêm Phi tại đầu giường phát hiện một ít đạn súng săn cùng một vô tuyến điện thông tấn, nội tâm lúc này vui vẻ.</w:t>
      </w:r>
    </w:p>
    <w:p>
      <w:pPr>
        <w:pStyle w:val="BodyText"/>
      </w:pPr>
      <w:r>
        <w:t xml:space="preserve">Viêm Phi cầm lấy vô tuyến điện thông tấn, mở ra thử.</w:t>
      </w:r>
    </w:p>
    <w:p>
      <w:pPr>
        <w:pStyle w:val="BodyText"/>
      </w:pPr>
      <w:r>
        <w:t xml:space="preserve">Không phản ứng, thử vài lần đều là giống nhau.</w:t>
      </w:r>
    </w:p>
    <w:p>
      <w:pPr>
        <w:pStyle w:val="BodyText"/>
      </w:pPr>
      <w:r>
        <w:t xml:space="preserve">Đại khái là hỏng rồi……</w:t>
      </w:r>
    </w:p>
    <w:p>
      <w:pPr>
        <w:pStyle w:val="BodyText"/>
      </w:pPr>
      <w:r>
        <w:t xml:space="preserve">Viêm Phi không hoan hỉ một hồi, sau đó chưa từ bỏ ý định tính toán mở ra xem.</w:t>
      </w:r>
    </w:p>
    <w:p>
      <w:pPr>
        <w:pStyle w:val="BodyText"/>
      </w:pPr>
      <w:r>
        <w:t xml:space="preserve">Này nọ nấu tốt lắm, Lãnh Dạ quay đầu kêu Viêm Phi:“Có thể.”</w:t>
      </w:r>
    </w:p>
    <w:p>
      <w:pPr>
        <w:pStyle w:val="BodyText"/>
      </w:pPr>
      <w:r>
        <w:t xml:space="preserve">Viêm Phi đầu cũng không nâng chỉ là thuận miệng lên tiếng:“Ân.”</w:t>
      </w:r>
    </w:p>
    <w:p>
      <w:pPr>
        <w:pStyle w:val="BodyText"/>
      </w:pPr>
      <w:r>
        <w:t xml:space="preserve">Lãnh Dạ nhìn thoáng qua Viêm Phi đang thay đổi thông tấn khí:“Anh nơi nào tìm được?”</w:t>
      </w:r>
    </w:p>
    <w:p>
      <w:pPr>
        <w:pStyle w:val="BodyText"/>
      </w:pPr>
      <w:r>
        <w:t xml:space="preserve">Viêm Phi nói:“Tủ đầu giường. Có này, chúng ta có thể hướng ra phía ngoài cầu viện.”</w:t>
      </w:r>
    </w:p>
    <w:p>
      <w:pPr>
        <w:pStyle w:val="BodyText"/>
      </w:pPr>
      <w:r>
        <w:t xml:space="preserve">Lãnh Dạ chọn mi:“Anh có thể sửa được?”</w:t>
      </w:r>
    </w:p>
    <w:p>
      <w:pPr>
        <w:pStyle w:val="BodyText"/>
      </w:pPr>
      <w:r>
        <w:t xml:space="preserve">“Thử xem xem sẽ biết.” Tuy rằng nói như vậy, nhưng Viêm Phi ngữ khí thực tự tin.</w:t>
      </w:r>
    </w:p>
    <w:p>
      <w:pPr>
        <w:pStyle w:val="BodyText"/>
      </w:pPr>
      <w:r>
        <w:t xml:space="preserve">Lãnh Dạ nói:“Vẫn là ăn trước này nọ đi.”</w:t>
      </w:r>
    </w:p>
    <w:p>
      <w:pPr>
        <w:pStyle w:val="BodyText"/>
      </w:pPr>
      <w:r>
        <w:t xml:space="preserve">“Được”</w:t>
      </w:r>
    </w:p>
    <w:p>
      <w:pPr>
        <w:pStyle w:val="BodyText"/>
      </w:pPr>
      <w:r>
        <w:t xml:space="preserve">Viêm Phi gật gật đầu, buông thông tấn khí, sau đó đi vào bàn.</w:t>
      </w:r>
    </w:p>
    <w:p>
      <w:pPr>
        <w:pStyle w:val="BodyText"/>
      </w:pPr>
      <w:r>
        <w:t xml:space="preserve">Lãnh Dạ bưng nồi mang tới trên bàn.</w:t>
      </w:r>
    </w:p>
    <w:p>
      <w:pPr>
        <w:pStyle w:val="BodyText"/>
      </w:pPr>
      <w:r>
        <w:t xml:space="preserve">Viêm Phi nhìn nồi một đống vật thể không rõ màu trắng nhíu mày nói:“Đây là cái gì?”</w:t>
      </w:r>
    </w:p>
    <w:p>
      <w:pPr>
        <w:pStyle w:val="BodyText"/>
      </w:pPr>
      <w:r>
        <w:t xml:space="preserve">“Tôi cũng không biết, tùy tiện cho vài cái vào, hẳn là xem như chúc đi……” Lãnh Dạ nói. mặt trên dùng là chữ Italia, hắn tuy rằng kiếp trước tại Italia ở một đoạn thời gian, nhưng vẫn đều là bên người cha Viêm Phi, rất ít tiếp xúc ngôn ngữ Italia, tuy rằng học được một chút, nhưng đã sớm mới lạ, cho nên cũng lười nhìn.</w:t>
      </w:r>
    </w:p>
    <w:p>
      <w:pPr>
        <w:pStyle w:val="BodyText"/>
      </w:pPr>
      <w:r>
        <w:t xml:space="preserve">Lãnh Dạ lấy một bát “Không rõ vật thể” cho Viêm Phi.</w:t>
      </w:r>
    </w:p>
    <w:p>
      <w:pPr>
        <w:pStyle w:val="BodyText"/>
      </w:pPr>
      <w:r>
        <w:t xml:space="preserve">Viêm Phi trêu chọc nói:“Tôi sẽ bị độc chết sao?”</w:t>
      </w:r>
    </w:p>
    <w:p>
      <w:pPr>
        <w:pStyle w:val="BodyText"/>
      </w:pPr>
      <w:r>
        <w:t xml:space="preserve">Lãnh Dạ bất mãn:“Này tốt xấu cũng là tôi lần đầu tiên nấu này nọ cho anh ăn, anh cũng nói vài câu dễ nghe một chút đi.”</w:t>
      </w:r>
    </w:p>
    <w:p>
      <w:pPr>
        <w:pStyle w:val="BodyText"/>
      </w:pPr>
      <w:r>
        <w:t xml:space="preserve">Viêm Phi nhún vai:“Được rồi, thoạt nhìn rất có màu.”</w:t>
      </w:r>
    </w:p>
    <w:p>
      <w:pPr>
        <w:pStyle w:val="BodyText"/>
      </w:pPr>
      <w:r>
        <w:t xml:space="preserve">Lãnh Dạ nói:“Anh vẫn là ngoan ngoãn ăn cái gì đi, bằng không chết đói tôi cũng mặc kệ.”</w:t>
      </w:r>
    </w:p>
    <w:p>
      <w:pPr>
        <w:pStyle w:val="BodyText"/>
      </w:pPr>
      <w:r>
        <w:t xml:space="preserve">Viêm Phi thử thăm dò ăn một ngụm, hắn vốn tưởng rằng sẽ rất khó ăn, nhưng hương vị lại ngoài dự đoán mọi người tốt, tuy rawnhf không đẹp nhưng hương vị rất thơm nùng.</w:t>
      </w:r>
    </w:p>
    <w:p>
      <w:pPr>
        <w:pStyle w:val="BodyText"/>
      </w:pPr>
      <w:r>
        <w:t xml:space="preserve">Viêm Phi biểu tình vì thế chuyển tình:“Hương vị không tồi.”</w:t>
      </w:r>
    </w:p>
    <w:p>
      <w:pPr>
        <w:pStyle w:val="BodyText"/>
      </w:pPr>
      <w:r>
        <w:t xml:space="preserve">“Vậy là tốt rồi.” Lãnh Dạ câu thần.</w:t>
      </w:r>
    </w:p>
    <w:p>
      <w:pPr>
        <w:pStyle w:val="BodyText"/>
      </w:pPr>
      <w:r>
        <w:t xml:space="preserve">Hắn kỳ thật cũng không trông cậy vào mình sẽ nấu tốt, dưới tình huống như vậy, với hắn mà nói có thể đầy bụng là được rồi bất quá nếu hương vị không tồi, vậy là tốt rồi hảo hưởng thụ đi.</w:t>
      </w:r>
    </w:p>
    <w:p>
      <w:pPr>
        <w:pStyle w:val="BodyText"/>
      </w:pPr>
      <w:r>
        <w:t xml:space="preserve">Hai người ngươi một chén ta một chén ăn, đại khái là vì không lâu tìm được đường sống trong chỗ chết, bọn họ khẩu vị đều thực không tồi, không quá lâu nồi chỉ thấy đáy.</w:t>
      </w:r>
    </w:p>
    <w:p>
      <w:pPr>
        <w:pStyle w:val="BodyText"/>
      </w:pPr>
      <w:r>
        <w:t xml:space="preserve">Ăn uống no đủ, Lãnh Dạ thu thập bàn cùng đồ ăn, Viêm Phi trở lại trên giường tiếp tục sửa thông tấn khí.</w:t>
      </w:r>
    </w:p>
    <w:p>
      <w:pPr>
        <w:pStyle w:val="BodyText"/>
      </w:pPr>
      <w:r>
        <w:t xml:space="preserve">Thông tấn khí bên trong linh kiện đều đã cũ, hẳn là hỏng liền ném ở nơi đó vô dụng, bất quá cũng chưa hỏng, chỉ là bên trong đường dẫn xảy ra vấn đề, Viêm Phi sửa tốt đường dẫn sau đó khởi động chốt mở thử, rốt cục có phản ứng.</w:t>
      </w:r>
    </w:p>
    <w:p>
      <w:pPr>
        <w:pStyle w:val="BodyText"/>
      </w:pPr>
      <w:r>
        <w:t xml:space="preserve">Lãnh Dạ trở lại bên giường, Viêm Phi đang điều chỉnh thử tần suất thông tấn khí.</w:t>
      </w:r>
    </w:p>
    <w:p>
      <w:pPr>
        <w:pStyle w:val="BodyText"/>
      </w:pPr>
      <w:r>
        <w:t xml:space="preserve">“Sửa được rồi?” Lãnh Dạ hỏi.</w:t>
      </w:r>
    </w:p>
    <w:p>
      <w:pPr>
        <w:pStyle w:val="BodyText"/>
      </w:pPr>
      <w:r>
        <w:t xml:space="preserve">“Hẳn là.”</w:t>
      </w:r>
    </w:p>
    <w:p>
      <w:pPr>
        <w:pStyle w:val="BodyText"/>
      </w:pPr>
      <w:r>
        <w:t xml:space="preserve">Tuy rằng có thể dùng, nhưng thông tấn khí vẫn là có vấn đề nhỏ, nhưng vẫn là không thể cùng ngoại giới liên hệ, Viêm Phi ép buộc ban ngày đành phải buông tha cho.</w:t>
      </w:r>
    </w:p>
    <w:p>
      <w:pPr>
        <w:pStyle w:val="BodyText"/>
      </w:pPr>
      <w:r>
        <w:t xml:space="preserve">Đem thông tấn khí ném tới một bên, Viêm Phi có chút buồn bực.</w:t>
      </w:r>
    </w:p>
    <w:p>
      <w:pPr>
        <w:pStyle w:val="BodyText"/>
      </w:pPr>
      <w:r>
        <w:t xml:space="preserve">“Ngủ đi.” Lãnh Dạ cười khẽ nói.</w:t>
      </w:r>
    </w:p>
    <w:p>
      <w:pPr>
        <w:pStyle w:val="BodyText"/>
      </w:pPr>
      <w:r>
        <w:t xml:space="preserve">Viêm Phi gật gật đầu:“Ân, thời gian cũng không sớm, hy vọng có thể mau chóng đi ra ngoài.”</w:t>
      </w:r>
    </w:p>
    <w:p>
      <w:pPr>
        <w:pStyle w:val="BodyText"/>
      </w:pPr>
      <w:r>
        <w:t xml:space="preserve">Lãnh Dạ tắt đèn đi..</w:t>
      </w:r>
    </w:p>
    <w:p>
      <w:pPr>
        <w:pStyle w:val="BodyText"/>
      </w:pPr>
      <w:r>
        <w:t xml:space="preserve">Chung quanh ám xuống dưới. Ban đêm trong rừng một mảnh tối đen, sinh hoạt quen người ở đô thị không thể tưởng tượng cái loại hắc ám này, thân thủ không thấy năm ngón tay, phảng phất hắc ám đã muốn hóa thành thực chất, đem chung quanh hết thảy đều bao ở trong đó.</w:t>
      </w:r>
    </w:p>
    <w:p>
      <w:pPr>
        <w:pStyle w:val="BodyText"/>
      </w:pPr>
      <w:r>
        <w:t xml:space="preserve">Lãnh Dạ sờ soạng trở lại trên giường, sau đó nằm xuống.</w:t>
      </w:r>
    </w:p>
    <w:p>
      <w:pPr>
        <w:pStyle w:val="BodyText"/>
      </w:pPr>
      <w:r>
        <w:t xml:space="preserve">Viêm Phi thuận thế thân thủ đem hắn kéo vào trong lòng.</w:t>
      </w:r>
    </w:p>
    <w:p>
      <w:pPr>
        <w:pStyle w:val="BodyText"/>
      </w:pPr>
      <w:r>
        <w:t xml:space="preserve">Lãnh Dạ tựa vào đầu vai Viêm Phi, cảm thụ được l*ng ngực hắn bằng phẳng phập phồng, Viêm Phi hô hấp thực thư hoãn, thở ra từng đợt khí phun trên mặt hắn.</w:t>
      </w:r>
    </w:p>
    <w:p>
      <w:pPr>
        <w:pStyle w:val="BodyText"/>
      </w:pPr>
      <w:r>
        <w:t xml:space="preserve">Lãnh Dạ càng ngày càng thích loại cảm giác này, cảm giác thực thân mật.</w:t>
      </w:r>
    </w:p>
    <w:p>
      <w:pPr>
        <w:pStyle w:val="BodyText"/>
      </w:pPr>
      <w:r>
        <w:t xml:space="preserve">Hai người lúc này đều đã buồn ngủ không chịu nổi, nhưng tắt đi đèn ngược lại đều ngủ không được, vì thế trong bóng đêm mở to mắt.</w:t>
      </w:r>
    </w:p>
    <w:p>
      <w:pPr>
        <w:pStyle w:val="BodyText"/>
      </w:pPr>
      <w:r>
        <w:t xml:space="preserve">Trong phòng thực im lặng, chỉ còn lại tiếng hít thở, bên ngoài ngẫu nhiên truyền đến vài tiếng cú mèo kêu, nhưng một chút cũng không chói tai.</w:t>
      </w:r>
    </w:p>
    <w:p>
      <w:pPr>
        <w:pStyle w:val="BodyText"/>
      </w:pPr>
      <w:r>
        <w:t xml:space="preserve">Một lát sau, như trước không hề buồn ngủ Lãnh Dạ đã mở miệng:“Sau khi trở về anh tính toán làm sao?”</w:t>
      </w:r>
    </w:p>
    <w:p>
      <w:pPr>
        <w:pStyle w:val="BodyText"/>
      </w:pPr>
      <w:r>
        <w:t xml:space="preserve">Viêm Phi trầm mặc một lát sau hồi đáp:“Việc này, người của tôi hiện tại khắp nơi nơi tìm tôi, Nicolas bọn họ đã điều tra rõ Gabriel tại Italia, hẳn là đang diệt trừ, nói không chừng chờ chúng ta rời đi bọn họ đã muốn trảm thảo trừ căn, về phần Gabriel……”</w:t>
      </w:r>
    </w:p>
    <w:p>
      <w:pPr>
        <w:pStyle w:val="BodyText"/>
      </w:pPr>
      <w:r>
        <w:t xml:space="preserve">Nói tới đây, Viêm Phi trên mặt hiện ra một tia cười lạnh:“Tôi khẳng định sẽ tìm hắn tính sổ.”</w:t>
      </w:r>
    </w:p>
    <w:p>
      <w:pPr>
        <w:pStyle w:val="BodyText"/>
      </w:pPr>
      <w:r>
        <w:t xml:space="preserve">Lần này là hắn thất sách, không dự đoán được hết thảy đều là Gabriel lập một cái bẫy, vô luận là bọn hắn đi đến nửa đường bị đuổi giết vẫn là chờ ở lối rẽ xe đều thuyết minh đây là sớm có dự mưu, cướp đi hàng chỉ là mưu kế bắt đầu, hắn không biết Gabriel vì cái gì nguyện ý hy sinh nhiều người như vậy đến mạo hiểm, nếu đêm nay hắn cùng Lãnh Dạ không có tham gia hành động, kia Gabriel liền tính ăn trộm gà bất thành còn mất nắm gạo, hơi có điểm đầu óc người đều sẽ không mạo hiểm, duy nhất giải thích là người này đã muốn hận hắn hận đến vì giết hắn không tiếc hết thảy.</w:t>
      </w:r>
    </w:p>
    <w:p>
      <w:pPr>
        <w:pStyle w:val="BodyText"/>
      </w:pPr>
      <w:r>
        <w:t xml:space="preserve">Hơn nữa, không tiếc đem Lãnh Dạ dụ dỗ……</w:t>
      </w:r>
    </w:p>
    <w:p>
      <w:pPr>
        <w:pStyle w:val="BodyText"/>
      </w:pPr>
      <w:r>
        <w:t xml:space="preserve">Viêm Phi vẫn nghĩ đến Gabriel thực thích Lãnh Dạ, nhưng xem như bây giờ hoàn toàn không phải như vậy, đêm nay nếu Lãnh Dạ hơi chút không may một chút, khả năng đã muốn liền phát sinh bất hạnh.</w:t>
      </w:r>
    </w:p>
    <w:p>
      <w:pPr>
        <w:pStyle w:val="BodyText"/>
      </w:pPr>
      <w:r>
        <w:t xml:space="preserve">Hồi tưởng trước đó tại khắc cuối cùng trong xe cứu ra, Viêm Phi đến bây giờ vẫn là lòng còn sợ hãi.</w:t>
      </w:r>
    </w:p>
    <w:p>
      <w:pPr>
        <w:pStyle w:val="BodyText"/>
      </w:pPr>
      <w:r>
        <w:t xml:space="preserve">Nếu lúc ấy hắn động tác hơi chậm một chút……</w:t>
      </w:r>
    </w:p>
    <w:p>
      <w:pPr>
        <w:pStyle w:val="BodyText"/>
      </w:pPr>
      <w:r>
        <w:t xml:space="preserve">Viêm Phi không dám tiếp tục nghĩ nữa, cánh tau ôm Lãnh Dạ vô ý thức dần dần buộc chặt.</w:t>
      </w:r>
    </w:p>
    <w:p>
      <w:pPr>
        <w:pStyle w:val="BodyText"/>
      </w:pPr>
      <w:r>
        <w:t xml:space="preserve">“Làm gì ôm như vậy? Tôi sắp bị anh ôm thở không nổi.” Lãnh Dạ nhíu mày nói:“Thả lỏng một chút.”</w:t>
      </w:r>
    </w:p>
    <w:p>
      <w:pPr>
        <w:pStyle w:val="BodyText"/>
      </w:pPr>
      <w:r>
        <w:t xml:space="preserve">“Ân.” Tuy rằng ngoài miệng đáp lời, nhưng Viêm Phi trên tay lực đạo lại một chút cũng chưa giảm bớt.</w:t>
      </w:r>
    </w:p>
    <w:p>
      <w:pPr>
        <w:pStyle w:val="BodyText"/>
      </w:pPr>
      <w:r>
        <w:t xml:space="preserve">“Anh suy nghĩ cái gì?” Lãnh Dạ đành phải chính mình động thủ đem cánh tay Viêm Phi kéo ra một chút, hắn đã nhận ra Viêm Phi không bình thường.</w:t>
      </w:r>
    </w:p>
    <w:p>
      <w:pPr>
        <w:pStyle w:val="BodyText"/>
      </w:pPr>
      <w:r>
        <w:t xml:space="preserve">“Không có gì, chỉ là thực may mắn chúng ta còn ở cùng nhau.”</w:t>
      </w:r>
    </w:p>
    <w:p>
      <w:pPr>
        <w:pStyle w:val="BodyText"/>
      </w:pPr>
      <w:r>
        <w:t xml:space="preserve">Chung quanh một mảnh hắc ám, Lãnh Dạ thấy không rõ Viêm Phi lúc này biểu tình, nhưng có thể nghe ra trong giọng nói mang theo tiếu ý.</w:t>
      </w:r>
    </w:p>
    <w:p>
      <w:pPr>
        <w:pStyle w:val="BodyText"/>
      </w:pPr>
      <w:r>
        <w:t xml:space="preserve">Không biết vì cái gì, hắn cảm thấy lúc này Viêm Phi tựa hồ có điểm yếu ớt……</w:t>
      </w:r>
    </w:p>
    <w:p>
      <w:pPr>
        <w:pStyle w:val="BodyText"/>
      </w:pPr>
      <w:r>
        <w:t xml:space="preserve">Đây là Lãnh Dạ lần đầu tiên phát hiện Viêm Phi có cảm giác như vậy, điều này làm cho hắn có chút ngoài ý muốn. Viêm Phi vô luận khi nào đều là cường đại, cảm tình phương diện cũng vậy, từ trước đến nay đều là cường thế mà không chút nào che lấp, tuy rằng cùng hắn cùng một chỗ trở nên thực bao dung thực nhường nhịn, nhưng chỉ là vì hắn hòa bình, bản chất vẫn là không biến.</w:t>
      </w:r>
    </w:p>
    <w:p>
      <w:pPr>
        <w:pStyle w:val="BodyText"/>
      </w:pPr>
      <w:r>
        <w:t xml:space="preserve">Lãnh Dạ cũng không cho rằng Viêm Phi là một người sợ chết, cho nên duy nhất giải thích chính là bởi vì hắn.</w:t>
      </w:r>
    </w:p>
    <w:p>
      <w:pPr>
        <w:pStyle w:val="BodyText"/>
      </w:pPr>
      <w:r>
        <w:t xml:space="preserve">Nghĩ đến đây, Lãnh Dạ trong lòng trào ra một dòng nước ấm……</w:t>
      </w:r>
    </w:p>
    <w:p>
      <w:pPr>
        <w:pStyle w:val="BodyText"/>
      </w:pPr>
      <w:r>
        <w:t xml:space="preserve">Lãnh Dạ hỏi Viêm Phi:“Nếu tôi hôm nay chết, anh sẽ làm sao?”</w:t>
      </w:r>
    </w:p>
    <w:p>
      <w:pPr>
        <w:pStyle w:val="BodyText"/>
      </w:pPr>
      <w:r>
        <w:t xml:space="preserve">Tuy rằng loại vấn đề này có điểm khác người, nhưng hắn vẫn là muốn hỏi.</w:t>
      </w:r>
    </w:p>
    <w:p>
      <w:pPr>
        <w:pStyle w:val="BodyText"/>
      </w:pPr>
      <w:r>
        <w:t xml:space="preserve">“Em sẽ không chết.” Viêm Phi ngữ khí thực kiên định.</w:t>
      </w:r>
    </w:p>
    <w:p>
      <w:pPr>
        <w:pStyle w:val="BodyText"/>
      </w:pPr>
      <w:r>
        <w:t xml:space="preserve">“Tôi là nói nếu.”</w:t>
      </w:r>
    </w:p>
    <w:p>
      <w:pPr>
        <w:pStyle w:val="BodyText"/>
      </w:pPr>
      <w:r>
        <w:t xml:space="preserve">Viêm Phi nói:“Không có nếu.”</w:t>
      </w:r>
    </w:p>
    <w:p>
      <w:pPr>
        <w:pStyle w:val="BodyText"/>
      </w:pPr>
      <w:r>
        <w:t xml:space="preserve">Lúc này Viêm Phi đột nhiên toản khởi rúc vào sừng trâu, như thế nào cũng không chịu theo Lãnh Dạ giả thiết tiếp tục nói, Lãnh Dạ có chút dở khóc dở cười:“Tôi thật sự là ăn xong anh.”</w:t>
      </w:r>
    </w:p>
    <w:p>
      <w:pPr>
        <w:pStyle w:val="Compact"/>
      </w:pPr>
      <w:r>
        <w:t xml:space="preserve">Hắn còn muốn tiếp tục nói tiếp, Viêm Phi lại phảng phất là động tới tính tình, trực tiếp lấy hôn phong giam……</w:t>
      </w:r>
      <w:r>
        <w:br w:type="textWrapping"/>
      </w:r>
      <w:r>
        <w:br w:type="textWrapping"/>
      </w:r>
    </w:p>
    <w:p>
      <w:pPr>
        <w:pStyle w:val="Heading2"/>
      </w:pPr>
      <w:bookmarkStart w:id="142" w:name="quyển-2---chương-42"/>
      <w:bookmarkEnd w:id="142"/>
      <w:r>
        <w:t xml:space="preserve">121. Quyển 2 - Chương 42</w:t>
      </w:r>
    </w:p>
    <w:p>
      <w:pPr>
        <w:pStyle w:val="Compact"/>
      </w:pPr>
      <w:r>
        <w:br w:type="textWrapping"/>
      </w:r>
      <w:r>
        <w:br w:type="textWrapping"/>
      </w:r>
      <w:r>
        <w:t xml:space="preserve">Viêm Phi hôn đến có chút thô bạo,chỉ có một chút ôn nhu, hắn đầu lưỡi đỉnh mở khớp hàm Lãnh Dạ, sau đó vọt vào miệng Lãnh Dạ công thành đoạt đất.</w:t>
      </w:r>
    </w:p>
    <w:p>
      <w:pPr>
        <w:pStyle w:val="BodyText"/>
      </w:pPr>
      <w:r>
        <w:t xml:space="preserve">Viêm Phi đột nhiên cường thế khiến Lãnh Dạ có chút phản cảm, nhưng hắn cũng không có đẩy ra Viêm Phi, mà là không cam lòng yếu thế hôn trở về, vì thế hôn biến thành hai người miệng lưỡi đánh giá.</w:t>
      </w:r>
    </w:p>
    <w:p>
      <w:pPr>
        <w:pStyle w:val="BodyText"/>
      </w:pPr>
      <w:r>
        <w:t xml:space="preserve">Trong bóng đêm, hai người miệng lưỡi kịch liệt dây dưa, cùng với sốt ruột làm tiếng hít thở cùng âm thanh tiếng nước ái muội tràn ngập toàn bộ phòng.</w:t>
      </w:r>
    </w:p>
    <w:p>
      <w:pPr>
        <w:pStyle w:val="BodyText"/>
      </w:pPr>
      <w:r>
        <w:t xml:space="preserve">Vừa mới bắt đầu chỉ là một nụ hôn mang tính chất trừng phạt, nhưng dần dần còn có chút thay đổi vị.</w:t>
      </w:r>
    </w:p>
    <w:p>
      <w:pPr>
        <w:pStyle w:val="BodyText"/>
      </w:pPr>
      <w:r>
        <w:t xml:space="preserve">Không khí tăng lên</w:t>
      </w:r>
    </w:p>
    <w:p>
      <w:pPr>
        <w:pStyle w:val="BodyText"/>
      </w:pPr>
      <w:r>
        <w:t xml:space="preserve">Viêm Phi đặt ở trên người Lãnh Dạ, động thủ xé rách quần áo.</w:t>
      </w:r>
    </w:p>
    <w:p>
      <w:pPr>
        <w:pStyle w:val="BodyText"/>
      </w:pPr>
      <w:r>
        <w:t xml:space="preserve">Lãnh Dạ còn lại là chế trụ cánh tay Viêm Phi, xoay người, phản đặt trên người y.</w:t>
      </w:r>
    </w:p>
    <w:p>
      <w:pPr>
        <w:pStyle w:val="BodyText"/>
      </w:pPr>
      <w:r>
        <w:t xml:space="preserve">Hai người nhất thời trao đổi vị trí, nhưng môi vẫn chưa tách ra, vẫn giằng co cùng một chỗ.</w:t>
      </w:r>
    </w:p>
    <w:p>
      <w:pPr>
        <w:pStyle w:val="BodyText"/>
      </w:pPr>
      <w:r>
        <w:t xml:space="preserve">Vừa rồi động tác rất kịch liệt, Lãnh Dạ lơ đãng đụng phải bả vai bị thương của Viêm Phi, Viêm Phi kêu rên, nhưng là chỉ là như thế mà thôi, đau đớn kịch liệt cùng d*c v*ng mãnh liệt cùng nhau tăng lên, tăng thêm cảm quan kích thích, thương trên vai lúc này với hắn mà nói hoàn toàn không đáng giá nhắc tới.</w:t>
      </w:r>
    </w:p>
    <w:p>
      <w:pPr>
        <w:pStyle w:val="BodyText"/>
      </w:pPr>
      <w:r>
        <w:t xml:space="preserve">Hôn giằng co thật lâu, đến lúc tách ra hai người miệng đã muốn phiếm ra mùi máu tươi.</w:t>
      </w:r>
    </w:p>
    <w:p>
      <w:pPr>
        <w:pStyle w:val="BodyText"/>
      </w:pPr>
      <w:r>
        <w:t xml:space="preserve">Môi có chút chết lặng, hai người dồn dập thở hổn hển.</w:t>
      </w:r>
    </w:p>
    <w:p>
      <w:pPr>
        <w:pStyle w:val="BodyText"/>
      </w:pPr>
      <w:r>
        <w:t xml:space="preserve">Lãnh Dạ khóa ngồi ở trên người Viêm Phi trên, hai tay chống trên l*ng ngực y, tư thế thực ái muội, Lãnh Dạ cảm giác được d*c v*ng của Viêm Phi dần dần ngẩng đầu, sau đó đỉnh ở phía sau hắn, đầy đủ thuyết minh hắn lúc này có bao nhiêu hưng phấn……</w:t>
      </w:r>
    </w:p>
    <w:p>
      <w:pPr>
        <w:pStyle w:val="BodyText"/>
      </w:pPr>
      <w:r>
        <w:t xml:space="preserve">“Đừng nói cho tôi anh lại phát tình.” Lãnh Dạ chọn mi.</w:t>
      </w:r>
    </w:p>
    <w:p>
      <w:pPr>
        <w:pStyle w:val="BodyText"/>
      </w:pPr>
      <w:r>
        <w:t xml:space="preserve">Viêm Phi một tay chế trụ eo Lãnh Dạ, lại đem hắn áp trở về dưới thân, sau đó ghé vào lỗ tai hắn nói:“Còn chưa đủ rõ ràng sao?”</w:t>
      </w:r>
    </w:p>
    <w:p>
      <w:pPr>
        <w:pStyle w:val="BodyText"/>
      </w:pPr>
      <w:r>
        <w:t xml:space="preserve">Viêm Phi nói chuyện trong miệng thở ra nhiệt khí từng đợt phun tại tai Lãnh Dạ, sau khi nói xong còn đùa dai li*m vành tai.</w:t>
      </w:r>
    </w:p>
    <w:p>
      <w:pPr>
        <w:pStyle w:val="BodyText"/>
      </w:pPr>
      <w:r>
        <w:t xml:space="preserve">Lãnh Dạ trêu tức nói:“Anh bây giờ còn có thể lực?”</w:t>
      </w:r>
    </w:p>
    <w:p>
      <w:pPr>
        <w:pStyle w:val="BodyText"/>
      </w:pPr>
      <w:r>
        <w:t xml:space="preserve">Viêm Phi dùng nửa người tại đùi Lãnh Dạ đỉnh vài cái, dùng thanh âm tràn ngập d*c v*ng nói:“Em quá coi thường tôi, tôi hiện tại nhưng là hỏa lực mười phần, làm bao lâu đều được……”</w:t>
      </w:r>
    </w:p>
    <w:p>
      <w:pPr>
        <w:pStyle w:val="BodyText"/>
      </w:pPr>
      <w:r>
        <w:t xml:space="preserve">“Quả nhiên là dã thú.” Lãnh Dạ chỉ nhìn liền không thể không ca ngợi.</w:t>
      </w:r>
    </w:p>
    <w:p>
      <w:pPr>
        <w:pStyle w:val="BodyText"/>
      </w:pPr>
      <w:r>
        <w:t xml:space="preserve">Viêm Phi cởi bỏ dây lưng Lãnh Dạ cầm trụ một chân, nâng đến trên vai mình:“Em hiện tại mới biết sao.”</w:t>
      </w:r>
    </w:p>
    <w:p>
      <w:pPr>
        <w:pStyle w:val="BodyText"/>
      </w:pPr>
      <w:r>
        <w:t xml:space="preserve">Lãnh Dạ miễn cưỡng nói:“Trước đó chỉ cảm thấy anh là ngựa đực.”</w:t>
      </w:r>
    </w:p>
    <w:p>
      <w:pPr>
        <w:pStyle w:val="BodyText"/>
      </w:pPr>
      <w:r>
        <w:t xml:space="preserve">Viêm Phi hung hăng hôn trụ cổ hắn:“Vậy cho em biết một mặt thú tính của tôi đi”</w:t>
      </w:r>
    </w:p>
    <w:p>
      <w:pPr>
        <w:pStyle w:val="BodyText"/>
      </w:pPr>
      <w:r>
        <w:t xml:space="preserve">Sau thời gian, Viêm Phi đầy đủ khiến Lãnh Dạ kiến thức đến cái gì tên là dã thú thức l*m t*̀nh, tuy rằng trên người còn có thương, nhưng Viêm Phi đêm nay lại đặc biệt hung mãnh, hơn nữa dĩ vãng ôn nhu + kiên nhẫn lộ tuyến, toàn bộ quá trình hoàn toàn là mưa rền gió dữ xâm nhập.</w:t>
      </w:r>
    </w:p>
    <w:p>
      <w:pPr>
        <w:pStyle w:val="BodyText"/>
      </w:pPr>
      <w:r>
        <w:t xml:space="preserve">Giường lớn thừa nhận động tác kịch liệt, phát ra âm thanh chi nha.</w:t>
      </w:r>
    </w:p>
    <w:p>
      <w:pPr>
        <w:pStyle w:val="BodyText"/>
      </w:pPr>
      <w:r>
        <w:t xml:space="preserve">Lãnh Dạ cảm giác chính mình đều nhanh bị Viêm Phi lộng tán ……</w:t>
      </w:r>
    </w:p>
    <w:p>
      <w:pPr>
        <w:pStyle w:val="BodyText"/>
      </w:pPr>
      <w:r>
        <w:t xml:space="preserve">……</w:t>
      </w:r>
    </w:p>
    <w:p>
      <w:pPr>
        <w:pStyle w:val="BodyText"/>
      </w:pPr>
      <w:r>
        <w:t xml:space="preserve">Giường lớn đình chỉ lay động, Viêm Phi ghé vào trên người Lãnh Dạ.</w:t>
      </w:r>
    </w:p>
    <w:p>
      <w:pPr>
        <w:pStyle w:val="BodyText"/>
      </w:pPr>
      <w:r>
        <w:t xml:space="preserve">Hai người đều hơi hơi thở phì phò, trên người đều là mồ hôi nhỏ giọt.</w:t>
      </w:r>
    </w:p>
    <w:p>
      <w:pPr>
        <w:pStyle w:val="BodyText"/>
      </w:pPr>
      <w:r>
        <w:t xml:space="preserve">Lãnh Dạ đem Viêm Phi từ trên người đẩy ra, Viêm Phi tuy rằng không mập, nhưng dù sao cũng là nam nhân một mét tám mấy khôi ngô, thể trọng tự nhiên cũng không nhẹ, đặt ở trên người khiến hắn có chút thở không nổi.</w:t>
      </w:r>
    </w:p>
    <w:p>
      <w:pPr>
        <w:pStyle w:val="BodyText"/>
      </w:pPr>
      <w:r>
        <w:t xml:space="preserve">Viêm Phi nằm ở bên người Lãnh Dạ tùy tay đem hắn nhập vào trong lòng.</w:t>
      </w:r>
    </w:p>
    <w:p>
      <w:pPr>
        <w:pStyle w:val="BodyText"/>
      </w:pPr>
      <w:r>
        <w:t xml:space="preserve">Lãnh Dạ tựa vào trên vai Viêm Phi, Viêm Phi đem cằm để tại đỉnh đầu Lãnh Dạ, nhẹ nhàng cọ xát.</w:t>
      </w:r>
    </w:p>
    <w:p>
      <w:pPr>
        <w:pStyle w:val="BodyText"/>
      </w:pPr>
      <w:r>
        <w:t xml:space="preserve">Trầm mặc một lát sau, Viêm Phi mở miệng nói:“Về vấn đề trước đó của em……”</w:t>
      </w:r>
    </w:p>
    <w:p>
      <w:pPr>
        <w:pStyle w:val="BodyText"/>
      </w:pPr>
      <w:r>
        <w:t xml:space="preserve">“Ân?”</w:t>
      </w:r>
    </w:p>
    <w:p>
      <w:pPr>
        <w:pStyle w:val="BodyText"/>
      </w:pPr>
      <w:r>
        <w:t xml:space="preserve">“Đáp án của tôi là, nếu em chết, tôi đại khái cũng không có biện pháp sống thêm, tôi đã một lần mất đi người tôi yêu, không thể thừa nhận lần thứ hai.”</w:t>
      </w:r>
    </w:p>
    <w:p>
      <w:pPr>
        <w:pStyle w:val="BodyText"/>
      </w:pPr>
      <w:r>
        <w:t xml:space="preserve">Lời này rất phiến tình, Lãnh Dạ nghe có chút cảm động:“Ý của anh là sẽ vì tôi tự tử?”</w:t>
      </w:r>
    </w:p>
    <w:p>
      <w:pPr>
        <w:pStyle w:val="BodyText"/>
      </w:pPr>
      <w:r>
        <w:t xml:space="preserve">“Em muốn nghe tôi chân chính trả lời?”</w:t>
      </w:r>
    </w:p>
    <w:p>
      <w:pPr>
        <w:pStyle w:val="BodyText"/>
      </w:pPr>
      <w:r>
        <w:t xml:space="preserve">“Kia đương nhiên.”</w:t>
      </w:r>
    </w:p>
    <w:p>
      <w:pPr>
        <w:pStyle w:val="BodyText"/>
      </w:pPr>
      <w:r>
        <w:t xml:space="preserve">“Đúng.” Viêm Phi không chút do dự hồi đáp.</w:t>
      </w:r>
    </w:p>
    <w:p>
      <w:pPr>
        <w:pStyle w:val="BodyText"/>
      </w:pPr>
      <w:r>
        <w:t xml:space="preserve">Lãnh Dạ trầm mặc.</w:t>
      </w:r>
    </w:p>
    <w:p>
      <w:pPr>
        <w:pStyle w:val="BodyText"/>
      </w:pPr>
      <w:r>
        <w:t xml:space="preserve">Một lát sau, hắn cười khẽ nói một câu:“Phong Tử.”</w:t>
      </w:r>
    </w:p>
    <w:p>
      <w:pPr>
        <w:pStyle w:val="BodyText"/>
      </w:pPr>
      <w:r>
        <w:t xml:space="preserve">“Tôi đã sớm điên rồi.” Viêm Phi nói, dừng lại bổ sung một câu:“Từ khi yêu em.”</w:t>
      </w:r>
    </w:p>
    <w:p>
      <w:pPr>
        <w:pStyle w:val="BodyText"/>
      </w:pPr>
      <w:r>
        <w:t xml:space="preserve">Lãnh Dạ vì thế hướng Viêm Phi bên kia kéo gần lại một chút khoảng cách, sau đó lọt vào trong lòng hắn, cảm thụ được nhiệt độ cơ thể.</w:t>
      </w:r>
    </w:p>
    <w:p>
      <w:pPr>
        <w:pStyle w:val="BodyText"/>
      </w:pPr>
      <w:r>
        <w:t xml:space="preserve">Hai người cũng chưa nói nữa, đối bọn họ mà nói, giờ phút này bất cứ ngôn ngữ nào đều là dư thừa.</w:t>
      </w:r>
    </w:p>
    <w:p>
      <w:pPr>
        <w:pStyle w:val="BodyText"/>
      </w:pPr>
      <w:r>
        <w:t xml:space="preserve">Bên ngoài mưa rơi, tích tí tách, cũng không phải rất lớn.</w:t>
      </w:r>
    </w:p>
    <w:p>
      <w:pPr>
        <w:pStyle w:val="BodyText"/>
      </w:pPr>
      <w:r>
        <w:t xml:space="preserve">Nghe tiếng mưa rơi, Viêm Phi cùng Lãnh Dạ rất nhanh liền ngủ, ép buộc một đêm, bọn họ sớm mỏi mệt không chịu nổi, vì thế ngủ thật sự trầm.</w:t>
      </w:r>
    </w:p>
    <w:p>
      <w:pPr>
        <w:pStyle w:val="BodyText"/>
      </w:pPr>
      <w:r>
        <w:t xml:space="preserve">Mưa đến buổi sáng mới ngừng.</w:t>
      </w:r>
    </w:p>
    <w:p>
      <w:pPr>
        <w:pStyle w:val="BodyText"/>
      </w:pPr>
      <w:r>
        <w:t xml:space="preserve">Bên ngoài đột nhiên truyền đến tiếng nhánh cây bị giẫm lên.</w:t>
      </w:r>
    </w:p>
    <w:p>
      <w:pPr>
        <w:pStyle w:val="BodyText"/>
      </w:pPr>
      <w:r>
        <w:t xml:space="preserve">Thanh âm không lớn, nhưng Viêm Phi cungg Lãnh Dạ cơ hồ là đồng thời tỉnh lại, bọn họ hiện tại thực cảnh giác, một chút gió thổi cỏ lay đều có thể làm cho bọn họ thần kinh buộc chặt đứng lên.</w:t>
      </w:r>
    </w:p>
    <w:p>
      <w:pPr>
        <w:pStyle w:val="BodyText"/>
      </w:pPr>
      <w:r>
        <w:t xml:space="preserve">Bên ngoài truyền đến thanh âm, hỗn loạn cố ý phóng nhẹ tiếng bước chân.</w:t>
      </w:r>
    </w:p>
    <w:p>
      <w:pPr>
        <w:pStyle w:val="BodyText"/>
      </w:pPr>
      <w:r>
        <w:t xml:space="preserve">Có người đến, hơn nữa tựa hồ còn không chỉ một……</w:t>
      </w:r>
    </w:p>
    <w:p>
      <w:pPr>
        <w:pStyle w:val="BodyText"/>
      </w:pPr>
      <w:r>
        <w:t xml:space="preserve">Viêm Phi cungg Lãnh Dạ nhìn nhau liếc mắt một cái, Viêm Phi đứng dậy từ trên tường lấy hai khâut súng săn, một khẩu cấp cho Lãnh Dạ, chính mình cầm một khẩu.</w:t>
      </w:r>
    </w:p>
    <w:p>
      <w:pPr>
        <w:pStyle w:val="BodyText"/>
      </w:pPr>
      <w:r>
        <w:t xml:space="preserve">Hai người ghìm súng khinh thủ khinh cước đi tới cửa.</w:t>
      </w:r>
    </w:p>
    <w:p>
      <w:pPr>
        <w:pStyle w:val="BodyText"/>
      </w:pPr>
      <w:r>
        <w:t xml:space="preserve">Cửa phòng bị một cước đá văng, lập tức có người cầm súng xông vào.</w:t>
      </w:r>
    </w:p>
    <w:p>
      <w:pPr>
        <w:pStyle w:val="BodyText"/>
      </w:pPr>
      <w:r>
        <w:t xml:space="preserve">Lãnh Dạ cùng Viêm Phi đồng thời giơ súng lên, nhắm ngay đầu người xông tới kia.</w:t>
      </w:r>
    </w:p>
    <w:p>
      <w:pPr>
        <w:pStyle w:val="BodyText"/>
      </w:pPr>
      <w:r>
        <w:t xml:space="preserve">Người xông tới là một nam nhân ngoại quốc tóc vàng, thân hình cao lớn, trên người mặc tây trang, hung thần ác sát bộ dáng vừa thấy đã biết là người bên Gabriel, nam nhân vốn đang là hùng hổ, nhưng vừa thấy đến hai cái họng tối om lập tức yên, chậm rãi giơ lên hai tay.</w:t>
      </w:r>
    </w:p>
    <w:p>
      <w:pPr>
        <w:pStyle w:val="BodyText"/>
      </w:pPr>
      <w:r>
        <w:t xml:space="preserve">Viêm Phi cùng Lãnh Dạ thăm dò quan sát ngoài cửa liếc mắt một cái.</w:t>
      </w:r>
    </w:p>
    <w:p>
      <w:pPr>
        <w:pStyle w:val="BodyText"/>
      </w:pPr>
      <w:r>
        <w:t xml:space="preserve">Bên ngoài không chỉ một người, hơn nữa đều trang bị vũ khí, vừa thấy bọn họ hai người liền mở súng.</w:t>
      </w:r>
    </w:p>
    <w:p>
      <w:pPr>
        <w:pStyle w:val="BodyText"/>
      </w:pPr>
      <w:r>
        <w:t xml:space="preserve">Viêm Phi cùng Lãnh Dạ nhanh nhẹn trốn được mặt sau vách tường, đưa tên nam nhân kia ra làm lá chắn, trúng vài súng xong cả người là máu ngã xuống.</w:t>
      </w:r>
    </w:p>
    <w:p>
      <w:pPr>
        <w:pStyle w:val="BodyText"/>
      </w:pPr>
      <w:r>
        <w:t xml:space="preserve">Này hết thảy phát sinh thực đột nhiên, Viêm Phi cùng Lãnh Dạ nheo lại ánh mắt, những người này căn bản chính là động vật máu lạnh, hoàn toàn không để ý đội hữu chết sống.</w:t>
      </w:r>
    </w:p>
    <w:p>
      <w:pPr>
        <w:pStyle w:val="BodyText"/>
      </w:pPr>
      <w:r>
        <w:t xml:space="preserve">Hai người nhìn nhau liếc mắt một cái, sau đó giơ súngvđồng thời xoay người đứng ở cửa, nhắm ngay bên ngoài nổ súng.</w:t>
      </w:r>
    </w:p>
    <w:p>
      <w:pPr>
        <w:pStyle w:val="BodyText"/>
      </w:pPr>
      <w:r>
        <w:t xml:space="preserve">Đi tuốt đàng trước mặt hai người bị bắn bay, mặt sau nguoiwg thấy thế lập tức lấy súng phản kích, Viêm Phi cùng Lãnh Dạ đúng lúc trốn về sau vách tường.</w:t>
      </w:r>
    </w:p>
    <w:p>
      <w:pPr>
        <w:pStyle w:val="BodyText"/>
      </w:pPr>
      <w:r>
        <w:t xml:space="preserve">Súng săn cường đại sức giật chấn Viêm Phi bả vai ẩn ẩn đau, miệng vết thương cũng nứt ra rồi, băng vải phiếm vết máu, sau đó dần dần mở rộng.</w:t>
      </w:r>
    </w:p>
    <w:p>
      <w:pPr>
        <w:pStyle w:val="BodyText"/>
      </w:pPr>
      <w:r>
        <w:t xml:space="preserve">Những người đó nổ súng tần suất thực dày đặc, tiếng súng không dứt bên tai, viên đạn bá bá bá phi vào nhà, đánh nát cửa sổ đối diện cửa sổ, may mắn là phòng ở có vách tường đủ hậu, viên đạn xuyên không qua.</w:t>
      </w:r>
    </w:p>
    <w:p>
      <w:pPr>
        <w:pStyle w:val="BodyText"/>
      </w:pPr>
      <w:r>
        <w:t xml:space="preserve">Lúc tiếng súng dừng lại Viêm Phi cùng Lãnh Dạ thừa dịp lại đối với ngoài cửa nổ súng.</w:t>
      </w:r>
    </w:p>
    <w:p>
      <w:pPr>
        <w:pStyle w:val="BodyText"/>
      </w:pPr>
      <w:r>
        <w:t xml:space="preserve">Đối phương nhân số hơn bọn họ vài lần, xem ra hỏa lực cũng so với bọn hắn tốt hơn, bọn họ hiện tại chỉ có súng săn cùng một chút đạn, hoàn toàn bị vây hoàn cảnh xấu.</w:t>
      </w:r>
    </w:p>
    <w:p>
      <w:pPr>
        <w:pStyle w:val="BodyText"/>
      </w:pPr>
      <w:r>
        <w:t xml:space="preserve">Đối phương tuy rằng chiếm cứ ưu thế, nhưng không dám vào phòng, chỉ có thể canh giữ ở ngoài cửa, có ngốc x lặng lẽ đến cửa sổ bên kia đánh lén bọn họ, bị Lãnh Dạ phát hiện, sau đó không chút khách khí tặng hắn một viên đạn súng săn.</w:t>
      </w:r>
    </w:p>
    <w:p>
      <w:pPr>
        <w:pStyle w:val="BodyText"/>
      </w:pPr>
      <w:r>
        <w:t xml:space="preserve">Song phương lâm vào cục diện bế tắc.</w:t>
      </w:r>
    </w:p>
    <w:p>
      <w:pPr>
        <w:pStyle w:val="BodyText"/>
      </w:pPr>
      <w:r>
        <w:t xml:space="preserve">Viêm Phi cùng Lãnh Dạ tính toán, nhưng vào lúc này, bên ngoài có người mở miệng:“Viêm Phi, Tiểu Dạ, hai người không cần kiên trì, hai người hiện tại là chắp cánh khó thoát khỏi, còn không bằng trực tiếp đầu hàng.”</w:t>
      </w:r>
    </w:p>
    <w:p>
      <w:pPr>
        <w:pStyle w:val="BodyText"/>
      </w:pPr>
      <w:r>
        <w:t xml:space="preserve">Đây là…… thanh âm Gabriel?</w:t>
      </w:r>
    </w:p>
    <w:p>
      <w:pPr>
        <w:pStyle w:val="BodyText"/>
      </w:pPr>
      <w:r>
        <w:t xml:space="preserve">Hắn cư nhiên tự mình đến đây, điều này làm cho Viêm Phi cùng Lãnh Dạ cảm thấy có chút ngoài ý muốn.</w:t>
      </w:r>
    </w:p>
    <w:p>
      <w:pPr>
        <w:pStyle w:val="BodyText"/>
      </w:pPr>
      <w:r>
        <w:t xml:space="preserve">Viêm Phi nói:“Mày cư nhiên còn dám tại Italia.”</w:t>
      </w:r>
    </w:p>
    <w:p>
      <w:pPr>
        <w:pStyle w:val="BodyText"/>
      </w:pPr>
      <w:r>
        <w:t xml:space="preserve">Lấy tình huống hiện tại, Gabriel còn đợi ở chỗ này người Viêm Phi sẽ nhanh chóng tiêu diệt hắn.</w:t>
      </w:r>
    </w:p>
    <w:p>
      <w:pPr>
        <w:pStyle w:val="BodyText"/>
      </w:pPr>
      <w:r>
        <w:t xml:space="preserve">“Không vào hang cọp, làm sao bắt được cọp con.” Gabriel ngữ khí có chút cuồng vọng:“Huống chi, tao là vì Tiểu Dạ mà đến, như vậy để mày kích động, tao như thế nào có thể bỏ qua?”</w:t>
      </w:r>
    </w:p>
    <w:p>
      <w:pPr>
        <w:pStyle w:val="BodyText"/>
      </w:pPr>
      <w:r>
        <w:t xml:space="preserve">Nói xong lời cuối cùng, hắn trong giọng nói đã muốn mang theo vài phần tiếu ý, mang theo hưng phấn.</w:t>
      </w:r>
    </w:p>
    <w:p>
      <w:pPr>
        <w:pStyle w:val="BodyText"/>
      </w:pPr>
      <w:r>
        <w:t xml:space="preserve">Lãnh Dạ huyệt thái dương một trận run rẩy, hắn hiện tại đối Gabriel đã muốn không chỉ là chán ghét, hoàn toàn là sinh lý tính chán ghét, hắn thậm chí tên này cũng không muốn nghe.</w:t>
      </w:r>
    </w:p>
    <w:p>
      <w:pPr>
        <w:pStyle w:val="BodyText"/>
      </w:pPr>
      <w:r>
        <w:t xml:space="preserve">“Nhưng tôi tuyệt không hoan nghênh anh đến đâu.” Lãnh Dạ lạnh lùng nói.</w:t>
      </w:r>
    </w:p>
    <w:p>
      <w:pPr>
        <w:pStyle w:val="BodyText"/>
      </w:pPr>
      <w:r>
        <w:t xml:space="preserve">Gabriel lại nói:“Này chỉ là tạm thời, em sớm hay muộn sẽ thay đổi thái độ với tôi, thân ái.”</w:t>
      </w:r>
    </w:p>
    <w:p>
      <w:pPr>
        <w:pStyle w:val="BodyText"/>
      </w:pPr>
      <w:r>
        <w:t xml:space="preserve">“Đây lời tối ghê tởm nhất tôi nghe đời này”</w:t>
      </w:r>
    </w:p>
    <w:p>
      <w:pPr>
        <w:pStyle w:val="BodyText"/>
      </w:pPr>
      <w:r>
        <w:t xml:space="preserve">“Em vẫn là như vậy độc miệng.” Gabriel tuyệt không sinh khí, ngữ khí ngược lại còn thực sung sướng:“Bất quá tôi thích.”</w:t>
      </w:r>
    </w:p>
    <w:p>
      <w:pPr>
        <w:pStyle w:val="BodyText"/>
      </w:pPr>
      <w:r>
        <w:t xml:space="preserve">“Mày sẽ càng thích tao tặng cho mày viên đạn.” Nói lời này là Viêm Phi, trên mặt mang theo băng lãnh tiếu ý:“Còn có Tiểu Dạ là của tao, mày vĩnh viễn đều đừng nghĩ động tới hắn.” Cuối cùng một câu hắn ngữ khí phóng thật sự chậm, giữa những hàng chữ tràn ngập chiếm hữu dục đối Gabriel khinh thường.</w:t>
      </w:r>
    </w:p>
    <w:p>
      <w:pPr>
        <w:pStyle w:val="BodyText"/>
      </w:pPr>
      <w:r>
        <w:t xml:space="preserve">“Thật không?” Gabriel nở nụ cười, sau đó nói:“Nhưng tao không chỉ thích động, hơn nữa muốn triệt triệt để để động, không, phải nói là hưởng dụng……”</w:t>
      </w:r>
    </w:p>
    <w:p>
      <w:pPr>
        <w:pStyle w:val="BodyText"/>
      </w:pPr>
      <w:r>
        <w:t xml:space="preserve">Viêm Phi cùng Lãnh Dạ ánh mắt đồng thời lạnh lùng.</w:t>
      </w:r>
    </w:p>
    <w:p>
      <w:pPr>
        <w:pStyle w:val="Compact"/>
      </w:pPr>
      <w:r>
        <w:t xml:space="preserve">……</w:t>
      </w:r>
      <w:r>
        <w:br w:type="textWrapping"/>
      </w:r>
      <w:r>
        <w:br w:type="textWrapping"/>
      </w:r>
    </w:p>
    <w:p>
      <w:pPr>
        <w:pStyle w:val="Heading2"/>
      </w:pPr>
      <w:bookmarkStart w:id="143" w:name="quyển-2---chương-43"/>
      <w:bookmarkEnd w:id="143"/>
      <w:r>
        <w:t xml:space="preserve">122. Quyển 2 - Chương 43</w:t>
      </w:r>
    </w:p>
    <w:p>
      <w:pPr>
        <w:pStyle w:val="Compact"/>
      </w:pPr>
      <w:r>
        <w:br w:type="textWrapping"/>
      </w:r>
      <w:r>
        <w:br w:type="textWrapping"/>
      </w:r>
      <w:r>
        <w:t xml:space="preserve">Gabriel lời nói triệt để chọc giận Viêm Phi cùng Lãnh Dạ, hai người lại hướng ra phía ngoài mở súng.</w:t>
      </w:r>
    </w:p>
    <w:p>
      <w:pPr>
        <w:pStyle w:val="BodyText"/>
      </w:pPr>
      <w:r>
        <w:t xml:space="preserve">Thủ hạ Gabriel vì thế mất đi hai tên.</w:t>
      </w:r>
    </w:p>
    <w:p>
      <w:pPr>
        <w:pStyle w:val="BodyText"/>
      </w:pPr>
      <w:r>
        <w:t xml:space="preserve">Bất quá hắn dẫn theo rất nhiều người lại đây, nhìn ra ít nhất có mười mấy tên cho nên tổn thất vài tên hắn tựa hồ cũng không để ý, phi thường trầm mặc.</w:t>
      </w:r>
    </w:p>
    <w:p>
      <w:pPr>
        <w:pStyle w:val="BodyText"/>
      </w:pPr>
      <w:r>
        <w:t xml:space="preserve">Song phương giằng co.</w:t>
      </w:r>
    </w:p>
    <w:p>
      <w:pPr>
        <w:pStyle w:val="BodyText"/>
      </w:pPr>
      <w:r>
        <w:t xml:space="preserve">Người của Gabriel ném một sương khói đạn vào nhà.</w:t>
      </w:r>
    </w:p>
    <w:p>
      <w:pPr>
        <w:pStyle w:val="BodyText"/>
      </w:pPr>
      <w:r>
        <w:t xml:space="preserve">Viêm Phi cùng Lãnh Dạ lập tức che miệng mũi, đồng thời nhằm phía cửa sổ bên kia, sương khói mơ hồ tầm mắt, nhưng bên ngoài người cũng đồng dạng, cho nên ngược lại cho bọn họ một cơ hội chạy trốn.</w:t>
      </w:r>
    </w:p>
    <w:p>
      <w:pPr>
        <w:pStyle w:val="BodyText"/>
      </w:pPr>
      <w:r>
        <w:t xml:space="preserve">Hai người nhảy ra cửa sổ, có mấy tên giữ ở nơi đó, vừa thấy bọn họ liền lập tức mở súng bất quá hỏa lực cơ bản đều là hướng về phía Viêm Phi bên này, đại khái là Gabriel trước hạ lệnh bắt sống Lãnh Dạ.</w:t>
      </w:r>
    </w:p>
    <w:p>
      <w:pPr>
        <w:pStyle w:val="BodyText"/>
      </w:pPr>
      <w:r>
        <w:t xml:space="preserve">Viêm Phi phản ứng rất nhanh, tránh được đạn, trốn sau một gốc cây đại thụ, Lãnh Dạ trốn được sau cây khác.</w:t>
      </w:r>
    </w:p>
    <w:p>
      <w:pPr>
        <w:pStyle w:val="BodyText"/>
      </w:pPr>
      <w:r>
        <w:t xml:space="preserve">Hai người lập tức triển khai phản kích, rất nhanh liền xử lý mấy người kia.</w:t>
      </w:r>
    </w:p>
    <w:p>
      <w:pPr>
        <w:pStyle w:val="BodyText"/>
      </w:pPr>
      <w:r>
        <w:t xml:space="preserve">Gabriel bên kia nghe được tiếng súng, phân phân hướng mặt sau phòng ở đi tới.</w:t>
      </w:r>
    </w:p>
    <w:p>
      <w:pPr>
        <w:pStyle w:val="BodyText"/>
      </w:pPr>
      <w:r>
        <w:t xml:space="preserve">Nương chung quanh các loại thực vật ngăn cản địch nhân có súng lục, Viêm Phi cùng Lãnh Dạ hoàn cảnh xấu càng ngày càng không rõ ràng, thậm chí còn bắt đầu chiếm thượng phong.</w:t>
      </w:r>
    </w:p>
    <w:p>
      <w:pPr>
        <w:pStyle w:val="BodyText"/>
      </w:pPr>
      <w:r>
        <w:t xml:space="preserve">Thủ hạ Gabriel càng ngày càng ít.</w:t>
      </w:r>
    </w:p>
    <w:p>
      <w:pPr>
        <w:pStyle w:val="BodyText"/>
      </w:pPr>
      <w:r>
        <w:t xml:space="preserve">Viêm Phi cùng Lãnh Dạ tách ra hành động, Viêm Phi tiếp tục cubgf thủ hạ Gabriel đấu, Lãnh Dạ thì lặng lẽ hướng tới Gabriel bên kia.</w:t>
      </w:r>
    </w:p>
    <w:p>
      <w:pPr>
        <w:pStyle w:val="BodyText"/>
      </w:pPr>
      <w:r>
        <w:t xml:space="preserve">Lãnh Dạ rất cẩn thận, không có khiến cho bất luận kẻ nào chú ý.</w:t>
      </w:r>
    </w:p>
    <w:p>
      <w:pPr>
        <w:pStyle w:val="BodyText"/>
      </w:pPr>
      <w:r>
        <w:t xml:space="preserve">Gabriel lúc này đang đứng ở cửa nhà gỗ, bên người chỉ có hai thủ hạ, Lãnh Dạ trốn ở một gốc cây lùm xùm, tìm đúng thời cơ sau đó nhắm vào đầu một tên khấu hạ cò súng trực tiếp đưa hắn lên Tây Thiên, sau đó bằng tốc độ nhanh nhất thay súng lục, tiêu diệt một tên khác.</w:t>
      </w:r>
    </w:p>
    <w:p>
      <w:pPr>
        <w:pStyle w:val="BodyText"/>
      </w:pPr>
      <w:r>
        <w:t xml:space="preserve">Hắn tốc độ rất nhanh, đối phương còn không có phản ứng lại đã xảy ra chuyện gì cũng đã đi đời nhà ma.</w:t>
      </w:r>
    </w:p>
    <w:p>
      <w:pPr>
        <w:pStyle w:val="BodyText"/>
      </w:pPr>
      <w:r>
        <w:t xml:space="preserve">Gabriel quay đầu hướng Lãnh Dạ bên kia nhìn thoáng qua, sau đó xoay người muốn chạy trốn.</w:t>
      </w:r>
    </w:p>
    <w:p>
      <w:pPr>
        <w:pStyle w:val="BodyText"/>
      </w:pPr>
      <w:r>
        <w:t xml:space="preserve">Lãnh Dạ nói:“Đừng nhúc nhích, nếu anh muốn đầu nở hoa.”</w:t>
      </w:r>
    </w:p>
    <w:p>
      <w:pPr>
        <w:pStyle w:val="BodyText"/>
      </w:pPr>
      <w:r>
        <w:t xml:space="preserve">Gabriel đành phải ngừng lại.</w:t>
      </w:r>
    </w:p>
    <w:p>
      <w:pPr>
        <w:pStyle w:val="BodyText"/>
      </w:pPr>
      <w:r>
        <w:t xml:space="preserve">Lãnh Dạ ghìm súng đi đến trước mặt hắn:“Nắm tay giơ lên, sau đó xoay người đối với tôi”</w:t>
      </w:r>
    </w:p>
    <w:p>
      <w:pPr>
        <w:pStyle w:val="BodyText"/>
      </w:pPr>
      <w:r>
        <w:t xml:space="preserve">Gabriel làm theo.</w:t>
      </w:r>
    </w:p>
    <w:p>
      <w:pPr>
        <w:pStyle w:val="BodyText"/>
      </w:pPr>
      <w:r>
        <w:t xml:space="preserve">Lãnh Dạ dùng súng đứng vững ở trán hắn, Lãnh Dạ lạnh lùng nhìn hắn:“Không nghĩ tới sự tình sẽ phát triển trở thành như vậy đi.”</w:t>
      </w:r>
    </w:p>
    <w:p>
      <w:pPr>
        <w:pStyle w:val="BodyText"/>
      </w:pPr>
      <w:r>
        <w:t xml:space="preserve">Tuy rằng rơi xuống tay Lãnh Dạ tư thái có điểm chật vật, nhưng Gabriel lại như trước tòng dung, trên mặt tươi cười cũng không có biến mất.</w:t>
      </w:r>
    </w:p>
    <w:p>
      <w:pPr>
        <w:pStyle w:val="BodyText"/>
      </w:pPr>
      <w:r>
        <w:t xml:space="preserve">“Là không nghĩ tới.” Gabriel nói, sau đó cao thấp đánh giá liếc mắt nhìn Lãnh Dạ, nheo lại ánh mắt:“Em thật sự là càng ngày càng khiến tôi kinh hỉ.”</w:t>
      </w:r>
    </w:p>
    <w:p>
      <w:pPr>
        <w:pStyle w:val="BodyText"/>
      </w:pPr>
      <w:r>
        <w:t xml:space="preserve">Lãnh Dạ cười lạnh:“Kinh hỉ lớn nhất còn ở mặt sau.”</w:t>
      </w:r>
    </w:p>
    <w:p>
      <w:pPr>
        <w:pStyle w:val="BodyText"/>
      </w:pPr>
      <w:r>
        <w:t xml:space="preserve">Gabriel cười nói:“Tôi thực chờ mong.”</w:t>
      </w:r>
    </w:p>
    <w:p>
      <w:pPr>
        <w:pStyle w:val="BodyText"/>
      </w:pPr>
      <w:r>
        <w:t xml:space="preserve">Lãnh Dạ nói:“Cho thủ hạ dừng lại.”</w:t>
      </w:r>
    </w:p>
    <w:p>
      <w:pPr>
        <w:pStyle w:val="BodyText"/>
      </w:pPr>
      <w:r>
        <w:t xml:space="preserve">Gabriel vì thế kêu thủ hạ trở về, những người đó vừa thấy Lãnh Dạ bắt cóc Gabriel, sắc mặt nhất thời thay đổi.</w:t>
      </w:r>
    </w:p>
    <w:p>
      <w:pPr>
        <w:pStyle w:val="BodyText"/>
      </w:pPr>
      <w:r>
        <w:t xml:space="preserve">Lãnh Dạ mệnh lệnh bọn họ buông súng.</w:t>
      </w:r>
    </w:p>
    <w:p>
      <w:pPr>
        <w:pStyle w:val="BodyText"/>
      </w:pPr>
      <w:r>
        <w:t xml:space="preserve">Bọn họ ngay từ đầu không muốn, Lãnh Dạ trực tiếp nã một phát súng.</w:t>
      </w:r>
    </w:p>
    <w:p>
      <w:pPr>
        <w:pStyle w:val="BodyText"/>
      </w:pPr>
      <w:r>
        <w:t xml:space="preserve">Viên đạn sát qua hai má Gabriel, hoa mở một đạo khẩu tử, vài giọt máu theo hai má chậm rãi chảy xuống.</w:t>
      </w:r>
    </w:p>
    <w:p>
      <w:pPr>
        <w:pStyle w:val="BodyText"/>
      </w:pPr>
      <w:r>
        <w:t xml:space="preserve">Những người đó lập tức thành thật xuống, khẩn trương vứt khẩu súng.</w:t>
      </w:r>
    </w:p>
    <w:p>
      <w:pPr>
        <w:pStyle w:val="BodyText"/>
      </w:pPr>
      <w:r>
        <w:t xml:space="preserve">Lãnh Dạ mệnh lệnh bọn họ thối lui đến bên kia.</w:t>
      </w:r>
    </w:p>
    <w:p>
      <w:pPr>
        <w:pStyle w:val="BodyText"/>
      </w:pPr>
      <w:r>
        <w:t xml:space="preserve">Viêm Phi cũng lại đây, đi tới bên người Lãnh Dạ.</w:t>
      </w:r>
    </w:p>
    <w:p>
      <w:pPr>
        <w:pStyle w:val="BodyText"/>
      </w:pPr>
      <w:r>
        <w:t xml:space="preserve">Tình huống hoàn toàn nghịch chuyển.</w:t>
      </w:r>
    </w:p>
    <w:p>
      <w:pPr>
        <w:pStyle w:val="BodyText"/>
      </w:pPr>
      <w:r>
        <w:t xml:space="preserve">Lãnh Dạ nhìn đám thủ hạ Gabriel, sau đó đem lực chú ý thả lại đến Gabriel.</w:t>
      </w:r>
    </w:p>
    <w:p>
      <w:pPr>
        <w:pStyle w:val="BodyText"/>
      </w:pPr>
      <w:r>
        <w:t xml:space="preserve">“Em hiện tại tính toán thế nào? Thân ái tiểu hài tử.” Gabriel cười hỏi.</w:t>
      </w:r>
    </w:p>
    <w:p>
      <w:pPr>
        <w:pStyle w:val="BodyText"/>
      </w:pPr>
      <w:r>
        <w:t xml:space="preserve">“Nói cho tôi biết phi cơ trực thăng hiện tại ở nơi nào.”</w:t>
      </w:r>
    </w:p>
    <w:p>
      <w:pPr>
        <w:pStyle w:val="BodyText"/>
      </w:pPr>
      <w:r>
        <w:t xml:space="preserve">Gabriel thoải mái nói:“Tại vị trí xe của em rơi.”</w:t>
      </w:r>
    </w:p>
    <w:p>
      <w:pPr>
        <w:pStyle w:val="BodyText"/>
      </w:pPr>
      <w:r>
        <w:t xml:space="preserve">Lãnh Dạ vì thế trụ cổ Gabriel, sau đó dùng súng chỉ vào huyệt Thái Dương hắn, cười lạnh nói:“Nếu như vậy, vậy đi thôi.”</w:t>
      </w:r>
    </w:p>
    <w:p>
      <w:pPr>
        <w:pStyle w:val="BodyText"/>
      </w:pPr>
      <w:r>
        <w:t xml:space="preserve">Gabriel nói:“Như vậy vội vã cùng với tôi bỉ dực song phi, tôi rất cảm động.”</w:t>
      </w:r>
    </w:p>
    <w:p>
      <w:pPr>
        <w:pStyle w:val="BodyText"/>
      </w:pPr>
      <w:r>
        <w:t xml:space="preserve">Lãnh Dạ lười nghe hắn múa mép khua môi.</w:t>
      </w:r>
    </w:p>
    <w:p>
      <w:pPr>
        <w:pStyle w:val="BodyText"/>
      </w:pPr>
      <w:r>
        <w:t xml:space="preserve">Thời tiết lúc này đột nhiên trở nên sáng sủa lên, dương quang xuyên thấu qua lá cây rơi vào trong rừng rậm, Viêm Phi lơ đãng thấy được cách đó không xa đột nhiên lóe một chút quang.</w:t>
      </w:r>
    </w:p>
    <w:p>
      <w:pPr>
        <w:pStyle w:val="BodyText"/>
      </w:pPr>
      <w:r>
        <w:t xml:space="preserve">Đó là thủy tinh phản quang……</w:t>
      </w:r>
    </w:p>
    <w:p>
      <w:pPr>
        <w:pStyle w:val="BodyText"/>
      </w:pPr>
      <w:r>
        <w:t xml:space="preserve">“Có tay súng bắn tỉa!” Viêm Phi sắc mặt lúc này biến đổi.</w:t>
      </w:r>
    </w:p>
    <w:p>
      <w:pPr>
        <w:pStyle w:val="BodyText"/>
      </w:pPr>
      <w:r>
        <w:t xml:space="preserve">Vừa dứt lời, một viên đạn liền theo vị trí kia bắn lại đây, theo bên tai hắn sát quá.</w:t>
      </w:r>
    </w:p>
    <w:p>
      <w:pPr>
        <w:pStyle w:val="BodyText"/>
      </w:pPr>
      <w:r>
        <w:t xml:space="preserve">Lãnh Dạ kéo Gabriel hướng một bên đại thụ tránh đi, nhưng vừa mới đi vài bước, một phương hướng khác cũng phóng tới một viên đạn, vừa lúc đánh trúng súng trong tay hắn.</w:t>
      </w:r>
    </w:p>
    <w:p>
      <w:pPr>
        <w:pStyle w:val="BodyText"/>
      </w:pPr>
      <w:r>
        <w:t xml:space="preserve">Lãnh Dạ lúc này súng bị đánh rớt, thủ hạ Gabriel đã ở cùng thời gian có động tác, phân phân nhặt lên súng, sau đó nhắm ngay bọn họ.</w:t>
      </w:r>
    </w:p>
    <w:p>
      <w:pPr>
        <w:pStyle w:val="BodyText"/>
      </w:pPr>
      <w:r>
        <w:t xml:space="preserve">Tình huống nhất thời lại nghịch chuyển trở về.</w:t>
      </w:r>
    </w:p>
    <w:p>
      <w:pPr>
        <w:pStyle w:val="BodyText"/>
      </w:pPr>
      <w:r>
        <w:t xml:space="preserve">Gabriel sửa sang lại vạt áo, sau đó trở lại bên người Lãnh Dạ cười nói:“Em cũng không dự đoán được sẽ có việc này đi.”</w:t>
      </w:r>
    </w:p>
    <w:p>
      <w:pPr>
        <w:pStyle w:val="BodyText"/>
      </w:pPr>
      <w:r>
        <w:t xml:space="preserve">Lãnh Dạ lạnh lùng theo dõi hắn.</w:t>
      </w:r>
    </w:p>
    <w:p>
      <w:pPr>
        <w:pStyle w:val="BodyText"/>
      </w:pPr>
      <w:r>
        <w:t xml:space="preserve">Viêm Phi từ sau đi ra, thủ hạ Gabriel giơ súng đem hắn vây quanh ở trung gian.</w:t>
      </w:r>
    </w:p>
    <w:p>
      <w:pPr>
        <w:pStyle w:val="BodyText"/>
      </w:pPr>
      <w:r>
        <w:t xml:space="preserve">Đồng tiến bị mấy khẩu súng hướng vào, Viêm Phi chỉ có thể ngoan ngoãn bỏ tay chịu trói.</w:t>
      </w:r>
    </w:p>
    <w:p>
      <w:pPr>
        <w:pStyle w:val="BodyText"/>
      </w:pPr>
      <w:r>
        <w:t xml:space="preserve">Gabriel đối Lãnh Dạ nói:“Chúng ta hiện tại có thể đi.” Ngữ khí thực thân sĩ, phảng phất là mời Lãnh Dạ về nhà làm khách giống nhau.</w:t>
      </w:r>
    </w:p>
    <w:p>
      <w:pPr>
        <w:pStyle w:val="BodyText"/>
      </w:pPr>
      <w:r>
        <w:t xml:space="preserve">Lãnh Dạ bất động.</w:t>
      </w:r>
    </w:p>
    <w:p>
      <w:pPr>
        <w:pStyle w:val="BodyText"/>
      </w:pPr>
      <w:r>
        <w:t xml:space="preserve">Gabriel chọn mi nói:“Em không đi cũng có thể, tôi cũng có thể trực tiếp đánh choáng em mang em qua, đến lúc đó tôi sẽ đối với em làm ra chuyện gì khó mà nói ……”</w:t>
      </w:r>
    </w:p>
    <w:p>
      <w:pPr>
        <w:pStyle w:val="BodyText"/>
      </w:pPr>
      <w:r>
        <w:t xml:space="preserve">Nói xong lời cuối cùng, trong ánh mắt đã muốn mang theo vài phần tà ác.</w:t>
      </w:r>
    </w:p>
    <w:p>
      <w:pPr>
        <w:pStyle w:val="BodyText"/>
      </w:pPr>
      <w:r>
        <w:t xml:space="preserve">Lãnh Dạ trong mắt sát ý tràn ngập.</w:t>
      </w:r>
    </w:p>
    <w:p>
      <w:pPr>
        <w:pStyle w:val="BodyText"/>
      </w:pPr>
      <w:r>
        <w:t xml:space="preserve">Gabriel thu ánh mắt, trong đó một thủ hạ lập tức hướng Lãnh Dạ đi qua thân thủ muốn đánh choáng hắn.</w:t>
      </w:r>
    </w:p>
    <w:p>
      <w:pPr>
        <w:pStyle w:val="BodyText"/>
      </w:pPr>
      <w:r>
        <w:t xml:space="preserve">Tại lúc người nọ sắp đụng tới Lãnh Dạ, Lãnh Dạ một né tránh vọt đến phía sau, hai tay chế trụ đầu hắn, trực tiếp vặn gãy cổ.</w:t>
      </w:r>
    </w:p>
    <w:p>
      <w:pPr>
        <w:pStyle w:val="BodyText"/>
      </w:pPr>
      <w:r>
        <w:t xml:space="preserve">Buông nam nhân bất động, Lãnh Dạ cười lạnh nhìn Gabriel:“Anh cũng thử xem sao?”</w:t>
      </w:r>
    </w:p>
    <w:p>
      <w:pPr>
        <w:pStyle w:val="BodyText"/>
      </w:pPr>
      <w:r>
        <w:t xml:space="preserve">Hắn chắc chắc Gabriel sẽ không giết hắn, cho nên mới như vậy.</w:t>
      </w:r>
    </w:p>
    <w:p>
      <w:pPr>
        <w:pStyle w:val="BodyText"/>
      </w:pPr>
      <w:r>
        <w:t xml:space="preserve">Gabriel vỗ tay:“Thật sự là thân thủ tốt.”</w:t>
      </w:r>
    </w:p>
    <w:p>
      <w:pPr>
        <w:pStyle w:val="BodyText"/>
      </w:pPr>
      <w:r>
        <w:t xml:space="preserve">Song phương lại lâm vào cục diện bế tắc.</w:t>
      </w:r>
    </w:p>
    <w:p>
      <w:pPr>
        <w:pStyle w:val="BodyText"/>
      </w:pPr>
      <w:r>
        <w:t xml:space="preserve">Gabriel lại phái vài cá nhân lại đây, Lãnh Dạ thân thủ cường cũng vô pháp đồng thời đối phó bọn họ người nhiều như vậy, nhưng vẫn như cũ không chịu thỏa hiệp.</w:t>
      </w:r>
    </w:p>
    <w:p>
      <w:pPr>
        <w:pStyle w:val="BodyText"/>
      </w:pPr>
      <w:r>
        <w:t xml:space="preserve">Lãnh Dạ bị vây công, Viêm Phi lại chỉ có thể trơ mắt nhìn, dùng súng chỉ vào hắn những người đó vẫn gắt gao theo dõi hắn, chỉ cần hắn có động tác bọn họ sẽ nổ súng……</w:t>
      </w:r>
    </w:p>
    <w:p>
      <w:pPr>
        <w:pStyle w:val="BodyText"/>
      </w:pPr>
      <w:r>
        <w:t xml:space="preserve">Viêm Phi ánh mắt càng ngày càng lạnh, trong mắt sát ý cũng càng ngày càng lạnh thấu xương.</w:t>
      </w:r>
    </w:p>
    <w:p>
      <w:pPr>
        <w:pStyle w:val="BodyText"/>
      </w:pPr>
      <w:r>
        <w:t xml:space="preserve">Lãnh Dạ dùng hết toàn lực đối phó những người đó, không làm cho bọn họ chiếm bất cứ thượng phong.</w:t>
      </w:r>
    </w:p>
    <w:p>
      <w:pPr>
        <w:pStyle w:val="BodyText"/>
      </w:pPr>
      <w:r>
        <w:t xml:space="preserve">Gabriel trong đó một thủ hạ thừa dịp Lãnh Dạ mệt mỏi ứng phó đi tới phía sau, đem súng điện giật đặt trên người hắn.</w:t>
      </w:r>
    </w:p>
    <w:p>
      <w:pPr>
        <w:pStyle w:val="BodyText"/>
      </w:pPr>
      <w:r>
        <w:t xml:space="preserve">Cự đại điện lưu thông qua thân thể, Lãnh Dạ lúc này mất đi ý thức, cả người sau đổ đi, Gabriel đúng lúc ôm eo hắn, đưa hắn lãm nhập trong lòng, sau đó ngồi chỗ cuối ôm lấy hắn:“Em nghĩ đến chính mình có thể từ lòng bàn tay tôi đào thoát sao? Thật sự là quá ngây thơ rồi.”</w:t>
      </w:r>
    </w:p>
    <w:p>
      <w:pPr>
        <w:pStyle w:val="BodyText"/>
      </w:pPr>
      <w:r>
        <w:t xml:space="preserve">Gabriel ôm Lãnh Dạ rời đi, hắn quay đầu lại nhìn thoáng qua Viêm Phi, lộ ra một tươi cười thắng lợi.</w:t>
      </w:r>
    </w:p>
    <w:p>
      <w:pPr>
        <w:pStyle w:val="BodyText"/>
      </w:pPr>
      <w:r>
        <w:t xml:space="preserve">Viêm Phi mặt không chút thay đổi, quyền đầu gắt gao nắm lên.</w:t>
      </w:r>
    </w:p>
    <w:p>
      <w:pPr>
        <w:pStyle w:val="BodyText"/>
      </w:pPr>
      <w:r>
        <w:t xml:space="preserve">“Lão đại, xử lý tên này thế nào?” Gabriel trong đó một thủ hạ hỏi hắn.</w:t>
      </w:r>
    </w:p>
    <w:p>
      <w:pPr>
        <w:pStyle w:val="BodyText"/>
      </w:pPr>
      <w:r>
        <w:t xml:space="preserve">Gabriel nghĩ nghĩ, sau đó nói:“Ném tới biển uy cá mập.”</w:t>
      </w:r>
    </w:p>
    <w:p>
      <w:pPr>
        <w:pStyle w:val="BodyText"/>
      </w:pPr>
      <w:r>
        <w:t xml:space="preserve">“Đã biết.” Thủ hạ cung kính đáp, trên mặt lộ ra âm hiểm cười, vừa rồi bị Viêm Phi ép buộc như vậy thảm, bọn họ rốt cục có thể báo thù.</w:t>
      </w:r>
    </w:p>
    <w:p>
      <w:pPr>
        <w:pStyle w:val="BodyText"/>
      </w:pPr>
      <w:r>
        <w:t xml:space="preserve">“Đúng rồi, đem hắn ném vào trong biển trước, đừng quên chụp đoạn cho thủ hạ hắn, Viêm gia tại Italia có nhiều sản nghiệp, vừa lúc phân một chút cho chúng ta.”</w:t>
      </w:r>
    </w:p>
    <w:p>
      <w:pPr>
        <w:pStyle w:val="BodyText"/>
      </w:pPr>
      <w:r>
        <w:t xml:space="preserve">Kia thủ hạ liên tục gật đầu:“Biết.”</w:t>
      </w:r>
    </w:p>
    <w:p>
      <w:pPr>
        <w:pStyle w:val="BodyText"/>
      </w:pPr>
      <w:r>
        <w:t xml:space="preserve">“Mày cho là mày khinh địch như vậy có thể giết chết tao?” Viêm Phi nhìn chằm chằm Gabriel, lạnh lùng mở miệng.</w:t>
      </w:r>
    </w:p>
    <w:p>
      <w:pPr>
        <w:pStyle w:val="BodyText"/>
      </w:pPr>
      <w:r>
        <w:t xml:space="preserve">Gabriel nói:“Tao hiện tại tùy thời đều có thể giết chết mày, không phải sao?”</w:t>
      </w:r>
    </w:p>
    <w:p>
      <w:pPr>
        <w:pStyle w:val="BodyText"/>
      </w:pPr>
      <w:r>
        <w:t xml:space="preserve">“Tao sẽ cho mày vì hôm nay trả giá lớn”</w:t>
      </w:r>
    </w:p>
    <w:p>
      <w:pPr>
        <w:pStyle w:val="BodyText"/>
      </w:pPr>
      <w:r>
        <w:t xml:space="preserve">“Chỉ sợ mày vĩnh viễn cũng sẽ không có cơ hội này, mày vẫn là ngẫm lại nên như thế nào đối phó cá mập đi.” Gabriel cười cuồng vọng, cuối cùng nhìn hắn một cái, sau đó ôm Lãnh Dạ nghênh ngang mà đi……</w:t>
      </w:r>
    </w:p>
    <w:p>
      <w:pPr>
        <w:pStyle w:val="BodyText"/>
      </w:pPr>
      <w:r>
        <w:t xml:space="preserve">……</w:t>
      </w:r>
    </w:p>
    <w:p>
      <w:pPr>
        <w:pStyle w:val="BodyText"/>
      </w:pPr>
      <w:r>
        <w:t xml:space="preserve">Phi cơ trực thăng, Gabriel ôm Lãnh Dạ lên phi cơ trực thăng trực tiếp về Na Uy.</w:t>
      </w:r>
    </w:p>
    <w:p>
      <w:pPr>
        <w:pStyle w:val="BodyText"/>
      </w:pPr>
      <w:r>
        <w:t xml:space="preserve">Cabin.</w:t>
      </w:r>
    </w:p>
    <w:p>
      <w:pPr>
        <w:pStyle w:val="BodyText"/>
      </w:pPr>
      <w:r>
        <w:t xml:space="preserve">Lãnh Dạ còn không có tỉnh lại, im lặng nằm ở chỗ ngồi.</w:t>
      </w:r>
    </w:p>
    <w:p>
      <w:pPr>
        <w:pStyle w:val="BodyText"/>
      </w:pPr>
      <w:r>
        <w:t xml:space="preserve">Gabriel ngồi ở đối diện.</w:t>
      </w:r>
    </w:p>
    <w:p>
      <w:pPr>
        <w:pStyle w:val="BodyText"/>
      </w:pPr>
      <w:r>
        <w:t xml:space="preserve">Tuy rằng Lãnh Dạ lúc này không hề sức chống cự nằm ở trước mặt hắn, nhưng hắn không có đối Lãnh Dạ làm ra bất cứ việc gì, chỉ là im lặng nhìn hắn, sau đó thân thủ nhẹ nhàng chạm đến hai má hắn.</w:t>
      </w:r>
    </w:p>
    <w:p>
      <w:pPr>
        <w:pStyle w:val="BodyText"/>
      </w:pPr>
      <w:r>
        <w:t xml:space="preserve">“Rốt cục cũng bắt được em.” Gabriel nói, cứ việc Lãnh Dạ nghe không thấy.</w:t>
      </w:r>
    </w:p>
    <w:p>
      <w:pPr>
        <w:pStyle w:val="BodyText"/>
      </w:pPr>
      <w:r>
        <w:t xml:space="preserve">Cùng thời gian, tại cảng Italia.</w:t>
      </w:r>
    </w:p>
    <w:p>
      <w:pPr>
        <w:pStyle w:val="BodyText"/>
      </w:pPr>
      <w:r>
        <w:t xml:space="preserve">Nhóm thủ hạ Gabriel mang theo Viêm Phi đến cảng, dùng xích trói lại hai tay của hắn, sau đó dùng súng chỉ vào ót Viêm Phi, buộc hắn đi đến bờ biển.</w:t>
      </w:r>
    </w:p>
    <w:p>
      <w:pPr>
        <w:pStyle w:val="BodyText"/>
      </w:pPr>
      <w:r>
        <w:t xml:space="preserve">“Nhảy xuống đi.”</w:t>
      </w:r>
    </w:p>
    <w:p>
      <w:pPr>
        <w:pStyle w:val="BodyText"/>
      </w:pPr>
      <w:r>
        <w:t xml:space="preserve">Viêm Phi thực bình tĩnh, trên mặt không có bất cứ biểu tình, hắn nhìn biển dưới chân, khiến hắn hai mắt thoạt nhìn tựa như tiền phương kia một mảnh nhìn không tới mặt biển……</w:t>
      </w:r>
    </w:p>
    <w:p>
      <w:pPr>
        <w:pStyle w:val="BodyText"/>
      </w:pPr>
      <w:r>
        <w:t xml:space="preserve">……</w:t>
      </w:r>
    </w:p>
    <w:p>
      <w:pPr>
        <w:pStyle w:val="Compact"/>
      </w:pPr>
      <w:r>
        <w:t xml:space="preserve">Quyển 3</w:t>
      </w:r>
      <w:r>
        <w:br w:type="textWrapping"/>
      </w:r>
      <w:r>
        <w:br w:type="textWrapping"/>
      </w:r>
    </w:p>
    <w:p>
      <w:pPr>
        <w:pStyle w:val="Heading2"/>
      </w:pPr>
      <w:bookmarkStart w:id="144" w:name="quyển-3---chương-1"/>
      <w:bookmarkEnd w:id="144"/>
      <w:r>
        <w:t xml:space="preserve">123. Quyển 3 - Chương 1</w:t>
      </w:r>
    </w:p>
    <w:p>
      <w:pPr>
        <w:pStyle w:val="Compact"/>
      </w:pPr>
      <w:r>
        <w:br w:type="textWrapping"/>
      </w:r>
      <w:r>
        <w:br w:type="textWrapping"/>
      </w:r>
      <w:r>
        <w:t xml:space="preserve">Trên biển.</w:t>
      </w:r>
    </w:p>
    <w:p>
      <w:pPr>
        <w:pStyle w:val="BodyText"/>
      </w:pPr>
      <w:r>
        <w:t xml:space="preserve">Lãnh Dạ rất nhanh đến Na Uy liền tỉnh lại, trợn mắt mở mắt liền thấy được Gabriel kia nhãn tình thâm thúy đang ở đó u u theo dõi hắn.</w:t>
      </w:r>
    </w:p>
    <w:p>
      <w:pPr>
        <w:pStyle w:val="BodyText"/>
      </w:pPr>
      <w:r>
        <w:t xml:space="preserve">Đầu có điểm đau, Lãnh Dạ che cái trán, trong đầu trống rỗng.</w:t>
      </w:r>
    </w:p>
    <w:p>
      <w:pPr>
        <w:pStyle w:val="BodyText"/>
      </w:pPr>
      <w:r>
        <w:t xml:space="preserve">“Tỉnh?” Gabriel hỏi.</w:t>
      </w:r>
    </w:p>
    <w:p>
      <w:pPr>
        <w:pStyle w:val="BodyText"/>
      </w:pPr>
      <w:r>
        <w:t xml:space="preserve">Lãnh Dạ ngồi dậy, theo dõi hắn xem ra trong chốc lát, mới hồi tưởng trước đó phát sinh:“Tôi như thế nào lại ở chỗ này?”</w:t>
      </w:r>
    </w:p>
    <w:p>
      <w:pPr>
        <w:pStyle w:val="BodyText"/>
      </w:pPr>
      <w:r>
        <w:t xml:space="preserve">Gabriel chọn mi nói:“Này còn dùng hỏi sao?”</w:t>
      </w:r>
    </w:p>
    <w:p>
      <w:pPr>
        <w:pStyle w:val="BodyText"/>
      </w:pPr>
      <w:r>
        <w:t xml:space="preserve">“Viêm Phi đâu?” Lãnh Dạ phát hiện Viêm Phi không ở cabin, trong lòng nhất thời căng thẳng.</w:t>
      </w:r>
    </w:p>
    <w:p>
      <w:pPr>
        <w:pStyle w:val="BodyText"/>
      </w:pPr>
      <w:r>
        <w:t xml:space="preserve">Gabriel giơ lên khóe môi:“Hắn hiện tại đại khái trong biển bơi lội ” Dừng một chút, hắn bổ sung nói:“Trong bụng cá mập……”</w:t>
      </w:r>
    </w:p>
    <w:p>
      <w:pPr>
        <w:pStyle w:val="BodyText"/>
      </w:pPr>
      <w:r>
        <w:t xml:space="preserve">Lãnh Dạ ánh mắt nhất thời lạnh lùng.</w:t>
      </w:r>
    </w:p>
    <w:p>
      <w:pPr>
        <w:pStyle w:val="BodyText"/>
      </w:pPr>
      <w:r>
        <w:t xml:space="preserve">Gabriel nói:“Đừng dùng ánh mắt như vậy nhìn chằm chằm tôi, tôi sẽ nhịn không được.”</w:t>
      </w:r>
    </w:p>
    <w:p>
      <w:pPr>
        <w:pStyle w:val="BodyText"/>
      </w:pPr>
      <w:r>
        <w:t xml:space="preserve">Nói xong, vươn tay đi vuốt ve hai má Lãnh Dạ.</w:t>
      </w:r>
    </w:p>
    <w:p>
      <w:pPr>
        <w:pStyle w:val="BodyText"/>
      </w:pPr>
      <w:r>
        <w:t xml:space="preserve">Lãnh Dạ mạnh chế trụ tay cổ tay hắn.</w:t>
      </w:r>
    </w:p>
    <w:p>
      <w:pPr>
        <w:pStyle w:val="BodyText"/>
      </w:pPr>
      <w:r>
        <w:t xml:space="preserve">“Tôi khuyên anh vẫn là đừng hành động thiếu suy nghĩ ” Bị Lãnh Dạ chế trụ, Gabriel lại một chút cũng không khẩn trương, trên mặt tiếu ý ngược lại gia tăng.</w:t>
      </w:r>
    </w:p>
    <w:p>
      <w:pPr>
        <w:pStyle w:val="BodyText"/>
      </w:pPr>
      <w:r>
        <w:t xml:space="preserve">Thủ hạ Gabriel lấy súng nhắm ngay Lãnh Dạ.</w:t>
      </w:r>
    </w:p>
    <w:p>
      <w:pPr>
        <w:pStyle w:val="BodyText"/>
      </w:pPr>
      <w:r>
        <w:t xml:space="preserve">Lãnh Dạ lạnh lùng nhìn bọn hắn chằm chằm, nhưng thủy chung không có buông tay.</w:t>
      </w:r>
    </w:p>
    <w:p>
      <w:pPr>
        <w:pStyle w:val="BodyText"/>
      </w:pPr>
      <w:r>
        <w:t xml:space="preserve">Gabriel nói:“Nếu em không ngại bị điện giật choáng một lần nữa, tôi ngược lại là rất thích ý cùng em tiếp tục ngoạn.”</w:t>
      </w:r>
    </w:p>
    <w:p>
      <w:pPr>
        <w:pStyle w:val="BodyText"/>
      </w:pPr>
      <w:r>
        <w:t xml:space="preserve">Giằng co trong chốc lát, Lãnh Dạ vẫn là buông ra Gabriel, thô bạo mở ra tay hắn, lạnh lùng nói:“Nếu Viêm Phi xảy ra chuyện gì, tôi sẽ đưa anh đi chôn cùng.”</w:t>
      </w:r>
    </w:p>
    <w:p>
      <w:pPr>
        <w:pStyle w:val="BodyText"/>
      </w:pPr>
      <w:r>
        <w:t xml:space="preserve">Gabriel tọa hồi nguyên vị, nhu nhu tay có điểm run lên:”Em tính tình vẫn là như vậy hỏa bạo.”</w:t>
      </w:r>
    </w:p>
    <w:p>
      <w:pPr>
        <w:pStyle w:val="BodyText"/>
      </w:pPr>
      <w:r>
        <w:t xml:space="preserve">“Anh còn không có gặp qua càng hỏa bạo hơn đâu.”</w:t>
      </w:r>
    </w:p>
    <w:p>
      <w:pPr>
        <w:pStyle w:val="BodyText"/>
      </w:pPr>
      <w:r>
        <w:t xml:space="preserve">Gabriel cười nói:“Phải không? Tôi thực chờ mong, tôi thích bộ dáng em phát hỏa, thực khả ái.”</w:t>
      </w:r>
    </w:p>
    <w:p>
      <w:pPr>
        <w:pStyle w:val="BodyText"/>
      </w:pPr>
      <w:r>
        <w:t xml:space="preserve">Lãnh Dạ châm chọc nói:“Thích đến phái người đuổi giết, làm hại tôi ngã xuống núi?”</w:t>
      </w:r>
    </w:p>
    <w:p>
      <w:pPr>
        <w:pStyle w:val="BodyText"/>
      </w:pPr>
      <w:r>
        <w:t xml:space="preserve">“Đây là ngoài ý muốn.” Gabriel lắc lắc đầu:“Tôi phân phó những người đó chỉ giết Viêm Phi, không cần xúc phạm tới em nhưng này quân ngu xuẩn lại làm thành như vậy, nên biết tôi là tuyệt đối sẽ không thương tổn em”</w:t>
      </w:r>
    </w:p>
    <w:p>
      <w:pPr>
        <w:pStyle w:val="BodyText"/>
      </w:pPr>
      <w:r>
        <w:t xml:space="preserve">Lãnh Dạ mới không tin hắn nói chuyện ma quỷ:“Chó nào chủ đấy, trách không được bọn họ.”</w:t>
      </w:r>
    </w:p>
    <w:p>
      <w:pPr>
        <w:pStyle w:val="BodyText"/>
      </w:pPr>
      <w:r>
        <w:t xml:space="preserve">Lãnh Dạ nói lý, Gabriel đối hắn độc miệng tựa hồ đã sớm theo thói quen:“Tôi biết em sinh khí, bất quá tôi đã sớm xử lý bọn ngu xuẩn, bọn họ hiện tại đại khái đang ở trên biển đi”</w:t>
      </w:r>
    </w:p>
    <w:p>
      <w:pPr>
        <w:pStyle w:val="BodyText"/>
      </w:pPr>
      <w:r>
        <w:t xml:space="preserve">Gabriel lãnh huyết khiến Lãnh Dạ có chút kinh hãi:“Người nên xử lý nhất không phải là anh sao.”</w:t>
      </w:r>
    </w:p>
    <w:p>
      <w:pPr>
        <w:pStyle w:val="BodyText"/>
      </w:pPr>
      <w:r>
        <w:t xml:space="preserve">Gabriel phảng phất không có nghe đến chỉ là nhìn hắn.</w:t>
      </w:r>
    </w:p>
    <w:p>
      <w:pPr>
        <w:pStyle w:val="BodyText"/>
      </w:pPr>
      <w:r>
        <w:t xml:space="preserve">Phương xa đã muốn có thể loáng thoáng nhìn đến đại lục, Gabriel đối Lãnh Dạ nói:“Hoan nghênh đến Na Uy.”</w:t>
      </w:r>
    </w:p>
    <w:p>
      <w:pPr>
        <w:pStyle w:val="BodyText"/>
      </w:pPr>
      <w:r>
        <w:t xml:space="preserve">Lãnh Dạ nhìn ngoài cửa sổ, tâm dần dần trầm xuống……</w:t>
      </w:r>
    </w:p>
    <w:p>
      <w:pPr>
        <w:pStyle w:val="BodyText"/>
      </w:pPr>
      <w:r>
        <w:t xml:space="preserve">Một khi đến nhà Gabriel, hắn sẽ rất khó đào thoát, Gabriel sẽ đối hắn như thế nào hắn dùng ngón chân cúi đầu đều biết, hắn đồng thời đã ở lo lắng Viêm Phi, không biết Gabriel rốt cuộc đem hắn như thế nào dưỡng.</w:t>
      </w:r>
    </w:p>
    <w:p>
      <w:pPr>
        <w:pStyle w:val="BodyText"/>
      </w:pPr>
      <w:r>
        <w:t xml:space="preserve">……</w:t>
      </w:r>
    </w:p>
    <w:p>
      <w:pPr>
        <w:pStyle w:val="BodyText"/>
      </w:pPr>
      <w:r>
        <w:t xml:space="preserve">Phi cơ trực thăng tại một trang viên hạ xuống, trang viên nằm trên một tòa vách núi, vách núi phía dưới là biển mênh mông vô bờ, phong cảnh thực tráng lệ, trang viên diện tích rất lớn, kiến trúc là điển hình phong cách Bắc Âu.</w:t>
      </w:r>
    </w:p>
    <w:p>
      <w:pPr>
        <w:pStyle w:val="BodyText"/>
      </w:pPr>
      <w:r>
        <w:t xml:space="preserve">Gabriel đứng dậy, sau đó rất có “Lễ phép” thỉnh Lãnh Dạ trước xuống phi cơ.</w:t>
      </w:r>
    </w:p>
    <w:p>
      <w:pPr>
        <w:pStyle w:val="BodyText"/>
      </w:pPr>
      <w:r>
        <w:t xml:space="preserve">Bị một đám người dùng súng chỉ vào, Lãnh Dạ không xuống cũng phải hạ.</w:t>
      </w:r>
    </w:p>
    <w:p>
      <w:pPr>
        <w:pStyle w:val="BodyText"/>
      </w:pPr>
      <w:r>
        <w:t xml:space="preserve">Na Uy thời tiết so Italia rét hơn nhiều, lúc này lại có mưa nhỏ rơi, Lãnh Dạ trên người quần áo có điểm đơn bạc, cảm thấy có chút lãnh, vừa xuống phi cơ liền đánh rùng mình.</w:t>
      </w:r>
    </w:p>
    <w:p>
      <w:pPr>
        <w:pStyle w:val="BodyText"/>
      </w:pPr>
      <w:r>
        <w:t xml:space="preserve">Gabriel chú ý tới, vì thế cởi áo khoác, thực thân sĩ khoác đến người hắn.</w:t>
      </w:r>
    </w:p>
    <w:p>
      <w:pPr>
        <w:pStyle w:val="BodyText"/>
      </w:pPr>
      <w:r>
        <w:t xml:space="preserve">Lãnh Dạ trào phúng nói:“Tôi nên nói cám ơn sao?”</w:t>
      </w:r>
    </w:p>
    <w:p>
      <w:pPr>
        <w:pStyle w:val="BodyText"/>
      </w:pPr>
      <w:r>
        <w:t xml:space="preserve">“Tùy em.” Gabriel câu thần.</w:t>
      </w:r>
    </w:p>
    <w:p>
      <w:pPr>
        <w:pStyle w:val="BodyText"/>
      </w:pPr>
      <w:r>
        <w:t xml:space="preserve">Lãnh Dạ đương nhiên là sẽ không nói, hắn lúc này muốn làm chính là tự tay vặn gãy cổ tên hỗn đản này, đương nhiên, này chỉ là ngẫm lại mà thôi, hắn còn muốn sống rời khỏi địa phương đáng chết này.</w:t>
      </w:r>
    </w:p>
    <w:p>
      <w:pPr>
        <w:pStyle w:val="BodyText"/>
      </w:pPr>
      <w:r>
        <w:t xml:space="preserve">Gabriel cùng thủ hạ của hắn mang theo Lãnh Dạ hướng trang viên biệt thự đi.</w:t>
      </w:r>
    </w:p>
    <w:p>
      <w:pPr>
        <w:pStyle w:val="BodyText"/>
      </w:pPr>
      <w:r>
        <w:t xml:space="preserve">Biệt thự rất lớn, chung quanh còn có một ít tượng điêu khắc, đại khái là người cổ Âu Châu trong thần thoại, làm thực tinh xảo như thật, cửa biệt thự có lão nam nhân đứng ở nơi đó, mặc một thân tây trang, tựa hồ đang chờ bọn họ, đầy mặt nghiêm túc vừa thấy chính là quản gia.</w:t>
      </w:r>
    </w:p>
    <w:p>
      <w:pPr>
        <w:pStyle w:val="BodyText"/>
      </w:pPr>
      <w:r>
        <w:t xml:space="preserve">Gabriel cùng quản gia nói chuyện với nhau, dùng tiếng Na Uy, Lãnh Dạ nghe không hiểu bọn họ đang nói cái gì.</w:t>
      </w:r>
    </w:p>
    <w:p>
      <w:pPr>
        <w:pStyle w:val="BodyText"/>
      </w:pPr>
      <w:r>
        <w:t xml:space="preserve">Gabriel tựa hồ phân phó cái gì, quản gia nghe, thường thường gật đầu.</w:t>
      </w:r>
    </w:p>
    <w:p>
      <w:pPr>
        <w:pStyle w:val="BodyText"/>
      </w:pPr>
      <w:r>
        <w:t xml:space="preserve">Sau khi nói xong, quản gia hướng Lãnh Dạ bên này nhìn thoáng qua, sau đó hướng hắn gật đầu một cái chào hỏi.</w:t>
      </w:r>
    </w:p>
    <w:p>
      <w:pPr>
        <w:pStyle w:val="BodyText"/>
      </w:pPr>
      <w:r>
        <w:t xml:space="preserve">Lãnh Dạ không có tâm tư quan tâm hắn.</w:t>
      </w:r>
    </w:p>
    <w:p>
      <w:pPr>
        <w:pStyle w:val="BodyText"/>
      </w:pPr>
      <w:r>
        <w:t xml:space="preserve">Quản gia mời bọn họ vào nhà.</w:t>
      </w:r>
    </w:p>
    <w:p>
      <w:pPr>
        <w:pStyle w:val="BodyText"/>
      </w:pPr>
      <w:r>
        <w:t xml:space="preserve">Trong phòng thực ấm áp, phòng khách góc lò sưởi trong tường gỗ hừng hực thiêu đốt.</w:t>
      </w:r>
    </w:p>
    <w:p>
      <w:pPr>
        <w:pStyle w:val="BodyText"/>
      </w:pPr>
      <w:r>
        <w:t xml:space="preserve">Lò sưởi trong tường trước sô pha ngồi vài người, có lão nhiều năm, đại khái là người nhà Gabriel, cơ bản đều là thuần chủng người da trắng, còn có một nữ nhân phương đông tóc đen mắt đen, theo khí chất cùng diện mạo đặc thù hẳn là người Trung Quốc.</w:t>
      </w:r>
    </w:p>
    <w:p>
      <w:pPr>
        <w:pStyle w:val="BodyText"/>
      </w:pPr>
      <w:r>
        <w:t xml:space="preserve">Lãnh Dạ hiện tại rốt cục biết Gabriel vì cái gì nói tốt tiếng Trung như vậy.</w:t>
      </w:r>
    </w:p>
    <w:p>
      <w:pPr>
        <w:pStyle w:val="BodyText"/>
      </w:pPr>
      <w:r>
        <w:t xml:space="preserve">Gabriel lãnh đạm cùng gia nhân nói sau mang theo Lãnh Dạ lên lầu, hướng bọn họ giới thiệu Lãnh Dạ đều không có, toàn bộ quá trình trên mặt cũng là không hề tươi cười.</w:t>
      </w:r>
    </w:p>
    <w:p>
      <w:pPr>
        <w:pStyle w:val="BodyText"/>
      </w:pPr>
      <w:r>
        <w:t xml:space="preserve">Nhìn trên mặt hắn lạnh lùng biểu tình, Lãnh Dạ nghĩ xem ra Gabriel cùng người nhà của hắn quan hệ cũng không tốt.</w:t>
      </w:r>
    </w:p>
    <w:p>
      <w:pPr>
        <w:pStyle w:val="BodyText"/>
      </w:pPr>
      <w:r>
        <w:t xml:space="preserve">Trên lầu, Lãnh Dạ quay đầu nhìn người nhà Gabriel liếc mắt một cái.</w:t>
      </w:r>
    </w:p>
    <w:p>
      <w:pPr>
        <w:pStyle w:val="BodyText"/>
      </w:pPr>
      <w:r>
        <w:t xml:space="preserve">Bọn họ cũng đang nhìn Lãnh Dạ, trong đó có nam nhân ánh mắt đặc biệt hấp dẫn Lãnh Dạ chú ý.</w:t>
      </w:r>
    </w:p>
    <w:p>
      <w:pPr>
        <w:pStyle w:val="BodyText"/>
      </w:pPr>
      <w:r>
        <w:t xml:space="preserve">Những người khác nhìn hắn ánh mắt đều tràn ngập hiếu kì, phỏng chừng là vì Gabriel trước không thế nào dẫn người trở về, nhưng chỉ có nam nhân này, nhìn hắn bằng ánh mắt thực âm lãnh……</w:t>
      </w:r>
    </w:p>
    <w:p>
      <w:pPr>
        <w:pStyle w:val="BodyText"/>
      </w:pPr>
      <w:r>
        <w:t xml:space="preserve">Nam nhân này đại khái ba mươi mấy tuổi, cùng Gabriel bộ dạng có điểm giống, đại khái là anh hắn nhưng vô luận là diện mạo vẫn là khí chất đều kém xa, có thể nói là thô ráp kém Gabriel.</w:t>
      </w:r>
    </w:p>
    <w:p>
      <w:pPr>
        <w:pStyle w:val="BodyText"/>
      </w:pPr>
      <w:r>
        <w:t xml:space="preserve">Phòng Gabriel tại lầu hai vị trí góc tối.</w:t>
      </w:r>
    </w:p>
    <w:p>
      <w:pPr>
        <w:pStyle w:val="BodyText"/>
      </w:pPr>
      <w:r>
        <w:t xml:space="preserve">Quản gia vừa rồi cùng Gabriel nói chuyện hướng Lãnh Dạ mở ra cửa mời hắn đi vào:“Mời vào.”</w:t>
      </w:r>
    </w:p>
    <w:p>
      <w:pPr>
        <w:pStyle w:val="BodyText"/>
      </w:pPr>
      <w:r>
        <w:t xml:space="preserve">Lãnh Dạ đi vào nghỉ, Gabriel đi theo phía sau hắn.</w:t>
      </w:r>
    </w:p>
    <w:p>
      <w:pPr>
        <w:pStyle w:val="BodyText"/>
      </w:pPr>
      <w:r>
        <w:t xml:space="preserve">Mấy tên thủ hạ lấy súng đứng ở cửa.</w:t>
      </w:r>
    </w:p>
    <w:p>
      <w:pPr>
        <w:pStyle w:val="BodyText"/>
      </w:pPr>
      <w:r>
        <w:t xml:space="preserve">Phòng thực rộng, trang hoàng xa xỉ, nhưng sắc điệu thiên âm u, cùng những nơi khác trong biệt thự không khí không hợp nhau, bất quá Lãnh Dạ cũng không cảm thấy ngoài ý muốn, giống Gabriel loại tâm lý âm u sẽ thích rõ ràng sắc điệu mới là lạ.</w:t>
      </w:r>
    </w:p>
    <w:p>
      <w:pPr>
        <w:pStyle w:val="BodyText"/>
      </w:pPr>
      <w:r>
        <w:t xml:space="preserve">Đứng ở trong phòng Lãnh Dạ bất động thanh sắc đánh giá toàn bộ phòng một lần.</w:t>
      </w:r>
    </w:p>
    <w:p>
      <w:pPr>
        <w:pStyle w:val="BodyText"/>
      </w:pPr>
      <w:r>
        <w:t xml:space="preserve">“Thế nào, thích không?”</w:t>
      </w:r>
    </w:p>
    <w:p>
      <w:pPr>
        <w:pStyle w:val="BodyText"/>
      </w:pPr>
      <w:r>
        <w:t xml:space="preserve">“Coi như không tồi, nếu không có anh ở trong này liền càng tốt.” Lãnh Dạ ngoài cười nhưng trong không cười lời nói.</w:t>
      </w:r>
    </w:p>
    <w:p>
      <w:pPr>
        <w:pStyle w:val="BodyText"/>
      </w:pPr>
      <w:r>
        <w:t xml:space="preserve">“Chỉ sợ nguyện vọng này sẽ không thực hiện được.” Gabriel đi đến phía sau hắn, từ sau lưng ôm lấy hắn, hai tay nhiễu tại trước ngực Lãnh Dạ, ghé vào lỗ tai hắn nói:“Bởi vì chúng ta về sau mỗi thời mỗi khắc đều sẽ cùng một chỗ.”</w:t>
      </w:r>
    </w:p>
    <w:p>
      <w:pPr>
        <w:pStyle w:val="BodyText"/>
      </w:pPr>
      <w:r>
        <w:t xml:space="preserve">Người này vừa vào nhà là bắt đầu không an phận, Lãnh Dạ cố nén xúc động chặt tay hắn, cười lạnh nói:“Nếu anh không muốn tôi chặt bỏ cái tay này thì bỏ ra.”</w:t>
      </w:r>
    </w:p>
    <w:p>
      <w:pPr>
        <w:pStyle w:val="BodyText"/>
      </w:pPr>
      <w:r>
        <w:t xml:space="preserve">“Đừng hung nha, tôi thật vất vả mới đem em mang về nhà, thân thiết một chút chẳng lẽ không được?” Gabriel đem cằm để trên vai Lãnh Dạ, hôn một cái vào lỗ tai hắn.</w:t>
      </w:r>
    </w:p>
    <w:p>
      <w:pPr>
        <w:pStyle w:val="BodyText"/>
      </w:pPr>
      <w:r>
        <w:t xml:space="preserve">Lãnh Dạ ánh mắt lạnh lùng, bắt lấy cánh tay hắn muốn động thủ.</w:t>
      </w:r>
    </w:p>
    <w:p>
      <w:pPr>
        <w:pStyle w:val="BodyText"/>
      </w:pPr>
      <w:r>
        <w:t xml:space="preserve">Chỉ là vừa có động tác, thủ hạ Gabriel liền tề xoát xoát giơ súng.</w:t>
      </w:r>
    </w:p>
    <w:p>
      <w:pPr>
        <w:pStyle w:val="BodyText"/>
      </w:pPr>
      <w:r>
        <w:t xml:space="preserve">Lãnh Dạ:“……”</w:t>
      </w:r>
    </w:p>
    <w:p>
      <w:pPr>
        <w:pStyle w:val="BodyText"/>
      </w:pPr>
      <w:r>
        <w:t xml:space="preserve">Hắn đã muốn triệt để không lời nào để nói.</w:t>
      </w:r>
    </w:p>
    <w:p>
      <w:pPr>
        <w:pStyle w:val="BodyText"/>
      </w:pPr>
      <w:r>
        <w:t xml:space="preserve">Gabriel không có khiêu chiến Lãnh Dạ dễ dàng tha thứ, rất nhanh liền buông ra hắn, sau đó đi đến trước giường, xoay người từ dưới giường xuất ra thứ gì.</w:t>
      </w:r>
    </w:p>
    <w:p>
      <w:pPr>
        <w:pStyle w:val="BodyText"/>
      </w:pPr>
      <w:r>
        <w:t xml:space="preserve">Lãnh Dạ liếc mắt một cái liền thấy rõ đó là cái gì.</w:t>
      </w:r>
    </w:p>
    <w:p>
      <w:pPr>
        <w:pStyle w:val="BodyText"/>
      </w:pPr>
      <w:r>
        <w:t xml:space="preserve">Xiềng chân……</w:t>
      </w:r>
    </w:p>
    <w:p>
      <w:pPr>
        <w:pStyle w:val="BodyText"/>
      </w:pPr>
      <w:r>
        <w:t xml:space="preserve">Lãnh Dạ khóe mắt run rẩy.</w:t>
      </w:r>
    </w:p>
    <w:p>
      <w:pPr>
        <w:pStyle w:val="BodyText"/>
      </w:pPr>
      <w:r>
        <w:t xml:space="preserve">Xiềng chân là một cái dây sắt rất dài, bên trong có da lông, liếc mắt một cái nhìn lại tựa như món đồ chơi tình thú.</w:t>
      </w:r>
    </w:p>
    <w:p>
      <w:pPr>
        <w:pStyle w:val="BodyText"/>
      </w:pPr>
      <w:r>
        <w:t xml:space="preserve">Gabriel cầm xiềng chân đi đến trước mặt Lãnh Dạ, bởi vì chạm đất mà phát ra tiếng kêu thanh thúy</w:t>
      </w:r>
    </w:p>
    <w:p>
      <w:pPr>
        <w:pStyle w:val="BodyText"/>
      </w:pPr>
      <w:r>
        <w:t xml:space="preserve">“Là em chính mình mang, hay là tôi giúp em mang đây?” Gabriel hỏi Lãnh Dạ.</w:t>
      </w:r>
    </w:p>
    <w:p>
      <w:pPr>
        <w:pStyle w:val="BodyText"/>
      </w:pPr>
      <w:r>
        <w:t xml:space="preserve">Lãnh Dạ nói:“Anh vẫn là lưu trữ cho chính mình mang đi.”</w:t>
      </w:r>
    </w:p>
    <w:p>
      <w:pPr>
        <w:pStyle w:val="BodyText"/>
      </w:pPr>
      <w:r>
        <w:t xml:space="preserve">“Đây là vì em đặc biệt chuẩn bị.” Gabriel cười đến tà ác:“Tôi thật vất vả bắt em về, như thế nào có khả năng sẽ cho em dễ dàng đào thoát?”</w:t>
      </w:r>
    </w:p>
    <w:p>
      <w:pPr>
        <w:pStyle w:val="BodyText"/>
      </w:pPr>
      <w:r>
        <w:t xml:space="preserve">Lãnh Dạ lạnh lùng theo dõi hắn.</w:t>
      </w:r>
    </w:p>
    <w:p>
      <w:pPr>
        <w:pStyle w:val="BodyText"/>
      </w:pPr>
      <w:r>
        <w:t xml:space="preserve">Gabriel vì thế nói:“Vẫn là tôi giúp em mang.”</w:t>
      </w:r>
    </w:p>
    <w:p>
      <w:pPr>
        <w:pStyle w:val="BodyText"/>
      </w:pPr>
      <w:r>
        <w:t xml:space="preserve">Nói xong, hắn mở ra xiềng chân, loan hạ eo, hướng chân Lãnh Dạ mang vào.</w:t>
      </w:r>
    </w:p>
    <w:p>
      <w:pPr>
        <w:pStyle w:val="BodyText"/>
      </w:pPr>
      <w:r>
        <w:t xml:space="preserve">Nhìn Gabriel quỳ một gối trước mặt mình, Lãnh Dạ trong mắt sát khí tràn ngập, hai tay nắm chặt thành quyền.</w:t>
      </w:r>
    </w:p>
    <w:p>
      <w:pPr>
        <w:pStyle w:val="BodyText"/>
      </w:pPr>
      <w:r>
        <w:t xml:space="preserve">Đám thủ hạ của Gabriel họng súng thủy chung nhắm ngay Lãnh Dạ, trên mặt là đầy mặt đề phòng, đại khái cũng biết hắn có khả năng động thủ.</w:t>
      </w:r>
    </w:p>
    <w:p>
      <w:pPr>
        <w:pStyle w:val="BodyText"/>
      </w:pPr>
      <w:r>
        <w:t xml:space="preserve">Lãnh Dạ chỉ có cố nén.</w:t>
      </w:r>
    </w:p>
    <w:p>
      <w:pPr>
        <w:pStyle w:val="Compact"/>
      </w:pPr>
      <w:r>
        <w:t xml:space="preserve">Cùng với một tiếng răng rắc xiềng chân gắt gao khấu ở tại chân Lãnh Dạ ……</w:t>
      </w:r>
      <w:r>
        <w:br w:type="textWrapping"/>
      </w:r>
      <w:r>
        <w:br w:type="textWrapping"/>
      </w:r>
    </w:p>
    <w:p>
      <w:pPr>
        <w:pStyle w:val="Heading2"/>
      </w:pPr>
      <w:bookmarkStart w:id="145" w:name="quyển-3---chương-2"/>
      <w:bookmarkEnd w:id="145"/>
      <w:r>
        <w:t xml:space="preserve">124. Quyển 3 - Chương 2</w:t>
      </w:r>
    </w:p>
    <w:p>
      <w:pPr>
        <w:pStyle w:val="Compact"/>
      </w:pPr>
      <w:r>
        <w:br w:type="textWrapping"/>
      </w:r>
      <w:r>
        <w:br w:type="textWrapping"/>
      </w:r>
      <w:r>
        <w:t xml:space="preserve">“Tốt lắm.”</w:t>
      </w:r>
    </w:p>
    <w:p>
      <w:pPr>
        <w:pStyle w:val="BodyText"/>
      </w:pPr>
      <w:r>
        <w:t xml:space="preserve">Nhìn kiệt tác của chính mình Gabriel thực vừa lòng, sau đó đứng dậy.</w:t>
      </w:r>
    </w:p>
    <w:p>
      <w:pPr>
        <w:pStyle w:val="BodyText"/>
      </w:pPr>
      <w:r>
        <w:t xml:space="preserve">Lãnh Dạ nhìn thoáng qua xiềng xích, trên mặt biểu tình có chút âm hàn.</w:t>
      </w:r>
    </w:p>
    <w:p>
      <w:pPr>
        <w:pStyle w:val="BodyText"/>
      </w:pPr>
      <w:r>
        <w:t xml:space="preserve">Gabriel hỏi:“Thế nào, không có cảm thấy không thoải mái đi.”</w:t>
      </w:r>
    </w:p>
    <w:p>
      <w:pPr>
        <w:pStyle w:val="BodyText"/>
      </w:pPr>
      <w:r>
        <w:t xml:space="preserve">“Sự tồn tại của anh khiến cho tôi không thoải mái.” Đem người khác đeo xiềng xích, sau đó hỏi hắn thoải mái không? Lãnh Dạ thật muốn giết chết tên não tàn này.</w:t>
      </w:r>
    </w:p>
    <w:p>
      <w:pPr>
        <w:pStyle w:val="BodyText"/>
      </w:pPr>
      <w:r>
        <w:t xml:space="preserve">“Phải không?” Gabriel nói:“Tôi chỉ là thích em mà thôi.”</w:t>
      </w:r>
    </w:p>
    <w:p>
      <w:pPr>
        <w:pStyle w:val="BodyText"/>
      </w:pPr>
      <w:r>
        <w:t xml:space="preserve">Lãnh Dạ nói:“Nguyên lai anh hướng người khác cầu yêu đều là dùng phương thức này, thật sự là đại khai nhãn giới.”</w:t>
      </w:r>
    </w:p>
    <w:p>
      <w:pPr>
        <w:pStyle w:val="BodyText"/>
      </w:pPr>
      <w:r>
        <w:t xml:space="preserve">“Không có biện pháp a, ai cho em vẫn đối tôi lãnh đạm như vậy.” Gabriel nói.</w:t>
      </w:r>
    </w:p>
    <w:p>
      <w:pPr>
        <w:pStyle w:val="BodyText"/>
      </w:pPr>
      <w:r>
        <w:t xml:space="preserve">Lãnh Dạ cảm thấy cùng hắn nói chuyện quả thực là đàn gảy tai trâu, vì thế liền lười quan tâm hắn, lập tức đi đến sô pha ngồi xuống.</w:t>
      </w:r>
    </w:p>
    <w:p>
      <w:pPr>
        <w:pStyle w:val="BodyText"/>
      </w:pPr>
      <w:r>
        <w:t xml:space="preserve">Gabriel hỏi:“Em đói bụng đi? Tôi bảo đầu bếp đi làm điểm tâm.”</w:t>
      </w:r>
    </w:p>
    <w:p>
      <w:pPr>
        <w:pStyle w:val="BodyText"/>
      </w:pPr>
      <w:r>
        <w:t xml:space="preserve">Lãnh Dạ nhắm mắt dưỡng thần, đem hắn trở thành không khí.</w:t>
      </w:r>
    </w:p>
    <w:p>
      <w:pPr>
        <w:pStyle w:val="BodyText"/>
      </w:pPr>
      <w:r>
        <w:t xml:space="preserve">Gabriel cũng không để ý, hắn phân phó quản gia tốt sau đó đóng cửa lại, sau đó ngồi xuống bên người Lãnh Dạ.</w:t>
      </w:r>
    </w:p>
    <w:p>
      <w:pPr>
        <w:pStyle w:val="BodyText"/>
      </w:pPr>
      <w:r>
        <w:t xml:space="preserve">Hiện tại Lãnh Dạ bị thiết liên khóa lại, Gabriel không cần lo lắng hắn sẽ đào thoát, cho nên đám thủ hạ tự nhiên cũng không cần đứng ở nơi đó làm bóng đèn, hiện tại chính là thế giới của hắn cùng Lãnh Dạ.</w:t>
      </w:r>
    </w:p>
    <w:p>
      <w:pPr>
        <w:pStyle w:val="BodyText"/>
      </w:pPr>
      <w:r>
        <w:t xml:space="preserve">Gabriel thưởng thức mặt Lãnh Dạ, Lãnh Dạ vẫn như cũ tại nhắm mắt dưỡng thần, lông mi thật dài bao trùm trước mắt, đường cong chiếc cằm xinh đẹp khiến Gabriel thực tâm động, hắn cả đời này nhìn thấy qua vô số nam nhân Đông Phương, nhưng không có một ai có thể giống Lãnh Dạ làm cho hắn dời không ra tầm mắt.</w:t>
      </w:r>
    </w:p>
    <w:p>
      <w:pPr>
        <w:pStyle w:val="BodyText"/>
      </w:pPr>
      <w:r>
        <w:t xml:space="preserve">Trong phòng thực im lặng, im lặng có chút quỷ dị, chỉ còn lại tiếng hít thở hai người.</w:t>
      </w:r>
    </w:p>
    <w:p>
      <w:pPr>
        <w:pStyle w:val="BodyText"/>
      </w:pPr>
      <w:r>
        <w:t xml:space="preserve">Gabriel vươn tay, lấy ngón tay khẽ vuốt hai má Lãnh Dạ, làn da Lãnh Dạ bóng loáng, không có một chút tì vết.</w:t>
      </w:r>
    </w:p>
    <w:p>
      <w:pPr>
        <w:pStyle w:val="BodyText"/>
      </w:pPr>
      <w:r>
        <w:t xml:space="preserve">Lãnh Dạ không phản ứng, phảng phất không có cảm giác được.</w:t>
      </w:r>
    </w:p>
    <w:p>
      <w:pPr>
        <w:pStyle w:val="BodyText"/>
      </w:pPr>
      <w:r>
        <w:t xml:space="preserve">Gabriel vì thế nắm bờ vai của hắn, cả người chậm rãi hướng qua hắn.</w:t>
      </w:r>
    </w:p>
    <w:p>
      <w:pPr>
        <w:pStyle w:val="BodyText"/>
      </w:pPr>
      <w:r>
        <w:t xml:space="preserve">Thân thể tiếp xúc trong nháy mắt, Gabriel đồng tử chợt co rút nhanh.</w:t>
      </w:r>
    </w:p>
    <w:p>
      <w:pPr>
        <w:pStyle w:val="BodyText"/>
      </w:pPr>
      <w:r>
        <w:t xml:space="preserve">Trước thời điểm kế hoạch này diễn ra, hắn liền không có lúc nào là không ảo tưởng giờ khắc này, hiện tại ảo tưởng thành hiện thực, hắn phát hiện chính mình so trước đó còn muốn hưng phấn hơn.</w:t>
      </w:r>
    </w:p>
    <w:p>
      <w:pPr>
        <w:pStyle w:val="BodyText"/>
      </w:pPr>
      <w:r>
        <w:t xml:space="preserve">Gabriel hít sâu một hơi, mặt hướng Lãnh Dạ càng ngày càng gần.</w:t>
      </w:r>
    </w:p>
    <w:p>
      <w:pPr>
        <w:pStyle w:val="BodyText"/>
      </w:pPr>
      <w:r>
        <w:t xml:space="preserve">Lãnh Dạ rốt cục mở mắt, như mực nhiễm bàn trong mắt tràn ngập là hiu quạnh sát ý, hắn nhìn chằm chằm Gabriel, không mang theo bất cứ cảm tình mở miệng:“Anh gần chút nữa tôi sẽ đưa anh xuống địa ngục.”</w:t>
      </w:r>
    </w:p>
    <w:p>
      <w:pPr>
        <w:pStyle w:val="BodyText"/>
      </w:pPr>
      <w:r>
        <w:t xml:space="preserve">Gabriel dừng động tác:“Giết tôi em cũng không có biện pháp sống rời đi nơi này, đừng quên em còn mang theo xiềng chân đâu.”</w:t>
      </w:r>
    </w:p>
    <w:p>
      <w:pPr>
        <w:pStyle w:val="BodyText"/>
      </w:pPr>
      <w:r>
        <w:t xml:space="preserve">Lãnh Dạ nói:“Ít nhất có thể lôi kéo anh chôn cùng.” Tốt xấu Gabriel là người thừa kế Phạm Triết gia tộc, như thế nào tính cũng là hắn buôn bán lời.</w:t>
      </w:r>
    </w:p>
    <w:p>
      <w:pPr>
        <w:pStyle w:val="BodyText"/>
      </w:pPr>
      <w:r>
        <w:t xml:space="preserve">Gabriel giơ lên khóe môi:“Em thật đúng là không yêu quý sinh mệnh chính mình, bất quá, nếu em chết Viêm Phi bên kia emvlàm sao đây?”</w:t>
      </w:r>
    </w:p>
    <w:p>
      <w:pPr>
        <w:pStyle w:val="BodyText"/>
      </w:pPr>
      <w:r>
        <w:t xml:space="preserve">“Vậy anh rốt cuộc đem hắn thế nào?” Lãnh Dạ nheo lại ánh mắt, đây là vấn đề hắn tối quan tâm.</w:t>
      </w:r>
    </w:p>
    <w:p>
      <w:pPr>
        <w:pStyle w:val="BodyText"/>
      </w:pPr>
      <w:r>
        <w:t xml:space="preserve">Gabriel cố ý treo hắn:“Không biết.”</w:t>
      </w:r>
    </w:p>
    <w:p>
      <w:pPr>
        <w:pStyle w:val="BodyText"/>
      </w:pPr>
      <w:r>
        <w:t xml:space="preserve">Lãnh Dạ ánh mắt càng ngày càng âm lãnh.</w:t>
      </w:r>
    </w:p>
    <w:p>
      <w:pPr>
        <w:pStyle w:val="BodyText"/>
      </w:pPr>
      <w:r>
        <w:t xml:space="preserve">“Có lẽ chết, có lẽ sống.” Gabriel nhìn hắn:“Bất quá nếu em giết tôi, vậy vĩnh viễn đừng nghĩ biết đáp án.”</w:t>
      </w:r>
    </w:p>
    <w:p>
      <w:pPr>
        <w:pStyle w:val="BodyText"/>
      </w:pPr>
      <w:r>
        <w:t xml:space="preserve">Lãnh Dạ cái gì cũng chưa nói, nhưng là trên người lãnh ý tăng thêm vài phần.</w:t>
      </w:r>
    </w:p>
    <w:p>
      <w:pPr>
        <w:pStyle w:val="BodyText"/>
      </w:pPr>
      <w:r>
        <w:t xml:space="preserve">Gabriel nói:“Tôibthích bộ dáng em phát hỏa, thực câu nhân, khiến tôi nghĩ đem em đặt ở trên giường hung hăng chà đạp em.” Dừng một chút, trên mặt hắn tiếu ý gia tăng:“Không biết em trên giường tính tình thần không biết có bạo không?”</w:t>
      </w:r>
    </w:p>
    <w:p>
      <w:pPr>
        <w:pStyle w:val="BodyText"/>
      </w:pPr>
      <w:r>
        <w:t xml:space="preserve">“Anh vĩnh viễn sẽ không biết.”</w:t>
      </w:r>
    </w:p>
    <w:p>
      <w:pPr>
        <w:pStyle w:val="BodyText"/>
      </w:pPr>
      <w:r>
        <w:t xml:space="preserve">“Thật không, tôi cảm thấy tôi rất nhanh sẽ biết,‘Triệt triệt để để’ biết……”</w:t>
      </w:r>
    </w:p>
    <w:p>
      <w:pPr>
        <w:pStyle w:val="BodyText"/>
      </w:pPr>
      <w:r>
        <w:t xml:space="preserve">Cuối cùng một câu ngữ khí đã là tràn ngập d*c v*ng, hắn chế trụ hai tay Lãnh Dạ đem hắn áp đảo trên sô pha.</w:t>
      </w:r>
    </w:p>
    <w:p>
      <w:pPr>
        <w:pStyle w:val="BodyText"/>
      </w:pPr>
      <w:r>
        <w:t xml:space="preserve">Gabriel sẽ không cận chiến, điểm này Lãnh Dạ rất sớm sẽ biết, nhưng Lãnh Dạ không nghĩ tới hắn khí lực cư nhiên lớn như vậy, Lãnh Dạ hai tay bị hắn đặt ở trên đỉnh đầu, cơ hồ không thể động đậy.</w:t>
      </w:r>
    </w:p>
    <w:p>
      <w:pPr>
        <w:pStyle w:val="BodyText"/>
      </w:pPr>
      <w:r>
        <w:t xml:space="preserve">Gabriel lại ngăn chặn hai chân Lãnh Dạ, cả người đều đặt ở trên người hắn, một bộ Bá Vương ngạnh thượng cung.</w:t>
      </w:r>
    </w:p>
    <w:p>
      <w:pPr>
        <w:pStyle w:val="BodyText"/>
      </w:pPr>
      <w:r>
        <w:t xml:space="preserve">“Hiện tại cảm giác thế nào?” Gabriel cười nói:“Còn cảm thấy tôi sẽ không biết sao?”</w:t>
      </w:r>
    </w:p>
    <w:p>
      <w:pPr>
        <w:pStyle w:val="BodyText"/>
      </w:pPr>
      <w:r>
        <w:t xml:space="preserve">Lãnh Dạ mặt không chút thay đổi nhìn hắn.</w:t>
      </w:r>
    </w:p>
    <w:p>
      <w:pPr>
        <w:pStyle w:val="BodyText"/>
      </w:pPr>
      <w:r>
        <w:t xml:space="preserve">Gabriel cúi đầu, cắn cúc áo hắn, dùng răng nanh bắt đầu giải cúc áo……</w:t>
      </w:r>
    </w:p>
    <w:p>
      <w:pPr>
        <w:pStyle w:val="BodyText"/>
      </w:pPr>
      <w:r>
        <w:t xml:space="preserve">Lãnh Dạ cổ áo dần dần mở ra, cũng không biết có phải hay không cố ý, Gabriel lúc giúp hắn giải cúc áo môi thường thường đụng tới da thịt trên ngực hắn, thở ra nhiệt khí cũng thường thường phun đến l*ng ngực hắn, đem nơi đó da thịt biến thành có điểm ướt át.</w:t>
      </w:r>
    </w:p>
    <w:p>
      <w:pPr>
        <w:pStyle w:val="BodyText"/>
      </w:pPr>
      <w:r>
        <w:t xml:space="preserve">Loại cảm giác ái muội này khiến Lãnh Dạ thân nổi da gà.</w:t>
      </w:r>
    </w:p>
    <w:p>
      <w:pPr>
        <w:pStyle w:val="BodyText"/>
      </w:pPr>
      <w:r>
        <w:t xml:space="preserve">Gabriel tại lúc giải cúc áo Lãnh Dạ vẫn đều đang nhìn Lãnh Dạ, kia ánh mắt tà ác mà nhiệt liệt, kia đôi mắt màu tím bởi vì quá mức hưng phấn mà phiếm ra một tia yêu dị đỏ sậm.</w:t>
      </w:r>
    </w:p>
    <w:p>
      <w:pPr>
        <w:pStyle w:val="BodyText"/>
      </w:pPr>
      <w:r>
        <w:t xml:space="preserve">Lúc này Gabriel tựa như một đầu bị kích phát ra thú tính dã thú, Lãnh Dạ còn lại là con mồi, bất quá, lấy cá tính Lãnh Dạ đương nhiên sẽ không ngoan ngoãn đi vào khuôn khổ, liền tính thật sự cũng bị ăn luôn, Lãnh Dạ cũng muốn biến thành xương cốt tạp trụ yết hầu hắn, khiến hắn nuốt không được.</w:t>
      </w:r>
    </w:p>
    <w:p>
      <w:pPr>
        <w:pStyle w:val="BodyText"/>
      </w:pPr>
      <w:r>
        <w:t xml:space="preserve">Viên cúc áo cuối cùng bị giải khai, Lãnh Dạ nửa người trên hoàn toàn lộ ra.</w:t>
      </w:r>
    </w:p>
    <w:p>
      <w:pPr>
        <w:pStyle w:val="BodyText"/>
      </w:pPr>
      <w:r>
        <w:t xml:space="preserve">“Không hổ là người mẫu, dáng người thật sự là hoàn mỹ.” Gabriel cảm thán nói, nhẹ vỗ về bụng rắn chắc mà trơn nhẵn của Lãnh Dạ.</w:t>
      </w:r>
    </w:p>
    <w:p>
      <w:pPr>
        <w:pStyle w:val="BodyText"/>
      </w:pPr>
      <w:r>
        <w:t xml:space="preserve">Lãnh Dạ nhìn hắn, mặt không chút thay đổi đột nhiên hiện ra mỉm cười, nhưng lại chậm rãi mở rộng.</w:t>
      </w:r>
    </w:p>
    <w:p>
      <w:pPr>
        <w:pStyle w:val="BodyText"/>
      </w:pPr>
      <w:r>
        <w:t xml:space="preserve">Gabriel có chút ngoài ý muốn:“Như thế nào, tính toán thỏa hiệp?”</w:t>
      </w:r>
    </w:p>
    <w:p>
      <w:pPr>
        <w:pStyle w:val="BodyText"/>
      </w:pPr>
      <w:r>
        <w:t xml:space="preserve">“Anhbcảm thấy thế nào?” Lãnh Dạ biếng nhác hỏi lại, hắn cười thực sáng lạn, không phải trận đánh lúc trước hắn trào phúng hoặc khinh bỉ cười lạnh, mà là chân chính tươi cười, mang theo vài phần như có như không dụ hoặc, hơn nữa vạt áo hỗn độn cùng nửa người trên trần trụi, hình ảnh gợi cảm đến khó diễn tả bằng ngôn từ.</w:t>
      </w:r>
    </w:p>
    <w:p>
      <w:pPr>
        <w:pStyle w:val="BodyText"/>
      </w:pPr>
      <w:r>
        <w:t xml:space="preserve">Đối mặt Lãnh Dạ yêu nghiệt như thế, Gabriel hô hấp bị kiềm hãm, rốt cuộc không thể dời tầm mắt.</w:t>
      </w:r>
    </w:p>
    <w:p>
      <w:pPr>
        <w:pStyle w:val="BodyText"/>
      </w:pPr>
      <w:r>
        <w:t xml:space="preserve">Tuy rằng không biết Lãnh Dạ vì cái gì đột nhiên thay đổi thái độ, nhưng Lãnh Dạ như vậy với hắn mà nói quả thực chính là trắng trợn dụ dỗ.</w:t>
      </w:r>
    </w:p>
    <w:p>
      <w:pPr>
        <w:pStyle w:val="BodyText"/>
      </w:pPr>
      <w:r>
        <w:t xml:space="preserve">Gabriel nhìn chằm chằm Lãnh Dạ, hô hấp càng ngày càng ồ ồ.</w:t>
      </w:r>
    </w:p>
    <w:p>
      <w:pPr>
        <w:pStyle w:val="BodyText"/>
      </w:pPr>
      <w:r>
        <w:t xml:space="preserve">Lãnh Dạ nhẹ nhàng li*m môi, sau đó đối hắn nói:“Làm tôi……”</w:t>
      </w:r>
    </w:p>
    <w:p>
      <w:pPr>
        <w:pStyle w:val="BodyText"/>
      </w:pPr>
      <w:r>
        <w:t xml:space="preserve">Gabriel nhìn đầu lưỡi hắn ở ddooo môi mềm mại lướt qua, đem môi có điểm khô ráo lộng thấp, hình ảnh quả thực so bất cứ t**h d*c còn để người thú huyết sôi trào. Lãnh Dạ cuối cùng nói hai chữ rất nhẹ nhu thực thong thả, nhưng Gabriel lại nghe rõ ràng vô cùng, lúc này đầu óc trống rỗng.</w:t>
      </w:r>
    </w:p>
    <w:p>
      <w:pPr>
        <w:pStyle w:val="BodyText"/>
      </w:pPr>
      <w:r>
        <w:t xml:space="preserve">Lãnh Dạ cư nhiên hướng chính mình nói làm hắn……</w:t>
      </w:r>
    </w:p>
    <w:p>
      <w:pPr>
        <w:pStyle w:val="BodyText"/>
      </w:pPr>
      <w:r>
        <w:t xml:space="preserve">Như thế trực tiếp mà rõ ràng.</w:t>
      </w:r>
    </w:p>
    <w:p>
      <w:pPr>
        <w:pStyle w:val="BodyText"/>
      </w:pPr>
      <w:r>
        <w:t xml:space="preserve">Ngay sau đó, Gabriel trực tiếp thú hóa, buông ra tay Lãnh Dạ, bay thẳng đến hắn đánh tới.</w:t>
      </w:r>
    </w:p>
    <w:p>
      <w:pPr>
        <w:pStyle w:val="BodyText"/>
      </w:pPr>
      <w:r>
        <w:t xml:space="preserve">Chính là hiện tại.</w:t>
      </w:r>
    </w:p>
    <w:p>
      <w:pPr>
        <w:pStyle w:val="BodyText"/>
      </w:pPr>
      <w:r>
        <w:t xml:space="preserve">Hai tay vừa được tự do, Lãnh Dạ trên mặt tiếu ý lập tức biến mất, trực tiếp hung hăng một quyền đánh vào mặt Gabriel, sau đó thừa dịp hắn mất đi phòng bị thời từ dưới thân hắn rút ra hai chân, hung hăng đá vào ngực.</w:t>
      </w:r>
    </w:p>
    <w:p>
      <w:pPr>
        <w:pStyle w:val="BodyText"/>
      </w:pPr>
      <w:r>
        <w:t xml:space="preserve">Lãnh Dạ sút chân bằng toàn bộ khí lực, động tác biên độ rất lớn, tiếng thét chói tai vang lên, Gabriel cả người đều bị đá bay ra ngoài, té trên mặt đất kêu rên ra tiếng.</w:t>
      </w:r>
    </w:p>
    <w:p>
      <w:pPr>
        <w:pStyle w:val="BodyText"/>
      </w:pPr>
      <w:r>
        <w:t xml:space="preserve">Lãnh Dạ ngồi dậy, lạnh lùng nhìn Gabriel, tòng dung khép lại áo, một đám cúc áo cài trở về.</w:t>
      </w:r>
    </w:p>
    <w:p>
      <w:pPr>
        <w:pStyle w:val="BodyText"/>
      </w:pPr>
      <w:r>
        <w:t xml:space="preserve">Gabriel che ngực, sau đó gian nan mà thong thả đứng lên, hắn nhẹ nhàng ho khan vài cái, ngẩng đầu, khóe miệng đã chảy ra máu tươi.</w:t>
      </w:r>
    </w:p>
    <w:p>
      <w:pPr>
        <w:pStyle w:val="BodyText"/>
      </w:pPr>
      <w:r>
        <w:t xml:space="preserve">Lãnh Dạ nói:“Tôi trên giường chính là như vậy hỏa bạo.” Đây là Gabriel trước đó hỏi hắn vấn đề, hắn dùng phương thức trực tiếp nhất trả lời.</w:t>
      </w:r>
    </w:p>
    <w:p>
      <w:pPr>
        <w:pStyle w:val="BodyText"/>
      </w:pPr>
      <w:r>
        <w:t xml:space="preserve">Gabriel đứng lên, dùng mu bàn tay lau khóe miệng dính máu:“Em quả nhiên rất khó đối phó.”</w:t>
      </w:r>
    </w:p>
    <w:p>
      <w:pPr>
        <w:pStyle w:val="BodyText"/>
      </w:pPr>
      <w:r>
        <w:t xml:space="preserve">“Đa tạ khích lệ.”</w:t>
      </w:r>
    </w:p>
    <w:p>
      <w:pPr>
        <w:pStyle w:val="BodyText"/>
      </w:pPr>
      <w:r>
        <w:t xml:space="preserve">“Bất quá tôi liền thích khiêu chiến yêu cầu cao độ.”</w:t>
      </w:r>
    </w:p>
    <w:p>
      <w:pPr>
        <w:pStyle w:val="BodyText"/>
      </w:pPr>
      <w:r>
        <w:t xml:space="preserve">“Nguyên lai anh có ham mê bị ngược.” Lãnh Dạ cài lại viên cúc áo cuối cùng:“Anh thích sm, có thể tìm điều giáo sư, khiến hắn dùng roi ngọn nến lộng anh đều có thể, tôi cũng không có loại hứng thú biến thái này.”</w:t>
      </w:r>
    </w:p>
    <w:p>
      <w:pPr>
        <w:pStyle w:val="BodyText"/>
      </w:pPr>
      <w:r>
        <w:t xml:space="preserve">Gabriel trên mặt hiện ra tiếu ý, nhưng đã muốn không hề là cái loại ưu nhã, mà là cuồng bạo mà thị huyết.</w:t>
      </w:r>
    </w:p>
    <w:p>
      <w:pPr>
        <w:pStyle w:val="BodyText"/>
      </w:pPr>
      <w:r>
        <w:t xml:space="preserve">Hắn cởi quần áo trên người.</w:t>
      </w:r>
    </w:p>
    <w:p>
      <w:pPr>
        <w:pStyle w:val="BodyText"/>
      </w:pPr>
      <w:r>
        <w:t xml:space="preserve">Gabriel dáng người không tồi, tinh tráng mà rắn chắc, nhưng Lãnh Dạ đầu tiên mắt thấy là người hắn giăng khắp nơi vết sẹo, hơn nữa là các vết sẹo không bình thường, vết thương do dao, do súng, vết cắt, còn có một ít hình dạng vết sẹo do bỏng, nếu Lãnh Dạ không có đoán sai này hẳn là dùng thuốc lá ấn lên ……</w:t>
      </w:r>
    </w:p>
    <w:p>
      <w:pPr>
        <w:pStyle w:val="BodyText"/>
      </w:pPr>
      <w:r>
        <w:t xml:space="preserve">Lãnh Dạ sửng sốt.</w:t>
      </w:r>
    </w:p>
    <w:p>
      <w:pPr>
        <w:pStyle w:val="BodyText"/>
      </w:pPr>
      <w:r>
        <w:t xml:space="preserve">Ngược đãi?</w:t>
      </w:r>
    </w:p>
    <w:p>
      <w:pPr>
        <w:pStyle w:val="BodyText"/>
      </w:pPr>
      <w:r>
        <w:t xml:space="preserve">Gabriel trên người vết sẹo nhiều dọa người, hẳn là tích lũy rất nhiều năm, lấy thân thế hắn, hẳn là không ai dám thương tổn hắn, duy nhất lý do chính là.</w:t>
      </w:r>
    </w:p>
    <w:p>
      <w:pPr>
        <w:pStyle w:val="BodyText"/>
      </w:pPr>
      <w:r>
        <w:t xml:space="preserve">Khó trách tính cách như vậy vặn vẹo, xem ra toàn gia này cũng không là cái gì tốt.</w:t>
      </w:r>
    </w:p>
    <w:p>
      <w:pPr>
        <w:pStyle w:val="BodyText"/>
      </w:pPr>
      <w:r>
        <w:t xml:space="preserve">Lãnh Dạ cười lạnh.</w:t>
      </w:r>
    </w:p>
    <w:p>
      <w:pPr>
        <w:pStyle w:val="BodyText"/>
      </w:pPr>
      <w:r>
        <w:t xml:space="preserve">Gabriel chú ý tới ánh mắt hắn vì thế tự giễu hỏi hắn:“Cảm thấy xấu có phải hay không?”</w:t>
      </w:r>
    </w:p>
    <w:p>
      <w:pPr>
        <w:pStyle w:val="BodyText"/>
      </w:pPr>
      <w:r>
        <w:t xml:space="preserve">Lãnh Dạ nói:“So với mặt của anh tốt hơn.”</w:t>
      </w:r>
    </w:p>
    <w:p>
      <w:pPr>
        <w:pStyle w:val="BodyText"/>
      </w:pPr>
      <w:r>
        <w:t xml:space="preserve">Gabriel tùy tay đem quần áo ném tới một bên:“Em rất nhanh sẽ yêu thôi.”</w:t>
      </w:r>
    </w:p>
    <w:p>
      <w:pPr>
        <w:pStyle w:val="BodyText"/>
      </w:pPr>
      <w:r>
        <w:t xml:space="preserve">“Xin lỗi, tôi thẩm mỹ quan luôn luôn thực bình thường.”</w:t>
      </w:r>
    </w:p>
    <w:p>
      <w:pPr>
        <w:pStyle w:val="BodyText"/>
      </w:pPr>
      <w:r>
        <w:t xml:space="preserve">Gabriel một bên giải dây lưng, một bên hướng Lãnh Dạ đi qua.</w:t>
      </w:r>
    </w:p>
    <w:p>
      <w:pPr>
        <w:pStyle w:val="BodyText"/>
      </w:pPr>
      <w:r>
        <w:t xml:space="preserve">Hắn mỗi gần một bước, Lãnh Dạ thần kinh liền buộc chặt một phần, Gabriel rõ ràng đã muốn bị chọc giận, tựa hồ tính toán trực tiếp mạnh bạo.</w:t>
      </w:r>
    </w:p>
    <w:p>
      <w:pPr>
        <w:pStyle w:val="Compact"/>
      </w:pPr>
      <w:r>
        <w:t xml:space="preserve">Lãnh Dạ ngồi ở sô pha không hề động đậy, nhưng hai tay dần dần nắm chặt thành quyền, trên người sát ý bắt đầu mãnh liệt đứng lên……</w:t>
      </w:r>
      <w:r>
        <w:br w:type="textWrapping"/>
      </w:r>
      <w:r>
        <w:br w:type="textWrapping"/>
      </w:r>
    </w:p>
    <w:p>
      <w:pPr>
        <w:pStyle w:val="Heading2"/>
      </w:pPr>
      <w:bookmarkStart w:id="146" w:name="quyển-3---chương-3"/>
      <w:bookmarkEnd w:id="146"/>
      <w:r>
        <w:t xml:space="preserve">125. Quyển 3 - Chương 3</w:t>
      </w:r>
    </w:p>
    <w:p>
      <w:pPr>
        <w:pStyle w:val="Compact"/>
      </w:pPr>
      <w:r>
        <w:br w:type="textWrapping"/>
      </w:r>
      <w:r>
        <w:br w:type="textWrapping"/>
      </w:r>
      <w:r>
        <w:t xml:space="preserve">Gabriel càng đến càng gần, dây lưng cũng giải khai, Lãnh Dạ quyền đầu càng nắm càng chặt.</w:t>
      </w:r>
    </w:p>
    <w:p>
      <w:pPr>
        <w:pStyle w:val="BodyText"/>
      </w:pPr>
      <w:r>
        <w:t xml:space="preserve">Chính lúc Gabriel tính toán cởi quần cửa vang lên tiếng đập cửa.</w:t>
      </w:r>
    </w:p>
    <w:p>
      <w:pPr>
        <w:pStyle w:val="BodyText"/>
      </w:pPr>
      <w:r>
        <w:t xml:space="preserve">Đại khái là người hầu đưa cơm lại đây.</w:t>
      </w:r>
    </w:p>
    <w:p>
      <w:pPr>
        <w:pStyle w:val="BodyText"/>
      </w:pPr>
      <w:r>
        <w:t xml:space="preserve">Gabriel do dự một chút, vì thế lại đem dây lưng đeo lên:“Vẫn là ăn cơm trước đi, cơm nước xong mới có khí lực ép buộc.”</w:t>
      </w:r>
    </w:p>
    <w:p>
      <w:pPr>
        <w:pStyle w:val="BodyText"/>
      </w:pPr>
      <w:r>
        <w:t xml:space="preserve">Lãnh Dạ không nghĩ tới hắn cư nhiên khinh địch như vậy bỏ qua chính mình, vẫn là có điểm không thể tin được.</w:t>
      </w:r>
    </w:p>
    <w:p>
      <w:pPr>
        <w:pStyle w:val="BodyText"/>
      </w:pPr>
      <w:r>
        <w:t xml:space="preserve">Gabriel sửa sang lại vạt áo ra mở cửa.</w:t>
      </w:r>
    </w:p>
    <w:p>
      <w:pPr>
        <w:pStyle w:val="BodyText"/>
      </w:pPr>
      <w:r>
        <w:t xml:space="preserve">Hắn trong mắt d*c v*ng tới cũng nhanh lui cũng mau, bình tĩnh phảng phất chuyện gì cũng không phát sinh, Lãnh Dạ càng ngày càng không hiểu hắn.</w:t>
      </w:r>
    </w:p>
    <w:p>
      <w:pPr>
        <w:pStyle w:val="BodyText"/>
      </w:pPr>
      <w:r>
        <w:t xml:space="preserve">Người hầu đem đồ ăn tiến vào, yên lặng đặt tới trên bàn, toàn bộ quá trình vẫn đều là cúi đầu, đại khí cũng không dám nói ra một tiếng, tựa hồ thực sợ hãi Gabriel.</w:t>
      </w:r>
    </w:p>
    <w:p>
      <w:pPr>
        <w:pStyle w:val="BodyText"/>
      </w:pPr>
      <w:r>
        <w:t xml:space="preserve">Người hầu đưa đồ ăn lui về phía sau đi ra ngoài, Gabriel đi đến trước bàn, đối Lãnh Dạ nói:“Thỉnh đi.”</w:t>
      </w:r>
    </w:p>
    <w:p>
      <w:pPr>
        <w:pStyle w:val="BodyText"/>
      </w:pPr>
      <w:r>
        <w:t xml:space="preserve">Lãnh Dạ vì thế đứng dậy, cũng đi qua.</w:t>
      </w:r>
    </w:p>
    <w:p>
      <w:pPr>
        <w:pStyle w:val="BodyText"/>
      </w:pPr>
      <w:r>
        <w:t xml:space="preserve">Gabriel giúp hắn lôi ra ghế thập phần thân sĩ thỉnh hắn nhập tòa.</w:t>
      </w:r>
    </w:p>
    <w:p>
      <w:pPr>
        <w:pStyle w:val="BodyText"/>
      </w:pPr>
      <w:r>
        <w:t xml:space="preserve">Đồ ăn là đồ ăn Italia, trình bày cùng hương vị đều thực không tồi, Lãnh Dạ cầm lấy dao nĩa, lại chậm chạp không có khởi động.</w:t>
      </w:r>
    </w:p>
    <w:p>
      <w:pPr>
        <w:pStyle w:val="BodyText"/>
      </w:pPr>
      <w:r>
        <w:t xml:space="preserve">Gabriel biết hắn đang lo lắng cái gì, làm bộ muốn đem đồ ăn của mình cùng Lãnh Dạ làm trao đổi, tựa như lần đó hắn cùng Lãnh Dạ đổi cà phê.</w:t>
      </w:r>
    </w:p>
    <w:p>
      <w:pPr>
        <w:pStyle w:val="BodyText"/>
      </w:pPr>
      <w:r>
        <w:t xml:space="preserve">Lãnh Dạ nói:“Từ đã.”</w:t>
      </w:r>
    </w:p>
    <w:p>
      <w:pPr>
        <w:pStyle w:val="BodyText"/>
      </w:pPr>
      <w:r>
        <w:t xml:space="preserve">Gabriel vì thế dừng lại động tác:“Làm sao vậy?”</w:t>
      </w:r>
    </w:p>
    <w:p>
      <w:pPr>
        <w:pStyle w:val="BodyText"/>
      </w:pPr>
      <w:r>
        <w:t xml:space="preserve">Lãnh Dạ chỉ chỉ bàn ăn:“Hai người đều ăn một ngụm.”</w:t>
      </w:r>
    </w:p>
    <w:p>
      <w:pPr>
        <w:pStyle w:val="BodyText"/>
      </w:pPr>
      <w:r>
        <w:t xml:space="preserve">Gabriel chọn mi:“Em liền như vậy không tin tôi?”</w:t>
      </w:r>
    </w:p>
    <w:p>
      <w:pPr>
        <w:pStyle w:val="BodyText"/>
      </w:pPr>
      <w:r>
        <w:t xml:space="preserve">“Anh nói xem?” Lãnh Dạ hơi trào phúng hỏi lại, nếu muốn trên thế giới này tuyển ra một người hắn cảm thấy tin tưởng, Gabriel tuyệt đối là người cuối cùng.</w:t>
      </w:r>
    </w:p>
    <w:p>
      <w:pPr>
        <w:pStyle w:val="BodyText"/>
      </w:pPr>
      <w:r>
        <w:t xml:space="preserve">Gabriel đành phải hai bên đều ăn một ngụm, sau đó giơ lên khóe môi:“Ân, rất tốt.”</w:t>
      </w:r>
    </w:p>
    <w:p>
      <w:pPr>
        <w:pStyle w:val="BodyText"/>
      </w:pPr>
      <w:r>
        <w:t xml:space="preserve">Lãnh Dạ theo dõi hắn nuốt xuống thế này mới yên tâm.</w:t>
      </w:r>
    </w:p>
    <w:p>
      <w:pPr>
        <w:pStyle w:val="BodyText"/>
      </w:pPr>
      <w:r>
        <w:t xml:space="preserve">Gabriel cười nói:“Nếu tôi muốn cường thượng em có khi là biện pháp, kê đơn loại sự tình này rất cấp thấp, tôi cũng không thích.”</w:t>
      </w:r>
    </w:p>
    <w:p>
      <w:pPr>
        <w:pStyle w:val="BodyText"/>
      </w:pPr>
      <w:r>
        <w:t xml:space="preserve">“Thật không? Too không tin.” Lãnh Dạ không chút do dự trả lời.</w:t>
      </w:r>
    </w:p>
    <w:p>
      <w:pPr>
        <w:pStyle w:val="BodyText"/>
      </w:pPr>
      <w:r>
        <w:t xml:space="preserve">“Em rất nhanh sẽ tin tưởng. Tôi thích đem con mồi đặt ở dưới thân, sau đó một chút một chút đem hắn tra tấn đến khóc cầu xin tha thứ, tôi không thích người mất đi ý thức nhân, sẽ khiến tôi cảm thấy giống gian thi, tôi chán ghét gian thi.” Gabriel tựa vào bên tai hắn nhẹ giọng nói.</w:t>
      </w:r>
    </w:p>
    <w:p>
      <w:pPr>
        <w:pStyle w:val="BodyText"/>
      </w:pPr>
      <w:r>
        <w:t xml:space="preserve">“Anhbquả nhiên thực biến thái.” Lãnh Dạ nói.</w:t>
      </w:r>
    </w:p>
    <w:p>
      <w:pPr>
        <w:pStyle w:val="BodyText"/>
      </w:pPr>
      <w:r>
        <w:t xml:space="preserve">“Đa tạ khích lệ.” Gabriel trên mặt tiếu ý gia tăng.</w:t>
      </w:r>
    </w:p>
    <w:p>
      <w:pPr>
        <w:pStyle w:val="BodyText"/>
      </w:pPr>
      <w:r>
        <w:t xml:space="preserve">Này khoảng cách có điểm thân cận quá, Lãnh Dạ cảm giác được Gabriel trong miệng thở ra nhiệt khí phun đến lỗ tai mình, điều này làm cho hắn thực không thoải mái, vì thế nhíu nhíu mày.</w:t>
      </w:r>
    </w:p>
    <w:p>
      <w:pPr>
        <w:pStyle w:val="BodyText"/>
      </w:pPr>
      <w:r>
        <w:t xml:space="preserve">Gabriel đã nhận ra Lãnh Dạ trong mắt không vui, vì thế khởi đùa tâm tư của hắn, hắn một tay khoát lên vai Lãnh Dạ, tay kia thì tham tiến vào áo hắn, chậm rãi hướng bên trong đi vào……</w:t>
      </w:r>
    </w:p>
    <w:p>
      <w:pPr>
        <w:pStyle w:val="BodyText"/>
      </w:pPr>
      <w:r>
        <w:t xml:space="preserve">Lãnh Dạ mị mị nhãn tình, lạnh lùng nhắc nhở hắn:“Đừng quên tôi trên tay còn có dao nĩa.”</w:t>
      </w:r>
    </w:p>
    <w:p>
      <w:pPr>
        <w:pStyle w:val="BodyText"/>
      </w:pPr>
      <w:r>
        <w:t xml:space="preserve">“Kia lại như thế nào?” Gabriel phảng phất cũng không để ý:”Em lộng thương tôi đến cuối cùng không hay ho cũng là em, đừng quên em còn tại nhà tôi, đừng quên trên chân còn có xiềng xích.”</w:t>
      </w:r>
    </w:p>
    <w:p>
      <w:pPr>
        <w:pStyle w:val="BodyText"/>
      </w:pPr>
      <w:r>
        <w:t xml:space="preserve">“Đừng quên vừa rồi anh là như thế nào bị tôi đá xuống sô pha.”</w:t>
      </w:r>
    </w:p>
    <w:p>
      <w:pPr>
        <w:pStyle w:val="BodyText"/>
      </w:pPr>
      <w:r>
        <w:t xml:space="preserve">“Đó là lần cuối cùng tôi dễ dàng tha thứ cho hành vi bạo lực của em.” Gabriel nhẹ nhàng cắn vành tai hắn, thanh âm càng ngày càng thấp trầm:“Lại có lần tiếp theo tôi sẽ hung hăng giáo huấn em, tôi điều giáo con mồi nhưng cho tới bây giờ cũng sẽ không nương tay……”</w:t>
      </w:r>
    </w:p>
    <w:p>
      <w:pPr>
        <w:pStyle w:val="BodyText"/>
      </w:pPr>
      <w:r>
        <w:t xml:space="preserve">“Thật không.” Lãnh Dạ hỏi:“Như thế nào giáo huấn?”</w:t>
      </w:r>
    </w:p>
    <w:p>
      <w:pPr>
        <w:pStyle w:val="BodyText"/>
      </w:pPr>
      <w:r>
        <w:t xml:space="preserve">“Tựa như vậy……”</w:t>
      </w:r>
    </w:p>
    <w:p>
      <w:pPr>
        <w:pStyle w:val="BodyText"/>
      </w:pPr>
      <w:r>
        <w:t xml:space="preserve">Vừa dứt lời, liền mạnh vạch tìm tòi quần áo Lãnh Dạ.</w:t>
      </w:r>
    </w:p>
    <w:p>
      <w:pPr>
        <w:pStyle w:val="BodyText"/>
      </w:pPr>
      <w:r>
        <w:t xml:space="preserve">Cùng với thanh âm vải dệt bị xé rách, Lãnh Dạ nửa người trên lại bại lộ trong không khí, cúc áo nơi nơi đều là, dừng ở bàn ăn.</w:t>
      </w:r>
    </w:p>
    <w:p>
      <w:pPr>
        <w:pStyle w:val="BodyText"/>
      </w:pPr>
      <w:r>
        <w:t xml:space="preserve">Ngay sau đó, Lãnh Dạ nắm dao nhỏ bay thẳng đến tay Gabriel không an phận.</w:t>
      </w:r>
    </w:p>
    <w:p>
      <w:pPr>
        <w:pStyle w:val="BodyText"/>
      </w:pPr>
      <w:r>
        <w:t xml:space="preserve">Lãnh Dạ tốc độ rất nhanh, xuống tay lực đạo cũng thực mãnh, Gabriel bàn tay bị trực tiếp từ giữa cắt đứt, rơi trên mặt đất.</w:t>
      </w:r>
    </w:p>
    <w:p>
      <w:pPr>
        <w:pStyle w:val="BodyText"/>
      </w:pPr>
      <w:r>
        <w:t xml:space="preserve">Máu văng khắp nơi.</w:t>
      </w:r>
    </w:p>
    <w:p>
      <w:pPr>
        <w:pStyle w:val="BodyText"/>
      </w:pPr>
      <w:r>
        <w:t xml:space="preserve">Gabriel sửng sốt.</w:t>
      </w:r>
    </w:p>
    <w:p>
      <w:pPr>
        <w:pStyle w:val="BodyText"/>
      </w:pPr>
      <w:r>
        <w:t xml:space="preserve">Hắn không có kêu thảm thiết, trên mặt cũng không có bất cứ vẻ mặt thống khổ, phảng phất không có cảm giác đau chỉ là khó có thể tin nhìn Lãnh Dạ.</w:t>
      </w:r>
    </w:p>
    <w:p>
      <w:pPr>
        <w:pStyle w:val="BodyText"/>
      </w:pPr>
      <w:r>
        <w:t xml:space="preserve">Hắn nghĩ đến Lãnh Dạ không dám làmvthật sự, Lãnh Dạ dùng hành động thực tế nói cho hắn hắn sai có bao nhiêu thái quá.</w:t>
      </w:r>
    </w:p>
    <w:p>
      <w:pPr>
        <w:pStyle w:val="BodyText"/>
      </w:pPr>
      <w:r>
        <w:t xml:space="preserve">Gabriel cầm tay thụ thương kia, nhìn chằm chằm Lãnh Dạ, sắc mặt càng ngày càng âm trầm, sau đó gọi người tiến vào.</w:t>
      </w:r>
    </w:p>
    <w:p>
      <w:pPr>
        <w:pStyle w:val="BodyText"/>
      </w:pPr>
      <w:r>
        <w:t xml:space="preserve">Người hầu vào vừa thấy đến hình ảnh trước mắt liền lập tức sợ tới mức thay đổi sắc mặt.</w:t>
      </w:r>
    </w:p>
    <w:p>
      <w:pPr>
        <w:pStyle w:val="BodyText"/>
      </w:pPr>
      <w:r>
        <w:t xml:space="preserve">“Kêu lái xe đưa tôi đi bệnh viện.” Gabriel lạnh lùng nói.</w:t>
      </w:r>
    </w:p>
    <w:p>
      <w:pPr>
        <w:pStyle w:val="BodyText"/>
      </w:pPr>
      <w:r>
        <w:t xml:space="preserve">“Dạ!” Người hầu sửng sốt mới phản ứng lại đây, vội vàng đáp ứng nói.</w:t>
      </w:r>
    </w:p>
    <w:p>
      <w:pPr>
        <w:pStyle w:val="BodyText"/>
      </w:pPr>
      <w:r>
        <w:t xml:space="preserve">Gabriel thô bạo nhìn Lãnh Dạ liếc mắt một cái, sau đó mới rời đi, Lãnh Dạ vẫn tòng dung ngồi ở chỗ chính mình.</w:t>
      </w:r>
    </w:p>
    <w:p>
      <w:pPr>
        <w:pStyle w:val="BodyText"/>
      </w:pPr>
      <w:r>
        <w:t xml:space="preserve">Trong phòng an tĩnh lại.</w:t>
      </w:r>
    </w:p>
    <w:p>
      <w:pPr>
        <w:pStyle w:val="BodyText"/>
      </w:pPr>
      <w:r>
        <w:t xml:space="preserve">Một người đứng ở nơi này cảm giác tốt hơn, không có Gabriel ở một bên phiền hắn toàn bộ thế giới phảng phất đều thanh tịnh xuống dưới.</w:t>
      </w:r>
    </w:p>
    <w:p>
      <w:pPr>
        <w:pStyle w:val="BodyText"/>
      </w:pPr>
      <w:r>
        <w:t xml:space="preserve">Lãnh Dạ trên người đều là máu tươi, trên mặt cũng có, có điểm yêu dị mỹ cảm. Vị rỉ sắt gay mũi khiến hắn cảm thấy thực không thoải mái, hắn dùng ngón tay xoa xoa máu trên mặt, đứng dậy đi vào phòng tắm.</w:t>
      </w:r>
    </w:p>
    <w:p>
      <w:pPr>
        <w:pStyle w:val="BodyText"/>
      </w:pPr>
      <w:r>
        <w:t xml:space="preserve">Thiết liên rất dài, cũng đủ hắn tại toàn bộ trong phòng hoạt động, điểm này Gabriel ngược lại là suy xét thực chu đáo.</w:t>
      </w:r>
    </w:p>
    <w:p>
      <w:pPr>
        <w:pStyle w:val="BodyText"/>
      </w:pPr>
      <w:r>
        <w:t xml:space="preserve">Tắm rửa xong, Lãnh Dạ lại từ tủ quần áo lấy ra một bộ quần áo sạch sẽ mặc vào, quần áo mặc vào đến thực vừa người, hẳn là dựa theo hình thể hắn để mua.</w:t>
      </w:r>
    </w:p>
    <w:p>
      <w:pPr>
        <w:pStyle w:val="BodyText"/>
      </w:pPr>
      <w:r>
        <w:t xml:space="preserve">Xem ra Gabriel kế hoạch này hết thảy đã từ lâu.</w:t>
      </w:r>
    </w:p>
    <w:p>
      <w:pPr>
        <w:pStyle w:val="BodyText"/>
      </w:pPr>
      <w:r>
        <w:t xml:space="preserve">Lãnh Dạ cảm thấy có chút buồn cười.</w:t>
      </w:r>
    </w:p>
    <w:p>
      <w:pPr>
        <w:pStyle w:val="BodyText"/>
      </w:pPr>
      <w:r>
        <w:t xml:space="preserve">Làm xong hết thảy, Lãnh Dạ trở lại bàn ăn, bắt đầu ăn.</w:t>
      </w:r>
    </w:p>
    <w:p>
      <w:pPr>
        <w:pStyle w:val="BodyText"/>
      </w:pPr>
      <w:r>
        <w:t xml:space="preserve">Đồ ăn bị máu tươi của Gabriel nhiễm đến, nhưng phần của Gabriel không có, cho nên còn có thể ăn.</w:t>
      </w:r>
    </w:p>
    <w:p>
      <w:pPr>
        <w:pStyle w:val="BodyText"/>
      </w:pPr>
      <w:r>
        <w:t xml:space="preserve">Đồ ăn hương vị không tồi, Lãnh Dạ sớm đã bụng đói kêu vang, ăn rất nhanh cũng thực hưởng thụ.</w:t>
      </w:r>
    </w:p>
    <w:p>
      <w:pPr>
        <w:pStyle w:val="BodyText"/>
      </w:pPr>
      <w:r>
        <w:t xml:space="preserve">Buổi tối.</w:t>
      </w:r>
    </w:p>
    <w:p>
      <w:pPr>
        <w:pStyle w:val="BodyText"/>
      </w:pPr>
      <w:r>
        <w:t xml:space="preserve">Nằm ở giường kingsize mềm mại, Lãnh Dạ lăng lăng nhìn trần nhà.</w:t>
      </w:r>
    </w:p>
    <w:p>
      <w:pPr>
        <w:pStyle w:val="BodyText"/>
      </w:pPr>
      <w:r>
        <w:t xml:space="preserve">Gabriel còn không có trở về, đại khái là đang ở làm giải phẫu, Lãnh Dạ có chút hối hận một đao kia không trực tiếp cắt tại nơi yếu hại của hắn, như vậy xong hết mọi chuyện.</w:t>
      </w:r>
    </w:p>
    <w:p>
      <w:pPr>
        <w:pStyle w:val="BodyText"/>
      </w:pPr>
      <w:r>
        <w:t xml:space="preserve">Lãnh Dạ biết Gabriel sau khi trở về khẳng định sẽ tìm chính mình phiền toái, bất quá dù sao đều phải bị hắn tra tấn, như vậy kỳ thật cũng không tệ lắm, hắn chỉ hy vọng Viêm Phi có thể nhanh lên chạy tới cứu mình.</w:t>
      </w:r>
    </w:p>
    <w:p>
      <w:pPr>
        <w:pStyle w:val="BodyText"/>
      </w:pPr>
      <w:r>
        <w:t xml:space="preserve">Nếu hắn còn sống ……</w:t>
      </w:r>
    </w:p>
    <w:p>
      <w:pPr>
        <w:pStyle w:val="BodyText"/>
      </w:pPr>
      <w:r>
        <w:t xml:space="preserve">Không, hắn nhất định còn sống. Lấy năng lực Viêm Phi, khẳng định sẽ không khinh địch như vậy mà chết, Lãnh Dạ tin tưởng hắn.</w:t>
      </w:r>
    </w:p>
    <w:p>
      <w:pPr>
        <w:pStyle w:val="BodyText"/>
      </w:pPr>
      <w:r>
        <w:t xml:space="preserve">Mang theo tràn đầy hy vọng, Lãnh Dạ nhắm mắt lại, nặng nề ngủ.</w:t>
      </w:r>
    </w:p>
    <w:p>
      <w:pPr>
        <w:pStyle w:val="BodyText"/>
      </w:pPr>
      <w:r>
        <w:t xml:space="preserve">Này vừa cảm giác ngủ thật sự trầm thực trầm. Hắn mơ một giấc mộng, mơ thấy trọng sinh xong hình ảnh chính mình cùng Viêm Phi vừa nhận thức, khi đó hắn cùng Viêm Phi cũng là đối chọi gay gắt, nhưng hiện tại mở ra, khi đó hết thảy đều là tốt đẹp……</w:t>
      </w:r>
    </w:p>
    <w:p>
      <w:pPr>
        <w:pStyle w:val="BodyText"/>
      </w:pPr>
      <w:r>
        <w:t xml:space="preserve">Không biết qua bao lâu, có người mở ra cửa phòng.</w:t>
      </w:r>
    </w:p>
    <w:p>
      <w:pPr>
        <w:pStyle w:val="BodyText"/>
      </w:pPr>
      <w:r>
        <w:t xml:space="preserve">Lãnh Dạ lập tức tỉnh lại.</w:t>
      </w:r>
    </w:p>
    <w:p>
      <w:pPr>
        <w:pStyle w:val="BodyText"/>
      </w:pPr>
      <w:r>
        <w:t xml:space="preserve">Hắn nguyên bản tưởng Gabriel đã trở lại, nhưng vào cũng là một người khác, nếu hắn nhớ không lầm, hẳn là một thủ hạ của Gabriel.</w:t>
      </w:r>
    </w:p>
    <w:p>
      <w:pPr>
        <w:pStyle w:val="BodyText"/>
      </w:pPr>
      <w:r>
        <w:t xml:space="preserve">Thủ hạ đi vào phòng, sau đó nhẹ nhàng đóng cửa lại.</w:t>
      </w:r>
    </w:p>
    <w:p>
      <w:pPr>
        <w:pStyle w:val="BodyText"/>
      </w:pPr>
      <w:r>
        <w:t xml:space="preserve">Lãnh Dạ cảnh giác nhìn hắn:“Mày tiến vào làm gì?”</w:t>
      </w:r>
    </w:p>
    <w:p>
      <w:pPr>
        <w:pStyle w:val="BodyText"/>
      </w:pPr>
      <w:r>
        <w:t xml:space="preserve">Đối phương nhưng không có trả lời, chỉ là giơ lên khóe môi nhìn hắn, tuy rằng là gương mặt xa lạ nhưng ánh mắt lại vô cùng quen thuộc……</w:t>
      </w:r>
    </w:p>
    <w:p>
      <w:pPr>
        <w:pStyle w:val="BodyText"/>
      </w:pPr>
      <w:r>
        <w:t xml:space="preserve">“Viêm Phi?”</w:t>
      </w:r>
    </w:p>
    <w:p>
      <w:pPr>
        <w:pStyle w:val="BodyText"/>
      </w:pPr>
      <w:r>
        <w:t xml:space="preserve">Đối phương gật gật đầu.</w:t>
      </w:r>
    </w:p>
    <w:p>
      <w:pPr>
        <w:pStyle w:val="BodyText"/>
      </w:pPr>
      <w:r>
        <w:t xml:space="preserve">Lãnh Dạ nội tâm vui vẻ, lập tức ngồi dậy:“Anh tới lâu chưa?”</w:t>
      </w:r>
    </w:p>
    <w:p>
      <w:pPr>
        <w:pStyle w:val="BodyText"/>
      </w:pPr>
      <w:r>
        <w:t xml:space="preserve">“Vừa rồi, dịch dung tốn chút thời gian.” Viêm Phi đi đến bên giường, thân thủ khẽ vuốt hai má Lãnh Dạ:“Em thế nào? Gabriel có hay không đem emvthế nào?”</w:t>
      </w:r>
    </w:p>
    <w:p>
      <w:pPr>
        <w:pStyle w:val="BodyText"/>
      </w:pPr>
      <w:r>
        <w:t xml:space="preserve">“Tôi xem giống cái loại mặc người xâm lược sao?” Lãnh Dạ chọn mi.</w:t>
      </w:r>
    </w:p>
    <w:p>
      <w:pPr>
        <w:pStyle w:val="BodyText"/>
      </w:pPr>
      <w:r>
        <w:t xml:space="preserve">Viêm Phi giơ lên khóe môi:“Tôi đã biết.”</w:t>
      </w:r>
    </w:p>
    <w:p>
      <w:pPr>
        <w:pStyle w:val="BodyText"/>
      </w:pPr>
      <w:r>
        <w:t xml:space="preserve">Hắn ôm hai má Lãnh Dạ, nhẹ nhàng hôn trụ môi hắn, hai người môi dán cùng nhau, ôn nhu triền miên, tuyệt cảnh gặp lại sau hôn so bất cứ kích tình đều để người kích động cùng hưng phấn.</w:t>
      </w:r>
    </w:p>
    <w:p>
      <w:pPr>
        <w:pStyle w:val="BodyText"/>
      </w:pPr>
      <w:r>
        <w:t xml:space="preserve">Hôn kết thúc, Viêm Phi đem Lãnh Dạ ôm vào trong lòng.</w:t>
      </w:r>
    </w:p>
    <w:p>
      <w:pPr>
        <w:pStyle w:val="BodyText"/>
      </w:pPr>
      <w:r>
        <w:t xml:space="preserve">Lãnh Dạ tựa vào vai hắn, hương vị quen thuộc trên người Viêm Phi khiến hắn cả người đều thả lỏng xuống dưới.</w:t>
      </w:r>
    </w:p>
    <w:p>
      <w:pPr>
        <w:pStyle w:val="BodyText"/>
      </w:pPr>
      <w:r>
        <w:t xml:space="preserve">Ôm trong chốc lát, Lãnh Dạ hỏi Viêm Phi:“Đúng rồi, anh như thế nào từ tay Gabriel đào thoát?”</w:t>
      </w:r>
    </w:p>
    <w:p>
      <w:pPr>
        <w:pStyle w:val="BodyText"/>
      </w:pPr>
      <w:r>
        <w:t xml:space="preserve">Viêm Phi nói:”Lên phi cơ trước đã, chúng ta không thể trì hoãn, lập tức rời đi nơi này.”</w:t>
      </w:r>
    </w:p>
    <w:p>
      <w:pPr>
        <w:pStyle w:val="BodyText"/>
      </w:pPr>
      <w:r>
        <w:t xml:space="preserve">“Chỉ sợ có điểm khó……”</w:t>
      </w:r>
    </w:p>
    <w:p>
      <w:pPr>
        <w:pStyle w:val="BodyText"/>
      </w:pPr>
      <w:r>
        <w:t xml:space="preserve">“Vì cái gì?”</w:t>
      </w:r>
    </w:p>
    <w:p>
      <w:pPr>
        <w:pStyle w:val="BodyText"/>
      </w:pPr>
      <w:r>
        <w:t xml:space="preserve">Lãnh Dạ xốc lên chăn.</w:t>
      </w:r>
    </w:p>
    <w:p>
      <w:pPr>
        <w:pStyle w:val="BodyText"/>
      </w:pPr>
      <w:r>
        <w:t xml:space="preserve">Viêm Phi liếc mắt một cái liền thấy được xiềng chân, ánh mắt lạnh lùng.</w:t>
      </w:r>
    </w:p>
    <w:p>
      <w:pPr>
        <w:pStyle w:val="BodyText"/>
      </w:pPr>
      <w:r>
        <w:t xml:space="preserve">Hắn không nghĩ tới Gabriel sẽ như vậy đối đãi Lãnh Dạ, xiềng chân đều dùng tới, hỗn đản này nghĩ Lãnh Dạ là cái gì, tù phạm? Vẫn là sủng vật? Quả thực không thể tha thứ.</w:t>
      </w:r>
    </w:p>
    <w:p>
      <w:pPr>
        <w:pStyle w:val="BodyText"/>
      </w:pPr>
      <w:r>
        <w:t xml:space="preserve">Lãnh Dạ ngón tay hướng xiềng chân, cười khổ mà nói:“Tôi biện pháp gì đều thử qua, chính là đánh không ra ổ khóa này.”</w:t>
      </w:r>
    </w:p>
    <w:p>
      <w:pPr>
        <w:pStyle w:val="BodyText"/>
      </w:pPr>
      <w:r>
        <w:t xml:space="preserve">Làm sát thủ nhiều năm như vậy, hắn có rất nhiều kinh nghiệm khai khóa, các loại tủ sắt cũng không nói, nhưng này khóa là đặc chế, hắn như thế nào cũng đánh không ra.</w:t>
      </w:r>
    </w:p>
    <w:p>
      <w:pPr>
        <w:pStyle w:val="Compact"/>
      </w:pPr>
      <w:r>
        <w:t xml:space="preserve">Hoặc là, ổ khóa này căn bản là đánh không ra, Gabriel cũng căn bản là không nghĩ tới cho hắn mở ra……</w:t>
      </w:r>
      <w:r>
        <w:br w:type="textWrapping"/>
      </w:r>
      <w:r>
        <w:br w:type="textWrapping"/>
      </w:r>
    </w:p>
    <w:p>
      <w:pPr>
        <w:pStyle w:val="Heading2"/>
      </w:pPr>
      <w:bookmarkStart w:id="147" w:name="quyển-3---chương-4"/>
      <w:bookmarkEnd w:id="147"/>
      <w:r>
        <w:t xml:space="preserve">126. Quyển 3 - Chương 4</w:t>
      </w:r>
    </w:p>
    <w:p>
      <w:pPr>
        <w:pStyle w:val="Compact"/>
      </w:pPr>
      <w:r>
        <w:br w:type="textWrapping"/>
      </w:r>
      <w:r>
        <w:br w:type="textWrapping"/>
      </w:r>
      <w:r>
        <w:t xml:space="preserve">Viêm Phi nhìn kỹ liếc mắt cái khóa, xác thực thực phiền toái, hơn nữa làm thực vững chắc, nếu muốn dùng lực lộng khai có ít khả năng, thiết liên cũng làm thật sự thô, phỏng chừng liền tính dùng điện đều phải mất không ít thời gian, hơn nữa hiện tại toàn bộ Phạm Triết gia người đều đã ngủ, cũng không thể làm ra động tĩnh quá lớn, nếu đánh thức bọn họ liền có chắp cánh cũng không thể bay.</w:t>
      </w:r>
    </w:p>
    <w:p>
      <w:pPr>
        <w:pStyle w:val="BodyText"/>
      </w:pPr>
      <w:r>
        <w:t xml:space="preserve">Viêm Phi hỏi Lãnh Dạ:“Có chìa khóa sao?”</w:t>
      </w:r>
    </w:p>
    <w:p>
      <w:pPr>
        <w:pStyle w:val="BodyText"/>
      </w:pPr>
      <w:r>
        <w:t xml:space="preserve">Lãnh Dạ lắc lắc đầu:“Không biết, hắn khóa trụ tôi thời không có chìa khóa, hơn nữa tôi trước đã ở trong phòng đi tìm, cái gì cũng không tìm được.”</w:t>
      </w:r>
    </w:p>
    <w:p>
      <w:pPr>
        <w:pStyle w:val="BodyText"/>
      </w:pPr>
      <w:r>
        <w:t xml:space="preserve">“Xem ra chỉ có tự mình cùng Gabriel lấy.”</w:t>
      </w:r>
    </w:p>
    <w:p>
      <w:pPr>
        <w:pStyle w:val="BodyText"/>
      </w:pPr>
      <w:r>
        <w:t xml:space="preserve">“Ân.” Lãnh Dạ gật gật đầu, cất chứa cười khổ:“Bất quá hắn khẳng định sẽ không cho.”</w:t>
      </w:r>
    </w:p>
    <w:p>
      <w:pPr>
        <w:pStyle w:val="BodyText"/>
      </w:pPr>
      <w:r>
        <w:t xml:space="preserve">“Kia cũng không nhất định.” Viêm Phi mị mị nhãn tình, trong mắt tràn ngập ra vài phần tàn bạo:“Chờ hắn trở về, tôi liền tự mình tìm hắn lấy, cho hay không không phải do hắn.”</w:t>
      </w:r>
    </w:p>
    <w:p>
      <w:pPr>
        <w:pStyle w:val="BodyText"/>
      </w:pPr>
      <w:r>
        <w:t xml:space="preserve">“Hắn hiện tại ở bệnh viện, phỏng chừng tạm thời sẽ không trở về.”</w:t>
      </w:r>
    </w:p>
    <w:p>
      <w:pPr>
        <w:pStyle w:val="BodyText"/>
      </w:pPr>
      <w:r>
        <w:t xml:space="preserve">“Em như thế nào đem hắn tới bệnh viện vậy?” Viêm Phi có chút tò mò, hắn trà trộn vào nơi này bức cung tên có khuôn mặt hắn đang dịch dung, đối phương chỉ là nói Gabriel đi bệnh viện, cụ thể tình huống hắn cũng không rõ ràng.</w:t>
      </w:r>
    </w:p>
    <w:p>
      <w:pPr>
        <w:pStyle w:val="BodyText"/>
      </w:pPr>
      <w:r>
        <w:t xml:space="preserve">“Tôi cắt đứt bàn tay hắn.”</w:t>
      </w:r>
    </w:p>
    <w:p>
      <w:pPr>
        <w:pStyle w:val="BodyText"/>
      </w:pPr>
      <w:r>
        <w:t xml:space="preserve">Viêm Phi chọn mi.</w:t>
      </w:r>
    </w:p>
    <w:p>
      <w:pPr>
        <w:pStyle w:val="BodyText"/>
      </w:pPr>
      <w:r>
        <w:t xml:space="preserve">“Anh cảm thấy rất độc?” Lãnh Dạ tựa tiếu phi tiếu nhìn hắn.</w:t>
      </w:r>
    </w:p>
    <w:p>
      <w:pPr>
        <w:pStyle w:val="BodyText"/>
      </w:pPr>
      <w:r>
        <w:t xml:space="preserve">“Đương nhiên không, tôibcảm thấy em làm rất tốt.” Viêm Phi trên mặt tiếu ý gia tăng:“Đây mới là người của Viêm Phi.”</w:t>
      </w:r>
    </w:p>
    <w:p>
      <w:pPr>
        <w:pStyle w:val="BodyText"/>
      </w:pPr>
      <w:r>
        <w:t xml:space="preserve">Lãnh Dạ gợi lên khóe môi.</w:t>
      </w:r>
    </w:p>
    <w:p>
      <w:pPr>
        <w:pStyle w:val="BodyText"/>
      </w:pPr>
      <w:r>
        <w:t xml:space="preserve">“Bất quá, em không sợ hắn trả thù sao?” Viêm Phi vẫn là cảm thấy Lãnh Dạ như vậy có chút mạo hiểm.</w:t>
      </w:r>
    </w:p>
    <w:p>
      <w:pPr>
        <w:pStyle w:val="BodyText"/>
      </w:pPr>
      <w:r>
        <w:t xml:space="preserve">“Đương nhiên không sợ, bởi vì tôi biết anh sẽ đến cứu tôi” Lãnh Dạ nói.</w:t>
      </w:r>
    </w:p>
    <w:p>
      <w:pPr>
        <w:pStyle w:val="BodyText"/>
      </w:pPr>
      <w:r>
        <w:t xml:space="preserve">“Như thế nào khẳng định?”</w:t>
      </w:r>
    </w:p>
    <w:p>
      <w:pPr>
        <w:pStyle w:val="BodyText"/>
      </w:pPr>
      <w:r>
        <w:t xml:space="preserve">“Trực giác mà thôi, trực giác của tôi vẫn thực linh.”</w:t>
      </w:r>
    </w:p>
    <w:p>
      <w:pPr>
        <w:pStyle w:val="BodyText"/>
      </w:pPr>
      <w:r>
        <w:t xml:space="preserve">Viêm Phi cười lắc lắc đầu:“Kỳ thật tôi hôm nay thiếu chút nữa sẽ không được.”</w:t>
      </w:r>
    </w:p>
    <w:p>
      <w:pPr>
        <w:pStyle w:val="BodyText"/>
      </w:pPr>
      <w:r>
        <w:t xml:space="preserve">“Nhưng anh vẫn là đến đây.”</w:t>
      </w:r>
    </w:p>
    <w:p>
      <w:pPr>
        <w:pStyle w:val="BodyText"/>
      </w:pPr>
      <w:r>
        <w:t xml:space="preserve">“Bởi vì rất lo lắng cho em.” Viêm Phi thân thủ chế trụ ót Lãnh Dạ, nhu nhu tóc hắn có điểm loạn, sau đó đem trán hai người tựa vào cùng nhau.</w:t>
      </w:r>
    </w:p>
    <w:p>
      <w:pPr>
        <w:pStyle w:val="BodyText"/>
      </w:pPr>
      <w:r>
        <w:t xml:space="preserve">Lãnh Dạ nhìn hắn gần trong gang tấc:“Anh lúc ấy như thế nào đào thoát?”</w:t>
      </w:r>
    </w:p>
    <w:p>
      <w:pPr>
        <w:pStyle w:val="BodyText"/>
      </w:pPr>
      <w:r>
        <w:t xml:space="preserve">Viêm Phi đáp:“Tôi tháo ra thiết liên, sau đó bị buộc nhảy xuống biển, tôi thừa dịp bọn họ lơi lỏng dùng thiết liên chế trụ một tên trong đó, đem hắn trở thành bia đỡ đạn, sau đó cướp đi súng trong tay gã bắn chết đồng lõa. Bọn họ không đem tay của tồi cùng chân bó trụ là sai lầm lớn nhất.”</w:t>
      </w:r>
    </w:p>
    <w:p>
      <w:pPr>
        <w:pStyle w:val="BodyText"/>
      </w:pPr>
      <w:r>
        <w:t xml:space="preserve">Hắn nói thực bình thản, nhưng Lãnh Dạ có thể tưởng tượng ngay lúc đó trường hợp có bao nhiêu mạo hiểm, chỉ cần hắn lúc ấy có một chút sai lầm chỉ sợ cũng đã biến thành tổ ong vò vẽ, mấy người kia đại khái nghĩ đến chỉ cần dùng súng chỉ vào hắn liền sẽ không ra cái gì, nhưng bọn hắn xem nhẹ Viêm Phi, đại khái là chết ở dưới súng hắn</w:t>
      </w:r>
    </w:p>
    <w:p>
      <w:pPr>
        <w:pStyle w:val="BodyText"/>
      </w:pPr>
      <w:r>
        <w:t xml:space="preserve">Dừng một chút, Viêm Phi tiếp tục nói:“Tôi đào thoát liền lập tức cùng Hướng Hoa bà Nicolas bên kia lấy được liên hệ, Hướng Hoa tra được vị trí nhà Gabriel sau đó tôi liền lập tức đến nơi đây.”</w:t>
      </w:r>
    </w:p>
    <w:p>
      <w:pPr>
        <w:pStyle w:val="BodyText"/>
      </w:pPr>
      <w:r>
        <w:t xml:space="preserve">“Tốc độ rất nhanh.” Lãnh Dạ nói.</w:t>
      </w:r>
    </w:p>
    <w:p>
      <w:pPr>
        <w:pStyle w:val="BodyText"/>
      </w:pPr>
      <w:r>
        <w:t xml:space="preserve">“Mau sao? Tôi còn cảm thấy chậm.” Nói tới đây, Viêm Phi ngữ khí trở nên hung ác:“Tôi còn lo lắng tên khốn kiếp kia đối với em như vậy, nếu hắn dám đối với em……, tôi nhất định sẽ khiến hắn hối hận khí sống ở thế giới này.”</w:t>
      </w:r>
    </w:p>
    <w:p>
      <w:pPr>
        <w:pStyle w:val="BodyText"/>
      </w:pPr>
      <w:r>
        <w:t xml:space="preserve">“Hắn còn không có năng lực đối tôi mạnh bạo.”</w:t>
      </w:r>
    </w:p>
    <w:p>
      <w:pPr>
        <w:pStyle w:val="BodyText"/>
      </w:pPr>
      <w:r>
        <w:t xml:space="preserve">“Ân, vậy là tốt rồi.”</w:t>
      </w:r>
    </w:p>
    <w:p>
      <w:pPr>
        <w:pStyle w:val="BodyText"/>
      </w:pPr>
      <w:r>
        <w:t xml:space="preserve">Sinh tử biệt ly gặp lại luôn sẽ làm người nhiệt tình gấp bội, hai người lúc này đã nghĩ liền như vậy hôn đối phương không bao giờ tách ra, bất quá hiện tại triền miên thật đúng là không phải thời điểm, vì thế bọn họ hôn một cái xong liền ra, không hề lãng phí thời gian.</w:t>
      </w:r>
    </w:p>
    <w:p>
      <w:pPr>
        <w:pStyle w:val="BodyText"/>
      </w:pPr>
      <w:r>
        <w:t xml:space="preserve">Viêm Phi đánh điện thoại bảo Nicolas cùng những người khác ẩn núp đến phụ cận nhà Phạm Triết tiếp ứng cùng giám thị, để ngừa phát sinh ngoài ý muốn, sau đó lại cấp Bùi Hướng Hoa gọi điện thoại, bảo hắn điều tra Gabriel tại bệnh khi nào xuất viện, Bùi Hướng Hoa hacker kỹ thuật vẫn là như vậy xuất sắc, xâm nhập số liệu bệnh viện rất nhanh liền tra được.</w:t>
      </w:r>
    </w:p>
    <w:p>
      <w:pPr>
        <w:pStyle w:val="BodyText"/>
      </w:pPr>
      <w:r>
        <w:t xml:space="preserve">Gabriel giải phẫu đã làm xong, vừa xong xuôi thủ tục xuất viện, phỏng chừng hiện tại đang trên đường về nhà.</w:t>
      </w:r>
    </w:p>
    <w:p>
      <w:pPr>
        <w:pStyle w:val="BodyText"/>
      </w:pPr>
      <w:r>
        <w:t xml:space="preserve">Này chính hợp ý bọn họ.</w:t>
      </w:r>
    </w:p>
    <w:p>
      <w:pPr>
        <w:pStyle w:val="BodyText"/>
      </w:pPr>
      <w:r>
        <w:t xml:space="preserve">Hừng đông Gabriel về nhà.</w:t>
      </w:r>
    </w:p>
    <w:p>
      <w:pPr>
        <w:pStyle w:val="BodyText"/>
      </w:pPr>
      <w:r>
        <w:t xml:space="preserve">Viêm Phi cầm súng giấu ở phía sau cửa, Lãnh Dạ nằm ở trên giường, làm bộ gì cũng không phát sinh quá.</w:t>
      </w:r>
    </w:p>
    <w:p>
      <w:pPr>
        <w:pStyle w:val="BodyText"/>
      </w:pPr>
      <w:r>
        <w:t xml:space="preserve">Phòng bị mở ra, Gabriel vào phòng, tay thụ thương quấn quít lấy thật dày băng vải, đeo trên ngực.</w:t>
      </w:r>
    </w:p>
    <w:p>
      <w:pPr>
        <w:pStyle w:val="BodyText"/>
      </w:pPr>
      <w:r>
        <w:t xml:space="preserve">Viêm Phi đang đứng phía sau Gabriel, ánh mắt băng lãnh.</w:t>
      </w:r>
    </w:p>
    <w:p>
      <w:pPr>
        <w:pStyle w:val="BodyText"/>
      </w:pPr>
      <w:r>
        <w:t xml:space="preserve">Gabriel vào phòng đầy mặt thô bạo liền nhìn về phía Lãnh Dạ, hoàn toàn không chú ý tới chính mình phía sau nhiều hơn một người, thẳng đến cái ót bị Viêm Phi dùng súng chỉ trụ.</w:t>
      </w:r>
    </w:p>
    <w:p>
      <w:pPr>
        <w:pStyle w:val="BodyText"/>
      </w:pPr>
      <w:r>
        <w:t xml:space="preserve">Gabriel cả người cứng đờ.</w:t>
      </w:r>
    </w:p>
    <w:p>
      <w:pPr>
        <w:pStyle w:val="BodyText"/>
      </w:pPr>
      <w:r>
        <w:t xml:space="preserve">“Không dự đoán được tao còn sống đi.” Viêm Phi cười lạnh mở miệng.</w:t>
      </w:r>
    </w:p>
    <w:p>
      <w:pPr>
        <w:pStyle w:val="BodyText"/>
      </w:pPr>
      <w:r>
        <w:t xml:space="preserve">Gabriel giơ lên hai tay, thong thả xoay người, đối mặt hắn.</w:t>
      </w:r>
    </w:p>
    <w:p>
      <w:pPr>
        <w:pStyle w:val="BodyText"/>
      </w:pPr>
      <w:r>
        <w:t xml:space="preserve">“Thật đúng là không dự đoán được.” Gabriel trên mặt cũng hiện ra mỉm cười, bất quá ánh mắt như trước là tràn ngập lệ khí:“Đám thùng cơm kia thật đúng là cái gì cũng làm không tốt.”</w:t>
      </w:r>
    </w:p>
    <w:p>
      <w:pPr>
        <w:pStyle w:val="BodyText"/>
      </w:pPr>
      <w:r>
        <w:t xml:space="preserve">Viêm Phi nói:“Một mặt đem trách nhiệm đổ lên thủ hạ bọn họ phong cách hành sự cũng là học từ mày đi, mày không biết là mày cũng nên phụ trách nhiệm?”</w:t>
      </w:r>
    </w:p>
    <w:p>
      <w:pPr>
        <w:pStyle w:val="BodyText"/>
      </w:pPr>
      <w:r>
        <w:t xml:space="preserve">Gabriel nghe ra hắn nói tầng châm chọc, nheo lại ánh mắt nhìn hắn:“Mày muốn thế nào?”</w:t>
      </w:r>
    </w:p>
    <w:p>
      <w:pPr>
        <w:pStyle w:val="BodyText"/>
      </w:pPr>
      <w:r>
        <w:t xml:space="preserve">“Giết mày.”</w:t>
      </w:r>
    </w:p>
    <w:p>
      <w:pPr>
        <w:pStyle w:val="BodyText"/>
      </w:pPr>
      <w:r>
        <w:t xml:space="preserve">Viêm Phi trả lời lời ít mà ý nhiều.</w:t>
      </w:r>
    </w:p>
    <w:p>
      <w:pPr>
        <w:pStyle w:val="BodyText"/>
      </w:pPr>
      <w:r>
        <w:t xml:space="preserve">Gabriel gợi lên khóe môi:“Giết tao mày sẽ không có biện pháp mở ra xiềng chân trên chân Lãnh Dạ, này cũng là nguyên nhân mày vẫn đứng ở nơi này chờ tao phải không?”</w:t>
      </w:r>
    </w:p>
    <w:p>
      <w:pPr>
        <w:pStyle w:val="BodyText"/>
      </w:pPr>
      <w:r>
        <w:t xml:space="preserve">Viêm Phi cười lạnh:“Mày đã biết nguyên nhân, tao đây liền không cùng mày nhiều lời, đem chìa khóa cho tao.”</w:t>
      </w:r>
    </w:p>
    <w:p>
      <w:pPr>
        <w:pStyle w:val="BodyText"/>
      </w:pPr>
      <w:r>
        <w:t xml:space="preserve">Gabriel không có lập tức trả lời, mà là trầm mặc một lát, sau đó mới chậm rì rì mở miệng:“Như vậy tao không phải mệt? Tao thật vất vả mới bắt được Tiểu Dạ, còn không có chạm qua hắn đâu.”</w:t>
      </w:r>
    </w:p>
    <w:p>
      <w:pPr>
        <w:pStyle w:val="BodyText"/>
      </w:pPr>
      <w:r>
        <w:t xml:space="preserve">Viêm Phi cười lạnh nói:“Mày hẳn là may mắn chính mình không chạm qua hắn.”</w:t>
      </w:r>
    </w:p>
    <w:p>
      <w:pPr>
        <w:pStyle w:val="BodyText"/>
      </w:pPr>
      <w:r>
        <w:t xml:space="preserve">Phảng phất là muốn cố ý kích thích hắn, Gabriel theo dõi hắn, một chữ một chữ nói:“Kỳ thật tao đã chạm qua, còn kém một bước cuối cùng, mày biết rõ tao thoát quần áo hắn vẻ mặt của hắn có bao nhiêu mê người sao, khiến tao hận không thể một ngụm đem hắn nuốt ……”</w:t>
      </w:r>
    </w:p>
    <w:p>
      <w:pPr>
        <w:pStyle w:val="BodyText"/>
      </w:pPr>
      <w:r>
        <w:t xml:space="preserve">Gabriel nói đến cuối cùng trên mặt biểu tình lại càng tà ác, chảy xuôi trong mắt là d*c v*ng không chút nào che dấu khiến Viêm Phi đồng tử chợt co rút nhanh.</w:t>
      </w:r>
    </w:p>
    <w:p>
      <w:pPr>
        <w:pStyle w:val="BodyText"/>
      </w:pPr>
      <w:r>
        <w:t xml:space="preserve">Viêm Phi một cước trực tiếp đá vào bụng Gabriel, lực đạo khiến hắn trực tiếp bay ra ngoài, tầng tầng suất ở trên mặt đất.</w:t>
      </w:r>
    </w:p>
    <w:p>
      <w:pPr>
        <w:pStyle w:val="BodyText"/>
      </w:pPr>
      <w:r>
        <w:t xml:space="preserve">Gabriel trong miệng trào ra máu tươi, nằm trên mặt đất qua một hồi lâu mới gian nan đi lên.</w:t>
      </w:r>
    </w:p>
    <w:p>
      <w:pPr>
        <w:pStyle w:val="BodyText"/>
      </w:pPr>
      <w:r>
        <w:t xml:space="preserve">Viêm Phi đi qua, một cước đạp trên ngực hắn.</w:t>
      </w:r>
    </w:p>
    <w:p>
      <w:pPr>
        <w:pStyle w:val="BodyText"/>
      </w:pPr>
      <w:r>
        <w:t xml:space="preserve">Gabriel nâng tay lau máu tươi, sau đó nhìn về phía Viêm Phi. Mặc dù bị đánh thành như vậy, trên mặt hắn như trước mang theo tòng dung tiếu ý.</w:t>
      </w:r>
    </w:p>
    <w:p>
      <w:pPr>
        <w:pStyle w:val="BodyText"/>
      </w:pPr>
      <w:r>
        <w:t xml:space="preserve">Viêm Phi cũng nhìn hắn, lạnh lùng mở miệng:“Chìa khóa.”</w:t>
      </w:r>
    </w:p>
    <w:p>
      <w:pPr>
        <w:pStyle w:val="BodyText"/>
      </w:pPr>
      <w:r>
        <w:t xml:space="preserve">Gabriel lại chỉ là mỉm cười nhìn hắn, cái gì cũng không nói.</w:t>
      </w:r>
    </w:p>
    <w:p>
      <w:pPr>
        <w:pStyle w:val="BodyText"/>
      </w:pPr>
      <w:r>
        <w:t xml:space="preserve">Viêm Phi khấu hạ cò súng, một súng băn vào vai hắn, lặp lại nói:“Chìa khóa.”</w:t>
      </w:r>
    </w:p>
    <w:p>
      <w:pPr>
        <w:pStyle w:val="BodyText"/>
      </w:pPr>
      <w:r>
        <w:t xml:space="preserve">Gabriel lại vẫn là trầm mặc.</w:t>
      </w:r>
    </w:p>
    <w:p>
      <w:pPr>
        <w:pStyle w:val="BodyText"/>
      </w:pPr>
      <w:r>
        <w:t xml:space="preserve">Viêm Phi vì thế lại khấu hạ cò súng, lần này nhắm vào đùi hắn.</w:t>
      </w:r>
    </w:p>
    <w:p>
      <w:pPr>
        <w:pStyle w:val="BodyText"/>
      </w:pPr>
      <w:r>
        <w:t xml:space="preserve">Trong nháy mắt, Gabriel bắn hai súung nhưng hắn lại lông mi cũng chưa nhăn, phảng phất viên đạn cũng không phải đánh vào hắn.</w:t>
      </w:r>
    </w:p>
    <w:p>
      <w:pPr>
        <w:pStyle w:val="BodyText"/>
      </w:pPr>
      <w:r>
        <w:t xml:space="preserve">Viêm Phi lông mi càng nhíu càng chặt, vì thế lại nã một phát súng.</w:t>
      </w:r>
    </w:p>
    <w:p>
      <w:pPr>
        <w:pStyle w:val="BodyText"/>
      </w:pPr>
      <w:r>
        <w:t xml:space="preserve">Hắn nhắm vào đều là nơi yếu hại của Gabriel, đầu súng cũng trang bị ống hãm thanh, liền tính hắn đem Gabriel đánh thành tổ ong vò vẽ cũng sẽ không có người biết.</w:t>
      </w:r>
    </w:p>
    <w:p>
      <w:pPr>
        <w:pStyle w:val="BodyText"/>
      </w:pPr>
      <w:r>
        <w:t xml:space="preserve">Gabriel thủy chung không chịu mở miệng.</w:t>
      </w:r>
    </w:p>
    <w:p>
      <w:pPr>
        <w:pStyle w:val="BodyText"/>
      </w:pPr>
      <w:r>
        <w:t xml:space="preserve">Viêm Phi giận dữ, tính toán đối hắn đến ác hơn.</w:t>
      </w:r>
    </w:p>
    <w:p>
      <w:pPr>
        <w:pStyle w:val="BodyText"/>
      </w:pPr>
      <w:r>
        <w:t xml:space="preserve">Luôn luôn tại một bên nhìn Lãnh Dạ mở miệng:“Vô dụng, hắn là tên cuồng ngược, anh càng tra tấn hắn hắn lại càng hưng phấn.”</w:t>
      </w:r>
    </w:p>
    <w:p>
      <w:pPr>
        <w:pStyle w:val="BodyText"/>
      </w:pPr>
      <w:r>
        <w:t xml:space="preserve">Viêm Phi cùng Gabriel đồng thời nhìn về phía hắn.</w:t>
      </w:r>
    </w:p>
    <w:p>
      <w:pPr>
        <w:pStyle w:val="BodyText"/>
      </w:pPr>
      <w:r>
        <w:t xml:space="preserve">Gabriel cười nói:“Em thật đúng là hiểu biết tôi, bảo bối. Bất quá em sai lầm rồi, tôi không phải cuồng ngược chỉ là cảm giác đau không mẫn cảm mà thôi, em liền tính một đao đâm trên người tôi tôi cũng sẽ không có cảm giác.”</w:t>
      </w:r>
    </w:p>
    <w:p>
      <w:pPr>
        <w:pStyle w:val="BodyText"/>
      </w:pPr>
      <w:r>
        <w:t xml:space="preserve">Lãnh Dạ cười lạnh:“Thật không? Tôi xem anh trên người nhiều vết sẹo như vậy còn tưởng rằng anh thích bị ngược, không biết anh trên người vết sẹo là ai làm ra đây? Bố anh hay anh anh, hay là người nhà. Hoặc là bọn họ cùng nhau làm ra? Xem ra anhhưởng thụ bị bọn họ như vậy ngược đi, thật sự là thể chấ M.”</w:t>
      </w:r>
    </w:p>
    <w:p>
      <w:pPr>
        <w:pStyle w:val="BodyText"/>
      </w:pPr>
      <w:r>
        <w:t xml:space="preserve">Gabriel trong mắt tiếu ý dần dần biến mất, bị âm trầm cùng thô bạo thay thế:“Em căn bản là không biết tình huống.”</w:t>
      </w:r>
    </w:p>
    <w:p>
      <w:pPr>
        <w:pStyle w:val="BodyText"/>
      </w:pPr>
      <w:r>
        <w:t xml:space="preserve">“Tôi là không biết, bất quá có thể dạy dỗ anh loại biến thái, hẳn là so anh càng biến thái đi.” Gặp Gabriel bị chọc giận, Lãnh Dạ bắt đầu làm thêm kích thích hắn.</w:t>
      </w:r>
    </w:p>
    <w:p>
      <w:pPr>
        <w:pStyle w:val="BodyText"/>
      </w:pPr>
      <w:r>
        <w:t xml:space="preserve">Gabriel gắt gao nhìn chằm chằm Lãnh Dạ, âm trầm tràn ngập trong mắt chảy xuôi vài phần huyết sắc, Lãnh Dạ trên mặt thủy chung mang theo trào phúng tiếu ý, trên cao nhìn xuống hắn, hắn càng phẫn nộ, Lãnh Dạ lại càng cảm thấy hết giận.</w:t>
      </w:r>
    </w:p>
    <w:p>
      <w:pPr>
        <w:pStyle w:val="BodyText"/>
      </w:pPr>
      <w:r>
        <w:t xml:space="preserve">Đúng lúc này, ngoài cửa đột nhiên vang lên tiếng đập cửa.</w:t>
      </w:r>
    </w:p>
    <w:p>
      <w:pPr>
        <w:pStyle w:val="Compact"/>
      </w:pPr>
      <w:r>
        <w:t xml:space="preserve">Ba người đồng thời hướng cửa xem qua.</w:t>
      </w:r>
      <w:r>
        <w:br w:type="textWrapping"/>
      </w:r>
      <w:r>
        <w:br w:type="textWrapping"/>
      </w:r>
    </w:p>
    <w:p>
      <w:pPr>
        <w:pStyle w:val="Heading2"/>
      </w:pPr>
      <w:bookmarkStart w:id="148" w:name="quyển-3---chương-5"/>
      <w:bookmarkEnd w:id="148"/>
      <w:r>
        <w:t xml:space="preserve">127. Quyển 3 - Chương 5</w:t>
      </w:r>
    </w:p>
    <w:p>
      <w:pPr>
        <w:pStyle w:val="Compact"/>
      </w:pPr>
      <w:r>
        <w:br w:type="textWrapping"/>
      </w:r>
      <w:r>
        <w:br w:type="textWrapping"/>
      </w:r>
      <w:r>
        <w:t xml:space="preserve">Gõ cửa là quản gia của Gabriel, tựa hồ có chuyện gì cùng với Gabriel nói, bất quá nói là tiếng Na Uy, Viêm Phi cùng Lãnh Dạ đều nghe không hiểu.</w:t>
      </w:r>
    </w:p>
    <w:p>
      <w:pPr>
        <w:pStyle w:val="BodyText"/>
      </w:pPr>
      <w:r>
        <w:t xml:space="preserve">Viêm Phi cầm súng chỉ vào đầu Gabriel, Gabriel không dám tùy tiện trả lời, chỉ là nghiền ngẫm nhìn Viêm Phi:“Mày hẳn là biết hắn không nghe thấy tao trả lời hắn sẽ khả nghi đi?”</w:t>
      </w:r>
    </w:p>
    <w:p>
      <w:pPr>
        <w:pStyle w:val="BodyText"/>
      </w:pPr>
      <w:r>
        <w:t xml:space="preserve">Viêm Phi vì thế nói:“Vậy mày trả lời đi, dùng tiếng Anh.”</w:t>
      </w:r>
    </w:p>
    <w:p>
      <w:pPr>
        <w:pStyle w:val="BodyText"/>
      </w:pPr>
      <w:r>
        <w:t xml:space="preserve">“Hắn nghe không hiểu.”</w:t>
      </w:r>
    </w:p>
    <w:p>
      <w:pPr>
        <w:pStyle w:val="BodyText"/>
      </w:pPr>
      <w:r>
        <w:t xml:space="preserve">“……”</w:t>
      </w:r>
    </w:p>
    <w:p>
      <w:pPr>
        <w:pStyle w:val="BodyText"/>
      </w:pPr>
      <w:r>
        <w:t xml:space="preserve">Dùng tiếng Na Uy, Viêm Phi cùng Lãnh Dạ thì nghe không hiểu, hai phương nhất thời lâm vào cục diện bế tắc, Viêm Phi do dự một chút, vẫn là quyết định bảo Gabriel mở miệng, dù sao đều có khả năng bị phát hiện, không bằng đổ một phen, ít nhất còn có thể kéo dài một chút thời gian.</w:t>
      </w:r>
    </w:p>
    <w:p>
      <w:pPr>
        <w:pStyle w:val="BodyText"/>
      </w:pPr>
      <w:r>
        <w:t xml:space="preserve">Gabriel vì thế đối quản gia nói mấy câu, quản gia trả lời vài câu, sau đó liền ly khai.</w:t>
      </w:r>
    </w:p>
    <w:p>
      <w:pPr>
        <w:pStyle w:val="BodyText"/>
      </w:pPr>
      <w:r>
        <w:t xml:space="preserve">Đối với ánh mắt Viêm Phi, Gabriel nói:“Mày biết rõ tao vừa rồi nói gì đó sao?”</w:t>
      </w:r>
    </w:p>
    <w:p>
      <w:pPr>
        <w:pStyle w:val="BodyText"/>
      </w:pPr>
      <w:r>
        <w:t xml:space="preserve">“Tao không có hứng thú.” Viêm Phi lạnh lùng nói:“Đem chìa khóa giao ra đây.”</w:t>
      </w:r>
    </w:p>
    <w:p>
      <w:pPr>
        <w:pStyle w:val="BodyText"/>
      </w:pPr>
      <w:r>
        <w:t xml:space="preserve">Gabriel giơ lên khóe môi:“Vậy không tốt rồi, không phải sao?”</w:t>
      </w:r>
    </w:p>
    <w:p>
      <w:pPr>
        <w:pStyle w:val="BodyText"/>
      </w:pPr>
      <w:r>
        <w:t xml:space="preserve">“Mày còn muốn tiếp tục ngoạn?” Viêm Phi cảm thấy buồn cười, hiện tại Gabriel đã có thể nói là toàn thân là thương, trên người vài vết thương còn không ngừng mà chảy máu, quần áo đều nhiễm đỏ, sàn cũng tích vết máu, còn bị Viêm Phi đạp dưới chân, bộ dáng vô cùng chật vật, hoàn toàn không có như ngày ưu nhã cùng quý tộc.</w:t>
      </w:r>
    </w:p>
    <w:p>
      <w:pPr>
        <w:pStyle w:val="BodyText"/>
      </w:pPr>
      <w:r>
        <w:t xml:space="preserve">“Đương nhiên.” Gabriel cười ác liệt, nhìn về phía Lãnh Dạ:“Dù sao Tiểu Dạ còn trên tay tao, hai người nhất thời cũng trốn không thoát không phải sao?”</w:t>
      </w:r>
    </w:p>
    <w:p>
      <w:pPr>
        <w:pStyle w:val="BodyText"/>
      </w:pPr>
      <w:r>
        <w:t xml:space="preserve">Lãnh Dạ nheo lại ánh mắt, Gabriel tươi cười khiến hắn thập phần không thoải mái, hắn xuống giường, đi đến trước mặt Gabriel, một cước hướng hắn đá tới, sau đó lạnh lùng nói:“Tôi chán ghét anh dùng loại ánh mắt này nhìn tôi.”</w:t>
      </w:r>
    </w:p>
    <w:p>
      <w:pPr>
        <w:pStyle w:val="BodyText"/>
      </w:pPr>
      <w:r>
        <w:t xml:space="preserve">Này một cước đạp rất nặng, Gabriel kịch liệt ho khan, sau đó một tay che ngực, khụ ra một ngụm máu tươi.</w:t>
      </w:r>
    </w:p>
    <w:p>
      <w:pPr>
        <w:pStyle w:val="BodyText"/>
      </w:pPr>
      <w:r>
        <w:t xml:space="preserve">Mặc dù như vậy, trên mặt hắn tươi cười như trước còn.</w:t>
      </w:r>
    </w:p>
    <w:p>
      <w:pPr>
        <w:pStyle w:val="BodyText"/>
      </w:pPr>
      <w:r>
        <w:t xml:space="preserve">Viêm Phi nguyên bản là người không kiên nhẫn, vì thế lại hướng Gabriel nã một phát súng.</w:t>
      </w:r>
    </w:p>
    <w:p>
      <w:pPr>
        <w:pStyle w:val="BodyText"/>
      </w:pPr>
      <w:r>
        <w:t xml:space="preserve">Lãnh Dạ cũng có chút không kiên nhẫn:“Xem ra anh cứ như thế nào ép buộc, hắn cũng sẽ không mở miệng, vẫn là trực tiếp giết hắn sau đó chúng ta dùng biện pháp khác rời đi.”</w:t>
      </w:r>
    </w:p>
    <w:p>
      <w:pPr>
        <w:pStyle w:val="BodyText"/>
      </w:pPr>
      <w:r>
        <w:t xml:space="preserve">Gabriel nói:“Như vậy em liền vĩnh viễn không biết chìa khóa ở nơi nào.”</w:t>
      </w:r>
    </w:p>
    <w:p>
      <w:pPr>
        <w:pStyle w:val="BodyText"/>
      </w:pPr>
      <w:r>
        <w:t xml:space="preserve">Lãnh Dạ lười quan tâm hắn, đoạt súng trên tay Viêm Phi, nhắm ngay đầu Gabriel.</w:t>
      </w:r>
    </w:p>
    <w:p>
      <w:pPr>
        <w:pStyle w:val="BodyText"/>
      </w:pPr>
      <w:r>
        <w:t xml:space="preserve">Chính lúc Lãnh Dạ muốn khấu hạ cò súng, Viêm Phi lấy khẩu súng cầm trở về:“Vẫn là trước nhìn kỹ hãy nói đi.”</w:t>
      </w:r>
    </w:p>
    <w:p>
      <w:pPr>
        <w:pStyle w:val="BodyText"/>
      </w:pPr>
      <w:r>
        <w:t xml:space="preserve">Gabriel cười đến đắc ý:“Không có chìa khóa, em vĩnh viễn cũng đừng tưởng rời đi nơi này.”</w:t>
      </w:r>
    </w:p>
    <w:p>
      <w:pPr>
        <w:pStyle w:val="BodyText"/>
      </w:pPr>
      <w:r>
        <w:t xml:space="preserve">Đúng lúc này, ngoài cửa lại vang lên tiếng đập cửa, lúc này đây gõ cửa là thủ hạ Gabriel, hơn nữa gõ thật sự trọng, xem ra bên ngoài cũng không chỉ có một người.</w:t>
      </w:r>
    </w:p>
    <w:p>
      <w:pPr>
        <w:pStyle w:val="BodyText"/>
      </w:pPr>
      <w:r>
        <w:t xml:space="preserve">Viêm Phi cùng Lãnh Dạ sắc mặt đều trầm xuống.</w:t>
      </w:r>
    </w:p>
    <w:p>
      <w:pPr>
        <w:pStyle w:val="BodyText"/>
      </w:pPr>
      <w:r>
        <w:t xml:space="preserve">Quản gia mới đi vài phút mà thôi, thủ hạ Gabriel đã tới rồi, rõ ràng là Gabriel vừa rồi gọi hắn đi viện binh.</w:t>
      </w:r>
    </w:p>
    <w:p>
      <w:pPr>
        <w:pStyle w:val="BodyText"/>
      </w:pPr>
      <w:r>
        <w:t xml:space="preserve">Gabriel nói:“Hai người hiện tại hẳn là đối tôi vừa rồi nói gì bắt đầu cảm thấy hứng thú đi.”</w:t>
      </w:r>
    </w:p>
    <w:p>
      <w:pPr>
        <w:pStyle w:val="BodyText"/>
      </w:pPr>
      <w:r>
        <w:t xml:space="preserve">Viêm Phi kỳ thật đã sớm dự đoán được sự tình sẽ biến thành như vậy, cho nên cũng không phải thực ngoài ý muốn, tiếng đập cửa lập tức bị tiếng súng thay thế, thủ hạ Gabriel xem ra là tính toán phá cửa mà vào, không muốn cùng những người đó ngay mặt giằng co, Viêm Phi bắt đầu dùng thủ đoạn trước đó học được bức cung Gabriel, hy vọng có thể mau chóng khiến hắn nhả ra.</w:t>
      </w:r>
    </w:p>
    <w:p>
      <w:pPr>
        <w:pStyle w:val="BodyText"/>
      </w:pPr>
      <w:r>
        <w:t xml:space="preserve">Viêm Phi thủ đoạn thực tàn nhẫn, Gabriel bị tra tấn thực thảm, nhưng thủy chung không chịu mở miệng.</w:t>
      </w:r>
    </w:p>
    <w:p>
      <w:pPr>
        <w:pStyle w:val="BodyText"/>
      </w:pPr>
      <w:r>
        <w:t xml:space="preserve">Viêm Phi trên trán gân xanh không ngừng nhảy lên, cơ hồ sắp không thể nhịn được nữa.</w:t>
      </w:r>
    </w:p>
    <w:p>
      <w:pPr>
        <w:pStyle w:val="BodyText"/>
      </w:pPr>
      <w:r>
        <w:t xml:space="preserve">Hắn vẫn là lần đầu tiên đụng tới nhân vật khó như vậy, Gabriel quả thực giống như là động vật máu lạnh, ép buộc thế nào cũng không có phản ứng, trước đó hắn đối phó người khác mặc kệ như thế nào mạnh miệng, cũng chống đỡ không được bao lâu liền toàn chiêu.</w:t>
      </w:r>
    </w:p>
    <w:p>
      <w:pPr>
        <w:pStyle w:val="BodyText"/>
      </w:pPr>
      <w:r>
        <w:t xml:space="preserve">Viêm Phi tra tấn Gabriel, Lãnh Dạ cũng không nhàn rỗi, hắn thấy được bàn cơm, đó là hắn ngày hôm qua dùng quá, người hầu còn không có thu đi.</w:t>
      </w:r>
    </w:p>
    <w:p>
      <w:pPr>
        <w:pStyle w:val="BodyText"/>
      </w:pPr>
      <w:r>
        <w:t xml:space="preserve">Lãnh Dạ đi đến bàn ăn, cầm lấy bả đao lau khô, sau đó nhìn xiềng chân.</w:t>
      </w:r>
    </w:p>
    <w:p>
      <w:pPr>
        <w:pStyle w:val="BodyText"/>
      </w:pPr>
      <w:r>
        <w:t xml:space="preserve">Gabriel chú ý tới động tác hắn, vì thế nheo lại ánh mắt nhìn về phía hắn nơi đó.</w:t>
      </w:r>
    </w:p>
    <w:p>
      <w:pPr>
        <w:pStyle w:val="BodyText"/>
      </w:pPr>
      <w:r>
        <w:t xml:space="preserve">Viêm Phi cũng theo tầm mắt Gabriel hướng Lãnh Dạ bên kia xoay quá.</w:t>
      </w:r>
    </w:p>
    <w:p>
      <w:pPr>
        <w:pStyle w:val="BodyText"/>
      </w:pPr>
      <w:r>
        <w:t xml:space="preserve">“Em muốn làm gì?” Viêm Phi hỏi.</w:t>
      </w:r>
    </w:p>
    <w:p>
      <w:pPr>
        <w:pStyle w:val="BodyText"/>
      </w:pPr>
      <w:r>
        <w:t xml:space="preserve">“Chặt chân.” Lãnh Dạ trả lời thực bình tĩnh.</w:t>
      </w:r>
    </w:p>
    <w:p>
      <w:pPr>
        <w:pStyle w:val="BodyText"/>
      </w:pPr>
      <w:r>
        <w:t xml:space="preserve">Viêm Phi khóe mắt run rẩy.</w:t>
      </w:r>
    </w:p>
    <w:p>
      <w:pPr>
        <w:pStyle w:val="BodyText"/>
      </w:pPr>
      <w:r>
        <w:t xml:space="preserve">Lãnh Dạ sau khi nói xong, thật sự tính toán hướng chân mình.</w:t>
      </w:r>
    </w:p>
    <w:p>
      <w:pPr>
        <w:pStyle w:val="BodyText"/>
      </w:pPr>
      <w:r>
        <w:t xml:space="preserve">Viêm Phi vội vàng ngăn cản hắn:“Đừng làm việc ngốc.”</w:t>
      </w:r>
    </w:p>
    <w:p>
      <w:pPr>
        <w:pStyle w:val="BodyText"/>
      </w:pPr>
      <w:r>
        <w:t xml:space="preserve">Lãnh Dạ nói:“Nếu muốn đào thoát chỉ có biện pháp này.” Hắn là không trông cậy vào Gabriel mở miệng.</w:t>
      </w:r>
    </w:p>
    <w:p>
      <w:pPr>
        <w:pStyle w:val="BodyText"/>
      </w:pPr>
      <w:r>
        <w:t xml:space="preserve">“Kia cũng không thể tự mình hại mình.”</w:t>
      </w:r>
    </w:p>
    <w:p>
      <w:pPr>
        <w:pStyle w:val="BodyText"/>
      </w:pPr>
      <w:r>
        <w:t xml:space="preserve">“Dù sao chém rớt sau còn có thể tiếp đứng lên, nếu có thể đúng lúc tới bệnh viện lời” Lãnh Dạ ngữ khí bình tĩnh tựa như chặt không phải chân mình mà là chân người khác, tuy rằng biết hắn tâm lý tố chất vẫn rất cường đại, nhưng này, này không khỏi cũng có chút cường đại quá.</w:t>
      </w:r>
    </w:p>
    <w:p>
      <w:pPr>
        <w:pStyle w:val="BodyText"/>
      </w:pPr>
      <w:r>
        <w:t xml:space="preserve">Viêm Phi nghe được kinh hãi, suy nghĩ muốn đoạt đi dao trong tay hắn, Lãnh Dạ tựa hồ đã sớm dự đoán được hắn sẽ như vậy, nhiễu đến bàn bên kia, Viêm Phi nhiễu qua, hắn lại tha trở về, Viêm Phi giận dữ một tay chống bàn nhảy lại đây, Lãnh Dạ đã sớm tránh được rất xa.</w:t>
      </w:r>
    </w:p>
    <w:p>
      <w:pPr>
        <w:pStyle w:val="BodyText"/>
      </w:pPr>
      <w:r>
        <w:t xml:space="preserve">Bên kia, phòng đã muốn bị chàng không ngừng tại lay động, bất quá đạo môn làm dị thường chắc chắn, xem ra hẳn là còn có thể chống đỡ.</w:t>
      </w:r>
    </w:p>
    <w:p>
      <w:pPr>
        <w:pStyle w:val="BodyText"/>
      </w:pPr>
      <w:r>
        <w:t xml:space="preserve">Viêm Phi trừng mắt Lãnh Dạ, đầy mặt em dám tự chặt, tôi khiến cho em xem biểu tình, Lãnh Dạ hoàn toàn không nhìn ánh mắt giết người của hắn, giơ lên dao nhỏ không chút do dự hướng mắt cá chân.</w:t>
      </w:r>
    </w:p>
    <w:p>
      <w:pPr>
        <w:pStyle w:val="BodyText"/>
      </w:pPr>
      <w:r>
        <w:t xml:space="preserve">Viêm Phi trên mặt biểu tình biến đổi.</w:t>
      </w:r>
    </w:p>
    <w:p>
      <w:pPr>
        <w:pStyle w:val="BodyText"/>
      </w:pPr>
      <w:r>
        <w:t xml:space="preserve">“Dừng tay!” Viêm Phi vội vàng quát.</w:t>
      </w:r>
    </w:p>
    <w:p>
      <w:pPr>
        <w:pStyle w:val="BodyText"/>
      </w:pPr>
      <w:r>
        <w:t xml:space="preserve">Đồng thời mở miệng còn có Gabriel, hai người cơ hồ là trăm miệng một lời.</w:t>
      </w:r>
    </w:p>
    <w:p>
      <w:pPr>
        <w:pStyle w:val="BodyText"/>
      </w:pPr>
      <w:r>
        <w:t xml:space="preserve">Lãnh Dạ cơ hồ trong dao trong tay cách mắt cá chân một tí xíu nữa thì dừng lại.</w:t>
      </w:r>
    </w:p>
    <w:p>
      <w:pPr>
        <w:pStyle w:val="BodyText"/>
      </w:pPr>
      <w:r>
        <w:t xml:space="preserve">Gabriel nói:“Chìa khóa trên traand nhà lên bằng đầu giường kia.”</w:t>
      </w:r>
    </w:p>
    <w:p>
      <w:pPr>
        <w:pStyle w:val="BodyText"/>
      </w:pPr>
      <w:r>
        <w:t xml:space="preserve">Lãnh Dạ cùng Viêm Phi nhìn về phía Gabriel, Gabriel trên mặt lúc này hoàn toàn đã không có tươi cười, nhìn chằm chằm Lãnh Dạ ánh mắt u ám mà có chút phức tạp.</w:t>
      </w:r>
    </w:p>
    <w:p>
      <w:pPr>
        <w:pStyle w:val="BodyText"/>
      </w:pPr>
      <w:r>
        <w:t xml:space="preserve">Hai người bán tín bán nghi, Viêm Phi vì thế hướng vị trí Gabriel nói cái kia mở ra quả nhiên có cái gì rớt xuống dưới, đúng là một cái chìa khóa.</w:t>
      </w:r>
    </w:p>
    <w:p>
      <w:pPr>
        <w:pStyle w:val="BodyText"/>
      </w:pPr>
      <w:r>
        <w:t xml:space="preserve">Lãnh Dạ nhặt lên đem chìa khóa thử, chân khảo lên tiếng trả lời mà khai.</w:t>
      </w:r>
    </w:p>
    <w:p>
      <w:pPr>
        <w:pStyle w:val="BodyText"/>
      </w:pPr>
      <w:r>
        <w:t xml:space="preserve">Là thật ……</w:t>
      </w:r>
    </w:p>
    <w:p>
      <w:pPr>
        <w:pStyle w:val="BodyText"/>
      </w:pPr>
      <w:r>
        <w:t xml:space="preserve">Vẫn thích trêu cợt người Gabriel lại còn nói thật, điều này làm cho Viêm Phi cùng Lãnh Dạ thực ngoài ý muốn, trước vô luận Viêm Phi như thế nào tra tấn hắn, hắn cũng không chịu nói một chữ, Lãnh Dạ muốn tự hại mình, hắn liền lập tức nói.</w:t>
      </w:r>
    </w:p>
    <w:p>
      <w:pPr>
        <w:pStyle w:val="BodyText"/>
      </w:pPr>
      <w:r>
        <w:t xml:space="preserve">Quả nhiên biến thái đầu óc đường về người bình thường không thể lý giải ……</w:t>
      </w:r>
    </w:p>
    <w:p>
      <w:pPr>
        <w:pStyle w:val="BodyText"/>
      </w:pPr>
      <w:r>
        <w:t xml:space="preserve">Lại hoặc là hắn kỳ thật thật sự thích Lãnh Dạ?</w:t>
      </w:r>
    </w:p>
    <w:p>
      <w:pPr>
        <w:pStyle w:val="BodyText"/>
      </w:pPr>
      <w:r>
        <w:t xml:space="preserve">Ý sau khiến Viêm Phi cùng Lãnh Dạ đều cảm thấy thực không thoải mái, hắn cũng không muốn bị tên nhân cách vặn vẹo thượng.</w:t>
      </w:r>
    </w:p>
    <w:p>
      <w:pPr>
        <w:pStyle w:val="BodyText"/>
      </w:pPr>
      <w:r>
        <w:t xml:space="preserve">Đúng lúc này, cửa phòng rốt cục bị phá khai, cùng với ván cửa rơi xuống đất nặng nề, thủ hạ Gabriel phân phân vọt tiến vào, vừa thấy đến tình huống trong phòng, liền lập tức nổ súng nhắm ngay Viêm Phi cùng Lãnh Dạ.</w:t>
      </w:r>
    </w:p>
    <w:p>
      <w:pPr>
        <w:pStyle w:val="BodyText"/>
      </w:pPr>
      <w:r>
        <w:t xml:space="preserve">Viêm Phi lập tức cử súng nhắm ngay đầu Gabriel, mệnh lệnh bọn họ buông súng, bọn họ tự nhiên là không nghe, Viêm Phi vì thế nhắm ngay bả vai Gabriel lại nã một phát súng.</w:t>
      </w:r>
    </w:p>
    <w:p>
      <w:pPr>
        <w:pStyle w:val="BodyText"/>
      </w:pPr>
      <w:r>
        <w:t xml:space="preserve">Đám thủ hạ biến sắc, lập tức thành thật lục tục cầm súng lục phóng tới trước.</w:t>
      </w:r>
    </w:p>
    <w:p>
      <w:pPr>
        <w:pStyle w:val="BodyText"/>
      </w:pPr>
      <w:r>
        <w:t xml:space="preserve">Viêm Phi nhắc tới cánh tay Gabriel mang theo hắn đi đến cửa sổ.</w:t>
      </w:r>
    </w:p>
    <w:p>
      <w:pPr>
        <w:pStyle w:val="BodyText"/>
      </w:pPr>
      <w:r>
        <w:t xml:space="preserve">Lãnh Dạ mở ra cửa sổ.</w:t>
      </w:r>
    </w:p>
    <w:p>
      <w:pPr>
        <w:pStyle w:val="BodyText"/>
      </w:pPr>
      <w:r>
        <w:t xml:space="preserve">Tại thời điểm hắn định nhảy xuống cửa sổ Gabriel lại mở miệng, hỏi Lãnh Dạ:“Tiểu Dạ, em thật sự chán ghét tôi sao?”</w:t>
      </w:r>
    </w:p>
    <w:p>
      <w:pPr>
        <w:pStyle w:val="BodyText"/>
      </w:pPr>
      <w:r>
        <w:t xml:space="preserve">Lãnh Dạ không nghĩ tới hắn sẽ hỏi cái này, không chút nghĩ ngợi trả lời:“Đúng”</w:t>
      </w:r>
    </w:p>
    <w:p>
      <w:pPr>
        <w:pStyle w:val="BodyText"/>
      </w:pPr>
      <w:r>
        <w:t xml:space="preserve">Gabriel buông mắt sau đó không rõ ý tứ hàm xúc nở nụ cười, Lãnh Dạ lúc này nhìn không tới mặt hắn, nếu có thể nhìn đến có thể nhìn trong mắt hắn thần sắc thất vọng.</w:t>
      </w:r>
    </w:p>
    <w:p>
      <w:pPr>
        <w:pStyle w:val="BodyText"/>
      </w:pPr>
      <w:r>
        <w:t xml:space="preserve">Lãnh Dạ nhảy xuống cửa sổ, Viêm Phi một phen đẩy ra Gabriel, cũng đi theo nhảy xuống, đám thủ hạ Gabriel lập tức nhặt lên súng hướng cửa sổ nổ súng, nhưng chậm một bước, bọn họ vọt tới cửa sổ muốn đuổi giết Viêm Phi cùng Lãnh Dạ, nhưng vừa đi đến cửa sổ, ở bên ngoài chờ đã lâu Nicolas bọn họ lập tức hướng nơi đó mở súng, xông vào trực tiếp đánh hạ hai tê.</w:t>
      </w:r>
    </w:p>
    <w:p>
      <w:pPr>
        <w:pStyle w:val="BodyText"/>
      </w:pPr>
      <w:r>
        <w:t xml:space="preserve">Viêm Phi cùng Lãnh Dạ tại nơi Nicolas bọn họ che dấu nhanh chóng vọt tới an toàn.</w:t>
      </w:r>
    </w:p>
    <w:p>
      <w:pPr>
        <w:pStyle w:val="BodyText"/>
      </w:pPr>
      <w:r>
        <w:t xml:space="preserve">Bọn họ đến gần Nicolas hỏi bọn hắn:“Hai người không có việc gì đi?”</w:t>
      </w:r>
    </w:p>
    <w:p>
      <w:pPr>
        <w:pStyle w:val="BodyText"/>
      </w:pPr>
      <w:r>
        <w:t xml:space="preserve">“Không có việc gì.” Viêm Phi hồi đáp, hắn trên người không hề thiếu máu nhưng đều là Gabriel, chính hắn một chút thương đều không có.</w:t>
      </w:r>
    </w:p>
    <w:p>
      <w:pPr>
        <w:pStyle w:val="BodyText"/>
      </w:pPr>
      <w:r>
        <w:t xml:space="preserve">Nicolas bên này hỏa lực bắn, Lãnh Dạ liếc mắt một cái liền thấy được trong đó một người mang theo ống phóng rốc két, vì thế trực tiếp cầm lại đây, sau đó khiêng trên vai nhắm ngay vị trí phòng Gabriel ấn hạ phóng ra kiện.</w:t>
      </w:r>
    </w:p>
    <w:p>
      <w:pPr>
        <w:pStyle w:val="BodyText"/>
      </w:pPr>
      <w:r>
        <w:t xml:space="preserve">Hắn đời này còn chưa từng bị người nào như vậy đối đãi qua, Gabriel là người thứ nhất, cũng sẽ là người cuối cùng.</w:t>
      </w:r>
    </w:p>
    <w:p>
      <w:pPr>
        <w:pStyle w:val="Compact"/>
      </w:pPr>
      <w:r>
        <w:t xml:space="preserve">Ống phóng rốc két bay vụt đi ra ngoài, công bằng chính giữa mục tiêu, cùng với tiếng nổ mạnh cùng ánh lửa, cửa sổ bên kia tường bị tạc ra một cái động lớn.</w:t>
      </w:r>
      <w:r>
        <w:br w:type="textWrapping"/>
      </w:r>
      <w:r>
        <w:br w:type="textWrapping"/>
      </w:r>
    </w:p>
    <w:p>
      <w:pPr>
        <w:pStyle w:val="Heading2"/>
      </w:pPr>
      <w:bookmarkStart w:id="149" w:name="quyển-3---chương-6"/>
      <w:bookmarkEnd w:id="149"/>
      <w:r>
        <w:t xml:space="preserve">128. Quyển 3 - Chương 6</w:t>
      </w:r>
    </w:p>
    <w:p>
      <w:pPr>
        <w:pStyle w:val="Compact"/>
      </w:pPr>
      <w:r>
        <w:br w:type="textWrapping"/>
      </w:r>
      <w:r>
        <w:br w:type="textWrapping"/>
      </w:r>
      <w:r>
        <w:t xml:space="preserve">Lãnh Dạ nhìn vách tường bị ống phóng rốc két nổ tung, tuy rằng biết như vậy khả năng không lớn sẽ giết chết Gabriel, nhưng ít ra hết giận.</w:t>
      </w:r>
    </w:p>
    <w:p>
      <w:pPr>
        <w:pStyle w:val="BodyText"/>
      </w:pPr>
      <w:r>
        <w:t xml:space="preserve">Như vậy, toàn bộ Phạm Triết gia người đều bị kinh động, bọn bảo tiêu cùng thủ hạ đều ghìm súng vọt ra.</w:t>
      </w:r>
    </w:p>
    <w:p>
      <w:pPr>
        <w:pStyle w:val="BodyText"/>
      </w:pPr>
      <w:r>
        <w:t xml:space="preserve">Song phương triển khai kịch liệt bắn nhau, Viêm Phi bên này nhân thủ kém rất nhiều, cho nên không thể cứng rắn, vì thế một bên ứng đối, một bên lui lại.</w:t>
      </w:r>
    </w:p>
    <w:p>
      <w:pPr>
        <w:pStyle w:val="BodyText"/>
      </w:pPr>
      <w:r>
        <w:t xml:space="preserve">Phi cơ trực thăng tại phụ cận, điều khiển viên còn chờ.</w:t>
      </w:r>
    </w:p>
    <w:p>
      <w:pPr>
        <w:pStyle w:val="BodyText"/>
      </w:pPr>
      <w:r>
        <w:t xml:space="preserve">Nhân thủ bằng tốc độ nhanh nhất đi lên phi cơ trực thăng.</w:t>
      </w:r>
    </w:p>
    <w:p>
      <w:pPr>
        <w:pStyle w:val="BodyText"/>
      </w:pPr>
      <w:r>
        <w:t xml:space="preserve">Viêm Phi mệnh lệnh điều khiển viên lập tức cất cánh.</w:t>
      </w:r>
    </w:p>
    <w:p>
      <w:pPr>
        <w:pStyle w:val="BodyText"/>
      </w:pPr>
      <w:r>
        <w:t xml:space="preserve">Bên kia, Phạm Triết gia người đều đã muốn đuổi lại đây, phân phân đối với phi cơ trực thăng bắn phá, trong đó có mấy người còn giá khởi ống phóng rốc két.</w:t>
      </w:r>
    </w:p>
    <w:p>
      <w:pPr>
        <w:pStyle w:val="BodyText"/>
      </w:pPr>
      <w:r>
        <w:t xml:space="preserve">“Cẩn thận, bọn họ dẫn theo RPG!” Nicolas ngồi ở khoang thuyền cạnh cửa, liếc mắt một cái liền thấy được vài cái ống phóng rốc két, vì thế lập tức nhắc nhở điều khiển viên.</w:t>
      </w:r>
    </w:p>
    <w:p>
      <w:pPr>
        <w:pStyle w:val="BodyText"/>
      </w:pPr>
      <w:r>
        <w:t xml:space="preserve">Vừa dứt lời liền có một phát ống phóng rốc két bay thẳng đến phi cơ trực thăng bay lại đây.</w:t>
      </w:r>
    </w:p>
    <w:p>
      <w:pPr>
        <w:pStyle w:val="BodyText"/>
      </w:pPr>
      <w:r>
        <w:t xml:space="preserve">Điều khiển viên vội vàng tránh đi, ống phóng rốc két lấy khảng cách cực mỏng manh cùng phi cơ trực thăng sát bên người mà qua, một lát sau tại phương xa trên bầu trời bạo tạc.</w:t>
      </w:r>
    </w:p>
    <w:p>
      <w:pPr>
        <w:pStyle w:val="BodyText"/>
      </w:pPr>
      <w:r>
        <w:t xml:space="preserve">Vừa rồi tránh né quá mau, mọi người có điểm mất đi trơn nhẵn, vội vàng bắt lấy chỗ ngồi.</w:t>
      </w:r>
    </w:p>
    <w:p>
      <w:pPr>
        <w:pStyle w:val="BodyText"/>
      </w:pPr>
      <w:r>
        <w:t xml:space="preserve">Còn không có tọa ổn, ngay sau đó lại có hai phát hỏa đựng tên bay lại đây.</w:t>
      </w:r>
    </w:p>
    <w:p>
      <w:pPr>
        <w:pStyle w:val="BodyText"/>
      </w:pPr>
      <w:r>
        <w:t xml:space="preserve">Điều khiển viên khẩn trương tránh né, lại là chỉ mành treo chuông, bất quá bọn họ hiện tại cách bên bờ đã có đoạn khoảng cách, cũng không nguy hiểm như vậy.</w:t>
      </w:r>
    </w:p>
    <w:p>
      <w:pPr>
        <w:pStyle w:val="BodyText"/>
      </w:pPr>
      <w:r>
        <w:t xml:space="preserve">Lại bay một khoảng cách, phi cơ trực thăng liền hoàn toàn thoát ly những người đó công kích, những người đó chỉ có thể đứng ở bên bờ nhìn, mọi người đều nhẹ nhàng thở ra.</w:t>
      </w:r>
    </w:p>
    <w:p>
      <w:pPr>
        <w:pStyle w:val="BodyText"/>
      </w:pPr>
      <w:r>
        <w:t xml:space="preserve">Lần này hành động thực thành công, Lãnh Dạ lông tóc không tổn hao gì được cứu đi ra, Viêm Phi bên này cũng không bất luận kẻ nào thương vong, duy nhất tiếc nuối chính là không có tự tay giết chết Gabriel.</w:t>
      </w:r>
    </w:p>
    <w:p>
      <w:pPr>
        <w:pStyle w:val="BodyText"/>
      </w:pPr>
      <w:r>
        <w:t xml:space="preserve">Bất quá, Viêm Phi cùng Lãnh Dạ cũng là không phải thực để ý, dù sao Gabriel trước bị ép buộc như vậy thảm, bất tử cũng phải đi nửa cái mạng.</w:t>
      </w:r>
    </w:p>
    <w:p>
      <w:pPr>
        <w:pStyle w:val="BodyText"/>
      </w:pPr>
      <w:r>
        <w:t xml:space="preserve">Một lát sau, phi cơ trực thăng bay rất xa, đã hoàn toàn nhìn không tới. Thái dương lúc này đã lên tới giữa không trung, dương quang tại phi cơ trực thăng tạo ra một tầng hồng sắc, trời cùng mặt biển giống nhau xanh thẳm.</w:t>
      </w:r>
    </w:p>
    <w:p>
      <w:pPr>
        <w:pStyle w:val="BodyText"/>
      </w:pPr>
      <w:r>
        <w:t xml:space="preserve">Hình ảnh này cùng ngày Lãnh Dạ bị Gabriel chộp tới cơ hồ là giống nhau, nhưng với hắn mà nói, lại hoàn toàn là hai loại không đồng dạng, hắn ngồi ở bên cửa sổ, thưởng thức cảnh sắc, trên mặt có thản nhiên tiếu ý.</w:t>
      </w:r>
    </w:p>
    <w:p>
      <w:pPr>
        <w:pStyle w:val="BodyText"/>
      </w:pPr>
      <w:r>
        <w:t xml:space="preserve">Vì cứu Lãnh Dạ, Viêm Phi một ngày một đêm cũng chưa chợp mắt, trước thần kinh vẫn buộc chặt, cho nên không có cảm giác, hiện tại dỡ xuống gánh nặng, không có áp lực, khốn ý nhất thời hắn đánh úp lại, hắn ngáp một cái, đầu gối lên đùi Lãnh Dạ, nhắm mắt lại liền ngủ.</w:t>
      </w:r>
    </w:p>
    <w:p>
      <w:pPr>
        <w:pStyle w:val="BodyText"/>
      </w:pPr>
      <w:r>
        <w:t xml:space="preserve">Lãnh Dạ cúi đầu nhìn thoáng qua Viêm Phi ngủ yên.</w:t>
      </w:r>
    </w:p>
    <w:p>
      <w:pPr>
        <w:pStyle w:val="BodyText"/>
      </w:pPr>
      <w:r>
        <w:t xml:space="preserve">Có điểm tiều tụy, trước mắt thậm chí còn một vòng màu xám, nhưng điểm này cũng không ảnh hưởng tới hình tượng Viêm Phi, vẫn như cũ soái khí bức người.</w:t>
      </w:r>
    </w:p>
    <w:p>
      <w:pPr>
        <w:pStyle w:val="BodyText"/>
      </w:pPr>
      <w:r>
        <w:t xml:space="preserve">Lãnh Dạ trên mặt tiếu ý gia tăng.</w:t>
      </w:r>
    </w:p>
    <w:p>
      <w:pPr>
        <w:pStyle w:val="BodyText"/>
      </w:pPr>
      <w:r>
        <w:t xml:space="preserve">……</w:t>
      </w:r>
    </w:p>
    <w:p>
      <w:pPr>
        <w:pStyle w:val="BodyText"/>
      </w:pPr>
      <w:r>
        <w:t xml:space="preserve">Trở lại Italia, Viêm Phi cùng Lãnh Dạ không có ở lâu, ngày hôm sau trở về nước, Viêm Phi vốn định mang Lãnh Dạ đi gặp một lần cha hắn, nhưng Lãnh Dạ cách nhau mới mấy ngày, đã muốn tích không ít công tác cùng thông cáo, Lăng Quang Thần đều sứt đầu mẻ trán, Lãnh Dạ không quay về không được.</w:t>
      </w:r>
    </w:p>
    <w:p>
      <w:pPr>
        <w:pStyle w:val="BodyText"/>
      </w:pPr>
      <w:r>
        <w:t xml:space="preserve">Lãnh Dạ về công ty đưa tin.</w:t>
      </w:r>
    </w:p>
    <w:p>
      <w:pPr>
        <w:pStyle w:val="BodyText"/>
      </w:pPr>
      <w:r>
        <w:t xml:space="preserve">Lăng Quang Thần vừa thấy hắn liền lập tức lại đây ôm lấy hắn, nước mắt uông uông nói:“Tiểu Dạ, cậu cuối cùng đã trở lại! Cậu nếu không trở về tôi sẽ đi nhảy lầu.”</w:t>
      </w:r>
    </w:p>
    <w:p>
      <w:pPr>
        <w:pStyle w:val="BodyText"/>
      </w:pPr>
      <w:r>
        <w:t xml:space="preserve">Lãnh Dạ đi rất gấp, đi trước chỉ phát một cái tin nhắn cho Lăng Quang Thần, cũng không công đạo cái gì khác, vừa mới mấy ngày nay Lăng Quang Thần nhận được một đống lớn công tác mời, có mấy cái vẫn là đặc biệt trọng yếu, cho nên thôi cũng gấp, Lăng Quang Thần mấy ngày nay tiếp điện thoại đều nhanh nhận được nương tay.</w:t>
      </w:r>
    </w:p>
    <w:p>
      <w:pPr>
        <w:pStyle w:val="BodyText"/>
      </w:pPr>
      <w:r>
        <w:t xml:space="preserve">Lăng Quang Thần ôm được ngay, Lãnh Dạ có chút thở không nổi, vì thế có chút bất đắc dĩ nói:“Xin lỗi.”</w:t>
      </w:r>
    </w:p>
    <w:p>
      <w:pPr>
        <w:pStyle w:val="BodyText"/>
      </w:pPr>
      <w:r>
        <w:t xml:space="preserve">Lăng Quang Thần vẫn là oán giận:“Tôi mấy ngày nay mau bị mắng chết!”</w:t>
      </w:r>
    </w:p>
    <w:p>
      <w:pPr>
        <w:pStyle w:val="BodyText"/>
      </w:pPr>
      <w:r>
        <w:t xml:space="preserve">“Lần sau sẽ không như vậy.” Lãnh Dạ trấn an vỗ vỗ phía sau lưng hắn.</w:t>
      </w:r>
    </w:p>
    <w:p>
      <w:pPr>
        <w:pStyle w:val="BodyText"/>
      </w:pPr>
      <w:r>
        <w:t xml:space="preserve">“Vậy là tốt rồi.” Lăng Quang Thần rầu rĩ đáp.</w:t>
      </w:r>
    </w:p>
    <w:p>
      <w:pPr>
        <w:pStyle w:val="BodyText"/>
      </w:pPr>
      <w:r>
        <w:t xml:space="preserve">“Buổi tối mời anh ăn cơm”</w:t>
      </w:r>
    </w:p>
    <w:p>
      <w:pPr>
        <w:pStyle w:val="BodyText"/>
      </w:pPr>
      <w:r>
        <w:t xml:space="preserve">“Ân, vậy nói như vậy định rồi.” Lăng Quang Thần tự nhiên là cầu còn không được, đối hắn ăn như vậy, mỹ thực dụ hoặc là phương thức giải thích tốt nhất.</w:t>
      </w:r>
    </w:p>
    <w:p>
      <w:pPr>
        <w:pStyle w:val="BodyText"/>
      </w:pPr>
      <w:r>
        <w:t xml:space="preserve">Lãnh Dạ về nước xong cái thứ nhất công tác là quay chụp bìa tạp chí.</w:t>
      </w:r>
    </w:p>
    <w:p>
      <w:pPr>
        <w:pStyle w:val="BodyText"/>
      </w:pPr>
      <w:r>
        <w:t xml:space="preserve">Bìa có chủ đề là thành thục cùng ưu nhã, Lãnh Dạ tuổi kỳ thật cùng thành thục cũng không đáp biên, nhưng biên tập cho rằng hắn có siêu việt tuổi thành thục, ưu nhã liền lại càng không cần nói, cho nên cảm thấy hắn thực thích hợp, liền hướng hắn tung cành oliu.</w:t>
      </w:r>
    </w:p>
    <w:p>
      <w:pPr>
        <w:pStyle w:val="BodyText"/>
      </w:pPr>
      <w:r>
        <w:t xml:space="preserve">Ngày chụp ảnh.</w:t>
      </w:r>
    </w:p>
    <w:p>
      <w:pPr>
        <w:pStyle w:val="BodyText"/>
      </w:pPr>
      <w:r>
        <w:t xml:space="preserve">Làm tốt tạo hình xong Lãnh Dạ xuất trướng, trên người mặc tây trang burberry xám bạc sắc, phối hợp caravat màu xanh đan trắng, tóc dùng keo xịt tóc chỉnh tề sơ đến sau đầu, cả người thoạt nhìn thành thục không ít, nhưng một chút cũng không có vẻ cố ý hoặc làm ra vẻ, cảm giác thập phần tự nhiên.</w:t>
      </w:r>
    </w:p>
    <w:p>
      <w:pPr>
        <w:pStyle w:val="BodyText"/>
      </w:pPr>
      <w:r>
        <w:t xml:space="preserve">Ở đây nhân viên công tác đều có điểm bị tạo hình của hắn ngẩn ngơ, đều là hỗn thành một hàng, bọn họ đối Lãnh Dạ kỳ thật tuyệt không xa lạ, nhưng đối hắn ấn tượng vẫn đều là cái loại yêu nghiệt, không nghĩ tới khởi thành thục lộ tuyến cũng một chút cũng không so nam khác kém hơn.</w:t>
      </w:r>
    </w:p>
    <w:p>
      <w:pPr>
        <w:pStyle w:val="BodyText"/>
      </w:pPr>
      <w:r>
        <w:t xml:space="preserve">Hơn nữa đều nói lộ cái trán là kiểm nghiệm tiêu chuẩn chân chính soái ca, Lãnh Dạ không hề nghi ngờ là mãn phân thông qua.</w:t>
      </w:r>
    </w:p>
    <w:p>
      <w:pPr>
        <w:pStyle w:val="BodyText"/>
      </w:pPr>
      <w:r>
        <w:t xml:space="preserve">Nhân viên công tác vào chỗ, quay chụp bắt đầu.</w:t>
      </w:r>
    </w:p>
    <w:p>
      <w:pPr>
        <w:pStyle w:val="BodyText"/>
      </w:pPr>
      <w:r>
        <w:t xml:space="preserve">Cảnh đầu là Lãnh Dạ đứng ở ban công, đầu tiên là một tay khoát lên ban công bên cạnh, nhìn phương xa, sau đó xoay người đối mặt màn ảnh.</w:t>
      </w:r>
    </w:p>
    <w:p>
      <w:pPr>
        <w:pStyle w:val="BodyText"/>
      </w:pPr>
      <w:r>
        <w:t xml:space="preserve">Này một tổ màn ảnh chụp ra cảm giác thực không sai, đường cong mặt Lãnh Dạ rất hảo xem, lúc nhìn phương xa, ánh mắt thoạt nhìn rất sâu, đem cái loại thành thục nam nhân trầm ổn cùng nội liễm biểu hiện vô cùng nhuần nhuyễn, lúc đối mặt màn ảnh biểu tình cũng đắn đo vừa đúng, lạnh lùng mà ưu nhã.</w:t>
      </w:r>
    </w:p>
    <w:p>
      <w:pPr>
        <w:pStyle w:val="BodyText"/>
      </w:pPr>
      <w:r>
        <w:t xml:space="preserve">Ảnh chụp tiếp theo là bên trong chụp, so sánh với vừa rồi nghiêm túc, bây giờ càng vì tùy ý một chút, Lãnh Dạ nửa nằm ở sô pha, một chân khoát lên sô pha bên cạnh, một chân khácđặt xuống đất, trên mặt cũng bắt đầu có tươi cười, ảnh này chụp ra cảm giác cũng không sai, Lãnh Dạ trên người cái loại độc hữu khí chất biếng nhác để người mê muội, nhiếp ảnh sư không hề giữ lại đem ca ngợi cho hắn, sau đó đột phát ý tưởng khiến trợ lý tìm một con mèo nhỏ lại đây cùng Lãnh Dạ chụp.</w:t>
      </w:r>
    </w:p>
    <w:p>
      <w:pPr>
        <w:pStyle w:val="BodyText"/>
      </w:pPr>
      <w:r>
        <w:t xml:space="preserve">Tiểu miêu là chỉ giống mèo Scotland, thịt cuồn cuộn mao nhung nhung, phi thường khả ái. Tiểu miêu ngồi ở l*ng ngực Lãnh Dạ, đối hắn rất ngạc nhiên, nghiêng đầu nhìn hắn, Lãnh Dạ cũng nhìn nó, trên mặt thủy chung mang theo biếng nhác tiếu ý, một người một miêu nhìn nhau hình ảnh phi thường có yêu, chung quanh không ít người bị manh chết.</w:t>
      </w:r>
    </w:p>
    <w:p>
      <w:pPr>
        <w:pStyle w:val="BodyText"/>
      </w:pPr>
      <w:r>
        <w:t xml:space="preserve">Chụp xong hai cảnh còn lại là chụp đặc tả, người diện mạo tinh xảo tối thích hợp đặc tả, bởi vì có thể đem gương mặt hoàn mỹ bày ra trạng thái tốt nhất ở màn ảnh, nhiếp ảnh sư thực thích ánh mắt Lãnh Dạ, vì thế tại quay chụp ánh mắt hắn cao thấp đều chụp, góc độ cùng khoảng cách lần nữa điều chỉnh, ngọn đèn đánh cho so phía trước hơi chút mạnh hơn, như vậy đánh ra, ánh mắt Lãnh Dạ thoạt nhìn sẽ so bình thường càng thâm thúy càng trong suốt một ít, rất nhiề ngôi sao chụp cứng rắn đều sẽ dùng này chiêu này.</w:t>
      </w:r>
    </w:p>
    <w:p>
      <w:pPr>
        <w:pStyle w:val="BodyText"/>
      </w:pPr>
      <w:r>
        <w:t xml:space="preserve">Quay chụp công tác tiến hành thực thuận lợi, không bị kẹt liền kết thúc.</w:t>
      </w:r>
    </w:p>
    <w:p>
      <w:pPr>
        <w:pStyle w:val="BodyText"/>
      </w:pPr>
      <w:r>
        <w:t xml:space="preserve">Kết thúc công việc xong vừa lúc là thời gian ăn cơm chiều, Lãnh Dạ hết lòng tuân thủ ước định, mang theo Lăng Quang Thần đi nhà hàng cơm tây cao cấp phụ cận.</w:t>
      </w:r>
    </w:p>
    <w:p>
      <w:pPr>
        <w:pStyle w:val="BodyText"/>
      </w:pPr>
      <w:r>
        <w:t xml:space="preserve">Này gian phòng ăn trong nhà hàng có tiếng quý, lấy tiền lương Lăng Quang Thần hiện tại trình độ hoàn toàn ăn không dậy nổi, nhưng Lãnh Dạ bất đồng, hắn hiện tại đã là một người mẫu, giá trị con người là vừa xuất đạo một trăm trước nhiều lần, chỉ là đi một hồi biểu diễn trả thù lao đều phi thường khả quan, càng miễn bàn quay quảng cáo, hắn hiện tại đã được cho là một tiểu phú ông, ngại tiền so trước làm sát thủ còn nhiều hơn rất nhiều.</w:t>
      </w:r>
    </w:p>
    <w:p>
      <w:pPr>
        <w:pStyle w:val="BodyText"/>
      </w:pPr>
      <w:r>
        <w:t xml:space="preserve">Thực đơn giá kia dọa người, nhìn xem Lăng Quang Thần có chút can đau, vì thế nhíu mày đối Lãnh Dạ nói:“Vẫn là đổi nơi khác đi, những thứ kia qúy quá…”</w:t>
      </w:r>
    </w:p>
    <w:p>
      <w:pPr>
        <w:pStyle w:val="BodyText"/>
      </w:pPr>
      <w:r>
        <w:t xml:space="preserve">Lãnh Dạ cũng rất bình tĩnh:“Bất quá hương vị rất tốt.”</w:t>
      </w:r>
    </w:p>
    <w:p>
      <w:pPr>
        <w:pStyle w:val="BodyText"/>
      </w:pPr>
      <w:r>
        <w:t xml:space="preserve">Hắn một chút không có ý tứ rời đi, điều này làm cho Lăng Quang Thần có chút rối rắm, hắn tiết kiệm quen, tại đây ăn cơm có thể ăn luôn một tuần tiền lương, địa phương tiêu phí khiến hắn rất có tội ác cảm, hơn nữa vẫn là tiền người khác.</w:t>
      </w:r>
    </w:p>
    <w:p>
      <w:pPr>
        <w:pStyle w:val="BodyText"/>
      </w:pPr>
      <w:r>
        <w:t xml:space="preserve">Bất quá, ăn mồ chính là ăn mời, đồ ăn vừa lên bàn, Lăng Quang Thần lập tức liền luân hãm, tội ác nháy mắt phao đến chín từng mây, tiền nào đồ nấy, gian phòng ăn gì đó làm vô cùng mỹ vị, thật là danh bất hư truyền.</w:t>
      </w:r>
    </w:p>
    <w:p>
      <w:pPr>
        <w:pStyle w:val="BodyText"/>
      </w:pPr>
      <w:r>
        <w:t xml:space="preserve">Nhìn Lăng Quang Thần lang thôn hổ yết, Lãnh Dạ gợi lên khóe môi.</w:t>
      </w:r>
    </w:p>
    <w:p>
      <w:pPr>
        <w:pStyle w:val="BodyText"/>
      </w:pPr>
      <w:r>
        <w:t xml:space="preserve">Ăn cơm Tây chú ý là ưu nhã, Lăng Quang Thần ăn tướng có điểm thô lỗ, nhưng một chút cũng sẽ không để người cảm thấy phản cảm, ngược lại thực khả ái, hơn nữa kia gương mặt tuấn lãng dương quang, ngược lại là thích hợp chụp quảng cáo KFC hoặc McDonald linh tinh.</w:t>
      </w:r>
    </w:p>
    <w:p>
      <w:pPr>
        <w:pStyle w:val="BodyText"/>
      </w:pPr>
      <w:r>
        <w:t xml:space="preserve">“Đúng rồi, cậu kia bộ điện ảnh lần đầu lại chậm lại.” Lăng Quang Thần vừa ăn, một bên mơ hồ không rõ đối Lãnh Dạ nói.</w:t>
      </w:r>
    </w:p>
    <w:p>
      <w:pPr>
        <w:pStyle w:val="BodyText"/>
      </w:pPr>
      <w:r>
        <w:t xml:space="preserve">“Chuyện khi nào?”</w:t>
      </w:r>
    </w:p>
    <w:p>
      <w:pPr>
        <w:pStyle w:val="BodyText"/>
      </w:pPr>
      <w:r>
        <w:t xml:space="preserve">“Liền vừa rồi chụp ảnh, công ty gọi điện thoại lại đây cho tôi biết, cụ thể nguyên nhân không rõ ràng, hình như là tổng tài công ty phát hành bị thương, phải đợi hắn bình phục cử hành lễ.”</w:t>
      </w:r>
    </w:p>
    <w:p>
      <w:pPr>
        <w:pStyle w:val="BodyText"/>
      </w:pPr>
      <w:r>
        <w:t xml:space="preserve">Lãnh Dạ sửng sốt.</w:t>
      </w:r>
    </w:p>
    <w:p>
      <w:pPr>
        <w:pStyle w:val="BodyText"/>
      </w:pPr>
      <w:r>
        <w:t xml:space="preserve">Cái này ý nghĩa Gabriel không chết, người này thật đúng là gián đánh không chết ……</w:t>
      </w:r>
    </w:p>
    <w:p>
      <w:pPr>
        <w:pStyle w:val="BodyText"/>
      </w:pPr>
      <w:r>
        <w:t xml:space="preserve">“Chậm lại bao lâu?” Lãnh Dạ hỏi.</w:t>
      </w:r>
    </w:p>
    <w:p>
      <w:pPr>
        <w:pStyle w:val="Compact"/>
      </w:pPr>
      <w:r>
        <w:t xml:space="preserve">“Trước mắt bên kia truyền đến tin tức là một tháng.” Nói tới đây, Lăng Quang Thần có chút tức giận bất bình:“Sớm định ra ngày chiếu là mùa thịnh vượng phòng bán vé, là thời cơ tốt nhất chiếu phim điện ảnh, qua tháng này chính là mùa ế hàng, phòng bán vé khẳng định yếu giảm rất nhiều.” Này phim tuy nói phí tổn cũng không lớn, nhưng tuyên truyền làm đủ công đại, tiết ra cánh hoa tại trên mạng cùng bình luận điện ảnh người bên trong cũng là một mảnh khen ngợi, cho nên nghiệp nội đối bộ điện ảnh phòng bán vé dự đánh giá trị phổ biến đều cao, hiện tại đột nhiên na đến mùa ế hàng, phỏng chừng phòng bán vé ít nhất thiếu vài trăm ngàn.</w:t>
      </w:r>
      <w:r>
        <w:br w:type="textWrapping"/>
      </w:r>
      <w:r>
        <w:br w:type="textWrapping"/>
      </w:r>
    </w:p>
    <w:p>
      <w:pPr>
        <w:pStyle w:val="Heading2"/>
      </w:pPr>
      <w:bookmarkStart w:id="150" w:name="quyển-3---chương-7"/>
      <w:bookmarkEnd w:id="150"/>
      <w:r>
        <w:t xml:space="preserve">129. Quyển 3 - Chương 7</w:t>
      </w:r>
    </w:p>
    <w:p>
      <w:pPr>
        <w:pStyle w:val="Compact"/>
      </w:pPr>
      <w:r>
        <w:br w:type="textWrapping"/>
      </w:r>
      <w:r>
        <w:br w:type="textWrapping"/>
      </w:r>
      <w:r>
        <w:t xml:space="preserve">Tuy rằng công ty phát hành bên kia đem ngày chiếu phim đè nặng để người thực khó chịu, nhưng không có biện pháp, bên kia hiện tại hoàn toàn là do Gabriel một tay khống chế, hắn không hạ lệnh, bộ điện ảnh này cũng chỉ có thể ở nơi đó, trừ phi đơn phương bội ước, nhưng nói như vậy, công ty phải bồi thường hợp đồng, duy nhất biện pháp chính là chờ, đến lúc đó lại nhìn tình huống.</w:t>
      </w:r>
    </w:p>
    <w:p>
      <w:pPr>
        <w:pStyle w:val="BodyText"/>
      </w:pPr>
      <w:r>
        <w:t xml:space="preserve">Cơm nước xong, Lãnh Dạ cùng Lăng Quang Thần rời khỏi nhà hàng.</w:t>
      </w:r>
    </w:p>
    <w:p>
      <w:pPr>
        <w:pStyle w:val="BodyText"/>
      </w:pPr>
      <w:r>
        <w:t xml:space="preserve">Hai người tại lộ khẩu tách ra, Lăng Quang Thần bắt xe về nhà, nhà Lãnh Dạ cách nơi này gần, cho nên đi bộ về nhà.</w:t>
      </w:r>
    </w:p>
    <w:p>
      <w:pPr>
        <w:pStyle w:val="BodyText"/>
      </w:pPr>
      <w:r>
        <w:t xml:space="preserve">Hắn một bên thưởng thức khu trung tâm phồn hoa trong cảnh đêm, một bên chậm rì rì đi.</w:t>
      </w:r>
    </w:p>
    <w:p>
      <w:pPr>
        <w:pStyle w:val="BodyText"/>
      </w:pPr>
      <w:r>
        <w:t xml:space="preserve">Có mấy nữ học sinh trẻ tuổi luôn luôn tại mặt sau đi theo hắn, tựa hồ là nhận ra hắn, nhưng lại không dám xác định bộ dáng.</w:t>
      </w:r>
    </w:p>
    <w:p>
      <w:pPr>
        <w:pStyle w:val="BodyText"/>
      </w:pPr>
      <w:r>
        <w:t xml:space="preserve">Lãnh Dạ vì thế dừng lại cước bộ, xoay người nhìn các nàng:“Mấy vị đây là tính toán đi theo tôi về nhà?”</w:t>
      </w:r>
    </w:p>
    <w:p>
      <w:pPr>
        <w:pStyle w:val="BodyText"/>
      </w:pPr>
      <w:r>
        <w:t xml:space="preserve">Nhóm nữ hài tựa hồ cũng ý thức hành vi có chút đột ngột, vì thế có chút ngượng ngùng, nhưng Lãnh Dạ cùng các nàng mặt đối mặt, các nàng liền xác định trước mắt đúng là nam nhân đỏ phát tím kia, vì thế lại trở nên hưng phấn:“Xin lỗi, bọn em là fan của anh”</w:t>
      </w:r>
    </w:p>
    <w:p>
      <w:pPr>
        <w:pStyle w:val="BodyText"/>
      </w:pPr>
      <w:r>
        <w:t xml:space="preserve">“Nhìn ra được ”</w:t>
      </w:r>
    </w:p>
    <w:p>
      <w:pPr>
        <w:pStyle w:val="BodyText"/>
      </w:pPr>
      <w:r>
        <w:t xml:space="preserve">“Có thể giúp bọn em kí tên sao?”</w:t>
      </w:r>
    </w:p>
    <w:p>
      <w:pPr>
        <w:pStyle w:val="BodyText"/>
      </w:pPr>
      <w:r>
        <w:t xml:space="preserve">“Đương nhiên.” Lãnh Dạ không có cự tuyệt.</w:t>
      </w:r>
    </w:p>
    <w:p>
      <w:pPr>
        <w:pStyle w:val="BodyText"/>
      </w:pPr>
      <w:r>
        <w:t xml:space="preserve">Nhóm nữ hài nhất thời nhảy nhót đứng lên, vây đến bên người hắn.</w:t>
      </w:r>
    </w:p>
    <w:p>
      <w:pPr>
        <w:pStyle w:val="BodyText"/>
      </w:pPr>
      <w:r>
        <w:t xml:space="preserve">Lãnh Dạ cấp đại chúng hình tượng vẫn là có điểm khốc, có điểm thần bí, không thế nào thân cận được, nhưng đối đãi fan là phi thường thân mật, nhóm nữ hài vốn đang có chút không yên, nhưng Lãnh Dạ thái độ khiến các nàng thả xuống.</w:t>
      </w:r>
    </w:p>
    <w:p>
      <w:pPr>
        <w:pStyle w:val="BodyText"/>
      </w:pPr>
      <w:r>
        <w:t xml:space="preserve">Kí tên xong, các nàng vừa muốn cùng Lãnh Dạ chụp ảnh chung, Lãnh Dạ cũng không có cự tuyệt.</w:t>
      </w:r>
    </w:p>
    <w:p>
      <w:pPr>
        <w:pStyle w:val="BodyText"/>
      </w:pPr>
      <w:r>
        <w:t xml:space="preserve">Bất đồng với ngôi sao, bình thường Lãnh Dạ quang mang một chút cũng không giống trên sân khấu, khuôn mặt liền tính gần gũi cũng là ba trăm sáu mươi độ vô góc chết, dáng người liền lại càng không cần nói, vài nữ hài bị hắn mê thất điên bát đảo, kích động mặt đỏ tai hồng.</w:t>
      </w:r>
    </w:p>
    <w:p>
      <w:pPr>
        <w:pStyle w:val="BodyText"/>
      </w:pPr>
      <w:r>
        <w:t xml:space="preserve">Chụp ảnh xong, Lãnh Dạ rốt cục có thể thoát thân, sau đó tùy tiện lấy ra kính.</w:t>
      </w:r>
    </w:p>
    <w:p>
      <w:pPr>
        <w:pStyle w:val="BodyText"/>
      </w:pPr>
      <w:r>
        <w:t xml:space="preserve">Mặc dù ở ban đêm mang kính có điểm kỳ quái, nhưng có thể giảm bớt tỷ lệ bị nhận ra.</w:t>
      </w:r>
    </w:p>
    <w:p>
      <w:pPr>
        <w:pStyle w:val="BodyText"/>
      </w:pPr>
      <w:r>
        <w:t xml:space="preserve">Không quá bao lâu, Lãnh Dạ nhận được một cuộc gọi lạ.</w:t>
      </w:r>
    </w:p>
    <w:p>
      <w:pPr>
        <w:pStyle w:val="BodyText"/>
      </w:pPr>
      <w:r>
        <w:t xml:space="preserve">Dãy số có điểm quen thuộc, nhưng Lãnh Dạ nhất thời nghĩ không ra ai do dự một chút, hắn chuyển được.</w:t>
      </w:r>
    </w:p>
    <w:p>
      <w:pPr>
        <w:pStyle w:val="BodyText"/>
      </w:pPr>
      <w:r>
        <w:t xml:space="preserve">“Uy?”</w:t>
      </w:r>
    </w:p>
    <w:p>
      <w:pPr>
        <w:pStyle w:val="BodyText"/>
      </w:pPr>
      <w:r>
        <w:t xml:space="preserve">“Là Tiểu Dạ sao?”</w:t>
      </w:r>
    </w:p>
    <w:p>
      <w:pPr>
        <w:pStyle w:val="BodyText"/>
      </w:pPr>
      <w:r>
        <w:t xml:space="preserve">Thanh âm quen thuộc khiến Lãnh Dạ sửng sốt:“Đỗ Trình?”</w:t>
      </w:r>
    </w:p>
    <w:p>
      <w:pPr>
        <w:pStyle w:val="BodyText"/>
      </w:pPr>
      <w:r>
        <w:t xml:space="preserve">“Ân.”</w:t>
      </w:r>
    </w:p>
    <w:p>
      <w:pPr>
        <w:pStyle w:val="BodyText"/>
      </w:pPr>
      <w:r>
        <w:t xml:space="preserve">Lãnh Dạ cảm thấy có điểm kỳ quái:“Có chuyện gì sao?”</w:t>
      </w:r>
    </w:p>
    <w:p>
      <w:pPr>
        <w:pStyle w:val="BodyText"/>
      </w:pPr>
      <w:r>
        <w:t xml:space="preserve">Lúc trước cùng Đỗ Trình nháo, hắn liền đem số điện thoại Đỗ Trình xóa đi, Đỗ Trình cũng không còn có gọi lại đây, bọn họ lần trước tại sân bay gặp mặt cũng là không mặn không nhạt tiếp đón, hắn vốn tưởng rằng chính mình cùng Đỗ Trình sẽ không lại có lui tới, nhưng cách lâu như vậy, Đỗ Trình lại đột nhiên gọi điện thoại.</w:t>
      </w:r>
    </w:p>
    <w:p>
      <w:pPr>
        <w:pStyle w:val="BodyText"/>
      </w:pPr>
      <w:r>
        <w:t xml:space="preserve">Đỗ Trình đáp:“Không có gì, chỉ là muốn gọi cho cậu mà thôi”</w:t>
      </w:r>
    </w:p>
    <w:p>
      <w:pPr>
        <w:pStyle w:val="BodyText"/>
      </w:pPr>
      <w:r>
        <w:t xml:space="preserve">Hắn thanh âm có điểm khàn khàn, nói chuyện ngữ khí cũng có vẻ hữu khí vô lực, tựa hồ trạng thái không tốt lắm.</w:t>
      </w:r>
    </w:p>
    <w:p>
      <w:pPr>
        <w:pStyle w:val="BodyText"/>
      </w:pPr>
      <w:r>
        <w:t xml:space="preserve">Lãnh Dạ liền hỏi:“Anh làm sao vậy?”</w:t>
      </w:r>
    </w:p>
    <w:p>
      <w:pPr>
        <w:pStyle w:val="BodyText"/>
      </w:pPr>
      <w:r>
        <w:t xml:space="preserve">Đỗ Trình không đáp lại vấn đề, qua một hồi lâu mới mở miệng hỏi hắn:“Cậu có thể hay không qua đây thăm tôi”</w:t>
      </w:r>
    </w:p>
    <w:p>
      <w:pPr>
        <w:pStyle w:val="BodyText"/>
      </w:pPr>
      <w:r>
        <w:t xml:space="preserve">Yêu cầu kỳ quái……</w:t>
      </w:r>
    </w:p>
    <w:p>
      <w:pPr>
        <w:pStyle w:val="BodyText"/>
      </w:pPr>
      <w:r>
        <w:t xml:space="preserve">“Vậy anh hiện tại ở nơi nào?”</w:t>
      </w:r>
    </w:p>
    <w:p>
      <w:pPr>
        <w:pStyle w:val="BodyText"/>
      </w:pPr>
      <w:r>
        <w:t xml:space="preserve">“London.”</w:t>
      </w:r>
    </w:p>
    <w:p>
      <w:pPr>
        <w:pStyle w:val="BodyText"/>
      </w:pPr>
      <w:r>
        <w:t xml:space="preserve">“……”</w:t>
      </w:r>
    </w:p>
    <w:p>
      <w:pPr>
        <w:pStyle w:val="BodyText"/>
      </w:pPr>
      <w:r>
        <w:t xml:space="preserve">Lãnh Dạ suy nghĩ sau đó đáp:“Tôi nghĩ tôi đại khái không rảnh, công tác bề bộn nhiều việc.” Kỳ thật cho dù không có, hắn cũng sẽ không đi, tuy rằng bọn họ từng là bằng hữu, nhưng hiện tại đã hoàn toàn là người xa lạ, hơn nữa Đỗ Trình từng đối hắn cảm tình khiến hắn trong lòng vẫn có một vướng mắc, vẫn là tiếp tục bảo trì khoảng cách thích hợp.</w:t>
      </w:r>
    </w:p>
    <w:p>
      <w:pPr>
        <w:pStyle w:val="BodyText"/>
      </w:pPr>
      <w:r>
        <w:t xml:space="preserve">Đỗ Trình bên kia lại là một trận thời gian dài trầm mặc, còn hơn hồi nãy bộ dạng nhiều, liền tại lúc Lãnh Dạ tính toán cắt đứt điện thoại, Đỗ Trình rốt cục lại mở miệng:“Tôi hiểu được, xin lỗi, quấy rầy cậu.”</w:t>
      </w:r>
    </w:p>
    <w:p>
      <w:pPr>
        <w:pStyle w:val="BodyText"/>
      </w:pPr>
      <w:r>
        <w:t xml:space="preserve">Hắn trong giọng nói mang theo vài phần tiếu ý, nhưng Lãnh Dạ lại nghe ra trong đó hỗn loạn thất vọng.</w:t>
      </w:r>
    </w:p>
    <w:p>
      <w:pPr>
        <w:pStyle w:val="BodyText"/>
      </w:pPr>
      <w:r>
        <w:t xml:space="preserve">“Không quan hệ.”</w:t>
      </w:r>
    </w:p>
    <w:p>
      <w:pPr>
        <w:pStyle w:val="BodyText"/>
      </w:pPr>
      <w:r>
        <w:t xml:space="preserve">“Nếu không có gì, tôi liền treo.”</w:t>
      </w:r>
    </w:p>
    <w:p>
      <w:pPr>
        <w:pStyle w:val="BodyText"/>
      </w:pPr>
      <w:r>
        <w:t xml:space="preserve">“Ân.”</w:t>
      </w:r>
    </w:p>
    <w:p>
      <w:pPr>
        <w:pStyle w:val="BodyText"/>
      </w:pPr>
      <w:r>
        <w:t xml:space="preserve">“Tái kiến, Tiểu Dạ.”</w:t>
      </w:r>
    </w:p>
    <w:p>
      <w:pPr>
        <w:pStyle w:val="BodyText"/>
      </w:pPr>
      <w:r>
        <w:t xml:space="preserve">Cuối cùng một câu Đỗ Trình nói rất nhẹ, phảng phất như là xa nhau, Lãnh Dạ trong lòng nghi hoặc dần dần mở rộng, hắn tổng cảm thấy vừa rồi Đỗ Trình có chút là lạ, vô luận là đột nhiên đánh tới điện thoại, vẫn là vừa rồi phiên đối thoại đều khiến hắn cảm thấy mạc danh kỳ diệu, bất quá hắn không có truy vấn, Đỗ Trình nói xong cũng trực tiếp cắt đứt điện thoại.</w:t>
      </w:r>
    </w:p>
    <w:p>
      <w:pPr>
        <w:pStyle w:val="BodyText"/>
      </w:pPr>
      <w:r>
        <w:t xml:space="preserve">Thu hồi di động, Lãnh Dạ rất nhanh liền đem chuyện này quên ở sau đầu.</w:t>
      </w:r>
    </w:p>
    <w:p>
      <w:pPr>
        <w:pStyle w:val="BodyText"/>
      </w:pPr>
      <w:r>
        <w:t xml:space="preserve">Ngày hôm sau sáng sớm, Lãnh Dạ nhận được điện thoại của Lăng Quang Thần.</w:t>
      </w:r>
    </w:p>
    <w:p>
      <w:pPr>
        <w:pStyle w:val="BodyText"/>
      </w:pPr>
      <w:r>
        <w:t xml:space="preserve">“Sớm như vậy, có chuyện gì?” Lãnh Dạ còn chưa ngủ đủ, một bên Viêm Phi cũng bởi vì bị đánh thức mà rời giường.</w:t>
      </w:r>
    </w:p>
    <w:p>
      <w:pPr>
        <w:pStyle w:val="BodyText"/>
      </w:pPr>
      <w:r>
        <w:t xml:space="preserve">Lăng Quang Thần nói:”Đại sự! Cậu lên mạng xem đi, tìm báo giải trí.”</w:t>
      </w:r>
    </w:p>
    <w:p>
      <w:pPr>
        <w:pStyle w:val="BodyText"/>
      </w:pPr>
      <w:r>
        <w:t xml:space="preserve">Lãnh Dạ vì thế mở ra xem, vào một trang giải trí.</w:t>
      </w:r>
    </w:p>
    <w:p>
      <w:pPr>
        <w:pStyle w:val="BodyText"/>
      </w:pPr>
      <w:r>
        <w:t xml:space="preserve">Vừa thấy tin tức, hắn liền lập tức thanh tỉnh lại.</w:t>
      </w:r>
    </w:p>
    <w:p>
      <w:pPr>
        <w:pStyle w:val="BodyText"/>
      </w:pPr>
      <w:r>
        <w:t xml:space="preserve">Tiêu đề là: Thiết kế gia hoa kiều nổi tiếng Đỗ Trình bị chuẩn đoán bị ung thư.</w:t>
      </w:r>
    </w:p>
    <w:p>
      <w:pPr>
        <w:pStyle w:val="BodyText"/>
      </w:pPr>
      <w:r>
        <w:t xml:space="preserve">Lãnh Dạ xem tin, đại ý là Đỗ Trình bị bệnh ung thư, trước mắt đang tiến bệnh viện trị liệu, dừng mọi công tác.</w:t>
      </w:r>
    </w:p>
    <w:p>
      <w:pPr>
        <w:pStyle w:val="BodyText"/>
      </w:pPr>
      <w:r>
        <w:t xml:space="preserve">Lãnh Dạ nhìn màn hình di động, có điểm thất thần.</w:t>
      </w:r>
    </w:p>
    <w:p>
      <w:pPr>
        <w:pStyle w:val="BodyText"/>
      </w:pPr>
      <w:r>
        <w:t xml:space="preserve">Tin tức là trợ lý Đỗ Trình tự mình tuyên bố, đã xác định là thật, nhưng không có nói rõ Đỗ Trình bệnh tình nghiêm trọng như thế nào, chỉ nói hắn hiện tại tích cực đối kháng bệnh, nhưng nghĩ tới ngày hôm qua Đỗ Trình gọi điện thoại cho hắn cùng ngữ khí khi đó, Lãnh Dạ đã biết này hoàn toàn là luận điệu.</w:t>
      </w:r>
    </w:p>
    <w:p>
      <w:pPr>
        <w:pStyle w:val="BodyText"/>
      </w:pPr>
      <w:r>
        <w:t xml:space="preserve">Nguyên lai Đỗ Trình tối hôm qua gọi điện thoại cho hắn là vì ……</w:t>
      </w:r>
    </w:p>
    <w:p>
      <w:pPr>
        <w:pStyle w:val="BodyText"/>
      </w:pPr>
      <w:r>
        <w:t xml:space="preserve">Do dự một chút, Lãnh Dạ theo cuộc trò chuyện lật ra số Đỗ Trình, sau đó gọi qua.</w:t>
      </w:r>
    </w:p>
    <w:p>
      <w:pPr>
        <w:pStyle w:val="BodyText"/>
      </w:pPr>
      <w:r>
        <w:t xml:space="preserve">Điện thoại truyền tới thanh âm:“Thực xin lỗi, số điện thoại bạn gọi hiện không liên lạc được…”</w:t>
      </w:r>
    </w:p>
    <w:p>
      <w:pPr>
        <w:pStyle w:val="BodyText"/>
      </w:pPr>
      <w:r>
        <w:t xml:space="preserve">Lãnh Dạ:“……”</w:t>
      </w:r>
    </w:p>
    <w:p>
      <w:pPr>
        <w:pStyle w:val="BodyText"/>
      </w:pPr>
      <w:r>
        <w:t xml:space="preserve">Nhìn hắn thần sắc có điểm kỳ quái, Viêm Phi hỏi hắn:“Làm sao vậy?”</w:t>
      </w:r>
    </w:p>
    <w:p>
      <w:pPr>
        <w:pStyle w:val="BodyText"/>
      </w:pPr>
      <w:r>
        <w:t xml:space="preserve">“Vừa lấy được tin tức, Đỗ Trình mắc bệnh ung thư.” Lãnh Dạ thu hồi di động, thản nhiên nói.</w:t>
      </w:r>
    </w:p>
    <w:p>
      <w:pPr>
        <w:pStyle w:val="BodyText"/>
      </w:pPr>
      <w:r>
        <w:t xml:space="preserve">Viêm Phi tìm một hồi lâu mới nhớ tới người kia là ai, hắn cùng Đỗ Trình không có gì cùng xuất hiện, liền tiếp xúc qua hai lần, một lần là hắn tiếp điện thoại Lãnh Dạ, một lần khác chính là ngày hắn cùng Lãnh Dạ từ Hawaii trở về, tại sân bay đụng tới lần đó, đối với tình địch, hắn tự nhiên là không hề có hảo cảm.</w:t>
      </w:r>
    </w:p>
    <w:p>
      <w:pPr>
        <w:pStyle w:val="BodyText"/>
      </w:pPr>
      <w:r>
        <w:t xml:space="preserve">Nhìn Lãnh Dạ biểu tình, Viêm Phi thử thăm dò hỏi hắn:“Em giống thực lo lắng?”</w:t>
      </w:r>
    </w:p>
    <w:p>
      <w:pPr>
        <w:pStyle w:val="BodyText"/>
      </w:pPr>
      <w:r>
        <w:t xml:space="preserve">Lãnh Dạ lắc lắc đầu.</w:t>
      </w:r>
    </w:p>
    <w:p>
      <w:pPr>
        <w:pStyle w:val="BodyText"/>
      </w:pPr>
      <w:r>
        <w:t xml:space="preserve">“Vậy em làm gì một bộ rầu rĩ không vui?”</w:t>
      </w:r>
    </w:p>
    <w:p>
      <w:pPr>
        <w:pStyle w:val="BodyText"/>
      </w:pPr>
      <w:r>
        <w:t xml:space="preserve">“Chỉ là cảm thấy có điểm đột nhiên mà thôi”</w:t>
      </w:r>
    </w:p>
    <w:p>
      <w:pPr>
        <w:pStyle w:val="BodyText"/>
      </w:pPr>
      <w:r>
        <w:t xml:space="preserve">“Vậy em tính toán làm sao được?”</w:t>
      </w:r>
    </w:p>
    <w:p>
      <w:pPr>
        <w:pStyle w:val="BodyText"/>
      </w:pPr>
      <w:r>
        <w:t xml:space="preserve">“Thuận theo tự nhiên.” Lãnh Dạ thản nhiên nói, vừa rồi nhìn đến tin tức, hắn muốn đi thăm Đỗ Trình, bất quá gọi điện thoại xong liền đánh mất ý niệm trong đầu.</w:t>
      </w:r>
    </w:p>
    <w:p>
      <w:pPr>
        <w:pStyle w:val="BodyText"/>
      </w:pPr>
      <w:r>
        <w:t xml:space="preserve">Viêm Phi ôm Lãnh Dạ, sau đó tự nhiên mà hôn hắn:“Vậy thuận theo tự nhiên đi.”</w:t>
      </w:r>
    </w:p>
    <w:p>
      <w:pPr>
        <w:pStyle w:val="BodyText"/>
      </w:pPr>
      <w:r>
        <w:t xml:space="preserve">Cảm thụ được Viêm Phi truyền đến độ ấm, Lãnh Dạ miễn cưỡng nhắm mắt lại.</w:t>
      </w:r>
    </w:p>
    <w:p>
      <w:pPr>
        <w:pStyle w:val="BodyText"/>
      </w:pPr>
      <w:r>
        <w:t xml:space="preserve">Đỗ Trình bị bệnh ung thư tin tức rất nhanh liền ồn ào huyên náo, đi lên không ít trang web cùng báo giải trí, làm thiết kế gia nổi danh nhất nước, hắn lực ảnh hưởng vẫn là rất lớn, một ít trang web giải trí thậm chí còn vì hắn mở chuyên đề, hấp dẫn không ít võng hữu chú ý.</w:t>
      </w:r>
    </w:p>
    <w:p>
      <w:pPr>
        <w:pStyle w:val="BodyText"/>
      </w:pPr>
      <w:r>
        <w:t xml:space="preserve">Nhưng nhiệt độ cũng giằng co vài ngày, rất nhanh đã bị tin tức khác vứt qua một bên, giới giải trí luôn luôn đủ các loại bát quái tin tức, công chúng chú ý rất khó tại cùng sự kiện tập trung quá dài.</w:t>
      </w:r>
    </w:p>
    <w:p>
      <w:pPr>
        <w:pStyle w:val="BodyText"/>
      </w:pPr>
      <w:r>
        <w:t xml:space="preserve">Lãnh Dạ quay chụp tạp chí kia rất nhanh liền đi ra, trước một ngày tạp chí phát hành, tạp chí xã trước tiên cho hắn một phần thành phẩm.</w:t>
      </w:r>
    </w:p>
    <w:p>
      <w:pPr>
        <w:pStyle w:val="BodyText"/>
      </w:pPr>
      <w:r>
        <w:t xml:space="preserve">Tạp chí tuyển ảnh hắn nằm trên sô pha ảnh chụp làm bìa, ảnh chụp hắn vô luận là biểu tình vẫn là tư thế đều tùy ý, Lãnh Dạ có điểm ngoài ý muốn tạp chí xã sẽ tuyển tấm này, tạp chí xã thuyết pháp là tấm này khí chất rất tốt, kia lơ đãng phát ra khí tức biếng nhác thực gợi cảm thực mê người.</w:t>
      </w:r>
    </w:p>
    <w:p>
      <w:pPr>
        <w:pStyle w:val="BodyText"/>
      </w:pPr>
      <w:r>
        <w:t xml:space="preserve">Lãnh Dạ nhận thuyết pháp, dù sao hắn cũng rất thích tấm ảnh chụp này.</w:t>
      </w:r>
    </w:p>
    <w:p>
      <w:pPr>
        <w:pStyle w:val="BodyText"/>
      </w:pPr>
      <w:r>
        <w:t xml:space="preserve">Hắn vì thế thô sơ giản lược phiên bản tạp chí, vừa mới phiên đến chuyên đề về hắn.</w:t>
      </w:r>
    </w:p>
    <w:p>
      <w:pPr>
        <w:pStyle w:val="BodyText"/>
      </w:pPr>
      <w:r>
        <w:t xml:space="preserve">Văn chương viết so sánh dụng tâm, giảng thuật Lãnh Dạ từ xuất đạo đến thành danh trải qua, viết thực chân thật cũng thực gặp may, trung gian xen kẽ ảnh chụp, trong đó có tấm hắn cùng mèo con, này ảnh chụp chiếm cứ chỉnh chỉnh nội dung trang báo, hiệu quả phi thường tốt, tiểu nãi miêu kia ánh mắt cùng trên mặt hắn nhưng thản nhiên tiếu ý thập phần hài hòa.</w:t>
      </w:r>
    </w:p>
    <w:p>
      <w:pPr>
        <w:pStyle w:val="BodyText"/>
      </w:pPr>
      <w:r>
        <w:t xml:space="preserve">Nhìn đến tấm ảnh chụp, Lãnh Dạ không tự giác giơ lên khóe môi.</w:t>
      </w:r>
    </w:p>
    <w:p>
      <w:pPr>
        <w:pStyle w:val="BodyText"/>
      </w:pPr>
      <w:r>
        <w:t xml:space="preserve">Hắn buông tạp chí, đứng dậy đi phòng bếp pha cà phê.</w:t>
      </w:r>
    </w:p>
    <w:p>
      <w:pPr>
        <w:pStyle w:val="BodyText"/>
      </w:pPr>
      <w:r>
        <w:t xml:space="preserve">Tạp chí đặt ở sô pha, không cẩn thận bay đến cách đó không xa, Thân Sĩ cùng Tiểu Harry ghé vào sàn nghỉ ngơi.</w:t>
      </w:r>
    </w:p>
    <w:p>
      <w:pPr>
        <w:pStyle w:val="BodyText"/>
      </w:pPr>
      <w:r>
        <w:t xml:space="preserve">Tạp chí rơi xuống đất kinh động chúng nó, Thân Sĩ ngẩng đầu, liếc mắt một cái liền thấy được tạp chí có ảnh chụp kia, vì thế đứng dậy đi đến tạp chí, nhìn chằm chằm ảnh chụp, không rõ ý tứ hàm xúc nheo lại ánh mắt.</w:t>
      </w:r>
    </w:p>
    <w:p>
      <w:pPr>
        <w:pStyle w:val="BodyText"/>
      </w:pPr>
      <w:r>
        <w:t xml:space="preserve">Lãnh Dạ một hồi từ phòng khách liền nhìn đến Thân Sĩ ngồi ở trước tạp chí, đầy mặt đang nhìn bản tạp chí, vì thế hơi có chút ngạc nhiên, nó trước đã muốn học xong dùng điều khiển từ xa đổi đài, hiện tại chẳng lẽ đã muốn tiến hóa đến có thể xem tạp chí? Này không khỏi cũng quá hung tàn a……</w:t>
      </w:r>
    </w:p>
    <w:p>
      <w:pPr>
        <w:pStyle w:val="BodyText"/>
      </w:pPr>
      <w:r>
        <w:t xml:space="preserve">Nghe được thanh âm Lãnh Dạ, Thân Sĩ quay đầu hướng hắn nhìn qua.</w:t>
      </w:r>
    </w:p>
    <w:p>
      <w:pPr>
        <w:pStyle w:val="BodyText"/>
      </w:pPr>
      <w:r>
        <w:t xml:space="preserve">Lãnh Dạ đột nhiên có loại dự cảm bất tường.</w:t>
      </w:r>
    </w:p>
    <w:p>
      <w:pPr>
        <w:pStyle w:val="BodyText"/>
      </w:pPr>
      <w:r>
        <w:t xml:space="preserve">Thân Sĩ đột nhiên đứng dậy, bay thẳng đến hắn vọt lại đây, đem hắn ngã xuống.</w:t>
      </w:r>
    </w:p>
    <w:p>
      <w:pPr>
        <w:pStyle w:val="BodyText"/>
      </w:pPr>
      <w:r>
        <w:t xml:space="preserve">Lãnh Dạ vừa pha hảo cà phê đi ra ngoài, cái chén cũng theo trong tay trượt đi ra, hắn đầu tiên là cả kinh, còn tưởng rằng Thân Sĩ đột nhiên thú tính, nhưng rất nhanh liền phát hiện Thân Sĩ cũng không có công kích hắn, chỉ là đơn thuần phác đảo hắn, sau đó…… Ghé vào trên người yên lặng nhìn hắn, không hơn.</w:t>
      </w:r>
    </w:p>
    <w:p>
      <w:pPr>
        <w:pStyle w:val="BodyText"/>
      </w:pPr>
      <w:r>
        <w:t xml:space="preserve">Nhìn Thân Sĩ u u ánh mắt, Lãnh Dạ khóe miệng run rẩy:“Làm sao vậy?”</w:t>
      </w:r>
    </w:p>
    <w:p>
      <w:pPr>
        <w:pStyle w:val="BodyText"/>
      </w:pPr>
      <w:r>
        <w:t xml:space="preserve">Thân Sĩ không phản ứng.</w:t>
      </w:r>
    </w:p>
    <w:p>
      <w:pPr>
        <w:pStyle w:val="BodyText"/>
      </w:pPr>
      <w:r>
        <w:t xml:space="preserve">Lãnh Dạ cảm thấy mạc danh kỳ diệu, chỉ là nó cùng Tiểu Harry thức lâu, nhiễm động kinh tật xấu, hắn muốn đẩy ra Thân Sĩ, nhưng Thân Sĩ nâng trảo đặt tại trên vai hắn, không để hắn đứng lên.</w:t>
      </w:r>
    </w:p>
    <w:p>
      <w:pPr>
        <w:pStyle w:val="BodyText"/>
      </w:pPr>
      <w:r>
        <w:t xml:space="preserve">Lãnh Dạ chọn mi:“Rốt cuộc là làm sao vậy?”</w:t>
      </w:r>
    </w:p>
    <w:p>
      <w:pPr>
        <w:pStyle w:val="BodyText"/>
      </w:pPr>
      <w:r>
        <w:t xml:space="preserve">Thân Sĩ vẫn như cũ chỉ là nhìn hắn.</w:t>
      </w:r>
    </w:p>
    <w:p>
      <w:pPr>
        <w:pStyle w:val="Compact"/>
      </w:pPr>
      <w:r>
        <w:t xml:space="preserve">Thân Sĩ gần đây tuy rằng giảm béo thành công, nhưng dù sao cũng là sói trưởng thành, hình thể lớn, thể trọng tự nhiên cũng không đến nơi nào, vẫn như vậy đặt ở trên người hắn thật đúng là khiến hắn có điểm ăn không tiêu.</w:t>
      </w:r>
      <w:r>
        <w:br w:type="textWrapping"/>
      </w:r>
      <w:r>
        <w:br w:type="textWrapping"/>
      </w:r>
    </w:p>
    <w:p>
      <w:pPr>
        <w:pStyle w:val="Heading2"/>
      </w:pPr>
      <w:bookmarkStart w:id="151" w:name="quyển-3---chương-8"/>
      <w:bookmarkEnd w:id="151"/>
      <w:r>
        <w:t xml:space="preserve">130. Quyển 3 - Chương 8</w:t>
      </w:r>
    </w:p>
    <w:p>
      <w:pPr>
        <w:pStyle w:val="Compact"/>
      </w:pPr>
      <w:r>
        <w:br w:type="textWrapping"/>
      </w:r>
      <w:r>
        <w:br w:type="textWrapping"/>
      </w:r>
      <w:r>
        <w:t xml:space="preserve">Thân Sĩ vẫn đặt ở trên người Lãnh Dạ, Lãnh Dạ lại không mạnh bạo, vì thế có chút bất đắc dĩ.</w:t>
      </w:r>
    </w:p>
    <w:p>
      <w:pPr>
        <w:pStyle w:val="BodyText"/>
      </w:pPr>
      <w:r>
        <w:t xml:space="preserve">Khóe mắt dư quang liếc đến bản tạp chí, Lãnh Dạ giống như hiểu được cái gì, nhất thời đầy mặt hắc tuyến:“Mày đây là sẽ không là ghen tị đi?”</w:t>
      </w:r>
    </w:p>
    <w:p>
      <w:pPr>
        <w:pStyle w:val="BodyText"/>
      </w:pPr>
      <w:r>
        <w:t xml:space="preserve">Thân Sĩ tự nhiên là không có biện pháp trả lời hắn, nhưng nó biểu hiện đầy đủ thuyết minh nguyên nhân, hơn nữa Lãnh Dạ hậu tri hậu giác phát hiện bộ dáng Thân Sĩ đặt ở trên người hắn, liền cùng tiểu nãi miêu ghé vàp trên người hắn tư thế hoàn toàn là giống nhau ……</w:t>
      </w:r>
    </w:p>
    <w:p>
      <w:pPr>
        <w:pStyle w:val="BodyText"/>
      </w:pPr>
      <w:r>
        <w:t xml:space="preserve">Lãnh Dạ khóe miệng trừu trừu, sau đó nhịn không được bật cười, Thân Sĩ lớn như vậy, cư nhiên ăn dấm chua với tiểu nãi miêu, lại còn là ảnh chụp……</w:t>
      </w:r>
    </w:p>
    <w:p>
      <w:pPr>
        <w:pStyle w:val="BodyText"/>
      </w:pPr>
      <w:r>
        <w:t xml:space="preserve">Lãnh Dạ tươi cười rõ ràng khiến Thân Sĩ có chút buồn bực, vì thế liền càng thêm lực trên người không muốn xuống dưới.</w:t>
      </w:r>
    </w:p>
    <w:p>
      <w:pPr>
        <w:pStyle w:val="BodyText"/>
      </w:pPr>
      <w:r>
        <w:t xml:space="preserve">Lãnh Dạ bị áp có điểm khó chịu, vì thế nhu nhu đầu của nó, an ủi nói:“Yên tâm, tao yêu nhất vĩnh viễn là mày, mày không cần lo lắng thất sủng.”</w:t>
      </w:r>
    </w:p>
    <w:p>
      <w:pPr>
        <w:pStyle w:val="BodyText"/>
      </w:pPr>
      <w:r>
        <w:t xml:space="preserve">Thân Sĩ nheo lại ánh mắt, hưởng thụ hắn vuốt ve, lỗ tai giật mình.</w:t>
      </w:r>
    </w:p>
    <w:p>
      <w:pPr>
        <w:pStyle w:val="BodyText"/>
      </w:pPr>
      <w:r>
        <w:t xml:space="preserve">Hiện tại Thân Sĩ, còn giữ lại đại bộ phận dã tính của sói, nhưng tại đối mặt Lãnh Dạ đã hoàn toàn là bộ dáng sủng vật. Đương nhiên, không phải sủng vật phổ thông, Lãnh Dạ đại bộ phận thời điểm muốn theo tính tình nó, bằng không hậu quả sẽ thực nghiêm trọng.</w:t>
      </w:r>
    </w:p>
    <w:p>
      <w:pPr>
        <w:pStyle w:val="BodyText"/>
      </w:pPr>
      <w:r>
        <w:t xml:space="preserve">“Một hồi nghe thổ lộ thâm tình như vậy, tao nên đưa ra kháng nghị sao?” Lãnh Dạ nói chuyện, Viêm Phi vừa lúc về nhà, liếc mắt một cái liền thấy được Lãnh Dạ lưng chính mình cùng Thân Sĩ “Ám muội”.</w:t>
      </w:r>
    </w:p>
    <w:p>
      <w:pPr>
        <w:pStyle w:val="BodyText"/>
      </w:pPr>
      <w:r>
        <w:t xml:space="preserve">Viêm Phi ngữ khí có chút ghen tuông, rõ ràng cũng là ghen tị.</w:t>
      </w:r>
    </w:p>
    <w:p>
      <w:pPr>
        <w:pStyle w:val="BodyText"/>
      </w:pPr>
      <w:r>
        <w:t xml:space="preserve">Lãnh Dạ không nói gì đối y, chính mình bên người như thế nào sẽ cùng xuất hiện hai cái bình dấm chua, vẫn là một người một thú, đi đường đều còn đi không xong cùng tiểu nãi miêu ghen, một người khác rõ ràng trực tiếp liền ăn dấm chua của Thân Sĩ.</w:t>
      </w:r>
    </w:p>
    <w:p>
      <w:pPr>
        <w:pStyle w:val="BodyText"/>
      </w:pPr>
      <w:r>
        <w:t xml:space="preserve">Thật sự là chịu không nổi.</w:t>
      </w:r>
    </w:p>
    <w:p>
      <w:pPr>
        <w:pStyle w:val="BodyText"/>
      </w:pPr>
      <w:r>
        <w:t xml:space="preserve">Lãnh Dạ đem Thân Sĩ theo trên người đẩy ra, Viêm Phi thân thủ kéo hắn đứng lên.</w:t>
      </w:r>
    </w:p>
    <w:p>
      <w:pPr>
        <w:pStyle w:val="BodyText"/>
      </w:pPr>
      <w:r>
        <w:t xml:space="preserve">“Như thế nào sớm như vậy đã trở lại?” Lãnh Dạ vỗ vỗ lông sói trên người, sau đó hỏi Viêm Phi.</w:t>
      </w:r>
    </w:p>
    <w:p>
      <w:pPr>
        <w:pStyle w:val="BodyText"/>
      </w:pPr>
      <w:r>
        <w:t xml:space="preserve">“Bởi vì rất nhớ em a.” Viêm Phi cười tủm tỉm nói, sau đó theo hắn từ phía sau ôm lấy hắn, cằm tại trên vai nhẹ nhàng cọ a cọ.</w:t>
      </w:r>
    </w:p>
    <w:p>
      <w:pPr>
        <w:pStyle w:val="BodyText"/>
      </w:pPr>
      <w:r>
        <w:t xml:space="preserve">Lãnh Dạ lấy khuỷu tay phá khai hắn:“Tôi mau bị anh buồn nôn chết.”</w:t>
      </w:r>
    </w:p>
    <w:p>
      <w:pPr>
        <w:pStyle w:val="BodyText"/>
      </w:pPr>
      <w:r>
        <w:t xml:space="preserve">“Phải không?” Viêm Phi che l*ng ngực bị đâm cho có điểm ẩn ẩn đau, cười nói:“Em xác định kia không phải cảm động?”</w:t>
      </w:r>
    </w:p>
    <w:p>
      <w:pPr>
        <w:pStyle w:val="BodyText"/>
      </w:pPr>
      <w:r>
        <w:t xml:space="preserve">Lãnh Dạ lười quan tâm hắn.</w:t>
      </w:r>
    </w:p>
    <w:p>
      <w:pPr>
        <w:pStyle w:val="BodyText"/>
      </w:pPr>
      <w:r>
        <w:t xml:space="preserve">Viêm Phi về nhà cũng chỉ cố cùng Lãnh Dạ liếc mắt đưa tình, áo khoác đều còn không có thoát, hắn cởi tây trang, cởi bỏ caravat, sau đó ngồi ở sô pha.</w:t>
      </w:r>
    </w:p>
    <w:p>
      <w:pPr>
        <w:pStyle w:val="BodyText"/>
      </w:pPr>
      <w:r>
        <w:t xml:space="preserve">Lãnh Dạ vào phòng bếp pha cà phê, vừa rồi cái chén kia bị Thân Sĩ lộng sái, cái chén cũng vỡ nát.</w:t>
      </w:r>
    </w:p>
    <w:p>
      <w:pPr>
        <w:pStyle w:val="BodyText"/>
      </w:pPr>
      <w:r>
        <w:t xml:space="preserve">“Đúng rồi, có chuyện cùng em nói.” Viêm Phi một tay khoát lên lưng ghế dựa, quay đầu đối Lãnh Dạ lớn tiếng nói.</w:t>
      </w:r>
    </w:p>
    <w:p>
      <w:pPr>
        <w:pStyle w:val="BodyText"/>
      </w:pPr>
      <w:r>
        <w:t xml:space="preserve">“Chuyện gì?”</w:t>
      </w:r>
    </w:p>
    <w:p>
      <w:pPr>
        <w:pStyle w:val="BodyText"/>
      </w:pPr>
      <w:r>
        <w:t xml:space="preserve">“Qua vài ngày nữa nước ngoài có một tuần lễ thời trang, công ty chúng ta thu được lời mời, tính toán đưa vài người qua.”</w:t>
      </w:r>
    </w:p>
    <w:p>
      <w:pPr>
        <w:pStyle w:val="BodyText"/>
      </w:pPr>
      <w:r>
        <w:t xml:space="preserve">“Chúng ta cũng đi?” Lãnh Dạ bưng cà phê đi ra.</w:t>
      </w:r>
    </w:p>
    <w:p>
      <w:pPr>
        <w:pStyle w:val="BodyText"/>
      </w:pPr>
      <w:r>
        <w:t xml:space="preserve">“Đương nhiên, cơ hội tốt như vậy, em đương nhiên không thể bỏ qua.” Viêm Phi nói.</w:t>
      </w:r>
    </w:p>
    <w:p>
      <w:pPr>
        <w:pStyle w:val="BodyText"/>
      </w:pPr>
      <w:r>
        <w:t xml:space="preserve">Lãnh Dạ đem cà phê tới trên bàn, một ly cho chính mình, một khác cho Viêm Phi, sau đó bưng lên cà phê uống một ngụm:“Nơi nào diễn ra tuần lễ thời trang?”</w:t>
      </w:r>
    </w:p>
    <w:p>
      <w:pPr>
        <w:pStyle w:val="BodyText"/>
      </w:pPr>
      <w:r>
        <w:t xml:space="preserve">“London.”</w:t>
      </w:r>
    </w:p>
    <w:p>
      <w:pPr>
        <w:pStyle w:val="BodyText"/>
      </w:pPr>
      <w:r>
        <w:t xml:space="preserve">Lãnh Dạ cà phê còn chưa kịp nuốt xuống, vừa nghe đến hai chữ thiếu chút nữa trực tiếp phin ra.</w:t>
      </w:r>
    </w:p>
    <w:p>
      <w:pPr>
        <w:pStyle w:val="BodyText"/>
      </w:pPr>
      <w:r>
        <w:t xml:space="preserve">Sẽ không như vậy trùng hợp đi……</w:t>
      </w:r>
    </w:p>
    <w:p>
      <w:pPr>
        <w:pStyle w:val="BodyText"/>
      </w:pPr>
      <w:r>
        <w:t xml:space="preserve">“Làm sao vậy?” Viêm Phi đã nhận ra Lãnh Dạ đột biến sắc mặt.</w:t>
      </w:r>
    </w:p>
    <w:p>
      <w:pPr>
        <w:pStyle w:val="BodyText"/>
      </w:pPr>
      <w:r>
        <w:t xml:space="preserve">“Không có gì.” Lãnh Dạ trấn định xuống, thu hồi kinh ngạc, bình tĩnh lại uống một ngụm cà phê.</w:t>
      </w:r>
    </w:p>
    <w:p>
      <w:pPr>
        <w:pStyle w:val="BodyText"/>
      </w:pPr>
      <w:r>
        <w:t xml:space="preserve">Viêm Phi chọn mi, cảm thấy Lãnh Dạ như vậy có điểm khả nghi, bất quá cũng không có truy vấn, chỉ là nói:“Tuần lễ thời trang tại đây thứ bảy bắt đầu, chúng ta đại khái thứ năm qua, vé máy bay đã đặt rồi.”</w:t>
      </w:r>
    </w:p>
    <w:p>
      <w:pPr>
        <w:pStyle w:val="BodyText"/>
      </w:pPr>
      <w:r>
        <w:t xml:space="preserve">“Ân.”</w:t>
      </w:r>
    </w:p>
    <w:p>
      <w:pPr>
        <w:pStyle w:val="BodyText"/>
      </w:pPr>
      <w:r>
        <w:t xml:space="preserve">“Kế tiếp vài ngày công tác, em bảo Lăng Quang Thần giúp em thôi điệu đi, hắn cùng Amanda hẳn là cũng sẽ cùng đi.”</w:t>
      </w:r>
    </w:p>
    <w:p>
      <w:pPr>
        <w:pStyle w:val="BodyText"/>
      </w:pPr>
      <w:r>
        <w:t xml:space="preserve">Lãnh Dạ gật gật đầu:“Ân.”</w:t>
      </w:r>
    </w:p>
    <w:p>
      <w:pPr>
        <w:pStyle w:val="BodyText"/>
      </w:pPr>
      <w:r>
        <w:t xml:space="preserve">Có bọn họ liền không cần lo lắng nhàm chán.</w:t>
      </w:r>
    </w:p>
    <w:p>
      <w:pPr>
        <w:pStyle w:val="BodyText"/>
      </w:pPr>
      <w:r>
        <w:t xml:space="preserve">……</w:t>
      </w:r>
    </w:p>
    <w:p>
      <w:pPr>
        <w:pStyle w:val="BodyText"/>
      </w:pPr>
      <w:r>
        <w:t xml:space="preserve">Thứ năm, Lãnh Dạ cùng Viêm Phi đi lên máy bay tới London.</w:t>
      </w:r>
    </w:p>
    <w:p>
      <w:pPr>
        <w:pStyle w:val="BodyText"/>
      </w:pPr>
      <w:r>
        <w:t xml:space="preserve">Đồng hành trừ bỏ Lăng Quang Thần cùng Amanda, còn một ít người công ty, đội hình xem như cường đại, Lãnh Dạ lần này không chỉ phải đi biểu diễn, còn muốn đảm nhiệm đi khách quý, cùng hắn có vài người mẫu khác, nhưng chỉ có hắn chiếm được ưu đãi từ chủ sự.</w:t>
      </w:r>
    </w:p>
    <w:p>
      <w:pPr>
        <w:pStyle w:val="BodyText"/>
      </w:pPr>
      <w:r>
        <w:t xml:space="preserve">London.</w:t>
      </w:r>
    </w:p>
    <w:p>
      <w:pPr>
        <w:pStyle w:val="BodyText"/>
      </w:pPr>
      <w:r>
        <w:t xml:space="preserve">Đoàn người tới London đúng là buổi sáng, thời tiết không tốt lắm, có mưa phùn, chung quanh hết thảy phảng phất đều bị một tầng sương bao quanh, rất đẹp.</w:t>
      </w:r>
    </w:p>
    <w:p>
      <w:pPr>
        <w:pStyle w:val="BodyText"/>
      </w:pPr>
      <w:r>
        <w:t xml:space="preserve">Ra phi cơ xong, nhóm bọn họ trực tiếp đi tới khách sạn.</w:t>
      </w:r>
    </w:p>
    <w:p>
      <w:pPr>
        <w:pStyle w:val="BodyText"/>
      </w:pPr>
      <w:r>
        <w:t xml:space="preserve">Quốc nội cùng London sai biệt tám giờ, cho nên bọn họ hiện tại đều mệt chết đi, cho nên ăn xong bữa sáng đều đi nghỉ ngơi, cách tuần lễ thời trang khai mạc còn có hai ngày, bọn họ phải nhanh một chút đem đồng hồ sinh học chỉnh lại đây.</w:t>
      </w:r>
    </w:p>
    <w:p>
      <w:pPr>
        <w:pStyle w:val="BodyText"/>
      </w:pPr>
      <w:r>
        <w:t xml:space="preserve">Lãnh Dạ cùng Viêm Phi ở cùng phòng, bất quá vì giấu tai mắt, bọn họ vẫn là thuê hai phòng, tuần lễ thời trang không ít phóng viên quốc nội cũng đến đây, cũng có một ít chuyên môn lại đây lấy bát quái, bọn họ cũng không muốn mạc danh kỳ diệu lên trang đầu.</w:t>
      </w:r>
    </w:p>
    <w:p>
      <w:pPr>
        <w:pStyle w:val="BodyText"/>
      </w:pPr>
      <w:r>
        <w:t xml:space="preserve">Điều sai giờ tuy rằng thống khổ, nhưng chỉ kiên trì cũng rất đơn giản, bọn họ chỉ dùng một ngày liền đem sai giờ điều chỉnh lại, tuy rằng ngay từ đầu luôn là cảm thấy hỗn loạn, nhưng ít ra có thể cùng với tiết tấu dân bản xứ.</w:t>
      </w:r>
    </w:p>
    <w:p>
      <w:pPr>
        <w:pStyle w:val="BodyText"/>
      </w:pPr>
      <w:r>
        <w:t xml:space="preserve">Cách tuần lễ thời trang bắt đầu còn có một ngày, đồng hành những người đó đã sớm có cơ hội đến xử điên đi chơi, Lãnh Dạ kiếp trước làm nhiệm vụ đã tới nơi này vài lần, cho nên không có gì mới mẻ, không nghĩ đi ra ngoài, đứng ở khách sạn lại cảm thấy chán đến chết, cho nên liền có xúc động đi nhìn Đỗ Trình.</w:t>
      </w:r>
    </w:p>
    <w:p>
      <w:pPr>
        <w:pStyle w:val="BodyText"/>
      </w:pPr>
      <w:r>
        <w:t xml:space="preserve">Trước ở quốc nội bởi vì cách quá xa, cho nên không thể đi, hiện tại hắn đã ở London, nếu không đi, vậy có điểm không thể nào nói nổi.</w:t>
      </w:r>
    </w:p>
    <w:p>
      <w:pPr>
        <w:pStyle w:val="BodyText"/>
      </w:pPr>
      <w:r>
        <w:t xml:space="preserve">Trên mạng tra được bệnh viện Đỗ Trình, Lãnh Dạ một mình một người đi bệnh viện.</w:t>
      </w:r>
    </w:p>
    <w:p>
      <w:pPr>
        <w:pStyle w:val="BodyText"/>
      </w:pPr>
      <w:r>
        <w:t xml:space="preserve">Hắn không có nói cho Viêm Phi, không cần thiết hiểu lầm, tuy rằng lén lút cảm giác thật sự không được tốt lắm, nhưng Lãnh Dạ vẫn là nhẫn, ai bảo Đỗ Trình là bệnh nhân.</w:t>
      </w:r>
    </w:p>
    <w:p>
      <w:pPr>
        <w:pStyle w:val="BodyText"/>
      </w:pPr>
      <w:r>
        <w:t xml:space="preserve">Bệnh viện.</w:t>
      </w:r>
    </w:p>
    <w:p>
      <w:pPr>
        <w:pStyle w:val="BodyText"/>
      </w:pPr>
      <w:r>
        <w:t xml:space="preserve">Lãnh Dạ vào bệnh viện, hướng tiếp tân hỏi phòng bệnh Đỗ Trình.</w:t>
      </w:r>
    </w:p>
    <w:p>
      <w:pPr>
        <w:pStyle w:val="BodyText"/>
      </w:pPr>
      <w:r>
        <w:t xml:space="preserve">Phòng bệnh Đỗ Trình tại vị trí khá xa, đại khái là vì tránh đi cẩu tử dây dưa, tiếp tân ngay từ đầu đối Lãnh Dạ cũng thực đề phòng, Lãnh Dạ mất không ít công phu mới khiến nàng tin tưởng chính mình là bằng hữu của Đỗ Trình.</w:t>
      </w:r>
    </w:p>
    <w:p>
      <w:pPr>
        <w:pStyle w:val="BodyText"/>
      </w:pPr>
      <w:r>
        <w:t xml:space="preserve">Sau, Lãnh Dạ vào thang máy, đi tới tầng Đỗ Trình ở.</w:t>
      </w:r>
    </w:p>
    <w:p>
      <w:pPr>
        <w:pStyle w:val="BodyText"/>
      </w:pPr>
      <w:r>
        <w:t xml:space="preserve">Phòng bệnh Đỗ Trình tại vị trí hành lang bên trong, chung quanh thập phần thanh tĩnh, Lãnh Dạ đi đến phòng bệnh Đỗ Trình, nhẹ nhàng gõ gõ cửa.</w:t>
      </w:r>
    </w:p>
    <w:p>
      <w:pPr>
        <w:pStyle w:val="BodyText"/>
      </w:pPr>
      <w:r>
        <w:t xml:space="preserve">“Ai?” Thanh âm Đỗ Trình vang lên, so trước đó gọi điện càng khàn khàn một ít.</w:t>
      </w:r>
    </w:p>
    <w:p>
      <w:pPr>
        <w:pStyle w:val="BodyText"/>
      </w:pPr>
      <w:r>
        <w:t xml:space="preserve">“Là tôi, Lãnh Dạ.”</w:t>
      </w:r>
    </w:p>
    <w:p>
      <w:pPr>
        <w:pStyle w:val="BodyText"/>
      </w:pPr>
      <w:r>
        <w:t xml:space="preserve">Đỗ Trình trầm mặc trong chốc lát, tựa hồ không dự đoán được hắn sẽ đến, qua một hồi lâu mới lại mở miệng:“Vào đi.”</w:t>
      </w:r>
    </w:p>
    <w:p>
      <w:pPr>
        <w:pStyle w:val="BodyText"/>
      </w:pPr>
      <w:r>
        <w:t xml:space="preserve">Lãnh Dạ mở cửa ra.</w:t>
      </w:r>
    </w:p>
    <w:p>
      <w:pPr>
        <w:pStyle w:val="BodyText"/>
      </w:pPr>
      <w:r>
        <w:t xml:space="preserve">Đỗ Trình nằm ở trên giường bệnh, trên người mặc áo bệnh nhân rộng thùng thình, còn tại đánh từng chút, cả người thoạt nhìn gầy mà tái nhợt, cùng trước đó hoàn toàn là hai người.</w:t>
      </w:r>
    </w:p>
    <w:p>
      <w:pPr>
        <w:pStyle w:val="BodyText"/>
      </w:pPr>
      <w:r>
        <w:t xml:space="preserve">Như vậy gặp mặt có điểm xấu hổ, Lãnh Dạ cười cười, trong lúc nhất thời không biết nên nói cái gì.</w:t>
      </w:r>
    </w:p>
    <w:p>
      <w:pPr>
        <w:pStyle w:val="BodyText"/>
      </w:pPr>
      <w:r>
        <w:t xml:space="preserve">Đỗ Trình cũng cho hắn một mỉm cười nhợt nhạt, chủ động đánh vỡ không khí:“Thật không nghĩ tới cậu lại đến.”</w:t>
      </w:r>
    </w:p>
    <w:p>
      <w:pPr>
        <w:pStyle w:val="BodyText"/>
      </w:pPr>
      <w:r>
        <w:t xml:space="preserve">Tuy rằng cả người đều bệnh bất mãn, nhưng hắn cười rộ lên như trước ấm áp, để người như mộc xuân phong.</w:t>
      </w:r>
    </w:p>
    <w:p>
      <w:pPr>
        <w:pStyle w:val="BodyText"/>
      </w:pPr>
      <w:r>
        <w:t xml:space="preserve">Lãnh Dạ giải thích nói:“Tôi tham gia tuần lễ thời trang, vừa lúc anh cũng ở nơi này cho nên liền tới đây thăm anh”</w:t>
      </w:r>
    </w:p>
    <w:p>
      <w:pPr>
        <w:pStyle w:val="BodyText"/>
      </w:pPr>
      <w:r>
        <w:t xml:space="preserve">Hắn nói thực đạm, liền kéo ra khoảng cách hai người, Đỗ Trình trên mặt tiếu ý không biến, nhưng trong mắt lại vẫn là xẹt qua một mạt thất vọng, hắn nguyên bản nghĩ đến Lãnh Dạ là vì hắn mà đến, lại không nghĩ rằng chỉ là tiện đường lại đây xem hắn mà thôi.</w:t>
      </w:r>
    </w:p>
    <w:p>
      <w:pPr>
        <w:pStyle w:val="BodyText"/>
      </w:pPr>
      <w:r>
        <w:t xml:space="preserve">Bất quá thất vọng cũng chỉ là chợt lóe mà chết, Lãnh Dạ có thể nguyện ý đến thâm hắn, hắn cũng đã thực thỏa mãn.</w:t>
      </w:r>
    </w:p>
    <w:p>
      <w:pPr>
        <w:pStyle w:val="BodyText"/>
      </w:pPr>
      <w:r>
        <w:t xml:space="preserve">Đỗ Trình nói:“Tại bệnh viện đợi vài ngày, tôi đều nhanh quên tình huống bên ngoài, buổi diễn này là bạn tôi làm, nếu không có sự việc hiện tại, tôi vẫn như cũ là chủ thiết kế sư, thật sự là thiên ý trêu người.”</w:t>
      </w:r>
    </w:p>
    <w:p>
      <w:pPr>
        <w:pStyle w:val="BodyText"/>
      </w:pPr>
      <w:r>
        <w:t xml:space="preserve">“Tôi biết.” Lãnh Dạ hỏi:“Bệnh tình thế nào?”</w:t>
      </w:r>
    </w:p>
    <w:p>
      <w:pPr>
        <w:pStyle w:val="BodyText"/>
      </w:pPr>
      <w:r>
        <w:t xml:space="preserve">“Còn đi, không có khuếch tán, chỉ cần kiên trì trị bệnh bằng hoá chất, khả năng sẽ khỏi hẳn.”</w:t>
      </w:r>
    </w:p>
    <w:p>
      <w:pPr>
        <w:pStyle w:val="BodyText"/>
      </w:pPr>
      <w:r>
        <w:t xml:space="preserve">Rõ ràng là lời nói rất lạc quan, Đỗ Trình lại nói thật sự không lo lắng.</w:t>
      </w:r>
    </w:p>
    <w:p>
      <w:pPr>
        <w:pStyle w:val="BodyText"/>
      </w:pPr>
      <w:r>
        <w:t xml:space="preserve">Lãnh Dạ nhíu mày:“Anh rất giống không có gì tin tưởng?”</w:t>
      </w:r>
    </w:p>
    <w:p>
      <w:pPr>
        <w:pStyle w:val="BodyText"/>
      </w:pPr>
      <w:r>
        <w:t xml:space="preserve">Đỗ Trình cười cười, cũng là chua xót:“Cũng có thể nói như thế, phụ mẫu tôi đều là bởi vì bệnh ung thư chết, ông nội của tôi cũng vậy. hiện tại rốt cục đến phiên tôi”</w:t>
      </w:r>
    </w:p>
    <w:p>
      <w:pPr>
        <w:pStyle w:val="BodyText"/>
      </w:pPr>
      <w:r>
        <w:t xml:space="preserve">Lãnh Dạ:“……”</w:t>
      </w:r>
    </w:p>
    <w:p>
      <w:pPr>
        <w:pStyle w:val="BodyText"/>
      </w:pPr>
      <w:r>
        <w:t xml:space="preserve">Đỗ Trình nói:“Gia tộc của tôi tựa như bị hạ nguyền rủa, chỉ cần nhiễm bệnh, 90% đều là bệnh ung thư, ông nội của tôi chết là thận, phụ mẫu tôi đều chết vì ung thư gan, tôi cũng sớm hay muộn tiếp bước bọn họ rập khuôn theo.”</w:t>
      </w:r>
    </w:p>
    <w:p>
      <w:pPr>
        <w:pStyle w:val="BodyText"/>
      </w:pPr>
      <w:r>
        <w:t xml:space="preserve">Lãnh Dạ an ủi hắn:“Anh phát hiện sớm, hẳn là không vấn đề, hiện tại chữa bệnh kỹ thuật thực phát đạt.”</w:t>
      </w:r>
    </w:p>
    <w:p>
      <w:pPr>
        <w:pStyle w:val="BodyText"/>
      </w:pPr>
      <w:r>
        <w:t xml:space="preserve">Đỗ Trình lắc đầu:“Bọn họ phát hiện cũng không so với tôi sớm hơn nhưng cuối cùng vẫn là chết.”</w:t>
      </w:r>
    </w:p>
    <w:p>
      <w:pPr>
        <w:pStyle w:val="BodyText"/>
      </w:pPr>
      <w:r>
        <w:t xml:space="preserve">Hắn thái độ thực bi quan, phảng phất nhận định chính mình đã chết chắc rồi, Lãnh Dạ hồi tưởng ngữ khí lúc hắn gọi điện thoại cho chính mình khi, khi đó hắn đại khái là đã là mất hết can đảm đi……</w:t>
      </w:r>
    </w:p>
    <w:p>
      <w:pPr>
        <w:pStyle w:val="BodyText"/>
      </w:pPr>
      <w:r>
        <w:t xml:space="preserve">Lãnh Dạ lấy ghế dựa lại đây, ngồi ở bên giường.</w:t>
      </w:r>
    </w:p>
    <w:p>
      <w:pPr>
        <w:pStyle w:val="BodyText"/>
      </w:pPr>
      <w:r>
        <w:t xml:space="preserve">Nơi này tầm nhìn rất tốt, cửa sổ mở ra, ra bên ngoài vừa thấy, chính là bầu trời mênh mông vô bờ cùng kiến trúc.</w:t>
      </w:r>
    </w:p>
    <w:p>
      <w:pPr>
        <w:pStyle w:val="BodyText"/>
      </w:pPr>
      <w:r>
        <w:t xml:space="preserve">Gió thổi tiến vào, làm bay bức màn, trong phòng một cỗ mùi vị bệnh viện.</w:t>
      </w:r>
    </w:p>
    <w:p>
      <w:pPr>
        <w:pStyle w:val="BodyText"/>
      </w:pPr>
      <w:r>
        <w:t xml:space="preserve">Lãnh Dạ cùng Đỗ Trình hàn huyên trong chốc lát, phần lớn đều là công tác, Đỗ Trình là một người im lặng, nhưng cũng không thích cô độc, hắn tại bệnh viện đại khái là nghẹn hỏng rồi, Lãnh Dạ đến khiến hắn trở nên tinh thần rất nhiều.</w:t>
      </w:r>
    </w:p>
    <w:p>
      <w:pPr>
        <w:pStyle w:val="BodyText"/>
      </w:pPr>
      <w:r>
        <w:t xml:space="preserve">Lại hoặc là, đơn giản người đến là Lãnh Dạ……</w:t>
      </w:r>
    </w:p>
    <w:p>
      <w:pPr>
        <w:pStyle w:val="BodyText"/>
      </w:pPr>
      <w:r>
        <w:t xml:space="preserve">Lãnh Dạ không có bao nhiêu nghĩ, bồi Đỗ Trình hàn huyên trong chốc lát liên tính toán rời đi.</w:t>
      </w:r>
    </w:p>
    <w:p>
      <w:pPr>
        <w:pStyle w:val="BodyText"/>
      </w:pPr>
      <w:r>
        <w:t xml:space="preserve">Vừa đứng dậy, Đỗ Trình liền đầy mặt khẩn trương nhìn hắn:“Cậu phải đi về sao?”</w:t>
      </w:r>
    </w:p>
    <w:p>
      <w:pPr>
        <w:pStyle w:val="BodyText"/>
      </w:pPr>
      <w:r>
        <w:t xml:space="preserve">“Ân.”</w:t>
      </w:r>
    </w:p>
    <w:p>
      <w:pPr>
        <w:pStyle w:val="BodyText"/>
      </w:pPr>
      <w:r>
        <w:t xml:space="preserve">“Vậy cậu ngày mai còn có thể lại đây sao?”</w:t>
      </w:r>
    </w:p>
    <w:p>
      <w:pPr>
        <w:pStyle w:val="BodyText"/>
      </w:pPr>
      <w:r>
        <w:t xml:space="preserve">“Ngày mai tuần lễ thời trang khai mạc, cho nên khả năng không rảnh……”</w:t>
      </w:r>
    </w:p>
    <w:p>
      <w:pPr>
        <w:pStyle w:val="BodyText"/>
      </w:pPr>
      <w:r>
        <w:t xml:space="preserve">Đỗ Trình trong mắt chờ mong nhất thời biến thành thất vọng, đại khái là cảm thấy chính mình không còn bao nhiêu thời gian để sống, hắn trở nên so trước kia thông suốt rất nhiều, cảm xúc hoàn toàn viết tại trên mặt, cơ hồ không chút nào che dấu, đại khái cũng là đã thấy ra, cảm thấy không tất yếu che dấu.</w:t>
      </w:r>
    </w:p>
    <w:p>
      <w:pPr>
        <w:pStyle w:val="BodyText"/>
      </w:pPr>
      <w:r>
        <w:t xml:space="preserve">Lãnh Dạ đột nhiên có điểm tội ác, vì thế bổ sung nói:“Tôi đây nhìn xem có thể hay không rút ra thời gian.”</w:t>
      </w:r>
    </w:p>
    <w:p>
      <w:pPr>
        <w:pStyle w:val="BodyText"/>
      </w:pPr>
      <w:r>
        <w:t xml:space="preserve">Đỗ Trình trên mặt hiện ra vài phần tiếu ý:“Tôi đây chờ cậu”</w:t>
      </w:r>
    </w:p>
    <w:p>
      <w:pPr>
        <w:pStyle w:val="BodyText"/>
      </w:pPr>
      <w:r>
        <w:t xml:space="preserve">Nói xong, bắt lấy tay Lãnh Dạ, dùng hai tay nắm ở trong lòng bàn tay.</w:t>
      </w:r>
    </w:p>
    <w:p>
      <w:pPr>
        <w:pStyle w:val="BodyText"/>
      </w:pPr>
      <w:r>
        <w:t xml:space="preserve">Đỗ Trình lòng bàn tay rất lạnh, phảng phất độ ấm sinh mệnh đang ở theo cơ thể hắn xói mòn, Lãnh Dạ trong lúc nhất thời không đành lòng đưa tay từ trong tay hắn hút ra……</w:t>
      </w:r>
    </w:p>
    <w:p>
      <w:pPr>
        <w:pStyle w:val="BodyText"/>
      </w:pPr>
      <w:r>
        <w:t xml:space="preserve">Đỗ Trình liền như vậy lẳng lặng nắm tay Lãnh Dạ, không mang theo bất cứ mục đích không thuần khiết nào, chỉ là đơn thuần nắm.</w:t>
      </w:r>
    </w:p>
    <w:p>
      <w:pPr>
        <w:pStyle w:val="BodyText"/>
      </w:pPr>
      <w:r>
        <w:t xml:space="preserve">Đúng lúc này, cửa phòng bệnh bị mở ra, bác sỹ đi đến, bác sỹ thật trẻ tuổi, có gương mặt Đông Phương thuần khiết, mang theo kính mắt, không nói cười bộ dáng thoạt nhìn thực nghiêm túc, hắn vừa tiến đến liền nhìn đến Đỗ Trình nắm tay Lãnh Dạ, nhất thời vẫn gắt gao nhìn chằm chằm nơi đó.</w:t>
      </w:r>
    </w:p>
    <w:p>
      <w:pPr>
        <w:pStyle w:val="BodyText"/>
      </w:pPr>
      <w:r>
        <w:t xml:space="preserve">Lãnh Dạ bất động thanh sắc đưa tay từ trong tay Đỗ Trình rút ra.</w:t>
      </w:r>
    </w:p>
    <w:p>
      <w:pPr>
        <w:pStyle w:val="Compact"/>
      </w:pPr>
      <w:r>
        <w:t xml:space="preserve">Bác sỹ buông ánh mắt, trên mặt không có biểu tình, không biết suy nghĩ cái gì.</w:t>
      </w:r>
      <w:r>
        <w:br w:type="textWrapping"/>
      </w:r>
      <w:r>
        <w:br w:type="textWrapping"/>
      </w:r>
    </w:p>
    <w:p>
      <w:pPr>
        <w:pStyle w:val="Heading2"/>
      </w:pPr>
      <w:bookmarkStart w:id="152" w:name="quyển-3---chương-9"/>
      <w:bookmarkEnd w:id="152"/>
      <w:r>
        <w:t xml:space="preserve">131. Quyển 3 - Chương 9</w:t>
      </w:r>
    </w:p>
    <w:p>
      <w:pPr>
        <w:pStyle w:val="Compact"/>
      </w:pPr>
      <w:r>
        <w:br w:type="textWrapping"/>
      </w:r>
      <w:r>
        <w:br w:type="textWrapping"/>
      </w:r>
      <w:r>
        <w:t xml:space="preserve">Bác sỹ nâng ánh mắt, đi đến giường bệnh giúp Đỗ Trình đổi từng chút, sau đó thô sơ giản lược giúp hắn kiểm tra thể trạng thân thể.</w:t>
      </w:r>
    </w:p>
    <w:p>
      <w:pPr>
        <w:pStyle w:val="BodyText"/>
      </w:pPr>
      <w:r>
        <w:t xml:space="preserve">Toàn bộ quá trình hắn vẫn không nói gì, chỉ có lúc kêu Đỗ Trình mở miệng, thanh âm rất êm tai, động tác cũng thực ôn nhu.</w:t>
      </w:r>
    </w:p>
    <w:p>
      <w:pPr>
        <w:pStyle w:val="BodyText"/>
      </w:pPr>
      <w:r>
        <w:t xml:space="preserve">Lãnh Dạ vẫn nhìn bọn họ, có chút đăm chiêu, không biết vì cái gì, hắn cảm thấy ánh mắt bác sỹ này nhìn Đỗ Trình thực đặc biệt.</w:t>
      </w:r>
    </w:p>
    <w:p>
      <w:pPr>
        <w:pStyle w:val="BodyText"/>
      </w:pPr>
      <w:r>
        <w:t xml:space="preserve">Lãnh Dạ đứng dậy:“Tôi phải đi.”</w:t>
      </w:r>
    </w:p>
    <w:p>
      <w:pPr>
        <w:pStyle w:val="BodyText"/>
      </w:pPr>
      <w:r>
        <w:t xml:space="preserve">Đỗ Trình muốn đưa hắn, nhưng bị bác sỹ dùng hai tay đè lại bả vai.</w:t>
      </w:r>
    </w:p>
    <w:p>
      <w:pPr>
        <w:pStyle w:val="BodyText"/>
      </w:pPr>
      <w:r>
        <w:t xml:space="preserve">Đỗ Trình nhìn bác sĩ liếc mắt một cái, ý bảo hắn buông ra.</w:t>
      </w:r>
    </w:p>
    <w:p>
      <w:pPr>
        <w:pStyle w:val="BodyText"/>
      </w:pPr>
      <w:r>
        <w:t xml:space="preserve">Bác sĩ mặt không chút thay đổi nói:”Anh bây giờ còn không thể tùy ý xuống giường.”</w:t>
      </w:r>
    </w:p>
    <w:p>
      <w:pPr>
        <w:pStyle w:val="BodyText"/>
      </w:pPr>
      <w:r>
        <w:t xml:space="preserve">Hắn thái độ rất cường thế, Đỗ Trình có chút bất đắc dĩ, đành phải ngồi ở trên giường bệnh đối Lãnh Dạ nói tái kiến.</w:t>
      </w:r>
    </w:p>
    <w:p>
      <w:pPr>
        <w:pStyle w:val="BodyText"/>
      </w:pPr>
      <w:r>
        <w:t xml:space="preserve">Lãnh Dạ đối hắn giơ giơ lên khóe môi.</w:t>
      </w:r>
    </w:p>
    <w:p>
      <w:pPr>
        <w:pStyle w:val="BodyText"/>
      </w:pPr>
      <w:r>
        <w:t xml:space="preserve">Đi ra bệnh viện, trời lại đổ mưa nhỏ không phải rất lớn, cho nên Lãnh Dạ cũng không có trốn, đi đến bên đường gọi xe taxi.</w:t>
      </w:r>
    </w:p>
    <w:p>
      <w:pPr>
        <w:pStyle w:val="BodyText"/>
      </w:pPr>
      <w:r>
        <w:t xml:space="preserve">Phía sau đột nhiên vang lên tiếng còi xe, Lãnh Dạ nhìn lại, là xe Viêm Phi vì thế có chút ngoài ý muốn.</w:t>
      </w:r>
    </w:p>
    <w:p>
      <w:pPr>
        <w:pStyle w:val="BodyText"/>
      </w:pPr>
      <w:r>
        <w:t xml:space="preserve">Viêm Phi đem xe chạy đến bên người Lãnh Dạ, Lãnh Dạ mở cửa xe, lên xe.</w:t>
      </w:r>
    </w:p>
    <w:p>
      <w:pPr>
        <w:pStyle w:val="BodyText"/>
      </w:pPr>
      <w:r>
        <w:t xml:space="preserve">“Anh như thế nào lại ở chỗ này?” Lãnh Dạ kỳ quái hỏi.</w:t>
      </w:r>
    </w:p>
    <w:p>
      <w:pPr>
        <w:pStyle w:val="BodyText"/>
      </w:pPr>
      <w:r>
        <w:t xml:space="preserve">“Trùng hợp đi ngang qua.”</w:t>
      </w:r>
    </w:p>
    <w:p>
      <w:pPr>
        <w:pStyle w:val="BodyText"/>
      </w:pPr>
      <w:r>
        <w:t xml:space="preserve">Lãnh Dạ đương nhiên sẽ không tin hắn sẽ như vậy đúng dịp:“Anh vân luôn ở đây chờ hả?”</w:t>
      </w:r>
    </w:p>
    <w:p>
      <w:pPr>
        <w:pStyle w:val="BodyText"/>
      </w:pPr>
      <w:r>
        <w:t xml:space="preserve">Viêm Phi cười cười, xem như cam chịu.</w:t>
      </w:r>
    </w:p>
    <w:p>
      <w:pPr>
        <w:pStyle w:val="BodyText"/>
      </w:pPr>
      <w:r>
        <w:t xml:space="preserve">Lãnh Dạ chọn mi:“Anh thật đúng là nhàn a.”</w:t>
      </w:r>
    </w:p>
    <w:p>
      <w:pPr>
        <w:pStyle w:val="BodyText"/>
      </w:pPr>
      <w:r>
        <w:t xml:space="preserve">Viêm Phi nói:“Tôi đoán đến em lại muốn tới nơi này, cho nên liền tới đây đón em.”</w:t>
      </w:r>
    </w:p>
    <w:p>
      <w:pPr>
        <w:pStyle w:val="BodyText"/>
      </w:pPr>
      <w:r>
        <w:t xml:space="preserve">“Anh không ăn giấm?” Lãnh Dạ hỏi.</w:t>
      </w:r>
    </w:p>
    <w:p>
      <w:pPr>
        <w:pStyle w:val="BodyText"/>
      </w:pPr>
      <w:r>
        <w:t xml:space="preserve">“Ghen sao?” Viêm Phi nói:“Đương nhiên sẽ ghen a, tôi hiện tại đều hận không thể đem em bó ở phía sau trực tiếp buộc trở về, tôi đều nhanh giận điên rồi.”</w:t>
      </w:r>
    </w:p>
    <w:p>
      <w:pPr>
        <w:pStyle w:val="BodyText"/>
      </w:pPr>
      <w:r>
        <w:t xml:space="preserve">Tuy rằng nói như vậy, nhưng hắn trên mặt cũng không có bất cứ tức giận, còn mở ra khí ấm bởi vì chú ý tới trên người Lãnh Dạ đều bị mưa xối.</w:t>
      </w:r>
    </w:p>
    <w:p>
      <w:pPr>
        <w:pStyle w:val="BodyText"/>
      </w:pPr>
      <w:r>
        <w:t xml:space="preserve">Lãnh Dạ hai tay ôm cánh tay:“Tôi như thế nào không thấy anh biểu hiện?”</w:t>
      </w:r>
    </w:p>
    <w:p>
      <w:pPr>
        <w:pStyle w:val="BodyText"/>
      </w:pPr>
      <w:r>
        <w:t xml:space="preserve">“Em thật hy vọng tôi biểu hiện ra ngoài?” Viêm Phi tựa tiếu phi tiếu hỏi.</w:t>
      </w:r>
    </w:p>
    <w:p>
      <w:pPr>
        <w:pStyle w:val="BodyText"/>
      </w:pPr>
      <w:r>
        <w:t xml:space="preserve">Lãnh Dạ cười nói:“Ngược lại là muốn nhìn một chút.”</w:t>
      </w:r>
    </w:p>
    <w:p>
      <w:pPr>
        <w:pStyle w:val="BodyText"/>
      </w:pPr>
      <w:r>
        <w:t xml:space="preserve">Viêm Phi quay đầu, con ngươi tối đen u u theo dõi hắn.</w:t>
      </w:r>
    </w:p>
    <w:p>
      <w:pPr>
        <w:pStyle w:val="BodyText"/>
      </w:pPr>
      <w:r>
        <w:t xml:space="preserve">Lãnh Dạ cũng nhìn Viêm Phi.</w:t>
      </w:r>
    </w:p>
    <w:p>
      <w:pPr>
        <w:pStyle w:val="BodyText"/>
      </w:pPr>
      <w:r>
        <w:t xml:space="preserve">Hai người trầm mặc nhìn nhau trong chốc lát, ai cũng không nói gì, thẳng đến có người ở bên ngoài gõ cửa kính xe.</w:t>
      </w:r>
    </w:p>
    <w:p>
      <w:pPr>
        <w:pStyle w:val="BodyText"/>
      </w:pPr>
      <w:r>
        <w:t xml:space="preserve">Gõ cửa kính xe là cảnh sát, nhắc nhở bọn họ nơi này không thể dừng xe quá lâu.</w:t>
      </w:r>
    </w:p>
    <w:p>
      <w:pPr>
        <w:pStyle w:val="BodyText"/>
      </w:pPr>
      <w:r>
        <w:t xml:space="preserve">Viêm Phi nói xin lỗi, sau đó đem xe lái đi.</w:t>
      </w:r>
    </w:p>
    <w:p>
      <w:pPr>
        <w:pStyle w:val="BodyText"/>
      </w:pPr>
      <w:r>
        <w:t xml:space="preserve">Dọc theo đường đi, Lãnh Dạ luôn luôn hồi vị ánh mắt kia của Viêm Phi vừa rồi, theo vừa rồi bắt đầu hắn liền vẫn biểu hiện thực bình tĩnh, không có bất cứ sinh khí, nhưng cảm giác chính là không quá thích hợp, hắn không giống cái loại này bởi vì mình vụng trộm nhìn Đỗ Trình mà sinh khí, cũng không phải cái loại cố ý sẽ đem tức giận đặt ở trong lòng, vì thế Lãnh Dạ cảm thấy có chút kỳ quái.</w:t>
      </w:r>
    </w:p>
    <w:p>
      <w:pPr>
        <w:pStyle w:val="BodyText"/>
      </w:pPr>
      <w:r>
        <w:t xml:space="preserve">Tựa hồ là đã nhận ra Lãnh Dạ nghi hoặc, vẫn không làm sao nói chuyện Viêm Phi rốt cục mở miệng:“Lần sau muốn đi xem ai, không cần vụng trộm gạt tôi.”</w:t>
      </w:r>
    </w:p>
    <w:p>
      <w:pPr>
        <w:pStyle w:val="BodyText"/>
      </w:pPr>
      <w:r>
        <w:t xml:space="preserve">Lãnh Dạ gợi lên khóe môi:“Anh quả nhiên vẫn là ghen tị.”</w:t>
      </w:r>
    </w:p>
    <w:p>
      <w:pPr>
        <w:pStyle w:val="BodyText"/>
      </w:pPr>
      <w:r>
        <w:t xml:space="preserve">Viêm Phi chọn mi:“Đổi ai đều sẽ ghen đi, ái nhân vụng trộm thăm người từng có ý tứ với mình.”</w:t>
      </w:r>
    </w:p>
    <w:p>
      <w:pPr>
        <w:pStyle w:val="BodyText"/>
      </w:pPr>
      <w:r>
        <w:t xml:space="preserve">Cũng chỉ có anh loại này chiếm hữu dục cường sẽ bởi vì này việc như vậy mà ghen đi. Lãnh Dạ âm thầm nghĩ, bất quá cũng không nói gì đi ra, hắn cũng không muốn kích thích tên thần kinh này.</w:t>
      </w:r>
    </w:p>
    <w:p>
      <w:pPr>
        <w:pStyle w:val="BodyText"/>
      </w:pPr>
      <w:r>
        <w:t xml:space="preserve">……</w:t>
      </w:r>
    </w:p>
    <w:p>
      <w:pPr>
        <w:pStyle w:val="BodyText"/>
      </w:pPr>
      <w:r>
        <w:t xml:space="preserve">Cùng với thời tiết London mưa dầm liên miên, tuần lễ thời trang chính thức bắt đầu.</w:t>
      </w:r>
    </w:p>
    <w:p>
      <w:pPr>
        <w:pStyle w:val="BodyText"/>
      </w:pPr>
      <w:r>
        <w:t xml:space="preserve">Là khách quý, Lãnh Dạ đi vài buổi diễn, xôn xao cũng không tồi, hơn nữa trước vài lần vang danh, hắn đại khái coi như nổi tiếng.</w:t>
      </w:r>
    </w:p>
    <w:p>
      <w:pPr>
        <w:pStyle w:val="BodyText"/>
      </w:pPr>
      <w:r>
        <w:t xml:space="preserve">Tại thời điểm biểu diễn, Lãnh Dạ cùng Viêm Phi đại bộ phận thời gian đều đứng ở khách sạn, London cảnh quan thực không tồi, nhưng thời tiết thật sự không có gì để người nghĩ ra d*c v*ng.</w:t>
      </w:r>
    </w:p>
    <w:p>
      <w:pPr>
        <w:pStyle w:val="BodyText"/>
      </w:pPr>
      <w:r>
        <w:t xml:space="preserve">Khách sạn.</w:t>
      </w:r>
    </w:p>
    <w:p>
      <w:pPr>
        <w:pStyle w:val="BodyText"/>
      </w:pPr>
      <w:r>
        <w:t xml:space="preserve">Lãnh Dạ đánh hắt xì, sau đó nhu nhu phiếm mũi có chút hồng.</w:t>
      </w:r>
    </w:p>
    <w:p>
      <w:pPr>
        <w:pStyle w:val="BodyText"/>
      </w:pPr>
      <w:r>
        <w:t xml:space="preserve">Không biết là nguyên nhân gi, tuần lễ thời trang bắt đầu sau ngày thứ ba, hắn liền bị cảm mạo, hơn nữa vẫn không tốt lên.</w:t>
      </w:r>
    </w:p>
    <w:p>
      <w:pPr>
        <w:pStyle w:val="BodyText"/>
      </w:pPr>
      <w:r>
        <w:t xml:space="preserve">“Em lại quên uống thuốc hả?” Viêm Phi nhíu mày nói.</w:t>
      </w:r>
    </w:p>
    <w:p>
      <w:pPr>
        <w:pStyle w:val="BodyText"/>
      </w:pPr>
      <w:r>
        <w:t xml:space="preserve">“Cũng không phải bệnh thực nghiêm trọng, không tất yếu phải uống” Lãnh Dạ nói, đây là hắn lần đầu tiên hắn sinh bệnh từ khi trọng sinh, kiếp trước hắn là người sắt cơ hồ cũng chưa sinh bệnh, cơ hồ không nhớ tới cảm giác cảm mạo.</w:t>
      </w:r>
    </w:p>
    <w:p>
      <w:pPr>
        <w:pStyle w:val="BodyText"/>
      </w:pPr>
      <w:r>
        <w:t xml:space="preserve">“Sinh bệnh liền uống thuốc, cẩn thận càng kéo dài biến thành viêm phổi.” Viêm Phi thật sự chịu không nổi Lãnh Dạ như vậy không yêu quý chính mình, vì thế tự mình đem thuốc lấy đến trước mặt hắn.</w:t>
      </w:r>
    </w:p>
    <w:p>
      <w:pPr>
        <w:pStyle w:val="BodyText"/>
      </w:pPr>
      <w:r>
        <w:t xml:space="preserve">Lãnh Dạ lắc đầu, hắn vẫn là cảm thấy một chút tiểu bệnh uống thuốc có điểm nhỏ hành động lớn.</w:t>
      </w:r>
    </w:p>
    <w:p>
      <w:pPr>
        <w:pStyle w:val="BodyText"/>
      </w:pPr>
      <w:r>
        <w:t xml:space="preserve">Viêm Phi theo dõi hắn:“Đừng nói cho tôi biết em chán ghét uống thuốc.”</w:t>
      </w:r>
    </w:p>
    <w:p>
      <w:pPr>
        <w:pStyle w:val="BodyText"/>
      </w:pPr>
      <w:r>
        <w:t xml:space="preserve">“Không có.”</w:t>
      </w:r>
    </w:p>
    <w:p>
      <w:pPr>
        <w:pStyle w:val="BodyText"/>
      </w:pPr>
      <w:r>
        <w:t xml:space="preserve">“Rõ ràng là có.”</w:t>
      </w:r>
    </w:p>
    <w:p>
      <w:pPr>
        <w:pStyle w:val="BodyText"/>
      </w:pPr>
      <w:r>
        <w:t xml:space="preserve">“Không có.”</w:t>
      </w:r>
    </w:p>
    <w:p>
      <w:pPr>
        <w:pStyle w:val="BodyText"/>
      </w:pPr>
      <w:r>
        <w:t xml:space="preserve">“Kia đem này uống đi.” Viêm Phi lấy ra một viên cảm mạo, đưa tới miệng hắn.</w:t>
      </w:r>
    </w:p>
    <w:p>
      <w:pPr>
        <w:pStyle w:val="BodyText"/>
      </w:pPr>
      <w:r>
        <w:t xml:space="preserve">Vừa thấy viên thuốc, Lãnh Dạ lập tức nhăn lại mi, trong mắt chợt lóe một tia chán ghét.</w:t>
      </w:r>
    </w:p>
    <w:p>
      <w:pPr>
        <w:pStyle w:val="BodyText"/>
      </w:pPr>
      <w:r>
        <w:t xml:space="preserve">“Còn nói chính mình không chán ghét uống thuốc?” Viêm Phi buồn cười, vẫn không sợ trời không sợ đất Lãnh Dạ cư nhiên sợ hãi uống thuốc……</w:t>
      </w:r>
    </w:p>
    <w:p>
      <w:pPr>
        <w:pStyle w:val="BodyText"/>
      </w:pPr>
      <w:r>
        <w:t xml:space="preserve">Thật sự là rất khả ái.</w:t>
      </w:r>
    </w:p>
    <w:p>
      <w:pPr>
        <w:pStyle w:val="BodyText"/>
      </w:pPr>
      <w:r>
        <w:t xml:space="preserve">“Có một chút mà thôi.” Lãnh Dạ vì thế sửa miệng.</w:t>
      </w:r>
    </w:p>
    <w:p>
      <w:pPr>
        <w:pStyle w:val="BodyText"/>
      </w:pPr>
      <w:r>
        <w:t xml:space="preserve">Được rồi, bị nhìn ra. Hắn xác thực không thích uống thuốc, thậm chí có thể nói là có điểm chán ghét, nhất là thuốc viên linh tinh gì đó.</w:t>
      </w:r>
    </w:p>
    <w:p>
      <w:pPr>
        <w:pStyle w:val="BodyText"/>
      </w:pPr>
      <w:r>
        <w:t xml:space="preserve">Viêm Phi đem thuốc ấn đến môi hắn:“Chán ghét cũng phải uống.”</w:t>
      </w:r>
    </w:p>
    <w:p>
      <w:pPr>
        <w:pStyle w:val="BodyText"/>
      </w:pPr>
      <w:r>
        <w:t xml:space="preserve">Lãnh Dạ chụp khai tay hắn.</w:t>
      </w:r>
    </w:p>
    <w:p>
      <w:pPr>
        <w:pStyle w:val="BodyText"/>
      </w:pPr>
      <w:r>
        <w:t xml:space="preserve">Viêm Phi chọn mi:“Thật sự không uống?”</w:t>
      </w:r>
    </w:p>
    <w:p>
      <w:pPr>
        <w:pStyle w:val="BodyText"/>
      </w:pPr>
      <w:r>
        <w:t xml:space="preserve">“Không uống” Lãnh Dạ không chút do dự trả lời.</w:t>
      </w:r>
    </w:p>
    <w:p>
      <w:pPr>
        <w:pStyle w:val="BodyText"/>
      </w:pPr>
      <w:r>
        <w:t xml:space="preserve">Viêm Phi sờ sờ cằm, sau đó đem thuốc đưa đến miệng mình.</w:t>
      </w:r>
    </w:p>
    <w:p>
      <w:pPr>
        <w:pStyle w:val="BodyText"/>
      </w:pPr>
      <w:r>
        <w:t xml:space="preserve">Lãnh Dạ bị hành động này biến thành có chút mạc danh kỳ diệu.</w:t>
      </w:r>
    </w:p>
    <w:p>
      <w:pPr>
        <w:pStyle w:val="BodyText"/>
      </w:pPr>
      <w:r>
        <w:t xml:space="preserve">Viêm Phi cho thuốc vào miệng xong, lại uống một ngụm nước, sau đó một tay nắm cằm Lãnh Dạ, tay kia thì chế trụ ót Lãnh Dạ.</w:t>
      </w:r>
    </w:p>
    <w:p>
      <w:pPr>
        <w:pStyle w:val="BodyText"/>
      </w:pPr>
      <w:r>
        <w:t xml:space="preserve">Lãnh Dạ thế này mới phản ứng lại hắn muốn làm gì, lúc này muốn đẩy hắn ra nhưng hắn hiện tại sinh bệnh, thể lực thực hư, hoàn toàn không phải đối thủ của Viêm Phi.</w:t>
      </w:r>
    </w:p>
    <w:p>
      <w:pPr>
        <w:pStyle w:val="BodyText"/>
      </w:pPr>
      <w:r>
        <w:t xml:space="preserve">Viêm Phi hôn trụ môi Lãnh Dạ, sau đó đem thuốc hướng miệng hắn đưa, Lãnh Dạ cắn chặt hàm răng, như thế nào cũng không nguyện ý cho hắn đạt được.</w:t>
      </w:r>
    </w:p>
    <w:p>
      <w:pPr>
        <w:pStyle w:val="BodyText"/>
      </w:pPr>
      <w:r>
        <w:t xml:space="preserve">Kịch liệt đối kháng, nước từ khóe môi Viêm Phi tràn đầy ra, theo cằm hai người đi xuống.</w:t>
      </w:r>
    </w:p>
    <w:p>
      <w:pPr>
        <w:pStyle w:val="BodyText"/>
      </w:pPr>
      <w:r>
        <w:t xml:space="preserve">Lãnh Dạ như thế nào cũng không chịu mở miệng, Viêm Phi dùng một tay chế trụ hai tay của hắn, sau đó nắm mũi hắn.</w:t>
      </w:r>
    </w:p>
    <w:p>
      <w:pPr>
        <w:pStyle w:val="BodyText"/>
      </w:pPr>
      <w:r>
        <w:t xml:space="preserve">Lãnh Dạ:“……”</w:t>
      </w:r>
    </w:p>
    <w:p>
      <w:pPr>
        <w:pStyle w:val="BodyText"/>
      </w:pPr>
      <w:r>
        <w:t xml:space="preserve">Không thể hô hấp Lãnh Dạ lúc này thật muốn cho tên hỗn đản này một cái tát, nếu không sinh bệnh, hắn cũng sẽ không khinh địch như vậy cho Viêm Phi ép buộc hắn.</w:t>
      </w:r>
    </w:p>
    <w:p>
      <w:pPr>
        <w:pStyle w:val="BodyText"/>
      </w:pPr>
      <w:r>
        <w:t xml:space="preserve">Phổi thiếu dưỡng khí cảm giác rất khó chịu, Lãnh Dạ cuối cùng vẫn là mở ra miệng.</w:t>
      </w:r>
    </w:p>
    <w:p>
      <w:pPr>
        <w:pStyle w:val="BodyText"/>
      </w:pPr>
      <w:r>
        <w:t xml:space="preserve">Viêm Phi lập tức đem thuốc cùng nước trong miệng hướng miệng Lãnh Dạ đưa.</w:t>
      </w:r>
    </w:p>
    <w:p>
      <w:pPr>
        <w:pStyle w:val="BodyText"/>
      </w:pPr>
      <w:r>
        <w:t xml:space="preserve">Thuốc bị Viêm Phi hàm trong miệng thời gian quá dài, có điểm hòa tan, thản nhiên vị chua xót từ miệng hai người hóa khai.</w:t>
      </w:r>
    </w:p>
    <w:p>
      <w:pPr>
        <w:pStyle w:val="BodyText"/>
      </w:pPr>
      <w:r>
        <w:t xml:space="preserve">Chà đạp qua, cằm hai người đều đã muốn ướt hết, Lãnh Dạ đã đem thuốc nuốt mất, Viêm Phi lại như cũ không buông hắn ra, thuận thế cuốn lấy đầu lưỡi hắn, vì thế nguyên bản là uy dược, cuối cùng biến thành cường hôn.</w:t>
      </w:r>
    </w:p>
    <w:p>
      <w:pPr>
        <w:pStyle w:val="BodyText"/>
      </w:pPr>
      <w:r>
        <w:t xml:space="preserve">Viêm Phi hôn trước sau như một rất tốt, Lãnh Dạ mị mị nhãn tình, sau đó cắn một ngụm đầu lưỡi hắn.</w:t>
      </w:r>
    </w:p>
    <w:p>
      <w:pPr>
        <w:pStyle w:val="BodyText"/>
      </w:pPr>
      <w:r>
        <w:t xml:space="preserve">Viêm Phi thét lớn một tiếng, rốt cục buông ra Lãnh Dạ.</w:t>
      </w:r>
    </w:p>
    <w:p>
      <w:pPr>
        <w:pStyle w:val="BodyText"/>
      </w:pPr>
      <w:r>
        <w:t xml:space="preserve">“Em cư nhiên cắn đầu lưỡi tôi!” Viêm Phi trừng mắt Lãnh Dạ.</w:t>
      </w:r>
    </w:p>
    <w:p>
      <w:pPr>
        <w:pStyle w:val="BodyText"/>
      </w:pPr>
      <w:r>
        <w:t xml:space="preserve">“Ai cho anh bắt buộc tôi uống thuốc.” Lãnh Dạ sắc mặt cũng tốt không đến chạy đi đâu.</w:t>
      </w:r>
    </w:p>
    <w:p>
      <w:pPr>
        <w:pStyle w:val="BodyText"/>
      </w:pPr>
      <w:r>
        <w:t xml:space="preserve">“Này không phải vì em sao.”</w:t>
      </w:r>
    </w:p>
    <w:p>
      <w:pPr>
        <w:pStyle w:val="BodyText"/>
      </w:pPr>
      <w:r>
        <w:t xml:space="preserve">“Mượn cơ hội hôn lưỡi cũng là vì tôi?” Lãnh Dạ hỏi lại.</w:t>
      </w:r>
    </w:p>
    <w:p>
      <w:pPr>
        <w:pStyle w:val="BodyText"/>
      </w:pPr>
      <w:r>
        <w:t xml:space="preserve">Viêm Phi trả lời mặt không đỏ tâm không khiêu:“Kia chỉ là cho em một chút trừng phạt mà thôi, ai cho em như vậy không lấy thân thể của chính mình quan trọng, lần sau còn như vậy, không chỉ cường hôn đơn giản như vậy.”</w:t>
      </w:r>
    </w:p>
    <w:p>
      <w:pPr>
        <w:pStyle w:val="BodyText"/>
      </w:pPr>
      <w:r>
        <w:t xml:space="preserve">“Anh chết đi.” Lãnh Dạ một quyền hướng trên mặt hắn đánh lại đây.</w:t>
      </w:r>
    </w:p>
    <w:p>
      <w:pPr>
        <w:pStyle w:val="BodyText"/>
      </w:pPr>
      <w:r>
        <w:t xml:space="preserve">Viêm Phi tiếp được quyền, sau đó xoay hắn đến phía sau.</w:t>
      </w:r>
    </w:p>
    <w:p>
      <w:pPr>
        <w:pStyle w:val="BodyText"/>
      </w:pPr>
      <w:r>
        <w:t xml:space="preserve">Lãnh Dạ không cam lòng chém ra một quyền khác, cũng bị Viêm Phi dễ dàng ngăn cản.</w:t>
      </w:r>
    </w:p>
    <w:p>
      <w:pPr>
        <w:pStyle w:val="BodyText"/>
      </w:pPr>
      <w:r>
        <w:t xml:space="preserve">Lãnh Dạ nổi giận, lạnh lùng nói:“Anh muốn chết?”</w:t>
      </w:r>
    </w:p>
    <w:p>
      <w:pPr>
        <w:pStyle w:val="BodyText"/>
      </w:pPr>
      <w:r>
        <w:t xml:space="preserve">“Bị bệnh liền tu dưỡng tốt đi” Viêm Phi ôm hắn ngã vào trên giường:“Em đã như vậy để người không bớt lo, tôi đây chỉ có vẫn ôm em.”</w:t>
      </w:r>
    </w:p>
    <w:p>
      <w:pPr>
        <w:pStyle w:val="BodyText"/>
      </w:pPr>
      <w:r>
        <w:t xml:space="preserve">Lãnh Dạ còn giãy dụa, nhưng sinh bệnh khiến hắn hoàn toàn không xuất được lực, chỉ mặc Viêm Phi xâm lược.</w:t>
      </w:r>
    </w:p>
    <w:p>
      <w:pPr>
        <w:pStyle w:val="BodyText"/>
      </w:pPr>
      <w:r>
        <w:t xml:space="preserve">“Tôi sau khi khỏi nhất định sẽ giết anh” Lãnh Dạ âm sâm sâm theo dõi hắn.</w:t>
      </w:r>
    </w:p>
    <w:p>
      <w:pPr>
        <w:pStyle w:val="BodyText"/>
      </w:pPr>
      <w:r>
        <w:t xml:space="preserve">“Ân, đến lúc đó tôi tùy tiện cho em giết.” Viêm Phi có lệ đáp, ngữ khí có điểm hống tiểu hài tử.</w:t>
      </w:r>
    </w:p>
    <w:p>
      <w:pPr>
        <w:pStyle w:val="BodyText"/>
      </w:pPr>
      <w:r>
        <w:t xml:space="preserve">Lãnh Dạ đầy mặt hắc tuyến, thầm nghĩ có phải hay không trong khoảng thời gian này chính mình rất phóng túng hắn, cho nên hắn mới trở nên càng lúc càng lớn mật?</w:t>
      </w:r>
    </w:p>
    <w:p>
      <w:pPr>
        <w:pStyle w:val="BodyText"/>
      </w:pPr>
      <w:r>
        <w:t xml:space="preserve">Tuy rằng bị cường hôn, cường ôm thực không cam lòng, nhưng vô lực phản kháng Lãnh Dạ cũng chỉ có không thể nề hà.</w:t>
      </w:r>
    </w:p>
    <w:p>
      <w:pPr>
        <w:pStyle w:val="BodyText"/>
      </w:pPr>
      <w:r>
        <w:t xml:space="preserve">Viêm Phi gắt gao ôm Lãnh Dạ, sau đó bắt đầu giải cúc áo.</w:t>
      </w:r>
    </w:p>
    <w:p>
      <w:pPr>
        <w:pStyle w:val="BodyText"/>
      </w:pPr>
      <w:r>
        <w:t xml:space="preserve">Lãnh Dạ nhíu mày:“Này lại là làm gì?”</w:t>
      </w:r>
    </w:p>
    <w:p>
      <w:pPr>
        <w:pStyle w:val="BodyText"/>
      </w:pPr>
      <w:r>
        <w:t xml:space="preserve">“Cởi quần áo càng tốt một ít.”</w:t>
      </w:r>
    </w:p>
    <w:p>
      <w:pPr>
        <w:pStyle w:val="BodyText"/>
      </w:pPr>
      <w:r>
        <w:t xml:space="preserve">“……”</w:t>
      </w:r>
    </w:p>
    <w:p>
      <w:pPr>
        <w:pStyle w:val="BodyText"/>
      </w:pPr>
      <w:r>
        <w:t xml:space="preserve">Nếu nói Viêm Phi vừa rồi không có gì khác, kia còn có điểm có thể tin, hiện tại quỷ mới tin tưởng.</w:t>
      </w:r>
    </w:p>
    <w:p>
      <w:pPr>
        <w:pStyle w:val="BodyText"/>
      </w:pPr>
      <w:r>
        <w:t xml:space="preserve">Lãnh Dạ khóe miệng run rẩy:“Tôi còn sinh bệnh, chẳng lẽ anh muốn cường x bệnh nhân?”</w:t>
      </w:r>
    </w:p>
    <w:p>
      <w:pPr>
        <w:pStyle w:val="BodyText"/>
      </w:pPr>
      <w:r>
        <w:t xml:space="preserve">Viêm Phi mặt không đổi sắc nói:“Tôi chỉ là càng thích ôm em không mặc quần áo mà thôi.”</w:t>
      </w:r>
    </w:p>
    <w:p>
      <w:pPr>
        <w:pStyle w:val="BodyText"/>
      </w:pPr>
      <w:r>
        <w:t xml:space="preserve">Hắn động tác rất nhanh, cởi áo Lãnh Dạ, sau đó kéo quần.</w:t>
      </w:r>
    </w:p>
    <w:p>
      <w:pPr>
        <w:pStyle w:val="BodyText"/>
      </w:pPr>
      <w:r>
        <w:t xml:space="preserve">Nửa người bại lộ trong không khí, Lãnh Dạ toàn thân da thịt đều trở nên mẫn cảm.</w:t>
      </w:r>
    </w:p>
    <w:p>
      <w:pPr>
        <w:pStyle w:val="Compact"/>
      </w:pPr>
      <w:r>
        <w:t xml:space="preserve">Viêm Phi lại bắt đầu quần áo của mình, hai người rất nhanh liền “Thản thành tương kiến”, trần trụi thân thể dính sát vào nhau, liên phía dưới cũng là……</w:t>
      </w:r>
      <w:r>
        <w:br w:type="textWrapping"/>
      </w:r>
      <w:r>
        <w:br w:type="textWrapping"/>
      </w:r>
    </w:p>
    <w:p>
      <w:pPr>
        <w:pStyle w:val="Heading2"/>
      </w:pPr>
      <w:bookmarkStart w:id="153" w:name="quyển-3---chương-10"/>
      <w:bookmarkEnd w:id="153"/>
      <w:r>
        <w:t xml:space="preserve">132. Quyển 3 - Chương 10</w:t>
      </w:r>
    </w:p>
    <w:p>
      <w:pPr>
        <w:pStyle w:val="Compact"/>
      </w:pPr>
      <w:r>
        <w:br w:type="textWrapping"/>
      </w:r>
      <w:r>
        <w:br w:type="textWrapping"/>
      </w:r>
      <w:r>
        <w:t xml:space="preserve">Sinh bệnh lại còn bị Viêm Phi như vậy trần truồng ôm, cái loại cảm giác này thật đúng là là lạ, Lãnh Dạ trên người độ ấm hơi cao, tựa vào trên người Viêm Phi, ngược lại cảm thấy có chút mát mẻ.</w:t>
      </w:r>
    </w:p>
    <w:p>
      <w:pPr>
        <w:pStyle w:val="BodyText"/>
      </w:pPr>
      <w:r>
        <w:t xml:space="preserve">Tuy rằng cảm giác có điểm thoải mái, nhưng Lãnh Dạ vẫn là không thích bị cường ôm.</w:t>
      </w:r>
    </w:p>
    <w:p>
      <w:pPr>
        <w:pStyle w:val="BodyText"/>
      </w:pPr>
      <w:r>
        <w:t xml:space="preserve">Hắn giật giật, đối Viêm Phi nói:“Buông.”</w:t>
      </w:r>
    </w:p>
    <w:p>
      <w:pPr>
        <w:pStyle w:val="BodyText"/>
      </w:pPr>
      <w:r>
        <w:t xml:space="preserve">Viêm Phi lại nói:“Hiện tại không được.”</w:t>
      </w:r>
    </w:p>
    <w:p>
      <w:pPr>
        <w:pStyle w:val="BodyText"/>
      </w:pPr>
      <w:r>
        <w:t xml:space="preserve">Vừa nói, một bàn tay còn tại phía sau lưng Lãnh Dạ du đi tới, chậm rãi đi xuống.</w:t>
      </w:r>
    </w:p>
    <w:p>
      <w:pPr>
        <w:pStyle w:val="BodyText"/>
      </w:pPr>
      <w:r>
        <w:t xml:space="preserve">Lãnh Dạ khóe mắt run rẩy vài cái, hắn đã bệnh không có khí lực sinh khí, Viêm Phi lại còn nhân cơ hội ăn đậu hủ……</w:t>
      </w:r>
    </w:p>
    <w:p>
      <w:pPr>
        <w:pStyle w:val="BodyText"/>
      </w:pPr>
      <w:r>
        <w:t xml:space="preserve">“Anh là muốn chết sao?”</w:t>
      </w:r>
    </w:p>
    <w:p>
      <w:pPr>
        <w:pStyle w:val="BodyText"/>
      </w:pPr>
      <w:r>
        <w:t xml:space="preserve">Viêm Phi cười nói:“Đều sinh bệnh, hỏa khí đừng lớn như vậy.”</w:t>
      </w:r>
    </w:p>
    <w:p>
      <w:pPr>
        <w:pStyle w:val="BodyText"/>
      </w:pPr>
      <w:r>
        <w:t xml:space="preserve">Người này gần đây thật sự là càng lúc càng lớn mật, Lãnh Dạ hắc nghiêm mặt nói:“Tôi muốn giết anh.”</w:t>
      </w:r>
    </w:p>
    <w:p>
      <w:pPr>
        <w:pStyle w:val="BodyText"/>
      </w:pPr>
      <w:r>
        <w:t xml:space="preserve">Viêm Phi làm bộ không có nghe thấy, tay phía sau lưng Lãnh Dạ không thành thật bắt đầu chậm rãi đi xuống.</w:t>
      </w:r>
    </w:p>
    <w:p>
      <w:pPr>
        <w:pStyle w:val="BodyText"/>
      </w:pPr>
      <w:r>
        <w:t xml:space="preserve">Lãnh Dạ phía sau lưng da thịt thực bóng loáng, sờ lên không có bất cứ lực cản, Viêm Phi tốc độ rất chậm, vẫn lướt qua Lãnh Dạ.</w:t>
      </w:r>
    </w:p>
    <w:p>
      <w:pPr>
        <w:pStyle w:val="BodyText"/>
      </w:pPr>
      <w:r>
        <w:t xml:space="preserve">Viêm Phi ngón tay đặt tại khu cấm kỵ của Lãnh Dạ, Lãnh Dạ toàn thân cơ nhục chợt buộc chặt.</w:t>
      </w:r>
    </w:p>
    <w:p>
      <w:pPr>
        <w:pStyle w:val="BodyText"/>
      </w:pPr>
      <w:r>
        <w:t xml:space="preserve">Viêm Phi cười đắc ý.</w:t>
      </w:r>
    </w:p>
    <w:p>
      <w:pPr>
        <w:pStyle w:val="BodyText"/>
      </w:pPr>
      <w:r>
        <w:t xml:space="preserve">“Anh dám vói vào thử xem……” Còn chưa nói ra, lời nói Lãnh Dạ liền chợt gián đoạn, phát ra một tiếng kêu rên.</w:t>
      </w:r>
    </w:p>
    <w:p>
      <w:pPr>
        <w:pStyle w:val="BodyText"/>
      </w:pPr>
      <w:r>
        <w:t xml:space="preserve">Viêm Phi ngón tay không hề báo trước xâm nhập, cái loại bị xâm nhập khiến da đầu có điểm run lên.</w:t>
      </w:r>
    </w:p>
    <w:p>
      <w:pPr>
        <w:pStyle w:val="BodyText"/>
      </w:pPr>
      <w:r>
        <w:t xml:space="preserve">Lãnh Dạ cố nén thực cốt khoái ý, trừng mắt nhìn Viêm Phi liếc mắt một cái.</w:t>
      </w:r>
    </w:p>
    <w:p>
      <w:pPr>
        <w:pStyle w:val="BodyText"/>
      </w:pPr>
      <w:r>
        <w:t xml:space="preserve">Lãnh Dạ ánh mắt vẫn rất có uy hiếp, nhưng bởi vì sinh bệnh lúc này thoạt nhìn có điểm ngập nước, lực sát thương thẳng tắp giảm xuống, ngược lại có loại bán manh ngạo kiều, giống như mèo con, đối Viêm Phi hoàn toàn không có tác dụng.</w:t>
      </w:r>
    </w:p>
    <w:p>
      <w:pPr>
        <w:pStyle w:val="BodyText"/>
      </w:pPr>
      <w:r>
        <w:t xml:space="preserve">Viêm Phi kỹ thuật rất tốt, Lãnh Dạ cố nén trụ không phát ra âm thanh, nhưng thân thể lại không ngừng run rẩy.</w:t>
      </w:r>
    </w:p>
    <w:p>
      <w:pPr>
        <w:pStyle w:val="BodyText"/>
      </w:pPr>
      <w:r>
        <w:t xml:space="preserve">Viêm Phi vỗ về chơi đùa Lãnh Dạ, tiến đến bên tai nói:“Tôi nghĩ muốn em”</w:t>
      </w:r>
    </w:p>
    <w:p>
      <w:pPr>
        <w:pStyle w:val="BodyText"/>
      </w:pPr>
      <w:r>
        <w:t xml:space="preserve">“Lăn!” Lãnh Dạ không chút khách khí gầm nhẹ, nhưng âm cuối run nhè nhẹ khiến hắn mất đi bình tĩnh ngày thường, nghe đứng lên có điểm dục cự còn nghênh.</w:t>
      </w:r>
    </w:p>
    <w:p>
      <w:pPr>
        <w:pStyle w:val="BodyText"/>
      </w:pPr>
      <w:r>
        <w:t xml:space="preserve">Viêm Phi nhẹ nhàng cắn lỗ tai Lãnh Dạ.</w:t>
      </w:r>
    </w:p>
    <w:p>
      <w:pPr>
        <w:pStyle w:val="BodyText"/>
      </w:pPr>
      <w:r>
        <w:t xml:space="preserve">Phảng phất như có dòng điện chạy qua, Lãnh Dạ thân thể lại mạnh rung rung.</w:t>
      </w:r>
    </w:p>
    <w:p>
      <w:pPr>
        <w:pStyle w:val="BodyText"/>
      </w:pPr>
      <w:r>
        <w:t xml:space="preserve">Hôm nay Viêm Phi, thật sự đặc biệt lớn mật.</w:t>
      </w:r>
    </w:p>
    <w:p>
      <w:pPr>
        <w:pStyle w:val="BodyText"/>
      </w:pPr>
      <w:r>
        <w:t xml:space="preserve">Có lẽ bởi vì sinh bệnh, thân thể Lãnh Dạ trở nên đặc biệt mẫn cảm, một chút cũng không chịu nổi trêu chọc.</w:t>
      </w:r>
    </w:p>
    <w:p>
      <w:pPr>
        <w:pStyle w:val="BodyText"/>
      </w:pPr>
      <w:r>
        <w:t xml:space="preserve">Viêm Phi nâng lên chân Lãnh Dạ, hôn lên môi hắn:“Nghe nói cảm mạo khi kịch liệt ‘Vận động’ có trợ giúp khỏi hẳn, không biết có phải hay không thật, không bằng chúng tôi đến nghiệm chứng ”</w:t>
      </w:r>
    </w:p>
    <w:p>
      <w:pPr>
        <w:pStyle w:val="BodyText"/>
      </w:pPr>
      <w:r>
        <w:t xml:space="preserve">Tuy rằng là hỏi, nhưng Viêm Phi động tác cũng không có bất cứ ý tứ hỏi, trắng ra mà lớn mật.</w:t>
      </w:r>
    </w:p>
    <w:p>
      <w:pPr>
        <w:pStyle w:val="BodyText"/>
      </w:pPr>
      <w:r>
        <w:t xml:space="preserve">Lãnh Dạ lúc này thật muốn một cước đạp chết hắn:“Lăn càng xa càng tốt.”</w:t>
      </w:r>
    </w:p>
    <w:p>
      <w:pPr>
        <w:pStyle w:val="BodyText"/>
      </w:pPr>
      <w:r>
        <w:t xml:space="preserve">Viêm Phi đặt ở trên người hắn, sau đó mạnh mẽ thẳng lưng.</w:t>
      </w:r>
    </w:p>
    <w:p>
      <w:pPr>
        <w:pStyle w:val="BodyText"/>
      </w:pPr>
      <w:r>
        <w:t xml:space="preserve">Lãnh Dạ hít một ngụm lãnh khí.</w:t>
      </w:r>
    </w:p>
    <w:p>
      <w:pPr>
        <w:pStyle w:val="BodyText"/>
      </w:pPr>
      <w:r>
        <w:t xml:space="preserve">……</w:t>
      </w:r>
    </w:p>
    <w:p>
      <w:pPr>
        <w:pStyle w:val="BodyText"/>
      </w:pPr>
      <w:r>
        <w:t xml:space="preserve">Viêm Phi nói là kịch liệt ‘Vận động’, quả thật là kịch liệt vận động, Viêm Phi hôm nay đặc biệt mãnh, giống như lão hổ phát tình, vô luận tinh lực vẫn là nhẫn nại đến dọa người.</w:t>
      </w:r>
    </w:p>
    <w:p>
      <w:pPr>
        <w:pStyle w:val="BodyText"/>
      </w:pPr>
      <w:r>
        <w:t xml:space="preserve">Lãnh Dạ cảm giác chính mình đều nhanh bị lộng tán ra, nhưng là Viêm Phi lại vẫn không buông tha hắn.</w:t>
      </w:r>
    </w:p>
    <w:p>
      <w:pPr>
        <w:pStyle w:val="BodyText"/>
      </w:pPr>
      <w:r>
        <w:t xml:space="preserve">Lãnh Dạ cảm giác có điểm hôn mê.</w:t>
      </w:r>
    </w:p>
    <w:p>
      <w:pPr>
        <w:pStyle w:val="BodyText"/>
      </w:pPr>
      <w:r>
        <w:t xml:space="preserve">Sinh bệnh + bị Bá Vương ngạnh thượng cung thật không tốt, cũng may Viêm Phi tại lúc hắn chịu không nổi thì kết thúc.</w:t>
      </w:r>
    </w:p>
    <w:p>
      <w:pPr>
        <w:pStyle w:val="BodyText"/>
      </w:pPr>
      <w:r>
        <w:t xml:space="preserve">Dừng lại động tác, Viêm Phi ghé vào bên người Lãnh Dạ hơi hơi thở phì phò.</w:t>
      </w:r>
    </w:p>
    <w:p>
      <w:pPr>
        <w:pStyle w:val="BodyText"/>
      </w:pPr>
      <w:r>
        <w:t xml:space="preserve">Hai người trên người đều phủ đầy mồ hôi, phiếm hơi hơi quang.</w:t>
      </w:r>
    </w:p>
    <w:p>
      <w:pPr>
        <w:pStyle w:val="BodyText"/>
      </w:pPr>
      <w:r>
        <w:t xml:space="preserve">“Rốt cuộc chịu ngừng?” Lãnh Dạ tức giận nói.</w:t>
      </w:r>
    </w:p>
    <w:p>
      <w:pPr>
        <w:pStyle w:val="BodyText"/>
      </w:pPr>
      <w:r>
        <w:t xml:space="preserve">“Cảm giác thế nào?” Viêm Phi một tay chế trụ cằm, cúi đầu nhìn Lãnh Dạ, tay kia thì khẽ vuốt hai má Lãnh Dạ, cười hỏi:“Có tốt hơn không?”</w:t>
      </w:r>
    </w:p>
    <w:p>
      <w:pPr>
        <w:pStyle w:val="BodyText"/>
      </w:pPr>
      <w:r>
        <w:t xml:space="preserve">“Tốt hơn nhiều, anh kiên trì chút nữa, là có thể trực tiếp kêu xe cứu thương đưa tôi tiến bệnh viện.”</w:t>
      </w:r>
    </w:p>
    <w:p>
      <w:pPr>
        <w:pStyle w:val="BodyText"/>
      </w:pPr>
      <w:r>
        <w:t xml:space="preserve">“Tôi có như vậy cường?” Này rõ ràng là châm chọc lời đối Viêm Phi mà nói không thể nghi ngờ là một loại khác hình thức ca ngợi, nhất thời có điểm lâng lâng, bất cứ nam nhân nào đều sẽ thích ca ngợi như vậy, càng miễn bàn Viêm Phi loại này làm top.</w:t>
      </w:r>
    </w:p>
    <w:p>
      <w:pPr>
        <w:pStyle w:val="BodyText"/>
      </w:pPr>
      <w:r>
        <w:t xml:space="preserve">Lãnh Dạ:“……”</w:t>
      </w:r>
    </w:p>
    <w:p>
      <w:pPr>
        <w:pStyle w:val="BodyText"/>
      </w:pPr>
      <w:r>
        <w:t xml:space="preserve">Quả nhiên tư duy ngựa đực là khó có thể lý giải ……</w:t>
      </w:r>
    </w:p>
    <w:p>
      <w:pPr>
        <w:pStyle w:val="BodyText"/>
      </w:pPr>
      <w:r>
        <w:t xml:space="preserve">Tuy rằng bị ép buộc toàn thân thoát lực, nhưng bởi vì ra một thân mồ hôi, Lãnh Dạ cảm thấy thoải mái hơn, mũi cũng thông hơn một ít.</w:t>
      </w:r>
    </w:p>
    <w:p>
      <w:pPr>
        <w:pStyle w:val="BodyText"/>
      </w:pPr>
      <w:r>
        <w:t xml:space="preserve">Chỉ là một thân đau nhức thật sự khiến hắn cảm thấy có điểm khó chịu.</w:t>
      </w:r>
    </w:p>
    <w:p>
      <w:pPr>
        <w:pStyle w:val="BodyText"/>
      </w:pPr>
      <w:r>
        <w:t xml:space="preserve">Viêm Phi bên tai Lãnh Dạ nói:“Tôi ôm em đi tắm rửa, thân ái.”</w:t>
      </w:r>
    </w:p>
    <w:p>
      <w:pPr>
        <w:pStyle w:val="BodyText"/>
      </w:pPr>
      <w:r>
        <w:t xml:space="preserve">Lãnh Dạ nhất thời khởi một thân nổi da gà:“Anh có thể đừng như vậy buồn nôn không” Nhờ Gabriel ban tặng, hắn hiện tại vừa nghe đến hai chữ này là nghĩ tới bản mặt đáng ghét của Gabriel kia.</w:t>
      </w:r>
    </w:p>
    <w:p>
      <w:pPr>
        <w:pStyle w:val="BodyText"/>
      </w:pPr>
      <w:r>
        <w:t xml:space="preserve">Viêm Phi cười tủm tỉm hỏi:“Như thế nào, không thích?”</w:t>
      </w:r>
    </w:p>
    <w:p>
      <w:pPr>
        <w:pStyle w:val="BodyText"/>
      </w:pPr>
      <w:r>
        <w:t xml:space="preserve">Lãnh Dạ ngoài cười nhưng trong không cười hỏi lại:“Tôi xem giống như thực thích sao?”</w:t>
      </w:r>
    </w:p>
    <w:p>
      <w:pPr>
        <w:pStyle w:val="BodyText"/>
      </w:pPr>
      <w:r>
        <w:t xml:space="preserve">Viêm Phi sờ sờ cằm:“Kia kêu honey đi.”</w:t>
      </w:r>
    </w:p>
    <w:p>
      <w:pPr>
        <w:pStyle w:val="BodyText"/>
      </w:pPr>
      <w:r>
        <w:t xml:space="preserve">Lãnh Dạ:“……”</w:t>
      </w:r>
    </w:p>
    <w:p>
      <w:pPr>
        <w:pStyle w:val="BodyText"/>
      </w:pPr>
      <w:r>
        <w:t xml:space="preserve">“Kia Điềm Tâm?”</w:t>
      </w:r>
    </w:p>
    <w:p>
      <w:pPr>
        <w:pStyle w:val="BodyText"/>
      </w:pPr>
      <w:r>
        <w:t xml:space="preserve">“Lăn.”</w:t>
      </w:r>
    </w:p>
    <w:p>
      <w:pPr>
        <w:pStyle w:val="BodyText"/>
      </w:pPr>
      <w:r>
        <w:t xml:space="preserve">Viêm Phi thực thức thời câm miệng.</w:t>
      </w:r>
    </w:p>
    <w:p>
      <w:pPr>
        <w:pStyle w:val="BodyText"/>
      </w:pPr>
      <w:r>
        <w:t xml:space="preserve">Tuy rằng Lãnh Dạ hoàn toàn không cho Viêm Phi hoà nhã, nhưng sớm ăn uống no đủ đại vĩ lang mới sẽ không để ý này đó, tâm tình kêu một tiếng thích.</w:t>
      </w:r>
    </w:p>
    <w:p>
      <w:pPr>
        <w:pStyle w:val="BodyText"/>
      </w:pPr>
      <w:r>
        <w:t xml:space="preserve">Viêm Phi tính toán ôm Lãnh Dạ đi tắm rửa.</w:t>
      </w:r>
    </w:p>
    <w:p>
      <w:pPr>
        <w:pStyle w:val="BodyText"/>
      </w:pPr>
      <w:r>
        <w:t xml:space="preserve">Một tay sáp nhập eo Lãnh Dạ eo, Viêm Phi muôn ôm Lãnh Dạ lên.</w:t>
      </w:r>
    </w:p>
    <w:p>
      <w:pPr>
        <w:pStyle w:val="BodyText"/>
      </w:pPr>
      <w:r>
        <w:t xml:space="preserve">Lãnh Dạ vẫn lạnh lùng theo dõi hắn, Viêm Phi khởi thân, Lãnh Dạ đã bắt trụ thời cơ, khúc khởi đầu gối hung hăng hướng giữa hai chân y.</w:t>
      </w:r>
    </w:p>
    <w:p>
      <w:pPr>
        <w:pStyle w:val="BodyText"/>
      </w:pPr>
      <w:r>
        <w:t xml:space="preserve">Viêm Phi không dự đoán được Lãnh Dạ sẽ dùng chiêu này, không hề phòng bị bị một kích đòi mạng, sắc mặt nhất thời trở nên xanh mét, đồng thời kêu rên ra tiếng.</w:t>
      </w:r>
    </w:p>
    <w:p>
      <w:pPr>
        <w:pStyle w:val="BodyText"/>
      </w:pPr>
      <w:r>
        <w:t xml:space="preserve">Lãnh Dạ một phen đem hắn từ trên người đẩy ra.</w:t>
      </w:r>
    </w:p>
    <w:p>
      <w:pPr>
        <w:pStyle w:val="BodyText"/>
      </w:pPr>
      <w:r>
        <w:t xml:space="preserve">Viêm Phi che khố hạ bị thương, đầy mặt phẫn nộ trừng mắt Lãnh Dạ:“Em như vậy sẽ hại chết người!”</w:t>
      </w:r>
    </w:p>
    <w:p>
      <w:pPr>
        <w:pStyle w:val="BodyText"/>
      </w:pPr>
      <w:r>
        <w:t xml:space="preserve">Bởi vì rất thống khổ, thanh âm có chút biến điệu.</w:t>
      </w:r>
    </w:p>
    <w:p>
      <w:pPr>
        <w:pStyle w:val="BodyText"/>
      </w:pPr>
      <w:r>
        <w:t xml:space="preserve">Lãnh Dạ ngược lại là cảm thấy hết giận, bị ép buộc hơn một giờ, hắn hiện tại toàn thân đau nhức, điểm ấy trả thù coi như là khinh, hơn nữa hắn lực đạo cũng nắm giữ vừa vặn, Viêm Phi sẽ không thụ thương, nhưng đau như vậy hai ba ngày là tuyệt đối.</w:t>
      </w:r>
    </w:p>
    <w:p>
      <w:pPr>
        <w:pStyle w:val="BodyText"/>
      </w:pPr>
      <w:r>
        <w:t xml:space="preserve">Dám đối với hắn Lãnh Dạ cường?</w:t>
      </w:r>
    </w:p>
    <w:p>
      <w:pPr>
        <w:pStyle w:val="BodyText"/>
      </w:pPr>
      <w:r>
        <w:t xml:space="preserve">Đây là hậu quả……</w:t>
      </w:r>
    </w:p>
    <w:p>
      <w:pPr>
        <w:pStyle w:val="BodyText"/>
      </w:pPr>
      <w:r>
        <w:t xml:space="preserve">Hắn muốn cho hỗn đản này về sau mỗi lần muốn đùa cường, đều sẽ có tâm lý bóng ma.</w:t>
      </w:r>
    </w:p>
    <w:p>
      <w:pPr>
        <w:pStyle w:val="BodyText"/>
      </w:pPr>
      <w:r>
        <w:t xml:space="preserve">“Còn muốn tắm rửa sao?” Lãnh Dạ mỉm cười hỏi Viêm Phi, kia tươi cười thấy thế nào đáng giận.</w:t>
      </w:r>
    </w:p>
    <w:p>
      <w:pPr>
        <w:pStyle w:val="BodyText"/>
      </w:pPr>
      <w:r>
        <w:t xml:space="preserve">Viêm Phi thái dương hơi hơi run rẩy, hình thành một chữ “Tỉnh”.</w:t>
      </w:r>
    </w:p>
    <w:p>
      <w:pPr>
        <w:pStyle w:val="BodyText"/>
      </w:pPr>
      <w:r>
        <w:t xml:space="preserve">Lãnh Dạ xoay người xuống giường, trần như nhộng hướng phòng tắm đi.</w:t>
      </w:r>
    </w:p>
    <w:p>
      <w:pPr>
        <w:pStyle w:val="BodyText"/>
      </w:pPr>
      <w:r>
        <w:t xml:space="preserve">Bởi vì toàn thân đau nhức, hắn nhịp độ có điểm chậm, tư thế cũng có chút quỷ dị, nhưng còn không tính khó coi.</w:t>
      </w:r>
    </w:p>
    <w:p>
      <w:pPr>
        <w:pStyle w:val="BodyText"/>
      </w:pPr>
      <w:r>
        <w:t xml:space="preserve">Có chất lỏng theo đùi chảy xuống, Lãnh Dạ tưởng cũng không cần tưởng đó là cái gì.</w:t>
      </w:r>
    </w:p>
    <w:p>
      <w:pPr>
        <w:pStyle w:val="BodyText"/>
      </w:pPr>
      <w:r>
        <w:t xml:space="preserve">Đáng chết ngựa đực! Lãnh Dạ mắng thầm.</w:t>
      </w:r>
    </w:p>
    <w:p>
      <w:pPr>
        <w:pStyle w:val="BodyText"/>
      </w:pPr>
      <w:r>
        <w:t xml:space="preserve">Lãnh Dạ đi vào phòng tắm, Viêm Phi mới gian nan ngồi dậy.</w:t>
      </w:r>
    </w:p>
    <w:p>
      <w:pPr>
        <w:pStyle w:val="BodyText"/>
      </w:pPr>
      <w:r>
        <w:t xml:space="preserve">Lãnh Dạ vừa rồi một kích thật đúng là ngoan, hắn hiện tại cảm giác có điểm chết lặng, động một cái hạ thân liền đau.</w:t>
      </w:r>
    </w:p>
    <w:p>
      <w:pPr>
        <w:pStyle w:val="BodyText"/>
      </w:pPr>
      <w:r>
        <w:t xml:space="preserve">Tính tình vẫn là như vậy hỏa bạo a……</w:t>
      </w:r>
    </w:p>
    <w:p>
      <w:pPr>
        <w:pStyle w:val="BodyText"/>
      </w:pPr>
      <w:r>
        <w:t xml:space="preserve">Viêm Phi có chút bất đắc dĩ, gần đây Lãnh Dạ tính tình ôn hòa rất nhiều, hơn nữa hắn cự tuyệt uống thuốc bộ dáng thật sự là rất khả ái, Viêm Phi nghĩ cùng hắn ngoạn ngoạn, lại không nghĩ rằng chơi đùa, cuối cùng biến thành như vậy.</w:t>
      </w:r>
    </w:p>
    <w:p>
      <w:pPr>
        <w:pStyle w:val="BodyText"/>
      </w:pPr>
      <w:r>
        <w:t xml:space="preserve">Xem ra về sau vẫn là thu liễm một chút ……</w:t>
      </w:r>
    </w:p>
    <w:p>
      <w:pPr>
        <w:pStyle w:val="BodyText"/>
      </w:pPr>
      <w:r>
        <w:t xml:space="preserve">Viêm Phi nhẹ nhàng xoa nơi còn ẩn ẩn đau, thở dài.</w:t>
      </w:r>
    </w:p>
    <w:p>
      <w:pPr>
        <w:pStyle w:val="BodyText"/>
      </w:pPr>
      <w:r>
        <w:t xml:space="preserve">……</w:t>
      </w:r>
    </w:p>
    <w:p>
      <w:pPr>
        <w:pStyle w:val="BodyText"/>
      </w:pPr>
      <w:r>
        <w:t xml:space="preserve">Viêm Phi “Vận động” Liệu pháp tựa hồ rất hữu dụng, trải qua như vậy một phen ép buộc, Lãnh Dạ cảm mạo thật sự tốt lắm, ngày hôm sau buổi sáng liền cảm thấy thần thanh khí sảng.</w:t>
      </w:r>
    </w:p>
    <w:p>
      <w:pPr>
        <w:pStyle w:val="BodyText"/>
      </w:pPr>
      <w:r>
        <w:t xml:space="preserve">Lười biếng duỗi eo, hít sâu một hơi.</w:t>
      </w:r>
    </w:p>
    <w:p>
      <w:pPr>
        <w:pStyle w:val="BodyText"/>
      </w:pPr>
      <w:r>
        <w:t xml:space="preserve">Ân, khỏe mạnh cảm giác thật tốt.</w:t>
      </w:r>
    </w:p>
    <w:p>
      <w:pPr>
        <w:pStyle w:val="BodyText"/>
      </w:pPr>
      <w:r>
        <w:t xml:space="preserve">Lại nhìn bên người Viêm Phi, vẫn là ngủ gắt gao.</w:t>
      </w:r>
    </w:p>
    <w:p>
      <w:pPr>
        <w:pStyle w:val="BodyText"/>
      </w:pPr>
      <w:r>
        <w:t xml:space="preserve">Lãnh Dạ nhìn thoáng qua đồng hồ báo thức, đã muộn, vì thế đẩy người Viêm Phi:“Đi lên.”</w:t>
      </w:r>
    </w:p>
    <w:p>
      <w:pPr>
        <w:pStyle w:val="BodyText"/>
      </w:pPr>
      <w:r>
        <w:t xml:space="preserve">Viêm Phi gian nan mở to mắt, sau đó che cái trán:“Sớm.”</w:t>
      </w:r>
    </w:p>
    <w:p>
      <w:pPr>
        <w:pStyle w:val="BodyText"/>
      </w:pPr>
      <w:r>
        <w:t xml:space="preserve">Thanh âm có điểm khàn khàn.</w:t>
      </w:r>
    </w:p>
    <w:p>
      <w:pPr>
        <w:pStyle w:val="BodyText"/>
      </w:pPr>
      <w:r>
        <w:t xml:space="preserve">Lãnh Dạ nhíu mày:“Thanh âm anh như thế nào biến thành như vậy?”</w:t>
      </w:r>
    </w:p>
    <w:p>
      <w:pPr>
        <w:pStyle w:val="BodyText"/>
      </w:pPr>
      <w:r>
        <w:t xml:space="preserve">“Tôi giống như cũng bị cảm……” Cái trán truyền đến độ ấm khiến Viêm Phi có điểm nóng lên.</w:t>
      </w:r>
    </w:p>
    <w:p>
      <w:pPr>
        <w:pStyle w:val="BodyText"/>
      </w:pPr>
      <w:r>
        <w:t xml:space="preserve">Lãnh Dạ:“……”</w:t>
      </w:r>
    </w:p>
    <w:p>
      <w:pPr>
        <w:pStyle w:val="BodyText"/>
      </w:pPr>
      <w:r>
        <w:t xml:space="preserve">Hắn còn cảm thấy kỳ quái chính mình cảm mạo như thế nào sẽ hết nhanh như vậy, nguyên lai là truyền cho gia hỏa này, này xem như hậu quả tùy ý phát tình sao.</w:t>
      </w:r>
    </w:p>
    <w:p>
      <w:pPr>
        <w:pStyle w:val="BodyText"/>
      </w:pPr>
      <w:r>
        <w:t xml:space="preserve">Lãnh Dạ đột nhiên thực không phúc hậu mà muốn cười.</w:t>
      </w:r>
    </w:p>
    <w:p>
      <w:pPr>
        <w:pStyle w:val="BodyText"/>
      </w:pPr>
      <w:r>
        <w:t xml:space="preserve">Bất quá cười vẫn cười, Viêm Phi sinh bệnh, Lãnh Dạ cũng không thể không lại chiếu cố hắn, vì thế một ngày này hai người ơt khách sạn hao tổn một ngày, không có đi ra ngoài.</w:t>
      </w:r>
    </w:p>
    <w:p>
      <w:pPr>
        <w:pStyle w:val="BodyText"/>
      </w:pPr>
      <w:r>
        <w:t xml:space="preserve">……</w:t>
      </w:r>
    </w:p>
    <w:p>
      <w:pPr>
        <w:pStyle w:val="BodyText"/>
      </w:pPr>
      <w:r>
        <w:t xml:space="preserve">Thời trang rất nhanh sẽ kết thúc, Lãnh Dạ đảm nhiệm người mẫu bế mạc, trải qua mấy ngày nay tiếp xúc, chủ sự cùng thiết kế sư đối hắn ấn tượng phi thường tốt, cấp mặt mũi cho hắn.</w:t>
      </w:r>
    </w:p>
    <w:p>
      <w:pPr>
        <w:pStyle w:val="BodyText"/>
      </w:pPr>
      <w:r>
        <w:t xml:space="preserve">Bế mạc hoàn thành thực thành công, Lãnh Dạ mở màn rất có khí thế, trình độ chú ý hoàn toàn không thua gì người mẫu áp trục.</w:t>
      </w:r>
    </w:p>
    <w:p>
      <w:pPr>
        <w:pStyle w:val="BodyText"/>
      </w:pPr>
      <w:r>
        <w:t xml:space="preserve">Bởi vì là người phương Tây, mấy ngày nay đều dùng người mẫu cơ bản đều là người phương Tây, Lãnh Dạ là một trong những gương mặt ít ô của Châu á.</w:t>
      </w:r>
    </w:p>
    <w:p>
      <w:pPr>
        <w:pStyle w:val="BodyText"/>
      </w:pPr>
      <w:r>
        <w:t xml:space="preserve">Tại phương diện này, người Á châu vẫn bị vây nhược thế, nhưng Lãnh Dạ mấy ngày nay biểu hiện phi thường thưởng mắt, hơn nữa khí chất hắn độc đáo cùng ngoại hình xuất sắc, không ít truyền thông Tây Phương khen ngợi hắn là nam nhân Á châu tối xinh đẹp.</w:t>
      </w:r>
    </w:p>
    <w:p>
      <w:pPr>
        <w:pStyle w:val="BodyText"/>
      </w:pPr>
      <w:r>
        <w:t xml:space="preserve">Bế mạc sau khi kết thúc, chủ sự lại cử hành một hồi tiệc rượu.</w:t>
      </w:r>
    </w:p>
    <w:p>
      <w:pPr>
        <w:pStyle w:val="BodyText"/>
      </w:pPr>
      <w:r>
        <w:t xml:space="preserve">Lãnh Dạ bọn họ đều tham gia, hắn, Viêm Phi, Lăng Quang Thần cùng Amanda đều là ngoại hình xuất sắc, đứng ở một đống người ngoại quốc tuyệt không bị mai một, chọc không ít đào hoa, lại đây đến gần một người tiếp một người, người phương Tây trực tiếp, thế công thập phần mãnh liệt.</w:t>
      </w:r>
    </w:p>
    <w:p>
      <w:pPr>
        <w:pStyle w:val="BodyText"/>
      </w:pPr>
      <w:r>
        <w:t xml:space="preserve">Viêm Phi cố ý cùng Lãnh Dạ biểu hiện ái muội, luôn là lơ đãng nắm tay khoát lên trên vai, hoặc là thân mật tựa vào bên tai hắn nói, này đối bọn họ có ý tứ thấy tình huống, lập tức rất hiểu vị tìm lấy cớ rời đi, Lăng Quang Thần cùng Amanda liền phiền toái, hai người khí tràng kém quá nhiều, trang không thành tình lữ, chỉ phải một người tiếp một người ứng phó.</w:t>
      </w:r>
    </w:p>
    <w:p>
      <w:pPr>
        <w:pStyle w:val="BodyText"/>
      </w:pPr>
      <w:r>
        <w:t xml:space="preserve">Tiệc rượu tùy ý, càng như là một party, vẫn ép buộc cho tới khuya mới chấm dứt, người phương Tây ưa chơi đùa tiệc rượu thật sự là biểu hiện vô cùng nhuần nhuyễn.</w:t>
      </w:r>
    </w:p>
    <w:p>
      <w:pPr>
        <w:pStyle w:val="BodyText"/>
      </w:pPr>
      <w:r>
        <w:t xml:space="preserve">Tiệc rượu sau khi kết thúc, Lãnh Dạ chiếm được lễ vật của chủ sự đặc biệt đưa tặng, chỉ có người mẫu có tài năng mới thu được phần lễ vật này.</w:t>
      </w:r>
    </w:p>
    <w:p>
      <w:pPr>
        <w:pStyle w:val="BodyText"/>
      </w:pPr>
      <w:r>
        <w:t xml:space="preserve">Lễ vật đóng gói thực tinh mỹ, Lãnh Dạ mở ra vừa thấy, là một đồng hồ cùng một bộ tây trang.</w:t>
      </w:r>
    </w:p>
    <w:p>
      <w:pPr>
        <w:pStyle w:val="BodyText"/>
      </w:pPr>
      <w:r>
        <w:t xml:space="preserve">Đồng hồ là vì buổi diễn đặc biệt định chế, toàn cầu chỉ có mấy cái, làm công phi thường tinh xảo, vừa thấy chính là giá trị xa xỉ, mà mỗi đồng hồ mặt trái đều khắc lại số đặc biệt, tây trang còn là đặc biệt định chế, thiết kế sư buổi diễn này tự mình thiết kế, giá lại càng không cần nói.</w:t>
      </w:r>
    </w:p>
    <w:p>
      <w:pPr>
        <w:pStyle w:val="BodyText"/>
      </w:pPr>
      <w:r>
        <w:t xml:space="preserve">Rời đi tiệc rượu, đoàn người hồi khách sạn.</w:t>
      </w:r>
    </w:p>
    <w:p>
      <w:pPr>
        <w:pStyle w:val="Compact"/>
      </w:pPr>
      <w:r>
        <w:t xml:space="preserve">Khách sạn cách nơi này không xa, bọn họ lựa chọn đi bộ.</w:t>
      </w:r>
      <w:r>
        <w:br w:type="textWrapping"/>
      </w:r>
      <w:r>
        <w:br w:type="textWrapping"/>
      </w:r>
    </w:p>
    <w:p>
      <w:pPr>
        <w:pStyle w:val="Heading2"/>
      </w:pPr>
      <w:bookmarkStart w:id="154" w:name="quyển-3---chương-11"/>
      <w:bookmarkEnd w:id="154"/>
      <w:r>
        <w:t xml:space="preserve">133. Quyển 3 - Chương 11</w:t>
      </w:r>
    </w:p>
    <w:p>
      <w:pPr>
        <w:pStyle w:val="Compact"/>
      </w:pPr>
      <w:r>
        <w:br w:type="textWrapping"/>
      </w:r>
      <w:r>
        <w:br w:type="textWrapping"/>
      </w:r>
      <w:r>
        <w:t xml:space="preserve">London cảnh đêm rất đẹp, bốn người dọc theo đường đi hữu thuyết hữu tiếu.</w:t>
      </w:r>
    </w:p>
    <w:p>
      <w:pPr>
        <w:pStyle w:val="BodyText"/>
      </w:pPr>
      <w:r>
        <w:t xml:space="preserve">Tối hưng phấn là Lăng Quang Thần, đây là lần đầu tiên hắn tham gia sự kiện quốc tế, tuy rằng dài đến một tuần, nhưng hắn vẫn cảm thấy ý do chưa hết.</w:t>
      </w:r>
    </w:p>
    <w:p>
      <w:pPr>
        <w:pStyle w:val="BodyText"/>
      </w:pPr>
      <w:r>
        <w:t xml:space="preserve">“Thời gian qua thật mau a, tuần lễ thời trang nhanh như vậy liền kết thúc.” Lăng Quang Thần có chút không tha nói.</w:t>
      </w:r>
    </w:p>
    <w:p>
      <w:pPr>
        <w:pStyle w:val="BodyText"/>
      </w:pPr>
      <w:r>
        <w:t xml:space="preserve">Bọn họ ngày mai buổi tối sẽ về nước, hôm nay là ngày cuối cùng ở London.</w:t>
      </w:r>
    </w:p>
    <w:p>
      <w:pPr>
        <w:pStyle w:val="BodyText"/>
      </w:pPr>
      <w:r>
        <w:t xml:space="preserve">“Chẳng lẽ cậu còn muốn lại ở trong này?” Amanda trêu chọc hắn:“Ngoại quốc soái ca thực hung mãnh nga, cẩn thận bị bắt cóc, ăn xương cốt cũng không còn”</w:t>
      </w:r>
    </w:p>
    <w:p>
      <w:pPr>
        <w:pStyle w:val="BodyText"/>
      </w:pPr>
      <w:r>
        <w:t xml:space="preserve">Amanda đêm nay ăn mặc rất được, môi đỏ mọng bên người mặc váy ngắn, tóc dài vãn đến một bên, so ngày thường hơn vài phần quyến rũ, tại tiệc rượu mê đảo n nam nhân tóc vàng ngoại quốc.</w:t>
      </w:r>
    </w:p>
    <w:p>
      <w:pPr>
        <w:pStyle w:val="BodyText"/>
      </w:pPr>
      <w:r>
        <w:t xml:space="preserve">Lăng Quang Thần bất mãn kháng nghị:“Muốn ăn cũng là tôi ăn bọn họ.”</w:t>
      </w:r>
    </w:p>
    <w:p>
      <w:pPr>
        <w:pStyle w:val="BodyText"/>
      </w:pPr>
      <w:r>
        <w:t xml:space="preserve">Amanda nhất thời cười đến hoa si loạn chiến:“Chỉ bằng cậu này đầy mặt tiểu thụ sao?”</w:t>
      </w:r>
    </w:p>
    <w:p>
      <w:pPr>
        <w:pStyle w:val="BodyText"/>
      </w:pPr>
      <w:r>
        <w:t xml:space="preserve">Lăng Quang Thần đã bị nàng trêu chọc thành thói quen, cho nên cũng lười thổ tào nàng, chỉ là trắng nàng liếc mắt một cái.</w:t>
      </w:r>
    </w:p>
    <w:p>
      <w:pPr>
        <w:pStyle w:val="BodyText"/>
      </w:pPr>
      <w:r>
        <w:t xml:space="preserve">Cười xong, Amanda trầm mặc xuống.</w:t>
      </w:r>
    </w:p>
    <w:p>
      <w:pPr>
        <w:pStyle w:val="BodyText"/>
      </w:pPr>
      <w:r>
        <w:t xml:space="preserve">Nàng tựa hồ có chuyện gì công đạo, do dự một lát sau mới mở miệng:“Tôi muốn đính hôn.”</w:t>
      </w:r>
    </w:p>
    <w:p>
      <w:pPr>
        <w:pStyle w:val="BodyText"/>
      </w:pPr>
      <w:r>
        <w:t xml:space="preserve">“Chúc mừng.” Lãnh Dạ nói.</w:t>
      </w:r>
    </w:p>
    <w:p>
      <w:pPr>
        <w:pStyle w:val="BodyText"/>
      </w:pPr>
      <w:r>
        <w:t xml:space="preserve">“Nhanh như vậy?” Lăng Quang Thần có chút ngoài ý muốn.</w:t>
      </w:r>
    </w:p>
    <w:p>
      <w:pPr>
        <w:pStyle w:val="BodyText"/>
      </w:pPr>
      <w:r>
        <w:t xml:space="preserve">“Kỳ thật không nhanh, tôi cũng già rồi.” Amanda cười nói.</w:t>
      </w:r>
    </w:p>
    <w:p>
      <w:pPr>
        <w:pStyle w:val="BodyText"/>
      </w:pPr>
      <w:r>
        <w:t xml:space="preserve">Lăng Quang Thần gật đầu, cố ý nói:“Nói cũng là, là thực già đi.”</w:t>
      </w:r>
    </w:p>
    <w:p>
      <w:pPr>
        <w:pStyle w:val="BodyText"/>
      </w:pPr>
      <w:r>
        <w:t xml:space="preserve">Đang nói còn không có hạ xuống, Amanda liền thân thủ dùng sức ninh cánh tay hắn.</w:t>
      </w:r>
    </w:p>
    <w:p>
      <w:pPr>
        <w:pStyle w:val="BodyText"/>
      </w:pPr>
      <w:r>
        <w:t xml:space="preserve">Lăng Quang Thần kêu thảm thiết ra tiếng.</w:t>
      </w:r>
    </w:p>
    <w:p>
      <w:pPr>
        <w:pStyle w:val="BodyText"/>
      </w:pPr>
      <w:r>
        <w:t xml:space="preserve">Hắn gọi rất lớn, đưa tới chung quanh không ít người qua đường ghé mắt.</w:t>
      </w:r>
    </w:p>
    <w:p>
      <w:pPr>
        <w:pStyle w:val="BodyText"/>
      </w:pPr>
      <w:r>
        <w:t xml:space="preserve">Amanda buông ra Lăng Quang Thần, làm bộ cái gì cũng không phát sinh, cười đối Lãnh Dạ cùng Viêm Phi nói:“Hai người đến lúc đó cùng nhau tới tham gia tiệc đính hôn của tôi đi.”</w:t>
      </w:r>
    </w:p>
    <w:p>
      <w:pPr>
        <w:pStyle w:val="BodyText"/>
      </w:pPr>
      <w:r>
        <w:t xml:space="preserve">“Chúng tôi sẽ đi.” Viêm Phi nói.</w:t>
      </w:r>
    </w:p>
    <w:p>
      <w:pPr>
        <w:pStyle w:val="BodyText"/>
      </w:pPr>
      <w:r>
        <w:t xml:space="preserve">“Cậu cũng vậy.” Amanda quay đầu, nghiêm mặt đối Lăng Quang Thần nói.</w:t>
      </w:r>
    </w:p>
    <w:p>
      <w:pPr>
        <w:pStyle w:val="BodyText"/>
      </w:pPr>
      <w:r>
        <w:t xml:space="preserve">Lăng Quang Thần nhu nhu cánh tay ẩn ẩn đau, nhẹ giọng oán giận:“Độc nhất phụ nhân tâm.”</w:t>
      </w:r>
    </w:p>
    <w:p>
      <w:pPr>
        <w:pStyle w:val="BodyText"/>
      </w:pPr>
      <w:r>
        <w:t xml:space="preserve">Hắn nói nhỏ giọng, nhưng Amanda không biết như thế nào thì nghe đến, nheo lại ánh mắt, âm sâm sâm nói:“Còn muốn lại bị niết?”</w:t>
      </w:r>
    </w:p>
    <w:p>
      <w:pPr>
        <w:pStyle w:val="BodyText"/>
      </w:pPr>
      <w:r>
        <w:t xml:space="preserve">Lăng Quang Thần đánh rùng mình, hướng nàng mở ra hai tay:“Tôi cái gì cũng chưa nói.”</w:t>
      </w:r>
    </w:p>
    <w:p>
      <w:pPr>
        <w:pStyle w:val="BodyText"/>
      </w:pPr>
      <w:r>
        <w:t xml:space="preserve">Lãnh Dạ cùng Viêm Phi buồn cười.</w:t>
      </w:r>
    </w:p>
    <w:p>
      <w:pPr>
        <w:pStyle w:val="BodyText"/>
      </w:pPr>
      <w:r>
        <w:t xml:space="preserve">……</w:t>
      </w:r>
    </w:p>
    <w:p>
      <w:pPr>
        <w:pStyle w:val="BodyText"/>
      </w:pPr>
      <w:r>
        <w:t xml:space="preserve">Về tới khách sạn đã khuya, nhưng Viêm Phi cùng Lãnh Dạ nhưng không có một chút buồn ngủ.</w:t>
      </w:r>
    </w:p>
    <w:p>
      <w:pPr>
        <w:pStyle w:val="BodyText"/>
      </w:pPr>
      <w:r>
        <w:t xml:space="preserve">Lãnh Dạ ngồi ở sô pha, từ túi xuất ra lễ vật.</w:t>
      </w:r>
    </w:p>
    <w:p>
      <w:pPr>
        <w:pStyle w:val="BodyText"/>
      </w:pPr>
      <w:r>
        <w:t xml:space="preserve">Đầu tiên là tây trang.</w:t>
      </w:r>
    </w:p>
    <w:p>
      <w:pPr>
        <w:pStyle w:val="BodyText"/>
      </w:pPr>
      <w:r>
        <w:t xml:space="preserve">Tây trang là thuần thủ công làm, vải dệt xám bạc, hơn nữa hoàn toàn là dựa theo tỉ lệ dáng người Lãnh Dạ làm, mang điểm phong cách England, cùng khí chất Lãnh Dạ..</w:t>
      </w:r>
    </w:p>
    <w:p>
      <w:pPr>
        <w:pStyle w:val="BodyText"/>
      </w:pPr>
      <w:r>
        <w:t xml:space="preserve">“Không thử sao?” Viêm Phi từ trong tủ lạnh xuất ra hai đồ uống, phóng tới trên bàn trà.</w:t>
      </w:r>
    </w:p>
    <w:p>
      <w:pPr>
        <w:pStyle w:val="BodyText"/>
      </w:pPr>
      <w:r>
        <w:t xml:space="preserve">“Rất phiền toái.” Lãnh Dạ hứng thú thiếu thiếu.</w:t>
      </w:r>
    </w:p>
    <w:p>
      <w:pPr>
        <w:pStyle w:val="BodyText"/>
      </w:pPr>
      <w:r>
        <w:t xml:space="preserve">Viêm Phi cũng rất cảm thấy hứng thú:“Dù sao cũng không có gì, thử xem xem đi.”</w:t>
      </w:r>
    </w:p>
    <w:p>
      <w:pPr>
        <w:pStyle w:val="BodyText"/>
      </w:pPr>
      <w:r>
        <w:t xml:space="preserve">Lãnh Dạ chọn mi:“Anh như thế nào nghĩ muốn xem tôi mặc sao?”</w:t>
      </w:r>
    </w:p>
    <w:p>
      <w:pPr>
        <w:pStyle w:val="BodyText"/>
      </w:pPr>
      <w:r>
        <w:t xml:space="preserve">“Đương nhiên.”</w:t>
      </w:r>
    </w:p>
    <w:p>
      <w:pPr>
        <w:pStyle w:val="BodyText"/>
      </w:pPr>
      <w:r>
        <w:t xml:space="preserve">Tuy rằng Viêm Phi động cơ có điểm khả nghi, nhưng Lãnh Dạ vẫn là quyết định mặc thử nhìn xem.</w:t>
      </w:r>
    </w:p>
    <w:p>
      <w:pPr>
        <w:pStyle w:val="BodyText"/>
      </w:pPr>
      <w:r>
        <w:t xml:space="preserve">Đi đến trước gương, Lãnh Dạ bắt đầu mặc thử bộ tây trang.</w:t>
      </w:r>
    </w:p>
    <w:p>
      <w:pPr>
        <w:pStyle w:val="BodyText"/>
      </w:pPr>
      <w:r>
        <w:t xml:space="preserve">Tây trang rất đẹp, nhưng mặc vào thực rườm rà, Lãnh Dạ cởi sạch quần áo, toàn thân chỉ còn lại có một cái quần lót.</w:t>
      </w:r>
    </w:p>
    <w:p>
      <w:pPr>
        <w:pStyle w:val="BodyText"/>
      </w:pPr>
      <w:r>
        <w:t xml:space="preserve">Viêm Phi ngồi ở sô pha, thích ý nhìn màn mĩ nam thay quần áo, lúc này Lãnh Dạ mặc vào áo sơmi, đang cài cúc áo, áo sơmi vạt áo dài tới bên mông, chỉ như ẩn như hiện lộ ra mặt khác, xuống chút nữa chính là hai đôi chân dài, thẳng tắp mà rắn chắc, có thể nói kiệt tác Thượng Đế.</w:t>
      </w:r>
    </w:p>
    <w:p>
      <w:pPr>
        <w:pStyle w:val="BodyText"/>
      </w:pPr>
      <w:r>
        <w:t xml:space="preserve">Viêm Phi trước mắt hiện ra hai cái đùi đặt bên hông mình, trong đầu chớp lên cảnh tượng luật động, ánh mắt trở nên có chút u ám.</w:t>
      </w:r>
    </w:p>
    <w:p>
      <w:pPr>
        <w:pStyle w:val="BodyText"/>
      </w:pPr>
      <w:r>
        <w:t xml:space="preserve">Mặc áo sơmi xong chính là quần, sau đó là áo lót, cuối cùng là áo khoác.</w:t>
      </w:r>
    </w:p>
    <w:p>
      <w:pPr>
        <w:pStyle w:val="BodyText"/>
      </w:pPr>
      <w:r>
        <w:t xml:space="preserve">Lúc này Lãnh Dạ hoàn toàn là một bộ tinh anh phái đoàn, mang theo một thân biếng nhác quý khí, quần áo hoàn mỹ phác thảo dáng người thon dài.</w:t>
      </w:r>
    </w:p>
    <w:p>
      <w:pPr>
        <w:pStyle w:val="BodyText"/>
      </w:pPr>
      <w:r>
        <w:t xml:space="preserve">“Thật không tồi.” Viêm Phi nói.</w:t>
      </w:r>
    </w:p>
    <w:p>
      <w:pPr>
        <w:pStyle w:val="BodyText"/>
      </w:pPr>
      <w:r>
        <w:t xml:space="preserve">“Là so với tây trang trước đây cảm giác tốt hơn một chút.” Lãnh Dạ nói.</w:t>
      </w:r>
    </w:p>
    <w:p>
      <w:pPr>
        <w:pStyle w:val="BodyText"/>
      </w:pPr>
      <w:r>
        <w:t xml:space="preserve">Viêm Phi nhìn từ trên xuống dưới, sau đó cầm lấy nơ bị Lãnh Dạ để sót:“Còn cái này.”</w:t>
      </w:r>
    </w:p>
    <w:p>
      <w:pPr>
        <w:pStyle w:val="BodyText"/>
      </w:pPr>
      <w:r>
        <w:t xml:space="preserve">“Này sẽ không tất yếu đi, chỉ là mặc thử mà thôi.”</w:t>
      </w:r>
    </w:p>
    <w:p>
      <w:pPr>
        <w:pStyle w:val="BodyText"/>
      </w:pPr>
      <w:r>
        <w:t xml:space="preserve">“Muốn thử liền mặc nguyên bộ.”</w:t>
      </w:r>
    </w:p>
    <w:p>
      <w:pPr>
        <w:pStyle w:val="BodyText"/>
      </w:pPr>
      <w:r>
        <w:t xml:space="preserve">Viêm Phi đứng dậy, đi đến trước mặt Lãnh Dạ, giúp hắn đem nơ cài lên.</w:t>
      </w:r>
    </w:p>
    <w:p>
      <w:pPr>
        <w:pStyle w:val="BodyText"/>
      </w:pPr>
      <w:r>
        <w:t xml:space="preserve">Nơ đeo xong, Viêm Phi lui ra phía sau một bước, nhìn thoáng qua sau gật gật đầu, nói:“Cái này hoàn mỹ, lần đầu giới thiệu điện ảnh, em mặc bộ này tham gia đi.”</w:t>
      </w:r>
    </w:p>
    <w:p>
      <w:pPr>
        <w:pStyle w:val="BodyText"/>
      </w:pPr>
      <w:r>
        <w:t xml:space="preserve">“Được.” Nơ đeo có điểm nhanh, Lãnh Dạ lộng tùng một chút:“Bất quá không biết kéo dài tới khi nào.”</w:t>
      </w:r>
    </w:p>
    <w:p>
      <w:pPr>
        <w:pStyle w:val="BodyText"/>
      </w:pPr>
      <w:r>
        <w:t xml:space="preserve">“Đã định tháng sau.”</w:t>
      </w:r>
    </w:p>
    <w:p>
      <w:pPr>
        <w:pStyle w:val="BodyText"/>
      </w:pPr>
      <w:r>
        <w:t xml:space="preserve">“Không phải nói phải chờ tới khi Gabriel trở về sao?”</w:t>
      </w:r>
    </w:p>
    <w:p>
      <w:pPr>
        <w:pStyle w:val="BodyText"/>
      </w:pPr>
      <w:r>
        <w:t xml:space="preserve">“Hắn một người không làm chủ được, tinh quang cùng công ty Đỗ Chấn Hào trù tính liên hợp hướng bên kia tạo áp lực, bên kia cổ đông đã thỏa hiệp, Gabriel tuy rằng là tổng tài, nhưng hắn có ngồi trên vị trí này không bao lâu, còn không có tọa ổn, cổ đông cũng không. nghe hắn, cho nên điện ảnh vẫn là dựa theo kế hoạch chiếu phim, tuyên truyền cũng sẽ không thiếu.”</w:t>
      </w:r>
    </w:p>
    <w:p>
      <w:pPr>
        <w:pStyle w:val="BodyText"/>
      </w:pPr>
      <w:r>
        <w:t xml:space="preserve">“Ân, không tồi.”</w:t>
      </w:r>
    </w:p>
    <w:p>
      <w:pPr>
        <w:pStyle w:val="BodyText"/>
      </w:pPr>
      <w:r>
        <w:t xml:space="preserve">Lãnh Dạ kỳ thật đã muốn làm tốt tối xấu quyết định, Gabriel trước bị hắn cùng Viêm Phi biến thành thảm, khẳng định sẽ không dễ dàng từ bỏ ý đồ, nếu muốn trả thù, làm chết bộ điện ảnh này là lựa chọn tốt nhất, hắn trước tuyên bố kéo dài thời hạn đại khái cũng là có ý tưởng này, nhưng hiện tại xem ra tựa hồ quyết tâm không lớn.</w:t>
      </w:r>
    </w:p>
    <w:p>
      <w:pPr>
        <w:pStyle w:val="BodyText"/>
      </w:pPr>
      <w:r>
        <w:t xml:space="preserve">Mặc tây trang xong, Lãnh Dạ lại nghĩ tới đồng hồ.</w:t>
      </w:r>
    </w:p>
    <w:p>
      <w:pPr>
        <w:pStyle w:val="BodyText"/>
      </w:pPr>
      <w:r>
        <w:t xml:space="preserve">Hắn không quá thích đeo đồng hồ, cho nên đồng hồ cho hắn cũng vô dụng.</w:t>
      </w:r>
    </w:p>
    <w:p>
      <w:pPr>
        <w:pStyle w:val="BodyText"/>
      </w:pPr>
      <w:r>
        <w:t xml:space="preserve">Mà Viêm Phi vừa lúc là tên yêu đồng hồ.</w:t>
      </w:r>
    </w:p>
    <w:p>
      <w:pPr>
        <w:pStyle w:val="BodyText"/>
      </w:pPr>
      <w:r>
        <w:t xml:space="preserve">Lãnh Dạ xuất ra đồng hồ, đối Viêm Phi nói:“Cho anh”</w:t>
      </w:r>
    </w:p>
    <w:p>
      <w:pPr>
        <w:pStyle w:val="BodyText"/>
      </w:pPr>
      <w:r>
        <w:t xml:space="preserve">“Thật sự?” Viêm Phi có chút ngoài ý muốn:“Như vậy có kỷ niệm giá trị gì đó lưu làm cất chứa?”</w:t>
      </w:r>
    </w:p>
    <w:p>
      <w:pPr>
        <w:pStyle w:val="BodyText"/>
      </w:pPr>
      <w:r>
        <w:t xml:space="preserve">“Dù sao để dùng, nếu anh không cần, tôi liền cấp cho Tiểu Thần.”</w:t>
      </w:r>
    </w:p>
    <w:p>
      <w:pPr>
        <w:pStyle w:val="BodyText"/>
      </w:pPr>
      <w:r>
        <w:t xml:space="preserve">“Tôi muốn.” Viêm Phi không chút nghĩ ngợi nói.</w:t>
      </w:r>
    </w:p>
    <w:p>
      <w:pPr>
        <w:pStyle w:val="BodyText"/>
      </w:pPr>
      <w:r>
        <w:t xml:space="preserve">Cổ tay hắn còn mang theo một chiếc đồng hồ, hắn tháo xuống đồng hồ, ném tới một bên.</w:t>
      </w:r>
    </w:p>
    <w:p>
      <w:pPr>
        <w:pStyle w:val="BodyText"/>
      </w:pPr>
      <w:r>
        <w:t xml:space="preserve">Lãnh Dạ giúp Viêm Phi đeo.</w:t>
      </w:r>
    </w:p>
    <w:p>
      <w:pPr>
        <w:pStyle w:val="BodyText"/>
      </w:pPr>
      <w:r>
        <w:t xml:space="preserve">Đeo xong, đồng hồ cũ của Viêm Phi kỳ thật đáng giá hơn nhiều, nhưng bởi vì này là Lãnh Dạ đưa, cho nên giá trị tự nhiên không thể đề luận.</w:t>
      </w:r>
    </w:p>
    <w:p>
      <w:pPr>
        <w:pStyle w:val="BodyText"/>
      </w:pPr>
      <w:r>
        <w:t xml:space="preserve">Hơn nữa, này vẫn là Lãnh Dạ lần đầu tiên chủ động đưa hắn này nọ……</w:t>
      </w:r>
    </w:p>
    <w:p>
      <w:pPr>
        <w:pStyle w:val="BodyText"/>
      </w:pPr>
      <w:r>
        <w:t xml:space="preserve">Đồng hồ mang xong, Viêm Phi chuyển động tay, nhìn thoáng qua đồng hồ, giơ lên khóe môi.</w:t>
      </w:r>
    </w:p>
    <w:p>
      <w:pPr>
        <w:pStyle w:val="BodyText"/>
      </w:pPr>
      <w:r>
        <w:t xml:space="preserve">“Anhvthực thích?” Lãnh Dạ hỏi.</w:t>
      </w:r>
    </w:p>
    <w:p>
      <w:pPr>
        <w:pStyle w:val="BodyText"/>
      </w:pPr>
      <w:r>
        <w:t xml:space="preserve">“Đương nhiên.”</w:t>
      </w:r>
    </w:p>
    <w:p>
      <w:pPr>
        <w:pStyle w:val="BodyText"/>
      </w:pPr>
      <w:r>
        <w:t xml:space="preserve">“Vậy là tốt rồi.”</w:t>
      </w:r>
    </w:p>
    <w:p>
      <w:pPr>
        <w:pStyle w:val="BodyText"/>
      </w:pPr>
      <w:r>
        <w:t xml:space="preserve">Viêm Phi ôm lấy Lãnh Dạ, nhẹ nhàng hôn môi hắn.</w:t>
      </w:r>
    </w:p>
    <w:p>
      <w:pPr>
        <w:pStyle w:val="BodyText"/>
      </w:pPr>
      <w:r>
        <w:t xml:space="preserve">Lãnh Dạ hôn trở về.</w:t>
      </w:r>
    </w:p>
    <w:p>
      <w:pPr>
        <w:pStyle w:val="BodyText"/>
      </w:pPr>
      <w:r>
        <w:t xml:space="preserve">Viêm Phi một tay gắt gao ôm eo Lãnh Dạ, tay kia thì bắt đầu giải cúc áo Lãnh Dạ.</w:t>
      </w:r>
    </w:p>
    <w:p>
      <w:pPr>
        <w:pStyle w:val="BodyText"/>
      </w:pPr>
      <w:r>
        <w:t xml:space="preserve">Vì thế, Lãnh Dạ vừa mặc tây trang rất nhanh đã bị Viêm Phi tự tay cởi ……</w:t>
      </w:r>
    </w:p>
    <w:p>
      <w:pPr>
        <w:pStyle w:val="BodyText"/>
      </w:pPr>
      <w:r>
        <w:t xml:space="preserve">……</w:t>
      </w:r>
    </w:p>
    <w:p>
      <w:pPr>
        <w:pStyle w:val="BodyText"/>
      </w:pPr>
      <w:r>
        <w:t xml:space="preserve">Ngày hôm sau buổi sáng, Lãnh Dạ đi bệnh viện thăm Đỗ Trình, hắn trước đáp ứng qua Đỗ Trình tại London mấy ngày nay sẽ qua nhìn hắn, nhưng vẫn không đi, lần này Lãnh Dạ không có gạt Viêm Phi, Viêm Phi tự mình lái xe đưa hắn đi, nhưng không có tiến bệnh viện, mà là ở bên ngoài chờ hắn.</w:t>
      </w:r>
    </w:p>
    <w:p>
      <w:pPr>
        <w:pStyle w:val="BodyText"/>
      </w:pPr>
      <w:r>
        <w:t xml:space="preserve">Bệnh viện.</w:t>
      </w:r>
    </w:p>
    <w:p>
      <w:pPr>
        <w:pStyle w:val="BodyText"/>
      </w:pPr>
      <w:r>
        <w:t xml:space="preserve">Lãnh Dạ đi vào phòng bệnh Đỗ Trình.</w:t>
      </w:r>
    </w:p>
    <w:p>
      <w:pPr>
        <w:pStyle w:val="BodyText"/>
      </w:pPr>
      <w:r>
        <w:t xml:space="preserve">Phòng bệnh cửa khép hờ, Lãnh Dạ vừa định đẩy cửa ra đi vào, thì nghe bên trong truyền đến một trận thanh âm lạnh như băng, mang theo vài phần tức giận:“Lần còn đem thuốc vụng trộm ném xuống, tôi liền đối với anh không khách khí, tôi cho anh nhiều thuốc như vậy, cũng không phải là cho anh đùa.”</w:t>
      </w:r>
    </w:p>
    <w:p>
      <w:pPr>
        <w:pStyle w:val="BodyText"/>
      </w:pPr>
      <w:r>
        <w:t xml:space="preserve">Đây là thanh âm bác sĩ kia.</w:t>
      </w:r>
    </w:p>
    <w:p>
      <w:pPr>
        <w:pStyle w:val="BodyText"/>
      </w:pPr>
      <w:r>
        <w:t xml:space="preserve">Thanh âm Đỗ Trình lập tức cũng truyện đi ra:“Uống thuốc lại có tác dụng gì? Dù sao tôi cũng chết ”</w:t>
      </w:r>
    </w:p>
    <w:p>
      <w:pPr>
        <w:pStyle w:val="BodyText"/>
      </w:pPr>
      <w:r>
        <w:t xml:space="preserve">“Anh sẽ không chết.”</w:t>
      </w:r>
    </w:p>
    <w:p>
      <w:pPr>
        <w:pStyle w:val="BodyText"/>
      </w:pPr>
      <w:r>
        <w:t xml:space="preserve">“Cậu dựa vào cái gì khẳng định?”</w:t>
      </w:r>
    </w:p>
    <w:p>
      <w:pPr>
        <w:pStyle w:val="BodyText"/>
      </w:pPr>
      <w:r>
        <w:t xml:space="preserve">“Anh hiện tại là lúc đầu, tế bào không có khuếch tán, chỉ cần làm trị bệnh bằng hoá chất có thể chữa khỏi.”</w:t>
      </w:r>
    </w:p>
    <w:p>
      <w:pPr>
        <w:pStyle w:val="BodyText"/>
      </w:pPr>
      <w:r>
        <w:t xml:space="preserve">“Chủ trì y sư của bố tôi cũng là như vậy đối ông nói, kết quả đâu?” Nói đến này, Đỗ Trình trong thanh âm mang theo vài phần tuyệt vọng cùng uể oải.</w:t>
      </w:r>
    </w:p>
    <w:p>
      <w:pPr>
        <w:pStyle w:val="BodyText"/>
      </w:pPr>
      <w:r>
        <w:t xml:space="preserve">“Tôi cũng không phải bác sĩ kia.”</w:t>
      </w:r>
    </w:p>
    <w:p>
      <w:pPr>
        <w:pStyle w:val="BodyText"/>
      </w:pPr>
      <w:r>
        <w:t xml:space="preserve">“Theo ý tôi không có gì bất đồng.”</w:t>
      </w:r>
    </w:p>
    <w:p>
      <w:pPr>
        <w:pStyle w:val="BodyText"/>
      </w:pPr>
      <w:r>
        <w:t xml:space="preserve">“Nói ngắn lại, tôi không cho phép anh loạn ném thuốc, thuốc phải đúng giờ ăn, tôi sẽ tự mình đến giám sát ạn.”</w:t>
      </w:r>
    </w:p>
    <w:p>
      <w:pPr>
        <w:pStyle w:val="BodyText"/>
      </w:pPr>
      <w:r>
        <w:t xml:space="preserve">Đỗ Trình ngữ khí lạnh xuống:”Uống thuốc hay không là quyền của tôi.”</w:t>
      </w:r>
    </w:p>
    <w:p>
      <w:pPr>
        <w:pStyle w:val="BodyText"/>
      </w:pPr>
      <w:r>
        <w:t xml:space="preserve">Bác sĩ ngữ khí lạnh hơn:“Ở trong này anh không có tự do.”</w:t>
      </w:r>
    </w:p>
    <w:p>
      <w:pPr>
        <w:pStyle w:val="BodyText"/>
      </w:pPr>
      <w:r>
        <w:t xml:space="preserve">Đỗ Trình có chút sinh khí:“Cậu cho là cậu là ai?”</w:t>
      </w:r>
    </w:p>
    <w:p>
      <w:pPr>
        <w:pStyle w:val="BodyText"/>
      </w:pPr>
      <w:r>
        <w:t xml:space="preserve">“Tôi là của bác sĩ chủ trì của anh”</w:t>
      </w:r>
    </w:p>
    <w:p>
      <w:pPr>
        <w:pStyle w:val="BodyText"/>
      </w:pPr>
      <w:r>
        <w:t xml:space="preserve">“Ân, không hơn.” Đỗ Trình nói:“Tôi cũng có thể tìm viện trưởng đổi một bác sĩ khác”</w:t>
      </w:r>
    </w:p>
    <w:p>
      <w:pPr>
        <w:pStyle w:val="BodyText"/>
      </w:pPr>
      <w:r>
        <w:t xml:space="preserve">Hai người bắt đầu cãi nhau, tuy rằng làm cũng không quá kịch liệt, nhưng mùi thuốc súng mười phần, Lãnh Dạ do dự một chút, vẫn là quyết định tạm thời không đi vào, chờ bọn hắn nói sau.</w:t>
      </w:r>
    </w:p>
    <w:p>
      <w:pPr>
        <w:pStyle w:val="BodyText"/>
      </w:pPr>
      <w:r>
        <w:t xml:space="preserve">Đỗ Trình sau khi nói xong, bên trong trầm mặc một lát:“Anh đổi không được.”</w:t>
      </w:r>
    </w:p>
    <w:p>
      <w:pPr>
        <w:pStyle w:val="BodyText"/>
      </w:pPr>
      <w:r>
        <w:t xml:space="preserve">“Chê cười, đổi cậu là việc dễ dàng ”</w:t>
      </w:r>
    </w:p>
    <w:p>
      <w:pPr>
        <w:pStyle w:val="BodyText"/>
      </w:pPr>
      <w:r>
        <w:t xml:space="preserve">“Tôi sẽ không cho anh đổi.” Thầy thuốc nói thực bá đạo.</w:t>
      </w:r>
    </w:p>
    <w:p>
      <w:pPr>
        <w:pStyle w:val="BodyText"/>
      </w:pPr>
      <w:r>
        <w:t xml:space="preserve">“Dựa vào cái gì?” Đỗ Trình lạnh lùng hỏi lại.</w:t>
      </w:r>
    </w:p>
    <w:p>
      <w:pPr>
        <w:pStyle w:val="BodyText"/>
      </w:pPr>
      <w:r>
        <w:t xml:space="preserve">Đang nói còn không có liền im bặt, sau đó truyền đến tiếng thở dốc dồn dập……</w:t>
      </w:r>
    </w:p>
    <w:p>
      <w:pPr>
        <w:pStyle w:val="BodyText"/>
      </w:pPr>
      <w:r>
        <w:t xml:space="preserve">Lãnh Dạ nhìn trời……</w:t>
      </w:r>
    </w:p>
    <w:p>
      <w:pPr>
        <w:pStyle w:val="BodyText"/>
      </w:pPr>
      <w:r>
        <w:t xml:space="preserve">Loại thanh âm này hắn quen thuộc.</w:t>
      </w:r>
    </w:p>
    <w:p>
      <w:pPr>
        <w:pStyle w:val="BodyText"/>
      </w:pPr>
      <w:r>
        <w:t xml:space="preserve">Một lát qua đi, thanh âm đình chỉ, bác sĩ lại mở miệng:“Bằng này.”</w:t>
      </w:r>
    </w:p>
    <w:p>
      <w:pPr>
        <w:pStyle w:val="BodyText"/>
      </w:pPr>
      <w:r>
        <w:t xml:space="preserve">“Khốn kiếp, tôi muốn cáo anh quấy nhiễu t**h d*c!” Đỗ Trình thở phì phò, nộ không thể át giận dữ hét, thanh âm đề cao vài độ.</w:t>
      </w:r>
    </w:p>
    <w:p>
      <w:pPr>
        <w:pStyle w:val="BodyText"/>
      </w:pPr>
      <w:r>
        <w:t xml:space="preserve">Kia bác sĩ ngữ khí lại thủy chung là bình tĩnh:“Bác sĩ khác sẽ không tẫn trách như tôi, cũng sẽ không quan tâm cậu như tôi”</w:t>
      </w:r>
    </w:p>
    <w:p>
      <w:pPr>
        <w:pStyle w:val="BodyText"/>
      </w:pPr>
      <w:r>
        <w:t xml:space="preserve">“Anh tẫn trách? Anh hoàn toàn là một tên biến thái gây rối bệnh nhân!”</w:t>
      </w:r>
    </w:p>
    <w:p>
      <w:pPr>
        <w:pStyle w:val="BodyText"/>
      </w:pPr>
      <w:r>
        <w:t xml:space="preserve">“Tôi chỉ đối với cậu như vậy.”</w:t>
      </w:r>
    </w:p>
    <w:p>
      <w:pPr>
        <w:pStyle w:val="BodyText"/>
      </w:pPr>
      <w:r>
        <w:t xml:space="preserve">Đỗ Trình cả giận nói:“Quỷ mới tin anh, lăn xa một chút, bằng không tôi báo nguy!”</w:t>
      </w:r>
    </w:p>
    <w:p>
      <w:pPr>
        <w:pStyle w:val="BodyText"/>
      </w:pPr>
      <w:r>
        <w:t xml:space="preserve">“Cảnh sát sẽ không tin tưởng lời nói của cậu, cậu không chứng cớ.”</w:t>
      </w:r>
    </w:p>
    <w:p>
      <w:pPr>
        <w:pStyle w:val="BodyText"/>
      </w:pPr>
      <w:r>
        <w:t xml:space="preserve">“Anh!”</w:t>
      </w:r>
    </w:p>
    <w:p>
      <w:pPr>
        <w:pStyle w:val="BodyText"/>
      </w:pPr>
      <w:r>
        <w:t xml:space="preserve">Mắt thấy bọn họ muốn sảo lên, Lãnh Dạ vô lực nâng cái trán, đẩy cửa ra đi vào.</w:t>
      </w:r>
    </w:p>
    <w:p>
      <w:pPr>
        <w:pStyle w:val="BodyText"/>
      </w:pPr>
      <w:r>
        <w:t xml:space="preserve">Hai người khắc khẩu lập tức ngừng lại, đồng thời quay đầu nhìn về phía Lãnh Dạ.</w:t>
      </w:r>
    </w:p>
    <w:p>
      <w:pPr>
        <w:pStyle w:val="BodyText"/>
      </w:pPr>
      <w:r>
        <w:t xml:space="preserve">“Tiểu Dạ, sao cậu lại tới đây?” Đỗ Trình đầu tiên là kinh ngạc, sau đó có chút kích động, mặt cũng bỗng dưng đỏ lên, tựa hồ có điểm lo lắng Lãnh Dạ nhìn thấy việc vừa phát sinh.</w:t>
      </w:r>
    </w:p>
    <w:p>
      <w:pPr>
        <w:pStyle w:val="BodyText"/>
      </w:pPr>
      <w:r>
        <w:t xml:space="preserve">Lãnh Dạ nói:“Đến xem anh, tôi buổi tối phải về nước.”</w:t>
      </w:r>
    </w:p>
    <w:p>
      <w:pPr>
        <w:pStyle w:val="BodyText"/>
      </w:pPr>
      <w:r>
        <w:t xml:space="preserve">“Như vậy a.” Đỗ Trình có chút thất vọng:” Tôi nghĩ đến cậu sẽ ở lại vài ngày.”</w:t>
      </w:r>
    </w:p>
    <w:p>
      <w:pPr>
        <w:pStyle w:val="BodyText"/>
      </w:pPr>
      <w:r>
        <w:t xml:space="preserve">“Không có biện pháp, công tác bận quá.”</w:t>
      </w:r>
    </w:p>
    <w:p>
      <w:pPr>
        <w:pStyle w:val="BodyText"/>
      </w:pPr>
      <w:r>
        <w:t xml:space="preserve">Bác sĩ nhìn Lãnh Dạ liếc mắt một cái, xung hắn gật gật đầu chào hỏi, sau đó ly khai phòng bệnh.</w:t>
      </w:r>
    </w:p>
    <w:p>
      <w:pPr>
        <w:pStyle w:val="BodyText"/>
      </w:pPr>
      <w:r>
        <w:t xml:space="preserve">Lãnh Dạ dùng khóe mắt dư quang đánh giá hắn liếc mắt một cái, trước Lãnh Dạ cũng chưa nhìn kỹ quá hắn, ngay cả mặt cũng chưa nhớ kỹ.</w:t>
      </w:r>
    </w:p>
    <w:p>
      <w:pPr>
        <w:pStyle w:val="Compact"/>
      </w:pPr>
      <w:r>
        <w:t xml:space="preserve">Ân, là một cái nam nhân không tồi, tuy rằng có chút mặt than, cùng Đỗ Trình ngược lại hợp đôi.</w:t>
      </w:r>
      <w:r>
        <w:br w:type="textWrapping"/>
      </w:r>
      <w:r>
        <w:br w:type="textWrapping"/>
      </w:r>
    </w:p>
    <w:p>
      <w:pPr>
        <w:pStyle w:val="Heading2"/>
      </w:pPr>
      <w:bookmarkStart w:id="155" w:name="quyển-3---chương-12"/>
      <w:bookmarkEnd w:id="155"/>
      <w:r>
        <w:t xml:space="preserve">134. Quyển 3 - Chương 12</w:t>
      </w:r>
    </w:p>
    <w:p>
      <w:pPr>
        <w:pStyle w:val="Compact"/>
      </w:pPr>
      <w:r>
        <w:br w:type="textWrapping"/>
      </w:r>
      <w:r>
        <w:br w:type="textWrapping"/>
      </w:r>
      <w:r>
        <w:t xml:space="preserve">Lãnh Dạ tại phòng bệnh ngốc trong chốc lát, hắn cùng Đỗ Trình hiện tại thật sự có thể nói là đã không lời nào để nói, hoàn toàn đã không có ăn ý như trước, hai người đại bộ phận thời gian đều trầm mặc, Đỗ Trình cố gắng muốn khơi mào đề tài, nhưng hai người luôn là nói không đến một phút, vì thế không khí trở nên càng ngày càng xấu hổ.</w:t>
      </w:r>
    </w:p>
    <w:p>
      <w:pPr>
        <w:pStyle w:val="BodyText"/>
      </w:pPr>
      <w:r>
        <w:t xml:space="preserve">Đỗ Trình là thật thích Lãnh Dạ, đại khái là vì cảm thấy chính mình sắp chết, trước áp lực cảm tình nhất thời cũng không khống chế được.</w:t>
      </w:r>
    </w:p>
    <w:p>
      <w:pPr>
        <w:pStyle w:val="BodyText"/>
      </w:pPr>
      <w:r>
        <w:t xml:space="preserve">Lãnh Dạ biết hắn đối chính mình có cảm tình, nhưng không có bất cứ biểu hiện, hắn hiện tại xuất hiện ở trong này cũng chỉ là bởi vì từng hữu tình, Đỗ Trình cũng biết điểm ấy, nhưng hắn chính là khống chế không ngừng, tại lúc Lãnh Dạ đứng dậy muốn rời đi, cố lấy dũng khí đối Lãnh Dạ nói:“Tiểu Dạ, kỳ thật tôi vẫn còn thích cậu”</w:t>
      </w:r>
    </w:p>
    <w:p>
      <w:pPr>
        <w:pStyle w:val="BodyText"/>
      </w:pPr>
      <w:r>
        <w:t xml:space="preserve">Lãnh Dạ lại chỉ là đối hắn nâng lên khóe môi, thản nhiên nói câu:“Tái kiến.”</w:t>
      </w:r>
    </w:p>
    <w:p>
      <w:pPr>
        <w:pStyle w:val="BodyText"/>
      </w:pPr>
      <w:r>
        <w:t xml:space="preserve">Đỗ Trình thùy hạ đôi mắt.</w:t>
      </w:r>
    </w:p>
    <w:p>
      <w:pPr>
        <w:pStyle w:val="BodyText"/>
      </w:pPr>
      <w:r>
        <w:t xml:space="preserve">Tuy rằng đã sớm dự đoán được Lãnh Dạ sẽ là biểu hiện như vậy, nhưng hắn vẫn là cảm thấy khổ sở.</w:t>
      </w:r>
    </w:p>
    <w:p>
      <w:pPr>
        <w:pStyle w:val="BodyText"/>
      </w:pPr>
      <w:r>
        <w:t xml:space="preserve">Lãnh Dạ vỗ nhẹ bờ vai của hắn, đây là việc duy nhất hiện tại hắn có thể làm.</w:t>
      </w:r>
    </w:p>
    <w:p>
      <w:pPr>
        <w:pStyle w:val="BodyText"/>
      </w:pPr>
      <w:r>
        <w:t xml:space="preserve">Đỗ Trình không nói được một lời, đột nhiên thân thủ đem Lãnh Dạ ôm ở trong lòng.</w:t>
      </w:r>
    </w:p>
    <w:p>
      <w:pPr>
        <w:pStyle w:val="BodyText"/>
      </w:pPr>
      <w:r>
        <w:t xml:space="preserve">Lãnh Dạ ngưng lại, theo bản năng muốn đẩy ra Đỗ Trình, nhưng ngửi được vị thuốc trên người hắn liền mềm lòng.</w:t>
      </w:r>
    </w:p>
    <w:p>
      <w:pPr>
        <w:pStyle w:val="BodyText"/>
      </w:pPr>
      <w:r>
        <w:t xml:space="preserve">Đỗ Trình ôm chặt lấy Lãnh Dạ, bởi vì là ngồi ở trên giường bệnh, đầu của hắn chỉ có thể đủ đến ngực Lãnh Dạ.</w:t>
      </w:r>
    </w:p>
    <w:p>
      <w:pPr>
        <w:pStyle w:val="BodyText"/>
      </w:pPr>
      <w:r>
        <w:t xml:space="preserve">Đỗ Trình đem mặt chôn ở trước ngực Lãnh Dạ, Lãnh Dạ có thể cảm giác được hắn lúc này thể xác và tinh thần mỏi mệt.</w:t>
      </w:r>
    </w:p>
    <w:p>
      <w:pPr>
        <w:pStyle w:val="BodyText"/>
      </w:pPr>
      <w:r>
        <w:t xml:space="preserve">Này ôm giằng co thời gian rất lâu, nhưng Đỗ Trình không có bất cứ hành động vượt quá, chỉ là ôm mà thôi.</w:t>
      </w:r>
    </w:p>
    <w:p>
      <w:pPr>
        <w:pStyle w:val="BodyText"/>
      </w:pPr>
      <w:r>
        <w:t xml:space="preserve">Đỗ Trình rốt cục buông ra Lãnh Dạ, ngẩng đầu, nhìn Lãnh Dạ, nhẹ giọng nói:“Tái kiến.”</w:t>
      </w:r>
    </w:p>
    <w:p>
      <w:pPr>
        <w:pStyle w:val="BodyText"/>
      </w:pPr>
      <w:r>
        <w:t xml:space="preserve">Hắn thanh âm rất nhẹ, ngắn ngủn hai chữ, không chỉ là cáo biệt, mang theo một tầng càng sâu hàm nghĩa, sau khi nói xong trong mắt đã muốn chứa đầy nước mắt, mất rất lớn khí lực mới không khiến chính mình không khóc ra.</w:t>
      </w:r>
    </w:p>
    <w:p>
      <w:pPr>
        <w:pStyle w:val="BodyText"/>
      </w:pPr>
      <w:r>
        <w:t xml:space="preserve">Nữ nhân cố nén trụ nước mắt bộ dáng sẽ làm người khác tâm sinh thương tiếc, nhưng nam nhân cố nén trụ nước mắt càng làm cho người lo lắng, nhất là Đỗ Trình loại này còn sinh bệnh.</w:t>
      </w:r>
    </w:p>
    <w:p>
      <w:pPr>
        <w:pStyle w:val="BodyText"/>
      </w:pPr>
      <w:r>
        <w:t xml:space="preserve">“Tái kiến.” Lãnh Dạ cũng nói.</w:t>
      </w:r>
    </w:p>
    <w:p>
      <w:pPr>
        <w:pStyle w:val="BodyText"/>
      </w:pPr>
      <w:r>
        <w:t xml:space="preserve">Lãnh Dạ rời đi phòng bệnh, vẫn không có quay đầu, hắn biết Đỗ Trình hiện tại đang nhìn hắn, nhưng hắn không thể biểu hiện ra bất cứ thương hại.</w:t>
      </w:r>
    </w:p>
    <w:p>
      <w:pPr>
        <w:pStyle w:val="BodyText"/>
      </w:pPr>
      <w:r>
        <w:t xml:space="preserve">Cự tuyệt một người, muốn dao sắc chặt đay rối, nếu không sẽ chỉ làm đối phương càng thống khổ.</w:t>
      </w:r>
    </w:p>
    <w:p>
      <w:pPr>
        <w:pStyle w:val="BodyText"/>
      </w:pPr>
      <w:r>
        <w:t xml:space="preserve">Lãnh Dạ nhẹ nhàng đi ra khỏi phòng bệnh.</w:t>
      </w:r>
    </w:p>
    <w:p>
      <w:pPr>
        <w:pStyle w:val="BodyText"/>
      </w:pPr>
      <w:r>
        <w:t xml:space="preserve">Bác sĩ kia đang đứng tại cửa, mặt không chút thay đổi nhìn Lãnh Dạ.</w:t>
      </w:r>
    </w:p>
    <w:p>
      <w:pPr>
        <w:pStyle w:val="BodyText"/>
      </w:pPr>
      <w:r>
        <w:t xml:space="preserve">Lãnh Dạ cũng nhìn hắn một cái, sau đó thu hồi tầm mắt.</w:t>
      </w:r>
    </w:p>
    <w:p>
      <w:pPr>
        <w:pStyle w:val="BodyText"/>
      </w:pPr>
      <w:r>
        <w:t xml:space="preserve">Không có bất cứ ngôn ngữ, nhưng hai người lại đều hiểu được đối phương, Lãnh Dạ biết bác sĩ này thích Đỗ Trình, cho nên đối với hắn có mang địch ý, thông qua đối thoại trước đó, Lãnh Dạ biết Đỗ Trình sẽ không chết, chỉ là tâm lý bóng ma rất nghiêm trọng mà thôi, trải qua vừa rồi cáo biệt, Đỗ Trình đã xem như triệt để chặt đứt tâm tư đối hắn, nếu muốn bắt đầu cảm tình mới, bác sĩ này là lựa chọn tốt nhất, hơn nữa bác sĩ này đối Đỗ Trình tựa hồ cũng là tình thế bắt buộc, kết quả cũng không cần tưởng.</w:t>
      </w:r>
    </w:p>
    <w:p>
      <w:pPr>
        <w:pStyle w:val="BodyText"/>
      </w:pPr>
      <w:r>
        <w:t xml:space="preserve">Khóe môi hơi hơi gợi lên, Lãnh Dạ nhất thời cảm thấy tâm tình thoải mái rất nhiều.</w:t>
      </w:r>
    </w:p>
    <w:p>
      <w:pPr>
        <w:pStyle w:val="BodyText"/>
      </w:pPr>
      <w:r>
        <w:t xml:space="preserve">Đi ra bệnh viện, xe Viêm Phi đang ở bên ngoài chờ.</w:t>
      </w:r>
    </w:p>
    <w:p>
      <w:pPr>
        <w:pStyle w:val="BodyText"/>
      </w:pPr>
      <w:r>
        <w:t xml:space="preserve">Lãnh Dạ lên xe.</w:t>
      </w:r>
    </w:p>
    <w:p>
      <w:pPr>
        <w:pStyle w:val="BodyText"/>
      </w:pPr>
      <w:r>
        <w:t xml:space="preserve">Viêm Phi hỏi:“Nhanh như vậy?”</w:t>
      </w:r>
    </w:p>
    <w:p>
      <w:pPr>
        <w:pStyle w:val="BodyText"/>
      </w:pPr>
      <w:r>
        <w:t xml:space="preserve">Lãnh Dạ đáp:“An vị mà thôi.”</w:t>
      </w:r>
    </w:p>
    <w:p>
      <w:pPr>
        <w:pStyle w:val="BodyText"/>
      </w:pPr>
      <w:r>
        <w:t xml:space="preserve">Trong xe có nhạc đàn dương cổ điển, Lãnh Dạ vẫn chán ghét nhạc cổ điển, nhưng lúc này không biết vì cái gì, đột nhiên cảm thấy thực dễ nghe.</w:t>
      </w:r>
    </w:p>
    <w:p>
      <w:pPr>
        <w:pStyle w:val="BodyText"/>
      </w:pPr>
      <w:r>
        <w:t xml:space="preserve">Viêm Phi nhìn hắn:“Em tâm tình thoạt nhìn không tồi.”</w:t>
      </w:r>
    </w:p>
    <w:p>
      <w:pPr>
        <w:pStyle w:val="BodyText"/>
      </w:pPr>
      <w:r>
        <w:t xml:space="preserve">Lãnh Dạ hỏi lại:“Chẳng lẽ anh muốn nhìn tôi thối mặt cho anh xem?”</w:t>
      </w:r>
    </w:p>
    <w:p>
      <w:pPr>
        <w:pStyle w:val="BodyText"/>
      </w:pPr>
      <w:r>
        <w:t xml:space="preserve">Viêm Phi buông tay:“Đương nhiên không phải.”</w:t>
      </w:r>
    </w:p>
    <w:p>
      <w:pPr>
        <w:pStyle w:val="BodyText"/>
      </w:pPr>
      <w:r>
        <w:t xml:space="preserve">“Vậy về khách sạn đi.”</w:t>
      </w:r>
    </w:p>
    <w:p>
      <w:pPr>
        <w:pStyle w:val="BodyText"/>
      </w:pPr>
      <w:r>
        <w:t xml:space="preserve">“Ân.”</w:t>
      </w:r>
    </w:p>
    <w:p>
      <w:pPr>
        <w:pStyle w:val="BodyText"/>
      </w:pPr>
      <w:r>
        <w:t xml:space="preserve">……</w:t>
      </w:r>
    </w:p>
    <w:p>
      <w:pPr>
        <w:pStyle w:val="BodyText"/>
      </w:pPr>
      <w:r>
        <w:t xml:space="preserve">Buổi tối, Lãnh Dạ về nước.</w:t>
      </w:r>
    </w:p>
    <w:p>
      <w:pPr>
        <w:pStyle w:val="BodyText"/>
      </w:pPr>
      <w:r>
        <w:t xml:space="preserve">Lãnh Dạ lần này đi diễn tại quốc nội xôn xao rất lớn, hoàn toàn vượt qua suy nghĩ của Lãnh Dạ, này chụp hình với tần số nhìn như bạo tạc truyền khắp toàn bộ võng lạc, không ít tạp chí giải trí tạp cũng lấy này làm đầu đề báo, bộ phim điện ảnh cũng sắp được chiếu, Lãnh Dạ mấy ngày nay biến thành ngôi sao đáng chú ý, nổi bật nhất thời không người nào có thể địch.</w:t>
      </w:r>
    </w:p>
    <w:p>
      <w:pPr>
        <w:pStyle w:val="BodyText"/>
      </w:pPr>
      <w:r>
        <w:t xml:space="preserve">Đồng dạng bị thụ chú ý còn có Lê Hân, bởi vì gần đây đồng thời tuôn ra hai tin tức bạo tạc: Một cái là bạn gái Trịnh Lệ mang thai, một cái khác là bố Lê Hân ung thư phổi kì cuối, chỉ còn lại có không đến ba tháng.</w:t>
      </w:r>
    </w:p>
    <w:p>
      <w:pPr>
        <w:pStyle w:val="BodyText"/>
      </w:pPr>
      <w:r>
        <w:t xml:space="preserve">Truyền thông hiển nhiên đối một cái tin tức càng cảm thấy hứng thú, vì thế mấy ngày này đối Lê Hân vẫn vây truy chặn đường, bất luận hắn đi đến nơi nào đều đi theo hắn, muốn theo miệng hắn đào ra một chút tin tức, nhưng Lê Hân vẫn là ngậm miệng không nói chuyện, Trịnh Lệ cũng có thật lâu không xuất hiện trước mặt đại chúng, ngẫu nhiên xuất hiện có thể phát hiện nàng bụng đang càng đổi càng lớn, vì thế càng thêm gợi lên bát quái của truyền thông.</w:t>
      </w:r>
    </w:p>
    <w:p>
      <w:pPr>
        <w:pStyle w:val="BodyText"/>
      </w:pPr>
      <w:r>
        <w:t xml:space="preserve">Tất cả mọi người đoán bọn họ có thể hay không phụng tử thành hôn.</w:t>
      </w:r>
    </w:p>
    <w:p>
      <w:pPr>
        <w:pStyle w:val="BodyText"/>
      </w:pPr>
      <w:r>
        <w:t xml:space="preserve">Đối với tin tức, Lăng Quang Thần biểu hiện thập phần lạnh nhạt, thậm chí chú ý cũng không nguyện ý chú ý.</w:t>
      </w:r>
    </w:p>
    <w:p>
      <w:pPr>
        <w:pStyle w:val="BodyText"/>
      </w:pPr>
      <w:r>
        <w:t xml:space="preserve">Có lẽ hắn trong lòng đối Lê Hân còn lưu vài phần tình cảm, nhưng hắn không bao giờ nguyện đi đụng vào, phía trước đau rất thảm thiết, hắn không dám cũng sẽ không cùng người kia có bất cứ liên quan.</w:t>
      </w:r>
    </w:p>
    <w:p>
      <w:pPr>
        <w:pStyle w:val="BodyText"/>
      </w:pPr>
      <w:r>
        <w:t xml:space="preserve">Vài ngày sau, Amanda đính hôn.</w:t>
      </w:r>
    </w:p>
    <w:p>
      <w:pPr>
        <w:pStyle w:val="BodyText"/>
      </w:pPr>
      <w:r>
        <w:t xml:space="preserve">Đính hôn cũng không xa hoa, nhưng làm thực dụng tâm, hai người chỉ mời một ít thân nhân song phương cùng vài bằng hữu tham gia.</w:t>
      </w:r>
    </w:p>
    <w:p>
      <w:pPr>
        <w:pStyle w:val="BodyText"/>
      </w:pPr>
      <w:r>
        <w:t xml:space="preserve">Lãnh Dạ cùng Viêm Phi đều mặc thực chính thức, Lãnh Dạ còn riêng mặc vào tây trang thiết kế sư tại London đưa cho hắn, đây là hắn trước vốn là tính toán tại điện ảnh mặc.</w:t>
      </w:r>
    </w:p>
    <w:p>
      <w:pPr>
        <w:pStyle w:val="BodyText"/>
      </w:pPr>
      <w:r>
        <w:t xml:space="preserve">Vẫn tiết kiệm Lăng Quang Thần cũng lấy hai tháng tiền lương mua lễ phục mới, tuy rằng hắn bình thường cùng Amanda luôn là sảo không ngừng, nhưng hai người quan hệ vẫn như tỷ đệ, so bất luận kẻ nào đều tốt hơn.</w:t>
      </w:r>
    </w:p>
    <w:p>
      <w:pPr>
        <w:pStyle w:val="BodyText"/>
      </w:pPr>
      <w:r>
        <w:t xml:space="preserve">Lễ đính hôn.</w:t>
      </w:r>
    </w:p>
    <w:p>
      <w:pPr>
        <w:pStyle w:val="BodyText"/>
      </w:pPr>
      <w:r>
        <w:t xml:space="preserve">Amanda cùng vị hôn phu toàn bộ hành trình đều là ngọt ngào tựa vào nhau, hai người nam tài nữ mạo thập phần đẹp đôi, mọi người đối cặp đôi đều chân thành chúc phúc.</w:t>
      </w:r>
    </w:p>
    <w:p>
      <w:pPr>
        <w:pStyle w:val="BodyText"/>
      </w:pPr>
      <w:r>
        <w:t xml:space="preserve">Cũng là bởi vì lễ đính hôn này, Lãnh Dạ cùng Viêm Phi rốt cục đã biết tên thật Amanda.</w:t>
      </w:r>
    </w:p>
    <w:p>
      <w:pPr>
        <w:pStyle w:val="BodyText"/>
      </w:pPr>
      <w:r>
        <w:t xml:space="preserve">Amanda cha mẹ đều là người Trung Quốc, nhưng vẫn dùng một tên tiếng Anh, này vẫn làm cho bọn họ cảm thấy kỳ quái, nghi hoặc mãi cho đến lễ đính hôn mới cởi bỏ.</w:t>
      </w:r>
    </w:p>
    <w:p>
      <w:pPr>
        <w:pStyle w:val="BodyText"/>
      </w:pPr>
      <w:r>
        <w:t xml:space="preserve">Amanda nguyên danh thực là, tên là Lý Cúc Hoa, đây là ông nàng tự mình giúp nàng đặt, lão nhân gia không có văn hóa gì, lại thích tự chủ trương, Amanda lưng này hương thổ khí tức mười phần danh tự mãi cho đến tốt nghiệp đại học, cũng vẫn bị cười nhạo đến tốt nghiệp, không ít người thích đùa dai trước mặt của nàng mặt kêu “Cúc hoa, thượng dưa chua” Những lời này tới bắt lộng nàng, đến sau lại theo văn hóa hủ thịnh hành, cúc hoa này cũng dần dần biến thành danh từ tà ác, vì thế Amanda liền càng bi kịch, nàng mấy độ muốn cải danh, nhưng ông nàng ngoan cố phải chết, như thế nào cũng không chịu đáp ứng, trong nhà người cũng đều tất yếu theo ý tứ lão nhân gia, điều này làm cho nàng bất đắc dĩ vừa giận hỏa.</w:t>
      </w:r>
    </w:p>
    <w:p>
      <w:pPr>
        <w:pStyle w:val="BodyText"/>
      </w:pPr>
      <w:r>
        <w:t xml:space="preserve">Tốt nghiệp đại học xing Amanda vào giới thời thượng, vừa lúc lấy nghe tên tiếng Anh không tồi, vì thế rõ ràng liền vẫn dùng tên tiếng Anh này, đối chính mình nguyên danh không đề cập tới.</w:t>
      </w:r>
    </w:p>
    <w:p>
      <w:pPr>
        <w:pStyle w:val="BodyText"/>
      </w:pPr>
      <w:r>
        <w:t xml:space="preserve">Bởi vì là lễ đính hôn, lão nhân gia đại hỉ rốt cuộc chịu nhả ra, đáp ứng cho Amanda cải danh, Amanda rốt cục có thể vứt bỏ cái tên đáng ghét cùng với nàng gần ba mươi năm.</w:t>
      </w:r>
    </w:p>
    <w:p>
      <w:pPr>
        <w:pStyle w:val="BodyText"/>
      </w:pPr>
      <w:r>
        <w:t xml:space="preserve">Nàng hiện tại danh tự là Lý Mạn, rất êm tai, bất quá đại gia đều càng thích Amanda tên kia, bởi vì đều kêu thành thói quen.</w:t>
      </w:r>
    </w:p>
    <w:p>
      <w:pPr>
        <w:pStyle w:val="BodyText"/>
      </w:pPr>
      <w:r>
        <w:t xml:space="preserve">Nhìn Amanda cùng vị hôn phu hạnh phúc, Viêm Phi tiến đến bên tai Lãnh Dạđối hắn nói:“Không bằng chúng ta khi nào thì cũng kết hôn đi.”</w:t>
      </w:r>
    </w:p>
    <w:p>
      <w:pPr>
        <w:pStyle w:val="BodyText"/>
      </w:pPr>
      <w:r>
        <w:t xml:space="preserve">“Hâm mộ?” Lãnh Dạ chọn mi.</w:t>
      </w:r>
    </w:p>
    <w:p>
      <w:pPr>
        <w:pStyle w:val="BodyText"/>
      </w:pPr>
      <w:r>
        <w:t xml:space="preserve">“Em chẳng lẽ không hâm mộ?” Viêm Phi hỏi lại.</w:t>
      </w:r>
    </w:p>
    <w:p>
      <w:pPr>
        <w:pStyle w:val="BodyText"/>
      </w:pPr>
      <w:r>
        <w:t xml:space="preserve">Lãnh Dạ nghĩ nghĩ, sau đó lắc lắc đầu. Kết hôn với hắn mà nói kỳ thật chính là một hình thức mà thôi, hắn hiện tại và Viêm Phi cùng một chỗ, cái này đã đủ rồi, huống chi bọn họ đều là nam nhân, cái này càng hư vô phiêu miểu.</w:t>
      </w:r>
    </w:p>
    <w:p>
      <w:pPr>
        <w:pStyle w:val="BodyText"/>
      </w:pPr>
      <w:r>
        <w:t xml:space="preserve">Viêm Phi tựa hồ nhìn ra ý nghĩ của hắn, cười khẽ nói:“Tưởng tượng hình ảnh chúng ta kết hôn đi, em chẳng lẽ không cảm thấy kia rất có ý nghĩa sao?”</w:t>
      </w:r>
    </w:p>
    <w:p>
      <w:pPr>
        <w:pStyle w:val="BodyText"/>
      </w:pPr>
      <w:r>
        <w:t xml:space="preserve">Lãnh Dạ thản nhiên nói:“Không biết ”</w:t>
      </w:r>
    </w:p>
    <w:p>
      <w:pPr>
        <w:pStyle w:val="BodyText"/>
      </w:pPr>
      <w:r>
        <w:t xml:space="preserve">Hắn trả lời kỳ thật có điểm khẩu thị tâm phi, Viêm Phi nói hình ảnh hắn thực tâm động, nhưng không thể biểu hiện ra ngoài, nếu hắn biểu hiện ra một chút hứng thú, lấy tính tình Viêm Phi khẳng định sẽ lập tức lôi kéo hắn đến nước ngoài kết hôn, Lãnh Dạ còn không tính toán làm một bước kia, ít nhất bây giờ còn không có tính toán.</w:t>
      </w:r>
    </w:p>
    <w:p>
      <w:pPr>
        <w:pStyle w:val="BodyText"/>
      </w:pPr>
      <w:r>
        <w:t xml:space="preserve">Đính hôn không khí không tồi, tại lũ Amanda cùng vị hôn phu thâm tình hôn chấm dứt.</w:t>
      </w:r>
    </w:p>
    <w:p>
      <w:pPr>
        <w:pStyle w:val="BodyText"/>
      </w:pPr>
      <w:r>
        <w:t xml:space="preserve">Viêm Phi bỗng dưng cầm tay Lãnh Dạ, hai người mười ngón giao quấn quít lấy, sau đó nhìn nhau cười.</w:t>
      </w:r>
    </w:p>
    <w:p>
      <w:pPr>
        <w:pStyle w:val="BodyText"/>
      </w:pPr>
      <w:r>
        <w:t xml:space="preserve">Đính hôn kết thúc, Viêm Phi mang theo Lãnh Dạ đi bái phỏng một bằng hữu, vị bằng hữu là một vị thiết kế sư trang sức nổi danh, nhất là thiết kế nhẫn.</w:t>
      </w:r>
    </w:p>
    <w:p>
      <w:pPr>
        <w:pStyle w:val="BodyText"/>
      </w:pPr>
      <w:r>
        <w:t xml:space="preserve">Viêm Phi bảo vị thiết kế sư giúp hắn cùng Lãnh Dạ thiết kế một đôi nhẫn kim cương.</w:t>
      </w:r>
    </w:p>
    <w:p>
      <w:pPr>
        <w:pStyle w:val="Compact"/>
      </w:pPr>
      <w:r>
        <w:t xml:space="preserve">Trước Lê Hân cùng Lăng Quang Thần đeo nhẫn kim cương, Viêm Phi cũng đã có quyết định này, nhưng lúc ấy Lãnh Dạ một ngụm cự tuyệt, Viêm Phi cũng liền đánh mất ý niệm trong đầu, thẳng đến hôm nay Amanda đính hôn khiến ý niệm trong đầu như tro tàn lại cháy.</w:t>
      </w:r>
      <w:r>
        <w:br w:type="textWrapping"/>
      </w:r>
      <w:r>
        <w:br w:type="textWrapping"/>
      </w:r>
    </w:p>
    <w:p>
      <w:pPr>
        <w:pStyle w:val="Heading2"/>
      </w:pPr>
      <w:bookmarkStart w:id="156" w:name="quyển-3---chương-13"/>
      <w:bookmarkEnd w:id="156"/>
      <w:r>
        <w:t xml:space="preserve">135. Quyển 3 - Chương 13</w:t>
      </w:r>
    </w:p>
    <w:p>
      <w:pPr>
        <w:pStyle w:val="Compact"/>
      </w:pPr>
      <w:r>
        <w:br w:type="textWrapping"/>
      </w:r>
      <w:r>
        <w:br w:type="textWrapping"/>
      </w:r>
      <w:r>
        <w:t xml:space="preserve">Đối với nhẫn, Lãnh Dạ thủy chung vẫn là nhìn đạm, nhưng Viêm Phi biểu hiện nhiệt liệt, Lãnh Dạ cũng rõ ràng cho hắn.</w:t>
      </w:r>
    </w:p>
    <w:p>
      <w:pPr>
        <w:pStyle w:val="BodyText"/>
      </w:pPr>
      <w:r>
        <w:t xml:space="preserve">Thiết kế sư giúp Viêm Phi cùng Lãnh Dạ đo kích cỡ, trong lúc hắn vẫn khen tay Lãnh Dạ rất đẹp, ngón tay tiêm trưởng mà trắng nõn, tựa như tay người đàn dương cầm, mà Viêm Phi càng rắn chắc hữu lực, thiết kế sư nói bọn họ hai người rất xứng đôi.</w:t>
      </w:r>
    </w:p>
    <w:p>
      <w:pPr>
        <w:pStyle w:val="BodyText"/>
      </w:pPr>
      <w:r>
        <w:t xml:space="preserve">Làm xong sẽ không còn việc gì nữa, Viêm Phi cùng Lãnh Dạ uống một ly cà phê sau liền trực tiếp về nhà.</w:t>
      </w:r>
    </w:p>
    <w:p>
      <w:pPr>
        <w:pStyle w:val="BodyText"/>
      </w:pPr>
      <w:r>
        <w:t xml:space="preserve">Thời gian qua thật sự mau, chỉ chớp mắt lần đầu chiếu điện ảnh đã đi ra.</w:t>
      </w:r>
    </w:p>
    <w:p>
      <w:pPr>
        <w:pStyle w:val="BodyText"/>
      </w:pPr>
      <w:r>
        <w:t xml:space="preserve">Ngày đầu tiên chiếu, Lãnh Dạ cùng Viêm Phi đều tham dự, luôn luôn quay chụp phim mới Đỗ Chấn Hào tới tham gia.</w:t>
      </w:r>
    </w:p>
    <w:p>
      <w:pPr>
        <w:pStyle w:val="BodyText"/>
      </w:pPr>
      <w:r>
        <w:t xml:space="preserve">Này bộ điện ảnh tuyên truyền cường độ cũng không lớn, nhưng bởi vì đạo diễn cùng diễn viên rất đại bài, đề tài cũng khác loại, cho nên vẫn thực gây chú ý, điện ảnh cũng luôn luôn tại tạo ưu thế.</w:t>
      </w:r>
    </w:p>
    <w:p>
      <w:pPr>
        <w:pStyle w:val="BodyText"/>
      </w:pPr>
      <w:r>
        <w:t xml:space="preserve">Người được chú ý nhất không hề nghi ngờ là Đỗ Chấn Hào, làm nam diễn viên nổi tiếng trước mặt cả nước, hắn vô luận đi đến nơi nào đều là tối chói mắt.</w:t>
      </w:r>
    </w:p>
    <w:p>
      <w:pPr>
        <w:pStyle w:val="BodyText"/>
      </w:pPr>
      <w:r>
        <w:t xml:space="preserve">Bất quá Lãnh Dạ bị chú ý cũng không so Đỗ Chấn Hào thiếu bao nhiêu, xuất đạo không bao lâu liền nhanh chóng nổi tiếng, Lãnh Dạ hiện tại bị các tạp chí lớn truy phủng trình độ cơ hồ có thể cùng Đỗ Chấn Hào sánh vai.</w:t>
      </w:r>
    </w:p>
    <w:p>
      <w:pPr>
        <w:pStyle w:val="BodyText"/>
      </w:pPr>
      <w:r>
        <w:t xml:space="preserve">Lần đầu thực long trọng, TV cùng võng lạc đồng bộ trực tiếp, hai vị nhân vật chính, Lãnh Dạ cùng Đỗ Chấn Hào đứng chung một chỗ, ánh đèn máy ảnh hướng bọn họ láo liên không ngừng, hai người trên mặt đều mang theo tươi cười, trải qua tạo hình tỉ mỉ ngoại hình đều là thập phần hoàn mỹ, mưu sát vô số Phỉ Lâm.</w:t>
      </w:r>
    </w:p>
    <w:p>
      <w:pPr>
        <w:pStyle w:val="BodyText"/>
      </w:pPr>
      <w:r>
        <w:t xml:space="preserve">Lần đầu tiến hành đến một nửa khi, Gabriel đến đây.</w:t>
      </w:r>
    </w:p>
    <w:p>
      <w:pPr>
        <w:pStyle w:val="BodyText"/>
      </w:pPr>
      <w:r>
        <w:t xml:space="preserve">Hắn một thân bên người hắc sắc tây trang, dáng người thẳng cao gầy, cả người thoạt nhìn rất có tinh thần, phảng phất chuyện gì cũng chưa phát sinh.</w:t>
      </w:r>
    </w:p>
    <w:p>
      <w:pPr>
        <w:pStyle w:val="BodyText"/>
      </w:pPr>
      <w:r>
        <w:t xml:space="preserve">Lãnh Dạ có chút ngoài ý muốn.</w:t>
      </w:r>
    </w:p>
    <w:p>
      <w:pPr>
        <w:pStyle w:val="BodyText"/>
      </w:pPr>
      <w:r>
        <w:t xml:space="preserve">Hắn cư nhiên nhanh như vậy liền khỏi hẳn?</w:t>
      </w:r>
    </w:p>
    <w:p>
      <w:pPr>
        <w:pStyle w:val="BodyText"/>
      </w:pPr>
      <w:r>
        <w:t xml:space="preserve">Gabriel lên đài hướng Lãnh Dạ bên kia nhìn thoáng qua, cho Lãnh Dạ một thâm ý tươi cười, không tính là ác ý, nhưng là tuyệt đối không có gì thiện ý.</w:t>
      </w:r>
    </w:p>
    <w:p>
      <w:pPr>
        <w:pStyle w:val="BodyText"/>
      </w:pPr>
      <w:r>
        <w:t xml:space="preserve">Thật sự là gián đánh không chết.</w:t>
      </w:r>
    </w:p>
    <w:p>
      <w:pPr>
        <w:pStyle w:val="BodyText"/>
      </w:pPr>
      <w:r>
        <w:t xml:space="preserve">Lãnh Dạ cùng dưới đài Viêm Phi ánh mắt có điểm lãnh, bọn họ có chút hối hận lúc ấy không trực tiếp giết chết tên này.</w:t>
      </w:r>
    </w:p>
    <w:p>
      <w:pPr>
        <w:pStyle w:val="BodyText"/>
      </w:pPr>
      <w:r>
        <w:t xml:space="preserve">Lần đầu sau khi kết thúc, Lãnh Dạ ở phía sau đài đụng phải Gabriel, phải nói là Gabriel cố ý tìm tới Lãnh Dạ.</w:t>
      </w:r>
    </w:p>
    <w:p>
      <w:pPr>
        <w:pStyle w:val="BodyText"/>
      </w:pPr>
      <w:r>
        <w:t xml:space="preserve">“Điện ảnh rốt cục chiếu.” Gabriel cười đối Lãnh Dạ nói.</w:t>
      </w:r>
    </w:p>
    <w:p>
      <w:pPr>
        <w:pStyle w:val="BodyText"/>
      </w:pPr>
      <w:r>
        <w:t xml:space="preserve">“Tôi nghĩ đến anh còn tại bệnh viện nằm.”</w:t>
      </w:r>
    </w:p>
    <w:p>
      <w:pPr>
        <w:pStyle w:val="BodyText"/>
      </w:pPr>
      <w:r>
        <w:t xml:space="preserve">“Năng lực khôi phục của tôi vẫn rất mạnh, về điểm mấy vết thương nhỏ căn bản là không tính là cái gì.”</w:t>
      </w:r>
    </w:p>
    <w:p>
      <w:pPr>
        <w:pStyle w:val="BodyText"/>
      </w:pPr>
      <w:r>
        <w:t xml:space="preserve">Vết thương nhỏ……</w:t>
      </w:r>
    </w:p>
    <w:p>
      <w:pPr>
        <w:pStyle w:val="BodyText"/>
      </w:pPr>
      <w:r>
        <w:t xml:space="preserve">Lãnh Dạ còn nhớ rõ lúc ấy Viêm Phi đem Gabriel ngược đều chỉ còn nửa cái mạng, hắn cư nhiên còn nói là vết thương nhỏ.</w:t>
      </w:r>
    </w:p>
    <w:p>
      <w:pPr>
        <w:pStyle w:val="BodyText"/>
      </w:pPr>
      <w:r>
        <w:t xml:space="preserve">“Tôi không ngại lại cho anh lộng một chút ‘Vết thương nhỏ’.” Lãnh Dạ nói.</w:t>
      </w:r>
    </w:p>
    <w:p>
      <w:pPr>
        <w:pStyle w:val="BodyText"/>
      </w:pPr>
      <w:r>
        <w:t xml:space="preserve">Gabriel nhíu mày, sau đó cười nói:“Tôi khuyên em vẫn là đừng hành động thiếu suy nghĩ, tình huống hiện tại cùng ở Na Uy không giống nhau”</w:t>
      </w:r>
    </w:p>
    <w:p>
      <w:pPr>
        <w:pStyle w:val="BodyText"/>
      </w:pPr>
      <w:r>
        <w:t xml:space="preserve">Lãnh Dạ cười lạnh.</w:t>
      </w:r>
    </w:p>
    <w:p>
      <w:pPr>
        <w:pStyle w:val="BodyText"/>
      </w:pPr>
      <w:r>
        <w:t xml:space="preserve">Khi nói chuyện, Viêm Phi cũng lại đây, nhìn đến Gabriel đứng ở bên người Lãnh Dạ, chân mày cau lại.</w:t>
      </w:r>
    </w:p>
    <w:p>
      <w:pPr>
        <w:pStyle w:val="BodyText"/>
      </w:pPr>
      <w:r>
        <w:t xml:space="preserve">Hắn đi đến bên người Lãnh Dạ, nắm ở bả vai Lãnh Dạ, sau đó nhìn Gabriel:“Xem ra là lần trước ngược không đủ.”</w:t>
      </w:r>
    </w:p>
    <w:p>
      <w:pPr>
        <w:pStyle w:val="BodyText"/>
      </w:pPr>
      <w:r>
        <w:t xml:space="preserve">Gabriel nói:“Đã lâu không thấy, Viêm Phi.”</w:t>
      </w:r>
    </w:p>
    <w:p>
      <w:pPr>
        <w:pStyle w:val="BodyText"/>
      </w:pPr>
      <w:r>
        <w:t xml:space="preserve">Hắn ngữ khí như là cùng lão hữu ôn chuyện, nhưng trên mặt không có một chút tươi cười, chỉ là âm sâm sâm hàn ý.</w:t>
      </w:r>
    </w:p>
    <w:p>
      <w:pPr>
        <w:pStyle w:val="BodyText"/>
      </w:pPr>
      <w:r>
        <w:t xml:space="preserve">Viêm Phi nói:“Là thật lâu không thấy, lần trước gặp mặt, mày còn bị tao đạp ở dưới chân ”</w:t>
      </w:r>
    </w:p>
    <w:p>
      <w:pPr>
        <w:pStyle w:val="BodyText"/>
      </w:pPr>
      <w:r>
        <w:t xml:space="preserve">Bọn họ đã có thể nói là không đội trời chung, lúc này không có đánh đã muốn xem như kỳ tích.</w:t>
      </w:r>
    </w:p>
    <w:p>
      <w:pPr>
        <w:pStyle w:val="BodyText"/>
      </w:pPr>
      <w:r>
        <w:t xml:space="preserve">Chung quanh không ít người ngửi được mùi thuốc súng, đều hướng bên này nhìn lại.</w:t>
      </w:r>
    </w:p>
    <w:p>
      <w:pPr>
        <w:pStyle w:val="BodyText"/>
      </w:pPr>
      <w:r>
        <w:t xml:space="preserve">Gabriel nhìn chằm chằm Viêm Phi cùng Lãnh Dạ một lát, sau đó mỉm cười tránh ra, tựa hồ cũng biết nơi này không phải nơi đối chọi gay gắt, bất quá hắn cũng không có từ bỏ ý đồ, trước khi đi bỏ xuống hai câu nói:“Thời gian còn dài, tôi sẽ cùng hai người chậm rãi ngoạn.”</w:t>
      </w:r>
    </w:p>
    <w:p>
      <w:pPr>
        <w:pStyle w:val="BodyText"/>
      </w:pPr>
      <w:r>
        <w:t xml:space="preserve">Thanh âm không lớn, chỉ có bọn họ ba người có thể nghe thấy, nhưng trong giọng nói cất dấu ẩn ẩn hung tàn.</w:t>
      </w:r>
    </w:p>
    <w:p>
      <w:pPr>
        <w:pStyle w:val="BodyText"/>
      </w:pPr>
      <w:r>
        <w:t xml:space="preserve">Lãnh Dạ lạnh lùng theo dõi hắn.</w:t>
      </w:r>
    </w:p>
    <w:p>
      <w:pPr>
        <w:pStyle w:val="BodyText"/>
      </w:pPr>
      <w:r>
        <w:t xml:space="preserve">Đối với tù cấm cũng thiếu chút nữa cường x người của hắn, Lãnh Dạ đã sớm hận thấu xương, nếu lúc này hắn trên người có súng, nếu lúc này chung quanh không có ai, hắn khẳng định sẽ lập tức đưa tên lên Tây Thiên, bất quá trên đời này không giống như vậy, Lãnh Dạ cũng chỉ có thể mặt không chút thay đổi nhìn Gabriel rời đi.</w:t>
      </w:r>
    </w:p>
    <w:p>
      <w:pPr>
        <w:pStyle w:val="BodyText"/>
      </w:pPr>
      <w:r>
        <w:t xml:space="preserve">……</w:t>
      </w:r>
    </w:p>
    <w:p>
      <w:pPr>
        <w:pStyle w:val="BodyText"/>
      </w:pPr>
      <w:r>
        <w:t xml:space="preserve">Lần đầu trước cả nước chiếu phim, ngày đầu tiên phòng bán vé như mọi người đoán trước, con số để người thập phần kinh hỉ, hơn nữa đánh vỡ kỷ lục phòng vé gần mấy năm qua.</w:t>
      </w:r>
    </w:p>
    <w:p>
      <w:pPr>
        <w:pStyle w:val="BodyText"/>
      </w:pPr>
      <w:r>
        <w:t xml:space="preserve">Chỉ dùng ngắn ngủn vài ngày ……</w:t>
      </w:r>
    </w:p>
    <w:p>
      <w:pPr>
        <w:pStyle w:val="BodyText"/>
      </w:pPr>
      <w:r>
        <w:t xml:space="preserve">Phòng bán vé có kết quả chính là điện ảnh chú ý độ cao hơn một tầng lầu, vì thế phát hành gia tăng tuyên truyền, điện ảnh nguyên bản tính toán chỉ khai một lần, nhưng hiện tại gia tăng rồi hơn mười tràng, hơn nữa triển khai cả nước tuyên truyền.</w:t>
      </w:r>
    </w:p>
    <w:p>
      <w:pPr>
        <w:pStyle w:val="BodyText"/>
      </w:pPr>
      <w:r>
        <w:t xml:space="preserve">Tuyên truyền tiến hành hừng hực khí thế, Lãnh Dạ theo đoàn phim cùng các thành viên bắt đầu tại cả nước các thành phố lớn bôn ba.</w:t>
      </w:r>
    </w:p>
    <w:p>
      <w:pPr>
        <w:pStyle w:val="BodyText"/>
      </w:pPr>
      <w:r>
        <w:t xml:space="preserve">Tuyên truyền cường độ kết quả chính là phòng bán vé liên tục bay lên, vì thế con số rất cao, phim xếp thứ hai cũng không phải đối thủ, không hề khó khăn liên tục làm quán quân phòng bán vé.</w:t>
      </w:r>
    </w:p>
    <w:p>
      <w:pPr>
        <w:pStyle w:val="BodyText"/>
      </w:pPr>
      <w:r>
        <w:t xml:space="preserve">Điện ảnh tại ngoại giới danh tiếng cũng thập phần không tồi, mặc dù có bình luận điện ảnh đánh giá bộ điện ảnh là khoác lớp da sát thủ, nhưng không ai vì vậy mà cảm thấy bất mãn, ngược lại cảm thấy thực đặc biệt.</w:t>
      </w:r>
    </w:p>
    <w:p>
      <w:pPr>
        <w:pStyle w:val="BodyText"/>
      </w:pPr>
      <w:r>
        <w:t xml:space="preserve">Không hề nghi ngờ, bộ điện ảnh bày thành công, phòng bán vé danh tiếng là mùa thu hoạch, tối được lợi là Lãnh Dạ, điện ảnh chiếu phim xong hắn nhận được kịch bản là một người tiếp một người, trong đó có một ít đạo diễn có thanh danh, bất quá Lãnh Dạ phần lớn là bỏ qua, nhất là điện ảnh vừa mới chụp xong không bao lâu, hắn không nghĩ lại tiến tổ quay phim, mà là kịch bản hắn không đặc biệt thích.</w:t>
      </w:r>
    </w:p>
    <w:p>
      <w:pPr>
        <w:pStyle w:val="BodyText"/>
      </w:pPr>
      <w:r>
        <w:t xml:space="preserve">……</w:t>
      </w:r>
    </w:p>
    <w:p>
      <w:pPr>
        <w:pStyle w:val="BodyText"/>
      </w:pPr>
      <w:r>
        <w:t xml:space="preserve">Tuyên truyền sau khi kết thúc, Lãnh Dạ quyết định nghỉ ngơi một đoạn thời gian.</w:t>
      </w:r>
    </w:p>
    <w:p>
      <w:pPr>
        <w:pStyle w:val="BodyText"/>
      </w:pPr>
      <w:r>
        <w:t xml:space="preserve">Hắn nghỉ ngơi, Lăng Quang Thần tự nhiên cũng cùng nhau.</w:t>
      </w:r>
    </w:p>
    <w:p>
      <w:pPr>
        <w:pStyle w:val="BodyText"/>
      </w:pPr>
      <w:r>
        <w:t xml:space="preserve">Công ty.</w:t>
      </w:r>
    </w:p>
    <w:p>
      <w:pPr>
        <w:pStyle w:val="BodyText"/>
      </w:pPr>
      <w:r>
        <w:t xml:space="preserve">Trước một ngày được nghỉ ngơi, Lăng Quang Thần tới công ty thu thập này nọ, Lãnh Dạ lần này ngày nghỉ so dĩ vãng đều dài hơn, có chỉnh chỉnh một tháng, Lăng Quang Thần một tháng cũng không dùng đến công ty, cho nên văn phòng hay là muốn sửa sang lại.</w:t>
      </w:r>
    </w:p>
    <w:p>
      <w:pPr>
        <w:pStyle w:val="BodyText"/>
      </w:pPr>
      <w:r>
        <w:t xml:space="preserve">Vừa đi vào công ty, Lăng Quang Thần liền đụng phải Lê Hân.</w:t>
      </w:r>
    </w:p>
    <w:p>
      <w:pPr>
        <w:pStyle w:val="BodyText"/>
      </w:pPr>
      <w:r>
        <w:t xml:space="preserve">Lăng Quang Thần giống thường lui tới như vậy đem Lê Hân thành không khí, theo hắn bên người đi qua, ánh mắt cũng chưa hạ.</w:t>
      </w:r>
    </w:p>
    <w:p>
      <w:pPr>
        <w:pStyle w:val="BodyText"/>
      </w:pPr>
      <w:r>
        <w:t xml:space="preserve">Lê Hân bình thường cũng là như vậy, công ty tất cả mọi người biết bọn họ là không quan tâm, nhưng trừ bỏ Viêm Phi cùng Lãnh Dạ, không có người biết bọn họ hai người có mâu thuẫn, từng có mấy đồng sự muốn từ miệng Lăng Quang Thần biết nguyên nhân, nhưng kết quả đều là bị hắn có lệ cho qua.</w:t>
      </w:r>
    </w:p>
    <w:p>
      <w:pPr>
        <w:pStyle w:val="BodyText"/>
      </w:pPr>
      <w:r>
        <w:t xml:space="preserve">Người đều là lòng hiếu kỳ, dưới loại tình huống này khó tránh khỏi sẽ có những người này âm thầm đoán, kết quả chính là công ty truyền ra không ít lời đồn đãi, hơn nữa càng truyền càng thái quá, thậm chí ngay cả là kẻ thù truyền kiếp đều có, nhưng đủ loại giả thiết cùng phỏng đoán nhưng không có một loại là Lê Hân cùng Lăng Quang Thần có cảm tình khúc mắc.</w:t>
      </w:r>
    </w:p>
    <w:p>
      <w:pPr>
        <w:pStyle w:val="BodyText"/>
      </w:pPr>
      <w:r>
        <w:t xml:space="preserve">Lê Hân đột nhiên gọi lại Lăng Quang Thần:“Tiểu Thần.”</w:t>
      </w:r>
    </w:p>
    <w:p>
      <w:pPr>
        <w:pStyle w:val="BodyText"/>
      </w:pPr>
      <w:r>
        <w:t xml:space="preserve">Thanh âm rất nhẹ.</w:t>
      </w:r>
    </w:p>
    <w:p>
      <w:pPr>
        <w:pStyle w:val="BodyText"/>
      </w:pPr>
      <w:r>
        <w:t xml:space="preserve">Lăng Quang Thần sửng sốt, chần chờ quay đầu.</w:t>
      </w:r>
    </w:p>
    <w:p>
      <w:pPr>
        <w:pStyle w:val="BodyText"/>
      </w:pPr>
      <w:r>
        <w:t xml:space="preserve">Lê Hân không có nói cái gì nữa, chỉ là u u nhìn hắn, cặp mắt kia luôn luôn để người nhìn không thấu lúc này sóng ngầm bắt đầu khởi động, phảng phất có cái gì chỗ yếu nhất đi ra.</w:t>
      </w:r>
    </w:p>
    <w:p>
      <w:pPr>
        <w:pStyle w:val="BodyText"/>
      </w:pPr>
      <w:r>
        <w:t xml:space="preserve">Hai người liền như vậy lẳng lặng dừng ở đối phương.</w:t>
      </w:r>
    </w:p>
    <w:p>
      <w:pPr>
        <w:pStyle w:val="BodyText"/>
      </w:pPr>
      <w:r>
        <w:t xml:space="preserve">Lê Hân ánh mắt như vậy khiến Lăng Quang Thần đã sớm muốn khép lại tâm lại gợn sóng, nhưng là chỉ là ngắn ngủn trong nháy mắt mà thôi, rất nhanh liền bình tĩnh.</w:t>
      </w:r>
    </w:p>
    <w:p>
      <w:pPr>
        <w:pStyle w:val="BodyText"/>
      </w:pPr>
      <w:r>
        <w:t xml:space="preserve">Mối tình đầu thảm thiết người đều sẽ trở nên càng thêm bảo hộ chính mình, Lăng Quang Thần hiện tại chính là như vậy.</w:t>
      </w:r>
    </w:p>
    <w:p>
      <w:pPr>
        <w:pStyle w:val="BodyText"/>
      </w:pPr>
      <w:r>
        <w:t xml:space="preserve">Hắn cùng Lê Hân đã sớm không có bất cứ liên quan, cũng không tưởng cùng người kia có bất cứ lui tới, một người phụ lòng không đáng lưu luyến.</w:t>
      </w:r>
    </w:p>
    <w:p>
      <w:pPr>
        <w:pStyle w:val="BodyText"/>
      </w:pPr>
      <w:r>
        <w:t xml:space="preserve">Lăng Quang Thần lạnh lùng thu hồi tầm mắt, không nói được một lời tiếp tục đi về phía trước.</w:t>
      </w:r>
    </w:p>
    <w:p>
      <w:pPr>
        <w:pStyle w:val="BodyText"/>
      </w:pPr>
      <w:r>
        <w:t xml:space="preserve">Lê Hân đứng ở tại chỗ, bình tĩnh nhìn hắn, trong mắt là đau lòng cùng ưu thương.</w:t>
      </w:r>
    </w:p>
    <w:p>
      <w:pPr>
        <w:pStyle w:val="BodyText"/>
      </w:pPr>
      <w:r>
        <w:t xml:space="preserve">Tiểu Thần thay đổi……</w:t>
      </w:r>
    </w:p>
    <w:p>
      <w:pPr>
        <w:pStyle w:val="BodyText"/>
      </w:pPr>
      <w:r>
        <w:t xml:space="preserve">Chỉ cần đợi lát nữa một đoạn thời gian, không, chỉ cần vài ngày, bọn họ rất nhanh có thể một lần nữa cùng một chỗ.</w:t>
      </w:r>
    </w:p>
    <w:p>
      <w:pPr>
        <w:pStyle w:val="BodyText"/>
      </w:pPr>
      <w:r>
        <w:t xml:space="preserve">Lê Hân thùy hạ đôi mắt, quyền đầu càng nắm càng chặt.</w:t>
      </w:r>
    </w:p>
    <w:p>
      <w:pPr>
        <w:pStyle w:val="BodyText"/>
      </w:pPr>
      <w:r>
        <w:t xml:space="preserve">……</w:t>
      </w:r>
    </w:p>
    <w:p>
      <w:pPr>
        <w:pStyle w:val="BodyText"/>
      </w:pPr>
      <w:r>
        <w:t xml:space="preserve">Rời đi công ty, Lê Hân trực tiếp đ tới bệnh viện.</w:t>
      </w:r>
    </w:p>
    <w:p>
      <w:pPr>
        <w:pStyle w:val="BodyText"/>
      </w:pPr>
      <w:r>
        <w:t xml:space="preserve">Hắn nhận được điện thoại của bác sĩ chủ trì ba hắn, nói là bệnh tình tiến thêm một bước chuyển biến xấu, mau không được.</w:t>
      </w:r>
    </w:p>
    <w:p>
      <w:pPr>
        <w:pStyle w:val="BodyText"/>
      </w:pPr>
      <w:r>
        <w:t xml:space="preserve">Lê Hân trong khoảng thời gian này vẫn sắm vai là hiếu tử, dưới loại tình huống này hắn đương nhiên ở đây.</w:t>
      </w:r>
    </w:p>
    <w:p>
      <w:pPr>
        <w:pStyle w:val="BodyText"/>
      </w:pPr>
      <w:r>
        <w:t xml:space="preserve">Không phải bởi vì lo lắng, cũng không phải bởi vì phụ tử, hắn hiện tại đối sinh mệnh nam nhân này sớm đã không có bất cứ cảm tình, có chỉ là hận.</w:t>
      </w:r>
    </w:p>
    <w:p>
      <w:pPr>
        <w:pStyle w:val="BodyText"/>
      </w:pPr>
      <w:r>
        <w:t xml:space="preserve">Hắn muốn tận mắt thấy nam nhân này chết đi.</w:t>
      </w:r>
    </w:p>
    <w:p>
      <w:pPr>
        <w:pStyle w:val="BodyText"/>
      </w:pPr>
      <w:r>
        <w:t xml:space="preserve">Bệnh viện.</w:t>
      </w:r>
    </w:p>
    <w:p>
      <w:pPr>
        <w:pStyle w:val="BodyText"/>
      </w:pPr>
      <w:r>
        <w:t xml:space="preserve">Lê Hân tiến phòng bệnh, liền nhìn đến giường bệnh xung quanh là bác sĩ cùng hộ sĩ.</w:t>
      </w:r>
    </w:p>
    <w:p>
      <w:pPr>
        <w:pStyle w:val="BodyText"/>
      </w:pPr>
      <w:r>
        <w:t xml:space="preserve">Lê Hân đẩy ra bọn họ, đi đến giường bệnh.</w:t>
      </w:r>
    </w:p>
    <w:p>
      <w:pPr>
        <w:pStyle w:val="BodyText"/>
      </w:pPr>
      <w:r>
        <w:t xml:space="preserve">Phụ thân lúc này chính là hấp hối nằm ở trên giường bệnh, mặt không có chút máu, trên mặt mang theo dưỡng khí, gầy trơ cả xương hoàn toàn nhìn không ra phía trước bọi dáng không ai bì nổi cuồng vọng.</w:t>
      </w:r>
    </w:p>
    <w:p>
      <w:pPr>
        <w:pStyle w:val="BodyText"/>
      </w:pPr>
      <w:r>
        <w:t xml:space="preserve">Hỏi bác sĩ:“Thế nào?”</w:t>
      </w:r>
    </w:p>
    <w:p>
      <w:pPr>
        <w:pStyle w:val="BodyText"/>
      </w:pPr>
      <w:r>
        <w:t xml:space="preserve">“Hô hấp đình chỉ một phút đồng hồ, bất quá vẫn là cứu giúp.” Bác sĩ trên trán là rậm rạp mồ hôi, xem ra mất không ít khí lực.</w:t>
      </w:r>
    </w:p>
    <w:p>
      <w:pPr>
        <w:pStyle w:val="BodyText"/>
      </w:pPr>
      <w:r>
        <w:t xml:space="preserve">“Ân, cám ơn.” Lê Hân gật gật đầu, sau đó đối mọi người nói:“Tôi nghĩ cùng ông ấy một mình ngốc trong chốc lát, mọi người đều trước đi ra ngoài đi.”</w:t>
      </w:r>
    </w:p>
    <w:p>
      <w:pPr>
        <w:pStyle w:val="BodyText"/>
      </w:pPr>
      <w:r>
        <w:t xml:space="preserve">“Được, nếu có tình huống gì lập tức bảo chúng tôi.” Bác sĩ nói.</w:t>
      </w:r>
    </w:p>
    <w:p>
      <w:pPr>
        <w:pStyle w:val="BodyText"/>
      </w:pPr>
      <w:r>
        <w:t xml:space="preserve">“Được.”</w:t>
      </w:r>
    </w:p>
    <w:p>
      <w:pPr>
        <w:pStyle w:val="BodyText"/>
      </w:pPr>
      <w:r>
        <w:t xml:space="preserve">Bác sĩ cùng hộ sĩ rời đi, người cuối cùng đi ra ngoài nhẹ nhàng đóng cửa lại.</w:t>
      </w:r>
    </w:p>
    <w:p>
      <w:pPr>
        <w:pStyle w:val="BodyText"/>
      </w:pPr>
      <w:r>
        <w:t xml:space="preserve">Phòng bệnh chỉ còn lại có Lê Hân cùng phụ thân.</w:t>
      </w:r>
    </w:p>
    <w:p>
      <w:pPr>
        <w:pStyle w:val="BodyText"/>
      </w:pPr>
      <w:r>
        <w:t xml:space="preserve">Thực im lặng.</w:t>
      </w:r>
    </w:p>
    <w:p>
      <w:pPr>
        <w:pStyle w:val="BodyText"/>
      </w:pPr>
      <w:r>
        <w:t xml:space="preserve">Lê Hân một phen lấy ghế dựa đến giường bệnh, lẳng lặng nhìn nam nhân trên giường bệnh, trong mắt không có bất cứ cảm tình.</w:t>
      </w:r>
    </w:p>
    <w:p>
      <w:pPr>
        <w:pStyle w:val="BodyText"/>
      </w:pPr>
      <w:r>
        <w:t xml:space="preserve">Không biết qua bao lâu, nam nhân chậm rãi mở mắt.</w:t>
      </w:r>
    </w:p>
    <w:p>
      <w:pPr>
        <w:pStyle w:val="BodyText"/>
      </w:pPr>
      <w:r>
        <w:t xml:space="preserve">Hắn suy yếu quay đầu, nhìn về phía một Lê Hân:“Con đã đến rồi.”</w:t>
      </w:r>
    </w:p>
    <w:p>
      <w:pPr>
        <w:pStyle w:val="BodyText"/>
      </w:pPr>
      <w:r>
        <w:t xml:space="preserve">Ngữ khí như trước là cao cao tại thượng, mặc dù giãy dụa tại sinh tử, hắn như trước vẫn cao ngạo.</w:t>
      </w:r>
    </w:p>
    <w:p>
      <w:pPr>
        <w:pStyle w:val="BodyText"/>
      </w:pPr>
      <w:r>
        <w:t xml:space="preserve">Lê Hân lãnh đạm nói:“Ông tỉnh, Lê Chính Thiên.”</w:t>
      </w:r>
    </w:p>
    <w:p>
      <w:pPr>
        <w:pStyle w:val="BodyText"/>
      </w:pPr>
      <w:r>
        <w:t xml:space="preserve">Lê Chính Thiên là tên cha Lê Hân, Lê Hân không hề gọi là bố, mà là trực tiếp gọi danh tự……</w:t>
      </w:r>
    </w:p>
    <w:p>
      <w:pPr>
        <w:pStyle w:val="BodyText"/>
      </w:pPr>
      <w:r>
        <w:t xml:space="preserve">Lê Chính Thiên trào phúng nở nụ cười:“Con quả nhiên rất hận ta.”</w:t>
      </w:r>
    </w:p>
    <w:p>
      <w:pPr>
        <w:pStyle w:val="Compact"/>
      </w:pPr>
      <w:r>
        <w:t xml:space="preserve">Lê Hân cũng không phủ nhận, mặt không chút thay đổi nhìn hắn:“Tôi muốn tự tay giết ông.”</w:t>
      </w:r>
      <w:r>
        <w:br w:type="textWrapping"/>
      </w:r>
      <w:r>
        <w:br w:type="textWrapping"/>
      </w:r>
    </w:p>
    <w:p>
      <w:pPr>
        <w:pStyle w:val="Heading2"/>
      </w:pPr>
      <w:bookmarkStart w:id="157" w:name="quyển-3---chương-14"/>
      <w:bookmarkEnd w:id="157"/>
      <w:r>
        <w:t xml:space="preserve">136. Quyển 3 - Chương 14</w:t>
      </w:r>
    </w:p>
    <w:p>
      <w:pPr>
        <w:pStyle w:val="Compact"/>
      </w:pPr>
      <w:r>
        <w:br w:type="textWrapping"/>
      </w:r>
      <w:r>
        <w:br w:type="textWrapping"/>
      </w:r>
      <w:r>
        <w:t xml:space="preserve">Lê Hân nói trắng ra, hoàn toàn không niệm bất cứ tình phụ tử,</w:t>
      </w:r>
    </w:p>
    <w:p>
      <w:pPr>
        <w:pStyle w:val="BodyText"/>
      </w:pPr>
      <w:r>
        <w:t xml:space="preserve">Lê Chính Thiên nhìn hắn, ánh mắt lạnh xuống, sau đó ngược lại trào ra vài phần tiếu ý.</w:t>
      </w:r>
    </w:p>
    <w:p>
      <w:pPr>
        <w:pStyle w:val="BodyText"/>
      </w:pPr>
      <w:r>
        <w:t xml:space="preserve">“Con liền hận ta đến loại trình độ này?” Lê Chính Thiên hỏi.</w:t>
      </w:r>
    </w:p>
    <w:p>
      <w:pPr>
        <w:pStyle w:val="BodyText"/>
      </w:pPr>
      <w:r>
        <w:t xml:space="preserve">Lê Hân chỉ là cười lạnh.</w:t>
      </w:r>
    </w:p>
    <w:p>
      <w:pPr>
        <w:pStyle w:val="BodyText"/>
      </w:pPr>
      <w:r>
        <w:t xml:space="preserve">Lê Chính Thiên lắc lắc đầu:“Tôi là vì tốt cho ông.”</w:t>
      </w:r>
    </w:p>
    <w:p>
      <w:pPr>
        <w:pStyle w:val="BodyText"/>
      </w:pPr>
      <w:r>
        <w:t xml:space="preserve">Lê Hân nói:“Mày chỉ là vì chính mình.”</w:t>
      </w:r>
    </w:p>
    <w:p>
      <w:pPr>
        <w:pStyle w:val="BodyText"/>
      </w:pPr>
      <w:r>
        <w:t xml:space="preserve">Lê Chính Thiên nói:“Tao không phủ nhận điểm ấy, nhưng tao bức mày cùng tiểu tử kia chia tay cũng là có nguyên nhân, Lê gia huyết mạch vẫn thực ổn, đến lượt mày lại ra đồng tính luyến ái, mày cho là đồng tính luyến ái thực quang vinh? Cả đời không thể gặp mặt bàn gì đó, mày thao mông nam nhân có thể thao ra nhi tử sao?”</w:t>
      </w:r>
    </w:p>
    <w:p>
      <w:pPr>
        <w:pStyle w:val="BodyText"/>
      </w:pPr>
      <w:r>
        <w:t xml:space="preserve">Hắn đánh giá nói thực thô tục, ngôn ngữ chán ghét cùng khinh bỉ không chút nào che dấu.</w:t>
      </w:r>
    </w:p>
    <w:p>
      <w:pPr>
        <w:pStyle w:val="BodyText"/>
      </w:pPr>
      <w:r>
        <w:t xml:space="preserve">Lê Hân cảm thấy người như vậy thực đáng thương, tư tưởng mốc meo, kết hôn thành gia chỉ là vì sinh nhi tử kéo dài huyết mạch, hoàn toàn không hiểu cảm tình là vật gì.</w:t>
      </w:r>
    </w:p>
    <w:p>
      <w:pPr>
        <w:pStyle w:val="BodyText"/>
      </w:pPr>
      <w:r>
        <w:t xml:space="preserve">Lê Hân lạnh lùng nói:“Tôi trời sinh chính là đồng tính luyến ái, ông như thế nào bức, tôi cũng sẽ không cải biến.”</w:t>
      </w:r>
    </w:p>
    <w:p>
      <w:pPr>
        <w:pStyle w:val="BodyText"/>
      </w:pPr>
      <w:r>
        <w:t xml:space="preserve">Lê Chính Thiên cười nhạo nói:“Cái gì đồng tính luyến ái không thể thay đổi, kia đều là bậy bạ, mày hiện tại cùng Trịnh Lệ không phải rất khá sao, nếu mày sớm một chút làm bụng nàng lớn, tao là có thể tận mắt nhìn tôn tử sinh ra.”</w:t>
      </w:r>
    </w:p>
    <w:p>
      <w:pPr>
        <w:pStyle w:val="BodyText"/>
      </w:pPr>
      <w:r>
        <w:t xml:space="preserve">Trịnh Lệ bụng đã rất lớn, tiếp qua hai ba tháng chính là dự tính ngày sinh, mà Lê Chính Thiên đã sớm sắp chết, nếu vận khí tốt còn có thể sống thêm nửa tháng, không tốt khả năng vài ngày.</w:t>
      </w:r>
    </w:p>
    <w:p>
      <w:pPr>
        <w:pStyle w:val="BodyText"/>
      </w:pPr>
      <w:r>
        <w:t xml:space="preserve">Nhìn hắn biểu tình đắc ý, Lê Hân quyền đầu yên lặng nắm chặt, lạnh lùng nói:“Trịnh Lệ xác thực cũng sắp sinh, bất quá kia hài tử cùng ông không quan hệ.”</w:t>
      </w:r>
    </w:p>
    <w:p>
      <w:pPr>
        <w:pStyle w:val="BodyText"/>
      </w:pPr>
      <w:r>
        <w:t xml:space="preserve">Lê Chính Thiên sửng sốt:“Mày có ý gì?”</w:t>
      </w:r>
    </w:p>
    <w:p>
      <w:pPr>
        <w:pStyle w:val="BodyText"/>
      </w:pPr>
      <w:r>
        <w:t xml:space="preserve">Lê Hân trên mặt hiện ra một tia ý tứ hàm xúc không rõ, không đáp lại.</w:t>
      </w:r>
    </w:p>
    <w:p>
      <w:pPr>
        <w:pStyle w:val="BodyText"/>
      </w:pPr>
      <w:r>
        <w:t xml:space="preserve">Lê Chính Thiên nhìn hắn, đầu tiên là nghi hoặc, sau đó tựa hồ ý thức được cái gì, ánh mắt dần dần lạnh xuống.</w:t>
      </w:r>
    </w:p>
    <w:p>
      <w:pPr>
        <w:pStyle w:val="BodyText"/>
      </w:pPr>
      <w:r>
        <w:t xml:space="preserve">“Kia không phải con mày?”</w:t>
      </w:r>
    </w:p>
    <w:p>
      <w:pPr>
        <w:pStyle w:val="BodyText"/>
      </w:pPr>
      <w:r>
        <w:t xml:space="preserve">“Bất cứ một nam nhân nao đều có thể làm bụng một nữ nhân to không phải sao?” Lê Hân xa xăm nói:“Bất quá không bao gồm tôi, bởi vì…… Ta chỉ thích nam nhân.”</w:t>
      </w:r>
    </w:p>
    <w:p>
      <w:pPr>
        <w:pStyle w:val="BodyText"/>
      </w:pPr>
      <w:r>
        <w:t xml:space="preserve">Trịnh Lệ mang xác thực không phải con hắn, cha hài tử là giám đốc công ti, lão bản chơi đùa Trịnh Lệ liền trực tiếp từ bỏ nàng, Trịnh Lệ phát hiện mang thai từng đi tìm người này, muốn hắn phụ trách, nhưng kết quả là tự rước lấy nhục, Trịnh Lệ rơi vào đường cùng tính toán vụng trộm đi bệnh viện phá thai, nhưng trùng hợp đụng phải Lê Hân, vì thế sau sự tình liền biến thành như bây giờ.</w:t>
      </w:r>
    </w:p>
    <w:p>
      <w:pPr>
        <w:pStyle w:val="BodyText"/>
      </w:pPr>
      <w:r>
        <w:t xml:space="preserve">“Mày!” Lê Chính Thiên trừng lớn ánh mắt, khí toàn thân đều phát run, mạnh ngồi dậy.</w:t>
      </w:r>
    </w:p>
    <w:p>
      <w:pPr>
        <w:pStyle w:val="BodyText"/>
      </w:pPr>
      <w:r>
        <w:t xml:space="preserve">Lê Hân lại chỉ là nhìn hắn, trên mặt thủy chung mang theo tiếu ý.</w:t>
      </w:r>
    </w:p>
    <w:p>
      <w:pPr>
        <w:pStyle w:val="BodyText"/>
      </w:pPr>
      <w:r>
        <w:t xml:space="preserve">Lê Chính Thiên cảm thấy trái tim băng giá.</w:t>
      </w:r>
    </w:p>
    <w:p>
      <w:pPr>
        <w:pStyle w:val="BodyText"/>
      </w:pPr>
      <w:r>
        <w:t xml:space="preserve">Hắn chỉ vào mũi Lê Hân, chửi ầm lên:“Tao vì mày làm nhiều như vậy, mày liền như vậy đối tao, mày này đại nghịch bất đạo gì đó!”</w:t>
      </w:r>
    </w:p>
    <w:p>
      <w:pPr>
        <w:pStyle w:val="BodyText"/>
      </w:pPr>
      <w:r>
        <w:t xml:space="preserve">Bị bệnh ung thư tra tấn lâu như vậy, hắn vốn đã kinh không có khí lực, nói xong lời cuối cùng đã là thở hồng hộc.</w:t>
      </w:r>
    </w:p>
    <w:p>
      <w:pPr>
        <w:pStyle w:val="BodyText"/>
      </w:pPr>
      <w:r>
        <w:t xml:space="preserve">“Ông như thế nào đối tôi, tôi liền như thế nào hồi báo ông, này thực công bình không phải sao?” Lê Hân bình tĩnh nói.</w:t>
      </w:r>
    </w:p>
    <w:p>
      <w:pPr>
        <w:pStyle w:val="BodyText"/>
      </w:pPr>
      <w:r>
        <w:t xml:space="preserve">Lê Chính Thiên buộc hắn buông tha người hắn yêu nhất, kia hắn liền gậy ông đập lưng ông, Lê Chính Thiên muốn tôn tử, Lê Hân liền cố tình không để hắn như nguyện.</w:t>
      </w:r>
    </w:p>
    <w:p>
      <w:pPr>
        <w:pStyle w:val="BodyText"/>
      </w:pPr>
      <w:r>
        <w:t xml:space="preserve">Kỳ thật biết Lê Chính Thiên nhiễm bệnh, Lê Hân vốn không tính toán nói cho hắn chuyện này, bởi vì còn nhớ phụ tử cuối cùng về điểm này thiếu đáng thương, nhưng hắn vừa rồi lời nói khiến Lê Hân triệt để rét lạnh tâm, cho nên trực tiếp xé rách da mặt.</w:t>
      </w:r>
    </w:p>
    <w:p>
      <w:pPr>
        <w:pStyle w:val="BodyText"/>
      </w:pPr>
      <w:r>
        <w:t xml:space="preserve">“Súc sinh! súc sinh!” Lê Chính Thiên chỉ vào Lê Hân không ngừng mắng, tay kia thì để gần che ngực, đầy mặt vẻ mặt thống khổ.</w:t>
      </w:r>
    </w:p>
    <w:p>
      <w:pPr>
        <w:pStyle w:val="BodyText"/>
      </w:pPr>
      <w:r>
        <w:t xml:space="preserve">Lê Hân vẫn là lần đầu tiên nhìn đến hắn như thế thất khống, kia bộ dáng thoạt nhìn đáng buồn lại đáng cười.</w:t>
      </w:r>
    </w:p>
    <w:p>
      <w:pPr>
        <w:pStyle w:val="BodyText"/>
      </w:pPr>
      <w:r>
        <w:t xml:space="preserve">Lê Chính Thiên đem hỏa tát đến vô tội Lăng Quang Thần:“Tao lập tức phái người giết xú tiểu tử kia!”</w:t>
      </w:r>
    </w:p>
    <w:p>
      <w:pPr>
        <w:pStyle w:val="BodyText"/>
      </w:pPr>
      <w:r>
        <w:t xml:space="preserve">Lê Hân nói:“Thủ hạ bên cạnh ông, tên nào không chịu khuất phục tôi đã trước tiên đưa bọn họ ‘Đi xuống’.”</w:t>
      </w:r>
    </w:p>
    <w:p>
      <w:pPr>
        <w:pStyle w:val="BodyText"/>
      </w:pPr>
      <w:r>
        <w:t xml:space="preserve">Lê Chính Thiên đã tức giận đến mau thoát lực,“Ba” một tiếng ngã xuống trên giường, nhưng ánh mắt vẫn đều là gắt gao trừng mắt Lê Hân, kia biểu tình tựa hồ hận không thể đem hắn rút gân lấy da.</w:t>
      </w:r>
    </w:p>
    <w:p>
      <w:pPr>
        <w:pStyle w:val="BodyText"/>
      </w:pPr>
      <w:r>
        <w:t xml:space="preserve">Lê Hân đứng dậy, đến bên tai nói:“Ông cả đời coi trọng nhất chính là kéo dài khói lửa đi, đáng tiếc Lê gia đến tôi sẽ triệt để tuyệt chủng, triệt triệt để để đánh gãy……”</w:t>
      </w:r>
    </w:p>
    <w:p>
      <w:pPr>
        <w:pStyle w:val="BodyText"/>
      </w:pPr>
      <w:r>
        <w:t xml:space="preserve">Phảng phất sợ Lê Chính Thiên nghe không rõ, Lê Hân nói rất chậm, ngữ khí cũng gần như ôn nhu, nhưng Lê Hân biết những lời này đối Lê Chính Thiên mà nói không thể nghi ngờ là một phen dao nhỏ sắc bén, một đao một đao đâm hắn.</w:t>
      </w:r>
    </w:p>
    <w:p>
      <w:pPr>
        <w:pStyle w:val="BodyText"/>
      </w:pPr>
      <w:r>
        <w:t xml:space="preserve">Lê Chính Thiên gắt gao trừng mắt Lê Hân, l*ng ngực kịch liệt phập phồng.</w:t>
      </w:r>
    </w:p>
    <w:p>
      <w:pPr>
        <w:pStyle w:val="BodyText"/>
      </w:pPr>
      <w:r>
        <w:t xml:space="preserve">Hắn thong thả vươn tay, kháp trụ cổ Lê Hân, sử xuất toàn thân khí lực buộc chặt hai tay, nhưng đối Lê Hân mà nói, này chỉ như là bị caravat buộc vài cái mà thôi, không đến nơi đến chốn.</w:t>
      </w:r>
    </w:p>
    <w:p>
      <w:pPr>
        <w:pStyle w:val="BodyText"/>
      </w:pPr>
      <w:r>
        <w:t xml:space="preserve">Lê Chính Thiên liều mạng muốn bóp chết Lê Hân, Lê Hân chế trụ cổ tay, nhẹ nhàng lấy ra.</w:t>
      </w:r>
    </w:p>
    <w:p>
      <w:pPr>
        <w:pStyle w:val="BodyText"/>
      </w:pPr>
      <w:r>
        <w:t xml:space="preserve">Lê Chính Thiên cảm giác hô hấp càng ngày càng khó khăn.</w:t>
      </w:r>
    </w:p>
    <w:p>
      <w:pPr>
        <w:pStyle w:val="BodyText"/>
      </w:pPr>
      <w:r>
        <w:t xml:space="preserve">Một bên tâm điện nghi bắt đầu kêu to, Lê Chính Thiên tâm dẫn thẳng tắp giảm xuống.</w:t>
      </w:r>
    </w:p>
    <w:p>
      <w:pPr>
        <w:pStyle w:val="BodyText"/>
      </w:pPr>
      <w:r>
        <w:t xml:space="preserve">Lê Hân thối lui đến một bên, nhìn trên giường bệnh Lê Chính Thiên đang giãy giụa, im lặng chờ đợi bác sĩ đến.</w:t>
      </w:r>
    </w:p>
    <w:p>
      <w:pPr>
        <w:pStyle w:val="BodyText"/>
      </w:pPr>
      <w:r>
        <w:t xml:space="preserve">Một lát sau, nhóm bác sĩ tiến vào, bắt đầu đối Lê Chính Thiên tiến hành cấp cứu.</w:t>
      </w:r>
    </w:p>
    <w:p>
      <w:pPr>
        <w:pStyle w:val="BodyText"/>
      </w:pPr>
      <w:r>
        <w:t xml:space="preserve">Vô dụng.</w:t>
      </w:r>
    </w:p>
    <w:p>
      <w:pPr>
        <w:pStyle w:val="BodyText"/>
      </w:pPr>
      <w:r>
        <w:t xml:space="preserve">Lê Chính Thiên tim đập còn tiếp tục giảm xuống, cấp cứu cùng không vội cứu duy nhất khác nhau chính là tốc độ giảm xuống bất đồng, hiện tại đã muốn tiếp cận linh.</w:t>
      </w:r>
    </w:p>
    <w:p>
      <w:pPr>
        <w:pStyle w:val="BodyText"/>
      </w:pPr>
      <w:r>
        <w:t xml:space="preserve">Lê Hân thối lui đến một bên, mắt lạnh lẽo hết thảy.</w:t>
      </w:r>
    </w:p>
    <w:p>
      <w:pPr>
        <w:pStyle w:val="BodyText"/>
      </w:pPr>
      <w:r>
        <w:t xml:space="preserve">Lúc này, hai mắt vẫn nhắm chặt Lê Chính Thiên đột nhiên mở mắt, hướng Lê Hân bên này lạnh lùng nhìn thoáng qua.</w:t>
      </w:r>
    </w:p>
    <w:p>
      <w:pPr>
        <w:pStyle w:val="BodyText"/>
      </w:pPr>
      <w:r>
        <w:t xml:space="preserve">Lê Hân nhíu mày.</w:t>
      </w:r>
    </w:p>
    <w:p>
      <w:pPr>
        <w:pStyle w:val="BodyText"/>
      </w:pPr>
      <w:r>
        <w:t xml:space="preserve">Giống như có chỗ nào không quá thích hợp……</w:t>
      </w:r>
    </w:p>
    <w:p>
      <w:pPr>
        <w:pStyle w:val="BodyText"/>
      </w:pPr>
      <w:r>
        <w:t xml:space="preserve">Ngắn ngủi hồi quang phản chiếu sau, Lê Chính Thiên rất nhanh liền tắt thở, nhóm bác sĩ cứu giúp vài phút liền buông tha, sau đó tuyên bố hắn tử vong.</w:t>
      </w:r>
    </w:p>
    <w:p>
      <w:pPr>
        <w:pStyle w:val="BodyText"/>
      </w:pPr>
      <w:r>
        <w:t xml:space="preserve">Lê Hân buông mắt.</w:t>
      </w:r>
    </w:p>
    <w:p>
      <w:pPr>
        <w:pStyle w:val="BodyText"/>
      </w:pPr>
      <w:r>
        <w:t xml:space="preserve">Sự tình phát triển đến một bước này, hắn kỳ thật cũng không cảm thấy vui vẻ, bất quá cũng không cảm thấy khổ sở, duy nhất cảm giác chỉ có chết lặng……</w:t>
      </w:r>
    </w:p>
    <w:p>
      <w:pPr>
        <w:pStyle w:val="BodyText"/>
      </w:pPr>
      <w:r>
        <w:t xml:space="preserve">Bác sĩ nghĩ đến hắn thương tâm, đi đến bên người vỗ nhẹ nhẹ bờ vai của hắn:“Nén bi thương.”</w:t>
      </w:r>
    </w:p>
    <w:p>
      <w:pPr>
        <w:pStyle w:val="BodyText"/>
      </w:pPr>
      <w:r>
        <w:t xml:space="preserve">Lê Chính Thiên di thể rất nhanh bị đưa đến nhà xác, Lê Hân vẫn lưu lại phòng bệnh.</w:t>
      </w:r>
    </w:p>
    <w:p>
      <w:pPr>
        <w:pStyle w:val="BodyText"/>
      </w:pPr>
      <w:r>
        <w:t xml:space="preserve">Lê Chính Thiên trước khi chết cuối cùng cái ánh mắt kia hắn đi không được, hắn tổng cảm thấy có chuyện gì sẽ phát sinh, một loại dự cảm bất hảo ở trong lòng hắn điên cuồng lan tràn mở ra. Lấy cá tính Lê Chính Thiên, nếu là thật triệt để bị đánh bại, trước khi chết liền sẽ không dùng cái loại bình tĩnh ánh mắt này nhìn hắn, nhất định âm thầm kế hoạch âm mưu.</w:t>
      </w:r>
    </w:p>
    <w:p>
      <w:pPr>
        <w:pStyle w:val="BodyText"/>
      </w:pPr>
      <w:r>
        <w:t xml:space="preserve">Tiểu Thần……</w:t>
      </w:r>
    </w:p>
    <w:p>
      <w:pPr>
        <w:pStyle w:val="BodyText"/>
      </w:pPr>
      <w:r>
        <w:t xml:space="preserve">Lê Hân rất nhanh đã nghĩ đến đáp án, sắc mặt lập tức thay đổi.</w:t>
      </w:r>
    </w:p>
    <w:p>
      <w:pPr>
        <w:pStyle w:val="BodyText"/>
      </w:pPr>
      <w:r>
        <w:t xml:space="preserve">Hắn nhớ rõ Lê Chính Thiên nói qua, nếu như bị ám sát lời, hắn thuê sát thủ giết chết Lăng Quang Thần.</w:t>
      </w:r>
    </w:p>
    <w:p>
      <w:pPr>
        <w:pStyle w:val="BodyText"/>
      </w:pPr>
      <w:r>
        <w:t xml:space="preserve">Hiện tại Lê Chính Thiên là “Tự nhiên” Bệnh tử, mà hắn xem ra cũng vẫn như cũ sẽ không bỏ qua Lăng Quang Thần, này căn bản chính là đã sớm kế hoạch, mặc kệ thế nào đều phải lôi kéo Lăng Quang Thần chôn cùng!</w:t>
      </w:r>
    </w:p>
    <w:p>
      <w:pPr>
        <w:pStyle w:val="BodyText"/>
      </w:pPr>
      <w:r>
        <w:t xml:space="preserve">Lê Hân lập tức gọi điện thoại cấp Lăng Quang Thần.</w:t>
      </w:r>
    </w:p>
    <w:p>
      <w:pPr>
        <w:pStyle w:val="BodyText"/>
      </w:pPr>
      <w:r>
        <w:t xml:space="preserve">Đường dây bận.</w:t>
      </w:r>
    </w:p>
    <w:p>
      <w:pPr>
        <w:pStyle w:val="BodyText"/>
      </w:pPr>
      <w:r>
        <w:t xml:space="preserve">Lê Hân chưa từ bỏ ý định, lại đánh điện thoại qua, vẫn là tiếp không thông.</w:t>
      </w:r>
    </w:p>
    <w:p>
      <w:pPr>
        <w:pStyle w:val="BodyText"/>
      </w:pPr>
      <w:r>
        <w:t xml:space="preserve">Lê Hân phi bình thường ly khai bệnh viện, dọc theo đường đi không ngừng cấp Lăng Quang Thần gọi điện thoại, nhưng không có một lần là có thể chuyển được, đại khái vừa thấy đến số hắn trực tiếp cắt đứt.</w:t>
      </w:r>
    </w:p>
    <w:p>
      <w:pPr>
        <w:pStyle w:val="BodyText"/>
      </w:pPr>
      <w:r>
        <w:t xml:space="preserve">Lê Hân tâm càng ngày càng gấp.</w:t>
      </w:r>
    </w:p>
    <w:p>
      <w:pPr>
        <w:pStyle w:val="BodyText"/>
      </w:pPr>
      <w:r>
        <w:t xml:space="preserve">Liếc mắt một cái nhìn đến ven đường một người gọi điện thoại, Lê Hân đi qua, không nói hai lời đoạt lấy di động của hắn.</w:t>
      </w:r>
    </w:p>
    <w:p>
      <w:pPr>
        <w:pStyle w:val="BodyText"/>
      </w:pPr>
      <w:r>
        <w:t xml:space="preserve">Đối phương nghĩ cướp di động, Lê Hân một phen đẩy hắn ra.</w:t>
      </w:r>
    </w:p>
    <w:p>
      <w:pPr>
        <w:pStyle w:val="BodyText"/>
      </w:pPr>
      <w:r>
        <w:t xml:space="preserve">“Amh làm gì? Anh còn như vậy tôi liền báo nguy!” Đối phương đầu tiên là nổi giận, sau đó cảm thấy Lê Hân có điểm nhìn quen mắt, nghi hoặc nói:“Từ từ, anh không phải ngôi sao điện ảnh sao?”</w:t>
      </w:r>
    </w:p>
    <w:p>
      <w:pPr>
        <w:pStyle w:val="BodyText"/>
      </w:pPr>
      <w:r>
        <w:t xml:space="preserve">Lê Hân hoàn toàn tâm tư không để ý đến hắn, lấy điện thoại sau lập tức gọi cho Lăng Quang Thần.</w:t>
      </w:r>
    </w:p>
    <w:p>
      <w:pPr>
        <w:pStyle w:val="BodyText"/>
      </w:pPr>
      <w:r>
        <w:t xml:space="preserve">Lần này rốt cục gọi được.</w:t>
      </w:r>
    </w:p>
    <w:p>
      <w:pPr>
        <w:pStyle w:val="BodyText"/>
      </w:pPr>
      <w:r>
        <w:t xml:space="preserve">“Uy? Xin hỏi anh là ai?” Bởi vì là dãy số xa, Lăng Quang Thần ngữ khí rất có lễ phép.</w:t>
      </w:r>
    </w:p>
    <w:p>
      <w:pPr>
        <w:pStyle w:val="BodyText"/>
      </w:pPr>
      <w:r>
        <w:t xml:space="preserve">“Là tôi, Tiểu Thần.” Lê Hân nghĩ Lăng Quang Thần cắt đứt điện thoại nói:“Tôi biết em hận tôi, nhưng em trước đừng tắt điện thoại, trước hết nghe tôi nói. Em hiện tại rất nguy hiểm, có người đuổi giết em, em chạy nhanh trốn đến nơi an toàn đi.”</w:t>
      </w:r>
    </w:p>
    <w:p>
      <w:pPr>
        <w:pStyle w:val="BodyText"/>
      </w:pPr>
      <w:r>
        <w:t xml:space="preserve">“Anh có bệnh?” Lăng Quang Thần nổi điên.</w:t>
      </w:r>
    </w:p>
    <w:p>
      <w:pPr>
        <w:pStyle w:val="BodyText"/>
      </w:pPr>
      <w:r>
        <w:t xml:space="preserve">“Tôi là nói thật, em chạy nhanh……”</w:t>
      </w:r>
    </w:p>
    <w:p>
      <w:pPr>
        <w:pStyle w:val="BodyText"/>
      </w:pPr>
      <w:r>
        <w:t xml:space="preserve">Nói còn chưa xong, Lăng Quang Thần bên kia đột nhiên truyền đến một tiếng chói tai, sau đó biến thành âm báo bận……</w:t>
      </w:r>
    </w:p>
    <w:p>
      <w:pPr>
        <w:pStyle w:val="BodyText"/>
      </w:pPr>
      <w:r>
        <w:t xml:space="preserve">Lê Hân hoảng:“Tiểu Thần, Tiểu Thần?”</w:t>
      </w:r>
    </w:p>
    <w:p>
      <w:pPr>
        <w:pStyle w:val="BodyText"/>
      </w:pPr>
      <w:r>
        <w:t xml:space="preserve">Không có hồi âm.</w:t>
      </w:r>
    </w:p>
    <w:p>
      <w:pPr>
        <w:pStyle w:val="BodyText"/>
      </w:pPr>
      <w:r>
        <w:t xml:space="preserve">Lê Hân tâm dần dần trầm xuống</w:t>
      </w:r>
    </w:p>
    <w:p>
      <w:pPr>
        <w:pStyle w:val="BodyText"/>
      </w:pPr>
      <w:r>
        <w:t xml:space="preserve">……</w:t>
      </w:r>
    </w:p>
    <w:p>
      <w:pPr>
        <w:pStyle w:val="BodyText"/>
      </w:pPr>
      <w:r>
        <w:t xml:space="preserve">Lăng Quang Thần cùng Lê Hân giị điện đang cùng Lãnh Dạ cùng một chỗ, Lê Hân nghe được tiếng vang viên đạn đánh qua di động.</w:t>
      </w:r>
    </w:p>
    <w:p>
      <w:pPr>
        <w:pStyle w:val="BodyText"/>
      </w:pPr>
      <w:r>
        <w:t xml:space="preserve">Lăng Quang Thần bị hoảng sợ, mộng ở tại nơi đó, phản ứng được Lãnh Dạ lập tức bắt được cánh tay hắn, ôm hắn trốn được một bên.</w:t>
      </w:r>
    </w:p>
    <w:p>
      <w:pPr>
        <w:pStyle w:val="BodyText"/>
      </w:pPr>
      <w:r>
        <w:t xml:space="preserve">Nổ súng không chớp mắt, nhưng Lãnh Dạ liếc mắt một cái liền nhìn ra hắn là sát thủ.</w:t>
      </w:r>
    </w:p>
    <w:p>
      <w:pPr>
        <w:pStyle w:val="BodyText"/>
      </w:pPr>
      <w:r>
        <w:t xml:space="preserve">Nam nhân súng đầu không đánh trúng, vì thế tiếp tục nổ súng, Lãnh Dạ ôm Lăng Quang Thần trốn vào một bên.</w:t>
      </w:r>
    </w:p>
    <w:p>
      <w:pPr>
        <w:pStyle w:val="BodyText"/>
      </w:pPr>
      <w:r>
        <w:t xml:space="preserve">Tiến vào nhà xong, Lãnh Dạ tựa vào góc tường, hướng ra phía ngoài nhìn lại.</w:t>
      </w:r>
    </w:p>
    <w:p>
      <w:pPr>
        <w:pStyle w:val="BodyText"/>
      </w:pPr>
      <w:r>
        <w:t xml:space="preserve">Nam nhân vừa thấy Lãnh Dạ ló ra đầu liền lập tức mở súng, Lãnh Dạ vội vàng rụt trở về.</w:t>
      </w:r>
    </w:p>
    <w:p>
      <w:pPr>
        <w:pStyle w:val="BodyText"/>
      </w:pPr>
      <w:r>
        <w:t xml:space="preserve">Đột nhiên lọt vào đuổi giết, Lãnh Dạ cảm thấy mạc danh kỳ diệu, phản ứng đầu tiên là sát thủ do Gabriel phái tới.</w:t>
      </w:r>
    </w:p>
    <w:p>
      <w:pPr>
        <w:pStyle w:val="BodyText"/>
      </w:pPr>
      <w:r>
        <w:t xml:space="preserve">Một bên Lăng Quang Thần lẩm bẩm nói:“Hắn nói cư nhiên là thật ……”</w:t>
      </w:r>
    </w:p>
    <w:p>
      <w:pPr>
        <w:pStyle w:val="BodyText"/>
      </w:pPr>
      <w:r>
        <w:t xml:space="preserve">“Cái gì thật sự?” Lãnh Dạ hỏi.</w:t>
      </w:r>
    </w:p>
    <w:p>
      <w:pPr>
        <w:pStyle w:val="BodyText"/>
      </w:pPr>
      <w:r>
        <w:t xml:space="preserve">“Lê Hân nói có người đuổi giết tôi, bảo tôi trốn đi.”</w:t>
      </w:r>
    </w:p>
    <w:p>
      <w:pPr>
        <w:pStyle w:val="Compact"/>
      </w:pPr>
      <w:r>
        <w:t xml:space="preserve">Lãnh Dạ có điểm ngoài ý muốn, bất quá nếu như vậy, vậy không phải Gabriel làm.</w:t>
      </w:r>
      <w:r>
        <w:br w:type="textWrapping"/>
      </w:r>
      <w:r>
        <w:br w:type="textWrapping"/>
      </w:r>
    </w:p>
    <w:p>
      <w:pPr>
        <w:pStyle w:val="Heading2"/>
      </w:pPr>
      <w:bookmarkStart w:id="158" w:name="quyển-3---chương-15"/>
      <w:bookmarkEnd w:id="158"/>
      <w:r>
        <w:t xml:space="preserve">137. Quyển 3 - Chương 15</w:t>
      </w:r>
    </w:p>
    <w:p>
      <w:pPr>
        <w:pStyle w:val="Compact"/>
      </w:pPr>
      <w:r>
        <w:br w:type="textWrapping"/>
      </w:r>
      <w:r>
        <w:br w:type="textWrapping"/>
      </w:r>
      <w:r>
        <w:t xml:space="preserve">Lãnh Dạ mang theo Lăng Quang Thần tránh ở góc hẻo lánh, ngừng thở.</w:t>
      </w:r>
    </w:p>
    <w:p>
      <w:pPr>
        <w:pStyle w:val="BodyText"/>
      </w:pPr>
      <w:r>
        <w:t xml:space="preserve">Sát thủ kia đi đến, tìm kiếm bọn họ, bộ pháp rất chậm, giày da cứng rắn đi trên mặt đất phát ra lạch cạch lạch cạch, quanh quẩn mà trống rỗng tại tầng trệt.</w:t>
      </w:r>
    </w:p>
    <w:p>
      <w:pPr>
        <w:pStyle w:val="BodyText"/>
      </w:pPr>
      <w:r>
        <w:t xml:space="preserve">Lãnh Dạ trên người không mang vũ khí, lại ngại vu Lăng Quang Thần ở bên người, không thể phản kích.</w:t>
      </w:r>
    </w:p>
    <w:p>
      <w:pPr>
        <w:pStyle w:val="BodyText"/>
      </w:pPr>
      <w:r>
        <w:t xml:space="preserve">Tiếng bước chân càng ngày càng gần, Lãnh Dạ cùng Lăng Quang Thần nhìn nhau liếc mắt một cái, Lăng Quang Thần trong ánh mắt có vài phần kinh hoảng, hắn là lần đầu tiên đụng tới loại sự tình này, cái loại này chỉ biết phát sinh trên điện ảnh cư nhiên thật sự phát sinh tại trên người hắn, cảm giác thực không chân thật.</w:t>
      </w:r>
    </w:p>
    <w:p>
      <w:pPr>
        <w:pStyle w:val="BodyText"/>
      </w:pPr>
      <w:r>
        <w:t xml:space="preserve">Lãnh Dạ dùng ánh mắt ý bảo hắn tỉnh táo lại.</w:t>
      </w:r>
    </w:p>
    <w:p>
      <w:pPr>
        <w:pStyle w:val="BodyText"/>
      </w:pPr>
      <w:r>
        <w:t xml:space="preserve">Một thanh âm vang lên.</w:t>
      </w:r>
    </w:p>
    <w:p>
      <w:pPr>
        <w:pStyle w:val="BodyText"/>
      </w:pPr>
      <w:r>
        <w:t xml:space="preserve">Đây là thanh âm súng lục lên đạn……</w:t>
      </w:r>
    </w:p>
    <w:p>
      <w:pPr>
        <w:pStyle w:val="BodyText"/>
      </w:pPr>
      <w:r>
        <w:t xml:space="preserve">Lăng Quang Thần vì thế càng khẩn trương, Lãnh Dạ cũng hiểu được không được, còn như vậy đi xuống, bọn họ sớm hay muộn sẽ bị tìm được.</w:t>
      </w:r>
    </w:p>
    <w:p>
      <w:pPr>
        <w:pStyle w:val="BodyText"/>
      </w:pPr>
      <w:r>
        <w:t xml:space="preserve">Không thể ngồi chờ chết.</w:t>
      </w:r>
    </w:p>
    <w:p>
      <w:pPr>
        <w:pStyle w:val="BodyText"/>
      </w:pPr>
      <w:r>
        <w:t xml:space="preserve">Lãnh Dạ vì thế ý bảo Lăng Quang Thần phân nhau hành động, Lăng Quang Thần ngay từ đầu không đồng ý, nhưng sát thủ càng ngày càng gần, cuối cùng vẫn là đáp ứng, sát thủ chỉ có một người, hắn cũng biết bọn họ hai người cùng một chỗ khẳng định rất khó đào thoát, phân nhau hành động còn có thể phân tán lực chú ý, đào thoát tỷ lệ lớn hơn một ít.</w:t>
      </w:r>
    </w:p>
    <w:p>
      <w:pPr>
        <w:pStyle w:val="BodyText"/>
      </w:pPr>
      <w:r>
        <w:t xml:space="preserve">Đại lâu thực im lặng, bất cứ một chút tiếng vang đều có thể nghe được đến, bất quá rác rưởi cũng nhiều, vừa lúc có thể dùng để che chắn.</w:t>
      </w:r>
    </w:p>
    <w:p>
      <w:pPr>
        <w:pStyle w:val="BodyText"/>
      </w:pPr>
      <w:r>
        <w:t xml:space="preserve">Lãnh Dạ cùng Lăng Quang Thần phân biệt hai phương hướng hành động, mục tiêu đều là xuất khẩu, hai người đều miêu eo, tận lực phóng nhẹ cước bộ, không làm ra bất cứ thanh âm nào.</w:t>
      </w:r>
    </w:p>
    <w:p>
      <w:pPr>
        <w:pStyle w:val="BodyText"/>
      </w:pPr>
      <w:r>
        <w:t xml:space="preserve">Lãnh Dạ tại phương diện này kinh nghiệm lão đạo, nhưng Lăng Quang Thần là lần đầu tiên đụng tới loại tình huống này, trong lòng khẩn trương đến chết, không cẩn thận dẫm đến một khối gạch.</w:t>
      </w:r>
    </w:p>
    <w:p>
      <w:pPr>
        <w:pStyle w:val="BodyText"/>
      </w:pPr>
      <w:r>
        <w:t xml:space="preserve">Sát thủ nghe được thanh âm, lập tức xoay người hướng bên kia bắn vài súng.</w:t>
      </w:r>
    </w:p>
    <w:p>
      <w:pPr>
        <w:pStyle w:val="BodyText"/>
      </w:pPr>
      <w:r>
        <w:t xml:space="preserve">Lăng Quang Thần ở mặt sau, vừa nghe đến tiếng súng vội vàng ngồi xuống, thiếu chút nữa bị dọa đến kêu ra tiếng.</w:t>
      </w:r>
    </w:p>
    <w:p>
      <w:pPr>
        <w:pStyle w:val="BodyText"/>
      </w:pPr>
      <w:r>
        <w:t xml:space="preserve">Lãnh Dạ nghe được tiếng súng nội tâm căng thẳng, theo bên kia ló ra đầu, biết Lăng Quang Thần không có việc gì mới nhẹ nhàng thở ra.</w:t>
      </w:r>
    </w:p>
    <w:p>
      <w:pPr>
        <w:pStyle w:val="BodyText"/>
      </w:pPr>
      <w:r>
        <w:t xml:space="preserve">Nhưng là chỉ một lát.</w:t>
      </w:r>
    </w:p>
    <w:p>
      <w:pPr>
        <w:pStyle w:val="BodyText"/>
      </w:pPr>
      <w:r>
        <w:t xml:space="preserve">Sát thủ hướng bên Lăng Quang Thần đi.</w:t>
      </w:r>
    </w:p>
    <w:p>
      <w:pPr>
        <w:pStyle w:val="BodyText"/>
      </w:pPr>
      <w:r>
        <w:t xml:space="preserve">Nếu như bị tìm được, Lăng Quang Thần khẳng định liền xong rồi, Lãnh Dạ tuyệt đối sẽ không để loại sự tình này phát sinh.</w:t>
      </w:r>
    </w:p>
    <w:p>
      <w:pPr>
        <w:pStyle w:val="BodyText"/>
      </w:pPr>
      <w:r>
        <w:t xml:space="preserve">Hắn nhặt lên một khối đá, hướng tên sát thủ ném qua.</w:t>
      </w:r>
    </w:p>
    <w:p>
      <w:pPr>
        <w:pStyle w:val="BodyText"/>
      </w:pPr>
      <w:r>
        <w:t xml:space="preserve">Đá vừa lúc đánh vào đầu tên sát thủ.</w:t>
      </w:r>
    </w:p>
    <w:p>
      <w:pPr>
        <w:pStyle w:val="BodyText"/>
      </w:pPr>
      <w:r>
        <w:t xml:space="preserve">Sát thủ xoay người, hướng tới Lãnh Dạ bên này nổ súng.</w:t>
      </w:r>
    </w:p>
    <w:p>
      <w:pPr>
        <w:pStyle w:val="BodyText"/>
      </w:pPr>
      <w:r>
        <w:t xml:space="preserve">Lãnh Dạ ném hòn đá xong liền lập tức trốn trở về tại chỗ, mấy súng kia tự nhiên đối hắn không hề uy hiếp, mục đích của hắn là hấp dẫn sát thủ chú ý.</w:t>
      </w:r>
    </w:p>
    <w:p>
      <w:pPr>
        <w:pStyle w:val="BodyText"/>
      </w:pPr>
      <w:r>
        <w:t xml:space="preserve">Sát thủ bắn súng nhưng không trúng vì thế ánh mắt càng ngày càng lạnh.</w:t>
      </w:r>
    </w:p>
    <w:p>
      <w:pPr>
        <w:pStyle w:val="BodyText"/>
      </w:pPr>
      <w:r>
        <w:t xml:space="preserve">Hai người kia, cư nhiên dám trêu cợt hắn……</w:t>
      </w:r>
    </w:p>
    <w:p>
      <w:pPr>
        <w:pStyle w:val="BodyText"/>
      </w:pPr>
      <w:r>
        <w:t xml:space="preserve">Thật sự là không biết sống chết.</w:t>
      </w:r>
    </w:p>
    <w:p>
      <w:pPr>
        <w:pStyle w:val="BodyText"/>
      </w:pPr>
      <w:r>
        <w:t xml:space="preserve">Hắn nguyên bản chỉ tính toán giết chết mục tiêu, cũng chính là Lăng Quang Thần, hiện tại quyết định giết luôn tên kia nữa.</w:t>
      </w:r>
    </w:p>
    <w:p>
      <w:pPr>
        <w:pStyle w:val="BodyText"/>
      </w:pPr>
      <w:r>
        <w:t xml:space="preserve">Tiếng bước chân càng ngày càng gần, Lãnh Dạ nheo lại ánh mắt, quyền đầu dần dần nắm chặt lên.</w:t>
      </w:r>
    </w:p>
    <w:p>
      <w:pPr>
        <w:pStyle w:val="BodyText"/>
      </w:pPr>
      <w:r>
        <w:t xml:space="preserve">Tới gần một chút……</w:t>
      </w:r>
    </w:p>
    <w:p>
      <w:pPr>
        <w:pStyle w:val="BodyText"/>
      </w:pPr>
      <w:r>
        <w:t xml:space="preserve">Chỉ cần tới gần một chút, hắn có thể lao ra đi giết hắn trở tay không kịp.</w:t>
      </w:r>
    </w:p>
    <w:p>
      <w:pPr>
        <w:pStyle w:val="BodyText"/>
      </w:pPr>
      <w:r>
        <w:t xml:space="preserve">“Xuất hiện đi, mày trốn cũng vô dụng, tao có súng” Sát thủ lạnh lùng nói.</w:t>
      </w:r>
    </w:p>
    <w:p>
      <w:pPr>
        <w:pStyle w:val="BodyText"/>
      </w:pPr>
      <w:r>
        <w:t xml:space="preserve">Lãnh Dạ tự nhiên sẽ không trả lời.</w:t>
      </w:r>
    </w:p>
    <w:p>
      <w:pPr>
        <w:pStyle w:val="BodyText"/>
      </w:pPr>
      <w:r>
        <w:t xml:space="preserve">Sát thủ biết vị trí Lãnh Dạ, đi đến bên cạnh, trong tay súng cử lên, vẫn khấu tại cò súng thượng cũng dần dần càng chặt……</w:t>
      </w:r>
    </w:p>
    <w:p>
      <w:pPr>
        <w:pStyle w:val="BodyText"/>
      </w:pPr>
      <w:r>
        <w:t xml:space="preserve">Lúc Lãnh Dạ tính toán lao ra, vẫn tránh ở bên kia Lăng Quang Thần cũng đứng dậy ném một khối đá lại đây, nhưng không có đánh trúng tên sát thủ, mà là dừng ở bên chân hắn.</w:t>
      </w:r>
    </w:p>
    <w:p>
      <w:pPr>
        <w:pStyle w:val="BodyText"/>
      </w:pPr>
      <w:r>
        <w:t xml:space="preserve">Sát thủ lập tức xoay người, nhắm ngay chỗ vừa rồi, còn không có tới kịp đã hướng súng vào chỗ Lăng Quang Thần.</w:t>
      </w:r>
    </w:p>
    <w:p>
      <w:pPr>
        <w:pStyle w:val="BodyText"/>
      </w:pPr>
      <w:r>
        <w:t xml:space="preserve">Súng có ống hãm thanh, tiếng súng không lớn, nhưng tại đây im lặng vẫn có vẻ chói tai, Lăng Quang Thần lúc này ngã xuống đất, Lãnh Dạ không biết Lăng Quang Thần có phải hay không trúng đạn, nhưng tại đây hắn cũng không có biện pháp quản nhiều như vậy, trực tiếp liền xông ra ngoài, một cước đạp bay súng trong tay sát thủ.</w:t>
      </w:r>
    </w:p>
    <w:p>
      <w:pPr>
        <w:pStyle w:val="BodyText"/>
      </w:pPr>
      <w:r>
        <w:t xml:space="preserve">Sát thủ theo bản năng muốn nhặt súng, nhưng Lãnh Dạ ngăn ở trước mặt hắn.</w:t>
      </w:r>
    </w:p>
    <w:p>
      <w:pPr>
        <w:pStyle w:val="BodyText"/>
      </w:pPr>
      <w:r>
        <w:t xml:space="preserve">Sát thủ theo dõi hắn, ánh mắt càng ngày càng lạnh.</w:t>
      </w:r>
    </w:p>
    <w:p>
      <w:pPr>
        <w:pStyle w:val="BodyText"/>
      </w:pPr>
      <w:r>
        <w:t xml:space="preserve">Vì thế, kế tiếp chính là vật lộn.</w:t>
      </w:r>
    </w:p>
    <w:p>
      <w:pPr>
        <w:pStyle w:val="BodyText"/>
      </w:pPr>
      <w:r>
        <w:t xml:space="preserve">Sát thủ thân thủ rất lợi hại, nhưng Lãnh Dạ cũng không phải ăn chay, hai người đánh cho khó phân thắng bại.</w:t>
      </w:r>
    </w:p>
    <w:p>
      <w:pPr>
        <w:pStyle w:val="BodyText"/>
      </w:pPr>
      <w:r>
        <w:t xml:space="preserve">Một hiệp qua, hai người tạm thời tách ra, sát thủ thủy chung muốn đi nhặt lại khẩu súng, nhưng Lãnh Dạ chưa cho hắn cơ hội, đồng dạng, hắn cũng không cho Lãnh Dạ có cơ hội tiếp cận cây súng này.</w:t>
      </w:r>
    </w:p>
    <w:p>
      <w:pPr>
        <w:pStyle w:val="BodyText"/>
      </w:pPr>
      <w:r>
        <w:t xml:space="preserve">Sát thủ không dự đoán được Lãnh Dạ thân thủ cư nhiên lợi hại như vậy, biểu tình thoạt nhìn có điểm ngoài ý muốn, nhưng càng nhiều là băng lãnh sát ý.</w:t>
      </w:r>
    </w:p>
    <w:p>
      <w:pPr>
        <w:pStyle w:val="BodyText"/>
      </w:pPr>
      <w:r>
        <w:t xml:space="preserve">Sát thủ từ phía sau lấy ra một phen chủy thủ, hướng Lãnh Dạ đâm, đều bị Lãnh Dạ nhanh nhẹn tránh được, chủy thủ thực sắc bén, lưỡi dao còn phiếm hàn quang, Lãnh Dạ quần áo trong nháy mắt bị cắt qua vài đường, bất quá hắn ngược lại là lông tóc không tổn hao gì.</w:t>
      </w:r>
    </w:p>
    <w:p>
      <w:pPr>
        <w:pStyle w:val="BodyText"/>
      </w:pPr>
      <w:r>
        <w:t xml:space="preserve">Sát thủ bắt đầu điên cuồng hướng Lãnh Dạ tiến công, tốc độ mắt thường không thể thấy rõ.</w:t>
      </w:r>
    </w:p>
    <w:p>
      <w:pPr>
        <w:pStyle w:val="BodyText"/>
      </w:pPr>
      <w:r>
        <w:t xml:space="preserve">Lãnh Dạ bàn tay trần, chung quanh lại không có bất cứ thứ gì có thể làm vũ khí, ứng phó có chút cố hết sức.</w:t>
      </w:r>
    </w:p>
    <w:p>
      <w:pPr>
        <w:pStyle w:val="BodyText"/>
      </w:pPr>
      <w:r>
        <w:t xml:space="preserve">Sát thủ cũng là xem chuẩn điểm ấy, tính toán liền như vậy hao tổn Lãnh Dạ.</w:t>
      </w:r>
    </w:p>
    <w:p>
      <w:pPr>
        <w:pStyle w:val="BodyText"/>
      </w:pPr>
      <w:r>
        <w:t xml:space="preserve">Không cẩn thận, cánh tay Lãnh Dạ đã trúng một đao……</w:t>
      </w:r>
    </w:p>
    <w:p>
      <w:pPr>
        <w:pStyle w:val="BodyText"/>
      </w:pPr>
      <w:r>
        <w:t xml:space="preserve">Lãnh Dạ mày nhíu, phản thủ cho sát thủ một quyền, sát thủ thật vất vả thương được đến Lãnh Dạ, trong lúc nhất thời có chút phân thần, vì thế coi thường một quyền.</w:t>
      </w:r>
    </w:p>
    <w:p>
      <w:pPr>
        <w:pStyle w:val="BodyText"/>
      </w:pPr>
      <w:r>
        <w:t xml:space="preserve">Lãnh Dạ thừa thắng xông lên, ngay sau đó một ngồi hoành tảo, trực tiếp bắt hắn ngã xuống.</w:t>
      </w:r>
    </w:p>
    <w:p>
      <w:pPr>
        <w:pStyle w:val="BodyText"/>
      </w:pPr>
      <w:r>
        <w:t xml:space="preserve">Sát thủ ngã xuống đất sau một cá chép lăn lộn, lăn đến một bên, tránh được công kích tiếp đó của Lãnh Dạ.</w:t>
      </w:r>
    </w:p>
    <w:p>
      <w:pPr>
        <w:pStyle w:val="BodyText"/>
      </w:pPr>
      <w:r>
        <w:t xml:space="preserve">Nhưng là, lại không tránh đi Lăng Quang Thần ……</w:t>
      </w:r>
    </w:p>
    <w:p>
      <w:pPr>
        <w:pStyle w:val="BodyText"/>
      </w:pPr>
      <w:r>
        <w:t xml:space="preserve">Sát thủ còn không có lăn xong, đầu liền trúng mấy kích, trực tiếp bị đánh hôn mê bất tỉnh.</w:t>
      </w:r>
    </w:p>
    <w:p>
      <w:pPr>
        <w:pStyle w:val="BodyText"/>
      </w:pPr>
      <w:r>
        <w:t xml:space="preserve">Lãnh Dạ có chút ngoài ý muốn ngẩng đầu, liếc mắt một cái liền nhìn đến Lăng Quang Thần một tay che cánh tay, tay kia thì cầm một cây gỗ.</w:t>
      </w:r>
    </w:p>
    <w:p>
      <w:pPr>
        <w:pStyle w:val="BodyText"/>
      </w:pPr>
      <w:r>
        <w:t xml:space="preserve">Xác định sát thủ bị đánh hôn mê, Lăng Quang Thần thế này mới ném xuống cây gỗ trong tay, vừa rồi Lãnh Dạ cùng sát thủ triền đấu hắn vụng trộm tha qua, sát thủ ngã xuống đất hắn liền bắt lấy thời cơ đánh tới.</w:t>
      </w:r>
    </w:p>
    <w:p>
      <w:pPr>
        <w:pStyle w:val="BodyText"/>
      </w:pPr>
      <w:r>
        <w:t xml:space="preserve">“Đi thôi.” Lãnh Dạ bắt lấy cánh tay Lăng Quang Thần.</w:t>
      </w:r>
    </w:p>
    <w:p>
      <w:pPr>
        <w:pStyle w:val="BodyText"/>
      </w:pPr>
      <w:r>
        <w:t xml:space="preserve">Hai người đi ra đại lâu, trốn vào khu náo nhiệt, sau đó Lãnh Dạ gọi điện thoại cho Viêm Phi, nói đơn giản sáng tỏ sự tình, sau đó bảo hắn tới đón bọn họ, Lãnh Dạ di động đã sắp hết pin, vừa nói xong liền tự động tắt.</w:t>
      </w:r>
    </w:p>
    <w:p>
      <w:pPr>
        <w:pStyle w:val="BodyText"/>
      </w:pPr>
      <w:r>
        <w:t xml:space="preserve">Toàn bộ trong quá trình, Lăng Quang Thần vẫn đều đang nhìn hắn.</w:t>
      </w:r>
    </w:p>
    <w:p>
      <w:pPr>
        <w:pStyle w:val="BodyText"/>
      </w:pPr>
      <w:r>
        <w:t xml:space="preserve">Gọi điện thoại xong, rốt cục kiềm chế không được Lăng Quang Thần rốt cục mở miệng hỏi hắn:“Cậu đánh nhau như thế nào lợi hại như vậy?”</w:t>
      </w:r>
    </w:p>
    <w:p>
      <w:pPr>
        <w:pStyle w:val="BodyText"/>
      </w:pPr>
      <w:r>
        <w:t xml:space="preserve">Lãnh Dạ đã biết hắn sẽ hỏi cái này, đã sớm lấy cớ:“Trước học qua phòng thân thuật.”</w:t>
      </w:r>
    </w:p>
    <w:p>
      <w:pPr>
        <w:pStyle w:val="BodyText"/>
      </w:pPr>
      <w:r>
        <w:t xml:space="preserve">“Kia vì cái gì tôi một chút cũng không biết?” Lăng Quang Thần ngược lại càng thêm hồ nghi:“Hơn nữa cậu vừa rồi tiếp đón hoàn toàn không chỉ phòng thân thuật, quả thực có thể đi đánh wwe, tuyệt đối có thể lấy quán quân.”</w:t>
      </w:r>
    </w:p>
    <w:p>
      <w:pPr>
        <w:pStyle w:val="BodyText"/>
      </w:pPr>
      <w:r>
        <w:t xml:space="preserve">Lãnh Dạ không nghĩ tới Lăng Quang Thần vẫn ngốc ngốc ở phía sau đột nhiên trở nên khôn khéo như vậy, trong lúc nhất thời cũng không biết nên như thế nào cho qua, vì thế rõ ràng bản nghiêm mặt, theo dõi hắn:“Kỳ thật tôi là sát thủ.”</w:t>
      </w:r>
    </w:p>
    <w:p>
      <w:pPr>
        <w:pStyle w:val="BodyText"/>
      </w:pPr>
      <w:r>
        <w:t xml:space="preserve">Lăng Quang Thần sửng sốt, sau đó đầy mặt hắc tuyến:“Cậu đầu không nghĩ ra vấn đề gì, sao lại nói đùa như vậy.”</w:t>
      </w:r>
    </w:p>
    <w:p>
      <w:pPr>
        <w:pStyle w:val="BodyText"/>
      </w:pPr>
      <w:r>
        <w:t xml:space="preserve">Lãnh Dạ vẫn như cũ đầy mặt nghiêm túc:“Tôi nói là thật sự.”</w:t>
      </w:r>
    </w:p>
    <w:p>
      <w:pPr>
        <w:pStyle w:val="BodyText"/>
      </w:pPr>
      <w:r>
        <w:t xml:space="preserve">“Đừng nháo.” Lăng Quang Thần bất đắc dĩ nói.</w:t>
      </w:r>
    </w:p>
    <w:p>
      <w:pPr>
        <w:pStyle w:val="BodyText"/>
      </w:pPr>
      <w:r>
        <w:t xml:space="preserve">Lãnh Dạ đã biết chiêu này dùng được.</w:t>
      </w:r>
    </w:p>
    <w:p>
      <w:pPr>
        <w:pStyle w:val="BodyText"/>
      </w:pPr>
      <w:r>
        <w:t xml:space="preserve">Lấy tư duy người bình thường cũng sẽ không tin tưởng một ngôi sao sẽ là sát thủ, Lăng Quang Thần tự nhiên cũng sẽ không ngoại lệ.</w:t>
      </w:r>
    </w:p>
    <w:p>
      <w:pPr>
        <w:pStyle w:val="BodyText"/>
      </w:pPr>
      <w:r>
        <w:t xml:space="preserve">Bị “Trêu cợt”, Lăng Quang Thần lực chú ý bị dời đi không ít, vì thế không truy vấn đi nữa.</w:t>
      </w:r>
    </w:p>
    <w:p>
      <w:pPr>
        <w:pStyle w:val="BodyText"/>
      </w:pPr>
      <w:r>
        <w:t xml:space="preserve">……</w:t>
      </w:r>
    </w:p>
    <w:p>
      <w:pPr>
        <w:pStyle w:val="BodyText"/>
      </w:pPr>
      <w:r>
        <w:t xml:space="preserve">Lăng Quang Thần bên kia vừa xảy ra chuyện, Lê Hân liền lập tức hoảng thần.</w:t>
      </w:r>
    </w:p>
    <w:p>
      <w:pPr>
        <w:pStyle w:val="BodyText"/>
      </w:pPr>
      <w:r>
        <w:t xml:space="preserve">Hắn liên tục gọi điệm thoại cho Lăng Quang Thần, nhưng cũng chưa biện pháp đả thông, gấp giống như kiến bò trên chảo nóng.</w:t>
      </w:r>
    </w:p>
    <w:p>
      <w:pPr>
        <w:pStyle w:val="BodyText"/>
      </w:pPr>
      <w:r>
        <w:t xml:space="preserve">Hắn không biết Lăng Quang Thần bên kia đã xảy ra chuyện gì, nhưng có thể khẳng định là Lê Chính Thiên thuê sát thủ khẳng định đã qua, hắn không dự đoán được đối phương tốc độ cư nhiên nhanh như vậy, Lê Chính Thiên chết còn chưa truyền ra đã hành động, đại khái là Lê Chính Thiên liệu đến chính mình đại nạn cho nên trước tiên động thủ.</w:t>
      </w:r>
    </w:p>
    <w:p>
      <w:pPr>
        <w:pStyle w:val="BodyText"/>
      </w:pPr>
      <w:r>
        <w:t xml:space="preserve">Lê Hân trong lòng bởi vì tức chết Lê Chính Thiên mà sinh ra áy náy nhất thời biến mất vô tung vô ảnh.</w:t>
      </w:r>
    </w:p>
    <w:p>
      <w:pPr>
        <w:pStyle w:val="BodyText"/>
      </w:pPr>
      <w:r>
        <w:t xml:space="preserve">Nam nhân tàn nhẫn này, cho dù chết cũng muốn hủy diệt hạnh phúc nhi tử mình……</w:t>
      </w:r>
    </w:p>
    <w:p>
      <w:pPr>
        <w:pStyle w:val="BodyText"/>
      </w:pPr>
      <w:r>
        <w:t xml:space="preserve">Không thẻ cùng Lăng Quang Thần liên lạc, Lê Hân đành phải gọi điện thoại đến công ty hỏi Lăng Quang Thần, kết quả là Lăng Quang Thần hôm nay nghỉ ngơi.</w:t>
      </w:r>
    </w:p>
    <w:p>
      <w:pPr>
        <w:pStyle w:val="BodyText"/>
      </w:pPr>
      <w:r>
        <w:t xml:space="preserve">Lê Hân vì thế lại gọi điện thoại cho Lãnh Dạ, kết quả là không thể chuyển được.</w:t>
      </w:r>
    </w:p>
    <w:p>
      <w:pPr>
        <w:pStyle w:val="BodyText"/>
      </w:pPr>
      <w:r>
        <w:t xml:space="preserve">Lê Hân tâm dần dần trầm xuống.</w:t>
      </w:r>
    </w:p>
    <w:p>
      <w:pPr>
        <w:pStyle w:val="BodyText"/>
      </w:pPr>
      <w:r>
        <w:t xml:space="preserve">Dưới bầu trời mưa, Lê Hân giống như một đầu khốn thú trên đường cái đi tới đi lui, trong đầu trống rỗng.</w:t>
      </w:r>
    </w:p>
    <w:p>
      <w:pPr>
        <w:pStyle w:val="BodyText"/>
      </w:pPr>
      <w:r>
        <w:t xml:space="preserve">Hắn không biết Lăng Quang Thần hiện tại sống hay chết, nghĩ đến Lăng Quang Thần khả năng đã bất hạnh liền cảm thấy tim như bị đao cắt.</w:t>
      </w:r>
    </w:p>
    <w:p>
      <w:pPr>
        <w:pStyle w:val="BodyText"/>
      </w:pPr>
      <w:r>
        <w:t xml:space="preserve">Hắn không dám tưởng tượng không có Lăng Quang Thần trên thế giới, cùng Lăng Quang Thần tách ra mấy ngày này, hắn kiên trì động lực chính là tưởng tượng cùng hắn có cuộc sống sinh hoạt hạnh phúc, nhưng là hiện tại, này hết thảy đều có khả năng trở thành bọt nước……</w:t>
      </w:r>
    </w:p>
    <w:p>
      <w:pPr>
        <w:pStyle w:val="BodyText"/>
      </w:pPr>
      <w:r>
        <w:t xml:space="preserve">Mưa càng rơi xuống càng lớn, chung quanh người qua đường đều vội vã trốn mưa, Lê Hân lại chỉ là đứng ở tại chỗ, vẫn không nhúc nhích.</w:t>
      </w:r>
    </w:p>
    <w:p>
      <w:pPr>
        <w:pStyle w:val="BodyText"/>
      </w:pPr>
      <w:r>
        <w:t xml:space="preserve">Mưa làm hắn toàn thân ướt đẫm.</w:t>
      </w:r>
    </w:p>
    <w:p>
      <w:pPr>
        <w:pStyle w:val="Compact"/>
      </w:pPr>
      <w:r>
        <w:t xml:space="preserve">Mưa thực lạnh, hắn cảm thấy toàn thân rét run……</w:t>
      </w:r>
      <w:r>
        <w:br w:type="textWrapping"/>
      </w:r>
      <w:r>
        <w:br w:type="textWrapping"/>
      </w:r>
    </w:p>
    <w:p>
      <w:pPr>
        <w:pStyle w:val="Heading2"/>
      </w:pPr>
      <w:bookmarkStart w:id="159" w:name="quyển-3---chương-16"/>
      <w:bookmarkEnd w:id="159"/>
      <w:r>
        <w:t xml:space="preserve">138. Quyển 3 - Chương 16</w:t>
      </w:r>
    </w:p>
    <w:p>
      <w:pPr>
        <w:pStyle w:val="Compact"/>
      </w:pPr>
      <w:r>
        <w:br w:type="textWrapping"/>
      </w:r>
      <w:r>
        <w:br w:type="textWrapping"/>
      </w:r>
      <w:r>
        <w:t xml:space="preserve">Viêm Phi rất nhanh liền chạy tới bên Lãnh Dạ, hai người đều bị một chút vết thương nhẹ, một vế là do dao, một cái khác là đạn bắn trầy da.</w:t>
      </w:r>
    </w:p>
    <w:p>
      <w:pPr>
        <w:pStyle w:val="BodyText"/>
      </w:pPr>
      <w:r>
        <w:t xml:space="preserve">Viêm Phi dẫn bọn hắn đến bệnh viện băng bó.</w:t>
      </w:r>
    </w:p>
    <w:p>
      <w:pPr>
        <w:pStyle w:val="BodyText"/>
      </w:pPr>
      <w:r>
        <w:t xml:space="preserve">Cùng thời gian, Lê Hân giống một khốn thú mất đi lý trí nơi nơi tìm kiếm Lăng Quang Thần, hắn vốn là người thực bình tĩnh, nhưng liên tiếp phát sinh khiến hắn đầu óc trống rỗng, hoàn toàn trấn tĩnh không được.</w:t>
      </w:r>
    </w:p>
    <w:p>
      <w:pPr>
        <w:pStyle w:val="BodyText"/>
      </w:pPr>
      <w:r>
        <w:t xml:space="preserve">Lê Hân cuối cùng biết được Lăng Quang Thần hiện tại tại bệnh viện, vì thế lập tức chạy qua.</w:t>
      </w:r>
    </w:p>
    <w:p>
      <w:pPr>
        <w:pStyle w:val="BodyText"/>
      </w:pPr>
      <w:r>
        <w:t xml:space="preserve">Hắn vừa vào bệnh viện, Lăng Quang Thần vừa lúc theo bệnh viện đi ra.</w:t>
      </w:r>
    </w:p>
    <w:p>
      <w:pPr>
        <w:pStyle w:val="BodyText"/>
      </w:pPr>
      <w:r>
        <w:t xml:space="preserve">Lê Hân vừa thấy Lăng Quang Thần liền lập tức xuống xe, vọt tới trước mặt hắn, thấy Lăng Quang Thần bình yên vô sự mới nhất thời nhẹ nhàng thở ra, sau đó có chút thất khống ôm cổ hắn.</w:t>
      </w:r>
    </w:p>
    <w:p>
      <w:pPr>
        <w:pStyle w:val="BodyText"/>
      </w:pPr>
      <w:r>
        <w:t xml:space="preserve">“Anh làm gì?” Lăng Quang Thần bị hoảng sợ.</w:t>
      </w:r>
    </w:p>
    <w:p>
      <w:pPr>
        <w:pStyle w:val="BodyText"/>
      </w:pPr>
      <w:r>
        <w:t xml:space="preserve">“Không có gì, chỉ là vui vẻ mà thôi.” Lê Hân có chút kích động:“Em không có việc gì thật sự là quá tốt……”</w:t>
      </w:r>
    </w:p>
    <w:p>
      <w:pPr>
        <w:pStyle w:val="BodyText"/>
      </w:pPr>
      <w:r>
        <w:t xml:space="preserve">Mưa đã tạnh, nhưng hắn cả người vẫn ướt, trên người độ ấm có điểm lạnh lẽo.</w:t>
      </w:r>
    </w:p>
    <w:p>
      <w:pPr>
        <w:pStyle w:val="BodyText"/>
      </w:pPr>
      <w:r>
        <w:t xml:space="preserve">Lăng Quang Thần bị hành động đột nhiên của Lê Hân biến thành mạc danh kỳ diệu, sau đó có chút sinh khí, một phen đẩy ra:“Anh không có việc gì phát cái gì thần kinh?”</w:t>
      </w:r>
    </w:p>
    <w:p>
      <w:pPr>
        <w:pStyle w:val="BodyText"/>
      </w:pPr>
      <w:r>
        <w:t xml:space="preserve">Lê Hân nói:“Chúng ta cần nói chuyện.”</w:t>
      </w:r>
    </w:p>
    <w:p>
      <w:pPr>
        <w:pStyle w:val="BodyText"/>
      </w:pPr>
      <w:r>
        <w:t xml:space="preserve">“Tôi và anh còn có cái gì nói sao?” Lăng Quang Thần cảm thấy có chút buồn cười:“Anh lúc trước chia tay tôi rất rõ ràng a, đừng nói cho tôi biết anh hiện tại lại hồi tâm chuyển ý.”</w:t>
      </w:r>
    </w:p>
    <w:p>
      <w:pPr>
        <w:pStyle w:val="BodyText"/>
      </w:pPr>
      <w:r>
        <w:t xml:space="preserve">“Tôi từ trước đến nay sẽ không biến đa nghi.”</w:t>
      </w:r>
    </w:p>
    <w:p>
      <w:pPr>
        <w:pStyle w:val="BodyText"/>
      </w:pPr>
      <w:r>
        <w:t xml:space="preserve">“Phải không?” Lăng Quang Thần cười lạnh:“Chứng cớ chính là bạn gái anh, nga, không, lão bà anh trên tay đeo nhẫn cùng nàng càng lúc càng lớn bụng?”</w:t>
      </w:r>
    </w:p>
    <w:p>
      <w:pPr>
        <w:pStyle w:val="BodyText"/>
      </w:pPr>
      <w:r>
        <w:t xml:space="preserve">Lê Hân nói:“Tôi nghĩ cùng em nói chính là này đó.”</w:t>
      </w:r>
    </w:p>
    <w:p>
      <w:pPr>
        <w:pStyle w:val="BodyText"/>
      </w:pPr>
      <w:r>
        <w:t xml:space="preserve">Lăng Quang Thần trào phúng nói:“Cùng tôi nói này đó? Là tưởng mời tôi làm bạn tình để nữ nhân kia tái tôi lần nữa sao?”</w:t>
      </w:r>
    </w:p>
    <w:p>
      <w:pPr>
        <w:pStyle w:val="BodyText"/>
      </w:pPr>
      <w:r>
        <w:t xml:space="preserve">Hắn quyền đầu càng nắm càng chặt, nhìn chằm chằm Lê Hân có chút chật vật mặt, mất khí lực rất lớn mới cố nén không đem quyền đầu đánh qua, hắn thật vất vả mới từ tổn thương khắc cốt minh tâm khỏi hẳn, nam nhân này lại nghĩ đến quấy rầy sinh hoạt hắn, điều này làm cho hắn không thể nhịn được nữa.</w:t>
      </w:r>
    </w:p>
    <w:p>
      <w:pPr>
        <w:pStyle w:val="BodyText"/>
      </w:pPr>
      <w:r>
        <w:t xml:space="preserve">Lê Hân có chút thống khổ giải thích nói:“Tôi là có nỗi khổ, này hết thảy đều là……”</w:t>
      </w:r>
    </w:p>
    <w:p>
      <w:pPr>
        <w:pStyle w:val="BodyText"/>
      </w:pPr>
      <w:r>
        <w:t xml:space="preserve">“Đủ, anh thế nào rốt cuộc cùng tôi không quan hệ.” Lăng Quang Thần đánh gãy hắn, không cho hắn bất cứ cơ hội giải thích, đi qua hắn tiếp tục hướng phía trước.</w:t>
      </w:r>
    </w:p>
    <w:p>
      <w:pPr>
        <w:pStyle w:val="BodyText"/>
      </w:pPr>
      <w:r>
        <w:t xml:space="preserve">Lê Hân bắt lấy tay Lăng Quang Thần.</w:t>
      </w:r>
    </w:p>
    <w:p>
      <w:pPr>
        <w:pStyle w:val="BodyText"/>
      </w:pPr>
      <w:r>
        <w:t xml:space="preserve">Lăng Quang Thần không nghĩ tới hắn cư nhiên như vậy, một cỗ tức giận nhất thời nảy lên trong lòng, giơ lên quyền hướng mặt hắn đánh tới.</w:t>
      </w:r>
    </w:p>
    <w:p>
      <w:pPr>
        <w:pStyle w:val="BodyText"/>
      </w:pPr>
      <w:r>
        <w:t xml:space="preserve">Lê Hân không có tránh né, ngạnh sinh sinh mặc ai đó hạ quyền.</w:t>
      </w:r>
    </w:p>
    <w:p>
      <w:pPr>
        <w:pStyle w:val="BodyText"/>
      </w:pPr>
      <w:r>
        <w:t xml:space="preserve">Chung quanh người qua đường đều hướng bên này nhìn lại đây, đều là đầy mặt kinh ngạc.</w:t>
      </w:r>
    </w:p>
    <w:p>
      <w:pPr>
        <w:pStyle w:val="BodyText"/>
      </w:pPr>
      <w:r>
        <w:t xml:space="preserve">Lê Hân mặt bị đánh qua một bên, nhưng hắn mày cũng chưa nhăn, chỉ là lẳng lặng nhìn Lăng Quang Thần.</w:t>
      </w:r>
    </w:p>
    <w:p>
      <w:pPr>
        <w:pStyle w:val="BodyText"/>
      </w:pPr>
      <w:r>
        <w:t xml:space="preserve">Lăng Quang Thần muốn lấy tay từ trong tay Lê Hân rút ra, nhưng Lê Hân nắm thật sự chặt, không muốn buông hắn ra.</w:t>
      </w:r>
    </w:p>
    <w:p>
      <w:pPr>
        <w:pStyle w:val="BodyText"/>
      </w:pPr>
      <w:r>
        <w:t xml:space="preserve">“Anh còn như vậy tôi liền báo nguy.” Lăng Quang Thần cả giận nói.</w:t>
      </w:r>
    </w:p>
    <w:p>
      <w:pPr>
        <w:pStyle w:val="BodyText"/>
      </w:pPr>
      <w:r>
        <w:t xml:space="preserve">“Em liền thật sự không muốn cùng tôi nói một câu sao?” Lê Hân nhìn hắn, tuy rằng ngữ khí thực bình tĩnh, nhưng trong mắt lại loáng thoáng biểu lộ vài phần bi thương.</w:t>
      </w:r>
    </w:p>
    <w:p>
      <w:pPr>
        <w:pStyle w:val="BodyText"/>
      </w:pPr>
      <w:r>
        <w:t xml:space="preserve">Lăng Quang Thần nhíu mày.</w:t>
      </w:r>
    </w:p>
    <w:p>
      <w:pPr>
        <w:pStyle w:val="BodyText"/>
      </w:pPr>
      <w:r>
        <w:t xml:space="preserve">Người này quả thực là mạc danh kỳ diệu……</w:t>
      </w:r>
    </w:p>
    <w:p>
      <w:pPr>
        <w:pStyle w:val="BodyText"/>
      </w:pPr>
      <w:r>
        <w:t xml:space="preserve">Bọn họ hai người dây dưa không rõ, một bên Lãnh Dạ có chút nhìn không được, đi về phía trước một bước.</w:t>
      </w:r>
    </w:p>
    <w:p>
      <w:pPr>
        <w:pStyle w:val="BodyText"/>
      </w:pPr>
      <w:r>
        <w:t xml:space="preserve">Viêm Phi ngăn lại hắn.</w:t>
      </w:r>
    </w:p>
    <w:p>
      <w:pPr>
        <w:pStyle w:val="BodyText"/>
      </w:pPr>
      <w:r>
        <w:t xml:space="preserve">Lãnh Dạ khó hiểu nhìn về phía Viêm Phi, Viêm Phi lắc lắc đầu, ý bảo hắn không cần nhúng tay.</w:t>
      </w:r>
    </w:p>
    <w:p>
      <w:pPr>
        <w:pStyle w:val="BodyText"/>
      </w:pPr>
      <w:r>
        <w:t xml:space="preserve">Lãnh Dạ do dự một chút, vẫn là lui về tại chỗ.</w:t>
      </w:r>
    </w:p>
    <w:p>
      <w:pPr>
        <w:pStyle w:val="BodyText"/>
      </w:pPr>
      <w:r>
        <w:t xml:space="preserve">Lê Hân nhìn chằm chằm Lăng Quang Thần một lát, cuối cùng vẫn là buông lỏng tay ra.</w:t>
      </w:r>
    </w:p>
    <w:p>
      <w:pPr>
        <w:pStyle w:val="BodyText"/>
      </w:pPr>
      <w:r>
        <w:t xml:space="preserve">Lăng Quang Thần tay có chút run lên, lui về phía sau một bước, kéo ra khoảng cách với Lê Hân.</w:t>
      </w:r>
    </w:p>
    <w:p>
      <w:pPr>
        <w:pStyle w:val="BodyText"/>
      </w:pPr>
      <w:r>
        <w:t xml:space="preserve">Nhìn hắn tràn ngập hành độnh đề phòng, Lê Hân ánh mắt trở nên càng thêm ảm đạm.</w:t>
      </w:r>
    </w:p>
    <w:p>
      <w:pPr>
        <w:pStyle w:val="BodyText"/>
      </w:pPr>
      <w:r>
        <w:t xml:space="preserve">“Về sau cách tôi xa một chút, nếu không đừng trách tôi không khách khí.” Lăng Quang Thần lạnh lùng cảnh cáo nói, sau đó nhìn về phía Lãnh Dạ cùng Viêm Phi:“Không có việc gì, chúng ta đi thôi.”</w:t>
      </w:r>
    </w:p>
    <w:p>
      <w:pPr>
        <w:pStyle w:val="BodyText"/>
      </w:pPr>
      <w:r>
        <w:t xml:space="preserve">Lê Hân đứng ở tại chỗ, nhìn Lăng Quang Thần càng đi càng xa, trên mặt biểu tình có chút chua xót.</w:t>
      </w:r>
    </w:p>
    <w:p>
      <w:pPr>
        <w:pStyle w:val="BodyText"/>
      </w:pPr>
      <w:r>
        <w:t xml:space="preserve">Hắn vừa mới bắt đầu vốn định đuổi theo, nhưng vẫn là nhịn xuống.</w:t>
      </w:r>
    </w:p>
    <w:p>
      <w:pPr>
        <w:pStyle w:val="BodyText"/>
      </w:pPr>
      <w:r>
        <w:t xml:space="preserve">Lăng Quang Thần tính cách kỳ thật thực quật cường, bị thương không ít, nếu làm cho thật chặt, kia hắn khả năng sẽ triệt để mất đi người này……</w:t>
      </w:r>
    </w:p>
    <w:p>
      <w:pPr>
        <w:pStyle w:val="BodyText"/>
      </w:pPr>
      <w:r>
        <w:t xml:space="preserve">Lăng Quang Thần chưa đi thật xa, Lê Hân đối với bóng dáng hắn lớn tiếng nói:“Tiểu Thần, tôi vẫn chỉ yêu một mình em”</w:t>
      </w:r>
    </w:p>
    <w:p>
      <w:pPr>
        <w:pStyle w:val="BodyText"/>
      </w:pPr>
      <w:r>
        <w:t xml:space="preserve">Lăng Quang Thần chỉ là lạnh lùng cho hắn ba chữ:“Tôi không tin.”</w:t>
      </w:r>
    </w:p>
    <w:p>
      <w:pPr>
        <w:pStyle w:val="BodyText"/>
      </w:pPr>
      <w:r>
        <w:t xml:space="preserve">Lê Hân không còn nói một câu nào nữa.</w:t>
      </w:r>
    </w:p>
    <w:p>
      <w:pPr>
        <w:pStyle w:val="BodyText"/>
      </w:pPr>
      <w:r>
        <w:t xml:space="preserve">Lúc lên xe, Lăng Quang Thần rốt cục quay đầu hướng Lê Hân bên kia nhìn thoáng qua, Lê Hân như trước đứng ở tại chỗ, nhìn bên này.</w:t>
      </w:r>
    </w:p>
    <w:p>
      <w:pPr>
        <w:pStyle w:val="BodyText"/>
      </w:pPr>
      <w:r>
        <w:t xml:space="preserve">Cách quá xa, Lăng Quang Thần thấy không rõ vẻ mặt của hắn, Lê Hân cô linh linh đứng ở nơi đó, cả người thoạt nhìn cô đơn mà tịch mịch.</w:t>
      </w:r>
    </w:p>
    <w:p>
      <w:pPr>
        <w:pStyle w:val="BodyText"/>
      </w:pPr>
      <w:r>
        <w:t xml:space="preserve">Lăng Quang Thần không biết Lê Hân vì cái gì đột nhiên thay đổi tâm ý, lại chạy về dây dưa với hắn, có lẽ thật có nội tình, có lẽ chỉ là lại bắt đầu đối hắn cảm thấy hứng thú, hắn không muốn cũng không muốn đoán, hắn vẫn là một người đã được hấp thụ giáo huấn, không ở cùng sự kiện hoặc cùng cá nhân trên người phạm hai sai lầm, huống chi Lê Hân trước còn đem hắn thương như vậy, đối Lê Hân người này, Lăng Quang Thần duy nhất ý tưởng chính là cách hắn càng xa càng tốt, tốt nhất cả đời cũng không có bất cứ cùng xuất hiện.</w:t>
      </w:r>
    </w:p>
    <w:p>
      <w:pPr>
        <w:pStyle w:val="BodyText"/>
      </w:pPr>
      <w:r>
        <w:t xml:space="preserve">……</w:t>
      </w:r>
    </w:p>
    <w:p>
      <w:pPr>
        <w:pStyle w:val="BodyText"/>
      </w:pPr>
      <w:r>
        <w:t xml:space="preserve">Trải qua lần này bị đuổi giết, Lăng Quang Thần trở nên cẩn thận rất nhiều, bất quá sát thủ không còn có xuất hiện nữa, Lăng Quang Thần trên người không còn có phát sinh cái gì ngoài ý muốn, vì thế dần dần yên tâm.</w:t>
      </w:r>
    </w:p>
    <w:p>
      <w:pPr>
        <w:pStyle w:val="BodyText"/>
      </w:pPr>
      <w:r>
        <w:t xml:space="preserve">Hắn không biết là, Viêm Phi sau lại tự mình phái người xử lý vài sát thủ, đến toàn thân cũng không còn.</w:t>
      </w:r>
    </w:p>
    <w:p>
      <w:pPr>
        <w:pStyle w:val="BodyText"/>
      </w:pPr>
      <w:r>
        <w:t xml:space="preserve">Lê Hân xuất hiện bên người Lăng Quang Thần số lần càng ngày càng nhiều, bất quá hắn hiện tại thực thu liễm, sẽ không giống trước kia tử triền lạn đánh, đại bộ phận thời điểm đều chỉ là im lặng đứng ở bên người Lăng Quang Thần, cũng không phải thực đáng ghét.</w:t>
      </w:r>
    </w:p>
    <w:p>
      <w:pPr>
        <w:pStyle w:val="BodyText"/>
      </w:pPr>
      <w:r>
        <w:t xml:space="preserve">Không quá bao lâu, có bát quái tuần san tuôn ra tin tức Lê Hân cùng Trịnh Lệ chia tay, hai người đã ở riêng.</w:t>
      </w:r>
    </w:p>
    <w:p>
      <w:pPr>
        <w:pStyle w:val="BodyText"/>
      </w:pPr>
      <w:r>
        <w:t xml:space="preserve">Tại thời điểm tin tức này truyền ra, bất lợi tự nhiên là Lê Hân, cẩu tử mỗi lần chụp đến Trịnh Lệ đều là tiều tụy mà bi thương, vì thế Lê Hân hình tượng nháy mắt từ hoàn mỹ biến thành nam nhân phụ lòng, vẫn là tối lãnh huyết.</w:t>
      </w:r>
    </w:p>
    <w:p>
      <w:pPr>
        <w:pStyle w:val="BodyText"/>
      </w:pPr>
      <w:r>
        <w:t xml:space="preserve">Nhưng Lê Hân không cần.</w:t>
      </w:r>
    </w:p>
    <w:p>
      <w:pPr>
        <w:pStyle w:val="BodyText"/>
      </w:pPr>
      <w:r>
        <w:t xml:space="preserve">Sự nghiệp bị hao tổn cũng không thèm quan tâm.</w:t>
      </w:r>
    </w:p>
    <w:p>
      <w:pPr>
        <w:pStyle w:val="BodyText"/>
      </w:pPr>
      <w:r>
        <w:t xml:space="preserve">Người đại diện của hắn vì thế đau não, khuyên can mãi hắn cùng Trịnh Lệ quay về, người đại diện mục đích tự nhiên không phải tốt bụng, mà vì vãn hồi hình tượng của hắn, Lê Hân hiện tại hành vi quả thực là tự hủy tiền đồ, công ty thật vất vả bồi dưỡng ra hắn như vậy một thiên vương nổi tiếng, đương nhiên không thể liền như vậy trơ mắt nhìn hắn đọa lạc đi xuống.</w:t>
      </w:r>
    </w:p>
    <w:p>
      <w:pPr>
        <w:pStyle w:val="BodyText"/>
      </w:pPr>
      <w:r>
        <w:t xml:space="preserve">Nhưng Lê Hân là Lê Hân, mặc kệ người khác như thế nào bức bách hắn cũng không được, người đại diện vừa đấm vừa xoa, thủ đoạn nào đều sử xuất đến, Lê Hân như trước làm theo ý mình, công ty cao tầng giận dữ quyết định tuyết tàng hắn.</w:t>
      </w:r>
    </w:p>
    <w:p>
      <w:pPr>
        <w:pStyle w:val="BodyText"/>
      </w:pPr>
      <w:r>
        <w:t xml:space="preserve">Lê Hân bị tuyết tàng, Lãnh Dạ liền không hề nghi ngờ trở thành tinh quang vai chính.</w:t>
      </w:r>
    </w:p>
    <w:p>
      <w:pPr>
        <w:pStyle w:val="BodyText"/>
      </w:pPr>
      <w:r>
        <w:t xml:space="preserve">Lãnh Dạ hiện tại thế thực mãnh, trở thành khí thế đại thiên vương, bộ điện ảnh kia phòng bán vé cùng danh tiếng song mùa thu hoạch đưa hắn nhân khí đổ lên đỉnh, công ty rèn sắt khi còn nóng muốn cho Lãnh Dạ tiếp quay bộ điện ảnh thứ hai, nhưng Lãnh Dạ vẫn không đụng tới kịch bản, lại không nghĩ tiếp không có hứng thú quay phim, cho nên liền cho qua một bên.</w:t>
      </w:r>
    </w:p>
    <w:p>
      <w:pPr>
        <w:pStyle w:val="BodyText"/>
      </w:pPr>
      <w:r>
        <w:t xml:space="preserve">Tuy rằng điện ảnh bên này tạm thời gác lại, nhưng Lãnh Dạ nghề chính công tác ngược lại là có chất bay vọt, hắn hiện tại đã là người mẫu quốc tế, là số lượng không nhiều lắm có thể chen vào toàn cầu bài danh hàng đầu Á châu, bài danh bay lên tốc độ rất nhanh, cùng hắn hợp tác đều là một đường đại phẩm bài, thân phận của hắn cũng là nước lên thì thuyền lên.</w:t>
      </w:r>
    </w:p>
    <w:p>
      <w:pPr>
        <w:pStyle w:val="BodyText"/>
      </w:pPr>
      <w:r>
        <w:t xml:space="preserve">……</w:t>
      </w:r>
    </w:p>
    <w:p>
      <w:pPr>
        <w:pStyle w:val="BodyText"/>
      </w:pPr>
      <w:r>
        <w:t xml:space="preserve">Ở công tác một thời gian, Lãnh Dạ cùng Viêm Phi lại đi một chuyến Italia.</w:t>
      </w:r>
    </w:p>
    <w:p>
      <w:pPr>
        <w:pStyle w:val="BodyText"/>
      </w:pPr>
      <w:r>
        <w:t xml:space="preserve">Việc này chủ yếu mục đích là cho Lãnh Dạ cùng bố Viêm Phi gặp mặt, trước đó bọn họ vốn đó kế hoạch tốt lắm, nhưng bởi vì Lãnh Dạ công tác mà lâm thời hủy bỏ, hiện tại rốt cục có thời gian.</w:t>
      </w:r>
    </w:p>
    <w:p>
      <w:pPr>
        <w:pStyle w:val="BodyText"/>
      </w:pPr>
      <w:r>
        <w:t xml:space="preserve">Italia.</w:t>
      </w:r>
    </w:p>
    <w:p>
      <w:pPr>
        <w:pStyle w:val="BodyText"/>
      </w:pPr>
      <w:r>
        <w:t xml:space="preserve">Xuống phi cơ xong, Viêm Phi cùng Lãnh Dạ đi ra sân bay.</w:t>
      </w:r>
    </w:p>
    <w:p>
      <w:pPr>
        <w:pStyle w:val="BodyText"/>
      </w:pPr>
      <w:r>
        <w:t xml:space="preserve">Dọc theo đường đi Lãnh Dạ đều không có nói chuyện, thoạt nhìn tựa hồ băn khoăn cái gì.</w:t>
      </w:r>
    </w:p>
    <w:p>
      <w:pPr>
        <w:pStyle w:val="BodyText"/>
      </w:pPr>
      <w:r>
        <w:t xml:space="preserve">Viêm Phi còn cho là hắn luống cuống, vì thế cười an ủi hắn:“Không cần lo lắng, bố tôi hiện tại so trước thông tình đạt lý rất nhiều, sẽ không làm khó dễ em.”</w:t>
      </w:r>
    </w:p>
    <w:p>
      <w:pPr>
        <w:pStyle w:val="BodyText"/>
      </w:pPr>
      <w:r>
        <w:t xml:space="preserve">“Hy vọng như thế.” Lãnh Dạ nhún vai, nói đùa nói:“Đừng có mà tôi còn chưa đi đến cửa đã bị đuổi ra ”</w:t>
      </w:r>
    </w:p>
    <w:p>
      <w:pPr>
        <w:pStyle w:val="BodyText"/>
      </w:pPr>
      <w:r>
        <w:t xml:space="preserve">Viêm Phi cười ha ha:“Như thế nào có khả năng?”</w:t>
      </w:r>
    </w:p>
    <w:p>
      <w:pPr>
        <w:pStyle w:val="BodyText"/>
      </w:pPr>
      <w:r>
        <w:t xml:space="preserve">Lãnh Dạ cũng cười:“Rất có khả năng.”</w:t>
      </w:r>
    </w:p>
    <w:p>
      <w:pPr>
        <w:pStyle w:val="BodyText"/>
      </w:pPr>
      <w:r>
        <w:t xml:space="preserve">Hắn kỳ thật có chút lo lắng, bất quá không phải lo lắng việc này, hắn ở bên cạnh bố Viêm Phi ngốc rất nhiều năm, đối bố Viêm Phi vẫn là hiểu biết, đồng dạng, bố Viêm Phi đối hắn cũng là rõ như lòng bàn tay, Lãnh Dạ lo lắng mình lấy thân phận là em trai Ngân Hồ ông sẽ không tin tưởng.</w:t>
      </w:r>
    </w:p>
    <w:p>
      <w:pPr>
        <w:pStyle w:val="BodyText"/>
      </w:pPr>
      <w:r>
        <w:t xml:space="preserve">Bố Viêm Phi tên là Viêm Đông Thành, hiện tại ở tại một thụ trấn của Italia. Tiểu trấn hoàn cảnh rất tốt, phong cảnh thực tuyệt đẹp.</w:t>
      </w:r>
    </w:p>
    <w:p>
      <w:pPr>
        <w:pStyle w:val="BodyText"/>
      </w:pPr>
      <w:r>
        <w:t xml:space="preserve">Viêm Đông Thành ở tại tiểu trấn vùng ngoại thành.</w:t>
      </w:r>
    </w:p>
    <w:p>
      <w:pPr>
        <w:pStyle w:val="BodyText"/>
      </w:pPr>
      <w:r>
        <w:t xml:space="preserve">Trang viên rất lớn, có bao nhiêu xinh đẹp không cần phải nói, hơn nữa rất có lịch sử, có mấy trăm năm lịch sử, là Viêm Đông Thành từ trên tay một gia đình quý tộc xuống dốc mua, Viêm Đông Thành hiện tại đã hoàn toàn không hề quản gia tộc sản nghiệp, đứng ở trang viên xa xăm nhàn nhàn dưỡng lão.</w:t>
      </w:r>
    </w:p>
    <w:p>
      <w:pPr>
        <w:pStyle w:val="BodyText"/>
      </w:pPr>
      <w:r>
        <w:t xml:space="preserve">Đi ở trang viên, Lãnh Dạ thưởng thức trang viên cảnh đẹp.</w:t>
      </w:r>
    </w:p>
    <w:p>
      <w:pPr>
        <w:pStyle w:val="BodyText"/>
      </w:pPr>
      <w:r>
        <w:t xml:space="preserve">Quản gia đi ở phía trước, giúp bọn hắn dẫn đường.</w:t>
      </w:r>
    </w:p>
    <w:p>
      <w:pPr>
        <w:pStyle w:val="Compact"/>
      </w:pPr>
      <w:r>
        <w:t xml:space="preserve">Quản gia kêu Lý thúc, so Viêm Đông Thành lớn hơn mười tuổi, nhưng thoạt nhìn cũng không lão, Lý thúc thực trẻ tuổi cũng đã hầu hạ Viêm Đông Thành, vẫn trung tâm như một, Viêm Phi cũng là hắn một tay nuôi lớn, cho nên đối với hắn rất có cảm tình.</w:t>
      </w:r>
      <w:r>
        <w:br w:type="textWrapping"/>
      </w:r>
      <w:r>
        <w:br w:type="textWrapping"/>
      </w:r>
    </w:p>
    <w:p>
      <w:pPr>
        <w:pStyle w:val="Heading2"/>
      </w:pPr>
      <w:bookmarkStart w:id="160" w:name="quyển-3---chương-17"/>
      <w:bookmarkEnd w:id="160"/>
      <w:r>
        <w:t xml:space="preserve">139. Quyển 3 - Chương 17</w:t>
      </w:r>
    </w:p>
    <w:p>
      <w:pPr>
        <w:pStyle w:val="Compact"/>
      </w:pPr>
      <w:r>
        <w:br w:type="textWrapping"/>
      </w:r>
      <w:r>
        <w:br w:type="textWrapping"/>
      </w:r>
      <w:r>
        <w:t xml:space="preserve">Lãnh Dạ kiếp trước cùng Lý thúc rất quen thuộc, nhưng hiện tại chỉ có thể làm bộ như không biết.</w:t>
      </w:r>
    </w:p>
    <w:p>
      <w:pPr>
        <w:pStyle w:val="BodyText"/>
      </w:pPr>
      <w:r>
        <w:t xml:space="preserve">Hắn cùng Viêm Phi đi theo Lý thúc, xuyên qua hoa viên.</w:t>
      </w:r>
    </w:p>
    <w:p>
      <w:pPr>
        <w:pStyle w:val="BodyText"/>
      </w:pPr>
      <w:r>
        <w:t xml:space="preserve">Trang viên mua thời gian không dài, Lãnh Dạ vài năm trước rời khỏi Viêm Đông Thành chuyển tới Viêm Phi bên kia, cho nên chưa từng tới nơi này, đối nơi này thực không quen thuộc.</w:t>
      </w:r>
    </w:p>
    <w:p>
      <w:pPr>
        <w:pStyle w:val="BodyText"/>
      </w:pPr>
      <w:r>
        <w:t xml:space="preserve">Viêm Phi hỏi Lý thúc:“Thân thể bố cháu gần đây thế nào?”</w:t>
      </w:r>
    </w:p>
    <w:p>
      <w:pPr>
        <w:pStyle w:val="BodyText"/>
      </w:pPr>
      <w:r>
        <w:t xml:space="preserve">Lý thúc đáp:“Cũng không tệ lắm.”</w:t>
      </w:r>
    </w:p>
    <w:p>
      <w:pPr>
        <w:pStyle w:val="BodyText"/>
      </w:pPr>
      <w:r>
        <w:t xml:space="preserve">“Ân, vậy là tốt rồi.” Viêm Phi gật gật đầu.</w:t>
      </w:r>
    </w:p>
    <w:p>
      <w:pPr>
        <w:pStyle w:val="BodyText"/>
      </w:pPr>
      <w:r>
        <w:t xml:space="preserve">Hắn cùng Viêm Đông Thành quan hệ kỳ thật có điểm vi diệu, hai người đối với đối phương thái độ đều có điểm lãnh đạm, nhưng trên thực tế đều thực quan tâm đối phương, Viêm Đông Thành tuổi trẻ vẫn thực hợp lại, tại huyết vũ tinh phong lăn lộn mười mấy năm, trên người để lại không ít thương, tuổi trẻ thân thể không quá nghiêm trọng, tuổi lớn chút di chứng mới bắt đầu đi ra, này cũng là nguyên nhân Viêm Đông Thành trước tiên ẩn lui. Viêm Đông Thành hơn ba mươi tuổi mới sinh hạ Viêm Phi, lúc ấy điều kiện không tốt, mẫu thân Viêm Phi lúc sinh ra Viêm Phi bởi vì bác sĩ sai lầm tạo thành xuất huyết nhiều, vừa sinh hạ Viêm Phi liền đình chỉ hô hấp, Viêm Đông Thành giận dữ phái người đem tên bác sĩ kia băm thành mấy chục khối, sau đó khổ sở nhiều năm.</w:t>
      </w:r>
    </w:p>
    <w:p>
      <w:pPr>
        <w:pStyle w:val="BodyText"/>
      </w:pPr>
      <w:r>
        <w:t xml:space="preserve">Viêm Phi là Viêm Đông Thành tự tay bồi dưỡng đi ra, Viêm Đông Thành phi thường yêu mẹ Viêm Phi, vẫn không có tái thú.</w:t>
      </w:r>
    </w:p>
    <w:p>
      <w:pPr>
        <w:pStyle w:val="BodyText"/>
      </w:pPr>
      <w:r>
        <w:t xml:space="preserve">Viêm Đông Thành đang ở trong phòng chờ, Viêm Phi cùng Lãnh Dạ vào nhà thấy ông nhàn nhã ngồi ở sô pha xem báo giấy, trên bàn còn một chén trà nóng.</w:t>
      </w:r>
    </w:p>
    <w:p>
      <w:pPr>
        <w:pStyle w:val="BodyText"/>
      </w:pPr>
      <w:r>
        <w:t xml:space="preserve">“Con đã trở về, lão ba.” Viêm Phi nói.</w:t>
      </w:r>
    </w:p>
    <w:p>
      <w:pPr>
        <w:pStyle w:val="BodyText"/>
      </w:pPr>
      <w:r>
        <w:t xml:space="preserve">Viêm Đông Thành buông báo chí, thản nhiên lên tiếng:“Ân.”</w:t>
      </w:r>
    </w:p>
    <w:p>
      <w:pPr>
        <w:pStyle w:val="BodyText"/>
      </w:pPr>
      <w:r>
        <w:t xml:space="preserve">Ông nhìn Viêm Phi liếc mắt một cái, sau đó đem tầm mắt dừng lại trên người Lãnh Dạ.</w:t>
      </w:r>
    </w:p>
    <w:p>
      <w:pPr>
        <w:pStyle w:val="BodyText"/>
      </w:pPr>
      <w:r>
        <w:t xml:space="preserve">“Đây là Lãnh Dạ, con nghĩ không cần phải nói bố cũng biết hắn cùng con có quan hệ gì.” Viêm Phi nói.</w:t>
      </w:r>
    </w:p>
    <w:p>
      <w:pPr>
        <w:pStyle w:val="BodyText"/>
      </w:pPr>
      <w:r>
        <w:t xml:space="preserve">“Bá phụ.” Lãnh Dạ mỉm cười cùng Viêm Đông Thành chào hỏi.</w:t>
      </w:r>
    </w:p>
    <w:p>
      <w:pPr>
        <w:pStyle w:val="BodyText"/>
      </w:pPr>
      <w:r>
        <w:t xml:space="preserve">Viêm Đông Thành so Lãnh Dạ trong ấn tượng già đi một chút, hai bên tóc mai cũng đã trắng, bất quá thoạt nhìn vẫn như cũ thực có tinh thần, không có cảm giác tuổi già sức yếu.</w:t>
      </w:r>
    </w:p>
    <w:p>
      <w:pPr>
        <w:pStyle w:val="BodyText"/>
      </w:pPr>
      <w:r>
        <w:t xml:space="preserve">Trước mặt người quen cải trang thành người xa lạ thật đúng là không được tự nhiên, nếu Lãnh Dạ trên đời này người hắn hiểu biết nhất là Viêm Phi, kia xếp hạng thứ hai chính là Viêm Đông Thành, làm ái tướng đắc lực Viêm Đông Thành một tay bồi dưỡng, Lãnh Dạ kiếp trước cùng Viêm Đông Thành quan hệ kỳ thật cũng rất thân mật, tuy rằng Viêm Đông Thành trời sinh cá tính lãnh đạm, nhưng đối hắn vẫn là không tồi.</w:t>
      </w:r>
    </w:p>
    <w:p>
      <w:pPr>
        <w:pStyle w:val="BodyText"/>
      </w:pPr>
      <w:r>
        <w:t xml:space="preserve">Viêm Đông Thành không đáp lại, chỉ là nhìn chằm chằm Lãnh Dạ, đánh giá hắn một phen.</w:t>
      </w:r>
    </w:p>
    <w:p>
      <w:pPr>
        <w:pStyle w:val="BodyText"/>
      </w:pPr>
      <w:r>
        <w:t xml:space="preserve">“Làm sao vậy?” Lãnh Dạ kỳ quái hỏi.</w:t>
      </w:r>
    </w:p>
    <w:p>
      <w:pPr>
        <w:pStyle w:val="BodyText"/>
      </w:pPr>
      <w:r>
        <w:t xml:space="preserve">“Không có gì.” Viêm Đông Thành thu hồi tầm mắt, thản nhiên đáp.</w:t>
      </w:r>
    </w:p>
    <w:p>
      <w:pPr>
        <w:pStyle w:val="BodyText"/>
      </w:pPr>
      <w:r>
        <w:t xml:space="preserve">Lãnh Dạ cùng Viêm Phi không nói gì nhìn đối phương liếc mắt một cái.</w:t>
      </w:r>
    </w:p>
    <w:p>
      <w:pPr>
        <w:pStyle w:val="BodyText"/>
      </w:pPr>
      <w:r>
        <w:t xml:space="preserve">Dừng một chút, Viêm Đông Thành bổ sung nói:“Chỉ là cảm thấy cậu cùng thủ hạ trước đây của tôi có điểm giống.”</w:t>
      </w:r>
    </w:p>
    <w:p>
      <w:pPr>
        <w:pStyle w:val="BodyText"/>
      </w:pPr>
      <w:r>
        <w:t xml:space="preserve">Lãnh Dạ nhất thời khẩn trương.</w:t>
      </w:r>
    </w:p>
    <w:p>
      <w:pPr>
        <w:pStyle w:val="BodyText"/>
      </w:pPr>
      <w:r>
        <w:t xml:space="preserve">Hắn nghĩ cũng không cần nghĩ đều biết Viêm Đông Thành nói “thủ hạ” kia là ai, hắn cùng Viêm Phi không quen, cho nên có thể dễ dàng lừa dối, nhưng Viêm Đông Thành bất đồng, hơn nữa Viêm Đông Thành chỉ nhìn hắn liếc mắt một cái liền thấy được bóng dáng mình kiếp trước, thật đúng là đáng sợ.</w:t>
      </w:r>
    </w:p>
    <w:p>
      <w:pPr>
        <w:pStyle w:val="BodyText"/>
      </w:pPr>
      <w:r>
        <w:t xml:space="preserve">Viêm Phi do dự một chút, đối Viêm Đông Thành nói:“Hắn là em Ngân Hồ ”</w:t>
      </w:r>
    </w:p>
    <w:p>
      <w:pPr>
        <w:pStyle w:val="BodyText"/>
      </w:pPr>
      <w:r>
        <w:t xml:space="preserve">Viêm Đông Thành có chút ngoài ý muốn:“Hắn còn có đệ đệ?”</w:t>
      </w:r>
    </w:p>
    <w:p>
      <w:pPr>
        <w:pStyle w:val="BodyText"/>
      </w:pPr>
      <w:r>
        <w:t xml:space="preserve">Viêm Phi nhún vai:“Con cũng vậy, bất quá bọn họ rất nhiều chỗ đều như là một khuôn mẫu khắc ra, rất khó để người tin tưởng không có quan hệ huyết thống.”</w:t>
      </w:r>
    </w:p>
    <w:p>
      <w:pPr>
        <w:pStyle w:val="BodyText"/>
      </w:pPr>
      <w:r>
        <w:t xml:space="preserve">Viêm Đông Thành lại nhìn Lãnh Dạ liếc mắt một cái:“Cậu so với anh cậu xinh đẹp hơn”</w:t>
      </w:r>
    </w:p>
    <w:p>
      <w:pPr>
        <w:pStyle w:val="BodyText"/>
      </w:pPr>
      <w:r>
        <w:t xml:space="preserve">Lãnh Dạ không biết có nên hay không đem những lời này trở thành khích lệ, Viêm Đông Thành vẫn rất ít khen người bên ngoài, trong ấn tượng hắn vẫn là lần đầu tiên.</w:t>
      </w:r>
    </w:p>
    <w:p>
      <w:pPr>
        <w:pStyle w:val="BodyText"/>
      </w:pPr>
      <w:r>
        <w:t xml:space="preserve">Sau, Viêm Đông Thành chưa nói cái gì, gọi người hầu cho bọn hắn trà.</w:t>
      </w:r>
    </w:p>
    <w:p>
      <w:pPr>
        <w:pStyle w:val="BodyText"/>
      </w:pPr>
      <w:r>
        <w:t xml:space="preserve">Viêm Đông Thành không có làm khó Lãnh Dạ, điều này làm cho Lãnh Dạ nhẹ nhàng thở ra, Viêm Đông Thành vẫn là một người bảo thủ, Lãnh Dạ vừa mới bắt đầu còn có điểm lo lắng hắn không tiếp thụ được chính mình cùng Viêm Phi có quan hệ, nhưng hiện tại xem ra rõ ràng là lo lắng quá, lại có lẽ là lão nhân gia tuổi lớn, rất nhiều chuyện đều đã thấy ra, Lãnh Dạ nhớ rõ Viêm Phi cùng hắn nói qua lão gia tử đã không hề so đo tính hướng của hắn.</w:t>
      </w:r>
    </w:p>
    <w:p>
      <w:pPr>
        <w:pStyle w:val="BodyText"/>
      </w:pPr>
      <w:r>
        <w:t xml:space="preserve">Lúc này đúng là thời điểm ăn điểm tâm, quản gia mang hành lý của Viêm Phi cùng Lãnh Dạ lên xong, xuống lầu mời bọn họ đi ăn bữa sáng.</w:t>
      </w:r>
    </w:p>
    <w:p>
      <w:pPr>
        <w:pStyle w:val="BodyText"/>
      </w:pPr>
      <w:r>
        <w:t xml:space="preserve">Bữa sáng thực thanh đạm cũng thực truyền thống, bánh bao và sữa đậu nành, nhưng hương vị cũng không tệ lắm.</w:t>
      </w:r>
    </w:p>
    <w:p>
      <w:pPr>
        <w:pStyle w:val="BodyText"/>
      </w:pPr>
      <w:r>
        <w:t xml:space="preserve">……</w:t>
      </w:r>
    </w:p>
    <w:p>
      <w:pPr>
        <w:pStyle w:val="BodyText"/>
      </w:pPr>
      <w:r>
        <w:t xml:space="preserve">Ăn xong bữa sáng, Viêm Phi mang theo Lãnh Dạ đi đến phòng hắn.</w:t>
      </w:r>
    </w:p>
    <w:p>
      <w:pPr>
        <w:pStyle w:val="BodyText"/>
      </w:pPr>
      <w:r>
        <w:t xml:space="preserve">Viêm Phi có phòng ở trên lầu, Viêm Phi đã thật lâu không trở về, nhưng người hầu vẫn định kỳ quét tước, cho nên thực sạch sẽ.</w:t>
      </w:r>
    </w:p>
    <w:p>
      <w:pPr>
        <w:pStyle w:val="BodyText"/>
      </w:pPr>
      <w:r>
        <w:t xml:space="preserve">Hai người đi vào phòng.</w:t>
      </w:r>
    </w:p>
    <w:p>
      <w:pPr>
        <w:pStyle w:val="BodyText"/>
      </w:pPr>
      <w:r>
        <w:t xml:space="preserve">Viêm Phi hỏi Lãnh Dạ:“Cảm giác thế nào?”</w:t>
      </w:r>
    </w:p>
    <w:p>
      <w:pPr>
        <w:pStyle w:val="BodyText"/>
      </w:pPr>
      <w:r>
        <w:t xml:space="preserve">Lãnh Dạ nói:“Cũng không tệ lắm.”</w:t>
      </w:r>
    </w:p>
    <w:p>
      <w:pPr>
        <w:pStyle w:val="BodyText"/>
      </w:pPr>
      <w:r>
        <w:t xml:space="preserve">Trong phòng trang hoàng là phong cách cổ Âu Châu, so sánh hoa lệ, có thể nhìn ra trang viên trước đó chủ nhân sinh hoạt có bao nhiêu xa xỉ, Viêm Đông Thành mua tòa trang viên xong liền vẫn duy trì nguyên dạng, không cải biến qua.</w:t>
      </w:r>
    </w:p>
    <w:p>
      <w:pPr>
        <w:pStyle w:val="BodyText"/>
      </w:pPr>
      <w:r>
        <w:t xml:space="preserve">Đối diện cửa phòng là một ban công, Lãnh Dạ đi đến ban công, hai tay khoát lên lan can, nhìn cảnh sắc bên ngoài.</w:t>
      </w:r>
    </w:p>
    <w:p>
      <w:pPr>
        <w:pStyle w:val="BodyText"/>
      </w:pPr>
      <w:r>
        <w:t xml:space="preserve">Ban công phía dưới là một vườn nho, Viêm Đông Thành thích uống rượu nho, cho nên gieo trồng nho viên chuyên môn dùng để nhưỡng rượu, còn xây một hầm rượu. Lúc này đúng là mùa nho thành thục, một chuỗi nho màu tím, còn có thể loáng thoáng ngửi được hương vị nho, rất dễ chịu.</w:t>
      </w:r>
    </w:p>
    <w:p>
      <w:pPr>
        <w:pStyle w:val="BodyText"/>
      </w:pPr>
      <w:r>
        <w:t xml:space="preserve">Lãnh Dạ cơ hồ là lập tức thích nơi này.</w:t>
      </w:r>
    </w:p>
    <w:p>
      <w:pPr>
        <w:pStyle w:val="BodyText"/>
      </w:pPr>
      <w:r>
        <w:t xml:space="preserve">Viêm Phi đi đến phía sau Lãnh Dạ, hai tay khoát lên lan can, đem hắn vây quanh ở lan can cùng chính mình.</w:t>
      </w:r>
    </w:p>
    <w:p>
      <w:pPr>
        <w:pStyle w:val="BodyText"/>
      </w:pPr>
      <w:r>
        <w:t xml:space="preserve">“Chờ chúng ta già trở về trang viên hưởng lúc tuổi già, em xem thế nào.” Viêm Phi tại bên tai Lãnh Dạ nhẹ giọng nói.</w:t>
      </w:r>
    </w:p>
    <w:p>
      <w:pPr>
        <w:pStyle w:val="BodyText"/>
      </w:pPr>
      <w:r>
        <w:t xml:space="preserve">“Anh nghĩ quá xa.”</w:t>
      </w:r>
    </w:p>
    <w:p>
      <w:pPr>
        <w:pStyle w:val="BodyText"/>
      </w:pPr>
      <w:r>
        <w:t xml:space="preserve">“Không xa, dù sao ngày đó cuối cùng sẽ đến.” Viêm Phi khẽ cắn vành tai Lãnh Dạ</w:t>
      </w:r>
    </w:p>
    <w:p>
      <w:pPr>
        <w:pStyle w:val="BodyText"/>
      </w:pPr>
      <w:r>
        <w:t xml:space="preserve">Lãnh Dạ cảm giác được Viêm Phi trong miệng thở ra nhiệt khí từng đợt phun đến tai hắn, làm hắn có chút nhột, vì thế hướng bên cạnh trật nghiêng đầu, né tránh hắn:“Tương lai ai cũng không biết.”</w:t>
      </w:r>
    </w:p>
    <w:p>
      <w:pPr>
        <w:pStyle w:val="BodyText"/>
      </w:pPr>
      <w:r>
        <w:t xml:space="preserve">“Là không biết, nhưng có một việc tôi rất rõ ràng.”</w:t>
      </w:r>
    </w:p>
    <w:p>
      <w:pPr>
        <w:pStyle w:val="BodyText"/>
      </w:pPr>
      <w:r>
        <w:t xml:space="preserve">“Chuyện gì?”</w:t>
      </w:r>
    </w:p>
    <w:p>
      <w:pPr>
        <w:pStyle w:val="BodyText"/>
      </w:pPr>
      <w:r>
        <w:t xml:space="preserve">“Chúng ta vĩnh viễn cùng một chỗ.”</w:t>
      </w:r>
    </w:p>
    <w:p>
      <w:pPr>
        <w:pStyle w:val="BodyText"/>
      </w:pPr>
      <w:r>
        <w:t xml:space="preserve">“……”</w:t>
      </w:r>
    </w:p>
    <w:p>
      <w:pPr>
        <w:pStyle w:val="BodyText"/>
      </w:pPr>
      <w:r>
        <w:t xml:space="preserve">Lãnh Dạ trầm mặc một lát, có đôi khi hắn cảm thấy Viêm Phi đan xuẩn khả ái, ai cũng không dám dễ dàng hạ loại hứa hẹn này, nhưng Viêm Phi lại có thể không chút do dự nói ra.</w:t>
      </w:r>
    </w:p>
    <w:p>
      <w:pPr>
        <w:pStyle w:val="BodyText"/>
      </w:pPr>
      <w:r>
        <w:t xml:space="preserve">“Như thế nào, không tin?” Viêm Phi hai tay buộc chặt, đem Lãnh Dạ ôm vào trong ngực, chọn mi hỏi.</w:t>
      </w:r>
    </w:p>
    <w:p>
      <w:pPr>
        <w:pStyle w:val="BodyText"/>
      </w:pPr>
      <w:r>
        <w:t xml:space="preserve">“Không có.”</w:t>
      </w:r>
    </w:p>
    <w:p>
      <w:pPr>
        <w:pStyle w:val="BodyText"/>
      </w:pPr>
      <w:r>
        <w:t xml:space="preserve">“Kia như thế nào lãnh tĩnh như thế?” Nói tới đây, Viêm Phi ngữ khí tựa hồ có điểm bất mãn.</w:t>
      </w:r>
    </w:p>
    <w:p>
      <w:pPr>
        <w:pStyle w:val="BodyText"/>
      </w:pPr>
      <w:r>
        <w:t xml:space="preserve">Lãnh Dạ thản nhiên nói:“Vậy anh muốn tôi thế nào, cảm động lưu nước mắt? Tôi cũng không phải là nữ nhân.”</w:t>
      </w:r>
    </w:p>
    <w:p>
      <w:pPr>
        <w:pStyle w:val="BodyText"/>
      </w:pPr>
      <w:r>
        <w:t xml:space="preserve">Viêm Phi nói:“Nam nhân cũng có thể cảm động lưu nước mắt a.”</w:t>
      </w:r>
    </w:p>
    <w:p>
      <w:pPr>
        <w:pStyle w:val="BodyText"/>
      </w:pPr>
      <w:r>
        <w:t xml:space="preserve">“Không bao gồm tôi.”</w:t>
      </w:r>
    </w:p>
    <w:p>
      <w:pPr>
        <w:pStyle w:val="BodyText"/>
      </w:pPr>
      <w:r>
        <w:t xml:space="preserve">“Có đôi khi em thật sự là để người hận nghiến răng.” Viêm Phi tốn hơi thừa lời, sau đó bổ sung nói:“Bất quá tôi liền thích em như vậy ”</w:t>
      </w:r>
    </w:p>
    <w:p>
      <w:pPr>
        <w:pStyle w:val="BodyText"/>
      </w:pPr>
      <w:r>
        <w:t xml:space="preserve">Lãnh Dạ khóe môi nhẹ nhàng giơ lên.</w:t>
      </w:r>
    </w:p>
    <w:p>
      <w:pPr>
        <w:pStyle w:val="BodyText"/>
      </w:pPr>
      <w:r>
        <w:t xml:space="preserve">……</w:t>
      </w:r>
    </w:p>
    <w:p>
      <w:pPr>
        <w:pStyle w:val="BodyText"/>
      </w:pPr>
      <w:r>
        <w:t xml:space="preserve">Viêm Phi cùng Lãnh Dạ lần này trở về kỳ thật tương đương với nghỉ phép, tính toán trụ một đoạn thời gian.</w:t>
      </w:r>
    </w:p>
    <w:p>
      <w:pPr>
        <w:pStyle w:val="BodyText"/>
      </w:pPr>
      <w:r>
        <w:t xml:space="preserve">Trang viên tại vùng ngoại thành, cách khu trung tâm có điểm xa, bất quá bọn họ cũng không tính toán vào thành, vùng ngoại thành cảnh sắc rất đẹp, trang viên chung quanh là nông trường cùng bình nguyên, tựa như thế ngoại đào nguyên bình thường, thực im lặng cũng thực thích ý.</w:t>
      </w:r>
    </w:p>
    <w:p>
      <w:pPr>
        <w:pStyle w:val="BodyText"/>
      </w:pPr>
      <w:r>
        <w:t xml:space="preserve">Viêm Phi đối phụ cận rất quen thuộc, vì thế mang theo Lãnh Dạ tới phụ cận dạo qua một vòng, trang viên diện tích rất lớn, nhiễu một vòng phải tốn không ít thời gian.</w:t>
      </w:r>
    </w:p>
    <w:p>
      <w:pPr>
        <w:pStyle w:val="BodyText"/>
      </w:pPr>
      <w:r>
        <w:t xml:space="preserve">Viêm Phi mang Lãnh Dạ đi tới hầm rượu của Viêm Đông Thành.</w:t>
      </w:r>
    </w:p>
    <w:p>
      <w:pPr>
        <w:pStyle w:val="BodyText"/>
      </w:pPr>
      <w:r>
        <w:t xml:space="preserve">Hầm rượu thực rộng, bên trong đủ loại rượu trân quý cùng rượu nho, vẫn là rất có niên đại không xuất bản nữa, Lãnh Dạ cũng là thích uống rượu, cho nên vừa tiến đến liền yêu thương nơi này.</w:t>
      </w:r>
    </w:p>
    <w:p>
      <w:pPr>
        <w:pStyle w:val="BodyText"/>
      </w:pPr>
      <w:r>
        <w:t xml:space="preserve">Viêm Phi từ ngăn tủ xuất ra hai cái ly thủy tinh, mở một chai rượu.</w:t>
      </w:r>
    </w:p>
    <w:p>
      <w:pPr>
        <w:pStyle w:val="BodyText"/>
      </w:pPr>
      <w:r>
        <w:t xml:space="preserve">Lãnh Dạ cầm lấy một ly, nhẹ nhàng lắc lắc, sau đó đưa tới bên miệng uống một ngụm.</w:t>
      </w:r>
    </w:p>
    <w:p>
      <w:pPr>
        <w:pStyle w:val="BodyText"/>
      </w:pPr>
      <w:r>
        <w:t xml:space="preserve">Mùi rượu thuần hậu lan tỏa, mang theo mùi vị thản nhiên, rất có khuynh hướng cảm xúc.</w:t>
      </w:r>
    </w:p>
    <w:p>
      <w:pPr>
        <w:pStyle w:val="BodyText"/>
      </w:pPr>
      <w:r>
        <w:t xml:space="preserve">“Thế nào?” Viêm Phi hỏi.</w:t>
      </w:r>
    </w:p>
    <w:p>
      <w:pPr>
        <w:pStyle w:val="BodyText"/>
      </w:pPr>
      <w:r>
        <w:t xml:space="preserve">“Cực phẩm.” Lãnh Dạ trả lời lời ít mà ý nhiều.</w:t>
      </w:r>
    </w:p>
    <w:p>
      <w:pPr>
        <w:pStyle w:val="BodyText"/>
      </w:pPr>
      <w:r>
        <w:t xml:space="preserve">“Tôi biết em sẽ thích.” Viêm Phi cười nói, hắn bưng lên ly rượu kia, cũng uống một ngụm.</w:t>
      </w:r>
    </w:p>
    <w:p>
      <w:pPr>
        <w:pStyle w:val="BodyText"/>
      </w:pPr>
      <w:r>
        <w:t xml:space="preserve">Cách hầm rượu bên ngoài không xa có một chuồng, bên trong dưỡng mấy con ngựa.</w:t>
      </w:r>
    </w:p>
    <w:p>
      <w:pPr>
        <w:pStyle w:val="BodyText"/>
      </w:pPr>
      <w:r>
        <w:t xml:space="preserve">Viêm Phi mang theo Lãnh Dạ đi đến chuồng ngựa, Lãnh Dạ đối với mấy con ngựa cảm thấy hứng thú.</w:t>
      </w:r>
    </w:p>
    <w:p>
      <w:pPr>
        <w:pStyle w:val="BodyText"/>
      </w:pPr>
      <w:r>
        <w:t xml:space="preserve">“Này mấy con ngựa là chủ nhân trước kia của trang viên dưỡng, ba tôi lúc ấy mua trang viên vốn tính toán bắt bọn nó đưa cho người khác, nhưng sau lại vẫn là giữ lại.” Viêm Phi nói xong, thân thủ sờ sờ lông một con ngựa, con ngựa thực dịu ngoan, theo động tác Viêm Phi cúi thấp đầu xuống:“Chúng nó thực thông nhân tính, cũng không sợ người lạ.”</w:t>
      </w:r>
    </w:p>
    <w:p>
      <w:pPr>
        <w:pStyle w:val="BodyText"/>
      </w:pPr>
      <w:r>
        <w:t xml:space="preserve">“Rất được.”</w:t>
      </w:r>
    </w:p>
    <w:p>
      <w:pPr>
        <w:pStyle w:val="BodyText"/>
      </w:pPr>
      <w:r>
        <w:t xml:space="preserve">Viêm Phi quay đầu nhìn về phía Lãnh Dạ, đột nhiên hỏi:“Có muốn hay không thử xem xem?”</w:t>
      </w:r>
    </w:p>
    <w:p>
      <w:pPr>
        <w:pStyle w:val="BodyText"/>
      </w:pPr>
      <w:r>
        <w:t xml:space="preserve">“Thử cái gì?”</w:t>
      </w:r>
    </w:p>
    <w:p>
      <w:pPr>
        <w:pStyle w:val="BodyText"/>
      </w:pPr>
      <w:r>
        <w:t xml:space="preserve">“Cưỡi ngựa.” Viêm Phi cười nói:“Trang viên bên ngoài là mặt cỏ, không cần lo lắng không có nơi chạy.”</w:t>
      </w:r>
    </w:p>
    <w:p>
      <w:pPr>
        <w:pStyle w:val="BodyText"/>
      </w:pPr>
      <w:r>
        <w:t xml:space="preserve">“Tôi không biết cưỡi ngựa.”</w:t>
      </w:r>
    </w:p>
    <w:p>
      <w:pPr>
        <w:pStyle w:val="BodyText"/>
      </w:pPr>
      <w:r>
        <w:t xml:space="preserve">“Tôi có thể dạy em.”</w:t>
      </w:r>
    </w:p>
    <w:p>
      <w:pPr>
        <w:pStyle w:val="BodyText"/>
      </w:pPr>
      <w:r>
        <w:t xml:space="preserve">Lãnh Dạ kỳ thật thực cảm thấy hứng thú, vì thế gật đầu đáp ứng.</w:t>
      </w:r>
    </w:p>
    <w:p>
      <w:pPr>
        <w:pStyle w:val="BodyText"/>
      </w:pPr>
      <w:r>
        <w:t xml:space="preserve">Viêm Phi mở ra chuồng, lấy ra một con ngựa, toàn thân hắc sắc, không có một tia tạp mao, da lông phiếm sáng bóng, phi thường xinh đẹp.</w:t>
      </w:r>
    </w:p>
    <w:p>
      <w:pPr>
        <w:pStyle w:val="BodyText"/>
      </w:pPr>
      <w:r>
        <w:t xml:space="preserve">Theo sau, Viêm Phi lại giúp Lãnh Dạ chọn một con.</w:t>
      </w:r>
    </w:p>
    <w:p>
      <w:pPr>
        <w:pStyle w:val="BodyText"/>
      </w:pPr>
      <w:r>
        <w:t xml:space="preserve">Con ngựa này toàn thân bạch sắc, hơn nữa tông mao phi thường mềm mại, hơi chút động sẽ nhẹ nhàng phất phới.</w:t>
      </w:r>
    </w:p>
    <w:p>
      <w:pPr>
        <w:pStyle w:val="BodyText"/>
      </w:pPr>
      <w:r>
        <w:t xml:space="preserve">Viêm Phi nói:“Nó tính cách rất tốt, đối người xa lạ là tối hữu hảo.”</w:t>
      </w:r>
    </w:p>
    <w:p>
      <w:pPr>
        <w:pStyle w:val="Compact"/>
      </w:pPr>
      <w:r>
        <w:t xml:space="preserve">Lãnh Dạ sờ sờ bạch mã, bạch mã quả nhiên thực dịu ngoan, mặc dù đối mặt Lãnh Dạ cũng không có biểu hiện ra bất cứ bài xích.</w:t>
      </w:r>
      <w:r>
        <w:br w:type="textWrapping"/>
      </w:r>
      <w:r>
        <w:br w:type="textWrapping"/>
      </w:r>
    </w:p>
    <w:p>
      <w:pPr>
        <w:pStyle w:val="Heading2"/>
      </w:pPr>
      <w:bookmarkStart w:id="161" w:name="quyển-3---chương-18"/>
      <w:bookmarkEnd w:id="161"/>
      <w:r>
        <w:t xml:space="preserve">140. Quyển 3 - Chương 18</w:t>
      </w:r>
    </w:p>
    <w:p>
      <w:pPr>
        <w:pStyle w:val="Compact"/>
      </w:pPr>
      <w:r>
        <w:br w:type="textWrapping"/>
      </w:r>
      <w:r>
        <w:br w:type="textWrapping"/>
      </w:r>
      <w:r>
        <w:t xml:space="preserve">Hai người nắm ngựa đi ra chuồng, sau đó lấy yên ngựa cùng dây cương.</w:t>
      </w:r>
    </w:p>
    <w:p>
      <w:pPr>
        <w:pStyle w:val="BodyText"/>
      </w:pPr>
      <w:r>
        <w:t xml:space="preserve">Viêm Phi xoay người lên ngựa.</w:t>
      </w:r>
    </w:p>
    <w:p>
      <w:pPr>
        <w:pStyle w:val="BodyText"/>
      </w:pPr>
      <w:r>
        <w:t xml:space="preserve">Lãnh Dạ cũng học bộ dáng của hắn lên ngựa, nhưng bởi vì lực đạo không nắm giữ trực tiếp từ bên kia hạ xuống, nếu hắn không phản ứng mau, đúng lúc kéo lại dây cương, chỉ sợ sẽ trực tiếp mặt chạm đất.</w:t>
      </w:r>
    </w:p>
    <w:p>
      <w:pPr>
        <w:pStyle w:val="BodyText"/>
      </w:pPr>
      <w:r>
        <w:t xml:space="preserve">Miễn cưỡng đứng vững thân thể, Lãnh Dạ nhẹ nhàng thở ra.</w:t>
      </w:r>
    </w:p>
    <w:p>
      <w:pPr>
        <w:pStyle w:val="BodyText"/>
      </w:pPr>
      <w:r>
        <w:t xml:space="preserve">Nguy hiểm thật……</w:t>
      </w:r>
    </w:p>
    <w:p>
      <w:pPr>
        <w:pStyle w:val="BodyText"/>
      </w:pPr>
      <w:r>
        <w:t xml:space="preserve">Viêm Phi nhìn hắn một loạt hành động, có chút buồn cười, hắn rất ít có thể nhìn đến Lãnh Dạ kinh ngạc như vậy, thật đúng là…… Khả ái.</w:t>
      </w:r>
    </w:p>
    <w:p>
      <w:pPr>
        <w:pStyle w:val="BodyText"/>
      </w:pPr>
      <w:r>
        <w:t xml:space="preserve">Viêm Phi vì thế xuống ngựa, đi đến bên người Lãnh Dạ:“Vẫn là tôi giúp em đi.”</w:t>
      </w:r>
    </w:p>
    <w:p>
      <w:pPr>
        <w:pStyle w:val="BodyText"/>
      </w:pPr>
      <w:r>
        <w:t xml:space="preserve">Lãnh Dạ lắc đầu:“Không cần.”</w:t>
      </w:r>
    </w:p>
    <w:p>
      <w:pPr>
        <w:pStyle w:val="BodyText"/>
      </w:pPr>
      <w:r>
        <w:t xml:space="preserve">Viêm Phi nói:“Em lên ngựa tư thế không đúng, thực dễ dàng ngã xuống ”</w:t>
      </w:r>
    </w:p>
    <w:p>
      <w:pPr>
        <w:pStyle w:val="BodyText"/>
      </w:pPr>
      <w:r>
        <w:t xml:space="preserve">Lãnh Dạ nhíu mày, nhìn hắn:“Vậy được rồi.”</w:t>
      </w:r>
    </w:p>
    <w:p>
      <w:pPr>
        <w:pStyle w:val="BodyText"/>
      </w:pPr>
      <w:r>
        <w:t xml:space="preserve">Viêm Phi bảo hắn giữ chặt dây cương, sau đó nói cho hắn tư thế lên ngựa chính xác, Lãnh Dạ học tốc độ luôn luôn rất nhanh, một lần đã học được</w:t>
      </w:r>
    </w:p>
    <w:p>
      <w:pPr>
        <w:pStyle w:val="BodyText"/>
      </w:pPr>
      <w:r>
        <w:t xml:space="preserve">Ngồi ở trên lưng ngựa, Lãnh Dạ cảm giác thực mới mẻ.</w:t>
      </w:r>
    </w:p>
    <w:p>
      <w:pPr>
        <w:pStyle w:val="BodyText"/>
      </w:pPr>
      <w:r>
        <w:t xml:space="preserve">Viêm Phi lập tức cũng lên ngựa, hai người hướng cửa trang viên đi.</w:t>
      </w:r>
    </w:p>
    <w:p>
      <w:pPr>
        <w:pStyle w:val="BodyText"/>
      </w:pPr>
      <w:r>
        <w:t xml:space="preserve">Lãnh Dạ trên lưng ngựa xóc nảy, có vài lần thiếu chút nữa ngã, bất quá dần dần nắm giữ bí quyết, tọa càng ngày càng ổn.</w:t>
      </w:r>
    </w:p>
    <w:p>
      <w:pPr>
        <w:pStyle w:val="BodyText"/>
      </w:pPr>
      <w:r>
        <w:t xml:space="preserve">Viêm Phi đi ở phía trước, quay đầu nhìn hắn một cái, sau đó nói:“Con ngựa này thực thích em”</w:t>
      </w:r>
    </w:p>
    <w:p>
      <w:pPr>
        <w:pStyle w:val="BodyText"/>
      </w:pPr>
      <w:r>
        <w:t xml:space="preserve">Lãnh Dạ lại sờ sờ bạch mã:“Nó tên là gì?”</w:t>
      </w:r>
    </w:p>
    <w:p>
      <w:pPr>
        <w:pStyle w:val="BodyText"/>
      </w:pPr>
      <w:r>
        <w:t xml:space="preserve">“Trân châu.”</w:t>
      </w:r>
    </w:p>
    <w:p>
      <w:pPr>
        <w:pStyle w:val="BodyText"/>
      </w:pPr>
      <w:r>
        <w:t xml:space="preserve">“Rất thích hợp với nó,” Tuy rằng một con ngựa đực kêu tên này có điểm nương, nhưng bạch mã toàn thân mao bạch chói mắt, không có một tia tạp chất, kêu tên này rất thích hợp.</w:t>
      </w:r>
    </w:p>
    <w:p>
      <w:pPr>
        <w:pStyle w:val="BodyText"/>
      </w:pPr>
      <w:r>
        <w:t xml:space="preserve">“Còn con của anh?” Lãnh Dạ lại hỏi.</w:t>
      </w:r>
    </w:p>
    <w:p>
      <w:pPr>
        <w:pStyle w:val="BodyText"/>
      </w:pPr>
      <w:r>
        <w:t xml:space="preserve">“Hắc tương.”</w:t>
      </w:r>
    </w:p>
    <w:p>
      <w:pPr>
        <w:pStyle w:val="BodyText"/>
      </w:pPr>
      <w:r>
        <w:t xml:space="preserve">……</w:t>
      </w:r>
    </w:p>
    <w:p>
      <w:pPr>
        <w:pStyle w:val="BodyText"/>
      </w:pPr>
      <w:r>
        <w:t xml:space="preserve">Trang viên phụ cận có mặt cỏ, diện tích có vài bãi bóng lớn, nơi này địa hình thực bằng phẳng, đại bộ phận đều là bình nguyên, ngẫu nhiên có vài ngọn núi phổ thông sườn cũng không dốc lắm.</w:t>
      </w:r>
    </w:p>
    <w:p>
      <w:pPr>
        <w:pStyle w:val="BodyText"/>
      </w:pPr>
      <w:r>
        <w:t xml:space="preserve">Lãnh Dạ lần đầu tiên cưỡi ngựa, học tập năng lực mau nữa cũng khó, bởi vì mới lạ mà xuất hiện sai lầm, vài lần thiếu chút nữa ngã xuống ngựa, lúc Trân Châu chạy vội.</w:t>
      </w:r>
    </w:p>
    <w:p>
      <w:pPr>
        <w:pStyle w:val="BodyText"/>
      </w:pPr>
      <w:r>
        <w:t xml:space="preserve">Viêm Phi ở một bên nhìn xem kinh hồn táng đảm:“Em thả chậm một chút tốc độ, từ trên lưng ngựa ngã xuống cũng không phải là hảo ngoạn.”</w:t>
      </w:r>
    </w:p>
    <w:p>
      <w:pPr>
        <w:pStyle w:val="BodyText"/>
      </w:pPr>
      <w:r>
        <w:t xml:space="preserve">“Sẽ không sơ suất.” Lãnh Dạ đùa có chút hưng phấn, không đem hắn khuyên bảo nghe vào lỗ tai.</w:t>
      </w:r>
    </w:p>
    <w:p>
      <w:pPr>
        <w:pStyle w:val="BodyText"/>
      </w:pPr>
      <w:r>
        <w:t xml:space="preserve">Viêm Phi mày càng nhíu càng chặt, vì thế lệnh cưỡng chế Trân Châu dừng lại, Trân Châu thực nghe hắn lời nói, nghe tới Viêm Phi chỉ lệnh liền lập tức ngừng lại, một chút giảm xóc cũng không có, cường đại quán tính thiếu chút nữa đem Lãnh Dạ tung đi.</w:t>
      </w:r>
    </w:p>
    <w:p>
      <w:pPr>
        <w:pStyle w:val="BodyText"/>
      </w:pPr>
      <w:r>
        <w:t xml:space="preserve">Lãnh Dạ nắm chặt dây cương, có chút kinh hồn chưa định, sau đó nhìn về phía Viêm Phi:“Anh đây là tưởng trực tiếp đem tôi tung đi?”</w:t>
      </w:r>
    </w:p>
    <w:p>
      <w:pPr>
        <w:pStyle w:val="BodyText"/>
      </w:pPr>
      <w:r>
        <w:t xml:space="preserve">“Em chơi đùa quá.”</w:t>
      </w:r>
    </w:p>
    <w:p>
      <w:pPr>
        <w:pStyle w:val="BodyText"/>
      </w:pPr>
      <w:r>
        <w:t xml:space="preserve">Lãnh Dạ bất mãn kháng nghị:“Tôi vừa mới bắt đầu.”</w:t>
      </w:r>
    </w:p>
    <w:p>
      <w:pPr>
        <w:pStyle w:val="BodyText"/>
      </w:pPr>
      <w:r>
        <w:t xml:space="preserve">Nói xong, hắn lắc lắc dây cương, muốn cho Trân Châu tiếp tục chạy, nhưng Trân Châu chỉ nghe lời Viêm Phi, đứng ở tại chỗ vẫn không nhúc nhích.</w:t>
      </w:r>
    </w:p>
    <w:p>
      <w:pPr>
        <w:pStyle w:val="BodyText"/>
      </w:pPr>
      <w:r>
        <w:t xml:space="preserve">Lãnh Dạ nhất thời có chút buồn bực nhìn về phía Viêm Phi:“Tôi thật sự không kém cỏi.”</w:t>
      </w:r>
    </w:p>
    <w:p>
      <w:pPr>
        <w:pStyle w:val="BodyText"/>
      </w:pPr>
      <w:r>
        <w:t xml:space="preserve">“Rất kém cỏi.” Viêm Phi một chút cũng không cho hắn mặt mũi, hắn đi đến bên người Trân Châu, cũng xoay người lên ngựa, ngồi vào phía sau Lãnh Dạ.</w:t>
      </w:r>
    </w:p>
    <w:p>
      <w:pPr>
        <w:pStyle w:val="BodyText"/>
      </w:pPr>
      <w:r>
        <w:t xml:space="preserve">“Anh muốn làm gì?”</w:t>
      </w:r>
    </w:p>
    <w:p>
      <w:pPr>
        <w:pStyle w:val="BodyText"/>
      </w:pPr>
      <w:r>
        <w:t xml:space="preserve">“Tự mình dạy em.” Viêm Phi ghé vào lỗ tai hắn nói, hai tay lấy dây cương trong tau Lãnh Dạ, đem Lãnh Dạ vây quanh ở trong lòng.</w:t>
      </w:r>
    </w:p>
    <w:p>
      <w:pPr>
        <w:pStyle w:val="BodyText"/>
      </w:pPr>
      <w:r>
        <w:t xml:space="preserve">Lãnh Dạ khóe mắt hơi hơi run rẩy.</w:t>
      </w:r>
    </w:p>
    <w:p>
      <w:pPr>
        <w:pStyle w:val="BodyText"/>
      </w:pPr>
      <w:r>
        <w:t xml:space="preserve">Loại này chỉ xuất hiện tại ở phim cổ trang cư nhiên liền như vậy phát sinh ở trên người hắn……</w:t>
      </w:r>
    </w:p>
    <w:p>
      <w:pPr>
        <w:pStyle w:val="BodyText"/>
      </w:pPr>
      <w:r>
        <w:t xml:space="preserve">Thật là đau trứng.</w:t>
      </w:r>
    </w:p>
    <w:p>
      <w:pPr>
        <w:pStyle w:val="BodyText"/>
      </w:pPr>
      <w:r>
        <w:t xml:space="preserve">“Đi xuống.” Lãnh Dạ lấy khuỷu tay đỉnh đỉnh l*ng ngực Viêm Phi.</w:t>
      </w:r>
    </w:p>
    <w:p>
      <w:pPr>
        <w:pStyle w:val="BodyText"/>
      </w:pPr>
      <w:r>
        <w:t xml:space="preserve">“Không được.” Viêm Phi nói.</w:t>
      </w:r>
    </w:p>
    <w:p>
      <w:pPr>
        <w:pStyle w:val="BodyText"/>
      </w:pPr>
      <w:r>
        <w:t xml:space="preserve">Vừa dứt lời, dùng lực quăng dây cương.</w:t>
      </w:r>
    </w:p>
    <w:p>
      <w:pPr>
        <w:pStyle w:val="BodyText"/>
      </w:pPr>
      <w:r>
        <w:t xml:space="preserve">Trân Châu lập tức chạy vội, sinh ra quán tính khiến Lãnh Dạ cả người đều rơi vào trong lòng Viêm Phi, hắn không phải tiểu nhân, nhưng lúc này đã có điểm chim nhỏ nép vào người.</w:t>
      </w:r>
    </w:p>
    <w:p>
      <w:pPr>
        <w:pStyle w:val="BodyText"/>
      </w:pPr>
      <w:r>
        <w:t xml:space="preserve">Loại cảm giác này thật đúng là có điểm chán ghét……</w:t>
      </w:r>
    </w:p>
    <w:p>
      <w:pPr>
        <w:pStyle w:val="BodyText"/>
      </w:pPr>
      <w:r>
        <w:t xml:space="preserve">Bất quá cũng không có biện pháp, Trân Châu hiện tại chạy nhanh như vậy, Lãnh Dạ lại không thể đem Viêm Phi ném xuống.</w:t>
      </w:r>
    </w:p>
    <w:p>
      <w:pPr>
        <w:pStyle w:val="BodyText"/>
      </w:pPr>
      <w:r>
        <w:t xml:space="preserve">Trân Chân nhanh chóng chạy trên đường, tông mao cùng lông đuôi theo gió vũ động, Lãnh Dạ bên tai tiếng gió vù vù tràn ngập.</w:t>
      </w:r>
    </w:p>
    <w:p>
      <w:pPr>
        <w:pStyle w:val="BodyText"/>
      </w:pPr>
      <w:r>
        <w:t xml:space="preserve">Chạy vội cảm giác thực thích, vì thế Lãnh Dạ dần dần đem Viêm Phi “Cường ôm” vứt đến sau đầu, thích ý ngã vào lòng Viêm Phi.</w:t>
      </w:r>
    </w:p>
    <w:p>
      <w:pPr>
        <w:pStyle w:val="BodyText"/>
      </w:pPr>
      <w:r>
        <w:t xml:space="preserve">Trân Châu ở bên cạnh rong ruổi, bị bỏ lơ ở một bên Hắc Tương đứng ở tại chỗ, thường thường nâng móng trước tự tiêu khiển tự vui sướng.</w:t>
      </w:r>
    </w:p>
    <w:p>
      <w:pPr>
        <w:pStyle w:val="BodyText"/>
      </w:pPr>
      <w:r>
        <w:t xml:space="preserve">Chạy vài vòng xong, Trân Châu tốc độ càng ngày càng chậm.</w:t>
      </w:r>
    </w:p>
    <w:p>
      <w:pPr>
        <w:pStyle w:val="BodyText"/>
      </w:pPr>
      <w:r>
        <w:t xml:space="preserve">Viêm Phi biết nó mệt mỏi, vì thế kéo dây cương, bảo nó dừng lại.</w:t>
      </w:r>
    </w:p>
    <w:p>
      <w:pPr>
        <w:pStyle w:val="BodyText"/>
      </w:pPr>
      <w:r>
        <w:t xml:space="preserve">“Cảm giác thật không tồi.” Lãnh Dạ nói.</w:t>
      </w:r>
    </w:p>
    <w:p>
      <w:pPr>
        <w:pStyle w:val="BodyText"/>
      </w:pPr>
      <w:r>
        <w:t xml:space="preserve">Viêm Phi nói:“Chờ chúng ta ẩn lui xong, có thể về nơi này mỗi ngày cưỡi ngựa.”</w:t>
      </w:r>
    </w:p>
    <w:p>
      <w:pPr>
        <w:pStyle w:val="BodyText"/>
      </w:pPr>
      <w:r>
        <w:t xml:space="preserve">Lãnh Dạ trêu chọc hắn:“Chúng ta còn trẻ, anh nói như vậy tôi cảm giác giống như già đi hơn mười tuổi. Hơn nữa cho đến lúc ấy chúng ta còn cưỡi được ngựa không mới là vấn đề.”</w:t>
      </w:r>
    </w:p>
    <w:p>
      <w:pPr>
        <w:pStyle w:val="BodyText"/>
      </w:pPr>
      <w:r>
        <w:t xml:space="preserve">“Như thế nào có khả năng không cưỡi được ngựa?” Viêm Phi gợi lên khóe môi, ghé vào lỗ tai hắn nói:“Lấy tố chất cơ thể của tôi, tiếp qua ba mươi năm cũng sẽ không có bất cứ vấn đề, không chỉ cưỡi ngựa, cưỡi cái khác cũng hoàn toàn không thành vấn đề……”</w:t>
      </w:r>
    </w:p>
    <w:p>
      <w:pPr>
        <w:pStyle w:val="BodyText"/>
      </w:pPr>
      <w:r>
        <w:t xml:space="preserve">Nói xong lời cuối cùng, hắn thanh âm càng áp càng thấp, ngữ khí cũng càng ngày càng tà ác, sau khi nói xong hướng về lỗ tai Lãnh Dạ thổi khí, nhiệt khí theo thổi vào lỗ tai có điểm nhột, cũng có chút tê dại……</w:t>
      </w:r>
    </w:p>
    <w:p>
      <w:pPr>
        <w:pStyle w:val="BodyText"/>
      </w:pPr>
      <w:r>
        <w:t xml:space="preserve">Viêm Phi bình thường trước mặt người khác luôn là nghiêm trang, nhưng chơi xấu hoàn toàn là một bộ dáng khác, hắn đem Lãnh Dạ ủng vào trong ngực, răng nanh bắt đầu nhẹ nhàng cắn cắn vành tai Lãnh Dạ, thậm chí còn muốn lấy đầu lưỡi thâm nhập tai Lãnh Dạ, từ lỗ tai hắn khuếch nhẹ nhàng đảo quanh.</w:t>
      </w:r>
    </w:p>
    <w:p>
      <w:pPr>
        <w:pStyle w:val="BodyText"/>
      </w:pPr>
      <w:r>
        <w:t xml:space="preserve">Người này, cư nhiên lại phát tình ……</w:t>
      </w:r>
    </w:p>
    <w:p>
      <w:pPr>
        <w:pStyle w:val="BodyText"/>
      </w:pPr>
      <w:r>
        <w:t xml:space="preserve">Lãnh Dạ có chút không nói gì:“Đừng nói cho tôi biết anh muốn làm trên lưng ngựa.”</w:t>
      </w:r>
    </w:p>
    <w:p>
      <w:pPr>
        <w:pStyle w:val="BodyText"/>
      </w:pPr>
      <w:r>
        <w:t xml:space="preserve">“Em như thế nào biết?” Viêm Phi cười xấu xa:“Trên lưng ngựa làm cảm giác hẳn là thực không tồi, nhất là thời điểm ngựa chạy, động cũng không cần động.”</w:t>
      </w:r>
    </w:p>
    <w:p>
      <w:pPr>
        <w:pStyle w:val="BodyText"/>
      </w:pPr>
      <w:r>
        <w:t xml:space="preserve">Lãnh Dạ nhất thời đầy mặt hắc tuyến.</w:t>
      </w:r>
    </w:p>
    <w:p>
      <w:pPr>
        <w:pStyle w:val="BodyText"/>
      </w:pPr>
      <w:r>
        <w:t xml:space="preserve">Người này gần đây thật sự càng ngày càng hạ lưu, loại loạn thất bát tao này đều có thể nghĩ đến.</w:t>
      </w:r>
    </w:p>
    <w:p>
      <w:pPr>
        <w:pStyle w:val="BodyText"/>
      </w:pPr>
      <w:r>
        <w:t xml:space="preserve">Tựa hồ là thấy chính mình không chỉ là nói nói đơn giản như vậy, Viêm Phi bắt đầu hành động, tay hắn đặt ở bụng Lãnh Dạ chậm rãi đi xuống, vén lên vạt áo, ngón tay tham nhập vào quần……</w:t>
      </w:r>
    </w:p>
    <w:p>
      <w:pPr>
        <w:pStyle w:val="BodyText"/>
      </w:pPr>
      <w:r>
        <w:t xml:space="preserve">Lãnh Dạ không thể nhịn được nữa khúc khởi khuỷu tay đánh vào l*ng ngực y, chỉ là lần này khí lực lớn không ít.</w:t>
      </w:r>
    </w:p>
    <w:p>
      <w:pPr>
        <w:pStyle w:val="BodyText"/>
      </w:pPr>
      <w:r>
        <w:t xml:space="preserve">Viêm Phi thét lớn một tiếng, có chút thống khổ mở miệng:“Ngô, em thật ngoan.”</w:t>
      </w:r>
    </w:p>
    <w:p>
      <w:pPr>
        <w:pStyle w:val="BodyText"/>
      </w:pPr>
      <w:r>
        <w:t xml:space="preserve">“Anh cứ thử xem?” Lãnh Dạ nheo lại ánh mắt.</w:t>
      </w:r>
    </w:p>
    <w:p>
      <w:pPr>
        <w:pStyle w:val="BodyText"/>
      </w:pPr>
      <w:r>
        <w:t xml:space="preserve">“Hung quá.” Viêm Phi bất mãn kháng nghị.</w:t>
      </w:r>
    </w:p>
    <w:p>
      <w:pPr>
        <w:pStyle w:val="BodyText"/>
      </w:pPr>
      <w:r>
        <w:t xml:space="preserve">“Vậy an phận đi.”</w:t>
      </w:r>
    </w:p>
    <w:p>
      <w:pPr>
        <w:pStyle w:val="BodyText"/>
      </w:pPr>
      <w:r>
        <w:t xml:space="preserve">“Mông của em liền như vậy đối với phía dưới của tôi, em bảo tôi như thế nào an phận?” Viêm Phi lời nói càng ngày càng hạ lưu.</w:t>
      </w:r>
    </w:p>
    <w:p>
      <w:pPr>
        <w:pStyle w:val="BodyText"/>
      </w:pPr>
      <w:r>
        <w:t xml:space="preserve">Lãnh Dạ vì thế không nói được một lời lại cho Viêm Phi một kích.</w:t>
      </w:r>
    </w:p>
    <w:p>
      <w:pPr>
        <w:pStyle w:val="BodyText"/>
      </w:pPr>
      <w:r>
        <w:t xml:space="preserve">Viêm Phi thân thể ăn đau, ôm Lãnh Dạ trực tiếp ngã xuống ngựa, mặt cỏ thực mềm mại, ngã xuống cũng không đau, hai người trên cỏ lăn vài cái, cuối cùng tại mấy thước mới ngừng lại.</w:t>
      </w:r>
    </w:p>
    <w:p>
      <w:pPr>
        <w:pStyle w:val="BodyText"/>
      </w:pPr>
      <w:r>
        <w:t xml:space="preserve">Viêm Phi đặt ở trên người Lãnh Dạ, hai tay chống tại thân thể hắn, từ trên cao nhìn xuống hắn, trên mặt là tà ác tiếu ý.</w:t>
      </w:r>
    </w:p>
    <w:p>
      <w:pPr>
        <w:pStyle w:val="BodyText"/>
      </w:pPr>
      <w:r>
        <w:t xml:space="preserve">Lãnh Dạ nhíu mày, vừa rồi ngã xuống đi, Lãnh Dạ kỳ thật có điểm bị dọa, bất quá hiện tại xem ra, này căn bản chính là Viêm Phi cố ý.</w:t>
      </w:r>
    </w:p>
    <w:p>
      <w:pPr>
        <w:pStyle w:val="BodyText"/>
      </w:pPr>
      <w:r>
        <w:t xml:space="preserve">“Có thể buông.” Lãnh Dạ thân thủ đẩy ra Viêm Phi.</w:t>
      </w:r>
    </w:p>
    <w:p>
      <w:pPr>
        <w:pStyle w:val="BodyText"/>
      </w:pPr>
      <w:r>
        <w:t xml:space="preserve">“Bây giờ còn chưa được.” Viêm Phi lại nói.</w:t>
      </w:r>
    </w:p>
    <w:p>
      <w:pPr>
        <w:pStyle w:val="BodyText"/>
      </w:pPr>
      <w:r>
        <w:t xml:space="preserve">“Anh còn muốn bị đánh?” Lãnh Dạ ngoài cười nhưng trong không cười nhìn hắn.</w:t>
      </w:r>
    </w:p>
    <w:p>
      <w:pPr>
        <w:pStyle w:val="BodyText"/>
      </w:pPr>
      <w:r>
        <w:t xml:space="preserve">“Không cần đánh, trực tiếp ‘Giáp’ chết tôi là được.” Viêm Phi cười xấu xa nói:“Tôi biết em thực ‘Giáp’……”</w:t>
      </w:r>
    </w:p>
    <w:p>
      <w:pPr>
        <w:pStyle w:val="BodyText"/>
      </w:pPr>
      <w:r>
        <w:t xml:space="preserve">Bừa rồi bắt đầu, người này miệng liền vẫn chưa nói qua một câu đứng đắn, cố nén trụ một quyền, Lãnh Dạ nói:“Nơi này nhưng là dã ngoại, tùy thời đều khả năng sẽ có người lại đây, tôi cũng không muốn đánh nhau dã chiến.”</w:t>
      </w:r>
    </w:p>
    <w:p>
      <w:pPr>
        <w:pStyle w:val="BodyText"/>
      </w:pPr>
      <w:r>
        <w:t xml:space="preserve">Hắn phát hiện chính mình tính tình thật sự là càng ngày càng tốt, bị ép buộc cư nhiên còn có thể tính tình hảo hảo nói.</w:t>
      </w:r>
    </w:p>
    <w:p>
      <w:pPr>
        <w:pStyle w:val="BodyText"/>
      </w:pPr>
      <w:r>
        <w:t xml:space="preserve">“Phụ cận không có cư dân, cũng rất ít người đến nơi này.” Viêm Phi lại tuyệt không lo lắng:“Hơn nữa nơi này người thực cởi mở, liền tính thấy được cũng không có gì.”</w:t>
      </w:r>
    </w:p>
    <w:p>
      <w:pPr>
        <w:pStyle w:val="BodyText"/>
      </w:pPr>
      <w:r>
        <w:t xml:space="preserve">Lãnh Dạ không còn lời nào để nói.</w:t>
      </w:r>
    </w:p>
    <w:p>
      <w:pPr>
        <w:pStyle w:val="BodyText"/>
      </w:pPr>
      <w:r>
        <w:t xml:space="preserve">Viêm Phi dùng ngữ khí cực kỳ xx đối hắn nói:“Thân ái, tôi muốn ở trong này thượng em.”</w:t>
      </w:r>
    </w:p>
    <w:p>
      <w:pPr>
        <w:pStyle w:val="BodyText"/>
      </w:pPr>
      <w:r>
        <w:t xml:space="preserve">Vừa mới dứt lời, liền trực tiếp kéo dây lưng Lãnh Dạ, lạp hạ quần, sau đó trực tiếp hôn ở bụng hắn, môi cực nóng một chút một chút đi xuống, sau đó dùng răng nanh xả hạ quần lót……</w:t>
      </w:r>
    </w:p>
    <w:p>
      <w:pPr>
        <w:pStyle w:val="BodyText"/>
      </w:pPr>
      <w:r>
        <w:t xml:space="preserve">Lãnh Dạ ngay từ đầu còn muốn cự tuyệt, nhưng bị Viêm Phi hàm trụ trong nháy mắt, hắn lại cũng nói không nên lời, trong đầu trống rỗng.</w:t>
      </w:r>
    </w:p>
    <w:p>
      <w:pPr>
        <w:pStyle w:val="BodyText"/>
      </w:pPr>
      <w:r>
        <w:t xml:space="preserve">Khốn kiếp!</w:t>
      </w:r>
    </w:p>
    <w:p>
      <w:pPr>
        <w:pStyle w:val="BodyText"/>
      </w:pPr>
      <w:r>
        <w:t xml:space="preserve">Đây là trước lúc Lãnh Dạ mất đi lý hiện ra hai chữ.</w:t>
      </w:r>
    </w:p>
    <w:p>
      <w:pPr>
        <w:pStyle w:val="BodyText"/>
      </w:pPr>
      <w:r>
        <w:t xml:space="preserve">Gió nhẹ từng đợt xẹt qua, thổi mặt cỏ không ngừng cuồn cuộn, giống như lục sắc cuộn sóng, Viêm Phi cùng Lãnh Dạ làm cuồng dã mà vong ngã, dương quang chiếu vào bọn họ, bọn họ phủ đầy mồ hôi trên người một tầng nhợt nhạt màu vàng.</w:t>
      </w:r>
    </w:p>
    <w:p>
      <w:pPr>
        <w:pStyle w:val="Compact"/>
      </w:pPr>
      <w:r>
        <w:t xml:space="preserve">Bên người bọn họ, Chân Trâu cùng Hắc Tương chán đến chết chậm rãi đi thong thả, đầu kháo đầu nằm cùng nhau chơi đùa.</w:t>
      </w:r>
      <w:r>
        <w:br w:type="textWrapping"/>
      </w:r>
      <w:r>
        <w:br w:type="textWrapping"/>
      </w:r>
    </w:p>
    <w:p>
      <w:pPr>
        <w:pStyle w:val="Heading2"/>
      </w:pPr>
      <w:bookmarkStart w:id="162" w:name="quyển-3---chương-19"/>
      <w:bookmarkEnd w:id="162"/>
      <w:r>
        <w:t xml:space="preserve">141. Quyển 3 - Chương 19</w:t>
      </w:r>
    </w:p>
    <w:p>
      <w:pPr>
        <w:pStyle w:val="Compact"/>
      </w:pPr>
      <w:r>
        <w:br w:type="textWrapping"/>
      </w:r>
      <w:r>
        <w:br w:type="textWrapping"/>
      </w:r>
      <w:r>
        <w:t xml:space="preserve">Khi Lãnh Dạ cùng Viêm Phi ở Italia, Lăng Quang Thần tại quốc nội đã nghỉ ngơi.</w:t>
      </w:r>
    </w:p>
    <w:p>
      <w:pPr>
        <w:pStyle w:val="BodyText"/>
      </w:pPr>
      <w:r>
        <w:t xml:space="preserve">Đã không có công tác phiền nhiễu, hắn cảm giác thoải mái rất nhiều, vì thế vẫn trạch ở nhà, vài ngày cũng chưa xuất môn.</w:t>
      </w:r>
    </w:p>
    <w:p>
      <w:pPr>
        <w:pStyle w:val="BodyText"/>
      </w:pPr>
      <w:r>
        <w:t xml:space="preserve">Trạch ở nhà chính là không cần cùng người khác tiếp xúc, cho nên cũng không cần chú ý bề ngoài, Lăng Quang Thần đại bộ phận thời điểm đều chỉ là mặc quần cộc áo ngắn, tóc dài cũng lười cắt, lôi thôi lếch thếch đến cực điểm, cùng hắn bình thường công tác tây trang giày da ngụy tinh anh hình tượng là thiên soa địa biệt.</w:t>
      </w:r>
    </w:p>
    <w:p>
      <w:pPr>
        <w:pStyle w:val="BodyText"/>
      </w:pPr>
      <w:r>
        <w:t xml:space="preserve">Trong tủ lạnh có cũng đủ đồ ăn, cho nên hắn không cần phiền lòng ăn.</w:t>
      </w:r>
    </w:p>
    <w:p>
      <w:pPr>
        <w:pStyle w:val="BodyText"/>
      </w:pPr>
      <w:r>
        <w:t xml:space="preserve">Lăng Quang Thần hôm nay vẫn ngủ thẳng giữa trưa mười hai giờ mới đứng lên, còn không phải tự nhiên tỉnh, là có người đến gõ cửa đánh thức mộng đẹp của hắn.</w:t>
      </w:r>
    </w:p>
    <w:p>
      <w:pPr>
        <w:pStyle w:val="BodyText"/>
      </w:pPr>
      <w:r>
        <w:t xml:space="preserve">Lăng Quang Thần còn chưa ngủ tỉnh, bản không nghĩ để ý tới, hắn dùng chăn che đầu, muốn tiếp tục ngủ, nhưng tiếng đập cửa vẫn không có dừng lại.</w:t>
      </w:r>
    </w:p>
    <w:p>
      <w:pPr>
        <w:pStyle w:val="BodyText"/>
      </w:pPr>
      <w:r>
        <w:t xml:space="preserve">Lăng Quang Thần mơ mơ màng màng mở mắt ra, nhìn thoáng qua đồng hồ báo thức, sau đó vô cùng gian nan ngồi dậy.</w:t>
      </w:r>
    </w:p>
    <w:p>
      <w:pPr>
        <w:pStyle w:val="BodyText"/>
      </w:pPr>
      <w:r>
        <w:t xml:space="preserve">Tiếng đập cửa còn vang, bất quá coi như có lễ phép, cách chốc lát mới đập tiếp.</w:t>
      </w:r>
    </w:p>
    <w:p>
      <w:pPr>
        <w:pStyle w:val="BodyText"/>
      </w:pPr>
      <w:r>
        <w:t xml:space="preserve">Ai a?“Sáng sớm” đến ……</w:t>
      </w:r>
    </w:p>
    <w:p>
      <w:pPr>
        <w:pStyle w:val="BodyText"/>
      </w:pPr>
      <w:r>
        <w:t xml:space="preserve">Lăng Quang Thần rời giường, phiền táo bắt trảo tóc, sau đó xuống giường đi mở cửa.</w:t>
      </w:r>
    </w:p>
    <w:p>
      <w:pPr>
        <w:pStyle w:val="BodyText"/>
      </w:pPr>
      <w:r>
        <w:t xml:space="preserve">Cửa mở ra, Lăng Quang Thần vừa thấy đến người đứng ở ngoài cửa nhất thời sửng sốt, sau đó nhăn lại mi:“Anh tới nơi này làm gì?”</w:t>
      </w:r>
    </w:p>
    <w:p>
      <w:pPr>
        <w:pStyle w:val="BodyText"/>
      </w:pPr>
      <w:r>
        <w:t xml:space="preserve">Có thể khiến Lăng Quang Thần dùng loại thái độ này đối đãi, không cần phải nói chính là Lê Hân, từ khi chia tay hắn sẽ không đến nơi đây, hiện tại đột nhiên xuất hiện thật đúng là để người cảm thấy ngoài ý muốn.</w:t>
      </w:r>
    </w:p>
    <w:p>
      <w:pPr>
        <w:pStyle w:val="BodyText"/>
      </w:pPr>
      <w:r>
        <w:t xml:space="preserve">Lê Hân hôm nay ăn mặc phá lệ soái khí, áo bạch sắc ngắn tay phối hợp quần bò màu lam, đem dáng người hoãn mỹ của hắn phác thảo vô cùng nhuần nhuyễn, bất quá Lăng Quang Thần hoàn toàn không có hưng trí thưởng thức.</w:t>
      </w:r>
    </w:p>
    <w:p>
      <w:pPr>
        <w:pStyle w:val="BodyText"/>
      </w:pPr>
      <w:r>
        <w:t xml:space="preserve">“Đến xem em.” Lê Hân trên mặt mang theo mỉm cười.</w:t>
      </w:r>
    </w:p>
    <w:p>
      <w:pPr>
        <w:pStyle w:val="BodyText"/>
      </w:pPr>
      <w:r>
        <w:t xml:space="preserve">“Anh không nhìn tới vị hôn thê của anh sao?” Lăng Quang Thần trào phúng hỏi ngược lại.</w:t>
      </w:r>
    </w:p>
    <w:p>
      <w:pPr>
        <w:pStyle w:val="BodyText"/>
      </w:pPr>
      <w:r>
        <w:t xml:space="preserve">“Em biết rõ nàng không phải.” Lê Hân bình tĩnh phản bác hắn.</w:t>
      </w:r>
    </w:p>
    <w:p>
      <w:pPr>
        <w:pStyle w:val="BodyText"/>
      </w:pPr>
      <w:r>
        <w:t xml:space="preserve">“Tôi không biết, cũng không muốn biết.” Lăng Quang Thần không kiên nhẫn nói:“Tôi hiện tại đối với anh hoàn toàn không có hứng thú.”</w:t>
      </w:r>
    </w:p>
    <w:p>
      <w:pPr>
        <w:pStyle w:val="BodyText"/>
      </w:pPr>
      <w:r>
        <w:t xml:space="preserve">Dứt lời, liền đóng lại cửa.</w:t>
      </w:r>
    </w:p>
    <w:p>
      <w:pPr>
        <w:pStyle w:val="BodyText"/>
      </w:pPr>
      <w:r>
        <w:t xml:space="preserve">Lê Hân thân thủ đè lại ván cửa.</w:t>
      </w:r>
    </w:p>
    <w:p>
      <w:pPr>
        <w:pStyle w:val="BodyText"/>
      </w:pPr>
      <w:r>
        <w:t xml:space="preserve">Lăng Quang Thần nhìn thoáng qua hắn, sau đó lại theo dõi hắn:“Anh này lại là muốn làm gì?”</w:t>
      </w:r>
    </w:p>
    <w:p>
      <w:pPr>
        <w:pStyle w:val="BodyText"/>
      </w:pPr>
      <w:r>
        <w:t xml:space="preserve">Lê Hân nói:“Mặc kệ cái gì, chỉ là muốn cùng em nói chuyện.”</w:t>
      </w:r>
    </w:p>
    <w:p>
      <w:pPr>
        <w:pStyle w:val="BodyText"/>
      </w:pPr>
      <w:r>
        <w:t xml:space="preserve">Lăng Quang Thần nói:“Tôi không phải đã nói qua sao? Chúng ta không có gì để nói.”</w:t>
      </w:r>
    </w:p>
    <w:p>
      <w:pPr>
        <w:pStyle w:val="BodyText"/>
      </w:pPr>
      <w:r>
        <w:t xml:space="preserve">Lê Hân trầm mặc nhìn Lăng Quang Thần, trên mặt tươi cười đã muốn hoàn toàn tiêu thất, biến thành khẩn cầu, nhìn kỹ còn có thể từ trong mắt hắn phát hiện vài phần thản nhiên đau thương.</w:t>
      </w:r>
    </w:p>
    <w:p>
      <w:pPr>
        <w:pStyle w:val="BodyText"/>
      </w:pPr>
      <w:r>
        <w:t xml:space="preserve">Lấy thân thủ lớn của hắn trước đây có thể trực tiếp phá cửa tiến vào, cũng có thể trực tiếp đối Lăng Quang Thần Bá Vương ngạnh thượng cung, nhưng hắn không có, vẫn đứng ở ngoài cửa, không có lướt qua khung cửa một bước.</w:t>
      </w:r>
    </w:p>
    <w:p>
      <w:pPr>
        <w:pStyle w:val="BodyText"/>
      </w:pPr>
      <w:r>
        <w:t xml:space="preserve">Lúc này Lê Hân như là thay đổi, Lăng Quang Thần có chút kỳ quái hắn như vậy một tên khốn kiếp như thế nào đột nhiên trở nên như vậy quy củ, Lăng Quang Thần kỳ thật thực hy vọng Lê Hân có thể không quy củ, như vậy hắn có thể trực tiếp đem cửa đóng lại, mà không phải giống như bây giờ giằng co.</w:t>
      </w:r>
    </w:p>
    <w:p>
      <w:pPr>
        <w:pStyle w:val="BodyText"/>
      </w:pPr>
      <w:r>
        <w:t xml:space="preserve">Lê Hân thủy chung không chịu thu hồi tay, rơi vào đường cùng, Lăng Quang Thần đành phải hỏi:“Anh muốn cùng tôi nói cái gì?”</w:t>
      </w:r>
    </w:p>
    <w:p>
      <w:pPr>
        <w:pStyle w:val="BodyText"/>
      </w:pPr>
      <w:r>
        <w:t xml:space="preserve">Lê Hân gật đầu.</w:t>
      </w:r>
    </w:p>
    <w:p>
      <w:pPr>
        <w:pStyle w:val="BodyText"/>
      </w:pPr>
      <w:r>
        <w:t xml:space="preserve">Lăng Quang Thần cũng gật gật đầu:“Vậy anh trước tiên ở nơi này chờ một chút.”</w:t>
      </w:r>
    </w:p>
    <w:p>
      <w:pPr>
        <w:pStyle w:val="BodyText"/>
      </w:pPr>
      <w:r>
        <w:t xml:space="preserve">“Được.”</w:t>
      </w:r>
    </w:p>
    <w:p>
      <w:pPr>
        <w:pStyle w:val="BodyText"/>
      </w:pPr>
      <w:r>
        <w:t xml:space="preserve">Lăng Quang Thần xoay người hướng trong phòng đi qua, Lê Hân đứng ở cửa, Lăng Quang Thần vừa rồi không có mời hắn, cho nên hắn không dám đi vào, sợ Lăng Quang Thần sinh khí.</w:t>
      </w:r>
    </w:p>
    <w:p>
      <w:pPr>
        <w:pStyle w:val="BodyText"/>
      </w:pPr>
      <w:r>
        <w:t xml:space="preserve">Thừa dịp Lăng Quang Thần vào nhà, Lê Hân đánh giá tình huống trong phòng.</w:t>
      </w:r>
    </w:p>
    <w:p>
      <w:pPr>
        <w:pStyle w:val="BodyText"/>
      </w:pPr>
      <w:r>
        <w:t xml:space="preserve">Trước đó hai người bọn họ cùng một chỗ, Lê Hân thường xuyên ở chỗ này qua đêm, nơi này có không ít hồi ức tốt đẹp, nhưng là rõ ràng hiện tại nơi này đã không thuộc về hắn, điều này làm cho Lê Hân trong lòng có chút tư vị, độc thân xong Lăng Quang Thần rõ ràng lười không ít, trong phòng là loạn thất bát tao, sô pha không ít đồ ăn vặt cùng tạp chí, quần áo mỗi nơi một ít, phỏng chừng vài ngày không tẩy qua, lôi thôi lại tùy ý.</w:t>
      </w:r>
    </w:p>
    <w:p>
      <w:pPr>
        <w:pStyle w:val="BodyText"/>
      </w:pPr>
      <w:r>
        <w:t xml:space="preserve">Nhìn cảnh tượng như vậy, Lê Hân khóe môi dần dần dương lên.</w:t>
      </w:r>
    </w:p>
    <w:p>
      <w:pPr>
        <w:pStyle w:val="BodyText"/>
      </w:pPr>
      <w:r>
        <w:t xml:space="preserve">Hình ảnh này khiến hắn cảm thấy thực thân thiết.</w:t>
      </w:r>
    </w:p>
    <w:p>
      <w:pPr>
        <w:pStyle w:val="BodyText"/>
      </w:pPr>
      <w:r>
        <w:t xml:space="preserve">Khi Lê Hân xem xét tình hình, Lăng Quang Thần rốt cục một lần nữa đi ra, trong tay mang theo một túi nhựa, bên trong đựng nước.</w:t>
      </w:r>
    </w:p>
    <w:p>
      <w:pPr>
        <w:pStyle w:val="BodyText"/>
      </w:pPr>
      <w:r>
        <w:t xml:space="preserve">Lê Hân kỳ quái nhìn hắn, Lăng Quang Thần mặt không chút thay đổi đi tới cửa, nâng lên túi, trực tiếp đem nước dội vào Lê Hân.</w:t>
      </w:r>
    </w:p>
    <w:p>
      <w:pPr>
        <w:pStyle w:val="BodyText"/>
      </w:pPr>
      <w:r>
        <w:t xml:space="preserve">Từ mặt đến chân……</w:t>
      </w:r>
    </w:p>
    <w:p>
      <w:pPr>
        <w:pStyle w:val="BodyText"/>
      </w:pPr>
      <w:r>
        <w:t xml:space="preserve">Cùng với tiếng nước ào ào, Lê Hân bị đổ lạnh thấu tâm.</w:t>
      </w:r>
    </w:p>
    <w:p>
      <w:pPr>
        <w:pStyle w:val="BodyText"/>
      </w:pPr>
      <w:r>
        <w:t xml:space="preserve">Lăng Quang Thần buông ra, lạnh lùng nhìn hắn một cái, sau đó không nói một lời đóng cửa lại, lực đạo rất lớn, tiếng vang cực đại vọng khắp hàng hiên.</w:t>
      </w:r>
    </w:p>
    <w:p>
      <w:pPr>
        <w:pStyle w:val="BodyText"/>
      </w:pPr>
      <w:r>
        <w:t xml:space="preserve">Lê Hân:“……”</w:t>
      </w:r>
    </w:p>
    <w:p>
      <w:pPr>
        <w:pStyle w:val="BodyText"/>
      </w:pPr>
      <w:r>
        <w:t xml:space="preserve">Không nói gì nhìn chằm chằm ván cửa, Lê Hân đầy mặt hắc tuyến.</w:t>
      </w:r>
    </w:p>
    <w:p>
      <w:pPr>
        <w:pStyle w:val="BodyText"/>
      </w:pPr>
      <w:r>
        <w:t xml:space="preserve">Nước không lạnh, nhưng hắn cảm giác lạnh lẽo thấu xương</w:t>
      </w:r>
    </w:p>
    <w:p>
      <w:pPr>
        <w:pStyle w:val="BodyText"/>
      </w:pPr>
      <w:r>
        <w:t xml:space="preserve">Lúc này, một đôi tình lữ trẻ tuổi vừa lúc lên lầu, giống như nhùn người ngoài hành tinh nhìn Lê Hân cả người ướt đẫm.</w:t>
      </w:r>
    </w:p>
    <w:p>
      <w:pPr>
        <w:pStyle w:val="BodyText"/>
      </w:pPr>
      <w:r>
        <w:t xml:space="preserve">Lê Hân thân thủ lau một phen, bất đắc dĩ xoay người rời đi, hắn lúc này cả người ướt đẫm, vốn là áo đơn bạc bạch sắc biến thành bán trong suốt, dính ở trên người, nữ nhân nhìn cơ bụng của hắn như ẩn như hiện, lăng lăng đứng ở nơi đó, nước miếng đều chảy xuống, bạn trai nàng nhìn nàng hoa si mặt đều tái rồi, vô cùng buồn bực kéo nàng tiếp tục hướng lên trên đi.</w:t>
      </w:r>
    </w:p>
    <w:p>
      <w:pPr>
        <w:pStyle w:val="BodyText"/>
      </w:pPr>
      <w:r>
        <w:t xml:space="preserve">Mãi cho đến lúc lên lầu, nữ nhân kia mới hồi phục tinh thần lại:“Từ từ, vừa rồi soái…… Nam nhân kia thoạt nhìn thực quen mắt.”</w:t>
      </w:r>
    </w:p>
    <w:p>
      <w:pPr>
        <w:pStyle w:val="BodyText"/>
      </w:pPr>
      <w:r>
        <w:t xml:space="preserve">Bạn trai chế nhạo nàng:“Kia đương nhiên, em xem soái ca đều nhìn quen mắt.”</w:t>
      </w:r>
    </w:p>
    <w:p>
      <w:pPr>
        <w:pStyle w:val="BodyText"/>
      </w:pPr>
      <w:r>
        <w:t xml:space="preserve">“Em nói là thật sự. Từ từ, em nhớ ra rồi, hắn là Lê Hân, gần đây bị phong sát cái kia.” Nói tới đây, thanh âm nháy mắt đề cao độ, tựa như hát điệu nữ cao âm chói tai.</w:t>
      </w:r>
    </w:p>
    <w:p>
      <w:pPr>
        <w:pStyle w:val="BodyText"/>
      </w:pPr>
      <w:r>
        <w:t xml:space="preserve">“Không thể nào?” Bạn trai nàng bán tín bán nghi:“Như vậy một Đại minh tinh như thế nào có khả năng sẽ xuất hiện tại nhà lầu giá rẻ?”</w:t>
      </w:r>
    </w:p>
    <w:p>
      <w:pPr>
        <w:pStyle w:val="BodyText"/>
      </w:pPr>
      <w:r>
        <w:t xml:space="preserve">“blablabla……”</w:t>
      </w:r>
    </w:p>
    <w:p>
      <w:pPr>
        <w:pStyle w:val="BodyText"/>
      </w:pPr>
      <w:r>
        <w:t xml:space="preserve">Hai người đối thoại truyền đến trong tai Lê Hân, mặt sau Lê Hân đã nghe không thấy, cũng lười cố ý đi nghe, hắn hiện tại tâm tình đã muốn té xuống đáy cốc, không phải bởi vì nước lạnh, mà là bởi vì thái độ Lăng Quang Thần.</w:t>
      </w:r>
    </w:p>
    <w:p>
      <w:pPr>
        <w:pStyle w:val="BodyText"/>
      </w:pPr>
      <w:r>
        <w:t xml:space="preserve">Hiện tại Lăng Quang Thần đối hắn hoàn toàn là đối đãi cừu nhân, không cho bất cứ tình cảm.</w:t>
      </w:r>
    </w:p>
    <w:p>
      <w:pPr>
        <w:pStyle w:val="BodyText"/>
      </w:pPr>
      <w:r>
        <w:t xml:space="preserve">Lê Hân cười khổ, xem ra chính mình lần này thật là đá đến thiết bản.</w:t>
      </w:r>
    </w:p>
    <w:p>
      <w:pPr>
        <w:pStyle w:val="BodyText"/>
      </w:pPr>
      <w:r>
        <w:t xml:space="preserve">Hắn vốn tưởng rằng chỉ cần chính mình thành tâm một chút, hắn là có thể truy hồi Lăng Quang Thần, hiện tại xem ra giống như hoàn toàn không phải như vậy……</w:t>
      </w:r>
    </w:p>
    <w:p>
      <w:pPr>
        <w:pStyle w:val="BodyText"/>
      </w:pPr>
      <w:r>
        <w:t xml:space="preserve">Cùng thời gian, Lăng Quang Thần trong nhà.</w:t>
      </w:r>
    </w:p>
    <w:p>
      <w:pPr>
        <w:pStyle w:val="BodyText"/>
      </w:pPr>
      <w:r>
        <w:t xml:space="preserve">Tên Lê Hân hỗn đản… Lăng Quang Thần trong lòng kêu một thoải mái, bị đánh thức oán khí cũng nháy mắt tan thành mây khói, hắn lười biếng duỗi eo, trở lại phòng, sau đó lại đổ trở về trên giường.</w:t>
      </w:r>
    </w:p>
    <w:p>
      <w:pPr>
        <w:pStyle w:val="BodyText"/>
      </w:pPr>
      <w:r>
        <w:t xml:space="preserve">Ân, thời gian còn “Sớm”, ngủ tiếp trong chốc lát trực tiếp đứng lên ăn cơm chiều.</w:t>
      </w:r>
    </w:p>
    <w:p>
      <w:pPr>
        <w:pStyle w:val="BodyText"/>
      </w:pPr>
      <w:r>
        <w:t xml:space="preserve">……</w:t>
      </w:r>
    </w:p>
    <w:p>
      <w:pPr>
        <w:pStyle w:val="BodyText"/>
      </w:pPr>
      <w:r>
        <w:t xml:space="preserve">Bị Lăng Quang Thần hất một thân xong, Lê Hân sau vài ngày rốt cuộc không có tới quấy rầy hắn.</w:t>
      </w:r>
    </w:p>
    <w:p>
      <w:pPr>
        <w:pStyle w:val="BodyText"/>
      </w:pPr>
      <w:r>
        <w:t xml:space="preserve">Lăng Quang Thần tự nhiên là cầu còn không được, bất quá hắn cũng không để ý, hắn hiện tại mỗi ngày tối hạnh phúc chính là ngồi ở sô pha vừa ăn đồ ăn vặt một bên xem phim truyền hình, tuy rằng hiện tại kịch truyền hình càng ngày càng khó xem, nhưng Lăng Quang Thần luôn luôn sinh lãnh không kị, nhàm chán cũng có thể xem mùi ngon.</w:t>
      </w:r>
    </w:p>
    <w:p>
      <w:pPr>
        <w:pStyle w:val="BodyText"/>
      </w:pPr>
      <w:r>
        <w:t xml:space="preserve">Trong thời gian quảng cáo Lăng Quang Thần đứng dậy đi tủ lạnh cầm một lọ nước trái cây.</w:t>
      </w:r>
    </w:p>
    <w:p>
      <w:pPr>
        <w:pStyle w:val="BodyText"/>
      </w:pPr>
      <w:r>
        <w:t xml:space="preserve">Khi trở về, trong TV đột nhiên lâm thời có tin tức.</w:t>
      </w:r>
    </w:p>
    <w:p>
      <w:pPr>
        <w:pStyle w:val="BodyText"/>
      </w:pPr>
      <w:r>
        <w:t xml:space="preserve">Lăng Quang Thần mở ra bình, uống một ngụm nước trái cây, không chút để ý nhìn tin tức.</w:t>
      </w:r>
    </w:p>
    <w:p>
      <w:pPr>
        <w:pStyle w:val="BodyText"/>
      </w:pPr>
      <w:r>
        <w:t xml:space="preserve">“Tinh quang công ty kì đang hồng nghệ nhân, bởi vì cùng bạn gái có thai chia tay gièm pha mà chịu khổ, Lê Hân, liền tại cuộc họp báo chính thức thông báo rời giới giải trí.”</w:t>
      </w:r>
    </w:p>
    <w:p>
      <w:pPr>
        <w:pStyle w:val="BodyText"/>
      </w:pPr>
      <w:r>
        <w:t xml:space="preserve">Lăng Quang Thần trong miệng nước trái cây trực tiếp phun tới.</w:t>
      </w:r>
    </w:p>
    <w:p>
      <w:pPr>
        <w:pStyle w:val="BodyText"/>
      </w:pPr>
      <w:r>
        <w:t xml:space="preserve">“Lần này tuyên bố rời giới nghe nói là hắn chính mình đơn phương quyết định, trước đó không có thông tri người đại diện cùng công ty, làm giới nghệ sĩ đang rất nổi tiếng, gần đây phong sát sự kiện làm cho hắn sáng tỏ dẫn, nhân khí cũng trượt không ít, nhưng lần này tuyên bố rời giới khiến hắn lại trở thành vạn chúng chú ý.”</w:t>
      </w:r>
    </w:p>
    <w:p>
      <w:pPr>
        <w:pStyle w:val="BodyText"/>
      </w:pPr>
      <w:r>
        <w:t xml:space="preserve">Nữ chủ trì lúc đọc tin tức biểu tình có chút vi diệu, Lăng Quang Thần lấy tay lau khóe miệng lưu lại nước trái cây, có điểm sững sờ nhìn chằm chằm màn hình, Lê Hân lực ảnh hưởng đã lớn đến đài truyền hình vì hắn mà thông báo tin khẩn.</w:t>
      </w:r>
    </w:p>
    <w:p>
      <w:pPr>
        <w:pStyle w:val="BodyText"/>
      </w:pPr>
      <w:r>
        <w:t xml:space="preserve">Hình ảnh cắt từ tuyên bố, Lê Hân im lặng ngồi ở trên đài, trên mặt mang theo dấu hiệu mỉm cười.</w:t>
      </w:r>
    </w:p>
    <w:p>
      <w:pPr>
        <w:pStyle w:val="BodyText"/>
      </w:pPr>
      <w:r>
        <w:t xml:space="preserve">Hắn hoàn toàn là tố nhan thượng kính, trên mặt đeo một kính đen, so bình thường hơn vài phần nho nhã cùng nội liễm, cũng khiến chỉnh tràng tuyên bố hội thoạt nhìn rất có thành ý.</w:t>
      </w:r>
    </w:p>
    <w:p>
      <w:pPr>
        <w:pStyle w:val="Compact"/>
      </w:pPr>
      <w:r>
        <w:t xml:space="preserve">Tuyên bố hội hiện trường bảo tiêu không ít, để ngừa các phóng viên hưng phấn quá độ vọt tới trên đài, Lê Hân cũng không trả lời phóng viên bất cứ vấn đề, chỉ là thuyết minh chính mình xuất quỹ, trên tay hắn lại lần nữa đeo chiếc nhân lúc trước cùng Lăng Quang Thần cùng một chỗ, thường thường lấy ngón tay nhẹ vỗ về, thực thấy được, các phóng viên thiểm quang đăng đối với cái nhẫn láo liên không ngừng.</w:t>
      </w:r>
      <w:r>
        <w:br w:type="textWrapping"/>
      </w:r>
      <w:r>
        <w:br w:type="textWrapping"/>
      </w:r>
    </w:p>
    <w:p>
      <w:pPr>
        <w:pStyle w:val="Heading2"/>
      </w:pPr>
      <w:bookmarkStart w:id="163" w:name="quyển-3---chương-20"/>
      <w:bookmarkEnd w:id="163"/>
      <w:r>
        <w:t xml:space="preserve">142. Quyển 3 - Chương 20</w:t>
      </w:r>
    </w:p>
    <w:p>
      <w:pPr>
        <w:pStyle w:val="Compact"/>
      </w:pPr>
      <w:r>
        <w:br w:type="textWrapping"/>
      </w:r>
      <w:r>
        <w:br w:type="textWrapping"/>
      </w:r>
      <w:r>
        <w:t xml:space="preserve">Ngơ ngác nhìn chằm chằm màn hình, Lăng Quang Thần có điểm phát mộng.</w:t>
      </w:r>
    </w:p>
    <w:p>
      <w:pPr>
        <w:pStyle w:val="BodyText"/>
      </w:pPr>
      <w:r>
        <w:t xml:space="preserve">Hắn như thế nào cũng không dự đoán được Lê Hân đột nhiên xuất quỹ, Lê Hân hiện tại vốn liền bị scandal, tùy tiện xuất quỹ chỉ biết đối sự nghiệp của hắn tạo thành ảnh hưởng, Lê Hân ngồi ở trên đài tuyên bố, trên mặt tươi cười thủy chung là bình tĩnh mà ưu nhã, thoạt nhìn tuyệt không lo lắng.</w:t>
      </w:r>
    </w:p>
    <w:p>
      <w:pPr>
        <w:pStyle w:val="BodyText"/>
      </w:pPr>
      <w:r>
        <w:t xml:space="preserve">Hắn đối sinh hoạt cá nhân vẫn bảo hộ thực nghiêm mật, ít sẽ làm paparazi có bất cứ khả thừa chi cơ, đối mặt các loại phỏng vấn sẽ không trả lời bất cứ sinh hoạt cá nhân nào, nhưng là hiện tại lại thái độ khác thường, không chỉ ra quỹ, còn như thế cao điệu mời dự họp tuyên bố, nghĩ cũng không cần nghĩ là vì nguyên nhân gì.</w:t>
      </w:r>
    </w:p>
    <w:p>
      <w:pPr>
        <w:pStyle w:val="BodyText"/>
      </w:pPr>
      <w:r>
        <w:t xml:space="preserve">Tuyên bố hội bắt đầu không bao lâu, có phóng viên dưới đài không ngừng hỏi vấn đề:“Lê Hân, xin hỏi anh vì cái gì xuất quỹ?”</w:t>
      </w:r>
    </w:p>
    <w:p>
      <w:pPr>
        <w:pStyle w:val="BodyText"/>
      </w:pPr>
      <w:r>
        <w:t xml:space="preserve">Lần này tuyên bố hội Lê Hân nói qua không trả lời bất cứ vấn đề, có bảo an đi ngăn lại phóng viên, nhưng Lê Hân lại khoát tay áo, ý bảo hắn không cần.</w:t>
      </w:r>
    </w:p>
    <w:p>
      <w:pPr>
        <w:pStyle w:val="BodyText"/>
      </w:pPr>
      <w:r>
        <w:t xml:space="preserve">Điều chỉnh vị trí microphone, Lê Hân hồi đáp:“Lần này xuất quỹ kỳ thật là lâm thời quyết định, tôi yêu. một nam nhân, yêu rất sâu, nhưng là tôi làm chuyện sai lầm, thương tổn hắn, hắn hiện tại không muốn tin tưởng tôi, cũng không nguyện ý cùng tôi có bất cứ lui tới, cho nên tôi quyết định xuất quỹ, đối chính mình thành thực, cũng đối hắn thành thực.”</w:t>
      </w:r>
    </w:p>
    <w:p>
      <w:pPr>
        <w:pStyle w:val="BodyText"/>
      </w:pPr>
      <w:r>
        <w:t xml:space="preserve">Dừng một chút, hắn dùng ngữ khí kiên định tiếp tục nói:“Bởi vì tôi thương hắn.”</w:t>
      </w:r>
    </w:p>
    <w:p>
      <w:pPr>
        <w:pStyle w:val="BodyText"/>
      </w:pPr>
      <w:r>
        <w:t xml:space="preserve">Hắn nói những lời này nhìn không chuyển mắt nhìn chằm chằm màn ảnh, phảng phất xuyên thấu qua màn ảnh trực tiếp nhìn Lăng Quang Thần.</w:t>
      </w:r>
    </w:p>
    <w:p>
      <w:pPr>
        <w:pStyle w:val="BodyText"/>
      </w:pPr>
      <w:r>
        <w:t xml:space="preserve">Lăng Quang Thần trong đầu trống rỗng.</w:t>
      </w:r>
    </w:p>
    <w:p>
      <w:pPr>
        <w:pStyle w:val="BodyText"/>
      </w:pPr>
      <w:r>
        <w:t xml:space="preserve">Gặp Lê Hân trong miệng đào ra như thế mãnh liêu, phóng viên nhất thời giống máu gà tiếp tục không ngừng truy vấn:“Xin hỏi anh vị bạn trai kia là ai? Là người trong giới sao? Hay là người ngoài giới? Có thể lộ thân phận của hắn không?”</w:t>
      </w:r>
    </w:p>
    <w:p>
      <w:pPr>
        <w:pStyle w:val="BodyText"/>
      </w:pPr>
      <w:r>
        <w:t xml:space="preserve">Lê Hân lại chỉ là cười cười, không hề trả lời.</w:t>
      </w:r>
    </w:p>
    <w:p>
      <w:pPr>
        <w:pStyle w:val="BodyText"/>
      </w:pPr>
      <w:r>
        <w:t xml:space="preserve">Lăng Quang Thần yên lặng trở lại sô pha, buông nước có ga, sau đó đặt mông ngồi trở lại sô pha.</w:t>
      </w:r>
    </w:p>
    <w:p>
      <w:pPr>
        <w:pStyle w:val="BodyText"/>
      </w:pPr>
      <w:r>
        <w:t xml:space="preserve">Hắn trong lòng lộn xộn, cũng không biết nên làm cái gì.</w:t>
      </w:r>
    </w:p>
    <w:p>
      <w:pPr>
        <w:pStyle w:val="BodyText"/>
      </w:pPr>
      <w:r>
        <w:t xml:space="preserve">Tuyên bố hội rất nhanh liền kết thúc, nhưng tạo thành phóng quả tuyệt đối là oanh tạc, tuyên bố hội chấm dứt, không ít kênh lập tức thay đổi tiết mục, cấp Lê Hân bắt đầu làm chuyên đề, phân tích nguyên nhâm hắn xuất quỹ, còn có thân phận bạn trai thần bí kia.</w:t>
      </w:r>
    </w:p>
    <w:p>
      <w:pPr>
        <w:pStyle w:val="BodyText"/>
      </w:pPr>
      <w:r>
        <w:t xml:space="preserve">Lăng Quang Thần tắt đi TV, lăng lăng ngồi ở sô pha.</w:t>
      </w:r>
    </w:p>
    <w:p>
      <w:pPr>
        <w:pStyle w:val="BodyText"/>
      </w:pPr>
      <w:r>
        <w:t xml:space="preserve">Di động của hắn để lại một bên, hắn cầm lấy di động, do dự gọi điện cho Lê Hân, nhưng chậm chạp không dám gọi, cuối cùng vẫn là buông tha.</w:t>
      </w:r>
    </w:p>
    <w:p>
      <w:pPr>
        <w:pStyle w:val="BodyText"/>
      </w:pPr>
      <w:r>
        <w:t xml:space="preserve">Hắn đã quyết định không hề cùng Lê Hân có bất cứ lui tới, hơn nữa cũng không biết Lê Hân rốt cuộc là thật thích chính mình, vẫn là không cam lòng bị mình lần nữa cự tuyệt, muốn dùng phương pháp này một lần nữa đạt được tâm chính mình, người sau xem ra tuy rằng nghe nói nhảm mà thôi, nhưng đối Lê Hân người như thế mà nói, không ấn lẽ thường đặc sắc, Lăng Quang Thần xem từ trước đến nay liền không thấu Lê Hân người này, cũng không muốn nghiên cứu hắn.</w:t>
      </w:r>
    </w:p>
    <w:p>
      <w:pPr>
        <w:pStyle w:val="BodyText"/>
      </w:pPr>
      <w:r>
        <w:t xml:space="preserve">Tuy rằng như vậy nói cho chính mình, nhưng Lăng Quang Thần như thế nào cũng vô pháp ngăn cản chính mình trong đầu lung tung suy nghĩ.</w:t>
      </w:r>
    </w:p>
    <w:p>
      <w:pPr>
        <w:pStyle w:val="BodyText"/>
      </w:pPr>
      <w:r>
        <w:t xml:space="preserve">Hắn ôm ôm gối, hai chân đạp trên sô pha, cả người lui thành một đoàn……</w:t>
      </w:r>
    </w:p>
    <w:p>
      <w:pPr>
        <w:pStyle w:val="BodyText"/>
      </w:pPr>
      <w:r>
        <w:t xml:space="preserve">Tuyên bố hội xong không lâu, Lê Hân gọi điện cho Lăng Quang Thần.</w:t>
      </w:r>
    </w:p>
    <w:p>
      <w:pPr>
        <w:pStyle w:val="BodyText"/>
      </w:pPr>
      <w:r>
        <w:t xml:space="preserve">Lăng Quang Thần đã biết hắn sẽ đánh tới, nhìn màn hình hiện lên dãy số quen thuộc chậm chạp không dám chuyển.</w:t>
      </w:r>
    </w:p>
    <w:p>
      <w:pPr>
        <w:pStyle w:val="BodyText"/>
      </w:pPr>
      <w:r>
        <w:t xml:space="preserve">Tiếng chuông nhưng vẫn vang không ngừng.</w:t>
      </w:r>
    </w:p>
    <w:p>
      <w:pPr>
        <w:pStyle w:val="BodyText"/>
      </w:pPr>
      <w:r>
        <w:t xml:space="preserve">Lăng Quang Thần cắn chặt răng, ấn hạ nút nghe.</w:t>
      </w:r>
    </w:p>
    <w:p>
      <w:pPr>
        <w:pStyle w:val="BodyText"/>
      </w:pPr>
      <w:r>
        <w:t xml:space="preserve">Vừa nhẹ nhàng thở ra, một lát sau, tiếng chuông lại vang lên.</w:t>
      </w:r>
    </w:p>
    <w:p>
      <w:pPr>
        <w:pStyle w:val="BodyText"/>
      </w:pPr>
      <w:r>
        <w:t xml:space="preserve">Lăng Quang Thần lại ấn hạ nút tắt, nhưng Lê Hân vẫn không chịu buông tha cho, ép buộc liên tục vài lần đều là như vậy.</w:t>
      </w:r>
    </w:p>
    <w:p>
      <w:pPr>
        <w:pStyle w:val="BodyText"/>
      </w:pPr>
      <w:r>
        <w:t xml:space="preserve">Lăng Quang Thần đều nhanh phát điên, tuy rằng hắn biết Lê Hân là một người thực chấp nhất, lại không nghĩ rằng chấp nhất như vậy, Lăng Quang Thần hiện tại một chút cũng không muốn cùng người này nói, thậm chí ngay cả hắn thanh âm cũng không muốn nghe đến.</w:t>
      </w:r>
    </w:p>
    <w:p>
      <w:pPr>
        <w:pStyle w:val="BodyText"/>
      </w:pPr>
      <w:r>
        <w:t xml:space="preserve">Bị tiếng chuông di động liên tục không ngừng làm cho tâm thần không rõ, Lăng Quang Thần đơn giản tắt máy</w:t>
      </w:r>
    </w:p>
    <w:p>
      <w:pPr>
        <w:pStyle w:val="BodyText"/>
      </w:pPr>
      <w:r>
        <w:t xml:space="preserve">Toàn bộ thế giới đều thanh tĩnh ……</w:t>
      </w:r>
    </w:p>
    <w:p>
      <w:pPr>
        <w:pStyle w:val="BodyText"/>
      </w:pPr>
      <w:r>
        <w:t xml:space="preserve">Sau vài ngày, Lăng Quang Thần cũng chưa dám xem TV hoặc lên mạng, hoàn toàn ngăn cách cùng ngoại giới liên hệ, Lê Hân cũng không có tìm đến hắn.</w:t>
      </w:r>
    </w:p>
    <w:p>
      <w:pPr>
        <w:pStyle w:val="BodyText"/>
      </w:pPr>
      <w:r>
        <w:t xml:space="preserve">Ra sự việc này, Lê Hân hiện tại khẳng định bị cẩu tử giám thị, Lăng Quang Thần vừa mới bắt đầu còn có chút không yên Lê Hân sẽ trực tiếp tìm đến hắn, như vậy khẳng định sẽ bại lộ thân phận của hắn, bất quá hiện tại xem ra, Lê Hân coi như là có điểm lương tâm, không có đem hắn dụ dỗ.</w:t>
      </w:r>
    </w:p>
    <w:p>
      <w:pPr>
        <w:pStyle w:val="BodyText"/>
      </w:pPr>
      <w:r>
        <w:t xml:space="preserve">……</w:t>
      </w:r>
    </w:p>
    <w:p>
      <w:pPr>
        <w:pStyle w:val="BodyText"/>
      </w:pPr>
      <w:r>
        <w:t xml:space="preserve">Tuy rằng xa ở Italia, nhưng Lãnh Dạ cùng Viêm Phi cũng rất nhanh sẽ biết tin Lê Hân xuất quỹ.</w:t>
      </w:r>
    </w:p>
    <w:p>
      <w:pPr>
        <w:pStyle w:val="BodyText"/>
      </w:pPr>
      <w:r>
        <w:t xml:space="preserve">Lãnh Dạ trước tiên cấp Lăng Quang Thần đánh điện thoại.</w:t>
      </w:r>
    </w:p>
    <w:p>
      <w:pPr>
        <w:pStyle w:val="BodyText"/>
      </w:pPr>
      <w:r>
        <w:t xml:space="preserve">Tắt máy.</w:t>
      </w:r>
    </w:p>
    <w:p>
      <w:pPr>
        <w:pStyle w:val="BodyText"/>
      </w:pPr>
      <w:r>
        <w:t xml:space="preserve">Lãnh Dạ vì thế có điểm lo lắng, lại đánh cho Amanda, trả lời là Lăng Quang Thần không có việc gì, chẳng qua có điểm bị khiếp sợ Lãnh Dạ thế này mới yên tâm.</w:t>
      </w:r>
    </w:p>
    <w:p>
      <w:pPr>
        <w:pStyle w:val="BodyText"/>
      </w:pPr>
      <w:r>
        <w:t xml:space="preserve">Viêm Phi cùng Lãnh Dạ tại trang viên thật lâu, nhưng một chút cũng không muốn về nước.</w:t>
      </w:r>
    </w:p>
    <w:p>
      <w:pPr>
        <w:pStyle w:val="BodyText"/>
      </w:pPr>
      <w:r>
        <w:t xml:space="preserve">Nhất là Lãnh Dạ, hắn đã muốn triệt để yêu nơi này, so với việc đại đô thị ồn ào náo động, nơi này cảm giác tốt hơn, như là thế ngoại đào nguyên.</w:t>
      </w:r>
    </w:p>
    <w:p>
      <w:pPr>
        <w:pStyle w:val="BodyText"/>
      </w:pPr>
      <w:r>
        <w:t xml:space="preserve">Viêm Đông Thành đối Lãnh Dạ thái độ vẫn thản nhiên, không nhiệt tình, nhưng là không lạnh đạm, tuy rằng biết hắn vẫn tính tình này, nhưng Lãnh Dạ tổng cảm thấy hắn cố ý tránh đi mình, loại cảm giác này tại bọn họ hai người một mình tiếp xúc cảm giác càng cường liệt, Viêm Đông Thành luôn là sẽ tìm đủ loại lấy cớ rời đi.</w:t>
      </w:r>
    </w:p>
    <w:p>
      <w:pPr>
        <w:pStyle w:val="BodyText"/>
      </w:pPr>
      <w:r>
        <w:t xml:space="preserve">Lãnh Dạ cảm thấy kỳ quái, vẫn muốn hỏi Viêm Đông Thành nguyên nhân, nhưng Viêm Đông Thành căn bản là không cho hắn cơ hội.</w:t>
      </w:r>
    </w:p>
    <w:p>
      <w:pPr>
        <w:pStyle w:val="BodyText"/>
      </w:pPr>
      <w:r>
        <w:t xml:space="preserve">Lãnh Dạ vì thế đem trong lòng nghi ngờ nói cho Viêm Phi, bất quá Viêm Phi lại chỉ là cười trừ, nói hắn suy nghĩ nhiều quá, lão gia tử đối ngoại nhân vẫn đều là loại thái độ này.</w:t>
      </w:r>
    </w:p>
    <w:p>
      <w:pPr>
        <w:pStyle w:val="BodyText"/>
      </w:pPr>
      <w:r>
        <w:t xml:space="preserve">Lãnh Dạ đi qua thư phòng Viêm Đông Thành, phát hiện cửa không đóng.</w:t>
      </w:r>
    </w:p>
    <w:p>
      <w:pPr>
        <w:pStyle w:val="BodyText"/>
      </w:pPr>
      <w:r>
        <w:t xml:space="preserve">Lãnh Dạ từ cửa phòng lơ đãng thấy được Viêm Đông Thành đang ngồi ở ghế nhìn thứ gì.</w:t>
      </w:r>
    </w:p>
    <w:p>
      <w:pPr>
        <w:pStyle w:val="BodyText"/>
      </w:pPr>
      <w:r>
        <w:t xml:space="preserve">Đây đúng là cơ hội tốt, Lãnh Dạ do dự một chút, đẩy cửa ra, đi vào thư phòng.</w:t>
      </w:r>
    </w:p>
    <w:p>
      <w:pPr>
        <w:pStyle w:val="BodyText"/>
      </w:pPr>
      <w:r>
        <w:t xml:space="preserve">Viêm Đông Thành nhìn đến nhập thần, Lãnh Dạ đột nhiên tiến vào tựa hồ đem ông hoảng sợ, trong tay gì đó cũng không cẩn thận mới hạ xuống.</w:t>
      </w:r>
    </w:p>
    <w:p>
      <w:pPr>
        <w:pStyle w:val="BodyText"/>
      </w:pPr>
      <w:r>
        <w:t xml:space="preserve">Đó là một tấm ảnh chụp, rơi xuống bên chân Lãnh Dạ.</w:t>
      </w:r>
    </w:p>
    <w:p>
      <w:pPr>
        <w:pStyle w:val="BodyText"/>
      </w:pPr>
      <w:r>
        <w:t xml:space="preserve">Lãnh Dạ vì thế xoay người nhặt lên ảnh chụp.</w:t>
      </w:r>
    </w:p>
    <w:p>
      <w:pPr>
        <w:pStyle w:val="BodyText"/>
      </w:pPr>
      <w:r>
        <w:t xml:space="preserve">Viêm Đông Thành lại ngăn lại hắn:“Không cần cậu nhặt.”</w:t>
      </w:r>
    </w:p>
    <w:p>
      <w:pPr>
        <w:pStyle w:val="BodyText"/>
      </w:pPr>
      <w:r>
        <w:t xml:space="preserve">Ngữ khí có điểm kích động, tuy rằng hắn che dấu rất tốt, nhưng Lãnh Dạ vẫn nghe ra.</w:t>
      </w:r>
    </w:p>
    <w:p>
      <w:pPr>
        <w:pStyle w:val="BodyText"/>
      </w:pPr>
      <w:r>
        <w:t xml:space="preserve">Nhưng Lãnh Dạ đã nhặt lên, hắn nhìn thoáng qua ảnh chụp, ảnh chụp thoạt nhìn có điểm cũ, bên cạnh có điểm ố vàng, ảnh chụp là hai nam hài trẻ tuổi đứng chung một chỗ, trong đó một nam hài tay phải khoát lên vai một nam hài khác, tựa vào cùng nhau bộ dáng thập phần thân mật.</w:t>
      </w:r>
    </w:p>
    <w:p>
      <w:pPr>
        <w:pStyle w:val="BodyText"/>
      </w:pPr>
      <w:r>
        <w:t xml:space="preserve">Hai nam hài thoạt nhìn đều thực quen mắt, trong đó một người quả thực là phiên bản của Viêm Phi, xem ra chính là Viêm Đông Thành, này phụ tử hai người bộ dạng thật đúng là giống.</w:t>
      </w:r>
    </w:p>
    <w:p>
      <w:pPr>
        <w:pStyle w:val="BodyText"/>
      </w:pPr>
      <w:r>
        <w:t xml:space="preserve">Về phần người khác……</w:t>
      </w:r>
    </w:p>
    <w:p>
      <w:pPr>
        <w:pStyle w:val="BodyText"/>
      </w:pPr>
      <w:r>
        <w:t xml:space="preserve">Lãnh Dạ ngay từ đầu nghĩ không ra hắn giống ai, nhưng rất nhanh đã nghĩ ra, sau đó thập phần kinh ngạc.</w:t>
      </w:r>
    </w:p>
    <w:p>
      <w:pPr>
        <w:pStyle w:val="BodyText"/>
      </w:pPr>
      <w:r>
        <w:t xml:space="preserve">Tuy rằng bộ dáng thập phần ngây ngô, nhưng nhìn kỹ, nhưng người này ngũ quan cùng mi nhãn phụ thân mình cơ hồ giống nhau như đúc! không, phải nói chính là ba ba hắn!</w:t>
      </w:r>
    </w:p>
    <w:p>
      <w:pPr>
        <w:pStyle w:val="BodyText"/>
      </w:pPr>
      <w:r>
        <w:t xml:space="preserve">Đây là có chuyện gì?</w:t>
      </w:r>
    </w:p>
    <w:p>
      <w:pPr>
        <w:pStyle w:val="BodyText"/>
      </w:pPr>
      <w:r>
        <w:t xml:space="preserve">Viêm Đông Thành cùng ba ba hắn quen nhau, hắn cư nhiên hoàn toàn không biết……</w:t>
      </w:r>
    </w:p>
    <w:p>
      <w:pPr>
        <w:pStyle w:val="BodyText"/>
      </w:pPr>
      <w:r>
        <w:t xml:space="preserve">Lãnh Dạ kinh ngạc nhìn về phía Viêm Đông Thành.</w:t>
      </w:r>
    </w:p>
    <w:p>
      <w:pPr>
        <w:pStyle w:val="BodyText"/>
      </w:pPr>
      <w:r>
        <w:t xml:space="preserve">Viêm Đông Thành không nói được một lời, đoạt lại ảnh chụp.</w:t>
      </w:r>
    </w:p>
    <w:p>
      <w:pPr>
        <w:pStyle w:val="BodyText"/>
      </w:pPr>
      <w:r>
        <w:t xml:space="preserve">Lãnh Dạ hỏi:“Chú cùng bố cháu quen nhau?”</w:t>
      </w:r>
    </w:p>
    <w:p>
      <w:pPr>
        <w:pStyle w:val="BodyText"/>
      </w:pPr>
      <w:r>
        <w:t xml:space="preserve">“Này không liên quan tới cậu.” Viêm Đông Thành lạnh lùng nói.</w:t>
      </w:r>
    </w:p>
    <w:p>
      <w:pPr>
        <w:pStyle w:val="BodyText"/>
      </w:pPr>
      <w:r>
        <w:t xml:space="preserve">“Đương nhiên liên quan tới cháu.” Lãnh Dạ thập phần không khách khí phản bác nói:“Anh cháu theo chú nhiều năm, đến sau lại còn chết oan chết uổng, cháu có quyền biết này đó.”</w:t>
      </w:r>
    </w:p>
    <w:p>
      <w:pPr>
        <w:pStyle w:val="BodyText"/>
      </w:pPr>
      <w:r>
        <w:t xml:space="preserve">Viêm Đông Thành lạnh lùng nói:“Đi ra ngoài.”</w:t>
      </w:r>
    </w:p>
    <w:p>
      <w:pPr>
        <w:pStyle w:val="BodyText"/>
      </w:pPr>
      <w:r>
        <w:t xml:space="preserve">Lãnh Dạ bất động.</w:t>
      </w:r>
    </w:p>
    <w:p>
      <w:pPr>
        <w:pStyle w:val="BodyText"/>
      </w:pPr>
      <w:r>
        <w:t xml:space="preserve">Viêm Đông Thành theo dõi hắn, ánh mắt càng ngày càng lạnh.</w:t>
      </w:r>
    </w:p>
    <w:p>
      <w:pPr>
        <w:pStyle w:val="BodyText"/>
      </w:pPr>
      <w:r>
        <w:t xml:space="preserve">Nếu đổi lại là trước kia, Lãnh Dạ khả năng còn có thể vâng theo mệnh lệnh, nhưng là hiện tại bất đồng.</w:t>
      </w:r>
    </w:p>
    <w:p>
      <w:pPr>
        <w:pStyle w:val="BodyText"/>
      </w:pPr>
      <w:r>
        <w:t xml:space="preserve">Nghi hoặc không giải khai, hắn liền không tính toán rời đi nơi này.</w:t>
      </w:r>
    </w:p>
    <w:p>
      <w:pPr>
        <w:pStyle w:val="BodyText"/>
      </w:pPr>
      <w:r>
        <w:t xml:space="preserve">Hai người giằng co thật lâu, đổi lại là Viêm Đông Thành trước đây, chỉ sợ đã muốn động thủ giết hắn, nhưng là hiện tại hắn lại chỉ là trừng mắt Lãnh Dạ, không có hành động khác.</w:t>
      </w:r>
    </w:p>
    <w:p>
      <w:pPr>
        <w:pStyle w:val="BodyText"/>
      </w:pPr>
      <w:r>
        <w:t xml:space="preserve">Không biết qua bao lâu, Viêm Phi cũng vào.</w:t>
      </w:r>
    </w:p>
    <w:p>
      <w:pPr>
        <w:pStyle w:val="BodyText"/>
      </w:pPr>
      <w:r>
        <w:t xml:space="preserve">Hắn vừa tiến đến liền nhận thấy được không khí không quá thích hợp, vì thế kỳ quái hỏi:“Làm sao vậy, phát sinh chuyện gì?”</w:t>
      </w:r>
    </w:p>
    <w:p>
      <w:pPr>
        <w:pStyle w:val="BodyText"/>
      </w:pPr>
      <w:r>
        <w:t xml:space="preserve">Lãnh Dạ quay đầu đi nhìn hắn một cái, sau đó lại đem tầm mắt hướng Viêm Đông Thành, lạnh lùng nói:“Hỏi lão ba anh đi.”</w:t>
      </w:r>
    </w:p>
    <w:p>
      <w:pPr>
        <w:pStyle w:val="BodyText"/>
      </w:pPr>
      <w:r>
        <w:t xml:space="preserve">“Ba, rốt cuộc làm sao vậy?” Viêm Phi càng thêm cảm thấy kỳ quái, vì thế hỏi Viêm Đông Thành.</w:t>
      </w:r>
    </w:p>
    <w:p>
      <w:pPr>
        <w:pStyle w:val="BodyText"/>
      </w:pPr>
      <w:r>
        <w:t xml:space="preserve">Viêm Đông Thành nhìn bọn họ, chậm chạp không có mở miệng.</w:t>
      </w:r>
    </w:p>
    <w:p>
      <w:pPr>
        <w:pStyle w:val="BodyText"/>
      </w:pPr>
      <w:r>
        <w:t xml:space="preserve">Trong tay hắn như trước cầm ảnh chụp.</w:t>
      </w:r>
    </w:p>
    <w:p>
      <w:pPr>
        <w:pStyle w:val="BodyText"/>
      </w:pPr>
      <w:r>
        <w:t xml:space="preserve">Viêm Phi thấy được ảnh chụp, tựa hồ ý thức được cái gì, cũng trầm mặc xuống.</w:t>
      </w:r>
    </w:p>
    <w:p>
      <w:pPr>
        <w:pStyle w:val="BodyText"/>
      </w:pPr>
      <w:r>
        <w:t xml:space="preserve">Cuối cùng, Viêm Đông Thành thái độ trước nhuyễn, ông nhìn Lãnh Dạ liếc mắt một cái, lắc lắc đầu, sau đó thở dài, ngồi trở lại ghế.</w:t>
      </w:r>
    </w:p>
    <w:p>
      <w:pPr>
        <w:pStyle w:val="BodyText"/>
      </w:pPr>
      <w:r>
        <w:t xml:space="preserve">Hắn rốt cục mở miệng:“Tôi vẫn không biết A Khôn có nhi tử là cậu, cho nên Viêm Phi mang theo cậu xuất hiện, tôi thực ngoài ý muốn.”</w:t>
      </w:r>
    </w:p>
    <w:p>
      <w:pPr>
        <w:pStyle w:val="BodyText"/>
      </w:pPr>
      <w:r>
        <w:t xml:space="preserve">A Khôn là tên cha Lãnh Dạ, kỳ quái là Lãnh Dạ cư nhiên không biết tên đầy đủ của ông, hắn trong trí nhớ rất nhiều việc trước đây đều trở nên thập phần mơ hồ, phần lớn không nhớ gì cả.</w:t>
      </w:r>
    </w:p>
    <w:p>
      <w:pPr>
        <w:pStyle w:val="BodyText"/>
      </w:pPr>
      <w:r>
        <w:t xml:space="preserve">Lãnh Dạ hỏi:“Ngài cùng bố cháu rất quen thuộc?”</w:t>
      </w:r>
    </w:p>
    <w:p>
      <w:pPr>
        <w:pStyle w:val="Compact"/>
      </w:pPr>
      <w:r>
        <w:t xml:space="preserve">“Đâu chỉ rất quen thuộc, chúng ta vẫn là……” Nói tới đây, Viêm Đông Thành đột nhiên đình chỉ.</w:t>
      </w:r>
      <w:r>
        <w:br w:type="textWrapping"/>
      </w:r>
      <w:r>
        <w:br w:type="textWrapping"/>
      </w:r>
    </w:p>
    <w:p>
      <w:pPr>
        <w:pStyle w:val="Heading2"/>
      </w:pPr>
      <w:bookmarkStart w:id="164" w:name="quyển-3---chương-21"/>
      <w:bookmarkEnd w:id="164"/>
      <w:r>
        <w:t xml:space="preserve">143. Quyển 3 - Chương 21</w:t>
      </w:r>
    </w:p>
    <w:p>
      <w:pPr>
        <w:pStyle w:val="Compact"/>
      </w:pPr>
      <w:r>
        <w:br w:type="textWrapping"/>
      </w:r>
      <w:r>
        <w:br w:type="textWrapping"/>
      </w:r>
      <w:r>
        <w:t xml:space="preserve">Viêm Đông Thành không có tiếp tục nói thêm gì đi nữa, này càng thêm gợi lên hiếu kỳ của Lãnh Dạ cùng Viêm Phi, nhắc tới cha Lãnh Dạ, Viêm Đông Thành trong mắt hiện ra đau thương.</w:t>
      </w:r>
    </w:p>
    <w:p>
      <w:pPr>
        <w:pStyle w:val="BodyText"/>
      </w:pPr>
      <w:r>
        <w:t xml:space="preserve">Viêm Phi cùng Lãnh Dạ đều có chút kinh ngạc, không thể tin được người vẫn lấy lãnh huyết vô tình mà nổi tiếng Viêm Đông Thành sẽ toát ra loại cảm xúc này, bọn họ vẫn là lần đầu tiên nhìn đến.</w:t>
      </w:r>
    </w:p>
    <w:p>
      <w:pPr>
        <w:pStyle w:val="BodyText"/>
      </w:pPr>
      <w:r>
        <w:t xml:space="preserve">“Ba……” Viêm Phi mở miệng, lại trong lúc nhất thời không biết nên nói cái gì.</w:t>
      </w:r>
    </w:p>
    <w:p>
      <w:pPr>
        <w:pStyle w:val="BodyText"/>
      </w:pPr>
      <w:r>
        <w:t xml:space="preserve">Viêm Đông Thành hướng hắn nhẹ nhàng khoát tay áo, ý bảo hắn không phải nói, sau đó tiếp tục bắt đầu giảng thuật từng chuyện cũ.</w:t>
      </w:r>
    </w:p>
    <w:p>
      <w:pPr>
        <w:pStyle w:val="BodyText"/>
      </w:pPr>
      <w:r>
        <w:t xml:space="preserve">Tên ba Lãnh Dạ là Vu Khôn, Viêm Đông Thành cùng Vu Khôn có thể nói là phát tiểu, hai người rất nhỏ liền quen nhau, sau đó cùng nhau lớn lên, cùng nhau đọc sách, lại cùng nhau vào hắc đạo, hai người vẫn đều là tình như thủ túc, quan hệ so bất cứ thân huynh đệ đều tốt hơn, thứ gì đều phải cho đối phương một nửa.</w:t>
      </w:r>
    </w:p>
    <w:p>
      <w:pPr>
        <w:pStyle w:val="BodyText"/>
      </w:pPr>
      <w:r>
        <w:t xml:space="preserve">Hai người tại thời điểm khó khăn, vẫn đều nằm trên một cái giường, liên quần áo đều phải cùng mặc.</w:t>
      </w:r>
    </w:p>
    <w:p>
      <w:pPr>
        <w:pStyle w:val="BodyText"/>
      </w:pPr>
      <w:r>
        <w:t xml:space="preserve">Vu Khôn tính cách có chút lỗ mãng, luôn mang lại một ít phiền toái, này đối với một người trong hắc đạo mà nói quả thực là một khuyết điểm trí mạng, bất quá Vu Khôn mỗi lần tạo phiền toái xong, Viêm Đông Thành luôn là giúp hắn thu thập cục diện rối rắm, khi đó Viêm Đông Thành cá tính thực khéo đưa đẩy, luôn có thể thập phần xảo diệu xử lý tốt phiền toái, cho A Khôn toàn thân trở ra.</w:t>
      </w:r>
    </w:p>
    <w:p>
      <w:pPr>
        <w:pStyle w:val="BodyText"/>
      </w:pPr>
      <w:r>
        <w:t xml:space="preserve">Nhưng là có khi.</w:t>
      </w:r>
    </w:p>
    <w:p>
      <w:pPr>
        <w:pStyle w:val="BodyText"/>
      </w:pPr>
      <w:r>
        <w:t xml:space="preserve">Một ngày, Viêm Đông Thành liền bởi vì xử lý bị một đám côn đồ đuổi giết, đuổi theo vài con phố, cuối cùng bị chém vài đao, thiếu chút nữa sẽ chết, cuối cùng vẫn là ở thủ thuật trên đài cứu giúp trở về.</w:t>
      </w:r>
    </w:p>
    <w:p>
      <w:pPr>
        <w:pStyle w:val="BodyText"/>
      </w:pPr>
      <w:r>
        <w:t xml:space="preserve">Bởi vì ngoài ý muốn, Vu Khôn thập phần tự trách, trước mặt trên giường bệnh Viêm Đông Thành hung hăng đánh chính mình vài quyền.</w:t>
      </w:r>
    </w:p>
    <w:p>
      <w:pPr>
        <w:pStyle w:val="BodyText"/>
      </w:pPr>
      <w:r>
        <w:t xml:space="preserve">Sau, hắn trở nên thu liễm rất nhiều, không bao giờ tùy tiện gây phiền toái.</w:t>
      </w:r>
    </w:p>
    <w:p>
      <w:pPr>
        <w:pStyle w:val="BodyText"/>
      </w:pPr>
      <w:r>
        <w:t xml:space="preserve">Viêm Đông Thành cùng Vu Khôn quan hệ vẫn tốt khiến người bên ngoài cảm thấy bất khả tư nghị, thậm chí còn có người nói bọn họ kỳ thật là đồng tính luyến, huynh đệ thân phận chỉ là che dấu mà thôi, nhưng hai người cũng không để ý, liền tính người khác đối với bọn họ chỉ trỏ, cũng chỉ là cười trừ.</w:t>
      </w:r>
    </w:p>
    <w:p>
      <w:pPr>
        <w:pStyle w:val="BodyText"/>
      </w:pPr>
      <w:r>
        <w:t xml:space="preserve">Loại thân mật khăng khít này vẫn liên tục đến hai mươi hai tuổi, Vu Khôn tuyên bố hắn kết hôn.</w:t>
      </w:r>
    </w:p>
    <w:p>
      <w:pPr>
        <w:pStyle w:val="BodyText"/>
      </w:pPr>
      <w:r>
        <w:t xml:space="preserve">Vu Khôn vẫn là một người thực hoa tâm nhân, bên người nữ nhân đổi một lại một, không có một người ổn định vượt qua ba tháng, đột nhiên tuyên bố kết hôn khiến Viêm Đông Thành cảm thấy thực kinh ngạc, không chút do dự phản đối, Vu Khôn nghĩ hắn sẽ vì chính mình cao hứng, lại không nghĩ rằng là loại thái độ này, vì thế thập phần sinh khí, Viêm Đông Thành trước vô luận chuyện gì đều là ủng hộ Vu Khôn, duy độc lần này như thế nào cũng không chịu phóng nhuyễn thái độ, còn bỏ xuống “Cậu nữ nhân kia hay làm huynh đệ của tôi” Loại này ngoan nói.</w:t>
      </w:r>
    </w:p>
    <w:p>
      <w:pPr>
        <w:pStyle w:val="BodyText"/>
      </w:pPr>
      <w:r>
        <w:t xml:space="preserve">Vu Khôn cảm thấy không thể lý giải, hai người giằng co thật lâu.</w:t>
      </w:r>
    </w:p>
    <w:p>
      <w:pPr>
        <w:pStyle w:val="BodyText"/>
      </w:pPr>
      <w:r>
        <w:t xml:space="preserve">Cuối cùng, Vu Khôn lựa chọn kết hôn.</w:t>
      </w:r>
    </w:p>
    <w:p>
      <w:pPr>
        <w:pStyle w:val="BodyText"/>
      </w:pPr>
      <w:r>
        <w:t xml:space="preserve">Vì thế nguyên bản tình như thủ túc hai người liền như vậy đoạn giao, không còn có bất cứ lui tới, Vu Khôn sinh hoạt thực viên mãn, vợ chồng ân ái, không bao lâu còn có nhi tử, Vu Hoa, chính là Lãnh Dạ hiện tại, Viêm Đông Thành vài năm sau cũng kết hôn, cũng có Viêm Phi.</w:t>
      </w:r>
    </w:p>
    <w:p>
      <w:pPr>
        <w:pStyle w:val="BodyText"/>
      </w:pPr>
      <w:r>
        <w:t xml:space="preserve">Sau đó, Vu Khôn bị cừu nhân diệt môn, Viêm Đông Thành thu được tin tức lập tức chạy qua, lại chỉ thấy Vu Khôn cùng thê tử thân thể bị tàn phá, duy nhất nhi tử Vu Hoa không biết tung tích.</w:t>
      </w:r>
    </w:p>
    <w:p>
      <w:pPr>
        <w:pStyle w:val="BodyText"/>
      </w:pPr>
      <w:r>
        <w:t xml:space="preserve">Năm đó bởi vì một nữ nhân bị Vu Khôn vứt bỏ, Viêm Đông Thành trong lòng kỳ thật vẫn đều hoài thượng hận ý, nhưng Vu Khôn vừa chết, hận ý cũng liền tan thành mây khói, kỳ thật hắn trong lòng vẫn hoài thượng, tình cảm yêu người khác lạivchuyển biến thành tức giận cùng đố kỵ, bất quá hắn vẫn không có nói rõ, cũng không có người biết, Viêm Đông Thành vẫn thực thương thê tử hắn, nhưng này chỉ là mặt ngoài, không ai biết hắn cùng nữ nhân này kết hôn, chỉ là bởi vì khí chất của nàng cùng Vu Khôn có điểm giống, Viêm Đông Thành thật là yêu nàng, nhưng không phải yêu người nàng, mà là yêu bóng dáng Vu Khôn trên người nàng ……</w:t>
      </w:r>
    </w:p>
    <w:p>
      <w:pPr>
        <w:pStyle w:val="BodyText"/>
      </w:pPr>
      <w:r>
        <w:t xml:space="preserve">Sau đó, tránh được một kiếp Vu Hoa gia nhập bang phái Viêm Đông Thành, thành thủ hạ của ông, Viêm Đông Thành rất trọng thị hắn, hoàn toàn đem hắn trở thành tâm phúc để bồi dưỡng.</w:t>
      </w:r>
    </w:p>
    <w:p>
      <w:pPr>
        <w:pStyle w:val="BodyText"/>
      </w:pPr>
      <w:r>
        <w:t xml:space="preserve">Từ nay về sau trên đời không còn có Vu Hoa, có chỉ là Ngân Hồ.</w:t>
      </w:r>
    </w:p>
    <w:p>
      <w:pPr>
        <w:pStyle w:val="BodyText"/>
      </w:pPr>
      <w:r>
        <w:t xml:space="preserve">Viêm Đông Thành nói rất chậm, nhưng rất thật lòng, có lẽ là bị va chạm vào tâm linh sâu kín, hắn đối chuyện cũ cũng không có cái gì giữ lại, nhớ lại chuyện cũ, hắn trong mắt tràn đầy ưu thương cùng phiền muộn, có đôi khi còn có thể hiện ra vài phần thản nhiên vui sướng, nhưng là chỉ là hơi lướt qua, có lẽ chính hắn cũng biết, hắn hiện tại, chỉ còn lại có hồi ức, này khoái hoạt chỉ thuộc về hồi ức.</w:t>
      </w:r>
    </w:p>
    <w:p>
      <w:pPr>
        <w:pStyle w:val="BodyText"/>
      </w:pPr>
      <w:r>
        <w:t xml:space="preserve">Viêm Phi cùng Lãnh Dạ nghe được sự thật, hai người đều có chút đăm chiêu.</w:t>
      </w:r>
    </w:p>
    <w:p>
      <w:pPr>
        <w:pStyle w:val="BodyText"/>
      </w:pPr>
      <w:r>
        <w:t xml:space="preserve">Lãnh Dạ càng nghe, trong lòng lại càng cảm thấy nghi hoặc, này về phụ thân hắn không có quá nhiều ấn tượng, một ít chi tiết thậm chí hoàn toàn không biết.</w:t>
      </w:r>
    </w:p>
    <w:p>
      <w:pPr>
        <w:pStyle w:val="BodyText"/>
      </w:pPr>
      <w:r>
        <w:t xml:space="preserve">Hắn thậm chí lần đầu tiên biết chính mình tên là Vu Hoa……</w:t>
      </w:r>
    </w:p>
    <w:p>
      <w:pPr>
        <w:pStyle w:val="BodyText"/>
      </w:pPr>
      <w:r>
        <w:t xml:space="preserve">Nhưng là hắn lại cơ hồ một chút đều muốn không đứng dậy.</w:t>
      </w:r>
    </w:p>
    <w:p>
      <w:pPr>
        <w:pStyle w:val="BodyText"/>
      </w:pPr>
      <w:r>
        <w:t xml:space="preserve">Trống rỗng.</w:t>
      </w:r>
    </w:p>
    <w:p>
      <w:pPr>
        <w:pStyle w:val="BodyText"/>
      </w:pPr>
      <w:r>
        <w:t xml:space="preserve">Một ít trí nhớ mơ.hồ phảng phất như là một mặt gương bị phá vỡ, chỉ có tàn phá mảnh nhỏ, như thế nào cũng vô pháp khâu thành một bức tranh vẽ đầy đủ.</w:t>
      </w:r>
    </w:p>
    <w:p>
      <w:pPr>
        <w:pStyle w:val="BodyText"/>
      </w:pPr>
      <w:r>
        <w:t xml:space="preserve">Lãnh Dạ càng nghĩ càng cảm thấy không thích hợp.</w:t>
      </w:r>
    </w:p>
    <w:p>
      <w:pPr>
        <w:pStyle w:val="BodyText"/>
      </w:pPr>
      <w:r>
        <w:t xml:space="preserve">Hắn hỏi Viêm Đông Thành:“Vì cái gì ông nói cái này, anh tôi một chút cũng không biết? Hắn ngay cả tên mình cũng không biết.”</w:t>
      </w:r>
    </w:p>
    <w:p>
      <w:pPr>
        <w:pStyle w:val="BodyText"/>
      </w:pPr>
      <w:r>
        <w:t xml:space="preserve">Viêm Đông Thành thở dài:“Đó là do ta sai……” Do dự một chút, ông mới tiếp tục nói:“Ta lúc trước vừa thấy hắn đã biết hắn là nhi tử A Khôn, hắn bộ dạng cùng A Khôn rất giống. Biết thân phận của hắn xong, ta đối hắn cảm giác thực phức tạp, cùng lúc bởi vì hắn là con A Khôn mà muốn hảo hảo đối đãi hắn, về phương diện khác lại bởi vì hắn là con mà A Khôn cùng nữ nhân khác ta lại hận hắn, đoạn thời gian đó ta thực rối rắm, vẫn không biết rốt cuộc nên như thế nào đối hắn, cuối cùng ý sau áp đảo lý trí ta, ta làm một việc khiến ta hối hận cả đời.”</w:t>
      </w:r>
    </w:p>
    <w:p>
      <w:pPr>
        <w:pStyle w:val="BodyText"/>
      </w:pPr>
      <w:r>
        <w:t xml:space="preserve">Viêm Phi cùng Lãnh Dạ nhìn hắn, chờ hắn tiếp tục nói tiếp.</w:t>
      </w:r>
    </w:p>
    <w:p>
      <w:pPr>
        <w:pStyle w:val="BodyText"/>
      </w:pPr>
      <w:r>
        <w:t xml:space="preserve">Trong phòng thực im lặng, chỉ còn lại có tiếng hít thở ba người, tĩnh tới mức một cây kim rơi xuống có thể nghe được.</w:t>
      </w:r>
    </w:p>
    <w:p>
      <w:pPr>
        <w:pStyle w:val="BodyText"/>
      </w:pPr>
      <w:r>
        <w:t xml:space="preserve">Thật lâu sau, Viêm Đông Thành mới lại mở miệng:“Ta tẩy não cho hắn”</w:t>
      </w:r>
    </w:p>
    <w:p>
      <w:pPr>
        <w:pStyle w:val="BodyText"/>
      </w:pPr>
      <w:r>
        <w:t xml:space="preserve">Hắn ngữ khí thực áp lực, nói ra lời nói khiến Viêm Phi cùng Lãnh Dạ đều thực kinh ngạc, trong lúc nhất thời ai cũng không biết nên nói cái gì.</w:t>
      </w:r>
    </w:p>
    <w:p>
      <w:pPr>
        <w:pStyle w:val="BodyText"/>
      </w:pPr>
      <w:r>
        <w:t xml:space="preserve">“Đó là một cuộc giải phẫu thất bại, khi đó kỹ thuật không phát đạt, Vu Hoa trí nhớ cũng không có bị hoàn toàn thanh tẩy, mà là chỉ phá hủy một bộ phận nhỏ, bởi vì lần đó giải phẫu, hắn tính cách cũng thay đổi.” Nói tới đây, Viêm Đông Thành ngữ khí thực áy náy:“Ta lúc ấy kỳ thật là muốn đem hắn bồi dưỡng thành một cỗ máy giết người, nhưng rất nhanh liền hối hận, cho dù ta hận A Khôn, cũng không nên như vậy ép buộc con của hắn, hắn nếu dưới suối vàng có biết, khẳng định sẽ hận ta tận xương, sau đó, Vu Hoa cũng đã chết……”</w:t>
      </w:r>
    </w:p>
    <w:p>
      <w:pPr>
        <w:pStyle w:val="BodyText"/>
      </w:pPr>
      <w:r>
        <w:t xml:space="preserve">Nói tới đây, Viêm Đông Thành hốc mắt có chút phiếm hồng, rốt cuộc nói không được nữa.</w:t>
      </w:r>
    </w:p>
    <w:p>
      <w:pPr>
        <w:pStyle w:val="BodyText"/>
      </w:pPr>
      <w:r>
        <w:t xml:space="preserve">Viêm Phi ánh mắt thực phức tạp.</w:t>
      </w:r>
    </w:p>
    <w:p>
      <w:pPr>
        <w:pStyle w:val="BodyText"/>
      </w:pPr>
      <w:r>
        <w:t xml:space="preserve">Lãnh Dạ đầu tiên là kinh ngạc, sau là hoài nghi, cuối cùng biến thành triệt để phẫn nộ.</w:t>
      </w:r>
    </w:p>
    <w:p>
      <w:pPr>
        <w:pStyle w:val="BodyText"/>
      </w:pPr>
      <w:r>
        <w:t xml:space="preserve">Hắn quyền đầu tại chút bất tri bất giác gắt gao nắm lên, hắn vẫn đem Viêm Đông Thành trở thành người tối tôn kính, vì vậy nam nhân này vẫn đem hắn trở thành thân sinh nhi tử để bồi dưỡng, nhưng là biết trong đó che dấu tình hình gì, này hết thảy đều huyễn diệt.</w:t>
      </w:r>
    </w:p>
    <w:p>
      <w:pPr>
        <w:pStyle w:val="BodyText"/>
      </w:pPr>
      <w:r>
        <w:t xml:space="preserve">Nguyên lai này hết thảy đều là bởi vì thương tổn cùng áy náy……</w:t>
      </w:r>
    </w:p>
    <w:p>
      <w:pPr>
        <w:pStyle w:val="BodyText"/>
      </w:pPr>
      <w:r>
        <w:t xml:space="preserve">Lãnh Dạ trong mắt sát ý càng ngày càng lạnh thấu xương, nam nhân này, không chỉ đem hắn bồi dưỡng thành một sát thủ lãnh huyết vô tình, còn thập phần ác liệt muốn xóa bỏ trí nhớ của hắn.</w:t>
      </w:r>
    </w:p>
    <w:p>
      <w:pPr>
        <w:pStyle w:val="BodyText"/>
      </w:pPr>
      <w:r>
        <w:t xml:space="preserve">Hắn cả đời đều bởi vậy mà đảo điên, cuối cùng còn vì nam nhân này cống hiến vứt bỏ sinh mệnh.</w:t>
      </w:r>
    </w:p>
    <w:p>
      <w:pPr>
        <w:pStyle w:val="BodyText"/>
      </w:pPr>
      <w:r>
        <w:t xml:space="preserve">Này hết thảy quả thực chính là một chuyện cười, mà hắn lại là tên hề.</w:t>
      </w:r>
    </w:p>
    <w:p>
      <w:pPr>
        <w:pStyle w:val="BodyText"/>
      </w:pPr>
      <w:r>
        <w:t xml:space="preserve">Tối đáng cười là, chính mình cư nhiên còn đem nam nhân này trở thành thần sùng bái, còn cùng con của hắn thành một đôi tình lữ.</w:t>
      </w:r>
    </w:p>
    <w:p>
      <w:pPr>
        <w:pStyle w:val="BodyText"/>
      </w:pPr>
      <w:r>
        <w:t xml:space="preserve">Súc sinh……</w:t>
      </w:r>
    </w:p>
    <w:p>
      <w:pPr>
        <w:pStyle w:val="BodyText"/>
      </w:pPr>
      <w:r>
        <w:t xml:space="preserve">Chú ý tới ánh mắt Lãnh Dạ, Viêm Phi nhất thời có chút khẩn trương.</w:t>
      </w:r>
    </w:p>
    <w:p>
      <w:pPr>
        <w:pStyle w:val="BodyText"/>
      </w:pPr>
      <w:r>
        <w:t xml:space="preserve">Hắn đi tới trước mặt Lãnh Dạ, trầm mặc ngăn ở giữa hắn cùng Viêm Đông Thành.</w:t>
      </w:r>
    </w:p>
    <w:p>
      <w:pPr>
        <w:pStyle w:val="BodyText"/>
      </w:pPr>
      <w:r>
        <w:t xml:space="preserve">Lãnh Dạ nhìn về phía Viêm Phi.</w:t>
      </w:r>
    </w:p>
    <w:p>
      <w:pPr>
        <w:pStyle w:val="BodyText"/>
      </w:pPr>
      <w:r>
        <w:t xml:space="preserve">Viêm Phi ánh mắt thực phức tạp, hắn há miệng thở dốc, muốn nói cái gì, nhưng cuối cùng vẫn là nhịn xuống.</w:t>
      </w:r>
    </w:p>
    <w:p>
      <w:pPr>
        <w:pStyle w:val="BodyText"/>
      </w:pPr>
      <w:r>
        <w:t xml:space="preserve">Dưới loại tình huống này, bất cứ ngôn ngữ đều là dư thừa.</w:t>
      </w:r>
    </w:p>
    <w:p>
      <w:pPr>
        <w:pStyle w:val="BodyText"/>
      </w:pPr>
      <w:r>
        <w:t xml:space="preserve">Lãnh Dạ nhìn Viêm Phi, trong mắt chỉ có băng lãnh sát ý, rốt cuộc nhìn không tới bất cứ tình cảm nào, Viêm Phi cũng nhìn hắn, ánh mắt có chút bi thương.</w:t>
      </w:r>
    </w:p>
    <w:p>
      <w:pPr>
        <w:pStyle w:val="BodyText"/>
      </w:pPr>
      <w:r>
        <w:t xml:space="preserve">Hắn biết Lãnh Dạ muốn giết Viêm Đông Thành, nhưng Viêm Đông Thành dù sao cũng là phụ thân, hắn không thể để Lãnh Dạ hạ thủ.</w:t>
      </w:r>
    </w:p>
    <w:p>
      <w:pPr>
        <w:pStyle w:val="BodyText"/>
      </w:pPr>
      <w:r>
        <w:t xml:space="preserve">Ý nghĩa hắn tất yếu cùng với Lãnh Dạ đối nghịch.</w:t>
      </w:r>
    </w:p>
    <w:p>
      <w:pPr>
        <w:pStyle w:val="BodyText"/>
      </w:pPr>
      <w:r>
        <w:t xml:space="preserve">Viêm Phi thế khó xử.</w:t>
      </w:r>
    </w:p>
    <w:p>
      <w:pPr>
        <w:pStyle w:val="BodyText"/>
      </w:pPr>
      <w:r>
        <w:t xml:space="preserve">Hai người nhìn nhau trong chốc lát, Lãnh Dạ cuối cùng cười lạnh, xoay người rời đi.</w:t>
      </w:r>
    </w:p>
    <w:p>
      <w:pPr>
        <w:pStyle w:val="BodyText"/>
      </w:pPr>
      <w:r>
        <w:t xml:space="preserve">“Đợi đã, Tiểu Dạ.” Viêm Phi muốn gọi lại hắn.</w:t>
      </w:r>
    </w:p>
    <w:p>
      <w:pPr>
        <w:pStyle w:val="BodyText"/>
      </w:pPr>
      <w:r>
        <w:t xml:space="preserve">Lãnh Dạ phảng phất không có nghe đến, không có mục đích đi về phía trước.</w:t>
      </w:r>
    </w:p>
    <w:p>
      <w:pPr>
        <w:pStyle w:val="BodyText"/>
      </w:pPr>
      <w:r>
        <w:t xml:space="preserve">Lãnh Dạ đi ra thư phòng, Viêm Phi không có lập tức đuổi theo, mà là quau đầu nhìn Viêm Đông Thành liếc mắt một cái, trong ánh mắt tràn đầy thất vọng:“Con thật không tưởng tượng được ba sẽ làm ra loại sự tình này.”</w:t>
      </w:r>
    </w:p>
    <w:p>
      <w:pPr>
        <w:pStyle w:val="BodyText"/>
      </w:pPr>
      <w:r>
        <w:t xml:space="preserve">Viêm Đông Thành lại chỉ là trầm mặc ngồi ở chỗ kia, đắm chìm tại bi thương một câu cũng chưa nói.</w:t>
      </w:r>
    </w:p>
    <w:p>
      <w:pPr>
        <w:pStyle w:val="BodyText"/>
      </w:pPr>
      <w:r>
        <w:t xml:space="preserve">Viêm Phi quay đầu lại, ly khai thư phòng, đuổi theo Lãnh Dạ.</w:t>
      </w:r>
    </w:p>
    <w:p>
      <w:pPr>
        <w:pStyle w:val="Compact"/>
      </w:pPr>
      <w:r>
        <w:t xml:space="preserve">Lãnh Dạ đã đi ra đại môn.</w:t>
      </w:r>
      <w:r>
        <w:br w:type="textWrapping"/>
      </w:r>
      <w:r>
        <w:br w:type="textWrapping"/>
      </w:r>
    </w:p>
    <w:p>
      <w:pPr>
        <w:pStyle w:val="Heading2"/>
      </w:pPr>
      <w:bookmarkStart w:id="165" w:name="quyển-3---chương-22"/>
      <w:bookmarkEnd w:id="165"/>
      <w:r>
        <w:t xml:space="preserve">144. Quyển 3 - Chương 22</w:t>
      </w:r>
    </w:p>
    <w:p>
      <w:pPr>
        <w:pStyle w:val="Compact"/>
      </w:pPr>
      <w:r>
        <w:br w:type="textWrapping"/>
      </w:r>
      <w:r>
        <w:br w:type="textWrapping"/>
      </w:r>
      <w:r>
        <w:t xml:space="preserve">Viêm Phi đuổi theo từ phía sau, Lãnh Dạ đã đi rất xa, Viêm Phi bằng tốc độ nhanh nhất đuổi theo hắn, sau đó bắt lấy tay hắn:“Tiểu Dạ.”</w:t>
      </w:r>
    </w:p>
    <w:p>
      <w:pPr>
        <w:pStyle w:val="BodyText"/>
      </w:pPr>
      <w:r>
        <w:t xml:space="preserve">Lãnh Dạ dừng lại cước bộ, quay đầu lại, nhìn hắn, lại thủy chung không nói được một lời.</w:t>
      </w:r>
    </w:p>
    <w:p>
      <w:pPr>
        <w:pStyle w:val="BodyText"/>
      </w:pPr>
      <w:r>
        <w:t xml:space="preserve">Lãnh Dạ ánh mắt rất lạnh, Viêm Phi tâm dần dần trầm xuống, từ lúc ở cùng một chỗ, hai người cũng ít khi mâu thuẫn, cho dù có, cũng chỉ là một ít không quan trọng, rất nhanh liền giải khai, nhưng là lần này bất đồng, Viêm Đông Thành nói Viêm Phi không chút nào cảm kích, trong lòng khiếp sợ tuyệt không so Lãnh Dạ ít hơn..</w:t>
      </w:r>
    </w:p>
    <w:p>
      <w:pPr>
        <w:pStyle w:val="BodyText"/>
      </w:pPr>
      <w:r>
        <w:t xml:space="preserve">Giờ này khắc này, bất cứ an ủi cùng giải thích đều có vẻ tái nhợt vô lực, thân nhân bị đối đãi như vậy, đổi là hắn cũng sẽ đồng dạng như thế phẫn nộ.</w:t>
      </w:r>
    </w:p>
    <w:p>
      <w:pPr>
        <w:pStyle w:val="BodyText"/>
      </w:pPr>
      <w:r>
        <w:t xml:space="preserve">Chỉ là, Lãnh Dạ lạnh lùng biểu tình khiến Viêm Phi rất khó chịu.</w:t>
      </w:r>
    </w:p>
    <w:p>
      <w:pPr>
        <w:pStyle w:val="BodyText"/>
      </w:pPr>
      <w:r>
        <w:t xml:space="preserve">Phảng phất đối mặt là một người xa lạ……</w:t>
      </w:r>
    </w:p>
    <w:p>
      <w:pPr>
        <w:pStyle w:val="BodyText"/>
      </w:pPr>
      <w:r>
        <w:t xml:space="preserve">“Tiểu Dạ.” Viêm Phi chần chờ mở miệng:“Toli……”</w:t>
      </w:r>
    </w:p>
    <w:p>
      <w:pPr>
        <w:pStyle w:val="BodyText"/>
      </w:pPr>
      <w:r>
        <w:t xml:space="preserve">Chỉ là vừa mở miệng, sẽ không biết nên nói cái gì.</w:t>
      </w:r>
    </w:p>
    <w:p>
      <w:pPr>
        <w:pStyle w:val="BodyText"/>
      </w:pPr>
      <w:r>
        <w:t xml:space="preserve">Lãnh Dạ muốn bỏ tay hắn ra, Viêm Phi lại nắm quá chặt chẽ, Lãnh Dạ không thể rút ra.</w:t>
      </w:r>
    </w:p>
    <w:p>
      <w:pPr>
        <w:pStyle w:val="BodyText"/>
      </w:pPr>
      <w:r>
        <w:t xml:space="preserve">“Buông.” Lãnh Dạ nói.</w:t>
      </w:r>
    </w:p>
    <w:p>
      <w:pPr>
        <w:pStyle w:val="BodyText"/>
      </w:pPr>
      <w:r>
        <w:t xml:space="preserve">Viêm Phi nói:“Tiểu Dạ, đừng như vậy.”</w:t>
      </w:r>
    </w:p>
    <w:p>
      <w:pPr>
        <w:pStyle w:val="BodyText"/>
      </w:pPr>
      <w:r>
        <w:t xml:space="preserve">Lãnh Dạ nhìn chằm chằm Viêm Phi, quyền đầu nắm quá chặt chẽ:“Đừng như thế nào? Nếu là vừa rồi, tôi đã sớm giết lão tử kia.”</w:t>
      </w:r>
    </w:p>
    <w:p>
      <w:pPr>
        <w:pStyle w:val="BodyText"/>
      </w:pPr>
      <w:r>
        <w:t xml:space="preserve">Hắn ngữ khí thực bình tĩnh, ngôn ngữ lại tràn ngập sát ý.</w:t>
      </w:r>
    </w:p>
    <w:p>
      <w:pPr>
        <w:pStyle w:val="BodyText"/>
      </w:pPr>
      <w:r>
        <w:t xml:space="preserve">Viêm Phi biết hắn là thật sự khởi sát tâm, không chỉ là đối phụ thân, cũng đối chính mình……</w:t>
      </w:r>
    </w:p>
    <w:p>
      <w:pPr>
        <w:pStyle w:val="BodyText"/>
      </w:pPr>
      <w:r>
        <w:t xml:space="preserve">Viêm Phi nói:“Nhưng là ôngvdù sao cũng là cha tôi”</w:t>
      </w:r>
    </w:p>
    <w:p>
      <w:pPr>
        <w:pStyle w:val="BodyText"/>
      </w:pPr>
      <w:r>
        <w:t xml:space="preserve">Lãnh Dạ hỏi lại:“Thì làm sao?”</w:t>
      </w:r>
    </w:p>
    <w:p>
      <w:pPr>
        <w:pStyle w:val="BodyText"/>
      </w:pPr>
      <w:r>
        <w:t xml:space="preserve">Viêm Phi trong lúc nhất thời không biết nên nói cái gì mới tốt.</w:t>
      </w:r>
    </w:p>
    <w:p>
      <w:pPr>
        <w:pStyle w:val="BodyText"/>
      </w:pPr>
      <w:r>
        <w:t xml:space="preserve">Lãnh Dạ cười lạnh dùng sức tránh thoát tay hắn, sau đó xoay người rời đi.</w:t>
      </w:r>
    </w:p>
    <w:p>
      <w:pPr>
        <w:pStyle w:val="BodyText"/>
      </w:pPr>
      <w:r>
        <w:t xml:space="preserve">Viêm Phi từ phía sau Lãnh Dạ ôm lấy hắn.</w:t>
      </w:r>
    </w:p>
    <w:p>
      <w:pPr>
        <w:pStyle w:val="BodyText"/>
      </w:pPr>
      <w:r>
        <w:t xml:space="preserve">Lãnh Dạ cả người bị ràng buộc, Viêm Phi khí lực rất lớn, Lãnh Dạ không thể động đậy.</w:t>
      </w:r>
    </w:p>
    <w:p>
      <w:pPr>
        <w:pStyle w:val="BodyText"/>
      </w:pPr>
      <w:r>
        <w:t xml:space="preserve">“Đừng như vậy, Tiểu Dạ.”</w:t>
      </w:r>
    </w:p>
    <w:p>
      <w:pPr>
        <w:pStyle w:val="BodyText"/>
      </w:pPr>
      <w:r>
        <w:t xml:space="preserve">Lãnh Dạ lạnh lùng nói:“Viêm Phi, đừng cho là too sẽ không giết anh.”</w:t>
      </w:r>
    </w:p>
    <w:p>
      <w:pPr>
        <w:pStyle w:val="BodyText"/>
      </w:pPr>
      <w:r>
        <w:t xml:space="preserve">Viêm Phi nói:“Vậy em giết tôi đi.”</w:t>
      </w:r>
    </w:p>
    <w:p>
      <w:pPr>
        <w:pStyle w:val="BodyText"/>
      </w:pPr>
      <w:r>
        <w:t xml:space="preserve">Lãnh Dạ trong mắt hàn quang chợt lóe.</w:t>
      </w:r>
    </w:p>
    <w:p>
      <w:pPr>
        <w:pStyle w:val="BodyText"/>
      </w:pPr>
      <w:r>
        <w:t xml:space="preserve">Trong nháy mắt, hắn kỳ thật thật sự khởi sát tâm, nhưng hồi tưởng hình ảnh cùng Viêm Phi sinh hoạt, sát ý nhất thời tan thành mây khói.</w:t>
      </w:r>
    </w:p>
    <w:p>
      <w:pPr>
        <w:pStyle w:val="BodyText"/>
      </w:pPr>
      <w:r>
        <w:t xml:space="preserve">Hắn yêu Viêm Phi, hạ không được thủ.</w:t>
      </w:r>
    </w:p>
    <w:p>
      <w:pPr>
        <w:pStyle w:val="BodyText"/>
      </w:pPr>
      <w:r>
        <w:t xml:space="preserve">Nhưng là, hắn cũng không muốn lại nhìn đến mặt Viêm Phi.</w:t>
      </w:r>
    </w:p>
    <w:p>
      <w:pPr>
        <w:pStyle w:val="BodyText"/>
      </w:pPr>
      <w:r>
        <w:t xml:space="preserve">Ít nhất hiện tại không muốn.</w:t>
      </w:r>
    </w:p>
    <w:p>
      <w:pPr>
        <w:pStyle w:val="BodyText"/>
      </w:pPr>
      <w:r>
        <w:t xml:space="preserve">Vừa thấy đến Viêm Phi, hắn lại nghĩ tới Viêm Đông Thành, nam nhân đáng giận kia bởi vì chính mình ghen tị cùng tình cảm vặn vẹo, cư nhiên thiện tác chủ trương ý đồ xóa bỏ trí nhớ hắn, nghĩ tố cái này, Lãnh Dạ liền cả người phát lạnh, nếu lúc ấy giải phẫu thành công, chính mình hiện tại có phải hay không chính là một người không có cảm tình, là một người máy?</w:t>
      </w:r>
    </w:p>
    <w:p>
      <w:pPr>
        <w:pStyle w:val="BodyText"/>
      </w:pPr>
      <w:r>
        <w:t xml:space="preserve">Lãnh Dạ không dám nghĩ tiếp.</w:t>
      </w:r>
    </w:p>
    <w:p>
      <w:pPr>
        <w:pStyle w:val="BodyText"/>
      </w:pPr>
      <w:r>
        <w:t xml:space="preserve">Viêm Phi ôm thật chặt, Lãnh Dạ cảm giác hô hấp đều có chút khó khăn:“Buông, Viêm Phi.”</w:t>
      </w:r>
    </w:p>
    <w:p>
      <w:pPr>
        <w:pStyle w:val="BodyText"/>
      </w:pPr>
      <w:r>
        <w:t xml:space="preserve">Viêm Phi không buông</w:t>
      </w:r>
    </w:p>
    <w:p>
      <w:pPr>
        <w:pStyle w:val="BodyText"/>
      </w:pPr>
      <w:r>
        <w:t xml:space="preserve">Lãnh Dạ vì thế lại trọng phục một lần:“Buông, nếu không anh vĩnh viễn đều đừng nghĩ tới gần tôi một bước.”</w:t>
      </w:r>
    </w:p>
    <w:p>
      <w:pPr>
        <w:pStyle w:val="BodyText"/>
      </w:pPr>
      <w:r>
        <w:t xml:space="preserve">Viêm Phi nói:“Em biết rõ đây là không có khả năng.”</w:t>
      </w:r>
    </w:p>
    <w:p>
      <w:pPr>
        <w:pStyle w:val="BodyText"/>
      </w:pPr>
      <w:r>
        <w:t xml:space="preserve">Lãnh Dạ cười lạnh hỏi lại:“Anh thật sự cho rằng như vậy?”</w:t>
      </w:r>
    </w:p>
    <w:p>
      <w:pPr>
        <w:pStyle w:val="BodyText"/>
      </w:pPr>
      <w:r>
        <w:t xml:space="preserve">Viêm Phi nói:“Anh yêu em.”</w:t>
      </w:r>
    </w:p>
    <w:p>
      <w:pPr>
        <w:pStyle w:val="BodyText"/>
      </w:pPr>
      <w:r>
        <w:t xml:space="preserve">Lãnh Dạ thùy hạ đôi mắt, mặc dù ở lúc này nói loại lời nói này có điểm đột ngột, nhưng hắn trong lòng vẫn là co rút, Viêm Phi ngữ khí rất thấp trầm, hỗn loạn thống khổ, khiến Lãnh Dạ nguyên bản lãnh cứng rắn tâm nhất thời liền nhuyễn xuống.</w:t>
      </w:r>
    </w:p>
    <w:p>
      <w:pPr>
        <w:pStyle w:val="BodyText"/>
      </w:pPr>
      <w:r>
        <w:t xml:space="preserve">Nhưng là này còn chưa đủ……</w:t>
      </w:r>
    </w:p>
    <w:p>
      <w:pPr>
        <w:pStyle w:val="BodyText"/>
      </w:pPr>
      <w:r>
        <w:t xml:space="preserve">……</w:t>
      </w:r>
    </w:p>
    <w:p>
      <w:pPr>
        <w:pStyle w:val="BodyText"/>
      </w:pPr>
      <w:r>
        <w:t xml:space="preserve">Viêm Phi cuối cùng vẫn là buông ra Lãnh Dạ, Lãnh Dạ cái gì cũng chưa nói, cũng không quay đầu xem Viêm Phi liếc mắt một cái, thẳng hướng phía trước đi.</w:t>
      </w:r>
    </w:p>
    <w:p>
      <w:pPr>
        <w:pStyle w:val="BodyText"/>
      </w:pPr>
      <w:r>
        <w:t xml:space="preserve">Viêm Phi yên lặng đi theo phía sau hắn.</w:t>
      </w:r>
    </w:p>
    <w:p>
      <w:pPr>
        <w:pStyle w:val="BodyText"/>
      </w:pPr>
      <w:r>
        <w:t xml:space="preserve">Bọn họ đặt mình trong một mảnh cỏ, chung quanh thực im lặng, cũng không có người, chỉ có tiếng gió cùng ngẫu nhiên truyền đến chim hót cùng bọn họ làm bạn.</w:t>
      </w:r>
    </w:p>
    <w:p>
      <w:pPr>
        <w:pStyle w:val="BodyText"/>
      </w:pPr>
      <w:r>
        <w:t xml:space="preserve">Mặt cỏ bị gió thổi không ngừng quay cuồng, Lãnh Dạ cùng Viêm Phi tóc cũng bị thổi rối loạn, hai người vẫn như vậy vô mục đích đi, đi đến một tòa vách núi tiền dừng lại.</w:t>
      </w:r>
    </w:p>
    <w:p>
      <w:pPr>
        <w:pStyle w:val="BodyText"/>
      </w:pPr>
      <w:r>
        <w:t xml:space="preserve">Vách núi phía dưới là một hồ, diện tích rất lớn.</w:t>
      </w:r>
    </w:p>
    <w:p>
      <w:pPr>
        <w:pStyle w:val="BodyText"/>
      </w:pPr>
      <w:r>
        <w:t xml:space="preserve">Lãnh Dạ đứng ở vách núi.</w:t>
      </w:r>
    </w:p>
    <w:p>
      <w:pPr>
        <w:pStyle w:val="BodyText"/>
      </w:pPr>
      <w:r>
        <w:t xml:space="preserve">Viêm Phi có điểm lo lắng, bất quá không phải lo lắng Lãnh Dạ luẩn quẩn trong lòng, Lãnh Dạ không phải cái loại người sẽ luẩn quẩn trong lòng, hắn chỉ là lo lắng Lãnh Dạ không cẩn thận ngã xuống đi.</w:t>
      </w:r>
    </w:p>
    <w:p>
      <w:pPr>
        <w:pStyle w:val="BodyText"/>
      </w:pPr>
      <w:r>
        <w:t xml:space="preserve">Viêm Phi vì thế đi đến bên người Lãnh Dạ.</w:t>
      </w:r>
    </w:p>
    <w:p>
      <w:pPr>
        <w:pStyle w:val="BodyText"/>
      </w:pPr>
      <w:r>
        <w:t xml:space="preserve">Lãnh Dạ im lặng nhìn tiền phương, vách núi biên phong rất lớn, tóc của hắn không ngừng phất phới, quần áo đã cuồn cuộn không ngừng.</w:t>
      </w:r>
    </w:p>
    <w:p>
      <w:pPr>
        <w:pStyle w:val="BodyText"/>
      </w:pPr>
      <w:r>
        <w:t xml:space="preserve">Sợ Lãnh Dạ mâu thuẫn, Viêm Phi không có lại đi qua, chỉ có thể nhỏ giọng nhắc nhở Lãnh Dạ:“Cẩn thận một chút.”</w:t>
      </w:r>
    </w:p>
    <w:p>
      <w:pPr>
        <w:pStyle w:val="BodyText"/>
      </w:pPr>
      <w:r>
        <w:t xml:space="preserve">Lãnh Dạ rốt cục nghiêng đầu nhìn hắn một cái, nhưng không nói gì.</w:t>
      </w:r>
    </w:p>
    <w:p>
      <w:pPr>
        <w:pStyle w:val="BodyText"/>
      </w:pPr>
      <w:r>
        <w:t xml:space="preserve">Viêm Phi cũng không có nói cái gì nữa.</w:t>
      </w:r>
    </w:p>
    <w:p>
      <w:pPr>
        <w:pStyle w:val="BodyText"/>
      </w:pPr>
      <w:r>
        <w:t xml:space="preserve">Hai người liền như vậy im lặng đứng ở vách đá.</w:t>
      </w:r>
    </w:p>
    <w:p>
      <w:pPr>
        <w:pStyle w:val="BodyText"/>
      </w:pPr>
      <w:r>
        <w:t xml:space="preserve">Không biết qua bao lâu, Lãnh Dạ rốt cục mở miệng:“Tôi vẫn đều thực tôn kính phụ thân anh”</w:t>
      </w:r>
    </w:p>
    <w:p>
      <w:pPr>
        <w:pStyle w:val="BodyText"/>
      </w:pPr>
      <w:r>
        <w:t xml:space="preserve">Viêm Phi yên lặng nhìn hắn, chờ hắn tiếp tục nói tiếp.</w:t>
      </w:r>
    </w:p>
    <w:p>
      <w:pPr>
        <w:pStyle w:val="BodyText"/>
      </w:pPr>
      <w:r>
        <w:t xml:space="preserve">“Hắn vẫn đối tôi rất tốt, tuy rằng tôi là thủ hạ hắn, nhưng hắn chưa bao giờ sai sử giống những người khác, tôi phạm vào sai lầm, hắn cũng sẽ không tùy tiện mắng tôi hoặc giáo huấn tôi, cho nên tôi vẫn đều là đem hắn trở thành phụ thân, vì không để hắn thất vọng, hắn phân phó tôi làm gi, tôi đều sẽ đem hết toàn lực làm tốt nhất.”</w:t>
      </w:r>
    </w:p>
    <w:p>
      <w:pPr>
        <w:pStyle w:val="BodyText"/>
      </w:pPr>
      <w:r>
        <w:t xml:space="preserve">Lãnh Dạ nói lời nói càng ngày càng kỳ quái, Viêm Phi nhìn hắn, trong mắt tràn ngập nghi hoặc, nhưng không có mở miệng đánh gãy hắn, mà là tiếp tục nghe hắn nói.</w:t>
      </w:r>
    </w:p>
    <w:p>
      <w:pPr>
        <w:pStyle w:val="BodyText"/>
      </w:pPr>
      <w:r>
        <w:t xml:space="preserve">Lãnh Dạ tự giễu cười cười:“Tôi vẫn nghĩ đến hắn đối tôi là bởi vì tôi có thiên phú cao, nhưng không nghĩ tới chân thật nguyên nhân là vì vậy, tôi chỉ là dính tới hào quang của ba ba đã chết, không có ba ba tôi, tôi với hắn mà nói cái gì cũng không phải, ngay cả bị tẩy não cũng là bởi vì ba ba, cỡ nào châm chọc.”</w:t>
      </w:r>
    </w:p>
    <w:p>
      <w:pPr>
        <w:pStyle w:val="BodyText"/>
      </w:pPr>
      <w:r>
        <w:t xml:space="preserve">Viêm Phi rốt cục nhịn không được, mở miệng hỏi nói:“Tiểu Dạ, em rốt cuộc đang nói cái gì?”</w:t>
      </w:r>
    </w:p>
    <w:p>
      <w:pPr>
        <w:pStyle w:val="BodyText"/>
      </w:pPr>
      <w:r>
        <w:t xml:space="preserve">Lãnh Dạ nhìn hắn, hỏi ngược lại:“Anh chẳng lẽ còn không rõ sao?”</w:t>
      </w:r>
    </w:p>
    <w:p>
      <w:pPr>
        <w:pStyle w:val="BodyText"/>
      </w:pPr>
      <w:r>
        <w:t xml:space="preserve">Viêm Phi vẫn là cảm thấy như lọt vào trong sương mù, hắn nhìn chằm chằm Lãnh Dạ, trong lòng tràn ngập nghi hoặc, sau đó phảng phất hiểu được cái gì, sắc mặt dần dần thay đổi.</w:t>
      </w:r>
    </w:p>
    <w:p>
      <w:pPr>
        <w:pStyle w:val="BodyText"/>
      </w:pPr>
      <w:r>
        <w:t xml:space="preserve">Viêm Phi cười gượng:“Loại thời điểm này, em còn có tâm tư nói đùa……”</w:t>
      </w:r>
    </w:p>
    <w:p>
      <w:pPr>
        <w:pStyle w:val="BodyText"/>
      </w:pPr>
      <w:r>
        <w:t xml:space="preserve">Lãnh Dạ bình tĩnh hỏi ngược lại:“Anh cảm thấy tôi giống nói đùa sao?”</w:t>
      </w:r>
    </w:p>
    <w:p>
      <w:pPr>
        <w:pStyle w:val="BodyText"/>
      </w:pPr>
      <w:r>
        <w:t xml:space="preserve">Viêm Phi trong lúc nhất thời cảm thấy khó có thể nhận, há miệng thở dốc, nửa ngày cũng chưa nói.</w:t>
      </w:r>
    </w:p>
    <w:p>
      <w:pPr>
        <w:pStyle w:val="BodyText"/>
      </w:pPr>
      <w:r>
        <w:t xml:space="preserve">Lãnh Dạ đã sớm dự đoán được hắn sẽ phản ứng như vậy, đồng dạng tình huống đổi là hắn, cũng chỉ sợ cũng sẽ không dễ dàng tin tưởng, nhưng hắn tuyệt không hối hận nói ra, hắn đã sớm không muốn che dấu, không nghĩ lại lấy thân phận em Ngân Hồ sống ở thế giới này.</w:t>
      </w:r>
    </w:p>
    <w:p>
      <w:pPr>
        <w:pStyle w:val="BodyText"/>
      </w:pPr>
      <w:r>
        <w:t xml:space="preserve">Hắn cảm thấy chán ghét, cũng mệt mỏi.</w:t>
      </w:r>
    </w:p>
    <w:p>
      <w:pPr>
        <w:pStyle w:val="BodyText"/>
      </w:pPr>
      <w:r>
        <w:t xml:space="preserve">Vừa rồi phát sinh vừa lúc là một cơ hội.</w:t>
      </w:r>
    </w:p>
    <w:p>
      <w:pPr>
        <w:pStyle w:val="BodyText"/>
      </w:pPr>
      <w:r>
        <w:t xml:space="preserve">Hắn là Vu Hoa, là Lãnh Dạ, cũng là Ngân Hồ, không có thân phận khác.</w:t>
      </w:r>
    </w:p>
    <w:p>
      <w:pPr>
        <w:pStyle w:val="BodyText"/>
      </w:pPr>
      <w:r>
        <w:t xml:space="preserve">Viêm Phi nhìn Lãnh Dạ, trong đầu là trống rỗng, hắn ngay từ đầu cũng không tin tưởng Lãnh Dạ nói những lời này, nghĩ đến đó là Lãnh Dạ vì cưỡng chế di dời hắn mà cố ý biên ra, nhưng là dần dần hắn nghi hoặc, tuy rằng hai người mặt hoàn toàn khác nhau nhưng Lãnh Dạ cùng Ngân Hồ hoàn toàn là một khuôn mẫu khắc ra, vô luận tính cách, thiên tính, còn có các loại thói quen cùng đam mê, hoàn toàn là giống nhau.</w:t>
      </w:r>
    </w:p>
    <w:p>
      <w:pPr>
        <w:pStyle w:val="BodyText"/>
      </w:pPr>
      <w:r>
        <w:t xml:space="preserve">Hơn nữa Lãnh Dạ đối Ngân Hồ cũng là rõ như lòng bàn tay……</w:t>
      </w:r>
    </w:p>
    <w:p>
      <w:pPr>
        <w:pStyle w:val="BodyText"/>
      </w:pPr>
      <w:r>
        <w:t xml:space="preserve">Viêm Phi trước từng có nghi vấn, nhưng Lãnh Dạ trước đó dùng hắn cùng anh hắn không có bất cứ bí mật nào, hiện tại ngẫm lại, chân thật sự không hợp lí.</w:t>
      </w:r>
    </w:p>
    <w:p>
      <w:pPr>
        <w:pStyle w:val="BodyText"/>
      </w:pPr>
      <w:r>
        <w:t xml:space="preserve">Các loại chi tiết cùng chứng cớ đều muốn Lãnh Dạ cùng Ngân Hồ hai người kia trùng hợp lên, hoàn toàn là cùng một người.</w:t>
      </w:r>
    </w:p>
    <w:p>
      <w:pPr>
        <w:pStyle w:val="BodyText"/>
      </w:pPr>
      <w:r>
        <w:t xml:space="preserve">Viêm Phi càng cảm thấy khiếp sợ.</w:t>
      </w:r>
    </w:p>
    <w:p>
      <w:pPr>
        <w:pStyle w:val="BodyText"/>
      </w:pPr>
      <w:r>
        <w:t xml:space="preserve">Viêm Phi đánh giá liếc mắt một cái Lãnh Dạ:“Nhưng là, em hiện tại……”</w:t>
      </w:r>
    </w:p>
    <w:p>
      <w:pPr>
        <w:pStyle w:val="BodyText"/>
      </w:pPr>
      <w:r>
        <w:t xml:space="preserve">Hắn lời nói chưa nói xong, nhưng Lãnh Dạ biết ý tứ của hắn, gật gật đầu:“Tôi lần đó chấp hành nhiệm vụ bị bắn chết, vừa tỉnh lại liền phát hiện chính mình đã trọng sinh vào một người khác, lúc ấy tôi cũng hiểu được bất khả tư nghị, không thể tin được hết thảy là thật, nhưng này thật là thật sự, chủ nhân khối thân thể này tên là Văn Hạo Kiệt, nuốt thuốc ngủ tự sát, cho nên tôi mới có cơ hội lấy thân thể hắn Tá Thi Hoàn Hồn.”</w:t>
      </w:r>
    </w:p>
    <w:p>
      <w:pPr>
        <w:pStyle w:val="BodyText"/>
      </w:pPr>
      <w:r>
        <w:t xml:space="preserve">Tá Thi Hoàn Hồn……</w:t>
      </w:r>
    </w:p>
    <w:p>
      <w:pPr>
        <w:pStyle w:val="BodyText"/>
      </w:pPr>
      <w:r>
        <w:t xml:space="preserve">Nếu trước đây nghe việc này, Viêm Phi chỉ cảm thấy là lời nói vô căn cứ, nhưng hiện tại hắn nghi hoặc.</w:t>
      </w:r>
    </w:p>
    <w:p>
      <w:pPr>
        <w:pStyle w:val="BodyText"/>
      </w:pPr>
      <w:r>
        <w:t xml:space="preserve">Thế giới này thật sự sẽ có loại sự tình này sao?</w:t>
      </w:r>
    </w:p>
    <w:p>
      <w:pPr>
        <w:pStyle w:val="BodyText"/>
      </w:pPr>
      <w:r>
        <w:t xml:space="preserve">Hắn không biết, cũng không dám xác định trước mắt Lãnh Dạ rốt cuộc có phải hay không là Ngân Hồ……</w:t>
      </w:r>
    </w:p>
    <w:p>
      <w:pPr>
        <w:pStyle w:val="BodyText"/>
      </w:pPr>
      <w:r>
        <w:t xml:space="preserve">Nhưng là, nếu hắn không phải Ngân Hồ, kia lại nên như thế nào giải thích hết thảy?</w:t>
      </w:r>
    </w:p>
    <w:p>
      <w:pPr>
        <w:pStyle w:val="BodyText"/>
      </w:pPr>
      <w:r>
        <w:t xml:space="preserve">Lãnh Dạ nhìn Viêm Phi, trên mặt biểu tình thủy chung thực bình tĩnh, ánh mắt tựa như ao hồ sau hắn, bình tĩnh, thâm trầm, liếc mắt một cái vọng không đến.</w:t>
      </w:r>
    </w:p>
    <w:p>
      <w:pPr>
        <w:pStyle w:val="BodyText"/>
      </w:pPr>
      <w:r>
        <w:t xml:space="preserve">Dần dần Viêm Phi trên mặt biểu tình cũng dần dần bình tĩnh xuống.</w:t>
      </w:r>
    </w:p>
    <w:p>
      <w:pPr>
        <w:pStyle w:val="BodyText"/>
      </w:pPr>
      <w:r>
        <w:t xml:space="preserve">Hắn đi lên, ôm cổ Lãnh Dạ.</w:t>
      </w:r>
    </w:p>
    <w:p>
      <w:pPr>
        <w:pStyle w:val="BodyText"/>
      </w:pPr>
      <w:r>
        <w:t xml:space="preserve">Lãnh Dạ cúi đầu, nửa khuôn mặt chôn ở vai Viêm Phi.</w:t>
      </w:r>
    </w:p>
    <w:p>
      <w:pPr>
        <w:pStyle w:val="BodyText"/>
      </w:pPr>
      <w:r>
        <w:t xml:space="preserve">Viêm Phi tại bên tai Lãnh Dạ nói:“Anh tin tưởng em”</w:t>
      </w:r>
    </w:p>
    <w:p>
      <w:pPr>
        <w:pStyle w:val="BodyText"/>
      </w:pPr>
      <w:r>
        <w:t xml:space="preserve">Lãnh Dạ không nói gì.</w:t>
      </w:r>
    </w:p>
    <w:p>
      <w:pPr>
        <w:pStyle w:val="BodyText"/>
      </w:pPr>
      <w:r>
        <w:t xml:space="preserve">“Mặc kệ em là Lãnh Dạ hay là Ngân Hồ, anh đều yêu em, anh yêu người này, là linh hồn emvmà không phải thể xác.”</w:t>
      </w:r>
    </w:p>
    <w:p>
      <w:pPr>
        <w:pStyle w:val="BodyText"/>
      </w:pPr>
      <w:r>
        <w:t xml:space="preserve">Viêm Phi tiếp tục nói, ngữ khí thực bình tĩnh.</w:t>
      </w:r>
    </w:p>
    <w:p>
      <w:pPr>
        <w:pStyle w:val="BodyText"/>
      </w:pPr>
      <w:r>
        <w:t xml:space="preserve">Lãnh Dạ vẫn là trầm mặc, chỉ là đôi mắt thùy đi xuống, lông mi thật dài bao trùm trước mắt.</w:t>
      </w:r>
    </w:p>
    <w:p>
      <w:pPr>
        <w:pStyle w:val="BodyText"/>
      </w:pPr>
      <w:r>
        <w:t xml:space="preserve">Viêm Phi nhắm mắt lại, buộc chặt hai tay.</w:t>
      </w:r>
    </w:p>
    <w:p>
      <w:pPr>
        <w:pStyle w:val="Compact"/>
      </w:pPr>
      <w:r>
        <w:t xml:space="preserve">Đứng ở vách núi hai người liền như vậy gắt gao ôm nhau, thật lâu.</w:t>
      </w:r>
      <w:r>
        <w:br w:type="textWrapping"/>
      </w:r>
      <w:r>
        <w:br w:type="textWrapping"/>
      </w:r>
    </w:p>
    <w:p>
      <w:pPr>
        <w:pStyle w:val="Heading2"/>
      </w:pPr>
      <w:bookmarkStart w:id="166" w:name="quyển-3---chương-23"/>
      <w:bookmarkEnd w:id="166"/>
      <w:r>
        <w:t xml:space="preserve">145. Quyển 3 - Chương 23</w:t>
      </w:r>
    </w:p>
    <w:p>
      <w:pPr>
        <w:pStyle w:val="Compact"/>
      </w:pPr>
      <w:r>
        <w:br w:type="textWrapping"/>
      </w:r>
      <w:r>
        <w:br w:type="textWrapping"/>
      </w:r>
      <w:r>
        <w:t xml:space="preserve">Viêm Phi vốn nghĩ đến Lãnh Dạ khúc mắc đã muốn giải khai, nhưng buổi chiều, Lãnh Dạ liền mất tích, cũng không lưu lại bất cứ tin tức.</w:t>
      </w:r>
    </w:p>
    <w:p>
      <w:pPr>
        <w:pStyle w:val="BodyText"/>
      </w:pPr>
      <w:r>
        <w:t xml:space="preserve">Ngay từ đầu Viêm Phi còn tưởng rằng Lãnh Dạ chỉ là giải sầu, nhưng mãi cho đến buổi tối Lãnh Dạ còn không trở về, vì thế có điểm sốt ruột, hắn tại trang viên phụ cận tìm kiếm thật lâu, cũng chưa tìm được Lãnh Dạ, gọi điện thoại cho hắn cũng vẫn đều là tắt máy, Viêm Phi gấp giống kiến bò trên chảo nóng, hắn không ngừng gửi cho Lãnh Dạ tin nhắn cùng lưu giọng nói nhưng không có bất cứ đáp lại.</w:t>
      </w:r>
    </w:p>
    <w:p>
      <w:pPr>
        <w:pStyle w:val="BodyText"/>
      </w:pPr>
      <w:r>
        <w:t xml:space="preserve">Cùng lúc đó, Lãnh Dạ đang trên máy bay về nước.</w:t>
      </w:r>
    </w:p>
    <w:p>
      <w:pPr>
        <w:pStyle w:val="BodyText"/>
      </w:pPr>
      <w:r>
        <w:t xml:space="preserve">Hắn sở dĩ không có nói cho Viêm Phi, là vì hắn hiện tại không nghĩ đối mặt Viêm Phi, muốn một mình một người bình tĩnh.</w:t>
      </w:r>
    </w:p>
    <w:p>
      <w:pPr>
        <w:pStyle w:val="BodyText"/>
      </w:pPr>
      <w:r>
        <w:t xml:space="preserve">Trước khi hắn nghĩ thông suốt, hắn cũng không muốn cùng Viêm Phi lại có bất cứ liên lạc.</w:t>
      </w:r>
    </w:p>
    <w:p>
      <w:pPr>
        <w:pStyle w:val="BodyText"/>
      </w:pPr>
      <w:r>
        <w:t xml:space="preserve">Im lặng ngồi ở chỗ ngồi, Lãnh Dạ nhìn ngoài cửa sổ, phi cơ bay trên tầng mây, nơi này bầu trời phá lệ trạm lam, dương quang thường thường xuyên thấu qua cửa sổ đảo qua hắn, cảm giác thực thích ý.</w:t>
      </w:r>
    </w:p>
    <w:p>
      <w:pPr>
        <w:pStyle w:val="BodyText"/>
      </w:pPr>
      <w:r>
        <w:t xml:space="preserve">Ngồi ở bên người Lãnh Dạ là nữ nhân tuổi trẻ, ăn mặc thực tân triều, thoạt nhìn cũng là thực hướng ngoại.</w:t>
      </w:r>
    </w:p>
    <w:p>
      <w:pPr>
        <w:pStyle w:val="BodyText"/>
      </w:pPr>
      <w:r>
        <w:t xml:space="preserve">Nữ nhân tựa hồ không biết Lãnh Dạ, nhưng đối hắn rất có hứng thú.</w:t>
      </w:r>
    </w:p>
    <w:p>
      <w:pPr>
        <w:pStyle w:val="BodyText"/>
      </w:pPr>
      <w:r>
        <w:t xml:space="preserve">Lãnh Dạ không có cùng nàng đáp lời, vì thế nữ nhân chủ động cùng hắn đáp lời:“Vị soái ca này, anh tâm tình không tốt lắm, có tâm sự?”</w:t>
      </w:r>
    </w:p>
    <w:p>
      <w:pPr>
        <w:pStyle w:val="BodyText"/>
      </w:pPr>
      <w:r>
        <w:t xml:space="preserve">Lãnh Dạ quay đầu lại:“Không có.”</w:t>
      </w:r>
    </w:p>
    <w:p>
      <w:pPr>
        <w:pStyle w:val="BodyText"/>
      </w:pPr>
      <w:r>
        <w:t xml:space="preserve">“Còn nói không có.” Nữ nhân chỉ vào mặt hắn:“Ánh mắt của anh bán đứng anh”</w:t>
      </w:r>
    </w:p>
    <w:p>
      <w:pPr>
        <w:pStyle w:val="BodyText"/>
      </w:pPr>
      <w:r>
        <w:t xml:space="preserve">“Ánh mắt?”</w:t>
      </w:r>
    </w:p>
    <w:p>
      <w:pPr>
        <w:pStyle w:val="BodyText"/>
      </w:pPr>
      <w:r>
        <w:t xml:space="preserve">Nữ nhân gật gật đầu:“Ân, ánh mắt thoạt nhìn có điểm bi thương, còn có điểm bàng hoàng, tuy rằng không quá rõ ràng, nhưng tôi có thể nhìn ra.”</w:t>
      </w:r>
    </w:p>
    <w:p>
      <w:pPr>
        <w:pStyle w:val="BodyText"/>
      </w:pPr>
      <w:r>
        <w:t xml:space="preserve">Lãnh Dạ vẫn không phải người thích lộ cảm xúc ra ngoài, nhưng trước mắt nữ nhân liếc mắt một cái liền xem thấu hắn có tâm sự, Lãnh Dạ cảm thấy kỳ quái, sau đó tự giễu, tình yêu quả nhiên sẽ làm người trở nên yếu ớt.</w:t>
      </w:r>
    </w:p>
    <w:p>
      <w:pPr>
        <w:pStyle w:val="BodyText"/>
      </w:pPr>
      <w:r>
        <w:t xml:space="preserve">Nhìn Lãnh Dạ trên mặt tự giễu tươi cười, nữ nhân cũng cười lên, bất quá là cùng Lãnh Dạ hoàn toàn bất đồng dương quang tươi cười:“Có phải hay không rất ngạc nhiên tôi có thể liếc mắt một cái liền nhìn thấu tâm tư của anh?”</w:t>
      </w:r>
    </w:p>
    <w:p>
      <w:pPr>
        <w:pStyle w:val="BodyText"/>
      </w:pPr>
      <w:r>
        <w:t xml:space="preserve">“Là có điểm.” Tuy rằng lúc này không quá muốn nói, nhưng đối mặt nhiệt tình sáng sủa của nữ nhân, Lãnh Dạ vẫn là có điểm bị lây nhiễm.</w:t>
      </w:r>
    </w:p>
    <w:p>
      <w:pPr>
        <w:pStyle w:val="BodyText"/>
      </w:pPr>
      <w:r>
        <w:t xml:space="preserve">Nữ nhân nói:“Tôi học tâm lý học, vừa lấy được thạc sĩ học vị.”</w:t>
      </w:r>
    </w:p>
    <w:p>
      <w:pPr>
        <w:pStyle w:val="BodyText"/>
      </w:pPr>
      <w:r>
        <w:t xml:space="preserve">Lãnh Dạ thản nhiên nói:“Không tồi.”</w:t>
      </w:r>
    </w:p>
    <w:p>
      <w:pPr>
        <w:pStyle w:val="BodyText"/>
      </w:pPr>
      <w:r>
        <w:t xml:space="preserve">Nữ nhân còn nói:“Nếu tôi không đoán sai, anh hẳn là cùng ái nhân nháo mâu thuẫn đi?”</w:t>
      </w:r>
    </w:p>
    <w:p>
      <w:pPr>
        <w:pStyle w:val="BodyText"/>
      </w:pPr>
      <w:r>
        <w:t xml:space="preserve">Lãnh Dạ trêu chọc nàng:“Cô muốn làm tri tâm tỷ tỷ?”</w:t>
      </w:r>
    </w:p>
    <w:p>
      <w:pPr>
        <w:pStyle w:val="BodyText"/>
      </w:pPr>
      <w:r>
        <w:t xml:space="preserve">Nữ nhân nhún vai:“Làm nác sỹ tâm lý không phải là làm tri tâm tỷ tỷ sao?”</w:t>
      </w:r>
    </w:p>
    <w:p>
      <w:pPr>
        <w:pStyle w:val="BodyText"/>
      </w:pPr>
      <w:r>
        <w:t xml:space="preserve">“Cô nhìn thử xem sao.”</w:t>
      </w:r>
    </w:p>
    <w:p>
      <w:pPr>
        <w:pStyle w:val="BodyText"/>
      </w:pPr>
      <w:r>
        <w:t xml:space="preserve">“Hắc hắc, như vậy tài năng trường thọ nha, không bằng để cho tôi tới giúp anh khai thông đi, anh có chuyện gì có thể cùng tôi nói.”</w:t>
      </w:r>
    </w:p>
    <w:p>
      <w:pPr>
        <w:pStyle w:val="BodyText"/>
      </w:pPr>
      <w:r>
        <w:t xml:space="preserve">Lãnh Dạ cự tuyệt thật rõ ràng:“Không cần.”</w:t>
      </w:r>
    </w:p>
    <w:p>
      <w:pPr>
        <w:pStyle w:val="BodyText"/>
      </w:pPr>
      <w:r>
        <w:t xml:space="preserve">Nữ nhân chọn mi:“Bác sỹ tâm lý nhưng là thực quý nga, tôi nhưng là chủ động miễn phí giúp anh làm cố vấn đấy.”</w:t>
      </w:r>
    </w:p>
    <w:p>
      <w:pPr>
        <w:pStyle w:val="BodyText"/>
      </w:pPr>
      <w:r>
        <w:t xml:space="preserve">Lãnh Dạ lại chỉ là thản nhiên hướng nàng cười cười.</w:t>
      </w:r>
    </w:p>
    <w:p>
      <w:pPr>
        <w:pStyle w:val="BodyText"/>
      </w:pPr>
      <w:r>
        <w:t xml:space="preserve">Hắn không có cùng người khác nói tâm sự, này tại hắn xem ra chính là đem vết sẹo chủ động vạch trần cho người khác xem, liền tính đối phương là bác sỹ tâm lý cũng giống nhau, chỉ là đang vạch trần vết sẹo được đến một chút lại đau mà thôi mà thôi, hết thảy cũng sẽ không thay đổi.</w:t>
      </w:r>
    </w:p>
    <w:p>
      <w:pPr>
        <w:pStyle w:val="BodyText"/>
      </w:pPr>
      <w:r>
        <w:t xml:space="preserve">Thấy hắn thủy chung không muốn mở miệng, nữ nhân nhún vai:“Được rồi, tùy tiện anh.”</w:t>
      </w:r>
    </w:p>
    <w:p>
      <w:pPr>
        <w:pStyle w:val="BodyText"/>
      </w:pPr>
      <w:r>
        <w:t xml:space="preserve">Tuy rằng đối Lãnh Dạ lãnh đạm có chút bất mãn, nhưng nữ nhân không có sinh khí, hai người kỳ thật coi như hợp ý, tại phương diện nào đó cũng có đề tài để nói, vì thế nói chuyện với nhau coi như khoái trá, có người nói bên cạnh, Lãnh Dạ dọc theo đường đi đều không có cảm thấy nhàm chán, nguyên bản tâm tình tối tăm cũng bởi vậy sáng sủa không ít.</w:t>
      </w:r>
    </w:p>
    <w:p>
      <w:pPr>
        <w:pStyle w:val="BodyText"/>
      </w:pPr>
      <w:r>
        <w:t xml:space="preserve">……</w:t>
      </w:r>
    </w:p>
    <w:p>
      <w:pPr>
        <w:pStyle w:val="BodyText"/>
      </w:pPr>
      <w:r>
        <w:t xml:space="preserve">Về nước xong, Lãnh Dạ không thông tri bất luận kẻ nào, trở về nhà chính mình.</w:t>
      </w:r>
    </w:p>
    <w:p>
      <w:pPr>
        <w:pStyle w:val="BodyText"/>
      </w:pPr>
      <w:r>
        <w:t xml:space="preserve">Từ khi đến nhàbViêm Phi, hắn cũng rất ít về nhà, lần trước trở về còn giống như là một tháng trước.</w:t>
      </w:r>
    </w:p>
    <w:p>
      <w:pPr>
        <w:pStyle w:val="BodyText"/>
      </w:pPr>
      <w:r>
        <w:t xml:space="preserve">Thời gian dài không có người quét tước, trong nhà đã muốn tích một tầng tro bụi, bất quá cũng là không nghiêm trọng, Lãnh Dạ đơn giản thanh lí xong việc.</w:t>
      </w:r>
    </w:p>
    <w:p>
      <w:pPr>
        <w:pStyle w:val="BodyText"/>
      </w:pPr>
      <w:r>
        <w:t xml:space="preserve">Từ tủ rượu xuất ra một chai rượu, Lãnh Dạ ngồi vào sô pha, sau đó mở ra TV.</w:t>
      </w:r>
    </w:p>
    <w:p>
      <w:pPr>
        <w:pStyle w:val="BodyText"/>
      </w:pPr>
      <w:r>
        <w:t xml:space="preserve">Trên TV, chính là tin tức Lê Hân, hắn xuất quỹ phong ba đến bây giờ còn không có hoàn toàn bình ổn, bất quá cũng kém không nhiều lắm, cẩu tử theo hắn thật lâu lại không đào ra một chút tin tức, hứng thú đều có điểm phai nhạt, hơn nữa mấy ngày nay có ngôi sao khác nháo ra cảnh giường chiếu, truyền thông tầm mắt đều đã bắt đầu dời đi.</w:t>
      </w:r>
    </w:p>
    <w:p>
      <w:pPr>
        <w:pStyle w:val="BodyText"/>
      </w:pPr>
      <w:r>
        <w:t xml:space="preserve">Lãnh Dạ đổi kênh, sau đó láy cho chính mình một ly rượu miễn cưỡng uống một ngụm.</w:t>
      </w:r>
    </w:p>
    <w:p>
      <w:pPr>
        <w:pStyle w:val="BodyText"/>
      </w:pPr>
      <w:r>
        <w:t xml:space="preserve">Trong TV truyền bá ra bộ phim tình yêu, nam chủ cùng nữ chủ yêu chết đi sống lại, nhưng bởi vì gia nhân phản đối mà không thể không tách ra.</w:t>
      </w:r>
    </w:p>
    <w:p>
      <w:pPr>
        <w:pStyle w:val="BodyText"/>
      </w:pPr>
      <w:r>
        <w:t xml:space="preserve">Khuôn sáo cũ kịch.</w:t>
      </w:r>
    </w:p>
    <w:p>
      <w:pPr>
        <w:pStyle w:val="BodyText"/>
      </w:pPr>
      <w:r>
        <w:t xml:space="preserve">Nhìn nữ chủ giác khóc lê hoa đái vũ, Lãnh Dạ cảm thấy phiền lòng, vì thế tắt đi TV</w:t>
      </w:r>
    </w:p>
    <w:p>
      <w:pPr>
        <w:pStyle w:val="BodyText"/>
      </w:pPr>
      <w:r>
        <w:t xml:space="preserve">Lãnh Dạ bưng ly rượu đi đến ban công.</w:t>
      </w:r>
    </w:p>
    <w:p>
      <w:pPr>
        <w:pStyle w:val="BodyText"/>
      </w:pPr>
      <w:r>
        <w:t xml:space="preserve">Lúc này bóng đêm không tồi, đầy trời đầy sao rất có ý thơ, bất quá gió có điểm lớn, Lãnh Dạ trụ tầng trệt lại cao, cho nên liền càng rõ ràng.</w:t>
      </w:r>
    </w:p>
    <w:p>
      <w:pPr>
        <w:pStyle w:val="BodyText"/>
      </w:pPr>
      <w:r>
        <w:t xml:space="preserve">Bất quá Lãnh Dạ tuyệt không để ý, biếng nhác tựa vào lan can.</w:t>
      </w:r>
    </w:p>
    <w:p>
      <w:pPr>
        <w:pStyle w:val="BodyText"/>
      </w:pPr>
      <w:r>
        <w:t xml:space="preserve">Gió thổi rối loạn tóc của hắn.</w:t>
      </w:r>
    </w:p>
    <w:p>
      <w:pPr>
        <w:pStyle w:val="BodyText"/>
      </w:pPr>
      <w:r>
        <w:t xml:space="preserve">Hắn biết Viêm Phi đại khái đang trên đường về nước, cho nên hắn chỉ có thể ở trong này ngốc một đêm, hắn không muốn bị Viêm Phi tìm được, cho nên ngày mai sáng sớm sẽ rời đi.</w:t>
      </w:r>
    </w:p>
    <w:p>
      <w:pPr>
        <w:pStyle w:val="BodyText"/>
      </w:pPr>
      <w:r>
        <w:t xml:space="preserve">Viêm Phi tìm người năng lực không tồi, bất quá hắn cũng không phải ăn chay, hắn muốn đùa biến mất, Viêm Phi liền đừng mơ tưởng tìm được hắn.</w:t>
      </w:r>
    </w:p>
    <w:p>
      <w:pPr>
        <w:pStyle w:val="BodyText"/>
      </w:pPr>
      <w:r>
        <w:t xml:space="preserve">Uống xong ngụm rượu cuối cùng, Lãnh Dạ nhắm mắt lại.</w:t>
      </w:r>
    </w:p>
    <w:p>
      <w:pPr>
        <w:pStyle w:val="BodyText"/>
      </w:pPr>
      <w:r>
        <w:t xml:space="preserve">Hắn nói cho chính mình, không cần lại nghĩ tới Viêm Phi.</w:t>
      </w:r>
    </w:p>
    <w:p>
      <w:pPr>
        <w:pStyle w:val="BodyText"/>
      </w:pPr>
      <w:r>
        <w:t xml:space="preserve">……</w:t>
      </w:r>
    </w:p>
    <w:p>
      <w:pPr>
        <w:pStyle w:val="BodyText"/>
      </w:pPr>
      <w:r>
        <w:t xml:space="preserve">Cùng thời gian.</w:t>
      </w:r>
    </w:p>
    <w:p>
      <w:pPr>
        <w:pStyle w:val="BodyText"/>
      </w:pPr>
      <w:r>
        <w:t xml:space="preserve">Lê Hân đứng ở cửa nhà Lăng Quang Thần, nhẹ nhàng gõ gõ cửa.</w:t>
      </w:r>
    </w:p>
    <w:p>
      <w:pPr>
        <w:pStyle w:val="BodyText"/>
      </w:pPr>
      <w:r>
        <w:t xml:space="preserve">Từ khi hắn xuất quỹ, đây là lần đầu tiên đến nhà Lăng Quang Thần, còn cố ý chọn đêm khuya, sợ bị paparazi bắt được.</w:t>
      </w:r>
    </w:p>
    <w:p>
      <w:pPr>
        <w:pStyle w:val="BodyText"/>
      </w:pPr>
      <w:r>
        <w:t xml:space="preserve">Tuy rằng lần trước đến bị Lăng Quang Thần hất một thân nước nhưng Lê Hân kỳ thật tuyệt không để ý, lúc trước là hắn bị coi thường, dùng loại phương thức này thương tổn Lăng Quang Thần, tuy rằng là bị bức bất đắc dĩ, nhưng hắn tự làm tự chịu.</w:t>
      </w:r>
    </w:p>
    <w:p>
      <w:pPr>
        <w:pStyle w:val="BodyText"/>
      </w:pPr>
      <w:r>
        <w:t xml:space="preserve">Này hết thảy hắn nhận, chỉ cần có thể truy hồi Lăng Quang Thần, hắn cái gì cũng không để ý.</w:t>
      </w:r>
    </w:p>
    <w:p>
      <w:pPr>
        <w:pStyle w:val="BodyText"/>
      </w:pPr>
      <w:r>
        <w:t xml:space="preserve">Gõ cửa gõ thật lâu, đều không có đáp lại.</w:t>
      </w:r>
    </w:p>
    <w:p>
      <w:pPr>
        <w:pStyle w:val="BodyText"/>
      </w:pPr>
      <w:r>
        <w:t xml:space="preserve">Lê Hân biết Lăng Quang Thần hiện tại ở nhà, chỉ là không muốn đối mặt hắn mà thôi, vì thế rất có kiên nhẫn chờ ở cửa.</w:t>
      </w:r>
    </w:p>
    <w:p>
      <w:pPr>
        <w:pStyle w:val="BodyText"/>
      </w:pPr>
      <w:r>
        <w:t xml:space="preserve">Cuối cùng, Lăng Quang Thần rốt cục mở cửa, có chút bất đắc dĩ nhìn hắn:“Anh rốt cuộc muốn như thế nào?”</w:t>
      </w:r>
    </w:p>
    <w:p>
      <w:pPr>
        <w:pStyle w:val="BodyText"/>
      </w:pPr>
      <w:r>
        <w:t xml:space="preserve">Lê Hân nói:“Tôi chỉ là muốn gặp em mà thôi, tôi mất rất lớn công phu mới bỏ ra được mấy tên cẩu tử.”</w:t>
      </w:r>
    </w:p>
    <w:p>
      <w:pPr>
        <w:pStyle w:val="BodyText"/>
      </w:pPr>
      <w:r>
        <w:t xml:space="preserve">Lăng Quang Thần lại nói:“Tôi một chút cũng không muốn nhìn đến anh.”</w:t>
      </w:r>
    </w:p>
    <w:p>
      <w:pPr>
        <w:pStyle w:val="BodyText"/>
      </w:pPr>
      <w:r>
        <w:t xml:space="preserve">“Tôi biết.”</w:t>
      </w:r>
    </w:p>
    <w:p>
      <w:pPr>
        <w:pStyle w:val="BodyText"/>
      </w:pPr>
      <w:r>
        <w:t xml:space="preserve">“Vậy anh vẫn là trở về đi.” Lăng Quang Thần nói xong liền đóng lại cửa.</w:t>
      </w:r>
    </w:p>
    <w:p>
      <w:pPr>
        <w:pStyle w:val="BodyText"/>
      </w:pPr>
      <w:r>
        <w:t xml:space="preserve">Lê Hân u u nhìn hắn:“Em thật sự nhẫn tâm đem tôi chặn ngoài cửa sao? Tôi vì em làm nhiều như vậy ”</w:t>
      </w:r>
    </w:p>
    <w:p>
      <w:pPr>
        <w:pStyle w:val="BodyText"/>
      </w:pPr>
      <w:r>
        <w:t xml:space="preserve">Lăng Quang Thần nói:“Tôi không ép anh làm”</w:t>
      </w:r>
    </w:p>
    <w:p>
      <w:pPr>
        <w:pStyle w:val="BodyText"/>
      </w:pPr>
      <w:r>
        <w:t xml:space="preserve">“Em biết rõ tôi chỉ có con đường này.” Lê Hân nói:“Quá khứ hết thảy là tôi làm sai, nhưng tôi cũng có lỗi khổ, em vẫn không cho tôi cơ hội cùng em nói sao.”</w:t>
      </w:r>
    </w:p>
    <w:p>
      <w:pPr>
        <w:pStyle w:val="BodyText"/>
      </w:pPr>
      <w:r>
        <w:t xml:space="preserve">“Tôi không biết anh có cái gì khổ tâm, cũng không muốn biết.”</w:t>
      </w:r>
    </w:p>
    <w:p>
      <w:pPr>
        <w:pStyle w:val="BodyText"/>
      </w:pPr>
      <w:r>
        <w:t xml:space="preserve">“Vì em, tôi tự tay hủy diệt sự nghiệp, em cho là bị tuyết tàng rất hảo ngoạn sao? Hơn nữa tôi còn ra quỹ, toàn thế giới người đều biết tôi là đồng tính luyến ái.”</w:t>
      </w:r>
    </w:p>
    <w:p>
      <w:pPr>
        <w:pStyle w:val="BodyText"/>
      </w:pPr>
      <w:r>
        <w:t xml:space="preserve">“Này chỉ có thể trách anh.” Tuy rằng biết này kỳ thật không liên quan chính mình, nhưng Lăng Quang Thần không hiểu vẫn là có điểm áy náy, ngữ khí cũng dần dần yếu xuống.</w:t>
      </w:r>
    </w:p>
    <w:p>
      <w:pPr>
        <w:pStyle w:val="BodyText"/>
      </w:pPr>
      <w:r>
        <w:t xml:space="preserve">“Vì em, tôi còn làm tức chết phụ thân.”</w:t>
      </w:r>
    </w:p>
    <w:p>
      <w:pPr>
        <w:pStyle w:val="BodyText"/>
      </w:pPr>
      <w:r>
        <w:t xml:space="preserve">Lăng Quang Thần kinh ngạc nhìn hắn:“Phát sinh chuyện gì?”</w:t>
      </w:r>
    </w:p>
    <w:p>
      <w:pPr>
        <w:pStyle w:val="BodyText"/>
      </w:pPr>
      <w:r>
        <w:t xml:space="preserve">Lê Hân không đáp lại, hắn một chút cũng không muốn đem chuyện này nói ra, cho nên không nghĩ nói.</w:t>
      </w:r>
    </w:p>
    <w:p>
      <w:pPr>
        <w:pStyle w:val="BodyText"/>
      </w:pPr>
      <w:r>
        <w:t xml:space="preserve">Lê Hân có chút kích động, vừa nói, một bên hướng Lăng Quang Thần tới gần:“Tôi biết tôi vô liêm sỉ, nhưng tôi vì em làm nhiều như vậy, em liền không thể hơi chút cảm động sao?”</w:t>
      </w:r>
    </w:p>
    <w:p>
      <w:pPr>
        <w:pStyle w:val="BodyText"/>
      </w:pPr>
      <w:r>
        <w:t xml:space="preserve">Lăng Quang Thần bị hắn làm cho đi bước một lui về phía sau, Lê Hân ép hỏi cũng khiến hắn trong lúc nhất thời không biết nên nói cái gì mới tốt.</w:t>
      </w:r>
    </w:p>
    <w:p>
      <w:pPr>
        <w:pStyle w:val="BodyText"/>
      </w:pPr>
      <w:r>
        <w:t xml:space="preserve">Hai người vào phòng, vẫn hướng bên trong đi, thẳng đến Lăng Quang Thần phía sau lưng đụng tới vách tường.</w:t>
      </w:r>
    </w:p>
    <w:p>
      <w:pPr>
        <w:pStyle w:val="BodyText"/>
      </w:pPr>
      <w:r>
        <w:t xml:space="preserve">Đã không có đường thối lui ……</w:t>
      </w:r>
    </w:p>
    <w:p>
      <w:pPr>
        <w:pStyle w:val="BodyText"/>
      </w:pPr>
      <w:r>
        <w:t xml:space="preserve">Lăng Quang Thần trong lòng lộp bộp, cảnh giác nhìn chằm chằm Lê Hân.</w:t>
      </w:r>
    </w:p>
    <w:p>
      <w:pPr>
        <w:pStyle w:val="BodyText"/>
      </w:pPr>
      <w:r>
        <w:t xml:space="preserve">Lê Hân đem hai tay chống tại thân thể hắn lấy một tư thế thập phần bá đạo đưa hắn vây quanh ở trong lòng.</w:t>
      </w:r>
    </w:p>
    <w:p>
      <w:pPr>
        <w:pStyle w:val="BodyText"/>
      </w:pPr>
      <w:r>
        <w:t xml:space="preserve">Lăng Quang Thần kỳ thật cũng không so Lê Hân ải bao nhiêu, nhưng tại Lê Hân cường đại khí tràng áp bách, hắn cảm thấy chính mình lúc này vô cùng nhỏ bé.</w:t>
      </w:r>
    </w:p>
    <w:p>
      <w:pPr>
        <w:pStyle w:val="BodyText"/>
      </w:pPr>
      <w:r>
        <w:t xml:space="preserve">“Anh bình tĩnh một chút……” Lăng Quang Thần nói, lúc này Lê Hân thoạt nhìn có điểm thất khống, Lăng Quang Thần cũng không muốn hắn làm ra cái gì.</w:t>
      </w:r>
    </w:p>
    <w:p>
      <w:pPr>
        <w:pStyle w:val="BodyText"/>
      </w:pPr>
      <w:r>
        <w:t xml:space="preserve">“Em cảm thấy hiện tại loại tình huống này, tôi còn có thể tỉnh táo lại sao?” Lê Hân lạnh lùng nói.</w:t>
      </w:r>
    </w:p>
    <w:p>
      <w:pPr>
        <w:pStyle w:val="BodyText"/>
      </w:pPr>
      <w:r>
        <w:t xml:space="preserve">“Vậy anh muốn thế nào?” Lăng Quang Thần bất đắc dĩ nói.</w:t>
      </w:r>
    </w:p>
    <w:p>
      <w:pPr>
        <w:pStyle w:val="BodyText"/>
      </w:pPr>
      <w:r>
        <w:t xml:space="preserve">Lê Hân chỉ là nhìn hắn, không đáp lại.</w:t>
      </w:r>
    </w:p>
    <w:p>
      <w:pPr>
        <w:pStyle w:val="BodyText"/>
      </w:pPr>
      <w:r>
        <w:t xml:space="preserve">Hai người liền như vậy giằng co, không khí càng ngày càng khẩn trương, Lăng Quang Thần không thể động đậy, cũng không dám động, hắn tim đập càng lúc càng nhanh, Lê Hân khí tức khiến hắn cảm thấy có chút khó thở, có lẽ là vì cảm giác áp bách, lại có lẽ là vì cái gì khác, hắn không biết nguyên nhân, cũng không muốn đi miệt mài theo đuổi, trên thực tế, hắn đầu óc loạn đã không thể tự hỏi.</w:t>
      </w:r>
    </w:p>
    <w:p>
      <w:pPr>
        <w:pStyle w:val="BodyText"/>
      </w:pPr>
      <w:r>
        <w:t xml:space="preserve">Qua thật lâu, Lê Hân mới mở miệng, hắn đối Lăng Quang Thần nói:“Anh yêu em”</w:t>
      </w:r>
    </w:p>
    <w:p>
      <w:pPr>
        <w:pStyle w:val="BodyText"/>
      </w:pPr>
      <w:r>
        <w:t xml:space="preserve">Thanh âm rất nhẹ nhu.</w:t>
      </w:r>
    </w:p>
    <w:p>
      <w:pPr>
        <w:pStyle w:val="Compact"/>
      </w:pPr>
      <w:r>
        <w:t xml:space="preserve">Lăng Quang Thần lại chỉ có thể trầm mặc đáp lại.</w:t>
      </w:r>
      <w:r>
        <w:br w:type="textWrapping"/>
      </w:r>
      <w:r>
        <w:br w:type="textWrapping"/>
      </w:r>
    </w:p>
    <w:p>
      <w:pPr>
        <w:pStyle w:val="Heading2"/>
      </w:pPr>
      <w:bookmarkStart w:id="167" w:name="quyển-3---chương-24"/>
      <w:bookmarkEnd w:id="167"/>
      <w:r>
        <w:t xml:space="preserve">146. Quyển 3 - Chương 24</w:t>
      </w:r>
    </w:p>
    <w:p>
      <w:pPr>
        <w:pStyle w:val="Compact"/>
      </w:pPr>
      <w:r>
        <w:br w:type="textWrapping"/>
      </w:r>
      <w:r>
        <w:br w:type="textWrapping"/>
      </w:r>
      <w:r>
        <w:t xml:space="preserve">Lê Hân nói thực chân thành, phảng phất hận không thể đem tâm chính mình lấy ra cho Lăng Quang Thần xem, ánh mắt đều có thể hòa tan người.</w:t>
      </w:r>
    </w:p>
    <w:p>
      <w:pPr>
        <w:pStyle w:val="BodyText"/>
      </w:pPr>
      <w:r>
        <w:t xml:space="preserve">Lăng Quang Thần lại chỉ có thể trầm mặc đáp lại.</w:t>
      </w:r>
    </w:p>
    <w:p>
      <w:pPr>
        <w:pStyle w:val="BodyText"/>
      </w:pPr>
      <w:r>
        <w:t xml:space="preserve">Đổi làm trước đây, thâm tình chân thành như vậy đã sớm khiến Lăng Quang Thần đầu váng mắt hoa, nhưng hiện tại không giống, tại trải qua thương tổn trước đó, hắn rất khó đối lời nói như vậy làm ra phản ứng, cũng không biết nên như thế nào phản ứng, thương tổn để người trưởng thành, nhất là thương đến trong khung, càng là dễ dàng để người trở nên có thói quen bảo hộ chính mình.</w:t>
      </w:r>
    </w:p>
    <w:p>
      <w:pPr>
        <w:pStyle w:val="BodyText"/>
      </w:pPr>
      <w:r>
        <w:t xml:space="preserve">Lê Hân sau khi nói xong chờ Lăng Quang Thần phản ứng, nhưng Lăng Quang Thần lại chỉ là bình tĩnh nhìn hắn, Lê Hân đầu tiên là lòng tràn đầy chờ mong, dần dần trở nên nản lòng thoái chí đứng lên.</w:t>
      </w:r>
    </w:p>
    <w:p>
      <w:pPr>
        <w:pStyle w:val="BodyText"/>
      </w:pPr>
      <w:r>
        <w:t xml:space="preserve">Đến lúc này, Lăng Quang Thần còn không chịu tin tưởng hắn.</w:t>
      </w:r>
    </w:p>
    <w:p>
      <w:pPr>
        <w:pStyle w:val="BodyText"/>
      </w:pPr>
      <w:r>
        <w:t xml:space="preserve">Rốt cuộc muốn hắn làm như thế nào?</w:t>
      </w:r>
    </w:p>
    <w:p>
      <w:pPr>
        <w:pStyle w:val="BodyText"/>
      </w:pPr>
      <w:r>
        <w:t xml:space="preserve">Hắn thề nếu Lăng Quang Thần muốn hắn làm bất cứ việc gì, hắn đều sẽ lập tức đi làm, liền tính đem tâm hắn đào ra cho hắn xem đều được, nhưng Lăng Quang Thần không có bất cứ tỏ vẻ, Lê Hân hy vọng hắn có thể phản ứng, liền tính là bài xích hắn cũng nhận, mà không phải giống hiện tại lạnh lùng như thế.</w:t>
      </w:r>
    </w:p>
    <w:p>
      <w:pPr>
        <w:pStyle w:val="BodyText"/>
      </w:pPr>
      <w:r>
        <w:t xml:space="preserve">Lê Hân tâm trầm đến đáy cốc, cảm thấy vô cùng thất vọng, sau đó nội tâm dần dần bị phẫn nộ tràn ngập.</w:t>
      </w:r>
    </w:p>
    <w:p>
      <w:pPr>
        <w:pStyle w:val="BodyText"/>
      </w:pPr>
      <w:r>
        <w:t xml:space="preserve">Này không công bình.</w:t>
      </w:r>
    </w:p>
    <w:p>
      <w:pPr>
        <w:pStyle w:val="BodyText"/>
      </w:pPr>
      <w:r>
        <w:t xml:space="preserve">Hắn nhìn Lăng Quang Thần, Lăng Quang Thần thùy mâu, trốn tránh ánh mắt hắn, đối mặt hắn phản ứng rõ ràng là có chút bài xích cùng co quắp, điều này làm cho Lê Hân trong lòng phẫn nộ càng thêm tăng lên.</w:t>
      </w:r>
    </w:p>
    <w:p>
      <w:pPr>
        <w:pStyle w:val="BodyText"/>
      </w:pPr>
      <w:r>
        <w:t xml:space="preserve">Hắn mạnh chế trụ bả vai Lăng Quang Thần, Lăng Quang Thần ngẩng đầu, có chút kích động nhìn hắn:“Anh muốn làm gì?”</w:t>
      </w:r>
    </w:p>
    <w:p>
      <w:pPr>
        <w:pStyle w:val="BodyText"/>
      </w:pPr>
      <w:r>
        <w:t xml:space="preserve">Đã từng, Lăng Quang Thần lơ đãng toát ra ánh mắt với hắn mà nói là đáng yêu nhất, có đôi khi giống chỉ đại hình khuyển, có đôi khi giống ngạo kiều miêu, càng nhiều thời điểm giống như bây giờ, giống như nai con chấn kinh, hắn thích nhất Lăng Quang Thần dùng cái loại nai con co quắp cùng vô hại nhìn hắn, như vậy tối có thể kích khởi hắn chiếm hữu dục cùng ý muốn bảo hộ.</w:t>
      </w:r>
    </w:p>
    <w:p>
      <w:pPr>
        <w:pStyle w:val="BodyText"/>
      </w:pPr>
      <w:r>
        <w:t xml:space="preserve">Nhưng là hiện tại, như vậy ánh mắt lại khiến Lê Hân cảm thấy hỏa đại.</w:t>
      </w:r>
    </w:p>
    <w:p>
      <w:pPr>
        <w:pStyle w:val="BodyText"/>
      </w:pPr>
      <w:r>
        <w:t xml:space="preserve">Nhìn Lăng Quang Thần như vậy, Lê Hân cái gì cũng chưa nói, trực tiếp hôn hắn.</w:t>
      </w:r>
    </w:p>
    <w:p>
      <w:pPr>
        <w:pStyle w:val="BodyText"/>
      </w:pPr>
      <w:r>
        <w:t xml:space="preserve">Lăng Quang Thần mộng, trong đầu nhất thời trống rỗng.</w:t>
      </w:r>
    </w:p>
    <w:p>
      <w:pPr>
        <w:pStyle w:val="BodyText"/>
      </w:pPr>
      <w:r>
        <w:t xml:space="preserve">Lê Hân hôn thực bá đạo, cường thế tù binh trụ môi Lăng Quang Thần, dùng đầu lưỡi khiêu khai khớp hàm.</w:t>
      </w:r>
    </w:p>
    <w:p>
      <w:pPr>
        <w:pStyle w:val="BodyText"/>
      </w:pPr>
      <w:r>
        <w:t xml:space="preserve">Đầu lưỡi bị cuốn lấy, Lăng Quang Thần rốt cục phục hồi tinh thần lại, sau đó liều mạng phản kháng.</w:t>
      </w:r>
    </w:p>
    <w:p>
      <w:pPr>
        <w:pStyle w:val="BodyText"/>
      </w:pPr>
      <w:r>
        <w:t xml:space="preserve">Lăng Quang Thần không ngừng lắc đầu, muốn bỏ ra Lê Hân, Lê Hân rõ ràng dùng một tay nắm cằm hắn khiến hắn đầu không động được, sau đó cả người đè ép qua, dùng thân thể đem hắn cả người đặt ở trên tường.</w:t>
      </w:r>
    </w:p>
    <w:p>
      <w:pPr>
        <w:pStyle w:val="BodyText"/>
      </w:pPr>
      <w:r>
        <w:t xml:space="preserve">Lê Hân không có chế trụ tay Lăng Quang Thần, Lăng Quang Thần hai tay không ngừng đánh sau lưng Lê Hân, Lăng Quang Thần khí lực khả một chút cũng không nhỏ, cùng đồng sự công ty so cổ tay cơ bản đều có thể thắng được, người bình thường thừa nhận không được hắn đánh như vậy, nhưng Lê Hân lại không hề phản ứng, quả thực như là không hề có cảm giác.</w:t>
      </w:r>
    </w:p>
    <w:p>
      <w:pPr>
        <w:pStyle w:val="BodyText"/>
      </w:pPr>
      <w:r>
        <w:t xml:space="preserve">Lăng Quang Thần cảm thấy khó thở, phế bộ thiếu dưỡng khí khiến l*ng ngực truyền đến từng đợt quặn đau, thân thể hắn dần dần nhuyễn xuống, theo vách tường chậm rãi trượt xuống.</w:t>
      </w:r>
    </w:p>
    <w:p>
      <w:pPr>
        <w:pStyle w:val="BodyText"/>
      </w:pPr>
      <w:r>
        <w:t xml:space="preserve">Lê Hân thuận thế ôm eo hắn, toàn bộ đem hắn kéo vào trong lòng.</w:t>
      </w:r>
    </w:p>
    <w:p>
      <w:pPr>
        <w:pStyle w:val="BodyText"/>
      </w:pPr>
      <w:r>
        <w:t xml:space="preserve">Cuồng loạn miệng lưỡi giao triền, nước bọt trong suốt từ khóe miệng hoạt hạ, dừng ở trên áo, kia hình ảnh có vài phần d*m mĩ.</w:t>
      </w:r>
    </w:p>
    <w:p>
      <w:pPr>
        <w:pStyle w:val="BodyText"/>
      </w:pPr>
      <w:r>
        <w:t xml:space="preserve">Lăng Quang Thần tuy rằng đã không có khí lực phản kháng, nhưng hắn cũng không có buông tha cho, khóe mắt dư quang liếc đến bình hoa một bên, không chút nghĩ ngợi trực tiếp cầm lên, hướng đầu Lê Hân đánh tới.</w:t>
      </w:r>
    </w:p>
    <w:p>
      <w:pPr>
        <w:pStyle w:val="BodyText"/>
      </w:pPr>
      <w:r>
        <w:t xml:space="preserve">Cách cách……</w:t>
      </w:r>
    </w:p>
    <w:p>
      <w:pPr>
        <w:pStyle w:val="BodyText"/>
      </w:pPr>
      <w:r>
        <w:t xml:space="preserve">Cùng với thanh âm thanh thúy thủy tinh vỡ vụn, Lê Hân động tác rốt cục ngừng lại.</w:t>
      </w:r>
    </w:p>
    <w:p>
      <w:pPr>
        <w:pStyle w:val="BodyText"/>
      </w:pPr>
      <w:r>
        <w:t xml:space="preserve">Chất lỏng ấm áp từ thái dương Lê Hân chảy ra, cũng tích đến trên gương mặt Lăng Quang Thần trên, mùi máu tươi gay mũi nháy mắt tràn ngập xoang mũi.</w:t>
      </w:r>
    </w:p>
    <w:p>
      <w:pPr>
        <w:pStyle w:val="BodyText"/>
      </w:pPr>
      <w:r>
        <w:t xml:space="preserve">Lăng Quang Thần vừa rồi đập xuống thời điểm hoàn toàn sẽ không suy xét đến hậu quả, hiện tại mới phản ứng lại mình làm cái gì, trong lòng nhất thời cả kinh, một phen đẩy ra Lê Hân.</w:t>
      </w:r>
    </w:p>
    <w:p>
      <w:pPr>
        <w:pStyle w:val="BodyText"/>
      </w:pPr>
      <w:r>
        <w:t xml:space="preserve">Bất quá hắn một chút không hối hận, phẫn nộ đến bây giờ vẫn là chiếm cứ cảm xúc.</w:t>
      </w:r>
    </w:p>
    <w:p>
      <w:pPr>
        <w:pStyle w:val="BodyText"/>
      </w:pPr>
      <w:r>
        <w:t xml:space="preserve">“Anh hỗn đản này, thật sự là cẩu không đổi được ăn x!” Lăng Quang Thần trừng mắt Lê Hân, lấy tay xoa xoa môi, oán hận nói.</w:t>
      </w:r>
    </w:p>
    <w:p>
      <w:pPr>
        <w:pStyle w:val="BodyText"/>
      </w:pPr>
      <w:r>
        <w:t xml:space="preserve">Lê Hân nhìn hắn, trong mắt hỗn loạn khiếp sợ cùng phẫn nộ, còn có kia vài phần t**h d*c chưa biến mất.</w:t>
      </w:r>
    </w:p>
    <w:p>
      <w:pPr>
        <w:pStyle w:val="BodyText"/>
      </w:pPr>
      <w:r>
        <w:t xml:space="preserve">Này hết thảy, khiến Lăng Quang Thần cảm thấy vô cùng phản cảm.</w:t>
      </w:r>
    </w:p>
    <w:p>
      <w:pPr>
        <w:pStyle w:val="BodyText"/>
      </w:pPr>
      <w:r>
        <w:t xml:space="preserve">Liền tại lúc vừa rồi, hắn cơ hồ đều nhanh tin nghĩ Lê Hân nói những lời này, nhưng là tên hỗn đản này chỉ chớp mắt liền làm ra loại sự tình vô liêm sỉ này.</w:t>
      </w:r>
    </w:p>
    <w:p>
      <w:pPr>
        <w:pStyle w:val="BodyText"/>
      </w:pPr>
      <w:r>
        <w:t xml:space="preserve">Giang sơn dễ đổi, đánh chết cái nết không chừa, những lời này quả nhiên là chân lý.</w:t>
      </w:r>
    </w:p>
    <w:p>
      <w:pPr>
        <w:pStyle w:val="BodyText"/>
      </w:pPr>
      <w:r>
        <w:t xml:space="preserve">Hắn vì chính mình thiên chân cảm thấy đáng cười……</w:t>
      </w:r>
    </w:p>
    <w:p>
      <w:pPr>
        <w:pStyle w:val="BodyText"/>
      </w:pPr>
      <w:r>
        <w:t xml:space="preserve">“Từ nhà tôi cút đi!” Lăng Quang Thần chỉ vào cửa đối Lê Hân thấp giọng quát, hốc mắt có điểm đỏ lên, nhất là vì sinh khí, tiếp theo là vì thất vọng.</w:t>
      </w:r>
    </w:p>
    <w:p>
      <w:pPr>
        <w:pStyle w:val="BodyText"/>
      </w:pPr>
      <w:r>
        <w:t xml:space="preserve">Lê Hân lại chỉ là lẳng lặng nhìn Lăng Quang Thần.</w:t>
      </w:r>
    </w:p>
    <w:p>
      <w:pPr>
        <w:pStyle w:val="BodyText"/>
      </w:pPr>
      <w:r>
        <w:t xml:space="preserve">Hắn thái dương phá rất lớn, máu tươi cuồn cuộn không ngừng từ miệng vết thương chảy ra, từ hai má hắn chảy xuống, tích tại quần áo hắn quần áo, vải dệt bạch sắc nhanh chóng tản ra.</w:t>
      </w:r>
    </w:p>
    <w:p>
      <w:pPr>
        <w:pStyle w:val="BodyText"/>
      </w:pPr>
      <w:r>
        <w:t xml:space="preserve">Trong phòng thực im lặng, chỉ có thanh âm Lăng Quang Thần dồn dập thở, hắn là thật sự bị tức điên, vừa bị cường hôn đến điểm hít thở không thông, hơn nữa lửa giận công tâm khiến hắn có chút hụt hơi, trái tim đã cấp tốc nhảy lên, sắp vượt qua cực hạn.</w:t>
      </w:r>
    </w:p>
    <w:p>
      <w:pPr>
        <w:pStyle w:val="BodyText"/>
      </w:pPr>
      <w:r>
        <w:t xml:space="preserve">Hắn che ngực, oán hận trừng mắt Lê Hân.</w:t>
      </w:r>
    </w:p>
    <w:p>
      <w:pPr>
        <w:pStyle w:val="BodyText"/>
      </w:pPr>
      <w:r>
        <w:t xml:space="preserve">Lê Hân nhìn hắn thật lâu, Lăng Quang Thần nghĩ đến hắn sẽ sinh khí, nhưng không có, Lê Hân chỉ là thật sâu nhìn hắn trong chốc lát, sau đó yên lặng xoay người rời đi, bóng dáng thoạt nhìn tịch mịch mà bi thương.</w:t>
      </w:r>
    </w:p>
    <w:p>
      <w:pPr>
        <w:pStyle w:val="BodyText"/>
      </w:pPr>
      <w:r>
        <w:t xml:space="preserve">Không biết vì cái gì, Lăng Quang Thần trong lòng không hiểu trào ra một tia xin lỗi, nhưng rất nhanh đã bị lửa giận bao phủ.</w:t>
      </w:r>
    </w:p>
    <w:p>
      <w:pPr>
        <w:pStyle w:val="BodyText"/>
      </w:pPr>
      <w:r>
        <w:t xml:space="preserve">Hắn không cần đối tên chán ghét này có bất cứ cảm xúc nào.</w:t>
      </w:r>
    </w:p>
    <w:p>
      <w:pPr>
        <w:pStyle w:val="BodyText"/>
      </w:pPr>
      <w:r>
        <w:t xml:space="preserve">Lê Hân cước bộ có điểm chậm, còn có điểm lắc lắc lắc lắc, đại khái là bị đập đến choáng váng.</w:t>
      </w:r>
    </w:p>
    <w:p>
      <w:pPr>
        <w:pStyle w:val="BodyText"/>
      </w:pPr>
      <w:r>
        <w:t xml:space="preserve">Lúc tới cửa, Lê Hân thân thể kịch liệt lay động, sau đó ngã xuống.</w:t>
      </w:r>
    </w:p>
    <w:p>
      <w:pPr>
        <w:pStyle w:val="BodyText"/>
      </w:pPr>
      <w:r>
        <w:t xml:space="preserve">Lăng Quang Thần vừa rồi vẫn chờ mong hắn đừng ngã xuống, ở trong lòng kêu “Không muốn không muốn”, Lê Hân lại phảng phất cố ý cùng với hắn đối nghịch, thân thể tầng tầng ngã trên mặt đất, liền tại cửa không đến một thước khoảng cách……</w:t>
      </w:r>
    </w:p>
    <w:p>
      <w:pPr>
        <w:pStyle w:val="BodyText"/>
      </w:pPr>
      <w:r>
        <w:t xml:space="preserve">Lăng Quang Thần lúc này dùng tay phải đỡ lấy cái trán, thống khổ nhắm mắt lại.</w:t>
      </w:r>
    </w:p>
    <w:p>
      <w:pPr>
        <w:pStyle w:val="BodyText"/>
      </w:pPr>
      <w:r>
        <w:t xml:space="preserve">Đáng chết!</w:t>
      </w:r>
    </w:p>
    <w:p>
      <w:pPr>
        <w:pStyle w:val="BodyText"/>
      </w:pPr>
      <w:r>
        <w:t xml:space="preserve">Hỗn đản này ngay cả loại sự tình này đều phải cùng hắn đối nghịch.</w:t>
      </w:r>
    </w:p>
    <w:p>
      <w:pPr>
        <w:pStyle w:val="BodyText"/>
      </w:pPr>
      <w:r>
        <w:t xml:space="preserve">Lăng Quang Thần ở trong lòng âm thầm mắng Lê Hân trực tiếp chết, bất quá hành động lại tương phản, hắn đi đến bên người Lê Hân, nâng lên thân thể hắn. Hỗn đản này thật đúng là trọng……</w:t>
      </w:r>
    </w:p>
    <w:p>
      <w:pPr>
        <w:pStyle w:val="BodyText"/>
      </w:pPr>
      <w:r>
        <w:t xml:space="preserve">Lăng Quang Thần một bên âm thầm thổ tào, một bên lấy ngón tay thử hơi thở Lê Hân.</w:t>
      </w:r>
    </w:p>
    <w:p>
      <w:pPr>
        <w:pStyle w:val="BodyText"/>
      </w:pPr>
      <w:r>
        <w:t xml:space="preserve">Còn có khí.</w:t>
      </w:r>
    </w:p>
    <w:p>
      <w:pPr>
        <w:pStyle w:val="BodyText"/>
      </w:pPr>
      <w:r>
        <w:t xml:space="preserve">“Đập chết anh” Lăng Quang Thần vì thế hung hăng mắng Lê Hân bất tỉnh nhân sự, trên thực tế lại nhẹ nhàng thở ra, hắn cũng không muốn bởi vì bị cường hôn mà trở thành tên giết người, kia hắn liền so Đậu Nga còn oan hơn.</w:t>
      </w:r>
    </w:p>
    <w:p>
      <w:pPr>
        <w:pStyle w:val="BodyText"/>
      </w:pPr>
      <w:r>
        <w:t xml:space="preserve">Bất quá, tuy rằng không chết, bất quá xem ra cũng kém không nhiều lắm, dùng sức vỗ vỗ hai má Lê Hân, muốn đánh thức hắn, kết quả tự nhiên là hoàn toàn vô dụng, hắn vừa rồi đập thật đúng là đủ ngoan.</w:t>
      </w:r>
    </w:p>
    <w:p>
      <w:pPr>
        <w:pStyle w:val="BodyText"/>
      </w:pPr>
      <w:r>
        <w:t xml:space="preserve">Xem ra chỉ có đưa tới bệnh viện ……</w:t>
      </w:r>
    </w:p>
    <w:p>
      <w:pPr>
        <w:pStyle w:val="BodyText"/>
      </w:pPr>
      <w:r>
        <w:t xml:space="preserve">Nhưng là cứ như vậy, chỉ sợ toàn thế giới đều sẽ biết Lê Hân bị hắn đập hôn mê, truyền đến tai cẩu tử phỏng chừng sẽ càng không thể vãn hồi, không có truyền thông nào sẽ bỏ qua tin tức, nhất là bát quái tuần san.</w:t>
      </w:r>
    </w:p>
    <w:p>
      <w:pPr>
        <w:pStyle w:val="BodyText"/>
      </w:pPr>
      <w:r>
        <w:t xml:space="preserve">Lăng Quang Thần vào thế khó xử, bất quá rất nhanh đã nghĩ đến một biện pháp, gọi số khẩn cấp.</w:t>
      </w:r>
    </w:p>
    <w:p>
      <w:pPr>
        <w:pStyle w:val="BodyText"/>
      </w:pPr>
      <w:r>
        <w:t xml:space="preserve">Hắn gọi 120, sau đó từ ngăn kéo xuất ra màu nuớc, thuốc màu cùng bút Mark, hắn bình thường có làm dấu hiệu, cho nên trong nhà có rất nhiều bút Mark, các loại nhan sắc đều có.</w:t>
      </w:r>
    </w:p>
    <w:p>
      <w:pPr>
        <w:pStyle w:val="BodyText"/>
      </w:pPr>
      <w:r>
        <w:t xml:space="preserve">Sau đó, hắn trở lại bên người Lê Hân, dùng miệng ba cắn mở bút Mark, phun đến một bên.</w:t>
      </w:r>
    </w:p>
    <w:p>
      <w:pPr>
        <w:pStyle w:val="BodyText"/>
      </w:pPr>
      <w:r>
        <w:t xml:space="preserve">“Đây chính là anh tự tìm.” Hắn đối Lê Hân nói, biểu tình có chút âm hiểm.</w:t>
      </w:r>
    </w:p>
    <w:p>
      <w:pPr>
        <w:pStyle w:val="BodyText"/>
      </w:pPr>
      <w:r>
        <w:t xml:space="preserve">Mhời gian……</w:t>
      </w:r>
    </w:p>
    <w:p>
      <w:pPr>
        <w:pStyle w:val="BodyText"/>
      </w:pPr>
      <w:r>
        <w:t xml:space="preserve">Nhân viên y tế tới đuổi, Lăng Quang Thần vừa lúc hoàn thành tác phẩm, ‘Gây công cụ’, nhân viên y tế nhìn đến nam nhân té trên mặt đất gương mặt hoàn toàn thay đổi, nhất thời đầy mặt hắc tuyến.</w:t>
      </w:r>
    </w:p>
    <w:p>
      <w:pPr>
        <w:pStyle w:val="BodyText"/>
      </w:pPr>
      <w:r>
        <w:t xml:space="preserve">Lúc này Lê Hân, khuôn mặt đã hoàn toàn vô cùng thê thảm, trên gương mặt phủ đầy các loại đồ án nhan sắc, ánh mắt chung quanh còn bị mực nước đồ lên biến thành mắt gấu trúc, hình tượng tẫn hủy, nếu không thấy được hắn trên trán còn đổ máu, này nhân viên y tế còn tưởng rằng là đùa dai.</w:t>
      </w:r>
    </w:p>
    <w:p>
      <w:pPr>
        <w:pStyle w:val="BodyText"/>
      </w:pPr>
      <w:r>
        <w:t xml:space="preserve">Đối mặt với gương mặt đau trứng của nhân viên y tế, Lăng Quang Thần thực bình tĩnh nói:“Chúng tôi là đam mê giả hội họa.”</w:t>
      </w:r>
    </w:p>
    <w:p>
      <w:pPr>
        <w:pStyle w:val="BodyText"/>
      </w:pPr>
      <w:r>
        <w:t xml:space="preserve">Nhân viên:“……”</w:t>
      </w:r>
    </w:p>
    <w:p>
      <w:pPr>
        <w:pStyle w:val="BodyText"/>
      </w:pPr>
      <w:r>
        <w:t xml:space="preserve">Nếu đổi thành bối cảnh truyện tranh, bọn họ đại khái là một loạt hắc tuyến, còn có quạ đen bay qua cái loại này……</w:t>
      </w:r>
    </w:p>
    <w:p>
      <w:pPr>
        <w:pStyle w:val="BodyText"/>
      </w:pPr>
      <w:r>
        <w:t xml:space="preserve">Nhóm bác sĩ ba chân bốn cẳng đem Lê Hân nâng lên xe cứu thương, Lăng Quang Thần không muốn đi lên, vì thế chậm chạp không hề động, thẳng đến trong đó một nhân viên thúc hắn.</w:t>
      </w:r>
    </w:p>
    <w:p>
      <w:pPr>
        <w:pStyle w:val="BodyText"/>
      </w:pPr>
      <w:r>
        <w:t xml:space="preserve">Lăng Quang Thần đành phải không cam lòng lên xe.</w:t>
      </w:r>
    </w:p>
    <w:p>
      <w:pPr>
        <w:pStyle w:val="BodyText"/>
      </w:pPr>
      <w:r>
        <w:t xml:space="preserve">Xe cứu thương bằng tốc độ nhanh nhất hướng bệnh viện, bác sĩ ở trên xe cấp Lê Hân làm một loạt đơn giản kiểm tra.</w:t>
      </w:r>
    </w:p>
    <w:p>
      <w:pPr>
        <w:pStyle w:val="BodyText"/>
      </w:pPr>
      <w:r>
        <w:t xml:space="preserve">Lăng Quang Thần có chút khẩn trương, chỉ sợ nghe được tun tức không tốt, kia hắn đã chân thành giết người.</w:t>
      </w:r>
    </w:p>
    <w:p>
      <w:pPr>
        <w:pStyle w:val="BodyText"/>
      </w:pPr>
      <w:r>
        <w:t xml:space="preserve">Bác sĩ cũng không cô phụ sở vọng của hắn, kiểm tra hoàn tất, đầy mặt nghiêm túc đối hắn nói:“Có thể là xuất huyết bên trong não bị chấn động.”</w:t>
      </w:r>
    </w:p>
    <w:p>
      <w:pPr>
        <w:pStyle w:val="BodyText"/>
      </w:pPr>
      <w:r>
        <w:t xml:space="preserve">Lăng Quang Thần trong lòng nhất thời lộp bộp.</w:t>
      </w:r>
    </w:p>
    <w:p>
      <w:pPr>
        <w:pStyle w:val="Compact"/>
      </w:pPr>
      <w:r>
        <w:t xml:space="preserve">Nghe lên tựa hồ thực nghiêm trọng……</w:t>
      </w:r>
      <w:r>
        <w:br w:type="textWrapping"/>
      </w:r>
      <w:r>
        <w:br w:type="textWrapping"/>
      </w:r>
    </w:p>
    <w:p>
      <w:pPr>
        <w:pStyle w:val="Heading2"/>
      </w:pPr>
      <w:bookmarkStart w:id="168" w:name="quyển-3---chương-25"/>
      <w:bookmarkEnd w:id="168"/>
      <w:r>
        <w:t xml:space="preserve">147. Quyển 3 - Chương 25</w:t>
      </w:r>
    </w:p>
    <w:p>
      <w:pPr>
        <w:pStyle w:val="Compact"/>
      </w:pPr>
      <w:r>
        <w:br w:type="textWrapping"/>
      </w:r>
      <w:r>
        <w:br w:type="textWrapping"/>
      </w:r>
      <w:r>
        <w:t xml:space="preserve">Xe cứu thương bằng tốc độ nhanh nhất chạy về bệnh viện.</w:t>
      </w:r>
    </w:p>
    <w:p>
      <w:pPr>
        <w:pStyle w:val="BodyText"/>
      </w:pPr>
      <w:r>
        <w:t xml:space="preserve">Lê Hân tình huống không lạc quan, bác sĩ giúp hắn kiểm tra rồi sau đó quyết định làm giải phẫu.</w:t>
      </w:r>
    </w:p>
    <w:p>
      <w:pPr>
        <w:pStyle w:val="BodyText"/>
      </w:pPr>
      <w:r>
        <w:t xml:space="preserve">Lăng Quang Thần tự nhiên mà thành người đảm bảo, Lăng Quang Thần vốn định tìm người nhà Lê Hân, nhưng hắn hậu tri hậu giác nhớ tới đến trừ bỏ cha Lê Hân, hắn hoàn toàn không biết tin tức người nhà khác của Lê Hân.</w:t>
      </w:r>
    </w:p>
    <w:p>
      <w:pPr>
        <w:pStyle w:val="BodyText"/>
      </w:pPr>
      <w:r>
        <w:t xml:space="preserve">Có điểm châm chọc.</w:t>
      </w:r>
    </w:p>
    <w:p>
      <w:pPr>
        <w:pStyle w:val="BodyText"/>
      </w:pPr>
      <w:r>
        <w:t xml:space="preserve">Lăng Quang Thần thế này mới phát hiện chính mình đối Lê Hân hiểu biết thiếu đến đáng thương, mà Lê Hân lại đối hắn rõ như lòng bàn tay.</w:t>
      </w:r>
    </w:p>
    <w:p>
      <w:pPr>
        <w:pStyle w:val="BodyText"/>
      </w:pPr>
      <w:r>
        <w:t xml:space="preserve">Giải phẫu một khắc cũng không thể trì hoãn, Lăng Quang Thần cũng không nghĩ nhiều liền ký danh.</w:t>
      </w:r>
    </w:p>
    <w:p>
      <w:pPr>
        <w:pStyle w:val="BodyText"/>
      </w:pPr>
      <w:r>
        <w:t xml:space="preserve">Sau đó, Lê Hân bị đẩy vào phòng mổ, Lăng Quang Thần thì tại ngoài cửa chờ.</w:t>
      </w:r>
    </w:p>
    <w:p>
      <w:pPr>
        <w:pStyle w:val="BodyText"/>
      </w:pPr>
      <w:r>
        <w:t xml:space="preserve">Đó là một ca giải phẫu, cho nên thời gian rất dài, Lăng Quang Thần thường thường xem đồng hồ, sau đó xem đèn phòng giải phẫu, âm thầm hy vọng nó có thể sớm một chút tắt.</w:t>
      </w:r>
    </w:p>
    <w:p>
      <w:pPr>
        <w:pStyle w:val="BodyText"/>
      </w:pPr>
      <w:r>
        <w:t xml:space="preserve">Thời gian một phần một giây qua, Lăng Quang Thần từ trước nửa đêm vẫn đợi cho sau nửa đêm.</w:t>
      </w:r>
    </w:p>
    <w:p>
      <w:pPr>
        <w:pStyle w:val="BodyText"/>
      </w:pPr>
      <w:r>
        <w:t xml:space="preserve">Lăng Quang Thần thực khốn, nhưng lại không dám nhắm mắt, sợ bác sĩ đột nhiên đem hắn lắc tỉnh, sau đó nói cho hắn kết quả thật đáng tiếc.</w:t>
      </w:r>
    </w:p>
    <w:p>
      <w:pPr>
        <w:pStyle w:val="BodyText"/>
      </w:pPr>
      <w:r>
        <w:t xml:space="preserve">Ngoài cửa sổ, chân trời bắt đầu hơi hơi tỏa sáng.</w:t>
      </w:r>
    </w:p>
    <w:p>
      <w:pPr>
        <w:pStyle w:val="BodyText"/>
      </w:pPr>
      <w:r>
        <w:t xml:space="preserve">Đã nhanh đến buổi sáng, nhưng là giải phẫu vẫn như cũ còn không có chấm dứt.</w:t>
      </w:r>
    </w:p>
    <w:p>
      <w:pPr>
        <w:pStyle w:val="BodyText"/>
      </w:pPr>
      <w:r>
        <w:t xml:space="preserve">Lăng Quang Thần từ trên ghế đứng lên, hắn hiện tại cao thấp mí mắt đều đánh nhau, chỉ cần nhắm mắt lại đều có thể ngủ ngay.</w:t>
      </w:r>
    </w:p>
    <w:p>
      <w:pPr>
        <w:pStyle w:val="BodyText"/>
      </w:pPr>
      <w:r>
        <w:t xml:space="preserve">Hắn đi đến bên cửa sổ, nhìn về phía ngoài cửa sổ.</w:t>
      </w:r>
    </w:p>
    <w:p>
      <w:pPr>
        <w:pStyle w:val="BodyText"/>
      </w:pPr>
      <w:r>
        <w:t xml:space="preserve">Bệnh viện hoàn cảnh không tồi, Lăng Quang Thần có thể nương nắng sớm thấy rõ hoa viên, có vài lão nhân đã bắt đầu ở bên ngoài tản bộ rèn luyện.</w:t>
      </w:r>
    </w:p>
    <w:p>
      <w:pPr>
        <w:pStyle w:val="BodyText"/>
      </w:pPr>
      <w:r>
        <w:t xml:space="preserve">Lăng Quang Thần ngáp một cái, cảm thấy hiện tại chính mình phảng phất như là mộng du bình thường, trước mắt hết thảy đều có điểm phiêu mơ hồ.</w:t>
      </w:r>
    </w:p>
    <w:p>
      <w:pPr>
        <w:pStyle w:val="BodyText"/>
      </w:pPr>
      <w:r>
        <w:t xml:space="preserve">Phía sau truyền đến thanh âm mở cửa, Lăng Quang Thần quay đầu lại nhìn, giải phẫu đã kết thúc, bác sĩ đi ra.</w:t>
      </w:r>
    </w:p>
    <w:p>
      <w:pPr>
        <w:pStyle w:val="BodyText"/>
      </w:pPr>
      <w:r>
        <w:t xml:space="preserve">Lăng Quang Thần tim đập bắt đầu cấp tốc tăng lên, hắn giờ khắc này đã đợi vài giờ, mà khi giờ khắc này đến, hắn lại bắt đầu sợ hãi đứng lên.</w:t>
      </w:r>
    </w:p>
    <w:p>
      <w:pPr>
        <w:pStyle w:val="BodyText"/>
      </w:pPr>
      <w:r>
        <w:t xml:space="preserve">Bác sĩ mang theo khẩu trang, Lăng Quang Thần nhìn không tới vẻ mặt của hắn, vì thế càng thêm không yên.</w:t>
      </w:r>
    </w:p>
    <w:p>
      <w:pPr>
        <w:pStyle w:val="BodyText"/>
      </w:pPr>
      <w:r>
        <w:t xml:space="preserve">Trăm ngàn trăm ngàn hay là tin tức xấu……</w:t>
      </w:r>
    </w:p>
    <w:p>
      <w:pPr>
        <w:pStyle w:val="BodyText"/>
      </w:pPr>
      <w:r>
        <w:t xml:space="preserve">Lăng Quang Thần nhìn chằm chằm bác sĩ, bởi vì rất lo lắng mà không dám mở miệng, bác sĩ tháo xuống khẩu trang, trên mặt lộ ra vài phần ủ rũ, sau đó cho Lăng Quang Thần một cái mỉm cười, nói:“Giải phẫu thực thành công, bệnh nhân tính mạng đã được bảo vệ.”</w:t>
      </w:r>
    </w:p>
    <w:p>
      <w:pPr>
        <w:pStyle w:val="BodyText"/>
      </w:pPr>
      <w:r>
        <w:t xml:space="preserve">Lăng Quang Thần trong lòng hòn đá lúc này rơi xuống đất.</w:t>
      </w:r>
    </w:p>
    <w:p>
      <w:pPr>
        <w:pStyle w:val="BodyText"/>
      </w:pPr>
      <w:r>
        <w:t xml:space="preserve">Giường bệnh lập tức cũng đẩy đi ra, Lê Hân sắc mặt tái nhợt nằm ở trên giường bệnh, trên đầu quấn đầy băng vải.</w:t>
      </w:r>
    </w:p>
    <w:p>
      <w:pPr>
        <w:pStyle w:val="BodyText"/>
      </w:pPr>
      <w:r>
        <w:t xml:space="preserve">Lăng Quang Thần yên lặng đi theo giường bệnhn</w:t>
      </w:r>
    </w:p>
    <w:p>
      <w:pPr>
        <w:pStyle w:val="BodyText"/>
      </w:pPr>
      <w:r>
        <w:t xml:space="preserve">Không biết vì cái gì, hắn ánh mắt có điểm hơi hơi phiếm toan, sau đó thân thủ lau khóe mắt.</w:t>
      </w:r>
    </w:p>
    <w:p>
      <w:pPr>
        <w:pStyle w:val="BodyText"/>
      </w:pPr>
      <w:r>
        <w:t xml:space="preserve">Lê Hân bị đưa vào phòng bệnh.</w:t>
      </w:r>
    </w:p>
    <w:p>
      <w:pPr>
        <w:pStyle w:val="BodyText"/>
      </w:pPr>
      <w:r>
        <w:t xml:space="preserve">Bác sĩ cùng hộ sĩ đều rời khỏi đây, Lăng Quang Thần đi đến giường bệnh, nhìn lê Hân nằm ở trên giường bệnh.</w:t>
      </w:r>
    </w:p>
    <w:p>
      <w:pPr>
        <w:pStyle w:val="BodyText"/>
      </w:pPr>
      <w:r>
        <w:t xml:space="preserve">Vừa làm xong giải phẫu, lúc này hắn thoạt nhìn không có một chút sinh khí, nếu không tâm điện còn không ngừng nhảy lên, Lăng Quang Thần thật không dám tin tưởng hắn còn sống.</w:t>
      </w:r>
    </w:p>
    <w:p>
      <w:pPr>
        <w:pStyle w:val="BodyText"/>
      </w:pPr>
      <w:r>
        <w:t xml:space="preserve">Thuốc tê còn tiêm đã lâu, bác sĩ nói Lê Hân quá một đoạn thời gian sẽ tỉnh lại, chậm thì vài giờ, lâu thì vài ngày.</w:t>
      </w:r>
    </w:p>
    <w:p>
      <w:pPr>
        <w:pStyle w:val="BodyText"/>
      </w:pPr>
      <w:r>
        <w:t xml:space="preserve">Lăng Quang Thần đã muốn khốn đến không được, nhưng không rời đi, vì thế lấy ghế dựa đến giường bệnh, ghé vào giường bệnh mơ mơ màng màng ngủ.</w:t>
      </w:r>
    </w:p>
    <w:p>
      <w:pPr>
        <w:pStyle w:val="BodyText"/>
      </w:pPr>
      <w:r>
        <w:t xml:space="preserve">Không biết qua bao lâu, có người đẩy vai Lăng Quang Thần.</w:t>
      </w:r>
    </w:p>
    <w:p>
      <w:pPr>
        <w:pStyle w:val="BodyText"/>
      </w:pPr>
      <w:r>
        <w:t xml:space="preserve">Lăng Quang Thần gian nan mở to mắt, phát hiện Lê Hân không biết khi nào thì đã tỉnh lại, đang ngồi ở trên giường bệnh nhìn hắn.</w:t>
      </w:r>
    </w:p>
    <w:p>
      <w:pPr>
        <w:pStyle w:val="BodyText"/>
      </w:pPr>
      <w:r>
        <w:t xml:space="preserve">“Anh tỉnh?” Lăng Quang Thần nhu nhu ánh mắt.</w:t>
      </w:r>
    </w:p>
    <w:p>
      <w:pPr>
        <w:pStyle w:val="BodyText"/>
      </w:pPr>
      <w:r>
        <w:t xml:space="preserve">“Đúng vậy.” Lê Hân mỉm cười.</w:t>
      </w:r>
    </w:p>
    <w:p>
      <w:pPr>
        <w:pStyle w:val="BodyText"/>
      </w:pPr>
      <w:r>
        <w:t xml:space="preserve">“Cảm giác thế nào?” Lăng Quang Thần buồn ngủ lập tức tiêu tán:“Có hay không nơi nào không thoải mái?”</w:t>
      </w:r>
    </w:p>
    <w:p>
      <w:pPr>
        <w:pStyle w:val="BodyText"/>
      </w:pPr>
      <w:r>
        <w:t xml:space="preserve">“Hoàn hảo.”</w:t>
      </w:r>
    </w:p>
    <w:p>
      <w:pPr>
        <w:pStyle w:val="BodyText"/>
      </w:pPr>
      <w:r>
        <w:t xml:space="preserve">Bức màn kéo ra, dương quang theo ngoài cửa sổ bắn vào, chiếu vào trên người Lê Hân, Lê Hân cả người bị bao phủ một tầng thản nhiên vầng sáng, tại chăn trắng noãn chăncó điểm chói mắt.</w:t>
      </w:r>
    </w:p>
    <w:p>
      <w:pPr>
        <w:pStyle w:val="BodyText"/>
      </w:pPr>
      <w:r>
        <w:t xml:space="preserve">Lăng Quang Thần vì thế đứng dậy đi đến phía trước cửa sổ, kéo lên bức màn.</w:t>
      </w:r>
    </w:p>
    <w:p>
      <w:pPr>
        <w:pStyle w:val="BodyText"/>
      </w:pPr>
      <w:r>
        <w:t xml:space="preserve">“Tôi nghĩ anh còn lâu mới tỉnh.” Lăng Quang Thần nói.</w:t>
      </w:r>
    </w:p>
    <w:p>
      <w:pPr>
        <w:pStyle w:val="BodyText"/>
      </w:pPr>
      <w:r>
        <w:t xml:space="preserve">“Thật không, em liền như vậy không hy vọng tôi tỉnh lại?” Lê Hân mang theo tiếu ý hỏi lại.</w:t>
      </w:r>
    </w:p>
    <w:p>
      <w:pPr>
        <w:pStyle w:val="BodyText"/>
      </w:pPr>
      <w:r>
        <w:t xml:space="preserve">“Đương nhiên không phải.” Lăng Quang Thần vội vàng phản bác.</w:t>
      </w:r>
    </w:p>
    <w:p>
      <w:pPr>
        <w:pStyle w:val="BodyText"/>
      </w:pPr>
      <w:r>
        <w:t xml:space="preserve">“Tôi biết em nghĩ như vậy, ha ha.” Lê Hân đột nhiên cười nói:“Em hy vọng sẽ trở thành sự thật.”</w:t>
      </w:r>
    </w:p>
    <w:p>
      <w:pPr>
        <w:pStyle w:val="BodyText"/>
      </w:pPr>
      <w:r>
        <w:t xml:space="preserve">“Từ từ, anh đang nói cái gì?” Lăng Quang Thần cảm thấy mạc danh kỳ diệu.</w:t>
      </w:r>
    </w:p>
    <w:p>
      <w:pPr>
        <w:pStyle w:val="BodyText"/>
      </w:pPr>
      <w:r>
        <w:t xml:space="preserve">Lê Hân nói xong, liền nhắm hai mắt lại, sau đó ngã xuống.</w:t>
      </w:r>
    </w:p>
    <w:p>
      <w:pPr>
        <w:pStyle w:val="BodyText"/>
      </w:pPr>
      <w:r>
        <w:t xml:space="preserve">Một bên tâm điện nghi biểu hiện đường cong biến thành thẳng tắp, không còn có bất cứ phập phồng……</w:t>
      </w:r>
    </w:p>
    <w:p>
      <w:pPr>
        <w:pStyle w:val="BodyText"/>
      </w:pPr>
      <w:r>
        <w:t xml:space="preserve">Lăng Quang Thần bị hết thảy biến thành trở tay không kịp, lăng lăng đứng ở nơi đó, thẳng đến bác sĩ chạy tiến vào, đem hắn đẩy ra, bắt đầu đối Lê Hân tiến hành cấp cứu.</w:t>
      </w:r>
    </w:p>
    <w:p>
      <w:pPr>
        <w:pStyle w:val="BodyText"/>
      </w:pPr>
      <w:r>
        <w:t xml:space="preserve">Nhìn tâm điện nghi màn hình thẳng tắp cùng các loại số liệu, Lăng Quang Thần chỉ cảm thấy toàn thân phát lạnh.</w:t>
      </w:r>
    </w:p>
    <w:p>
      <w:pPr>
        <w:pStyle w:val="BodyText"/>
      </w:pPr>
      <w:r>
        <w:t xml:space="preserve">Trước mắt hết thảy bắt đầu vặn vẹo rời xa.</w:t>
      </w:r>
    </w:p>
    <w:p>
      <w:pPr>
        <w:pStyle w:val="BodyText"/>
      </w:pPr>
      <w:r>
        <w:t xml:space="preserve">Sợ hãi thổi quét hết thảy, Lăng Quang Thần quát to một tiếng, sau đó mở to mắt.</w:t>
      </w:r>
    </w:p>
    <w:p>
      <w:pPr>
        <w:pStyle w:val="BodyText"/>
      </w:pPr>
      <w:r>
        <w:t xml:space="preserve">Trước mắt hết thảy như thường, Lê Hân im lặng nằm ở trên giường bệnh, Lăng Quang Thần lập tức nhìn về phía tâm điện nghi, mặt trên số liệu cũng là hết thảy bình thường.</w:t>
      </w:r>
    </w:p>
    <w:p>
      <w:pPr>
        <w:pStyle w:val="BodyText"/>
      </w:pPr>
      <w:r>
        <w:t xml:space="preserve">Lăng Quang Thần thở dài một hơi.</w:t>
      </w:r>
    </w:p>
    <w:p>
      <w:pPr>
        <w:pStyle w:val="BodyText"/>
      </w:pPr>
      <w:r>
        <w:t xml:space="preserve">Nguyên lai là mộng……</w:t>
      </w:r>
    </w:p>
    <w:p>
      <w:pPr>
        <w:pStyle w:val="BodyText"/>
      </w:pPr>
      <w:r>
        <w:t xml:space="preserve">Lăng Quang Thần khẩn trương tim đập dần dần bình phục, sau đó phát hiện chính mình toàn thân đều đã ướt, vừa rồi cái mộng đem hắn dọa ra một thân mồ hôi lạnh.</w:t>
      </w:r>
    </w:p>
    <w:p>
      <w:pPr>
        <w:pStyle w:val="BodyText"/>
      </w:pPr>
      <w:r>
        <w:t xml:space="preserve">Hắn lau đi mồ hôi trên trán, sau đó nhìn thoáng qua đồng hồ.</w:t>
      </w:r>
    </w:p>
    <w:p>
      <w:pPr>
        <w:pStyle w:val="BodyText"/>
      </w:pPr>
      <w:r>
        <w:t xml:space="preserve">Chính mình đã ngủ sáu giờ……</w:t>
      </w:r>
    </w:p>
    <w:p>
      <w:pPr>
        <w:pStyle w:val="BodyText"/>
      </w:pPr>
      <w:r>
        <w:t xml:space="preserve">Đã đói bụng ẩn ẩn đau nhức, Lăng Quang Thần quyết định đi ra ngoài mua đồ ăn.</w:t>
      </w:r>
    </w:p>
    <w:p>
      <w:pPr>
        <w:pStyle w:val="BodyText"/>
      </w:pPr>
      <w:r>
        <w:t xml:space="preserve">Đi tới cửa, Lăng Quang Thần nhớ tới cái gì, lại đi trở về, lấy ngón tay thử hơi thở Lê Hân.</w:t>
      </w:r>
    </w:p>
    <w:p>
      <w:pPr>
        <w:pStyle w:val="BodyText"/>
      </w:pPr>
      <w:r>
        <w:t xml:space="preserve">Hắn biết loại hành vi này thực xuẩn rất dư thừa, nhưng hắn chính là không an tâm, mộng vừa rồi kích phát ra làm hắn đáy lòng sợ hãi, hắn mới phát hiện chính mình cư nhiên như vậy lo lắng Lê Hân sinh tử, không phải bởi vì sợ gánh vác giết người, mà là thuần túy lo lắng Lê Hân sẽ chết, nghĩ đến Lê Hân từ thế giới này biến mất, hắn liền cảm thấy suyễn.</w:t>
      </w:r>
    </w:p>
    <w:p>
      <w:pPr>
        <w:pStyle w:val="BodyText"/>
      </w:pPr>
      <w:r>
        <w:t xml:space="preserve">Trải qua nhiều khúc chiết, Lăng Quang Thần mới phát hiện chính mình nguyên lai chưa từng quên Lê Hân, chỉ là bởi vì lo lắng lại bị thương tổn mà đem cảm tình chôn ở đáy lòng ở chỗ sâu, hắn so với chính mình trong tưởng tượng rất để ý người này</w:t>
      </w:r>
    </w:p>
    <w:p>
      <w:pPr>
        <w:pStyle w:val="BodyText"/>
      </w:pPr>
      <w:r>
        <w:t xml:space="preserve">Lê Hân hô hấp thực vững vàng, mặc dù có điểm mỏng manh, nhưng vững vàng, Lăng Quang Thần đưa tay từ mũi xuống nhưng không có thu hồi, mà là khẽ vuốt hai má hắn.</w:t>
      </w:r>
    </w:p>
    <w:p>
      <w:pPr>
        <w:pStyle w:val="BodyText"/>
      </w:pPr>
      <w:r>
        <w:t xml:space="preserve">Lê Hân trên mặt thuốc màu cùng vẽ xấu đã bị lau khô, nhiệt độ cơ thể có điểm lạnh lẽo, trên mặt như trước không có bất cứ huyết sắc, nhưng so mới từ phòng giải phẫu đi ra tốt không ít.</w:t>
      </w:r>
    </w:p>
    <w:p>
      <w:pPr>
        <w:pStyle w:val="BodyText"/>
      </w:pPr>
      <w:r>
        <w:t xml:space="preserve">Chẳng qua, như trước không có dấu hiệu tỉnh lại…</w:t>
      </w:r>
    </w:p>
    <w:p>
      <w:pPr>
        <w:pStyle w:val="BodyText"/>
      </w:pPr>
      <w:r>
        <w:t xml:space="preserve">Lăng Quang Thần có điểm lo lắng Lê Hân sẽ như vậy ngủ bất tỉnh, sau đó vỗ vỗ cái trán, tự giễu chính mình buồn lo vô cớ.</w:t>
      </w:r>
    </w:p>
    <w:p>
      <w:pPr>
        <w:pStyle w:val="BodyText"/>
      </w:pPr>
      <w:r>
        <w:t xml:space="preserve">Hắn thu hồi tay sau đó ly khai phòng bệnh.</w:t>
      </w:r>
    </w:p>
    <w:p>
      <w:pPr>
        <w:pStyle w:val="BodyText"/>
      </w:pPr>
      <w:r>
        <w:t xml:space="preserve">Bệnh viện bên ngoài không hề thiếu tiệm cơm, Lăng Quang Thần đi đến một nhà hàng sủi cảo, gọi hai phân sủi cảo cùng một phần canh.</w:t>
      </w:r>
    </w:p>
    <w:p>
      <w:pPr>
        <w:pStyle w:val="BodyText"/>
      </w:pPr>
      <w:r>
        <w:t xml:space="preserve">Hắn không có tại nhà hàng ăn, mà bảo đ**m chủ đóng gói.</w:t>
      </w:r>
    </w:p>
    <w:p>
      <w:pPr>
        <w:pStyle w:val="BodyText"/>
      </w:pPr>
      <w:r>
        <w:t xml:space="preserve">Mang theo sủi cảo cùng canh, Lăng Quang Thần một khắc không trì hoãn, về tới bệnh viện.</w:t>
      </w:r>
    </w:p>
    <w:p>
      <w:pPr>
        <w:pStyle w:val="BodyText"/>
      </w:pPr>
      <w:r>
        <w:t xml:space="preserve">Chỉ là, vừa đi vào phòng bệnh, trên giường bệnh rỗng tuếch……</w:t>
      </w:r>
    </w:p>
    <w:p>
      <w:pPr>
        <w:pStyle w:val="BodyText"/>
      </w:pPr>
      <w:r>
        <w:t xml:space="preserve">Lăng Quang Thần biến sắc, trên tay gói to cũng lập tức rơi xuống đất, canh sái nhất địa</w:t>
      </w:r>
    </w:p>
    <w:p>
      <w:pPr>
        <w:pStyle w:val="BodyText"/>
      </w:pPr>
      <w:r>
        <w:t xml:space="preserve">Hắn vội vàng đi ra phòng bệnh, bắt lấy một hộ sĩ đi ngang, chỉ vào phòng bệnh bên trong, bối rối hỏi:“Bên trong bệnh nhân đâu? Tôi mới ra ngoài, hắn như thế nào đã không thấy tăm hơi, xảy ra chuyện gì sao?”</w:t>
      </w:r>
    </w:p>
    <w:p>
      <w:pPr>
        <w:pStyle w:val="BodyText"/>
      </w:pPr>
      <w:r>
        <w:t xml:space="preserve">Hộ sĩ đầy mặt mạc danh kỳ diệu:“Này gian phòng bệnh vẫn đều là không a.”</w:t>
      </w:r>
    </w:p>
    <w:p>
      <w:pPr>
        <w:pStyle w:val="BodyText"/>
      </w:pPr>
      <w:r>
        <w:t xml:space="preserve">Lăng Quang Thần sửng sốt, quay đầu lại nhìn lại.</w:t>
      </w:r>
    </w:p>
    <w:p>
      <w:pPr>
        <w:pStyle w:val="BodyText"/>
      </w:pPr>
      <w:r>
        <w:t xml:space="preserve">Hộ sĩ đưa tay từ trong tay hắn rút ra:“Anh đi nhầm phòng bệnh đi?”</w:t>
      </w:r>
    </w:p>
    <w:p>
      <w:pPr>
        <w:pStyle w:val="BodyText"/>
      </w:pPr>
      <w:r>
        <w:t xml:space="preserve">Lăng Quang Thần nhìn thoáng qua tên trên cửa, lập tức đầy mặt hắc tuyến, hắn vừa rồi có điểm thất thần, thế này mới phát hiện đến chính mình đi nhầm tầng trệt……</w:t>
      </w:r>
    </w:p>
    <w:p>
      <w:pPr>
        <w:pStyle w:val="BodyText"/>
      </w:pPr>
      <w:r>
        <w:t xml:space="preserve">“Xin lỗi.” Lăng Quang Thần đỏ mặt nói.</w:t>
      </w:r>
    </w:p>
    <w:p>
      <w:pPr>
        <w:pStyle w:val="BodyText"/>
      </w:pPr>
      <w:r>
        <w:t xml:space="preserve">“Không quan hệ.” Hoàn hảo hộ sĩ tiểu thư là một người tính tình tốt, che miệng cười cười:“Anh tối hôm qua đại khái là không ngủ hảo, tinh thần có điểm hoảng hốt, đi nhầm phòng bệnh loại sự tình này ngẫu nhiên cũng sẽ phát sinh, trước kia phát sinh qua vài lần cùng loại hiểu lầm.”</w:t>
      </w:r>
    </w:p>
    <w:p>
      <w:pPr>
        <w:pStyle w:val="BodyText"/>
      </w:pPr>
      <w:r>
        <w:t xml:space="preserve">Lăng Quang Thần vẫn như cũ là đầy mặt quẫn bách.</w:t>
      </w:r>
    </w:p>
    <w:p>
      <w:pPr>
        <w:pStyle w:val="BodyText"/>
      </w:pPr>
      <w:r>
        <w:t xml:space="preserve">Hộ sĩ lập tức ly khai, Lăng Quang Thần trở lại phòng bệnh vừa rồi nhặt lên túi plastic.</w:t>
      </w:r>
    </w:p>
    <w:p>
      <w:pPr>
        <w:pStyle w:val="BodyText"/>
      </w:pPr>
      <w:r>
        <w:t xml:space="preserve">Canh đã đổ hết, sủi cảo đổ một chút việc đều không có.</w:t>
      </w:r>
    </w:p>
    <w:p>
      <w:pPr>
        <w:pStyle w:val="BodyText"/>
      </w:pPr>
      <w:r>
        <w:t xml:space="preserve">Hoàn hảo, như vậy liền không phải đi một chuyến nữa ……</w:t>
      </w:r>
    </w:p>
    <w:p>
      <w:pPr>
        <w:pStyle w:val="BodyText"/>
      </w:pPr>
      <w:r>
        <w:t xml:space="preserve">……</w:t>
      </w:r>
    </w:p>
    <w:p>
      <w:pPr>
        <w:pStyle w:val="BodyText"/>
      </w:pPr>
      <w:r>
        <w:t xml:space="preserve">Kế tiếp vài ngày, Lăng Quang Thần cũng chưa về nhã vẫn đứng ở bệnh viện.</w:t>
      </w:r>
    </w:p>
    <w:p>
      <w:pPr>
        <w:pStyle w:val="BodyText"/>
      </w:pPr>
      <w:r>
        <w:t xml:space="preserve">Lê Hân vẫn không có tỉnh lại, Lăng Quang Thần càng ngày càng lo lắng, bác sĩ cũng giúp Lê Hân kiểm tra vài lần, nhưng chính là tra không đến nguyên nhân.</w:t>
      </w:r>
    </w:p>
    <w:p>
      <w:pPr>
        <w:pStyle w:val="BodyText"/>
      </w:pPr>
      <w:r>
        <w:t xml:space="preserve">Lăng Quang Thần thực sợ hãi Lê Hân sẽ vẫn như vậy ngủ bất tỉnh, biến thành người thực vật, nhưng có lo lắng, hắn cũng chỉ có thể lo lắng suông, Lê Hân một ngày bất tỉnh, hắn cũng chỉ có thể đứng ở bệnh viện.</w:t>
      </w:r>
    </w:p>
    <w:p>
      <w:pPr>
        <w:pStyle w:val="BodyText"/>
      </w:pPr>
      <w:r>
        <w:t xml:space="preserve">Vài ngày sau, Lăng Quang Thần bị tâm lực lao lực quá độ, tinh thần thập phần uể oải, ánh mắt chung quanh cũng xuất hiện hai vòng đen.</w:t>
      </w:r>
    </w:p>
    <w:p>
      <w:pPr>
        <w:pStyle w:val="BodyText"/>
      </w:pPr>
      <w:r>
        <w:t xml:space="preserve">Này còn không cho hắn bớt lo, tin tức Lê Hân nhập viện vẫn bảo thủ thực nghiêm mật, nhưng không biết như thế nào vụng trộm ra ngoài, vì thế rất nhiều cẩu tử chen chúc tới, đem cửa bệnh viện vây kín, bất quá bệnh viện coi như nhân đạo, điều tra rõ nguyên nhân để lộ bí mật, lập tức cũng làm bảo an nghiêm mật, cẩu tử không có biện pháp tiến vào, chỉ có thể chờ ở cửa.</w:t>
      </w:r>
    </w:p>
    <w:p>
      <w:pPr>
        <w:pStyle w:val="BodyText"/>
      </w:pPr>
      <w:r>
        <w:t xml:space="preserve">Lê Hân nhập viện nguyên nhân không có tiết lộ, cho nên ngoại giới bắt đầu càng không ngừng đoán nguyên nhân, có tai nạn xe cộ, có đánh nhau, thậm chí còn có phóng viên nói hắn bị bệnh Aids, nhưng không ai đi ra thuyết minh, tinh quang cũng đã sớm từ bỏ Lê Hân, cũng không có xen vào nữa, mặc cho bát quái truyền thông vô căn cứ.</w:t>
      </w:r>
    </w:p>
    <w:p>
      <w:pPr>
        <w:pStyle w:val="BodyText"/>
      </w:pPr>
      <w:r>
        <w:t xml:space="preserve">Lăng Quang Thần thực lo lắng sự tình ngọn nguồn sáng tỏ, vẫn lo sợ bất an, mỗi lần hắn kéo ra bức màn, đều có thể nhìn đến cửa bệnh viện đầy cẩu tử, hai mắt tỏa ánh sáng khiến Lăng Quang Thần lo lắng tăng lên.</w:t>
      </w:r>
    </w:p>
    <w:p>
      <w:pPr>
        <w:pStyle w:val="BodyText"/>
      </w:pPr>
      <w:r>
        <w:t xml:space="preserve">Tin tức nháo xong hắn nhận được điện thoại của Amanda.</w:t>
      </w:r>
    </w:p>
    <w:p>
      <w:pPr>
        <w:pStyle w:val="BodyText"/>
      </w:pPr>
      <w:r>
        <w:t xml:space="preserve">Amanda hiện tại đang ở cùng vị hôn phu tại Maldives nghỉ phép, nhưng nàng biết Lê Hân gặp chuyện không may tin liền gọi điện thoại cho Lăng Quang Thần.</w:t>
      </w:r>
    </w:p>
    <w:p>
      <w:pPr>
        <w:pStyle w:val="BodyText"/>
      </w:pPr>
      <w:r>
        <w:t xml:space="preserve">Amanda:“Tiểu Thần, Lê Hân rốt cuộc phát sinh chuyện gì?”</w:t>
      </w:r>
    </w:p>
    <w:p>
      <w:pPr>
        <w:pStyle w:val="BodyText"/>
      </w:pPr>
      <w:r>
        <w:t xml:space="preserve">Lăng Quang Thần:“Ân.”</w:t>
      </w:r>
    </w:p>
    <w:p>
      <w:pPr>
        <w:pStyle w:val="BodyText"/>
      </w:pPr>
      <w:r>
        <w:t xml:space="preserve">Amanda:“Thanh âm nghe thực tiều tụy, việc này có phải hay không cùng cậu có liên quan?”</w:t>
      </w:r>
    </w:p>
    <w:p>
      <w:pPr>
        <w:pStyle w:val="BodyText"/>
      </w:pPr>
      <w:r>
        <w:t xml:space="preserve">Lăng Quang Thần:“Tôi dùng bình hoa đập đầu của hắn.”</w:t>
      </w:r>
    </w:p>
    <w:p>
      <w:pPr>
        <w:pStyle w:val="BodyText"/>
      </w:pPr>
      <w:r>
        <w:t xml:space="preserve">Amanda:“……”</w:t>
      </w:r>
    </w:p>
    <w:p>
      <w:pPr>
        <w:pStyle w:val="BodyText"/>
      </w:pPr>
      <w:r>
        <w:t xml:space="preserve">Trầm mặc một lát, Amanda mới mở miệng:“Tôi biết một ngày nào đó sẽ phát sinh loại chuyện này a.”</w:t>
      </w:r>
    </w:p>
    <w:p>
      <w:pPr>
        <w:pStyle w:val="BodyText"/>
      </w:pPr>
      <w:r>
        <w:t xml:space="preserve">Vì thế, Amanda dùng sự thật chứng minh giác quan thứ sáu của nữ nhân đều thực chuẩn……</w:t>
      </w:r>
    </w:p>
    <w:p>
      <w:pPr>
        <w:pStyle w:val="BodyText"/>
      </w:pPr>
      <w:r>
        <w:t xml:space="preserve">Lăng Quang Thần cười khổ:“Tôi cũng không nghĩ đến.”</w:t>
      </w:r>
    </w:p>
    <w:p>
      <w:pPr>
        <w:pStyle w:val="BodyText"/>
      </w:pPr>
      <w:r>
        <w:t xml:space="preserve">Amanda:“Kia hắn hiện tại thế nào?”</w:t>
      </w:r>
    </w:p>
    <w:p>
      <w:pPr>
        <w:pStyle w:val="BodyText"/>
      </w:pPr>
      <w:r>
        <w:t xml:space="preserve">Lăng Quang Thần:“Vẫn còn không có tỉnh.”</w:t>
      </w:r>
    </w:p>
    <w:p>
      <w:pPr>
        <w:pStyle w:val="BodyText"/>
      </w:pPr>
      <w:r>
        <w:t xml:space="preserve">Amanda:“Thực nghiêm trọng sao?”</w:t>
      </w:r>
    </w:p>
    <w:p>
      <w:pPr>
        <w:pStyle w:val="BodyText"/>
      </w:pPr>
      <w:r>
        <w:t xml:space="preserve">Lăng Quang Thần:“Bác sĩ nói khả năng sẽ biến thành thực vật nhân.”</w:t>
      </w:r>
    </w:p>
    <w:p>
      <w:pPr>
        <w:pStyle w:val="BodyText"/>
      </w:pPr>
      <w:r>
        <w:t xml:space="preserve">Amanda lại trầm mặc, một lát sau nói:“Tôi ngày mai sẽ trở lại.”</w:t>
      </w:r>
    </w:p>
    <w:p>
      <w:pPr>
        <w:pStyle w:val="BodyText"/>
      </w:pPr>
      <w:r>
        <w:t xml:space="preserve">Lăng Quang Thần vội vàng nói:“Không cần, cô còn nghỉ phép.”</w:t>
      </w:r>
    </w:p>
    <w:p>
      <w:pPr>
        <w:pStyle w:val="BodyText"/>
      </w:pPr>
      <w:r>
        <w:t xml:space="preserve">Amanda mắng hắn:“Cậu đầu heo, ra loại sự tình này cũng không cùng tôi nói, anh một người có thể lại đây sao?”</w:t>
      </w:r>
    </w:p>
    <w:p>
      <w:pPr>
        <w:pStyle w:val="BodyText"/>
      </w:pPr>
      <w:r>
        <w:t xml:space="preserve">Lăng Quang Thần cười khổ.</w:t>
      </w:r>
    </w:p>
    <w:p>
      <w:pPr>
        <w:pStyle w:val="BodyText"/>
      </w:pPr>
      <w:r>
        <w:t xml:space="preserve">Amanda:“Đúng rồi, Tiểu Dạ biết sao?”</w:t>
      </w:r>
    </w:p>
    <w:p>
      <w:pPr>
        <w:pStyle w:val="BodyText"/>
      </w:pPr>
      <w:r>
        <w:t xml:space="preserve">Lăng Quang Thần:“Hẳn là còn không biết, không biết vì cái gì hắn điện thoại vẫn đánh không thông.”</w:t>
      </w:r>
    </w:p>
    <w:p>
      <w:pPr>
        <w:pStyle w:val="BodyText"/>
      </w:pPr>
      <w:r>
        <w:t xml:space="preserve">Amanda:“Như vậy a, vậy cậu chờ tôi trở lại, tôi sẽ đi chuyến bay hai ngày nữa.”</w:t>
      </w:r>
    </w:p>
    <w:p>
      <w:pPr>
        <w:pStyle w:val="BodyText"/>
      </w:pPr>
      <w:r>
        <w:t xml:space="preserve">Lăng Quang Thần gật gật đầu:“Ân.”</w:t>
      </w:r>
    </w:p>
    <w:p>
      <w:pPr>
        <w:pStyle w:val="Compact"/>
      </w:pPr>
      <w:r>
        <w:t xml:space="preserve">Cúp điện thoại, Lăng Quang Thần nhìn thoáng qua Lê Hân, khe khẽ thở dài.</w:t>
      </w:r>
      <w:r>
        <w:br w:type="textWrapping"/>
      </w:r>
      <w:r>
        <w:br w:type="textWrapping"/>
      </w:r>
    </w:p>
    <w:p>
      <w:pPr>
        <w:pStyle w:val="Heading2"/>
      </w:pPr>
      <w:bookmarkStart w:id="169" w:name="quyển-3---chương-26"/>
      <w:bookmarkEnd w:id="169"/>
      <w:r>
        <w:t xml:space="preserve">148. Quyển 3 - Chương 26</w:t>
      </w:r>
    </w:p>
    <w:p>
      <w:pPr>
        <w:pStyle w:val="Compact"/>
      </w:pPr>
      <w:r>
        <w:br w:type="textWrapping"/>
      </w:r>
      <w:r>
        <w:br w:type="textWrapping"/>
      </w:r>
      <w:r>
        <w:t xml:space="preserve">Tại lúc Lăng Quang Thần bởi vì Lê Hân sứt đầu mẻ trán, Lãnh Dạ cùng Viêm Phi lại tao ngộ nguy cấp.</w:t>
      </w:r>
    </w:p>
    <w:p>
      <w:pPr>
        <w:pStyle w:val="BodyText"/>
      </w:pPr>
      <w:r>
        <w:t xml:space="preserve">Thời gian trở lại vài ngày trước, Lãnh Dạ về nước ngày đó.</w:t>
      </w:r>
    </w:p>
    <w:p>
      <w:pPr>
        <w:pStyle w:val="BodyText"/>
      </w:pPr>
      <w:r>
        <w:t xml:space="preserve">Tại nhà chính mình ở một ngày, Lãnh Dạ ngày hôm sau sáng sớm liền tính toán rời đi.</w:t>
      </w:r>
    </w:p>
    <w:p>
      <w:pPr>
        <w:pStyle w:val="BodyText"/>
      </w:pPr>
      <w:r>
        <w:t xml:space="preserve">Vừa mở ra cửa, Lãnh Dạ đột nhiên cảm thấy không khí không quá thích hợp, nhiều năm làmbsát thủ kinh nghiệm tạo nên hắn trời sinh cảnh giác, một chút gió thổi cỏ lay đều có thể nhận thấy được.</w:t>
      </w:r>
    </w:p>
    <w:p>
      <w:pPr>
        <w:pStyle w:val="BodyText"/>
      </w:pPr>
      <w:r>
        <w:t xml:space="preserve">Hắn nheo lại ánh mắt, đối diện trên vách tường gạch bóng loáng men sứ chiếu rọi ra bóng dáng những người đó ……</w:t>
      </w:r>
    </w:p>
    <w:p>
      <w:pPr>
        <w:pStyle w:val="BodyText"/>
      </w:pPr>
      <w:r>
        <w:t xml:space="preserve">Bên ngoài có người……</w:t>
      </w:r>
    </w:p>
    <w:p>
      <w:pPr>
        <w:pStyle w:val="BodyText"/>
      </w:pPr>
      <w:r>
        <w:t xml:space="preserve">Lãnh Dạ từ phía sau lấy ra súng.</w:t>
      </w:r>
    </w:p>
    <w:p>
      <w:pPr>
        <w:pStyle w:val="BodyText"/>
      </w:pPr>
      <w:r>
        <w:t xml:space="preserve">Nếu không có gì bất ngờ xảy ra, lúc này cửa hai bên trên vách tường hẳn là đều có người trốn tránh, Lãnh Dạ vẫn rất bề bộn, không có người biết nhà của hắn ở nơi nào, có thể tìm tới nơi này khẳng định không đơn giản, Lãnh Dạ phản ứng đầu tiên chính là người của Gabriel.</w:t>
      </w:r>
    </w:p>
    <w:p>
      <w:pPr>
        <w:pStyle w:val="BodyText"/>
      </w:pPr>
      <w:r>
        <w:t xml:space="preserve">Lãnh Dạ không có đi ra ngoài, mà là đứng ở cửa.</w:t>
      </w:r>
    </w:p>
    <w:p>
      <w:pPr>
        <w:pStyle w:val="BodyText"/>
      </w:pPr>
      <w:r>
        <w:t xml:space="preserve">Cửa mở ra, bên ngoài người tùy thời đều có thể xông tới.</w:t>
      </w:r>
    </w:p>
    <w:p>
      <w:pPr>
        <w:pStyle w:val="BodyText"/>
      </w:pPr>
      <w:r>
        <w:t xml:space="preserve">Lãnh Dạ tại một khắc bịn họ lộ mặt.</w:t>
      </w:r>
    </w:p>
    <w:p>
      <w:pPr>
        <w:pStyle w:val="BodyText"/>
      </w:pPr>
      <w:r>
        <w:t xml:space="preserve">Đám người kia tựa hồ cũng biết ý tưởng của Lãnh Dạ, cũng chậm chạp không hề động tĩnh, nhưng rất lâu, cuối cùng có người cảm thấy không kiên nhẫn, vì thế bên ngoài truyền lại đây đôi chút tiếng vang.</w:t>
      </w:r>
    </w:p>
    <w:p>
      <w:pPr>
        <w:pStyle w:val="BodyText"/>
      </w:pPr>
      <w:r>
        <w:t xml:space="preserve">Lãnh Dạ trên người chỉ mang theo một khẩu súng, viên đạn cũng mang không nhiều lắm, nếu đánh bừa khả năng chống đỡ không được bao lâu, hắn lại không thể trở về phòng lấy đạn, chỉ sợ đi vào những người đó liền trực tiếp xông vào, đến lúc đó liền tương đương với úng trung tróc miết, bất quá Gabriel trước đó khẳng định là yêu cầu bắt sống, cho nên hắn hẳn là cũng sẽ không có nguy hiểm sinh mệnh.</w:t>
      </w:r>
    </w:p>
    <w:p>
      <w:pPr>
        <w:pStyle w:val="BodyText"/>
      </w:pPr>
      <w:r>
        <w:t xml:space="preserve">Song phương đại khái đều là trong lòng biết rõ ràng, cho nên Lãnh Dạ cũng không phải lo lắng.</w:t>
      </w:r>
    </w:p>
    <w:p>
      <w:pPr>
        <w:pStyle w:val="BodyText"/>
      </w:pPr>
      <w:r>
        <w:t xml:space="preserve">Đối phương giằng co thật lâu, cuối cùng vẫn là khách không mời mà đến động thủ trước, cửa bên trái vươn một bàn tay, ném sương khói đạn tiến vào.</w:t>
      </w:r>
    </w:p>
    <w:p>
      <w:pPr>
        <w:pStyle w:val="BodyText"/>
      </w:pPr>
      <w:r>
        <w:t xml:space="preserve">Lãnh Dạ xem đúng thời cơ, một súng đánh trúng tay kia.</w:t>
      </w:r>
    </w:p>
    <w:p>
      <w:pPr>
        <w:pStyle w:val="BodyText"/>
      </w:pPr>
      <w:r>
        <w:t xml:space="preserve">Sương khói đạn lăn đến chân Lãnh Dạ, Lãnh Dạ ngừng thở, nhanh chóng lui về phía sau.</w:t>
      </w:r>
    </w:p>
    <w:p>
      <w:pPr>
        <w:pStyle w:val="BodyText"/>
      </w:pPr>
      <w:r>
        <w:t xml:space="preserve">Cùng với tiếng người nọ kêu thảm thiết, hương vị thập phần gay mũi.</w:t>
      </w:r>
    </w:p>
    <w:p>
      <w:pPr>
        <w:pStyle w:val="BodyText"/>
      </w:pPr>
      <w:r>
        <w:t xml:space="preserve">Lãnh Dạ ánh mắt bị thứ kia làm đau nhức, nhưng hắn vẫn là bình tĩnh giơ súng lên, nhắm ngay tên đeo mặt nạ phòng độc muốn xông tới.</w:t>
      </w:r>
    </w:p>
    <w:p>
      <w:pPr>
        <w:pStyle w:val="BodyText"/>
      </w:pPr>
      <w:r>
        <w:t xml:space="preserve">Ngón tay khấu hạ cò súng, tiếng súng chói vang lên, Lãnh Dạ thập phần sắc bén giải quyết hai người.</w:t>
      </w:r>
    </w:p>
    <w:p>
      <w:pPr>
        <w:pStyle w:val="BodyText"/>
      </w:pPr>
      <w:r>
        <w:t xml:space="preserve">Lúc này Lãnh Dạ đã bị sương khói huân đắc không mở ra được ánh mắt, vì thế vội vàng lui vào phòng nghỉ.</w:t>
      </w:r>
    </w:p>
    <w:p>
      <w:pPr>
        <w:pStyle w:val="BodyText"/>
      </w:pPr>
      <w:r>
        <w:t xml:space="preserve">Những người đó không có nổ súng, Lãnh Dạ đoán đúng vậy, những người này quả nhiên không dám thương tổn hắn.</w:t>
      </w:r>
    </w:p>
    <w:p>
      <w:pPr>
        <w:pStyle w:val="BodyText"/>
      </w:pPr>
      <w:r>
        <w:t xml:space="preserve">Ngay lúc Lãnh Dạ sắp đi tới cửa, một tiếng súng chói tai vang lên, Lãnh Dạ chỉ cảm thấy l*ng ngực truyền lại đây một trận đau nhức, sau đó trước mắt tối đen, trực tiếp ngã quỵ trên mặt đất.</w:t>
      </w:r>
    </w:p>
    <w:p>
      <w:pPr>
        <w:pStyle w:val="BodyText"/>
      </w:pPr>
      <w:r>
        <w:t xml:space="preserve">Hắn che ngực, trong tay tràn đầy chất lỏng ấm áp chất lỏn, mùi máu tươi tràn ngập gay mũi.</w:t>
      </w:r>
    </w:p>
    <w:p>
      <w:pPr>
        <w:pStyle w:val="BodyText"/>
      </w:pPr>
      <w:r>
        <w:t xml:space="preserve">Chính mình…… Trúng đạn rồi.</w:t>
      </w:r>
    </w:p>
    <w:p>
      <w:pPr>
        <w:pStyle w:val="BodyText"/>
      </w:pPr>
      <w:r>
        <w:t xml:space="preserve">Này hoàn toàn nằm ngoài dự đoán Lãnh Dạ.</w:t>
      </w:r>
    </w:p>
    <w:p>
      <w:pPr>
        <w:pStyle w:val="BodyText"/>
      </w:pPr>
      <w:r>
        <w:t xml:space="preserve">Sương khói dần dần tán đi, đám người đi đến trước mặt Lãnh Dạ, trong đó một tên tháo xuống mặt nạ, Lãnh Dạ tầm mắt đã bắt đầu dần dần trở nên mơ hồ, thấy không rõ mặt, nhưng loáng thoáng có thể nhìn đến con ngươi màu tím tựa như hai luồng hỏa diễm màu tím……</w:t>
      </w:r>
    </w:p>
    <w:p>
      <w:pPr>
        <w:pStyle w:val="BodyText"/>
      </w:pPr>
      <w:r>
        <w:t xml:space="preserve">Là Gabriel.</w:t>
      </w:r>
    </w:p>
    <w:p>
      <w:pPr>
        <w:pStyle w:val="BodyText"/>
      </w:pPr>
      <w:r>
        <w:t xml:space="preserve">Hắn cư nhiên tự mình đến đây……</w:t>
      </w:r>
    </w:p>
    <w:p>
      <w:pPr>
        <w:pStyle w:val="BodyText"/>
      </w:pPr>
      <w:r>
        <w:t xml:space="preserve">Nếu hắn đến đây, lại vì cái gì muốn giết chính mình?</w:t>
      </w:r>
    </w:p>
    <w:p>
      <w:pPr>
        <w:pStyle w:val="BodyText"/>
      </w:pPr>
      <w:r>
        <w:t xml:space="preserve">Lãnh Dạ cảm thấy nghi hoặc, chỉ là đã không có thời gian suy nghĩ, mất máu quá nhiều khiến hắn bắt đầu không thể hô hấp, cuối cùng hoàn toàn lâm vào trong bóng tối.</w:t>
      </w:r>
    </w:p>
    <w:p>
      <w:pPr>
        <w:pStyle w:val="BodyText"/>
      </w:pPr>
      <w:r>
        <w:t xml:space="preserve">Nhìn Lãnh Dạ lâm vào hôn mê, Gabriel trên mặt hiện ra một tia vừa lòng mà lãnh huyết tiếu ý.</w:t>
      </w:r>
    </w:p>
    <w:p>
      <w:pPr>
        <w:pStyle w:val="BodyText"/>
      </w:pPr>
      <w:r>
        <w:t xml:space="preserve">Gabriel ôm lấy Lãnh Dạ, đưa hắn ôm vào trong ngực, có chút si mê nhìn mặt hẵn nhẹ giọng nói:“Quả nhiên chỉ có như vậy mới bắt được em, lần này tôi sẽ không bao giờ cho em chạy thoát ……”</w:t>
      </w:r>
    </w:p>
    <w:p>
      <w:pPr>
        <w:pStyle w:val="BodyText"/>
      </w:pPr>
      <w:r>
        <w:t xml:space="preserve">……</w:t>
      </w:r>
    </w:p>
    <w:p>
      <w:pPr>
        <w:pStyle w:val="BodyText"/>
      </w:pPr>
      <w:r>
        <w:t xml:space="preserve">Vài giờ sau, vội vàng bận rộn chạy về nước Viêm Phi xuống máy bay liền bay thẳng đến nhà Lãnh Dạ.</w:t>
      </w:r>
    </w:p>
    <w:p>
      <w:pPr>
        <w:pStyle w:val="BodyText"/>
      </w:pPr>
      <w:r>
        <w:t xml:space="preserve">Hắn biết Lãnh Dạ khẳng định sẽ tới nơi này, hắn chỉ hy vọng Lãnh Dạ còn không có rời đi.</w:t>
      </w:r>
    </w:p>
    <w:p>
      <w:pPr>
        <w:pStyle w:val="BodyText"/>
      </w:pPr>
      <w:r>
        <w:t xml:space="preserve">Chỉ là vừa mở ra cửa, Viêm Phi đã bị cảnh tượng trước mắt chấn ngốc.</w:t>
      </w:r>
    </w:p>
    <w:p>
      <w:pPr>
        <w:pStyle w:val="BodyText"/>
      </w:pPr>
      <w:r>
        <w:t xml:space="preserve">Chỉ thấy trong phòng một mảnh hỗn độn, nơi nơi đều là dấu chân, còn có vài vỏ đạn cùng một sương khói đạn, tới gần cửa phòng còn có vết máu, vẫn tích tới cửa……</w:t>
      </w:r>
    </w:p>
    <w:p>
      <w:pPr>
        <w:pStyle w:val="BodyText"/>
      </w:pPr>
      <w:r>
        <w:t xml:space="preserve">Nhìn vết máu kia, Viêm Phi trong lòng nhất thời có loại dự cảm bất hảo.</w:t>
      </w:r>
    </w:p>
    <w:p>
      <w:pPr>
        <w:pStyle w:val="BodyText"/>
      </w:pPr>
      <w:r>
        <w:t xml:space="preserve">Hắn đi đến vết máu kia.</w:t>
      </w:r>
    </w:p>
    <w:p>
      <w:pPr>
        <w:pStyle w:val="BodyText"/>
      </w:pPr>
      <w:r>
        <w:t xml:space="preserve">Vết máu đã ngưng kết, nhưng thoạt nhìn thực mới mẻ.</w:t>
      </w:r>
    </w:p>
    <w:p>
      <w:pPr>
        <w:pStyle w:val="BodyText"/>
      </w:pPr>
      <w:r>
        <w:t xml:space="preserve">Trước mắt tình huống tuy rằng hỗn loạn, nhưng chỉ liên tưởng có thể đoán được đã xảy ra chuyện gì.</w:t>
      </w:r>
    </w:p>
    <w:p>
      <w:pPr>
        <w:pStyle w:val="BodyText"/>
      </w:pPr>
      <w:r>
        <w:t xml:space="preserve">Viêm Phi ánh mắt càng ngày càng lạnh, hung hăng một quyền đánh vào sàn, cũng không quan tâm tay bị thương.</w:t>
      </w:r>
    </w:p>
    <w:p>
      <w:pPr>
        <w:pStyle w:val="BodyText"/>
      </w:pPr>
      <w:r>
        <w:t xml:space="preserve">“Gabriel, lần này là mày tự tìm, nếu Tiểu Dạ xảy ra chuyện gì, tao khiến cho cả nhà mày vì hắn chôn cùng.”</w:t>
      </w:r>
    </w:p>
    <w:p>
      <w:pPr>
        <w:pStyle w:val="BodyText"/>
      </w:pPr>
      <w:r>
        <w:t xml:space="preserve">Viêm Phi trong mắt sát ý lạnh thấu xương, ánh mắt bởi vì quá mức phẫn nộ mà ẩn ẩn phiếm ra thị huyết, tựa như đến từ Địa Ngục Tu La.</w:t>
      </w:r>
    </w:p>
    <w:p>
      <w:pPr>
        <w:pStyle w:val="BodyText"/>
      </w:pPr>
      <w:r>
        <w:t xml:space="preserve">……</w:t>
      </w:r>
    </w:p>
    <w:p>
      <w:pPr>
        <w:pStyle w:val="BodyText"/>
      </w:pPr>
      <w:r>
        <w:t xml:space="preserve">Lãnh Dạ trong bóng đêm vẫn nặng nề phù phù, hắn cảm giác chính mình chính bị đặt trong đại dương mênh mông, chung quanh là một mảnh tối đen, chỉ có đáy biển nở rộ nhu hòa quang mang.</w:t>
      </w:r>
    </w:p>
    <w:p>
      <w:pPr>
        <w:pStyle w:val="BodyText"/>
      </w:pPr>
      <w:r>
        <w:t xml:space="preserve">Lãnh Dạ theo cuộn sóng phù phù trầm trầm, khi hắn chìm xuống, hắn liền cảm thấy khó thở, sau đó không thể không cố gắng phù đến trên mặt nước.</w:t>
      </w:r>
    </w:p>
    <w:p>
      <w:pPr>
        <w:pStyle w:val="BodyText"/>
      </w:pPr>
      <w:r>
        <w:t xml:space="preserve">Ép buộc rất nhiều lần, hắn dần dần tinh bì lực tẫn, cuối cùng rốt cuộc sử không ra bất cứ khí lực, trầm đi xuống.</w:t>
      </w:r>
    </w:p>
    <w:p>
      <w:pPr>
        <w:pStyle w:val="BodyText"/>
      </w:pPr>
      <w:r>
        <w:t xml:space="preserve">Theo chiều sâu gia tăng, chung quanh quang mang càng ngày càng chói mắt, hắn cảm giác chính mình cả người bị quang mang ôm, càng ngày càng thoải mái, càng ngày càng ấm áp, quang mang phảng phất biến thành cánh tay vô hình, kéo hắn tiếp tục đi xuống.</w:t>
      </w:r>
    </w:p>
    <w:p>
      <w:pPr>
        <w:pStyle w:val="BodyText"/>
      </w:pPr>
      <w:r>
        <w:t xml:space="preserve">Hắn có một chút ý thức dần dần phiêu ly……</w:t>
      </w:r>
    </w:p>
    <w:p>
      <w:pPr>
        <w:pStyle w:val="BodyText"/>
      </w:pPr>
      <w:r>
        <w:t xml:space="preserve">Lãnh Dạ dần dần nhắm hai mắt lại, sau đó mạnh mở.</w:t>
      </w:r>
    </w:p>
    <w:p>
      <w:pPr>
        <w:pStyle w:val="BodyText"/>
      </w:pPr>
      <w:r>
        <w:t xml:space="preserve">Không được, hắn không thể như vậy tiếp tục chìm xuống, nếu không lại cũng không thấy được Viêm Phi.</w:t>
      </w:r>
    </w:p>
    <w:p>
      <w:pPr>
        <w:pStyle w:val="BodyText"/>
      </w:pPr>
      <w:r>
        <w:t xml:space="preserve">Hắn không muốn cùng Viêm Phi tách ra, cũng không muốn cho Viêm Phi thương tâm.</w:t>
      </w:r>
    </w:p>
    <w:p>
      <w:pPr>
        <w:pStyle w:val="BodyText"/>
      </w:pPr>
      <w:r>
        <w:t xml:space="preserve">Lãnh Dạ sử xuất cuối cùng một chút khí lực, liều mạng hướng lên trên.</w:t>
      </w:r>
    </w:p>
    <w:p>
      <w:pPr>
        <w:pStyle w:val="BodyText"/>
      </w:pPr>
      <w:r>
        <w:t xml:space="preserve">Phế bộ truyền đến kịch liệt quặn đau, Lãnh Dạ nhịn không được phát ra tiếng rên rỉ, nhưng hắn thủy chung không có buông tha cho.</w:t>
      </w:r>
    </w:p>
    <w:p>
      <w:pPr>
        <w:pStyle w:val="BodyText"/>
      </w:pPr>
      <w:r>
        <w:t xml:space="preserve">Cuối cùng, Lãnh Dạ du ra mặt nước, nguyên bản hắc ám hết thảy nhất thời trở nên quang minh lên.</w:t>
      </w:r>
    </w:p>
    <w:p>
      <w:pPr>
        <w:pStyle w:val="BodyText"/>
      </w:pPr>
      <w:r>
        <w:t xml:space="preserve">Đầu tiên là mơ hồ, sau đó dần dần trở nên rõ ràng.</w:t>
      </w:r>
    </w:p>
    <w:p>
      <w:pPr>
        <w:pStyle w:val="BodyText"/>
      </w:pPr>
      <w:r>
        <w:t xml:space="preserve">Lãnh Dạ ý thức được mình mở mắt, vừa rồi kia hết thảy là mộng, hoặc là cái gì khác ……, hắn không thể xác định, hắn duy nhất biết đến là nếu hắn vừa rồi vẫn đi xuống trầm, hắn lại cũng vô pháp nhìn đến.</w:t>
      </w:r>
    </w:p>
    <w:p>
      <w:pPr>
        <w:pStyle w:val="BodyText"/>
      </w:pPr>
      <w:r>
        <w:t xml:space="preserve">Một người xuất hiện tại giường bệnh, Lãnh Dạ tuy rằng trong lúc nhất thời không có biện pháp thấy rõ mặt, nhưng chống lại hai điểm u ám màu tím, Lãnh Dạ lập tức sẽ biết người kia là ai.</w:t>
      </w:r>
    </w:p>
    <w:p>
      <w:pPr>
        <w:pStyle w:val="BodyText"/>
      </w:pPr>
      <w:r>
        <w:t xml:space="preserve">Gabriel.</w:t>
      </w:r>
    </w:p>
    <w:p>
      <w:pPr>
        <w:pStyle w:val="BodyText"/>
      </w:pPr>
      <w:r>
        <w:t xml:space="preserve">Trước đó phát sinh kia hết thảy nháy mắt trong đầu nhanh chóng hồi phóng, lúc ấy trúng đạn tình hình vô cùng rõ ràng, Lãnh Dạ chỉ cảm thấy ngực đau đớn vô cùng, không tự giác thân thủ che.</w:t>
      </w:r>
    </w:p>
    <w:p>
      <w:pPr>
        <w:pStyle w:val="BodyText"/>
      </w:pPr>
      <w:r>
        <w:t xml:space="preserve">Hắn ngực quấn quít lấy băng vải thật dài……</w:t>
      </w:r>
    </w:p>
    <w:p>
      <w:pPr>
        <w:pStyle w:val="BodyText"/>
      </w:pPr>
      <w:r>
        <w:t xml:space="preserve">“Cảm thấy đau?” Gabriel thanh âm từ phía trên truyền đến, ngữ khí thập phần mềm nhẹ.</w:t>
      </w:r>
    </w:p>
    <w:p>
      <w:pPr>
        <w:pStyle w:val="BodyText"/>
      </w:pPr>
      <w:r>
        <w:t xml:space="preserve">Lãnh Dạ nâng mâu nhìn hắn một cái.</w:t>
      </w:r>
    </w:p>
    <w:p>
      <w:pPr>
        <w:pStyle w:val="BodyText"/>
      </w:pPr>
      <w:r>
        <w:t xml:space="preserve">Lãnh Dạ tầm mắt đã hoàn toàn rõ ràng, Gabriel thoạt nhìn có chút mệt mỏi, đại khái là thật lâu không ngủ qua, trên mặt còn mang theo ôn nhu tiếu ý.</w:t>
      </w:r>
    </w:p>
    <w:p>
      <w:pPr>
        <w:pStyle w:val="BodyText"/>
      </w:pPr>
      <w:r>
        <w:t xml:space="preserve">Lãnh Dạ cảm thấy một trận ghê tởm.</w:t>
      </w:r>
    </w:p>
    <w:p>
      <w:pPr>
        <w:pStyle w:val="BodyText"/>
      </w:pPr>
      <w:r>
        <w:t xml:space="preserve">Hắn không đáp lại Gabriel, mà là trực tiếp hỏi lại:“Tôi hôn mê bao lâu?”</w:t>
      </w:r>
    </w:p>
    <w:p>
      <w:pPr>
        <w:pStyle w:val="BodyText"/>
      </w:pPr>
      <w:r>
        <w:t xml:space="preserve">“Ba ngày” Gabriel khẽ vuốt hai má hắn:“Bác sĩ lấy viên đạn ra nói em khả năng rốt cuộc vẫn chưa tỉnh lại.”</w:t>
      </w:r>
    </w:p>
    <w:p>
      <w:pPr>
        <w:pStyle w:val="BodyText"/>
      </w:pPr>
      <w:r>
        <w:t xml:space="preserve">Lãnh Dạ chán ghét láy ra đôi tay lạnh lẽo kia, lạnh lùng nói:“Này không phải anh hy vọng sao.”</w:t>
      </w:r>
    </w:p>
    <w:p>
      <w:pPr>
        <w:pStyle w:val="BodyText"/>
      </w:pPr>
      <w:r>
        <w:t xml:space="preserve">Nếu không phải hắn toàn thân vô lực, hắn đã sớm trực tiếp vặn gãy tay Gabriel, không biết liêm sỉ khốn kiếp, thiếu chút nữa bắn chết hắn cư nhiên đau lòng.</w:t>
      </w:r>
    </w:p>
    <w:p>
      <w:pPr>
        <w:pStyle w:val="BodyText"/>
      </w:pPr>
      <w:r>
        <w:t xml:space="preserve">Gabriel thu hồi tay, nhưng không tức giận:“Như thế nào có khả năng? Tôi chỉ là muốn bắt em mà thôi, một chút cũng không hy vọng xúc phạm tới em.”</w:t>
      </w:r>
    </w:p>
    <w:p>
      <w:pPr>
        <w:pStyle w:val="BodyText"/>
      </w:pPr>
      <w:r>
        <w:t xml:space="preserve">Lãnh Dạ lúc này thật muốn một quyền đánh gãy mũi hắn, lời này còn có thể giả một chút sao?</w:t>
      </w:r>
    </w:p>
    <w:p>
      <w:pPr>
        <w:pStyle w:val="BodyText"/>
      </w:pPr>
      <w:r>
        <w:t xml:space="preserve">Thật cmn ghê tởm!</w:t>
      </w:r>
    </w:p>
    <w:p>
      <w:pPr>
        <w:pStyle w:val="BodyText"/>
      </w:pPr>
      <w:r>
        <w:t xml:space="preserve">Lãnh Dạ l*ng ngực kịch liệt phập phồng, xé rách miệng vết thương, Lãnh Dạ nguyên bản ẩn ẩn đau l*ng ngực đau đớn tăng lên, hô hấp cũng trở nên càng thêm khó khăn, cuối cùng mãnh liệt ho khan, còn ho ra máu.</w:t>
      </w:r>
    </w:p>
    <w:p>
      <w:pPr>
        <w:pStyle w:val="BodyText"/>
      </w:pPr>
      <w:r>
        <w:t xml:space="preserve">Lãnh Dạ còn chưa bao giờ cảm thụ qua loại thống khổ này, quả thực tựa như cầm một cây đao đâm l*ng ngực hắn, sau đó một chút một chút xé mở, hắn đau toàn thân run rẩy, che ngực cuộn thành một đoàn.</w:t>
      </w:r>
    </w:p>
    <w:p>
      <w:pPr>
        <w:pStyle w:val="BodyText"/>
      </w:pPr>
      <w:r>
        <w:t xml:space="preserve">Gabriel vội vàng trấn an hắn:“Đừng kích động, em thương đến phổi, không cẩn thận khả năng sẽ thương tổn lớn.”</w:t>
      </w:r>
    </w:p>
    <w:p>
      <w:pPr>
        <w:pStyle w:val="BodyText"/>
      </w:pPr>
      <w:r>
        <w:t xml:space="preserve">“Cách tôi xa một chút!” Lãnh Dạ phẫn nộ trừng mắt hắn, gian nan gầm nhẹ nói.</w:t>
      </w:r>
    </w:p>
    <w:p>
      <w:pPr>
        <w:pStyle w:val="BodyText"/>
      </w:pPr>
      <w:r>
        <w:t xml:space="preserve">Lãnh Dạ ngữ khí thực hung, đổi là trước đây Gabriel khả năng đã sớm trở mặt, nhưng là lần này lại ngoài dự đoán mọi người chuyển tính tình, hắn đưa tay từ trên người Lãnh Dạ ra, sau đó lui về phía sau một bước:”Được, tôi cách em xa một chút, em đừng sinh khí, bằng không lại thương tới vết thương.”</w:t>
      </w:r>
    </w:p>
    <w:p>
      <w:pPr>
        <w:pStyle w:val="BodyText"/>
      </w:pPr>
      <w:r>
        <w:t xml:space="preserve">Lãnh Dạ hung hăng trừng mắt hắn, trong mắt sát ý tràn ngập, cuối cùng bởi vì trước mắt mạo kim tinh mà không thể không nhắm hai mắt lại.</w:t>
      </w:r>
    </w:p>
    <w:p>
      <w:pPr>
        <w:pStyle w:val="BodyText"/>
      </w:pPr>
      <w:r>
        <w:t xml:space="preserve">Hắn l*ng ngực truyền đến đau đớn một chút cũng không bớt, hô hấp cũng thực gian nan, phổi bên trong phảng phất đầy nước, hắn không thể không miệng mũi cùng sử dụng.</w:t>
      </w:r>
    </w:p>
    <w:p>
      <w:pPr>
        <w:pStyle w:val="BodyText"/>
      </w:pPr>
      <w:r>
        <w:t xml:space="preserve">Xem ra Gabriel nói cũng không giả, hắn phổi xác thực đã bị thương tổn rất lớn……</w:t>
      </w:r>
    </w:p>
    <w:p>
      <w:pPr>
        <w:pStyle w:val="BodyText"/>
      </w:pPr>
      <w:r>
        <w:t xml:space="preserve">Sợ Lãnh Dạ lại kích động, Gabriel không dám gần chút nữa, mà là lấy ghế dựa ngồi vào một bên, im lặng nhìn hắn.</w:t>
      </w:r>
    </w:p>
    <w:p>
      <w:pPr>
        <w:pStyle w:val="BodyText"/>
      </w:pPr>
      <w:r>
        <w:t xml:space="preserve">Lãnh Dạ hô hấp dần dần vững vàng, phế bộ đau đớn cũng dần dần bớt, tuy rằng vẫn là đau khó có thể chịu được, nhưng cùng phía trước kia tê tâm liệt phế thống khổ so sánh với quả thực là Thiên Đường.</w:t>
      </w:r>
    </w:p>
    <w:p>
      <w:pPr>
        <w:pStyle w:val="BodyText"/>
      </w:pPr>
      <w:r>
        <w:t xml:space="preserve">Lãnh Dạ nhắm mắt lại, nằm ở trên giường bệnh vẫn không nhúc nhích.</w:t>
      </w:r>
    </w:p>
    <w:p>
      <w:pPr>
        <w:pStyle w:val="BodyText"/>
      </w:pPr>
      <w:r>
        <w:t xml:space="preserve">Vừa rồi hắn không chú ý, hiện tại an tĩnh lại mới phát hiện chính mình tay chân đều bị thương này nọ.</w:t>
      </w:r>
    </w:p>
    <w:p>
      <w:pPr>
        <w:pStyle w:val="BodyText"/>
      </w:pPr>
      <w:r>
        <w:t xml:space="preserve">Hắn không cần mở to mắt đều biết đó là cái gì.</w:t>
      </w:r>
    </w:p>
    <w:p>
      <w:pPr>
        <w:pStyle w:val="BodyText"/>
      </w:pPr>
      <w:r>
        <w:t xml:space="preserve">Xiềng chân cùng thủ liêu.</w:t>
      </w:r>
    </w:p>
    <w:p>
      <w:pPr>
        <w:pStyle w:val="BodyText"/>
      </w:pPr>
      <w:r>
        <w:t xml:space="preserve">Đồng dạng tình hình như vậy, từng hắn nghĩ đến sẽ không bao giờ cùng Gabriel có cùng xuất hiện, lại không nghĩ rằng mới qua mấy tháng hắn lại rơi xuống này, hơn nữa tình huống còn thăng cấp, khi đó hắn dù sao cũng là hoàn hảo, cũng chỉ đeo một xiềng chân, nhưng là hiện tại hắn cũng là nửa chết nửa sống nằm ở trên giường bệnh, tay chân đều bị khóa, hơn nữa, còn không biết có thể hay không sống sót……</w:t>
      </w:r>
    </w:p>
    <w:p>
      <w:pPr>
        <w:pStyle w:val="BodyText"/>
      </w:pPr>
      <w:r>
        <w:t xml:space="preserve">Lãnh Dạ cảm thấy châm chọc, vì chính mình đi không từ giã, vì chính mình đại ý, cũng lúc ấy cùng Viêm Phi buông tha Gabriel, một loạt sai lầm tạo thành loại tình huống này.</w:t>
      </w:r>
    </w:p>
    <w:p>
      <w:pPr>
        <w:pStyle w:val="Compact"/>
      </w:pPr>
      <w:r>
        <w:t xml:space="preserve">Nhưng là hắn không được người khác, hiện tại hết thảy đều là hắn tự làm tự chị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d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e8e1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ụ Dạ</dc:title>
  <dc:creator/>
  <dcterms:created xsi:type="dcterms:W3CDTF">2018-07-19T04:16:09Z</dcterms:created>
  <dcterms:modified xsi:type="dcterms:W3CDTF">2018-07-19T04:16:09Z</dcterms:modified>
</cp:coreProperties>
</file>